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F3D0E2" w14:textId="182FA6D8" w:rsidR="005F7D16" w:rsidRPr="000837F2" w:rsidRDefault="0037192D">
      <w:pPr>
        <w:spacing w:before="0" w:after="200" w:line="240" w:lineRule="auto"/>
        <w:rPr>
          <w:rFonts w:eastAsiaTheme="majorEastAsia" w:cstheme="majorBidi"/>
          <w:b/>
          <w:bCs/>
          <w:sz w:val="36"/>
          <w:szCs w:val="36"/>
          <w:lang w:val="hr-HR"/>
        </w:rPr>
      </w:pPr>
      <w:r>
        <w:rPr>
          <w:noProof/>
          <w:lang w:val="en-GB" w:eastAsia="en-GB"/>
        </w:rPr>
        <mc:AlternateContent>
          <mc:Choice Requires="wps">
            <w:drawing>
              <wp:anchor distT="0" distB="0" distL="114300" distR="114300" simplePos="0" relativeHeight="251660288" behindDoc="0" locked="0" layoutInCell="1" allowOverlap="1" wp14:anchorId="7AA2EA44" wp14:editId="59BBE43C">
                <wp:simplePos x="0" y="0"/>
                <wp:positionH relativeFrom="margin">
                  <wp:posOffset>73660</wp:posOffset>
                </wp:positionH>
                <wp:positionV relativeFrom="paragraph">
                  <wp:posOffset>-31115</wp:posOffset>
                </wp:positionV>
                <wp:extent cx="6103620" cy="3476625"/>
                <wp:effectExtent l="0" t="0" r="0" b="0"/>
                <wp:wrapNone/>
                <wp:docPr id="85" name="Tekstni okvir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03620" cy="3476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49AB50" w14:textId="77777777" w:rsidR="00EA6DA2" w:rsidRDefault="00EA6DA2" w:rsidP="000837F2">
                            <w:pPr>
                              <w:spacing w:after="0" w:line="200" w:lineRule="atLeast"/>
                              <w:jc w:val="right"/>
                              <w:rPr>
                                <w:color w:val="404040" w:themeColor="text1" w:themeTint="BF"/>
                                <w:sz w:val="64"/>
                                <w:szCs w:val="64"/>
                              </w:rPr>
                            </w:pPr>
                            <w:r>
                              <w:rPr>
                                <w:b/>
                                <w:color w:val="595959" w:themeColor="text1" w:themeTint="A6"/>
                                <w:sz w:val="64"/>
                                <w:szCs w:val="64"/>
                              </w:rPr>
                              <w:t xml:space="preserve">Upoznavanje sa sintaksom jezika R i njegova primjena u osnovnoj statističkoj i grafičkoj analizi podataka </w:t>
                            </w:r>
                            <w:r>
                              <w:rPr>
                                <w:b/>
                                <w:color w:val="595959" w:themeColor="text1" w:themeTint="A6"/>
                                <w:sz w:val="64"/>
                                <w:szCs w:val="64"/>
                              </w:rPr>
                              <w:br/>
                            </w:r>
                          </w:p>
                          <w:p w14:paraId="573E1179" w14:textId="77777777" w:rsidR="00EA6DA2" w:rsidRDefault="00EA6DA2" w:rsidP="000837F2">
                            <w:pPr>
                              <w:spacing w:line="200" w:lineRule="atLeast"/>
                              <w:jc w:val="right"/>
                              <w:rPr>
                                <w:color w:val="404040" w:themeColor="text1" w:themeTint="BF"/>
                                <w:sz w:val="34"/>
                                <w:szCs w:val="34"/>
                              </w:rPr>
                            </w:pPr>
                            <w:r>
                              <w:rPr>
                                <w:color w:val="404040" w:themeColor="text1" w:themeTint="BF"/>
                                <w:sz w:val="34"/>
                                <w:szCs w:val="34"/>
                              </w:rPr>
                              <w:t>S7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A2EA44" id="_x0000_t202" coordsize="21600,21600" o:spt="202" path="m,l,21600r21600,l21600,xe">
                <v:stroke joinstyle="miter"/>
                <v:path gradientshapeok="t" o:connecttype="rect"/>
              </v:shapetype>
              <v:shape id="Tekstni okvir 85" o:spid="_x0000_s1026" type="#_x0000_t202" style="position:absolute;margin-left:5.8pt;margin-top:-2.45pt;width:480.6pt;height:273.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" filled="f" stroked="f" strokeweight=".5pt">
                <v:path arrowok="t"/>
                <v:textbox>
                  <w:txbxContent>
                    <w:p w14:paraId="5A49AB50" w14:textId="77777777" w:rsidR="00EA6DA2" w:rsidRDefault="00EA6DA2" w:rsidP="000837F2">
                      <w:pPr>
                        <w:spacing w:after="0" w:line="200" w:lineRule="atLeast"/>
                        <w:jc w:val="right"/>
                        <w:rPr>
                          <w:color w:val="404040" w:themeColor="text1" w:themeTint="BF"/>
                          <w:sz w:val="64"/>
                          <w:szCs w:val="64"/>
                        </w:rPr>
                      </w:pPr>
                      <w:r>
                        <w:rPr>
                          <w:b/>
                          <w:color w:val="595959" w:themeColor="text1" w:themeTint="A6"/>
                          <w:sz w:val="64"/>
                          <w:szCs w:val="64"/>
                        </w:rPr>
                        <w:t xml:space="preserve">Upoznavanje sa sintaksom jezika R i njegova primjena u osnovnoj statističkoj i grafičkoj analizi podataka </w:t>
                      </w:r>
                      <w:r>
                        <w:rPr>
                          <w:b/>
                          <w:color w:val="595959" w:themeColor="text1" w:themeTint="A6"/>
                          <w:sz w:val="64"/>
                          <w:szCs w:val="64"/>
                        </w:rPr>
                        <w:br/>
                      </w:r>
                    </w:p>
                    <w:p w14:paraId="573E1179" w14:textId="77777777" w:rsidR="00EA6DA2" w:rsidRDefault="00EA6DA2" w:rsidP="000837F2">
                      <w:pPr>
                        <w:spacing w:line="200" w:lineRule="atLeast"/>
                        <w:jc w:val="right"/>
                        <w:rPr>
                          <w:color w:val="404040" w:themeColor="text1" w:themeTint="BF"/>
                          <w:sz w:val="34"/>
                          <w:szCs w:val="34"/>
                        </w:rPr>
                      </w:pPr>
                      <w:r>
                        <w:rPr>
                          <w:color w:val="404040" w:themeColor="text1" w:themeTint="BF"/>
                          <w:sz w:val="34"/>
                          <w:szCs w:val="34"/>
                        </w:rPr>
                        <w:t>S721</w:t>
                      </w:r>
                    </w:p>
                  </w:txbxContent>
                </v:textbox>
                <w10:wrap anchorx="margin"/>
              </v:shape>
            </w:pict>
          </mc:Fallback>
        </mc:AlternateContent>
      </w:r>
      <w:r w:rsidR="005F7D16" w:rsidRPr="000837F2">
        <w:rPr>
          <w:lang w:val="hr-HR"/>
        </w:rPr>
        <w:br w:type="page"/>
      </w:r>
      <w:r w:rsidR="000837F2" w:rsidRPr="000837F2">
        <w:rPr>
          <w:noProof/>
          <w:lang w:val="en-GB" w:eastAsia="en-GB"/>
        </w:rPr>
        <w:drawing>
          <wp:anchor distT="0" distB="0" distL="114300" distR="114300" simplePos="0" relativeHeight="251658240" behindDoc="1" locked="0" layoutInCell="1" allowOverlap="1" wp14:anchorId="5A4E6A93" wp14:editId="0D5B6CB0">
            <wp:simplePos x="0" y="0"/>
            <wp:positionH relativeFrom="margin">
              <wp:posOffset>-614045</wp:posOffset>
            </wp:positionH>
            <wp:positionV relativeFrom="margin">
              <wp:posOffset>-328295</wp:posOffset>
            </wp:positionV>
            <wp:extent cx="6991350" cy="9563100"/>
            <wp:effectExtent l="0" t="0" r="0" b="0"/>
            <wp:wrapNone/>
            <wp:docPr id="84" name="Slika 4"/>
            <wp:cNvGraphicFramePr/>
            <a:graphic xmlns:a="http://schemas.openxmlformats.org/drawingml/2006/main">
              <a:graphicData uri="http://schemas.openxmlformats.org/drawingml/2006/picture">
                <pic:pic xmlns:pic="http://schemas.openxmlformats.org/drawingml/2006/picture">
                  <pic:nvPicPr>
                    <pic:cNvPr id="81" name="Slika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91350" cy="9563100"/>
                    </a:xfrm>
                    <a:prstGeom prst="rect">
                      <a:avLst/>
                    </a:prstGeom>
                  </pic:spPr>
                </pic:pic>
              </a:graphicData>
            </a:graphic>
          </wp:anchor>
        </w:drawing>
      </w:r>
    </w:p>
    <w:p w14:paraId="7B56CB5C" w14:textId="50232614" w:rsidR="00AA0F12" w:rsidRDefault="00AA0F12" w:rsidP="000837F2">
      <w:pPr>
        <w:tabs>
          <w:tab w:val="left" w:pos="567"/>
        </w:tabs>
        <w:spacing w:before="0" w:after="160" w:line="256" w:lineRule="auto"/>
        <w:rPr>
          <w:lang w:val="hr-HR"/>
        </w:rPr>
      </w:pPr>
      <w:r>
        <w:rPr>
          <w:lang w:val="hr-HR"/>
        </w:rPr>
        <w:lastRenderedPageBreak/>
        <w:t>Izvorni obrazovni materijali „Upoznavanje sa sintaksom jezika R i njegova primjena u osnovnoj statističkoj i grafičkoj analizi podataka (S720)“</w:t>
      </w:r>
      <w:r w:rsidR="000D3490">
        <w:rPr>
          <w:lang w:val="hr-HR"/>
        </w:rPr>
        <w:t xml:space="preserve"> </w:t>
      </w:r>
      <w:r>
        <w:rPr>
          <w:lang w:val="hr-HR"/>
        </w:rPr>
        <w:t xml:space="preserve">dostupni su na </w:t>
      </w:r>
      <w:r w:rsidR="000D3490">
        <w:rPr>
          <w:lang w:val="hr-HR"/>
        </w:rPr>
        <w:t xml:space="preserve">poveznici </w:t>
      </w:r>
      <w:hyperlink r:id="rId9" w:history="1">
        <w:r w:rsidR="000D3490" w:rsidRPr="00696EDC">
          <w:rPr>
            <w:rStyle w:val="Hiperveza"/>
            <w:lang w:val="hr-HR"/>
          </w:rPr>
          <w:t>https://www.srce.unizg.hr/stat/s720</w:t>
        </w:r>
      </w:hyperlink>
      <w:r w:rsidR="000D3490">
        <w:rPr>
          <w:lang w:val="hr-HR"/>
        </w:rPr>
        <w:t xml:space="preserve">. </w:t>
      </w:r>
    </w:p>
    <w:p w14:paraId="65A136DB" w14:textId="33ECD1D7" w:rsidR="000837F2" w:rsidRPr="000837F2" w:rsidRDefault="000047C2" w:rsidP="000837F2">
      <w:pPr>
        <w:tabs>
          <w:tab w:val="left" w:pos="567"/>
        </w:tabs>
        <w:spacing w:before="0" w:after="160" w:line="256" w:lineRule="auto"/>
        <w:rPr>
          <w:lang w:val="hr-HR"/>
        </w:rPr>
      </w:pPr>
      <w:r>
        <w:rPr>
          <w:lang w:val="hr-HR"/>
        </w:rPr>
        <w:t>P</w:t>
      </w:r>
      <w:r w:rsidR="00AA0F12">
        <w:rPr>
          <w:lang w:val="hr-HR"/>
        </w:rPr>
        <w:t xml:space="preserve">reradu obrazovnih materijala izvršio je tim </w:t>
      </w:r>
      <w:r w:rsidR="000837F2" w:rsidRPr="000837F2">
        <w:rPr>
          <w:lang w:val="hr-HR"/>
        </w:rPr>
        <w:t>Srca u sastavu:</w:t>
      </w:r>
      <w:r w:rsidR="000837F2" w:rsidRPr="000837F2">
        <w:rPr>
          <w:lang w:val="hr-HR"/>
        </w:rPr>
        <w:br/>
      </w:r>
    </w:p>
    <w:p w14:paraId="3389483A" w14:textId="33775D5D" w:rsidR="000837F2" w:rsidRPr="000837F2" w:rsidRDefault="000837F2" w:rsidP="000837F2">
      <w:pPr>
        <w:tabs>
          <w:tab w:val="left" w:pos="567"/>
        </w:tabs>
        <w:spacing w:before="0" w:after="120" w:line="256" w:lineRule="auto"/>
        <w:rPr>
          <w:lang w:val="hr-HR"/>
        </w:rPr>
      </w:pPr>
      <w:r w:rsidRPr="000837F2">
        <w:rPr>
          <w:lang w:val="hr-HR"/>
        </w:rPr>
        <w:t>Autor</w:t>
      </w:r>
      <w:r w:rsidR="002E0DA7">
        <w:rPr>
          <w:lang w:val="hr-HR"/>
        </w:rPr>
        <w:t>ica</w:t>
      </w:r>
      <w:r w:rsidR="00AA0F12">
        <w:rPr>
          <w:lang w:val="hr-HR"/>
        </w:rPr>
        <w:t xml:space="preserve"> prerade</w:t>
      </w:r>
      <w:r w:rsidRPr="000837F2">
        <w:rPr>
          <w:lang w:val="hr-HR"/>
        </w:rPr>
        <w:t>: Nela Tomić</w:t>
      </w:r>
    </w:p>
    <w:p w14:paraId="34A4B3CF" w14:textId="77777777" w:rsidR="000837F2" w:rsidRPr="000837F2" w:rsidRDefault="000837F2" w:rsidP="000837F2">
      <w:pPr>
        <w:tabs>
          <w:tab w:val="left" w:pos="567"/>
        </w:tabs>
        <w:spacing w:before="0" w:after="120" w:line="256" w:lineRule="auto"/>
        <w:rPr>
          <w:lang w:val="hr-HR"/>
        </w:rPr>
      </w:pPr>
      <w:r w:rsidRPr="000837F2">
        <w:rPr>
          <w:lang w:val="hr-HR"/>
        </w:rPr>
        <w:t>Recenzentica: mr. sc. Melita Perčec Tadić</w:t>
      </w:r>
    </w:p>
    <w:p w14:paraId="2D92E4C4" w14:textId="77777777" w:rsidR="000837F2" w:rsidRPr="000837F2" w:rsidRDefault="000837F2" w:rsidP="000837F2">
      <w:pPr>
        <w:tabs>
          <w:tab w:val="left" w:pos="567"/>
        </w:tabs>
        <w:spacing w:before="0" w:after="120" w:line="256" w:lineRule="auto"/>
        <w:rPr>
          <w:lang w:val="hr-HR"/>
        </w:rPr>
      </w:pPr>
      <w:r w:rsidRPr="000837F2">
        <w:rPr>
          <w:lang w:val="hr-HR"/>
        </w:rPr>
        <w:t>Urednica: Sabina Rako</w:t>
      </w:r>
    </w:p>
    <w:p w14:paraId="775F0180" w14:textId="77777777" w:rsidR="000837F2" w:rsidRPr="000837F2" w:rsidRDefault="000837F2" w:rsidP="000837F2">
      <w:pPr>
        <w:tabs>
          <w:tab w:val="left" w:pos="567"/>
        </w:tabs>
        <w:spacing w:before="0" w:after="120" w:line="256" w:lineRule="auto"/>
        <w:rPr>
          <w:lang w:val="hr-HR"/>
        </w:rPr>
      </w:pPr>
      <w:r w:rsidRPr="000837F2">
        <w:rPr>
          <w:lang w:val="hr-HR"/>
        </w:rPr>
        <w:t>Lektorica: Mia Kožul</w:t>
      </w:r>
    </w:p>
    <w:p w14:paraId="57F03659" w14:textId="77777777" w:rsidR="000837F2" w:rsidRPr="000837F2" w:rsidRDefault="000837F2" w:rsidP="000837F2">
      <w:pPr>
        <w:tabs>
          <w:tab w:val="left" w:pos="567"/>
        </w:tabs>
        <w:spacing w:before="0" w:after="160" w:line="256" w:lineRule="auto"/>
        <w:rPr>
          <w:lang w:val="hr-HR"/>
        </w:rPr>
      </w:pPr>
    </w:p>
    <w:p w14:paraId="48E4DC99" w14:textId="77777777" w:rsidR="000837F2" w:rsidRPr="000837F2" w:rsidRDefault="000837F2" w:rsidP="00350324">
      <w:pPr>
        <w:tabs>
          <w:tab w:val="left" w:pos="567"/>
        </w:tabs>
        <w:spacing w:before="1680" w:after="160" w:line="257" w:lineRule="auto"/>
        <w:jc w:val="center"/>
        <w:rPr>
          <w:lang w:val="hr-HR"/>
        </w:rPr>
      </w:pPr>
      <w:bookmarkStart w:id="0" w:name="_GoBack"/>
      <w:bookmarkEnd w:id="0"/>
      <w:r w:rsidRPr="000837F2">
        <w:rPr>
          <w:lang w:val="hr-HR"/>
        </w:rPr>
        <w:t>Sveučilište u Zagrebu</w:t>
      </w:r>
    </w:p>
    <w:p w14:paraId="0EEFA689" w14:textId="77777777" w:rsidR="000837F2" w:rsidRPr="000837F2" w:rsidRDefault="000837F2" w:rsidP="000837F2">
      <w:pPr>
        <w:tabs>
          <w:tab w:val="left" w:pos="567"/>
        </w:tabs>
        <w:spacing w:before="0" w:after="160" w:line="256" w:lineRule="auto"/>
        <w:jc w:val="center"/>
        <w:rPr>
          <w:lang w:val="hr-HR"/>
        </w:rPr>
      </w:pPr>
      <w:r w:rsidRPr="000837F2">
        <w:rPr>
          <w:lang w:val="hr-HR"/>
        </w:rPr>
        <w:t>Sveučilišni računski centar</w:t>
      </w:r>
    </w:p>
    <w:p w14:paraId="1AD49E27" w14:textId="77777777" w:rsidR="000837F2" w:rsidRPr="000837F2" w:rsidRDefault="000837F2" w:rsidP="000837F2">
      <w:pPr>
        <w:tabs>
          <w:tab w:val="left" w:pos="567"/>
        </w:tabs>
        <w:spacing w:before="0" w:after="160" w:line="256" w:lineRule="auto"/>
        <w:jc w:val="center"/>
        <w:rPr>
          <w:lang w:val="hr-HR"/>
        </w:rPr>
      </w:pPr>
      <w:r w:rsidRPr="000837F2">
        <w:rPr>
          <w:lang w:val="hr-HR"/>
        </w:rPr>
        <w:t>Josipa Marohnića 5, 10000 Zagreb</w:t>
      </w:r>
    </w:p>
    <w:p w14:paraId="69C40379" w14:textId="77777777" w:rsidR="000837F2" w:rsidRPr="000837F2" w:rsidRDefault="000837F2" w:rsidP="000837F2">
      <w:pPr>
        <w:tabs>
          <w:tab w:val="left" w:pos="567"/>
        </w:tabs>
        <w:spacing w:before="0" w:after="160" w:line="256" w:lineRule="auto"/>
        <w:jc w:val="center"/>
        <w:rPr>
          <w:lang w:val="hr-HR"/>
        </w:rPr>
      </w:pPr>
      <w:r w:rsidRPr="000837F2">
        <w:rPr>
          <w:lang w:val="hr-HR"/>
        </w:rPr>
        <w:t>edu@srce.hr</w:t>
      </w:r>
    </w:p>
    <w:p w14:paraId="1FC639D6" w14:textId="7459B502" w:rsidR="000837F2" w:rsidRPr="000837F2" w:rsidRDefault="00797A4F" w:rsidP="00FE5E64">
      <w:pPr>
        <w:tabs>
          <w:tab w:val="left" w:pos="567"/>
        </w:tabs>
        <w:spacing w:before="0" w:after="160" w:line="256" w:lineRule="auto"/>
        <w:jc w:val="center"/>
        <w:rPr>
          <w:szCs w:val="22"/>
          <w:lang w:val="hr-HR"/>
        </w:rPr>
      </w:pPr>
      <w:r>
        <w:br/>
      </w:r>
      <w:r>
        <w:br/>
      </w:r>
      <w:r>
        <w:br/>
      </w:r>
      <w:r w:rsidRPr="00797A4F">
        <w:t xml:space="preserve">ISBN </w:t>
      </w:r>
      <w:r w:rsidR="00C13FA7" w:rsidRPr="00C13FA7">
        <w:t>978-953-8172-43-4</w:t>
      </w:r>
      <w:r w:rsidR="00C13FA7">
        <w:t xml:space="preserve"> </w:t>
      </w:r>
      <w:r w:rsidR="00FE5E64">
        <w:t xml:space="preserve">(meki uvez) </w:t>
      </w:r>
      <w:r w:rsidR="00FE5E64">
        <w:br/>
        <w:t xml:space="preserve">ISBN </w:t>
      </w:r>
      <w:r w:rsidR="00C13FA7" w:rsidRPr="00C13FA7">
        <w:t>978-953-8172-44-1</w:t>
      </w:r>
      <w:r w:rsidR="00C13FA7">
        <w:t xml:space="preserve"> </w:t>
      </w:r>
      <w:r w:rsidR="00FE5E64">
        <w:t>(PDF)</w:t>
      </w:r>
    </w:p>
    <w:p w14:paraId="73BB6C14" w14:textId="12874FB7" w:rsidR="000837F2" w:rsidRDefault="000837F2" w:rsidP="000837F2">
      <w:pPr>
        <w:tabs>
          <w:tab w:val="left" w:pos="567"/>
        </w:tabs>
        <w:spacing w:before="0" w:after="160" w:line="256" w:lineRule="auto"/>
        <w:jc w:val="center"/>
        <w:rPr>
          <w:szCs w:val="22"/>
          <w:lang w:val="hr-HR"/>
        </w:rPr>
      </w:pPr>
    </w:p>
    <w:p w14:paraId="6C09E65D" w14:textId="60116702" w:rsidR="00FE5E64" w:rsidRDefault="00FE5E64" w:rsidP="000837F2">
      <w:pPr>
        <w:tabs>
          <w:tab w:val="left" w:pos="567"/>
        </w:tabs>
        <w:spacing w:before="0" w:after="160" w:line="256" w:lineRule="auto"/>
        <w:jc w:val="center"/>
        <w:rPr>
          <w:szCs w:val="22"/>
          <w:lang w:val="hr-HR"/>
        </w:rPr>
      </w:pPr>
    </w:p>
    <w:p w14:paraId="16A99251" w14:textId="77777777" w:rsidR="00FE5E64" w:rsidRPr="000837F2" w:rsidRDefault="00FE5E64" w:rsidP="000837F2">
      <w:pPr>
        <w:tabs>
          <w:tab w:val="left" w:pos="567"/>
        </w:tabs>
        <w:spacing w:before="0" w:after="160" w:line="256" w:lineRule="auto"/>
        <w:jc w:val="center"/>
        <w:rPr>
          <w:szCs w:val="22"/>
          <w:lang w:val="hr-HR"/>
        </w:rPr>
      </w:pPr>
    </w:p>
    <w:p w14:paraId="1F700A92" w14:textId="3E6D5CF0" w:rsidR="000837F2" w:rsidRPr="000837F2" w:rsidRDefault="000837F2" w:rsidP="00A45829">
      <w:pPr>
        <w:tabs>
          <w:tab w:val="left" w:pos="567"/>
        </w:tabs>
        <w:spacing w:before="1440" w:after="160" w:line="257" w:lineRule="auto"/>
        <w:jc w:val="center"/>
        <w:rPr>
          <w:lang w:val="hr-HR"/>
        </w:rPr>
      </w:pPr>
      <w:r w:rsidRPr="000837F2">
        <w:rPr>
          <w:szCs w:val="22"/>
          <w:lang w:val="hr-HR"/>
        </w:rPr>
        <w:t xml:space="preserve">Verzija priručnika: </w:t>
      </w:r>
      <w:r w:rsidR="00665F51">
        <w:rPr>
          <w:i/>
          <w:szCs w:val="22"/>
          <w:lang w:val="hr-HR"/>
        </w:rPr>
        <w:t>S721-20201002</w:t>
      </w:r>
      <w:r w:rsidRPr="000837F2">
        <w:rPr>
          <w:i/>
          <w:szCs w:val="22"/>
          <w:lang w:val="hr-HR"/>
        </w:rPr>
        <w:br/>
      </w:r>
      <w:r w:rsidRPr="000837F2">
        <w:rPr>
          <w:i/>
          <w:szCs w:val="22"/>
          <w:lang w:val="hr-HR"/>
        </w:rPr>
        <w:br/>
      </w:r>
      <w:r w:rsidRPr="000837F2">
        <w:rPr>
          <w:i/>
          <w:szCs w:val="22"/>
          <w:lang w:val="hr-HR"/>
        </w:rPr>
        <w:br/>
      </w:r>
      <w:r w:rsidRPr="000837F2">
        <w:rPr>
          <w:noProof/>
          <w:lang w:val="en-GB" w:eastAsia="en-GB"/>
        </w:rPr>
        <w:drawing>
          <wp:inline distT="0" distB="0" distL="0" distR="0" wp14:anchorId="076542E7" wp14:editId="52C45CC7">
            <wp:extent cx="1045210" cy="403860"/>
            <wp:effectExtent l="0" t="0" r="2540" b="0"/>
            <wp:docPr id="87" name="Slika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5210" cy="403860"/>
                    </a:xfrm>
                    <a:prstGeom prst="rect">
                      <a:avLst/>
                    </a:prstGeom>
                    <a:noFill/>
                    <a:ln>
                      <a:noFill/>
                    </a:ln>
                  </pic:spPr>
                </pic:pic>
              </a:graphicData>
            </a:graphic>
          </wp:inline>
        </w:drawing>
      </w:r>
    </w:p>
    <w:p w14:paraId="28523611" w14:textId="4B8E3D04" w:rsidR="000837F2" w:rsidRPr="000837F2" w:rsidRDefault="0037192D" w:rsidP="000837F2">
      <w:pPr>
        <w:rPr>
          <w:lang w:val="hr-HR"/>
        </w:rPr>
      </w:pPr>
      <w:r>
        <w:rPr>
          <w:noProof/>
          <w:lang w:val="en-GB" w:eastAsia="en-GB"/>
        </w:rPr>
        <mc:AlternateContent>
          <mc:Choice Requires="wps">
            <w:drawing>
              <wp:anchor distT="0" distB="0" distL="114298" distR="114298" simplePos="0" relativeHeight="251662336" behindDoc="0" locked="0" layoutInCell="1" allowOverlap="1" wp14:anchorId="446E2159" wp14:editId="44C7F04C">
                <wp:simplePos x="0" y="0"/>
                <wp:positionH relativeFrom="column">
                  <wp:posOffset>1174750</wp:posOffset>
                </wp:positionH>
                <wp:positionV relativeFrom="paragraph">
                  <wp:posOffset>174625</wp:posOffset>
                </wp:positionV>
                <wp:extent cx="0" cy="720000"/>
                <wp:effectExtent l="0" t="0" r="19050" b="23495"/>
                <wp:wrapNone/>
                <wp:docPr id="88" name="Ravni poveznik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20000"/>
                        </a:xfrm>
                        <a:prstGeom prst="line">
                          <a:avLst/>
                        </a:prstGeom>
                        <a:ln>
                          <a:solidFill>
                            <a:srgbClr val="D7182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6ABC9E67" id="Ravni poveznik 88" o:spid="_x0000_s1026" style="position:absolute;z-index:2516623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92.5pt,13.75pt" to="92.5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" strokecolor="#d7182a">
                <o:lock v:ext="edit" shapetype="f"/>
              </v:line>
            </w:pict>
          </mc:Fallback>
        </mc:AlternateContent>
      </w:r>
    </w:p>
    <w:tbl>
      <w:tblPr>
        <w:tblStyle w:val="Reetkatablice"/>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5"/>
        <w:gridCol w:w="7067"/>
      </w:tblGrid>
      <w:tr w:rsidR="000837F2" w:rsidRPr="000837F2" w14:paraId="65618B09" w14:textId="77777777" w:rsidTr="000837F2">
        <w:trPr>
          <w:jc w:val="center"/>
        </w:trPr>
        <w:tc>
          <w:tcPr>
            <w:tcW w:w="2093" w:type="dxa"/>
            <w:vAlign w:val="center"/>
            <w:hideMark/>
          </w:tcPr>
          <w:p w14:paraId="74F0F866" w14:textId="77777777" w:rsidR="000837F2" w:rsidRPr="000837F2" w:rsidRDefault="000837F2" w:rsidP="000837F2">
            <w:pPr>
              <w:spacing w:before="105" w:after="52"/>
              <w:jc w:val="center"/>
              <w:rPr>
                <w:lang w:val="hr-HR" w:eastAsia="hr-HR"/>
              </w:rPr>
            </w:pPr>
            <w:r w:rsidRPr="000837F2">
              <w:rPr>
                <w:noProof/>
                <w:lang w:val="en-GB" w:eastAsia="en-GB"/>
              </w:rPr>
              <w:drawing>
                <wp:inline distT="0" distB="0" distL="0" distR="0" wp14:anchorId="66C846CE" wp14:editId="2C514B9E">
                  <wp:extent cx="831215" cy="285115"/>
                  <wp:effectExtent l="0" t="0" r="6985" b="635"/>
                  <wp:docPr id="86" name="Slika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1215" cy="285115"/>
                          </a:xfrm>
                          <a:prstGeom prst="rect">
                            <a:avLst/>
                          </a:prstGeom>
                          <a:noFill/>
                          <a:ln>
                            <a:noFill/>
                          </a:ln>
                        </pic:spPr>
                      </pic:pic>
                    </a:graphicData>
                  </a:graphic>
                </wp:inline>
              </w:drawing>
            </w:r>
          </w:p>
        </w:tc>
        <w:tc>
          <w:tcPr>
            <w:tcW w:w="7621" w:type="dxa"/>
            <w:hideMark/>
          </w:tcPr>
          <w:p w14:paraId="5B76532B" w14:textId="77777777" w:rsidR="000837F2" w:rsidRPr="000837F2" w:rsidRDefault="000837F2" w:rsidP="000837F2">
            <w:pPr>
              <w:spacing w:before="0" w:after="0" w:line="240" w:lineRule="auto"/>
              <w:rPr>
                <w:rFonts w:eastAsiaTheme="minorHAnsi"/>
                <w:szCs w:val="22"/>
                <w:lang w:val="hr-HR"/>
              </w:rPr>
            </w:pPr>
            <w:r w:rsidRPr="000837F2">
              <w:rPr>
                <w:rFonts w:eastAsiaTheme="minorHAnsi"/>
                <w:szCs w:val="22"/>
                <w:lang w:val="hr-HR"/>
              </w:rPr>
              <w:t xml:space="preserve">Ovo djelo dano je na korištenje pod licencom </w:t>
            </w:r>
            <w:r w:rsidRPr="000837F2">
              <w:rPr>
                <w:rFonts w:eastAsiaTheme="minorHAnsi"/>
                <w:i/>
                <w:szCs w:val="22"/>
                <w:lang w:val="hr-HR"/>
              </w:rPr>
              <w:t>Creative Commons Imenovanje-Nekomercijalno-Dijeli pod istim uvjetima 4.0 međunarodna</w:t>
            </w:r>
            <w:r w:rsidRPr="000837F2">
              <w:rPr>
                <w:rFonts w:eastAsiaTheme="minorHAnsi"/>
                <w:szCs w:val="22"/>
                <w:lang w:val="hr-HR"/>
              </w:rPr>
              <w:t xml:space="preserve">. Licenca je dostupna na stranici: </w:t>
            </w:r>
            <w:r w:rsidRPr="000837F2">
              <w:rPr>
                <w:rFonts w:eastAsiaTheme="minorHAnsi"/>
                <w:szCs w:val="22"/>
                <w:lang w:val="hr-HR"/>
              </w:rPr>
              <w:br/>
              <w:t>http://creativecommons.org/licenses/by-nc-sa/4.0/.</w:t>
            </w:r>
          </w:p>
        </w:tc>
      </w:tr>
    </w:tbl>
    <w:sdt>
      <w:sdtPr>
        <w:rPr>
          <w:rFonts w:eastAsiaTheme="minorHAnsi" w:cstheme="minorBidi"/>
          <w:b w:val="0"/>
          <w:bCs w:val="0"/>
          <w:sz w:val="22"/>
          <w:szCs w:val="24"/>
          <w:lang w:val="hr-HR"/>
        </w:rPr>
        <w:id w:val="-422579930"/>
        <w:docPartObj>
          <w:docPartGallery w:val="Table of Contents"/>
          <w:docPartUnique/>
        </w:docPartObj>
      </w:sdtPr>
      <w:sdtEndPr/>
      <w:sdtContent>
        <w:p w14:paraId="6A1FC01E" w14:textId="77777777" w:rsidR="007341A4" w:rsidRPr="000837F2" w:rsidRDefault="000837F2" w:rsidP="00E520A1">
          <w:pPr>
            <w:pStyle w:val="Naslov"/>
            <w:jc w:val="left"/>
            <w:rPr>
              <w:lang w:val="hr-HR"/>
            </w:rPr>
          </w:pPr>
          <w:r w:rsidRPr="000837F2">
            <w:rPr>
              <w:lang w:val="hr-HR"/>
            </w:rPr>
            <w:t>Sadržaj</w:t>
          </w:r>
        </w:p>
        <w:p w14:paraId="5525A15E" w14:textId="266EFF49" w:rsidR="002E0DA7" w:rsidRDefault="005F7D16">
          <w:pPr>
            <w:pStyle w:val="Sadraj1"/>
            <w:tabs>
              <w:tab w:val="left" w:pos="440"/>
              <w:tab w:val="right" w:leader="dot" w:pos="9062"/>
            </w:tabs>
            <w:rPr>
              <w:rFonts w:asciiTheme="minorHAnsi" w:eastAsiaTheme="minorEastAsia" w:hAnsiTheme="minorHAnsi"/>
              <w:noProof/>
              <w:szCs w:val="22"/>
              <w:lang w:val="hr-HR" w:eastAsia="hr-HR"/>
            </w:rPr>
          </w:pPr>
          <w:r w:rsidRPr="000837F2">
            <w:rPr>
              <w:lang w:val="hr-HR"/>
            </w:rPr>
            <w:fldChar w:fldCharType="begin"/>
          </w:r>
          <w:r w:rsidRPr="000837F2">
            <w:rPr>
              <w:lang w:val="hr-HR"/>
            </w:rPr>
            <w:instrText>TOC \o "1-2" \h \z \u</w:instrText>
          </w:r>
          <w:r w:rsidRPr="000837F2">
            <w:rPr>
              <w:lang w:val="hr-HR"/>
            </w:rPr>
            <w:fldChar w:fldCharType="separate"/>
          </w:r>
          <w:hyperlink w:anchor="_Toc36224001" w:history="1">
            <w:r w:rsidR="002E0DA7" w:rsidRPr="00301731">
              <w:rPr>
                <w:rStyle w:val="Hiperveza"/>
                <w:noProof/>
                <w:lang w:val="hr-HR"/>
              </w:rPr>
              <w:t>1.</w:t>
            </w:r>
            <w:r w:rsidR="002E0DA7">
              <w:rPr>
                <w:rFonts w:asciiTheme="minorHAnsi" w:eastAsiaTheme="minorEastAsia" w:hAnsiTheme="minorHAnsi"/>
                <w:noProof/>
                <w:szCs w:val="22"/>
                <w:lang w:val="hr-HR" w:eastAsia="hr-HR"/>
              </w:rPr>
              <w:tab/>
            </w:r>
            <w:r w:rsidR="002E0DA7" w:rsidRPr="00301731">
              <w:rPr>
                <w:rStyle w:val="Hiperveza"/>
                <w:noProof/>
                <w:lang w:val="hr-HR"/>
              </w:rPr>
              <w:t>UVOD</w:t>
            </w:r>
            <w:r w:rsidR="002E0DA7">
              <w:rPr>
                <w:noProof/>
                <w:webHidden/>
              </w:rPr>
              <w:tab/>
            </w:r>
            <w:r w:rsidR="002E0DA7">
              <w:rPr>
                <w:noProof/>
                <w:webHidden/>
              </w:rPr>
              <w:fldChar w:fldCharType="begin"/>
            </w:r>
            <w:r w:rsidR="002E0DA7">
              <w:rPr>
                <w:noProof/>
                <w:webHidden/>
              </w:rPr>
              <w:instrText xml:space="preserve"> PAGEREF _Toc36224001 \h </w:instrText>
            </w:r>
            <w:r w:rsidR="002E0DA7">
              <w:rPr>
                <w:noProof/>
                <w:webHidden/>
              </w:rPr>
            </w:r>
            <w:r w:rsidR="002E0DA7">
              <w:rPr>
                <w:noProof/>
                <w:webHidden/>
              </w:rPr>
              <w:fldChar w:fldCharType="separate"/>
            </w:r>
            <w:r w:rsidR="00EC27F3">
              <w:rPr>
                <w:noProof/>
                <w:webHidden/>
              </w:rPr>
              <w:t>1</w:t>
            </w:r>
            <w:r w:rsidR="002E0DA7">
              <w:rPr>
                <w:noProof/>
                <w:webHidden/>
              </w:rPr>
              <w:fldChar w:fldCharType="end"/>
            </w:r>
          </w:hyperlink>
        </w:p>
        <w:p w14:paraId="1FAC76F5" w14:textId="4DFCA710" w:rsidR="002E0DA7" w:rsidRDefault="00D37E6D">
          <w:pPr>
            <w:pStyle w:val="Sadraj1"/>
            <w:tabs>
              <w:tab w:val="left" w:pos="440"/>
              <w:tab w:val="right" w:leader="dot" w:pos="9062"/>
            </w:tabs>
            <w:rPr>
              <w:rFonts w:asciiTheme="minorHAnsi" w:eastAsiaTheme="minorEastAsia" w:hAnsiTheme="minorHAnsi"/>
              <w:noProof/>
              <w:szCs w:val="22"/>
              <w:lang w:val="hr-HR" w:eastAsia="hr-HR"/>
            </w:rPr>
          </w:pPr>
          <w:hyperlink w:anchor="_Toc36224002" w:history="1">
            <w:r w:rsidR="002E0DA7" w:rsidRPr="00301731">
              <w:rPr>
                <w:rStyle w:val="Hiperveza"/>
                <w:noProof/>
                <w:lang w:val="hr-HR"/>
              </w:rPr>
              <w:t>2.</w:t>
            </w:r>
            <w:r w:rsidR="002E0DA7">
              <w:rPr>
                <w:rFonts w:asciiTheme="minorHAnsi" w:eastAsiaTheme="minorEastAsia" w:hAnsiTheme="minorHAnsi"/>
                <w:noProof/>
                <w:szCs w:val="22"/>
                <w:lang w:val="hr-HR" w:eastAsia="hr-HR"/>
              </w:rPr>
              <w:tab/>
            </w:r>
            <w:r w:rsidR="002E0DA7" w:rsidRPr="00301731">
              <w:rPr>
                <w:rStyle w:val="Hiperveza"/>
                <w:noProof/>
                <w:lang w:val="hr-HR"/>
              </w:rPr>
              <w:t>RADNO OKRUŽENJE</w:t>
            </w:r>
            <w:r w:rsidR="002E0DA7">
              <w:rPr>
                <w:noProof/>
                <w:webHidden/>
              </w:rPr>
              <w:tab/>
            </w:r>
            <w:r w:rsidR="002E0DA7">
              <w:rPr>
                <w:noProof/>
                <w:webHidden/>
              </w:rPr>
              <w:fldChar w:fldCharType="begin"/>
            </w:r>
            <w:r w:rsidR="002E0DA7">
              <w:rPr>
                <w:noProof/>
                <w:webHidden/>
              </w:rPr>
              <w:instrText xml:space="preserve"> PAGEREF _Toc36224002 \h </w:instrText>
            </w:r>
            <w:r w:rsidR="002E0DA7">
              <w:rPr>
                <w:noProof/>
                <w:webHidden/>
              </w:rPr>
            </w:r>
            <w:r w:rsidR="002E0DA7">
              <w:rPr>
                <w:noProof/>
                <w:webHidden/>
              </w:rPr>
              <w:fldChar w:fldCharType="separate"/>
            </w:r>
            <w:r w:rsidR="00EC27F3">
              <w:rPr>
                <w:noProof/>
                <w:webHidden/>
              </w:rPr>
              <w:t>2</w:t>
            </w:r>
            <w:r w:rsidR="002E0DA7">
              <w:rPr>
                <w:noProof/>
                <w:webHidden/>
              </w:rPr>
              <w:fldChar w:fldCharType="end"/>
            </w:r>
          </w:hyperlink>
        </w:p>
        <w:p w14:paraId="365C4662" w14:textId="0D102D3A"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03" w:history="1">
            <w:r w:rsidR="002E0DA7" w:rsidRPr="00301731">
              <w:rPr>
                <w:rStyle w:val="Hiperveza"/>
                <w:noProof/>
                <w:lang w:val="hr-HR"/>
              </w:rPr>
              <w:t>2.1.</w:t>
            </w:r>
            <w:r w:rsidR="002E0DA7">
              <w:rPr>
                <w:rFonts w:asciiTheme="minorHAnsi" w:eastAsiaTheme="minorEastAsia" w:hAnsiTheme="minorHAnsi"/>
                <w:noProof/>
                <w:szCs w:val="22"/>
                <w:lang w:val="hr-HR" w:eastAsia="hr-HR"/>
              </w:rPr>
              <w:tab/>
            </w:r>
            <w:r w:rsidR="002E0DA7" w:rsidRPr="00301731">
              <w:rPr>
                <w:rStyle w:val="Hiperveza"/>
                <w:noProof/>
                <w:lang w:val="hr-HR"/>
              </w:rPr>
              <w:t>Što je R?</w:t>
            </w:r>
            <w:r w:rsidR="002E0DA7">
              <w:rPr>
                <w:noProof/>
                <w:webHidden/>
              </w:rPr>
              <w:tab/>
            </w:r>
            <w:r w:rsidR="002E0DA7">
              <w:rPr>
                <w:noProof/>
                <w:webHidden/>
              </w:rPr>
              <w:fldChar w:fldCharType="begin"/>
            </w:r>
            <w:r w:rsidR="002E0DA7">
              <w:rPr>
                <w:noProof/>
                <w:webHidden/>
              </w:rPr>
              <w:instrText xml:space="preserve"> PAGEREF _Toc36224003 \h </w:instrText>
            </w:r>
            <w:r w:rsidR="002E0DA7">
              <w:rPr>
                <w:noProof/>
                <w:webHidden/>
              </w:rPr>
            </w:r>
            <w:r w:rsidR="002E0DA7">
              <w:rPr>
                <w:noProof/>
                <w:webHidden/>
              </w:rPr>
              <w:fldChar w:fldCharType="separate"/>
            </w:r>
            <w:r w:rsidR="00EC27F3">
              <w:rPr>
                <w:noProof/>
                <w:webHidden/>
              </w:rPr>
              <w:t>2</w:t>
            </w:r>
            <w:r w:rsidR="002E0DA7">
              <w:rPr>
                <w:noProof/>
                <w:webHidden/>
              </w:rPr>
              <w:fldChar w:fldCharType="end"/>
            </w:r>
          </w:hyperlink>
        </w:p>
        <w:p w14:paraId="0D04EBFB" w14:textId="62C88B42"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04" w:history="1">
            <w:r w:rsidR="002E0DA7" w:rsidRPr="00301731">
              <w:rPr>
                <w:rStyle w:val="Hiperveza"/>
                <w:noProof/>
                <w:lang w:val="hr-HR"/>
              </w:rPr>
              <w:t>2.2.</w:t>
            </w:r>
            <w:r w:rsidR="002E0DA7">
              <w:rPr>
                <w:rFonts w:asciiTheme="minorHAnsi" w:eastAsiaTheme="minorEastAsia" w:hAnsiTheme="minorHAnsi"/>
                <w:noProof/>
                <w:szCs w:val="22"/>
                <w:lang w:val="hr-HR" w:eastAsia="hr-HR"/>
              </w:rPr>
              <w:tab/>
            </w:r>
            <w:r w:rsidR="002E0DA7" w:rsidRPr="00301731">
              <w:rPr>
                <w:rStyle w:val="Hiperveza"/>
                <w:noProof/>
                <w:lang w:val="hr-HR"/>
              </w:rPr>
              <w:t>Upoznavanje s RStudijem</w:t>
            </w:r>
            <w:r w:rsidR="002E0DA7">
              <w:rPr>
                <w:noProof/>
                <w:webHidden/>
              </w:rPr>
              <w:tab/>
            </w:r>
            <w:r w:rsidR="002E0DA7">
              <w:rPr>
                <w:noProof/>
                <w:webHidden/>
              </w:rPr>
              <w:fldChar w:fldCharType="begin"/>
            </w:r>
            <w:r w:rsidR="002E0DA7">
              <w:rPr>
                <w:noProof/>
                <w:webHidden/>
              </w:rPr>
              <w:instrText xml:space="preserve"> PAGEREF _Toc36224004 \h </w:instrText>
            </w:r>
            <w:r w:rsidR="002E0DA7">
              <w:rPr>
                <w:noProof/>
                <w:webHidden/>
              </w:rPr>
            </w:r>
            <w:r w:rsidR="002E0DA7">
              <w:rPr>
                <w:noProof/>
                <w:webHidden/>
              </w:rPr>
              <w:fldChar w:fldCharType="separate"/>
            </w:r>
            <w:r w:rsidR="00EC27F3">
              <w:rPr>
                <w:noProof/>
                <w:webHidden/>
              </w:rPr>
              <w:t>3</w:t>
            </w:r>
            <w:r w:rsidR="002E0DA7">
              <w:rPr>
                <w:noProof/>
                <w:webHidden/>
              </w:rPr>
              <w:fldChar w:fldCharType="end"/>
            </w:r>
          </w:hyperlink>
        </w:p>
        <w:p w14:paraId="10DDAF83" w14:textId="25C4AD46"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05" w:history="1">
            <w:r w:rsidR="002E0DA7" w:rsidRPr="00301731">
              <w:rPr>
                <w:rStyle w:val="Hiperveza"/>
                <w:noProof/>
                <w:lang w:val="hr-HR"/>
              </w:rPr>
              <w:t>2.3.</w:t>
            </w:r>
            <w:r w:rsidR="002E0DA7">
              <w:rPr>
                <w:rFonts w:asciiTheme="minorHAnsi" w:eastAsiaTheme="minorEastAsia" w:hAnsiTheme="minorHAnsi"/>
                <w:noProof/>
                <w:szCs w:val="22"/>
                <w:lang w:val="hr-HR" w:eastAsia="hr-HR"/>
              </w:rPr>
              <w:tab/>
            </w:r>
            <w:r w:rsidR="002E0DA7" w:rsidRPr="00301731">
              <w:rPr>
                <w:rStyle w:val="Hiperveza"/>
                <w:noProof/>
                <w:lang w:val="hr-HR"/>
              </w:rPr>
              <w:t>Vrste datoteka u RStudiju</w:t>
            </w:r>
            <w:r w:rsidR="002E0DA7">
              <w:rPr>
                <w:noProof/>
                <w:webHidden/>
              </w:rPr>
              <w:tab/>
            </w:r>
            <w:r w:rsidR="002E0DA7">
              <w:rPr>
                <w:noProof/>
                <w:webHidden/>
              </w:rPr>
              <w:fldChar w:fldCharType="begin"/>
            </w:r>
            <w:r w:rsidR="002E0DA7">
              <w:rPr>
                <w:noProof/>
                <w:webHidden/>
              </w:rPr>
              <w:instrText xml:space="preserve"> PAGEREF _Toc36224005 \h </w:instrText>
            </w:r>
            <w:r w:rsidR="002E0DA7">
              <w:rPr>
                <w:noProof/>
                <w:webHidden/>
              </w:rPr>
            </w:r>
            <w:r w:rsidR="002E0DA7">
              <w:rPr>
                <w:noProof/>
                <w:webHidden/>
              </w:rPr>
              <w:fldChar w:fldCharType="separate"/>
            </w:r>
            <w:r w:rsidR="00EC27F3">
              <w:rPr>
                <w:noProof/>
                <w:webHidden/>
              </w:rPr>
              <w:t>5</w:t>
            </w:r>
            <w:r w:rsidR="002E0DA7">
              <w:rPr>
                <w:noProof/>
                <w:webHidden/>
              </w:rPr>
              <w:fldChar w:fldCharType="end"/>
            </w:r>
          </w:hyperlink>
        </w:p>
        <w:p w14:paraId="23A2F854" w14:textId="52315755"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06" w:history="1">
            <w:r w:rsidR="002E0DA7" w:rsidRPr="00301731">
              <w:rPr>
                <w:rStyle w:val="Hiperveza"/>
                <w:noProof/>
                <w:lang w:val="hr-HR"/>
              </w:rPr>
              <w:t>2.4.</w:t>
            </w:r>
            <w:r w:rsidR="002E0DA7">
              <w:rPr>
                <w:rFonts w:asciiTheme="minorHAnsi" w:eastAsiaTheme="minorEastAsia" w:hAnsiTheme="minorHAnsi"/>
                <w:noProof/>
                <w:szCs w:val="22"/>
                <w:lang w:val="hr-HR" w:eastAsia="hr-HR"/>
              </w:rPr>
              <w:tab/>
            </w:r>
            <w:r w:rsidR="002E0DA7" w:rsidRPr="00301731">
              <w:rPr>
                <w:rStyle w:val="Hiperveza"/>
                <w:noProof/>
                <w:lang w:val="hr-HR"/>
              </w:rPr>
              <w:t>Projekti</w:t>
            </w:r>
            <w:r w:rsidR="002E0DA7">
              <w:rPr>
                <w:noProof/>
                <w:webHidden/>
              </w:rPr>
              <w:tab/>
            </w:r>
            <w:r w:rsidR="002E0DA7">
              <w:rPr>
                <w:noProof/>
                <w:webHidden/>
              </w:rPr>
              <w:fldChar w:fldCharType="begin"/>
            </w:r>
            <w:r w:rsidR="002E0DA7">
              <w:rPr>
                <w:noProof/>
                <w:webHidden/>
              </w:rPr>
              <w:instrText xml:space="preserve"> PAGEREF _Toc36224006 \h </w:instrText>
            </w:r>
            <w:r w:rsidR="002E0DA7">
              <w:rPr>
                <w:noProof/>
                <w:webHidden/>
              </w:rPr>
            </w:r>
            <w:r w:rsidR="002E0DA7">
              <w:rPr>
                <w:noProof/>
                <w:webHidden/>
              </w:rPr>
              <w:fldChar w:fldCharType="separate"/>
            </w:r>
            <w:r w:rsidR="00EC27F3">
              <w:rPr>
                <w:noProof/>
                <w:webHidden/>
              </w:rPr>
              <w:t>7</w:t>
            </w:r>
            <w:r w:rsidR="002E0DA7">
              <w:rPr>
                <w:noProof/>
                <w:webHidden/>
              </w:rPr>
              <w:fldChar w:fldCharType="end"/>
            </w:r>
          </w:hyperlink>
        </w:p>
        <w:p w14:paraId="3E1D69C9" w14:textId="1E9372D0"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07" w:history="1">
            <w:r w:rsidR="002E0DA7" w:rsidRPr="00301731">
              <w:rPr>
                <w:rStyle w:val="Hiperveza"/>
                <w:noProof/>
                <w:lang w:val="hr-HR"/>
              </w:rPr>
              <w:t>2.5.</w:t>
            </w:r>
            <w:r w:rsidR="002E0DA7">
              <w:rPr>
                <w:rFonts w:asciiTheme="minorHAnsi" w:eastAsiaTheme="minorEastAsia" w:hAnsiTheme="minorHAnsi"/>
                <w:noProof/>
                <w:szCs w:val="22"/>
                <w:lang w:val="hr-HR" w:eastAsia="hr-HR"/>
              </w:rPr>
              <w:tab/>
            </w:r>
            <w:r w:rsidR="002E0DA7" w:rsidRPr="00301731">
              <w:rPr>
                <w:rStyle w:val="Hiperveza"/>
                <w:noProof/>
                <w:lang w:val="hr-HR"/>
              </w:rPr>
              <w:t>Paketi</w:t>
            </w:r>
            <w:r w:rsidR="002E0DA7">
              <w:rPr>
                <w:noProof/>
                <w:webHidden/>
              </w:rPr>
              <w:tab/>
            </w:r>
            <w:r w:rsidR="002E0DA7">
              <w:rPr>
                <w:noProof/>
                <w:webHidden/>
              </w:rPr>
              <w:fldChar w:fldCharType="begin"/>
            </w:r>
            <w:r w:rsidR="002E0DA7">
              <w:rPr>
                <w:noProof/>
                <w:webHidden/>
              </w:rPr>
              <w:instrText xml:space="preserve"> PAGEREF _Toc36224007 \h </w:instrText>
            </w:r>
            <w:r w:rsidR="002E0DA7">
              <w:rPr>
                <w:noProof/>
                <w:webHidden/>
              </w:rPr>
            </w:r>
            <w:r w:rsidR="002E0DA7">
              <w:rPr>
                <w:noProof/>
                <w:webHidden/>
              </w:rPr>
              <w:fldChar w:fldCharType="separate"/>
            </w:r>
            <w:r w:rsidR="00EC27F3">
              <w:rPr>
                <w:noProof/>
                <w:webHidden/>
              </w:rPr>
              <w:t>7</w:t>
            </w:r>
            <w:r w:rsidR="002E0DA7">
              <w:rPr>
                <w:noProof/>
                <w:webHidden/>
              </w:rPr>
              <w:fldChar w:fldCharType="end"/>
            </w:r>
          </w:hyperlink>
        </w:p>
        <w:p w14:paraId="09701180" w14:textId="6862D22A" w:rsidR="002E0DA7" w:rsidRDefault="00D37E6D">
          <w:pPr>
            <w:pStyle w:val="Sadraj1"/>
            <w:tabs>
              <w:tab w:val="left" w:pos="440"/>
              <w:tab w:val="right" w:leader="dot" w:pos="9062"/>
            </w:tabs>
            <w:rPr>
              <w:rFonts w:asciiTheme="minorHAnsi" w:eastAsiaTheme="minorEastAsia" w:hAnsiTheme="minorHAnsi"/>
              <w:noProof/>
              <w:szCs w:val="22"/>
              <w:lang w:val="hr-HR" w:eastAsia="hr-HR"/>
            </w:rPr>
          </w:pPr>
          <w:hyperlink w:anchor="_Toc36224008" w:history="1">
            <w:r w:rsidR="002E0DA7" w:rsidRPr="00301731">
              <w:rPr>
                <w:rStyle w:val="Hiperveza"/>
                <w:noProof/>
                <w:lang w:val="hr-HR"/>
              </w:rPr>
              <w:t>3.</w:t>
            </w:r>
            <w:r w:rsidR="002E0DA7">
              <w:rPr>
                <w:rFonts w:asciiTheme="minorHAnsi" w:eastAsiaTheme="minorEastAsia" w:hAnsiTheme="minorHAnsi"/>
                <w:noProof/>
                <w:szCs w:val="22"/>
                <w:lang w:val="hr-HR" w:eastAsia="hr-HR"/>
              </w:rPr>
              <w:tab/>
            </w:r>
            <w:r w:rsidR="002E0DA7" w:rsidRPr="00301731">
              <w:rPr>
                <w:rStyle w:val="Hiperveza"/>
                <w:noProof/>
                <w:lang w:val="hr-HR"/>
              </w:rPr>
              <w:t>OSNOVNI TIPOVI PODATAKA</w:t>
            </w:r>
            <w:r w:rsidR="002E0DA7">
              <w:rPr>
                <w:noProof/>
                <w:webHidden/>
              </w:rPr>
              <w:tab/>
            </w:r>
            <w:r w:rsidR="002E0DA7">
              <w:rPr>
                <w:noProof/>
                <w:webHidden/>
              </w:rPr>
              <w:fldChar w:fldCharType="begin"/>
            </w:r>
            <w:r w:rsidR="002E0DA7">
              <w:rPr>
                <w:noProof/>
                <w:webHidden/>
              </w:rPr>
              <w:instrText xml:space="preserve"> PAGEREF _Toc36224008 \h </w:instrText>
            </w:r>
            <w:r w:rsidR="002E0DA7">
              <w:rPr>
                <w:noProof/>
                <w:webHidden/>
              </w:rPr>
            </w:r>
            <w:r w:rsidR="002E0DA7">
              <w:rPr>
                <w:noProof/>
                <w:webHidden/>
              </w:rPr>
              <w:fldChar w:fldCharType="separate"/>
            </w:r>
            <w:r w:rsidR="00EC27F3">
              <w:rPr>
                <w:noProof/>
                <w:webHidden/>
              </w:rPr>
              <w:t>9</w:t>
            </w:r>
            <w:r w:rsidR="002E0DA7">
              <w:rPr>
                <w:noProof/>
                <w:webHidden/>
              </w:rPr>
              <w:fldChar w:fldCharType="end"/>
            </w:r>
          </w:hyperlink>
        </w:p>
        <w:p w14:paraId="2B5C07EF" w14:textId="644E7F48"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09" w:history="1">
            <w:r w:rsidR="002E0DA7" w:rsidRPr="00301731">
              <w:rPr>
                <w:rStyle w:val="Hiperveza"/>
                <w:noProof/>
                <w:lang w:val="hr-HR"/>
              </w:rPr>
              <w:t>3.1.</w:t>
            </w:r>
            <w:r w:rsidR="002E0DA7">
              <w:rPr>
                <w:rFonts w:asciiTheme="minorHAnsi" w:eastAsiaTheme="minorEastAsia" w:hAnsiTheme="minorHAnsi"/>
                <w:noProof/>
                <w:szCs w:val="22"/>
                <w:lang w:val="hr-HR" w:eastAsia="hr-HR"/>
              </w:rPr>
              <w:tab/>
            </w:r>
            <w:r w:rsidR="002E0DA7" w:rsidRPr="00301731">
              <w:rPr>
                <w:rStyle w:val="Hiperveza"/>
                <w:noProof/>
                <w:lang w:val="hr-HR"/>
              </w:rPr>
              <w:t>Izrada varijabli</w:t>
            </w:r>
            <w:r w:rsidR="002E0DA7">
              <w:rPr>
                <w:noProof/>
                <w:webHidden/>
              </w:rPr>
              <w:tab/>
            </w:r>
            <w:r w:rsidR="002E0DA7">
              <w:rPr>
                <w:noProof/>
                <w:webHidden/>
              </w:rPr>
              <w:fldChar w:fldCharType="begin"/>
            </w:r>
            <w:r w:rsidR="002E0DA7">
              <w:rPr>
                <w:noProof/>
                <w:webHidden/>
              </w:rPr>
              <w:instrText xml:space="preserve"> PAGEREF _Toc36224009 \h </w:instrText>
            </w:r>
            <w:r w:rsidR="002E0DA7">
              <w:rPr>
                <w:noProof/>
                <w:webHidden/>
              </w:rPr>
            </w:r>
            <w:r w:rsidR="002E0DA7">
              <w:rPr>
                <w:noProof/>
                <w:webHidden/>
              </w:rPr>
              <w:fldChar w:fldCharType="separate"/>
            </w:r>
            <w:r w:rsidR="00EC27F3">
              <w:rPr>
                <w:noProof/>
                <w:webHidden/>
              </w:rPr>
              <w:t>9</w:t>
            </w:r>
            <w:r w:rsidR="002E0DA7">
              <w:rPr>
                <w:noProof/>
                <w:webHidden/>
              </w:rPr>
              <w:fldChar w:fldCharType="end"/>
            </w:r>
          </w:hyperlink>
        </w:p>
        <w:p w14:paraId="04A92AA7" w14:textId="6F5F4844"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10" w:history="1">
            <w:r w:rsidR="002E0DA7" w:rsidRPr="00301731">
              <w:rPr>
                <w:rStyle w:val="Hiperveza"/>
                <w:noProof/>
                <w:lang w:val="hr-HR"/>
              </w:rPr>
              <w:t>3.2.</w:t>
            </w:r>
            <w:r w:rsidR="002E0DA7">
              <w:rPr>
                <w:rFonts w:asciiTheme="minorHAnsi" w:eastAsiaTheme="minorEastAsia" w:hAnsiTheme="minorHAnsi"/>
                <w:noProof/>
                <w:szCs w:val="22"/>
                <w:lang w:val="hr-HR" w:eastAsia="hr-HR"/>
              </w:rPr>
              <w:tab/>
            </w:r>
            <w:r w:rsidR="002E0DA7" w:rsidRPr="00301731">
              <w:rPr>
                <w:rStyle w:val="Hiperveza"/>
                <w:noProof/>
                <w:lang w:val="hr-HR"/>
              </w:rPr>
              <w:t xml:space="preserve">Funkcije </w:t>
            </w:r>
            <w:r w:rsidR="002E0DA7" w:rsidRPr="00301731">
              <w:rPr>
                <w:rStyle w:val="Hiperveza"/>
                <w:rFonts w:ascii="Consolas" w:hAnsi="Consolas"/>
                <w:noProof/>
                <w:lang w:val="hr-HR"/>
              </w:rPr>
              <w:t>is.</w:t>
            </w:r>
            <w:r w:rsidR="002E0DA7" w:rsidRPr="00301731">
              <w:rPr>
                <w:rStyle w:val="Hiperveza"/>
                <w:noProof/>
                <w:lang w:val="hr-HR"/>
              </w:rPr>
              <w:t xml:space="preserve"> i </w:t>
            </w:r>
            <w:r w:rsidR="002E0DA7" w:rsidRPr="00301731">
              <w:rPr>
                <w:rStyle w:val="Hiperveza"/>
                <w:rFonts w:ascii="Consolas" w:hAnsi="Consolas"/>
                <w:noProof/>
                <w:lang w:val="hr-HR"/>
              </w:rPr>
              <w:t>as.</w:t>
            </w:r>
            <w:r w:rsidR="002E0DA7">
              <w:rPr>
                <w:noProof/>
                <w:webHidden/>
              </w:rPr>
              <w:tab/>
            </w:r>
            <w:r w:rsidR="002E0DA7">
              <w:rPr>
                <w:noProof/>
                <w:webHidden/>
              </w:rPr>
              <w:fldChar w:fldCharType="begin"/>
            </w:r>
            <w:r w:rsidR="002E0DA7">
              <w:rPr>
                <w:noProof/>
                <w:webHidden/>
              </w:rPr>
              <w:instrText xml:space="preserve"> PAGEREF _Toc36224010 \h </w:instrText>
            </w:r>
            <w:r w:rsidR="002E0DA7">
              <w:rPr>
                <w:noProof/>
                <w:webHidden/>
              </w:rPr>
            </w:r>
            <w:r w:rsidR="002E0DA7">
              <w:rPr>
                <w:noProof/>
                <w:webHidden/>
              </w:rPr>
              <w:fldChar w:fldCharType="separate"/>
            </w:r>
            <w:r w:rsidR="00EC27F3">
              <w:rPr>
                <w:noProof/>
                <w:webHidden/>
              </w:rPr>
              <w:t>10</w:t>
            </w:r>
            <w:r w:rsidR="002E0DA7">
              <w:rPr>
                <w:noProof/>
                <w:webHidden/>
              </w:rPr>
              <w:fldChar w:fldCharType="end"/>
            </w:r>
          </w:hyperlink>
        </w:p>
        <w:p w14:paraId="68D5FF70" w14:textId="643DDED7"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11" w:history="1">
            <w:r w:rsidR="002E0DA7" w:rsidRPr="00301731">
              <w:rPr>
                <w:rStyle w:val="Hiperveza"/>
                <w:noProof/>
                <w:lang w:val="hr-HR"/>
              </w:rPr>
              <w:t>3.3.</w:t>
            </w:r>
            <w:r w:rsidR="002E0DA7">
              <w:rPr>
                <w:rFonts w:asciiTheme="minorHAnsi" w:eastAsiaTheme="minorEastAsia" w:hAnsiTheme="minorHAnsi"/>
                <w:noProof/>
                <w:szCs w:val="22"/>
                <w:lang w:val="hr-HR" w:eastAsia="hr-HR"/>
              </w:rPr>
              <w:tab/>
            </w:r>
            <w:r w:rsidR="002E0DA7" w:rsidRPr="00301731">
              <w:rPr>
                <w:rStyle w:val="Hiperveza"/>
                <w:noProof/>
                <w:lang w:val="hr-HR"/>
              </w:rPr>
              <w:t>Specijalne vrijednosti</w:t>
            </w:r>
            <w:r w:rsidR="002E0DA7">
              <w:rPr>
                <w:noProof/>
                <w:webHidden/>
              </w:rPr>
              <w:tab/>
            </w:r>
            <w:r w:rsidR="002E0DA7">
              <w:rPr>
                <w:noProof/>
                <w:webHidden/>
              </w:rPr>
              <w:fldChar w:fldCharType="begin"/>
            </w:r>
            <w:r w:rsidR="002E0DA7">
              <w:rPr>
                <w:noProof/>
                <w:webHidden/>
              </w:rPr>
              <w:instrText xml:space="preserve"> PAGEREF _Toc36224011 \h </w:instrText>
            </w:r>
            <w:r w:rsidR="002E0DA7">
              <w:rPr>
                <w:noProof/>
                <w:webHidden/>
              </w:rPr>
            </w:r>
            <w:r w:rsidR="002E0DA7">
              <w:rPr>
                <w:noProof/>
                <w:webHidden/>
              </w:rPr>
              <w:fldChar w:fldCharType="separate"/>
            </w:r>
            <w:r w:rsidR="00EC27F3">
              <w:rPr>
                <w:noProof/>
                <w:webHidden/>
              </w:rPr>
              <w:t>10</w:t>
            </w:r>
            <w:r w:rsidR="002E0DA7">
              <w:rPr>
                <w:noProof/>
                <w:webHidden/>
              </w:rPr>
              <w:fldChar w:fldCharType="end"/>
            </w:r>
          </w:hyperlink>
        </w:p>
        <w:p w14:paraId="74B5636C" w14:textId="2F55E7AA" w:rsidR="002E0DA7" w:rsidRDefault="00D37E6D">
          <w:pPr>
            <w:pStyle w:val="Sadraj1"/>
            <w:tabs>
              <w:tab w:val="left" w:pos="440"/>
              <w:tab w:val="right" w:leader="dot" w:pos="9062"/>
            </w:tabs>
            <w:rPr>
              <w:rFonts w:asciiTheme="minorHAnsi" w:eastAsiaTheme="minorEastAsia" w:hAnsiTheme="minorHAnsi"/>
              <w:noProof/>
              <w:szCs w:val="22"/>
              <w:lang w:val="hr-HR" w:eastAsia="hr-HR"/>
            </w:rPr>
          </w:pPr>
          <w:hyperlink w:anchor="_Toc36224012" w:history="1">
            <w:r w:rsidR="002E0DA7" w:rsidRPr="00301731">
              <w:rPr>
                <w:rStyle w:val="Hiperveza"/>
                <w:noProof/>
                <w:lang w:val="hr-HR"/>
              </w:rPr>
              <w:t>4.</w:t>
            </w:r>
            <w:r w:rsidR="002E0DA7">
              <w:rPr>
                <w:rFonts w:asciiTheme="minorHAnsi" w:eastAsiaTheme="minorEastAsia" w:hAnsiTheme="minorHAnsi"/>
                <w:noProof/>
                <w:szCs w:val="22"/>
                <w:lang w:val="hr-HR" w:eastAsia="hr-HR"/>
              </w:rPr>
              <w:tab/>
            </w:r>
            <w:r w:rsidR="002E0DA7" w:rsidRPr="00301731">
              <w:rPr>
                <w:rStyle w:val="Hiperveza"/>
                <w:noProof/>
                <w:lang w:val="hr-HR"/>
              </w:rPr>
              <w:t>OSNOVNE STRUKTURE PODATAKA</w:t>
            </w:r>
            <w:r w:rsidR="002E0DA7">
              <w:rPr>
                <w:noProof/>
                <w:webHidden/>
              </w:rPr>
              <w:tab/>
            </w:r>
            <w:r w:rsidR="002E0DA7">
              <w:rPr>
                <w:noProof/>
                <w:webHidden/>
              </w:rPr>
              <w:fldChar w:fldCharType="begin"/>
            </w:r>
            <w:r w:rsidR="002E0DA7">
              <w:rPr>
                <w:noProof/>
                <w:webHidden/>
              </w:rPr>
              <w:instrText xml:space="preserve"> PAGEREF _Toc36224012 \h </w:instrText>
            </w:r>
            <w:r w:rsidR="002E0DA7">
              <w:rPr>
                <w:noProof/>
                <w:webHidden/>
              </w:rPr>
            </w:r>
            <w:r w:rsidR="002E0DA7">
              <w:rPr>
                <w:noProof/>
                <w:webHidden/>
              </w:rPr>
              <w:fldChar w:fldCharType="separate"/>
            </w:r>
            <w:r w:rsidR="00EC27F3">
              <w:rPr>
                <w:noProof/>
                <w:webHidden/>
              </w:rPr>
              <w:t>12</w:t>
            </w:r>
            <w:r w:rsidR="002E0DA7">
              <w:rPr>
                <w:noProof/>
                <w:webHidden/>
              </w:rPr>
              <w:fldChar w:fldCharType="end"/>
            </w:r>
          </w:hyperlink>
        </w:p>
        <w:p w14:paraId="6DB40A1D" w14:textId="14EF8152"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13" w:history="1">
            <w:r w:rsidR="002E0DA7" w:rsidRPr="00301731">
              <w:rPr>
                <w:rStyle w:val="Hiperveza"/>
                <w:noProof/>
                <w:lang w:val="hr-HR"/>
              </w:rPr>
              <w:t>4.1.</w:t>
            </w:r>
            <w:r w:rsidR="002E0DA7">
              <w:rPr>
                <w:rFonts w:asciiTheme="minorHAnsi" w:eastAsiaTheme="minorEastAsia" w:hAnsiTheme="minorHAnsi"/>
                <w:noProof/>
                <w:szCs w:val="22"/>
                <w:lang w:val="hr-HR" w:eastAsia="hr-HR"/>
              </w:rPr>
              <w:tab/>
            </w:r>
            <w:r w:rsidR="002E0DA7" w:rsidRPr="00301731">
              <w:rPr>
                <w:rStyle w:val="Hiperveza"/>
                <w:noProof/>
                <w:lang w:val="hr-HR"/>
              </w:rPr>
              <w:t>Vektori</w:t>
            </w:r>
            <w:r w:rsidR="002E0DA7">
              <w:rPr>
                <w:noProof/>
                <w:webHidden/>
              </w:rPr>
              <w:tab/>
            </w:r>
            <w:r w:rsidR="002E0DA7">
              <w:rPr>
                <w:noProof/>
                <w:webHidden/>
              </w:rPr>
              <w:fldChar w:fldCharType="begin"/>
            </w:r>
            <w:r w:rsidR="002E0DA7">
              <w:rPr>
                <w:noProof/>
                <w:webHidden/>
              </w:rPr>
              <w:instrText xml:space="preserve"> PAGEREF _Toc36224013 \h </w:instrText>
            </w:r>
            <w:r w:rsidR="002E0DA7">
              <w:rPr>
                <w:noProof/>
                <w:webHidden/>
              </w:rPr>
            </w:r>
            <w:r w:rsidR="002E0DA7">
              <w:rPr>
                <w:noProof/>
                <w:webHidden/>
              </w:rPr>
              <w:fldChar w:fldCharType="separate"/>
            </w:r>
            <w:r w:rsidR="00EC27F3">
              <w:rPr>
                <w:noProof/>
                <w:webHidden/>
              </w:rPr>
              <w:t>12</w:t>
            </w:r>
            <w:r w:rsidR="002E0DA7">
              <w:rPr>
                <w:noProof/>
                <w:webHidden/>
              </w:rPr>
              <w:fldChar w:fldCharType="end"/>
            </w:r>
          </w:hyperlink>
        </w:p>
        <w:p w14:paraId="2EF4D952" w14:textId="2BBA0097"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14" w:history="1">
            <w:r w:rsidR="002E0DA7" w:rsidRPr="00301731">
              <w:rPr>
                <w:rStyle w:val="Hiperveza"/>
                <w:noProof/>
                <w:lang w:val="hr-HR"/>
              </w:rPr>
              <w:t>4.2.</w:t>
            </w:r>
            <w:r w:rsidR="002E0DA7">
              <w:rPr>
                <w:rFonts w:asciiTheme="minorHAnsi" w:eastAsiaTheme="minorEastAsia" w:hAnsiTheme="minorHAnsi"/>
                <w:noProof/>
                <w:szCs w:val="22"/>
                <w:lang w:val="hr-HR" w:eastAsia="hr-HR"/>
              </w:rPr>
              <w:tab/>
            </w:r>
            <w:r w:rsidR="002E0DA7" w:rsidRPr="00301731">
              <w:rPr>
                <w:rStyle w:val="Hiperveza"/>
                <w:noProof/>
                <w:lang w:val="hr-HR"/>
              </w:rPr>
              <w:t>Matrice i polja</w:t>
            </w:r>
            <w:r w:rsidR="002E0DA7">
              <w:rPr>
                <w:noProof/>
                <w:webHidden/>
              </w:rPr>
              <w:tab/>
            </w:r>
            <w:r w:rsidR="002E0DA7">
              <w:rPr>
                <w:noProof/>
                <w:webHidden/>
              </w:rPr>
              <w:fldChar w:fldCharType="begin"/>
            </w:r>
            <w:r w:rsidR="002E0DA7">
              <w:rPr>
                <w:noProof/>
                <w:webHidden/>
              </w:rPr>
              <w:instrText xml:space="preserve"> PAGEREF _Toc36224014 \h </w:instrText>
            </w:r>
            <w:r w:rsidR="002E0DA7">
              <w:rPr>
                <w:noProof/>
                <w:webHidden/>
              </w:rPr>
            </w:r>
            <w:r w:rsidR="002E0DA7">
              <w:rPr>
                <w:noProof/>
                <w:webHidden/>
              </w:rPr>
              <w:fldChar w:fldCharType="separate"/>
            </w:r>
            <w:r w:rsidR="00EC27F3">
              <w:rPr>
                <w:noProof/>
                <w:webHidden/>
              </w:rPr>
              <w:t>21</w:t>
            </w:r>
            <w:r w:rsidR="002E0DA7">
              <w:rPr>
                <w:noProof/>
                <w:webHidden/>
              </w:rPr>
              <w:fldChar w:fldCharType="end"/>
            </w:r>
          </w:hyperlink>
        </w:p>
        <w:p w14:paraId="0241F017" w14:textId="5F9E8DF3"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15" w:history="1">
            <w:r w:rsidR="002E0DA7" w:rsidRPr="00301731">
              <w:rPr>
                <w:rStyle w:val="Hiperveza"/>
                <w:noProof/>
                <w:lang w:val="hr-HR"/>
              </w:rPr>
              <w:t>4.3.</w:t>
            </w:r>
            <w:r w:rsidR="002E0DA7">
              <w:rPr>
                <w:rFonts w:asciiTheme="minorHAnsi" w:eastAsiaTheme="minorEastAsia" w:hAnsiTheme="minorHAnsi"/>
                <w:noProof/>
                <w:szCs w:val="22"/>
                <w:lang w:val="hr-HR" w:eastAsia="hr-HR"/>
              </w:rPr>
              <w:tab/>
            </w:r>
            <w:r w:rsidR="002E0DA7" w:rsidRPr="00301731">
              <w:rPr>
                <w:rStyle w:val="Hiperveza"/>
                <w:noProof/>
                <w:lang w:val="hr-HR"/>
              </w:rPr>
              <w:t>Liste</w:t>
            </w:r>
            <w:r w:rsidR="002E0DA7">
              <w:rPr>
                <w:noProof/>
                <w:webHidden/>
              </w:rPr>
              <w:tab/>
            </w:r>
            <w:r w:rsidR="002E0DA7">
              <w:rPr>
                <w:noProof/>
                <w:webHidden/>
              </w:rPr>
              <w:fldChar w:fldCharType="begin"/>
            </w:r>
            <w:r w:rsidR="002E0DA7">
              <w:rPr>
                <w:noProof/>
                <w:webHidden/>
              </w:rPr>
              <w:instrText xml:space="preserve"> PAGEREF _Toc36224015 \h </w:instrText>
            </w:r>
            <w:r w:rsidR="002E0DA7">
              <w:rPr>
                <w:noProof/>
                <w:webHidden/>
              </w:rPr>
            </w:r>
            <w:r w:rsidR="002E0DA7">
              <w:rPr>
                <w:noProof/>
                <w:webHidden/>
              </w:rPr>
              <w:fldChar w:fldCharType="separate"/>
            </w:r>
            <w:r w:rsidR="00EC27F3">
              <w:rPr>
                <w:noProof/>
                <w:webHidden/>
              </w:rPr>
              <w:t>25</w:t>
            </w:r>
            <w:r w:rsidR="002E0DA7">
              <w:rPr>
                <w:noProof/>
                <w:webHidden/>
              </w:rPr>
              <w:fldChar w:fldCharType="end"/>
            </w:r>
          </w:hyperlink>
        </w:p>
        <w:p w14:paraId="36A458E7" w14:textId="2405F2A5"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16" w:history="1">
            <w:r w:rsidR="002E0DA7" w:rsidRPr="00301731">
              <w:rPr>
                <w:rStyle w:val="Hiperveza"/>
                <w:noProof/>
                <w:lang w:val="hr-HR"/>
              </w:rPr>
              <w:t>4.4.</w:t>
            </w:r>
            <w:r w:rsidR="002E0DA7">
              <w:rPr>
                <w:rFonts w:asciiTheme="minorHAnsi" w:eastAsiaTheme="minorEastAsia" w:hAnsiTheme="minorHAnsi"/>
                <w:noProof/>
                <w:szCs w:val="22"/>
                <w:lang w:val="hr-HR" w:eastAsia="hr-HR"/>
              </w:rPr>
              <w:tab/>
            </w:r>
            <w:r w:rsidR="002E0DA7" w:rsidRPr="00301731">
              <w:rPr>
                <w:rStyle w:val="Hiperveza"/>
                <w:noProof/>
                <w:lang w:val="hr-HR"/>
              </w:rPr>
              <w:t>Podatkovni okviri</w:t>
            </w:r>
            <w:r w:rsidR="002E0DA7">
              <w:rPr>
                <w:noProof/>
                <w:webHidden/>
              </w:rPr>
              <w:tab/>
            </w:r>
            <w:r w:rsidR="002E0DA7">
              <w:rPr>
                <w:noProof/>
                <w:webHidden/>
              </w:rPr>
              <w:fldChar w:fldCharType="begin"/>
            </w:r>
            <w:r w:rsidR="002E0DA7">
              <w:rPr>
                <w:noProof/>
                <w:webHidden/>
              </w:rPr>
              <w:instrText xml:space="preserve"> PAGEREF _Toc36224016 \h </w:instrText>
            </w:r>
            <w:r w:rsidR="002E0DA7">
              <w:rPr>
                <w:noProof/>
                <w:webHidden/>
              </w:rPr>
            </w:r>
            <w:r w:rsidR="002E0DA7">
              <w:rPr>
                <w:noProof/>
                <w:webHidden/>
              </w:rPr>
              <w:fldChar w:fldCharType="separate"/>
            </w:r>
            <w:r w:rsidR="00EC27F3">
              <w:rPr>
                <w:noProof/>
                <w:webHidden/>
              </w:rPr>
              <w:t>30</w:t>
            </w:r>
            <w:r w:rsidR="002E0DA7">
              <w:rPr>
                <w:noProof/>
                <w:webHidden/>
              </w:rPr>
              <w:fldChar w:fldCharType="end"/>
            </w:r>
          </w:hyperlink>
        </w:p>
        <w:p w14:paraId="59F378C0" w14:textId="43FB6A38" w:rsidR="002E0DA7" w:rsidRDefault="00D37E6D">
          <w:pPr>
            <w:pStyle w:val="Sadraj1"/>
            <w:tabs>
              <w:tab w:val="left" w:pos="440"/>
              <w:tab w:val="right" w:leader="dot" w:pos="9062"/>
            </w:tabs>
            <w:rPr>
              <w:rFonts w:asciiTheme="minorHAnsi" w:eastAsiaTheme="minorEastAsia" w:hAnsiTheme="minorHAnsi"/>
              <w:noProof/>
              <w:szCs w:val="22"/>
              <w:lang w:val="hr-HR" w:eastAsia="hr-HR"/>
            </w:rPr>
          </w:pPr>
          <w:hyperlink w:anchor="_Toc36224017" w:history="1">
            <w:r w:rsidR="002E0DA7" w:rsidRPr="00301731">
              <w:rPr>
                <w:rStyle w:val="Hiperveza"/>
                <w:noProof/>
                <w:lang w:val="hr-HR"/>
              </w:rPr>
              <w:t>5.</w:t>
            </w:r>
            <w:r w:rsidR="002E0DA7">
              <w:rPr>
                <w:rFonts w:asciiTheme="minorHAnsi" w:eastAsiaTheme="minorEastAsia" w:hAnsiTheme="minorHAnsi"/>
                <w:noProof/>
                <w:szCs w:val="22"/>
                <w:lang w:val="hr-HR" w:eastAsia="hr-HR"/>
              </w:rPr>
              <w:tab/>
            </w:r>
            <w:r w:rsidR="002E0DA7" w:rsidRPr="00301731">
              <w:rPr>
                <w:rStyle w:val="Hiperveza"/>
                <w:noProof/>
                <w:lang w:val="hr-HR"/>
              </w:rPr>
              <w:t>FUNKCIJE SUSTAVA R</w:t>
            </w:r>
            <w:r w:rsidR="002E0DA7">
              <w:rPr>
                <w:noProof/>
                <w:webHidden/>
              </w:rPr>
              <w:tab/>
            </w:r>
            <w:r w:rsidR="002E0DA7">
              <w:rPr>
                <w:noProof/>
                <w:webHidden/>
              </w:rPr>
              <w:fldChar w:fldCharType="begin"/>
            </w:r>
            <w:r w:rsidR="002E0DA7">
              <w:rPr>
                <w:noProof/>
                <w:webHidden/>
              </w:rPr>
              <w:instrText xml:space="preserve"> PAGEREF _Toc36224017 \h </w:instrText>
            </w:r>
            <w:r w:rsidR="002E0DA7">
              <w:rPr>
                <w:noProof/>
                <w:webHidden/>
              </w:rPr>
            </w:r>
            <w:r w:rsidR="002E0DA7">
              <w:rPr>
                <w:noProof/>
                <w:webHidden/>
              </w:rPr>
              <w:fldChar w:fldCharType="separate"/>
            </w:r>
            <w:r w:rsidR="00EC27F3">
              <w:rPr>
                <w:noProof/>
                <w:webHidden/>
              </w:rPr>
              <w:t>44</w:t>
            </w:r>
            <w:r w:rsidR="002E0DA7">
              <w:rPr>
                <w:noProof/>
                <w:webHidden/>
              </w:rPr>
              <w:fldChar w:fldCharType="end"/>
            </w:r>
          </w:hyperlink>
        </w:p>
        <w:p w14:paraId="6C6C3EA1" w14:textId="2CAA7C9E"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18" w:history="1">
            <w:r w:rsidR="002E0DA7" w:rsidRPr="00301731">
              <w:rPr>
                <w:rStyle w:val="Hiperveza"/>
                <w:noProof/>
                <w:lang w:val="hr-HR"/>
              </w:rPr>
              <w:t>5.1.</w:t>
            </w:r>
            <w:r w:rsidR="002E0DA7">
              <w:rPr>
                <w:rFonts w:asciiTheme="minorHAnsi" w:eastAsiaTheme="minorEastAsia" w:hAnsiTheme="minorHAnsi"/>
                <w:noProof/>
                <w:szCs w:val="22"/>
                <w:lang w:val="hr-HR" w:eastAsia="hr-HR"/>
              </w:rPr>
              <w:tab/>
            </w:r>
            <w:r w:rsidR="002E0DA7" w:rsidRPr="00301731">
              <w:rPr>
                <w:rStyle w:val="Hiperveza"/>
                <w:noProof/>
                <w:lang w:val="hr-HR"/>
              </w:rPr>
              <w:t>Dokumentacija funkcija</w:t>
            </w:r>
            <w:r w:rsidR="002E0DA7">
              <w:rPr>
                <w:noProof/>
                <w:webHidden/>
              </w:rPr>
              <w:tab/>
            </w:r>
            <w:r w:rsidR="002E0DA7">
              <w:rPr>
                <w:noProof/>
                <w:webHidden/>
              </w:rPr>
              <w:fldChar w:fldCharType="begin"/>
            </w:r>
            <w:r w:rsidR="002E0DA7">
              <w:rPr>
                <w:noProof/>
                <w:webHidden/>
              </w:rPr>
              <w:instrText xml:space="preserve"> PAGEREF _Toc36224018 \h </w:instrText>
            </w:r>
            <w:r w:rsidR="002E0DA7">
              <w:rPr>
                <w:noProof/>
                <w:webHidden/>
              </w:rPr>
            </w:r>
            <w:r w:rsidR="002E0DA7">
              <w:rPr>
                <w:noProof/>
                <w:webHidden/>
              </w:rPr>
              <w:fldChar w:fldCharType="separate"/>
            </w:r>
            <w:r w:rsidR="00EC27F3">
              <w:rPr>
                <w:noProof/>
                <w:webHidden/>
              </w:rPr>
              <w:t>44</w:t>
            </w:r>
            <w:r w:rsidR="002E0DA7">
              <w:rPr>
                <w:noProof/>
                <w:webHidden/>
              </w:rPr>
              <w:fldChar w:fldCharType="end"/>
            </w:r>
          </w:hyperlink>
        </w:p>
        <w:p w14:paraId="0FABA160" w14:textId="561D04B8"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19" w:history="1">
            <w:r w:rsidR="002E0DA7" w:rsidRPr="00301731">
              <w:rPr>
                <w:rStyle w:val="Hiperveza"/>
                <w:noProof/>
                <w:lang w:val="hr-HR"/>
              </w:rPr>
              <w:t>5.2.</w:t>
            </w:r>
            <w:r w:rsidR="002E0DA7">
              <w:rPr>
                <w:rFonts w:asciiTheme="minorHAnsi" w:eastAsiaTheme="minorEastAsia" w:hAnsiTheme="minorHAnsi"/>
                <w:noProof/>
                <w:szCs w:val="22"/>
                <w:lang w:val="hr-HR" w:eastAsia="hr-HR"/>
              </w:rPr>
              <w:tab/>
            </w:r>
            <w:r w:rsidR="002E0DA7" w:rsidRPr="00301731">
              <w:rPr>
                <w:rStyle w:val="Hiperveza"/>
                <w:noProof/>
                <w:lang w:val="hr-HR"/>
              </w:rPr>
              <w:t>Funkcije iz grupe apply</w:t>
            </w:r>
            <w:r w:rsidR="002E0DA7">
              <w:rPr>
                <w:noProof/>
                <w:webHidden/>
              </w:rPr>
              <w:tab/>
            </w:r>
            <w:r w:rsidR="002E0DA7">
              <w:rPr>
                <w:noProof/>
                <w:webHidden/>
              </w:rPr>
              <w:fldChar w:fldCharType="begin"/>
            </w:r>
            <w:r w:rsidR="002E0DA7">
              <w:rPr>
                <w:noProof/>
                <w:webHidden/>
              </w:rPr>
              <w:instrText xml:space="preserve"> PAGEREF _Toc36224019 \h </w:instrText>
            </w:r>
            <w:r w:rsidR="002E0DA7">
              <w:rPr>
                <w:noProof/>
                <w:webHidden/>
              </w:rPr>
            </w:r>
            <w:r w:rsidR="002E0DA7">
              <w:rPr>
                <w:noProof/>
                <w:webHidden/>
              </w:rPr>
              <w:fldChar w:fldCharType="separate"/>
            </w:r>
            <w:r w:rsidR="00EC27F3">
              <w:rPr>
                <w:noProof/>
                <w:webHidden/>
              </w:rPr>
              <w:t>46</w:t>
            </w:r>
            <w:r w:rsidR="002E0DA7">
              <w:rPr>
                <w:noProof/>
                <w:webHidden/>
              </w:rPr>
              <w:fldChar w:fldCharType="end"/>
            </w:r>
          </w:hyperlink>
        </w:p>
        <w:p w14:paraId="465A8F28" w14:textId="00B6A76D"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20" w:history="1">
            <w:r w:rsidR="002E0DA7" w:rsidRPr="00301731">
              <w:rPr>
                <w:rStyle w:val="Hiperveza"/>
                <w:noProof/>
                <w:lang w:val="hr-HR"/>
              </w:rPr>
              <w:t>5.3.</w:t>
            </w:r>
            <w:r w:rsidR="002E0DA7">
              <w:rPr>
                <w:rFonts w:asciiTheme="minorHAnsi" w:eastAsiaTheme="minorEastAsia" w:hAnsiTheme="minorHAnsi"/>
                <w:noProof/>
                <w:szCs w:val="22"/>
                <w:lang w:val="hr-HR" w:eastAsia="hr-HR"/>
              </w:rPr>
              <w:tab/>
            </w:r>
            <w:r w:rsidR="002E0DA7" w:rsidRPr="00301731">
              <w:rPr>
                <w:rStyle w:val="Hiperveza"/>
                <w:noProof/>
                <w:lang w:val="hr-HR"/>
              </w:rPr>
              <w:t>Popis operatora u sustavu R</w:t>
            </w:r>
            <w:r w:rsidR="002E0DA7">
              <w:rPr>
                <w:noProof/>
                <w:webHidden/>
              </w:rPr>
              <w:tab/>
            </w:r>
            <w:r w:rsidR="002E0DA7">
              <w:rPr>
                <w:noProof/>
                <w:webHidden/>
              </w:rPr>
              <w:fldChar w:fldCharType="begin"/>
            </w:r>
            <w:r w:rsidR="002E0DA7">
              <w:rPr>
                <w:noProof/>
                <w:webHidden/>
              </w:rPr>
              <w:instrText xml:space="preserve"> PAGEREF _Toc36224020 \h </w:instrText>
            </w:r>
            <w:r w:rsidR="002E0DA7">
              <w:rPr>
                <w:noProof/>
                <w:webHidden/>
              </w:rPr>
            </w:r>
            <w:r w:rsidR="002E0DA7">
              <w:rPr>
                <w:noProof/>
                <w:webHidden/>
              </w:rPr>
              <w:fldChar w:fldCharType="separate"/>
            </w:r>
            <w:r w:rsidR="00EC27F3">
              <w:rPr>
                <w:noProof/>
                <w:webHidden/>
              </w:rPr>
              <w:t>52</w:t>
            </w:r>
            <w:r w:rsidR="002E0DA7">
              <w:rPr>
                <w:noProof/>
                <w:webHidden/>
              </w:rPr>
              <w:fldChar w:fldCharType="end"/>
            </w:r>
          </w:hyperlink>
        </w:p>
        <w:p w14:paraId="1B32BC9D" w14:textId="46FC1F2F"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21" w:history="1">
            <w:r w:rsidR="002E0DA7" w:rsidRPr="00301731">
              <w:rPr>
                <w:rStyle w:val="Hiperveza"/>
                <w:noProof/>
                <w:lang w:val="hr-HR"/>
              </w:rPr>
              <w:t>5.4.</w:t>
            </w:r>
            <w:r w:rsidR="002E0DA7">
              <w:rPr>
                <w:rFonts w:asciiTheme="minorHAnsi" w:eastAsiaTheme="minorEastAsia" w:hAnsiTheme="minorHAnsi"/>
                <w:noProof/>
                <w:szCs w:val="22"/>
                <w:lang w:val="hr-HR" w:eastAsia="hr-HR"/>
              </w:rPr>
              <w:tab/>
            </w:r>
            <w:r w:rsidR="002E0DA7" w:rsidRPr="00301731">
              <w:rPr>
                <w:rStyle w:val="Hiperveza"/>
                <w:noProof/>
                <w:lang w:val="hr-HR"/>
              </w:rPr>
              <w:t>Ostale korisne funkcije</w:t>
            </w:r>
            <w:r w:rsidR="002E0DA7">
              <w:rPr>
                <w:noProof/>
                <w:webHidden/>
              </w:rPr>
              <w:tab/>
            </w:r>
            <w:r w:rsidR="002E0DA7">
              <w:rPr>
                <w:noProof/>
                <w:webHidden/>
              </w:rPr>
              <w:fldChar w:fldCharType="begin"/>
            </w:r>
            <w:r w:rsidR="002E0DA7">
              <w:rPr>
                <w:noProof/>
                <w:webHidden/>
              </w:rPr>
              <w:instrText xml:space="preserve"> PAGEREF _Toc36224021 \h </w:instrText>
            </w:r>
            <w:r w:rsidR="002E0DA7">
              <w:rPr>
                <w:noProof/>
                <w:webHidden/>
              </w:rPr>
            </w:r>
            <w:r w:rsidR="002E0DA7">
              <w:rPr>
                <w:noProof/>
                <w:webHidden/>
              </w:rPr>
              <w:fldChar w:fldCharType="separate"/>
            </w:r>
            <w:r w:rsidR="00EC27F3">
              <w:rPr>
                <w:noProof/>
                <w:webHidden/>
              </w:rPr>
              <w:t>53</w:t>
            </w:r>
            <w:r w:rsidR="002E0DA7">
              <w:rPr>
                <w:noProof/>
                <w:webHidden/>
              </w:rPr>
              <w:fldChar w:fldCharType="end"/>
            </w:r>
          </w:hyperlink>
        </w:p>
        <w:p w14:paraId="047A86AA" w14:textId="68046C0E" w:rsidR="002E0DA7" w:rsidRDefault="00D37E6D">
          <w:pPr>
            <w:pStyle w:val="Sadraj1"/>
            <w:tabs>
              <w:tab w:val="left" w:pos="440"/>
              <w:tab w:val="right" w:leader="dot" w:pos="9062"/>
            </w:tabs>
            <w:rPr>
              <w:rFonts w:asciiTheme="minorHAnsi" w:eastAsiaTheme="minorEastAsia" w:hAnsiTheme="minorHAnsi"/>
              <w:noProof/>
              <w:szCs w:val="22"/>
              <w:lang w:val="hr-HR" w:eastAsia="hr-HR"/>
            </w:rPr>
          </w:pPr>
          <w:hyperlink w:anchor="_Toc36224022" w:history="1">
            <w:r w:rsidR="002E0DA7" w:rsidRPr="00301731">
              <w:rPr>
                <w:rStyle w:val="Hiperveza"/>
                <w:noProof/>
                <w:lang w:val="hr-HR"/>
              </w:rPr>
              <w:t>6.</w:t>
            </w:r>
            <w:r w:rsidR="002E0DA7">
              <w:rPr>
                <w:rFonts w:asciiTheme="minorHAnsi" w:eastAsiaTheme="minorEastAsia" w:hAnsiTheme="minorHAnsi"/>
                <w:noProof/>
                <w:szCs w:val="22"/>
                <w:lang w:val="hr-HR" w:eastAsia="hr-HR"/>
              </w:rPr>
              <w:tab/>
            </w:r>
            <w:r w:rsidR="002E0DA7" w:rsidRPr="00301731">
              <w:rPr>
                <w:rStyle w:val="Hiperveza"/>
                <w:noProof/>
                <w:lang w:val="hr-HR"/>
              </w:rPr>
              <w:t>VIZUALIZACIJA PODATAKA</w:t>
            </w:r>
            <w:r w:rsidR="002E0DA7">
              <w:rPr>
                <w:noProof/>
                <w:webHidden/>
              </w:rPr>
              <w:tab/>
            </w:r>
            <w:r w:rsidR="002E0DA7">
              <w:rPr>
                <w:noProof/>
                <w:webHidden/>
              </w:rPr>
              <w:fldChar w:fldCharType="begin"/>
            </w:r>
            <w:r w:rsidR="002E0DA7">
              <w:rPr>
                <w:noProof/>
                <w:webHidden/>
              </w:rPr>
              <w:instrText xml:space="preserve"> PAGEREF _Toc36224022 \h </w:instrText>
            </w:r>
            <w:r w:rsidR="002E0DA7">
              <w:rPr>
                <w:noProof/>
                <w:webHidden/>
              </w:rPr>
            </w:r>
            <w:r w:rsidR="002E0DA7">
              <w:rPr>
                <w:noProof/>
                <w:webHidden/>
              </w:rPr>
              <w:fldChar w:fldCharType="separate"/>
            </w:r>
            <w:r w:rsidR="00EC27F3">
              <w:rPr>
                <w:noProof/>
                <w:webHidden/>
              </w:rPr>
              <w:t>56</w:t>
            </w:r>
            <w:r w:rsidR="002E0DA7">
              <w:rPr>
                <w:noProof/>
                <w:webHidden/>
              </w:rPr>
              <w:fldChar w:fldCharType="end"/>
            </w:r>
          </w:hyperlink>
        </w:p>
        <w:p w14:paraId="6B8CE100" w14:textId="2B1547E4"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23" w:history="1">
            <w:r w:rsidR="002E0DA7" w:rsidRPr="00301731">
              <w:rPr>
                <w:rStyle w:val="Hiperveza"/>
                <w:noProof/>
                <w:lang w:val="hr-HR"/>
              </w:rPr>
              <w:t>6.1.</w:t>
            </w:r>
            <w:r w:rsidR="002E0DA7">
              <w:rPr>
                <w:rFonts w:asciiTheme="minorHAnsi" w:eastAsiaTheme="minorEastAsia" w:hAnsiTheme="minorHAnsi"/>
                <w:noProof/>
                <w:szCs w:val="22"/>
                <w:lang w:val="hr-HR" w:eastAsia="hr-HR"/>
              </w:rPr>
              <w:tab/>
            </w:r>
            <w:r w:rsidR="002E0DA7" w:rsidRPr="00301731">
              <w:rPr>
                <w:rStyle w:val="Hiperveza"/>
                <w:noProof/>
                <w:lang w:val="hr-HR"/>
              </w:rPr>
              <w:t>Grafički sustav osnovnih paketa</w:t>
            </w:r>
            <w:r w:rsidR="002E0DA7">
              <w:rPr>
                <w:noProof/>
                <w:webHidden/>
              </w:rPr>
              <w:tab/>
            </w:r>
            <w:r w:rsidR="002E0DA7">
              <w:rPr>
                <w:noProof/>
                <w:webHidden/>
              </w:rPr>
              <w:fldChar w:fldCharType="begin"/>
            </w:r>
            <w:r w:rsidR="002E0DA7">
              <w:rPr>
                <w:noProof/>
                <w:webHidden/>
              </w:rPr>
              <w:instrText xml:space="preserve"> PAGEREF _Toc36224023 \h </w:instrText>
            </w:r>
            <w:r w:rsidR="002E0DA7">
              <w:rPr>
                <w:noProof/>
                <w:webHidden/>
              </w:rPr>
            </w:r>
            <w:r w:rsidR="002E0DA7">
              <w:rPr>
                <w:noProof/>
                <w:webHidden/>
              </w:rPr>
              <w:fldChar w:fldCharType="separate"/>
            </w:r>
            <w:r w:rsidR="00EC27F3">
              <w:rPr>
                <w:noProof/>
                <w:webHidden/>
              </w:rPr>
              <w:t>56</w:t>
            </w:r>
            <w:r w:rsidR="002E0DA7">
              <w:rPr>
                <w:noProof/>
                <w:webHidden/>
              </w:rPr>
              <w:fldChar w:fldCharType="end"/>
            </w:r>
          </w:hyperlink>
        </w:p>
        <w:p w14:paraId="16A0B483" w14:textId="7699B44F"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24" w:history="1">
            <w:r w:rsidR="002E0DA7" w:rsidRPr="00301731">
              <w:rPr>
                <w:rStyle w:val="Hiperveza"/>
                <w:noProof/>
                <w:lang w:val="hr-HR"/>
              </w:rPr>
              <w:t>6.2.</w:t>
            </w:r>
            <w:r w:rsidR="002E0DA7">
              <w:rPr>
                <w:rFonts w:asciiTheme="minorHAnsi" w:eastAsiaTheme="minorEastAsia" w:hAnsiTheme="minorHAnsi"/>
                <w:noProof/>
                <w:szCs w:val="22"/>
                <w:lang w:val="hr-HR" w:eastAsia="hr-HR"/>
              </w:rPr>
              <w:tab/>
            </w:r>
            <w:r w:rsidR="002E0DA7" w:rsidRPr="00301731">
              <w:rPr>
                <w:rStyle w:val="Hiperveza"/>
                <w:noProof/>
                <w:lang w:val="hr-HR"/>
              </w:rPr>
              <w:t xml:space="preserve">Paket </w:t>
            </w:r>
            <w:r w:rsidR="002E0DA7" w:rsidRPr="00301731">
              <w:rPr>
                <w:rStyle w:val="Hiperveza"/>
                <w:rFonts w:ascii="Consolas" w:hAnsi="Consolas"/>
                <w:noProof/>
                <w:lang w:val="hr-HR"/>
              </w:rPr>
              <w:t>lattice</w:t>
            </w:r>
            <w:r w:rsidR="002E0DA7">
              <w:rPr>
                <w:noProof/>
                <w:webHidden/>
              </w:rPr>
              <w:tab/>
            </w:r>
            <w:r w:rsidR="002E0DA7">
              <w:rPr>
                <w:noProof/>
                <w:webHidden/>
              </w:rPr>
              <w:fldChar w:fldCharType="begin"/>
            </w:r>
            <w:r w:rsidR="002E0DA7">
              <w:rPr>
                <w:noProof/>
                <w:webHidden/>
              </w:rPr>
              <w:instrText xml:space="preserve"> PAGEREF _Toc36224024 \h </w:instrText>
            </w:r>
            <w:r w:rsidR="002E0DA7">
              <w:rPr>
                <w:noProof/>
                <w:webHidden/>
              </w:rPr>
            </w:r>
            <w:r w:rsidR="002E0DA7">
              <w:rPr>
                <w:noProof/>
                <w:webHidden/>
              </w:rPr>
              <w:fldChar w:fldCharType="separate"/>
            </w:r>
            <w:r w:rsidR="00EC27F3">
              <w:rPr>
                <w:noProof/>
                <w:webHidden/>
              </w:rPr>
              <w:t>71</w:t>
            </w:r>
            <w:r w:rsidR="002E0DA7">
              <w:rPr>
                <w:noProof/>
                <w:webHidden/>
              </w:rPr>
              <w:fldChar w:fldCharType="end"/>
            </w:r>
          </w:hyperlink>
        </w:p>
        <w:p w14:paraId="2E39D4A4" w14:textId="06D949B0"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25" w:history="1">
            <w:r w:rsidR="002E0DA7" w:rsidRPr="00301731">
              <w:rPr>
                <w:rStyle w:val="Hiperveza"/>
                <w:noProof/>
                <w:lang w:val="hr-HR"/>
              </w:rPr>
              <w:t>6.3.</w:t>
            </w:r>
            <w:r w:rsidR="002E0DA7">
              <w:rPr>
                <w:rFonts w:asciiTheme="minorHAnsi" w:eastAsiaTheme="minorEastAsia" w:hAnsiTheme="minorHAnsi"/>
                <w:noProof/>
                <w:szCs w:val="22"/>
                <w:lang w:val="hr-HR" w:eastAsia="hr-HR"/>
              </w:rPr>
              <w:tab/>
            </w:r>
            <w:r w:rsidR="002E0DA7" w:rsidRPr="00301731">
              <w:rPr>
                <w:rStyle w:val="Hiperveza"/>
                <w:noProof/>
                <w:lang w:val="hr-HR"/>
              </w:rPr>
              <w:t>Boje u sustavu R</w:t>
            </w:r>
            <w:r w:rsidR="002E0DA7">
              <w:rPr>
                <w:noProof/>
                <w:webHidden/>
              </w:rPr>
              <w:tab/>
            </w:r>
            <w:r w:rsidR="002E0DA7">
              <w:rPr>
                <w:noProof/>
                <w:webHidden/>
              </w:rPr>
              <w:fldChar w:fldCharType="begin"/>
            </w:r>
            <w:r w:rsidR="002E0DA7">
              <w:rPr>
                <w:noProof/>
                <w:webHidden/>
              </w:rPr>
              <w:instrText xml:space="preserve"> PAGEREF _Toc36224025 \h </w:instrText>
            </w:r>
            <w:r w:rsidR="002E0DA7">
              <w:rPr>
                <w:noProof/>
                <w:webHidden/>
              </w:rPr>
            </w:r>
            <w:r w:rsidR="002E0DA7">
              <w:rPr>
                <w:noProof/>
                <w:webHidden/>
              </w:rPr>
              <w:fldChar w:fldCharType="separate"/>
            </w:r>
            <w:r w:rsidR="00EC27F3">
              <w:rPr>
                <w:noProof/>
                <w:webHidden/>
              </w:rPr>
              <w:t>78</w:t>
            </w:r>
            <w:r w:rsidR="002E0DA7">
              <w:rPr>
                <w:noProof/>
                <w:webHidden/>
              </w:rPr>
              <w:fldChar w:fldCharType="end"/>
            </w:r>
          </w:hyperlink>
        </w:p>
        <w:p w14:paraId="7B9F6341" w14:textId="06A5E2F0"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26" w:history="1">
            <w:r w:rsidR="002E0DA7" w:rsidRPr="00301731">
              <w:rPr>
                <w:rStyle w:val="Hiperveza"/>
                <w:noProof/>
                <w:lang w:val="hr-HR"/>
              </w:rPr>
              <w:t>6.4.</w:t>
            </w:r>
            <w:r w:rsidR="002E0DA7">
              <w:rPr>
                <w:rFonts w:asciiTheme="minorHAnsi" w:eastAsiaTheme="minorEastAsia" w:hAnsiTheme="minorHAnsi"/>
                <w:noProof/>
                <w:szCs w:val="22"/>
                <w:lang w:val="hr-HR" w:eastAsia="hr-HR"/>
              </w:rPr>
              <w:tab/>
            </w:r>
            <w:r w:rsidR="002E0DA7" w:rsidRPr="00301731">
              <w:rPr>
                <w:rStyle w:val="Hiperveza"/>
                <w:noProof/>
                <w:lang w:val="hr-HR"/>
              </w:rPr>
              <w:t>Pohranjivanje grafikona</w:t>
            </w:r>
            <w:r w:rsidR="002E0DA7">
              <w:rPr>
                <w:noProof/>
                <w:webHidden/>
              </w:rPr>
              <w:tab/>
            </w:r>
            <w:r w:rsidR="002E0DA7">
              <w:rPr>
                <w:noProof/>
                <w:webHidden/>
              </w:rPr>
              <w:fldChar w:fldCharType="begin"/>
            </w:r>
            <w:r w:rsidR="002E0DA7">
              <w:rPr>
                <w:noProof/>
                <w:webHidden/>
              </w:rPr>
              <w:instrText xml:space="preserve"> PAGEREF _Toc36224026 \h </w:instrText>
            </w:r>
            <w:r w:rsidR="002E0DA7">
              <w:rPr>
                <w:noProof/>
                <w:webHidden/>
              </w:rPr>
            </w:r>
            <w:r w:rsidR="002E0DA7">
              <w:rPr>
                <w:noProof/>
                <w:webHidden/>
              </w:rPr>
              <w:fldChar w:fldCharType="separate"/>
            </w:r>
            <w:r w:rsidR="00EC27F3">
              <w:rPr>
                <w:noProof/>
                <w:webHidden/>
              </w:rPr>
              <w:t>83</w:t>
            </w:r>
            <w:r w:rsidR="002E0DA7">
              <w:rPr>
                <w:noProof/>
                <w:webHidden/>
              </w:rPr>
              <w:fldChar w:fldCharType="end"/>
            </w:r>
          </w:hyperlink>
        </w:p>
        <w:p w14:paraId="2CAF9FFD" w14:textId="0187B230" w:rsidR="002E0DA7" w:rsidRDefault="00D37E6D">
          <w:pPr>
            <w:pStyle w:val="Sadraj1"/>
            <w:tabs>
              <w:tab w:val="left" w:pos="440"/>
              <w:tab w:val="right" w:leader="dot" w:pos="9062"/>
            </w:tabs>
            <w:rPr>
              <w:rFonts w:asciiTheme="minorHAnsi" w:eastAsiaTheme="minorEastAsia" w:hAnsiTheme="minorHAnsi"/>
              <w:noProof/>
              <w:szCs w:val="22"/>
              <w:lang w:val="hr-HR" w:eastAsia="hr-HR"/>
            </w:rPr>
          </w:pPr>
          <w:hyperlink w:anchor="_Toc36224027" w:history="1">
            <w:r w:rsidR="002E0DA7" w:rsidRPr="00301731">
              <w:rPr>
                <w:rStyle w:val="Hiperveza"/>
                <w:noProof/>
                <w:lang w:val="hr-HR"/>
              </w:rPr>
              <w:t>7.</w:t>
            </w:r>
            <w:r w:rsidR="002E0DA7">
              <w:rPr>
                <w:rFonts w:asciiTheme="minorHAnsi" w:eastAsiaTheme="minorEastAsia" w:hAnsiTheme="minorHAnsi"/>
                <w:noProof/>
                <w:szCs w:val="22"/>
                <w:lang w:val="hr-HR" w:eastAsia="hr-HR"/>
              </w:rPr>
              <w:tab/>
            </w:r>
            <w:r w:rsidR="002E0DA7" w:rsidRPr="00301731">
              <w:rPr>
                <w:rStyle w:val="Hiperveza"/>
                <w:noProof/>
                <w:lang w:val="hr-HR"/>
              </w:rPr>
              <w:t>MANIPULACIJA TEKSTOM U R-u</w:t>
            </w:r>
            <w:r w:rsidR="002E0DA7">
              <w:rPr>
                <w:noProof/>
                <w:webHidden/>
              </w:rPr>
              <w:tab/>
            </w:r>
            <w:r w:rsidR="002E0DA7">
              <w:rPr>
                <w:noProof/>
                <w:webHidden/>
              </w:rPr>
              <w:fldChar w:fldCharType="begin"/>
            </w:r>
            <w:r w:rsidR="002E0DA7">
              <w:rPr>
                <w:noProof/>
                <w:webHidden/>
              </w:rPr>
              <w:instrText xml:space="preserve"> PAGEREF _Toc36224027 \h </w:instrText>
            </w:r>
            <w:r w:rsidR="002E0DA7">
              <w:rPr>
                <w:noProof/>
                <w:webHidden/>
              </w:rPr>
            </w:r>
            <w:r w:rsidR="002E0DA7">
              <w:rPr>
                <w:noProof/>
                <w:webHidden/>
              </w:rPr>
              <w:fldChar w:fldCharType="separate"/>
            </w:r>
            <w:r w:rsidR="00EC27F3">
              <w:rPr>
                <w:noProof/>
                <w:webHidden/>
              </w:rPr>
              <w:t>84</w:t>
            </w:r>
            <w:r w:rsidR="002E0DA7">
              <w:rPr>
                <w:noProof/>
                <w:webHidden/>
              </w:rPr>
              <w:fldChar w:fldCharType="end"/>
            </w:r>
          </w:hyperlink>
        </w:p>
        <w:p w14:paraId="68996B9F" w14:textId="12B57586"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28" w:history="1">
            <w:r w:rsidR="002E0DA7" w:rsidRPr="00301731">
              <w:rPr>
                <w:rStyle w:val="Hiperveza"/>
                <w:noProof/>
                <w:lang w:val="hr-HR"/>
              </w:rPr>
              <w:t>7.1.</w:t>
            </w:r>
            <w:r w:rsidR="002E0DA7">
              <w:rPr>
                <w:rFonts w:asciiTheme="minorHAnsi" w:eastAsiaTheme="minorEastAsia" w:hAnsiTheme="minorHAnsi"/>
                <w:noProof/>
                <w:szCs w:val="22"/>
                <w:lang w:val="hr-HR" w:eastAsia="hr-HR"/>
              </w:rPr>
              <w:tab/>
            </w:r>
            <w:r w:rsidR="002E0DA7" w:rsidRPr="00301731">
              <w:rPr>
                <w:rStyle w:val="Hiperveza"/>
                <w:noProof/>
                <w:lang w:val="hr-HR"/>
              </w:rPr>
              <w:t>Regularni izrazi</w:t>
            </w:r>
            <w:r w:rsidR="002E0DA7">
              <w:rPr>
                <w:noProof/>
                <w:webHidden/>
              </w:rPr>
              <w:tab/>
            </w:r>
            <w:r w:rsidR="002E0DA7">
              <w:rPr>
                <w:noProof/>
                <w:webHidden/>
              </w:rPr>
              <w:fldChar w:fldCharType="begin"/>
            </w:r>
            <w:r w:rsidR="002E0DA7">
              <w:rPr>
                <w:noProof/>
                <w:webHidden/>
              </w:rPr>
              <w:instrText xml:space="preserve"> PAGEREF _Toc36224028 \h </w:instrText>
            </w:r>
            <w:r w:rsidR="002E0DA7">
              <w:rPr>
                <w:noProof/>
                <w:webHidden/>
              </w:rPr>
            </w:r>
            <w:r w:rsidR="002E0DA7">
              <w:rPr>
                <w:noProof/>
                <w:webHidden/>
              </w:rPr>
              <w:fldChar w:fldCharType="separate"/>
            </w:r>
            <w:r w:rsidR="00EC27F3">
              <w:rPr>
                <w:noProof/>
                <w:webHidden/>
              </w:rPr>
              <w:t>84</w:t>
            </w:r>
            <w:r w:rsidR="002E0DA7">
              <w:rPr>
                <w:noProof/>
                <w:webHidden/>
              </w:rPr>
              <w:fldChar w:fldCharType="end"/>
            </w:r>
          </w:hyperlink>
        </w:p>
        <w:p w14:paraId="60C2B43C" w14:textId="47E9C52B"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29" w:history="1">
            <w:r w:rsidR="002E0DA7" w:rsidRPr="00301731">
              <w:rPr>
                <w:rStyle w:val="Hiperveza"/>
                <w:noProof/>
                <w:lang w:val="hr-HR"/>
              </w:rPr>
              <w:t>7.2.</w:t>
            </w:r>
            <w:r w:rsidR="002E0DA7">
              <w:rPr>
                <w:rFonts w:asciiTheme="minorHAnsi" w:eastAsiaTheme="minorEastAsia" w:hAnsiTheme="minorHAnsi"/>
                <w:noProof/>
                <w:szCs w:val="22"/>
                <w:lang w:val="hr-HR" w:eastAsia="hr-HR"/>
              </w:rPr>
              <w:tab/>
            </w:r>
            <w:r w:rsidR="002E0DA7" w:rsidRPr="00301731">
              <w:rPr>
                <w:rStyle w:val="Hiperveza"/>
                <w:noProof/>
                <w:lang w:val="hr-HR"/>
              </w:rPr>
              <w:t>Osnovne funkcije za rad sa znakovima</w:t>
            </w:r>
            <w:r w:rsidR="002E0DA7">
              <w:rPr>
                <w:noProof/>
                <w:webHidden/>
              </w:rPr>
              <w:tab/>
            </w:r>
            <w:r w:rsidR="002E0DA7">
              <w:rPr>
                <w:noProof/>
                <w:webHidden/>
              </w:rPr>
              <w:fldChar w:fldCharType="begin"/>
            </w:r>
            <w:r w:rsidR="002E0DA7">
              <w:rPr>
                <w:noProof/>
                <w:webHidden/>
              </w:rPr>
              <w:instrText xml:space="preserve"> PAGEREF _Toc36224029 \h </w:instrText>
            </w:r>
            <w:r w:rsidR="002E0DA7">
              <w:rPr>
                <w:noProof/>
                <w:webHidden/>
              </w:rPr>
            </w:r>
            <w:r w:rsidR="002E0DA7">
              <w:rPr>
                <w:noProof/>
                <w:webHidden/>
              </w:rPr>
              <w:fldChar w:fldCharType="separate"/>
            </w:r>
            <w:r w:rsidR="00EC27F3">
              <w:rPr>
                <w:noProof/>
                <w:webHidden/>
              </w:rPr>
              <w:t>85</w:t>
            </w:r>
            <w:r w:rsidR="002E0DA7">
              <w:rPr>
                <w:noProof/>
                <w:webHidden/>
              </w:rPr>
              <w:fldChar w:fldCharType="end"/>
            </w:r>
          </w:hyperlink>
        </w:p>
        <w:p w14:paraId="28895D35" w14:textId="5456C286"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30" w:history="1">
            <w:r w:rsidR="002E0DA7" w:rsidRPr="00301731">
              <w:rPr>
                <w:rStyle w:val="Hiperveza"/>
                <w:noProof/>
                <w:lang w:val="hr-HR"/>
              </w:rPr>
              <w:t>7.3.</w:t>
            </w:r>
            <w:r w:rsidR="002E0DA7">
              <w:rPr>
                <w:rFonts w:asciiTheme="minorHAnsi" w:eastAsiaTheme="minorEastAsia" w:hAnsiTheme="minorHAnsi"/>
                <w:noProof/>
                <w:szCs w:val="22"/>
                <w:lang w:val="hr-HR" w:eastAsia="hr-HR"/>
              </w:rPr>
              <w:tab/>
            </w:r>
            <w:r w:rsidR="002E0DA7" w:rsidRPr="00301731">
              <w:rPr>
                <w:rStyle w:val="Hiperveza"/>
                <w:noProof/>
                <w:lang w:val="hr-HR"/>
              </w:rPr>
              <w:t xml:space="preserve">Učitavanje sadržaja s </w:t>
            </w:r>
            <w:r w:rsidR="002E0DA7" w:rsidRPr="00301731">
              <w:rPr>
                <w:rStyle w:val="Hiperveza"/>
                <w:i/>
                <w:noProof/>
                <w:lang w:val="hr-HR"/>
              </w:rPr>
              <w:t>weba</w:t>
            </w:r>
            <w:r w:rsidR="002E0DA7" w:rsidRPr="00301731">
              <w:rPr>
                <w:rStyle w:val="Hiperveza"/>
                <w:noProof/>
                <w:lang w:val="hr-HR"/>
              </w:rPr>
              <w:t>:</w:t>
            </w:r>
            <w:r w:rsidR="002E0DA7">
              <w:rPr>
                <w:noProof/>
                <w:webHidden/>
              </w:rPr>
              <w:tab/>
            </w:r>
            <w:r w:rsidR="002E0DA7">
              <w:rPr>
                <w:noProof/>
                <w:webHidden/>
              </w:rPr>
              <w:fldChar w:fldCharType="begin"/>
            </w:r>
            <w:r w:rsidR="002E0DA7">
              <w:rPr>
                <w:noProof/>
                <w:webHidden/>
              </w:rPr>
              <w:instrText xml:space="preserve"> PAGEREF _Toc36224030 \h </w:instrText>
            </w:r>
            <w:r w:rsidR="002E0DA7">
              <w:rPr>
                <w:noProof/>
                <w:webHidden/>
              </w:rPr>
            </w:r>
            <w:r w:rsidR="002E0DA7">
              <w:rPr>
                <w:noProof/>
                <w:webHidden/>
              </w:rPr>
              <w:fldChar w:fldCharType="separate"/>
            </w:r>
            <w:r w:rsidR="00EC27F3">
              <w:rPr>
                <w:noProof/>
                <w:webHidden/>
              </w:rPr>
              <w:t>91</w:t>
            </w:r>
            <w:r w:rsidR="002E0DA7">
              <w:rPr>
                <w:noProof/>
                <w:webHidden/>
              </w:rPr>
              <w:fldChar w:fldCharType="end"/>
            </w:r>
          </w:hyperlink>
        </w:p>
        <w:p w14:paraId="38C973F3" w14:textId="5E33776F"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31" w:history="1">
            <w:r w:rsidR="002E0DA7" w:rsidRPr="00301731">
              <w:rPr>
                <w:rStyle w:val="Hiperveza"/>
                <w:noProof/>
                <w:lang w:val="hr-HR"/>
              </w:rPr>
              <w:t>7.4.</w:t>
            </w:r>
            <w:r w:rsidR="002E0DA7">
              <w:rPr>
                <w:rFonts w:asciiTheme="minorHAnsi" w:eastAsiaTheme="minorEastAsia" w:hAnsiTheme="minorHAnsi"/>
                <w:noProof/>
                <w:szCs w:val="22"/>
                <w:lang w:val="hr-HR" w:eastAsia="hr-HR"/>
              </w:rPr>
              <w:tab/>
            </w:r>
            <w:r w:rsidR="002E0DA7" w:rsidRPr="00301731">
              <w:rPr>
                <w:rStyle w:val="Hiperveza"/>
                <w:noProof/>
                <w:lang w:val="hr-HR"/>
              </w:rPr>
              <w:t>Primjer analize naziva časopisa</w:t>
            </w:r>
            <w:r w:rsidR="002E0DA7">
              <w:rPr>
                <w:noProof/>
                <w:webHidden/>
              </w:rPr>
              <w:tab/>
            </w:r>
            <w:r w:rsidR="002E0DA7">
              <w:rPr>
                <w:noProof/>
                <w:webHidden/>
              </w:rPr>
              <w:fldChar w:fldCharType="begin"/>
            </w:r>
            <w:r w:rsidR="002E0DA7">
              <w:rPr>
                <w:noProof/>
                <w:webHidden/>
              </w:rPr>
              <w:instrText xml:space="preserve"> PAGEREF _Toc36224031 \h </w:instrText>
            </w:r>
            <w:r w:rsidR="002E0DA7">
              <w:rPr>
                <w:noProof/>
                <w:webHidden/>
              </w:rPr>
            </w:r>
            <w:r w:rsidR="002E0DA7">
              <w:rPr>
                <w:noProof/>
                <w:webHidden/>
              </w:rPr>
              <w:fldChar w:fldCharType="separate"/>
            </w:r>
            <w:r w:rsidR="00EC27F3">
              <w:rPr>
                <w:noProof/>
                <w:webHidden/>
              </w:rPr>
              <w:t>92</w:t>
            </w:r>
            <w:r w:rsidR="002E0DA7">
              <w:rPr>
                <w:noProof/>
                <w:webHidden/>
              </w:rPr>
              <w:fldChar w:fldCharType="end"/>
            </w:r>
          </w:hyperlink>
        </w:p>
        <w:p w14:paraId="237205E0" w14:textId="14D34828" w:rsidR="002E0DA7" w:rsidRDefault="00D37E6D">
          <w:pPr>
            <w:pStyle w:val="Sadraj1"/>
            <w:tabs>
              <w:tab w:val="left" w:pos="440"/>
              <w:tab w:val="right" w:leader="dot" w:pos="9062"/>
            </w:tabs>
            <w:rPr>
              <w:rFonts w:asciiTheme="minorHAnsi" w:eastAsiaTheme="minorEastAsia" w:hAnsiTheme="minorHAnsi"/>
              <w:noProof/>
              <w:szCs w:val="22"/>
              <w:lang w:val="hr-HR" w:eastAsia="hr-HR"/>
            </w:rPr>
          </w:pPr>
          <w:hyperlink w:anchor="_Toc36224032" w:history="1">
            <w:r w:rsidR="002E0DA7" w:rsidRPr="00301731">
              <w:rPr>
                <w:rStyle w:val="Hiperveza"/>
                <w:noProof/>
                <w:lang w:val="hr-HR"/>
              </w:rPr>
              <w:t>8.</w:t>
            </w:r>
            <w:r w:rsidR="002E0DA7">
              <w:rPr>
                <w:rFonts w:asciiTheme="minorHAnsi" w:eastAsiaTheme="minorEastAsia" w:hAnsiTheme="minorHAnsi"/>
                <w:noProof/>
                <w:szCs w:val="22"/>
                <w:lang w:val="hr-HR" w:eastAsia="hr-HR"/>
              </w:rPr>
              <w:tab/>
            </w:r>
            <w:r w:rsidR="002E0DA7" w:rsidRPr="00301731">
              <w:rPr>
                <w:rStyle w:val="Hiperveza"/>
                <w:noProof/>
                <w:lang w:val="hr-HR"/>
              </w:rPr>
              <w:t>RAD S DATUMIMA</w:t>
            </w:r>
            <w:r w:rsidR="002E0DA7">
              <w:rPr>
                <w:noProof/>
                <w:webHidden/>
              </w:rPr>
              <w:tab/>
            </w:r>
            <w:r w:rsidR="002E0DA7">
              <w:rPr>
                <w:noProof/>
                <w:webHidden/>
              </w:rPr>
              <w:fldChar w:fldCharType="begin"/>
            </w:r>
            <w:r w:rsidR="002E0DA7">
              <w:rPr>
                <w:noProof/>
                <w:webHidden/>
              </w:rPr>
              <w:instrText xml:space="preserve"> PAGEREF _Toc36224032 \h </w:instrText>
            </w:r>
            <w:r w:rsidR="002E0DA7">
              <w:rPr>
                <w:noProof/>
                <w:webHidden/>
              </w:rPr>
            </w:r>
            <w:r w:rsidR="002E0DA7">
              <w:rPr>
                <w:noProof/>
                <w:webHidden/>
              </w:rPr>
              <w:fldChar w:fldCharType="separate"/>
            </w:r>
            <w:r w:rsidR="00EC27F3">
              <w:rPr>
                <w:noProof/>
                <w:webHidden/>
              </w:rPr>
              <w:t>94</w:t>
            </w:r>
            <w:r w:rsidR="002E0DA7">
              <w:rPr>
                <w:noProof/>
                <w:webHidden/>
              </w:rPr>
              <w:fldChar w:fldCharType="end"/>
            </w:r>
          </w:hyperlink>
        </w:p>
        <w:p w14:paraId="6858189F" w14:textId="44A2D828"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33" w:history="1">
            <w:r w:rsidR="002E0DA7" w:rsidRPr="00301731">
              <w:rPr>
                <w:rStyle w:val="Hiperveza"/>
                <w:noProof/>
                <w:lang w:val="hr-HR"/>
              </w:rPr>
              <w:t>8.1.</w:t>
            </w:r>
            <w:r w:rsidR="002E0DA7">
              <w:rPr>
                <w:rFonts w:asciiTheme="minorHAnsi" w:eastAsiaTheme="minorEastAsia" w:hAnsiTheme="minorHAnsi"/>
                <w:noProof/>
                <w:szCs w:val="22"/>
                <w:lang w:val="hr-HR" w:eastAsia="hr-HR"/>
              </w:rPr>
              <w:tab/>
            </w:r>
            <w:r w:rsidR="002E0DA7" w:rsidRPr="00301731">
              <w:rPr>
                <w:rStyle w:val="Hiperveza"/>
                <w:noProof/>
                <w:lang w:val="hr-HR"/>
              </w:rPr>
              <w:t xml:space="preserve">Klasa </w:t>
            </w:r>
            <w:r w:rsidR="002E0DA7" w:rsidRPr="00301731">
              <w:rPr>
                <w:rStyle w:val="Hiperveza"/>
                <w:rFonts w:ascii="Consolas" w:hAnsi="Consolas"/>
                <w:noProof/>
                <w:lang w:val="hr-HR"/>
              </w:rPr>
              <w:t>Date</w:t>
            </w:r>
            <w:r w:rsidR="002E0DA7">
              <w:rPr>
                <w:noProof/>
                <w:webHidden/>
              </w:rPr>
              <w:tab/>
            </w:r>
            <w:r w:rsidR="002E0DA7">
              <w:rPr>
                <w:noProof/>
                <w:webHidden/>
              </w:rPr>
              <w:fldChar w:fldCharType="begin"/>
            </w:r>
            <w:r w:rsidR="002E0DA7">
              <w:rPr>
                <w:noProof/>
                <w:webHidden/>
              </w:rPr>
              <w:instrText xml:space="preserve"> PAGEREF _Toc36224033 \h </w:instrText>
            </w:r>
            <w:r w:rsidR="002E0DA7">
              <w:rPr>
                <w:noProof/>
                <w:webHidden/>
              </w:rPr>
            </w:r>
            <w:r w:rsidR="002E0DA7">
              <w:rPr>
                <w:noProof/>
                <w:webHidden/>
              </w:rPr>
              <w:fldChar w:fldCharType="separate"/>
            </w:r>
            <w:r w:rsidR="00EC27F3">
              <w:rPr>
                <w:noProof/>
                <w:webHidden/>
              </w:rPr>
              <w:t>94</w:t>
            </w:r>
            <w:r w:rsidR="002E0DA7">
              <w:rPr>
                <w:noProof/>
                <w:webHidden/>
              </w:rPr>
              <w:fldChar w:fldCharType="end"/>
            </w:r>
          </w:hyperlink>
        </w:p>
        <w:p w14:paraId="16B57916" w14:textId="04D5417A"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34" w:history="1">
            <w:r w:rsidR="002E0DA7" w:rsidRPr="00301731">
              <w:rPr>
                <w:rStyle w:val="Hiperveza"/>
                <w:noProof/>
                <w:lang w:val="hr-HR"/>
              </w:rPr>
              <w:t>8.2.</w:t>
            </w:r>
            <w:r w:rsidR="002E0DA7">
              <w:rPr>
                <w:rFonts w:asciiTheme="minorHAnsi" w:eastAsiaTheme="minorEastAsia" w:hAnsiTheme="minorHAnsi"/>
                <w:noProof/>
                <w:szCs w:val="22"/>
                <w:lang w:val="hr-HR" w:eastAsia="hr-HR"/>
              </w:rPr>
              <w:tab/>
            </w:r>
            <w:r w:rsidR="002E0DA7" w:rsidRPr="00301731">
              <w:rPr>
                <w:rStyle w:val="Hiperveza"/>
                <w:noProof/>
                <w:lang w:val="hr-HR"/>
              </w:rPr>
              <w:t xml:space="preserve">Klase </w:t>
            </w:r>
            <w:r w:rsidR="002E0DA7" w:rsidRPr="00301731">
              <w:rPr>
                <w:rStyle w:val="Hiperveza"/>
                <w:rFonts w:ascii="Consolas" w:hAnsi="Consolas"/>
                <w:noProof/>
                <w:lang w:val="hr-HR"/>
              </w:rPr>
              <w:t>POSIXlt</w:t>
            </w:r>
            <w:r w:rsidR="002E0DA7" w:rsidRPr="00301731">
              <w:rPr>
                <w:rStyle w:val="Hiperveza"/>
                <w:noProof/>
                <w:lang w:val="hr-HR"/>
              </w:rPr>
              <w:t xml:space="preserve"> i </w:t>
            </w:r>
            <w:r w:rsidR="002E0DA7" w:rsidRPr="00301731">
              <w:rPr>
                <w:rStyle w:val="Hiperveza"/>
                <w:rFonts w:ascii="Consolas" w:hAnsi="Consolas"/>
                <w:noProof/>
                <w:lang w:val="hr-HR"/>
              </w:rPr>
              <w:t>POSIXct</w:t>
            </w:r>
            <w:r w:rsidR="002E0DA7">
              <w:rPr>
                <w:noProof/>
                <w:webHidden/>
              </w:rPr>
              <w:tab/>
            </w:r>
            <w:r w:rsidR="002E0DA7">
              <w:rPr>
                <w:noProof/>
                <w:webHidden/>
              </w:rPr>
              <w:fldChar w:fldCharType="begin"/>
            </w:r>
            <w:r w:rsidR="002E0DA7">
              <w:rPr>
                <w:noProof/>
                <w:webHidden/>
              </w:rPr>
              <w:instrText xml:space="preserve"> PAGEREF _Toc36224034 \h </w:instrText>
            </w:r>
            <w:r w:rsidR="002E0DA7">
              <w:rPr>
                <w:noProof/>
                <w:webHidden/>
              </w:rPr>
            </w:r>
            <w:r w:rsidR="002E0DA7">
              <w:rPr>
                <w:noProof/>
                <w:webHidden/>
              </w:rPr>
              <w:fldChar w:fldCharType="separate"/>
            </w:r>
            <w:r w:rsidR="00EC27F3">
              <w:rPr>
                <w:noProof/>
                <w:webHidden/>
              </w:rPr>
              <w:t>96</w:t>
            </w:r>
            <w:r w:rsidR="002E0DA7">
              <w:rPr>
                <w:noProof/>
                <w:webHidden/>
              </w:rPr>
              <w:fldChar w:fldCharType="end"/>
            </w:r>
          </w:hyperlink>
        </w:p>
        <w:p w14:paraId="4AF2F4FE" w14:textId="4AEA9278"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35" w:history="1">
            <w:r w:rsidR="002E0DA7" w:rsidRPr="00301731">
              <w:rPr>
                <w:rStyle w:val="Hiperveza"/>
                <w:noProof/>
                <w:lang w:val="hr-HR"/>
              </w:rPr>
              <w:t>8.3.</w:t>
            </w:r>
            <w:r w:rsidR="002E0DA7">
              <w:rPr>
                <w:rFonts w:asciiTheme="minorHAnsi" w:eastAsiaTheme="minorEastAsia" w:hAnsiTheme="minorHAnsi"/>
                <w:noProof/>
                <w:szCs w:val="22"/>
                <w:lang w:val="hr-HR" w:eastAsia="hr-HR"/>
              </w:rPr>
              <w:tab/>
            </w:r>
            <w:r w:rsidR="002E0DA7" w:rsidRPr="00301731">
              <w:rPr>
                <w:rStyle w:val="Hiperveza"/>
                <w:rFonts w:ascii="Consolas" w:hAnsi="Consolas"/>
                <w:noProof/>
                <w:lang w:val="hr-HR"/>
              </w:rPr>
              <w:t>strptime()</w:t>
            </w:r>
            <w:r w:rsidR="002E0DA7" w:rsidRPr="00301731">
              <w:rPr>
                <w:rStyle w:val="Hiperveza"/>
                <w:noProof/>
                <w:lang w:val="hr-HR"/>
              </w:rPr>
              <w:t xml:space="preserve"> i </w:t>
            </w:r>
            <w:r w:rsidR="002E0DA7" w:rsidRPr="00301731">
              <w:rPr>
                <w:rStyle w:val="Hiperveza"/>
                <w:rFonts w:ascii="Consolas" w:hAnsi="Consolas"/>
                <w:noProof/>
                <w:lang w:val="hr-HR"/>
              </w:rPr>
              <w:t>strftime()</w:t>
            </w:r>
            <w:r w:rsidR="002E0DA7">
              <w:rPr>
                <w:noProof/>
                <w:webHidden/>
              </w:rPr>
              <w:tab/>
            </w:r>
            <w:r w:rsidR="002E0DA7">
              <w:rPr>
                <w:noProof/>
                <w:webHidden/>
              </w:rPr>
              <w:fldChar w:fldCharType="begin"/>
            </w:r>
            <w:r w:rsidR="002E0DA7">
              <w:rPr>
                <w:noProof/>
                <w:webHidden/>
              </w:rPr>
              <w:instrText xml:space="preserve"> PAGEREF _Toc36224035 \h </w:instrText>
            </w:r>
            <w:r w:rsidR="002E0DA7">
              <w:rPr>
                <w:noProof/>
                <w:webHidden/>
              </w:rPr>
            </w:r>
            <w:r w:rsidR="002E0DA7">
              <w:rPr>
                <w:noProof/>
                <w:webHidden/>
              </w:rPr>
              <w:fldChar w:fldCharType="separate"/>
            </w:r>
            <w:r w:rsidR="00EC27F3">
              <w:rPr>
                <w:noProof/>
                <w:webHidden/>
              </w:rPr>
              <w:t>97</w:t>
            </w:r>
            <w:r w:rsidR="002E0DA7">
              <w:rPr>
                <w:noProof/>
                <w:webHidden/>
              </w:rPr>
              <w:fldChar w:fldCharType="end"/>
            </w:r>
          </w:hyperlink>
        </w:p>
        <w:p w14:paraId="65AD905C" w14:textId="785B262E"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36" w:history="1">
            <w:r w:rsidR="002E0DA7" w:rsidRPr="00301731">
              <w:rPr>
                <w:rStyle w:val="Hiperveza"/>
                <w:noProof/>
                <w:lang w:val="hr-HR"/>
              </w:rPr>
              <w:t>8.4.</w:t>
            </w:r>
            <w:r w:rsidR="002E0DA7">
              <w:rPr>
                <w:rFonts w:asciiTheme="minorHAnsi" w:eastAsiaTheme="minorEastAsia" w:hAnsiTheme="minorHAnsi"/>
                <w:noProof/>
                <w:szCs w:val="22"/>
                <w:lang w:val="hr-HR" w:eastAsia="hr-HR"/>
              </w:rPr>
              <w:tab/>
            </w:r>
            <w:r w:rsidR="002E0DA7" w:rsidRPr="00301731">
              <w:rPr>
                <w:rStyle w:val="Hiperveza"/>
                <w:noProof/>
                <w:lang w:val="hr-HR"/>
              </w:rPr>
              <w:t>Vremenske zone</w:t>
            </w:r>
            <w:r w:rsidR="002E0DA7">
              <w:rPr>
                <w:noProof/>
                <w:webHidden/>
              </w:rPr>
              <w:tab/>
            </w:r>
            <w:r w:rsidR="002E0DA7">
              <w:rPr>
                <w:noProof/>
                <w:webHidden/>
              </w:rPr>
              <w:fldChar w:fldCharType="begin"/>
            </w:r>
            <w:r w:rsidR="002E0DA7">
              <w:rPr>
                <w:noProof/>
                <w:webHidden/>
              </w:rPr>
              <w:instrText xml:space="preserve"> PAGEREF _Toc36224036 \h </w:instrText>
            </w:r>
            <w:r w:rsidR="002E0DA7">
              <w:rPr>
                <w:noProof/>
                <w:webHidden/>
              </w:rPr>
            </w:r>
            <w:r w:rsidR="002E0DA7">
              <w:rPr>
                <w:noProof/>
                <w:webHidden/>
              </w:rPr>
              <w:fldChar w:fldCharType="separate"/>
            </w:r>
            <w:r w:rsidR="00EC27F3">
              <w:rPr>
                <w:noProof/>
                <w:webHidden/>
              </w:rPr>
              <w:t>97</w:t>
            </w:r>
            <w:r w:rsidR="002E0DA7">
              <w:rPr>
                <w:noProof/>
                <w:webHidden/>
              </w:rPr>
              <w:fldChar w:fldCharType="end"/>
            </w:r>
          </w:hyperlink>
        </w:p>
        <w:p w14:paraId="4E87FC54" w14:textId="0A030B35" w:rsidR="002E0DA7" w:rsidRDefault="00D37E6D">
          <w:pPr>
            <w:pStyle w:val="Sadraj1"/>
            <w:tabs>
              <w:tab w:val="left" w:pos="440"/>
              <w:tab w:val="right" w:leader="dot" w:pos="9062"/>
            </w:tabs>
            <w:rPr>
              <w:rFonts w:asciiTheme="minorHAnsi" w:eastAsiaTheme="minorEastAsia" w:hAnsiTheme="minorHAnsi"/>
              <w:noProof/>
              <w:szCs w:val="22"/>
              <w:lang w:val="hr-HR" w:eastAsia="hr-HR"/>
            </w:rPr>
          </w:pPr>
          <w:hyperlink w:anchor="_Toc36224037" w:history="1">
            <w:r w:rsidR="002E0DA7" w:rsidRPr="00301731">
              <w:rPr>
                <w:rStyle w:val="Hiperveza"/>
                <w:noProof/>
                <w:lang w:val="hr-HR"/>
              </w:rPr>
              <w:t>9.</w:t>
            </w:r>
            <w:r w:rsidR="002E0DA7">
              <w:rPr>
                <w:rFonts w:asciiTheme="minorHAnsi" w:eastAsiaTheme="minorEastAsia" w:hAnsiTheme="minorHAnsi"/>
                <w:noProof/>
                <w:szCs w:val="22"/>
                <w:lang w:val="hr-HR" w:eastAsia="hr-HR"/>
              </w:rPr>
              <w:tab/>
            </w:r>
            <w:r w:rsidR="002E0DA7" w:rsidRPr="00301731">
              <w:rPr>
                <w:rStyle w:val="Hiperveza"/>
                <w:noProof/>
                <w:lang w:val="hr-HR"/>
              </w:rPr>
              <w:t>UVOD U STATISTIKU UZ SUSTAV R</w:t>
            </w:r>
            <w:r w:rsidR="002E0DA7">
              <w:rPr>
                <w:noProof/>
                <w:webHidden/>
              </w:rPr>
              <w:tab/>
            </w:r>
            <w:r w:rsidR="002E0DA7">
              <w:rPr>
                <w:noProof/>
                <w:webHidden/>
              </w:rPr>
              <w:fldChar w:fldCharType="begin"/>
            </w:r>
            <w:r w:rsidR="002E0DA7">
              <w:rPr>
                <w:noProof/>
                <w:webHidden/>
              </w:rPr>
              <w:instrText xml:space="preserve"> PAGEREF _Toc36224037 \h </w:instrText>
            </w:r>
            <w:r w:rsidR="002E0DA7">
              <w:rPr>
                <w:noProof/>
                <w:webHidden/>
              </w:rPr>
            </w:r>
            <w:r w:rsidR="002E0DA7">
              <w:rPr>
                <w:noProof/>
                <w:webHidden/>
              </w:rPr>
              <w:fldChar w:fldCharType="separate"/>
            </w:r>
            <w:r w:rsidR="00EC27F3">
              <w:rPr>
                <w:noProof/>
                <w:webHidden/>
              </w:rPr>
              <w:t>99</w:t>
            </w:r>
            <w:r w:rsidR="002E0DA7">
              <w:rPr>
                <w:noProof/>
                <w:webHidden/>
              </w:rPr>
              <w:fldChar w:fldCharType="end"/>
            </w:r>
          </w:hyperlink>
        </w:p>
        <w:p w14:paraId="51E7F35D" w14:textId="51D3B67E"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38" w:history="1">
            <w:r w:rsidR="002E0DA7" w:rsidRPr="00301731">
              <w:rPr>
                <w:rStyle w:val="Hiperveza"/>
                <w:noProof/>
                <w:lang w:val="hr-HR"/>
              </w:rPr>
              <w:t>9.1.</w:t>
            </w:r>
            <w:r w:rsidR="002E0DA7">
              <w:rPr>
                <w:rFonts w:asciiTheme="minorHAnsi" w:eastAsiaTheme="minorEastAsia" w:hAnsiTheme="minorHAnsi"/>
                <w:noProof/>
                <w:szCs w:val="22"/>
                <w:lang w:val="hr-HR" w:eastAsia="hr-HR"/>
              </w:rPr>
              <w:tab/>
            </w:r>
            <w:r w:rsidR="002E0DA7" w:rsidRPr="00301731">
              <w:rPr>
                <w:rStyle w:val="Hiperveza"/>
                <w:noProof/>
                <w:lang w:val="hr-HR"/>
              </w:rPr>
              <w:t>Osnovni pojmovi u statistici</w:t>
            </w:r>
            <w:r w:rsidR="002E0DA7">
              <w:rPr>
                <w:noProof/>
                <w:webHidden/>
              </w:rPr>
              <w:tab/>
            </w:r>
            <w:r w:rsidR="002E0DA7">
              <w:rPr>
                <w:noProof/>
                <w:webHidden/>
              </w:rPr>
              <w:fldChar w:fldCharType="begin"/>
            </w:r>
            <w:r w:rsidR="002E0DA7">
              <w:rPr>
                <w:noProof/>
                <w:webHidden/>
              </w:rPr>
              <w:instrText xml:space="preserve"> PAGEREF _Toc36224038 \h </w:instrText>
            </w:r>
            <w:r w:rsidR="002E0DA7">
              <w:rPr>
                <w:noProof/>
                <w:webHidden/>
              </w:rPr>
            </w:r>
            <w:r w:rsidR="002E0DA7">
              <w:rPr>
                <w:noProof/>
                <w:webHidden/>
              </w:rPr>
              <w:fldChar w:fldCharType="separate"/>
            </w:r>
            <w:r w:rsidR="00EC27F3">
              <w:rPr>
                <w:noProof/>
                <w:webHidden/>
              </w:rPr>
              <w:t>99</w:t>
            </w:r>
            <w:r w:rsidR="002E0DA7">
              <w:rPr>
                <w:noProof/>
                <w:webHidden/>
              </w:rPr>
              <w:fldChar w:fldCharType="end"/>
            </w:r>
          </w:hyperlink>
        </w:p>
        <w:p w14:paraId="4A701040" w14:textId="052169E3"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39" w:history="1">
            <w:r w:rsidR="002E0DA7" w:rsidRPr="00301731">
              <w:rPr>
                <w:rStyle w:val="Hiperveza"/>
                <w:noProof/>
                <w:lang w:val="hr-HR"/>
              </w:rPr>
              <w:t>9.2.</w:t>
            </w:r>
            <w:r w:rsidR="002E0DA7">
              <w:rPr>
                <w:rFonts w:asciiTheme="minorHAnsi" w:eastAsiaTheme="minorEastAsia" w:hAnsiTheme="minorHAnsi"/>
                <w:noProof/>
                <w:szCs w:val="22"/>
                <w:lang w:val="hr-HR" w:eastAsia="hr-HR"/>
              </w:rPr>
              <w:tab/>
            </w:r>
            <w:r w:rsidR="002E0DA7" w:rsidRPr="00301731">
              <w:rPr>
                <w:rStyle w:val="Hiperveza"/>
                <w:noProof/>
                <w:lang w:val="hr-HR"/>
              </w:rPr>
              <w:t>Deskriptivna statistika</w:t>
            </w:r>
            <w:r w:rsidR="002E0DA7">
              <w:rPr>
                <w:noProof/>
                <w:webHidden/>
              </w:rPr>
              <w:tab/>
            </w:r>
            <w:r w:rsidR="002E0DA7">
              <w:rPr>
                <w:noProof/>
                <w:webHidden/>
              </w:rPr>
              <w:fldChar w:fldCharType="begin"/>
            </w:r>
            <w:r w:rsidR="002E0DA7">
              <w:rPr>
                <w:noProof/>
                <w:webHidden/>
              </w:rPr>
              <w:instrText xml:space="preserve"> PAGEREF _Toc36224039 \h </w:instrText>
            </w:r>
            <w:r w:rsidR="002E0DA7">
              <w:rPr>
                <w:noProof/>
                <w:webHidden/>
              </w:rPr>
            </w:r>
            <w:r w:rsidR="002E0DA7">
              <w:rPr>
                <w:noProof/>
                <w:webHidden/>
              </w:rPr>
              <w:fldChar w:fldCharType="separate"/>
            </w:r>
            <w:r w:rsidR="00EC27F3">
              <w:rPr>
                <w:noProof/>
                <w:webHidden/>
              </w:rPr>
              <w:t>105</w:t>
            </w:r>
            <w:r w:rsidR="002E0DA7">
              <w:rPr>
                <w:noProof/>
                <w:webHidden/>
              </w:rPr>
              <w:fldChar w:fldCharType="end"/>
            </w:r>
          </w:hyperlink>
        </w:p>
        <w:p w14:paraId="482C3C71" w14:textId="7469EBD4"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40" w:history="1">
            <w:r w:rsidR="002E0DA7" w:rsidRPr="00301731">
              <w:rPr>
                <w:rStyle w:val="Hiperveza"/>
                <w:noProof/>
                <w:lang w:val="hr-HR"/>
              </w:rPr>
              <w:t>9.3.</w:t>
            </w:r>
            <w:r w:rsidR="002E0DA7">
              <w:rPr>
                <w:rFonts w:asciiTheme="minorHAnsi" w:eastAsiaTheme="minorEastAsia" w:hAnsiTheme="minorHAnsi"/>
                <w:noProof/>
                <w:szCs w:val="22"/>
                <w:lang w:val="hr-HR" w:eastAsia="hr-HR"/>
              </w:rPr>
              <w:tab/>
            </w:r>
            <w:r w:rsidR="002E0DA7" w:rsidRPr="00301731">
              <w:rPr>
                <w:rStyle w:val="Hiperveza"/>
                <w:noProof/>
                <w:lang w:val="hr-HR"/>
              </w:rPr>
              <w:t>Inferencijalna statistika</w:t>
            </w:r>
            <w:r w:rsidR="002E0DA7">
              <w:rPr>
                <w:noProof/>
                <w:webHidden/>
              </w:rPr>
              <w:tab/>
            </w:r>
            <w:r w:rsidR="002E0DA7">
              <w:rPr>
                <w:noProof/>
                <w:webHidden/>
              </w:rPr>
              <w:fldChar w:fldCharType="begin"/>
            </w:r>
            <w:r w:rsidR="002E0DA7">
              <w:rPr>
                <w:noProof/>
                <w:webHidden/>
              </w:rPr>
              <w:instrText xml:space="preserve"> PAGEREF _Toc36224040 \h </w:instrText>
            </w:r>
            <w:r w:rsidR="002E0DA7">
              <w:rPr>
                <w:noProof/>
                <w:webHidden/>
              </w:rPr>
            </w:r>
            <w:r w:rsidR="002E0DA7">
              <w:rPr>
                <w:noProof/>
                <w:webHidden/>
              </w:rPr>
              <w:fldChar w:fldCharType="separate"/>
            </w:r>
            <w:r w:rsidR="00EC27F3">
              <w:rPr>
                <w:noProof/>
                <w:webHidden/>
              </w:rPr>
              <w:t>126</w:t>
            </w:r>
            <w:r w:rsidR="002E0DA7">
              <w:rPr>
                <w:noProof/>
                <w:webHidden/>
              </w:rPr>
              <w:fldChar w:fldCharType="end"/>
            </w:r>
          </w:hyperlink>
        </w:p>
        <w:p w14:paraId="6417A90B" w14:textId="0F6FFC63"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41" w:history="1">
            <w:r w:rsidR="002E0DA7" w:rsidRPr="00301731">
              <w:rPr>
                <w:rStyle w:val="Hiperveza"/>
                <w:noProof/>
                <w:lang w:val="hr-HR"/>
              </w:rPr>
              <w:t>9.4.</w:t>
            </w:r>
            <w:r w:rsidR="002E0DA7">
              <w:rPr>
                <w:rFonts w:asciiTheme="minorHAnsi" w:eastAsiaTheme="minorEastAsia" w:hAnsiTheme="minorHAnsi"/>
                <w:noProof/>
                <w:szCs w:val="22"/>
                <w:lang w:val="hr-HR" w:eastAsia="hr-HR"/>
              </w:rPr>
              <w:tab/>
            </w:r>
            <w:r w:rsidR="002E0DA7" w:rsidRPr="00301731">
              <w:rPr>
                <w:rStyle w:val="Hiperveza"/>
                <w:noProof/>
                <w:lang w:val="hr-HR"/>
              </w:rPr>
              <w:t>Normalna ili Gaussova razdioba</w:t>
            </w:r>
            <w:r w:rsidR="002E0DA7">
              <w:rPr>
                <w:noProof/>
                <w:webHidden/>
              </w:rPr>
              <w:tab/>
            </w:r>
            <w:r w:rsidR="002E0DA7">
              <w:rPr>
                <w:noProof/>
                <w:webHidden/>
              </w:rPr>
              <w:fldChar w:fldCharType="begin"/>
            </w:r>
            <w:r w:rsidR="002E0DA7">
              <w:rPr>
                <w:noProof/>
                <w:webHidden/>
              </w:rPr>
              <w:instrText xml:space="preserve"> PAGEREF _Toc36224041 \h </w:instrText>
            </w:r>
            <w:r w:rsidR="002E0DA7">
              <w:rPr>
                <w:noProof/>
                <w:webHidden/>
              </w:rPr>
            </w:r>
            <w:r w:rsidR="002E0DA7">
              <w:rPr>
                <w:noProof/>
                <w:webHidden/>
              </w:rPr>
              <w:fldChar w:fldCharType="separate"/>
            </w:r>
            <w:r w:rsidR="00EC27F3">
              <w:rPr>
                <w:noProof/>
                <w:webHidden/>
              </w:rPr>
              <w:t>129</w:t>
            </w:r>
            <w:r w:rsidR="002E0DA7">
              <w:rPr>
                <w:noProof/>
                <w:webHidden/>
              </w:rPr>
              <w:fldChar w:fldCharType="end"/>
            </w:r>
          </w:hyperlink>
        </w:p>
        <w:p w14:paraId="7ABCFDB5" w14:textId="592E5014"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42" w:history="1">
            <w:r w:rsidR="002E0DA7" w:rsidRPr="00301731">
              <w:rPr>
                <w:rStyle w:val="Hiperveza"/>
                <w:noProof/>
                <w:lang w:val="hr-HR"/>
              </w:rPr>
              <w:t>9.5.</w:t>
            </w:r>
            <w:r w:rsidR="002E0DA7">
              <w:rPr>
                <w:rFonts w:asciiTheme="minorHAnsi" w:eastAsiaTheme="minorEastAsia" w:hAnsiTheme="minorHAnsi"/>
                <w:noProof/>
                <w:szCs w:val="22"/>
                <w:lang w:val="hr-HR" w:eastAsia="hr-HR"/>
              </w:rPr>
              <w:tab/>
            </w:r>
            <w:r w:rsidR="002E0DA7" w:rsidRPr="00301731">
              <w:rPr>
                <w:rStyle w:val="Hiperveza"/>
                <w:noProof/>
                <w:lang w:val="hr-HR"/>
              </w:rPr>
              <w:t>Vjerojatnosne razdiobe u sustavu R</w:t>
            </w:r>
            <w:r w:rsidR="002E0DA7">
              <w:rPr>
                <w:noProof/>
                <w:webHidden/>
              </w:rPr>
              <w:tab/>
            </w:r>
            <w:r w:rsidR="002E0DA7">
              <w:rPr>
                <w:noProof/>
                <w:webHidden/>
              </w:rPr>
              <w:fldChar w:fldCharType="begin"/>
            </w:r>
            <w:r w:rsidR="002E0DA7">
              <w:rPr>
                <w:noProof/>
                <w:webHidden/>
              </w:rPr>
              <w:instrText xml:space="preserve"> PAGEREF _Toc36224042 \h </w:instrText>
            </w:r>
            <w:r w:rsidR="002E0DA7">
              <w:rPr>
                <w:noProof/>
                <w:webHidden/>
              </w:rPr>
            </w:r>
            <w:r w:rsidR="002E0DA7">
              <w:rPr>
                <w:noProof/>
                <w:webHidden/>
              </w:rPr>
              <w:fldChar w:fldCharType="separate"/>
            </w:r>
            <w:r w:rsidR="00EC27F3">
              <w:rPr>
                <w:noProof/>
                <w:webHidden/>
              </w:rPr>
              <w:t>131</w:t>
            </w:r>
            <w:r w:rsidR="002E0DA7">
              <w:rPr>
                <w:noProof/>
                <w:webHidden/>
              </w:rPr>
              <w:fldChar w:fldCharType="end"/>
            </w:r>
          </w:hyperlink>
        </w:p>
        <w:p w14:paraId="3F5E0C7A" w14:textId="2FF4284D" w:rsidR="002E0DA7" w:rsidRDefault="00D37E6D">
          <w:pPr>
            <w:pStyle w:val="Sadraj2"/>
            <w:tabs>
              <w:tab w:val="left" w:pos="880"/>
              <w:tab w:val="right" w:leader="dot" w:pos="9062"/>
            </w:tabs>
            <w:rPr>
              <w:rFonts w:asciiTheme="minorHAnsi" w:eastAsiaTheme="minorEastAsia" w:hAnsiTheme="minorHAnsi"/>
              <w:noProof/>
              <w:szCs w:val="22"/>
              <w:lang w:val="hr-HR" w:eastAsia="hr-HR"/>
            </w:rPr>
          </w:pPr>
          <w:hyperlink w:anchor="_Toc36224043" w:history="1">
            <w:r w:rsidR="002E0DA7" w:rsidRPr="00301731">
              <w:rPr>
                <w:rStyle w:val="Hiperveza"/>
                <w:noProof/>
                <w:lang w:val="hr-HR"/>
              </w:rPr>
              <w:t>9.6.</w:t>
            </w:r>
            <w:r w:rsidR="002E0DA7">
              <w:rPr>
                <w:rFonts w:asciiTheme="minorHAnsi" w:eastAsiaTheme="minorEastAsia" w:hAnsiTheme="minorHAnsi"/>
                <w:noProof/>
                <w:szCs w:val="22"/>
                <w:lang w:val="hr-HR" w:eastAsia="hr-HR"/>
              </w:rPr>
              <w:tab/>
            </w:r>
            <w:r w:rsidR="002E0DA7" w:rsidRPr="00301731">
              <w:rPr>
                <w:rStyle w:val="Hiperveza"/>
                <w:noProof/>
                <w:lang w:val="hr-HR"/>
              </w:rPr>
              <w:t>Testiranje hipoteza</w:t>
            </w:r>
            <w:r w:rsidR="002E0DA7">
              <w:rPr>
                <w:noProof/>
                <w:webHidden/>
              </w:rPr>
              <w:tab/>
            </w:r>
            <w:r w:rsidR="002E0DA7">
              <w:rPr>
                <w:noProof/>
                <w:webHidden/>
              </w:rPr>
              <w:fldChar w:fldCharType="begin"/>
            </w:r>
            <w:r w:rsidR="002E0DA7">
              <w:rPr>
                <w:noProof/>
                <w:webHidden/>
              </w:rPr>
              <w:instrText xml:space="preserve"> PAGEREF _Toc36224043 \h </w:instrText>
            </w:r>
            <w:r w:rsidR="002E0DA7">
              <w:rPr>
                <w:noProof/>
                <w:webHidden/>
              </w:rPr>
            </w:r>
            <w:r w:rsidR="002E0DA7">
              <w:rPr>
                <w:noProof/>
                <w:webHidden/>
              </w:rPr>
              <w:fldChar w:fldCharType="separate"/>
            </w:r>
            <w:r w:rsidR="00EC27F3">
              <w:rPr>
                <w:noProof/>
                <w:webHidden/>
              </w:rPr>
              <w:t>134</w:t>
            </w:r>
            <w:r w:rsidR="002E0DA7">
              <w:rPr>
                <w:noProof/>
                <w:webHidden/>
              </w:rPr>
              <w:fldChar w:fldCharType="end"/>
            </w:r>
          </w:hyperlink>
        </w:p>
        <w:p w14:paraId="16118AC0" w14:textId="50EFC801" w:rsidR="002E0DA7" w:rsidRDefault="00D37E6D">
          <w:pPr>
            <w:pStyle w:val="Sadraj1"/>
            <w:tabs>
              <w:tab w:val="left" w:pos="660"/>
              <w:tab w:val="right" w:leader="dot" w:pos="9062"/>
            </w:tabs>
            <w:rPr>
              <w:rFonts w:asciiTheme="minorHAnsi" w:eastAsiaTheme="minorEastAsia" w:hAnsiTheme="minorHAnsi"/>
              <w:noProof/>
              <w:szCs w:val="22"/>
              <w:lang w:val="hr-HR" w:eastAsia="hr-HR"/>
            </w:rPr>
          </w:pPr>
          <w:hyperlink w:anchor="_Toc36224044" w:history="1">
            <w:r w:rsidR="002E0DA7" w:rsidRPr="00301731">
              <w:rPr>
                <w:rStyle w:val="Hiperveza"/>
                <w:noProof/>
                <w:lang w:val="hr-HR"/>
              </w:rPr>
              <w:t>10.</w:t>
            </w:r>
            <w:r w:rsidR="002E0DA7">
              <w:rPr>
                <w:rFonts w:asciiTheme="minorHAnsi" w:eastAsiaTheme="minorEastAsia" w:hAnsiTheme="minorHAnsi"/>
                <w:noProof/>
                <w:szCs w:val="22"/>
                <w:lang w:val="hr-HR" w:eastAsia="hr-HR"/>
              </w:rPr>
              <w:tab/>
            </w:r>
            <w:r w:rsidR="002E0DA7" w:rsidRPr="00301731">
              <w:rPr>
                <w:rStyle w:val="Hiperveza"/>
                <w:noProof/>
                <w:lang w:val="hr-HR"/>
              </w:rPr>
              <w:t>DODATAK</w:t>
            </w:r>
            <w:r w:rsidR="002E0DA7">
              <w:rPr>
                <w:noProof/>
                <w:webHidden/>
              </w:rPr>
              <w:tab/>
            </w:r>
            <w:r w:rsidR="002E0DA7">
              <w:rPr>
                <w:noProof/>
                <w:webHidden/>
              </w:rPr>
              <w:fldChar w:fldCharType="begin"/>
            </w:r>
            <w:r w:rsidR="002E0DA7">
              <w:rPr>
                <w:noProof/>
                <w:webHidden/>
              </w:rPr>
              <w:instrText xml:space="preserve"> PAGEREF _Toc36224044 \h </w:instrText>
            </w:r>
            <w:r w:rsidR="002E0DA7">
              <w:rPr>
                <w:noProof/>
                <w:webHidden/>
              </w:rPr>
            </w:r>
            <w:r w:rsidR="002E0DA7">
              <w:rPr>
                <w:noProof/>
                <w:webHidden/>
              </w:rPr>
              <w:fldChar w:fldCharType="separate"/>
            </w:r>
            <w:r w:rsidR="00EC27F3">
              <w:rPr>
                <w:noProof/>
                <w:webHidden/>
              </w:rPr>
              <w:t>141</w:t>
            </w:r>
            <w:r w:rsidR="002E0DA7">
              <w:rPr>
                <w:noProof/>
                <w:webHidden/>
              </w:rPr>
              <w:fldChar w:fldCharType="end"/>
            </w:r>
          </w:hyperlink>
        </w:p>
        <w:p w14:paraId="3A04A6D7" w14:textId="265DD436" w:rsidR="002E0DA7" w:rsidRDefault="00D37E6D">
          <w:pPr>
            <w:pStyle w:val="Sadraj2"/>
            <w:tabs>
              <w:tab w:val="left" w:pos="1100"/>
              <w:tab w:val="right" w:leader="dot" w:pos="9062"/>
            </w:tabs>
            <w:rPr>
              <w:rFonts w:asciiTheme="minorHAnsi" w:eastAsiaTheme="minorEastAsia" w:hAnsiTheme="minorHAnsi"/>
              <w:noProof/>
              <w:szCs w:val="22"/>
              <w:lang w:val="hr-HR" w:eastAsia="hr-HR"/>
            </w:rPr>
          </w:pPr>
          <w:hyperlink w:anchor="_Toc36224045" w:history="1">
            <w:r w:rsidR="002E0DA7" w:rsidRPr="00301731">
              <w:rPr>
                <w:rStyle w:val="Hiperveza"/>
                <w:noProof/>
                <w:lang w:val="hr-HR"/>
              </w:rPr>
              <w:t>10.1.</w:t>
            </w:r>
            <w:r w:rsidR="002E0DA7">
              <w:rPr>
                <w:rFonts w:asciiTheme="minorHAnsi" w:eastAsiaTheme="minorEastAsia" w:hAnsiTheme="minorHAnsi"/>
                <w:noProof/>
                <w:szCs w:val="22"/>
                <w:lang w:val="hr-HR" w:eastAsia="hr-HR"/>
              </w:rPr>
              <w:tab/>
            </w:r>
            <w:r w:rsidR="002E0DA7" w:rsidRPr="00301731">
              <w:rPr>
                <w:rStyle w:val="Hiperveza"/>
                <w:noProof/>
                <w:lang w:val="hr-HR"/>
              </w:rPr>
              <w:t>Komunikacijske liste u sustavu R</w:t>
            </w:r>
            <w:r w:rsidR="002E0DA7">
              <w:rPr>
                <w:noProof/>
                <w:webHidden/>
              </w:rPr>
              <w:tab/>
            </w:r>
            <w:r w:rsidR="002E0DA7">
              <w:rPr>
                <w:noProof/>
                <w:webHidden/>
              </w:rPr>
              <w:fldChar w:fldCharType="begin"/>
            </w:r>
            <w:r w:rsidR="002E0DA7">
              <w:rPr>
                <w:noProof/>
                <w:webHidden/>
              </w:rPr>
              <w:instrText xml:space="preserve"> PAGEREF _Toc36224045 \h </w:instrText>
            </w:r>
            <w:r w:rsidR="002E0DA7">
              <w:rPr>
                <w:noProof/>
                <w:webHidden/>
              </w:rPr>
            </w:r>
            <w:r w:rsidR="002E0DA7">
              <w:rPr>
                <w:noProof/>
                <w:webHidden/>
              </w:rPr>
              <w:fldChar w:fldCharType="separate"/>
            </w:r>
            <w:r w:rsidR="00EC27F3">
              <w:rPr>
                <w:noProof/>
                <w:webHidden/>
              </w:rPr>
              <w:t>141</w:t>
            </w:r>
            <w:r w:rsidR="002E0DA7">
              <w:rPr>
                <w:noProof/>
                <w:webHidden/>
              </w:rPr>
              <w:fldChar w:fldCharType="end"/>
            </w:r>
          </w:hyperlink>
        </w:p>
        <w:p w14:paraId="5F815DB2" w14:textId="1E9B3C15" w:rsidR="002E0DA7" w:rsidRDefault="00D37E6D">
          <w:pPr>
            <w:pStyle w:val="Sadraj2"/>
            <w:tabs>
              <w:tab w:val="left" w:pos="1100"/>
              <w:tab w:val="right" w:leader="dot" w:pos="9062"/>
            </w:tabs>
            <w:rPr>
              <w:rFonts w:asciiTheme="minorHAnsi" w:eastAsiaTheme="minorEastAsia" w:hAnsiTheme="minorHAnsi"/>
              <w:noProof/>
              <w:szCs w:val="22"/>
              <w:lang w:val="hr-HR" w:eastAsia="hr-HR"/>
            </w:rPr>
          </w:pPr>
          <w:hyperlink w:anchor="_Toc36224046" w:history="1">
            <w:r w:rsidR="002E0DA7" w:rsidRPr="00301731">
              <w:rPr>
                <w:rStyle w:val="Hiperveza"/>
                <w:noProof/>
                <w:lang w:val="hr-HR"/>
              </w:rPr>
              <w:t>10.2.</w:t>
            </w:r>
            <w:r w:rsidR="002E0DA7">
              <w:rPr>
                <w:rFonts w:asciiTheme="minorHAnsi" w:eastAsiaTheme="minorEastAsia" w:hAnsiTheme="minorHAnsi"/>
                <w:noProof/>
                <w:szCs w:val="22"/>
                <w:lang w:val="hr-HR" w:eastAsia="hr-HR"/>
              </w:rPr>
              <w:tab/>
            </w:r>
            <w:r w:rsidR="002E0DA7" w:rsidRPr="00301731">
              <w:rPr>
                <w:rStyle w:val="Hiperveza"/>
                <w:noProof/>
                <w:lang w:val="hr-HR"/>
              </w:rPr>
              <w:t>Rješavanje problema uz pomoć zajednice</w:t>
            </w:r>
            <w:r w:rsidR="002E0DA7">
              <w:rPr>
                <w:noProof/>
                <w:webHidden/>
              </w:rPr>
              <w:tab/>
            </w:r>
            <w:r w:rsidR="002E0DA7">
              <w:rPr>
                <w:noProof/>
                <w:webHidden/>
              </w:rPr>
              <w:fldChar w:fldCharType="begin"/>
            </w:r>
            <w:r w:rsidR="002E0DA7">
              <w:rPr>
                <w:noProof/>
                <w:webHidden/>
              </w:rPr>
              <w:instrText xml:space="preserve"> PAGEREF _Toc36224046 \h </w:instrText>
            </w:r>
            <w:r w:rsidR="002E0DA7">
              <w:rPr>
                <w:noProof/>
                <w:webHidden/>
              </w:rPr>
            </w:r>
            <w:r w:rsidR="002E0DA7">
              <w:rPr>
                <w:noProof/>
                <w:webHidden/>
              </w:rPr>
              <w:fldChar w:fldCharType="separate"/>
            </w:r>
            <w:r w:rsidR="00EC27F3">
              <w:rPr>
                <w:noProof/>
                <w:webHidden/>
              </w:rPr>
              <w:t>141</w:t>
            </w:r>
            <w:r w:rsidR="002E0DA7">
              <w:rPr>
                <w:noProof/>
                <w:webHidden/>
              </w:rPr>
              <w:fldChar w:fldCharType="end"/>
            </w:r>
          </w:hyperlink>
        </w:p>
        <w:p w14:paraId="00F45C78" w14:textId="357B1D56" w:rsidR="002E0DA7" w:rsidRDefault="00D37E6D">
          <w:pPr>
            <w:pStyle w:val="Sadraj2"/>
            <w:tabs>
              <w:tab w:val="left" w:pos="1100"/>
              <w:tab w:val="right" w:leader="dot" w:pos="9062"/>
            </w:tabs>
            <w:rPr>
              <w:rFonts w:asciiTheme="minorHAnsi" w:eastAsiaTheme="minorEastAsia" w:hAnsiTheme="minorHAnsi"/>
              <w:noProof/>
              <w:szCs w:val="22"/>
              <w:lang w:val="hr-HR" w:eastAsia="hr-HR"/>
            </w:rPr>
          </w:pPr>
          <w:hyperlink w:anchor="_Toc36224047" w:history="1">
            <w:r w:rsidR="002E0DA7" w:rsidRPr="00301731">
              <w:rPr>
                <w:rStyle w:val="Hiperveza"/>
                <w:noProof/>
                <w:lang w:val="hr-HR"/>
              </w:rPr>
              <w:t>10.3.</w:t>
            </w:r>
            <w:r w:rsidR="002E0DA7">
              <w:rPr>
                <w:rFonts w:asciiTheme="minorHAnsi" w:eastAsiaTheme="minorEastAsia" w:hAnsiTheme="minorHAnsi"/>
                <w:noProof/>
                <w:szCs w:val="22"/>
                <w:lang w:val="hr-HR" w:eastAsia="hr-HR"/>
              </w:rPr>
              <w:tab/>
            </w:r>
            <w:r w:rsidR="002E0DA7" w:rsidRPr="00301731">
              <w:rPr>
                <w:rStyle w:val="Hiperveza"/>
                <w:noProof/>
                <w:lang w:val="hr-HR"/>
              </w:rPr>
              <w:t>Specijalizirane konferencije</w:t>
            </w:r>
            <w:r w:rsidR="002E0DA7">
              <w:rPr>
                <w:noProof/>
                <w:webHidden/>
              </w:rPr>
              <w:tab/>
            </w:r>
            <w:r w:rsidR="002E0DA7">
              <w:rPr>
                <w:noProof/>
                <w:webHidden/>
              </w:rPr>
              <w:fldChar w:fldCharType="begin"/>
            </w:r>
            <w:r w:rsidR="002E0DA7">
              <w:rPr>
                <w:noProof/>
                <w:webHidden/>
              </w:rPr>
              <w:instrText xml:space="preserve"> PAGEREF _Toc36224047 \h </w:instrText>
            </w:r>
            <w:r w:rsidR="002E0DA7">
              <w:rPr>
                <w:noProof/>
                <w:webHidden/>
              </w:rPr>
            </w:r>
            <w:r w:rsidR="002E0DA7">
              <w:rPr>
                <w:noProof/>
                <w:webHidden/>
              </w:rPr>
              <w:fldChar w:fldCharType="separate"/>
            </w:r>
            <w:r w:rsidR="00EC27F3">
              <w:rPr>
                <w:noProof/>
                <w:webHidden/>
              </w:rPr>
              <w:t>142</w:t>
            </w:r>
            <w:r w:rsidR="002E0DA7">
              <w:rPr>
                <w:noProof/>
                <w:webHidden/>
              </w:rPr>
              <w:fldChar w:fldCharType="end"/>
            </w:r>
          </w:hyperlink>
        </w:p>
        <w:p w14:paraId="398C232A" w14:textId="4B819A2E" w:rsidR="002E0DA7" w:rsidRDefault="00D37E6D">
          <w:pPr>
            <w:pStyle w:val="Sadraj2"/>
            <w:tabs>
              <w:tab w:val="left" w:pos="1100"/>
              <w:tab w:val="right" w:leader="dot" w:pos="9062"/>
            </w:tabs>
            <w:rPr>
              <w:rFonts w:asciiTheme="minorHAnsi" w:eastAsiaTheme="minorEastAsia" w:hAnsiTheme="minorHAnsi"/>
              <w:noProof/>
              <w:szCs w:val="22"/>
              <w:lang w:val="hr-HR" w:eastAsia="hr-HR"/>
            </w:rPr>
          </w:pPr>
          <w:hyperlink w:anchor="_Toc36224048" w:history="1">
            <w:r w:rsidR="002E0DA7" w:rsidRPr="00301731">
              <w:rPr>
                <w:rStyle w:val="Hiperveza"/>
                <w:noProof/>
                <w:lang w:val="hr-HR"/>
              </w:rPr>
              <w:t>10.4.</w:t>
            </w:r>
            <w:r w:rsidR="002E0DA7">
              <w:rPr>
                <w:rFonts w:asciiTheme="minorHAnsi" w:eastAsiaTheme="minorEastAsia" w:hAnsiTheme="minorHAnsi"/>
                <w:noProof/>
                <w:szCs w:val="22"/>
                <w:lang w:val="hr-HR" w:eastAsia="hr-HR"/>
              </w:rPr>
              <w:tab/>
            </w:r>
            <w:r w:rsidR="002E0DA7" w:rsidRPr="00301731">
              <w:rPr>
                <w:rStyle w:val="Hiperveza"/>
                <w:noProof/>
                <w:lang w:val="hr-HR"/>
              </w:rPr>
              <w:t>Literatura o sustavu R</w:t>
            </w:r>
            <w:r w:rsidR="002E0DA7">
              <w:rPr>
                <w:noProof/>
                <w:webHidden/>
              </w:rPr>
              <w:tab/>
            </w:r>
            <w:r w:rsidR="002E0DA7">
              <w:rPr>
                <w:noProof/>
                <w:webHidden/>
              </w:rPr>
              <w:fldChar w:fldCharType="begin"/>
            </w:r>
            <w:r w:rsidR="002E0DA7">
              <w:rPr>
                <w:noProof/>
                <w:webHidden/>
              </w:rPr>
              <w:instrText xml:space="preserve"> PAGEREF _Toc36224048 \h </w:instrText>
            </w:r>
            <w:r w:rsidR="002E0DA7">
              <w:rPr>
                <w:noProof/>
                <w:webHidden/>
              </w:rPr>
            </w:r>
            <w:r w:rsidR="002E0DA7">
              <w:rPr>
                <w:noProof/>
                <w:webHidden/>
              </w:rPr>
              <w:fldChar w:fldCharType="separate"/>
            </w:r>
            <w:r w:rsidR="00EC27F3">
              <w:rPr>
                <w:noProof/>
                <w:webHidden/>
              </w:rPr>
              <w:t>142</w:t>
            </w:r>
            <w:r w:rsidR="002E0DA7">
              <w:rPr>
                <w:noProof/>
                <w:webHidden/>
              </w:rPr>
              <w:fldChar w:fldCharType="end"/>
            </w:r>
          </w:hyperlink>
        </w:p>
        <w:p w14:paraId="036D7DDC" w14:textId="5E43411B" w:rsidR="007341A4" w:rsidRPr="000837F2" w:rsidRDefault="005F7D16">
          <w:pPr>
            <w:rPr>
              <w:lang w:val="hr-HR"/>
            </w:rPr>
          </w:pPr>
          <w:r w:rsidRPr="000837F2">
            <w:rPr>
              <w:lang w:val="hr-HR"/>
            </w:rPr>
            <w:fldChar w:fldCharType="end"/>
          </w:r>
        </w:p>
      </w:sdtContent>
    </w:sdt>
    <w:p w14:paraId="1A822137" w14:textId="77777777" w:rsidR="005F7D16" w:rsidRPr="000837F2" w:rsidRDefault="005F7D16">
      <w:pPr>
        <w:pStyle w:val="Naslov1"/>
        <w:rPr>
          <w:lang w:val="hr-HR"/>
        </w:rPr>
        <w:sectPr w:rsidR="005F7D16" w:rsidRPr="000837F2" w:rsidSect="00176C2B">
          <w:headerReference w:type="even" r:id="rId12"/>
          <w:headerReference w:type="default" r:id="rId13"/>
          <w:footerReference w:type="even" r:id="rId14"/>
          <w:footerReference w:type="default" r:id="rId15"/>
          <w:headerReference w:type="first" r:id="rId16"/>
          <w:footerReference w:type="first" r:id="rId17"/>
          <w:pgSz w:w="11906" w:h="16838" w:code="9"/>
          <w:pgMar w:top="1417" w:right="1417" w:bottom="1276" w:left="1417" w:header="720" w:footer="720" w:gutter="0"/>
          <w:cols w:space="720"/>
          <w:docGrid w:linePitch="299"/>
        </w:sectPr>
      </w:pPr>
      <w:bookmarkStart w:id="1" w:name="uvod"/>
    </w:p>
    <w:p w14:paraId="0D40E89D" w14:textId="77777777" w:rsidR="007341A4" w:rsidRPr="000837F2" w:rsidRDefault="005F7D16">
      <w:pPr>
        <w:pStyle w:val="Naslov1"/>
        <w:rPr>
          <w:lang w:val="hr-HR"/>
        </w:rPr>
      </w:pPr>
      <w:bookmarkStart w:id="2" w:name="_Toc36224001"/>
      <w:r w:rsidRPr="000837F2">
        <w:rPr>
          <w:lang w:val="hr-HR"/>
        </w:rPr>
        <w:lastRenderedPageBreak/>
        <w:t>UVOD</w:t>
      </w:r>
      <w:bookmarkEnd w:id="1"/>
      <w:bookmarkEnd w:id="2"/>
    </w:p>
    <w:p w14:paraId="0E289A44" w14:textId="77777777" w:rsidR="007341A4" w:rsidRPr="000837F2" w:rsidRDefault="005F7D16">
      <w:pPr>
        <w:pStyle w:val="FirstParagraph"/>
        <w:rPr>
          <w:lang w:val="hr-HR"/>
        </w:rPr>
      </w:pPr>
      <w:r w:rsidRPr="000837F2">
        <w:rPr>
          <w:lang w:val="hr-HR"/>
        </w:rPr>
        <w:t>U tečaju Upoznavanje sa sintaksom jezika R i njegova primjena u osnovnoj statističkoj i grafičkoj analizi podataka (S720) obrađuju se osnove rada u RStudiju, tipovi i strukture podataka u jeziku R, funkcije i grafička vizualizacija podataka iz osnovnih paketa sustava R, te primjena jezika R u osnovnim statističkim analizama.</w:t>
      </w:r>
    </w:p>
    <w:p w14:paraId="46B2E444" w14:textId="77777777" w:rsidR="007341A4" w:rsidRPr="000837F2" w:rsidRDefault="005F7D16">
      <w:pPr>
        <w:pStyle w:val="Tijeloteksta"/>
        <w:rPr>
          <w:lang w:val="hr-HR"/>
        </w:rPr>
      </w:pPr>
      <w:r w:rsidRPr="000837F2">
        <w:rPr>
          <w:lang w:val="hr-HR"/>
        </w:rPr>
        <w:t>Tečaj je namijenjen studentima, djelatnicima visokih učilišta i javnih instituta, zaposlenicima tvrtki i institucija te ostalim zainteresiranima za upoznavanje s jezikom R i njegovoj primjeni u analizi podataka.</w:t>
      </w:r>
    </w:p>
    <w:p w14:paraId="57EBDC12" w14:textId="77777777" w:rsidR="007341A4" w:rsidRPr="000837F2" w:rsidRDefault="005F7D16">
      <w:pPr>
        <w:pStyle w:val="Tijeloteksta"/>
        <w:rPr>
          <w:lang w:val="hr-HR"/>
        </w:rPr>
      </w:pPr>
      <w:r w:rsidRPr="000837F2">
        <w:rPr>
          <w:lang w:val="hr-HR"/>
        </w:rPr>
        <w:t xml:space="preserve">Za pohađanje ovoga tečaja potrebno je poznavanje osnova rada s računalom i operacijskim sustavom </w:t>
      </w:r>
      <w:r w:rsidRPr="000837F2">
        <w:rPr>
          <w:i/>
          <w:lang w:val="hr-HR"/>
        </w:rPr>
        <w:t>MS Windows</w:t>
      </w:r>
      <w:r w:rsidRPr="000837F2">
        <w:rPr>
          <w:lang w:val="hr-HR"/>
        </w:rPr>
        <w:t>, poznavanje osnova rada na Internetu te pasivno služenje engleskim jezikom (razumijevanje jednostavnih tehničkih članaka i uputa). Barem minimalno iskustvo programiranja je prednost.</w:t>
      </w:r>
    </w:p>
    <w:p w14:paraId="0E667070" w14:textId="77777777" w:rsidR="007341A4" w:rsidRPr="000837F2" w:rsidRDefault="005F7D16">
      <w:pPr>
        <w:pStyle w:val="Tijeloteksta"/>
        <w:rPr>
          <w:lang w:val="hr-HR"/>
        </w:rPr>
      </w:pPr>
      <w:r w:rsidRPr="000837F2">
        <w:rPr>
          <w:lang w:val="hr-HR"/>
        </w:rPr>
        <w:t xml:space="preserve">U ovom priručniku naredbe su pisane proporcionalnim slovima (na primjer, naredba </w:t>
      </w:r>
      <w:r w:rsidRPr="000837F2">
        <w:rPr>
          <w:rStyle w:val="VerbatimChar"/>
          <w:lang w:val="hr-HR"/>
        </w:rPr>
        <w:t>install.packages()</w:t>
      </w:r>
      <w:r w:rsidRPr="000837F2">
        <w:rPr>
          <w:lang w:val="hr-HR"/>
        </w:rPr>
        <w:t>).</w:t>
      </w:r>
    </w:p>
    <w:p w14:paraId="0AF4409F" w14:textId="77777777" w:rsidR="007341A4" w:rsidRPr="000837F2" w:rsidRDefault="005F7D16">
      <w:pPr>
        <w:pStyle w:val="Tijeloteksta"/>
        <w:rPr>
          <w:lang w:val="hr-HR"/>
        </w:rPr>
      </w:pPr>
      <w:r w:rsidRPr="000837F2">
        <w:rPr>
          <w:lang w:val="hr-HR"/>
        </w:rPr>
        <w:t>Sintaksa koda (naredbi i komentara) pisana je proporcionalnim slovima u sivoj pozadini:</w:t>
      </w:r>
    </w:p>
    <w:p w14:paraId="575FD59F" w14:textId="77777777" w:rsidR="007341A4" w:rsidRPr="000837F2" w:rsidRDefault="005F7D16">
      <w:pPr>
        <w:pStyle w:val="SourceCode"/>
        <w:rPr>
          <w:lang w:val="hr-HR"/>
        </w:rPr>
      </w:pPr>
      <w:r w:rsidRPr="000837F2">
        <w:rPr>
          <w:rStyle w:val="KeywordTok"/>
          <w:lang w:val="hr-HR"/>
        </w:rPr>
        <w:t>library</w:t>
      </w:r>
      <w:r w:rsidRPr="000837F2">
        <w:rPr>
          <w:rStyle w:val="NormalTok"/>
          <w:lang w:val="hr-HR"/>
        </w:rPr>
        <w:t>(</w:t>
      </w:r>
      <w:r w:rsidRPr="000837F2">
        <w:rPr>
          <w:rStyle w:val="DataTypeTok"/>
          <w:lang w:val="hr-HR"/>
        </w:rPr>
        <w:t>help =</w:t>
      </w:r>
      <w:r w:rsidRPr="000837F2">
        <w:rPr>
          <w:rStyle w:val="NormalTok"/>
          <w:lang w:val="hr-HR"/>
        </w:rPr>
        <w:t xml:space="preserve"> </w:t>
      </w:r>
      <w:r w:rsidRPr="000837F2">
        <w:rPr>
          <w:rStyle w:val="StringTok"/>
          <w:lang w:val="hr-HR"/>
        </w:rPr>
        <w:t>"base"</w:t>
      </w:r>
      <w:r w:rsidRPr="000837F2">
        <w:rPr>
          <w:rStyle w:val="NormalTok"/>
          <w:lang w:val="hr-HR"/>
        </w:rPr>
        <w:t xml:space="preserve">) </w:t>
      </w:r>
      <w:r w:rsidRPr="000837F2">
        <w:rPr>
          <w:rStyle w:val="CommentTok"/>
          <w:lang w:val="hr-HR"/>
        </w:rPr>
        <w:t>#pomoć za paket base.</w:t>
      </w:r>
    </w:p>
    <w:p w14:paraId="12932801" w14:textId="77777777" w:rsidR="007341A4" w:rsidRPr="000837F2" w:rsidRDefault="005F7D16">
      <w:pPr>
        <w:pStyle w:val="FirstParagraph"/>
        <w:rPr>
          <w:lang w:val="hr-HR"/>
        </w:rPr>
      </w:pPr>
      <w:r w:rsidRPr="000837F2">
        <w:rPr>
          <w:lang w:val="hr-HR"/>
        </w:rPr>
        <w:t>Tipke na tipkovnici pisane su proporcionalnim slovima u uglatim zagradama (npr. [Ctrl]). Važni pojmovi su, prilikom prvog spominjanja, pisani podebljano.</w:t>
      </w:r>
    </w:p>
    <w:p w14:paraId="32726FC7" w14:textId="77777777" w:rsidR="007341A4" w:rsidRPr="000837F2" w:rsidRDefault="005F7D16">
      <w:pPr>
        <w:pStyle w:val="Tijeloteksta"/>
        <w:rPr>
          <w:lang w:val="hr-HR"/>
        </w:rPr>
      </w:pPr>
      <w:r w:rsidRPr="000837F2">
        <w:rPr>
          <w:lang w:val="hr-HR"/>
        </w:rPr>
        <w:t>Gradivo je uglavnom obrađeno kroz niz primjera i vježbi. Polaznici na raspolaganju imaju isprintani udžbenik, HTML inačicu udžbenika, digitalne radne bilježnice te dodatne materijale u digitalnom obliku. Rješenja zadataka i rezultati izvođenja programskih naredbi dani su u HTML inačici udžbenika.</w:t>
      </w:r>
    </w:p>
    <w:p w14:paraId="6B36EEB8" w14:textId="77777777" w:rsidR="007341A4" w:rsidRPr="000837F2" w:rsidRDefault="005F7D16">
      <w:pPr>
        <w:pStyle w:val="Naslov1"/>
        <w:rPr>
          <w:lang w:val="hr-HR"/>
        </w:rPr>
      </w:pPr>
      <w:bookmarkStart w:id="3" w:name="radno-okruženje"/>
      <w:bookmarkStart w:id="4" w:name="_Toc36224002"/>
      <w:r w:rsidRPr="000837F2">
        <w:rPr>
          <w:lang w:val="hr-HR"/>
        </w:rPr>
        <w:lastRenderedPageBreak/>
        <w:t>RADNO OKRUŽENJE</w:t>
      </w:r>
      <w:bookmarkEnd w:id="3"/>
      <w:bookmarkEnd w:id="4"/>
    </w:p>
    <w:p w14:paraId="35710959" w14:textId="77777777" w:rsidR="007341A4" w:rsidRPr="000837F2" w:rsidRDefault="005F7D16">
      <w:pPr>
        <w:pStyle w:val="Naslov2"/>
        <w:rPr>
          <w:lang w:val="hr-HR"/>
        </w:rPr>
      </w:pPr>
      <w:bookmarkStart w:id="5" w:name="što-je-r"/>
      <w:bookmarkStart w:id="6" w:name="_Toc36224003"/>
      <w:r w:rsidRPr="000837F2">
        <w:rPr>
          <w:lang w:val="hr-HR"/>
        </w:rPr>
        <w:t>Što je R?</w:t>
      </w:r>
      <w:bookmarkEnd w:id="5"/>
      <w:bookmarkEnd w:id="6"/>
    </w:p>
    <w:p w14:paraId="4C806297" w14:textId="77777777" w:rsidR="007341A4" w:rsidRPr="000837F2" w:rsidRDefault="005F7D16">
      <w:pPr>
        <w:pStyle w:val="FirstParagraph"/>
        <w:rPr>
          <w:lang w:val="hr-HR"/>
        </w:rPr>
      </w:pPr>
      <w:r w:rsidRPr="000837F2">
        <w:rPr>
          <w:lang w:val="hr-HR"/>
        </w:rPr>
        <w:t>R je besplatno softversko okruženje za statističku analizu i vizualizaciju podataka. Sadrži već ugrađenu široku paletu grafičkih i statističkih tehnika poput onih potrebnih za linearnu i nelinearnu regresiju, klasične statističke testove, analizu vremenskih nizova, klasteriranje podataka, vizualizaciju, strojno učenje, pa sve do statističkih paketa za znanstvene grane kao što su hidrologija, genetika, psihologija i ekonometrija. Kao programski jezik nudi i mogućnost kreiranja vlastitih objekata, funkcija i paketa.</w:t>
      </w:r>
    </w:p>
    <w:p w14:paraId="74530ABA" w14:textId="77777777" w:rsidR="007341A4" w:rsidRPr="000837F2" w:rsidRDefault="005F7D16">
      <w:pPr>
        <w:pStyle w:val="Tijeloteksta"/>
        <w:rPr>
          <w:lang w:val="hr-HR"/>
        </w:rPr>
      </w:pPr>
      <w:r w:rsidRPr="000837F2">
        <w:rPr>
          <w:lang w:val="hr-HR"/>
        </w:rPr>
        <w:t>Velika prednost jezika R jest to što ne ovisi o operativnom sustavu, besplatan je, a funkcionalnost razvijenih procedura moguće je kombinirati s mnogim drugim programskim jezicima (</w:t>
      </w:r>
      <w:r w:rsidRPr="000837F2">
        <w:rPr>
          <w:i/>
          <w:lang w:val="hr-HR"/>
        </w:rPr>
        <w:t>C</w:t>
      </w:r>
      <w:r w:rsidRPr="000837F2">
        <w:rPr>
          <w:lang w:val="hr-HR"/>
        </w:rPr>
        <w:t>/</w:t>
      </w:r>
      <w:r w:rsidRPr="000837F2">
        <w:rPr>
          <w:i/>
          <w:lang w:val="hr-HR"/>
        </w:rPr>
        <w:t>C++</w:t>
      </w:r>
      <w:r w:rsidRPr="000837F2">
        <w:rPr>
          <w:lang w:val="hr-HR"/>
        </w:rPr>
        <w:t xml:space="preserve">, </w:t>
      </w:r>
      <w:r w:rsidRPr="000837F2">
        <w:rPr>
          <w:i/>
          <w:lang w:val="hr-HR"/>
        </w:rPr>
        <w:t>Java</w:t>
      </w:r>
      <w:r w:rsidRPr="000837F2">
        <w:rPr>
          <w:lang w:val="hr-HR"/>
        </w:rPr>
        <w:t xml:space="preserve">, </w:t>
      </w:r>
      <w:r w:rsidRPr="000837F2">
        <w:rPr>
          <w:i/>
          <w:lang w:val="hr-HR"/>
        </w:rPr>
        <w:t>Phyton</w:t>
      </w:r>
      <w:r w:rsidRPr="000837F2">
        <w:rPr>
          <w:lang w:val="hr-HR"/>
        </w:rPr>
        <w:t>), formatima zapisa podataka i bazama podataka (</w:t>
      </w:r>
      <w:r w:rsidRPr="000837F2">
        <w:rPr>
          <w:i/>
          <w:lang w:val="hr-HR"/>
        </w:rPr>
        <w:t>Excel</w:t>
      </w:r>
      <w:r w:rsidRPr="000837F2">
        <w:rPr>
          <w:lang w:val="hr-HR"/>
        </w:rPr>
        <w:t xml:space="preserve">, </w:t>
      </w:r>
      <w:r w:rsidRPr="000837F2">
        <w:rPr>
          <w:i/>
          <w:lang w:val="hr-HR"/>
        </w:rPr>
        <w:t>Access</w:t>
      </w:r>
      <w:r w:rsidRPr="000837F2">
        <w:rPr>
          <w:lang w:val="hr-HR"/>
        </w:rPr>
        <w:t xml:space="preserve">, </w:t>
      </w:r>
      <w:r w:rsidRPr="000837F2">
        <w:rPr>
          <w:i/>
          <w:lang w:val="hr-HR"/>
        </w:rPr>
        <w:t>SAS</w:t>
      </w:r>
      <w:r w:rsidRPr="000837F2">
        <w:rPr>
          <w:lang w:val="hr-HR"/>
        </w:rPr>
        <w:t xml:space="preserve">, </w:t>
      </w:r>
      <w:r w:rsidRPr="000837F2">
        <w:rPr>
          <w:i/>
          <w:lang w:val="hr-HR"/>
        </w:rPr>
        <w:t>Stata</w:t>
      </w:r>
      <w:r w:rsidRPr="000837F2">
        <w:rPr>
          <w:lang w:val="hr-HR"/>
        </w:rPr>
        <w:t xml:space="preserve">, </w:t>
      </w:r>
      <w:r w:rsidRPr="000837F2">
        <w:rPr>
          <w:i/>
          <w:lang w:val="hr-HR"/>
        </w:rPr>
        <w:t>SPSS</w:t>
      </w:r>
      <w:r w:rsidRPr="000837F2">
        <w:rPr>
          <w:lang w:val="hr-HR"/>
        </w:rPr>
        <w:t xml:space="preserve">, </w:t>
      </w:r>
      <w:r w:rsidRPr="000837F2">
        <w:rPr>
          <w:i/>
          <w:lang w:val="hr-HR"/>
        </w:rPr>
        <w:t>Minitab</w:t>
      </w:r>
      <w:r w:rsidRPr="000837F2">
        <w:rPr>
          <w:lang w:val="hr-HR"/>
        </w:rPr>
        <w:t>…).</w:t>
      </w:r>
    </w:p>
    <w:p w14:paraId="30CF738A" w14:textId="77777777" w:rsidR="007341A4" w:rsidRPr="000837F2" w:rsidRDefault="005F7D16">
      <w:pPr>
        <w:pStyle w:val="Tijeloteksta"/>
        <w:rPr>
          <w:lang w:val="hr-HR"/>
        </w:rPr>
      </w:pPr>
      <w:r w:rsidRPr="000837F2">
        <w:rPr>
          <w:lang w:val="hr-HR"/>
        </w:rPr>
        <w:t>Popularnosti R-a pridonijela je i mogućnost izrade širokoga spektra grafičkih prikaza visoke kvalitete u kojem je korisniku omogućeno podešavanje gotovo svih elemenata grafikona.</w:t>
      </w:r>
    </w:p>
    <w:p w14:paraId="21903340" w14:textId="77777777" w:rsidR="007341A4" w:rsidRPr="000837F2" w:rsidRDefault="005F7D16">
      <w:pPr>
        <w:pStyle w:val="Tijeloteksta"/>
        <w:rPr>
          <w:lang w:val="hr-HR"/>
        </w:rPr>
      </w:pPr>
      <w:r w:rsidRPr="000837F2">
        <w:rPr>
          <w:lang w:val="hr-HR"/>
        </w:rPr>
        <w:t xml:space="preserve">R se vrlo lako može nadograđivati paketima. Paket je skup funkcija čija je namjena lakše i pojednostavljeno izvršavanje zadatka iz nekog područja. S obzirom na to da je R jezik otvorenoga programskog kôda (engl. </w:t>
      </w:r>
      <w:r w:rsidRPr="000837F2">
        <w:rPr>
          <w:i/>
          <w:lang w:val="hr-HR"/>
        </w:rPr>
        <w:t>open source</w:t>
      </w:r>
      <w:r w:rsidRPr="000837F2">
        <w:rPr>
          <w:lang w:val="hr-HR"/>
        </w:rPr>
        <w:t>), svakome je dostupna mogućnost izrade i dijeljenja paketa s drugim korisnicima, a to je posljedično omogućilo sve lakšu uporabu jezika R, proširilo njegovu primjenu i pridonijelo njegovoj popularizaciji. Tako se R danas koristi u gotovo svim granama znanosti i industrije, ponajviše u područjima financija, bioznanosti, sporta, trgovine, marketinga, proizvodnje, itd.</w:t>
      </w:r>
    </w:p>
    <w:p w14:paraId="340AE7FB" w14:textId="77777777" w:rsidR="007341A4" w:rsidRPr="000837F2" w:rsidRDefault="005F7D16">
      <w:pPr>
        <w:pStyle w:val="Tijeloteksta"/>
        <w:rPr>
          <w:lang w:val="hr-HR"/>
        </w:rPr>
      </w:pPr>
      <w:r w:rsidRPr="000837F2">
        <w:rPr>
          <w:lang w:val="hr-HR"/>
        </w:rPr>
        <w:t xml:space="preserve">Više o sustavu R može se pronaći na poveznici </w:t>
      </w:r>
      <w:hyperlink r:id="rId18">
        <w:r w:rsidRPr="000837F2">
          <w:rPr>
            <w:rStyle w:val="Hiperveza"/>
            <w:i/>
            <w:lang w:val="hr-HR"/>
          </w:rPr>
          <w:t>https://www.r-project.org/</w:t>
        </w:r>
      </w:hyperlink>
      <w:r w:rsidRPr="000837F2">
        <w:rPr>
          <w:lang w:val="hr-HR"/>
        </w:rPr>
        <w:t>.</w:t>
      </w:r>
    </w:p>
    <w:p w14:paraId="217257D6" w14:textId="77777777" w:rsidR="007341A4" w:rsidRPr="000837F2" w:rsidRDefault="005F7D16" w:rsidP="00792E43">
      <w:pPr>
        <w:pStyle w:val="Naslov3"/>
      </w:pPr>
      <w:bookmarkStart w:id="7" w:name="instalacija-sustava-r"/>
      <w:r w:rsidRPr="000837F2">
        <w:t>Instalacija sustava R</w:t>
      </w:r>
      <w:bookmarkEnd w:id="7"/>
    </w:p>
    <w:p w14:paraId="3AA06371" w14:textId="77777777" w:rsidR="007341A4" w:rsidRPr="000837F2" w:rsidRDefault="005F7D16">
      <w:pPr>
        <w:pStyle w:val="FirstParagraph"/>
        <w:rPr>
          <w:lang w:val="hr-HR"/>
        </w:rPr>
      </w:pPr>
      <w:r w:rsidRPr="000837F2">
        <w:rPr>
          <w:lang w:val="hr-HR"/>
        </w:rPr>
        <w:t xml:space="preserve">CRAN, </w:t>
      </w:r>
      <w:r w:rsidRPr="000837F2">
        <w:rPr>
          <w:i/>
          <w:lang w:val="hr-HR"/>
        </w:rPr>
        <w:t>The Comprehensive R Archive Network</w:t>
      </w:r>
      <w:r w:rsidRPr="000837F2">
        <w:rPr>
          <w:lang w:val="hr-HR"/>
        </w:rPr>
        <w:t xml:space="preserve">, je primarna </w:t>
      </w:r>
      <w:r w:rsidRPr="000837F2">
        <w:rPr>
          <w:i/>
          <w:lang w:val="hr-HR"/>
        </w:rPr>
        <w:t>web</w:t>
      </w:r>
      <w:r w:rsidRPr="000837F2">
        <w:rPr>
          <w:lang w:val="hr-HR"/>
        </w:rPr>
        <w:t>-stranica za distribuciju i instalaciju sustava R te repozitorij dodatnih R paketa i dokumentacije.</w:t>
      </w:r>
    </w:p>
    <w:p w14:paraId="3613B075" w14:textId="77777777" w:rsidR="007341A4" w:rsidRPr="000837F2" w:rsidRDefault="005F7D16">
      <w:pPr>
        <w:pStyle w:val="Tijeloteksta"/>
        <w:rPr>
          <w:lang w:val="hr-HR"/>
        </w:rPr>
      </w:pPr>
      <w:r w:rsidRPr="000837F2">
        <w:rPr>
          <w:lang w:val="hr-HR"/>
        </w:rPr>
        <w:t xml:space="preserve">Za instalaciju sustava R, potrebno je na </w:t>
      </w:r>
      <w:r w:rsidRPr="000837F2">
        <w:rPr>
          <w:i/>
          <w:lang w:val="hr-HR"/>
        </w:rPr>
        <w:t>web</w:t>
      </w:r>
      <w:r w:rsidRPr="000837F2">
        <w:rPr>
          <w:lang w:val="hr-HR"/>
        </w:rPr>
        <w:t xml:space="preserve">-stranici </w:t>
      </w:r>
      <w:hyperlink r:id="rId19">
        <w:r w:rsidRPr="000837F2">
          <w:rPr>
            <w:rStyle w:val="Hiperveza"/>
            <w:i/>
            <w:lang w:val="hr-HR"/>
          </w:rPr>
          <w:t>http://cran.r-project.org/bin/</w:t>
        </w:r>
      </w:hyperlink>
      <w:r w:rsidRPr="000837F2">
        <w:rPr>
          <w:lang w:val="hr-HR"/>
        </w:rPr>
        <w:t xml:space="preserve"> odabrati verziju ovisno o operacijskom sustavu na računalu (</w:t>
      </w:r>
      <w:r w:rsidRPr="000837F2">
        <w:rPr>
          <w:i/>
          <w:lang w:val="hr-HR"/>
        </w:rPr>
        <w:t>Windows</w:t>
      </w:r>
      <w:r w:rsidRPr="000837F2">
        <w:rPr>
          <w:lang w:val="hr-HR"/>
        </w:rPr>
        <w:t xml:space="preserve">, </w:t>
      </w:r>
      <w:r w:rsidRPr="000837F2">
        <w:rPr>
          <w:i/>
          <w:lang w:val="hr-HR"/>
        </w:rPr>
        <w:t>Mac</w:t>
      </w:r>
      <w:r w:rsidRPr="000837F2">
        <w:rPr>
          <w:lang w:val="hr-HR"/>
        </w:rPr>
        <w:t xml:space="preserve">, </w:t>
      </w:r>
      <w:r w:rsidRPr="000837F2">
        <w:rPr>
          <w:i/>
          <w:lang w:val="hr-HR"/>
        </w:rPr>
        <w:t>Linux</w:t>
      </w:r>
      <w:r w:rsidRPr="000837F2">
        <w:rPr>
          <w:lang w:val="hr-HR"/>
        </w:rPr>
        <w:t>) te krenuti s postupkom instalacije. S obzirom na to da je instalacija na operacijski sustav Windows klasična, ovom prilikom je nećemo detaljnije opisivati.</w:t>
      </w:r>
    </w:p>
    <w:p w14:paraId="2C653A25" w14:textId="77777777" w:rsidR="000837F2" w:rsidRPr="000837F2" w:rsidRDefault="000837F2">
      <w:pPr>
        <w:spacing w:before="0" w:after="200" w:line="240" w:lineRule="auto"/>
        <w:rPr>
          <w:rFonts w:eastAsiaTheme="majorEastAsia" w:cstheme="majorBidi"/>
          <w:b/>
          <w:bCs/>
          <w:sz w:val="28"/>
          <w:szCs w:val="32"/>
          <w:lang w:val="hr-HR"/>
        </w:rPr>
      </w:pPr>
      <w:bookmarkStart w:id="8" w:name="upoznavanje-s-rstudijem"/>
      <w:r w:rsidRPr="000837F2">
        <w:rPr>
          <w:lang w:val="hr-HR"/>
        </w:rPr>
        <w:br w:type="page"/>
      </w:r>
    </w:p>
    <w:p w14:paraId="4274556A" w14:textId="77777777" w:rsidR="007341A4" w:rsidRPr="000837F2" w:rsidRDefault="005F7D16">
      <w:pPr>
        <w:pStyle w:val="Naslov2"/>
        <w:rPr>
          <w:lang w:val="hr-HR"/>
        </w:rPr>
      </w:pPr>
      <w:bookmarkStart w:id="9" w:name="_Toc36224004"/>
      <w:r w:rsidRPr="000837F2">
        <w:rPr>
          <w:lang w:val="hr-HR"/>
        </w:rPr>
        <w:lastRenderedPageBreak/>
        <w:t>Upoznavanje s RStudijem</w:t>
      </w:r>
      <w:bookmarkEnd w:id="8"/>
      <w:bookmarkEnd w:id="9"/>
    </w:p>
    <w:p w14:paraId="03FD914A" w14:textId="77777777" w:rsidR="007341A4" w:rsidRPr="000837F2" w:rsidRDefault="005F7D16">
      <w:pPr>
        <w:pStyle w:val="FirstParagraph"/>
        <w:rPr>
          <w:lang w:val="hr-HR"/>
        </w:rPr>
      </w:pPr>
      <w:r w:rsidRPr="000837F2">
        <w:rPr>
          <w:lang w:val="hr-HR"/>
        </w:rPr>
        <w:t xml:space="preserve">RStudio je korisničko sučelje preko kojeg se najčešće koristi jezik R. Preciznije, RStudio je integrirano razvojno okruženje (engl. </w:t>
      </w:r>
      <w:r w:rsidRPr="000837F2">
        <w:rPr>
          <w:i/>
          <w:lang w:val="hr-HR"/>
        </w:rPr>
        <w:t>integrated development environment</w:t>
      </w:r>
      <w:r w:rsidRPr="000837F2">
        <w:rPr>
          <w:lang w:val="hr-HR"/>
        </w:rPr>
        <w:t xml:space="preserve">, IDE) za jezik R. RStudio se može preuzeti na stranici </w:t>
      </w:r>
      <w:hyperlink r:id="rId20">
        <w:r w:rsidRPr="000837F2">
          <w:rPr>
            <w:rStyle w:val="Hiperveza"/>
            <w:lang w:val="hr-HR"/>
          </w:rPr>
          <w:t>https://www.rstudio.com/</w:t>
        </w:r>
      </w:hyperlink>
      <w:r w:rsidRPr="000837F2">
        <w:rPr>
          <w:lang w:val="hr-HR"/>
        </w:rPr>
        <w:t>. Za rad u RStudiju potrebno je prethodno instalirati i R i RStudio.</w:t>
      </w:r>
    </w:p>
    <w:p w14:paraId="31BB65D4" w14:textId="77777777" w:rsidR="007341A4" w:rsidRPr="000837F2" w:rsidRDefault="005F7D16">
      <w:pPr>
        <w:pStyle w:val="Tijeloteksta"/>
        <w:rPr>
          <w:lang w:val="hr-HR"/>
        </w:rPr>
      </w:pPr>
      <w:r w:rsidRPr="000837F2">
        <w:rPr>
          <w:lang w:val="hr-HR"/>
        </w:rPr>
        <w:t>Kada se RStudio pokrene klikom na ikonu programa, otvori se prozor s trima oknima:</w:t>
      </w:r>
    </w:p>
    <w:p w14:paraId="7D3E345A" w14:textId="77777777" w:rsidR="007341A4" w:rsidRPr="000837F2" w:rsidRDefault="005F7D16" w:rsidP="00CE72E3">
      <w:pPr>
        <w:pStyle w:val="Compact"/>
        <w:numPr>
          <w:ilvl w:val="0"/>
          <w:numId w:val="2"/>
        </w:numPr>
        <w:rPr>
          <w:lang w:val="hr-HR"/>
        </w:rPr>
      </w:pPr>
      <w:r w:rsidRPr="000837F2">
        <w:rPr>
          <w:lang w:val="hr-HR"/>
        </w:rPr>
        <w:t>Console</w:t>
      </w:r>
    </w:p>
    <w:p w14:paraId="566B65B1" w14:textId="77777777" w:rsidR="007341A4" w:rsidRPr="000837F2" w:rsidRDefault="005F7D16" w:rsidP="00CE72E3">
      <w:pPr>
        <w:pStyle w:val="Compact"/>
        <w:numPr>
          <w:ilvl w:val="0"/>
          <w:numId w:val="2"/>
        </w:numPr>
        <w:rPr>
          <w:lang w:val="hr-HR"/>
        </w:rPr>
      </w:pPr>
      <w:r w:rsidRPr="000837F2">
        <w:rPr>
          <w:lang w:val="hr-HR"/>
        </w:rPr>
        <w:t>Environment</w:t>
      </w:r>
    </w:p>
    <w:p w14:paraId="71292106" w14:textId="77777777" w:rsidR="007341A4" w:rsidRPr="000837F2" w:rsidRDefault="005F7D16" w:rsidP="00CE72E3">
      <w:pPr>
        <w:pStyle w:val="Compact"/>
        <w:numPr>
          <w:ilvl w:val="0"/>
          <w:numId w:val="2"/>
        </w:numPr>
        <w:rPr>
          <w:lang w:val="hr-HR"/>
        </w:rPr>
      </w:pPr>
      <w:r w:rsidRPr="000837F2">
        <w:rPr>
          <w:lang w:val="hr-HR"/>
        </w:rPr>
        <w:t>Files</w:t>
      </w:r>
    </w:p>
    <w:p w14:paraId="51E4C855" w14:textId="77777777" w:rsidR="007341A4" w:rsidRPr="000837F2" w:rsidRDefault="005F7D16">
      <w:pPr>
        <w:pStyle w:val="FirstParagraph"/>
        <w:rPr>
          <w:lang w:val="hr-HR"/>
        </w:rPr>
      </w:pPr>
      <w:r w:rsidRPr="000837F2">
        <w:rPr>
          <w:lang w:val="hr-HR"/>
        </w:rPr>
        <w:t>od kojih svaki sadrži nekoliko kartica.</w:t>
      </w:r>
    </w:p>
    <w:p w14:paraId="50E6471C" w14:textId="77777777" w:rsidR="007341A4" w:rsidRPr="000837F2" w:rsidRDefault="005F7D16" w:rsidP="000837F2">
      <w:pPr>
        <w:pStyle w:val="Tijeloteksta"/>
        <w:jc w:val="center"/>
        <w:rPr>
          <w:lang w:val="hr-HR"/>
        </w:rPr>
      </w:pPr>
      <w:r w:rsidRPr="000837F2">
        <w:rPr>
          <w:noProof/>
          <w:lang w:val="en-GB" w:eastAsia="en-GB"/>
        </w:rPr>
        <w:drawing>
          <wp:inline distT="0" distB="0" distL="0" distR="0" wp14:anchorId="45CEACC3" wp14:editId="24C68FCE">
            <wp:extent cx="3810000" cy="23704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lika/RStudio_pocetna.png"/>
                    <pic:cNvPicPr>
                      <a:picLocks noChangeAspect="1" noChangeArrowheads="1"/>
                    </pic:cNvPicPr>
                  </pic:nvPicPr>
                  <pic:blipFill>
                    <a:blip r:embed="rId21"/>
                    <a:stretch>
                      <a:fillRect/>
                    </a:stretch>
                  </pic:blipFill>
                  <pic:spPr bwMode="auto">
                    <a:xfrm>
                      <a:off x="0" y="0"/>
                      <a:ext cx="3810000" cy="2370464"/>
                    </a:xfrm>
                    <a:prstGeom prst="rect">
                      <a:avLst/>
                    </a:prstGeom>
                    <a:noFill/>
                    <a:ln w="9525">
                      <a:noFill/>
                      <a:headEnd/>
                      <a:tailEnd/>
                    </a:ln>
                  </pic:spPr>
                </pic:pic>
              </a:graphicData>
            </a:graphic>
          </wp:inline>
        </w:drawing>
      </w:r>
    </w:p>
    <w:p w14:paraId="2D42DC08" w14:textId="77777777" w:rsidR="007341A4" w:rsidRPr="000837F2" w:rsidRDefault="005F7D16">
      <w:pPr>
        <w:pStyle w:val="Tijeloteksta"/>
        <w:rPr>
          <w:lang w:val="hr-HR"/>
        </w:rPr>
      </w:pPr>
      <w:r w:rsidRPr="000837F2">
        <w:rPr>
          <w:lang w:val="hr-HR"/>
        </w:rPr>
        <w:t>Iako se u konzoli (Console) može pisati programski kôd, RStudio nam nudi bolje mogućnosti kroz Source Panel.</w:t>
      </w:r>
    </w:p>
    <w:p w14:paraId="78FFF718" w14:textId="77777777" w:rsidR="007341A4" w:rsidRPr="000837F2" w:rsidRDefault="005F7D16">
      <w:pPr>
        <w:pStyle w:val="Tijeloteksta"/>
        <w:rPr>
          <w:lang w:val="hr-HR"/>
        </w:rPr>
      </w:pPr>
      <w:r w:rsidRPr="000837F2">
        <w:rPr>
          <w:lang w:val="hr-HR"/>
        </w:rPr>
        <w:t>Source Panel ili okno u koje se može pisati i programski kôd i tekst dokumenta nakon prvog pokretanja nije otvoreno. Za otvaranje potrebno je u izborniku odabrati File -&gt; New File i odabrati tip datoteke. Na izboru su R Script, R Notebook, R Markdown, Shiny Web App, itd. Tijekom ovoga tečaja koristit ćemo R Markdown. Nakon odabira tipa datoteke, sučelje programa RStudio sastoji se od četiri okna:</w:t>
      </w:r>
    </w:p>
    <w:p w14:paraId="0EB74BE8" w14:textId="77777777" w:rsidR="007341A4" w:rsidRPr="000837F2" w:rsidRDefault="005F7D16" w:rsidP="00CE72E3">
      <w:pPr>
        <w:pStyle w:val="Compact"/>
        <w:numPr>
          <w:ilvl w:val="0"/>
          <w:numId w:val="3"/>
        </w:numPr>
        <w:rPr>
          <w:lang w:val="hr-HR"/>
        </w:rPr>
      </w:pPr>
      <w:r w:rsidRPr="000837F2">
        <w:rPr>
          <w:lang w:val="hr-HR"/>
        </w:rPr>
        <w:t>Source</w:t>
      </w:r>
    </w:p>
    <w:p w14:paraId="28E7C43F" w14:textId="77777777" w:rsidR="007341A4" w:rsidRPr="000837F2" w:rsidRDefault="005F7D16" w:rsidP="00CE72E3">
      <w:pPr>
        <w:pStyle w:val="Compact"/>
        <w:numPr>
          <w:ilvl w:val="0"/>
          <w:numId w:val="3"/>
        </w:numPr>
        <w:rPr>
          <w:lang w:val="hr-HR"/>
        </w:rPr>
      </w:pPr>
      <w:r w:rsidRPr="000837F2">
        <w:rPr>
          <w:lang w:val="hr-HR"/>
        </w:rPr>
        <w:t>Console</w:t>
      </w:r>
    </w:p>
    <w:p w14:paraId="5E606ADE" w14:textId="77777777" w:rsidR="007341A4" w:rsidRPr="000837F2" w:rsidRDefault="005F7D16" w:rsidP="00CE72E3">
      <w:pPr>
        <w:pStyle w:val="Compact"/>
        <w:numPr>
          <w:ilvl w:val="0"/>
          <w:numId w:val="3"/>
        </w:numPr>
        <w:rPr>
          <w:lang w:val="hr-HR"/>
        </w:rPr>
      </w:pPr>
      <w:r w:rsidRPr="000837F2">
        <w:rPr>
          <w:lang w:val="hr-HR"/>
        </w:rPr>
        <w:t>Environment</w:t>
      </w:r>
    </w:p>
    <w:p w14:paraId="33F0B984" w14:textId="77777777" w:rsidR="007341A4" w:rsidRPr="000837F2" w:rsidRDefault="005F7D16" w:rsidP="00CE72E3">
      <w:pPr>
        <w:pStyle w:val="Compact"/>
        <w:numPr>
          <w:ilvl w:val="0"/>
          <w:numId w:val="3"/>
        </w:numPr>
        <w:rPr>
          <w:lang w:val="hr-HR"/>
        </w:rPr>
      </w:pPr>
      <w:r w:rsidRPr="000837F2">
        <w:rPr>
          <w:lang w:val="hr-HR"/>
        </w:rPr>
        <w:t>Files</w:t>
      </w:r>
    </w:p>
    <w:p w14:paraId="3509C1E3" w14:textId="77777777" w:rsidR="007341A4" w:rsidRPr="000837F2" w:rsidRDefault="005F7D16" w:rsidP="000837F2">
      <w:pPr>
        <w:pStyle w:val="FirstParagraph"/>
        <w:jc w:val="center"/>
        <w:rPr>
          <w:lang w:val="hr-HR"/>
        </w:rPr>
      </w:pPr>
      <w:r w:rsidRPr="000837F2">
        <w:rPr>
          <w:noProof/>
          <w:lang w:val="en-GB" w:eastAsia="en-GB"/>
        </w:rPr>
        <w:lastRenderedPageBreak/>
        <w:drawing>
          <wp:inline distT="0" distB="0" distL="0" distR="0" wp14:anchorId="708798F1" wp14:editId="1D033DDA">
            <wp:extent cx="3810000" cy="250472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lika/RStudio.png"/>
                    <pic:cNvPicPr>
                      <a:picLocks noChangeAspect="1" noChangeArrowheads="1"/>
                    </pic:cNvPicPr>
                  </pic:nvPicPr>
                  <pic:blipFill>
                    <a:blip r:embed="rId22"/>
                    <a:stretch>
                      <a:fillRect/>
                    </a:stretch>
                  </pic:blipFill>
                  <pic:spPr bwMode="auto">
                    <a:xfrm>
                      <a:off x="0" y="0"/>
                      <a:ext cx="3810000" cy="2504722"/>
                    </a:xfrm>
                    <a:prstGeom prst="rect">
                      <a:avLst/>
                    </a:prstGeom>
                    <a:noFill/>
                    <a:ln w="9525">
                      <a:noFill/>
                      <a:headEnd/>
                      <a:tailEnd/>
                    </a:ln>
                  </pic:spPr>
                </pic:pic>
              </a:graphicData>
            </a:graphic>
          </wp:inline>
        </w:drawing>
      </w:r>
    </w:p>
    <w:p w14:paraId="525FFF80" w14:textId="77777777" w:rsidR="007341A4" w:rsidRPr="000837F2" w:rsidRDefault="005F7D16" w:rsidP="00792E43">
      <w:pPr>
        <w:pStyle w:val="Naslov3"/>
      </w:pPr>
      <w:bookmarkStart w:id="10" w:name="source"/>
      <w:r w:rsidRPr="000837F2">
        <w:t>Source</w:t>
      </w:r>
      <w:bookmarkEnd w:id="10"/>
    </w:p>
    <w:p w14:paraId="47D9A9C4" w14:textId="77777777" w:rsidR="007341A4" w:rsidRPr="000837F2" w:rsidRDefault="005F7D16">
      <w:pPr>
        <w:pStyle w:val="FirstParagraph"/>
        <w:rPr>
          <w:lang w:val="hr-HR"/>
        </w:rPr>
      </w:pPr>
      <w:r w:rsidRPr="000837F2">
        <w:rPr>
          <w:lang w:val="hr-HR"/>
        </w:rPr>
        <w:t>U oknu Source otvaraju se datoteke s kojima radimo.</w:t>
      </w:r>
    </w:p>
    <w:p w14:paraId="04529CFF" w14:textId="77777777" w:rsidR="007341A4" w:rsidRPr="000837F2" w:rsidRDefault="005F7D16" w:rsidP="00792E43">
      <w:pPr>
        <w:pStyle w:val="Naslov3"/>
      </w:pPr>
      <w:bookmarkStart w:id="11" w:name="console"/>
      <w:r w:rsidRPr="000837F2">
        <w:t>Console</w:t>
      </w:r>
      <w:bookmarkEnd w:id="11"/>
    </w:p>
    <w:p w14:paraId="705D9F7A" w14:textId="77777777" w:rsidR="007341A4" w:rsidRPr="000837F2" w:rsidRDefault="005F7D16">
      <w:pPr>
        <w:pStyle w:val="FirstParagraph"/>
        <w:rPr>
          <w:lang w:val="hr-HR"/>
        </w:rPr>
      </w:pPr>
      <w:r w:rsidRPr="000837F2">
        <w:rPr>
          <w:b/>
          <w:lang w:val="hr-HR"/>
        </w:rPr>
        <w:t>Konzola</w:t>
      </w:r>
      <w:r w:rsidRPr="000837F2">
        <w:rPr>
          <w:lang w:val="hr-HR"/>
        </w:rPr>
        <w:t xml:space="preserve"> (engl. </w:t>
      </w:r>
      <w:r w:rsidRPr="000837F2">
        <w:rPr>
          <w:i/>
          <w:lang w:val="hr-HR"/>
        </w:rPr>
        <w:t>console</w:t>
      </w:r>
      <w:r w:rsidRPr="000837F2">
        <w:rPr>
          <w:lang w:val="hr-HR"/>
        </w:rPr>
        <w:t>) je okno preko kojeg se izvršavaju sve naredbe sustava R i prikazuju rješenja tih naredbi.</w:t>
      </w:r>
    </w:p>
    <w:p w14:paraId="52BBF80A" w14:textId="77777777" w:rsidR="007341A4" w:rsidRPr="000837F2" w:rsidRDefault="005F7D16">
      <w:pPr>
        <w:pStyle w:val="Tijeloteksta"/>
        <w:rPr>
          <w:lang w:val="hr-HR"/>
        </w:rPr>
      </w:pPr>
      <w:r w:rsidRPr="000837F2">
        <w:rPr>
          <w:lang w:val="hr-HR"/>
        </w:rPr>
        <w:t xml:space="preserve">Naredbe u konzolu dospiju ili direktnim upisom u konzolu (nakon znaka </w:t>
      </w:r>
      <w:r w:rsidRPr="000837F2">
        <w:rPr>
          <w:rStyle w:val="VerbatimChar"/>
          <w:lang w:val="hr-HR"/>
        </w:rPr>
        <w:t>&gt;</w:t>
      </w:r>
      <w:r w:rsidRPr="000837F2">
        <w:rPr>
          <w:lang w:val="hr-HR"/>
        </w:rPr>
        <w:t>) ili iz drugih okna automatskim prebacivanjem.</w:t>
      </w:r>
    </w:p>
    <w:p w14:paraId="1027870E" w14:textId="77777777" w:rsidR="007341A4" w:rsidRPr="000837F2" w:rsidRDefault="005F7D16">
      <w:pPr>
        <w:pStyle w:val="Tijeloteksta"/>
        <w:rPr>
          <w:lang w:val="hr-HR"/>
        </w:rPr>
      </w:pPr>
      <w:r w:rsidRPr="000837F2">
        <w:rPr>
          <w:lang w:val="hr-HR"/>
        </w:rPr>
        <w:t>Naredbe koje se upisuju direktno u konzolu izvršavaju se nakon pritiska tipke [Enter]. Istovremeno se može napisati i izvršiti samo jedna naredba. Sav kôd iz konzole nestaje nakon prekida sesije.</w:t>
      </w:r>
    </w:p>
    <w:p w14:paraId="5774DB62" w14:textId="77777777" w:rsidR="007341A4" w:rsidRPr="000837F2" w:rsidRDefault="005F7D16">
      <w:pPr>
        <w:pStyle w:val="Tijeloteksta"/>
        <w:rPr>
          <w:lang w:val="hr-HR"/>
        </w:rPr>
      </w:pPr>
      <w:r w:rsidRPr="000837F2">
        <w:rPr>
          <w:lang w:val="hr-HR"/>
        </w:rPr>
        <w:t xml:space="preserve">U slučaju da se u konzoli pojavi simbol </w:t>
      </w:r>
      <w:r w:rsidRPr="000837F2">
        <w:rPr>
          <w:rStyle w:val="VerbatimChar"/>
          <w:lang w:val="hr-HR"/>
        </w:rPr>
        <w:t>+</w:t>
      </w:r>
      <w:r w:rsidRPr="000837F2">
        <w:rPr>
          <w:lang w:val="hr-HR"/>
        </w:rPr>
        <w:t>, to je znak da naredba iz konzole ili okna Source nije dovršena i da se čeka nastavak unosa.</w:t>
      </w:r>
    </w:p>
    <w:p w14:paraId="39111A64" w14:textId="77777777" w:rsidR="007341A4" w:rsidRPr="000837F2" w:rsidRDefault="005F7D16" w:rsidP="00792E43">
      <w:pPr>
        <w:pStyle w:val="Naslov3"/>
      </w:pPr>
      <w:bookmarkStart w:id="12" w:name="environment"/>
      <w:r w:rsidRPr="000837F2">
        <w:t>Environment</w:t>
      </w:r>
      <w:bookmarkEnd w:id="12"/>
    </w:p>
    <w:p w14:paraId="602E355C" w14:textId="77777777" w:rsidR="007341A4" w:rsidRPr="000837F2" w:rsidRDefault="005F7D16">
      <w:pPr>
        <w:pStyle w:val="FirstParagraph"/>
        <w:rPr>
          <w:lang w:val="hr-HR"/>
        </w:rPr>
      </w:pPr>
      <w:r w:rsidRPr="000837F2">
        <w:rPr>
          <w:lang w:val="hr-HR"/>
        </w:rPr>
        <w:t xml:space="preserve">Gornje desno okno </w:t>
      </w:r>
      <w:r w:rsidRPr="000837F2">
        <w:rPr>
          <w:b/>
          <w:lang w:val="hr-HR"/>
        </w:rPr>
        <w:t>Environment</w:t>
      </w:r>
      <w:r w:rsidRPr="000837F2">
        <w:rPr>
          <w:lang w:val="hr-HR"/>
        </w:rPr>
        <w:t xml:space="preserve"> ili radno okruženje jest preglednik svih objekata (varijable, skupovi podataka, funkcije…) koje korisnik ima na raspolaganju u trenutačnoj sesiji.</w:t>
      </w:r>
    </w:p>
    <w:p w14:paraId="67C1EBC0" w14:textId="77777777" w:rsidR="000837F2" w:rsidRDefault="005F7D16" w:rsidP="00165696">
      <w:pPr>
        <w:pStyle w:val="Tijeloteksta"/>
        <w:rPr>
          <w:rFonts w:eastAsiaTheme="majorEastAsia" w:cstheme="majorBidi"/>
          <w:b/>
          <w:bCs/>
          <w:sz w:val="24"/>
          <w:szCs w:val="28"/>
          <w:lang w:val="hr-HR"/>
        </w:rPr>
      </w:pPr>
      <w:r w:rsidRPr="000837F2">
        <w:rPr>
          <w:lang w:val="hr-HR"/>
        </w:rPr>
        <w:t xml:space="preserve">U kartici </w:t>
      </w:r>
      <w:r w:rsidRPr="000837F2">
        <w:rPr>
          <w:b/>
          <w:lang w:val="hr-HR"/>
        </w:rPr>
        <w:t>History</w:t>
      </w:r>
      <w:r w:rsidRPr="000837F2">
        <w:rPr>
          <w:lang w:val="hr-HR"/>
        </w:rPr>
        <w:t xml:space="preserve"> nalazi se popis od maksimalno 512 prethodnih naredbi koje su izvršene u RStudiju. Odabrane naredbe se odavde mogu poslati u Source dokument ili u konzolu na izvršavanje.</w:t>
      </w:r>
      <w:bookmarkStart w:id="13" w:name="files"/>
    </w:p>
    <w:p w14:paraId="157E2315" w14:textId="77777777" w:rsidR="007341A4" w:rsidRPr="000837F2" w:rsidRDefault="005F7D16" w:rsidP="00792E43">
      <w:pPr>
        <w:pStyle w:val="Naslov3"/>
      </w:pPr>
      <w:r w:rsidRPr="000837F2">
        <w:t>Files</w:t>
      </w:r>
      <w:bookmarkEnd w:id="13"/>
    </w:p>
    <w:p w14:paraId="2314998C" w14:textId="77777777" w:rsidR="007341A4" w:rsidRPr="000837F2" w:rsidRDefault="005F7D16">
      <w:pPr>
        <w:pStyle w:val="FirstParagraph"/>
        <w:rPr>
          <w:lang w:val="hr-HR"/>
        </w:rPr>
      </w:pPr>
      <w:r w:rsidRPr="000837F2">
        <w:rPr>
          <w:lang w:val="hr-HR"/>
        </w:rPr>
        <w:t xml:space="preserve">Okno </w:t>
      </w:r>
      <w:r w:rsidRPr="000837F2">
        <w:rPr>
          <w:b/>
          <w:lang w:val="hr-HR"/>
        </w:rPr>
        <w:t>Files</w:t>
      </w:r>
      <w:r w:rsidRPr="000837F2">
        <w:rPr>
          <w:lang w:val="hr-HR"/>
        </w:rPr>
        <w:t xml:space="preserve"> sastoji se od nekoliko korisnih kartica.</w:t>
      </w:r>
    </w:p>
    <w:p w14:paraId="68535D2F" w14:textId="77777777" w:rsidR="007341A4" w:rsidRPr="000837F2" w:rsidRDefault="005F7D16">
      <w:pPr>
        <w:pStyle w:val="Tijeloteksta"/>
        <w:rPr>
          <w:lang w:val="hr-HR"/>
        </w:rPr>
      </w:pPr>
      <w:r w:rsidRPr="000837F2">
        <w:rPr>
          <w:b/>
          <w:lang w:val="hr-HR"/>
        </w:rPr>
        <w:t>Files</w:t>
      </w:r>
      <w:r w:rsidRPr="000837F2">
        <w:rPr>
          <w:lang w:val="hr-HR"/>
        </w:rPr>
        <w:t xml:space="preserve"> je mjesto na kojem se može podesiti radni direktorij i pregledati popis svih datoteka. Radni direktorij nekog procesa je hijerarhijska mapa dokumenata vezana za proces. Kad se </w:t>
      </w:r>
      <w:r w:rsidRPr="000837F2">
        <w:rPr>
          <w:lang w:val="hr-HR"/>
        </w:rPr>
        <w:lastRenderedPageBreak/>
        <w:t xml:space="preserve">unutar procesa stvara ili poziva neka datoteka, njen put (engl. </w:t>
      </w:r>
      <w:r w:rsidRPr="000837F2">
        <w:rPr>
          <w:i/>
          <w:lang w:val="hr-HR"/>
        </w:rPr>
        <w:t>file path</w:t>
      </w:r>
      <w:r w:rsidRPr="000837F2">
        <w:rPr>
          <w:lang w:val="hr-HR"/>
        </w:rPr>
        <w:t xml:space="preserve">) kreće od pozicije radnog direktorija (a ne iz korijenskog direktorija (engl. </w:t>
      </w:r>
      <w:r w:rsidRPr="000837F2">
        <w:rPr>
          <w:i/>
          <w:lang w:val="hr-HR"/>
        </w:rPr>
        <w:t>root directory</w:t>
      </w:r>
      <w:r w:rsidRPr="000837F2">
        <w:rPr>
          <w:lang w:val="hr-HR"/>
        </w:rPr>
        <w:t>)).</w:t>
      </w:r>
    </w:p>
    <w:p w14:paraId="612ABF4B" w14:textId="77777777" w:rsidR="007341A4" w:rsidRPr="000837F2" w:rsidRDefault="005F7D16">
      <w:pPr>
        <w:pStyle w:val="Tijeloteksta"/>
        <w:rPr>
          <w:lang w:val="hr-HR"/>
        </w:rPr>
      </w:pPr>
      <w:r w:rsidRPr="000837F2">
        <w:rPr>
          <w:b/>
          <w:lang w:val="hr-HR"/>
        </w:rPr>
        <w:t>Plots</w:t>
      </w:r>
      <w:r w:rsidRPr="000837F2">
        <w:rPr>
          <w:lang w:val="hr-HR"/>
        </w:rPr>
        <w:t xml:space="preserve"> služi za prikaz grafikona.</w:t>
      </w:r>
    </w:p>
    <w:p w14:paraId="3FF99DAD" w14:textId="77777777" w:rsidR="007341A4" w:rsidRPr="000837F2" w:rsidRDefault="005F7D16">
      <w:pPr>
        <w:pStyle w:val="Tijeloteksta"/>
        <w:rPr>
          <w:lang w:val="hr-HR"/>
        </w:rPr>
      </w:pPr>
      <w:r w:rsidRPr="000837F2">
        <w:rPr>
          <w:b/>
          <w:lang w:val="hr-HR"/>
        </w:rPr>
        <w:t>Packages</w:t>
      </w:r>
      <w:r w:rsidRPr="000837F2">
        <w:rPr>
          <w:lang w:val="hr-HR"/>
        </w:rPr>
        <w:t xml:space="preserve"> daje pregled dostupnih paketa. Kvačicom su označeni oni paketi koji su i učitani automatski ili pomoću funkcije </w:t>
      </w:r>
      <w:r w:rsidRPr="000837F2">
        <w:rPr>
          <w:rStyle w:val="VerbatimChar"/>
          <w:lang w:val="hr-HR"/>
        </w:rPr>
        <w:t>library()</w:t>
      </w:r>
      <w:r w:rsidRPr="000837F2">
        <w:rPr>
          <w:lang w:val="hr-HR"/>
        </w:rPr>
        <w:t xml:space="preserve">. Popis paketa se po potrebi nadopunjava naredbom </w:t>
      </w:r>
      <w:r w:rsidRPr="000837F2">
        <w:rPr>
          <w:rStyle w:val="VerbatimChar"/>
          <w:lang w:val="hr-HR"/>
        </w:rPr>
        <w:t>install.packages()</w:t>
      </w:r>
      <w:r w:rsidRPr="000837F2">
        <w:rPr>
          <w:lang w:val="hr-HR"/>
        </w:rPr>
        <w:t>.</w:t>
      </w:r>
    </w:p>
    <w:p w14:paraId="6622D23B" w14:textId="77777777" w:rsidR="007341A4" w:rsidRPr="000837F2" w:rsidRDefault="005F7D16">
      <w:pPr>
        <w:pStyle w:val="Tijeloteksta"/>
        <w:rPr>
          <w:lang w:val="hr-HR"/>
        </w:rPr>
      </w:pPr>
      <w:r w:rsidRPr="000837F2">
        <w:rPr>
          <w:lang w:val="hr-HR"/>
        </w:rPr>
        <w:t xml:space="preserve">Kartica </w:t>
      </w:r>
      <w:r w:rsidRPr="000837F2">
        <w:rPr>
          <w:b/>
          <w:lang w:val="hr-HR"/>
        </w:rPr>
        <w:t>Help</w:t>
      </w:r>
      <w:r w:rsidRPr="000837F2">
        <w:rPr>
          <w:lang w:val="hr-HR"/>
        </w:rPr>
        <w:t xml:space="preserve"> je korisna za pomoć i referenciranje vezano za bilo koji paket, funkciju, ugrađeni podatkovni skup, i bilo što drugo za što postoji službena R dokumentacija. Ako nas na primjer, zanima kako se koristi funkcija </w:t>
      </w:r>
      <w:r w:rsidRPr="000837F2">
        <w:rPr>
          <w:rStyle w:val="VerbatimChar"/>
          <w:lang w:val="hr-HR"/>
        </w:rPr>
        <w:t>plot(</w:t>
      </w:r>
      <w:r w:rsidRPr="000837F2">
        <w:rPr>
          <w:lang w:val="hr-HR"/>
        </w:rPr>
        <w:t xml:space="preserve">), upišemo u tražilicu </w:t>
      </w:r>
      <w:r w:rsidRPr="000837F2">
        <w:rPr>
          <w:i/>
          <w:lang w:val="hr-HR"/>
        </w:rPr>
        <w:t>plot</w:t>
      </w:r>
      <w:r w:rsidRPr="000837F2">
        <w:rPr>
          <w:lang w:val="hr-HR"/>
        </w:rPr>
        <w:t xml:space="preserve"> i dobit ćemo dokumentaciju o toj funkciji. Ovo je vjerojatno jedna od najkorištenijih kartica u RStudiju za početnike.</w:t>
      </w:r>
    </w:p>
    <w:p w14:paraId="60E82036" w14:textId="77777777" w:rsidR="007341A4" w:rsidRPr="000837F2" w:rsidRDefault="005F7D16">
      <w:pPr>
        <w:pStyle w:val="Tijeloteksta"/>
        <w:rPr>
          <w:lang w:val="hr-HR"/>
        </w:rPr>
      </w:pPr>
      <w:r w:rsidRPr="000837F2">
        <w:rPr>
          <w:lang w:val="hr-HR"/>
        </w:rPr>
        <w:t xml:space="preserve">Kartica </w:t>
      </w:r>
      <w:r w:rsidRPr="000837F2">
        <w:rPr>
          <w:b/>
          <w:lang w:val="hr-HR"/>
        </w:rPr>
        <w:t>Viewer</w:t>
      </w:r>
      <w:r w:rsidRPr="000837F2">
        <w:rPr>
          <w:lang w:val="hr-HR"/>
        </w:rPr>
        <w:t xml:space="preserve"> služi za pregled lokalnoga </w:t>
      </w:r>
      <w:r w:rsidRPr="000837F2">
        <w:rPr>
          <w:i/>
          <w:lang w:val="hr-HR"/>
        </w:rPr>
        <w:t>web</w:t>
      </w:r>
      <w:r w:rsidRPr="000837F2">
        <w:rPr>
          <w:lang w:val="hr-HR"/>
        </w:rPr>
        <w:t>-sadržaja.</w:t>
      </w:r>
    </w:p>
    <w:p w14:paraId="44289E58" w14:textId="77777777" w:rsidR="007341A4" w:rsidRPr="000837F2" w:rsidRDefault="005F7D16">
      <w:pPr>
        <w:pStyle w:val="Tijeloteksta"/>
        <w:rPr>
          <w:lang w:val="hr-HR"/>
        </w:rPr>
      </w:pPr>
      <w:r w:rsidRPr="000837F2">
        <w:rPr>
          <w:b/>
          <w:lang w:val="hr-HR"/>
        </w:rPr>
        <w:t>Primjer:</w:t>
      </w:r>
      <w:r w:rsidRPr="000837F2">
        <w:rPr>
          <w:lang w:val="hr-HR"/>
        </w:rPr>
        <w:t xml:space="preserve"> Podesimo radni direktorij na mapu </w:t>
      </w:r>
      <w:r w:rsidRPr="000837F2">
        <w:rPr>
          <w:i/>
          <w:lang w:val="hr-HR"/>
        </w:rPr>
        <w:t>S721</w:t>
      </w:r>
      <w:r w:rsidRPr="000837F2">
        <w:rPr>
          <w:lang w:val="hr-HR"/>
        </w:rPr>
        <w:t xml:space="preserve"> koja se nalazi na radnoj površini.</w:t>
      </w:r>
    </w:p>
    <w:p w14:paraId="654F70EE" w14:textId="77777777" w:rsidR="007341A4" w:rsidRPr="000837F2" w:rsidRDefault="005F7D16">
      <w:pPr>
        <w:pStyle w:val="Tijeloteksta"/>
        <w:rPr>
          <w:lang w:val="hr-HR"/>
        </w:rPr>
      </w:pPr>
      <w:r w:rsidRPr="000837F2">
        <w:rPr>
          <w:lang w:val="hr-HR"/>
        </w:rPr>
        <w:t>Podešavanje radnoga direktorija može se napraviti na nekoliko načina. Jedan način je preko kartice Files. Pronađemo i odaberemo mapu koju želimo postaviti kao radni direktorij, zatim kliknemo na ikonu More koja se nalazi na alatnoj traci unutar karitice i odaberemo “Set As Working Directory”.</w:t>
      </w:r>
    </w:p>
    <w:p w14:paraId="33AC47EF" w14:textId="77777777" w:rsidR="007341A4" w:rsidRPr="000837F2" w:rsidRDefault="005F7D16">
      <w:pPr>
        <w:pStyle w:val="Tijeloteksta"/>
        <w:rPr>
          <w:lang w:val="hr-HR"/>
        </w:rPr>
      </w:pPr>
      <w:r w:rsidRPr="000837F2">
        <w:rPr>
          <w:lang w:val="hr-HR"/>
        </w:rPr>
        <w:t xml:space="preserve">Drugi način je pomoću naredbe </w:t>
      </w:r>
      <w:r w:rsidRPr="000837F2">
        <w:rPr>
          <w:rStyle w:val="VerbatimChar"/>
          <w:lang w:val="hr-HR"/>
        </w:rPr>
        <w:t>setwd()</w:t>
      </w:r>
      <w:r w:rsidRPr="000837F2">
        <w:rPr>
          <w:lang w:val="hr-HR"/>
        </w:rPr>
        <w:t xml:space="preserve">. Unutar nje u navodnicima upišemo lokaciju (engl. </w:t>
      </w:r>
      <w:r w:rsidRPr="000837F2">
        <w:rPr>
          <w:i/>
          <w:lang w:val="hr-HR"/>
        </w:rPr>
        <w:t>file path</w:t>
      </w:r>
      <w:r w:rsidRPr="000837F2">
        <w:rPr>
          <w:lang w:val="hr-HR"/>
        </w:rPr>
        <w:t>) željenoga radnog direktorija, s tim da se nazivi mapa i datoteka razdvajaju ili znakom “/” ili “\” jer je standardni "" rezerviran za specijalnu sintaksu markdown datoteke s kojom ćemo se kasnije upoznati.</w:t>
      </w:r>
    </w:p>
    <w:p w14:paraId="73505DC2" w14:textId="77777777" w:rsidR="007341A4" w:rsidRPr="000837F2" w:rsidRDefault="000837F2">
      <w:pPr>
        <w:pStyle w:val="SourceCode"/>
        <w:rPr>
          <w:lang w:val="hr-HR"/>
        </w:rPr>
      </w:pPr>
      <w:r>
        <w:rPr>
          <w:rStyle w:val="CommentTok"/>
          <w:lang w:val="hr-HR"/>
        </w:rPr>
        <w:t>#setwd("Desktop/</w:t>
      </w:r>
      <w:r w:rsidR="005F7D16" w:rsidRPr="000837F2">
        <w:rPr>
          <w:rStyle w:val="CommentTok"/>
          <w:lang w:val="hr-HR"/>
        </w:rPr>
        <w:t>S721")</w:t>
      </w:r>
    </w:p>
    <w:p w14:paraId="6D29D5AF" w14:textId="77777777" w:rsidR="007341A4" w:rsidRPr="000837F2" w:rsidRDefault="005F7D16">
      <w:pPr>
        <w:pStyle w:val="FirstParagraph"/>
        <w:rPr>
          <w:lang w:val="hr-HR"/>
        </w:rPr>
      </w:pPr>
      <w:r w:rsidRPr="000837F2">
        <w:rPr>
          <w:lang w:val="hr-HR"/>
        </w:rPr>
        <w:t xml:space="preserve">Nakon podešavanja radnoga direktorija, dobro je napraviti provjeru. To se može napraviti upitom </w:t>
      </w:r>
      <w:r w:rsidRPr="000837F2">
        <w:rPr>
          <w:rStyle w:val="VerbatimChar"/>
          <w:lang w:val="hr-HR"/>
        </w:rPr>
        <w:t>getwd()</w:t>
      </w:r>
      <w:r w:rsidRPr="000837F2">
        <w:rPr>
          <w:lang w:val="hr-HR"/>
        </w:rPr>
        <w:t>.</w:t>
      </w:r>
    </w:p>
    <w:p w14:paraId="78F77E4D" w14:textId="77777777" w:rsidR="007341A4" w:rsidRPr="000837F2" w:rsidRDefault="005F7D16">
      <w:pPr>
        <w:pStyle w:val="Naslov2"/>
        <w:rPr>
          <w:lang w:val="hr-HR"/>
        </w:rPr>
      </w:pPr>
      <w:bookmarkStart w:id="14" w:name="vrste-datoteka-u-rstudiju"/>
      <w:bookmarkStart w:id="15" w:name="_Toc36224005"/>
      <w:r w:rsidRPr="000837F2">
        <w:rPr>
          <w:lang w:val="hr-HR"/>
        </w:rPr>
        <w:t>Vrste datoteka u RStudiju</w:t>
      </w:r>
      <w:bookmarkEnd w:id="14"/>
      <w:bookmarkEnd w:id="15"/>
    </w:p>
    <w:p w14:paraId="49B5472F" w14:textId="77777777" w:rsidR="007341A4" w:rsidRPr="000837F2" w:rsidRDefault="005F7D16" w:rsidP="00792E43">
      <w:pPr>
        <w:pStyle w:val="Naslov3"/>
      </w:pPr>
      <w:bookmarkStart w:id="16" w:name="r-script"/>
      <w:r w:rsidRPr="000837F2">
        <w:t>R Script</w:t>
      </w:r>
      <w:bookmarkEnd w:id="16"/>
    </w:p>
    <w:p w14:paraId="4A78AF9D" w14:textId="77777777" w:rsidR="007341A4" w:rsidRPr="000837F2" w:rsidRDefault="005F7D16">
      <w:pPr>
        <w:pStyle w:val="FirstParagraph"/>
        <w:rPr>
          <w:lang w:val="hr-HR"/>
        </w:rPr>
      </w:pPr>
      <w:r w:rsidRPr="000837F2">
        <w:rPr>
          <w:b/>
          <w:lang w:val="hr-HR"/>
        </w:rPr>
        <w:t>R Script</w:t>
      </w:r>
      <w:r w:rsidRPr="000837F2">
        <w:rPr>
          <w:lang w:val="hr-HR"/>
        </w:rPr>
        <w:t xml:space="preserve"> je jednostavna tekstualna datoteka u koju se upisuju naredbe za R. Ekstenzija datoteka ovoga tipa je “.r”.</w:t>
      </w:r>
    </w:p>
    <w:p w14:paraId="12F5F633" w14:textId="77777777" w:rsidR="007341A4" w:rsidRPr="000837F2" w:rsidRDefault="005F7D16">
      <w:pPr>
        <w:pStyle w:val="Tijeloteksta"/>
        <w:rPr>
          <w:lang w:val="hr-HR"/>
        </w:rPr>
      </w:pPr>
      <w:r w:rsidRPr="000837F2">
        <w:rPr>
          <w:lang w:val="hr-HR"/>
        </w:rPr>
        <w:t xml:space="preserve">Naredbe se izvršavaju istovremenim pritiskom tipki </w:t>
      </w:r>
      <w:r w:rsidRPr="000837F2">
        <w:rPr>
          <w:rStyle w:val="VerbatimChar"/>
          <w:lang w:val="hr-HR"/>
        </w:rPr>
        <w:t>[Ctrl]</w:t>
      </w:r>
      <w:r w:rsidRPr="000837F2">
        <w:rPr>
          <w:lang w:val="hr-HR"/>
        </w:rPr>
        <w:t>+</w:t>
      </w:r>
      <w:r w:rsidRPr="000837F2">
        <w:rPr>
          <w:rStyle w:val="VerbatimChar"/>
          <w:lang w:val="hr-HR"/>
        </w:rPr>
        <w:t>[Enter]</w:t>
      </w:r>
      <w:r w:rsidRPr="000837F2">
        <w:rPr>
          <w:lang w:val="hr-HR"/>
        </w:rPr>
        <w:t xml:space="preserve">, a rezultat se prikazuje u konzoli. Grafikoni se prikazuju na kartici Plots osim ako se ne specificira drugačije. Komentari se mogu pisati iza znaka </w:t>
      </w:r>
      <w:r w:rsidRPr="000837F2">
        <w:rPr>
          <w:rStyle w:val="VerbatimChar"/>
          <w:lang w:val="hr-HR"/>
        </w:rPr>
        <w:t>#</w:t>
      </w:r>
      <w:r w:rsidRPr="000837F2">
        <w:rPr>
          <w:lang w:val="hr-HR"/>
        </w:rPr>
        <w:t>.</w:t>
      </w:r>
    </w:p>
    <w:p w14:paraId="00F2C60B" w14:textId="77777777" w:rsidR="007341A4" w:rsidRPr="000837F2" w:rsidRDefault="005F7D16">
      <w:pPr>
        <w:pStyle w:val="Tijeloteksta"/>
        <w:rPr>
          <w:lang w:val="hr-HR"/>
        </w:rPr>
      </w:pPr>
      <w:r w:rsidRPr="000837F2">
        <w:rPr>
          <w:lang w:val="hr-HR"/>
        </w:rPr>
        <w:t>Prednost R Scripta nad konzolom je što sadrži pregled svih naredbi koje korisnik lako može ponoviti, ispraviti, doraditi i pohraniti.</w:t>
      </w:r>
    </w:p>
    <w:p w14:paraId="7CA43A5B" w14:textId="77777777" w:rsidR="007341A4" w:rsidRPr="000837F2" w:rsidRDefault="005F7D16">
      <w:pPr>
        <w:pStyle w:val="Tijeloteksta"/>
        <w:rPr>
          <w:lang w:val="hr-HR"/>
        </w:rPr>
      </w:pPr>
      <w:r w:rsidRPr="000837F2">
        <w:rPr>
          <w:b/>
          <w:lang w:val="hr-HR"/>
        </w:rPr>
        <w:t>Primjer:</w:t>
      </w:r>
      <w:r w:rsidRPr="000837F2">
        <w:rPr>
          <w:lang w:val="hr-HR"/>
        </w:rPr>
        <w:br/>
        <w:t>Otvorite R Script datoteku, upišite u nju proizvoljan tekst te izračunajte koliko je 123 * 456. Spremite datoteku pod nazivom “proba1.r” u mapu S721.</w:t>
      </w:r>
    </w:p>
    <w:p w14:paraId="435FB543" w14:textId="77777777" w:rsidR="007341A4" w:rsidRPr="000837F2" w:rsidRDefault="005F7D16" w:rsidP="00792E43">
      <w:pPr>
        <w:pStyle w:val="Naslov3"/>
      </w:pPr>
      <w:bookmarkStart w:id="17" w:name="r-markdown"/>
      <w:r w:rsidRPr="000837F2">
        <w:lastRenderedPageBreak/>
        <w:t>R Markdown</w:t>
      </w:r>
      <w:bookmarkEnd w:id="17"/>
    </w:p>
    <w:p w14:paraId="49B9A8A0" w14:textId="77777777" w:rsidR="007341A4" w:rsidRPr="000837F2" w:rsidRDefault="005F7D16">
      <w:pPr>
        <w:pStyle w:val="FirstParagraph"/>
        <w:rPr>
          <w:lang w:val="hr-HR"/>
        </w:rPr>
      </w:pPr>
      <w:r w:rsidRPr="000837F2">
        <w:rPr>
          <w:b/>
          <w:lang w:val="hr-HR"/>
        </w:rPr>
        <w:t>R Markdown</w:t>
      </w:r>
      <w:r w:rsidRPr="000837F2">
        <w:rPr>
          <w:lang w:val="hr-HR"/>
        </w:rPr>
        <w:t xml:space="preserve"> je vrsta R datoteke u kojoj je moguće ispreplitati programski kôd, njegove rezultate i tekst (input ili ulazna datoteka), iz koje se potom može generirati HTML, PDF ili </w:t>
      </w:r>
      <w:r w:rsidRPr="000837F2">
        <w:rPr>
          <w:i/>
          <w:lang w:val="hr-HR"/>
        </w:rPr>
        <w:t>Word</w:t>
      </w:r>
      <w:r w:rsidRPr="000837F2">
        <w:rPr>
          <w:lang w:val="hr-HR"/>
        </w:rPr>
        <w:t xml:space="preserve"> dokument (output ili izlazna datoteka). Ekstenzija dokumenta je .rmd.</w:t>
      </w:r>
    </w:p>
    <w:p w14:paraId="7286E16E" w14:textId="77777777" w:rsidR="007341A4" w:rsidRPr="000837F2" w:rsidRDefault="005F7D16">
      <w:pPr>
        <w:pStyle w:val="Tijeloteksta"/>
        <w:rPr>
          <w:lang w:val="hr-HR"/>
        </w:rPr>
      </w:pPr>
      <w:r w:rsidRPr="000837F2">
        <w:rPr>
          <w:lang w:val="hr-HR"/>
        </w:rPr>
        <w:t>S obzirom na to da je cilj svake analize podataka predstaviti dobivene rezultate u nekoj vrsti dokumenta, R Markdown datoteka prikladano je rješenje jer omogućuje dokumentiranje cijelog postupka koji se provodio nad podacima, kao i njegovo repliciranje i dorađivanje.</w:t>
      </w:r>
    </w:p>
    <w:p w14:paraId="3B833AF6" w14:textId="77777777" w:rsidR="007341A4" w:rsidRPr="000837F2" w:rsidRDefault="005F7D16">
      <w:pPr>
        <w:pStyle w:val="Tijeloteksta"/>
        <w:rPr>
          <w:lang w:val="hr-HR"/>
        </w:rPr>
      </w:pPr>
      <w:r w:rsidRPr="000837F2">
        <w:rPr>
          <w:lang w:val="hr-HR"/>
        </w:rPr>
        <w:t xml:space="preserve">Naredbe koje se trebaju izvršiti pišu se unutar blokova. Blok (engl. </w:t>
      </w:r>
      <w:r w:rsidRPr="000837F2">
        <w:rPr>
          <w:i/>
          <w:lang w:val="hr-HR"/>
        </w:rPr>
        <w:t>chunk</w:t>
      </w:r>
      <w:r w:rsidRPr="000837F2">
        <w:rPr>
          <w:lang w:val="hr-HR"/>
        </w:rPr>
        <w:t xml:space="preserve">) izrađuje se istovremenim pritiskom tipki </w:t>
      </w:r>
      <w:r w:rsidRPr="000837F2">
        <w:rPr>
          <w:rStyle w:val="VerbatimChar"/>
          <w:lang w:val="hr-HR"/>
        </w:rPr>
        <w:t>[Ctrl]</w:t>
      </w:r>
      <w:r w:rsidRPr="000837F2">
        <w:rPr>
          <w:lang w:val="hr-HR"/>
        </w:rPr>
        <w:t>+</w:t>
      </w:r>
      <w:r w:rsidRPr="000837F2">
        <w:rPr>
          <w:rStyle w:val="VerbatimChar"/>
          <w:lang w:val="hr-HR"/>
        </w:rPr>
        <w:t>[Alt]</w:t>
      </w:r>
      <w:r w:rsidRPr="000837F2">
        <w:rPr>
          <w:lang w:val="hr-HR"/>
        </w:rPr>
        <w:t>+</w:t>
      </w:r>
      <w:r w:rsidRPr="000837F2">
        <w:rPr>
          <w:rStyle w:val="VerbatimChar"/>
          <w:lang w:val="hr-HR"/>
        </w:rPr>
        <w:t>[I]</w:t>
      </w:r>
      <w:r w:rsidRPr="000837F2">
        <w:rPr>
          <w:lang w:val="hr-HR"/>
        </w:rPr>
        <w:t>.</w:t>
      </w:r>
    </w:p>
    <w:p w14:paraId="3479CEE7" w14:textId="77777777" w:rsidR="007341A4" w:rsidRPr="000837F2" w:rsidRDefault="005F7D16">
      <w:pPr>
        <w:pStyle w:val="Tijeloteksta"/>
        <w:rPr>
          <w:lang w:val="hr-HR"/>
        </w:rPr>
      </w:pPr>
      <w:r w:rsidRPr="000837F2">
        <w:rPr>
          <w:lang w:val="hr-HR"/>
        </w:rPr>
        <w:t xml:space="preserve">Pokretanje jedne naredbe unutar bloka izvršava se istovremenim pritiskom tipki </w:t>
      </w:r>
      <w:r w:rsidRPr="000837F2">
        <w:rPr>
          <w:rStyle w:val="VerbatimChar"/>
          <w:lang w:val="hr-HR"/>
        </w:rPr>
        <w:t>[Ctrl]</w:t>
      </w:r>
      <w:r w:rsidRPr="000837F2">
        <w:rPr>
          <w:lang w:val="hr-HR"/>
        </w:rPr>
        <w:t>+</w:t>
      </w:r>
      <w:r w:rsidRPr="000837F2">
        <w:rPr>
          <w:rStyle w:val="VerbatimChar"/>
          <w:lang w:val="hr-HR"/>
        </w:rPr>
        <w:t>[Enter]</w:t>
      </w:r>
      <w:r w:rsidRPr="000837F2">
        <w:rPr>
          <w:lang w:val="hr-HR"/>
        </w:rPr>
        <w:t>, a pokretanje svih naredbi iz jednog bloka se izvršava istovremenim pritiskom na [Ctrl]+[Shift]+[Enter].</w:t>
      </w:r>
    </w:p>
    <w:p w14:paraId="40033E19" w14:textId="77777777" w:rsidR="007341A4" w:rsidRPr="000837F2" w:rsidRDefault="005F7D16">
      <w:pPr>
        <w:pStyle w:val="Tijeloteksta"/>
        <w:rPr>
          <w:lang w:val="hr-HR"/>
        </w:rPr>
      </w:pPr>
      <w:r w:rsidRPr="000837F2">
        <w:rPr>
          <w:b/>
          <w:lang w:val="hr-HR"/>
        </w:rPr>
        <w:t>Primjer:</w:t>
      </w:r>
      <w:r w:rsidRPr="000837F2">
        <w:rPr>
          <w:lang w:val="hr-HR"/>
        </w:rPr>
        <w:br/>
        <w:t xml:space="preserve">Izračunajte koliko je </w:t>
      </w:r>
      <m:oMath>
        <m:r>
          <w:rPr>
            <w:rFonts w:ascii="Cambria Math" w:hAnsi="Cambria Math"/>
            <w:lang w:val="hr-HR"/>
          </w:rPr>
          <m:t>25*15</m:t>
        </m:r>
      </m:oMath>
      <w:r w:rsidRPr="000837F2">
        <w:rPr>
          <w:lang w:val="hr-HR"/>
        </w:rPr>
        <w:t xml:space="preserve">. Za izvršavanje operacije u .rmd datoteci potrebno je izraditi blok (engl. </w:t>
      </w:r>
      <w:r w:rsidRPr="000837F2">
        <w:rPr>
          <w:i/>
          <w:lang w:val="hr-HR"/>
        </w:rPr>
        <w:t>chunk</w:t>
      </w:r>
      <w:r w:rsidRPr="000837F2">
        <w:rPr>
          <w:lang w:val="hr-HR"/>
        </w:rPr>
        <w:t xml:space="preserve">) pomoću </w:t>
      </w:r>
      <w:r w:rsidRPr="000837F2">
        <w:rPr>
          <w:rStyle w:val="VerbatimChar"/>
          <w:lang w:val="hr-HR"/>
        </w:rPr>
        <w:t>[Ctrl]</w:t>
      </w:r>
      <w:r w:rsidRPr="000837F2">
        <w:rPr>
          <w:lang w:val="hr-HR"/>
        </w:rPr>
        <w:t>+</w:t>
      </w:r>
      <w:r w:rsidRPr="000837F2">
        <w:rPr>
          <w:rStyle w:val="VerbatimChar"/>
          <w:lang w:val="hr-HR"/>
        </w:rPr>
        <w:t>[Alt]</w:t>
      </w:r>
      <w:r w:rsidRPr="000837F2">
        <w:rPr>
          <w:lang w:val="hr-HR"/>
        </w:rPr>
        <w:t>+</w:t>
      </w:r>
      <w:r w:rsidRPr="000837F2">
        <w:rPr>
          <w:rStyle w:val="VerbatimChar"/>
          <w:lang w:val="hr-HR"/>
        </w:rPr>
        <w:t>[I]</w:t>
      </w:r>
      <w:r w:rsidRPr="000837F2">
        <w:rPr>
          <w:lang w:val="hr-HR"/>
        </w:rPr>
        <w:t xml:space="preserve">, upisati naredbu </w:t>
      </w:r>
      <m:oMath>
        <m:r>
          <w:rPr>
            <w:rFonts w:ascii="Cambria Math" w:hAnsi="Cambria Math"/>
            <w:lang w:val="hr-HR"/>
          </w:rPr>
          <m:t>25*15</m:t>
        </m:r>
      </m:oMath>
      <w:r w:rsidRPr="000837F2">
        <w:rPr>
          <w:lang w:val="hr-HR"/>
        </w:rPr>
        <w:t xml:space="preserve"> te pritisnuti </w:t>
      </w:r>
      <w:r w:rsidRPr="000837F2">
        <w:rPr>
          <w:rStyle w:val="VerbatimChar"/>
          <w:lang w:val="hr-HR"/>
        </w:rPr>
        <w:t>[Ctrl]</w:t>
      </w:r>
      <w:r w:rsidRPr="000837F2">
        <w:rPr>
          <w:lang w:val="hr-HR"/>
        </w:rPr>
        <w:t>+</w:t>
      </w:r>
      <w:r w:rsidRPr="000837F2">
        <w:rPr>
          <w:rStyle w:val="VerbatimChar"/>
          <w:lang w:val="hr-HR"/>
        </w:rPr>
        <w:t>[Enter]</w:t>
      </w:r>
      <w:r w:rsidRPr="000837F2">
        <w:rPr>
          <w:lang w:val="hr-HR"/>
        </w:rPr>
        <w:t>.</w:t>
      </w:r>
    </w:p>
    <w:p w14:paraId="5772182D" w14:textId="77777777" w:rsidR="007341A4" w:rsidRPr="000837F2" w:rsidRDefault="005F7D16">
      <w:pPr>
        <w:pStyle w:val="SourceCode"/>
        <w:rPr>
          <w:lang w:val="hr-HR"/>
        </w:rPr>
      </w:pPr>
      <w:r w:rsidRPr="000837F2">
        <w:rPr>
          <w:rStyle w:val="DecValTok"/>
          <w:lang w:val="hr-HR"/>
        </w:rPr>
        <w:t>25</w:t>
      </w:r>
      <w:r w:rsidRPr="000837F2">
        <w:rPr>
          <w:rStyle w:val="OperatorTok"/>
          <w:lang w:val="hr-HR"/>
        </w:rPr>
        <w:t>*</w:t>
      </w:r>
      <w:r w:rsidRPr="000837F2">
        <w:rPr>
          <w:rStyle w:val="DecValTok"/>
          <w:lang w:val="hr-HR"/>
        </w:rPr>
        <w:t>15</w:t>
      </w:r>
    </w:p>
    <w:p w14:paraId="4F16610C" w14:textId="77777777" w:rsidR="007341A4" w:rsidRPr="000837F2" w:rsidRDefault="005F7D16">
      <w:pPr>
        <w:pStyle w:val="SourceCode"/>
        <w:rPr>
          <w:lang w:val="hr-HR"/>
        </w:rPr>
      </w:pPr>
      <w:r w:rsidRPr="000837F2">
        <w:rPr>
          <w:rStyle w:val="VerbatimChar"/>
          <w:lang w:val="hr-HR"/>
        </w:rPr>
        <w:t>## [1] 375</w:t>
      </w:r>
    </w:p>
    <w:p w14:paraId="2895D603" w14:textId="77777777" w:rsidR="007341A4" w:rsidRPr="000837F2" w:rsidRDefault="005F7D16">
      <w:pPr>
        <w:pStyle w:val="FirstParagraph"/>
        <w:rPr>
          <w:lang w:val="hr-HR"/>
        </w:rPr>
      </w:pPr>
      <w:r w:rsidRPr="000837F2">
        <w:rPr>
          <w:lang w:val="hr-HR"/>
        </w:rPr>
        <w:t xml:space="preserve">Tekst u .rmd datoteci koji je napisan izvan bloka piše se u običnom formatu, ali postoji sintaksa (jezik Markdown) koja omogućava oblikovanje teksta u izlaznoj datoteci. Na primjer, tekst koji se upiše između dviju zvjezdica bit će napisan </w:t>
      </w:r>
      <w:r w:rsidRPr="000837F2">
        <w:rPr>
          <w:i/>
          <w:lang w:val="hr-HR"/>
        </w:rPr>
        <w:t>ukošenim slovima</w:t>
      </w:r>
      <w:r w:rsidRPr="000837F2">
        <w:rPr>
          <w:lang w:val="hr-HR"/>
        </w:rPr>
        <w:t xml:space="preserve">, a tekst koji se upiše između dvostrukih zvjezdica bit će napisan </w:t>
      </w:r>
      <w:r w:rsidRPr="000837F2">
        <w:rPr>
          <w:b/>
          <w:lang w:val="hr-HR"/>
        </w:rPr>
        <w:t>podebljanim slovima</w:t>
      </w:r>
      <w:r w:rsidRPr="000837F2">
        <w:rPr>
          <w:lang w:val="hr-HR"/>
        </w:rPr>
        <w:t xml:space="preserve">. Tekst nakon znaka </w:t>
      </w:r>
      <w:r w:rsidRPr="000837F2">
        <w:rPr>
          <w:rStyle w:val="VerbatimChar"/>
          <w:lang w:val="hr-HR"/>
        </w:rPr>
        <w:t>#</w:t>
      </w:r>
      <w:r w:rsidRPr="000837F2">
        <w:rPr>
          <w:lang w:val="hr-HR"/>
        </w:rPr>
        <w:t xml:space="preserve"> biti će označen kao naslov poglavlja.</w:t>
      </w:r>
    </w:p>
    <w:p w14:paraId="174003F7" w14:textId="77777777" w:rsidR="007341A4" w:rsidRPr="000837F2" w:rsidRDefault="005F7D16">
      <w:pPr>
        <w:pStyle w:val="Tijeloteksta"/>
        <w:rPr>
          <w:lang w:val="hr-HR"/>
        </w:rPr>
      </w:pPr>
      <w:r w:rsidRPr="000837F2">
        <w:rPr>
          <w:lang w:val="hr-HR"/>
        </w:rPr>
        <w:t xml:space="preserve">Više o markdown sintaksi može se pronaći na poveznici </w:t>
      </w:r>
      <w:hyperlink r:id="rId23">
        <w:r w:rsidRPr="000837F2">
          <w:rPr>
            <w:rStyle w:val="Hiperveza"/>
            <w:lang w:val="hr-HR"/>
          </w:rPr>
          <w:t>https://www.rstudio.com/wp-content/uploads/2015/03/rmarkdown-reference.pdf</w:t>
        </w:r>
      </w:hyperlink>
      <w:r w:rsidRPr="000837F2">
        <w:rPr>
          <w:lang w:val="hr-HR"/>
        </w:rPr>
        <w:t>.</w:t>
      </w:r>
    </w:p>
    <w:p w14:paraId="0DE4CA2A" w14:textId="77777777" w:rsidR="007341A4" w:rsidRPr="000837F2" w:rsidRDefault="005F7D16">
      <w:pPr>
        <w:pStyle w:val="Tijeloteksta"/>
        <w:rPr>
          <w:lang w:val="hr-HR"/>
        </w:rPr>
      </w:pPr>
      <w:r w:rsidRPr="000837F2">
        <w:rPr>
          <w:lang w:val="hr-HR"/>
        </w:rPr>
        <w:t xml:space="preserve">R Markdown dokument konvertira se u pdf, HTML ili </w:t>
      </w:r>
      <w:r w:rsidRPr="000837F2">
        <w:rPr>
          <w:i/>
          <w:lang w:val="hr-HR"/>
        </w:rPr>
        <w:t>Word</w:t>
      </w:r>
      <w:r w:rsidRPr="000837F2">
        <w:rPr>
          <w:lang w:val="hr-HR"/>
        </w:rPr>
        <w:t xml:space="preserve"> dokument pomoću ikone </w:t>
      </w:r>
      <w:r w:rsidRPr="000837F2">
        <w:rPr>
          <w:b/>
          <w:lang w:val="hr-HR"/>
        </w:rPr>
        <w:t>Knit</w:t>
      </w:r>
      <w:r w:rsidRPr="000837F2">
        <w:rPr>
          <w:lang w:val="hr-HR"/>
        </w:rPr>
        <w:t xml:space="preserve"> koja se nalazi na alatnoj traci okna Source. Moguće je postaviti dodatne parametre za svaku vrstu izlaznoga dokumenta u zaglavlju .rmd datoteke, no o tome nećemo govoriti u ovom tečaju. Spomenut ćemo samo da se zaglavlje .rmd datoteke zove YAML (/ˈjæməl/, rimuje se s camel) i uvijek počinje i završava trima crticama (</w:t>
      </w:r>
      <w:r w:rsidRPr="000837F2">
        <w:rPr>
          <w:rStyle w:val="VerbatimChar"/>
          <w:lang w:val="hr-HR"/>
        </w:rPr>
        <w:t>---</w:t>
      </w:r>
      <w:r w:rsidRPr="000837F2">
        <w:rPr>
          <w:lang w:val="hr-HR"/>
        </w:rPr>
        <w:t>).</w:t>
      </w:r>
    </w:p>
    <w:p w14:paraId="1D2C5FE9" w14:textId="77777777" w:rsidR="007341A4" w:rsidRPr="000837F2" w:rsidRDefault="005F7D16">
      <w:pPr>
        <w:pStyle w:val="Tijeloteksta"/>
        <w:rPr>
          <w:lang w:val="hr-HR"/>
        </w:rPr>
      </w:pPr>
      <w:r w:rsidRPr="000837F2">
        <w:rPr>
          <w:lang w:val="hr-HR"/>
        </w:rPr>
        <w:t xml:space="preserve">Komentar u tekstualnom dijelu .rmd datoteke stavlja se unutar znakovnog izraza </w:t>
      </w:r>
      <w:r w:rsidRPr="000837F2">
        <w:rPr>
          <w:rStyle w:val="VerbatimChar"/>
          <w:lang w:val="hr-HR"/>
        </w:rPr>
        <w:t>&lt;!--  --&gt;</w:t>
      </w:r>
      <w:r w:rsidRPr="000837F2">
        <w:rPr>
          <w:lang w:val="hr-HR"/>
        </w:rPr>
        <w:t xml:space="preserve">, a komentar unutar bloka piše se nakon znaka </w:t>
      </w:r>
      <w:r w:rsidRPr="000837F2">
        <w:rPr>
          <w:rStyle w:val="VerbatimChar"/>
          <w:lang w:val="hr-HR"/>
        </w:rPr>
        <w:t>#</w:t>
      </w:r>
      <w:r w:rsidRPr="000837F2">
        <w:rPr>
          <w:lang w:val="hr-HR"/>
        </w:rPr>
        <w:t>.</w:t>
      </w:r>
    </w:p>
    <w:p w14:paraId="4A683F64" w14:textId="77777777" w:rsidR="007341A4" w:rsidRPr="000837F2" w:rsidRDefault="005F7D16">
      <w:pPr>
        <w:pStyle w:val="Tijeloteksta"/>
        <w:rPr>
          <w:lang w:val="hr-HR"/>
        </w:rPr>
      </w:pPr>
      <w:r w:rsidRPr="000837F2">
        <w:rPr>
          <w:lang w:val="hr-HR"/>
        </w:rPr>
        <w:t>U RStudiju mogu se kreirati i mnoge druge vrste datoteka, ali se one neće obrađivati u ovom tečaju.</w:t>
      </w:r>
    </w:p>
    <w:p w14:paraId="1C54BFB0" w14:textId="77777777" w:rsidR="007341A4" w:rsidRPr="000837F2" w:rsidRDefault="005F7D16">
      <w:pPr>
        <w:pStyle w:val="Tijeloteksta"/>
        <w:rPr>
          <w:lang w:val="hr-HR"/>
        </w:rPr>
      </w:pPr>
      <w:r w:rsidRPr="000837F2">
        <w:rPr>
          <w:lang w:val="hr-HR"/>
        </w:rPr>
        <w:t>NAPOMENA: Znak “\” stavlja se ispred znaka za markdown sintaksu ako se želi poništiti njegovo djelovanje i uključiti u tekst doslovce. Tako, na primjer, ako se u tekstu izlaznoga dokumenta treba navesti znak zvjezdice, u R Markdown datoteci umjesto * potrebno je napisati \*. Iz ovog razloga se i put do datoteke mora označavati dvostrukim znakom “\\” ili alternativno s “/”. Znakovi koji su u službi sintakse markdown dokumenta zovu se metaznakovi (“\”, “#”, "_“,”^“,”**“,”*"…).</w:t>
      </w:r>
    </w:p>
    <w:p w14:paraId="7A4A8D0A" w14:textId="77777777" w:rsidR="007341A4" w:rsidRPr="000837F2" w:rsidRDefault="005F7D16">
      <w:pPr>
        <w:pStyle w:val="Tijeloteksta"/>
        <w:rPr>
          <w:lang w:val="hr-HR"/>
        </w:rPr>
      </w:pPr>
      <w:r w:rsidRPr="000837F2">
        <w:rPr>
          <w:b/>
          <w:lang w:val="hr-HR"/>
        </w:rPr>
        <w:lastRenderedPageBreak/>
        <w:t>Primjer</w:t>
      </w:r>
      <w:r w:rsidRPr="000837F2">
        <w:rPr>
          <w:lang w:val="hr-HR"/>
        </w:rPr>
        <w:br/>
        <w:t>1.1 Izradite novu R Markdown datoteku i u nju upišite proizvoljan tekst s naslovom (#).</w:t>
      </w:r>
      <w:r w:rsidRPr="000837F2">
        <w:rPr>
          <w:lang w:val="hr-HR"/>
        </w:rPr>
        <w:br/>
        <w:t>1.2 Izradite blok i izvršite barem jednu računsku operaciju.</w:t>
      </w:r>
      <w:r w:rsidRPr="000837F2">
        <w:rPr>
          <w:lang w:val="hr-HR"/>
        </w:rPr>
        <w:br/>
        <w:t>1.2 Odaberite jednu riječ iz teksta koju ćete označiti podebljanim slovima (** **).</w:t>
      </w:r>
      <w:r w:rsidRPr="000837F2">
        <w:rPr>
          <w:lang w:val="hr-HR"/>
        </w:rPr>
        <w:br/>
        <w:t>1.3 Spremite datoteku u radni direktorij pod nazivom “proba2.rmd”.</w:t>
      </w:r>
      <w:r w:rsidRPr="000837F2">
        <w:rPr>
          <w:lang w:val="hr-HR"/>
        </w:rPr>
        <w:br/>
        <w:t>1.2 ‘Knitajte’ odnosno generirajte HTML dokument iz datoteke proba2.</w:t>
      </w:r>
      <w:r w:rsidRPr="000837F2">
        <w:rPr>
          <w:lang w:val="hr-HR"/>
        </w:rPr>
        <w:br/>
        <w:t>1.3 Preko kartice Files u oknu Files provjerite sadržaj radnoga direktorija. Označite datoteku proba2.rmd i izbrišite je klikom na dugme Delete unutar kartice Files.</w:t>
      </w:r>
    </w:p>
    <w:p w14:paraId="1911AB20" w14:textId="77777777" w:rsidR="007341A4" w:rsidRPr="000837F2" w:rsidRDefault="005F7D16">
      <w:pPr>
        <w:pStyle w:val="Naslov2"/>
        <w:rPr>
          <w:lang w:val="hr-HR"/>
        </w:rPr>
      </w:pPr>
      <w:bookmarkStart w:id="18" w:name="projekti"/>
      <w:bookmarkStart w:id="19" w:name="_Toc36224006"/>
      <w:r w:rsidRPr="000837F2">
        <w:rPr>
          <w:lang w:val="hr-HR"/>
        </w:rPr>
        <w:t>Projekti</w:t>
      </w:r>
      <w:bookmarkEnd w:id="18"/>
      <w:bookmarkEnd w:id="19"/>
    </w:p>
    <w:p w14:paraId="55DEB314" w14:textId="77777777" w:rsidR="007341A4" w:rsidRPr="000837F2" w:rsidRDefault="005F7D16">
      <w:pPr>
        <w:pStyle w:val="FirstParagraph"/>
        <w:rPr>
          <w:lang w:val="hr-HR"/>
        </w:rPr>
      </w:pPr>
      <w:r w:rsidRPr="000837F2">
        <w:rPr>
          <w:lang w:val="hr-HR"/>
        </w:rPr>
        <w:t xml:space="preserve">Na desnom kraju alatne trake nalazi se izbornik vezan za projekte (engl. </w:t>
      </w:r>
      <w:r w:rsidRPr="000837F2">
        <w:rPr>
          <w:i/>
          <w:lang w:val="hr-HR"/>
        </w:rPr>
        <w:t>Project</w:t>
      </w:r>
      <w:r w:rsidRPr="000837F2">
        <w:rPr>
          <w:lang w:val="hr-HR"/>
        </w:rPr>
        <w:t>). Projekt je imenovano radno okruženje, a praktično je kada korisnik radi na više projekata odjednom. Projekti omogućuju jednostavniji nastavak rada nakon svakog prekida te lakši prelazak iz jednog u drugo radno okruženje bez gubitka podataka i postavki.</w:t>
      </w:r>
    </w:p>
    <w:p w14:paraId="5B88F8E8" w14:textId="77777777" w:rsidR="007341A4" w:rsidRPr="000837F2" w:rsidRDefault="005F7D16">
      <w:pPr>
        <w:pStyle w:val="Tijeloteksta"/>
        <w:rPr>
          <w:lang w:val="hr-HR"/>
        </w:rPr>
      </w:pPr>
      <w:r w:rsidRPr="000837F2">
        <w:rPr>
          <w:lang w:val="hr-HR"/>
        </w:rPr>
        <w:t>Projekti se pohranjuju u datoteke ekstenzije *.Rproj.</w:t>
      </w:r>
    </w:p>
    <w:p w14:paraId="30C1B2AD" w14:textId="77777777" w:rsidR="007341A4" w:rsidRPr="000837F2" w:rsidRDefault="005F7D16">
      <w:pPr>
        <w:pStyle w:val="Naslov2"/>
        <w:rPr>
          <w:lang w:val="hr-HR"/>
        </w:rPr>
      </w:pPr>
      <w:bookmarkStart w:id="20" w:name="paketi"/>
      <w:bookmarkStart w:id="21" w:name="_Toc36224007"/>
      <w:r w:rsidRPr="000837F2">
        <w:rPr>
          <w:lang w:val="hr-HR"/>
        </w:rPr>
        <w:t>Paketi</w:t>
      </w:r>
      <w:bookmarkEnd w:id="20"/>
      <w:bookmarkEnd w:id="21"/>
    </w:p>
    <w:p w14:paraId="11F05AE3" w14:textId="77777777" w:rsidR="007341A4" w:rsidRPr="000837F2" w:rsidRDefault="005F7D16">
      <w:pPr>
        <w:pStyle w:val="FirstParagraph"/>
        <w:rPr>
          <w:lang w:val="hr-HR"/>
        </w:rPr>
      </w:pPr>
      <w:r w:rsidRPr="000837F2">
        <w:rPr>
          <w:lang w:val="hr-HR"/>
        </w:rPr>
        <w:t>Sve funkcionalnosti sustava R grupirane su u paketima.</w:t>
      </w:r>
    </w:p>
    <w:p w14:paraId="4CDB673E" w14:textId="77777777" w:rsidR="007341A4" w:rsidRPr="000837F2" w:rsidRDefault="005F7D16">
      <w:pPr>
        <w:pStyle w:val="Tijeloteksta"/>
        <w:rPr>
          <w:lang w:val="hr-HR"/>
        </w:rPr>
      </w:pPr>
      <w:r w:rsidRPr="000837F2">
        <w:rPr>
          <w:lang w:val="hr-HR"/>
        </w:rPr>
        <w:t>R paketi se sastoje od skupine funkcija, kompiliranoga kôda i primjera podataka u strogo definiranom formatu. Određeni paketi dolaze sa samom instalacijom sustava R, a ostale nadograđuje korisnik prema svojim potrebama.</w:t>
      </w:r>
    </w:p>
    <w:p w14:paraId="181498E2" w14:textId="77777777" w:rsidR="007341A4" w:rsidRPr="000837F2" w:rsidRDefault="005F7D16">
      <w:pPr>
        <w:pStyle w:val="Tijeloteksta"/>
        <w:rPr>
          <w:lang w:val="hr-HR"/>
        </w:rPr>
      </w:pPr>
      <w:r w:rsidRPr="000837F2">
        <w:rPr>
          <w:lang w:val="hr-HR"/>
        </w:rPr>
        <w:t xml:space="preserve">Osnovni paketi (engl. </w:t>
      </w:r>
      <w:r w:rsidRPr="000837F2">
        <w:rPr>
          <w:i/>
          <w:lang w:val="hr-HR"/>
        </w:rPr>
        <w:t>base</w:t>
      </w:r>
      <w:r w:rsidRPr="000837F2">
        <w:rPr>
          <w:lang w:val="hr-HR"/>
        </w:rPr>
        <w:t>) dolaze sa sustavom R i čine njegovu okosnicu sadržavajući osnovne funkcije za aritmetiku, statistiku, grafiku, ulaz i izlaz podataka, osnovne programske potpore, itd. Ovaj skup paketa ne mijenja se između dviju verzija sustava R i ne mogu se pronaći izdvojeni na nekom repozitoriju paketa. Oni su:</w:t>
      </w:r>
    </w:p>
    <w:p w14:paraId="6939C408" w14:textId="77777777" w:rsidR="007341A4" w:rsidRPr="000837F2" w:rsidRDefault="005F7D16" w:rsidP="00CE72E3">
      <w:pPr>
        <w:pStyle w:val="Compact"/>
        <w:numPr>
          <w:ilvl w:val="0"/>
          <w:numId w:val="4"/>
        </w:numPr>
        <w:rPr>
          <w:lang w:val="hr-HR"/>
        </w:rPr>
      </w:pPr>
      <w:r w:rsidRPr="000837F2">
        <w:rPr>
          <w:rStyle w:val="VerbatimChar"/>
          <w:lang w:val="hr-HR"/>
        </w:rPr>
        <w:t>base</w:t>
      </w:r>
      <w:r w:rsidRPr="000837F2">
        <w:rPr>
          <w:lang w:val="hr-HR"/>
        </w:rPr>
        <w:t>,</w:t>
      </w:r>
    </w:p>
    <w:p w14:paraId="68224E01" w14:textId="77777777" w:rsidR="007341A4" w:rsidRPr="000837F2" w:rsidRDefault="005F7D16" w:rsidP="00CE72E3">
      <w:pPr>
        <w:pStyle w:val="Compact"/>
        <w:numPr>
          <w:ilvl w:val="0"/>
          <w:numId w:val="4"/>
        </w:numPr>
        <w:rPr>
          <w:lang w:val="hr-HR"/>
        </w:rPr>
      </w:pPr>
      <w:r w:rsidRPr="000837F2">
        <w:rPr>
          <w:rStyle w:val="VerbatimChar"/>
          <w:lang w:val="hr-HR"/>
        </w:rPr>
        <w:t>stats</w:t>
      </w:r>
      <w:r w:rsidRPr="000837F2">
        <w:rPr>
          <w:lang w:val="hr-HR"/>
        </w:rPr>
        <w:t>,</w:t>
      </w:r>
    </w:p>
    <w:p w14:paraId="07177A2C" w14:textId="77777777" w:rsidR="007341A4" w:rsidRPr="000837F2" w:rsidRDefault="005F7D16" w:rsidP="00CE72E3">
      <w:pPr>
        <w:pStyle w:val="Compact"/>
        <w:numPr>
          <w:ilvl w:val="0"/>
          <w:numId w:val="4"/>
        </w:numPr>
        <w:rPr>
          <w:lang w:val="hr-HR"/>
        </w:rPr>
      </w:pPr>
      <w:r w:rsidRPr="000837F2">
        <w:rPr>
          <w:rStyle w:val="VerbatimChar"/>
          <w:lang w:val="hr-HR"/>
        </w:rPr>
        <w:t>datasets</w:t>
      </w:r>
      <w:r w:rsidRPr="000837F2">
        <w:rPr>
          <w:lang w:val="hr-HR"/>
        </w:rPr>
        <w:t>,</w:t>
      </w:r>
    </w:p>
    <w:p w14:paraId="2AB69C7D" w14:textId="77777777" w:rsidR="007341A4" w:rsidRPr="000837F2" w:rsidRDefault="005F7D16" w:rsidP="00CE72E3">
      <w:pPr>
        <w:pStyle w:val="Compact"/>
        <w:numPr>
          <w:ilvl w:val="0"/>
          <w:numId w:val="4"/>
        </w:numPr>
        <w:rPr>
          <w:lang w:val="hr-HR"/>
        </w:rPr>
      </w:pPr>
      <w:r w:rsidRPr="000837F2">
        <w:rPr>
          <w:rStyle w:val="VerbatimChar"/>
          <w:lang w:val="hr-HR"/>
        </w:rPr>
        <w:t>graphics</w:t>
      </w:r>
      <w:r w:rsidRPr="000837F2">
        <w:rPr>
          <w:lang w:val="hr-HR"/>
        </w:rPr>
        <w:t>,</w:t>
      </w:r>
    </w:p>
    <w:p w14:paraId="3A9E2B39" w14:textId="77777777" w:rsidR="007341A4" w:rsidRPr="000837F2" w:rsidRDefault="005F7D16" w:rsidP="00CE72E3">
      <w:pPr>
        <w:pStyle w:val="Compact"/>
        <w:numPr>
          <w:ilvl w:val="0"/>
          <w:numId w:val="4"/>
        </w:numPr>
        <w:rPr>
          <w:lang w:val="hr-HR"/>
        </w:rPr>
      </w:pPr>
      <w:r w:rsidRPr="000837F2">
        <w:rPr>
          <w:rStyle w:val="VerbatimChar"/>
          <w:lang w:val="hr-HR"/>
        </w:rPr>
        <w:t>grDevices</w:t>
      </w:r>
      <w:r w:rsidRPr="000837F2">
        <w:rPr>
          <w:lang w:val="hr-HR"/>
        </w:rPr>
        <w:t>,</w:t>
      </w:r>
    </w:p>
    <w:p w14:paraId="60ECEBF1" w14:textId="77777777" w:rsidR="007341A4" w:rsidRPr="000837F2" w:rsidRDefault="005F7D16" w:rsidP="00CE72E3">
      <w:pPr>
        <w:pStyle w:val="Compact"/>
        <w:numPr>
          <w:ilvl w:val="0"/>
          <w:numId w:val="4"/>
        </w:numPr>
        <w:rPr>
          <w:lang w:val="hr-HR"/>
        </w:rPr>
      </w:pPr>
      <w:r w:rsidRPr="000837F2">
        <w:rPr>
          <w:rStyle w:val="VerbatimChar"/>
          <w:lang w:val="hr-HR"/>
        </w:rPr>
        <w:t>methods</w:t>
      </w:r>
      <w:r w:rsidRPr="000837F2">
        <w:rPr>
          <w:lang w:val="hr-HR"/>
        </w:rPr>
        <w:t>,</w:t>
      </w:r>
    </w:p>
    <w:p w14:paraId="7C246C44" w14:textId="77777777" w:rsidR="007341A4" w:rsidRPr="000837F2" w:rsidRDefault="005F7D16" w:rsidP="00CE72E3">
      <w:pPr>
        <w:pStyle w:val="Compact"/>
        <w:numPr>
          <w:ilvl w:val="0"/>
          <w:numId w:val="4"/>
        </w:numPr>
        <w:rPr>
          <w:lang w:val="hr-HR"/>
        </w:rPr>
      </w:pPr>
      <w:r w:rsidRPr="000837F2">
        <w:rPr>
          <w:rStyle w:val="VerbatimChar"/>
          <w:lang w:val="hr-HR"/>
        </w:rPr>
        <w:t>utils</w:t>
      </w:r>
      <w:r w:rsidRPr="000837F2">
        <w:rPr>
          <w:lang w:val="hr-HR"/>
        </w:rPr>
        <w:t>.</w:t>
      </w:r>
    </w:p>
    <w:p w14:paraId="1C5A663D" w14:textId="77777777" w:rsidR="007341A4" w:rsidRPr="000837F2" w:rsidRDefault="005F7D16">
      <w:pPr>
        <w:pStyle w:val="FirstParagraph"/>
        <w:rPr>
          <w:lang w:val="hr-HR"/>
        </w:rPr>
      </w:pPr>
      <w:r w:rsidRPr="000837F2">
        <w:rPr>
          <w:lang w:val="hr-HR"/>
        </w:rPr>
        <w:t xml:space="preserve">Zatim postoje paketi koji su također dio same instalacije sustava R, ali se njihove verzije mogu nadograđivati između pojedinih verzija i kao takvi mogu se pronaći i pojedinačno na nekom spremištu paketa. Da bi korisnik mogao koristiti funkcije iz takvih paketa, mora ih prvo učitati pomoću funkcije </w:t>
      </w:r>
      <w:r w:rsidRPr="000837F2">
        <w:rPr>
          <w:rStyle w:val="VerbatimChar"/>
          <w:lang w:val="hr-HR"/>
        </w:rPr>
        <w:t>library()</w:t>
      </w:r>
      <w:r w:rsidRPr="000837F2">
        <w:rPr>
          <w:lang w:val="hr-HR"/>
        </w:rPr>
        <w:t xml:space="preserve">. Neki od njih su </w:t>
      </w:r>
      <w:r w:rsidRPr="000837F2">
        <w:rPr>
          <w:rStyle w:val="VerbatimChar"/>
          <w:lang w:val="hr-HR"/>
        </w:rPr>
        <w:t>KernSmooth</w:t>
      </w:r>
      <w:r w:rsidRPr="000837F2">
        <w:rPr>
          <w:lang w:val="hr-HR"/>
        </w:rPr>
        <w:t xml:space="preserve">, </w:t>
      </w:r>
      <w:r w:rsidRPr="000837F2">
        <w:rPr>
          <w:rStyle w:val="VerbatimChar"/>
          <w:lang w:val="hr-HR"/>
        </w:rPr>
        <w:t>MASS</w:t>
      </w:r>
      <w:r w:rsidRPr="000837F2">
        <w:rPr>
          <w:lang w:val="hr-HR"/>
        </w:rPr>
        <w:t xml:space="preserve">, </w:t>
      </w:r>
      <w:r w:rsidRPr="000837F2">
        <w:rPr>
          <w:rStyle w:val="VerbatimChar"/>
          <w:lang w:val="hr-HR"/>
        </w:rPr>
        <w:t>Matrix</w:t>
      </w:r>
      <w:r w:rsidRPr="000837F2">
        <w:rPr>
          <w:lang w:val="hr-HR"/>
        </w:rPr>
        <w:t xml:space="preserve">, </w:t>
      </w:r>
      <w:r w:rsidRPr="000837F2">
        <w:rPr>
          <w:rStyle w:val="VerbatimChar"/>
          <w:lang w:val="hr-HR"/>
        </w:rPr>
        <w:t>boot</w:t>
      </w:r>
      <w:r w:rsidRPr="000837F2">
        <w:rPr>
          <w:lang w:val="hr-HR"/>
        </w:rPr>
        <w:t xml:space="preserve">, </w:t>
      </w:r>
      <w:r w:rsidRPr="000837F2">
        <w:rPr>
          <w:rStyle w:val="VerbatimChar"/>
          <w:lang w:val="hr-HR"/>
        </w:rPr>
        <w:t>class</w:t>
      </w:r>
      <w:r w:rsidRPr="000837F2">
        <w:rPr>
          <w:lang w:val="hr-HR"/>
        </w:rPr>
        <w:t xml:space="preserve">, </w:t>
      </w:r>
      <w:r w:rsidRPr="000837F2">
        <w:rPr>
          <w:rStyle w:val="VerbatimChar"/>
          <w:lang w:val="hr-HR"/>
        </w:rPr>
        <w:t>cluster</w:t>
      </w:r>
      <w:r w:rsidRPr="000837F2">
        <w:rPr>
          <w:lang w:val="hr-HR"/>
        </w:rPr>
        <w:t xml:space="preserve">, </w:t>
      </w:r>
      <w:r w:rsidRPr="000837F2">
        <w:rPr>
          <w:rStyle w:val="VerbatimChar"/>
          <w:lang w:val="hr-HR"/>
        </w:rPr>
        <w:t>codetools</w:t>
      </w:r>
      <w:r w:rsidRPr="000837F2">
        <w:rPr>
          <w:lang w:val="hr-HR"/>
        </w:rPr>
        <w:t xml:space="preserve">, </w:t>
      </w:r>
      <w:r w:rsidRPr="000837F2">
        <w:rPr>
          <w:rStyle w:val="VerbatimChar"/>
          <w:lang w:val="hr-HR"/>
        </w:rPr>
        <w:t>foreign</w:t>
      </w:r>
      <w:r w:rsidRPr="000837F2">
        <w:rPr>
          <w:lang w:val="hr-HR"/>
        </w:rPr>
        <w:t xml:space="preserve">, </w:t>
      </w:r>
      <w:r w:rsidRPr="000837F2">
        <w:rPr>
          <w:rStyle w:val="VerbatimChar"/>
          <w:lang w:val="hr-HR"/>
        </w:rPr>
        <w:t>lattice</w:t>
      </w:r>
      <w:r w:rsidRPr="000837F2">
        <w:rPr>
          <w:lang w:val="hr-HR"/>
        </w:rPr>
        <w:t xml:space="preserve">, </w:t>
      </w:r>
      <w:r w:rsidRPr="000837F2">
        <w:rPr>
          <w:rStyle w:val="VerbatimChar"/>
          <w:lang w:val="hr-HR"/>
        </w:rPr>
        <w:t>mgcv</w:t>
      </w:r>
      <w:r w:rsidRPr="000837F2">
        <w:rPr>
          <w:lang w:val="hr-HR"/>
        </w:rPr>
        <w:t xml:space="preserve">, </w:t>
      </w:r>
      <w:r w:rsidRPr="000837F2">
        <w:rPr>
          <w:rStyle w:val="VerbatimChar"/>
          <w:lang w:val="hr-HR"/>
        </w:rPr>
        <w:t>nlme</w:t>
      </w:r>
      <w:r w:rsidRPr="000837F2">
        <w:rPr>
          <w:lang w:val="hr-HR"/>
        </w:rPr>
        <w:t xml:space="preserve">, </w:t>
      </w:r>
      <w:r w:rsidRPr="000837F2">
        <w:rPr>
          <w:rStyle w:val="VerbatimChar"/>
          <w:lang w:val="hr-HR"/>
        </w:rPr>
        <w:t>nnet</w:t>
      </w:r>
      <w:r w:rsidRPr="000837F2">
        <w:rPr>
          <w:lang w:val="hr-HR"/>
        </w:rPr>
        <w:t xml:space="preserve">, </w:t>
      </w:r>
      <w:r w:rsidRPr="000837F2">
        <w:rPr>
          <w:rStyle w:val="VerbatimChar"/>
          <w:lang w:val="hr-HR"/>
        </w:rPr>
        <w:t>rpart</w:t>
      </w:r>
      <w:r w:rsidRPr="000837F2">
        <w:rPr>
          <w:lang w:val="hr-HR"/>
        </w:rPr>
        <w:t xml:space="preserve">, </w:t>
      </w:r>
      <w:r w:rsidRPr="000837F2">
        <w:rPr>
          <w:rStyle w:val="VerbatimChar"/>
          <w:lang w:val="hr-HR"/>
        </w:rPr>
        <w:t>spatial</w:t>
      </w:r>
      <w:r w:rsidRPr="000837F2">
        <w:rPr>
          <w:lang w:val="hr-HR"/>
        </w:rPr>
        <w:t xml:space="preserve">, </w:t>
      </w:r>
      <w:r w:rsidRPr="000837F2">
        <w:rPr>
          <w:rStyle w:val="VerbatimChar"/>
          <w:lang w:val="hr-HR"/>
        </w:rPr>
        <w:t>survival.</w:t>
      </w:r>
    </w:p>
    <w:p w14:paraId="5310FD9D" w14:textId="77777777" w:rsidR="007341A4" w:rsidRPr="000837F2" w:rsidRDefault="005F7D16">
      <w:pPr>
        <w:pStyle w:val="Tijeloteksta"/>
        <w:rPr>
          <w:lang w:val="hr-HR"/>
        </w:rPr>
      </w:pPr>
      <w:r w:rsidRPr="000837F2">
        <w:rPr>
          <w:lang w:val="hr-HR"/>
        </w:rPr>
        <w:t xml:space="preserve">Svi ostali paketi moraju se preuzeti s nekog repozitorija (spremišta) paketa pomoću naredbe </w:t>
      </w:r>
      <w:r w:rsidRPr="000837F2">
        <w:rPr>
          <w:rStyle w:val="VerbatimChar"/>
          <w:lang w:val="hr-HR"/>
        </w:rPr>
        <w:t>install.packages()</w:t>
      </w:r>
      <w:r w:rsidRPr="000837F2">
        <w:rPr>
          <w:lang w:val="hr-HR"/>
        </w:rPr>
        <w:t xml:space="preserve">, i zatim učitati pomoću naredbe </w:t>
      </w:r>
      <w:r w:rsidRPr="000837F2">
        <w:rPr>
          <w:rStyle w:val="VerbatimChar"/>
          <w:lang w:val="hr-HR"/>
        </w:rPr>
        <w:t>library()</w:t>
      </w:r>
      <w:r w:rsidRPr="000837F2">
        <w:rPr>
          <w:lang w:val="hr-HR"/>
        </w:rPr>
        <w:t>.</w:t>
      </w:r>
    </w:p>
    <w:p w14:paraId="32EBD649" w14:textId="77777777" w:rsidR="00E520A1" w:rsidRDefault="00E520A1">
      <w:pPr>
        <w:spacing w:before="0" w:after="200" w:line="240" w:lineRule="auto"/>
        <w:rPr>
          <w:b/>
          <w:lang w:val="hr-HR"/>
        </w:rPr>
      </w:pPr>
      <w:r>
        <w:rPr>
          <w:b/>
          <w:lang w:val="hr-HR"/>
        </w:rPr>
        <w:br w:type="page"/>
      </w:r>
    </w:p>
    <w:p w14:paraId="4DDE4680" w14:textId="15B74557" w:rsidR="007341A4" w:rsidRPr="000837F2" w:rsidRDefault="005F7D16">
      <w:pPr>
        <w:pStyle w:val="Tijeloteksta"/>
        <w:rPr>
          <w:lang w:val="hr-HR"/>
        </w:rPr>
      </w:pPr>
      <w:r w:rsidRPr="000837F2">
        <w:rPr>
          <w:b/>
          <w:lang w:val="hr-HR"/>
        </w:rPr>
        <w:lastRenderedPageBreak/>
        <w:t>Primjer:</w:t>
      </w:r>
    </w:p>
    <w:p w14:paraId="63438DDD" w14:textId="77777777" w:rsidR="007341A4" w:rsidRPr="000837F2" w:rsidRDefault="005F7D16">
      <w:pPr>
        <w:pStyle w:val="SourceCode"/>
        <w:rPr>
          <w:lang w:val="hr-HR"/>
        </w:rPr>
      </w:pPr>
      <w:r w:rsidRPr="000837F2">
        <w:rPr>
          <w:rStyle w:val="CommentTok"/>
          <w:lang w:val="hr-HR"/>
        </w:rPr>
        <w:t>#install.packages("wordcloud")</w:t>
      </w:r>
      <w:r w:rsidRPr="000837F2">
        <w:rPr>
          <w:lang w:val="hr-HR"/>
        </w:rPr>
        <w:br/>
      </w:r>
      <w:r w:rsidRPr="000837F2">
        <w:rPr>
          <w:rStyle w:val="CommentTok"/>
          <w:lang w:val="hr-HR"/>
        </w:rPr>
        <w:t>#library(wordcloud)</w:t>
      </w:r>
    </w:p>
    <w:p w14:paraId="31A650AC" w14:textId="77777777" w:rsidR="007341A4" w:rsidRPr="000837F2" w:rsidRDefault="005F7D16">
      <w:pPr>
        <w:pStyle w:val="FirstParagraph"/>
        <w:rPr>
          <w:lang w:val="hr-HR"/>
        </w:rPr>
      </w:pPr>
      <w:r w:rsidRPr="000837F2">
        <w:rPr>
          <w:lang w:val="hr-HR"/>
        </w:rPr>
        <w:t xml:space="preserve">NAPOMENA: Nazivi paketa unutar naredbe </w:t>
      </w:r>
      <w:r w:rsidRPr="000837F2">
        <w:rPr>
          <w:rStyle w:val="VerbatimChar"/>
          <w:lang w:val="hr-HR"/>
        </w:rPr>
        <w:t>install.packages()</w:t>
      </w:r>
      <w:r w:rsidRPr="000837F2">
        <w:rPr>
          <w:lang w:val="hr-HR"/>
        </w:rPr>
        <w:t xml:space="preserve"> pišu se u navodnicima, dok se unutar funkcije </w:t>
      </w:r>
      <w:r w:rsidRPr="000837F2">
        <w:rPr>
          <w:rStyle w:val="VerbatimChar"/>
          <w:lang w:val="hr-HR"/>
        </w:rPr>
        <w:t>library()</w:t>
      </w:r>
      <w:r w:rsidRPr="000837F2">
        <w:rPr>
          <w:lang w:val="hr-HR"/>
        </w:rPr>
        <w:t xml:space="preserve"> mogu navesti i bez njih.</w:t>
      </w:r>
    </w:p>
    <w:p w14:paraId="547193DA" w14:textId="77777777" w:rsidR="007341A4" w:rsidRPr="000837F2" w:rsidRDefault="005F7D16">
      <w:pPr>
        <w:pStyle w:val="Tijeloteksta"/>
        <w:rPr>
          <w:lang w:val="hr-HR"/>
        </w:rPr>
      </w:pPr>
      <w:r w:rsidRPr="000837F2">
        <w:rPr>
          <w:lang w:val="hr-HR"/>
        </w:rPr>
        <w:t>Popis svih funkcija iz nekog paketa može se vidjeti u popratnoj dokumentaciji paketa na ovaj način:</w:t>
      </w:r>
    </w:p>
    <w:p w14:paraId="2441E2F8" w14:textId="77777777" w:rsidR="007341A4" w:rsidRPr="000837F2" w:rsidRDefault="005F7D16">
      <w:pPr>
        <w:pStyle w:val="SourceCode"/>
        <w:rPr>
          <w:lang w:val="hr-HR"/>
        </w:rPr>
      </w:pPr>
      <w:r w:rsidRPr="000837F2">
        <w:rPr>
          <w:rStyle w:val="KeywordTok"/>
          <w:lang w:val="hr-HR"/>
        </w:rPr>
        <w:t>library</w:t>
      </w:r>
      <w:r w:rsidRPr="000837F2">
        <w:rPr>
          <w:rStyle w:val="NormalTok"/>
          <w:lang w:val="hr-HR"/>
        </w:rPr>
        <w:t>(</w:t>
      </w:r>
      <w:r w:rsidRPr="000837F2">
        <w:rPr>
          <w:rStyle w:val="DataTypeTok"/>
          <w:lang w:val="hr-HR"/>
        </w:rPr>
        <w:t>help =</w:t>
      </w:r>
      <w:r w:rsidRPr="000837F2">
        <w:rPr>
          <w:rStyle w:val="NormalTok"/>
          <w:lang w:val="hr-HR"/>
        </w:rPr>
        <w:t xml:space="preserve"> </w:t>
      </w:r>
      <w:r w:rsidRPr="000837F2">
        <w:rPr>
          <w:rStyle w:val="StringTok"/>
          <w:lang w:val="hr-HR"/>
        </w:rPr>
        <w:t>"stats"</w:t>
      </w:r>
      <w:r w:rsidRPr="000837F2">
        <w:rPr>
          <w:rStyle w:val="NormalTok"/>
          <w:lang w:val="hr-HR"/>
        </w:rPr>
        <w:t xml:space="preserve">)  </w:t>
      </w:r>
      <w:r w:rsidRPr="000837F2">
        <w:rPr>
          <w:rStyle w:val="CommentTok"/>
          <w:lang w:val="hr-HR"/>
        </w:rPr>
        <w:t># popis funkcija iz paketa stats</w:t>
      </w:r>
    </w:p>
    <w:p w14:paraId="0EAD1698" w14:textId="77777777" w:rsidR="007341A4" w:rsidRPr="000837F2" w:rsidRDefault="005F7D16">
      <w:pPr>
        <w:pStyle w:val="FirstParagraph"/>
        <w:rPr>
          <w:lang w:val="hr-HR"/>
        </w:rPr>
      </w:pPr>
      <w:r w:rsidRPr="000837F2">
        <w:rPr>
          <w:lang w:val="hr-HR"/>
        </w:rPr>
        <w:t xml:space="preserve">Glavni repozitorij ili spremište paketa nalazi se na </w:t>
      </w:r>
      <w:r w:rsidRPr="000837F2">
        <w:rPr>
          <w:i/>
          <w:lang w:val="hr-HR"/>
        </w:rPr>
        <w:t>web</w:t>
      </w:r>
      <w:r w:rsidRPr="000837F2">
        <w:rPr>
          <w:lang w:val="hr-HR"/>
        </w:rPr>
        <w:t xml:space="preserve">-stranici CRAN - The Comprehensive R Archive Network. Trenutačno (jesen 2019.) postoji oko 15,000 paketa na CRAN-u, a cijeli popis se može pronaći na poveznici: </w:t>
      </w:r>
      <w:hyperlink r:id="rId24">
        <w:r w:rsidRPr="000837F2">
          <w:rPr>
            <w:rStyle w:val="Hiperveza"/>
            <w:lang w:val="hr-HR"/>
          </w:rPr>
          <w:t>https://cran.r-project.org/web/packages/available_packages_by_name.html</w:t>
        </w:r>
      </w:hyperlink>
      <w:r w:rsidRPr="000837F2">
        <w:rPr>
          <w:lang w:val="hr-HR"/>
        </w:rPr>
        <w:t>.</w:t>
      </w:r>
    </w:p>
    <w:p w14:paraId="2148782C" w14:textId="77777777" w:rsidR="007341A4" w:rsidRPr="000837F2" w:rsidRDefault="005F7D16">
      <w:pPr>
        <w:pStyle w:val="Tijeloteksta"/>
        <w:rPr>
          <w:lang w:val="hr-HR"/>
        </w:rPr>
      </w:pPr>
      <w:r w:rsidRPr="000837F2">
        <w:rPr>
          <w:lang w:val="hr-HR"/>
        </w:rPr>
        <w:t xml:space="preserve">Postoji i pregledniji način pronalaska odgovarajućih paketa, na primjer, na sljedećim poveznicama grupirani su po temi: </w:t>
      </w:r>
      <w:hyperlink r:id="rId25">
        <w:r w:rsidRPr="000837F2">
          <w:rPr>
            <w:rStyle w:val="Hiperveza"/>
            <w:lang w:val="hr-HR"/>
          </w:rPr>
          <w:t>https://cran.r-project.org/web/views/</w:t>
        </w:r>
      </w:hyperlink>
      <w:r w:rsidRPr="000837F2">
        <w:rPr>
          <w:lang w:val="hr-HR"/>
        </w:rPr>
        <w:br/>
      </w:r>
      <w:hyperlink r:id="rId26">
        <w:r w:rsidRPr="000837F2">
          <w:rPr>
            <w:rStyle w:val="Hiperveza"/>
            <w:lang w:val="hr-HR"/>
          </w:rPr>
          <w:t>https://awesome-r.com/</w:t>
        </w:r>
      </w:hyperlink>
    </w:p>
    <w:p w14:paraId="7436F73D" w14:textId="77777777" w:rsidR="007341A4" w:rsidRPr="000837F2" w:rsidRDefault="005F7D16">
      <w:pPr>
        <w:pStyle w:val="Tijeloteksta"/>
        <w:rPr>
          <w:lang w:val="hr-HR"/>
        </w:rPr>
      </w:pPr>
      <w:r w:rsidRPr="000837F2">
        <w:rPr>
          <w:lang w:val="hr-HR"/>
        </w:rPr>
        <w:t>Već samim uvidom u te popise, može se vidjeti koliko široko se primijenjuje R, od analiza medicinskih slika, kliničkih pokusa i prostornih podataka do statistika za društvene znanosti, obrade prirodnoga jezika i strojnog učenja.</w:t>
      </w:r>
    </w:p>
    <w:p w14:paraId="7BB7D565" w14:textId="77777777" w:rsidR="007341A4" w:rsidRPr="000837F2" w:rsidRDefault="005F7D16">
      <w:pPr>
        <w:pStyle w:val="Tijeloteksta"/>
        <w:rPr>
          <w:lang w:val="hr-HR"/>
        </w:rPr>
      </w:pPr>
      <w:r w:rsidRPr="000837F2">
        <w:rPr>
          <w:lang w:val="hr-HR"/>
        </w:rPr>
        <w:t>Uz CRAN postoje i drugi repozitoriji, na primjer Bioconductor sadrži spremište paketa specijaliziranih za analizu genomskih podataka.</w:t>
      </w:r>
    </w:p>
    <w:p w14:paraId="568275CE" w14:textId="77777777" w:rsidR="007341A4" w:rsidRPr="000837F2" w:rsidRDefault="005F7D16">
      <w:pPr>
        <w:pStyle w:val="Tijeloteksta"/>
        <w:rPr>
          <w:lang w:val="hr-HR"/>
        </w:rPr>
      </w:pPr>
      <w:r w:rsidRPr="000837F2">
        <w:rPr>
          <w:lang w:val="hr-HR"/>
        </w:rPr>
        <w:t>Paketi se mogu preuzeti i iz drugih izvora, na primjer iz lokalne datoteke ili s GItHub-a od povjerljivog korisnika, no s malo drugačijim naredbama. O tim naredbama nećemo govoriti u početničkom tečaju, no običaj je da se uz informaciju o specifičnom paketu obično navede i točna naredba za njegovo preuzimanje.</w:t>
      </w:r>
    </w:p>
    <w:p w14:paraId="65EE5240" w14:textId="77777777" w:rsidR="007341A4" w:rsidRPr="000837F2" w:rsidRDefault="005F7D16">
      <w:pPr>
        <w:pStyle w:val="Tijeloteksta"/>
        <w:rPr>
          <w:lang w:val="hr-HR"/>
        </w:rPr>
      </w:pPr>
      <w:r w:rsidRPr="000837F2">
        <w:rPr>
          <w:lang w:val="hr-HR"/>
        </w:rPr>
        <w:t>U ovom tečaju uglavnom ćemo raditi s funkcijama iz osnovnih paketa.</w:t>
      </w:r>
    </w:p>
    <w:p w14:paraId="02D6491B" w14:textId="77777777" w:rsidR="007341A4" w:rsidRPr="000837F2" w:rsidRDefault="005F7D16">
      <w:pPr>
        <w:pStyle w:val="Naslov1"/>
        <w:rPr>
          <w:lang w:val="hr-HR"/>
        </w:rPr>
      </w:pPr>
      <w:bookmarkStart w:id="22" w:name="osnovni-tipovi-podataka"/>
      <w:bookmarkStart w:id="23" w:name="_Toc36224008"/>
      <w:r w:rsidRPr="000837F2">
        <w:rPr>
          <w:lang w:val="hr-HR"/>
        </w:rPr>
        <w:lastRenderedPageBreak/>
        <w:t>OSNOVNI TIPOVI PODATAKA</w:t>
      </w:r>
      <w:bookmarkEnd w:id="22"/>
      <w:bookmarkEnd w:id="23"/>
    </w:p>
    <w:p w14:paraId="71BF3AD7" w14:textId="40F6AA4E" w:rsidR="007341A4" w:rsidRDefault="005F7D16" w:rsidP="00E520A1">
      <w:pPr>
        <w:pStyle w:val="FirstParagraph"/>
        <w:spacing w:after="240"/>
        <w:rPr>
          <w:lang w:val="hr-HR"/>
        </w:rPr>
      </w:pPr>
      <w:r w:rsidRPr="000837F2">
        <w:rPr>
          <w:lang w:val="hr-HR"/>
        </w:rPr>
        <w:t>Sustav R prepoznaje šest osnovnih ili atomskih tipova podataka:</w:t>
      </w:r>
    </w:p>
    <w:tbl>
      <w:tblPr>
        <w:tblW w:w="0" w:type="pct"/>
        <w:jc w:val="center"/>
        <w:tblBorders>
          <w:insideH w:val="single" w:sz="2" w:space="0" w:color="D9D9D9" w:themeColor="background1" w:themeShade="D9"/>
        </w:tblBorders>
        <w:tblLook w:val="07E0" w:firstRow="1" w:lastRow="1" w:firstColumn="1" w:lastColumn="1" w:noHBand="1" w:noVBand="1"/>
      </w:tblPr>
      <w:tblGrid>
        <w:gridCol w:w="1317"/>
        <w:gridCol w:w="1537"/>
        <w:gridCol w:w="3726"/>
      </w:tblGrid>
      <w:tr w:rsidR="00E520A1" w:rsidRPr="00A8600A" w14:paraId="2EE229B5" w14:textId="77777777" w:rsidTr="00E520A1">
        <w:trPr>
          <w:jc w:val="center"/>
        </w:trPr>
        <w:tc>
          <w:tcPr>
            <w:tcW w:w="0" w:type="auto"/>
            <w:tcBorders>
              <w:top w:val="nil"/>
              <w:bottom w:val="single" w:sz="2" w:space="0" w:color="auto"/>
            </w:tcBorders>
            <w:vAlign w:val="bottom"/>
          </w:tcPr>
          <w:p w14:paraId="1D94EB0C" w14:textId="77777777" w:rsidR="00E520A1" w:rsidRPr="00A8600A" w:rsidRDefault="00E520A1" w:rsidP="00E520A1">
            <w:pPr>
              <w:pStyle w:val="Compact"/>
              <w:spacing w:before="23" w:after="23"/>
              <w:rPr>
                <w:b/>
              </w:rPr>
            </w:pPr>
            <w:r w:rsidRPr="00A8600A">
              <w:rPr>
                <w:b/>
              </w:rPr>
              <w:t>Tip</w:t>
            </w:r>
          </w:p>
        </w:tc>
        <w:tc>
          <w:tcPr>
            <w:tcW w:w="0" w:type="auto"/>
            <w:tcBorders>
              <w:top w:val="nil"/>
              <w:bottom w:val="single" w:sz="2" w:space="0" w:color="auto"/>
            </w:tcBorders>
            <w:vAlign w:val="bottom"/>
          </w:tcPr>
          <w:p w14:paraId="7509DCF6" w14:textId="77777777" w:rsidR="00E520A1" w:rsidRPr="00A8600A" w:rsidRDefault="00E520A1" w:rsidP="00E520A1">
            <w:pPr>
              <w:pStyle w:val="Compact"/>
              <w:spacing w:before="23" w:after="23"/>
              <w:rPr>
                <w:b/>
              </w:rPr>
            </w:pPr>
            <w:r w:rsidRPr="00A8600A">
              <w:rPr>
                <w:b/>
              </w:rPr>
              <w:t>Izvorni naziv</w:t>
            </w:r>
          </w:p>
        </w:tc>
        <w:tc>
          <w:tcPr>
            <w:tcW w:w="0" w:type="auto"/>
            <w:tcBorders>
              <w:top w:val="nil"/>
              <w:bottom w:val="single" w:sz="2" w:space="0" w:color="auto"/>
            </w:tcBorders>
            <w:vAlign w:val="bottom"/>
          </w:tcPr>
          <w:p w14:paraId="166EACA6" w14:textId="77777777" w:rsidR="00E520A1" w:rsidRPr="00A8600A" w:rsidRDefault="00E520A1" w:rsidP="00E520A1">
            <w:pPr>
              <w:pStyle w:val="Compact"/>
              <w:spacing w:before="23" w:after="23"/>
              <w:rPr>
                <w:b/>
              </w:rPr>
            </w:pPr>
            <w:r w:rsidRPr="00A8600A">
              <w:rPr>
                <w:b/>
              </w:rPr>
              <w:t>Primjeri</w:t>
            </w:r>
          </w:p>
        </w:tc>
      </w:tr>
      <w:tr w:rsidR="00E520A1" w:rsidRPr="00461DC2" w14:paraId="6D9FBEA6" w14:textId="77777777" w:rsidTr="00E520A1">
        <w:trPr>
          <w:jc w:val="center"/>
        </w:trPr>
        <w:tc>
          <w:tcPr>
            <w:tcW w:w="0" w:type="auto"/>
            <w:tcBorders>
              <w:top w:val="single" w:sz="2" w:space="0" w:color="auto"/>
            </w:tcBorders>
          </w:tcPr>
          <w:p w14:paraId="3566D095" w14:textId="77777777" w:rsidR="00E520A1" w:rsidRPr="00461DC2" w:rsidRDefault="00E520A1" w:rsidP="00E520A1">
            <w:pPr>
              <w:pStyle w:val="Compact"/>
              <w:spacing w:before="23" w:after="23"/>
            </w:pPr>
            <w:r w:rsidRPr="00461DC2">
              <w:t>realni</w:t>
            </w:r>
          </w:p>
        </w:tc>
        <w:tc>
          <w:tcPr>
            <w:tcW w:w="0" w:type="auto"/>
            <w:tcBorders>
              <w:top w:val="single" w:sz="2" w:space="0" w:color="auto"/>
            </w:tcBorders>
          </w:tcPr>
          <w:p w14:paraId="445CB713" w14:textId="77777777" w:rsidR="00E520A1" w:rsidRPr="00461DC2" w:rsidRDefault="00E520A1" w:rsidP="00E520A1">
            <w:pPr>
              <w:pStyle w:val="Compact"/>
              <w:spacing w:before="23" w:after="23"/>
            </w:pPr>
            <w:r w:rsidRPr="00461DC2">
              <w:t>double</w:t>
            </w:r>
          </w:p>
        </w:tc>
        <w:tc>
          <w:tcPr>
            <w:tcW w:w="0" w:type="auto"/>
            <w:tcBorders>
              <w:top w:val="single" w:sz="2" w:space="0" w:color="auto"/>
            </w:tcBorders>
          </w:tcPr>
          <w:p w14:paraId="33E830AA" w14:textId="77777777" w:rsidR="00E520A1" w:rsidRPr="00461DC2" w:rsidRDefault="00E520A1" w:rsidP="00E520A1">
            <w:pPr>
              <w:pStyle w:val="Compact"/>
              <w:spacing w:before="23" w:after="23"/>
            </w:pPr>
            <w:r w:rsidRPr="00461DC2">
              <w:rPr>
                <w:rStyle w:val="VerbatimChar"/>
              </w:rPr>
              <w:t>5</w:t>
            </w:r>
            <w:r w:rsidRPr="00461DC2">
              <w:t xml:space="preserve">, </w:t>
            </w:r>
            <w:r w:rsidRPr="00461DC2">
              <w:rPr>
                <w:rStyle w:val="VerbatimChar"/>
              </w:rPr>
              <w:t>999.111</w:t>
            </w:r>
            <w:r w:rsidRPr="00461DC2">
              <w:t xml:space="preserve">, </w:t>
            </w:r>
            <w:r w:rsidRPr="00461DC2">
              <w:rPr>
                <w:rStyle w:val="VerbatimChar"/>
              </w:rPr>
              <w:t>2e5</w:t>
            </w:r>
          </w:p>
        </w:tc>
      </w:tr>
      <w:tr w:rsidR="00E520A1" w:rsidRPr="00461DC2" w14:paraId="499E0741" w14:textId="77777777" w:rsidTr="00E520A1">
        <w:trPr>
          <w:jc w:val="center"/>
        </w:trPr>
        <w:tc>
          <w:tcPr>
            <w:tcW w:w="0" w:type="auto"/>
          </w:tcPr>
          <w:p w14:paraId="2461DECB" w14:textId="77777777" w:rsidR="00E520A1" w:rsidRPr="00461DC2" w:rsidRDefault="00E520A1" w:rsidP="00E520A1">
            <w:pPr>
              <w:pStyle w:val="Compact"/>
              <w:spacing w:before="23" w:after="23"/>
            </w:pPr>
            <w:r w:rsidRPr="00461DC2">
              <w:t>cjelobrojni</w:t>
            </w:r>
          </w:p>
        </w:tc>
        <w:tc>
          <w:tcPr>
            <w:tcW w:w="0" w:type="auto"/>
          </w:tcPr>
          <w:p w14:paraId="59ACC838" w14:textId="77777777" w:rsidR="00E520A1" w:rsidRPr="00461DC2" w:rsidRDefault="00E520A1" w:rsidP="00E520A1">
            <w:pPr>
              <w:pStyle w:val="Compact"/>
              <w:spacing w:before="23" w:after="23"/>
            </w:pPr>
            <w:r w:rsidRPr="00461DC2">
              <w:t>integer</w:t>
            </w:r>
          </w:p>
        </w:tc>
        <w:tc>
          <w:tcPr>
            <w:tcW w:w="0" w:type="auto"/>
          </w:tcPr>
          <w:p w14:paraId="5489E834" w14:textId="77777777" w:rsidR="00E520A1" w:rsidRPr="00461DC2" w:rsidRDefault="00E520A1" w:rsidP="00E520A1">
            <w:pPr>
              <w:pStyle w:val="Compact"/>
              <w:spacing w:before="23" w:after="23"/>
            </w:pPr>
            <w:r w:rsidRPr="00461DC2">
              <w:rPr>
                <w:rStyle w:val="VerbatimChar"/>
              </w:rPr>
              <w:t>1L</w:t>
            </w:r>
            <w:r w:rsidRPr="00461DC2">
              <w:t>, -</w:t>
            </w:r>
            <w:r w:rsidRPr="00461DC2">
              <w:rPr>
                <w:rStyle w:val="VerbatimChar"/>
              </w:rPr>
              <w:t>100L</w:t>
            </w:r>
            <w:r w:rsidRPr="00461DC2">
              <w:t xml:space="preserve">, </w:t>
            </w:r>
            <w:r w:rsidRPr="00461DC2">
              <w:rPr>
                <w:rStyle w:val="VerbatimChar"/>
              </w:rPr>
              <w:t>987654321L</w:t>
            </w:r>
          </w:p>
        </w:tc>
      </w:tr>
      <w:tr w:rsidR="00E520A1" w:rsidRPr="00461DC2" w14:paraId="6BCBA123" w14:textId="77777777" w:rsidTr="00E520A1">
        <w:trPr>
          <w:jc w:val="center"/>
        </w:trPr>
        <w:tc>
          <w:tcPr>
            <w:tcW w:w="0" w:type="auto"/>
          </w:tcPr>
          <w:p w14:paraId="4E8925D3" w14:textId="77777777" w:rsidR="00E520A1" w:rsidRPr="00461DC2" w:rsidRDefault="00E520A1" w:rsidP="00E520A1">
            <w:pPr>
              <w:pStyle w:val="Compact"/>
              <w:spacing w:before="23" w:after="23"/>
            </w:pPr>
            <w:r w:rsidRPr="00461DC2">
              <w:t>znakovni</w:t>
            </w:r>
          </w:p>
        </w:tc>
        <w:tc>
          <w:tcPr>
            <w:tcW w:w="0" w:type="auto"/>
          </w:tcPr>
          <w:p w14:paraId="7E7CE7FD" w14:textId="77777777" w:rsidR="00E520A1" w:rsidRPr="00461DC2" w:rsidRDefault="00E520A1" w:rsidP="00E520A1">
            <w:pPr>
              <w:pStyle w:val="Compact"/>
              <w:spacing w:before="23" w:after="23"/>
            </w:pPr>
            <w:r w:rsidRPr="00461DC2">
              <w:t>character</w:t>
            </w:r>
          </w:p>
        </w:tc>
        <w:tc>
          <w:tcPr>
            <w:tcW w:w="0" w:type="auto"/>
          </w:tcPr>
          <w:p w14:paraId="18DCDB09" w14:textId="77777777" w:rsidR="00E520A1" w:rsidRPr="00461DC2" w:rsidRDefault="00E520A1" w:rsidP="00E520A1">
            <w:pPr>
              <w:pStyle w:val="Compact"/>
              <w:spacing w:before="23" w:after="23"/>
            </w:pPr>
            <w:r w:rsidRPr="00461DC2">
              <w:rPr>
                <w:rStyle w:val="VerbatimChar"/>
              </w:rPr>
              <w:t>"A"</w:t>
            </w:r>
            <w:r w:rsidRPr="00461DC2">
              <w:t xml:space="preserve">, </w:t>
            </w:r>
            <w:r w:rsidRPr="00461DC2">
              <w:rPr>
                <w:rStyle w:val="VerbatimChar"/>
              </w:rPr>
              <w:t>"Učimo R"</w:t>
            </w:r>
            <w:r w:rsidRPr="00461DC2">
              <w:t xml:space="preserve">, </w:t>
            </w:r>
            <w:r w:rsidRPr="00461DC2">
              <w:rPr>
                <w:rStyle w:val="VerbatimChar"/>
              </w:rPr>
              <w:t>"99 %"</w:t>
            </w:r>
          </w:p>
        </w:tc>
      </w:tr>
      <w:tr w:rsidR="00E520A1" w:rsidRPr="00461DC2" w14:paraId="066494DB" w14:textId="77777777" w:rsidTr="00E520A1">
        <w:trPr>
          <w:jc w:val="center"/>
        </w:trPr>
        <w:tc>
          <w:tcPr>
            <w:tcW w:w="0" w:type="auto"/>
          </w:tcPr>
          <w:p w14:paraId="7DF1B6BE" w14:textId="77777777" w:rsidR="00E520A1" w:rsidRPr="00461DC2" w:rsidRDefault="00E520A1" w:rsidP="00E520A1">
            <w:pPr>
              <w:pStyle w:val="Compact"/>
              <w:spacing w:before="23" w:after="23"/>
            </w:pPr>
            <w:r w:rsidRPr="00461DC2">
              <w:t>logički</w:t>
            </w:r>
          </w:p>
        </w:tc>
        <w:tc>
          <w:tcPr>
            <w:tcW w:w="0" w:type="auto"/>
          </w:tcPr>
          <w:p w14:paraId="3CFCA11E" w14:textId="77777777" w:rsidR="00E520A1" w:rsidRPr="00461DC2" w:rsidRDefault="00E520A1" w:rsidP="00E520A1">
            <w:pPr>
              <w:pStyle w:val="Compact"/>
              <w:spacing w:before="23" w:after="23"/>
            </w:pPr>
            <w:r w:rsidRPr="00461DC2">
              <w:t>logical</w:t>
            </w:r>
          </w:p>
        </w:tc>
        <w:tc>
          <w:tcPr>
            <w:tcW w:w="0" w:type="auto"/>
          </w:tcPr>
          <w:p w14:paraId="42BDCCBF" w14:textId="77777777" w:rsidR="00E520A1" w:rsidRPr="00461DC2" w:rsidRDefault="00E520A1" w:rsidP="00E520A1">
            <w:pPr>
              <w:pStyle w:val="Compact"/>
              <w:spacing w:before="23" w:after="23"/>
            </w:pPr>
            <w:r w:rsidRPr="00461DC2">
              <w:rPr>
                <w:rStyle w:val="VerbatimChar"/>
              </w:rPr>
              <w:t>TRUE</w:t>
            </w:r>
            <w:r w:rsidRPr="00461DC2">
              <w:t xml:space="preserve">, </w:t>
            </w:r>
            <w:r w:rsidRPr="00461DC2">
              <w:rPr>
                <w:rStyle w:val="VerbatimChar"/>
              </w:rPr>
              <w:t>FALSE</w:t>
            </w:r>
            <w:r w:rsidRPr="00461DC2">
              <w:t xml:space="preserve">, </w:t>
            </w:r>
            <w:r w:rsidRPr="00461DC2">
              <w:rPr>
                <w:rStyle w:val="VerbatimChar"/>
              </w:rPr>
              <w:t>T</w:t>
            </w:r>
            <w:r w:rsidRPr="00461DC2">
              <w:t xml:space="preserve">, </w:t>
            </w:r>
            <w:r w:rsidRPr="00461DC2">
              <w:rPr>
                <w:rStyle w:val="VerbatimChar"/>
              </w:rPr>
              <w:t>F</w:t>
            </w:r>
          </w:p>
        </w:tc>
      </w:tr>
      <w:tr w:rsidR="00E520A1" w:rsidRPr="00461DC2" w14:paraId="63984447" w14:textId="77777777" w:rsidTr="00EA6DA2">
        <w:trPr>
          <w:jc w:val="center"/>
        </w:trPr>
        <w:tc>
          <w:tcPr>
            <w:tcW w:w="0" w:type="auto"/>
            <w:tcBorders>
              <w:bottom w:val="single" w:sz="2" w:space="0" w:color="D9D9D9" w:themeColor="background1" w:themeShade="D9"/>
            </w:tcBorders>
          </w:tcPr>
          <w:p w14:paraId="5BAF4463" w14:textId="77777777" w:rsidR="00E520A1" w:rsidRPr="00461DC2" w:rsidRDefault="00E520A1" w:rsidP="00E520A1">
            <w:pPr>
              <w:pStyle w:val="Compact"/>
              <w:spacing w:before="23" w:after="23"/>
            </w:pPr>
            <w:r w:rsidRPr="00461DC2">
              <w:t>kompleksni</w:t>
            </w:r>
          </w:p>
        </w:tc>
        <w:tc>
          <w:tcPr>
            <w:tcW w:w="0" w:type="auto"/>
            <w:tcBorders>
              <w:bottom w:val="single" w:sz="2" w:space="0" w:color="D9D9D9" w:themeColor="background1" w:themeShade="D9"/>
            </w:tcBorders>
          </w:tcPr>
          <w:p w14:paraId="6DDF77F5" w14:textId="77777777" w:rsidR="00E520A1" w:rsidRPr="00461DC2" w:rsidRDefault="00E520A1" w:rsidP="00E520A1">
            <w:pPr>
              <w:pStyle w:val="Compact"/>
              <w:spacing w:before="23" w:after="23"/>
            </w:pPr>
            <w:r w:rsidRPr="00461DC2">
              <w:t>complex</w:t>
            </w:r>
          </w:p>
        </w:tc>
        <w:tc>
          <w:tcPr>
            <w:tcW w:w="0" w:type="auto"/>
            <w:tcBorders>
              <w:bottom w:val="single" w:sz="2" w:space="0" w:color="D9D9D9" w:themeColor="background1" w:themeShade="D9"/>
            </w:tcBorders>
          </w:tcPr>
          <w:p w14:paraId="3109E4B8" w14:textId="77777777" w:rsidR="00E520A1" w:rsidRPr="00461DC2" w:rsidRDefault="00E520A1" w:rsidP="00E520A1">
            <w:pPr>
              <w:pStyle w:val="Compact"/>
              <w:spacing w:before="23" w:after="23"/>
            </w:pPr>
            <w:r w:rsidRPr="00461DC2">
              <w:rPr>
                <w:rStyle w:val="VerbatimChar"/>
              </w:rPr>
              <w:t>3+2i</w:t>
            </w:r>
          </w:p>
        </w:tc>
      </w:tr>
      <w:tr w:rsidR="00E520A1" w:rsidRPr="00461DC2" w14:paraId="452FE848" w14:textId="77777777" w:rsidTr="00EA6DA2">
        <w:trPr>
          <w:jc w:val="center"/>
        </w:trPr>
        <w:tc>
          <w:tcPr>
            <w:tcW w:w="0" w:type="auto"/>
            <w:tcBorders>
              <w:top w:val="single" w:sz="2" w:space="0" w:color="D9D9D9" w:themeColor="background1" w:themeShade="D9"/>
              <w:bottom w:val="single" w:sz="4" w:space="0" w:color="D9D9D9" w:themeColor="background1" w:themeShade="D9"/>
            </w:tcBorders>
          </w:tcPr>
          <w:p w14:paraId="63804509" w14:textId="77777777" w:rsidR="00E520A1" w:rsidRPr="00461DC2" w:rsidRDefault="00E520A1" w:rsidP="00E520A1">
            <w:pPr>
              <w:pStyle w:val="Compact"/>
              <w:spacing w:before="23" w:after="23"/>
            </w:pPr>
            <w:r w:rsidRPr="00461DC2">
              <w:t>sirovi</w:t>
            </w:r>
          </w:p>
        </w:tc>
        <w:tc>
          <w:tcPr>
            <w:tcW w:w="0" w:type="auto"/>
            <w:tcBorders>
              <w:top w:val="single" w:sz="2" w:space="0" w:color="D9D9D9" w:themeColor="background1" w:themeShade="D9"/>
              <w:bottom w:val="single" w:sz="4" w:space="0" w:color="D9D9D9" w:themeColor="background1" w:themeShade="D9"/>
            </w:tcBorders>
          </w:tcPr>
          <w:p w14:paraId="4AE56407" w14:textId="77777777" w:rsidR="00E520A1" w:rsidRPr="00461DC2" w:rsidRDefault="00E520A1" w:rsidP="00E520A1">
            <w:pPr>
              <w:pStyle w:val="Compact"/>
              <w:spacing w:before="23" w:after="23"/>
            </w:pPr>
            <w:r w:rsidRPr="00461DC2">
              <w:t>raw</w:t>
            </w:r>
          </w:p>
        </w:tc>
        <w:tc>
          <w:tcPr>
            <w:tcW w:w="0" w:type="auto"/>
            <w:tcBorders>
              <w:top w:val="single" w:sz="2" w:space="0" w:color="D9D9D9" w:themeColor="background1" w:themeShade="D9"/>
              <w:bottom w:val="single" w:sz="4" w:space="0" w:color="D9D9D9" w:themeColor="background1" w:themeShade="D9"/>
            </w:tcBorders>
          </w:tcPr>
          <w:p w14:paraId="5D3B40C0" w14:textId="77777777" w:rsidR="00E520A1" w:rsidRPr="00461DC2" w:rsidRDefault="00E520A1" w:rsidP="00E520A1">
            <w:pPr>
              <w:pStyle w:val="Compact"/>
              <w:spacing w:before="23" w:after="23"/>
            </w:pPr>
            <w:r w:rsidRPr="00461DC2">
              <w:rPr>
                <w:rStyle w:val="VerbatimChar"/>
              </w:rPr>
              <w:t>as.raw(11)</w:t>
            </w:r>
            <w:r w:rsidRPr="00461DC2">
              <w:t xml:space="preserve">, </w:t>
            </w:r>
            <w:r w:rsidRPr="00461DC2">
              <w:rPr>
                <w:rStyle w:val="VerbatimChar"/>
              </w:rPr>
              <w:t>charToRaw("Hello")</w:t>
            </w:r>
          </w:p>
        </w:tc>
      </w:tr>
    </w:tbl>
    <w:p w14:paraId="19F3B689" w14:textId="77777777" w:rsidR="007341A4" w:rsidRPr="000837F2" w:rsidRDefault="005F7D16" w:rsidP="00E520A1">
      <w:pPr>
        <w:pStyle w:val="Tijeloteksta"/>
        <w:spacing w:before="240"/>
        <w:rPr>
          <w:lang w:val="hr-HR"/>
        </w:rPr>
      </w:pPr>
      <w:r w:rsidRPr="000837F2">
        <w:rPr>
          <w:lang w:val="hr-HR"/>
        </w:rPr>
        <w:t xml:space="preserve">Realni tip podatka (engl. </w:t>
      </w:r>
      <w:r w:rsidRPr="000837F2">
        <w:rPr>
          <w:i/>
          <w:lang w:val="hr-HR"/>
        </w:rPr>
        <w:t>double</w:t>
      </w:r>
      <w:r w:rsidRPr="000837F2">
        <w:rPr>
          <w:lang w:val="hr-HR"/>
        </w:rPr>
        <w:t xml:space="preserve">) je bilo kakva numerička vrijednost, odnosno vrijednost iz skupa realnih brojeva i svih njegovih podskupova (racionalni, iracionalni i cijeli brojevi). Cjelobrojni tip podatka (engl. </w:t>
      </w:r>
      <w:r w:rsidRPr="000837F2">
        <w:rPr>
          <w:i/>
          <w:lang w:val="hr-HR"/>
        </w:rPr>
        <w:t>integer</w:t>
      </w:r>
      <w:r w:rsidRPr="000837F2">
        <w:rPr>
          <w:lang w:val="hr-HR"/>
        </w:rPr>
        <w:t>) su cijeli brojevi.</w:t>
      </w:r>
    </w:p>
    <w:p w14:paraId="35AE6070" w14:textId="77777777" w:rsidR="007341A4" w:rsidRPr="000837F2" w:rsidRDefault="005F7D16">
      <w:pPr>
        <w:pStyle w:val="Tijeloteksta"/>
        <w:rPr>
          <w:lang w:val="hr-HR"/>
        </w:rPr>
      </w:pPr>
      <w:r w:rsidRPr="000837F2">
        <w:rPr>
          <w:lang w:val="hr-HR"/>
        </w:rPr>
        <w:t>Razlika zapisa cijeloga broja u realnom i cjelobrojnom tipu podatka je u rasponu i zauzimanju memorije. Realni tip podatka definiran je u rasponu +- 1,79e308, dok je raspon integer varijable +- 2.147.483.647, ali zauzima upola manje memorije od realnog tipa.</w:t>
      </w:r>
    </w:p>
    <w:p w14:paraId="7DB68B24" w14:textId="77777777" w:rsidR="007341A4" w:rsidRPr="000837F2" w:rsidRDefault="005F7D16">
      <w:pPr>
        <w:pStyle w:val="Tijeloteksta"/>
        <w:rPr>
          <w:lang w:val="hr-HR"/>
        </w:rPr>
      </w:pPr>
      <w:r w:rsidRPr="000837F2">
        <w:rPr>
          <w:lang w:val="hr-HR"/>
        </w:rPr>
        <w:t>Cjelobrojne i realne tipove podataka jednim nazivom zovemo numerički tip podatka. U većini slučajeva R će broj pohraniti kao realni tip, a ako baš želimo vrijednost koja je cjelobrojnoga tipa, tada uz broj stavimo oznaku L, na primjer, 42L.</w:t>
      </w:r>
    </w:p>
    <w:p w14:paraId="5F04D7D7" w14:textId="77777777" w:rsidR="007341A4" w:rsidRPr="000837F2" w:rsidRDefault="005F7D16">
      <w:pPr>
        <w:pStyle w:val="Tijeloteksta"/>
        <w:rPr>
          <w:lang w:val="hr-HR"/>
        </w:rPr>
      </w:pPr>
      <w:r w:rsidRPr="000837F2">
        <w:rPr>
          <w:lang w:val="hr-HR"/>
        </w:rPr>
        <w:t xml:space="preserve">Znakovni tip podatka (engl. </w:t>
      </w:r>
      <w:r w:rsidRPr="000837F2">
        <w:rPr>
          <w:i/>
          <w:lang w:val="hr-HR"/>
        </w:rPr>
        <w:t>character</w:t>
      </w:r>
      <w:r w:rsidRPr="000837F2">
        <w:rPr>
          <w:lang w:val="hr-HR"/>
        </w:rPr>
        <w:t>) je bilo kakav niz znakova unutar navodnika. Koristi se i izraz string.</w:t>
      </w:r>
    </w:p>
    <w:p w14:paraId="57D9455F" w14:textId="77777777" w:rsidR="007341A4" w:rsidRPr="000837F2" w:rsidRDefault="005F7D16">
      <w:pPr>
        <w:pStyle w:val="Tijeloteksta"/>
        <w:rPr>
          <w:lang w:val="hr-HR"/>
        </w:rPr>
      </w:pPr>
      <w:r w:rsidRPr="000837F2">
        <w:rPr>
          <w:lang w:val="hr-HR"/>
        </w:rPr>
        <w:t xml:space="preserve">Logički tip podatka (engl. </w:t>
      </w:r>
      <w:r w:rsidRPr="000837F2">
        <w:rPr>
          <w:i/>
          <w:lang w:val="hr-HR"/>
        </w:rPr>
        <w:t>logical</w:t>
      </w:r>
      <w:r w:rsidRPr="000837F2">
        <w:rPr>
          <w:lang w:val="hr-HR"/>
        </w:rPr>
        <w:t xml:space="preserve">) može poprimiti dvije vrijednosti, </w:t>
      </w:r>
      <w:r w:rsidRPr="000837F2">
        <w:rPr>
          <w:rStyle w:val="VerbatimChar"/>
          <w:lang w:val="hr-HR"/>
        </w:rPr>
        <w:t>TRUE</w:t>
      </w:r>
      <w:r w:rsidRPr="000837F2">
        <w:rPr>
          <w:lang w:val="hr-HR"/>
        </w:rPr>
        <w:t xml:space="preserve"> ili </w:t>
      </w:r>
      <w:r w:rsidRPr="000837F2">
        <w:rPr>
          <w:rStyle w:val="VerbatimChar"/>
          <w:lang w:val="hr-HR"/>
        </w:rPr>
        <w:t>FALSE</w:t>
      </w:r>
      <w:r w:rsidRPr="000837F2">
        <w:rPr>
          <w:lang w:val="hr-HR"/>
        </w:rPr>
        <w:t xml:space="preserve">, a ako nema varijabli koje se zovu </w:t>
      </w:r>
      <w:r w:rsidRPr="000837F2">
        <w:rPr>
          <w:rStyle w:val="VerbatimChar"/>
          <w:lang w:val="hr-HR"/>
        </w:rPr>
        <w:t>T</w:t>
      </w:r>
      <w:r w:rsidRPr="000837F2">
        <w:rPr>
          <w:lang w:val="hr-HR"/>
        </w:rPr>
        <w:t xml:space="preserve"> ili </w:t>
      </w:r>
      <w:r w:rsidRPr="000837F2">
        <w:rPr>
          <w:rStyle w:val="VerbatimChar"/>
          <w:lang w:val="hr-HR"/>
        </w:rPr>
        <w:t>F</w:t>
      </w:r>
      <w:r w:rsidRPr="000837F2">
        <w:rPr>
          <w:lang w:val="hr-HR"/>
        </w:rPr>
        <w:t xml:space="preserve">, vrijednost </w:t>
      </w:r>
      <w:r w:rsidRPr="000837F2">
        <w:rPr>
          <w:rStyle w:val="VerbatimChar"/>
          <w:lang w:val="hr-HR"/>
        </w:rPr>
        <w:t>TRUE</w:t>
      </w:r>
      <w:r w:rsidRPr="000837F2">
        <w:rPr>
          <w:lang w:val="hr-HR"/>
        </w:rPr>
        <w:t xml:space="preserve"> možemo deklarirati i znakom </w:t>
      </w:r>
      <w:r w:rsidRPr="000837F2">
        <w:rPr>
          <w:rStyle w:val="VerbatimChar"/>
          <w:lang w:val="hr-HR"/>
        </w:rPr>
        <w:t>T</w:t>
      </w:r>
      <w:r w:rsidRPr="000837F2">
        <w:rPr>
          <w:lang w:val="hr-HR"/>
        </w:rPr>
        <w:t xml:space="preserve">, a vrijednost </w:t>
      </w:r>
      <w:r w:rsidRPr="000837F2">
        <w:rPr>
          <w:rStyle w:val="VerbatimChar"/>
          <w:lang w:val="hr-HR"/>
        </w:rPr>
        <w:t>FALSE</w:t>
      </w:r>
      <w:r w:rsidRPr="000837F2">
        <w:rPr>
          <w:lang w:val="hr-HR"/>
        </w:rPr>
        <w:t xml:space="preserve"> znakom </w:t>
      </w:r>
      <w:r w:rsidRPr="000837F2">
        <w:rPr>
          <w:rStyle w:val="VerbatimChar"/>
          <w:lang w:val="hr-HR"/>
        </w:rPr>
        <w:t>F</w:t>
      </w:r>
      <w:r w:rsidRPr="000837F2">
        <w:rPr>
          <w:lang w:val="hr-HR"/>
        </w:rPr>
        <w:t xml:space="preserve"> (</w:t>
      </w:r>
      <w:r w:rsidRPr="000837F2">
        <w:rPr>
          <w:rStyle w:val="VerbatimChar"/>
          <w:lang w:val="hr-HR"/>
        </w:rPr>
        <w:t>T</w:t>
      </w:r>
      <w:r w:rsidRPr="000837F2">
        <w:rPr>
          <w:lang w:val="hr-HR"/>
        </w:rPr>
        <w:t xml:space="preserve"> i </w:t>
      </w:r>
      <w:r w:rsidRPr="000837F2">
        <w:rPr>
          <w:rStyle w:val="VerbatimChar"/>
          <w:lang w:val="hr-HR"/>
        </w:rPr>
        <w:t>F</w:t>
      </w:r>
      <w:r w:rsidRPr="000837F2">
        <w:rPr>
          <w:lang w:val="hr-HR"/>
        </w:rPr>
        <w:t xml:space="preserve"> bez navodnika).</w:t>
      </w:r>
    </w:p>
    <w:p w14:paraId="4547276D" w14:textId="77777777" w:rsidR="007341A4" w:rsidRPr="000837F2" w:rsidRDefault="005F7D16">
      <w:pPr>
        <w:pStyle w:val="Tijeloteksta"/>
        <w:rPr>
          <w:lang w:val="hr-HR"/>
        </w:rPr>
      </w:pPr>
      <w:r w:rsidRPr="000837F2">
        <w:rPr>
          <w:lang w:val="hr-HR"/>
        </w:rPr>
        <w:t>U ovom tečaju nećemo obrađivati kompleksne i sirove tipove podataka jer se oni koriste samo u specifičnim, rijetkim slučajevima.</w:t>
      </w:r>
    </w:p>
    <w:p w14:paraId="55C0593D" w14:textId="77777777" w:rsidR="007341A4" w:rsidRPr="000837F2" w:rsidRDefault="005F7D16">
      <w:pPr>
        <w:pStyle w:val="Naslov2"/>
        <w:rPr>
          <w:lang w:val="hr-HR"/>
        </w:rPr>
      </w:pPr>
      <w:bookmarkStart w:id="24" w:name="izrada-varijabli"/>
      <w:bookmarkStart w:id="25" w:name="_Toc36224009"/>
      <w:r w:rsidRPr="000837F2">
        <w:rPr>
          <w:lang w:val="hr-HR"/>
        </w:rPr>
        <w:t>Izrada varijabli</w:t>
      </w:r>
      <w:bookmarkEnd w:id="24"/>
      <w:bookmarkEnd w:id="25"/>
    </w:p>
    <w:p w14:paraId="4F2C4E6E" w14:textId="77777777" w:rsidR="007341A4" w:rsidRPr="000837F2" w:rsidRDefault="005F7D16">
      <w:pPr>
        <w:pStyle w:val="FirstParagraph"/>
        <w:rPr>
          <w:lang w:val="hr-HR"/>
        </w:rPr>
      </w:pPr>
      <w:r w:rsidRPr="000837F2">
        <w:rPr>
          <w:lang w:val="hr-HR"/>
        </w:rPr>
        <w:t xml:space="preserve">Varijable su imenovani spremnici u koje se pohranjuju vrijednosti. Operator kojim se izvršava operacija pohranjivanja, odnosno pridruživanja vrijednosti varijabli je </w:t>
      </w:r>
      <w:r w:rsidRPr="000837F2">
        <w:rPr>
          <w:rStyle w:val="VerbatimChar"/>
          <w:lang w:val="hr-HR"/>
        </w:rPr>
        <w:t>&lt;-</w:t>
      </w:r>
      <w:r w:rsidRPr="000837F2">
        <w:rPr>
          <w:lang w:val="hr-HR"/>
        </w:rPr>
        <w:t xml:space="preserve"> (skraćeno </w:t>
      </w:r>
      <w:r w:rsidRPr="000837F2">
        <w:rPr>
          <w:rStyle w:val="VerbatimChar"/>
          <w:lang w:val="hr-HR"/>
        </w:rPr>
        <w:t>[Alt]</w:t>
      </w:r>
      <w:r w:rsidRPr="000837F2">
        <w:rPr>
          <w:lang w:val="hr-HR"/>
        </w:rPr>
        <w:t xml:space="preserve"> + </w:t>
      </w:r>
      <w:r w:rsidRPr="000837F2">
        <w:rPr>
          <w:rStyle w:val="VerbatimChar"/>
          <w:lang w:val="hr-HR"/>
        </w:rPr>
        <w:t>[-]</w:t>
      </w:r>
      <w:r w:rsidRPr="000837F2">
        <w:rPr>
          <w:lang w:val="hr-HR"/>
        </w:rPr>
        <w:t>).</w:t>
      </w:r>
    </w:p>
    <w:p w14:paraId="71C9A08F" w14:textId="77777777" w:rsidR="007341A4" w:rsidRPr="000837F2" w:rsidRDefault="005F7D16">
      <w:pPr>
        <w:pStyle w:val="Tijeloteksta"/>
        <w:rPr>
          <w:lang w:val="hr-HR"/>
        </w:rPr>
      </w:pPr>
      <w:r w:rsidRPr="000837F2">
        <w:rPr>
          <w:b/>
          <w:lang w:val="hr-HR"/>
        </w:rPr>
        <w:t>Primjer</w:t>
      </w:r>
      <w:r w:rsidRPr="000837F2">
        <w:rPr>
          <w:lang w:val="hr-HR"/>
        </w:rPr>
        <w:t xml:space="preserve"> izrade varijabli različitih tipova</w:t>
      </w:r>
    </w:p>
    <w:p w14:paraId="5F217C8B" w14:textId="77777777" w:rsidR="007341A4" w:rsidRPr="000837F2" w:rsidRDefault="005F7D16">
      <w:pPr>
        <w:pStyle w:val="SourceCode"/>
        <w:rPr>
          <w:lang w:val="hr-HR"/>
        </w:rPr>
      </w:pPr>
      <w:r w:rsidRPr="000837F2">
        <w:rPr>
          <w:rStyle w:val="NormalTok"/>
          <w:lang w:val="hr-HR"/>
        </w:rPr>
        <w:t>a &lt;-</w:t>
      </w:r>
      <w:r w:rsidRPr="000837F2">
        <w:rPr>
          <w:rStyle w:val="StringTok"/>
          <w:lang w:val="hr-HR"/>
        </w:rPr>
        <w:t xml:space="preserve"> </w:t>
      </w:r>
      <w:r w:rsidRPr="000837F2">
        <w:rPr>
          <w:rStyle w:val="DecValTok"/>
          <w:lang w:val="hr-HR"/>
        </w:rPr>
        <w:t>1</w:t>
      </w:r>
      <w:r w:rsidRPr="000837F2">
        <w:rPr>
          <w:lang w:val="hr-HR"/>
        </w:rPr>
        <w:br/>
      </w:r>
      <w:r w:rsidRPr="000837F2">
        <w:rPr>
          <w:rStyle w:val="NormalTok"/>
          <w:lang w:val="hr-HR"/>
        </w:rPr>
        <w:t>b &lt;-</w:t>
      </w:r>
      <w:r w:rsidRPr="000837F2">
        <w:rPr>
          <w:rStyle w:val="StringTok"/>
          <w:lang w:val="hr-HR"/>
        </w:rPr>
        <w:t xml:space="preserve"> </w:t>
      </w:r>
      <w:r w:rsidRPr="000837F2">
        <w:rPr>
          <w:rStyle w:val="NormalTok"/>
          <w:lang w:val="hr-HR"/>
        </w:rPr>
        <w:t>1L</w:t>
      </w:r>
      <w:r w:rsidRPr="000837F2">
        <w:rPr>
          <w:lang w:val="hr-HR"/>
        </w:rPr>
        <w:br/>
      </w:r>
      <w:r w:rsidRPr="000837F2">
        <w:rPr>
          <w:rStyle w:val="NormalTok"/>
          <w:lang w:val="hr-HR"/>
        </w:rPr>
        <w:t>c &lt;-</w:t>
      </w:r>
      <w:r w:rsidRPr="000837F2">
        <w:rPr>
          <w:rStyle w:val="StringTok"/>
          <w:lang w:val="hr-HR"/>
        </w:rPr>
        <w:t xml:space="preserve"> "1"</w:t>
      </w:r>
      <w:r w:rsidRPr="000837F2">
        <w:rPr>
          <w:lang w:val="hr-HR"/>
        </w:rPr>
        <w:br/>
      </w:r>
      <w:r w:rsidRPr="000837F2">
        <w:rPr>
          <w:rStyle w:val="NormalTok"/>
          <w:lang w:val="hr-HR"/>
        </w:rPr>
        <w:t>d &lt;-</w:t>
      </w:r>
      <w:r w:rsidRPr="000837F2">
        <w:rPr>
          <w:rStyle w:val="StringTok"/>
          <w:lang w:val="hr-HR"/>
        </w:rPr>
        <w:t xml:space="preserve"> </w:t>
      </w:r>
      <w:r w:rsidRPr="000837F2">
        <w:rPr>
          <w:rStyle w:val="OtherTok"/>
          <w:lang w:val="hr-HR"/>
        </w:rPr>
        <w:t>TRUE</w:t>
      </w:r>
    </w:p>
    <w:p w14:paraId="22B3BE3C" w14:textId="77777777" w:rsidR="007341A4" w:rsidRPr="000837F2" w:rsidRDefault="005F7D16">
      <w:pPr>
        <w:pStyle w:val="FirstParagraph"/>
        <w:rPr>
          <w:lang w:val="hr-HR"/>
        </w:rPr>
      </w:pPr>
      <w:r w:rsidRPr="000837F2">
        <w:rPr>
          <w:lang w:val="hr-HR"/>
        </w:rPr>
        <w:t xml:space="preserve">Tip podatka neke varijable možemo provjeriti funkcijom </w:t>
      </w:r>
      <w:r w:rsidRPr="000837F2">
        <w:rPr>
          <w:rStyle w:val="VerbatimChar"/>
          <w:lang w:val="hr-HR"/>
        </w:rPr>
        <w:t>typeof()</w:t>
      </w:r>
      <w:r w:rsidRPr="000837F2">
        <w:rPr>
          <w:lang w:val="hr-HR"/>
        </w:rPr>
        <w:t>:</w:t>
      </w:r>
    </w:p>
    <w:p w14:paraId="6495C030" w14:textId="77777777" w:rsidR="007341A4" w:rsidRPr="000837F2" w:rsidRDefault="005F7D16">
      <w:pPr>
        <w:pStyle w:val="SourceCode"/>
        <w:rPr>
          <w:lang w:val="hr-HR"/>
        </w:rPr>
      </w:pPr>
      <w:r w:rsidRPr="000837F2">
        <w:rPr>
          <w:rStyle w:val="KeywordTok"/>
          <w:lang w:val="hr-HR"/>
        </w:rPr>
        <w:t>typeof</w:t>
      </w:r>
      <w:r w:rsidRPr="000837F2">
        <w:rPr>
          <w:rStyle w:val="NormalTok"/>
          <w:lang w:val="hr-HR"/>
        </w:rPr>
        <w:t>(a)</w:t>
      </w:r>
    </w:p>
    <w:p w14:paraId="5FFADAB6" w14:textId="77777777" w:rsidR="007341A4" w:rsidRPr="000837F2" w:rsidRDefault="005F7D16">
      <w:pPr>
        <w:pStyle w:val="SourceCode"/>
        <w:rPr>
          <w:lang w:val="hr-HR"/>
        </w:rPr>
      </w:pPr>
      <w:r w:rsidRPr="000837F2">
        <w:rPr>
          <w:rStyle w:val="VerbatimChar"/>
          <w:lang w:val="hr-HR"/>
        </w:rPr>
        <w:lastRenderedPageBreak/>
        <w:t>## [1] "double"</w:t>
      </w:r>
    </w:p>
    <w:p w14:paraId="35A559D3" w14:textId="77777777" w:rsidR="007341A4" w:rsidRPr="000837F2" w:rsidRDefault="005F7D16">
      <w:pPr>
        <w:pStyle w:val="SourceCode"/>
        <w:rPr>
          <w:lang w:val="hr-HR"/>
        </w:rPr>
      </w:pPr>
      <w:r w:rsidRPr="000837F2">
        <w:rPr>
          <w:rStyle w:val="KeywordTok"/>
          <w:lang w:val="hr-HR"/>
        </w:rPr>
        <w:t>typeof</w:t>
      </w:r>
      <w:r w:rsidRPr="000837F2">
        <w:rPr>
          <w:rStyle w:val="NormalTok"/>
          <w:lang w:val="hr-HR"/>
        </w:rPr>
        <w:t>(b)</w:t>
      </w:r>
    </w:p>
    <w:p w14:paraId="2373C819" w14:textId="77777777" w:rsidR="007341A4" w:rsidRPr="000837F2" w:rsidRDefault="005F7D16">
      <w:pPr>
        <w:pStyle w:val="SourceCode"/>
        <w:rPr>
          <w:lang w:val="hr-HR"/>
        </w:rPr>
      </w:pPr>
      <w:r w:rsidRPr="000837F2">
        <w:rPr>
          <w:rStyle w:val="VerbatimChar"/>
          <w:lang w:val="hr-HR"/>
        </w:rPr>
        <w:t>## [1] "integer"</w:t>
      </w:r>
    </w:p>
    <w:p w14:paraId="2BD035C2" w14:textId="77777777" w:rsidR="007341A4" w:rsidRPr="000837F2" w:rsidRDefault="005F7D16">
      <w:pPr>
        <w:pStyle w:val="SourceCode"/>
        <w:rPr>
          <w:lang w:val="hr-HR"/>
        </w:rPr>
      </w:pPr>
      <w:r w:rsidRPr="000837F2">
        <w:rPr>
          <w:rStyle w:val="KeywordTok"/>
          <w:lang w:val="hr-HR"/>
        </w:rPr>
        <w:t>typeof</w:t>
      </w:r>
      <w:r w:rsidRPr="000837F2">
        <w:rPr>
          <w:rStyle w:val="NormalTok"/>
          <w:lang w:val="hr-HR"/>
        </w:rPr>
        <w:t>(c)</w:t>
      </w:r>
    </w:p>
    <w:p w14:paraId="6DAB22AC" w14:textId="77777777" w:rsidR="007341A4" w:rsidRPr="000837F2" w:rsidRDefault="005F7D16">
      <w:pPr>
        <w:pStyle w:val="SourceCode"/>
        <w:rPr>
          <w:lang w:val="hr-HR"/>
        </w:rPr>
      </w:pPr>
      <w:r w:rsidRPr="000837F2">
        <w:rPr>
          <w:rStyle w:val="VerbatimChar"/>
          <w:lang w:val="hr-HR"/>
        </w:rPr>
        <w:t>## [1] "character"</w:t>
      </w:r>
    </w:p>
    <w:p w14:paraId="595E2076" w14:textId="77777777" w:rsidR="007341A4" w:rsidRPr="000837F2" w:rsidRDefault="005F7D16">
      <w:pPr>
        <w:pStyle w:val="SourceCode"/>
        <w:rPr>
          <w:lang w:val="hr-HR"/>
        </w:rPr>
      </w:pPr>
      <w:r w:rsidRPr="000837F2">
        <w:rPr>
          <w:rStyle w:val="KeywordTok"/>
          <w:lang w:val="hr-HR"/>
        </w:rPr>
        <w:t>typeof</w:t>
      </w:r>
      <w:r w:rsidRPr="000837F2">
        <w:rPr>
          <w:rStyle w:val="NormalTok"/>
          <w:lang w:val="hr-HR"/>
        </w:rPr>
        <w:t>(d)</w:t>
      </w:r>
    </w:p>
    <w:p w14:paraId="0B103200" w14:textId="77777777" w:rsidR="007341A4" w:rsidRPr="000837F2" w:rsidRDefault="005F7D16">
      <w:pPr>
        <w:pStyle w:val="SourceCode"/>
        <w:rPr>
          <w:lang w:val="hr-HR"/>
        </w:rPr>
      </w:pPr>
      <w:r w:rsidRPr="000837F2">
        <w:rPr>
          <w:rStyle w:val="VerbatimChar"/>
          <w:lang w:val="hr-HR"/>
        </w:rPr>
        <w:t>## [1] "logical"</w:t>
      </w:r>
    </w:p>
    <w:p w14:paraId="075AE965" w14:textId="77777777" w:rsidR="007341A4" w:rsidRPr="000837F2" w:rsidRDefault="005F7D16">
      <w:pPr>
        <w:pStyle w:val="FirstParagraph"/>
        <w:rPr>
          <w:lang w:val="hr-HR"/>
        </w:rPr>
      </w:pPr>
      <w:r w:rsidRPr="000837F2">
        <w:rPr>
          <w:b/>
          <w:lang w:val="hr-HR"/>
        </w:rPr>
        <w:t>Zadatak 1</w:t>
      </w:r>
      <w:r w:rsidRPr="000837F2">
        <w:rPr>
          <w:lang w:val="hr-HR"/>
        </w:rPr>
        <w:t xml:space="preserve"> Izradite po jednu znakovnu, realnu, cjelobrojnu i logičku varijablu i provjerite jesu li ispravnoga tipa podatka.</w:t>
      </w:r>
    </w:p>
    <w:p w14:paraId="45B86E6E" w14:textId="77777777" w:rsidR="007341A4" w:rsidRPr="000837F2" w:rsidRDefault="005F7D16">
      <w:pPr>
        <w:pStyle w:val="Naslov2"/>
        <w:rPr>
          <w:lang w:val="hr-HR"/>
        </w:rPr>
      </w:pPr>
      <w:bookmarkStart w:id="26" w:name="funkcije-is.-i-as."/>
      <w:bookmarkStart w:id="27" w:name="_Toc36224010"/>
      <w:r w:rsidRPr="000837F2">
        <w:rPr>
          <w:lang w:val="hr-HR"/>
        </w:rPr>
        <w:t xml:space="preserve">Funkcije </w:t>
      </w:r>
      <w:r w:rsidRPr="000837F2">
        <w:rPr>
          <w:rStyle w:val="VerbatimChar"/>
          <w:lang w:val="hr-HR"/>
        </w:rPr>
        <w:t>is.</w:t>
      </w:r>
      <w:r w:rsidRPr="000837F2">
        <w:rPr>
          <w:lang w:val="hr-HR"/>
        </w:rPr>
        <w:t xml:space="preserve"> i </w:t>
      </w:r>
      <w:r w:rsidRPr="000837F2">
        <w:rPr>
          <w:rStyle w:val="VerbatimChar"/>
          <w:lang w:val="hr-HR"/>
        </w:rPr>
        <w:t>as.</w:t>
      </w:r>
      <w:bookmarkEnd w:id="26"/>
      <w:bookmarkEnd w:id="27"/>
    </w:p>
    <w:p w14:paraId="4F714847" w14:textId="77777777" w:rsidR="007341A4" w:rsidRPr="000837F2" w:rsidRDefault="005F7D16">
      <w:pPr>
        <w:pStyle w:val="FirstParagraph"/>
        <w:rPr>
          <w:lang w:val="hr-HR"/>
        </w:rPr>
      </w:pPr>
      <w:r w:rsidRPr="000837F2">
        <w:rPr>
          <w:lang w:val="hr-HR"/>
        </w:rPr>
        <w:t xml:space="preserve">Jezik R ima funkcije </w:t>
      </w:r>
      <w:r w:rsidRPr="000837F2">
        <w:rPr>
          <w:rStyle w:val="VerbatimChar"/>
          <w:lang w:val="hr-HR"/>
        </w:rPr>
        <w:t>is.</w:t>
      </w:r>
      <w:r w:rsidRPr="000837F2">
        <w:rPr>
          <w:lang w:val="hr-HR"/>
        </w:rPr>
        <w:t xml:space="preserve"> i </w:t>
      </w:r>
      <w:r w:rsidRPr="000837F2">
        <w:rPr>
          <w:rStyle w:val="VerbatimChar"/>
          <w:lang w:val="hr-HR"/>
        </w:rPr>
        <w:t>as.</w:t>
      </w:r>
      <w:r w:rsidRPr="000837F2">
        <w:rPr>
          <w:lang w:val="hr-HR"/>
        </w:rPr>
        <w:t xml:space="preserve"> koje u kombinaciji s tipom podatka (</w:t>
      </w:r>
      <w:r w:rsidRPr="000837F2">
        <w:rPr>
          <w:rStyle w:val="VerbatimChar"/>
          <w:lang w:val="hr-HR"/>
        </w:rPr>
        <w:t>is.double()</w:t>
      </w:r>
      <w:r w:rsidRPr="000837F2">
        <w:rPr>
          <w:lang w:val="hr-HR"/>
        </w:rPr>
        <w:t xml:space="preserve">, </w:t>
      </w:r>
      <w:r w:rsidRPr="000837F2">
        <w:rPr>
          <w:rStyle w:val="VerbatimChar"/>
          <w:lang w:val="hr-HR"/>
        </w:rPr>
        <w:t>is.integer()</w:t>
      </w:r>
      <w:r w:rsidRPr="000837F2">
        <w:rPr>
          <w:lang w:val="hr-HR"/>
        </w:rPr>
        <w:t xml:space="preserve">, </w:t>
      </w:r>
      <w:r w:rsidRPr="000837F2">
        <w:rPr>
          <w:rStyle w:val="VerbatimChar"/>
          <w:lang w:val="hr-HR"/>
        </w:rPr>
        <w:t>is.numeric()</w:t>
      </w:r>
      <w:r w:rsidRPr="000837F2">
        <w:rPr>
          <w:lang w:val="hr-HR"/>
        </w:rPr>
        <w:t xml:space="preserve">, </w:t>
      </w:r>
      <w:r w:rsidRPr="000837F2">
        <w:rPr>
          <w:rStyle w:val="VerbatimChar"/>
          <w:lang w:val="hr-HR"/>
        </w:rPr>
        <w:t>is.logical()</w:t>
      </w:r>
      <w:r w:rsidRPr="000837F2">
        <w:rPr>
          <w:lang w:val="hr-HR"/>
        </w:rPr>
        <w:t xml:space="preserve">, </w:t>
      </w:r>
      <w:r w:rsidRPr="000837F2">
        <w:rPr>
          <w:rStyle w:val="VerbatimChar"/>
          <w:lang w:val="hr-HR"/>
        </w:rPr>
        <w:t>is.vector()</w:t>
      </w:r>
      <w:r w:rsidRPr="000837F2">
        <w:rPr>
          <w:lang w:val="hr-HR"/>
        </w:rPr>
        <w:t>…) mogu provjeriti je li neki objekt određenog tipa, odnosno pretvoriti (ukoliko je to moguće) objekt iz jednog tipa u drugi (</w:t>
      </w:r>
      <w:r w:rsidRPr="000837F2">
        <w:rPr>
          <w:rStyle w:val="VerbatimChar"/>
          <w:lang w:val="hr-HR"/>
        </w:rPr>
        <w:t>as.double()</w:t>
      </w:r>
      <w:r w:rsidRPr="000837F2">
        <w:rPr>
          <w:lang w:val="hr-HR"/>
        </w:rPr>
        <w:t xml:space="preserve">, </w:t>
      </w:r>
      <w:r w:rsidRPr="000837F2">
        <w:rPr>
          <w:rStyle w:val="VerbatimChar"/>
          <w:lang w:val="hr-HR"/>
        </w:rPr>
        <w:t>as.integer()</w:t>
      </w:r>
      <w:r w:rsidRPr="000837F2">
        <w:rPr>
          <w:lang w:val="hr-HR"/>
        </w:rPr>
        <w:t xml:space="preserve">, </w:t>
      </w:r>
      <w:r w:rsidRPr="000837F2">
        <w:rPr>
          <w:rStyle w:val="VerbatimChar"/>
          <w:lang w:val="hr-HR"/>
        </w:rPr>
        <w:t>as.numeric()</w:t>
      </w:r>
      <w:r w:rsidRPr="000837F2">
        <w:rPr>
          <w:lang w:val="hr-HR"/>
        </w:rPr>
        <w:t xml:space="preserve">, </w:t>
      </w:r>
      <w:r w:rsidRPr="000837F2">
        <w:rPr>
          <w:rStyle w:val="VerbatimChar"/>
          <w:lang w:val="hr-HR"/>
        </w:rPr>
        <w:t>as.logical()</w:t>
      </w:r>
      <w:r w:rsidRPr="000837F2">
        <w:rPr>
          <w:lang w:val="hr-HR"/>
        </w:rPr>
        <w:t xml:space="preserve">, </w:t>
      </w:r>
      <w:r w:rsidRPr="000837F2">
        <w:rPr>
          <w:rStyle w:val="VerbatimChar"/>
          <w:lang w:val="hr-HR"/>
        </w:rPr>
        <w:t>as.vector()</w:t>
      </w:r>
      <w:r w:rsidRPr="000837F2">
        <w:rPr>
          <w:lang w:val="hr-HR"/>
        </w:rPr>
        <w:t>…).</w:t>
      </w:r>
    </w:p>
    <w:p w14:paraId="47EEAF39" w14:textId="77777777" w:rsidR="007341A4" w:rsidRPr="000837F2" w:rsidRDefault="005F7D16">
      <w:pPr>
        <w:pStyle w:val="Tijeloteksta"/>
        <w:rPr>
          <w:lang w:val="hr-HR"/>
        </w:rPr>
      </w:pPr>
      <w:r w:rsidRPr="000837F2">
        <w:rPr>
          <w:b/>
          <w:lang w:val="hr-HR"/>
        </w:rPr>
        <w:t>Primjer</w:t>
      </w:r>
    </w:p>
    <w:p w14:paraId="2AC4F8F9" w14:textId="77777777" w:rsidR="007341A4" w:rsidRPr="000837F2" w:rsidRDefault="005F7D16">
      <w:pPr>
        <w:pStyle w:val="SourceCode"/>
        <w:rPr>
          <w:lang w:val="hr-HR"/>
        </w:rPr>
      </w:pPr>
      <w:r w:rsidRPr="000837F2">
        <w:rPr>
          <w:rStyle w:val="KeywordTok"/>
          <w:lang w:val="hr-HR"/>
        </w:rPr>
        <w:t>is.integer</w:t>
      </w:r>
      <w:r w:rsidRPr="000837F2">
        <w:rPr>
          <w:rStyle w:val="NormalTok"/>
          <w:lang w:val="hr-HR"/>
        </w:rPr>
        <w:t xml:space="preserve">(b)  </w:t>
      </w:r>
      <w:r w:rsidRPr="000837F2">
        <w:rPr>
          <w:rStyle w:val="CommentTok"/>
          <w:lang w:val="hr-HR"/>
        </w:rPr>
        <w:t># funkcijom is. testiramo je li objekt nekog tipa</w:t>
      </w:r>
    </w:p>
    <w:p w14:paraId="61902513" w14:textId="77777777" w:rsidR="007341A4" w:rsidRPr="000837F2" w:rsidRDefault="005F7D16">
      <w:pPr>
        <w:pStyle w:val="SourceCode"/>
        <w:rPr>
          <w:lang w:val="hr-HR"/>
        </w:rPr>
      </w:pPr>
      <w:r w:rsidRPr="000837F2">
        <w:rPr>
          <w:rStyle w:val="VerbatimChar"/>
          <w:lang w:val="hr-HR"/>
        </w:rPr>
        <w:t>## [1] TRUE</w:t>
      </w:r>
    </w:p>
    <w:p w14:paraId="71EB21B7" w14:textId="77777777" w:rsidR="007341A4" w:rsidRPr="000837F2" w:rsidRDefault="005F7D16">
      <w:pPr>
        <w:pStyle w:val="SourceCode"/>
        <w:rPr>
          <w:lang w:val="hr-HR"/>
        </w:rPr>
      </w:pPr>
      <w:r w:rsidRPr="000837F2">
        <w:rPr>
          <w:rStyle w:val="NormalTok"/>
          <w:lang w:val="hr-HR"/>
        </w:rPr>
        <w:t>b &lt;-</w:t>
      </w:r>
      <w:r w:rsidRPr="000837F2">
        <w:rPr>
          <w:rStyle w:val="StringTok"/>
          <w:lang w:val="hr-HR"/>
        </w:rPr>
        <w:t xml:space="preserve"> </w:t>
      </w:r>
      <w:r w:rsidRPr="000837F2">
        <w:rPr>
          <w:rStyle w:val="KeywordTok"/>
          <w:lang w:val="hr-HR"/>
        </w:rPr>
        <w:t>as.character</w:t>
      </w:r>
      <w:r w:rsidRPr="000837F2">
        <w:rPr>
          <w:rStyle w:val="NormalTok"/>
          <w:lang w:val="hr-HR"/>
        </w:rPr>
        <w:t xml:space="preserve">(b)  </w:t>
      </w:r>
      <w:r w:rsidRPr="000837F2">
        <w:rPr>
          <w:rStyle w:val="CommentTok"/>
          <w:lang w:val="hr-HR"/>
        </w:rPr>
        <w:t># funkcijom as. konvertiramo objekt u drugi tip</w:t>
      </w:r>
      <w:r w:rsidRPr="000837F2">
        <w:rPr>
          <w:lang w:val="hr-HR"/>
        </w:rPr>
        <w:br/>
      </w:r>
      <w:r w:rsidRPr="000837F2">
        <w:rPr>
          <w:rStyle w:val="KeywordTok"/>
          <w:lang w:val="hr-HR"/>
        </w:rPr>
        <w:t>is.character</w:t>
      </w:r>
      <w:r w:rsidRPr="000837F2">
        <w:rPr>
          <w:rStyle w:val="NormalTok"/>
          <w:lang w:val="hr-HR"/>
        </w:rPr>
        <w:t>(b)</w:t>
      </w:r>
    </w:p>
    <w:p w14:paraId="6479652F" w14:textId="77777777" w:rsidR="007341A4" w:rsidRPr="000837F2" w:rsidRDefault="005F7D16">
      <w:pPr>
        <w:pStyle w:val="SourceCode"/>
        <w:rPr>
          <w:lang w:val="hr-HR"/>
        </w:rPr>
      </w:pPr>
      <w:r w:rsidRPr="000837F2">
        <w:rPr>
          <w:rStyle w:val="VerbatimChar"/>
          <w:lang w:val="hr-HR"/>
        </w:rPr>
        <w:t>## [1] TRUE</w:t>
      </w:r>
    </w:p>
    <w:p w14:paraId="202BB815" w14:textId="77777777" w:rsidR="007341A4" w:rsidRPr="000837F2" w:rsidRDefault="005F7D16">
      <w:pPr>
        <w:pStyle w:val="FirstParagraph"/>
        <w:rPr>
          <w:lang w:val="hr-HR"/>
        </w:rPr>
      </w:pPr>
      <w:r w:rsidRPr="000837F2">
        <w:rPr>
          <w:lang w:val="hr-HR"/>
        </w:rPr>
        <w:t xml:space="preserve">Funkcije </w:t>
      </w:r>
      <w:r w:rsidRPr="000837F2">
        <w:rPr>
          <w:rStyle w:val="VerbatimChar"/>
          <w:lang w:val="hr-HR"/>
        </w:rPr>
        <w:t>is.</w:t>
      </w:r>
      <w:r w:rsidRPr="000837F2">
        <w:rPr>
          <w:lang w:val="hr-HR"/>
        </w:rPr>
        <w:t xml:space="preserve"> i </w:t>
      </w:r>
      <w:r w:rsidRPr="000837F2">
        <w:rPr>
          <w:rStyle w:val="VerbatimChar"/>
          <w:lang w:val="hr-HR"/>
        </w:rPr>
        <w:t>as.</w:t>
      </w:r>
      <w:r w:rsidRPr="000837F2">
        <w:rPr>
          <w:lang w:val="hr-HR"/>
        </w:rPr>
        <w:t xml:space="preserve"> mogu se kombinirati s gotovo bilo kojim R objektom (matrix, list, data.frame…).</w:t>
      </w:r>
    </w:p>
    <w:p w14:paraId="4841C8B5" w14:textId="77777777" w:rsidR="007341A4" w:rsidRPr="000837F2" w:rsidRDefault="005F7D16">
      <w:pPr>
        <w:pStyle w:val="Tijeloteksta"/>
        <w:rPr>
          <w:lang w:val="hr-HR"/>
        </w:rPr>
      </w:pPr>
      <w:r w:rsidRPr="000837F2">
        <w:rPr>
          <w:b/>
          <w:lang w:val="hr-HR"/>
        </w:rPr>
        <w:t>Zadatak 2</w:t>
      </w:r>
      <w:r w:rsidRPr="000837F2">
        <w:rPr>
          <w:lang w:val="hr-HR"/>
        </w:rPr>
        <w:br/>
        <w:t>Pretvorite logičku varijablu d u cjelobrojni tip podatka. Može li se napraviti pretvorba u obrnutom smjeru, tj. iz cjelobrojnog (i generalno, numeričkog) u logički tip podatka?</w:t>
      </w:r>
    </w:p>
    <w:p w14:paraId="1EBDA1BF" w14:textId="77777777" w:rsidR="007341A4" w:rsidRPr="000837F2" w:rsidRDefault="005F7D16">
      <w:pPr>
        <w:pStyle w:val="Naslov2"/>
        <w:rPr>
          <w:lang w:val="hr-HR"/>
        </w:rPr>
      </w:pPr>
      <w:bookmarkStart w:id="28" w:name="specijalne-vrijednosti"/>
      <w:bookmarkStart w:id="29" w:name="_Toc36224011"/>
      <w:r w:rsidRPr="000837F2">
        <w:rPr>
          <w:lang w:val="hr-HR"/>
        </w:rPr>
        <w:t>Specijalne vrijednosti</w:t>
      </w:r>
      <w:bookmarkEnd w:id="28"/>
      <w:bookmarkEnd w:id="29"/>
    </w:p>
    <w:p w14:paraId="6BF2D5A1" w14:textId="77777777" w:rsidR="007341A4" w:rsidRPr="000837F2" w:rsidRDefault="005F7D16">
      <w:pPr>
        <w:pStyle w:val="FirstParagraph"/>
        <w:rPr>
          <w:lang w:val="hr-HR"/>
        </w:rPr>
      </w:pPr>
      <w:r w:rsidRPr="000837F2">
        <w:rPr>
          <w:lang w:val="hr-HR"/>
        </w:rPr>
        <w:t xml:space="preserve">Sustav R ima definiranu vrijednost za beskonačnost i označava se s </w:t>
      </w:r>
      <w:r w:rsidRPr="000837F2">
        <w:rPr>
          <w:rStyle w:val="VerbatimChar"/>
          <w:lang w:val="hr-HR"/>
        </w:rPr>
        <w:t>Inf</w:t>
      </w:r>
      <w:r w:rsidRPr="000837F2">
        <w:rPr>
          <w:lang w:val="hr-HR"/>
        </w:rPr>
        <w:t xml:space="preserve"> (engl. </w:t>
      </w:r>
      <w:r w:rsidRPr="000837F2">
        <w:rPr>
          <w:i/>
          <w:lang w:val="hr-HR"/>
        </w:rPr>
        <w:t>infinity</w:t>
      </w:r>
      <w:r w:rsidRPr="000837F2">
        <w:rPr>
          <w:lang w:val="hr-HR"/>
        </w:rPr>
        <w:t xml:space="preserve">). Može se dobiti kao </w:t>
      </w:r>
      <m:oMath>
        <m:r>
          <w:rPr>
            <w:rFonts w:ascii="Cambria Math" w:hAnsi="Cambria Math"/>
            <w:lang w:val="hr-HR"/>
          </w:rPr>
          <m:t>n/0</m:t>
        </m:r>
      </m:oMath>
      <w:r w:rsidRPr="000837F2">
        <w:rPr>
          <w:lang w:val="hr-HR"/>
        </w:rPr>
        <w:t xml:space="preserve"> pri čemu je </w:t>
      </w:r>
      <m:oMath>
        <m:r>
          <w:rPr>
            <w:rFonts w:ascii="Cambria Math" w:hAnsi="Cambria Math"/>
            <w:lang w:val="hr-HR"/>
          </w:rPr>
          <m:t>n</m:t>
        </m:r>
      </m:oMath>
      <w:r w:rsidRPr="000837F2">
        <w:rPr>
          <w:lang w:val="hr-HR"/>
        </w:rPr>
        <w:t xml:space="preserve"> bilo koji broj veći od 0.</w:t>
      </w:r>
    </w:p>
    <w:p w14:paraId="5DFA78FF" w14:textId="77777777" w:rsidR="007341A4" w:rsidRPr="000837F2" w:rsidRDefault="005F7D16">
      <w:pPr>
        <w:pStyle w:val="SourceCode"/>
        <w:rPr>
          <w:lang w:val="hr-HR"/>
        </w:rPr>
      </w:pPr>
      <w:r w:rsidRPr="000837F2">
        <w:rPr>
          <w:rStyle w:val="DecValTok"/>
          <w:lang w:val="hr-HR"/>
        </w:rPr>
        <w:t>1</w:t>
      </w:r>
      <w:r w:rsidRPr="000837F2">
        <w:rPr>
          <w:rStyle w:val="OperatorTok"/>
          <w:lang w:val="hr-HR"/>
        </w:rPr>
        <w:t>/</w:t>
      </w:r>
      <w:r w:rsidRPr="000837F2">
        <w:rPr>
          <w:rStyle w:val="DecValTok"/>
          <w:lang w:val="hr-HR"/>
        </w:rPr>
        <w:t>0</w:t>
      </w:r>
    </w:p>
    <w:p w14:paraId="6D00C40C" w14:textId="77777777" w:rsidR="007341A4" w:rsidRPr="000837F2" w:rsidRDefault="005F7D16">
      <w:pPr>
        <w:pStyle w:val="SourceCode"/>
        <w:rPr>
          <w:lang w:val="hr-HR"/>
        </w:rPr>
      </w:pPr>
      <w:r w:rsidRPr="000837F2">
        <w:rPr>
          <w:rStyle w:val="VerbatimChar"/>
          <w:lang w:val="hr-HR"/>
        </w:rPr>
        <w:t>## [1] Inf</w:t>
      </w:r>
    </w:p>
    <w:p w14:paraId="516DF266" w14:textId="77777777" w:rsidR="007341A4" w:rsidRPr="000837F2" w:rsidRDefault="005F7D16">
      <w:pPr>
        <w:pStyle w:val="SourceCode"/>
        <w:rPr>
          <w:lang w:val="hr-HR"/>
        </w:rPr>
      </w:pPr>
      <w:r w:rsidRPr="000837F2">
        <w:rPr>
          <w:rStyle w:val="DecValTok"/>
          <w:lang w:val="hr-HR"/>
        </w:rPr>
        <w:t>1</w:t>
      </w:r>
      <w:r w:rsidRPr="000837F2">
        <w:rPr>
          <w:rStyle w:val="OperatorTok"/>
          <w:lang w:val="hr-HR"/>
        </w:rPr>
        <w:t>/</w:t>
      </w:r>
      <w:r w:rsidRPr="000837F2">
        <w:rPr>
          <w:rStyle w:val="OtherTok"/>
          <w:lang w:val="hr-HR"/>
        </w:rPr>
        <w:t>Inf</w:t>
      </w:r>
    </w:p>
    <w:p w14:paraId="01F91E95" w14:textId="77777777" w:rsidR="007341A4" w:rsidRPr="000837F2" w:rsidRDefault="005F7D16">
      <w:pPr>
        <w:pStyle w:val="SourceCode"/>
        <w:rPr>
          <w:lang w:val="hr-HR"/>
        </w:rPr>
      </w:pPr>
      <w:r w:rsidRPr="000837F2">
        <w:rPr>
          <w:rStyle w:val="VerbatimChar"/>
          <w:lang w:val="hr-HR"/>
        </w:rPr>
        <w:t>## [1] 0</w:t>
      </w:r>
    </w:p>
    <w:p w14:paraId="4D16E058" w14:textId="77777777" w:rsidR="007341A4" w:rsidRPr="000837F2" w:rsidRDefault="005F7D16">
      <w:pPr>
        <w:pStyle w:val="SourceCode"/>
        <w:rPr>
          <w:lang w:val="hr-HR"/>
        </w:rPr>
      </w:pPr>
      <w:r w:rsidRPr="000837F2">
        <w:rPr>
          <w:rStyle w:val="OtherTok"/>
          <w:lang w:val="hr-HR"/>
        </w:rPr>
        <w:t>Inf</w:t>
      </w:r>
      <w:r w:rsidRPr="000837F2">
        <w:rPr>
          <w:rStyle w:val="NormalTok"/>
          <w:lang w:val="hr-HR"/>
        </w:rPr>
        <w:t xml:space="preserve"> </w:t>
      </w:r>
      <w:r w:rsidRPr="000837F2">
        <w:rPr>
          <w:rStyle w:val="OperatorTok"/>
          <w:lang w:val="hr-HR"/>
        </w:rPr>
        <w:t>+</w:t>
      </w:r>
      <w:r w:rsidRPr="000837F2">
        <w:rPr>
          <w:rStyle w:val="StringTok"/>
          <w:lang w:val="hr-HR"/>
        </w:rPr>
        <w:t xml:space="preserve"> </w:t>
      </w:r>
      <w:r w:rsidRPr="000837F2">
        <w:rPr>
          <w:rStyle w:val="OtherTok"/>
          <w:lang w:val="hr-HR"/>
        </w:rPr>
        <w:t>Inf</w:t>
      </w:r>
    </w:p>
    <w:p w14:paraId="01A95BE1" w14:textId="77777777" w:rsidR="007341A4" w:rsidRPr="000837F2" w:rsidRDefault="005F7D16">
      <w:pPr>
        <w:pStyle w:val="SourceCode"/>
        <w:rPr>
          <w:lang w:val="hr-HR"/>
        </w:rPr>
      </w:pPr>
      <w:r w:rsidRPr="000837F2">
        <w:rPr>
          <w:rStyle w:val="VerbatimChar"/>
          <w:lang w:val="hr-HR"/>
        </w:rPr>
        <w:lastRenderedPageBreak/>
        <w:t>## [1] Inf</w:t>
      </w:r>
    </w:p>
    <w:p w14:paraId="59366AED" w14:textId="77777777" w:rsidR="007341A4" w:rsidRPr="000837F2" w:rsidRDefault="005F7D16">
      <w:pPr>
        <w:pStyle w:val="SourceCode"/>
        <w:rPr>
          <w:lang w:val="hr-HR"/>
        </w:rPr>
      </w:pPr>
      <w:r w:rsidRPr="000837F2">
        <w:rPr>
          <w:rStyle w:val="OtherTok"/>
          <w:lang w:val="hr-HR"/>
        </w:rPr>
        <w:t>Inf</w:t>
      </w:r>
      <w:r w:rsidRPr="000837F2">
        <w:rPr>
          <w:rStyle w:val="NormalTok"/>
          <w:lang w:val="hr-HR"/>
        </w:rPr>
        <w:t xml:space="preserve"> </w:t>
      </w:r>
      <w:r w:rsidRPr="000837F2">
        <w:rPr>
          <w:rStyle w:val="OperatorTok"/>
          <w:lang w:val="hr-HR"/>
        </w:rPr>
        <w:t>-</w:t>
      </w:r>
      <w:r w:rsidRPr="000837F2">
        <w:rPr>
          <w:rStyle w:val="StringTok"/>
          <w:lang w:val="hr-HR"/>
        </w:rPr>
        <w:t xml:space="preserve"> </w:t>
      </w:r>
      <w:r w:rsidRPr="000837F2">
        <w:rPr>
          <w:rStyle w:val="OtherTok"/>
          <w:lang w:val="hr-HR"/>
        </w:rPr>
        <w:t>Inf</w:t>
      </w:r>
    </w:p>
    <w:p w14:paraId="17B0FC0A" w14:textId="77777777" w:rsidR="007341A4" w:rsidRPr="000837F2" w:rsidRDefault="005F7D16">
      <w:pPr>
        <w:pStyle w:val="SourceCode"/>
        <w:rPr>
          <w:lang w:val="hr-HR"/>
        </w:rPr>
      </w:pPr>
      <w:r w:rsidRPr="000837F2">
        <w:rPr>
          <w:rStyle w:val="VerbatimChar"/>
          <w:lang w:val="hr-HR"/>
        </w:rPr>
        <w:t>## [1] NaN</w:t>
      </w:r>
    </w:p>
    <w:p w14:paraId="7BC1C6D3" w14:textId="77777777" w:rsidR="007341A4" w:rsidRPr="000837F2" w:rsidRDefault="005F7D16">
      <w:pPr>
        <w:pStyle w:val="SourceCode"/>
        <w:rPr>
          <w:lang w:val="hr-HR"/>
        </w:rPr>
      </w:pPr>
      <w:r w:rsidRPr="000837F2">
        <w:rPr>
          <w:rStyle w:val="KeywordTok"/>
          <w:lang w:val="hr-HR"/>
        </w:rPr>
        <w:t>is.numeric</w:t>
      </w:r>
      <w:r w:rsidRPr="000837F2">
        <w:rPr>
          <w:rStyle w:val="NormalTok"/>
          <w:lang w:val="hr-HR"/>
        </w:rPr>
        <w:t>(</w:t>
      </w:r>
      <w:r w:rsidRPr="000837F2">
        <w:rPr>
          <w:rStyle w:val="OtherTok"/>
          <w:lang w:val="hr-HR"/>
        </w:rPr>
        <w:t>Inf</w:t>
      </w:r>
      <w:r w:rsidRPr="000837F2">
        <w:rPr>
          <w:rStyle w:val="NormalTok"/>
          <w:lang w:val="hr-HR"/>
        </w:rPr>
        <w:t>)</w:t>
      </w:r>
    </w:p>
    <w:p w14:paraId="53F57986" w14:textId="77777777" w:rsidR="007341A4" w:rsidRPr="000837F2" w:rsidRDefault="005F7D16">
      <w:pPr>
        <w:pStyle w:val="SourceCode"/>
        <w:rPr>
          <w:lang w:val="hr-HR"/>
        </w:rPr>
      </w:pPr>
      <w:r w:rsidRPr="000837F2">
        <w:rPr>
          <w:rStyle w:val="VerbatimChar"/>
          <w:lang w:val="hr-HR"/>
        </w:rPr>
        <w:t>## [1] TRUE</w:t>
      </w:r>
    </w:p>
    <w:p w14:paraId="0B43E0AD" w14:textId="77777777" w:rsidR="007341A4" w:rsidRPr="000837F2" w:rsidRDefault="005F7D16">
      <w:pPr>
        <w:pStyle w:val="SourceCode"/>
        <w:rPr>
          <w:lang w:val="hr-HR"/>
        </w:rPr>
      </w:pPr>
      <w:r w:rsidRPr="000837F2">
        <w:rPr>
          <w:rStyle w:val="CommentTok"/>
          <w:lang w:val="hr-HR"/>
        </w:rPr>
        <w:t># ne postoji funkcija is.Inf, nego obrnuto:</w:t>
      </w:r>
      <w:r w:rsidRPr="000837F2">
        <w:rPr>
          <w:lang w:val="hr-HR"/>
        </w:rPr>
        <w:br/>
      </w:r>
      <w:r w:rsidRPr="000837F2">
        <w:rPr>
          <w:rStyle w:val="KeywordTok"/>
          <w:lang w:val="hr-HR"/>
        </w:rPr>
        <w:t>is.finite</w:t>
      </w:r>
      <w:r w:rsidRPr="000837F2">
        <w:rPr>
          <w:rStyle w:val="NormalTok"/>
          <w:lang w:val="hr-HR"/>
        </w:rPr>
        <w:t>(</w:t>
      </w:r>
      <w:r w:rsidRPr="000837F2">
        <w:rPr>
          <w:rStyle w:val="OtherTok"/>
          <w:lang w:val="hr-HR"/>
        </w:rPr>
        <w:t>Inf</w:t>
      </w:r>
      <w:r w:rsidRPr="000837F2">
        <w:rPr>
          <w:rStyle w:val="NormalTok"/>
          <w:lang w:val="hr-HR"/>
        </w:rPr>
        <w:t xml:space="preserve">) </w:t>
      </w:r>
    </w:p>
    <w:p w14:paraId="460EFBE7" w14:textId="77777777" w:rsidR="007341A4" w:rsidRPr="000837F2" w:rsidRDefault="005F7D16">
      <w:pPr>
        <w:pStyle w:val="SourceCode"/>
        <w:rPr>
          <w:lang w:val="hr-HR"/>
        </w:rPr>
      </w:pPr>
      <w:r w:rsidRPr="000837F2">
        <w:rPr>
          <w:rStyle w:val="VerbatimChar"/>
          <w:lang w:val="hr-HR"/>
        </w:rPr>
        <w:t>## [1] FALSE</w:t>
      </w:r>
    </w:p>
    <w:p w14:paraId="47E2A974" w14:textId="77777777" w:rsidR="007341A4" w:rsidRPr="000837F2" w:rsidRDefault="005F7D16">
      <w:pPr>
        <w:pStyle w:val="FirstParagraph"/>
        <w:rPr>
          <w:lang w:val="hr-HR"/>
        </w:rPr>
      </w:pPr>
      <w:r w:rsidRPr="000837F2">
        <w:rPr>
          <w:rStyle w:val="VerbatimChar"/>
          <w:lang w:val="hr-HR"/>
        </w:rPr>
        <w:t>Inf</w:t>
      </w:r>
      <w:r w:rsidRPr="000837F2">
        <w:rPr>
          <w:lang w:val="hr-HR"/>
        </w:rPr>
        <w:t xml:space="preserve"> je numerički, realni tip podatka.</w:t>
      </w:r>
    </w:p>
    <w:p w14:paraId="5D8BAD7E" w14:textId="77777777" w:rsidR="007341A4" w:rsidRPr="000837F2" w:rsidRDefault="005F7D16">
      <w:pPr>
        <w:pStyle w:val="Tijeloteksta"/>
        <w:rPr>
          <w:lang w:val="hr-HR"/>
        </w:rPr>
      </w:pPr>
      <w:r w:rsidRPr="000837F2">
        <w:rPr>
          <w:lang w:val="hr-HR"/>
        </w:rPr>
        <w:t xml:space="preserve">Nedostajuće vrijednost u sustavu R označene su oznakom </w:t>
      </w:r>
      <w:r w:rsidRPr="000837F2">
        <w:rPr>
          <w:rStyle w:val="VerbatimChar"/>
          <w:lang w:val="hr-HR"/>
        </w:rPr>
        <w:t>NA</w:t>
      </w:r>
      <w:r w:rsidRPr="000837F2">
        <w:rPr>
          <w:lang w:val="hr-HR"/>
        </w:rPr>
        <w:t xml:space="preserve"> (not available).</w:t>
      </w:r>
      <w:r w:rsidRPr="000837F2">
        <w:rPr>
          <w:lang w:val="hr-HR"/>
        </w:rPr>
        <w:br/>
        <w:t xml:space="preserve">Nedefinirane vrijednosti označene su s </w:t>
      </w:r>
      <w:r w:rsidRPr="000837F2">
        <w:rPr>
          <w:rStyle w:val="VerbatimChar"/>
          <w:lang w:val="hr-HR"/>
        </w:rPr>
        <w:t>NaN</w:t>
      </w:r>
      <w:r w:rsidRPr="000837F2">
        <w:rPr>
          <w:lang w:val="hr-HR"/>
        </w:rPr>
        <w:t xml:space="preserve"> (not a number), na primjer, </w:t>
      </w:r>
      <m:oMath>
        <m:r>
          <w:rPr>
            <w:rFonts w:ascii="Cambria Math" w:hAnsi="Cambria Math"/>
            <w:lang w:val="hr-HR"/>
          </w:rPr>
          <m:t>0/0</m:t>
        </m:r>
      </m:oMath>
      <w:r w:rsidRPr="000837F2">
        <w:rPr>
          <w:lang w:val="hr-HR"/>
        </w:rPr>
        <w:t xml:space="preserve"> je nedefinirana vrijednost.</w:t>
      </w:r>
    </w:p>
    <w:p w14:paraId="528B9942" w14:textId="77777777" w:rsidR="007341A4" w:rsidRPr="000837F2" w:rsidRDefault="005F7D16">
      <w:pPr>
        <w:pStyle w:val="Tijeloteksta"/>
        <w:rPr>
          <w:lang w:val="hr-HR"/>
        </w:rPr>
      </w:pPr>
      <w:r w:rsidRPr="000837F2">
        <w:rPr>
          <w:lang w:val="hr-HR"/>
        </w:rPr>
        <w:t xml:space="preserve">Funkcije kojima ispitujemo je li neka vrijednost nedostajuća ili nedefinirana su redom </w:t>
      </w:r>
      <w:r w:rsidRPr="000837F2">
        <w:rPr>
          <w:rStyle w:val="VerbatimChar"/>
          <w:lang w:val="hr-HR"/>
        </w:rPr>
        <w:t>is.na()</w:t>
      </w:r>
      <w:r w:rsidRPr="000837F2">
        <w:rPr>
          <w:lang w:val="hr-HR"/>
        </w:rPr>
        <w:t xml:space="preserve"> odnosno </w:t>
      </w:r>
      <w:r w:rsidRPr="000837F2">
        <w:rPr>
          <w:rStyle w:val="VerbatimChar"/>
          <w:lang w:val="hr-HR"/>
        </w:rPr>
        <w:t>is.nan()</w:t>
      </w:r>
      <w:r w:rsidRPr="000837F2">
        <w:rPr>
          <w:lang w:val="hr-HR"/>
        </w:rPr>
        <w:t>.</w:t>
      </w:r>
    </w:p>
    <w:p w14:paraId="508354B0"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OtherTok"/>
          <w:lang w:val="hr-HR"/>
        </w:rPr>
        <w:t>NA</w:t>
      </w:r>
      <w:r w:rsidRPr="000837F2">
        <w:rPr>
          <w:lang w:val="hr-HR"/>
        </w:rPr>
        <w:br/>
      </w:r>
      <w:r w:rsidRPr="000837F2">
        <w:rPr>
          <w:rStyle w:val="KeywordTok"/>
          <w:lang w:val="hr-HR"/>
        </w:rPr>
        <w:t>typeof</w:t>
      </w:r>
      <w:r w:rsidRPr="000837F2">
        <w:rPr>
          <w:rStyle w:val="NormalTok"/>
          <w:lang w:val="hr-HR"/>
        </w:rPr>
        <w:t>(x)</w:t>
      </w:r>
    </w:p>
    <w:p w14:paraId="5954CA5D" w14:textId="77777777" w:rsidR="007341A4" w:rsidRPr="000837F2" w:rsidRDefault="005F7D16">
      <w:pPr>
        <w:pStyle w:val="SourceCode"/>
        <w:rPr>
          <w:lang w:val="hr-HR"/>
        </w:rPr>
      </w:pPr>
      <w:r w:rsidRPr="000837F2">
        <w:rPr>
          <w:rStyle w:val="VerbatimChar"/>
          <w:lang w:val="hr-HR"/>
        </w:rPr>
        <w:t>## [1] "logical"</w:t>
      </w:r>
    </w:p>
    <w:p w14:paraId="24E4373D" w14:textId="77777777" w:rsidR="007341A4" w:rsidRPr="000837F2" w:rsidRDefault="005F7D16">
      <w:pPr>
        <w:pStyle w:val="SourceCode"/>
        <w:rPr>
          <w:lang w:val="hr-HR"/>
        </w:rPr>
      </w:pPr>
      <w:r w:rsidRPr="000837F2">
        <w:rPr>
          <w:rStyle w:val="KeywordTok"/>
          <w:lang w:val="hr-HR"/>
        </w:rPr>
        <w:t>is.na</w:t>
      </w:r>
      <w:r w:rsidRPr="000837F2">
        <w:rPr>
          <w:rStyle w:val="NormalTok"/>
          <w:lang w:val="hr-HR"/>
        </w:rPr>
        <w:t>(</w:t>
      </w:r>
      <w:r w:rsidRPr="000837F2">
        <w:rPr>
          <w:rStyle w:val="DecValTok"/>
          <w:lang w:val="hr-HR"/>
        </w:rPr>
        <w:t>0</w:t>
      </w:r>
      <w:r w:rsidRPr="000837F2">
        <w:rPr>
          <w:rStyle w:val="OperatorTok"/>
          <w:lang w:val="hr-HR"/>
        </w:rPr>
        <w:t>/</w:t>
      </w:r>
      <w:r w:rsidRPr="000837F2">
        <w:rPr>
          <w:rStyle w:val="DecValTok"/>
          <w:lang w:val="hr-HR"/>
        </w:rPr>
        <w:t>0</w:t>
      </w:r>
      <w:r w:rsidRPr="000837F2">
        <w:rPr>
          <w:rStyle w:val="NormalTok"/>
          <w:lang w:val="hr-HR"/>
        </w:rPr>
        <w:t>)</w:t>
      </w:r>
    </w:p>
    <w:p w14:paraId="6227F6C0" w14:textId="77777777" w:rsidR="007341A4" w:rsidRPr="000837F2" w:rsidRDefault="005F7D16">
      <w:pPr>
        <w:pStyle w:val="SourceCode"/>
        <w:rPr>
          <w:lang w:val="hr-HR"/>
        </w:rPr>
      </w:pPr>
      <w:r w:rsidRPr="000837F2">
        <w:rPr>
          <w:rStyle w:val="VerbatimChar"/>
          <w:lang w:val="hr-HR"/>
        </w:rPr>
        <w:t>## [1] TRUE</w:t>
      </w:r>
    </w:p>
    <w:p w14:paraId="32320A8E" w14:textId="77777777" w:rsidR="007341A4" w:rsidRPr="000837F2" w:rsidRDefault="005F7D16">
      <w:pPr>
        <w:pStyle w:val="SourceCode"/>
        <w:rPr>
          <w:lang w:val="hr-HR"/>
        </w:rPr>
      </w:pPr>
      <w:r w:rsidRPr="000837F2">
        <w:rPr>
          <w:rStyle w:val="KeywordTok"/>
          <w:lang w:val="hr-HR"/>
        </w:rPr>
        <w:t>is.nan</w:t>
      </w:r>
      <w:r w:rsidRPr="000837F2">
        <w:rPr>
          <w:rStyle w:val="NormalTok"/>
          <w:lang w:val="hr-HR"/>
        </w:rPr>
        <w:t>(</w:t>
      </w:r>
      <w:r w:rsidRPr="000837F2">
        <w:rPr>
          <w:rStyle w:val="DecValTok"/>
          <w:lang w:val="hr-HR"/>
        </w:rPr>
        <w:t>0</w:t>
      </w:r>
      <w:r w:rsidRPr="000837F2">
        <w:rPr>
          <w:rStyle w:val="OperatorTok"/>
          <w:lang w:val="hr-HR"/>
        </w:rPr>
        <w:t>/</w:t>
      </w:r>
      <w:r w:rsidRPr="000837F2">
        <w:rPr>
          <w:rStyle w:val="DecValTok"/>
          <w:lang w:val="hr-HR"/>
        </w:rPr>
        <w:t>0</w:t>
      </w:r>
      <w:r w:rsidRPr="000837F2">
        <w:rPr>
          <w:rStyle w:val="NormalTok"/>
          <w:lang w:val="hr-HR"/>
        </w:rPr>
        <w:t>)</w:t>
      </w:r>
    </w:p>
    <w:p w14:paraId="44CBA527" w14:textId="77777777" w:rsidR="007341A4" w:rsidRPr="000837F2" w:rsidRDefault="005F7D16">
      <w:pPr>
        <w:pStyle w:val="SourceCode"/>
        <w:rPr>
          <w:lang w:val="hr-HR"/>
        </w:rPr>
      </w:pPr>
      <w:r w:rsidRPr="000837F2">
        <w:rPr>
          <w:rStyle w:val="VerbatimChar"/>
          <w:lang w:val="hr-HR"/>
        </w:rPr>
        <w:t>## [1] TRUE</w:t>
      </w:r>
    </w:p>
    <w:p w14:paraId="538BB284" w14:textId="77777777" w:rsidR="007341A4" w:rsidRPr="000837F2" w:rsidRDefault="005F7D16">
      <w:pPr>
        <w:pStyle w:val="FirstParagraph"/>
        <w:rPr>
          <w:lang w:val="hr-HR"/>
        </w:rPr>
      </w:pPr>
      <w:r w:rsidRPr="000837F2">
        <w:rPr>
          <w:lang w:val="hr-HR"/>
        </w:rPr>
        <w:t xml:space="preserve">NAPOMENA: Iako postoje funkcije za testiranje </w:t>
      </w:r>
      <w:r w:rsidRPr="000837F2">
        <w:rPr>
          <w:rStyle w:val="VerbatimChar"/>
          <w:lang w:val="hr-HR"/>
        </w:rPr>
        <w:t>is.na()</w:t>
      </w:r>
      <w:r w:rsidRPr="000837F2">
        <w:rPr>
          <w:lang w:val="hr-HR"/>
        </w:rPr>
        <w:t xml:space="preserve"> i </w:t>
      </w:r>
      <w:r w:rsidRPr="000837F2">
        <w:rPr>
          <w:rStyle w:val="VerbatimChar"/>
          <w:lang w:val="hr-HR"/>
        </w:rPr>
        <w:t>is.nan()</w:t>
      </w:r>
      <w:r w:rsidRPr="000837F2">
        <w:rPr>
          <w:lang w:val="hr-HR"/>
        </w:rPr>
        <w:t xml:space="preserve">, ne postoje funkcije za pretvorbu u </w:t>
      </w:r>
      <w:r w:rsidRPr="000837F2">
        <w:rPr>
          <w:rStyle w:val="VerbatimChar"/>
          <w:lang w:val="hr-HR"/>
        </w:rPr>
        <w:t>NA</w:t>
      </w:r>
      <w:r w:rsidRPr="000837F2">
        <w:rPr>
          <w:lang w:val="hr-HR"/>
        </w:rPr>
        <w:t xml:space="preserve"> ili </w:t>
      </w:r>
      <w:r w:rsidRPr="000837F2">
        <w:rPr>
          <w:rStyle w:val="VerbatimChar"/>
          <w:lang w:val="hr-HR"/>
        </w:rPr>
        <w:t>NaN</w:t>
      </w:r>
      <w:r w:rsidRPr="000837F2">
        <w:rPr>
          <w:lang w:val="hr-HR"/>
        </w:rPr>
        <w:t xml:space="preserve">, tj. ne postoje </w:t>
      </w:r>
      <w:r w:rsidRPr="000837F2">
        <w:rPr>
          <w:rStyle w:val="VerbatimChar"/>
          <w:lang w:val="hr-HR"/>
        </w:rPr>
        <w:t>as.na()</w:t>
      </w:r>
      <w:r w:rsidRPr="000837F2">
        <w:rPr>
          <w:lang w:val="hr-HR"/>
        </w:rPr>
        <w:t xml:space="preserve"> ili </w:t>
      </w:r>
      <w:r w:rsidRPr="000837F2">
        <w:rPr>
          <w:rStyle w:val="VerbatimChar"/>
          <w:lang w:val="hr-HR"/>
        </w:rPr>
        <w:t>as.nan()</w:t>
      </w:r>
      <w:r w:rsidRPr="000837F2">
        <w:rPr>
          <w:lang w:val="hr-HR"/>
        </w:rPr>
        <w:t>.</w:t>
      </w:r>
    </w:p>
    <w:p w14:paraId="314C5AA1" w14:textId="77777777" w:rsidR="007341A4" w:rsidRPr="000837F2" w:rsidRDefault="005F7D16">
      <w:pPr>
        <w:pStyle w:val="Tijeloteksta"/>
        <w:rPr>
          <w:lang w:val="hr-HR"/>
        </w:rPr>
      </w:pPr>
      <w:r w:rsidRPr="000837F2">
        <w:rPr>
          <w:lang w:val="hr-HR"/>
        </w:rPr>
        <w:t>Usporedimo rezultate idućih dviju naredbi:</w:t>
      </w:r>
    </w:p>
    <w:p w14:paraId="593DA2CF" w14:textId="77777777" w:rsidR="007341A4" w:rsidRPr="000837F2" w:rsidRDefault="005F7D16">
      <w:pPr>
        <w:pStyle w:val="SourceCode"/>
        <w:rPr>
          <w:lang w:val="hr-HR"/>
        </w:rPr>
      </w:pPr>
      <w:r w:rsidRPr="000837F2">
        <w:rPr>
          <w:rStyle w:val="KeywordTok"/>
          <w:lang w:val="hr-HR"/>
        </w:rPr>
        <w:t>is.nan</w:t>
      </w:r>
      <w:r w:rsidRPr="000837F2">
        <w:rPr>
          <w:rStyle w:val="NormalTok"/>
          <w:lang w:val="hr-HR"/>
        </w:rPr>
        <w:t>(</w:t>
      </w:r>
      <w:r w:rsidRPr="000837F2">
        <w:rPr>
          <w:rStyle w:val="DecValTok"/>
          <w:lang w:val="hr-HR"/>
        </w:rPr>
        <w:t>5</w:t>
      </w:r>
      <w:r w:rsidRPr="000837F2">
        <w:rPr>
          <w:rStyle w:val="NormalTok"/>
          <w:lang w:val="hr-HR"/>
        </w:rPr>
        <w:t>)</w:t>
      </w:r>
    </w:p>
    <w:p w14:paraId="2C9BD49D" w14:textId="77777777" w:rsidR="007341A4" w:rsidRPr="000837F2" w:rsidRDefault="005F7D16">
      <w:pPr>
        <w:pStyle w:val="SourceCode"/>
        <w:rPr>
          <w:lang w:val="hr-HR"/>
        </w:rPr>
      </w:pPr>
      <w:r w:rsidRPr="000837F2">
        <w:rPr>
          <w:rStyle w:val="VerbatimChar"/>
          <w:lang w:val="hr-HR"/>
        </w:rPr>
        <w:t>## [1] FALSE</w:t>
      </w:r>
    </w:p>
    <w:p w14:paraId="713856B6" w14:textId="77777777" w:rsidR="007341A4" w:rsidRPr="000837F2" w:rsidRDefault="005F7D16">
      <w:pPr>
        <w:pStyle w:val="SourceCode"/>
        <w:rPr>
          <w:lang w:val="hr-HR"/>
        </w:rPr>
      </w:pPr>
      <w:r w:rsidRPr="000837F2">
        <w:rPr>
          <w:rStyle w:val="KeywordTok"/>
          <w:lang w:val="hr-HR"/>
        </w:rPr>
        <w:t>is.nan</w:t>
      </w:r>
      <w:r w:rsidRPr="000837F2">
        <w:rPr>
          <w:rStyle w:val="NormalTok"/>
          <w:lang w:val="hr-HR"/>
        </w:rPr>
        <w:t>(</w:t>
      </w:r>
      <w:r w:rsidRPr="000837F2">
        <w:rPr>
          <w:rStyle w:val="StringTok"/>
          <w:lang w:val="hr-HR"/>
        </w:rPr>
        <w:t>"Ana"</w:t>
      </w:r>
      <w:r w:rsidRPr="000837F2">
        <w:rPr>
          <w:rStyle w:val="NormalTok"/>
          <w:lang w:val="hr-HR"/>
        </w:rPr>
        <w:t>)</w:t>
      </w:r>
    </w:p>
    <w:p w14:paraId="19636F7E" w14:textId="77777777" w:rsidR="007341A4" w:rsidRPr="000837F2" w:rsidRDefault="005F7D16">
      <w:pPr>
        <w:pStyle w:val="SourceCode"/>
        <w:rPr>
          <w:lang w:val="hr-HR"/>
        </w:rPr>
      </w:pPr>
      <w:r w:rsidRPr="000837F2">
        <w:rPr>
          <w:rStyle w:val="VerbatimChar"/>
          <w:lang w:val="hr-HR"/>
        </w:rPr>
        <w:t>## [1] FALSE</w:t>
      </w:r>
    </w:p>
    <w:p w14:paraId="16B8F37E"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is.nan()</w:t>
      </w:r>
      <w:r w:rsidRPr="000837F2">
        <w:rPr>
          <w:lang w:val="hr-HR"/>
        </w:rPr>
        <w:t xml:space="preserve"> testira je li numerička vrijednost nedefinirana, ali nije alat kojim se testira je li neka varijabla numerička. Za to nam služi funkcija </w:t>
      </w:r>
      <w:r w:rsidRPr="000837F2">
        <w:rPr>
          <w:rStyle w:val="VerbatimChar"/>
          <w:lang w:val="hr-HR"/>
        </w:rPr>
        <w:t>is.numeric()</w:t>
      </w:r>
      <w:r w:rsidRPr="000837F2">
        <w:rPr>
          <w:lang w:val="hr-HR"/>
        </w:rPr>
        <w:t>.</w:t>
      </w:r>
    </w:p>
    <w:p w14:paraId="557C32B9" w14:textId="164B1D08" w:rsidR="007341A4" w:rsidRPr="000837F2" w:rsidRDefault="005F7D16">
      <w:pPr>
        <w:pStyle w:val="SourceCode"/>
        <w:rPr>
          <w:lang w:val="hr-HR"/>
        </w:rPr>
      </w:pPr>
      <w:r w:rsidRPr="000837F2">
        <w:rPr>
          <w:rStyle w:val="KeywordTok"/>
          <w:lang w:val="hr-HR"/>
        </w:rPr>
        <w:t>is.numeric</w:t>
      </w:r>
      <w:r w:rsidRPr="000837F2">
        <w:rPr>
          <w:rStyle w:val="NormalTok"/>
          <w:lang w:val="hr-HR"/>
        </w:rPr>
        <w:t>(</w:t>
      </w:r>
      <w:r w:rsidRPr="000837F2">
        <w:rPr>
          <w:rStyle w:val="StringTok"/>
          <w:lang w:val="hr-HR"/>
        </w:rPr>
        <w:t>"Ana"</w:t>
      </w:r>
      <w:r w:rsidRPr="000837F2">
        <w:rPr>
          <w:rStyle w:val="NormalTok"/>
          <w:lang w:val="hr-HR"/>
        </w:rPr>
        <w:t>)</w:t>
      </w:r>
      <w:r w:rsidR="00792E43">
        <w:rPr>
          <w:rStyle w:val="NormalTok"/>
          <w:lang w:val="hr-HR"/>
        </w:rPr>
        <w:br/>
      </w:r>
      <w:r w:rsidRPr="000837F2">
        <w:rPr>
          <w:rStyle w:val="VerbatimChar"/>
          <w:lang w:val="hr-HR"/>
        </w:rPr>
        <w:t>## [1] FALSE</w:t>
      </w:r>
    </w:p>
    <w:p w14:paraId="1CF9DC4D" w14:textId="668A4087" w:rsidR="007341A4" w:rsidRPr="000837F2" w:rsidRDefault="005F7D16">
      <w:pPr>
        <w:pStyle w:val="SourceCode"/>
        <w:rPr>
          <w:lang w:val="hr-HR"/>
        </w:rPr>
      </w:pPr>
      <w:r w:rsidRPr="000837F2">
        <w:rPr>
          <w:rStyle w:val="KeywordTok"/>
          <w:lang w:val="hr-HR"/>
        </w:rPr>
        <w:t>is.numeric</w:t>
      </w:r>
      <w:r w:rsidRPr="000837F2">
        <w:rPr>
          <w:rStyle w:val="NormalTok"/>
          <w:lang w:val="hr-HR"/>
        </w:rPr>
        <w:t>(</w:t>
      </w:r>
      <w:r w:rsidRPr="000837F2">
        <w:rPr>
          <w:rStyle w:val="DecValTok"/>
          <w:lang w:val="hr-HR"/>
        </w:rPr>
        <w:t>5</w:t>
      </w:r>
      <w:r w:rsidRPr="000837F2">
        <w:rPr>
          <w:rStyle w:val="NormalTok"/>
          <w:lang w:val="hr-HR"/>
        </w:rPr>
        <w:t>)</w:t>
      </w:r>
      <w:r w:rsidR="00792E43">
        <w:rPr>
          <w:rStyle w:val="NormalTok"/>
          <w:lang w:val="hr-HR"/>
        </w:rPr>
        <w:br/>
      </w:r>
      <w:r w:rsidRPr="000837F2">
        <w:rPr>
          <w:rStyle w:val="VerbatimChar"/>
          <w:lang w:val="hr-HR"/>
        </w:rPr>
        <w:t>## [1] TRUE</w:t>
      </w:r>
    </w:p>
    <w:p w14:paraId="38852C39" w14:textId="77777777" w:rsidR="007341A4" w:rsidRPr="000837F2" w:rsidRDefault="005F7D16">
      <w:pPr>
        <w:pStyle w:val="Naslov1"/>
        <w:rPr>
          <w:lang w:val="hr-HR"/>
        </w:rPr>
      </w:pPr>
      <w:bookmarkStart w:id="30" w:name="osnovne-strukture-podataka"/>
      <w:bookmarkStart w:id="31" w:name="_Toc36224012"/>
      <w:r w:rsidRPr="000837F2">
        <w:rPr>
          <w:lang w:val="hr-HR"/>
        </w:rPr>
        <w:lastRenderedPageBreak/>
        <w:t>OSNOVNE STRUKTURE PODATAKA</w:t>
      </w:r>
      <w:bookmarkEnd w:id="30"/>
      <w:bookmarkEnd w:id="31"/>
    </w:p>
    <w:p w14:paraId="67FE4DA9" w14:textId="77777777" w:rsidR="007341A4" w:rsidRPr="000837F2" w:rsidRDefault="005F7D16">
      <w:pPr>
        <w:pStyle w:val="FirstParagraph"/>
        <w:rPr>
          <w:lang w:val="hr-HR"/>
        </w:rPr>
      </w:pPr>
      <w:r w:rsidRPr="000837F2">
        <w:rPr>
          <w:lang w:val="hr-HR"/>
        </w:rPr>
        <w:t>U analizi podataka praktično je podatke organizirati i zapisati u definirane strukture koje proizlaze iz matematičkih struktura kakve su primjerice vektori i matrice. Različite strukture podatka zahtijevaju korištenje različitih operacija i funkcija, stoga je bitno upoznati se s osnovnim strukturama podataka u sustavu R.</w:t>
      </w:r>
    </w:p>
    <w:p w14:paraId="21F64D20" w14:textId="77777777" w:rsidR="007341A4" w:rsidRDefault="005F7D16" w:rsidP="00985EE2">
      <w:pPr>
        <w:pStyle w:val="Tijeloteksta"/>
        <w:spacing w:after="240"/>
        <w:rPr>
          <w:lang w:val="hr-HR"/>
        </w:rPr>
      </w:pPr>
      <w:r w:rsidRPr="000837F2">
        <w:rPr>
          <w:lang w:val="hr-HR"/>
        </w:rPr>
        <w:t>Strukture podataka mogu se podijeliti prema dimenzionalnosti i homogenosti. Homogene strukture podataka su one u kojima su svi podaci istog tipa, dok su heterogene one koje mogu sadržavati različite tipove podataka.</w:t>
      </w:r>
    </w:p>
    <w:tbl>
      <w:tblPr>
        <w:tblW w:w="0" w:type="pct"/>
        <w:jc w:val="center"/>
        <w:tblBorders>
          <w:insideH w:val="single" w:sz="2" w:space="0" w:color="D9D9D9" w:themeColor="background1" w:themeShade="D9"/>
        </w:tblBorders>
        <w:tblLook w:val="07E0" w:firstRow="1" w:lastRow="1" w:firstColumn="1" w:lastColumn="1" w:noHBand="1" w:noVBand="1"/>
      </w:tblPr>
      <w:tblGrid>
        <w:gridCol w:w="1243"/>
        <w:gridCol w:w="2368"/>
        <w:gridCol w:w="3359"/>
      </w:tblGrid>
      <w:tr w:rsidR="00985EE2" w:rsidRPr="00A8600A" w14:paraId="594055CE" w14:textId="77777777" w:rsidTr="00E520A1">
        <w:trPr>
          <w:jc w:val="center"/>
        </w:trPr>
        <w:tc>
          <w:tcPr>
            <w:tcW w:w="0" w:type="auto"/>
            <w:tcBorders>
              <w:top w:val="nil"/>
              <w:bottom w:val="single" w:sz="2" w:space="0" w:color="auto"/>
            </w:tcBorders>
            <w:vAlign w:val="bottom"/>
          </w:tcPr>
          <w:p w14:paraId="00F97A5A" w14:textId="77777777" w:rsidR="00985EE2" w:rsidRPr="00A8600A" w:rsidRDefault="00985EE2" w:rsidP="00E520A1">
            <w:pPr>
              <w:pStyle w:val="Compact"/>
              <w:spacing w:before="23" w:after="23"/>
              <w:rPr>
                <w:b/>
              </w:rPr>
            </w:pPr>
            <w:r w:rsidRPr="00A8600A">
              <w:rPr>
                <w:b/>
              </w:rPr>
              <w:t>Dimenzija</w:t>
            </w:r>
          </w:p>
        </w:tc>
        <w:tc>
          <w:tcPr>
            <w:tcW w:w="0" w:type="auto"/>
            <w:tcBorders>
              <w:top w:val="nil"/>
              <w:bottom w:val="single" w:sz="2" w:space="0" w:color="auto"/>
            </w:tcBorders>
            <w:vAlign w:val="bottom"/>
          </w:tcPr>
          <w:p w14:paraId="7DD78B3C" w14:textId="77777777" w:rsidR="00985EE2" w:rsidRPr="00A8600A" w:rsidRDefault="00985EE2" w:rsidP="00E520A1">
            <w:pPr>
              <w:pStyle w:val="Compact"/>
              <w:spacing w:before="23" w:after="23"/>
              <w:rPr>
                <w:b/>
              </w:rPr>
            </w:pPr>
            <w:r w:rsidRPr="00A8600A">
              <w:rPr>
                <w:b/>
              </w:rPr>
              <w:t>Homogene strukture</w:t>
            </w:r>
          </w:p>
        </w:tc>
        <w:tc>
          <w:tcPr>
            <w:tcW w:w="0" w:type="auto"/>
            <w:tcBorders>
              <w:top w:val="nil"/>
              <w:bottom w:val="single" w:sz="2" w:space="0" w:color="auto"/>
            </w:tcBorders>
            <w:vAlign w:val="bottom"/>
          </w:tcPr>
          <w:p w14:paraId="51057402" w14:textId="77777777" w:rsidR="00985EE2" w:rsidRPr="00A8600A" w:rsidRDefault="00985EE2" w:rsidP="00E520A1">
            <w:pPr>
              <w:pStyle w:val="Compact"/>
              <w:spacing w:before="23" w:after="23"/>
              <w:rPr>
                <w:b/>
              </w:rPr>
            </w:pPr>
            <w:r w:rsidRPr="00A8600A">
              <w:rPr>
                <w:b/>
              </w:rPr>
              <w:t>Heterogene strukture</w:t>
            </w:r>
          </w:p>
        </w:tc>
      </w:tr>
      <w:tr w:rsidR="00985EE2" w:rsidRPr="00461DC2" w14:paraId="70AFB793" w14:textId="77777777" w:rsidTr="00E520A1">
        <w:trPr>
          <w:jc w:val="center"/>
        </w:trPr>
        <w:tc>
          <w:tcPr>
            <w:tcW w:w="0" w:type="auto"/>
            <w:tcBorders>
              <w:top w:val="single" w:sz="2" w:space="0" w:color="auto"/>
            </w:tcBorders>
          </w:tcPr>
          <w:p w14:paraId="14289AF4" w14:textId="77777777" w:rsidR="00985EE2" w:rsidRPr="00461DC2" w:rsidRDefault="00985EE2" w:rsidP="00E520A1">
            <w:pPr>
              <w:pStyle w:val="Compact"/>
              <w:spacing w:before="23" w:after="23"/>
            </w:pPr>
            <w:r w:rsidRPr="00461DC2">
              <w:t>1</w:t>
            </w:r>
          </w:p>
        </w:tc>
        <w:tc>
          <w:tcPr>
            <w:tcW w:w="0" w:type="auto"/>
            <w:tcBorders>
              <w:top w:val="single" w:sz="2" w:space="0" w:color="auto"/>
            </w:tcBorders>
          </w:tcPr>
          <w:p w14:paraId="74CD3151" w14:textId="77777777" w:rsidR="00985EE2" w:rsidRPr="00461DC2" w:rsidRDefault="00985EE2" w:rsidP="00E520A1">
            <w:pPr>
              <w:pStyle w:val="Compact"/>
              <w:spacing w:before="23" w:after="23"/>
            </w:pPr>
            <w:r w:rsidRPr="00461DC2">
              <w:t>Vektori (</w:t>
            </w:r>
            <w:r w:rsidRPr="00461DC2">
              <w:rPr>
                <w:i/>
              </w:rPr>
              <w:t>Vector</w:t>
            </w:r>
            <w:r w:rsidRPr="00461DC2">
              <w:t>)</w:t>
            </w:r>
          </w:p>
        </w:tc>
        <w:tc>
          <w:tcPr>
            <w:tcW w:w="0" w:type="auto"/>
            <w:tcBorders>
              <w:top w:val="single" w:sz="2" w:space="0" w:color="auto"/>
            </w:tcBorders>
          </w:tcPr>
          <w:p w14:paraId="7EE9F6D8" w14:textId="77777777" w:rsidR="00985EE2" w:rsidRPr="00461DC2" w:rsidRDefault="00985EE2" w:rsidP="00E520A1">
            <w:pPr>
              <w:pStyle w:val="Compact"/>
              <w:spacing w:before="23" w:after="23"/>
            </w:pPr>
            <w:r w:rsidRPr="00461DC2">
              <w:t>Liste (</w:t>
            </w:r>
            <w:r w:rsidRPr="00461DC2">
              <w:rPr>
                <w:i/>
              </w:rPr>
              <w:t>List</w:t>
            </w:r>
            <w:r w:rsidRPr="00461DC2">
              <w:t>)</w:t>
            </w:r>
          </w:p>
        </w:tc>
      </w:tr>
      <w:tr w:rsidR="00985EE2" w:rsidRPr="00461DC2" w14:paraId="0F101020" w14:textId="77777777" w:rsidTr="00EA6DA2">
        <w:trPr>
          <w:jc w:val="center"/>
        </w:trPr>
        <w:tc>
          <w:tcPr>
            <w:tcW w:w="0" w:type="auto"/>
            <w:tcBorders>
              <w:bottom w:val="single" w:sz="2" w:space="0" w:color="D9D9D9" w:themeColor="background1" w:themeShade="D9"/>
            </w:tcBorders>
          </w:tcPr>
          <w:p w14:paraId="20226D07" w14:textId="77777777" w:rsidR="00985EE2" w:rsidRPr="00461DC2" w:rsidRDefault="00985EE2" w:rsidP="00E520A1">
            <w:pPr>
              <w:pStyle w:val="Compact"/>
              <w:spacing w:before="23" w:after="23"/>
            </w:pPr>
            <w:r w:rsidRPr="00461DC2">
              <w:t>2</w:t>
            </w:r>
          </w:p>
        </w:tc>
        <w:tc>
          <w:tcPr>
            <w:tcW w:w="0" w:type="auto"/>
            <w:tcBorders>
              <w:bottom w:val="single" w:sz="2" w:space="0" w:color="D9D9D9" w:themeColor="background1" w:themeShade="D9"/>
            </w:tcBorders>
          </w:tcPr>
          <w:p w14:paraId="63BD6B4D" w14:textId="77777777" w:rsidR="00985EE2" w:rsidRPr="00461DC2" w:rsidRDefault="00985EE2" w:rsidP="00E520A1">
            <w:pPr>
              <w:pStyle w:val="Compact"/>
              <w:spacing w:before="23" w:after="23"/>
            </w:pPr>
            <w:r w:rsidRPr="00461DC2">
              <w:t>Matrice (</w:t>
            </w:r>
            <w:r w:rsidRPr="00461DC2">
              <w:rPr>
                <w:i/>
              </w:rPr>
              <w:t>Matrix</w:t>
            </w:r>
            <w:r w:rsidRPr="00461DC2">
              <w:t>)</w:t>
            </w:r>
          </w:p>
        </w:tc>
        <w:tc>
          <w:tcPr>
            <w:tcW w:w="0" w:type="auto"/>
            <w:tcBorders>
              <w:bottom w:val="single" w:sz="2" w:space="0" w:color="D9D9D9" w:themeColor="background1" w:themeShade="D9"/>
            </w:tcBorders>
          </w:tcPr>
          <w:p w14:paraId="74CA46EE" w14:textId="77777777" w:rsidR="00985EE2" w:rsidRPr="00461DC2" w:rsidRDefault="00985EE2" w:rsidP="00E520A1">
            <w:pPr>
              <w:pStyle w:val="Compact"/>
              <w:spacing w:before="23" w:after="23"/>
            </w:pPr>
            <w:r w:rsidRPr="00461DC2">
              <w:t>Podatkovni okviri (</w:t>
            </w:r>
            <w:r w:rsidRPr="00461DC2">
              <w:rPr>
                <w:i/>
              </w:rPr>
              <w:t>Data Frames</w:t>
            </w:r>
            <w:r w:rsidRPr="00461DC2">
              <w:t>)</w:t>
            </w:r>
          </w:p>
        </w:tc>
      </w:tr>
      <w:tr w:rsidR="00985EE2" w:rsidRPr="00461DC2" w14:paraId="50513FA0" w14:textId="77777777" w:rsidTr="00EA6DA2">
        <w:trPr>
          <w:jc w:val="center"/>
        </w:trPr>
        <w:tc>
          <w:tcPr>
            <w:tcW w:w="0" w:type="auto"/>
            <w:tcBorders>
              <w:top w:val="single" w:sz="2" w:space="0" w:color="D9D9D9" w:themeColor="background1" w:themeShade="D9"/>
              <w:bottom w:val="single" w:sz="4" w:space="0" w:color="D9D9D9" w:themeColor="background1" w:themeShade="D9"/>
            </w:tcBorders>
          </w:tcPr>
          <w:p w14:paraId="7647523F" w14:textId="77777777" w:rsidR="00985EE2" w:rsidRPr="00461DC2" w:rsidRDefault="00985EE2" w:rsidP="00E520A1">
            <w:pPr>
              <w:pStyle w:val="Compact"/>
              <w:spacing w:before="23" w:after="23"/>
            </w:pPr>
            <w:r w:rsidRPr="00461DC2">
              <w:t>N</w:t>
            </w:r>
          </w:p>
        </w:tc>
        <w:tc>
          <w:tcPr>
            <w:tcW w:w="0" w:type="auto"/>
            <w:tcBorders>
              <w:top w:val="single" w:sz="2" w:space="0" w:color="D9D9D9" w:themeColor="background1" w:themeShade="D9"/>
              <w:bottom w:val="single" w:sz="4" w:space="0" w:color="D9D9D9" w:themeColor="background1" w:themeShade="D9"/>
            </w:tcBorders>
          </w:tcPr>
          <w:p w14:paraId="292B24B0" w14:textId="77777777" w:rsidR="00985EE2" w:rsidRPr="00461DC2" w:rsidRDefault="00985EE2" w:rsidP="00E520A1">
            <w:pPr>
              <w:pStyle w:val="Compact"/>
              <w:spacing w:before="23" w:after="23"/>
            </w:pPr>
            <w:r w:rsidRPr="00461DC2">
              <w:t>Polja/Nizovi (</w:t>
            </w:r>
            <w:r w:rsidRPr="00461DC2">
              <w:rPr>
                <w:i/>
              </w:rPr>
              <w:t>Arrays</w:t>
            </w:r>
            <w:r w:rsidRPr="00461DC2">
              <w:t>)</w:t>
            </w:r>
          </w:p>
        </w:tc>
        <w:tc>
          <w:tcPr>
            <w:tcW w:w="0" w:type="auto"/>
            <w:tcBorders>
              <w:top w:val="single" w:sz="2" w:space="0" w:color="D9D9D9" w:themeColor="background1" w:themeShade="D9"/>
              <w:bottom w:val="single" w:sz="4" w:space="0" w:color="D9D9D9" w:themeColor="background1" w:themeShade="D9"/>
            </w:tcBorders>
          </w:tcPr>
          <w:p w14:paraId="772B39B1" w14:textId="77777777" w:rsidR="00985EE2" w:rsidRPr="00461DC2" w:rsidRDefault="00985EE2" w:rsidP="00E520A1">
            <w:pPr>
              <w:spacing w:before="105" w:after="52"/>
            </w:pPr>
          </w:p>
        </w:tc>
      </w:tr>
    </w:tbl>
    <w:p w14:paraId="5802AE92" w14:textId="77777777" w:rsidR="007341A4" w:rsidRPr="000837F2" w:rsidRDefault="005F7D16">
      <w:pPr>
        <w:pStyle w:val="Tijeloteksta"/>
        <w:rPr>
          <w:lang w:val="hr-HR"/>
        </w:rPr>
      </w:pPr>
      <w:r w:rsidRPr="000837F2">
        <w:rPr>
          <w:lang w:val="hr-HR"/>
        </w:rPr>
        <w:t xml:space="preserve">Funkcijom </w:t>
      </w:r>
      <w:r w:rsidRPr="000837F2">
        <w:rPr>
          <w:rStyle w:val="VerbatimChar"/>
          <w:lang w:val="hr-HR"/>
        </w:rPr>
        <w:t>class()</w:t>
      </w:r>
      <w:r w:rsidRPr="000837F2">
        <w:rPr>
          <w:lang w:val="hr-HR"/>
        </w:rPr>
        <w:t xml:space="preserve"> može se ispitati kakve je vrste neki objekt (numeric, character, logical, list, matrix, array, data.frame), a detaljnija struktura tog objekta dobije se funkcijom </w:t>
      </w:r>
      <w:r w:rsidRPr="000837F2">
        <w:rPr>
          <w:rStyle w:val="VerbatimChar"/>
          <w:lang w:val="hr-HR"/>
        </w:rPr>
        <w:t>str()</w:t>
      </w:r>
      <w:r w:rsidRPr="000837F2">
        <w:rPr>
          <w:lang w:val="hr-HR"/>
        </w:rPr>
        <w:t>. Primjeri slijede nakon upoznavanja s pojedinom strukturom podataka.</w:t>
      </w:r>
    </w:p>
    <w:p w14:paraId="79F001E2" w14:textId="77777777" w:rsidR="007341A4" w:rsidRPr="000837F2" w:rsidRDefault="005F7D16">
      <w:pPr>
        <w:pStyle w:val="Naslov2"/>
        <w:rPr>
          <w:lang w:val="hr-HR"/>
        </w:rPr>
      </w:pPr>
      <w:bookmarkStart w:id="32" w:name="vektori"/>
      <w:bookmarkStart w:id="33" w:name="_Toc36224013"/>
      <w:r w:rsidRPr="000837F2">
        <w:rPr>
          <w:lang w:val="hr-HR"/>
        </w:rPr>
        <w:t>Vektori</w:t>
      </w:r>
      <w:bookmarkEnd w:id="32"/>
      <w:bookmarkEnd w:id="33"/>
    </w:p>
    <w:p w14:paraId="07853C0F" w14:textId="77777777" w:rsidR="007341A4" w:rsidRPr="000837F2" w:rsidRDefault="005F7D16" w:rsidP="00792E43">
      <w:pPr>
        <w:pStyle w:val="Naslov3"/>
      </w:pPr>
      <w:bookmarkStart w:id="34" w:name="izrada-vektora"/>
      <w:r w:rsidRPr="000837F2">
        <w:t>Izrada vektora</w:t>
      </w:r>
      <w:bookmarkEnd w:id="34"/>
    </w:p>
    <w:p w14:paraId="1D5DAFCB" w14:textId="77777777" w:rsidR="007341A4" w:rsidRPr="000837F2" w:rsidRDefault="005F7D16">
      <w:pPr>
        <w:pStyle w:val="FirstParagraph"/>
        <w:rPr>
          <w:lang w:val="hr-HR"/>
        </w:rPr>
      </w:pPr>
      <w:r w:rsidRPr="000837F2">
        <w:rPr>
          <w:lang w:val="hr-HR"/>
        </w:rPr>
        <w:t xml:space="preserve">Vektor je uređeni niz elemenata istoga tipa. Izrađuje se pomoću funkcije </w:t>
      </w:r>
      <w:r w:rsidRPr="000837F2">
        <w:rPr>
          <w:rStyle w:val="VerbatimChar"/>
          <w:lang w:val="hr-HR"/>
        </w:rPr>
        <w:t>c()</w:t>
      </w:r>
      <w:r w:rsidRPr="000837F2">
        <w:rPr>
          <w:lang w:val="hr-HR"/>
        </w:rPr>
        <w:t xml:space="preserve"> (combine).</w:t>
      </w:r>
    </w:p>
    <w:p w14:paraId="2E2DB5E5" w14:textId="77777777" w:rsidR="007341A4" w:rsidRPr="000837F2" w:rsidRDefault="005F7D16">
      <w:pPr>
        <w:pStyle w:val="Tijeloteksta"/>
        <w:rPr>
          <w:lang w:val="hr-HR"/>
        </w:rPr>
      </w:pPr>
      <w:r w:rsidRPr="000837F2">
        <w:rPr>
          <w:b/>
          <w:lang w:val="hr-HR"/>
        </w:rPr>
        <w:t>Primjer</w:t>
      </w:r>
      <w:r w:rsidRPr="000837F2">
        <w:rPr>
          <w:lang w:val="hr-HR"/>
        </w:rPr>
        <w:t xml:space="preserve"> izrade vektora različitih tipova:</w:t>
      </w:r>
    </w:p>
    <w:p w14:paraId="2AA7E00B" w14:textId="77777777" w:rsidR="007341A4" w:rsidRPr="000837F2" w:rsidRDefault="005F7D16">
      <w:pPr>
        <w:pStyle w:val="SourceCode"/>
        <w:rPr>
          <w:lang w:val="hr-HR"/>
        </w:rPr>
      </w:pPr>
      <w:r w:rsidRPr="000837F2">
        <w:rPr>
          <w:rStyle w:val="NormalTok"/>
          <w:lang w:val="hr-HR"/>
        </w:rPr>
        <w:t>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OtherTok"/>
          <w:lang w:val="hr-HR"/>
        </w:rPr>
        <w:t>TRUE</w:t>
      </w:r>
      <w:r w:rsidRPr="000837F2">
        <w:rPr>
          <w:rStyle w:val="NormalTok"/>
          <w:lang w:val="hr-HR"/>
        </w:rPr>
        <w:t xml:space="preserve">, </w:t>
      </w:r>
      <w:r w:rsidRPr="000837F2">
        <w:rPr>
          <w:rStyle w:val="OtherTok"/>
          <w:lang w:val="hr-HR"/>
        </w:rPr>
        <w:t>FALSE</w:t>
      </w:r>
      <w:r w:rsidRPr="000837F2">
        <w:rPr>
          <w:rStyle w:val="NormalTok"/>
          <w:lang w:val="hr-HR"/>
        </w:rPr>
        <w:t>, T, F)</w:t>
      </w:r>
      <w:r w:rsidRPr="000837F2">
        <w:rPr>
          <w:lang w:val="hr-HR"/>
        </w:rPr>
        <w:br/>
      </w:r>
      <w:r w:rsidRPr="000837F2">
        <w:rPr>
          <w:rStyle w:val="NormalTok"/>
          <w:lang w:val="hr-HR"/>
        </w:rPr>
        <w:t>b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Krk"</w:t>
      </w:r>
      <w:r w:rsidRPr="000837F2">
        <w:rPr>
          <w:rStyle w:val="NormalTok"/>
          <w:lang w:val="hr-HR"/>
        </w:rPr>
        <w:t xml:space="preserve">, </w:t>
      </w:r>
      <w:r w:rsidRPr="000837F2">
        <w:rPr>
          <w:rStyle w:val="StringTok"/>
          <w:lang w:val="hr-HR"/>
        </w:rPr>
        <w:t>"Pag"</w:t>
      </w:r>
      <w:r w:rsidRPr="000837F2">
        <w:rPr>
          <w:rStyle w:val="NormalTok"/>
          <w:lang w:val="hr-HR"/>
        </w:rPr>
        <w:t xml:space="preserve">, </w:t>
      </w:r>
      <w:r w:rsidRPr="000837F2">
        <w:rPr>
          <w:rStyle w:val="StringTok"/>
          <w:lang w:val="hr-HR"/>
        </w:rPr>
        <w:t>"Cres"</w:t>
      </w:r>
      <w:r w:rsidRPr="000837F2">
        <w:rPr>
          <w:rStyle w:val="NormalTok"/>
          <w:lang w:val="hr-HR"/>
        </w:rPr>
        <w:t>)</w:t>
      </w:r>
      <w:r w:rsidRPr="000837F2">
        <w:rPr>
          <w:lang w:val="hr-HR"/>
        </w:rPr>
        <w:br/>
      </w:r>
      <w:r w:rsidRPr="000837F2">
        <w:rPr>
          <w:rStyle w:val="NormalTok"/>
          <w:lang w:val="hr-HR"/>
        </w:rPr>
        <w:t>c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7</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8</w:t>
      </w:r>
      <w:r w:rsidRPr="000837F2">
        <w:rPr>
          <w:rStyle w:val="NormalTok"/>
          <w:lang w:val="hr-HR"/>
        </w:rPr>
        <w:t xml:space="preserve">, </w:t>
      </w:r>
      <w:r w:rsidRPr="000837F2">
        <w:rPr>
          <w:rStyle w:val="DecValTok"/>
          <w:lang w:val="hr-HR"/>
        </w:rPr>
        <w:t>8</w:t>
      </w:r>
      <w:r w:rsidRPr="000837F2">
        <w:rPr>
          <w:rStyle w:val="NormalTok"/>
          <w:lang w:val="hr-HR"/>
        </w:rPr>
        <w:t xml:space="preserve">, </w:t>
      </w:r>
      <w:r w:rsidRPr="000837F2">
        <w:rPr>
          <w:rStyle w:val="DecValTok"/>
          <w:lang w:val="hr-HR"/>
        </w:rPr>
        <w:t>5</w:t>
      </w:r>
      <w:r w:rsidRPr="000837F2">
        <w:rPr>
          <w:rStyle w:val="NormalTok"/>
          <w:lang w:val="hr-HR"/>
        </w:rPr>
        <w:t xml:space="preserve">, </w:t>
      </w:r>
      <w:r w:rsidRPr="000837F2">
        <w:rPr>
          <w:rStyle w:val="DecValTok"/>
          <w:lang w:val="hr-HR"/>
        </w:rPr>
        <w:t>10</w:t>
      </w:r>
      <w:r w:rsidRPr="000837F2">
        <w:rPr>
          <w:rStyle w:val="NormalTok"/>
          <w:lang w:val="hr-HR"/>
        </w:rPr>
        <w:t>)</w:t>
      </w:r>
    </w:p>
    <w:p w14:paraId="054AD546" w14:textId="77777777" w:rsidR="007341A4" w:rsidRPr="000837F2" w:rsidRDefault="005F7D16">
      <w:pPr>
        <w:pStyle w:val="FirstParagraph"/>
        <w:rPr>
          <w:lang w:val="hr-HR"/>
        </w:rPr>
      </w:pPr>
      <w:r w:rsidRPr="000837F2">
        <w:rPr>
          <w:b/>
          <w:lang w:val="hr-HR"/>
        </w:rPr>
        <w:t>Zadatak 3</w:t>
      </w:r>
      <w:r w:rsidRPr="000837F2">
        <w:rPr>
          <w:lang w:val="hr-HR"/>
        </w:rPr>
        <w:br/>
        <w:t xml:space="preserve">Izradite po jedan znakovni, realni, cjelobrojni i logički vektor koji sadrže po tri elementa i provjerite kojega su tipa pomoću funkcije </w:t>
      </w:r>
      <w:r w:rsidRPr="000837F2">
        <w:rPr>
          <w:rStyle w:val="VerbatimChar"/>
          <w:lang w:val="hr-HR"/>
        </w:rPr>
        <w:t>typeof()</w:t>
      </w:r>
      <w:r w:rsidRPr="000837F2">
        <w:rPr>
          <w:lang w:val="hr-HR"/>
        </w:rPr>
        <w:t>.</w:t>
      </w:r>
    </w:p>
    <w:p w14:paraId="22E498A7" w14:textId="77777777" w:rsidR="007341A4" w:rsidRPr="000837F2" w:rsidRDefault="005F7D16" w:rsidP="00792E43">
      <w:pPr>
        <w:pStyle w:val="Naslov3"/>
      </w:pPr>
      <w:bookmarkStart w:id="35" w:name="pomoćne-funkcije-za-izradu-vektora"/>
      <w:r w:rsidRPr="000837F2">
        <w:t>Pomoćne funkcije za izradu vektora</w:t>
      </w:r>
      <w:bookmarkEnd w:id="35"/>
    </w:p>
    <w:p w14:paraId="36C0F751" w14:textId="77777777" w:rsidR="007341A4" w:rsidRPr="000837F2" w:rsidRDefault="005F7D16">
      <w:pPr>
        <w:pStyle w:val="FirstParagraph"/>
        <w:rPr>
          <w:lang w:val="hr-HR"/>
        </w:rPr>
      </w:pPr>
      <w:r w:rsidRPr="000837F2">
        <w:rPr>
          <w:lang w:val="hr-HR"/>
        </w:rPr>
        <w:t>U slučaju potrebe za izradom duljih vektora, postoje pomoćne funkcije koje to olakšavaju:</w:t>
      </w:r>
    </w:p>
    <w:p w14:paraId="23DC9E31" w14:textId="77777777" w:rsidR="007341A4" w:rsidRPr="000837F2" w:rsidRDefault="005F7D16">
      <w:pPr>
        <w:pStyle w:val="Tijeloteksta"/>
        <w:rPr>
          <w:lang w:val="hr-HR"/>
        </w:rPr>
      </w:pPr>
      <w:r w:rsidRPr="000837F2">
        <w:rPr>
          <w:b/>
          <w:lang w:val="hr-HR"/>
        </w:rPr>
        <w:t xml:space="preserve">Operator dvotočka </w:t>
      </w:r>
      <w:r w:rsidRPr="000837F2">
        <w:rPr>
          <w:rStyle w:val="VerbatimChar"/>
          <w:b/>
          <w:lang w:val="hr-HR"/>
        </w:rPr>
        <w:t>:</w:t>
      </w:r>
      <w:r w:rsidRPr="000837F2">
        <w:rPr>
          <w:lang w:val="hr-HR"/>
        </w:rPr>
        <w:t xml:space="preserve"> generira niz ‘od:do’:</w:t>
      </w:r>
    </w:p>
    <w:p w14:paraId="61AD8761" w14:textId="77777777" w:rsidR="007341A4" w:rsidRPr="000837F2" w:rsidRDefault="005F7D16">
      <w:pPr>
        <w:pStyle w:val="SourceCode"/>
        <w:rPr>
          <w:lang w:val="hr-HR"/>
        </w:rPr>
      </w:pPr>
      <w:r w:rsidRPr="000837F2">
        <w:rPr>
          <w:rStyle w:val="NormalTok"/>
          <w:lang w:val="hr-HR"/>
        </w:rPr>
        <w:t>a &lt;-</w:t>
      </w:r>
      <w:r w:rsidRPr="000837F2">
        <w:rPr>
          <w:rStyle w:val="StringTok"/>
          <w:lang w:val="hr-HR"/>
        </w:rPr>
        <w:t xml:space="preserve"> </w:t>
      </w:r>
      <w:r w:rsidRPr="000837F2">
        <w:rPr>
          <w:rStyle w:val="DecValTok"/>
          <w:lang w:val="hr-HR"/>
        </w:rPr>
        <w:t>11</w:t>
      </w:r>
      <w:r w:rsidRPr="000837F2">
        <w:rPr>
          <w:rStyle w:val="OperatorTok"/>
          <w:lang w:val="hr-HR"/>
        </w:rPr>
        <w:t>:</w:t>
      </w:r>
      <w:r w:rsidRPr="000837F2">
        <w:rPr>
          <w:rStyle w:val="DecValTok"/>
          <w:lang w:val="hr-HR"/>
        </w:rPr>
        <w:t>15</w:t>
      </w:r>
      <w:r w:rsidRPr="000837F2">
        <w:rPr>
          <w:lang w:val="hr-HR"/>
        </w:rPr>
        <w:br/>
      </w:r>
      <w:r w:rsidRPr="000837F2">
        <w:rPr>
          <w:rStyle w:val="NormalTok"/>
          <w:lang w:val="hr-HR"/>
        </w:rPr>
        <w:t>a</w:t>
      </w:r>
    </w:p>
    <w:p w14:paraId="592F7C50" w14:textId="77777777" w:rsidR="007341A4" w:rsidRPr="000837F2" w:rsidRDefault="005F7D16">
      <w:pPr>
        <w:pStyle w:val="SourceCode"/>
        <w:rPr>
          <w:lang w:val="hr-HR"/>
        </w:rPr>
      </w:pPr>
      <w:r w:rsidRPr="000837F2">
        <w:rPr>
          <w:rStyle w:val="VerbatimChar"/>
          <w:lang w:val="hr-HR"/>
        </w:rPr>
        <w:t>## [1] 11 12 13 14 15</w:t>
      </w:r>
    </w:p>
    <w:p w14:paraId="64AFACC7" w14:textId="77777777" w:rsidR="00792E43" w:rsidRDefault="00792E43">
      <w:pPr>
        <w:spacing w:before="0" w:after="200" w:line="240" w:lineRule="auto"/>
        <w:rPr>
          <w:lang w:val="hr-HR"/>
        </w:rPr>
      </w:pPr>
      <w:r>
        <w:rPr>
          <w:lang w:val="hr-HR"/>
        </w:rPr>
        <w:br w:type="page"/>
      </w:r>
    </w:p>
    <w:p w14:paraId="0DC0EE5E" w14:textId="52BE2C20" w:rsidR="007341A4" w:rsidRPr="000837F2" w:rsidRDefault="005F7D16">
      <w:pPr>
        <w:pStyle w:val="FirstParagraph"/>
        <w:rPr>
          <w:lang w:val="hr-HR"/>
        </w:rPr>
      </w:pPr>
      <w:r w:rsidRPr="000837F2">
        <w:rPr>
          <w:lang w:val="hr-HR"/>
        </w:rPr>
        <w:lastRenderedPageBreak/>
        <w:t xml:space="preserve">Funkcija </w:t>
      </w:r>
      <w:r w:rsidRPr="000837F2">
        <w:rPr>
          <w:rStyle w:val="VerbatimChar"/>
          <w:b/>
          <w:lang w:val="hr-HR"/>
        </w:rPr>
        <w:t>seq()</w:t>
      </w:r>
      <w:r w:rsidRPr="000837F2">
        <w:rPr>
          <w:lang w:val="hr-HR"/>
        </w:rPr>
        <w:t xml:space="preserve"> je slična operatoru “</w:t>
      </w:r>
      <w:r w:rsidRPr="000837F2">
        <w:rPr>
          <w:rStyle w:val="VerbatimChar"/>
          <w:lang w:val="hr-HR"/>
        </w:rPr>
        <w:t>:</w:t>
      </w:r>
      <w:r w:rsidRPr="000837F2">
        <w:rPr>
          <w:lang w:val="hr-HR"/>
        </w:rPr>
        <w:t>”, ali nudi dodatne varijacije:</w:t>
      </w:r>
    </w:p>
    <w:p w14:paraId="3D8555CE" w14:textId="77777777" w:rsidR="007341A4" w:rsidRPr="000837F2" w:rsidRDefault="005F7D16">
      <w:pPr>
        <w:pStyle w:val="SourceCode"/>
        <w:rPr>
          <w:lang w:val="hr-HR"/>
        </w:rPr>
      </w:pPr>
      <w:r w:rsidRPr="000837F2">
        <w:rPr>
          <w:rStyle w:val="KeywordTok"/>
          <w:lang w:val="hr-HR"/>
        </w:rPr>
        <w:t>seq</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10</w:t>
      </w:r>
      <w:r w:rsidRPr="000837F2">
        <w:rPr>
          <w:rStyle w:val="NormalTok"/>
          <w:lang w:val="hr-HR"/>
        </w:rPr>
        <w:t>)</w:t>
      </w:r>
    </w:p>
    <w:p w14:paraId="3F398884" w14:textId="77777777" w:rsidR="007341A4" w:rsidRPr="000837F2" w:rsidRDefault="005F7D16">
      <w:pPr>
        <w:pStyle w:val="SourceCode"/>
        <w:rPr>
          <w:lang w:val="hr-HR"/>
        </w:rPr>
      </w:pPr>
      <w:r w:rsidRPr="000837F2">
        <w:rPr>
          <w:rStyle w:val="VerbatimChar"/>
          <w:lang w:val="hr-HR"/>
        </w:rPr>
        <w:t>##  [1]  1  2  3  4  5  6  7  8  9 10</w:t>
      </w:r>
    </w:p>
    <w:p w14:paraId="1D371123" w14:textId="77777777" w:rsidR="007341A4" w:rsidRPr="000837F2" w:rsidRDefault="005F7D16">
      <w:pPr>
        <w:pStyle w:val="SourceCode"/>
        <w:rPr>
          <w:lang w:val="hr-HR"/>
        </w:rPr>
      </w:pPr>
      <w:r w:rsidRPr="000837F2">
        <w:rPr>
          <w:rStyle w:val="KeywordTok"/>
          <w:lang w:val="hr-HR"/>
        </w:rPr>
        <w:t>seq</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10</w:t>
      </w:r>
      <w:r w:rsidRPr="000837F2">
        <w:rPr>
          <w:rStyle w:val="NormalTok"/>
          <w:lang w:val="hr-HR"/>
        </w:rPr>
        <w:t xml:space="preserve">, </w:t>
      </w:r>
      <w:r w:rsidRPr="000837F2">
        <w:rPr>
          <w:rStyle w:val="DataTypeTok"/>
          <w:lang w:val="hr-HR"/>
        </w:rPr>
        <w:t>by =</w:t>
      </w:r>
      <w:r w:rsidRPr="000837F2">
        <w:rPr>
          <w:rStyle w:val="NormalTok"/>
          <w:lang w:val="hr-HR"/>
        </w:rPr>
        <w:t xml:space="preserve"> </w:t>
      </w:r>
      <w:r w:rsidRPr="000837F2">
        <w:rPr>
          <w:rStyle w:val="DecValTok"/>
          <w:lang w:val="hr-HR"/>
        </w:rPr>
        <w:t>2</w:t>
      </w:r>
      <w:r w:rsidRPr="000837F2">
        <w:rPr>
          <w:rStyle w:val="NormalTok"/>
          <w:lang w:val="hr-HR"/>
        </w:rPr>
        <w:t>)</w:t>
      </w:r>
    </w:p>
    <w:p w14:paraId="649935BE" w14:textId="77777777" w:rsidR="007341A4" w:rsidRPr="000837F2" w:rsidRDefault="005F7D16">
      <w:pPr>
        <w:pStyle w:val="SourceCode"/>
        <w:rPr>
          <w:lang w:val="hr-HR"/>
        </w:rPr>
      </w:pPr>
      <w:r w:rsidRPr="000837F2">
        <w:rPr>
          <w:rStyle w:val="VerbatimChar"/>
          <w:lang w:val="hr-HR"/>
        </w:rPr>
        <w:t>## [1] 1 3 5 7 9</w:t>
      </w:r>
    </w:p>
    <w:p w14:paraId="64AFA58B" w14:textId="77777777" w:rsidR="007341A4" w:rsidRPr="000837F2" w:rsidRDefault="005F7D16">
      <w:pPr>
        <w:pStyle w:val="SourceCode"/>
        <w:rPr>
          <w:lang w:val="hr-HR"/>
        </w:rPr>
      </w:pPr>
      <w:r w:rsidRPr="000837F2">
        <w:rPr>
          <w:rStyle w:val="KeywordTok"/>
          <w:lang w:val="hr-HR"/>
        </w:rPr>
        <w:t>seq</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10</w:t>
      </w:r>
      <w:r w:rsidRPr="000837F2">
        <w:rPr>
          <w:rStyle w:val="NormalTok"/>
          <w:lang w:val="hr-HR"/>
        </w:rPr>
        <w:t xml:space="preserve">, </w:t>
      </w:r>
      <w:r w:rsidRPr="000837F2">
        <w:rPr>
          <w:rStyle w:val="DataTypeTok"/>
          <w:lang w:val="hr-HR"/>
        </w:rPr>
        <w:t>length.out =</w:t>
      </w:r>
      <w:r w:rsidRPr="000837F2">
        <w:rPr>
          <w:rStyle w:val="NormalTok"/>
          <w:lang w:val="hr-HR"/>
        </w:rPr>
        <w:t xml:space="preserve"> </w:t>
      </w:r>
      <w:r w:rsidRPr="000837F2">
        <w:rPr>
          <w:rStyle w:val="DecValTok"/>
          <w:lang w:val="hr-HR"/>
        </w:rPr>
        <w:t>4</w:t>
      </w:r>
      <w:r w:rsidRPr="000837F2">
        <w:rPr>
          <w:rStyle w:val="NormalTok"/>
          <w:lang w:val="hr-HR"/>
        </w:rPr>
        <w:t>)</w:t>
      </w:r>
    </w:p>
    <w:p w14:paraId="416EB870" w14:textId="77777777" w:rsidR="007341A4" w:rsidRPr="000837F2" w:rsidRDefault="005F7D16">
      <w:pPr>
        <w:pStyle w:val="SourceCode"/>
        <w:rPr>
          <w:lang w:val="hr-HR"/>
        </w:rPr>
      </w:pPr>
      <w:r w:rsidRPr="000837F2">
        <w:rPr>
          <w:rStyle w:val="VerbatimChar"/>
          <w:lang w:val="hr-HR"/>
        </w:rPr>
        <w:t>## [1]  1  4  7 10</w:t>
      </w:r>
    </w:p>
    <w:p w14:paraId="4FA66C97" w14:textId="77777777" w:rsidR="007341A4" w:rsidRPr="000837F2" w:rsidRDefault="005F7D16">
      <w:pPr>
        <w:pStyle w:val="FirstParagraph"/>
        <w:rPr>
          <w:lang w:val="hr-HR"/>
        </w:rPr>
      </w:pPr>
      <w:r w:rsidRPr="000837F2">
        <w:rPr>
          <w:lang w:val="hr-HR"/>
        </w:rPr>
        <w:t xml:space="preserve">Funkcija </w:t>
      </w:r>
      <w:r w:rsidRPr="000837F2">
        <w:rPr>
          <w:rStyle w:val="VerbatimChar"/>
          <w:b/>
          <w:lang w:val="hr-HR"/>
        </w:rPr>
        <w:t>rep()</w:t>
      </w:r>
      <w:r w:rsidRPr="000837F2">
        <w:rPr>
          <w:lang w:val="hr-HR"/>
        </w:rPr>
        <w:t xml:space="preserve"> replicira zadane vrijednosti na zadani način:</w:t>
      </w:r>
    </w:p>
    <w:p w14:paraId="3EA0B6C5" w14:textId="77777777" w:rsidR="007341A4" w:rsidRPr="000837F2" w:rsidRDefault="005F7D16">
      <w:pPr>
        <w:pStyle w:val="SourceCode"/>
        <w:rPr>
          <w:lang w:val="hr-HR"/>
        </w:rPr>
      </w:pPr>
      <w:r w:rsidRPr="000837F2">
        <w:rPr>
          <w:rStyle w:val="KeywordTok"/>
          <w:lang w:val="hr-HR"/>
        </w:rPr>
        <w:t>rep</w:t>
      </w:r>
      <w:r w:rsidRPr="000837F2">
        <w:rPr>
          <w:rStyle w:val="NormalTok"/>
          <w:lang w:val="hr-HR"/>
        </w:rPr>
        <w:t>(</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times=</w:t>
      </w:r>
      <w:r w:rsidRPr="000837F2">
        <w:rPr>
          <w:rStyle w:val="DecValTok"/>
          <w:lang w:val="hr-HR"/>
        </w:rPr>
        <w:t>2</w:t>
      </w:r>
      <w:r w:rsidRPr="000837F2">
        <w:rPr>
          <w:rStyle w:val="NormalTok"/>
          <w:lang w:val="hr-HR"/>
        </w:rPr>
        <w:t>)</w:t>
      </w:r>
    </w:p>
    <w:p w14:paraId="36907C35" w14:textId="77777777" w:rsidR="007341A4" w:rsidRPr="000837F2" w:rsidRDefault="005F7D16">
      <w:pPr>
        <w:pStyle w:val="SourceCode"/>
        <w:rPr>
          <w:lang w:val="hr-HR"/>
        </w:rPr>
      </w:pPr>
      <w:r w:rsidRPr="000837F2">
        <w:rPr>
          <w:rStyle w:val="VerbatimChar"/>
          <w:lang w:val="hr-HR"/>
        </w:rPr>
        <w:t>## [1] 1 2 3 1 2 3</w:t>
      </w:r>
    </w:p>
    <w:p w14:paraId="5FF9D285" w14:textId="77777777" w:rsidR="007341A4" w:rsidRPr="000837F2" w:rsidRDefault="005F7D16">
      <w:pPr>
        <w:pStyle w:val="SourceCode"/>
        <w:rPr>
          <w:lang w:val="hr-HR"/>
        </w:rPr>
      </w:pPr>
      <w:r w:rsidRPr="000837F2">
        <w:rPr>
          <w:rStyle w:val="KeywordTok"/>
          <w:lang w:val="hr-HR"/>
        </w:rPr>
        <w:t>rep</w:t>
      </w:r>
      <w:r w:rsidRPr="000837F2">
        <w:rPr>
          <w:rStyle w:val="NormalTok"/>
          <w:lang w:val="hr-HR"/>
        </w:rPr>
        <w:t>(</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each=</w:t>
      </w:r>
      <w:r w:rsidRPr="000837F2">
        <w:rPr>
          <w:rStyle w:val="DecValTok"/>
          <w:lang w:val="hr-HR"/>
        </w:rPr>
        <w:t>2</w:t>
      </w:r>
      <w:r w:rsidRPr="000837F2">
        <w:rPr>
          <w:rStyle w:val="NormalTok"/>
          <w:lang w:val="hr-HR"/>
        </w:rPr>
        <w:t>)</w:t>
      </w:r>
    </w:p>
    <w:p w14:paraId="0E0E2D48" w14:textId="77777777" w:rsidR="007341A4" w:rsidRPr="000837F2" w:rsidRDefault="005F7D16">
      <w:pPr>
        <w:pStyle w:val="SourceCode"/>
        <w:rPr>
          <w:lang w:val="hr-HR"/>
        </w:rPr>
      </w:pPr>
      <w:r w:rsidRPr="000837F2">
        <w:rPr>
          <w:rStyle w:val="VerbatimChar"/>
          <w:lang w:val="hr-HR"/>
        </w:rPr>
        <w:t>## [1] 1 1 2 2 3 3</w:t>
      </w:r>
    </w:p>
    <w:p w14:paraId="50EBEB63" w14:textId="77777777" w:rsidR="007341A4" w:rsidRPr="000837F2" w:rsidRDefault="005F7D16">
      <w:pPr>
        <w:pStyle w:val="SourceCode"/>
        <w:rPr>
          <w:lang w:val="hr-HR"/>
        </w:rPr>
      </w:pPr>
      <w:r w:rsidRPr="000837F2">
        <w:rPr>
          <w:rStyle w:val="KeywordTok"/>
          <w:lang w:val="hr-HR"/>
        </w:rPr>
        <w:t>rep</w:t>
      </w:r>
      <w:r w:rsidRPr="000837F2">
        <w:rPr>
          <w:rStyle w:val="NormalTok"/>
          <w:lang w:val="hr-HR"/>
        </w:rPr>
        <w:t>(</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length.out=</w:t>
      </w:r>
      <w:r w:rsidRPr="000837F2">
        <w:rPr>
          <w:rStyle w:val="DecValTok"/>
          <w:lang w:val="hr-HR"/>
        </w:rPr>
        <w:t>5</w:t>
      </w:r>
      <w:r w:rsidRPr="000837F2">
        <w:rPr>
          <w:rStyle w:val="NormalTok"/>
          <w:lang w:val="hr-HR"/>
        </w:rPr>
        <w:t>)</w:t>
      </w:r>
    </w:p>
    <w:p w14:paraId="05B212B4" w14:textId="77777777" w:rsidR="007341A4" w:rsidRPr="000837F2" w:rsidRDefault="005F7D16">
      <w:pPr>
        <w:pStyle w:val="SourceCode"/>
        <w:rPr>
          <w:lang w:val="hr-HR"/>
        </w:rPr>
      </w:pPr>
      <w:r w:rsidRPr="000837F2">
        <w:rPr>
          <w:rStyle w:val="VerbatimChar"/>
          <w:lang w:val="hr-HR"/>
        </w:rPr>
        <w:t>## [1] 1 2 3 1 2</w:t>
      </w:r>
    </w:p>
    <w:p w14:paraId="1B843FC9" w14:textId="77777777" w:rsidR="007341A4" w:rsidRPr="000837F2" w:rsidRDefault="005F7D16">
      <w:pPr>
        <w:pStyle w:val="FirstParagraph"/>
        <w:rPr>
          <w:lang w:val="hr-HR"/>
        </w:rPr>
      </w:pPr>
      <w:r w:rsidRPr="000837F2">
        <w:rPr>
          <w:lang w:val="hr-HR"/>
        </w:rPr>
        <w:t xml:space="preserve">Za popis argumenata neke funkcije i pomoć pri korištenju, može se upisati naziv funkcije u karticu Help unutar okna File ili izvršiti naredbu </w:t>
      </w:r>
      <w:r w:rsidRPr="000837F2">
        <w:rPr>
          <w:rStyle w:val="VerbatimChar"/>
          <w:lang w:val="hr-HR"/>
        </w:rPr>
        <w:t>?+[naziv funkcije]</w:t>
      </w:r>
      <w:r w:rsidRPr="000837F2">
        <w:rPr>
          <w:lang w:val="hr-HR"/>
        </w:rPr>
        <w:t xml:space="preserve">, na primjer, </w:t>
      </w:r>
      <w:r w:rsidRPr="000837F2">
        <w:rPr>
          <w:rStyle w:val="VerbatimChar"/>
          <w:lang w:val="hr-HR"/>
        </w:rPr>
        <w:t>?rep</w:t>
      </w:r>
      <w:r w:rsidRPr="000837F2">
        <w:rPr>
          <w:lang w:val="hr-HR"/>
        </w:rPr>
        <w:t>.</w:t>
      </w:r>
    </w:p>
    <w:p w14:paraId="3B8FC4EE" w14:textId="77777777" w:rsidR="007341A4" w:rsidRPr="000837F2" w:rsidRDefault="005F7D16">
      <w:pPr>
        <w:pStyle w:val="Tijeloteksta"/>
        <w:rPr>
          <w:lang w:val="hr-HR"/>
        </w:rPr>
      </w:pPr>
      <w:r w:rsidRPr="000837F2">
        <w:rPr>
          <w:lang w:val="hr-HR"/>
        </w:rPr>
        <w:t xml:space="preserve">NAPOMENA: Kada se unutar funkcije zadaje vrijednost nekom atributu, koristi se operator pridruživanja </w:t>
      </w:r>
      <w:r w:rsidRPr="000837F2">
        <w:rPr>
          <w:rStyle w:val="VerbatimChar"/>
          <w:lang w:val="hr-HR"/>
        </w:rPr>
        <w:t>=</w:t>
      </w:r>
      <w:r w:rsidRPr="000837F2">
        <w:rPr>
          <w:lang w:val="hr-HR"/>
        </w:rPr>
        <w:t xml:space="preserve">, a ne </w:t>
      </w:r>
      <w:r w:rsidRPr="000837F2">
        <w:rPr>
          <w:rStyle w:val="VerbatimChar"/>
          <w:lang w:val="hr-HR"/>
        </w:rPr>
        <w:t>&lt;-</w:t>
      </w:r>
      <w:r w:rsidRPr="000837F2">
        <w:rPr>
          <w:lang w:val="hr-HR"/>
        </w:rPr>
        <w:t>.</w:t>
      </w:r>
    </w:p>
    <w:p w14:paraId="1582C02C" w14:textId="77777777" w:rsidR="007341A4" w:rsidRPr="000837F2" w:rsidRDefault="005F7D16">
      <w:pPr>
        <w:pStyle w:val="Tijeloteksta"/>
        <w:rPr>
          <w:lang w:val="hr-HR"/>
        </w:rPr>
      </w:pPr>
      <w:r w:rsidRPr="000837F2">
        <w:rPr>
          <w:lang w:val="hr-HR"/>
        </w:rPr>
        <w:t xml:space="preserve">Vektor se može izraditi i funkcijom </w:t>
      </w:r>
      <w:r w:rsidRPr="000837F2">
        <w:rPr>
          <w:rStyle w:val="VerbatimChar"/>
          <w:lang w:val="hr-HR"/>
        </w:rPr>
        <w:t>vector(type, n)</w:t>
      </w:r>
      <w:r w:rsidRPr="000837F2">
        <w:rPr>
          <w:lang w:val="hr-HR"/>
        </w:rPr>
        <w:t>. Njom se dobije trivijalni vektor navedenoga tipa i duljine n:</w:t>
      </w:r>
    </w:p>
    <w:p w14:paraId="54130610" w14:textId="77777777" w:rsidR="007341A4" w:rsidRPr="000837F2" w:rsidRDefault="005F7D16">
      <w:pPr>
        <w:pStyle w:val="SourceCode"/>
        <w:rPr>
          <w:lang w:val="hr-HR"/>
        </w:rPr>
      </w:pPr>
      <w:r w:rsidRPr="000837F2">
        <w:rPr>
          <w:rStyle w:val="KeywordTok"/>
          <w:lang w:val="hr-HR"/>
        </w:rPr>
        <w:t>vector</w:t>
      </w:r>
      <w:r w:rsidRPr="000837F2">
        <w:rPr>
          <w:rStyle w:val="NormalTok"/>
          <w:lang w:val="hr-HR"/>
        </w:rPr>
        <w:t>(</w:t>
      </w:r>
      <w:r w:rsidRPr="000837F2">
        <w:rPr>
          <w:rStyle w:val="StringTok"/>
          <w:lang w:val="hr-HR"/>
        </w:rPr>
        <w:t>"character"</w:t>
      </w:r>
      <w:r w:rsidRPr="000837F2">
        <w:rPr>
          <w:rStyle w:val="NormalTok"/>
          <w:lang w:val="hr-HR"/>
        </w:rPr>
        <w:t xml:space="preserve">, </w:t>
      </w:r>
      <w:r w:rsidRPr="000837F2">
        <w:rPr>
          <w:rStyle w:val="DecValTok"/>
          <w:lang w:val="hr-HR"/>
        </w:rPr>
        <w:t>5</w:t>
      </w:r>
      <w:r w:rsidRPr="000837F2">
        <w:rPr>
          <w:rStyle w:val="NormalTok"/>
          <w:lang w:val="hr-HR"/>
        </w:rPr>
        <w:t>)</w:t>
      </w:r>
    </w:p>
    <w:p w14:paraId="78DC88D9" w14:textId="77777777" w:rsidR="007341A4" w:rsidRPr="000837F2" w:rsidRDefault="005F7D16">
      <w:pPr>
        <w:pStyle w:val="SourceCode"/>
        <w:rPr>
          <w:lang w:val="hr-HR"/>
        </w:rPr>
      </w:pPr>
      <w:r w:rsidRPr="000837F2">
        <w:rPr>
          <w:rStyle w:val="VerbatimChar"/>
          <w:lang w:val="hr-HR"/>
        </w:rPr>
        <w:t>## [1] "" "" "" "" ""</w:t>
      </w:r>
    </w:p>
    <w:p w14:paraId="3F7AE265" w14:textId="77777777" w:rsidR="007341A4" w:rsidRPr="000837F2" w:rsidRDefault="005F7D16">
      <w:pPr>
        <w:pStyle w:val="FirstParagraph"/>
        <w:rPr>
          <w:lang w:val="hr-HR"/>
        </w:rPr>
      </w:pPr>
      <w:r w:rsidRPr="000837F2">
        <w:rPr>
          <w:lang w:val="hr-HR"/>
        </w:rPr>
        <w:t xml:space="preserve">Spajanje vektora može se napraviti pomoću funkcije </w:t>
      </w:r>
      <w:r w:rsidRPr="000837F2">
        <w:rPr>
          <w:rStyle w:val="VerbatimChar"/>
          <w:lang w:val="hr-HR"/>
        </w:rPr>
        <w:t>c()</w:t>
      </w:r>
      <w:r w:rsidRPr="000837F2">
        <w:rPr>
          <w:lang w:val="hr-HR"/>
        </w:rPr>
        <w:t>:</w:t>
      </w:r>
    </w:p>
    <w:p w14:paraId="684C1661" w14:textId="77777777" w:rsidR="007341A4" w:rsidRPr="000837F2" w:rsidRDefault="005F7D16">
      <w:pPr>
        <w:pStyle w:val="SourceCode"/>
        <w:rPr>
          <w:lang w:val="hr-HR"/>
        </w:rPr>
      </w:pPr>
      <w:r w:rsidRPr="000837F2">
        <w:rPr>
          <w:rStyle w:val="NormalTok"/>
          <w:lang w:val="hr-HR"/>
        </w:rPr>
        <w:t>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w:t>
      </w:r>
      <w:r w:rsidRPr="000837F2">
        <w:rPr>
          <w:lang w:val="hr-HR"/>
        </w:rPr>
        <w:br/>
      </w:r>
      <w:r w:rsidRPr="000837F2">
        <w:rPr>
          <w:rStyle w:val="NormalTok"/>
          <w:lang w:val="hr-HR"/>
        </w:rPr>
        <w:t>b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4</w:t>
      </w:r>
      <w:r w:rsidRPr="000837F2">
        <w:rPr>
          <w:rStyle w:val="NormalTok"/>
          <w:lang w:val="hr-HR"/>
        </w:rPr>
        <w:t xml:space="preserve">, </w:t>
      </w:r>
      <w:r w:rsidRPr="000837F2">
        <w:rPr>
          <w:rStyle w:val="DecValTok"/>
          <w:lang w:val="hr-HR"/>
        </w:rPr>
        <w:t>5</w:t>
      </w:r>
      <w:r w:rsidRPr="000837F2">
        <w:rPr>
          <w:rStyle w:val="NormalTok"/>
          <w:lang w:val="hr-HR"/>
        </w:rPr>
        <w:t xml:space="preserve">, </w:t>
      </w:r>
      <w:r w:rsidRPr="000837F2">
        <w:rPr>
          <w:rStyle w:val="DecValTok"/>
          <w:lang w:val="hr-HR"/>
        </w:rPr>
        <w:t>6</w:t>
      </w:r>
      <w:r w:rsidRPr="000837F2">
        <w:rPr>
          <w:rStyle w:val="NormalTok"/>
          <w:lang w:val="hr-HR"/>
        </w:rPr>
        <w:t>)</w:t>
      </w:r>
      <w:r w:rsidRPr="000837F2">
        <w:rPr>
          <w:lang w:val="hr-HR"/>
        </w:rPr>
        <w:br/>
      </w:r>
      <w:r w:rsidRPr="000837F2">
        <w:rPr>
          <w:rStyle w:val="NormalTok"/>
          <w:lang w:val="hr-HR"/>
        </w:rPr>
        <w:t>c &lt;-</w:t>
      </w:r>
      <w:r w:rsidRPr="000837F2">
        <w:rPr>
          <w:rStyle w:val="StringTok"/>
          <w:lang w:val="hr-HR"/>
        </w:rPr>
        <w:t xml:space="preserve"> </w:t>
      </w:r>
      <w:r w:rsidRPr="000837F2">
        <w:rPr>
          <w:rStyle w:val="KeywordTok"/>
          <w:lang w:val="hr-HR"/>
        </w:rPr>
        <w:t>c</w:t>
      </w:r>
      <w:r w:rsidRPr="000837F2">
        <w:rPr>
          <w:rStyle w:val="NormalTok"/>
          <w:lang w:val="hr-HR"/>
        </w:rPr>
        <w:t>(a, b)</w:t>
      </w:r>
      <w:r w:rsidRPr="000837F2">
        <w:rPr>
          <w:lang w:val="hr-HR"/>
        </w:rPr>
        <w:br/>
      </w:r>
      <w:r w:rsidRPr="000837F2">
        <w:rPr>
          <w:rStyle w:val="NormalTok"/>
          <w:lang w:val="hr-HR"/>
        </w:rPr>
        <w:t>c</w:t>
      </w:r>
    </w:p>
    <w:p w14:paraId="4A037156" w14:textId="77777777" w:rsidR="007341A4" w:rsidRPr="000837F2" w:rsidRDefault="005F7D16">
      <w:pPr>
        <w:pStyle w:val="SourceCode"/>
        <w:rPr>
          <w:lang w:val="hr-HR"/>
        </w:rPr>
      </w:pPr>
      <w:r w:rsidRPr="000837F2">
        <w:rPr>
          <w:rStyle w:val="VerbatimChar"/>
          <w:lang w:val="hr-HR"/>
        </w:rPr>
        <w:t>## [1] 1 2 3 4 5 6</w:t>
      </w:r>
    </w:p>
    <w:p w14:paraId="011FD1E1" w14:textId="77777777" w:rsidR="007341A4" w:rsidRPr="000837F2" w:rsidRDefault="005F7D16">
      <w:pPr>
        <w:pStyle w:val="FirstParagraph"/>
        <w:rPr>
          <w:lang w:val="hr-HR"/>
        </w:rPr>
      </w:pPr>
      <w:r w:rsidRPr="000837F2">
        <w:rPr>
          <w:b/>
          <w:lang w:val="hr-HR"/>
        </w:rPr>
        <w:t>Zadatak 4</w:t>
      </w:r>
      <w:r w:rsidRPr="000837F2">
        <w:rPr>
          <w:lang w:val="hr-HR"/>
        </w:rPr>
        <w:br/>
        <w:t xml:space="preserve">4.1 Izradite vektor </w:t>
      </w:r>
      <w:r w:rsidRPr="000837F2">
        <w:rPr>
          <w:rStyle w:val="VerbatimChar"/>
          <w:lang w:val="hr-HR"/>
        </w:rPr>
        <w:t>a</w:t>
      </w:r>
      <w:r w:rsidRPr="000837F2">
        <w:rPr>
          <w:lang w:val="hr-HR"/>
        </w:rPr>
        <w:t xml:space="preserve"> koji sadrži sve negativne cijele brojeve između -10 i -1.</w:t>
      </w:r>
      <w:r w:rsidRPr="000837F2">
        <w:rPr>
          <w:lang w:val="hr-HR"/>
        </w:rPr>
        <w:br/>
        <w:t xml:space="preserve">4.2 Izradite vektor </w:t>
      </w:r>
      <w:r w:rsidRPr="000837F2">
        <w:rPr>
          <w:rStyle w:val="VerbatimChar"/>
          <w:lang w:val="hr-HR"/>
        </w:rPr>
        <w:t>b</w:t>
      </w:r>
      <w:r w:rsidRPr="000837F2">
        <w:rPr>
          <w:lang w:val="hr-HR"/>
        </w:rPr>
        <w:t xml:space="preserve"> koji će sadržavati sve parne brojeve od 1 do 100.</w:t>
      </w:r>
      <w:r w:rsidRPr="000837F2">
        <w:rPr>
          <w:lang w:val="hr-HR"/>
        </w:rPr>
        <w:br/>
        <w:t>4.3 Realne brojeve u rasponu od -5 do 5 želimo razvrstati u pet razreda. Odredite granice tih razreda.</w:t>
      </w:r>
      <w:r w:rsidRPr="000837F2">
        <w:rPr>
          <w:lang w:val="hr-HR"/>
        </w:rPr>
        <w:br/>
        <w:t xml:space="preserve">4.4 Izradite vektor </w:t>
      </w:r>
      <w:r w:rsidRPr="000837F2">
        <w:rPr>
          <w:rStyle w:val="VerbatimChar"/>
          <w:lang w:val="hr-HR"/>
        </w:rPr>
        <w:t>c</w:t>
      </w:r>
      <w:r w:rsidRPr="000837F2">
        <w:rPr>
          <w:lang w:val="hr-HR"/>
        </w:rPr>
        <w:t xml:space="preserve"> koji sadrži niz brojeva od 0 do 30, bez brojeva od 16 do 20.</w:t>
      </w:r>
      <w:r w:rsidRPr="000837F2">
        <w:rPr>
          <w:lang w:val="hr-HR"/>
        </w:rPr>
        <w:br/>
        <w:t xml:space="preserve">4.5 Izradite vektor </w:t>
      </w:r>
      <w:r w:rsidRPr="000837F2">
        <w:rPr>
          <w:rStyle w:val="VerbatimChar"/>
          <w:lang w:val="hr-HR"/>
        </w:rPr>
        <w:t>d</w:t>
      </w:r>
      <w:r w:rsidRPr="000837F2">
        <w:rPr>
          <w:lang w:val="hr-HR"/>
        </w:rPr>
        <w:t xml:space="preserve"> koji će sadržavati 15 vrijednosti </w:t>
      </w:r>
      <w:r w:rsidRPr="000837F2">
        <w:rPr>
          <w:rStyle w:val="VerbatimChar"/>
          <w:lang w:val="hr-HR"/>
        </w:rPr>
        <w:t>TRUE</w:t>
      </w:r>
      <w:r w:rsidRPr="000837F2">
        <w:rPr>
          <w:lang w:val="hr-HR"/>
        </w:rPr>
        <w:t xml:space="preserve"> i 15 vrijednosti </w:t>
      </w:r>
      <w:r w:rsidRPr="000837F2">
        <w:rPr>
          <w:rStyle w:val="VerbatimChar"/>
          <w:lang w:val="hr-HR"/>
        </w:rPr>
        <w:t>FALSE</w:t>
      </w:r>
      <w:r w:rsidRPr="000837F2">
        <w:rPr>
          <w:lang w:val="hr-HR"/>
        </w:rPr>
        <w:t>.</w:t>
      </w:r>
    </w:p>
    <w:p w14:paraId="3CC34BDA" w14:textId="098EAF89" w:rsidR="007341A4" w:rsidRPr="000837F2" w:rsidRDefault="00792E43">
      <w:pPr>
        <w:pStyle w:val="Tijeloteksta"/>
        <w:rPr>
          <w:lang w:val="hr-HR"/>
        </w:rPr>
      </w:pPr>
      <w:r>
        <w:rPr>
          <w:lang w:val="hr-HR"/>
        </w:rPr>
        <w:lastRenderedPageBreak/>
        <w:t>Što se dogodi kada</w:t>
      </w:r>
      <w:r w:rsidR="005F7D16" w:rsidRPr="000837F2">
        <w:rPr>
          <w:lang w:val="hr-HR"/>
        </w:rPr>
        <w:t xml:space="preserve"> se u funkciji za izradu vektora </w:t>
      </w:r>
      <w:r w:rsidR="005F7D16" w:rsidRPr="000837F2">
        <w:rPr>
          <w:rStyle w:val="VerbatimChar"/>
          <w:lang w:val="hr-HR"/>
        </w:rPr>
        <w:t>c()</w:t>
      </w:r>
      <w:r w:rsidR="005F7D16" w:rsidRPr="000837F2">
        <w:rPr>
          <w:lang w:val="hr-HR"/>
        </w:rPr>
        <w:t xml:space="preserve"> navedu vrijednosti različitoga tipa?</w:t>
      </w:r>
    </w:p>
    <w:p w14:paraId="2B41BCFE" w14:textId="77777777" w:rsidR="007341A4" w:rsidRPr="000837F2" w:rsidRDefault="005F7D16">
      <w:pPr>
        <w:pStyle w:val="Tijeloteksta"/>
        <w:rPr>
          <w:lang w:val="hr-HR"/>
        </w:rPr>
      </w:pPr>
      <w:r w:rsidRPr="000837F2">
        <w:rPr>
          <w:b/>
          <w:lang w:val="hr-HR"/>
        </w:rPr>
        <w:t>Primjer:</w:t>
      </w:r>
      <w:r w:rsidRPr="000837F2">
        <w:rPr>
          <w:lang w:val="hr-HR"/>
        </w:rPr>
        <w:t xml:space="preserve"> Odredite tip vektora </w:t>
      </w:r>
      <w:r w:rsidRPr="000837F2">
        <w:rPr>
          <w:rStyle w:val="VerbatimChar"/>
          <w:lang w:val="hr-HR"/>
        </w:rPr>
        <w:t>l</w:t>
      </w:r>
      <w:r w:rsidRPr="000837F2">
        <w:rPr>
          <w:lang w:val="hr-HR"/>
        </w:rPr>
        <w:t xml:space="preserve">, </w:t>
      </w:r>
      <w:r w:rsidRPr="000837F2">
        <w:rPr>
          <w:rStyle w:val="VerbatimChar"/>
          <w:lang w:val="hr-HR"/>
        </w:rPr>
        <w:t>m</w:t>
      </w:r>
      <w:r w:rsidRPr="000837F2">
        <w:rPr>
          <w:lang w:val="hr-HR"/>
        </w:rPr>
        <w:t xml:space="preserve"> i </w:t>
      </w:r>
      <w:r w:rsidRPr="000837F2">
        <w:rPr>
          <w:rStyle w:val="VerbatimChar"/>
          <w:lang w:val="hr-HR"/>
        </w:rPr>
        <w:t>n</w:t>
      </w:r>
      <w:r w:rsidRPr="000837F2">
        <w:rPr>
          <w:lang w:val="hr-HR"/>
        </w:rPr>
        <w:t>:</w:t>
      </w:r>
    </w:p>
    <w:p w14:paraId="13FC3691" w14:textId="77777777" w:rsidR="007341A4" w:rsidRPr="000837F2" w:rsidRDefault="005F7D16">
      <w:pPr>
        <w:pStyle w:val="SourceCode"/>
        <w:rPr>
          <w:lang w:val="hr-HR"/>
        </w:rPr>
      </w:pPr>
      <w:r w:rsidRPr="000837F2">
        <w:rPr>
          <w:rStyle w:val="NormalTok"/>
          <w:lang w:val="hr-HR"/>
        </w:rPr>
        <w:t>l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OtherTok"/>
          <w:lang w:val="hr-HR"/>
        </w:rPr>
        <w:t>TRUE</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rStyle w:val="NormalTok"/>
          <w:lang w:val="hr-HR"/>
        </w:rPr>
        <w:t>l</w:t>
      </w:r>
    </w:p>
    <w:p w14:paraId="4DC6076E" w14:textId="77777777" w:rsidR="007341A4" w:rsidRPr="000837F2" w:rsidRDefault="005F7D16">
      <w:pPr>
        <w:pStyle w:val="SourceCode"/>
        <w:rPr>
          <w:lang w:val="hr-HR"/>
        </w:rPr>
      </w:pPr>
      <w:r w:rsidRPr="000837F2">
        <w:rPr>
          <w:rStyle w:val="VerbatimChar"/>
          <w:lang w:val="hr-HR"/>
        </w:rPr>
        <w:t>## [1] 1 2</w:t>
      </w:r>
    </w:p>
    <w:p w14:paraId="4117EDFD" w14:textId="77777777" w:rsidR="007341A4" w:rsidRPr="000837F2" w:rsidRDefault="005F7D16">
      <w:pPr>
        <w:pStyle w:val="SourceCode"/>
        <w:rPr>
          <w:lang w:val="hr-HR"/>
        </w:rPr>
      </w:pPr>
      <w:r w:rsidRPr="000837F2">
        <w:rPr>
          <w:rStyle w:val="NormalTok"/>
          <w:lang w:val="hr-HR"/>
        </w:rPr>
        <w:t>m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StringTok"/>
          <w:lang w:val="hr-HR"/>
        </w:rPr>
        <w:t>"A"</w:t>
      </w:r>
      <w:r w:rsidRPr="000837F2">
        <w:rPr>
          <w:rStyle w:val="NormalTok"/>
          <w:lang w:val="hr-HR"/>
        </w:rPr>
        <w:t>)</w:t>
      </w:r>
      <w:r w:rsidRPr="000837F2">
        <w:rPr>
          <w:lang w:val="hr-HR"/>
        </w:rPr>
        <w:br/>
      </w:r>
      <w:r w:rsidRPr="000837F2">
        <w:rPr>
          <w:rStyle w:val="NormalTok"/>
          <w:lang w:val="hr-HR"/>
        </w:rPr>
        <w:t>m</w:t>
      </w:r>
    </w:p>
    <w:p w14:paraId="4E11D362" w14:textId="77777777" w:rsidR="007341A4" w:rsidRPr="000837F2" w:rsidRDefault="005F7D16">
      <w:pPr>
        <w:pStyle w:val="SourceCode"/>
        <w:rPr>
          <w:lang w:val="hr-HR"/>
        </w:rPr>
      </w:pPr>
      <w:r w:rsidRPr="000837F2">
        <w:rPr>
          <w:rStyle w:val="VerbatimChar"/>
          <w:lang w:val="hr-HR"/>
        </w:rPr>
        <w:t>## [1] "2" "A"</w:t>
      </w:r>
    </w:p>
    <w:p w14:paraId="1CE73397" w14:textId="77777777" w:rsidR="007341A4" w:rsidRPr="000837F2" w:rsidRDefault="005F7D16">
      <w:pPr>
        <w:pStyle w:val="SourceCode"/>
        <w:rPr>
          <w:lang w:val="hr-HR"/>
        </w:rPr>
      </w:pPr>
      <w:r w:rsidRPr="000837F2">
        <w:rPr>
          <w:rStyle w:val="NormalTok"/>
          <w:lang w:val="hr-HR"/>
        </w:rPr>
        <w:t>n &lt;-</w:t>
      </w:r>
      <w:r w:rsidRPr="000837F2">
        <w:rPr>
          <w:rStyle w:val="StringTok"/>
          <w:lang w:val="hr-HR"/>
        </w:rPr>
        <w:t xml:space="preserve"> </w:t>
      </w:r>
      <w:r w:rsidRPr="000837F2">
        <w:rPr>
          <w:rStyle w:val="KeywordTok"/>
          <w:lang w:val="hr-HR"/>
        </w:rPr>
        <w:t>c</w:t>
      </w:r>
      <w:r w:rsidRPr="000837F2">
        <w:rPr>
          <w:rStyle w:val="NormalTok"/>
          <w:lang w:val="hr-HR"/>
        </w:rPr>
        <w:t xml:space="preserve">(2L, </w:t>
      </w:r>
      <w:r w:rsidRPr="000837F2">
        <w:rPr>
          <w:rStyle w:val="StringTok"/>
          <w:lang w:val="hr-HR"/>
        </w:rPr>
        <w:t>"A"</w:t>
      </w:r>
      <w:r w:rsidRPr="000837F2">
        <w:rPr>
          <w:rStyle w:val="NormalTok"/>
          <w:lang w:val="hr-HR"/>
        </w:rPr>
        <w:t>)</w:t>
      </w:r>
      <w:r w:rsidRPr="000837F2">
        <w:rPr>
          <w:lang w:val="hr-HR"/>
        </w:rPr>
        <w:br/>
      </w:r>
      <w:r w:rsidRPr="000837F2">
        <w:rPr>
          <w:rStyle w:val="NormalTok"/>
          <w:lang w:val="hr-HR"/>
        </w:rPr>
        <w:t>n</w:t>
      </w:r>
    </w:p>
    <w:p w14:paraId="6CB2EB4A" w14:textId="77777777" w:rsidR="007341A4" w:rsidRPr="000837F2" w:rsidRDefault="005F7D16">
      <w:pPr>
        <w:pStyle w:val="SourceCode"/>
        <w:rPr>
          <w:lang w:val="hr-HR"/>
        </w:rPr>
      </w:pPr>
      <w:r w:rsidRPr="000837F2">
        <w:rPr>
          <w:rStyle w:val="VerbatimChar"/>
          <w:lang w:val="hr-HR"/>
        </w:rPr>
        <w:t>## [1] "2" "A"</w:t>
      </w:r>
    </w:p>
    <w:p w14:paraId="26F96202" w14:textId="77777777" w:rsidR="007341A4" w:rsidRPr="000837F2" w:rsidRDefault="005F7D16">
      <w:pPr>
        <w:pStyle w:val="FirstParagraph"/>
        <w:rPr>
          <w:lang w:val="hr-HR"/>
        </w:rPr>
      </w:pPr>
      <w:r w:rsidRPr="000837F2">
        <w:rPr>
          <w:lang w:val="hr-HR"/>
        </w:rPr>
        <w:t xml:space="preserve">Tip vektora možemo ispitati pomoću funkcije </w:t>
      </w:r>
      <w:r w:rsidRPr="000837F2">
        <w:rPr>
          <w:rStyle w:val="VerbatimChar"/>
          <w:lang w:val="hr-HR"/>
        </w:rPr>
        <w:t>typeof()</w:t>
      </w:r>
      <w:r w:rsidRPr="000837F2">
        <w:rPr>
          <w:lang w:val="hr-HR"/>
        </w:rPr>
        <w:t>:</w:t>
      </w:r>
    </w:p>
    <w:p w14:paraId="48319E66" w14:textId="77777777" w:rsidR="007341A4" w:rsidRPr="000837F2" w:rsidRDefault="005F7D16">
      <w:pPr>
        <w:pStyle w:val="SourceCode"/>
        <w:rPr>
          <w:lang w:val="hr-HR"/>
        </w:rPr>
      </w:pPr>
      <w:r w:rsidRPr="000837F2">
        <w:rPr>
          <w:rStyle w:val="KeywordTok"/>
          <w:lang w:val="hr-HR"/>
        </w:rPr>
        <w:t>typeof</w:t>
      </w:r>
      <w:r w:rsidRPr="000837F2">
        <w:rPr>
          <w:rStyle w:val="NormalTok"/>
          <w:lang w:val="hr-HR"/>
        </w:rPr>
        <w:t>(l)</w:t>
      </w:r>
    </w:p>
    <w:p w14:paraId="32968752" w14:textId="77777777" w:rsidR="007341A4" w:rsidRPr="000837F2" w:rsidRDefault="005F7D16">
      <w:pPr>
        <w:pStyle w:val="SourceCode"/>
        <w:rPr>
          <w:lang w:val="hr-HR"/>
        </w:rPr>
      </w:pPr>
      <w:r w:rsidRPr="000837F2">
        <w:rPr>
          <w:rStyle w:val="VerbatimChar"/>
          <w:lang w:val="hr-HR"/>
        </w:rPr>
        <w:t>## [1] "double"</w:t>
      </w:r>
    </w:p>
    <w:p w14:paraId="53D22D94" w14:textId="77777777" w:rsidR="007341A4" w:rsidRPr="000837F2" w:rsidRDefault="005F7D16">
      <w:pPr>
        <w:pStyle w:val="SourceCode"/>
        <w:rPr>
          <w:lang w:val="hr-HR"/>
        </w:rPr>
      </w:pPr>
      <w:r w:rsidRPr="000837F2">
        <w:rPr>
          <w:rStyle w:val="KeywordTok"/>
          <w:lang w:val="hr-HR"/>
        </w:rPr>
        <w:t>typeof</w:t>
      </w:r>
      <w:r w:rsidRPr="000837F2">
        <w:rPr>
          <w:rStyle w:val="NormalTok"/>
          <w:lang w:val="hr-HR"/>
        </w:rPr>
        <w:t>(m)</w:t>
      </w:r>
    </w:p>
    <w:p w14:paraId="412B69F9" w14:textId="77777777" w:rsidR="007341A4" w:rsidRPr="000837F2" w:rsidRDefault="005F7D16">
      <w:pPr>
        <w:pStyle w:val="SourceCode"/>
        <w:rPr>
          <w:lang w:val="hr-HR"/>
        </w:rPr>
      </w:pPr>
      <w:r w:rsidRPr="000837F2">
        <w:rPr>
          <w:rStyle w:val="VerbatimChar"/>
          <w:lang w:val="hr-HR"/>
        </w:rPr>
        <w:t>## [1] "character"</w:t>
      </w:r>
    </w:p>
    <w:p w14:paraId="398D3BD1" w14:textId="77777777" w:rsidR="007341A4" w:rsidRPr="000837F2" w:rsidRDefault="005F7D16">
      <w:pPr>
        <w:pStyle w:val="SourceCode"/>
        <w:rPr>
          <w:lang w:val="hr-HR"/>
        </w:rPr>
      </w:pPr>
      <w:r w:rsidRPr="000837F2">
        <w:rPr>
          <w:rStyle w:val="KeywordTok"/>
          <w:lang w:val="hr-HR"/>
        </w:rPr>
        <w:t>typeof</w:t>
      </w:r>
      <w:r w:rsidRPr="000837F2">
        <w:rPr>
          <w:rStyle w:val="NormalTok"/>
          <w:lang w:val="hr-HR"/>
        </w:rPr>
        <w:t>(n)</w:t>
      </w:r>
    </w:p>
    <w:p w14:paraId="7A3C89E7" w14:textId="77777777" w:rsidR="007341A4" w:rsidRPr="000837F2" w:rsidRDefault="005F7D16">
      <w:pPr>
        <w:pStyle w:val="SourceCode"/>
        <w:rPr>
          <w:lang w:val="hr-HR"/>
        </w:rPr>
      </w:pPr>
      <w:r w:rsidRPr="000837F2">
        <w:rPr>
          <w:rStyle w:val="VerbatimChar"/>
          <w:lang w:val="hr-HR"/>
        </w:rPr>
        <w:t>## [1] "character"</w:t>
      </w:r>
    </w:p>
    <w:p w14:paraId="7F835FF8" w14:textId="77777777" w:rsidR="007341A4" w:rsidRPr="000837F2" w:rsidRDefault="005F7D16">
      <w:pPr>
        <w:pStyle w:val="FirstParagraph"/>
        <w:rPr>
          <w:lang w:val="hr-HR"/>
        </w:rPr>
      </w:pPr>
      <w:r w:rsidRPr="000837F2">
        <w:rPr>
          <w:lang w:val="hr-HR"/>
        </w:rPr>
        <w:t xml:space="preserve">Ako se u funkciji za izradu vektora </w:t>
      </w:r>
      <w:r w:rsidRPr="000837F2">
        <w:rPr>
          <w:rStyle w:val="VerbatimChar"/>
          <w:lang w:val="hr-HR"/>
        </w:rPr>
        <w:t>c()</w:t>
      </w:r>
      <w:r w:rsidRPr="000837F2">
        <w:rPr>
          <w:lang w:val="hr-HR"/>
        </w:rPr>
        <w:t xml:space="preserve"> navedu vrijednosti različitoga tipa, doći će do automatske pretvorbe slabijih tipova podataka u jači tip podatka, pri čemu je jači tip podatka onaj koji zadržava više informacija o svakom elementu.</w:t>
      </w:r>
    </w:p>
    <w:p w14:paraId="6E05B370" w14:textId="77777777" w:rsidR="007341A4" w:rsidRPr="000837F2" w:rsidRDefault="005F7D16">
      <w:pPr>
        <w:pStyle w:val="Tijeloteksta"/>
        <w:rPr>
          <w:lang w:val="hr-HR"/>
        </w:rPr>
      </w:pPr>
      <w:r w:rsidRPr="000837F2">
        <w:rPr>
          <w:lang w:val="hr-HR"/>
        </w:rPr>
        <w:t>Redoslijed pretvorbe ide u smjeru:</w:t>
      </w:r>
    </w:p>
    <w:p w14:paraId="6BC1C3C0" w14:textId="77777777" w:rsidR="007341A4" w:rsidRPr="000837F2" w:rsidRDefault="005F7D16">
      <w:pPr>
        <w:pStyle w:val="Tijeloteksta"/>
        <w:rPr>
          <w:lang w:val="hr-HR"/>
        </w:rPr>
      </w:pPr>
      <w:r w:rsidRPr="000837F2">
        <w:rPr>
          <w:lang w:val="hr-HR"/>
        </w:rPr>
        <w:t>logical -&gt; integer -&gt; double -&gt; character</w:t>
      </w:r>
    </w:p>
    <w:p w14:paraId="037F8488" w14:textId="77777777" w:rsidR="007341A4" w:rsidRPr="000837F2" w:rsidRDefault="005F7D16">
      <w:pPr>
        <w:pStyle w:val="Tijeloteksta"/>
        <w:rPr>
          <w:lang w:val="hr-HR"/>
        </w:rPr>
      </w:pPr>
      <w:r w:rsidRPr="000837F2">
        <w:rPr>
          <w:b/>
          <w:lang w:val="hr-HR"/>
        </w:rPr>
        <w:t>Primjer:</w:t>
      </w:r>
    </w:p>
    <w:p w14:paraId="4E0BF88C" w14:textId="77777777" w:rsidR="007341A4" w:rsidRPr="000837F2" w:rsidRDefault="005F7D16">
      <w:pPr>
        <w:pStyle w:val="Tijeloteksta"/>
        <w:rPr>
          <w:lang w:val="hr-HR"/>
        </w:rPr>
      </w:pPr>
      <w:r w:rsidRPr="000837F2">
        <w:rPr>
          <w:rStyle w:val="VerbatimChar"/>
          <w:lang w:val="hr-HR"/>
        </w:rPr>
        <w:t>TRUE   -&gt;    1L   -&gt;    1   -&gt;   "1"</w:t>
      </w:r>
    </w:p>
    <w:p w14:paraId="3C4AF3F8" w14:textId="77777777" w:rsidR="007341A4" w:rsidRPr="000837F2" w:rsidRDefault="005F7D16" w:rsidP="00792E43">
      <w:pPr>
        <w:pStyle w:val="Naslov3"/>
      </w:pPr>
      <w:bookmarkStart w:id="36" w:name="atributi"/>
      <w:r w:rsidRPr="000837F2">
        <w:t>Atributi</w:t>
      </w:r>
      <w:bookmarkEnd w:id="36"/>
    </w:p>
    <w:p w14:paraId="227E3428" w14:textId="77777777" w:rsidR="007341A4" w:rsidRPr="000837F2" w:rsidRDefault="005F7D16">
      <w:pPr>
        <w:pStyle w:val="FirstParagraph"/>
        <w:rPr>
          <w:lang w:val="hr-HR"/>
        </w:rPr>
      </w:pPr>
      <w:r w:rsidRPr="000837F2">
        <w:rPr>
          <w:lang w:val="hr-HR"/>
        </w:rPr>
        <w:t>Strukture podataka mogu imati atribute poput naziva elemenata ili drugih oznaka koje korisnik sam definira.</w:t>
      </w:r>
    </w:p>
    <w:p w14:paraId="5EA3ABCF" w14:textId="77777777" w:rsidR="007341A4" w:rsidRPr="000837F2" w:rsidRDefault="005F7D16">
      <w:pPr>
        <w:pStyle w:val="Tijeloteksta"/>
        <w:rPr>
          <w:lang w:val="hr-HR"/>
        </w:rPr>
      </w:pPr>
      <w:r w:rsidRPr="000837F2">
        <w:rPr>
          <w:lang w:val="hr-HR"/>
        </w:rPr>
        <w:t xml:space="preserve">Nazivi elemenata vektora mogu se zadati na više načina, na primjer funkcijom </w:t>
      </w:r>
      <w:r w:rsidRPr="000837F2">
        <w:rPr>
          <w:rStyle w:val="VerbatimChar"/>
          <w:lang w:val="hr-HR"/>
        </w:rPr>
        <w:t>names()</w:t>
      </w:r>
      <w:r w:rsidRPr="000837F2">
        <w:rPr>
          <w:lang w:val="hr-HR"/>
        </w:rPr>
        <w:t>:</w:t>
      </w:r>
    </w:p>
    <w:p w14:paraId="65F447D4" w14:textId="77777777" w:rsidR="00792E43" w:rsidRDefault="005F7D16">
      <w:pPr>
        <w:pStyle w:val="SourceCode"/>
        <w:rPr>
          <w:rStyle w:val="CommentTok"/>
          <w:lang w:val="hr-HR"/>
        </w:rPr>
      </w:pPr>
      <w:r w:rsidRPr="000837F2">
        <w:rPr>
          <w:rStyle w:val="NormalTok"/>
          <w:lang w:val="hr-HR"/>
        </w:rPr>
        <w:t>v1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Sergej"</w:t>
      </w:r>
      <w:r w:rsidRPr="000837F2">
        <w:rPr>
          <w:rStyle w:val="NormalTok"/>
          <w:lang w:val="hr-HR"/>
        </w:rPr>
        <w:t xml:space="preserve">, </w:t>
      </w:r>
      <w:r w:rsidRPr="000837F2">
        <w:rPr>
          <w:rStyle w:val="DecValTok"/>
          <w:lang w:val="hr-HR"/>
        </w:rPr>
        <w:t>9</w:t>
      </w:r>
      <w:r w:rsidRPr="000837F2">
        <w:rPr>
          <w:rStyle w:val="NormalTok"/>
          <w:lang w:val="hr-HR"/>
        </w:rPr>
        <w:t xml:space="preserve">, </w:t>
      </w:r>
      <w:r w:rsidRPr="000837F2">
        <w:rPr>
          <w:rStyle w:val="StringTok"/>
          <w:lang w:val="hr-HR"/>
        </w:rPr>
        <w:t>"sladoled"</w:t>
      </w:r>
      <w:r w:rsidRPr="000837F2">
        <w:rPr>
          <w:rStyle w:val="NormalTok"/>
          <w:lang w:val="hr-HR"/>
        </w:rPr>
        <w:t>, T)</w:t>
      </w:r>
      <w:r w:rsidRPr="000837F2">
        <w:rPr>
          <w:lang w:val="hr-HR"/>
        </w:rPr>
        <w:br/>
      </w:r>
      <w:r w:rsidRPr="000837F2">
        <w:rPr>
          <w:rStyle w:val="KeywordTok"/>
          <w:lang w:val="hr-HR"/>
        </w:rPr>
        <w:t>names</w:t>
      </w:r>
      <w:r w:rsidRPr="000837F2">
        <w:rPr>
          <w:rStyle w:val="NormalTok"/>
          <w:lang w:val="hr-HR"/>
        </w:rPr>
        <w:t>(v1)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ime"</w:t>
      </w:r>
      <w:r w:rsidRPr="000837F2">
        <w:rPr>
          <w:rStyle w:val="NormalTok"/>
          <w:lang w:val="hr-HR"/>
        </w:rPr>
        <w:t xml:space="preserve">, </w:t>
      </w:r>
      <w:r w:rsidRPr="000837F2">
        <w:rPr>
          <w:rStyle w:val="StringTok"/>
          <w:lang w:val="hr-HR"/>
        </w:rPr>
        <w:t>"starost"</w:t>
      </w:r>
      <w:r w:rsidRPr="000837F2">
        <w:rPr>
          <w:rStyle w:val="NormalTok"/>
          <w:lang w:val="hr-HR"/>
        </w:rPr>
        <w:t xml:space="preserve">, </w:t>
      </w:r>
      <w:r w:rsidRPr="000837F2">
        <w:rPr>
          <w:rStyle w:val="StringTok"/>
          <w:lang w:val="hr-HR"/>
        </w:rPr>
        <w:t>"najdraža_hrana"</w:t>
      </w:r>
      <w:r w:rsidRPr="000837F2">
        <w:rPr>
          <w:rStyle w:val="NormalTok"/>
          <w:lang w:val="hr-HR"/>
        </w:rPr>
        <w:t xml:space="preserve">, </w:t>
      </w:r>
      <w:r w:rsidRPr="000837F2">
        <w:rPr>
          <w:rStyle w:val="StringTok"/>
          <w:lang w:val="hr-HR"/>
        </w:rPr>
        <w:t>"jedinac"</w:t>
      </w:r>
      <w:r w:rsidRPr="000837F2">
        <w:rPr>
          <w:rStyle w:val="NormalTok"/>
          <w:lang w:val="hr-HR"/>
        </w:rPr>
        <w:t>)</w:t>
      </w:r>
      <w:r w:rsidRPr="000837F2">
        <w:rPr>
          <w:lang w:val="hr-HR"/>
        </w:rPr>
        <w:br/>
      </w:r>
      <w:r w:rsidRPr="000837F2">
        <w:rPr>
          <w:lang w:val="hr-HR"/>
        </w:rPr>
        <w:br/>
      </w:r>
    </w:p>
    <w:p w14:paraId="7B2CE446" w14:textId="77777777" w:rsidR="00792E43" w:rsidRDefault="00792E43">
      <w:pPr>
        <w:spacing w:before="0" w:after="200" w:line="240" w:lineRule="auto"/>
        <w:rPr>
          <w:rStyle w:val="CommentTok"/>
          <w:lang w:val="hr-HR"/>
        </w:rPr>
      </w:pPr>
      <w:r>
        <w:rPr>
          <w:rStyle w:val="CommentTok"/>
          <w:lang w:val="hr-HR"/>
        </w:rPr>
        <w:br w:type="page"/>
      </w:r>
    </w:p>
    <w:p w14:paraId="480316C4" w14:textId="67747EAF" w:rsidR="007341A4" w:rsidRPr="000837F2" w:rsidRDefault="005F7D16">
      <w:pPr>
        <w:pStyle w:val="SourceCode"/>
        <w:rPr>
          <w:lang w:val="hr-HR"/>
        </w:rPr>
      </w:pPr>
      <w:r w:rsidRPr="000837F2">
        <w:rPr>
          <w:rStyle w:val="CommentTok"/>
          <w:lang w:val="hr-HR"/>
        </w:rPr>
        <w:lastRenderedPageBreak/>
        <w:t>#vektor v1 sada izgleda ovako:</w:t>
      </w:r>
      <w:r w:rsidRPr="000837F2">
        <w:rPr>
          <w:lang w:val="hr-HR"/>
        </w:rPr>
        <w:br/>
      </w:r>
      <w:r w:rsidRPr="000837F2">
        <w:rPr>
          <w:rStyle w:val="NormalTok"/>
          <w:lang w:val="hr-HR"/>
        </w:rPr>
        <w:t>v1</w:t>
      </w:r>
    </w:p>
    <w:p w14:paraId="398D2CA1" w14:textId="77777777" w:rsidR="007341A4" w:rsidRPr="000837F2" w:rsidRDefault="005F7D16">
      <w:pPr>
        <w:pStyle w:val="SourceCode"/>
        <w:rPr>
          <w:lang w:val="hr-HR"/>
        </w:rPr>
      </w:pPr>
      <w:r w:rsidRPr="000837F2">
        <w:rPr>
          <w:rStyle w:val="VerbatimChar"/>
          <w:lang w:val="hr-HR"/>
        </w:rPr>
        <w:t xml:space="preserve">##            ime        starost najdraža_hrana        jedinac </w:t>
      </w:r>
      <w:r w:rsidRPr="000837F2">
        <w:rPr>
          <w:lang w:val="hr-HR"/>
        </w:rPr>
        <w:br/>
      </w:r>
      <w:r w:rsidRPr="000837F2">
        <w:rPr>
          <w:rStyle w:val="VerbatimChar"/>
          <w:lang w:val="hr-HR"/>
        </w:rPr>
        <w:t>##       "Sergej"            "9"     "sladoled"         "TRUE"</w:t>
      </w:r>
    </w:p>
    <w:p w14:paraId="77F5E4A4" w14:textId="77777777" w:rsidR="007341A4" w:rsidRPr="000837F2" w:rsidRDefault="005F7D16">
      <w:pPr>
        <w:pStyle w:val="FirstParagraph"/>
        <w:rPr>
          <w:lang w:val="hr-HR"/>
        </w:rPr>
      </w:pPr>
      <w:r w:rsidRPr="000837F2">
        <w:rPr>
          <w:lang w:val="hr-HR"/>
        </w:rPr>
        <w:t>Nazivi elemenata vektora mogu se odrediti i prilikom izrade vektora:</w:t>
      </w:r>
    </w:p>
    <w:p w14:paraId="2F5164B6" w14:textId="77777777" w:rsidR="007341A4" w:rsidRPr="000837F2" w:rsidRDefault="005F7D16">
      <w:pPr>
        <w:pStyle w:val="SourceCode"/>
        <w:rPr>
          <w:lang w:val="hr-HR"/>
        </w:rPr>
      </w:pPr>
      <w:r w:rsidRPr="000837F2">
        <w:rPr>
          <w:rStyle w:val="NormalTok"/>
          <w:lang w:val="hr-HR"/>
        </w:rPr>
        <w:t>v2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ataTypeTok"/>
          <w:lang w:val="hr-HR"/>
        </w:rPr>
        <w:t>ime=</w:t>
      </w:r>
      <w:r w:rsidRPr="000837F2">
        <w:rPr>
          <w:rStyle w:val="StringTok"/>
          <w:lang w:val="hr-HR"/>
        </w:rPr>
        <w:t>"Alex"</w:t>
      </w:r>
      <w:r w:rsidRPr="000837F2">
        <w:rPr>
          <w:rStyle w:val="NormalTok"/>
          <w:lang w:val="hr-HR"/>
        </w:rPr>
        <w:t xml:space="preserve">, </w:t>
      </w:r>
      <w:r w:rsidRPr="000837F2">
        <w:rPr>
          <w:rStyle w:val="DataTypeTok"/>
          <w:lang w:val="hr-HR"/>
        </w:rPr>
        <w:t>starost=</w:t>
      </w:r>
      <w:r w:rsidRPr="000837F2">
        <w:rPr>
          <w:rStyle w:val="StringTok"/>
          <w:lang w:val="hr-HR"/>
        </w:rPr>
        <w:t>"10"</w:t>
      </w:r>
      <w:r w:rsidRPr="000837F2">
        <w:rPr>
          <w:rStyle w:val="NormalTok"/>
          <w:lang w:val="hr-HR"/>
        </w:rPr>
        <w:t>, najdraža_</w:t>
      </w:r>
      <w:r w:rsidRPr="000837F2">
        <w:rPr>
          <w:rStyle w:val="DataTypeTok"/>
          <w:lang w:val="hr-HR"/>
        </w:rPr>
        <w:t>hrana=</w:t>
      </w:r>
      <w:r w:rsidRPr="000837F2">
        <w:rPr>
          <w:rStyle w:val="StringTok"/>
          <w:lang w:val="hr-HR"/>
        </w:rPr>
        <w:t>"hamburger"</w:t>
      </w:r>
      <w:r w:rsidRPr="000837F2">
        <w:rPr>
          <w:rStyle w:val="NormalTok"/>
          <w:lang w:val="hr-HR"/>
        </w:rPr>
        <w:t xml:space="preserve">, </w:t>
      </w:r>
      <w:r w:rsidRPr="000837F2">
        <w:rPr>
          <w:rStyle w:val="DataTypeTok"/>
          <w:lang w:val="hr-HR"/>
        </w:rPr>
        <w:t>jedinac=</w:t>
      </w:r>
      <w:r w:rsidRPr="000837F2">
        <w:rPr>
          <w:rStyle w:val="StringTok"/>
          <w:lang w:val="hr-HR"/>
        </w:rPr>
        <w:t>"FALSE"</w:t>
      </w:r>
      <w:r w:rsidRPr="000837F2">
        <w:rPr>
          <w:rStyle w:val="NormalTok"/>
          <w:lang w:val="hr-HR"/>
        </w:rPr>
        <w:t>)</w:t>
      </w:r>
    </w:p>
    <w:p w14:paraId="60915AC7" w14:textId="77777777" w:rsidR="007341A4" w:rsidRPr="000837F2" w:rsidRDefault="005F7D16">
      <w:pPr>
        <w:pStyle w:val="FirstParagraph"/>
        <w:rPr>
          <w:lang w:val="hr-HR"/>
        </w:rPr>
      </w:pPr>
      <w:r w:rsidRPr="000837F2">
        <w:rPr>
          <w:lang w:val="hr-HR"/>
        </w:rPr>
        <w:t xml:space="preserve">Atributi se generalno mogu dodati uz pomoć funkcije </w:t>
      </w:r>
      <w:r w:rsidRPr="000837F2">
        <w:rPr>
          <w:rStyle w:val="VerbatimChar"/>
          <w:lang w:val="hr-HR"/>
        </w:rPr>
        <w:t>attr()</w:t>
      </w:r>
      <w:r w:rsidRPr="000837F2">
        <w:rPr>
          <w:lang w:val="hr-HR"/>
        </w:rPr>
        <w:t>.</w:t>
      </w:r>
    </w:p>
    <w:p w14:paraId="43547B21" w14:textId="77777777" w:rsidR="007341A4" w:rsidRPr="000837F2" w:rsidRDefault="005F7D16">
      <w:pPr>
        <w:pStyle w:val="SourceCode"/>
        <w:rPr>
          <w:lang w:val="hr-HR"/>
        </w:rPr>
      </w:pPr>
      <w:r w:rsidRPr="000837F2">
        <w:rPr>
          <w:rStyle w:val="KeywordTok"/>
          <w:lang w:val="hr-HR"/>
        </w:rPr>
        <w:t>attr</w:t>
      </w:r>
      <w:r w:rsidRPr="000837F2">
        <w:rPr>
          <w:rStyle w:val="NormalTok"/>
          <w:lang w:val="hr-HR"/>
        </w:rPr>
        <w:t>(v1,</w:t>
      </w:r>
      <w:r w:rsidRPr="000837F2">
        <w:rPr>
          <w:rStyle w:val="StringTok"/>
          <w:lang w:val="hr-HR"/>
        </w:rPr>
        <w:t>"jezik"</w:t>
      </w:r>
      <w:r w:rsidRPr="000837F2">
        <w:rPr>
          <w:rStyle w:val="NormalTok"/>
          <w:lang w:val="hr-HR"/>
        </w:rPr>
        <w:t>) &lt;-</w:t>
      </w:r>
      <w:r w:rsidRPr="000837F2">
        <w:rPr>
          <w:rStyle w:val="StringTok"/>
          <w:lang w:val="hr-HR"/>
        </w:rPr>
        <w:t>"hrv"</w:t>
      </w:r>
      <w:r w:rsidRPr="000837F2">
        <w:rPr>
          <w:lang w:val="hr-HR"/>
        </w:rPr>
        <w:br/>
      </w:r>
      <w:r w:rsidRPr="000837F2">
        <w:rPr>
          <w:rStyle w:val="KeywordTok"/>
          <w:lang w:val="hr-HR"/>
        </w:rPr>
        <w:t>attr</w:t>
      </w:r>
      <w:r w:rsidRPr="000837F2">
        <w:rPr>
          <w:rStyle w:val="NormalTok"/>
          <w:lang w:val="hr-HR"/>
        </w:rPr>
        <w:t xml:space="preserve">(v2, </w:t>
      </w:r>
      <w:r w:rsidRPr="000837F2">
        <w:rPr>
          <w:rStyle w:val="StringTok"/>
          <w:lang w:val="hr-HR"/>
        </w:rPr>
        <w:t>"jezik"</w:t>
      </w:r>
      <w:r w:rsidRPr="000837F2">
        <w:rPr>
          <w:rStyle w:val="NormalTok"/>
          <w:lang w:val="hr-HR"/>
        </w:rPr>
        <w:t>) &lt;-</w:t>
      </w:r>
      <w:r w:rsidRPr="000837F2">
        <w:rPr>
          <w:rStyle w:val="StringTok"/>
          <w:lang w:val="hr-HR"/>
        </w:rPr>
        <w:t xml:space="preserve"> "eng"</w:t>
      </w:r>
    </w:p>
    <w:p w14:paraId="1B047DFA" w14:textId="77777777" w:rsidR="007341A4" w:rsidRPr="000837F2" w:rsidRDefault="005F7D16">
      <w:pPr>
        <w:pStyle w:val="FirstParagraph"/>
        <w:rPr>
          <w:lang w:val="hr-HR"/>
        </w:rPr>
      </w:pPr>
      <w:r w:rsidRPr="000837F2">
        <w:rPr>
          <w:lang w:val="hr-HR"/>
        </w:rPr>
        <w:t>Pri ispisu vektora ispisat će se i svi njegovi atributi:</w:t>
      </w:r>
    </w:p>
    <w:p w14:paraId="1661A342" w14:textId="77777777" w:rsidR="007341A4" w:rsidRPr="000837F2" w:rsidRDefault="005F7D16">
      <w:pPr>
        <w:pStyle w:val="SourceCode"/>
        <w:rPr>
          <w:lang w:val="hr-HR"/>
        </w:rPr>
      </w:pPr>
      <w:r w:rsidRPr="000837F2">
        <w:rPr>
          <w:rStyle w:val="NormalTok"/>
          <w:lang w:val="hr-HR"/>
        </w:rPr>
        <w:t>v1</w:t>
      </w:r>
    </w:p>
    <w:p w14:paraId="3AC0E0BC" w14:textId="77777777" w:rsidR="007341A4" w:rsidRPr="000837F2" w:rsidRDefault="005F7D16">
      <w:pPr>
        <w:pStyle w:val="SourceCode"/>
        <w:rPr>
          <w:lang w:val="hr-HR"/>
        </w:rPr>
      </w:pPr>
      <w:r w:rsidRPr="000837F2">
        <w:rPr>
          <w:rStyle w:val="VerbatimChar"/>
          <w:lang w:val="hr-HR"/>
        </w:rPr>
        <w:t xml:space="preserve">##            ime        starost najdraža_hrana        jedinac </w:t>
      </w:r>
      <w:r w:rsidRPr="000837F2">
        <w:rPr>
          <w:lang w:val="hr-HR"/>
        </w:rPr>
        <w:br/>
      </w:r>
      <w:r w:rsidRPr="000837F2">
        <w:rPr>
          <w:rStyle w:val="VerbatimChar"/>
          <w:lang w:val="hr-HR"/>
        </w:rPr>
        <w:t xml:space="preserve">##       "Sergej"            "9"     "sladoled"         "TRUE" </w:t>
      </w:r>
      <w:r w:rsidRPr="000837F2">
        <w:rPr>
          <w:lang w:val="hr-HR"/>
        </w:rPr>
        <w:br/>
      </w:r>
      <w:r w:rsidRPr="000837F2">
        <w:rPr>
          <w:rStyle w:val="VerbatimChar"/>
          <w:lang w:val="hr-HR"/>
        </w:rPr>
        <w:t>## attr(,"jezik")</w:t>
      </w:r>
      <w:r w:rsidRPr="000837F2">
        <w:rPr>
          <w:lang w:val="hr-HR"/>
        </w:rPr>
        <w:br/>
      </w:r>
      <w:r w:rsidRPr="000837F2">
        <w:rPr>
          <w:rStyle w:val="VerbatimChar"/>
          <w:lang w:val="hr-HR"/>
        </w:rPr>
        <w:t>## [1] "hrv"</w:t>
      </w:r>
    </w:p>
    <w:p w14:paraId="147A6A43" w14:textId="77777777" w:rsidR="007341A4" w:rsidRPr="000837F2" w:rsidRDefault="005F7D16">
      <w:pPr>
        <w:pStyle w:val="FirstParagraph"/>
        <w:rPr>
          <w:lang w:val="hr-HR"/>
        </w:rPr>
      </w:pPr>
      <w:r w:rsidRPr="000837F2">
        <w:rPr>
          <w:lang w:val="hr-HR"/>
        </w:rPr>
        <w:t xml:space="preserve">Atributi se mogu na uredniji način izlistati i uz pomoć funkcije </w:t>
      </w:r>
      <w:r w:rsidRPr="000837F2">
        <w:rPr>
          <w:rStyle w:val="VerbatimChar"/>
          <w:lang w:val="hr-HR"/>
        </w:rPr>
        <w:t>attributes()</w:t>
      </w:r>
      <w:r w:rsidRPr="000837F2">
        <w:rPr>
          <w:lang w:val="hr-HR"/>
        </w:rPr>
        <w:t>:</w:t>
      </w:r>
    </w:p>
    <w:p w14:paraId="374B3746" w14:textId="77777777" w:rsidR="007341A4" w:rsidRPr="000837F2" w:rsidRDefault="005F7D16">
      <w:pPr>
        <w:pStyle w:val="SourceCode"/>
        <w:rPr>
          <w:lang w:val="hr-HR"/>
        </w:rPr>
      </w:pPr>
      <w:r w:rsidRPr="000837F2">
        <w:rPr>
          <w:rStyle w:val="KeywordTok"/>
          <w:lang w:val="hr-HR"/>
        </w:rPr>
        <w:t>attributes</w:t>
      </w:r>
      <w:r w:rsidRPr="000837F2">
        <w:rPr>
          <w:rStyle w:val="NormalTok"/>
          <w:lang w:val="hr-HR"/>
        </w:rPr>
        <w:t>(v1)</w:t>
      </w:r>
    </w:p>
    <w:p w14:paraId="5B945557" w14:textId="77777777" w:rsidR="007341A4" w:rsidRPr="000837F2" w:rsidRDefault="005F7D16">
      <w:pPr>
        <w:pStyle w:val="SourceCode"/>
        <w:rPr>
          <w:lang w:val="hr-HR"/>
        </w:rPr>
      </w:pPr>
      <w:r w:rsidRPr="000837F2">
        <w:rPr>
          <w:rStyle w:val="VerbatimChar"/>
          <w:lang w:val="hr-HR"/>
        </w:rPr>
        <w:t>## $names</w:t>
      </w:r>
      <w:r w:rsidRPr="000837F2">
        <w:rPr>
          <w:lang w:val="hr-HR"/>
        </w:rPr>
        <w:br/>
      </w:r>
      <w:r w:rsidRPr="000837F2">
        <w:rPr>
          <w:rStyle w:val="VerbatimChar"/>
          <w:lang w:val="hr-HR"/>
        </w:rPr>
        <w:t xml:space="preserve">## [1] "ime"            "starost"        "najdraža_hrana" "jedinac"       </w:t>
      </w:r>
      <w:r w:rsidRPr="000837F2">
        <w:rPr>
          <w:lang w:val="hr-HR"/>
        </w:rPr>
        <w:br/>
      </w:r>
      <w:r w:rsidRPr="000837F2">
        <w:rPr>
          <w:rStyle w:val="VerbatimChar"/>
          <w:lang w:val="hr-HR"/>
        </w:rPr>
        <w:t xml:space="preserve">## </w:t>
      </w:r>
      <w:r w:rsidRPr="000837F2">
        <w:rPr>
          <w:lang w:val="hr-HR"/>
        </w:rPr>
        <w:br/>
      </w:r>
      <w:r w:rsidRPr="000837F2">
        <w:rPr>
          <w:rStyle w:val="VerbatimChar"/>
          <w:lang w:val="hr-HR"/>
        </w:rPr>
        <w:t>## $jezik</w:t>
      </w:r>
      <w:r w:rsidRPr="000837F2">
        <w:rPr>
          <w:lang w:val="hr-HR"/>
        </w:rPr>
        <w:br/>
      </w:r>
      <w:r w:rsidRPr="000837F2">
        <w:rPr>
          <w:rStyle w:val="VerbatimChar"/>
          <w:lang w:val="hr-HR"/>
        </w:rPr>
        <w:t>## [1] "hrv"</w:t>
      </w:r>
    </w:p>
    <w:p w14:paraId="649ACD6F" w14:textId="77777777" w:rsidR="007341A4" w:rsidRPr="000837F2" w:rsidRDefault="005F7D16">
      <w:pPr>
        <w:pStyle w:val="FirstParagraph"/>
        <w:rPr>
          <w:lang w:val="hr-HR"/>
        </w:rPr>
      </w:pPr>
      <w:r w:rsidRPr="000837F2">
        <w:rPr>
          <w:lang w:val="hr-HR"/>
        </w:rPr>
        <w:t xml:space="preserve">NAPOMENA: Ako vektor ima ikakve dodatne atribute osim </w:t>
      </w:r>
      <w:r w:rsidRPr="000837F2">
        <w:rPr>
          <w:rStyle w:val="VerbatimChar"/>
          <w:lang w:val="hr-HR"/>
        </w:rPr>
        <w:t>names</w:t>
      </w:r>
      <w:r w:rsidRPr="000837F2">
        <w:rPr>
          <w:lang w:val="hr-HR"/>
        </w:rPr>
        <w:t xml:space="preserve">, funkcija </w:t>
      </w:r>
      <w:r w:rsidRPr="000837F2">
        <w:rPr>
          <w:rStyle w:val="VerbatimChar"/>
          <w:lang w:val="hr-HR"/>
        </w:rPr>
        <w:t>is.vector()</w:t>
      </w:r>
      <w:r w:rsidRPr="000837F2">
        <w:rPr>
          <w:lang w:val="hr-HR"/>
        </w:rPr>
        <w:t xml:space="preserve"> ga neće prepoznati kao vektor:</w:t>
      </w:r>
    </w:p>
    <w:p w14:paraId="21C80B92" w14:textId="77777777" w:rsidR="007341A4" w:rsidRPr="000837F2" w:rsidRDefault="005F7D16">
      <w:pPr>
        <w:pStyle w:val="SourceCode"/>
        <w:rPr>
          <w:lang w:val="hr-HR"/>
        </w:rPr>
      </w:pPr>
      <w:r w:rsidRPr="000837F2">
        <w:rPr>
          <w:rStyle w:val="KeywordTok"/>
          <w:lang w:val="hr-HR"/>
        </w:rPr>
        <w:t>is.vector</w:t>
      </w:r>
      <w:r w:rsidRPr="000837F2">
        <w:rPr>
          <w:rStyle w:val="NormalTok"/>
          <w:lang w:val="hr-HR"/>
        </w:rPr>
        <w:t>(v1)</w:t>
      </w:r>
    </w:p>
    <w:p w14:paraId="12709744" w14:textId="77777777" w:rsidR="007341A4" w:rsidRPr="000837F2" w:rsidRDefault="005F7D16">
      <w:pPr>
        <w:pStyle w:val="SourceCode"/>
        <w:rPr>
          <w:lang w:val="hr-HR"/>
        </w:rPr>
      </w:pPr>
      <w:r w:rsidRPr="000837F2">
        <w:rPr>
          <w:rStyle w:val="VerbatimChar"/>
          <w:lang w:val="hr-HR"/>
        </w:rPr>
        <w:t>## [1] FALSE</w:t>
      </w:r>
    </w:p>
    <w:p w14:paraId="0467BA2A" w14:textId="77777777" w:rsidR="007341A4" w:rsidRPr="000837F2" w:rsidRDefault="005F7D16" w:rsidP="00792E43">
      <w:pPr>
        <w:pStyle w:val="Naslov3"/>
      </w:pPr>
      <w:bookmarkStart w:id="37" w:name="duljina-vektora"/>
      <w:r w:rsidRPr="000837F2">
        <w:t>Duljina vektora</w:t>
      </w:r>
      <w:bookmarkEnd w:id="37"/>
    </w:p>
    <w:p w14:paraId="1A5D820D" w14:textId="77777777" w:rsidR="007341A4" w:rsidRPr="000837F2" w:rsidRDefault="005F7D16">
      <w:pPr>
        <w:pStyle w:val="FirstParagraph"/>
        <w:rPr>
          <w:lang w:val="hr-HR"/>
        </w:rPr>
      </w:pPr>
      <w:r w:rsidRPr="000837F2">
        <w:rPr>
          <w:lang w:val="hr-HR"/>
        </w:rPr>
        <w:t xml:space="preserve">Duljina vektora (broj elemenata u vektoru) dobiva se funkcijom </w:t>
      </w:r>
      <w:r w:rsidRPr="000837F2">
        <w:rPr>
          <w:rStyle w:val="VerbatimChar"/>
          <w:lang w:val="hr-HR"/>
        </w:rPr>
        <w:t>length()</w:t>
      </w:r>
      <w:r w:rsidRPr="000837F2">
        <w:rPr>
          <w:lang w:val="hr-HR"/>
        </w:rPr>
        <w:t>:</w:t>
      </w:r>
    </w:p>
    <w:p w14:paraId="1052E752" w14:textId="77777777" w:rsidR="007341A4" w:rsidRPr="000837F2" w:rsidRDefault="005F7D16">
      <w:pPr>
        <w:pStyle w:val="SourceCode"/>
        <w:rPr>
          <w:lang w:val="hr-HR"/>
        </w:rPr>
      </w:pPr>
      <w:r w:rsidRPr="000837F2">
        <w:rPr>
          <w:rStyle w:val="KeywordTok"/>
          <w:lang w:val="hr-HR"/>
        </w:rPr>
        <w:t>length</w:t>
      </w:r>
      <w:r w:rsidRPr="000837F2">
        <w:rPr>
          <w:rStyle w:val="NormalTok"/>
          <w:lang w:val="hr-HR"/>
        </w:rPr>
        <w:t>(v1)</w:t>
      </w:r>
    </w:p>
    <w:p w14:paraId="5780E9EA" w14:textId="77777777" w:rsidR="007341A4" w:rsidRPr="000837F2" w:rsidRDefault="005F7D16">
      <w:pPr>
        <w:pStyle w:val="SourceCode"/>
        <w:rPr>
          <w:lang w:val="hr-HR"/>
        </w:rPr>
      </w:pPr>
      <w:r w:rsidRPr="000837F2">
        <w:rPr>
          <w:rStyle w:val="VerbatimChar"/>
          <w:lang w:val="hr-HR"/>
        </w:rPr>
        <w:t>## [1] 4</w:t>
      </w:r>
    </w:p>
    <w:p w14:paraId="079A8789" w14:textId="77777777" w:rsidR="007341A4" w:rsidRPr="000837F2" w:rsidRDefault="005F7D16">
      <w:pPr>
        <w:pStyle w:val="FirstParagraph"/>
        <w:rPr>
          <w:lang w:val="hr-HR"/>
        </w:rPr>
      </w:pPr>
      <w:r w:rsidRPr="000837F2">
        <w:rPr>
          <w:lang w:val="hr-HR"/>
        </w:rPr>
        <w:t xml:space="preserve">Duljina znakova pojedinih elemenata unutar vektora dobiva se funkcijom </w:t>
      </w:r>
      <w:r w:rsidRPr="000837F2">
        <w:rPr>
          <w:rStyle w:val="VerbatimChar"/>
          <w:lang w:val="hr-HR"/>
        </w:rPr>
        <w:t>nchar()</w:t>
      </w:r>
    </w:p>
    <w:p w14:paraId="4E4E37DC" w14:textId="77777777" w:rsidR="007341A4" w:rsidRPr="000837F2" w:rsidRDefault="005F7D16">
      <w:pPr>
        <w:pStyle w:val="SourceCode"/>
        <w:rPr>
          <w:lang w:val="hr-HR"/>
        </w:rPr>
      </w:pPr>
      <w:r w:rsidRPr="000837F2">
        <w:rPr>
          <w:rStyle w:val="KeywordTok"/>
          <w:lang w:val="hr-HR"/>
        </w:rPr>
        <w:t>nchar</w:t>
      </w:r>
      <w:r w:rsidRPr="000837F2">
        <w:rPr>
          <w:rStyle w:val="NormalTok"/>
          <w:lang w:val="hr-HR"/>
        </w:rPr>
        <w:t>(v1)</w:t>
      </w:r>
    </w:p>
    <w:p w14:paraId="29C1C964" w14:textId="77777777" w:rsidR="007341A4" w:rsidRPr="000837F2" w:rsidRDefault="005F7D16">
      <w:pPr>
        <w:pStyle w:val="SourceCode"/>
        <w:rPr>
          <w:lang w:val="hr-HR"/>
        </w:rPr>
      </w:pPr>
      <w:r w:rsidRPr="000837F2">
        <w:rPr>
          <w:rStyle w:val="VerbatimChar"/>
          <w:lang w:val="hr-HR"/>
        </w:rPr>
        <w:t xml:space="preserve">##            ime        starost najdraža_hrana        jedinac </w:t>
      </w:r>
      <w:r w:rsidRPr="000837F2">
        <w:rPr>
          <w:lang w:val="hr-HR"/>
        </w:rPr>
        <w:br/>
      </w:r>
      <w:r w:rsidRPr="000837F2">
        <w:rPr>
          <w:rStyle w:val="VerbatimChar"/>
          <w:lang w:val="hr-HR"/>
        </w:rPr>
        <w:t>##              6              1              8              4</w:t>
      </w:r>
    </w:p>
    <w:p w14:paraId="0A57CC56" w14:textId="77777777" w:rsidR="007341A4" w:rsidRPr="000837F2" w:rsidRDefault="005F7D16">
      <w:pPr>
        <w:pStyle w:val="SourceCode"/>
        <w:rPr>
          <w:lang w:val="hr-HR"/>
        </w:rPr>
      </w:pPr>
      <w:r w:rsidRPr="000837F2">
        <w:rPr>
          <w:rStyle w:val="KeywordTok"/>
          <w:lang w:val="hr-HR"/>
        </w:rPr>
        <w:lastRenderedPageBreak/>
        <w:t>nchar</w:t>
      </w:r>
      <w:r w:rsidRPr="000837F2">
        <w:rPr>
          <w:rStyle w:val="NormalTok"/>
          <w:lang w:val="hr-HR"/>
        </w:rPr>
        <w:t>(</w:t>
      </w:r>
      <w:r w:rsidRPr="000837F2">
        <w:rPr>
          <w:rStyle w:val="KeywordTok"/>
          <w:lang w:val="hr-HR"/>
        </w:rPr>
        <w:t>c</w:t>
      </w:r>
      <w:r w:rsidRPr="000837F2">
        <w:rPr>
          <w:rStyle w:val="NormalTok"/>
          <w:lang w:val="hr-HR"/>
        </w:rPr>
        <w:t>(</w:t>
      </w:r>
      <w:r w:rsidRPr="000837F2">
        <w:rPr>
          <w:rStyle w:val="OtherTok"/>
          <w:lang w:val="hr-HR"/>
        </w:rPr>
        <w:t>TRUE</w:t>
      </w:r>
      <w:r w:rsidRPr="000837F2">
        <w:rPr>
          <w:rStyle w:val="NormalTok"/>
          <w:lang w:val="hr-HR"/>
        </w:rPr>
        <w:t xml:space="preserve">, </w:t>
      </w:r>
      <w:r w:rsidRPr="000837F2">
        <w:rPr>
          <w:rStyle w:val="OtherTok"/>
          <w:lang w:val="hr-HR"/>
        </w:rPr>
        <w:t>FALSE</w:t>
      </w:r>
      <w:r w:rsidRPr="000837F2">
        <w:rPr>
          <w:rStyle w:val="NormalTok"/>
          <w:lang w:val="hr-HR"/>
        </w:rPr>
        <w:t>, T, F))</w:t>
      </w:r>
    </w:p>
    <w:p w14:paraId="6546ABE6" w14:textId="77777777" w:rsidR="007341A4" w:rsidRPr="000837F2" w:rsidRDefault="005F7D16">
      <w:pPr>
        <w:pStyle w:val="SourceCode"/>
        <w:rPr>
          <w:lang w:val="hr-HR"/>
        </w:rPr>
      </w:pPr>
      <w:r w:rsidRPr="000837F2">
        <w:rPr>
          <w:rStyle w:val="VerbatimChar"/>
          <w:lang w:val="hr-HR"/>
        </w:rPr>
        <w:t>## [1] 4 5 4 5</w:t>
      </w:r>
    </w:p>
    <w:p w14:paraId="633D7A48" w14:textId="77777777" w:rsidR="007341A4" w:rsidRPr="000837F2" w:rsidRDefault="005F7D16">
      <w:pPr>
        <w:pStyle w:val="SourceCode"/>
        <w:rPr>
          <w:lang w:val="hr-HR"/>
        </w:rPr>
      </w:pPr>
      <w:r w:rsidRPr="000837F2">
        <w:rPr>
          <w:rStyle w:val="KeywordTok"/>
          <w:lang w:val="hr-HR"/>
        </w:rPr>
        <w:t>nchar</w:t>
      </w:r>
      <w:r w:rsidRPr="000837F2">
        <w:rPr>
          <w:rStyle w:val="NormalTok"/>
          <w:lang w:val="hr-HR"/>
        </w:rPr>
        <w:t>(</w:t>
      </w:r>
      <w:r w:rsidRPr="000837F2">
        <w:rPr>
          <w:rStyle w:val="KeywordTok"/>
          <w:lang w:val="hr-HR"/>
        </w:rPr>
        <w:t>c</w:t>
      </w:r>
      <w:r w:rsidRPr="000837F2">
        <w:rPr>
          <w:rStyle w:val="NormalTok"/>
          <w:lang w:val="hr-HR"/>
        </w:rPr>
        <w:t xml:space="preserve">(9999L, 66L, </w:t>
      </w:r>
      <w:r w:rsidRPr="000837F2">
        <w:rPr>
          <w:rStyle w:val="OperatorTok"/>
          <w:lang w:val="hr-HR"/>
        </w:rPr>
        <w:t>-</w:t>
      </w:r>
      <w:r w:rsidRPr="000837F2">
        <w:rPr>
          <w:rStyle w:val="NormalTok"/>
          <w:lang w:val="hr-HR"/>
        </w:rPr>
        <w:t>5L))</w:t>
      </w:r>
    </w:p>
    <w:p w14:paraId="4889134B" w14:textId="77777777" w:rsidR="007341A4" w:rsidRPr="000837F2" w:rsidRDefault="005F7D16">
      <w:pPr>
        <w:pStyle w:val="SourceCode"/>
        <w:rPr>
          <w:lang w:val="hr-HR"/>
        </w:rPr>
      </w:pPr>
      <w:r w:rsidRPr="000837F2">
        <w:rPr>
          <w:rStyle w:val="VerbatimChar"/>
          <w:lang w:val="hr-HR"/>
        </w:rPr>
        <w:t>## [1] 4 2 2</w:t>
      </w:r>
    </w:p>
    <w:p w14:paraId="4DB5F6BE" w14:textId="77777777" w:rsidR="007341A4" w:rsidRPr="000837F2" w:rsidRDefault="005F7D16">
      <w:pPr>
        <w:pStyle w:val="FirstParagraph"/>
        <w:rPr>
          <w:lang w:val="hr-HR"/>
        </w:rPr>
      </w:pPr>
      <w:r w:rsidRPr="000837F2">
        <w:rPr>
          <w:b/>
          <w:lang w:val="hr-HR"/>
        </w:rPr>
        <w:t>Zadatak 5</w:t>
      </w:r>
      <w:r w:rsidRPr="000837F2">
        <w:rPr>
          <w:lang w:val="hr-HR"/>
        </w:rPr>
        <w:br/>
        <w:t xml:space="preserve">5.1 Izradite proizvoljni logički vektor naziva </w:t>
      </w:r>
      <w:r w:rsidRPr="000837F2">
        <w:rPr>
          <w:rStyle w:val="VerbatimChar"/>
          <w:lang w:val="hr-HR"/>
        </w:rPr>
        <w:t>joga</w:t>
      </w:r>
      <w:r w:rsidRPr="000837F2">
        <w:rPr>
          <w:lang w:val="hr-HR"/>
        </w:rPr>
        <w:t xml:space="preserve"> čiji elementi redom imaju nazive: </w:t>
      </w:r>
      <w:r w:rsidRPr="000837F2">
        <w:rPr>
          <w:rStyle w:val="VerbatimChar"/>
          <w:lang w:val="hr-HR"/>
        </w:rPr>
        <w:t>pon</w:t>
      </w:r>
      <w:r w:rsidRPr="000837F2">
        <w:rPr>
          <w:lang w:val="hr-HR"/>
        </w:rPr>
        <w:t xml:space="preserve">, </w:t>
      </w:r>
      <w:r w:rsidRPr="000837F2">
        <w:rPr>
          <w:rStyle w:val="VerbatimChar"/>
          <w:lang w:val="hr-HR"/>
        </w:rPr>
        <w:t>uto</w:t>
      </w:r>
      <w:r w:rsidRPr="000837F2">
        <w:rPr>
          <w:lang w:val="hr-HR"/>
        </w:rPr>
        <w:t xml:space="preserve">, </w:t>
      </w:r>
      <w:r w:rsidRPr="000837F2">
        <w:rPr>
          <w:rStyle w:val="VerbatimChar"/>
          <w:lang w:val="hr-HR"/>
        </w:rPr>
        <w:t>sri</w:t>
      </w:r>
      <w:r w:rsidRPr="000837F2">
        <w:rPr>
          <w:lang w:val="hr-HR"/>
        </w:rPr>
        <w:t xml:space="preserve">, </w:t>
      </w:r>
      <w:r w:rsidRPr="000837F2">
        <w:rPr>
          <w:rStyle w:val="VerbatimChar"/>
          <w:lang w:val="hr-HR"/>
        </w:rPr>
        <w:t>čet</w:t>
      </w:r>
      <w:r w:rsidRPr="000837F2">
        <w:rPr>
          <w:lang w:val="hr-HR"/>
        </w:rPr>
        <w:t xml:space="preserve"> i </w:t>
      </w:r>
      <w:r w:rsidRPr="000837F2">
        <w:rPr>
          <w:rStyle w:val="VerbatimChar"/>
          <w:lang w:val="hr-HR"/>
        </w:rPr>
        <w:t>pet</w:t>
      </w:r>
      <w:r w:rsidRPr="000837F2">
        <w:rPr>
          <w:lang w:val="hr-HR"/>
        </w:rPr>
        <w:t>, i ispišite ga.</w:t>
      </w:r>
      <w:r w:rsidRPr="000837F2">
        <w:rPr>
          <w:lang w:val="hr-HR"/>
        </w:rPr>
        <w:br/>
        <w:t xml:space="preserve">5.2 Ispitajte tip, klasu i strukturu vektora </w:t>
      </w:r>
      <w:r w:rsidRPr="000837F2">
        <w:rPr>
          <w:rStyle w:val="VerbatimChar"/>
          <w:lang w:val="hr-HR"/>
        </w:rPr>
        <w:t>joga</w:t>
      </w:r>
      <w:r w:rsidRPr="000837F2">
        <w:rPr>
          <w:lang w:val="hr-HR"/>
        </w:rPr>
        <w:t xml:space="preserve"> pomoću funkcija </w:t>
      </w:r>
      <w:r w:rsidRPr="000837F2">
        <w:rPr>
          <w:rStyle w:val="VerbatimChar"/>
          <w:lang w:val="hr-HR"/>
        </w:rPr>
        <w:t>typeof()</w:t>
      </w:r>
      <w:r w:rsidRPr="000837F2">
        <w:rPr>
          <w:lang w:val="hr-HR"/>
        </w:rPr>
        <w:t xml:space="preserve">, </w:t>
      </w:r>
      <w:r w:rsidRPr="000837F2">
        <w:rPr>
          <w:rStyle w:val="VerbatimChar"/>
          <w:lang w:val="hr-HR"/>
        </w:rPr>
        <w:t>class()</w:t>
      </w:r>
      <w:r w:rsidRPr="000837F2">
        <w:rPr>
          <w:lang w:val="hr-HR"/>
        </w:rPr>
        <w:t xml:space="preserve"> i </w:t>
      </w:r>
      <w:r w:rsidRPr="000837F2">
        <w:rPr>
          <w:rStyle w:val="VerbatimChar"/>
          <w:lang w:val="hr-HR"/>
        </w:rPr>
        <w:t>str()</w:t>
      </w:r>
      <w:r w:rsidRPr="000837F2">
        <w:rPr>
          <w:lang w:val="hr-HR"/>
        </w:rPr>
        <w:t>.</w:t>
      </w:r>
    </w:p>
    <w:p w14:paraId="58C7B056" w14:textId="77777777" w:rsidR="007341A4" w:rsidRPr="000837F2" w:rsidRDefault="005F7D16" w:rsidP="00792E43">
      <w:pPr>
        <w:pStyle w:val="Naslov3"/>
      </w:pPr>
      <w:bookmarkStart w:id="38" w:name="selektiranje-elemenata-vektora"/>
      <w:r w:rsidRPr="000837F2">
        <w:t>Selektiranje elemenata vektora</w:t>
      </w:r>
      <w:bookmarkEnd w:id="38"/>
    </w:p>
    <w:p w14:paraId="7FC4C0DC" w14:textId="77777777" w:rsidR="007341A4" w:rsidRPr="000837F2" w:rsidRDefault="005F7D16">
      <w:pPr>
        <w:pStyle w:val="FirstParagraph"/>
        <w:rPr>
          <w:lang w:val="hr-HR"/>
        </w:rPr>
      </w:pPr>
      <w:r w:rsidRPr="000837F2">
        <w:rPr>
          <w:lang w:val="hr-HR"/>
        </w:rPr>
        <w:t xml:space="preserve">Elementi vektora selektiraju se operatorom </w:t>
      </w:r>
      <w:r w:rsidRPr="000837F2">
        <w:rPr>
          <w:rStyle w:val="VerbatimChar"/>
          <w:lang w:val="hr-HR"/>
        </w:rPr>
        <w:t>[</w:t>
      </w:r>
      <w:r w:rsidRPr="000837F2">
        <w:rPr>
          <w:lang w:val="hr-HR"/>
        </w:rPr>
        <w:t>.</w:t>
      </w:r>
    </w:p>
    <w:p w14:paraId="3A27AE29" w14:textId="77777777" w:rsidR="007341A4" w:rsidRPr="000837F2" w:rsidRDefault="005F7D16">
      <w:pPr>
        <w:pStyle w:val="Tijeloteksta"/>
        <w:rPr>
          <w:lang w:val="hr-HR"/>
        </w:rPr>
      </w:pPr>
      <w:r w:rsidRPr="000837F2">
        <w:rPr>
          <w:b/>
          <w:lang w:val="hr-HR"/>
        </w:rPr>
        <w:t>Primjer:</w:t>
      </w:r>
    </w:p>
    <w:p w14:paraId="1F5126A6" w14:textId="77777777" w:rsidR="007341A4" w:rsidRPr="000837F2" w:rsidRDefault="005F7D16">
      <w:pPr>
        <w:pStyle w:val="SourceCode"/>
        <w:rPr>
          <w:lang w:val="hr-HR"/>
        </w:rPr>
      </w:pPr>
      <w:r w:rsidRPr="000837F2">
        <w:rPr>
          <w:rStyle w:val="NormalTok"/>
          <w:lang w:val="hr-HR"/>
        </w:rPr>
        <w:t>a &lt;-</w:t>
      </w:r>
      <w:r w:rsidRPr="000837F2">
        <w:rPr>
          <w:rStyle w:val="StringTok"/>
          <w:lang w:val="hr-HR"/>
        </w:rPr>
        <w:t xml:space="preserve"> </w:t>
      </w:r>
      <w:r w:rsidRPr="000837F2">
        <w:rPr>
          <w:rStyle w:val="NormalTok"/>
          <w:lang w:val="hr-HR"/>
        </w:rPr>
        <w:t>LETTERS</w:t>
      </w:r>
      <w:r w:rsidRPr="000837F2">
        <w:rPr>
          <w:lang w:val="hr-HR"/>
        </w:rPr>
        <w:br/>
      </w:r>
      <w:r w:rsidRPr="000837F2">
        <w:rPr>
          <w:rStyle w:val="NormalTok"/>
          <w:lang w:val="hr-HR"/>
        </w:rPr>
        <w:t>a</w:t>
      </w:r>
    </w:p>
    <w:p w14:paraId="07447A49" w14:textId="43030FB9" w:rsidR="007341A4" w:rsidRPr="000837F2" w:rsidRDefault="005F7D16">
      <w:pPr>
        <w:pStyle w:val="SourceCode"/>
        <w:rPr>
          <w:lang w:val="hr-HR"/>
        </w:rPr>
      </w:pPr>
      <w:r w:rsidRPr="000837F2">
        <w:rPr>
          <w:rStyle w:val="VerbatimChar"/>
          <w:lang w:val="hr-HR"/>
        </w:rPr>
        <w:t xml:space="preserve">##  [1] "A" "B" "C" "D" "E" "F" "G" "H" "I" "J" "K" "L" "M" "N" "O" "P" "Q" </w:t>
      </w:r>
      <w:r w:rsidR="00792E43">
        <w:rPr>
          <w:rStyle w:val="VerbatimChar"/>
          <w:lang w:val="hr-HR"/>
        </w:rPr>
        <w:t>## [18</w:t>
      </w:r>
      <w:r w:rsidRPr="000837F2">
        <w:rPr>
          <w:rStyle w:val="VerbatimChar"/>
          <w:lang w:val="hr-HR"/>
        </w:rPr>
        <w:t xml:space="preserve">] </w:t>
      </w:r>
      <w:r w:rsidR="00792E43" w:rsidRPr="000837F2">
        <w:rPr>
          <w:rStyle w:val="VerbatimChar"/>
          <w:lang w:val="hr-HR"/>
        </w:rPr>
        <w:t>"R" "S"</w:t>
      </w:r>
      <w:r w:rsidR="00792E43">
        <w:rPr>
          <w:rStyle w:val="VerbatimChar"/>
          <w:lang w:val="hr-HR"/>
        </w:rPr>
        <w:t xml:space="preserve"> </w:t>
      </w:r>
      <w:r w:rsidRPr="000837F2">
        <w:rPr>
          <w:rStyle w:val="VerbatimChar"/>
          <w:lang w:val="hr-HR"/>
        </w:rPr>
        <w:t>"T" "U" "V" "W" "X" "Y" "Z"</w:t>
      </w:r>
    </w:p>
    <w:p w14:paraId="6913FD09" w14:textId="77777777" w:rsidR="007341A4" w:rsidRPr="000837F2" w:rsidRDefault="005F7D16">
      <w:pPr>
        <w:pStyle w:val="SourceCode"/>
        <w:rPr>
          <w:lang w:val="hr-HR"/>
        </w:rPr>
      </w:pPr>
      <w:r w:rsidRPr="000837F2">
        <w:rPr>
          <w:rStyle w:val="NormalTok"/>
          <w:lang w:val="hr-HR"/>
        </w:rPr>
        <w:t>a[</w:t>
      </w:r>
      <w:r w:rsidRPr="000837F2">
        <w:rPr>
          <w:rStyle w:val="DecValTok"/>
          <w:lang w:val="hr-HR"/>
        </w:rPr>
        <w:t>2</w:t>
      </w:r>
      <w:r w:rsidRPr="000837F2">
        <w:rPr>
          <w:rStyle w:val="NormalTok"/>
          <w:lang w:val="hr-HR"/>
        </w:rPr>
        <w:t>]</w:t>
      </w:r>
    </w:p>
    <w:p w14:paraId="3EDF3D27" w14:textId="77777777" w:rsidR="007341A4" w:rsidRPr="000837F2" w:rsidRDefault="005F7D16">
      <w:pPr>
        <w:pStyle w:val="SourceCode"/>
        <w:rPr>
          <w:lang w:val="hr-HR"/>
        </w:rPr>
      </w:pPr>
      <w:r w:rsidRPr="000837F2">
        <w:rPr>
          <w:rStyle w:val="VerbatimChar"/>
          <w:lang w:val="hr-HR"/>
        </w:rPr>
        <w:t>## [1] "B"</w:t>
      </w:r>
    </w:p>
    <w:p w14:paraId="1539D6D0" w14:textId="77777777" w:rsidR="007341A4" w:rsidRPr="000837F2" w:rsidRDefault="005F7D16">
      <w:pPr>
        <w:pStyle w:val="FirstParagraph"/>
        <w:rPr>
          <w:lang w:val="hr-HR"/>
        </w:rPr>
      </w:pPr>
      <w:r w:rsidRPr="000837F2">
        <w:rPr>
          <w:lang w:val="hr-HR"/>
        </w:rPr>
        <w:t xml:space="preserve">S obzirom na to da operator </w:t>
      </w:r>
      <w:r w:rsidRPr="000837F2">
        <w:rPr>
          <w:rStyle w:val="VerbatimChar"/>
          <w:lang w:val="hr-HR"/>
        </w:rPr>
        <w:t>[</w:t>
      </w:r>
      <w:r w:rsidRPr="000837F2">
        <w:rPr>
          <w:lang w:val="hr-HR"/>
        </w:rPr>
        <w:t xml:space="preserve"> prima samo jedan argument, u slučaju kada je potrebno izdvojiti više elemenata iz vektora, njihovi indeksi (redni brojevi pozicija u vektoru) sažmu se u novi vektor.</w:t>
      </w:r>
    </w:p>
    <w:p w14:paraId="66F2B4A3" w14:textId="77777777" w:rsidR="007341A4" w:rsidRPr="000837F2" w:rsidRDefault="005F7D16">
      <w:pPr>
        <w:pStyle w:val="SourceCode"/>
        <w:rPr>
          <w:lang w:val="hr-HR"/>
        </w:rPr>
      </w:pPr>
      <w:r w:rsidRPr="000837F2">
        <w:rPr>
          <w:rStyle w:val="CommentTok"/>
          <w:lang w:val="hr-HR"/>
        </w:rPr>
        <w:t>#izbor 5., 10. i 15. elementa</w:t>
      </w:r>
      <w:r w:rsidRPr="000837F2">
        <w:rPr>
          <w:lang w:val="hr-HR"/>
        </w:rPr>
        <w:br/>
      </w:r>
      <w:r w:rsidRPr="000837F2">
        <w:rPr>
          <w:rStyle w:val="NormalTok"/>
          <w:lang w:val="hr-HR"/>
        </w:rPr>
        <w:t>a[</w:t>
      </w:r>
      <w:r w:rsidRPr="000837F2">
        <w:rPr>
          <w:rStyle w:val="KeywordTok"/>
          <w:lang w:val="hr-HR"/>
        </w:rPr>
        <w:t>c</w:t>
      </w:r>
      <w:r w:rsidRPr="000837F2">
        <w:rPr>
          <w:rStyle w:val="NormalTok"/>
          <w:lang w:val="hr-HR"/>
        </w:rPr>
        <w:t>(</w:t>
      </w:r>
      <w:r w:rsidRPr="000837F2">
        <w:rPr>
          <w:rStyle w:val="DecValTok"/>
          <w:lang w:val="hr-HR"/>
        </w:rPr>
        <w:t>5</w:t>
      </w:r>
      <w:r w:rsidRPr="000837F2">
        <w:rPr>
          <w:rStyle w:val="NormalTok"/>
          <w:lang w:val="hr-HR"/>
        </w:rPr>
        <w:t xml:space="preserve">, </w:t>
      </w:r>
      <w:r w:rsidRPr="000837F2">
        <w:rPr>
          <w:rStyle w:val="DecValTok"/>
          <w:lang w:val="hr-HR"/>
        </w:rPr>
        <w:t>10</w:t>
      </w:r>
      <w:r w:rsidRPr="000837F2">
        <w:rPr>
          <w:rStyle w:val="NormalTok"/>
          <w:lang w:val="hr-HR"/>
        </w:rPr>
        <w:t xml:space="preserve">, </w:t>
      </w:r>
      <w:r w:rsidRPr="000837F2">
        <w:rPr>
          <w:rStyle w:val="DecValTok"/>
          <w:lang w:val="hr-HR"/>
        </w:rPr>
        <w:t>15</w:t>
      </w:r>
      <w:r w:rsidRPr="000837F2">
        <w:rPr>
          <w:rStyle w:val="NormalTok"/>
          <w:lang w:val="hr-HR"/>
        </w:rPr>
        <w:t>)]</w:t>
      </w:r>
    </w:p>
    <w:p w14:paraId="0808D192" w14:textId="77777777" w:rsidR="007341A4" w:rsidRPr="000837F2" w:rsidRDefault="005F7D16">
      <w:pPr>
        <w:pStyle w:val="SourceCode"/>
        <w:rPr>
          <w:lang w:val="hr-HR"/>
        </w:rPr>
      </w:pPr>
      <w:r w:rsidRPr="000837F2">
        <w:rPr>
          <w:rStyle w:val="VerbatimChar"/>
          <w:lang w:val="hr-HR"/>
        </w:rPr>
        <w:t>## [1] "E" "J" "O"</w:t>
      </w:r>
    </w:p>
    <w:p w14:paraId="555C8749" w14:textId="77777777" w:rsidR="007341A4" w:rsidRPr="000837F2" w:rsidRDefault="005F7D16">
      <w:pPr>
        <w:pStyle w:val="SourceCode"/>
        <w:rPr>
          <w:lang w:val="hr-HR"/>
        </w:rPr>
      </w:pPr>
      <w:r w:rsidRPr="000837F2">
        <w:rPr>
          <w:rStyle w:val="CommentTok"/>
          <w:lang w:val="hr-HR"/>
        </w:rPr>
        <w:t>#izbor svih elemenata između 11. i 15. člana, uključujući i njih</w:t>
      </w:r>
      <w:r w:rsidRPr="000837F2">
        <w:rPr>
          <w:lang w:val="hr-HR"/>
        </w:rPr>
        <w:br/>
      </w:r>
      <w:r w:rsidRPr="000837F2">
        <w:rPr>
          <w:rStyle w:val="NormalTok"/>
          <w:lang w:val="hr-HR"/>
        </w:rPr>
        <w:t>a[</w:t>
      </w:r>
      <w:r w:rsidRPr="000837F2">
        <w:rPr>
          <w:rStyle w:val="DecValTok"/>
          <w:lang w:val="hr-HR"/>
        </w:rPr>
        <w:t>11</w:t>
      </w:r>
      <w:r w:rsidRPr="000837F2">
        <w:rPr>
          <w:rStyle w:val="OperatorTok"/>
          <w:lang w:val="hr-HR"/>
        </w:rPr>
        <w:t>:</w:t>
      </w:r>
      <w:r w:rsidRPr="000837F2">
        <w:rPr>
          <w:rStyle w:val="DecValTok"/>
          <w:lang w:val="hr-HR"/>
        </w:rPr>
        <w:t>15</w:t>
      </w:r>
      <w:r w:rsidRPr="000837F2">
        <w:rPr>
          <w:rStyle w:val="NormalTok"/>
          <w:lang w:val="hr-HR"/>
        </w:rPr>
        <w:t>]</w:t>
      </w:r>
    </w:p>
    <w:p w14:paraId="59BECCAA" w14:textId="77777777" w:rsidR="007341A4" w:rsidRPr="000837F2" w:rsidRDefault="005F7D16">
      <w:pPr>
        <w:pStyle w:val="SourceCode"/>
        <w:rPr>
          <w:lang w:val="hr-HR"/>
        </w:rPr>
      </w:pPr>
      <w:r w:rsidRPr="000837F2">
        <w:rPr>
          <w:rStyle w:val="VerbatimChar"/>
          <w:lang w:val="hr-HR"/>
        </w:rPr>
        <w:t>## [1] "K" "L" "M" "N" "O"</w:t>
      </w:r>
    </w:p>
    <w:p w14:paraId="07BE8B19" w14:textId="77777777" w:rsidR="007341A4" w:rsidRPr="000837F2" w:rsidRDefault="005F7D16">
      <w:pPr>
        <w:pStyle w:val="SourceCode"/>
        <w:rPr>
          <w:lang w:val="hr-HR"/>
        </w:rPr>
      </w:pPr>
      <w:r w:rsidRPr="000837F2">
        <w:rPr>
          <w:rStyle w:val="CommentTok"/>
          <w:lang w:val="hr-HR"/>
        </w:rPr>
        <w:t>#svaki drugi element, počevši od prvog:</w:t>
      </w:r>
      <w:r w:rsidRPr="000837F2">
        <w:rPr>
          <w:lang w:val="hr-HR"/>
        </w:rPr>
        <w:br/>
      </w:r>
      <w:r w:rsidRPr="000837F2">
        <w:rPr>
          <w:rStyle w:val="NormalTok"/>
          <w:lang w:val="hr-HR"/>
        </w:rPr>
        <w:t>a[</w:t>
      </w:r>
      <w:r w:rsidRPr="000837F2">
        <w:rPr>
          <w:rStyle w:val="KeywordTok"/>
          <w:lang w:val="hr-HR"/>
        </w:rPr>
        <w:t>seq</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6</w:t>
      </w:r>
      <w:r w:rsidRPr="000837F2">
        <w:rPr>
          <w:rStyle w:val="NormalTok"/>
          <w:lang w:val="hr-HR"/>
        </w:rPr>
        <w:t xml:space="preserve">, </w:t>
      </w:r>
      <w:r w:rsidRPr="000837F2">
        <w:rPr>
          <w:rStyle w:val="DataTypeTok"/>
          <w:lang w:val="hr-HR"/>
        </w:rPr>
        <w:t>by =</w:t>
      </w:r>
      <w:r w:rsidRPr="000837F2">
        <w:rPr>
          <w:rStyle w:val="NormalTok"/>
          <w:lang w:val="hr-HR"/>
        </w:rPr>
        <w:t xml:space="preserve"> </w:t>
      </w:r>
      <w:r w:rsidRPr="000837F2">
        <w:rPr>
          <w:rStyle w:val="DecValTok"/>
          <w:lang w:val="hr-HR"/>
        </w:rPr>
        <w:t>2</w:t>
      </w:r>
      <w:r w:rsidRPr="000837F2">
        <w:rPr>
          <w:rStyle w:val="NormalTok"/>
          <w:lang w:val="hr-HR"/>
        </w:rPr>
        <w:t>)]</w:t>
      </w:r>
    </w:p>
    <w:p w14:paraId="33EB02CB" w14:textId="77777777" w:rsidR="007341A4" w:rsidRPr="000837F2" w:rsidRDefault="005F7D16">
      <w:pPr>
        <w:pStyle w:val="SourceCode"/>
        <w:rPr>
          <w:lang w:val="hr-HR"/>
        </w:rPr>
      </w:pPr>
      <w:r w:rsidRPr="000837F2">
        <w:rPr>
          <w:rStyle w:val="VerbatimChar"/>
          <w:lang w:val="hr-HR"/>
        </w:rPr>
        <w:t>##  [1] "A" "C" "E" "G" "I" "K" "M" "O" "Q" "S" "U" "W" "Y"</w:t>
      </w:r>
    </w:p>
    <w:p w14:paraId="59D6EEE0" w14:textId="77777777" w:rsidR="007341A4" w:rsidRPr="000837F2" w:rsidRDefault="005F7D16">
      <w:pPr>
        <w:pStyle w:val="FirstParagraph"/>
        <w:rPr>
          <w:lang w:val="hr-HR"/>
        </w:rPr>
      </w:pPr>
      <w:r w:rsidRPr="000837F2">
        <w:rPr>
          <w:lang w:val="hr-HR"/>
        </w:rPr>
        <w:t>Na ovaj način mogu se mijenjati vrijednosti pojedinih elemenata vektora:</w:t>
      </w:r>
    </w:p>
    <w:p w14:paraId="2596EC01" w14:textId="77777777" w:rsidR="007341A4" w:rsidRPr="000837F2" w:rsidRDefault="005F7D16">
      <w:pPr>
        <w:pStyle w:val="SourceCode"/>
        <w:rPr>
          <w:lang w:val="hr-HR"/>
        </w:rPr>
      </w:pPr>
      <w:r w:rsidRPr="000837F2">
        <w:rPr>
          <w:rStyle w:val="NormalTok"/>
          <w:lang w:val="hr-HR"/>
        </w:rPr>
        <w:t>a[</w:t>
      </w:r>
      <w:r w:rsidRPr="000837F2">
        <w:rPr>
          <w:rStyle w:val="DecValTok"/>
          <w:lang w:val="hr-HR"/>
        </w:rPr>
        <w:t>1</w:t>
      </w:r>
      <w:r w:rsidRPr="000837F2">
        <w:rPr>
          <w:rStyle w:val="NormalTok"/>
          <w:lang w:val="hr-HR"/>
        </w:rPr>
        <w:t>] &lt;-</w:t>
      </w:r>
      <w:r w:rsidRPr="000837F2">
        <w:rPr>
          <w:rStyle w:val="StringTok"/>
          <w:lang w:val="hr-HR"/>
        </w:rPr>
        <w:t xml:space="preserve"> "?"</w:t>
      </w:r>
      <w:r w:rsidRPr="000837F2">
        <w:rPr>
          <w:lang w:val="hr-HR"/>
        </w:rPr>
        <w:br/>
      </w:r>
      <w:r w:rsidRPr="000837F2">
        <w:rPr>
          <w:rStyle w:val="NormalTok"/>
          <w:lang w:val="hr-HR"/>
        </w:rPr>
        <w:t>a</w:t>
      </w:r>
    </w:p>
    <w:p w14:paraId="29E8BA08" w14:textId="025EEA92" w:rsidR="007341A4" w:rsidRPr="000837F2" w:rsidRDefault="005F7D16">
      <w:pPr>
        <w:pStyle w:val="SourceCode"/>
        <w:rPr>
          <w:lang w:val="hr-HR"/>
        </w:rPr>
      </w:pPr>
      <w:r w:rsidRPr="000837F2">
        <w:rPr>
          <w:rStyle w:val="VerbatimChar"/>
          <w:lang w:val="hr-HR"/>
        </w:rPr>
        <w:t xml:space="preserve">##  [1] "?" "B" "C" "D" "E" "F" "G" "H" "I" "J" "K" "L" "M" "N" "O" "P" "Q" </w:t>
      </w:r>
      <w:r w:rsidR="00792E43">
        <w:rPr>
          <w:rStyle w:val="VerbatimChar"/>
          <w:lang w:val="hr-HR"/>
        </w:rPr>
        <w:t>## [18</w:t>
      </w:r>
      <w:r w:rsidRPr="000837F2">
        <w:rPr>
          <w:rStyle w:val="VerbatimChar"/>
          <w:lang w:val="hr-HR"/>
        </w:rPr>
        <w:t xml:space="preserve">] </w:t>
      </w:r>
      <w:r w:rsidR="00792E43" w:rsidRPr="000837F2">
        <w:rPr>
          <w:rStyle w:val="VerbatimChar"/>
          <w:lang w:val="hr-HR"/>
        </w:rPr>
        <w:t>"R" "S"</w:t>
      </w:r>
      <w:r w:rsidR="00792E43">
        <w:rPr>
          <w:rStyle w:val="VerbatimChar"/>
          <w:lang w:val="hr-HR"/>
        </w:rPr>
        <w:t xml:space="preserve"> </w:t>
      </w:r>
      <w:r w:rsidRPr="000837F2">
        <w:rPr>
          <w:rStyle w:val="VerbatimChar"/>
          <w:lang w:val="hr-HR"/>
        </w:rPr>
        <w:t>"T" "U" "V" "W" "X" "Y" "Z"</w:t>
      </w:r>
    </w:p>
    <w:p w14:paraId="60358C50" w14:textId="77777777" w:rsidR="007341A4" w:rsidRPr="000837F2" w:rsidRDefault="005F7D16">
      <w:pPr>
        <w:pStyle w:val="FirstParagraph"/>
        <w:rPr>
          <w:lang w:val="hr-HR"/>
        </w:rPr>
      </w:pPr>
      <w:r w:rsidRPr="000837F2">
        <w:rPr>
          <w:lang w:val="hr-HR"/>
        </w:rPr>
        <w:t>Ako su elementi vektora imenovani, pojedini elementi mogu se dohvatiti i uz pomoć naziva.</w:t>
      </w:r>
    </w:p>
    <w:p w14:paraId="0154B6E0" w14:textId="77777777" w:rsidR="007341A4" w:rsidRPr="000837F2" w:rsidRDefault="005F7D16">
      <w:pPr>
        <w:pStyle w:val="Tijeloteksta"/>
        <w:rPr>
          <w:lang w:val="hr-HR"/>
        </w:rPr>
      </w:pPr>
      <w:r w:rsidRPr="000837F2">
        <w:rPr>
          <w:b/>
          <w:lang w:val="hr-HR"/>
        </w:rPr>
        <w:lastRenderedPageBreak/>
        <w:t>Zadatak 6</w:t>
      </w:r>
      <w:r w:rsidRPr="000837F2">
        <w:rPr>
          <w:lang w:val="hr-HR"/>
        </w:rPr>
        <w:br/>
        <w:t xml:space="preserve">Iz zadanog vektora </w:t>
      </w:r>
      <w:r w:rsidRPr="000837F2">
        <w:rPr>
          <w:rStyle w:val="VerbatimChar"/>
          <w:lang w:val="hr-HR"/>
        </w:rPr>
        <w:t>r</w:t>
      </w:r>
      <w:r w:rsidRPr="000837F2">
        <w:rPr>
          <w:lang w:val="hr-HR"/>
        </w:rPr>
        <w:t xml:space="preserve"> selektirajte:</w:t>
      </w:r>
    </w:p>
    <w:p w14:paraId="29F872BD" w14:textId="77777777" w:rsidR="007341A4" w:rsidRPr="000837F2" w:rsidRDefault="005F7D16" w:rsidP="00CE72E3">
      <w:pPr>
        <w:pStyle w:val="Compact"/>
        <w:numPr>
          <w:ilvl w:val="0"/>
          <w:numId w:val="5"/>
        </w:numPr>
        <w:rPr>
          <w:lang w:val="hr-HR"/>
        </w:rPr>
      </w:pPr>
      <w:r w:rsidRPr="000837F2">
        <w:rPr>
          <w:lang w:val="hr-HR"/>
        </w:rPr>
        <w:t>deseti element,</w:t>
      </w:r>
    </w:p>
    <w:p w14:paraId="3B567B74" w14:textId="77777777" w:rsidR="007341A4" w:rsidRPr="000837F2" w:rsidRDefault="005F7D16" w:rsidP="00CE72E3">
      <w:pPr>
        <w:pStyle w:val="Compact"/>
        <w:numPr>
          <w:ilvl w:val="0"/>
          <w:numId w:val="5"/>
        </w:numPr>
        <w:rPr>
          <w:lang w:val="hr-HR"/>
        </w:rPr>
      </w:pPr>
      <w:r w:rsidRPr="000837F2">
        <w:rPr>
          <w:lang w:val="hr-HR"/>
        </w:rPr>
        <w:t>prvih pet elemenata,</w:t>
      </w:r>
    </w:p>
    <w:p w14:paraId="7FCAD85B" w14:textId="77777777" w:rsidR="007341A4" w:rsidRPr="000837F2" w:rsidRDefault="005F7D16" w:rsidP="00CE72E3">
      <w:pPr>
        <w:pStyle w:val="Compact"/>
        <w:numPr>
          <w:ilvl w:val="0"/>
          <w:numId w:val="5"/>
        </w:numPr>
        <w:rPr>
          <w:lang w:val="hr-HR"/>
        </w:rPr>
      </w:pPr>
      <w:r w:rsidRPr="000837F2">
        <w:rPr>
          <w:lang w:val="hr-HR"/>
        </w:rPr>
        <w:t>promijenite vrijednost prvoga, drugog i trećeg elementa na “-” i ispišite cijeli vektor,</w:t>
      </w:r>
    </w:p>
    <w:p w14:paraId="23DB2108" w14:textId="77777777" w:rsidR="007341A4" w:rsidRPr="000837F2" w:rsidRDefault="005F7D16" w:rsidP="00CE72E3">
      <w:pPr>
        <w:pStyle w:val="Compact"/>
        <w:numPr>
          <w:ilvl w:val="0"/>
          <w:numId w:val="5"/>
        </w:numPr>
        <w:rPr>
          <w:lang w:val="hr-HR"/>
        </w:rPr>
      </w:pPr>
      <w:r w:rsidRPr="000837F2">
        <w:rPr>
          <w:lang w:val="hr-HR"/>
        </w:rPr>
        <w:t>zadnji element.</w:t>
      </w:r>
    </w:p>
    <w:p w14:paraId="288F010E" w14:textId="77777777" w:rsidR="007341A4" w:rsidRPr="000837F2" w:rsidRDefault="005F7D16">
      <w:pPr>
        <w:pStyle w:val="SourceCode"/>
        <w:rPr>
          <w:lang w:val="hr-HR"/>
        </w:rPr>
      </w:pPr>
      <w:r w:rsidRPr="000837F2">
        <w:rPr>
          <w:rStyle w:val="NormalTok"/>
          <w:lang w:val="hr-HR"/>
        </w:rPr>
        <w:t>r &lt;-</w:t>
      </w:r>
      <w:r w:rsidRPr="000837F2">
        <w:rPr>
          <w:rStyle w:val="StringTok"/>
          <w:lang w:val="hr-HR"/>
        </w:rPr>
        <w:t xml:space="preserve"> </w:t>
      </w:r>
      <w:r w:rsidRPr="000837F2">
        <w:rPr>
          <w:rStyle w:val="NormalTok"/>
          <w:lang w:val="hr-HR"/>
        </w:rPr>
        <w:t>letters</w:t>
      </w:r>
    </w:p>
    <w:p w14:paraId="11284510" w14:textId="77777777" w:rsidR="007341A4" w:rsidRPr="000837F2" w:rsidRDefault="005F7D16" w:rsidP="00792E43">
      <w:pPr>
        <w:pStyle w:val="Naslov3"/>
      </w:pPr>
      <w:bookmarkStart w:id="39" w:name="brisanje-elemenata-iz-vektora"/>
      <w:r w:rsidRPr="000837F2">
        <w:t>Brisanje elemenata iz vektora</w:t>
      </w:r>
      <w:bookmarkEnd w:id="39"/>
    </w:p>
    <w:p w14:paraId="50EE3B85" w14:textId="77777777" w:rsidR="007341A4" w:rsidRPr="000837F2" w:rsidRDefault="005F7D16">
      <w:pPr>
        <w:pStyle w:val="FirstParagraph"/>
        <w:rPr>
          <w:lang w:val="hr-HR"/>
        </w:rPr>
      </w:pPr>
      <w:r w:rsidRPr="000837F2">
        <w:rPr>
          <w:lang w:val="hr-HR"/>
        </w:rPr>
        <w:t>Element vektora briše se tako da mu se indeks postavi na negativnu vrijednost:</w:t>
      </w:r>
    </w:p>
    <w:p w14:paraId="5E6E4CCF" w14:textId="77777777" w:rsidR="007341A4" w:rsidRPr="000837F2" w:rsidRDefault="005F7D16">
      <w:pPr>
        <w:pStyle w:val="Tijeloteksta"/>
        <w:rPr>
          <w:lang w:val="hr-HR"/>
        </w:rPr>
      </w:pPr>
      <w:r w:rsidRPr="000837F2">
        <w:rPr>
          <w:b/>
          <w:lang w:val="hr-HR"/>
        </w:rPr>
        <w:t>Primjer:</w:t>
      </w:r>
      <w:r w:rsidRPr="000837F2">
        <w:rPr>
          <w:lang w:val="hr-HR"/>
        </w:rPr>
        <w:t xml:space="preserve"> Ispišite sve elemente vektora </w:t>
      </w:r>
      <w:r w:rsidRPr="000837F2">
        <w:rPr>
          <w:rStyle w:val="VerbatimChar"/>
          <w:lang w:val="hr-HR"/>
        </w:rPr>
        <w:t>x</w:t>
      </w:r>
      <w:r w:rsidRPr="000837F2">
        <w:rPr>
          <w:lang w:val="hr-HR"/>
        </w:rPr>
        <w:t xml:space="preserve"> osim drugog elementa.</w:t>
      </w:r>
    </w:p>
    <w:p w14:paraId="488585D4"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A"</w:t>
      </w:r>
      <w:r w:rsidRPr="000837F2">
        <w:rPr>
          <w:rStyle w:val="NormalTok"/>
          <w:lang w:val="hr-HR"/>
        </w:rPr>
        <w:t xml:space="preserve">, </w:t>
      </w:r>
      <w:r w:rsidRPr="000837F2">
        <w:rPr>
          <w:rStyle w:val="StringTok"/>
          <w:lang w:val="hr-HR"/>
        </w:rPr>
        <w:t>"B"</w:t>
      </w:r>
      <w:r w:rsidRPr="000837F2">
        <w:rPr>
          <w:rStyle w:val="NormalTok"/>
          <w:lang w:val="hr-HR"/>
        </w:rPr>
        <w:t xml:space="preserve">, </w:t>
      </w:r>
      <w:r w:rsidRPr="000837F2">
        <w:rPr>
          <w:rStyle w:val="StringTok"/>
          <w:lang w:val="hr-HR"/>
        </w:rPr>
        <w:t>"C"</w:t>
      </w:r>
      <w:r w:rsidRPr="000837F2">
        <w:rPr>
          <w:rStyle w:val="NormalTok"/>
          <w:lang w:val="hr-HR"/>
        </w:rPr>
        <w:t xml:space="preserve">, </w:t>
      </w:r>
      <w:r w:rsidRPr="000837F2">
        <w:rPr>
          <w:rStyle w:val="StringTok"/>
          <w:lang w:val="hr-HR"/>
        </w:rPr>
        <w:t>"D"</w:t>
      </w:r>
      <w:r w:rsidRPr="000837F2">
        <w:rPr>
          <w:rStyle w:val="NormalTok"/>
          <w:lang w:val="hr-HR"/>
        </w:rPr>
        <w:t>)</w:t>
      </w:r>
      <w:r w:rsidRPr="000837F2">
        <w:rPr>
          <w:lang w:val="hr-HR"/>
        </w:rPr>
        <w:br/>
      </w:r>
      <w:r w:rsidRPr="000837F2">
        <w:rPr>
          <w:rStyle w:val="NormalTok"/>
          <w:lang w:val="hr-HR"/>
        </w:rPr>
        <w:t>x[</w:t>
      </w:r>
      <w:r w:rsidRPr="000837F2">
        <w:rPr>
          <w:rStyle w:val="OperatorTok"/>
          <w:lang w:val="hr-HR"/>
        </w:rPr>
        <w:t>-</w:t>
      </w:r>
      <w:r w:rsidRPr="000837F2">
        <w:rPr>
          <w:rStyle w:val="DecValTok"/>
          <w:lang w:val="hr-HR"/>
        </w:rPr>
        <w:t>2</w:t>
      </w:r>
      <w:r w:rsidRPr="000837F2">
        <w:rPr>
          <w:rStyle w:val="NormalTok"/>
          <w:lang w:val="hr-HR"/>
        </w:rPr>
        <w:t>]</w:t>
      </w:r>
    </w:p>
    <w:p w14:paraId="456BEDAF" w14:textId="77777777" w:rsidR="007341A4" w:rsidRPr="000837F2" w:rsidRDefault="005F7D16">
      <w:pPr>
        <w:pStyle w:val="SourceCode"/>
        <w:rPr>
          <w:lang w:val="hr-HR"/>
        </w:rPr>
      </w:pPr>
      <w:r w:rsidRPr="000837F2">
        <w:rPr>
          <w:rStyle w:val="VerbatimChar"/>
          <w:lang w:val="hr-HR"/>
        </w:rPr>
        <w:t>## [1] "A" "C" "D"</w:t>
      </w:r>
    </w:p>
    <w:p w14:paraId="588A19FB" w14:textId="77777777" w:rsidR="007341A4" w:rsidRPr="000837F2" w:rsidRDefault="005F7D16">
      <w:pPr>
        <w:pStyle w:val="FirstParagraph"/>
        <w:rPr>
          <w:lang w:val="hr-HR"/>
        </w:rPr>
      </w:pPr>
      <w:r w:rsidRPr="000837F2">
        <w:rPr>
          <w:b/>
          <w:lang w:val="hr-HR"/>
        </w:rPr>
        <w:t>Primjer:</w:t>
      </w:r>
      <w:r w:rsidRPr="000837F2">
        <w:rPr>
          <w:lang w:val="hr-HR"/>
        </w:rPr>
        <w:t xml:space="preserve"> Iz vektora </w:t>
      </w:r>
      <w:r w:rsidRPr="000837F2">
        <w:rPr>
          <w:rStyle w:val="VerbatimChar"/>
          <w:lang w:val="hr-HR"/>
        </w:rPr>
        <w:t>y</w:t>
      </w:r>
      <w:r w:rsidRPr="000837F2">
        <w:rPr>
          <w:lang w:val="hr-HR"/>
        </w:rPr>
        <w:t xml:space="preserve"> izbacite prva dva elementa.</w:t>
      </w:r>
    </w:p>
    <w:p w14:paraId="45138FFE" w14:textId="77777777" w:rsidR="007341A4" w:rsidRPr="000837F2" w:rsidRDefault="005F7D16">
      <w:pPr>
        <w:pStyle w:val="SourceCode"/>
        <w:rPr>
          <w:lang w:val="hr-HR"/>
        </w:rPr>
      </w:pPr>
      <w:r w:rsidRPr="000837F2">
        <w:rPr>
          <w:rStyle w:val="NormalTok"/>
          <w:lang w:val="hr-HR"/>
        </w:rPr>
        <w:t>y &lt;-</w:t>
      </w:r>
      <w:r w:rsidRPr="000837F2">
        <w:rPr>
          <w:rStyle w:val="StringTok"/>
          <w:lang w:val="hr-HR"/>
        </w:rPr>
        <w:t xml:space="preserve"> </w:t>
      </w:r>
      <w:r w:rsidRPr="000837F2">
        <w:rPr>
          <w:rStyle w:val="DecValTok"/>
          <w:lang w:val="hr-HR"/>
        </w:rPr>
        <w:t>10</w:t>
      </w:r>
      <w:r w:rsidRPr="000837F2">
        <w:rPr>
          <w:rStyle w:val="OperatorTok"/>
          <w:lang w:val="hr-HR"/>
        </w:rPr>
        <w:t>:</w:t>
      </w:r>
      <w:r w:rsidRPr="000837F2">
        <w:rPr>
          <w:rStyle w:val="DecValTok"/>
          <w:lang w:val="hr-HR"/>
        </w:rPr>
        <w:t>20</w:t>
      </w:r>
      <w:r w:rsidRPr="000837F2">
        <w:rPr>
          <w:lang w:val="hr-HR"/>
        </w:rPr>
        <w:br/>
      </w:r>
      <w:r w:rsidRPr="000837F2">
        <w:rPr>
          <w:rStyle w:val="NormalTok"/>
          <w:lang w:val="hr-HR"/>
        </w:rPr>
        <w:t>y &lt;-</w:t>
      </w:r>
      <w:r w:rsidRPr="000837F2">
        <w:rPr>
          <w:rStyle w:val="StringTok"/>
          <w:lang w:val="hr-HR"/>
        </w:rPr>
        <w:t xml:space="preserve"> </w:t>
      </w:r>
      <w:r w:rsidRPr="000837F2">
        <w:rPr>
          <w:rStyle w:val="NormalTok"/>
          <w:lang w:val="hr-HR"/>
        </w:rPr>
        <w:t>y[</w:t>
      </w:r>
      <w:r w:rsidRPr="000837F2">
        <w:rPr>
          <w:rStyle w:val="OperatorTok"/>
          <w:lang w:val="hr-HR"/>
        </w:rPr>
        <w:t>-</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rStyle w:val="NormalTok"/>
          <w:lang w:val="hr-HR"/>
        </w:rPr>
        <w:t>y</w:t>
      </w:r>
    </w:p>
    <w:p w14:paraId="1A87ED00" w14:textId="77777777" w:rsidR="007341A4" w:rsidRPr="000837F2" w:rsidRDefault="005F7D16">
      <w:pPr>
        <w:pStyle w:val="SourceCode"/>
        <w:rPr>
          <w:lang w:val="hr-HR"/>
        </w:rPr>
      </w:pPr>
      <w:r w:rsidRPr="000837F2">
        <w:rPr>
          <w:rStyle w:val="VerbatimChar"/>
          <w:lang w:val="hr-HR"/>
        </w:rPr>
        <w:t>## [1] 12 13 14 15 16 17 18 19 20</w:t>
      </w:r>
    </w:p>
    <w:p w14:paraId="6B9BD7CA" w14:textId="77777777" w:rsidR="007341A4" w:rsidRPr="000837F2" w:rsidRDefault="005F7D16">
      <w:pPr>
        <w:pStyle w:val="FirstParagraph"/>
        <w:rPr>
          <w:lang w:val="hr-HR"/>
        </w:rPr>
      </w:pPr>
      <w:r w:rsidRPr="000837F2">
        <w:rPr>
          <w:b/>
          <w:lang w:val="hr-HR"/>
        </w:rPr>
        <w:t>Zadatak 7</w:t>
      </w:r>
      <w:r w:rsidRPr="000837F2">
        <w:rPr>
          <w:lang w:val="hr-HR"/>
        </w:rPr>
        <w:br/>
        <w:t xml:space="preserve">7.1 Iz vektora </w:t>
      </w:r>
      <w:r w:rsidRPr="000837F2">
        <w:rPr>
          <w:rStyle w:val="VerbatimChar"/>
          <w:lang w:val="hr-HR"/>
        </w:rPr>
        <w:t>ljubimci</w:t>
      </w:r>
      <w:r w:rsidRPr="000837F2">
        <w:rPr>
          <w:lang w:val="hr-HR"/>
        </w:rPr>
        <w:t xml:space="preserve"> izbacite uljeza.</w:t>
      </w:r>
    </w:p>
    <w:p w14:paraId="54B24277" w14:textId="77777777" w:rsidR="007341A4" w:rsidRPr="000837F2" w:rsidRDefault="005F7D16">
      <w:pPr>
        <w:pStyle w:val="SourceCode"/>
        <w:rPr>
          <w:lang w:val="hr-HR"/>
        </w:rPr>
      </w:pPr>
      <w:r w:rsidRPr="000837F2">
        <w:rPr>
          <w:rStyle w:val="NormalTok"/>
          <w:lang w:val="hr-HR"/>
        </w:rPr>
        <w:t>ljubimci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pas"</w:t>
      </w:r>
      <w:r w:rsidRPr="000837F2">
        <w:rPr>
          <w:rStyle w:val="NormalTok"/>
          <w:lang w:val="hr-HR"/>
        </w:rPr>
        <w:t xml:space="preserve">, </w:t>
      </w:r>
      <w:r w:rsidRPr="000837F2">
        <w:rPr>
          <w:rStyle w:val="StringTok"/>
          <w:lang w:val="hr-HR"/>
        </w:rPr>
        <w:t>"mačak"</w:t>
      </w:r>
      <w:r w:rsidRPr="000837F2">
        <w:rPr>
          <w:rStyle w:val="NormalTok"/>
          <w:lang w:val="hr-HR"/>
        </w:rPr>
        <w:t xml:space="preserve">, </w:t>
      </w:r>
      <w:r w:rsidRPr="000837F2">
        <w:rPr>
          <w:rStyle w:val="StringTok"/>
          <w:lang w:val="hr-HR"/>
        </w:rPr>
        <w:t>"banana"</w:t>
      </w:r>
      <w:r w:rsidRPr="000837F2">
        <w:rPr>
          <w:rStyle w:val="NormalTok"/>
          <w:lang w:val="hr-HR"/>
        </w:rPr>
        <w:t xml:space="preserve">, </w:t>
      </w:r>
      <w:r w:rsidRPr="000837F2">
        <w:rPr>
          <w:rStyle w:val="StringTok"/>
          <w:lang w:val="hr-HR"/>
        </w:rPr>
        <w:t>"papiga"</w:t>
      </w:r>
      <w:r w:rsidRPr="000837F2">
        <w:rPr>
          <w:rStyle w:val="NormalTok"/>
          <w:lang w:val="hr-HR"/>
        </w:rPr>
        <w:t xml:space="preserve">, </w:t>
      </w:r>
      <w:r w:rsidRPr="000837F2">
        <w:rPr>
          <w:rStyle w:val="StringTok"/>
          <w:lang w:val="hr-HR"/>
        </w:rPr>
        <w:t>"ribica"</w:t>
      </w:r>
      <w:r w:rsidRPr="000837F2">
        <w:rPr>
          <w:rStyle w:val="NormalTok"/>
          <w:lang w:val="hr-HR"/>
        </w:rPr>
        <w:t>)</w:t>
      </w:r>
    </w:p>
    <w:p w14:paraId="55ACA03A" w14:textId="77777777" w:rsidR="007341A4" w:rsidRPr="000837F2" w:rsidRDefault="005F7D16">
      <w:pPr>
        <w:pStyle w:val="FirstParagraph"/>
        <w:rPr>
          <w:lang w:val="hr-HR"/>
        </w:rPr>
      </w:pPr>
      <w:r w:rsidRPr="000837F2">
        <w:rPr>
          <w:lang w:val="hr-HR"/>
        </w:rPr>
        <w:t xml:space="preserve">7.2 Ispišite vektor </w:t>
      </w:r>
      <w:r w:rsidRPr="000837F2">
        <w:rPr>
          <w:rStyle w:val="VerbatimChar"/>
          <w:lang w:val="hr-HR"/>
        </w:rPr>
        <w:t>v</w:t>
      </w:r>
      <w:r w:rsidRPr="000837F2">
        <w:rPr>
          <w:lang w:val="hr-HR"/>
        </w:rPr>
        <w:t xml:space="preserve"> bez prvog i zadnjeg elementa.</w:t>
      </w:r>
    </w:p>
    <w:p w14:paraId="5A8BB878" w14:textId="77777777" w:rsidR="007341A4" w:rsidRPr="000837F2" w:rsidRDefault="005F7D16">
      <w:pPr>
        <w:pStyle w:val="SourceCode"/>
        <w:rPr>
          <w:lang w:val="hr-HR"/>
        </w:rPr>
      </w:pPr>
      <w:r w:rsidRPr="000837F2">
        <w:rPr>
          <w:rStyle w:val="NormalTok"/>
          <w:lang w:val="hr-HR"/>
        </w:rPr>
        <w:t>v &lt;-</w:t>
      </w:r>
      <w:r w:rsidRPr="000837F2">
        <w:rPr>
          <w:rStyle w:val="StringTok"/>
          <w:lang w:val="hr-HR"/>
        </w:rPr>
        <w:t xml:space="preserve"> </w:t>
      </w:r>
      <w:r w:rsidRPr="000837F2">
        <w:rPr>
          <w:rStyle w:val="NormalTok"/>
          <w:lang w:val="hr-HR"/>
        </w:rPr>
        <w:t>LETTERS</w:t>
      </w:r>
    </w:p>
    <w:p w14:paraId="3D30C6E9" w14:textId="77777777" w:rsidR="007341A4" w:rsidRPr="000837F2" w:rsidRDefault="005F7D16" w:rsidP="00792E43">
      <w:pPr>
        <w:pStyle w:val="Naslov3"/>
      </w:pPr>
      <w:bookmarkStart w:id="40" w:name="operacije-nad-vektorima"/>
      <w:r w:rsidRPr="000837F2">
        <w:t>Operacije nad vektorima</w:t>
      </w:r>
      <w:bookmarkEnd w:id="40"/>
    </w:p>
    <w:p w14:paraId="134BA107" w14:textId="77777777" w:rsidR="007341A4" w:rsidRPr="000837F2" w:rsidRDefault="005F7D16">
      <w:pPr>
        <w:pStyle w:val="FirstParagraph"/>
        <w:rPr>
          <w:lang w:val="hr-HR"/>
        </w:rPr>
      </w:pPr>
      <w:r w:rsidRPr="000837F2">
        <w:rPr>
          <w:lang w:val="hr-HR"/>
        </w:rPr>
        <w:t>Vektorizirane funkcije su one koje nad vektorom izvršavaju operaciju tako da je automatski izvrše nad svakim njegovim elementom. S obzirom na to da se tako ponašaju gotovo svi operatori i velik broj funkcija, kaže se da je sustav R vektoriziran. Takav sustav računanja u R-u uvelike olakšava i skraćuje broj koraka potrebnih za neku analizu.</w:t>
      </w:r>
    </w:p>
    <w:p w14:paraId="576D4EDA" w14:textId="77777777" w:rsidR="007341A4" w:rsidRPr="000837F2" w:rsidRDefault="005F7D16">
      <w:pPr>
        <w:pStyle w:val="Tijeloteksta"/>
        <w:rPr>
          <w:lang w:val="hr-HR"/>
        </w:rPr>
      </w:pPr>
      <w:r w:rsidRPr="000837F2">
        <w:rPr>
          <w:b/>
          <w:lang w:val="hr-HR"/>
        </w:rPr>
        <w:t>Primjer:</w:t>
      </w:r>
      <w:r w:rsidRPr="000837F2">
        <w:rPr>
          <w:lang w:val="hr-HR"/>
        </w:rPr>
        <w:t xml:space="preserve"> Udvostručite vrijednost svakog elementa vektora </w:t>
      </w:r>
      <w:r w:rsidRPr="000837F2">
        <w:rPr>
          <w:rStyle w:val="VerbatimChar"/>
          <w:lang w:val="hr-HR"/>
        </w:rPr>
        <w:t>t</w:t>
      </w:r>
      <w:r w:rsidRPr="000837F2">
        <w:rPr>
          <w:lang w:val="hr-HR"/>
        </w:rPr>
        <w:t>.</w:t>
      </w:r>
    </w:p>
    <w:p w14:paraId="1776DBB6" w14:textId="77777777" w:rsidR="007341A4" w:rsidRPr="000837F2" w:rsidRDefault="005F7D16">
      <w:pPr>
        <w:pStyle w:val="SourceCode"/>
        <w:rPr>
          <w:lang w:val="hr-HR"/>
        </w:rPr>
      </w:pPr>
      <w:r w:rsidRPr="000837F2">
        <w:rPr>
          <w:rStyle w:val="NormalTok"/>
          <w:lang w:val="hr-HR"/>
        </w:rPr>
        <w:t>t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5</w:t>
      </w:r>
      <w:r w:rsidRPr="000837F2">
        <w:rPr>
          <w:rStyle w:val="NormalTok"/>
          <w:lang w:val="hr-HR"/>
        </w:rPr>
        <w:t>)</w:t>
      </w:r>
      <w:r w:rsidRPr="000837F2">
        <w:rPr>
          <w:lang w:val="hr-HR"/>
        </w:rPr>
        <w:br/>
      </w:r>
      <w:r w:rsidRPr="000837F2">
        <w:rPr>
          <w:rStyle w:val="NormalTok"/>
          <w:lang w:val="hr-HR"/>
        </w:rPr>
        <w:t>t</w:t>
      </w:r>
      <w:r w:rsidRPr="000837F2">
        <w:rPr>
          <w:rStyle w:val="OperatorTok"/>
          <w:lang w:val="hr-HR"/>
        </w:rPr>
        <w:t>*</w:t>
      </w:r>
      <w:r w:rsidRPr="000837F2">
        <w:rPr>
          <w:rStyle w:val="DecValTok"/>
          <w:lang w:val="hr-HR"/>
        </w:rPr>
        <w:t>2</w:t>
      </w:r>
    </w:p>
    <w:p w14:paraId="45D798C7" w14:textId="77777777" w:rsidR="007341A4" w:rsidRPr="000837F2" w:rsidRDefault="005F7D16">
      <w:pPr>
        <w:pStyle w:val="SourceCode"/>
        <w:rPr>
          <w:lang w:val="hr-HR"/>
        </w:rPr>
      </w:pPr>
      <w:r w:rsidRPr="000837F2">
        <w:rPr>
          <w:rStyle w:val="VerbatimChar"/>
          <w:lang w:val="hr-HR"/>
        </w:rPr>
        <w:t>## [1]  2  4  6  8 10</w:t>
      </w:r>
    </w:p>
    <w:p w14:paraId="252A9996" w14:textId="77777777" w:rsidR="00792E43" w:rsidRDefault="00792E43">
      <w:pPr>
        <w:spacing w:before="0" w:after="200" w:line="240" w:lineRule="auto"/>
        <w:rPr>
          <w:b/>
          <w:lang w:val="hr-HR"/>
        </w:rPr>
      </w:pPr>
      <w:r>
        <w:rPr>
          <w:b/>
          <w:lang w:val="hr-HR"/>
        </w:rPr>
        <w:br w:type="page"/>
      </w:r>
    </w:p>
    <w:p w14:paraId="7B0CE4F4" w14:textId="6A46474F" w:rsidR="007341A4" w:rsidRPr="000837F2" w:rsidRDefault="005F7D16">
      <w:pPr>
        <w:pStyle w:val="FirstParagraph"/>
        <w:rPr>
          <w:lang w:val="hr-HR"/>
        </w:rPr>
      </w:pPr>
      <w:r w:rsidRPr="000837F2">
        <w:rPr>
          <w:b/>
          <w:lang w:val="hr-HR"/>
        </w:rPr>
        <w:lastRenderedPageBreak/>
        <w:t>Primjer:</w:t>
      </w:r>
      <w:r w:rsidRPr="000837F2">
        <w:rPr>
          <w:lang w:val="hr-HR"/>
        </w:rPr>
        <w:t xml:space="preserve"> Svaki element vektora </w:t>
      </w:r>
      <w:r w:rsidRPr="000837F2">
        <w:rPr>
          <w:rStyle w:val="VerbatimChar"/>
          <w:lang w:val="hr-HR"/>
        </w:rPr>
        <w:t>t</w:t>
      </w:r>
      <w:r w:rsidRPr="000837F2">
        <w:rPr>
          <w:lang w:val="hr-HR"/>
        </w:rPr>
        <w:t xml:space="preserve"> uvećajte za 10.</w:t>
      </w:r>
    </w:p>
    <w:p w14:paraId="38B85C9A"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DecValTok"/>
          <w:lang w:val="hr-HR"/>
        </w:rPr>
        <w:t>10</w:t>
      </w:r>
    </w:p>
    <w:p w14:paraId="13C55272" w14:textId="77777777" w:rsidR="007341A4" w:rsidRPr="000837F2" w:rsidRDefault="005F7D16">
      <w:pPr>
        <w:pStyle w:val="SourceCode"/>
        <w:rPr>
          <w:lang w:val="hr-HR"/>
        </w:rPr>
      </w:pPr>
      <w:r w:rsidRPr="000837F2">
        <w:rPr>
          <w:rStyle w:val="VerbatimChar"/>
          <w:lang w:val="hr-HR"/>
        </w:rPr>
        <w:t>## [1] 11 12 13 14 15</w:t>
      </w:r>
    </w:p>
    <w:p w14:paraId="13F8925E" w14:textId="77777777" w:rsidR="007341A4" w:rsidRPr="000837F2" w:rsidRDefault="005F7D16">
      <w:pPr>
        <w:pStyle w:val="FirstParagraph"/>
        <w:rPr>
          <w:lang w:val="hr-HR"/>
        </w:rPr>
      </w:pPr>
      <w:r w:rsidRPr="000837F2">
        <w:rPr>
          <w:b/>
          <w:lang w:val="hr-HR"/>
        </w:rPr>
        <w:t>Primjer:</w:t>
      </w:r>
      <w:r w:rsidRPr="000837F2">
        <w:rPr>
          <w:lang w:val="hr-HR"/>
        </w:rPr>
        <w:t xml:space="preserve"> Koji su rezultati sljedećih operacija?</w:t>
      </w:r>
    </w:p>
    <w:p w14:paraId="4213E768"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DecValTok"/>
          <w:lang w:val="hr-HR"/>
        </w:rPr>
        <w:t>2</w:t>
      </w:r>
    </w:p>
    <w:p w14:paraId="10A150A8" w14:textId="77777777" w:rsidR="007341A4" w:rsidRPr="000837F2" w:rsidRDefault="005F7D16">
      <w:pPr>
        <w:pStyle w:val="SourceCode"/>
        <w:rPr>
          <w:lang w:val="hr-HR"/>
        </w:rPr>
      </w:pPr>
      <w:r w:rsidRPr="000837F2">
        <w:rPr>
          <w:rStyle w:val="VerbatimChar"/>
          <w:lang w:val="hr-HR"/>
        </w:rPr>
        <w:t>## [1]  1  4  9 16 25</w:t>
      </w:r>
    </w:p>
    <w:p w14:paraId="17A008A3"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DecValTok"/>
          <w:lang w:val="hr-HR"/>
        </w:rPr>
        <w:t>3</w:t>
      </w:r>
      <w:r w:rsidRPr="000837F2">
        <w:rPr>
          <w:rStyle w:val="OperatorTok"/>
          <w:lang w:val="hr-HR"/>
        </w:rPr>
        <w:t>+</w:t>
      </w:r>
      <w:r w:rsidRPr="000837F2">
        <w:rPr>
          <w:rStyle w:val="DecValTok"/>
          <w:lang w:val="hr-HR"/>
        </w:rPr>
        <w:t>5</w:t>
      </w:r>
    </w:p>
    <w:p w14:paraId="71781341" w14:textId="77777777" w:rsidR="007341A4" w:rsidRPr="000837F2" w:rsidRDefault="005F7D16">
      <w:pPr>
        <w:pStyle w:val="SourceCode"/>
        <w:rPr>
          <w:lang w:val="hr-HR"/>
        </w:rPr>
      </w:pPr>
      <w:r w:rsidRPr="000837F2">
        <w:rPr>
          <w:rStyle w:val="VerbatimChar"/>
          <w:lang w:val="hr-HR"/>
        </w:rPr>
        <w:t>## [1]  8 11 14 17 20</w:t>
      </w:r>
    </w:p>
    <w:p w14:paraId="26878DBD" w14:textId="77777777" w:rsidR="007341A4" w:rsidRPr="000837F2" w:rsidRDefault="005F7D16">
      <w:pPr>
        <w:pStyle w:val="FirstParagraph"/>
        <w:rPr>
          <w:lang w:val="hr-HR"/>
        </w:rPr>
      </w:pPr>
      <w:r w:rsidRPr="000837F2">
        <w:rPr>
          <w:b/>
          <w:lang w:val="hr-HR"/>
        </w:rPr>
        <w:t>Primjer:</w:t>
      </w:r>
      <w:r w:rsidRPr="000837F2">
        <w:rPr>
          <w:lang w:val="hr-HR"/>
        </w:rPr>
        <w:t xml:space="preserve"> Izračunajte zbroj svih elemenata (</w:t>
      </w:r>
      <w:r w:rsidRPr="000837F2">
        <w:rPr>
          <w:rStyle w:val="VerbatimChar"/>
          <w:lang w:val="hr-HR"/>
        </w:rPr>
        <w:t>sum()</w:t>
      </w:r>
      <w:r w:rsidRPr="000837F2">
        <w:rPr>
          <w:lang w:val="hr-HR"/>
        </w:rPr>
        <w:t>), minimalnu (</w:t>
      </w:r>
      <w:r w:rsidRPr="000837F2">
        <w:rPr>
          <w:rStyle w:val="VerbatimChar"/>
          <w:lang w:val="hr-HR"/>
        </w:rPr>
        <w:t>min()</w:t>
      </w:r>
      <w:r w:rsidRPr="000837F2">
        <w:rPr>
          <w:lang w:val="hr-HR"/>
        </w:rPr>
        <w:t>), maksimalnu (</w:t>
      </w:r>
      <w:r w:rsidRPr="000837F2">
        <w:rPr>
          <w:rStyle w:val="VerbatimChar"/>
          <w:lang w:val="hr-HR"/>
        </w:rPr>
        <w:t>max()</w:t>
      </w:r>
      <w:r w:rsidRPr="000837F2">
        <w:rPr>
          <w:lang w:val="hr-HR"/>
        </w:rPr>
        <w:t>) i srednju vrijednost (</w:t>
      </w:r>
      <w:r w:rsidRPr="000837F2">
        <w:rPr>
          <w:rStyle w:val="VerbatimChar"/>
          <w:lang w:val="hr-HR"/>
        </w:rPr>
        <w:t>mean()</w:t>
      </w:r>
      <w:r w:rsidRPr="000837F2">
        <w:rPr>
          <w:lang w:val="hr-HR"/>
        </w:rPr>
        <w:t xml:space="preserve">) vektora </w:t>
      </w:r>
      <w:r w:rsidRPr="000837F2">
        <w:rPr>
          <w:rStyle w:val="VerbatimChar"/>
          <w:lang w:val="hr-HR"/>
        </w:rPr>
        <w:t>t</w:t>
      </w:r>
      <w:r w:rsidRPr="000837F2">
        <w:rPr>
          <w:lang w:val="hr-HR"/>
        </w:rPr>
        <w:t>:</w:t>
      </w:r>
    </w:p>
    <w:p w14:paraId="39555F81" w14:textId="77777777" w:rsidR="007341A4" w:rsidRPr="000837F2" w:rsidRDefault="005F7D16">
      <w:pPr>
        <w:pStyle w:val="SourceCode"/>
        <w:rPr>
          <w:lang w:val="hr-HR"/>
        </w:rPr>
      </w:pPr>
      <w:r w:rsidRPr="000837F2">
        <w:rPr>
          <w:rStyle w:val="KeywordTok"/>
          <w:lang w:val="hr-HR"/>
        </w:rPr>
        <w:t>sum</w:t>
      </w:r>
      <w:r w:rsidRPr="000837F2">
        <w:rPr>
          <w:rStyle w:val="NormalTok"/>
          <w:lang w:val="hr-HR"/>
        </w:rPr>
        <w:t>(t)</w:t>
      </w:r>
    </w:p>
    <w:p w14:paraId="1B3DBB85" w14:textId="77777777" w:rsidR="007341A4" w:rsidRPr="000837F2" w:rsidRDefault="005F7D16">
      <w:pPr>
        <w:pStyle w:val="SourceCode"/>
        <w:rPr>
          <w:lang w:val="hr-HR"/>
        </w:rPr>
      </w:pPr>
      <w:r w:rsidRPr="000837F2">
        <w:rPr>
          <w:rStyle w:val="VerbatimChar"/>
          <w:lang w:val="hr-HR"/>
        </w:rPr>
        <w:t>## [1] 15</w:t>
      </w:r>
    </w:p>
    <w:p w14:paraId="2A4FA71F" w14:textId="77777777" w:rsidR="007341A4" w:rsidRPr="000837F2" w:rsidRDefault="005F7D16">
      <w:pPr>
        <w:pStyle w:val="SourceCode"/>
        <w:rPr>
          <w:lang w:val="hr-HR"/>
        </w:rPr>
      </w:pPr>
      <w:r w:rsidRPr="000837F2">
        <w:rPr>
          <w:rStyle w:val="KeywordTok"/>
          <w:lang w:val="hr-HR"/>
        </w:rPr>
        <w:t>min</w:t>
      </w:r>
      <w:r w:rsidRPr="000837F2">
        <w:rPr>
          <w:rStyle w:val="NormalTok"/>
          <w:lang w:val="hr-HR"/>
        </w:rPr>
        <w:t>(t)</w:t>
      </w:r>
    </w:p>
    <w:p w14:paraId="4CCB26E1" w14:textId="77777777" w:rsidR="007341A4" w:rsidRPr="000837F2" w:rsidRDefault="005F7D16">
      <w:pPr>
        <w:pStyle w:val="SourceCode"/>
        <w:rPr>
          <w:lang w:val="hr-HR"/>
        </w:rPr>
      </w:pPr>
      <w:r w:rsidRPr="000837F2">
        <w:rPr>
          <w:rStyle w:val="VerbatimChar"/>
          <w:lang w:val="hr-HR"/>
        </w:rPr>
        <w:t>## [1] 1</w:t>
      </w:r>
    </w:p>
    <w:p w14:paraId="289F5EAE" w14:textId="77777777" w:rsidR="007341A4" w:rsidRPr="000837F2" w:rsidRDefault="005F7D16">
      <w:pPr>
        <w:pStyle w:val="SourceCode"/>
        <w:rPr>
          <w:lang w:val="hr-HR"/>
        </w:rPr>
      </w:pPr>
      <w:r w:rsidRPr="000837F2">
        <w:rPr>
          <w:rStyle w:val="KeywordTok"/>
          <w:lang w:val="hr-HR"/>
        </w:rPr>
        <w:t>max</w:t>
      </w:r>
      <w:r w:rsidRPr="000837F2">
        <w:rPr>
          <w:rStyle w:val="NormalTok"/>
          <w:lang w:val="hr-HR"/>
        </w:rPr>
        <w:t>(t)</w:t>
      </w:r>
    </w:p>
    <w:p w14:paraId="050003FE" w14:textId="77777777" w:rsidR="007341A4" w:rsidRPr="000837F2" w:rsidRDefault="005F7D16">
      <w:pPr>
        <w:pStyle w:val="SourceCode"/>
        <w:rPr>
          <w:lang w:val="hr-HR"/>
        </w:rPr>
      </w:pPr>
      <w:r w:rsidRPr="000837F2">
        <w:rPr>
          <w:rStyle w:val="VerbatimChar"/>
          <w:lang w:val="hr-HR"/>
        </w:rPr>
        <w:t>## [1] 5</w:t>
      </w:r>
    </w:p>
    <w:p w14:paraId="6CA5E563" w14:textId="77777777" w:rsidR="007341A4" w:rsidRPr="000837F2" w:rsidRDefault="005F7D16">
      <w:pPr>
        <w:pStyle w:val="SourceCode"/>
        <w:rPr>
          <w:lang w:val="hr-HR"/>
        </w:rPr>
      </w:pPr>
      <w:r w:rsidRPr="000837F2">
        <w:rPr>
          <w:rStyle w:val="KeywordTok"/>
          <w:lang w:val="hr-HR"/>
        </w:rPr>
        <w:t>mean</w:t>
      </w:r>
      <w:r w:rsidRPr="000837F2">
        <w:rPr>
          <w:rStyle w:val="NormalTok"/>
          <w:lang w:val="hr-HR"/>
        </w:rPr>
        <w:t>(t)</w:t>
      </w:r>
    </w:p>
    <w:p w14:paraId="335DF70F" w14:textId="77777777" w:rsidR="007341A4" w:rsidRPr="000837F2" w:rsidRDefault="005F7D16">
      <w:pPr>
        <w:pStyle w:val="SourceCode"/>
        <w:rPr>
          <w:lang w:val="hr-HR"/>
        </w:rPr>
      </w:pPr>
      <w:r w:rsidRPr="000837F2">
        <w:rPr>
          <w:rStyle w:val="VerbatimChar"/>
          <w:lang w:val="hr-HR"/>
        </w:rPr>
        <w:t>## [1] 3</w:t>
      </w:r>
    </w:p>
    <w:p w14:paraId="36DBCA19" w14:textId="77777777" w:rsidR="007341A4" w:rsidRPr="000837F2" w:rsidRDefault="005F7D16">
      <w:pPr>
        <w:pStyle w:val="FirstParagraph"/>
        <w:rPr>
          <w:lang w:val="hr-HR"/>
        </w:rPr>
      </w:pPr>
      <w:r w:rsidRPr="000837F2">
        <w:rPr>
          <w:b/>
          <w:lang w:val="hr-HR"/>
        </w:rPr>
        <w:t>Zadatak 8</w:t>
      </w:r>
      <w:r w:rsidRPr="000837F2">
        <w:rPr>
          <w:lang w:val="hr-HR"/>
        </w:rPr>
        <w:br/>
        <w:t xml:space="preserve">8.1 Izradite cjelobrojni vektor </w:t>
      </w:r>
      <w:r w:rsidRPr="000837F2">
        <w:rPr>
          <w:rStyle w:val="VerbatimChar"/>
          <w:lang w:val="hr-HR"/>
        </w:rPr>
        <w:t>r</w:t>
      </w:r>
      <w:r w:rsidRPr="000837F2">
        <w:rPr>
          <w:lang w:val="hr-HR"/>
        </w:rPr>
        <w:t xml:space="preserve"> na način da sadrži sve cjelobrojne vrijednosti od 10 do 50, osim sekvence od 26 do 34. Koliko elemenata sadrži taj vektor?</w:t>
      </w:r>
      <w:r w:rsidRPr="000837F2">
        <w:rPr>
          <w:lang w:val="hr-HR"/>
        </w:rPr>
        <w:br/>
        <w:t xml:space="preserve">8.2. Zbrojite sve elemente vektora </w:t>
      </w:r>
      <w:r w:rsidRPr="000837F2">
        <w:rPr>
          <w:rStyle w:val="VerbatimChar"/>
          <w:lang w:val="hr-HR"/>
        </w:rPr>
        <w:t>r</w:t>
      </w:r>
      <w:r w:rsidRPr="000837F2">
        <w:rPr>
          <w:lang w:val="hr-HR"/>
        </w:rPr>
        <w:t xml:space="preserve"> iz prethodnog zadatka.</w:t>
      </w:r>
      <w:r w:rsidRPr="000837F2">
        <w:rPr>
          <w:lang w:val="hr-HR"/>
        </w:rPr>
        <w:br/>
        <w:t xml:space="preserve">8.3. Svaki element vektora </w:t>
      </w:r>
      <w:r w:rsidRPr="000837F2">
        <w:rPr>
          <w:rStyle w:val="VerbatimChar"/>
          <w:lang w:val="hr-HR"/>
        </w:rPr>
        <w:t>r</w:t>
      </w:r>
      <w:r w:rsidRPr="000837F2">
        <w:rPr>
          <w:lang w:val="hr-HR"/>
        </w:rPr>
        <w:t xml:space="preserve"> podijelite s 2 pa uvećajte za 5.</w:t>
      </w:r>
    </w:p>
    <w:p w14:paraId="28E4FE25" w14:textId="77777777" w:rsidR="007341A4" w:rsidRPr="000837F2" w:rsidRDefault="005F7D16">
      <w:pPr>
        <w:pStyle w:val="Tijeloteksta"/>
        <w:rPr>
          <w:lang w:val="hr-HR"/>
        </w:rPr>
      </w:pPr>
      <w:r w:rsidRPr="000837F2">
        <w:rPr>
          <w:b/>
          <w:lang w:val="hr-HR"/>
        </w:rPr>
        <w:t>Primjer:</w:t>
      </w:r>
      <w:r w:rsidRPr="000837F2">
        <w:rPr>
          <w:lang w:val="hr-HR"/>
        </w:rPr>
        <w:t xml:space="preserve"> Operacije nad dvama vektorima.</w:t>
      </w:r>
    </w:p>
    <w:p w14:paraId="73F69BD8" w14:textId="77777777" w:rsidR="007341A4" w:rsidRPr="000837F2" w:rsidRDefault="005F7D16">
      <w:pPr>
        <w:pStyle w:val="SourceCode"/>
        <w:rPr>
          <w:lang w:val="hr-HR"/>
        </w:rPr>
      </w:pPr>
      <w:r w:rsidRPr="000837F2">
        <w:rPr>
          <w:rStyle w:val="NormalTok"/>
          <w:lang w:val="hr-HR"/>
        </w:rPr>
        <w:t>t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5</w:t>
      </w:r>
      <w:r w:rsidRPr="000837F2">
        <w:rPr>
          <w:rStyle w:val="NormalTok"/>
          <w:lang w:val="hr-HR"/>
        </w:rPr>
        <w:t>)</w:t>
      </w:r>
      <w:r w:rsidRPr="000837F2">
        <w:rPr>
          <w:lang w:val="hr-HR"/>
        </w:rPr>
        <w:br/>
      </w:r>
      <w:r w:rsidRPr="000837F2">
        <w:rPr>
          <w:rStyle w:val="NormalTok"/>
          <w:lang w:val="hr-HR"/>
        </w:rPr>
        <w:t>s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6</w:t>
      </w:r>
      <w:r w:rsidRPr="000837F2">
        <w:rPr>
          <w:rStyle w:val="NormalTok"/>
          <w:lang w:val="hr-HR"/>
        </w:rPr>
        <w:t xml:space="preserve">, </w:t>
      </w:r>
      <w:r w:rsidRPr="000837F2">
        <w:rPr>
          <w:rStyle w:val="DecValTok"/>
          <w:lang w:val="hr-HR"/>
        </w:rPr>
        <w:t>8</w:t>
      </w:r>
      <w:r w:rsidRPr="000837F2">
        <w:rPr>
          <w:rStyle w:val="NormalTok"/>
          <w:lang w:val="hr-HR"/>
        </w:rPr>
        <w:t>)</w:t>
      </w:r>
      <w:r w:rsidRPr="000837F2">
        <w:rPr>
          <w:lang w:val="hr-HR"/>
        </w:rPr>
        <w:br/>
      </w:r>
      <w:r w:rsidRPr="000837F2">
        <w:rPr>
          <w:lang w:val="hr-HR"/>
        </w:rPr>
        <w:br/>
      </w:r>
      <w:r w:rsidRPr="000837F2">
        <w:rPr>
          <w:rStyle w:val="NormalTok"/>
          <w:lang w:val="hr-HR"/>
        </w:rPr>
        <w:t>t</w:t>
      </w:r>
      <w:r w:rsidRPr="000837F2">
        <w:rPr>
          <w:rStyle w:val="OperatorTok"/>
          <w:lang w:val="hr-HR"/>
        </w:rPr>
        <w:t>+</w:t>
      </w:r>
      <w:r w:rsidRPr="000837F2">
        <w:rPr>
          <w:rStyle w:val="NormalTok"/>
          <w:lang w:val="hr-HR"/>
        </w:rPr>
        <w:t>s</w:t>
      </w:r>
    </w:p>
    <w:p w14:paraId="56C59578" w14:textId="77777777" w:rsidR="007341A4" w:rsidRPr="000837F2" w:rsidRDefault="005F7D16">
      <w:pPr>
        <w:pStyle w:val="SourceCode"/>
        <w:rPr>
          <w:lang w:val="hr-HR"/>
        </w:rPr>
      </w:pPr>
      <w:r w:rsidRPr="000837F2">
        <w:rPr>
          <w:rStyle w:val="VerbatimChar"/>
          <w:lang w:val="hr-HR"/>
        </w:rPr>
        <w:t>## [1]  1  4  7 10 13</w:t>
      </w:r>
    </w:p>
    <w:p w14:paraId="7503FAED"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NormalTok"/>
          <w:lang w:val="hr-HR"/>
        </w:rPr>
        <w:t>s</w:t>
      </w:r>
    </w:p>
    <w:p w14:paraId="34BE4A3D" w14:textId="77777777" w:rsidR="007341A4" w:rsidRPr="000837F2" w:rsidRDefault="005F7D16">
      <w:pPr>
        <w:pStyle w:val="SourceCode"/>
        <w:rPr>
          <w:lang w:val="hr-HR"/>
        </w:rPr>
      </w:pPr>
      <w:r w:rsidRPr="000837F2">
        <w:rPr>
          <w:rStyle w:val="VerbatimChar"/>
          <w:lang w:val="hr-HR"/>
        </w:rPr>
        <w:t>## [1]       Inf 1.0000000 0.7500000 0.6666667 0.6250000</w:t>
      </w:r>
    </w:p>
    <w:p w14:paraId="0332CE9F"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NormalTok"/>
          <w:lang w:val="hr-HR"/>
        </w:rPr>
        <w:t>s</w:t>
      </w:r>
    </w:p>
    <w:p w14:paraId="4F2D4FAD" w14:textId="77777777" w:rsidR="007341A4" w:rsidRPr="000837F2" w:rsidRDefault="005F7D16">
      <w:pPr>
        <w:pStyle w:val="SourceCode"/>
        <w:rPr>
          <w:lang w:val="hr-HR"/>
        </w:rPr>
      </w:pPr>
      <w:r w:rsidRPr="000837F2">
        <w:rPr>
          <w:rStyle w:val="VerbatimChar"/>
          <w:lang w:val="hr-HR"/>
        </w:rPr>
        <w:t>## [1]  0  4 12 24 40</w:t>
      </w:r>
    </w:p>
    <w:p w14:paraId="5F192866" w14:textId="77777777" w:rsidR="00EA6DA2" w:rsidRDefault="00EA6DA2">
      <w:pPr>
        <w:pStyle w:val="SourceCode"/>
        <w:rPr>
          <w:rStyle w:val="KeywordTok"/>
          <w:lang w:val="hr-HR"/>
        </w:rPr>
      </w:pPr>
    </w:p>
    <w:p w14:paraId="1856763F" w14:textId="0221A08E" w:rsidR="007341A4" w:rsidRPr="000837F2" w:rsidRDefault="005F7D16">
      <w:pPr>
        <w:pStyle w:val="SourceCode"/>
        <w:rPr>
          <w:lang w:val="hr-HR"/>
        </w:rPr>
      </w:pPr>
      <w:r w:rsidRPr="000837F2">
        <w:rPr>
          <w:rStyle w:val="KeywordTok"/>
          <w:lang w:val="hr-HR"/>
        </w:rPr>
        <w:lastRenderedPageBreak/>
        <w:t>sum</w:t>
      </w:r>
      <w:r w:rsidRPr="000837F2">
        <w:rPr>
          <w:rStyle w:val="NormalTok"/>
          <w:lang w:val="hr-HR"/>
        </w:rPr>
        <w:t>(t</w:t>
      </w:r>
      <w:r w:rsidRPr="000837F2">
        <w:rPr>
          <w:rStyle w:val="OperatorTok"/>
          <w:lang w:val="hr-HR"/>
        </w:rPr>
        <w:t>*</w:t>
      </w:r>
      <w:r w:rsidRPr="000837F2">
        <w:rPr>
          <w:rStyle w:val="NormalTok"/>
          <w:lang w:val="hr-HR"/>
        </w:rPr>
        <w:t>s)</w:t>
      </w:r>
    </w:p>
    <w:p w14:paraId="48030390" w14:textId="77777777" w:rsidR="007341A4" w:rsidRPr="000837F2" w:rsidRDefault="005F7D16">
      <w:pPr>
        <w:pStyle w:val="SourceCode"/>
        <w:rPr>
          <w:lang w:val="hr-HR"/>
        </w:rPr>
      </w:pPr>
      <w:r w:rsidRPr="000837F2">
        <w:rPr>
          <w:rStyle w:val="VerbatimChar"/>
          <w:lang w:val="hr-HR"/>
        </w:rPr>
        <w:t>## [1] 80</w:t>
      </w:r>
    </w:p>
    <w:p w14:paraId="36AC7964" w14:textId="77777777" w:rsidR="007341A4" w:rsidRPr="000837F2" w:rsidRDefault="005F7D16">
      <w:pPr>
        <w:pStyle w:val="SourceCode"/>
        <w:rPr>
          <w:lang w:val="hr-HR"/>
        </w:rPr>
      </w:pPr>
      <w:r w:rsidRPr="000837F2">
        <w:rPr>
          <w:rStyle w:val="NormalTok"/>
          <w:lang w:val="hr-HR"/>
        </w:rPr>
        <w:t>t</w:t>
      </w:r>
      <w:r w:rsidRPr="000837F2">
        <w:rPr>
          <w:rStyle w:val="OperatorTok"/>
          <w:lang w:val="hr-HR"/>
        </w:rPr>
        <w:t>&gt;</w:t>
      </w:r>
      <w:r w:rsidRPr="000837F2">
        <w:rPr>
          <w:rStyle w:val="NormalTok"/>
          <w:lang w:val="hr-HR"/>
        </w:rPr>
        <w:t>s</w:t>
      </w:r>
    </w:p>
    <w:p w14:paraId="11B9AF26" w14:textId="77777777" w:rsidR="007341A4" w:rsidRPr="000837F2" w:rsidRDefault="005F7D16">
      <w:pPr>
        <w:pStyle w:val="SourceCode"/>
        <w:rPr>
          <w:lang w:val="hr-HR"/>
        </w:rPr>
      </w:pPr>
      <w:r w:rsidRPr="000837F2">
        <w:rPr>
          <w:rStyle w:val="VerbatimChar"/>
          <w:lang w:val="hr-HR"/>
        </w:rPr>
        <w:t>## [1]  TRUE FALSE FALSE FALSE FALSE</w:t>
      </w:r>
    </w:p>
    <w:p w14:paraId="1B80F2AA"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NormalTok"/>
          <w:lang w:val="hr-HR"/>
        </w:rPr>
        <w:t>s</w:t>
      </w:r>
    </w:p>
    <w:p w14:paraId="3CEA1D87" w14:textId="77777777" w:rsidR="007341A4" w:rsidRPr="000837F2" w:rsidRDefault="005F7D16">
      <w:pPr>
        <w:pStyle w:val="SourceCode"/>
        <w:rPr>
          <w:lang w:val="hr-HR"/>
        </w:rPr>
      </w:pPr>
      <w:r w:rsidRPr="000837F2">
        <w:rPr>
          <w:rStyle w:val="VerbatimChar"/>
          <w:lang w:val="hr-HR"/>
        </w:rPr>
        <w:t>## [1]  TRUE FALSE  TRUE  TRUE  TRUE</w:t>
      </w:r>
    </w:p>
    <w:p w14:paraId="7C7B9F9A"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NormalTok"/>
          <w:lang w:val="hr-HR"/>
        </w:rPr>
        <w:t>s</w:t>
      </w:r>
    </w:p>
    <w:p w14:paraId="2DA6D5CD" w14:textId="77777777" w:rsidR="007341A4" w:rsidRPr="000837F2" w:rsidRDefault="005F7D16">
      <w:pPr>
        <w:pStyle w:val="SourceCode"/>
        <w:rPr>
          <w:lang w:val="hr-HR"/>
        </w:rPr>
      </w:pPr>
      <w:r w:rsidRPr="000837F2">
        <w:rPr>
          <w:rStyle w:val="VerbatimChar"/>
          <w:lang w:val="hr-HR"/>
        </w:rPr>
        <w:t>## [1] FALSE  TRUE FALSE FALSE FALSE</w:t>
      </w:r>
    </w:p>
    <w:p w14:paraId="7464E0E0" w14:textId="77777777" w:rsidR="007341A4" w:rsidRPr="000837F2" w:rsidRDefault="005F7D16" w:rsidP="00792E43">
      <w:pPr>
        <w:pStyle w:val="Naslov3"/>
      </w:pPr>
      <w:bookmarkStart w:id="41" w:name="princip-recikliranja"/>
      <w:r w:rsidRPr="000837F2">
        <w:t>Princip recikliranja</w:t>
      </w:r>
      <w:bookmarkEnd w:id="41"/>
    </w:p>
    <w:p w14:paraId="5D13F58C" w14:textId="77777777" w:rsidR="007341A4" w:rsidRPr="000837F2" w:rsidRDefault="005F7D16">
      <w:pPr>
        <w:pStyle w:val="FirstParagraph"/>
        <w:rPr>
          <w:lang w:val="hr-HR"/>
        </w:rPr>
      </w:pPr>
      <w:r w:rsidRPr="000837F2">
        <w:rPr>
          <w:lang w:val="hr-HR"/>
        </w:rPr>
        <w:t>Što ako vektori nad kojima vršimo operaciju nisu jednakih duljina?</w:t>
      </w:r>
    </w:p>
    <w:p w14:paraId="61BFE595" w14:textId="77777777" w:rsidR="007341A4" w:rsidRPr="000837F2" w:rsidRDefault="005F7D16">
      <w:pPr>
        <w:pStyle w:val="SourceCode"/>
        <w:rPr>
          <w:lang w:val="hr-HR"/>
        </w:rPr>
      </w:pPr>
      <w:r w:rsidRPr="000837F2">
        <w:rPr>
          <w:rStyle w:val="NormalTok"/>
          <w:lang w:val="hr-HR"/>
        </w:rPr>
        <w:t>t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5</w:t>
      </w:r>
      <w:r w:rsidRPr="000837F2">
        <w:rPr>
          <w:rStyle w:val="NormalTok"/>
          <w:lang w:val="hr-HR"/>
        </w:rPr>
        <w:t>)</w:t>
      </w:r>
      <w:r w:rsidRPr="000837F2">
        <w:rPr>
          <w:lang w:val="hr-HR"/>
        </w:rPr>
        <w:br/>
      </w:r>
      <w:r w:rsidRPr="000837F2">
        <w:rPr>
          <w:rStyle w:val="NormalTok"/>
          <w:lang w:val="hr-HR"/>
        </w:rPr>
        <w:t>s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3</w:t>
      </w:r>
      <w:r w:rsidRPr="000837F2">
        <w:rPr>
          <w:rStyle w:val="NormalTok"/>
          <w:lang w:val="hr-HR"/>
        </w:rPr>
        <w:t xml:space="preserve">, </w:t>
      </w:r>
      <w:r w:rsidRPr="000837F2">
        <w:rPr>
          <w:rStyle w:val="DecValTok"/>
          <w:lang w:val="hr-HR"/>
        </w:rPr>
        <w:t>6</w:t>
      </w:r>
      <w:r w:rsidRPr="000837F2">
        <w:rPr>
          <w:rStyle w:val="NormalTok"/>
          <w:lang w:val="hr-HR"/>
        </w:rPr>
        <w:t xml:space="preserve">, </w:t>
      </w:r>
      <w:r w:rsidRPr="000837F2">
        <w:rPr>
          <w:rStyle w:val="DecValTok"/>
          <w:lang w:val="hr-HR"/>
        </w:rPr>
        <w:t>9</w:t>
      </w:r>
      <w:r w:rsidRPr="000837F2">
        <w:rPr>
          <w:rStyle w:val="NormalTok"/>
          <w:lang w:val="hr-HR"/>
        </w:rPr>
        <w:t>)</w:t>
      </w:r>
      <w:r w:rsidRPr="000837F2">
        <w:rPr>
          <w:lang w:val="hr-HR"/>
        </w:rPr>
        <w:br/>
      </w:r>
      <w:r w:rsidRPr="000837F2">
        <w:rPr>
          <w:lang w:val="hr-HR"/>
        </w:rPr>
        <w:br/>
      </w:r>
      <w:r w:rsidRPr="000837F2">
        <w:rPr>
          <w:rStyle w:val="NormalTok"/>
          <w:lang w:val="hr-HR"/>
        </w:rPr>
        <w:t>t</w:t>
      </w:r>
      <w:r w:rsidRPr="000837F2">
        <w:rPr>
          <w:rStyle w:val="OperatorTok"/>
          <w:lang w:val="hr-HR"/>
        </w:rPr>
        <w:t>+</w:t>
      </w:r>
      <w:r w:rsidRPr="000837F2">
        <w:rPr>
          <w:rStyle w:val="NormalTok"/>
          <w:lang w:val="hr-HR"/>
        </w:rPr>
        <w:t>s</w:t>
      </w:r>
    </w:p>
    <w:p w14:paraId="19D76A49" w14:textId="77777777" w:rsidR="007341A4" w:rsidRPr="000837F2" w:rsidRDefault="005F7D16">
      <w:pPr>
        <w:pStyle w:val="SourceCode"/>
        <w:rPr>
          <w:lang w:val="hr-HR"/>
        </w:rPr>
      </w:pPr>
      <w:r w:rsidRPr="000837F2">
        <w:rPr>
          <w:rStyle w:val="VerbatimChar"/>
          <w:lang w:val="hr-HR"/>
        </w:rPr>
        <w:t>## [1]  4  8 12  7 11</w:t>
      </w:r>
    </w:p>
    <w:p w14:paraId="78152E3C"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NormalTok"/>
          <w:lang w:val="hr-HR"/>
        </w:rPr>
        <w:t>s</w:t>
      </w:r>
    </w:p>
    <w:p w14:paraId="5F9BAB15" w14:textId="77777777" w:rsidR="007341A4" w:rsidRPr="000837F2" w:rsidRDefault="005F7D16">
      <w:pPr>
        <w:pStyle w:val="SourceCode"/>
        <w:rPr>
          <w:lang w:val="hr-HR"/>
        </w:rPr>
      </w:pPr>
      <w:r w:rsidRPr="000837F2">
        <w:rPr>
          <w:rStyle w:val="VerbatimChar"/>
          <w:lang w:val="hr-HR"/>
        </w:rPr>
        <w:t>## [1] 0.3333333 0.3333333 0.3333333 1.3333333 0.8333333</w:t>
      </w:r>
    </w:p>
    <w:p w14:paraId="71FF250F"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NormalTok"/>
          <w:lang w:val="hr-HR"/>
        </w:rPr>
        <w:t>s</w:t>
      </w:r>
    </w:p>
    <w:p w14:paraId="643DA7E2" w14:textId="77777777" w:rsidR="007341A4" w:rsidRPr="000837F2" w:rsidRDefault="005F7D16">
      <w:pPr>
        <w:pStyle w:val="SourceCode"/>
        <w:rPr>
          <w:lang w:val="hr-HR"/>
        </w:rPr>
      </w:pPr>
      <w:r w:rsidRPr="000837F2">
        <w:rPr>
          <w:rStyle w:val="VerbatimChar"/>
          <w:lang w:val="hr-HR"/>
        </w:rPr>
        <w:t>## [1]  3 12 27 12 30</w:t>
      </w:r>
    </w:p>
    <w:p w14:paraId="2C5E779F" w14:textId="77777777" w:rsidR="007341A4" w:rsidRPr="000837F2" w:rsidRDefault="005F7D16">
      <w:pPr>
        <w:pStyle w:val="SourceCode"/>
        <w:rPr>
          <w:lang w:val="hr-HR"/>
        </w:rPr>
      </w:pPr>
      <w:r w:rsidRPr="000837F2">
        <w:rPr>
          <w:rStyle w:val="KeywordTok"/>
          <w:lang w:val="hr-HR"/>
        </w:rPr>
        <w:t>sum</w:t>
      </w:r>
      <w:r w:rsidRPr="000837F2">
        <w:rPr>
          <w:rStyle w:val="NormalTok"/>
          <w:lang w:val="hr-HR"/>
        </w:rPr>
        <w:t>(t</w:t>
      </w:r>
      <w:r w:rsidRPr="000837F2">
        <w:rPr>
          <w:rStyle w:val="OperatorTok"/>
          <w:lang w:val="hr-HR"/>
        </w:rPr>
        <w:t>*</w:t>
      </w:r>
      <w:r w:rsidRPr="000837F2">
        <w:rPr>
          <w:rStyle w:val="NormalTok"/>
          <w:lang w:val="hr-HR"/>
        </w:rPr>
        <w:t>s)</w:t>
      </w:r>
    </w:p>
    <w:p w14:paraId="3F1FE587" w14:textId="77777777" w:rsidR="007341A4" w:rsidRPr="000837F2" w:rsidRDefault="005F7D16">
      <w:pPr>
        <w:pStyle w:val="SourceCode"/>
        <w:rPr>
          <w:lang w:val="hr-HR"/>
        </w:rPr>
      </w:pPr>
      <w:r w:rsidRPr="000837F2">
        <w:rPr>
          <w:rStyle w:val="VerbatimChar"/>
          <w:lang w:val="hr-HR"/>
        </w:rPr>
        <w:t>## [1] 84</w:t>
      </w:r>
    </w:p>
    <w:p w14:paraId="45B552EB" w14:textId="77777777" w:rsidR="007341A4" w:rsidRPr="000837F2" w:rsidRDefault="005F7D16">
      <w:pPr>
        <w:pStyle w:val="SourceCode"/>
        <w:rPr>
          <w:lang w:val="hr-HR"/>
        </w:rPr>
      </w:pPr>
      <w:r w:rsidRPr="000837F2">
        <w:rPr>
          <w:rStyle w:val="NormalTok"/>
          <w:lang w:val="hr-HR"/>
        </w:rPr>
        <w:t>t</w:t>
      </w:r>
      <w:r w:rsidRPr="000837F2">
        <w:rPr>
          <w:rStyle w:val="OperatorTok"/>
          <w:lang w:val="hr-HR"/>
        </w:rPr>
        <w:t>&gt;</w:t>
      </w:r>
      <w:r w:rsidRPr="000837F2">
        <w:rPr>
          <w:rStyle w:val="NormalTok"/>
          <w:lang w:val="hr-HR"/>
        </w:rPr>
        <w:t>s</w:t>
      </w:r>
    </w:p>
    <w:p w14:paraId="583AEA45" w14:textId="77777777" w:rsidR="007341A4" w:rsidRPr="000837F2" w:rsidRDefault="005F7D16">
      <w:pPr>
        <w:pStyle w:val="SourceCode"/>
        <w:rPr>
          <w:lang w:val="hr-HR"/>
        </w:rPr>
      </w:pPr>
      <w:r w:rsidRPr="000837F2">
        <w:rPr>
          <w:rStyle w:val="VerbatimChar"/>
          <w:lang w:val="hr-HR"/>
        </w:rPr>
        <w:t>## [1] FALSE FALSE FALSE  TRUE FALSE</w:t>
      </w:r>
    </w:p>
    <w:p w14:paraId="673A3E4B"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NormalTok"/>
          <w:lang w:val="hr-HR"/>
        </w:rPr>
        <w:t>s</w:t>
      </w:r>
    </w:p>
    <w:p w14:paraId="4074AC4C" w14:textId="77777777" w:rsidR="007341A4" w:rsidRPr="000837F2" w:rsidRDefault="005F7D16">
      <w:pPr>
        <w:pStyle w:val="SourceCode"/>
        <w:rPr>
          <w:lang w:val="hr-HR"/>
        </w:rPr>
      </w:pPr>
      <w:r w:rsidRPr="000837F2">
        <w:rPr>
          <w:rStyle w:val="VerbatimChar"/>
          <w:lang w:val="hr-HR"/>
        </w:rPr>
        <w:t>## [1] TRUE TRUE TRUE TRUE TRUE</w:t>
      </w:r>
    </w:p>
    <w:p w14:paraId="5702AC69" w14:textId="77777777" w:rsidR="007341A4" w:rsidRPr="000837F2" w:rsidRDefault="005F7D16">
      <w:pPr>
        <w:pStyle w:val="SourceCode"/>
        <w:rPr>
          <w:lang w:val="hr-HR"/>
        </w:rPr>
      </w:pPr>
      <w:r w:rsidRPr="000837F2">
        <w:rPr>
          <w:rStyle w:val="NormalTok"/>
          <w:lang w:val="hr-HR"/>
        </w:rPr>
        <w:t>t</w:t>
      </w:r>
      <w:r w:rsidRPr="000837F2">
        <w:rPr>
          <w:rStyle w:val="OperatorTok"/>
          <w:lang w:val="hr-HR"/>
        </w:rPr>
        <w:t>==</w:t>
      </w:r>
      <w:r w:rsidRPr="000837F2">
        <w:rPr>
          <w:rStyle w:val="NormalTok"/>
          <w:lang w:val="hr-HR"/>
        </w:rPr>
        <w:t>s</w:t>
      </w:r>
    </w:p>
    <w:p w14:paraId="1C9D18F4" w14:textId="77777777" w:rsidR="007341A4" w:rsidRPr="000837F2" w:rsidRDefault="005F7D16">
      <w:pPr>
        <w:pStyle w:val="SourceCode"/>
        <w:rPr>
          <w:lang w:val="hr-HR"/>
        </w:rPr>
      </w:pPr>
      <w:r w:rsidRPr="000837F2">
        <w:rPr>
          <w:rStyle w:val="VerbatimChar"/>
          <w:lang w:val="hr-HR"/>
        </w:rPr>
        <w:t>## [1] FALSE FALSE FALSE FALSE FALSE</w:t>
      </w:r>
    </w:p>
    <w:p w14:paraId="51D31631" w14:textId="77777777" w:rsidR="007341A4" w:rsidRPr="000837F2" w:rsidRDefault="005F7D16">
      <w:pPr>
        <w:pStyle w:val="FirstParagraph"/>
        <w:rPr>
          <w:lang w:val="hr-HR"/>
        </w:rPr>
      </w:pPr>
      <w:r w:rsidRPr="000837F2">
        <w:rPr>
          <w:lang w:val="hr-HR"/>
        </w:rPr>
        <w:t>Ako dva vektora nad kojima se izvršava vektorizirana operacija nisu jednakih duljina, sustav R će ih napraviti jednako dugima tako da reciklira odnosno replicira kraći vektor dok ne postane jednake duljine kao dulji vektor. U slučaju kada manjeg vektora na kraju treba odrezati, R će dati upozorenje, ali i rezultat.</w:t>
      </w:r>
    </w:p>
    <w:p w14:paraId="0CF5AEA9" w14:textId="77777777" w:rsidR="00792E43" w:rsidRDefault="00792E43">
      <w:pPr>
        <w:spacing w:before="0" w:after="200" w:line="240" w:lineRule="auto"/>
        <w:rPr>
          <w:b/>
          <w:lang w:val="hr-HR"/>
        </w:rPr>
      </w:pPr>
      <w:r>
        <w:rPr>
          <w:b/>
          <w:lang w:val="hr-HR"/>
        </w:rPr>
        <w:br w:type="page"/>
      </w:r>
    </w:p>
    <w:p w14:paraId="2A072F91" w14:textId="481C9E67" w:rsidR="007341A4" w:rsidRPr="000837F2" w:rsidRDefault="005F7D16">
      <w:pPr>
        <w:pStyle w:val="Tijeloteksta"/>
        <w:rPr>
          <w:lang w:val="hr-HR"/>
        </w:rPr>
      </w:pPr>
      <w:r w:rsidRPr="000837F2">
        <w:rPr>
          <w:b/>
          <w:lang w:val="hr-HR"/>
        </w:rPr>
        <w:lastRenderedPageBreak/>
        <w:t>Zadatak 9</w:t>
      </w:r>
      <w:r w:rsidRPr="000837F2">
        <w:rPr>
          <w:lang w:val="hr-HR"/>
        </w:rPr>
        <w:br/>
        <w:t>Pokušajte predvidjeti rezultate sljedećih operacija te usporedite sa stvarnim rezultatima:</w:t>
      </w:r>
    </w:p>
    <w:p w14:paraId="70B89860" w14:textId="77777777" w:rsidR="007341A4" w:rsidRPr="000837F2" w:rsidRDefault="005F7D16">
      <w:pPr>
        <w:pStyle w:val="SourceCode"/>
        <w:rPr>
          <w:lang w:val="hr-HR"/>
        </w:rPr>
      </w:pPr>
      <w:r w:rsidRPr="000837F2">
        <w:rPr>
          <w:rStyle w:val="NormalTok"/>
          <w:lang w:val="hr-HR"/>
        </w:rPr>
        <w:t>t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w:t>
      </w:r>
      <w:r w:rsidRPr="000837F2">
        <w:rPr>
          <w:lang w:val="hr-HR"/>
        </w:rPr>
        <w:br/>
      </w:r>
      <w:r w:rsidRPr="000837F2">
        <w:rPr>
          <w:lang w:val="hr-HR"/>
        </w:rPr>
        <w:br/>
      </w:r>
      <w:r w:rsidRPr="000837F2">
        <w:rPr>
          <w:rStyle w:val="NormalTok"/>
          <w:lang w:val="hr-HR"/>
        </w:rPr>
        <w:t xml:space="preserve">t </w:t>
      </w:r>
      <w:r w:rsidRPr="000837F2">
        <w:rPr>
          <w:rStyle w:val="OperatorTok"/>
          <w:lang w:val="hr-HR"/>
        </w:rPr>
        <w:t>+</w:t>
      </w:r>
      <w:r w:rsidRPr="000837F2">
        <w:rPr>
          <w:rStyle w:val="StringTok"/>
          <w:lang w:val="hr-HR"/>
        </w:rPr>
        <w:t xml:space="preserve"> </w:t>
      </w:r>
      <w:r w:rsidRPr="000837F2">
        <w:rPr>
          <w:rStyle w:val="DecValTok"/>
          <w:lang w:val="hr-HR"/>
        </w:rPr>
        <w:t>1</w:t>
      </w:r>
      <w:r w:rsidRPr="000837F2">
        <w:rPr>
          <w:lang w:val="hr-HR"/>
        </w:rPr>
        <w:br/>
      </w:r>
      <w:r w:rsidRPr="000837F2">
        <w:rPr>
          <w:rStyle w:val="NormalTok"/>
          <w:lang w:val="hr-HR"/>
        </w:rPr>
        <w:t xml:space="preserve">t </w:t>
      </w:r>
      <w:r w:rsidRPr="000837F2">
        <w:rPr>
          <w:rStyle w:val="OperatorTok"/>
          <w:lang w:val="hr-HR"/>
        </w:rPr>
        <w: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rStyle w:val="NormalTok"/>
          <w:lang w:val="hr-HR"/>
        </w:rPr>
        <w:t xml:space="preserve">t </w:t>
      </w:r>
      <w:r w:rsidRPr="000837F2">
        <w:rPr>
          <w:rStyle w:val="OperatorTok"/>
          <w:lang w:val="hr-HR"/>
        </w:rPr>
        <w: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w:t>
      </w:r>
      <w:r w:rsidRPr="000837F2">
        <w:rPr>
          <w:lang w:val="hr-HR"/>
        </w:rPr>
        <w:br/>
      </w:r>
      <w:r w:rsidRPr="000837F2">
        <w:rPr>
          <w:lang w:val="hr-HR"/>
        </w:rPr>
        <w:br/>
      </w:r>
      <w:r w:rsidRPr="000837F2">
        <w:rPr>
          <w:rStyle w:val="NormalTok"/>
          <w:lang w:val="hr-HR"/>
        </w:rPr>
        <w:t xml:space="preserve">t </w:t>
      </w:r>
      <w:r w:rsidRPr="000837F2">
        <w:rPr>
          <w:rStyle w:val="OperatorTok"/>
          <w:lang w:val="hr-HR"/>
        </w:rPr>
        <w:t>*</w:t>
      </w:r>
      <w:r w:rsidRPr="000837F2">
        <w:rPr>
          <w:rStyle w:val="StringTok"/>
          <w:lang w:val="hr-HR"/>
        </w:rPr>
        <w:t xml:space="preserve"> </w:t>
      </w:r>
      <w:r w:rsidRPr="000837F2">
        <w:rPr>
          <w:rStyle w:val="DecValTok"/>
          <w:lang w:val="hr-HR"/>
        </w:rPr>
        <w:t>2</w:t>
      </w:r>
      <w:r w:rsidRPr="000837F2">
        <w:rPr>
          <w:lang w:val="hr-HR"/>
        </w:rPr>
        <w:br/>
      </w:r>
      <w:r w:rsidRPr="000837F2">
        <w:rPr>
          <w:rStyle w:val="NormalTok"/>
          <w:lang w:val="hr-HR"/>
        </w:rPr>
        <w:t xml:space="preserve">t </w:t>
      </w:r>
      <w:r w:rsidRPr="000837F2">
        <w:rPr>
          <w:rStyle w:val="OperatorTok"/>
          <w:lang w:val="hr-HR"/>
        </w:rPr>
        <w: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rStyle w:val="NormalTok"/>
          <w:lang w:val="hr-HR"/>
        </w:rPr>
        <w:t xml:space="preserve">t </w:t>
      </w:r>
      <w:r w:rsidRPr="000837F2">
        <w:rPr>
          <w:rStyle w:val="OperatorTok"/>
          <w:lang w:val="hr-HR"/>
        </w:rPr>
        <w: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w:t>
      </w:r>
    </w:p>
    <w:p w14:paraId="74BA9EBF" w14:textId="77777777" w:rsidR="007341A4" w:rsidRPr="000837F2" w:rsidRDefault="005F7D16" w:rsidP="00792E43">
      <w:pPr>
        <w:pStyle w:val="Naslov3"/>
      </w:pPr>
      <w:bookmarkStart w:id="42" w:name="logičko-selektiranje-elemenata-vektora"/>
      <w:r w:rsidRPr="000837F2">
        <w:t>Logičko selektiranje elemenata vektora</w:t>
      </w:r>
      <w:bookmarkEnd w:id="42"/>
    </w:p>
    <w:p w14:paraId="3668F99A" w14:textId="77777777" w:rsidR="007341A4" w:rsidRPr="000837F2" w:rsidRDefault="005F7D16">
      <w:pPr>
        <w:pStyle w:val="FirstParagraph"/>
        <w:rPr>
          <w:lang w:val="hr-HR"/>
        </w:rPr>
      </w:pPr>
      <w:r w:rsidRPr="000837F2">
        <w:rPr>
          <w:lang w:val="hr-HR"/>
        </w:rPr>
        <w:t>Nakon upoznavanja s principima vektoriziranja i recikliranja, može se lakše shvatiti logičko selektiranje, koje će svakome tko radi u sustavu R biti od velike koristi.</w:t>
      </w:r>
    </w:p>
    <w:p w14:paraId="743C584B" w14:textId="77777777" w:rsidR="007341A4" w:rsidRPr="000837F2" w:rsidRDefault="005F7D16">
      <w:pPr>
        <w:pStyle w:val="Tijeloteksta"/>
        <w:rPr>
          <w:lang w:val="hr-HR"/>
        </w:rPr>
      </w:pPr>
      <w:r w:rsidRPr="000837F2">
        <w:rPr>
          <w:lang w:val="hr-HR"/>
        </w:rPr>
        <w:t xml:space="preserve">Elementi vektora mogu se birati i logičkim vektorima te logičkim upitima unutar operatora selektiranja </w:t>
      </w:r>
      <w:r w:rsidRPr="000837F2">
        <w:rPr>
          <w:rStyle w:val="VerbatimChar"/>
          <w:lang w:val="hr-HR"/>
        </w:rPr>
        <w:t>[]</w:t>
      </w:r>
      <w:r w:rsidRPr="000837F2">
        <w:rPr>
          <w:lang w:val="hr-HR"/>
        </w:rPr>
        <w:t xml:space="preserve">, pri čemu vrijedi da je </w:t>
      </w:r>
      <w:r w:rsidRPr="000837F2">
        <w:rPr>
          <w:rStyle w:val="VerbatimChar"/>
          <w:lang w:val="hr-HR"/>
        </w:rPr>
        <w:t>TRUE</w:t>
      </w:r>
      <w:r w:rsidRPr="000837F2">
        <w:rPr>
          <w:lang w:val="hr-HR"/>
        </w:rPr>
        <w:t xml:space="preserve"> vrijednost koja će biti selektirana, a </w:t>
      </w:r>
      <w:r w:rsidRPr="000837F2">
        <w:rPr>
          <w:rStyle w:val="VerbatimChar"/>
          <w:lang w:val="hr-HR"/>
        </w:rPr>
        <w:t>FALSE</w:t>
      </w:r>
      <w:r w:rsidRPr="000837F2">
        <w:rPr>
          <w:lang w:val="hr-HR"/>
        </w:rPr>
        <w:t xml:space="preserve"> vrijednost koja neće biti selektirana.</w:t>
      </w:r>
    </w:p>
    <w:p w14:paraId="4A141CCC" w14:textId="77777777" w:rsidR="007341A4" w:rsidRPr="000837F2" w:rsidRDefault="005F7D16">
      <w:pPr>
        <w:pStyle w:val="Tijeloteksta"/>
        <w:rPr>
          <w:lang w:val="hr-HR"/>
        </w:rPr>
      </w:pPr>
      <w:r w:rsidRPr="000837F2">
        <w:rPr>
          <w:b/>
          <w:lang w:val="hr-HR"/>
        </w:rPr>
        <w:t>Primjer:</w:t>
      </w:r>
    </w:p>
    <w:p w14:paraId="00A19927" w14:textId="77777777" w:rsidR="007341A4" w:rsidRPr="000837F2" w:rsidRDefault="005F7D16">
      <w:pPr>
        <w:pStyle w:val="SourceCode"/>
        <w:rPr>
          <w:lang w:val="hr-HR"/>
        </w:rPr>
      </w:pPr>
      <w:r w:rsidRPr="000837F2">
        <w:rPr>
          <w:rStyle w:val="NormalTok"/>
          <w:lang w:val="hr-HR"/>
        </w:rPr>
        <w:t>t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6</w:t>
      </w:r>
      <w:r w:rsidRPr="000837F2">
        <w:rPr>
          <w:rStyle w:val="NormalTok"/>
          <w:lang w:val="hr-HR"/>
        </w:rPr>
        <w:t xml:space="preserve">, </w:t>
      </w:r>
      <w:r w:rsidRPr="000837F2">
        <w:rPr>
          <w:rStyle w:val="DecValTok"/>
          <w:lang w:val="hr-HR"/>
        </w:rPr>
        <w:t>8</w:t>
      </w:r>
      <w:r w:rsidRPr="000837F2">
        <w:rPr>
          <w:rStyle w:val="NormalTok"/>
          <w:lang w:val="hr-HR"/>
        </w:rPr>
        <w:t xml:space="preserve">, </w:t>
      </w:r>
      <w:r w:rsidRPr="000837F2">
        <w:rPr>
          <w:rStyle w:val="DecValTok"/>
          <w:lang w:val="hr-HR"/>
        </w:rPr>
        <w:t>10</w:t>
      </w:r>
      <w:r w:rsidRPr="000837F2">
        <w:rPr>
          <w:rStyle w:val="NormalTok"/>
          <w:lang w:val="hr-HR"/>
        </w:rPr>
        <w:t>)</w:t>
      </w:r>
      <w:r w:rsidRPr="000837F2">
        <w:rPr>
          <w:lang w:val="hr-HR"/>
        </w:rPr>
        <w:br/>
      </w:r>
      <w:r w:rsidRPr="000837F2">
        <w:rPr>
          <w:rStyle w:val="NormalTok"/>
          <w:lang w:val="hr-HR"/>
        </w:rPr>
        <w:t>s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OtherTok"/>
          <w:lang w:val="hr-HR"/>
        </w:rPr>
        <w:t>TRUE</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OtherTok"/>
          <w:lang w:val="hr-HR"/>
        </w:rPr>
        <w:t>FALSE</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lang w:val="hr-HR"/>
        </w:rPr>
        <w:br/>
      </w:r>
      <w:r w:rsidRPr="000837F2">
        <w:rPr>
          <w:rStyle w:val="NormalTok"/>
          <w:lang w:val="hr-HR"/>
        </w:rPr>
        <w:t>t[s]</w:t>
      </w:r>
    </w:p>
    <w:p w14:paraId="527D14E1" w14:textId="77777777" w:rsidR="007341A4" w:rsidRPr="000837F2" w:rsidRDefault="005F7D16">
      <w:pPr>
        <w:pStyle w:val="SourceCode"/>
        <w:rPr>
          <w:lang w:val="hr-HR"/>
        </w:rPr>
      </w:pPr>
      <w:r w:rsidRPr="000837F2">
        <w:rPr>
          <w:rStyle w:val="VerbatimChar"/>
          <w:lang w:val="hr-HR"/>
        </w:rPr>
        <w:t>## [1] 2 4 8</w:t>
      </w:r>
    </w:p>
    <w:p w14:paraId="2396DFEC" w14:textId="77777777" w:rsidR="007341A4" w:rsidRPr="000837F2" w:rsidRDefault="005F7D16">
      <w:pPr>
        <w:pStyle w:val="FirstParagraph"/>
        <w:rPr>
          <w:lang w:val="hr-HR"/>
        </w:rPr>
      </w:pPr>
      <w:r w:rsidRPr="000837F2">
        <w:rPr>
          <w:lang w:val="hr-HR"/>
        </w:rPr>
        <w:t xml:space="preserve">S obzirom na to da operacije </w:t>
      </w:r>
      <w:r w:rsidRPr="000837F2">
        <w:rPr>
          <w:rStyle w:val="VerbatimChar"/>
          <w:lang w:val="hr-HR"/>
        </w:rPr>
        <w:t>&lt;</w:t>
      </w:r>
      <w:r w:rsidRPr="000837F2">
        <w:rPr>
          <w:lang w:val="hr-HR"/>
        </w:rPr>
        <w:t xml:space="preserve">, </w:t>
      </w:r>
      <w:r w:rsidRPr="000837F2">
        <w:rPr>
          <w:rStyle w:val="VerbatimChar"/>
          <w:lang w:val="hr-HR"/>
        </w:rPr>
        <w:t>&gt;</w:t>
      </w:r>
      <w:r w:rsidRPr="000837F2">
        <w:rPr>
          <w:lang w:val="hr-HR"/>
        </w:rPr>
        <w:t xml:space="preserve">, </w:t>
      </w:r>
      <w:r w:rsidRPr="000837F2">
        <w:rPr>
          <w:rStyle w:val="VerbatimChar"/>
          <w:lang w:val="hr-HR"/>
        </w:rPr>
        <w:t>==</w:t>
      </w:r>
      <w:r w:rsidRPr="000837F2">
        <w:rPr>
          <w:lang w:val="hr-HR"/>
        </w:rPr>
        <w:t xml:space="preserve">, </w:t>
      </w:r>
      <w:r w:rsidRPr="000837F2">
        <w:rPr>
          <w:rStyle w:val="VerbatimChar"/>
          <w:lang w:val="hr-HR"/>
        </w:rPr>
        <w:t>!=</w:t>
      </w:r>
      <w:r w:rsidRPr="000837F2">
        <w:rPr>
          <w:lang w:val="hr-HR"/>
        </w:rPr>
        <w:t xml:space="preserve"> rezultiraju logičkim vektorom…</w:t>
      </w:r>
    </w:p>
    <w:p w14:paraId="6E191A0D" w14:textId="77777777" w:rsidR="007341A4" w:rsidRPr="000837F2" w:rsidRDefault="005F7D16">
      <w:pPr>
        <w:pStyle w:val="SourceCode"/>
        <w:rPr>
          <w:lang w:val="hr-HR"/>
        </w:rPr>
      </w:pPr>
      <w:r w:rsidRPr="000837F2">
        <w:rPr>
          <w:rStyle w:val="NormalTok"/>
          <w:lang w:val="hr-HR"/>
        </w:rPr>
        <w:t>t</w:t>
      </w:r>
      <w:r w:rsidRPr="000837F2">
        <w:rPr>
          <w:rStyle w:val="OperatorTok"/>
          <w:lang w:val="hr-HR"/>
        </w:rPr>
        <w:t>&gt;</w:t>
      </w:r>
      <w:r w:rsidRPr="000837F2">
        <w:rPr>
          <w:rStyle w:val="DecValTok"/>
          <w:lang w:val="hr-HR"/>
        </w:rPr>
        <w:t>2</w:t>
      </w:r>
    </w:p>
    <w:p w14:paraId="54096333" w14:textId="77777777" w:rsidR="007341A4" w:rsidRPr="000837F2" w:rsidRDefault="005F7D16">
      <w:pPr>
        <w:pStyle w:val="SourceCode"/>
        <w:rPr>
          <w:lang w:val="hr-HR"/>
        </w:rPr>
      </w:pPr>
      <w:r w:rsidRPr="000837F2">
        <w:rPr>
          <w:rStyle w:val="VerbatimChar"/>
          <w:lang w:val="hr-HR"/>
        </w:rPr>
        <w:t>## [1] FALSE  TRUE  TRUE  TRUE  TRUE</w:t>
      </w:r>
    </w:p>
    <w:p w14:paraId="072F8CBF" w14:textId="77777777" w:rsidR="007341A4" w:rsidRPr="000837F2" w:rsidRDefault="005F7D16">
      <w:pPr>
        <w:pStyle w:val="FirstParagraph"/>
        <w:rPr>
          <w:lang w:val="hr-HR"/>
        </w:rPr>
      </w:pPr>
      <w:r w:rsidRPr="000837F2">
        <w:rPr>
          <w:lang w:val="hr-HR"/>
        </w:rPr>
        <w:t xml:space="preserve">…sljedeća naredba daje odgovor na upit o tome da se izdvoje elementi vektora </w:t>
      </w:r>
      <w:r w:rsidRPr="000837F2">
        <w:rPr>
          <w:rStyle w:val="VerbatimChar"/>
          <w:lang w:val="hr-HR"/>
        </w:rPr>
        <w:t>t</w:t>
      </w:r>
      <w:r w:rsidRPr="000837F2">
        <w:rPr>
          <w:lang w:val="hr-HR"/>
        </w:rPr>
        <w:t xml:space="preserve"> čija je vrijednost veća od 2:</w:t>
      </w:r>
    </w:p>
    <w:p w14:paraId="46374078" w14:textId="77777777" w:rsidR="007341A4" w:rsidRPr="000837F2" w:rsidRDefault="005F7D16">
      <w:pPr>
        <w:pStyle w:val="SourceCode"/>
        <w:rPr>
          <w:lang w:val="hr-HR"/>
        </w:rPr>
      </w:pPr>
      <w:r w:rsidRPr="000837F2">
        <w:rPr>
          <w:rStyle w:val="NormalTok"/>
          <w:lang w:val="hr-HR"/>
        </w:rPr>
        <w:t>t[t</w:t>
      </w:r>
      <w:r w:rsidRPr="000837F2">
        <w:rPr>
          <w:rStyle w:val="OperatorTok"/>
          <w:lang w:val="hr-HR"/>
        </w:rPr>
        <w:t>&gt;</w:t>
      </w:r>
      <w:r w:rsidRPr="000837F2">
        <w:rPr>
          <w:rStyle w:val="DecValTok"/>
          <w:lang w:val="hr-HR"/>
        </w:rPr>
        <w:t>2</w:t>
      </w:r>
      <w:r w:rsidRPr="000837F2">
        <w:rPr>
          <w:rStyle w:val="NormalTok"/>
          <w:lang w:val="hr-HR"/>
        </w:rPr>
        <w:t>]</w:t>
      </w:r>
    </w:p>
    <w:p w14:paraId="50B12791" w14:textId="77777777" w:rsidR="007341A4" w:rsidRPr="000837F2" w:rsidRDefault="005F7D16">
      <w:pPr>
        <w:pStyle w:val="SourceCode"/>
        <w:rPr>
          <w:lang w:val="hr-HR"/>
        </w:rPr>
      </w:pPr>
      <w:r w:rsidRPr="000837F2">
        <w:rPr>
          <w:rStyle w:val="VerbatimChar"/>
          <w:lang w:val="hr-HR"/>
        </w:rPr>
        <w:t>## [1]  4  6  8 10</w:t>
      </w:r>
    </w:p>
    <w:p w14:paraId="3747B5B3" w14:textId="77777777" w:rsidR="007341A4" w:rsidRPr="000837F2" w:rsidRDefault="005F7D16">
      <w:pPr>
        <w:pStyle w:val="FirstParagraph"/>
        <w:rPr>
          <w:lang w:val="hr-HR"/>
        </w:rPr>
      </w:pPr>
      <w:r w:rsidRPr="000837F2">
        <w:rPr>
          <w:lang w:val="hr-HR"/>
        </w:rPr>
        <w:t>Ako se logičko selektiranje udruži s principom recikliranja, može se postaviti sljedeći upit:</w:t>
      </w:r>
    </w:p>
    <w:p w14:paraId="55126D91" w14:textId="77777777" w:rsidR="007341A4" w:rsidRPr="000837F2" w:rsidRDefault="005F7D16">
      <w:pPr>
        <w:pStyle w:val="SourceCode"/>
        <w:rPr>
          <w:lang w:val="hr-HR"/>
        </w:rPr>
      </w:pPr>
      <w:r w:rsidRPr="000837F2">
        <w:rPr>
          <w:rStyle w:val="NormalTok"/>
          <w:lang w:val="hr-HR"/>
        </w:rPr>
        <w:t>t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5</w:t>
      </w:r>
      <w:r w:rsidRPr="000837F2">
        <w:rPr>
          <w:rStyle w:val="NormalTok"/>
          <w:lang w:val="hr-HR"/>
        </w:rPr>
        <w:t xml:space="preserve">, </w:t>
      </w:r>
      <w:r w:rsidRPr="000837F2">
        <w:rPr>
          <w:rStyle w:val="DecValTok"/>
          <w:lang w:val="hr-HR"/>
        </w:rPr>
        <w:t>6</w:t>
      </w:r>
      <w:r w:rsidRPr="000837F2">
        <w:rPr>
          <w:rStyle w:val="NormalTok"/>
          <w:lang w:val="hr-HR"/>
        </w:rPr>
        <w:t xml:space="preserve">,  </w:t>
      </w:r>
      <w:r w:rsidRPr="000837F2">
        <w:rPr>
          <w:rStyle w:val="DecValTok"/>
          <w:lang w:val="hr-HR"/>
        </w:rPr>
        <w:t>7</w:t>
      </w:r>
      <w:r w:rsidRPr="000837F2">
        <w:rPr>
          <w:rStyle w:val="NormalTok"/>
          <w:lang w:val="hr-HR"/>
        </w:rPr>
        <w:t xml:space="preserve">, </w:t>
      </w:r>
      <w:r w:rsidRPr="000837F2">
        <w:rPr>
          <w:rStyle w:val="DecValTok"/>
          <w:lang w:val="hr-HR"/>
        </w:rPr>
        <w:t>8</w:t>
      </w:r>
      <w:r w:rsidRPr="000837F2">
        <w:rPr>
          <w:rStyle w:val="NormalTok"/>
          <w:lang w:val="hr-HR"/>
        </w:rPr>
        <w:t xml:space="preserve">, </w:t>
      </w:r>
      <w:r w:rsidRPr="000837F2">
        <w:rPr>
          <w:rStyle w:val="DecValTok"/>
          <w:lang w:val="hr-HR"/>
        </w:rPr>
        <w:t>9</w:t>
      </w:r>
      <w:r w:rsidRPr="000837F2">
        <w:rPr>
          <w:rStyle w:val="NormalTok"/>
          <w:lang w:val="hr-HR"/>
        </w:rPr>
        <w:t xml:space="preserve">, </w:t>
      </w:r>
      <w:r w:rsidRPr="000837F2">
        <w:rPr>
          <w:rStyle w:val="DecValTok"/>
          <w:lang w:val="hr-HR"/>
        </w:rPr>
        <w:t>10</w:t>
      </w:r>
      <w:r w:rsidRPr="000837F2">
        <w:rPr>
          <w:rStyle w:val="NormalTok"/>
          <w:lang w:val="hr-HR"/>
        </w:rPr>
        <w:t>)</w:t>
      </w:r>
      <w:r w:rsidRPr="000837F2">
        <w:rPr>
          <w:lang w:val="hr-HR"/>
        </w:rPr>
        <w:br/>
      </w:r>
      <w:r w:rsidRPr="000837F2">
        <w:rPr>
          <w:rStyle w:val="NormalTok"/>
          <w:lang w:val="hr-HR"/>
        </w:rPr>
        <w:t>t[</w:t>
      </w:r>
      <w:r w:rsidRPr="000837F2">
        <w:rPr>
          <w:rStyle w:val="KeywordTok"/>
          <w:lang w:val="hr-HR"/>
        </w:rPr>
        <w:t>c</w:t>
      </w:r>
      <w:r w:rsidRPr="000837F2">
        <w:rPr>
          <w:rStyle w:val="NormalTok"/>
          <w:lang w:val="hr-HR"/>
        </w:rPr>
        <w:t>(T, F)]</w:t>
      </w:r>
    </w:p>
    <w:p w14:paraId="3F022FD7" w14:textId="77777777" w:rsidR="007341A4" w:rsidRPr="000837F2" w:rsidRDefault="005F7D16">
      <w:pPr>
        <w:pStyle w:val="SourceCode"/>
        <w:rPr>
          <w:lang w:val="hr-HR"/>
        </w:rPr>
      </w:pPr>
      <w:r w:rsidRPr="000837F2">
        <w:rPr>
          <w:rStyle w:val="VerbatimChar"/>
          <w:lang w:val="hr-HR"/>
        </w:rPr>
        <w:t>## [1] 1 3 5 7 9</w:t>
      </w:r>
    </w:p>
    <w:p w14:paraId="51F20E9D" w14:textId="77777777" w:rsidR="007341A4" w:rsidRPr="000837F2" w:rsidRDefault="005F7D16">
      <w:pPr>
        <w:pStyle w:val="FirstParagraph"/>
        <w:rPr>
          <w:lang w:val="hr-HR"/>
        </w:rPr>
      </w:pPr>
      <w:r w:rsidRPr="000837F2">
        <w:rPr>
          <w:lang w:val="hr-HR"/>
        </w:rPr>
        <w:t xml:space="preserve">Rezultat ovog upita je vektor čiji su elementi jednaki svakom drugom elementu vektora </w:t>
      </w:r>
      <w:r w:rsidRPr="000837F2">
        <w:rPr>
          <w:rStyle w:val="VerbatimChar"/>
          <w:lang w:val="hr-HR"/>
        </w:rPr>
        <w:t>t</w:t>
      </w:r>
      <w:r w:rsidRPr="000837F2">
        <w:rPr>
          <w:lang w:val="hr-HR"/>
        </w:rPr>
        <w:t>.</w:t>
      </w:r>
    </w:p>
    <w:p w14:paraId="41A270FD" w14:textId="77777777" w:rsidR="00792E43" w:rsidRDefault="00792E43">
      <w:pPr>
        <w:spacing w:before="0" w:after="200" w:line="240" w:lineRule="auto"/>
        <w:rPr>
          <w:b/>
          <w:lang w:val="hr-HR"/>
        </w:rPr>
      </w:pPr>
      <w:r>
        <w:rPr>
          <w:b/>
          <w:lang w:val="hr-HR"/>
        </w:rPr>
        <w:br w:type="page"/>
      </w:r>
    </w:p>
    <w:p w14:paraId="4E279020" w14:textId="36B46564" w:rsidR="007341A4" w:rsidRPr="000837F2" w:rsidRDefault="005F7D16">
      <w:pPr>
        <w:pStyle w:val="Tijeloteksta"/>
        <w:rPr>
          <w:lang w:val="hr-HR"/>
        </w:rPr>
      </w:pPr>
      <w:r w:rsidRPr="000837F2">
        <w:rPr>
          <w:b/>
          <w:lang w:val="hr-HR"/>
        </w:rPr>
        <w:lastRenderedPageBreak/>
        <w:t>Zadatak 10</w:t>
      </w:r>
    </w:p>
    <w:p w14:paraId="5ED0F576" w14:textId="77777777" w:rsidR="007341A4" w:rsidRPr="000837F2" w:rsidRDefault="005F7D16">
      <w:pPr>
        <w:pStyle w:val="Tijeloteksta"/>
        <w:rPr>
          <w:lang w:val="hr-HR"/>
        </w:rPr>
      </w:pPr>
      <w:r w:rsidRPr="000837F2">
        <w:rPr>
          <w:lang w:val="hr-HR"/>
        </w:rPr>
        <w:t xml:space="preserve">10.1 Izradite vektor </w:t>
      </w:r>
      <w:r w:rsidRPr="000837F2">
        <w:rPr>
          <w:rStyle w:val="VerbatimChar"/>
          <w:lang w:val="hr-HR"/>
        </w:rPr>
        <w:t>m</w:t>
      </w:r>
      <w:r w:rsidRPr="000837F2">
        <w:rPr>
          <w:lang w:val="hr-HR"/>
        </w:rPr>
        <w:t xml:space="preserve"> kao niz cijelih brojeva od 1 do 30. Zatim selektirajte svaki treći element počevši od prvog (1., 4., 7.,…).</w:t>
      </w:r>
      <w:r w:rsidRPr="000837F2">
        <w:rPr>
          <w:lang w:val="hr-HR"/>
        </w:rPr>
        <w:br/>
        <w:t xml:space="preserve">10.2 Izradite vektor </w:t>
      </w:r>
      <w:r w:rsidRPr="000837F2">
        <w:rPr>
          <w:rStyle w:val="VerbatimChar"/>
          <w:lang w:val="hr-HR"/>
        </w:rPr>
        <w:t>k</w:t>
      </w:r>
      <w:r w:rsidRPr="000837F2">
        <w:rPr>
          <w:lang w:val="hr-HR"/>
        </w:rPr>
        <w:t xml:space="preserve"> kao niz brojeva od 1 do 100, pomnožite ga s 3, pa zatim izdvojite sve elemente veće od 280.</w:t>
      </w:r>
      <w:r w:rsidRPr="000837F2">
        <w:rPr>
          <w:lang w:val="hr-HR"/>
        </w:rPr>
        <w:br/>
        <w:t xml:space="preserve">10.3 Iz vektora </w:t>
      </w:r>
      <w:r w:rsidRPr="000837F2">
        <w:rPr>
          <w:rStyle w:val="VerbatimChar"/>
          <w:lang w:val="hr-HR"/>
        </w:rPr>
        <w:t>f</w:t>
      </w:r>
      <w:r w:rsidRPr="000837F2">
        <w:rPr>
          <w:lang w:val="hr-HR"/>
        </w:rPr>
        <w:t xml:space="preserve"> izdvojite sva imena koja se sastoje od tri slova (nchar()).</w:t>
      </w:r>
    </w:p>
    <w:p w14:paraId="1165A7E8" w14:textId="77777777" w:rsidR="007341A4" w:rsidRPr="000837F2" w:rsidRDefault="005F7D16">
      <w:pPr>
        <w:pStyle w:val="SourceCode"/>
        <w:rPr>
          <w:lang w:val="hr-HR"/>
        </w:rPr>
      </w:pPr>
      <w:r w:rsidRPr="000837F2">
        <w:rPr>
          <w:rStyle w:val="NormalTok"/>
          <w:lang w:val="hr-HR"/>
        </w:rPr>
        <w:t>f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Ivan"</w:t>
      </w:r>
      <w:r w:rsidRPr="000837F2">
        <w:rPr>
          <w:rStyle w:val="NormalTok"/>
          <w:lang w:val="hr-HR"/>
        </w:rPr>
        <w:t xml:space="preserve">, </w:t>
      </w:r>
      <w:r w:rsidRPr="000837F2">
        <w:rPr>
          <w:rStyle w:val="StringTok"/>
          <w:lang w:val="hr-HR"/>
        </w:rPr>
        <w:t>"Iva"</w:t>
      </w:r>
      <w:r w:rsidRPr="000837F2">
        <w:rPr>
          <w:rStyle w:val="NormalTok"/>
          <w:lang w:val="hr-HR"/>
        </w:rPr>
        <w:t xml:space="preserve">, </w:t>
      </w:r>
      <w:r w:rsidRPr="000837F2">
        <w:rPr>
          <w:rStyle w:val="StringTok"/>
          <w:lang w:val="hr-HR"/>
        </w:rPr>
        <w:t>"Branko"</w:t>
      </w:r>
      <w:r w:rsidRPr="000837F2">
        <w:rPr>
          <w:rStyle w:val="NormalTok"/>
          <w:lang w:val="hr-HR"/>
        </w:rPr>
        <w:t xml:space="preserve">, </w:t>
      </w:r>
      <w:r w:rsidRPr="000837F2">
        <w:rPr>
          <w:rStyle w:val="StringTok"/>
          <w:lang w:val="hr-HR"/>
        </w:rPr>
        <w:t>"Mia"</w:t>
      </w:r>
      <w:r w:rsidRPr="000837F2">
        <w:rPr>
          <w:rStyle w:val="NormalTok"/>
          <w:lang w:val="hr-HR"/>
        </w:rPr>
        <w:t xml:space="preserve">, </w:t>
      </w:r>
      <w:r w:rsidRPr="000837F2">
        <w:rPr>
          <w:rStyle w:val="StringTok"/>
          <w:lang w:val="hr-HR"/>
        </w:rPr>
        <w:t>"Ana"</w:t>
      </w:r>
      <w:r w:rsidRPr="000837F2">
        <w:rPr>
          <w:rStyle w:val="NormalTok"/>
          <w:lang w:val="hr-HR"/>
        </w:rPr>
        <w:t>)</w:t>
      </w:r>
    </w:p>
    <w:p w14:paraId="03E72250" w14:textId="77777777" w:rsidR="007341A4" w:rsidRPr="000837F2" w:rsidRDefault="005F7D16" w:rsidP="00792E43">
      <w:pPr>
        <w:pStyle w:val="Naslov3"/>
      </w:pPr>
      <w:bookmarkStart w:id="43" w:name="zadaci-za-samostalni-rad"/>
      <w:r w:rsidRPr="000837F2">
        <w:t>Zadaci za samostalni rad</w:t>
      </w:r>
      <w:bookmarkEnd w:id="43"/>
    </w:p>
    <w:p w14:paraId="551BFEEC" w14:textId="77777777" w:rsidR="007341A4" w:rsidRPr="000837F2" w:rsidRDefault="005F7D16">
      <w:pPr>
        <w:pStyle w:val="FirstParagraph"/>
        <w:rPr>
          <w:lang w:val="hr-HR"/>
        </w:rPr>
      </w:pPr>
      <w:r w:rsidRPr="000837F2">
        <w:rPr>
          <w:lang w:val="hr-HR"/>
        </w:rPr>
        <w:t xml:space="preserve">Zadatak 1: Izradite logički vektor </w:t>
      </w:r>
      <w:r w:rsidRPr="000837F2">
        <w:rPr>
          <w:rStyle w:val="VerbatimChar"/>
          <w:lang w:val="hr-HR"/>
        </w:rPr>
        <w:t>L</w:t>
      </w:r>
      <w:r w:rsidRPr="000837F2">
        <w:rPr>
          <w:lang w:val="hr-HR"/>
        </w:rPr>
        <w:t xml:space="preserve">, duljine 5 s trima vrijednostima </w:t>
      </w:r>
      <w:r w:rsidRPr="000837F2">
        <w:rPr>
          <w:rStyle w:val="VerbatimChar"/>
          <w:lang w:val="hr-HR"/>
        </w:rPr>
        <w:t>TRUE</w:t>
      </w:r>
      <w:r w:rsidRPr="000837F2">
        <w:rPr>
          <w:lang w:val="hr-HR"/>
        </w:rPr>
        <w:t xml:space="preserve"> i dvijema </w:t>
      </w:r>
      <w:r w:rsidRPr="000837F2">
        <w:rPr>
          <w:rStyle w:val="VerbatimChar"/>
          <w:lang w:val="hr-HR"/>
        </w:rPr>
        <w:t>FALSE</w:t>
      </w:r>
      <w:r w:rsidRPr="000837F2">
        <w:rPr>
          <w:lang w:val="hr-HR"/>
        </w:rPr>
        <w:t>.</w:t>
      </w:r>
    </w:p>
    <w:p w14:paraId="2E0F95DA" w14:textId="77777777" w:rsidR="007341A4" w:rsidRPr="000837F2" w:rsidRDefault="005F7D16">
      <w:pPr>
        <w:pStyle w:val="Tijeloteksta"/>
        <w:rPr>
          <w:lang w:val="hr-HR"/>
        </w:rPr>
      </w:pPr>
      <w:r w:rsidRPr="000837F2">
        <w:rPr>
          <w:lang w:val="hr-HR"/>
        </w:rPr>
        <w:t xml:space="preserve">Zadatak 2: Koliki je zbroj elemenata vektora </w:t>
      </w:r>
      <w:r w:rsidRPr="000837F2">
        <w:rPr>
          <w:rStyle w:val="VerbatimChar"/>
          <w:lang w:val="hr-HR"/>
        </w:rPr>
        <w:t>L</w:t>
      </w:r>
      <w:r w:rsidRPr="000837F2">
        <w:rPr>
          <w:lang w:val="hr-HR"/>
        </w:rPr>
        <w:t xml:space="preserve"> iz prethodnog zadatka?</w:t>
      </w:r>
    </w:p>
    <w:p w14:paraId="26F4982D" w14:textId="77777777" w:rsidR="007341A4" w:rsidRPr="000837F2" w:rsidRDefault="005F7D16">
      <w:pPr>
        <w:pStyle w:val="Tijeloteksta"/>
        <w:rPr>
          <w:lang w:val="hr-HR"/>
        </w:rPr>
      </w:pPr>
      <w:r w:rsidRPr="000837F2">
        <w:rPr>
          <w:lang w:val="hr-HR"/>
        </w:rPr>
        <w:t xml:space="preserve">Zadatak 3: Izradite cjelobrojni vektor </w:t>
      </w:r>
      <w:r w:rsidRPr="000837F2">
        <w:rPr>
          <w:rStyle w:val="VerbatimChar"/>
          <w:lang w:val="hr-HR"/>
        </w:rPr>
        <w:t>r</w:t>
      </w:r>
      <w:r w:rsidRPr="000837F2">
        <w:rPr>
          <w:lang w:val="hr-HR"/>
        </w:rPr>
        <w:t xml:space="preserve"> na način da nosi sve cjelobrojne vrijednosti od 1 do 100, osim sekvence od 5 do 10. Koliko elemenata sadrži taj vektor?</w:t>
      </w:r>
    </w:p>
    <w:p w14:paraId="107EB0DF" w14:textId="77777777" w:rsidR="007341A4" w:rsidRPr="000837F2" w:rsidRDefault="005F7D16">
      <w:pPr>
        <w:pStyle w:val="Tijeloteksta"/>
        <w:rPr>
          <w:lang w:val="hr-HR"/>
        </w:rPr>
      </w:pPr>
      <w:r w:rsidRPr="000837F2">
        <w:rPr>
          <w:lang w:val="hr-HR"/>
        </w:rPr>
        <w:t>Zadatak 4: Selektirajte prvih pet elemenata vektora iz prethodnog zadatka.</w:t>
      </w:r>
    </w:p>
    <w:p w14:paraId="6754092A" w14:textId="77777777" w:rsidR="007341A4" w:rsidRPr="000837F2" w:rsidRDefault="005F7D16">
      <w:pPr>
        <w:pStyle w:val="Tijeloteksta"/>
        <w:rPr>
          <w:lang w:val="hr-HR"/>
        </w:rPr>
      </w:pPr>
      <w:r w:rsidRPr="000837F2">
        <w:rPr>
          <w:lang w:val="hr-HR"/>
        </w:rPr>
        <w:t>Zadatak 5: Selektirajte sve elemente veće od 20.</w:t>
      </w:r>
    </w:p>
    <w:p w14:paraId="1DF08C44" w14:textId="77777777" w:rsidR="007341A4" w:rsidRPr="000837F2" w:rsidRDefault="005F7D16">
      <w:pPr>
        <w:pStyle w:val="Tijeloteksta"/>
        <w:rPr>
          <w:lang w:val="hr-HR"/>
        </w:rPr>
      </w:pPr>
      <w:r w:rsidRPr="000837F2">
        <w:rPr>
          <w:lang w:val="hr-HR"/>
        </w:rPr>
        <w:t xml:space="preserve">Zadatak 6: Svaki treći element vektora </w:t>
      </w:r>
      <w:r w:rsidRPr="000837F2">
        <w:rPr>
          <w:rStyle w:val="VerbatimChar"/>
          <w:lang w:val="hr-HR"/>
        </w:rPr>
        <w:t>r</w:t>
      </w:r>
      <w:r w:rsidRPr="000837F2">
        <w:rPr>
          <w:lang w:val="hr-HR"/>
        </w:rPr>
        <w:t xml:space="preserve"> iz trećeg zadatka izmijenite u 0.</w:t>
      </w:r>
    </w:p>
    <w:p w14:paraId="3041D7C8" w14:textId="77777777" w:rsidR="007341A4" w:rsidRPr="000837F2" w:rsidRDefault="005F7D16">
      <w:pPr>
        <w:pStyle w:val="Naslov2"/>
        <w:rPr>
          <w:lang w:val="hr-HR"/>
        </w:rPr>
      </w:pPr>
      <w:bookmarkStart w:id="44" w:name="matrice-i-polja"/>
      <w:bookmarkStart w:id="45" w:name="_Toc36224014"/>
      <w:r w:rsidRPr="000837F2">
        <w:rPr>
          <w:lang w:val="hr-HR"/>
        </w:rPr>
        <w:t>Matrice i polja</w:t>
      </w:r>
      <w:bookmarkEnd w:id="44"/>
      <w:bookmarkEnd w:id="45"/>
    </w:p>
    <w:p w14:paraId="68FFEDA5" w14:textId="77777777" w:rsidR="007341A4" w:rsidRPr="000837F2" w:rsidRDefault="005F7D16">
      <w:pPr>
        <w:pStyle w:val="FirstParagraph"/>
        <w:rPr>
          <w:lang w:val="hr-HR"/>
        </w:rPr>
      </w:pPr>
      <w:r w:rsidRPr="000837F2">
        <w:rPr>
          <w:lang w:val="hr-HR"/>
        </w:rPr>
        <w:t>Matrice su dvodimenzionalni vektori, dok su polja višedimenzionalni vektori. S obzirom na to da ljudi općenito nisu naviknuti na rad s višedimenzionalnim skupovima podataka, polja su rjeđe korištene strukture, pa ćemo se u ovom poglavlju više fokusirati na svojstva matrica.</w:t>
      </w:r>
    </w:p>
    <w:p w14:paraId="3D4CB28D" w14:textId="77777777" w:rsidR="007341A4" w:rsidRPr="000837F2" w:rsidRDefault="005F7D16">
      <w:pPr>
        <w:pStyle w:val="Tijeloteksta"/>
        <w:rPr>
          <w:lang w:val="hr-HR"/>
        </w:rPr>
      </w:pPr>
      <w:r w:rsidRPr="000837F2">
        <w:rPr>
          <w:lang w:val="hr-HR"/>
        </w:rPr>
        <w:t xml:space="preserve">Matrica se izrađuje funkcijom </w:t>
      </w:r>
      <w:r w:rsidRPr="000837F2">
        <w:rPr>
          <w:rStyle w:val="VerbatimChar"/>
          <w:lang w:val="hr-HR"/>
        </w:rPr>
        <w:t>matrix()</w:t>
      </w:r>
      <w:r w:rsidRPr="000837F2">
        <w:rPr>
          <w:lang w:val="hr-HR"/>
        </w:rPr>
        <w:t>:</w:t>
      </w:r>
    </w:p>
    <w:p w14:paraId="426A9C5F" w14:textId="77777777" w:rsidR="007341A4" w:rsidRPr="000837F2" w:rsidRDefault="005F7D16">
      <w:pPr>
        <w:pStyle w:val="SourceCode"/>
        <w:rPr>
          <w:lang w:val="hr-HR"/>
        </w:rPr>
      </w:pPr>
      <w:r w:rsidRPr="000837F2">
        <w:rPr>
          <w:rStyle w:val="KeywordTok"/>
          <w:lang w:val="hr-HR"/>
        </w:rPr>
        <w:t>matrix</w:t>
      </w:r>
      <w:r w:rsidRPr="000837F2">
        <w:rPr>
          <w:rStyle w:val="NormalTok"/>
          <w:lang w:val="hr-HR"/>
        </w:rPr>
        <w:t>(</w:t>
      </w:r>
      <w:r w:rsidRPr="000837F2">
        <w:rPr>
          <w:rStyle w:val="DataTypeTok"/>
          <w:lang w:val="hr-HR"/>
        </w:rPr>
        <w:t>data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nrow =</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ncol =</w:t>
      </w:r>
      <w:r w:rsidRPr="000837F2">
        <w:rPr>
          <w:rStyle w:val="NormalTok"/>
          <w:lang w:val="hr-HR"/>
        </w:rPr>
        <w:t xml:space="preserve"> </w:t>
      </w:r>
      <w:r w:rsidRPr="000837F2">
        <w:rPr>
          <w:rStyle w:val="DecValTok"/>
          <w:lang w:val="hr-HR"/>
        </w:rPr>
        <w:t>4</w:t>
      </w:r>
      <w:r w:rsidRPr="000837F2">
        <w:rPr>
          <w:rStyle w:val="NormalTok"/>
          <w:lang w:val="hr-HR"/>
        </w:rPr>
        <w:t>)</w:t>
      </w:r>
    </w:p>
    <w:p w14:paraId="0EFDB77D"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4    7   10</w:t>
      </w:r>
      <w:r w:rsidRPr="000837F2">
        <w:rPr>
          <w:lang w:val="hr-HR"/>
        </w:rPr>
        <w:br/>
      </w:r>
      <w:r w:rsidRPr="000837F2">
        <w:rPr>
          <w:rStyle w:val="VerbatimChar"/>
          <w:lang w:val="hr-HR"/>
        </w:rPr>
        <w:t>## [2,]    2    5    8   11</w:t>
      </w:r>
      <w:r w:rsidRPr="000837F2">
        <w:rPr>
          <w:lang w:val="hr-HR"/>
        </w:rPr>
        <w:br/>
      </w:r>
      <w:r w:rsidRPr="000837F2">
        <w:rPr>
          <w:rStyle w:val="VerbatimChar"/>
          <w:lang w:val="hr-HR"/>
        </w:rPr>
        <w:t>## [3,]    3    6    9   12</w:t>
      </w:r>
    </w:p>
    <w:p w14:paraId="3674FB1F" w14:textId="77777777" w:rsidR="007341A4" w:rsidRPr="000837F2" w:rsidRDefault="005F7D16">
      <w:pPr>
        <w:pStyle w:val="FirstParagraph"/>
        <w:rPr>
          <w:lang w:val="hr-HR"/>
        </w:rPr>
      </w:pPr>
      <w:r w:rsidRPr="000837F2">
        <w:rPr>
          <w:lang w:val="hr-HR"/>
        </w:rPr>
        <w:t xml:space="preserve">U prozor Help u oknu Files upišite matrix da dobijete opis te funkcije. Vidimo da matrica posjeduje atribute dimenzije </w:t>
      </w:r>
      <w:r w:rsidRPr="000837F2">
        <w:rPr>
          <w:rStyle w:val="VerbatimChar"/>
          <w:lang w:val="hr-HR"/>
        </w:rPr>
        <w:t>nrow</w:t>
      </w:r>
      <w:r w:rsidRPr="000837F2">
        <w:rPr>
          <w:lang w:val="hr-HR"/>
        </w:rPr>
        <w:t xml:space="preserve"> i </w:t>
      </w:r>
      <w:r w:rsidRPr="000837F2">
        <w:rPr>
          <w:rStyle w:val="VerbatimChar"/>
          <w:lang w:val="hr-HR"/>
        </w:rPr>
        <w:t>ncol</w:t>
      </w:r>
      <w:r w:rsidRPr="000837F2">
        <w:rPr>
          <w:lang w:val="hr-HR"/>
        </w:rPr>
        <w:t xml:space="preserve">, odnosno broj redaka i stupaca, te ima opciju kojom se određuje smjer popunjavanja. Zadano je da se matrica popunjava po stupcima, ali korisnik to može promijeniti po potrebi ako postavi </w:t>
      </w:r>
      <w:r w:rsidRPr="000837F2">
        <w:rPr>
          <w:rStyle w:val="VerbatimChar"/>
          <w:lang w:val="hr-HR"/>
        </w:rPr>
        <w:t>byrow = TRUE</w:t>
      </w:r>
      <w:r w:rsidRPr="000837F2">
        <w:rPr>
          <w:lang w:val="hr-HR"/>
        </w:rPr>
        <w:t>.</w:t>
      </w:r>
    </w:p>
    <w:p w14:paraId="40D29D64" w14:textId="77777777" w:rsidR="007341A4" w:rsidRPr="000837F2" w:rsidRDefault="005F7D16">
      <w:pPr>
        <w:pStyle w:val="SourceCode"/>
        <w:rPr>
          <w:lang w:val="hr-HR"/>
        </w:rPr>
      </w:pPr>
      <w:r w:rsidRPr="000837F2">
        <w:rPr>
          <w:rStyle w:val="KeywordTok"/>
          <w:lang w:val="hr-HR"/>
        </w:rPr>
        <w:t>matrix</w:t>
      </w:r>
      <w:r w:rsidRPr="000837F2">
        <w:rPr>
          <w:rStyle w:val="NormalTok"/>
          <w:lang w:val="hr-HR"/>
        </w:rPr>
        <w:t>(</w:t>
      </w:r>
      <w:r w:rsidRPr="000837F2">
        <w:rPr>
          <w:rStyle w:val="DataTypeTok"/>
          <w:lang w:val="hr-HR"/>
        </w:rPr>
        <w:t>data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nrow =</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ncol =</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ataTypeTok"/>
          <w:lang w:val="hr-HR"/>
        </w:rPr>
        <w:t>byrow=</w:t>
      </w:r>
      <w:r w:rsidRPr="000837F2">
        <w:rPr>
          <w:rStyle w:val="OtherTok"/>
          <w:lang w:val="hr-HR"/>
        </w:rPr>
        <w:t>TRUE</w:t>
      </w:r>
      <w:r w:rsidRPr="000837F2">
        <w:rPr>
          <w:rStyle w:val="NormalTok"/>
          <w:lang w:val="hr-HR"/>
        </w:rPr>
        <w:t>)</w:t>
      </w:r>
    </w:p>
    <w:p w14:paraId="6AECE9F4"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2    3    4</w:t>
      </w:r>
      <w:r w:rsidRPr="000837F2">
        <w:rPr>
          <w:lang w:val="hr-HR"/>
        </w:rPr>
        <w:br/>
      </w:r>
      <w:r w:rsidRPr="000837F2">
        <w:rPr>
          <w:rStyle w:val="VerbatimChar"/>
          <w:lang w:val="hr-HR"/>
        </w:rPr>
        <w:t>## [2,]    5    6    7    8</w:t>
      </w:r>
      <w:r w:rsidRPr="000837F2">
        <w:rPr>
          <w:lang w:val="hr-HR"/>
        </w:rPr>
        <w:br/>
      </w:r>
      <w:r w:rsidRPr="000837F2">
        <w:rPr>
          <w:rStyle w:val="VerbatimChar"/>
          <w:lang w:val="hr-HR"/>
        </w:rPr>
        <w:t>## [3,]    9   10   11   12</w:t>
      </w:r>
    </w:p>
    <w:p w14:paraId="1DD833AC" w14:textId="77777777" w:rsidR="007341A4" w:rsidRPr="000837F2" w:rsidRDefault="005F7D16">
      <w:pPr>
        <w:pStyle w:val="FirstParagraph"/>
        <w:rPr>
          <w:lang w:val="hr-HR"/>
        </w:rPr>
      </w:pPr>
      <w:r w:rsidRPr="000837F2">
        <w:rPr>
          <w:lang w:val="hr-HR"/>
        </w:rPr>
        <w:t>Prethodna naredba može se napisati u skraćenoj formi (izostavljanjem naziva parametara) ako se poštuje redoslijed parametara kakav je naveden u Help dokumentaciji:</w:t>
      </w:r>
    </w:p>
    <w:p w14:paraId="0A43150B" w14:textId="77777777" w:rsidR="007341A4" w:rsidRPr="000837F2" w:rsidRDefault="005F7D16">
      <w:pPr>
        <w:pStyle w:val="SourceCode"/>
        <w:rPr>
          <w:lang w:val="hr-HR"/>
        </w:rPr>
      </w:pPr>
      <w:r w:rsidRPr="000837F2">
        <w:rPr>
          <w:rStyle w:val="KeywordTok"/>
          <w:lang w:val="hr-HR"/>
        </w:rPr>
        <w:lastRenderedPageBreak/>
        <w:t>matrix</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 T)</w:t>
      </w:r>
    </w:p>
    <w:p w14:paraId="4A8B0C61"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2    3    4</w:t>
      </w:r>
      <w:r w:rsidRPr="000837F2">
        <w:rPr>
          <w:lang w:val="hr-HR"/>
        </w:rPr>
        <w:br/>
      </w:r>
      <w:r w:rsidRPr="000837F2">
        <w:rPr>
          <w:rStyle w:val="VerbatimChar"/>
          <w:lang w:val="hr-HR"/>
        </w:rPr>
        <w:t>## [2,]    5    6    7    8</w:t>
      </w:r>
      <w:r w:rsidRPr="000837F2">
        <w:rPr>
          <w:lang w:val="hr-HR"/>
        </w:rPr>
        <w:br/>
      </w:r>
      <w:r w:rsidRPr="000837F2">
        <w:rPr>
          <w:rStyle w:val="VerbatimChar"/>
          <w:lang w:val="hr-HR"/>
        </w:rPr>
        <w:t>## [3,]    9   10   11   12</w:t>
      </w:r>
    </w:p>
    <w:p w14:paraId="5366C6B8" w14:textId="77777777" w:rsidR="007341A4" w:rsidRPr="000837F2" w:rsidRDefault="005F7D16">
      <w:pPr>
        <w:pStyle w:val="FirstParagraph"/>
        <w:rPr>
          <w:lang w:val="hr-HR"/>
        </w:rPr>
      </w:pPr>
      <w:r w:rsidRPr="000837F2">
        <w:rPr>
          <w:lang w:val="hr-HR"/>
        </w:rPr>
        <w:t xml:space="preserve">Nazivi redaka i stupaca mogu se zadati pomoću atributa </w:t>
      </w:r>
      <w:r w:rsidRPr="000837F2">
        <w:rPr>
          <w:rStyle w:val="VerbatimChar"/>
          <w:lang w:val="hr-HR"/>
        </w:rPr>
        <w:t>dimnames</w:t>
      </w:r>
      <w:r w:rsidRPr="000837F2">
        <w:rPr>
          <w:lang w:val="hr-HR"/>
        </w:rPr>
        <w:t>. To je lista koja se sastoji od dvaju vektora od kojih prvi sadrži nazive redaka, a drugi nazive stupaca. U nastavku tečaja detaljnije će se obraditi lista kao struktura podataka.</w:t>
      </w:r>
    </w:p>
    <w:p w14:paraId="28E266BF" w14:textId="77777777" w:rsidR="007341A4" w:rsidRPr="000837F2" w:rsidRDefault="005F7D16">
      <w:pPr>
        <w:pStyle w:val="Tijeloteksta"/>
        <w:rPr>
          <w:lang w:val="hr-HR"/>
        </w:rPr>
      </w:pPr>
      <w:r w:rsidRPr="000837F2">
        <w:rPr>
          <w:b/>
          <w:lang w:val="hr-HR"/>
        </w:rPr>
        <w:t>Primjer:</w:t>
      </w:r>
    </w:p>
    <w:p w14:paraId="108C886E" w14:textId="77777777" w:rsidR="007341A4" w:rsidRPr="000837F2" w:rsidRDefault="005F7D16">
      <w:pPr>
        <w:pStyle w:val="SourceCode"/>
        <w:rPr>
          <w:lang w:val="hr-HR"/>
        </w:rPr>
      </w:pPr>
      <w:r w:rsidRPr="000837F2">
        <w:rPr>
          <w:rStyle w:val="KeywordTok"/>
          <w:lang w:val="hr-HR"/>
        </w:rPr>
        <w:t>matrix</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4</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ataTypeTok"/>
          <w:lang w:val="hr-HR"/>
        </w:rPr>
        <w:t>dimnames=</w:t>
      </w:r>
      <w:r w:rsidRPr="000837F2">
        <w:rPr>
          <w:rStyle w:val="KeywordTok"/>
          <w:lang w:val="hr-HR"/>
        </w:rPr>
        <w:t>list</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Gore"</w:t>
      </w:r>
      <w:r w:rsidRPr="000837F2">
        <w:rPr>
          <w:rStyle w:val="NormalTok"/>
          <w:lang w:val="hr-HR"/>
        </w:rPr>
        <w:t xml:space="preserve">, </w:t>
      </w:r>
      <w:r w:rsidRPr="000837F2">
        <w:rPr>
          <w:rStyle w:val="StringTok"/>
          <w:lang w:val="hr-HR"/>
        </w:rPr>
        <w:t>"Dolje"</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StringTok"/>
          <w:lang w:val="hr-HR"/>
        </w:rPr>
        <w:t>"Lijevo"</w:t>
      </w:r>
      <w:r w:rsidRPr="000837F2">
        <w:rPr>
          <w:rStyle w:val="NormalTok"/>
          <w:lang w:val="hr-HR"/>
        </w:rPr>
        <w:t xml:space="preserve">, </w:t>
      </w:r>
      <w:r w:rsidRPr="000837F2">
        <w:rPr>
          <w:rStyle w:val="StringTok"/>
          <w:lang w:val="hr-HR"/>
        </w:rPr>
        <w:t>"Desno"</w:t>
      </w:r>
      <w:r w:rsidRPr="000837F2">
        <w:rPr>
          <w:rStyle w:val="NormalTok"/>
          <w:lang w:val="hr-HR"/>
        </w:rPr>
        <w:t>)))</w:t>
      </w:r>
    </w:p>
    <w:p w14:paraId="7A5A8BAB" w14:textId="77777777" w:rsidR="007341A4" w:rsidRPr="000837F2" w:rsidRDefault="005F7D16">
      <w:pPr>
        <w:pStyle w:val="SourceCode"/>
        <w:rPr>
          <w:lang w:val="hr-HR"/>
        </w:rPr>
      </w:pPr>
      <w:r w:rsidRPr="000837F2">
        <w:rPr>
          <w:rStyle w:val="VerbatimChar"/>
          <w:lang w:val="hr-HR"/>
        </w:rPr>
        <w:t>##       Lijevo Desno</w:t>
      </w:r>
      <w:r w:rsidRPr="000837F2">
        <w:rPr>
          <w:lang w:val="hr-HR"/>
        </w:rPr>
        <w:br/>
      </w:r>
      <w:r w:rsidRPr="000837F2">
        <w:rPr>
          <w:rStyle w:val="VerbatimChar"/>
          <w:lang w:val="hr-HR"/>
        </w:rPr>
        <w:t>## Gore       1     3</w:t>
      </w:r>
      <w:r w:rsidRPr="000837F2">
        <w:rPr>
          <w:lang w:val="hr-HR"/>
        </w:rPr>
        <w:br/>
      </w:r>
      <w:r w:rsidRPr="000837F2">
        <w:rPr>
          <w:rStyle w:val="VerbatimChar"/>
          <w:lang w:val="hr-HR"/>
        </w:rPr>
        <w:t>## Dolje      2     4</w:t>
      </w:r>
    </w:p>
    <w:p w14:paraId="7EAD29A9" w14:textId="77777777" w:rsidR="007341A4" w:rsidRPr="000837F2" w:rsidRDefault="005F7D16">
      <w:pPr>
        <w:pStyle w:val="FirstParagraph"/>
        <w:rPr>
          <w:lang w:val="hr-HR"/>
        </w:rPr>
      </w:pPr>
      <w:r w:rsidRPr="000837F2">
        <w:rPr>
          <w:lang w:val="hr-HR"/>
        </w:rPr>
        <w:t>Drugi način pozivanja i izvedbi svih gornjih funkcija bio bi ovakav:</w:t>
      </w:r>
    </w:p>
    <w:p w14:paraId="5424330D" w14:textId="77777777" w:rsidR="007341A4" w:rsidRPr="000837F2" w:rsidRDefault="005F7D16">
      <w:pPr>
        <w:pStyle w:val="SourceCode"/>
        <w:rPr>
          <w:lang w:val="hr-HR"/>
        </w:rPr>
      </w:pPr>
      <w:r w:rsidRPr="000837F2">
        <w:rPr>
          <w:rStyle w:val="CommentTok"/>
          <w:lang w:val="hr-HR"/>
        </w:rPr>
        <w:t>#definiramo vektor</w:t>
      </w:r>
      <w:r w:rsidRPr="000837F2">
        <w:rPr>
          <w:lang w:val="hr-HR"/>
        </w:rPr>
        <w:br/>
      </w:r>
      <w:r w:rsidRPr="000837F2">
        <w:rPr>
          <w:rStyle w:val="NormalTok"/>
          <w:lang w:val="hr-HR"/>
        </w:rPr>
        <w:t>m &lt;-</w:t>
      </w:r>
      <w:r w:rsidRPr="000837F2">
        <w:rPr>
          <w:rStyle w:val="String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lang w:val="hr-HR"/>
        </w:rPr>
        <w:br/>
      </w:r>
      <w:r w:rsidRPr="000837F2">
        <w:rPr>
          <w:lang w:val="hr-HR"/>
        </w:rPr>
        <w:br/>
      </w:r>
      <w:r w:rsidRPr="000837F2">
        <w:rPr>
          <w:rStyle w:val="CommentTok"/>
          <w:lang w:val="hr-HR"/>
        </w:rPr>
        <w:t>#zadamo mu dvije dimenzije 3 x 4</w:t>
      </w:r>
      <w:r w:rsidRPr="000837F2">
        <w:rPr>
          <w:lang w:val="hr-HR"/>
        </w:rPr>
        <w:br/>
      </w:r>
      <w:r w:rsidRPr="000837F2">
        <w:rPr>
          <w:rStyle w:val="KeywordTok"/>
          <w:lang w:val="hr-HR"/>
        </w:rPr>
        <w:t>dim</w:t>
      </w:r>
      <w:r w:rsidRPr="000837F2">
        <w:rPr>
          <w:rStyle w:val="NormalTok"/>
          <w:lang w:val="hr-HR"/>
        </w:rPr>
        <w:t>(m)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3</w:t>
      </w:r>
      <w:r w:rsidRPr="000837F2">
        <w:rPr>
          <w:rStyle w:val="NormalTok"/>
          <w:lang w:val="hr-HR"/>
        </w:rPr>
        <w:t>,</w:t>
      </w:r>
      <w:r w:rsidRPr="000837F2">
        <w:rPr>
          <w:rStyle w:val="DecValTok"/>
          <w:lang w:val="hr-HR"/>
        </w:rPr>
        <w:t>4</w:t>
      </w:r>
      <w:r w:rsidRPr="000837F2">
        <w:rPr>
          <w:rStyle w:val="NormalTok"/>
          <w:lang w:val="hr-HR"/>
        </w:rPr>
        <w:t>)</w:t>
      </w:r>
      <w:r w:rsidRPr="000837F2">
        <w:rPr>
          <w:lang w:val="hr-HR"/>
        </w:rPr>
        <w:br/>
      </w:r>
      <w:r w:rsidRPr="000837F2">
        <w:rPr>
          <w:lang w:val="hr-HR"/>
        </w:rPr>
        <w:br/>
      </w:r>
      <w:r w:rsidRPr="000837F2">
        <w:rPr>
          <w:rStyle w:val="CommentTok"/>
          <w:lang w:val="hr-HR"/>
        </w:rPr>
        <w:t>#pridružimo matrici m nazive redaka i stupaca</w:t>
      </w:r>
      <w:r w:rsidRPr="000837F2">
        <w:rPr>
          <w:lang w:val="hr-HR"/>
        </w:rPr>
        <w:br/>
      </w:r>
      <w:r w:rsidRPr="000837F2">
        <w:rPr>
          <w:rStyle w:val="KeywordTok"/>
          <w:lang w:val="hr-HR"/>
        </w:rPr>
        <w:t>rownames</w:t>
      </w:r>
      <w:r w:rsidRPr="000837F2">
        <w:rPr>
          <w:rStyle w:val="NormalTok"/>
          <w:lang w:val="hr-HR"/>
        </w:rPr>
        <w:t>(m)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A"</w:t>
      </w:r>
      <w:r w:rsidRPr="000837F2">
        <w:rPr>
          <w:rStyle w:val="NormalTok"/>
          <w:lang w:val="hr-HR"/>
        </w:rPr>
        <w:t xml:space="preserve">, </w:t>
      </w:r>
      <w:r w:rsidRPr="000837F2">
        <w:rPr>
          <w:rStyle w:val="StringTok"/>
          <w:lang w:val="hr-HR"/>
        </w:rPr>
        <w:t>"B"</w:t>
      </w:r>
      <w:r w:rsidRPr="000837F2">
        <w:rPr>
          <w:rStyle w:val="NormalTok"/>
          <w:lang w:val="hr-HR"/>
        </w:rPr>
        <w:t xml:space="preserve">, </w:t>
      </w:r>
      <w:r w:rsidRPr="000837F2">
        <w:rPr>
          <w:rStyle w:val="StringTok"/>
          <w:lang w:val="hr-HR"/>
        </w:rPr>
        <w:t>"C"</w:t>
      </w:r>
      <w:r w:rsidRPr="000837F2">
        <w:rPr>
          <w:rStyle w:val="NormalTok"/>
          <w:lang w:val="hr-HR"/>
        </w:rPr>
        <w:t>)</w:t>
      </w:r>
      <w:r w:rsidRPr="000837F2">
        <w:rPr>
          <w:lang w:val="hr-HR"/>
        </w:rPr>
        <w:br/>
      </w:r>
      <w:r w:rsidRPr="000837F2">
        <w:rPr>
          <w:rStyle w:val="KeywordTok"/>
          <w:lang w:val="hr-HR"/>
        </w:rPr>
        <w:t>colnames</w:t>
      </w:r>
      <w:r w:rsidRPr="000837F2">
        <w:rPr>
          <w:rStyle w:val="NormalTok"/>
          <w:lang w:val="hr-HR"/>
        </w:rPr>
        <w:t>(m)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1. stupac"</w:t>
      </w:r>
      <w:r w:rsidRPr="000837F2">
        <w:rPr>
          <w:rStyle w:val="NormalTok"/>
          <w:lang w:val="hr-HR"/>
        </w:rPr>
        <w:t xml:space="preserve">, </w:t>
      </w:r>
      <w:r w:rsidRPr="000837F2">
        <w:rPr>
          <w:rStyle w:val="StringTok"/>
          <w:lang w:val="hr-HR"/>
        </w:rPr>
        <w:t>"2. stupac"</w:t>
      </w:r>
      <w:r w:rsidRPr="000837F2">
        <w:rPr>
          <w:rStyle w:val="NormalTok"/>
          <w:lang w:val="hr-HR"/>
        </w:rPr>
        <w:t xml:space="preserve">, </w:t>
      </w:r>
      <w:r w:rsidRPr="000837F2">
        <w:rPr>
          <w:rStyle w:val="StringTok"/>
          <w:lang w:val="hr-HR"/>
        </w:rPr>
        <w:t>"3. stupac"</w:t>
      </w:r>
      <w:r w:rsidRPr="000837F2">
        <w:rPr>
          <w:rStyle w:val="NormalTok"/>
          <w:lang w:val="hr-HR"/>
        </w:rPr>
        <w:t xml:space="preserve">, </w:t>
      </w:r>
      <w:r w:rsidRPr="000837F2">
        <w:rPr>
          <w:rStyle w:val="StringTok"/>
          <w:lang w:val="hr-HR"/>
        </w:rPr>
        <w:t>"4. stupac"</w:t>
      </w:r>
      <w:r w:rsidRPr="000837F2">
        <w:rPr>
          <w:rStyle w:val="NormalTok"/>
          <w:lang w:val="hr-HR"/>
        </w:rPr>
        <w:t>)</w:t>
      </w:r>
      <w:r w:rsidRPr="000837F2">
        <w:rPr>
          <w:lang w:val="hr-HR"/>
        </w:rPr>
        <w:br/>
      </w:r>
      <w:r w:rsidRPr="000837F2">
        <w:rPr>
          <w:lang w:val="hr-HR"/>
        </w:rPr>
        <w:br/>
      </w:r>
      <w:r w:rsidRPr="000837F2">
        <w:rPr>
          <w:rStyle w:val="CommentTok"/>
          <w:lang w:val="hr-HR"/>
        </w:rPr>
        <w:t>#ispišemo matricu</w:t>
      </w:r>
      <w:r w:rsidRPr="000837F2">
        <w:rPr>
          <w:lang w:val="hr-HR"/>
        </w:rPr>
        <w:br/>
      </w:r>
      <w:r w:rsidRPr="000837F2">
        <w:rPr>
          <w:rStyle w:val="NormalTok"/>
          <w:lang w:val="hr-HR"/>
        </w:rPr>
        <w:t>m</w:t>
      </w:r>
    </w:p>
    <w:p w14:paraId="0BC760E7" w14:textId="77777777" w:rsidR="007341A4" w:rsidRPr="000837F2" w:rsidRDefault="005F7D16">
      <w:pPr>
        <w:pStyle w:val="SourceCode"/>
        <w:rPr>
          <w:lang w:val="hr-HR"/>
        </w:rPr>
      </w:pPr>
      <w:r w:rsidRPr="000837F2">
        <w:rPr>
          <w:rStyle w:val="VerbatimChar"/>
          <w:lang w:val="hr-HR"/>
        </w:rPr>
        <w:t>##   1. stupac 2. stupac 3. stupac 4. stupac</w:t>
      </w:r>
      <w:r w:rsidRPr="000837F2">
        <w:rPr>
          <w:lang w:val="hr-HR"/>
        </w:rPr>
        <w:br/>
      </w:r>
      <w:r w:rsidRPr="000837F2">
        <w:rPr>
          <w:rStyle w:val="VerbatimChar"/>
          <w:lang w:val="hr-HR"/>
        </w:rPr>
        <w:t>## A         1         4         7        10</w:t>
      </w:r>
      <w:r w:rsidRPr="000837F2">
        <w:rPr>
          <w:lang w:val="hr-HR"/>
        </w:rPr>
        <w:br/>
      </w:r>
      <w:r w:rsidRPr="000837F2">
        <w:rPr>
          <w:rStyle w:val="VerbatimChar"/>
          <w:lang w:val="hr-HR"/>
        </w:rPr>
        <w:t>## B         2         5         8        11</w:t>
      </w:r>
      <w:r w:rsidRPr="000837F2">
        <w:rPr>
          <w:lang w:val="hr-HR"/>
        </w:rPr>
        <w:br/>
      </w:r>
      <w:r w:rsidRPr="000837F2">
        <w:rPr>
          <w:rStyle w:val="VerbatimChar"/>
          <w:lang w:val="hr-HR"/>
        </w:rPr>
        <w:t>## C         3         6         9        12</w:t>
      </w:r>
    </w:p>
    <w:p w14:paraId="7ADD35F6" w14:textId="77777777" w:rsidR="007341A4" w:rsidRPr="000837F2" w:rsidRDefault="005F7D16">
      <w:pPr>
        <w:pStyle w:val="FirstParagraph"/>
        <w:rPr>
          <w:lang w:val="hr-HR"/>
        </w:rPr>
      </w:pPr>
      <w:r w:rsidRPr="000837F2">
        <w:rPr>
          <w:b/>
          <w:lang w:val="hr-HR"/>
        </w:rPr>
        <w:t>Primjer:</w:t>
      </w:r>
      <w:r w:rsidRPr="000837F2">
        <w:rPr>
          <w:lang w:val="hr-HR"/>
        </w:rPr>
        <w:t xml:space="preserve"> Provjerimo rezultate sljedećih funkcija:</w:t>
      </w:r>
    </w:p>
    <w:p w14:paraId="136C197A" w14:textId="77777777" w:rsidR="007341A4" w:rsidRPr="000837F2" w:rsidRDefault="005F7D16">
      <w:pPr>
        <w:pStyle w:val="SourceCode"/>
        <w:rPr>
          <w:lang w:val="hr-HR"/>
        </w:rPr>
      </w:pPr>
      <w:r w:rsidRPr="000837F2">
        <w:rPr>
          <w:rStyle w:val="KeywordTok"/>
          <w:lang w:val="hr-HR"/>
        </w:rPr>
        <w:t>class</w:t>
      </w:r>
      <w:r w:rsidRPr="000837F2">
        <w:rPr>
          <w:rStyle w:val="NormalTok"/>
          <w:lang w:val="hr-HR"/>
        </w:rPr>
        <w:t>(m)</w:t>
      </w:r>
    </w:p>
    <w:p w14:paraId="351A2195" w14:textId="77777777" w:rsidR="007341A4" w:rsidRPr="000837F2" w:rsidRDefault="005F7D16">
      <w:pPr>
        <w:pStyle w:val="SourceCode"/>
        <w:rPr>
          <w:lang w:val="hr-HR"/>
        </w:rPr>
      </w:pPr>
      <w:r w:rsidRPr="000837F2">
        <w:rPr>
          <w:rStyle w:val="VerbatimChar"/>
          <w:lang w:val="hr-HR"/>
        </w:rPr>
        <w:t>## [1] "matrix"</w:t>
      </w:r>
    </w:p>
    <w:p w14:paraId="468716D0" w14:textId="77777777" w:rsidR="007341A4" w:rsidRPr="000837F2" w:rsidRDefault="005F7D16">
      <w:pPr>
        <w:pStyle w:val="SourceCode"/>
        <w:rPr>
          <w:lang w:val="hr-HR"/>
        </w:rPr>
      </w:pPr>
      <w:r w:rsidRPr="000837F2">
        <w:rPr>
          <w:rStyle w:val="KeywordTok"/>
          <w:lang w:val="hr-HR"/>
        </w:rPr>
        <w:t>typeof</w:t>
      </w:r>
      <w:r w:rsidRPr="000837F2">
        <w:rPr>
          <w:rStyle w:val="NormalTok"/>
          <w:lang w:val="hr-HR"/>
        </w:rPr>
        <w:t>(m)</w:t>
      </w:r>
    </w:p>
    <w:p w14:paraId="4783008E" w14:textId="77777777" w:rsidR="007341A4" w:rsidRPr="000837F2" w:rsidRDefault="005F7D16">
      <w:pPr>
        <w:pStyle w:val="SourceCode"/>
        <w:rPr>
          <w:lang w:val="hr-HR"/>
        </w:rPr>
      </w:pPr>
      <w:r w:rsidRPr="000837F2">
        <w:rPr>
          <w:rStyle w:val="VerbatimChar"/>
          <w:lang w:val="hr-HR"/>
        </w:rPr>
        <w:t>## [1] "integer"</w:t>
      </w:r>
    </w:p>
    <w:p w14:paraId="07B91D02" w14:textId="77777777" w:rsidR="007341A4" w:rsidRPr="000837F2" w:rsidRDefault="005F7D16">
      <w:pPr>
        <w:pStyle w:val="SourceCode"/>
        <w:rPr>
          <w:lang w:val="hr-HR"/>
        </w:rPr>
      </w:pPr>
      <w:r w:rsidRPr="000837F2">
        <w:rPr>
          <w:rStyle w:val="KeywordTok"/>
          <w:lang w:val="hr-HR"/>
        </w:rPr>
        <w:t>is.matrix</w:t>
      </w:r>
      <w:r w:rsidRPr="000837F2">
        <w:rPr>
          <w:rStyle w:val="NormalTok"/>
          <w:lang w:val="hr-HR"/>
        </w:rPr>
        <w:t>(m)</w:t>
      </w:r>
    </w:p>
    <w:p w14:paraId="639A8BE6" w14:textId="77777777" w:rsidR="007341A4" w:rsidRPr="000837F2" w:rsidRDefault="005F7D16">
      <w:pPr>
        <w:pStyle w:val="SourceCode"/>
        <w:rPr>
          <w:lang w:val="hr-HR"/>
        </w:rPr>
      </w:pPr>
      <w:r w:rsidRPr="000837F2">
        <w:rPr>
          <w:rStyle w:val="VerbatimChar"/>
          <w:lang w:val="hr-HR"/>
        </w:rPr>
        <w:t>## [1] TRUE</w:t>
      </w:r>
    </w:p>
    <w:p w14:paraId="3AF5DCE8" w14:textId="77777777" w:rsidR="007341A4" w:rsidRPr="000837F2" w:rsidRDefault="005F7D16">
      <w:pPr>
        <w:pStyle w:val="FirstParagraph"/>
        <w:rPr>
          <w:lang w:val="hr-HR"/>
        </w:rPr>
      </w:pPr>
      <w:r w:rsidRPr="000837F2">
        <w:rPr>
          <w:b/>
          <w:lang w:val="hr-HR"/>
        </w:rPr>
        <w:lastRenderedPageBreak/>
        <w:t>Zadatak 11</w:t>
      </w:r>
      <w:r w:rsidRPr="000837F2">
        <w:rPr>
          <w:lang w:val="hr-HR"/>
        </w:rPr>
        <w:br/>
        <w:t xml:space="preserve">Izradite matricu </w:t>
      </w:r>
      <w:r w:rsidRPr="000837F2">
        <w:rPr>
          <w:rStyle w:val="VerbatimChar"/>
          <w:lang w:val="hr-HR"/>
        </w:rPr>
        <w:t>M1</w:t>
      </w:r>
      <w:r w:rsidRPr="000837F2">
        <w:rPr>
          <w:lang w:val="hr-HR"/>
        </w:rPr>
        <w:t xml:space="preserve"> dimenzija 3 × 3 koja se sastoji od svih pozitivnih parnih brojeva manjih od 20. Imenujte retke i stupce te matrice po vlastitom izboru.</w:t>
      </w:r>
    </w:p>
    <w:p w14:paraId="05288EC5" w14:textId="77777777" w:rsidR="007341A4" w:rsidRPr="000837F2" w:rsidRDefault="005F7D16" w:rsidP="00792E43">
      <w:pPr>
        <w:pStyle w:val="Naslov3"/>
      </w:pPr>
      <w:bookmarkStart w:id="46" w:name="selektiranje-elemenata-matrice"/>
      <w:r w:rsidRPr="000837F2">
        <w:t>Selektiranje elemenata matrice</w:t>
      </w:r>
      <w:bookmarkEnd w:id="46"/>
    </w:p>
    <w:p w14:paraId="7FF9D0E9" w14:textId="77777777" w:rsidR="007341A4" w:rsidRPr="000837F2" w:rsidRDefault="005F7D16">
      <w:pPr>
        <w:pStyle w:val="FirstParagraph"/>
        <w:rPr>
          <w:lang w:val="hr-HR"/>
        </w:rPr>
      </w:pPr>
      <w:r w:rsidRPr="000837F2">
        <w:rPr>
          <w:lang w:val="hr-HR"/>
        </w:rPr>
        <w:t xml:space="preserve">S obzirom na to da je matrica dvodimenzionalna struktura podataka, njene elemente dohvaćamo pomoću operatora </w:t>
      </w:r>
      <w:r w:rsidRPr="000837F2">
        <w:rPr>
          <w:rStyle w:val="VerbatimChar"/>
          <w:lang w:val="hr-HR"/>
        </w:rPr>
        <w:t>[,]</w:t>
      </w:r>
      <w:r w:rsidRPr="000837F2">
        <w:rPr>
          <w:lang w:val="hr-HR"/>
        </w:rPr>
        <w:t xml:space="preserve"> koji prihvaća dva argumenta. Prvi se odnosi na redni broj retka, a drugi na redni broj stupca.</w:t>
      </w:r>
    </w:p>
    <w:p w14:paraId="2DD08770" w14:textId="77777777" w:rsidR="007341A4" w:rsidRPr="000837F2" w:rsidRDefault="005F7D16">
      <w:pPr>
        <w:pStyle w:val="Tijeloteksta"/>
        <w:rPr>
          <w:lang w:val="hr-HR"/>
        </w:rPr>
      </w:pPr>
      <w:r w:rsidRPr="000837F2">
        <w:rPr>
          <w:b/>
          <w:lang w:val="hr-HR"/>
        </w:rPr>
        <w:t>Primjer:</w:t>
      </w:r>
      <w:r w:rsidRPr="000837F2">
        <w:rPr>
          <w:lang w:val="hr-HR"/>
        </w:rPr>
        <w:t xml:space="preserve"> Prisjetimo se matrice </w:t>
      </w:r>
      <w:r w:rsidRPr="000837F2">
        <w:rPr>
          <w:rStyle w:val="VerbatimChar"/>
          <w:lang w:val="hr-HR"/>
        </w:rPr>
        <w:t>m</w:t>
      </w:r>
      <w:r w:rsidRPr="000837F2">
        <w:rPr>
          <w:lang w:val="hr-HR"/>
        </w:rPr>
        <w:t xml:space="preserve"> iz prethodnog primjera, te izdvojimo element koji se nalazi u prvom retku i trećem stupcu:</w:t>
      </w:r>
    </w:p>
    <w:p w14:paraId="33E892DA" w14:textId="77777777" w:rsidR="007341A4" w:rsidRPr="000837F2" w:rsidRDefault="005F7D16">
      <w:pPr>
        <w:pStyle w:val="SourceCode"/>
        <w:rPr>
          <w:lang w:val="hr-HR"/>
        </w:rPr>
      </w:pPr>
      <w:r w:rsidRPr="000837F2">
        <w:rPr>
          <w:rStyle w:val="NormalTok"/>
          <w:lang w:val="hr-HR"/>
        </w:rPr>
        <w:t>m[</w:t>
      </w:r>
      <w:r w:rsidRPr="000837F2">
        <w:rPr>
          <w:rStyle w:val="DecValTok"/>
          <w:lang w:val="hr-HR"/>
        </w:rPr>
        <w:t>1</w:t>
      </w:r>
      <w:r w:rsidRPr="000837F2">
        <w:rPr>
          <w:rStyle w:val="NormalTok"/>
          <w:lang w:val="hr-HR"/>
        </w:rPr>
        <w:t>,</w:t>
      </w:r>
      <w:r w:rsidRPr="000837F2">
        <w:rPr>
          <w:rStyle w:val="DecValTok"/>
          <w:lang w:val="hr-HR"/>
        </w:rPr>
        <w:t>3</w:t>
      </w:r>
      <w:r w:rsidRPr="000837F2">
        <w:rPr>
          <w:rStyle w:val="NormalTok"/>
          <w:lang w:val="hr-HR"/>
        </w:rPr>
        <w:t>]</w:t>
      </w:r>
    </w:p>
    <w:p w14:paraId="7C5693C0" w14:textId="77777777" w:rsidR="007341A4" w:rsidRPr="000837F2" w:rsidRDefault="005F7D16">
      <w:pPr>
        <w:pStyle w:val="SourceCode"/>
        <w:rPr>
          <w:lang w:val="hr-HR"/>
        </w:rPr>
      </w:pPr>
      <w:r w:rsidRPr="000837F2">
        <w:rPr>
          <w:rStyle w:val="VerbatimChar"/>
          <w:lang w:val="hr-HR"/>
        </w:rPr>
        <w:t>## [1] 7</w:t>
      </w:r>
    </w:p>
    <w:p w14:paraId="206F35CC" w14:textId="77777777" w:rsidR="007341A4" w:rsidRPr="000837F2" w:rsidRDefault="005F7D16">
      <w:pPr>
        <w:pStyle w:val="FirstParagraph"/>
        <w:rPr>
          <w:lang w:val="hr-HR"/>
        </w:rPr>
      </w:pPr>
      <w:r w:rsidRPr="000837F2">
        <w:rPr>
          <w:lang w:val="hr-HR"/>
        </w:rPr>
        <w:t xml:space="preserve">Ako se u operatoru pridruživanja izostavi prvi argument, kao na primjer </w:t>
      </w:r>
      <w:r w:rsidRPr="000837F2">
        <w:rPr>
          <w:rStyle w:val="VerbatimChar"/>
          <w:lang w:val="hr-HR"/>
        </w:rPr>
        <w:t>m[, 3]</w:t>
      </w:r>
      <w:r w:rsidRPr="000837F2">
        <w:rPr>
          <w:lang w:val="hr-HR"/>
        </w:rPr>
        <w:t xml:space="preserve"> dobit će se treći stupac. Ako se u operatoru pridruživanja izostavi drugi argument, na primjer </w:t>
      </w:r>
      <w:r w:rsidRPr="000837F2">
        <w:rPr>
          <w:rStyle w:val="VerbatimChar"/>
          <w:lang w:val="hr-HR"/>
        </w:rPr>
        <w:t>m[3,]</w:t>
      </w:r>
      <w:r w:rsidRPr="000837F2">
        <w:rPr>
          <w:lang w:val="hr-HR"/>
        </w:rPr>
        <w:t>, dobit će se treći redak.</w:t>
      </w:r>
    </w:p>
    <w:p w14:paraId="656F8F20" w14:textId="77777777" w:rsidR="007341A4" w:rsidRPr="000837F2" w:rsidRDefault="005F7D16">
      <w:pPr>
        <w:pStyle w:val="Tijeloteksta"/>
        <w:rPr>
          <w:lang w:val="hr-HR"/>
        </w:rPr>
      </w:pPr>
      <w:r w:rsidRPr="000837F2">
        <w:rPr>
          <w:b/>
          <w:lang w:val="hr-HR"/>
        </w:rPr>
        <w:t>Primjer:</w:t>
      </w:r>
      <w:r w:rsidRPr="000837F2">
        <w:rPr>
          <w:lang w:val="hr-HR"/>
        </w:rPr>
        <w:t xml:space="preserve"> Ispišite prvi redak matrice </w:t>
      </w:r>
      <w:r w:rsidRPr="000837F2">
        <w:rPr>
          <w:rStyle w:val="VerbatimChar"/>
          <w:lang w:val="hr-HR"/>
        </w:rPr>
        <w:t>m</w:t>
      </w:r>
      <w:r w:rsidRPr="000837F2">
        <w:rPr>
          <w:lang w:val="hr-HR"/>
        </w:rPr>
        <w:t>.</w:t>
      </w:r>
    </w:p>
    <w:p w14:paraId="03D2AB6D" w14:textId="77777777" w:rsidR="007341A4" w:rsidRPr="000837F2" w:rsidRDefault="005F7D16">
      <w:pPr>
        <w:pStyle w:val="SourceCode"/>
        <w:rPr>
          <w:lang w:val="hr-HR"/>
        </w:rPr>
      </w:pPr>
      <w:r w:rsidRPr="000837F2">
        <w:rPr>
          <w:rStyle w:val="NormalTok"/>
          <w:lang w:val="hr-HR"/>
        </w:rPr>
        <w:t>m[</w:t>
      </w:r>
      <w:r w:rsidRPr="000837F2">
        <w:rPr>
          <w:rStyle w:val="DecValTok"/>
          <w:lang w:val="hr-HR"/>
        </w:rPr>
        <w:t>1</w:t>
      </w:r>
      <w:r w:rsidRPr="000837F2">
        <w:rPr>
          <w:rStyle w:val="NormalTok"/>
          <w:lang w:val="hr-HR"/>
        </w:rPr>
        <w:t>,]</w:t>
      </w:r>
    </w:p>
    <w:p w14:paraId="44071E2F" w14:textId="77777777" w:rsidR="007341A4" w:rsidRPr="000837F2" w:rsidRDefault="005F7D16">
      <w:pPr>
        <w:pStyle w:val="SourceCode"/>
        <w:rPr>
          <w:lang w:val="hr-HR"/>
        </w:rPr>
      </w:pPr>
      <w:r w:rsidRPr="000837F2">
        <w:rPr>
          <w:rStyle w:val="VerbatimChar"/>
          <w:lang w:val="hr-HR"/>
        </w:rPr>
        <w:t xml:space="preserve">## 1. stupac 2. stupac 3. stupac 4. stupac </w:t>
      </w:r>
      <w:r w:rsidRPr="000837F2">
        <w:rPr>
          <w:lang w:val="hr-HR"/>
        </w:rPr>
        <w:br/>
      </w:r>
      <w:r w:rsidRPr="000837F2">
        <w:rPr>
          <w:rStyle w:val="VerbatimChar"/>
          <w:lang w:val="hr-HR"/>
        </w:rPr>
        <w:t>##         1         4         7        10</w:t>
      </w:r>
    </w:p>
    <w:p w14:paraId="70E77139" w14:textId="3C5569CD" w:rsidR="007341A4" w:rsidRPr="000837F2" w:rsidRDefault="005F7D16" w:rsidP="00792E43">
      <w:pPr>
        <w:pStyle w:val="FirstParagraph"/>
        <w:rPr>
          <w:lang w:val="hr-HR"/>
        </w:rPr>
      </w:pPr>
      <w:r w:rsidRPr="000837F2">
        <w:rPr>
          <w:b/>
          <w:lang w:val="hr-HR"/>
        </w:rPr>
        <w:t>Zadatak 12</w:t>
      </w:r>
      <w:r w:rsidR="00792E43">
        <w:rPr>
          <w:b/>
          <w:lang w:val="hr-HR"/>
        </w:rPr>
        <w:br/>
      </w:r>
      <w:r w:rsidRPr="000837F2">
        <w:rPr>
          <w:lang w:val="hr-HR"/>
        </w:rPr>
        <w:t xml:space="preserve">12.1 U matrici </w:t>
      </w:r>
      <w:r w:rsidRPr="000837F2">
        <w:rPr>
          <w:rStyle w:val="VerbatimChar"/>
          <w:lang w:val="hr-HR"/>
        </w:rPr>
        <w:t>m</w:t>
      </w:r>
      <w:r w:rsidRPr="000837F2">
        <w:rPr>
          <w:lang w:val="hr-HR"/>
        </w:rPr>
        <w:t xml:space="preserve"> zamijenite element iz 3. retka i 1. stupca brojem 100 te ispišite rezultat.</w:t>
      </w:r>
      <w:r w:rsidRPr="000837F2">
        <w:rPr>
          <w:lang w:val="hr-HR"/>
        </w:rPr>
        <w:br/>
        <w:t xml:space="preserve">12.2 Drugi redak matrice </w:t>
      </w:r>
      <w:r w:rsidRPr="000837F2">
        <w:rPr>
          <w:rStyle w:val="VerbatimChar"/>
          <w:lang w:val="hr-HR"/>
        </w:rPr>
        <w:t>m</w:t>
      </w:r>
      <w:r w:rsidRPr="000837F2">
        <w:rPr>
          <w:lang w:val="hr-HR"/>
        </w:rPr>
        <w:t xml:space="preserve"> pomnožite s 10 te ispišite cijelu matricu.</w:t>
      </w:r>
    </w:p>
    <w:p w14:paraId="79EF8134" w14:textId="77777777" w:rsidR="007341A4" w:rsidRPr="000837F2" w:rsidRDefault="005F7D16">
      <w:pPr>
        <w:pStyle w:val="Tijeloteksta"/>
        <w:rPr>
          <w:lang w:val="hr-HR"/>
        </w:rPr>
      </w:pPr>
      <w:r w:rsidRPr="000837F2">
        <w:rPr>
          <w:lang w:val="hr-HR"/>
        </w:rPr>
        <w:t>Elemente matrice možemo dohvaćati i pomoću naziva redaka i stupaca, ako su zadani.</w:t>
      </w:r>
    </w:p>
    <w:p w14:paraId="743C9E80" w14:textId="77777777" w:rsidR="007341A4" w:rsidRPr="000837F2" w:rsidRDefault="005F7D16">
      <w:pPr>
        <w:pStyle w:val="SourceCode"/>
        <w:rPr>
          <w:lang w:val="hr-HR"/>
        </w:rPr>
      </w:pPr>
      <w:r w:rsidRPr="000837F2">
        <w:rPr>
          <w:rStyle w:val="NormalTok"/>
          <w:lang w:val="hr-HR"/>
        </w:rPr>
        <w:t>m[</w:t>
      </w:r>
      <w:r w:rsidRPr="000837F2">
        <w:rPr>
          <w:rStyle w:val="StringTok"/>
          <w:lang w:val="hr-HR"/>
        </w:rPr>
        <w:t>"A"</w:t>
      </w:r>
      <w:r w:rsidRPr="000837F2">
        <w:rPr>
          <w:rStyle w:val="NormalTok"/>
          <w:lang w:val="hr-HR"/>
        </w:rPr>
        <w:t xml:space="preserve">, </w:t>
      </w:r>
      <w:r w:rsidRPr="000837F2">
        <w:rPr>
          <w:rStyle w:val="StringTok"/>
          <w:lang w:val="hr-HR"/>
        </w:rPr>
        <w:t>"2. stupac"</w:t>
      </w:r>
      <w:r w:rsidRPr="000837F2">
        <w:rPr>
          <w:rStyle w:val="NormalTok"/>
          <w:lang w:val="hr-HR"/>
        </w:rPr>
        <w:t>]</w:t>
      </w:r>
    </w:p>
    <w:p w14:paraId="54998305" w14:textId="77777777" w:rsidR="007341A4" w:rsidRPr="000837F2" w:rsidRDefault="005F7D16">
      <w:pPr>
        <w:pStyle w:val="SourceCode"/>
        <w:rPr>
          <w:lang w:val="hr-HR"/>
        </w:rPr>
      </w:pPr>
      <w:r w:rsidRPr="000837F2">
        <w:rPr>
          <w:rStyle w:val="VerbatimChar"/>
          <w:lang w:val="hr-HR"/>
        </w:rPr>
        <w:t>## [1] 4</w:t>
      </w:r>
    </w:p>
    <w:p w14:paraId="20442DA9" w14:textId="77777777" w:rsidR="007341A4" w:rsidRPr="000837F2" w:rsidRDefault="005F7D16">
      <w:pPr>
        <w:pStyle w:val="FirstParagraph"/>
        <w:rPr>
          <w:lang w:val="hr-HR"/>
        </w:rPr>
      </w:pPr>
      <w:r w:rsidRPr="000837F2">
        <w:rPr>
          <w:lang w:val="hr-HR"/>
        </w:rPr>
        <w:t xml:space="preserve">Ispis retka </w:t>
      </w:r>
      <w:r w:rsidRPr="000837F2">
        <w:rPr>
          <w:rStyle w:val="VerbatimChar"/>
          <w:lang w:val="hr-HR"/>
        </w:rPr>
        <w:t>B</w:t>
      </w:r>
      <w:r w:rsidRPr="000837F2">
        <w:rPr>
          <w:lang w:val="hr-HR"/>
        </w:rPr>
        <w:t>:</w:t>
      </w:r>
    </w:p>
    <w:p w14:paraId="729873E0" w14:textId="77777777" w:rsidR="007341A4" w:rsidRPr="000837F2" w:rsidRDefault="005F7D16">
      <w:pPr>
        <w:pStyle w:val="SourceCode"/>
        <w:rPr>
          <w:lang w:val="hr-HR"/>
        </w:rPr>
      </w:pPr>
      <w:r w:rsidRPr="000837F2">
        <w:rPr>
          <w:rStyle w:val="NormalTok"/>
          <w:lang w:val="hr-HR"/>
        </w:rPr>
        <w:t>m[</w:t>
      </w:r>
      <w:r w:rsidRPr="000837F2">
        <w:rPr>
          <w:rStyle w:val="StringTok"/>
          <w:lang w:val="hr-HR"/>
        </w:rPr>
        <w:t>"B"</w:t>
      </w:r>
      <w:r w:rsidRPr="000837F2">
        <w:rPr>
          <w:rStyle w:val="NormalTok"/>
          <w:lang w:val="hr-HR"/>
        </w:rPr>
        <w:t>,]</w:t>
      </w:r>
    </w:p>
    <w:p w14:paraId="5DA23D27" w14:textId="77777777" w:rsidR="007341A4" w:rsidRPr="000837F2" w:rsidRDefault="005F7D16">
      <w:pPr>
        <w:pStyle w:val="SourceCode"/>
        <w:rPr>
          <w:lang w:val="hr-HR"/>
        </w:rPr>
      </w:pPr>
      <w:r w:rsidRPr="000837F2">
        <w:rPr>
          <w:rStyle w:val="VerbatimChar"/>
          <w:lang w:val="hr-HR"/>
        </w:rPr>
        <w:t xml:space="preserve">## 1. stupac 2. stupac 3. stupac 4. stupac </w:t>
      </w:r>
      <w:r w:rsidRPr="000837F2">
        <w:rPr>
          <w:lang w:val="hr-HR"/>
        </w:rPr>
        <w:br/>
      </w:r>
      <w:r w:rsidRPr="000837F2">
        <w:rPr>
          <w:rStyle w:val="VerbatimChar"/>
          <w:lang w:val="hr-HR"/>
        </w:rPr>
        <w:t>##         2         5         8        11</w:t>
      </w:r>
    </w:p>
    <w:p w14:paraId="3410E6D9" w14:textId="77777777" w:rsidR="007341A4" w:rsidRPr="000837F2" w:rsidRDefault="005F7D16">
      <w:pPr>
        <w:pStyle w:val="FirstParagraph"/>
        <w:rPr>
          <w:lang w:val="hr-HR"/>
        </w:rPr>
      </w:pPr>
      <w:r w:rsidRPr="000837F2">
        <w:rPr>
          <w:lang w:val="hr-HR"/>
        </w:rPr>
        <w:t xml:space="preserve">Ispisivanje nekoliko stupaca, na primjer prvog i drugog iz matrice </w:t>
      </w:r>
      <w:r w:rsidRPr="000837F2">
        <w:rPr>
          <w:rStyle w:val="VerbatimChar"/>
          <w:lang w:val="hr-HR"/>
        </w:rPr>
        <w:t>m</w:t>
      </w:r>
      <w:r w:rsidRPr="000837F2">
        <w:rPr>
          <w:lang w:val="hr-HR"/>
        </w:rPr>
        <w:t xml:space="preserve"> može se dobiti na sljedeći način:</w:t>
      </w:r>
    </w:p>
    <w:p w14:paraId="0774D8F8" w14:textId="77777777" w:rsidR="007341A4" w:rsidRPr="000837F2" w:rsidRDefault="005F7D16">
      <w:pPr>
        <w:pStyle w:val="SourceCode"/>
        <w:rPr>
          <w:lang w:val="hr-HR"/>
        </w:rPr>
      </w:pPr>
      <w:r w:rsidRPr="000837F2">
        <w:rPr>
          <w:rStyle w:val="NormalTok"/>
          <w:lang w:val="hr-HR"/>
        </w:rPr>
        <w:t>m[,</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p>
    <w:p w14:paraId="28B4562C" w14:textId="77777777" w:rsidR="007341A4" w:rsidRPr="000837F2" w:rsidRDefault="005F7D16">
      <w:pPr>
        <w:pStyle w:val="SourceCode"/>
        <w:rPr>
          <w:lang w:val="hr-HR"/>
        </w:rPr>
      </w:pPr>
      <w:r w:rsidRPr="000837F2">
        <w:rPr>
          <w:rStyle w:val="VerbatimChar"/>
          <w:lang w:val="hr-HR"/>
        </w:rPr>
        <w:t>##   1. stupac 2. stupac</w:t>
      </w:r>
      <w:r w:rsidRPr="000837F2">
        <w:rPr>
          <w:lang w:val="hr-HR"/>
        </w:rPr>
        <w:br/>
      </w:r>
      <w:r w:rsidRPr="000837F2">
        <w:rPr>
          <w:rStyle w:val="VerbatimChar"/>
          <w:lang w:val="hr-HR"/>
        </w:rPr>
        <w:t>## A         1         4</w:t>
      </w:r>
      <w:r w:rsidRPr="000837F2">
        <w:rPr>
          <w:lang w:val="hr-HR"/>
        </w:rPr>
        <w:br/>
      </w:r>
      <w:r w:rsidRPr="000837F2">
        <w:rPr>
          <w:rStyle w:val="VerbatimChar"/>
          <w:lang w:val="hr-HR"/>
        </w:rPr>
        <w:t>## B         2         5</w:t>
      </w:r>
      <w:r w:rsidRPr="000837F2">
        <w:rPr>
          <w:lang w:val="hr-HR"/>
        </w:rPr>
        <w:br/>
      </w:r>
      <w:r w:rsidRPr="000837F2">
        <w:rPr>
          <w:rStyle w:val="VerbatimChar"/>
          <w:lang w:val="hr-HR"/>
        </w:rPr>
        <w:t>## C         3         6</w:t>
      </w:r>
    </w:p>
    <w:p w14:paraId="295A92AE" w14:textId="77777777" w:rsidR="007341A4" w:rsidRPr="000837F2" w:rsidRDefault="005F7D16">
      <w:pPr>
        <w:pStyle w:val="FirstParagraph"/>
        <w:rPr>
          <w:lang w:val="hr-HR"/>
        </w:rPr>
      </w:pPr>
      <w:r w:rsidRPr="000837F2">
        <w:rPr>
          <w:lang w:val="hr-HR"/>
        </w:rPr>
        <w:lastRenderedPageBreak/>
        <w:t xml:space="preserve">Treći način dohvaćanja elemenata matrice je pomoću logičkih upita pri čemu vrijedi da </w:t>
      </w:r>
      <w:r w:rsidRPr="000837F2">
        <w:rPr>
          <w:rStyle w:val="VerbatimChar"/>
          <w:lang w:val="hr-HR"/>
        </w:rPr>
        <w:t>TRUE</w:t>
      </w:r>
      <w:r w:rsidRPr="000837F2">
        <w:rPr>
          <w:lang w:val="hr-HR"/>
        </w:rPr>
        <w:t xml:space="preserve"> odgovara vrijednosti koja će biti selektirana, a </w:t>
      </w:r>
      <w:r w:rsidRPr="000837F2">
        <w:rPr>
          <w:rStyle w:val="VerbatimChar"/>
          <w:lang w:val="hr-HR"/>
        </w:rPr>
        <w:t>FALSE</w:t>
      </w:r>
      <w:r w:rsidRPr="000837F2">
        <w:rPr>
          <w:lang w:val="hr-HR"/>
        </w:rPr>
        <w:t xml:space="preserve"> vrijednost koja neće biti selektirana.</w:t>
      </w:r>
    </w:p>
    <w:p w14:paraId="12B9D5A3" w14:textId="77777777" w:rsidR="007341A4" w:rsidRPr="000837F2" w:rsidRDefault="005F7D16">
      <w:pPr>
        <w:pStyle w:val="Tijeloteksta"/>
        <w:rPr>
          <w:lang w:val="hr-HR"/>
        </w:rPr>
      </w:pPr>
      <w:r w:rsidRPr="000837F2">
        <w:rPr>
          <w:b/>
          <w:lang w:val="hr-HR"/>
        </w:rPr>
        <w:t>Primjer:</w:t>
      </w:r>
      <w:r w:rsidRPr="000837F2">
        <w:rPr>
          <w:lang w:val="hr-HR"/>
        </w:rPr>
        <w:t xml:space="preserve"> Ispišite sve elemente matrice </w:t>
      </w:r>
      <w:r w:rsidRPr="000837F2">
        <w:rPr>
          <w:rStyle w:val="VerbatimChar"/>
          <w:lang w:val="hr-HR"/>
        </w:rPr>
        <w:t>m</w:t>
      </w:r>
      <w:r w:rsidRPr="000837F2">
        <w:rPr>
          <w:lang w:val="hr-HR"/>
        </w:rPr>
        <w:t xml:space="preserve"> veće od 50.</w:t>
      </w:r>
    </w:p>
    <w:p w14:paraId="7E457912" w14:textId="77777777" w:rsidR="007341A4" w:rsidRPr="000837F2" w:rsidRDefault="005F7D16">
      <w:pPr>
        <w:pStyle w:val="SourceCode"/>
        <w:rPr>
          <w:lang w:val="hr-HR"/>
        </w:rPr>
      </w:pPr>
      <w:r w:rsidRPr="000837F2">
        <w:rPr>
          <w:rStyle w:val="NormalTok"/>
          <w:lang w:val="hr-HR"/>
        </w:rPr>
        <w:t>m[m</w:t>
      </w:r>
      <w:r w:rsidRPr="000837F2">
        <w:rPr>
          <w:rStyle w:val="OperatorTok"/>
          <w:lang w:val="hr-HR"/>
        </w:rPr>
        <w:t>&gt;</w:t>
      </w:r>
      <w:r w:rsidRPr="000837F2">
        <w:rPr>
          <w:rStyle w:val="DecValTok"/>
          <w:lang w:val="hr-HR"/>
        </w:rPr>
        <w:t>50</w:t>
      </w:r>
      <w:r w:rsidRPr="000837F2">
        <w:rPr>
          <w:rStyle w:val="NormalTok"/>
          <w:lang w:val="hr-HR"/>
        </w:rPr>
        <w:t>]</w:t>
      </w:r>
    </w:p>
    <w:p w14:paraId="4A42A3D8" w14:textId="77777777" w:rsidR="007341A4" w:rsidRPr="000837F2" w:rsidRDefault="005F7D16">
      <w:pPr>
        <w:pStyle w:val="SourceCode"/>
        <w:rPr>
          <w:lang w:val="hr-HR"/>
        </w:rPr>
      </w:pPr>
      <w:r w:rsidRPr="000837F2">
        <w:rPr>
          <w:rStyle w:val="VerbatimChar"/>
          <w:lang w:val="hr-HR"/>
        </w:rPr>
        <w:t>## integer(0)</w:t>
      </w:r>
    </w:p>
    <w:p w14:paraId="79947C7E" w14:textId="77777777" w:rsidR="007341A4" w:rsidRPr="000837F2" w:rsidRDefault="005F7D16">
      <w:pPr>
        <w:pStyle w:val="FirstParagraph"/>
        <w:rPr>
          <w:lang w:val="hr-HR"/>
        </w:rPr>
      </w:pPr>
      <w:r w:rsidRPr="000837F2">
        <w:rPr>
          <w:b/>
          <w:lang w:val="hr-HR"/>
        </w:rPr>
        <w:t>Zadatak 13</w:t>
      </w:r>
      <w:r w:rsidRPr="000837F2">
        <w:rPr>
          <w:lang w:val="hr-HR"/>
        </w:rPr>
        <w:br/>
        <w:t xml:space="preserve">Iz vektora </w:t>
      </w:r>
      <w:r w:rsidRPr="000837F2">
        <w:rPr>
          <w:rStyle w:val="VerbatimChar"/>
          <w:lang w:val="hr-HR"/>
        </w:rPr>
        <w:t>m2</w:t>
      </w:r>
      <w:r w:rsidRPr="000837F2">
        <w:rPr>
          <w:lang w:val="hr-HR"/>
        </w:rPr>
        <w:t xml:space="preserve"> izradite matricu </w:t>
      </w:r>
      <w:r w:rsidRPr="000837F2">
        <w:rPr>
          <w:rStyle w:val="VerbatimChar"/>
          <w:lang w:val="hr-HR"/>
        </w:rPr>
        <w:t>M2</w:t>
      </w:r>
      <w:r w:rsidRPr="000837F2">
        <w:rPr>
          <w:lang w:val="hr-HR"/>
        </w:rPr>
        <w:t xml:space="preserve"> dimenzija 5 × 3, a potom iz te matrice izdvojite sve elemente manje od 30.</w:t>
      </w:r>
    </w:p>
    <w:p w14:paraId="5078E49C" w14:textId="77777777" w:rsidR="007341A4" w:rsidRPr="000837F2" w:rsidRDefault="005F7D16">
      <w:pPr>
        <w:pStyle w:val="SourceCode"/>
        <w:rPr>
          <w:lang w:val="hr-HR"/>
        </w:rPr>
      </w:pPr>
      <w:r w:rsidRPr="000837F2">
        <w:rPr>
          <w:rStyle w:val="NormalTok"/>
          <w:lang w:val="hr-HR"/>
        </w:rPr>
        <w:t>m2 &lt;-</w:t>
      </w:r>
      <w:r w:rsidRPr="000837F2">
        <w:rPr>
          <w:rStyle w:val="StringTok"/>
          <w:lang w:val="hr-HR"/>
        </w:rPr>
        <w:t xml:space="preserve"> </w:t>
      </w:r>
      <w:r w:rsidRPr="000837F2">
        <w:rPr>
          <w:rStyle w:val="KeywordTok"/>
          <w:lang w:val="hr-HR"/>
        </w:rPr>
        <w:t>seq</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90</w:t>
      </w:r>
      <w:r w:rsidRPr="000837F2">
        <w:rPr>
          <w:rStyle w:val="NormalTok"/>
          <w:lang w:val="hr-HR"/>
        </w:rPr>
        <w:t xml:space="preserve">, </w:t>
      </w:r>
      <w:r w:rsidRPr="000837F2">
        <w:rPr>
          <w:rStyle w:val="DecValTok"/>
          <w:lang w:val="hr-HR"/>
        </w:rPr>
        <w:t>6</w:t>
      </w:r>
      <w:r w:rsidRPr="000837F2">
        <w:rPr>
          <w:rStyle w:val="NormalTok"/>
          <w:lang w:val="hr-HR"/>
        </w:rPr>
        <w:t>)</w:t>
      </w:r>
    </w:p>
    <w:p w14:paraId="48E711CF" w14:textId="77777777" w:rsidR="007341A4" w:rsidRPr="000837F2" w:rsidRDefault="005F7D16" w:rsidP="00792E43">
      <w:pPr>
        <w:pStyle w:val="Naslov3"/>
      </w:pPr>
      <w:bookmarkStart w:id="47" w:name="spajanje-matrica"/>
      <w:r w:rsidRPr="000837F2">
        <w:t>Spajanje matrica</w:t>
      </w:r>
      <w:bookmarkEnd w:id="47"/>
    </w:p>
    <w:p w14:paraId="63A30392" w14:textId="77777777" w:rsidR="007341A4" w:rsidRPr="000837F2" w:rsidRDefault="005F7D16">
      <w:pPr>
        <w:pStyle w:val="FirstParagraph"/>
        <w:rPr>
          <w:lang w:val="hr-HR"/>
        </w:rPr>
      </w:pPr>
      <w:r w:rsidRPr="000837F2">
        <w:rPr>
          <w:lang w:val="hr-HR"/>
        </w:rPr>
        <w:t xml:space="preserve">Matrici se može dodati novi redak, stupac ili druga matrica odgovarajućih dimenzija pomoću funkcije </w:t>
      </w:r>
      <w:r w:rsidRPr="000837F2">
        <w:rPr>
          <w:rStyle w:val="VerbatimChar"/>
          <w:lang w:val="hr-HR"/>
        </w:rPr>
        <w:t>cbind()</w:t>
      </w:r>
      <w:r w:rsidRPr="000837F2">
        <w:rPr>
          <w:lang w:val="hr-HR"/>
        </w:rPr>
        <w:t xml:space="preserve"> za spajanje preko stupaca te </w:t>
      </w:r>
      <w:r w:rsidRPr="000837F2">
        <w:rPr>
          <w:rStyle w:val="VerbatimChar"/>
          <w:lang w:val="hr-HR"/>
        </w:rPr>
        <w:t>rbind()</w:t>
      </w:r>
      <w:r w:rsidRPr="000837F2">
        <w:rPr>
          <w:lang w:val="hr-HR"/>
        </w:rPr>
        <w:t xml:space="preserve"> za spajanje preko redaka. Pritom se mora paziti na to da se odgovarajuće dimenzije objekata podudaraju.</w:t>
      </w:r>
    </w:p>
    <w:p w14:paraId="7FCCDBEA" w14:textId="77777777" w:rsidR="007341A4" w:rsidRPr="000837F2" w:rsidRDefault="005F7D16">
      <w:pPr>
        <w:pStyle w:val="Tijeloteksta"/>
        <w:rPr>
          <w:lang w:val="hr-HR"/>
        </w:rPr>
      </w:pPr>
      <w:r w:rsidRPr="000837F2">
        <w:rPr>
          <w:b/>
          <w:lang w:val="hr-HR"/>
        </w:rPr>
        <w:t>Primjer</w:t>
      </w:r>
      <w:r w:rsidRPr="000837F2">
        <w:rPr>
          <w:lang w:val="hr-HR"/>
        </w:rPr>
        <w:t xml:space="preserve"> spajanja matrica preko redaka:</w:t>
      </w:r>
    </w:p>
    <w:p w14:paraId="711DA514" w14:textId="77777777" w:rsidR="007341A4" w:rsidRPr="000837F2" w:rsidRDefault="005F7D16">
      <w:pPr>
        <w:pStyle w:val="SourceCode"/>
        <w:rPr>
          <w:lang w:val="hr-HR"/>
        </w:rPr>
      </w:pPr>
      <w:r w:rsidRPr="000837F2">
        <w:rPr>
          <w:rStyle w:val="NormalTok"/>
          <w:lang w:val="hr-HR"/>
        </w:rPr>
        <w:t>m &lt;-</w:t>
      </w:r>
      <w:r w:rsidRPr="000837F2">
        <w:rPr>
          <w:rStyle w:val="StringTok"/>
          <w:lang w:val="hr-HR"/>
        </w:rPr>
        <w:t xml:space="preserve"> </w:t>
      </w:r>
      <w:r w:rsidRPr="000837F2">
        <w:rPr>
          <w:rStyle w:val="KeywordTok"/>
          <w:lang w:val="hr-HR"/>
        </w:rPr>
        <w:t>matrix</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6</w:t>
      </w:r>
      <w:r w:rsidRPr="000837F2">
        <w:rPr>
          <w:rStyle w:val="NormalTok"/>
          <w:lang w:val="hr-HR"/>
        </w:rPr>
        <w:t xml:space="preserve">, </w:t>
      </w:r>
      <w:r w:rsidRPr="000837F2">
        <w:rPr>
          <w:rStyle w:val="DataTypeTok"/>
          <w:lang w:val="hr-HR"/>
        </w:rPr>
        <w:t>nrow =</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ataTypeTok"/>
          <w:lang w:val="hr-HR"/>
        </w:rPr>
        <w:t>ncol =</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byrow=</w:t>
      </w:r>
      <w:r w:rsidRPr="000837F2">
        <w:rPr>
          <w:rStyle w:val="OtherTok"/>
          <w:lang w:val="hr-HR"/>
        </w:rPr>
        <w:t>TRUE</w:t>
      </w:r>
      <w:r w:rsidRPr="000837F2">
        <w:rPr>
          <w:rStyle w:val="NormalTok"/>
          <w:lang w:val="hr-HR"/>
        </w:rPr>
        <w:t>)</w:t>
      </w:r>
      <w:r w:rsidRPr="000837F2">
        <w:rPr>
          <w:lang w:val="hr-HR"/>
        </w:rPr>
        <w:br/>
      </w:r>
      <w:r w:rsidRPr="000837F2">
        <w:rPr>
          <w:rStyle w:val="NormalTok"/>
          <w:lang w:val="hr-HR"/>
        </w:rPr>
        <w:t>n &lt;-</w:t>
      </w:r>
      <w:r w:rsidRPr="000837F2">
        <w:rPr>
          <w:rStyle w:val="StringTok"/>
          <w:lang w:val="hr-HR"/>
        </w:rPr>
        <w:t xml:space="preserve"> </w:t>
      </w:r>
      <w:r w:rsidRPr="000837F2">
        <w:rPr>
          <w:rStyle w:val="KeywordTok"/>
          <w:lang w:val="hr-HR"/>
        </w:rPr>
        <w:t>matrix</w:t>
      </w:r>
      <w:r w:rsidRPr="000837F2">
        <w:rPr>
          <w:rStyle w:val="NormalTok"/>
          <w:lang w:val="hr-HR"/>
        </w:rPr>
        <w:t>(letters[</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nrow =</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ataTypeTok"/>
          <w:lang w:val="hr-HR"/>
        </w:rPr>
        <w:t>ncol =</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byrow=</w:t>
      </w:r>
      <w:r w:rsidRPr="000837F2">
        <w:rPr>
          <w:rStyle w:val="OtherTok"/>
          <w:lang w:val="hr-HR"/>
        </w:rPr>
        <w:t>TRUE</w:t>
      </w:r>
      <w:r w:rsidRPr="000837F2">
        <w:rPr>
          <w:rStyle w:val="NormalTok"/>
          <w:lang w:val="hr-HR"/>
        </w:rPr>
        <w:t>)</w:t>
      </w:r>
      <w:r w:rsidRPr="000837F2">
        <w:rPr>
          <w:lang w:val="hr-HR"/>
        </w:rPr>
        <w:br/>
      </w:r>
      <w:r w:rsidRPr="000837F2">
        <w:rPr>
          <w:lang w:val="hr-HR"/>
        </w:rPr>
        <w:br/>
      </w:r>
      <w:r w:rsidRPr="000837F2">
        <w:rPr>
          <w:rStyle w:val="KeywordTok"/>
          <w:lang w:val="hr-HR"/>
        </w:rPr>
        <w:t>rbind</w:t>
      </w:r>
      <w:r w:rsidRPr="000837F2">
        <w:rPr>
          <w:rStyle w:val="NormalTok"/>
          <w:lang w:val="hr-HR"/>
        </w:rPr>
        <w:t>(m, n)</w:t>
      </w:r>
    </w:p>
    <w:p w14:paraId="1952E0E3" w14:textId="77777777" w:rsidR="007341A4" w:rsidRPr="000837F2" w:rsidRDefault="005F7D16">
      <w:pPr>
        <w:pStyle w:val="SourceCode"/>
        <w:rPr>
          <w:lang w:val="hr-HR"/>
        </w:rPr>
      </w:pPr>
      <w:r w:rsidRPr="000837F2">
        <w:rPr>
          <w:rStyle w:val="VerbatimChar"/>
          <w:lang w:val="hr-HR"/>
        </w:rPr>
        <w:t>##      [,1] [,2] [,3]</w:t>
      </w:r>
      <w:r w:rsidRPr="000837F2">
        <w:rPr>
          <w:lang w:val="hr-HR"/>
        </w:rPr>
        <w:br/>
      </w:r>
      <w:r w:rsidRPr="000837F2">
        <w:rPr>
          <w:rStyle w:val="VerbatimChar"/>
          <w:lang w:val="hr-HR"/>
        </w:rPr>
        <w:t xml:space="preserve">## [1,] "1"  "2"  "3" </w:t>
      </w:r>
      <w:r w:rsidRPr="000837F2">
        <w:rPr>
          <w:lang w:val="hr-HR"/>
        </w:rPr>
        <w:br/>
      </w:r>
      <w:r w:rsidRPr="000837F2">
        <w:rPr>
          <w:rStyle w:val="VerbatimChar"/>
          <w:lang w:val="hr-HR"/>
        </w:rPr>
        <w:t xml:space="preserve">## [2,] "4"  "5"  "6" </w:t>
      </w:r>
      <w:r w:rsidRPr="000837F2">
        <w:rPr>
          <w:lang w:val="hr-HR"/>
        </w:rPr>
        <w:br/>
      </w:r>
      <w:r w:rsidRPr="000837F2">
        <w:rPr>
          <w:rStyle w:val="VerbatimChar"/>
          <w:lang w:val="hr-HR"/>
        </w:rPr>
        <w:t xml:space="preserve">## [3,] "a"  "b"  "c" </w:t>
      </w:r>
      <w:r w:rsidRPr="000837F2">
        <w:rPr>
          <w:lang w:val="hr-HR"/>
        </w:rPr>
        <w:br/>
      </w:r>
      <w:r w:rsidRPr="000837F2">
        <w:rPr>
          <w:rStyle w:val="VerbatimChar"/>
          <w:lang w:val="hr-HR"/>
        </w:rPr>
        <w:t xml:space="preserve">## [4,] "d"  "e"  "f" </w:t>
      </w:r>
      <w:r w:rsidRPr="000837F2">
        <w:rPr>
          <w:lang w:val="hr-HR"/>
        </w:rPr>
        <w:br/>
      </w:r>
      <w:r w:rsidRPr="000837F2">
        <w:rPr>
          <w:rStyle w:val="VerbatimChar"/>
          <w:lang w:val="hr-HR"/>
        </w:rPr>
        <w:t xml:space="preserve">## [5,] "g"  "h"  "i" </w:t>
      </w:r>
      <w:r w:rsidRPr="000837F2">
        <w:rPr>
          <w:lang w:val="hr-HR"/>
        </w:rPr>
        <w:br/>
      </w:r>
      <w:r w:rsidRPr="000837F2">
        <w:rPr>
          <w:rStyle w:val="VerbatimChar"/>
          <w:lang w:val="hr-HR"/>
        </w:rPr>
        <w:t>## [6,] "j"  "k"  "l"</w:t>
      </w:r>
    </w:p>
    <w:p w14:paraId="1B8A183E" w14:textId="77777777" w:rsidR="007341A4" w:rsidRPr="000837F2" w:rsidRDefault="005F7D16">
      <w:pPr>
        <w:pStyle w:val="FirstParagraph"/>
        <w:rPr>
          <w:lang w:val="hr-HR"/>
        </w:rPr>
      </w:pPr>
      <w:r w:rsidRPr="000837F2">
        <w:rPr>
          <w:b/>
          <w:lang w:val="hr-HR"/>
        </w:rPr>
        <w:t>Primjer</w:t>
      </w:r>
      <w:r w:rsidRPr="000837F2">
        <w:rPr>
          <w:lang w:val="hr-HR"/>
        </w:rPr>
        <w:t xml:space="preserve"> spajanja matrica preko stupaca:</w:t>
      </w:r>
    </w:p>
    <w:p w14:paraId="1BD0C9B5" w14:textId="77777777" w:rsidR="007341A4" w:rsidRPr="000837F2" w:rsidRDefault="005F7D16">
      <w:pPr>
        <w:pStyle w:val="SourceCode"/>
        <w:rPr>
          <w:lang w:val="hr-HR"/>
        </w:rPr>
      </w:pPr>
      <w:r w:rsidRPr="000837F2">
        <w:rPr>
          <w:rStyle w:val="NormalTok"/>
          <w:lang w:val="hr-HR"/>
        </w:rPr>
        <w:t>M &lt;-</w:t>
      </w:r>
      <w:r w:rsidRPr="000837F2">
        <w:rPr>
          <w:rStyle w:val="StringTok"/>
          <w:lang w:val="hr-HR"/>
        </w:rPr>
        <w:t xml:space="preserve"> </w:t>
      </w:r>
      <w:r w:rsidRPr="000837F2">
        <w:rPr>
          <w:rStyle w:val="KeywordTok"/>
          <w:lang w:val="hr-HR"/>
        </w:rPr>
        <w:t>matrix</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nrow =</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ataTypeTok"/>
          <w:lang w:val="hr-HR"/>
        </w:rPr>
        <w:t>ncol =</w:t>
      </w:r>
      <w:r w:rsidRPr="000837F2">
        <w:rPr>
          <w:rStyle w:val="NormalTok"/>
          <w:lang w:val="hr-HR"/>
        </w:rPr>
        <w:t xml:space="preserve"> </w:t>
      </w:r>
      <w:r w:rsidRPr="000837F2">
        <w:rPr>
          <w:rStyle w:val="DecValTok"/>
          <w:lang w:val="hr-HR"/>
        </w:rPr>
        <w:t>3</w:t>
      </w:r>
      <w:r w:rsidRPr="000837F2">
        <w:rPr>
          <w:rStyle w:val="NormalTok"/>
          <w:lang w:val="hr-HR"/>
        </w:rPr>
        <w:t>)</w:t>
      </w:r>
      <w:r w:rsidRPr="000837F2">
        <w:rPr>
          <w:lang w:val="hr-HR"/>
        </w:rPr>
        <w:br/>
      </w:r>
      <w:r w:rsidRPr="000837F2">
        <w:rPr>
          <w:rStyle w:val="NormalTok"/>
          <w:lang w:val="hr-HR"/>
        </w:rPr>
        <w:t>N &lt;-</w:t>
      </w:r>
      <w:r w:rsidRPr="000837F2">
        <w:rPr>
          <w:rStyle w:val="StringTok"/>
          <w:lang w:val="hr-HR"/>
        </w:rPr>
        <w:t xml:space="preserve"> </w:t>
      </w:r>
      <w:r w:rsidRPr="000837F2">
        <w:rPr>
          <w:rStyle w:val="KeywordTok"/>
          <w:lang w:val="hr-HR"/>
        </w:rPr>
        <w:t>matrix</w:t>
      </w:r>
      <w:r w:rsidRPr="000837F2">
        <w:rPr>
          <w:rStyle w:val="NormalTok"/>
          <w:lang w:val="hr-HR"/>
        </w:rPr>
        <w:t>(LETTERS[</w:t>
      </w:r>
      <w:r w:rsidRPr="000837F2">
        <w:rPr>
          <w:rStyle w:val="DecValTok"/>
          <w:lang w:val="hr-HR"/>
        </w:rPr>
        <w:t>1</w:t>
      </w:r>
      <w:r w:rsidRPr="000837F2">
        <w:rPr>
          <w:rStyle w:val="OperatorTok"/>
          <w:lang w:val="hr-HR"/>
        </w:rPr>
        <w:t>:</w:t>
      </w:r>
      <w:r w:rsidRPr="000837F2">
        <w:rPr>
          <w:rStyle w:val="DecValTok"/>
          <w:lang w:val="hr-HR"/>
        </w:rPr>
        <w:t>16</w:t>
      </w:r>
      <w:r w:rsidRPr="000837F2">
        <w:rPr>
          <w:rStyle w:val="NormalTok"/>
          <w:lang w:val="hr-HR"/>
        </w:rPr>
        <w:t xml:space="preserve">], </w:t>
      </w:r>
      <w:r w:rsidRPr="000837F2">
        <w:rPr>
          <w:rStyle w:val="DataTypeTok"/>
          <w:lang w:val="hr-HR"/>
        </w:rPr>
        <w:t>nrow =</w:t>
      </w:r>
      <w:r w:rsidRPr="000837F2">
        <w:rPr>
          <w:rStyle w:val="NormalTok"/>
          <w:lang w:val="hr-HR"/>
        </w:rPr>
        <w:t xml:space="preserve"> </w:t>
      </w:r>
      <w:r w:rsidRPr="000837F2">
        <w:rPr>
          <w:rStyle w:val="DecValTok"/>
          <w:lang w:val="hr-HR"/>
        </w:rPr>
        <w:t>4</w:t>
      </w:r>
      <w:r w:rsidRPr="000837F2">
        <w:rPr>
          <w:rStyle w:val="NormalTok"/>
          <w:lang w:val="hr-HR"/>
        </w:rPr>
        <w:t xml:space="preserve"> , </w:t>
      </w:r>
      <w:r w:rsidRPr="000837F2">
        <w:rPr>
          <w:rStyle w:val="DataTypeTok"/>
          <w:lang w:val="hr-HR"/>
        </w:rPr>
        <w:t>ncol =</w:t>
      </w:r>
      <w:r w:rsidRPr="000837F2">
        <w:rPr>
          <w:rStyle w:val="NormalTok"/>
          <w:lang w:val="hr-HR"/>
        </w:rPr>
        <w:t xml:space="preserve"> </w:t>
      </w:r>
      <w:r w:rsidRPr="000837F2">
        <w:rPr>
          <w:rStyle w:val="DecValTok"/>
          <w:lang w:val="hr-HR"/>
        </w:rPr>
        <w:t>4</w:t>
      </w:r>
      <w:r w:rsidRPr="000837F2">
        <w:rPr>
          <w:rStyle w:val="NormalTok"/>
          <w:lang w:val="hr-HR"/>
        </w:rPr>
        <w:t>)</w:t>
      </w:r>
      <w:r w:rsidRPr="000837F2">
        <w:rPr>
          <w:lang w:val="hr-HR"/>
        </w:rPr>
        <w:br/>
      </w:r>
      <w:r w:rsidRPr="000837F2">
        <w:rPr>
          <w:lang w:val="hr-HR"/>
        </w:rPr>
        <w:br/>
      </w:r>
      <w:r w:rsidRPr="000837F2">
        <w:rPr>
          <w:rStyle w:val="NormalTok"/>
          <w:lang w:val="hr-HR"/>
        </w:rPr>
        <w:t>MN &lt;-</w:t>
      </w:r>
      <w:r w:rsidRPr="000837F2">
        <w:rPr>
          <w:rStyle w:val="StringTok"/>
          <w:lang w:val="hr-HR"/>
        </w:rPr>
        <w:t xml:space="preserve"> </w:t>
      </w:r>
      <w:r w:rsidRPr="000837F2">
        <w:rPr>
          <w:rStyle w:val="KeywordTok"/>
          <w:lang w:val="hr-HR"/>
        </w:rPr>
        <w:t>cbind</w:t>
      </w:r>
      <w:r w:rsidRPr="000837F2">
        <w:rPr>
          <w:rStyle w:val="NormalTok"/>
          <w:lang w:val="hr-HR"/>
        </w:rPr>
        <w:t>(M, N)</w:t>
      </w:r>
      <w:r w:rsidRPr="000837F2">
        <w:rPr>
          <w:lang w:val="hr-HR"/>
        </w:rPr>
        <w:br/>
      </w:r>
      <w:r w:rsidRPr="000837F2">
        <w:rPr>
          <w:rStyle w:val="NormalTok"/>
          <w:lang w:val="hr-HR"/>
        </w:rPr>
        <w:t>MN</w:t>
      </w:r>
    </w:p>
    <w:p w14:paraId="33D6EDA9" w14:textId="77777777" w:rsidR="007341A4" w:rsidRPr="000837F2" w:rsidRDefault="005F7D16">
      <w:pPr>
        <w:pStyle w:val="SourceCode"/>
        <w:rPr>
          <w:lang w:val="hr-HR"/>
        </w:rPr>
      </w:pPr>
      <w:r w:rsidRPr="000837F2">
        <w:rPr>
          <w:rStyle w:val="VerbatimChar"/>
          <w:lang w:val="hr-HR"/>
        </w:rPr>
        <w:t>##      [,1] [,2] [,3] [,4] [,5] [,6] [,7]</w:t>
      </w:r>
      <w:r w:rsidRPr="000837F2">
        <w:rPr>
          <w:lang w:val="hr-HR"/>
        </w:rPr>
        <w:br/>
      </w:r>
      <w:r w:rsidRPr="000837F2">
        <w:rPr>
          <w:rStyle w:val="VerbatimChar"/>
          <w:lang w:val="hr-HR"/>
        </w:rPr>
        <w:t xml:space="preserve">## [1,] "1"  "5"  "9"  "A"  "E"  "I"  "M" </w:t>
      </w:r>
      <w:r w:rsidRPr="000837F2">
        <w:rPr>
          <w:lang w:val="hr-HR"/>
        </w:rPr>
        <w:br/>
      </w:r>
      <w:r w:rsidRPr="000837F2">
        <w:rPr>
          <w:rStyle w:val="VerbatimChar"/>
          <w:lang w:val="hr-HR"/>
        </w:rPr>
        <w:t xml:space="preserve">## [2,] "2"  "6"  "10" "B"  "F"  "J"  "N" </w:t>
      </w:r>
      <w:r w:rsidRPr="000837F2">
        <w:rPr>
          <w:lang w:val="hr-HR"/>
        </w:rPr>
        <w:br/>
      </w:r>
      <w:r w:rsidRPr="000837F2">
        <w:rPr>
          <w:rStyle w:val="VerbatimChar"/>
          <w:lang w:val="hr-HR"/>
        </w:rPr>
        <w:t xml:space="preserve">## [3,] "3"  "7"  "11" "C"  "G"  "K"  "O" </w:t>
      </w:r>
      <w:r w:rsidRPr="000837F2">
        <w:rPr>
          <w:lang w:val="hr-HR"/>
        </w:rPr>
        <w:br/>
      </w:r>
      <w:r w:rsidRPr="000837F2">
        <w:rPr>
          <w:rStyle w:val="VerbatimChar"/>
          <w:lang w:val="hr-HR"/>
        </w:rPr>
        <w:t>## [4,] "4"  "8"  "12" "D"  "H"  "L"  "P"</w:t>
      </w:r>
    </w:p>
    <w:p w14:paraId="57683C1E" w14:textId="77777777" w:rsidR="007341A4" w:rsidRPr="000837F2" w:rsidRDefault="005F7D16">
      <w:pPr>
        <w:pStyle w:val="FirstParagraph"/>
        <w:rPr>
          <w:lang w:val="hr-HR"/>
        </w:rPr>
      </w:pPr>
      <w:r w:rsidRPr="000837F2">
        <w:rPr>
          <w:b/>
          <w:lang w:val="hr-HR"/>
        </w:rPr>
        <w:t>Zadatak 14</w:t>
      </w:r>
      <w:r w:rsidRPr="000837F2">
        <w:rPr>
          <w:lang w:val="hr-HR"/>
        </w:rPr>
        <w:br/>
        <w:t xml:space="preserve">Provjerite tip i klasu matrice </w:t>
      </w:r>
      <w:r w:rsidRPr="000837F2">
        <w:rPr>
          <w:rStyle w:val="VerbatimChar"/>
          <w:lang w:val="hr-HR"/>
        </w:rPr>
        <w:t>M</w:t>
      </w:r>
      <w:r w:rsidRPr="000837F2">
        <w:rPr>
          <w:lang w:val="hr-HR"/>
        </w:rPr>
        <w:t xml:space="preserve">, </w:t>
      </w:r>
      <w:r w:rsidRPr="000837F2">
        <w:rPr>
          <w:rStyle w:val="VerbatimChar"/>
          <w:lang w:val="hr-HR"/>
        </w:rPr>
        <w:t>N</w:t>
      </w:r>
      <w:r w:rsidRPr="000837F2">
        <w:rPr>
          <w:lang w:val="hr-HR"/>
        </w:rPr>
        <w:t xml:space="preserve"> i </w:t>
      </w:r>
      <w:r w:rsidRPr="000837F2">
        <w:rPr>
          <w:rStyle w:val="VerbatimChar"/>
          <w:lang w:val="hr-HR"/>
        </w:rPr>
        <w:t>MN</w:t>
      </w:r>
      <w:r w:rsidRPr="000837F2">
        <w:rPr>
          <w:lang w:val="hr-HR"/>
        </w:rPr>
        <w:t>.</w:t>
      </w:r>
    </w:p>
    <w:p w14:paraId="54D72EED" w14:textId="77777777" w:rsidR="007341A4" w:rsidRPr="000837F2" w:rsidRDefault="005F7D16">
      <w:pPr>
        <w:pStyle w:val="Tijeloteksta"/>
        <w:rPr>
          <w:lang w:val="hr-HR"/>
        </w:rPr>
      </w:pPr>
      <w:r w:rsidRPr="000837F2">
        <w:rPr>
          <w:lang w:val="hr-HR"/>
        </w:rPr>
        <w:lastRenderedPageBreak/>
        <w:t xml:space="preserve">Ako se na matricu primijeni funkcija </w:t>
      </w:r>
      <w:r w:rsidRPr="000837F2">
        <w:rPr>
          <w:rStyle w:val="VerbatimChar"/>
          <w:lang w:val="hr-HR"/>
        </w:rPr>
        <w:t>str()</w:t>
      </w:r>
      <w:r w:rsidRPr="000837F2">
        <w:rPr>
          <w:lang w:val="hr-HR"/>
        </w:rPr>
        <w:t>, dobiju se sljedeće informacije o njenoj strukturi: tip podataka unutar matrice, dimenzije i ispis prvih nekoliko elemenata.</w:t>
      </w:r>
    </w:p>
    <w:p w14:paraId="5E3026BE" w14:textId="77777777" w:rsidR="007341A4" w:rsidRPr="000837F2" w:rsidRDefault="005F7D16">
      <w:pPr>
        <w:pStyle w:val="SourceCode"/>
        <w:rPr>
          <w:lang w:val="hr-HR"/>
        </w:rPr>
      </w:pPr>
      <w:r w:rsidRPr="000837F2">
        <w:rPr>
          <w:rStyle w:val="KeywordTok"/>
          <w:lang w:val="hr-HR"/>
        </w:rPr>
        <w:t>str</w:t>
      </w:r>
      <w:r w:rsidRPr="000837F2">
        <w:rPr>
          <w:rStyle w:val="NormalTok"/>
          <w:lang w:val="hr-HR"/>
        </w:rPr>
        <w:t>(N)</w:t>
      </w:r>
    </w:p>
    <w:p w14:paraId="784B2F65" w14:textId="77777777" w:rsidR="007341A4" w:rsidRPr="000837F2" w:rsidRDefault="005F7D16">
      <w:pPr>
        <w:pStyle w:val="SourceCode"/>
        <w:rPr>
          <w:lang w:val="hr-HR"/>
        </w:rPr>
      </w:pPr>
      <w:r w:rsidRPr="000837F2">
        <w:rPr>
          <w:rStyle w:val="VerbatimChar"/>
          <w:lang w:val="hr-HR"/>
        </w:rPr>
        <w:t>##  chr [1:4, 1:4] "A" "B" "C" "D" "E" "F" "G" "H" "I" "J" "K" "L" "M" "N" "O" ...</w:t>
      </w:r>
    </w:p>
    <w:p w14:paraId="776636DD" w14:textId="77777777" w:rsidR="007341A4" w:rsidRPr="000837F2" w:rsidRDefault="005F7D16" w:rsidP="00792E43">
      <w:pPr>
        <w:pStyle w:val="Naslov3"/>
      </w:pPr>
      <w:bookmarkStart w:id="48" w:name="transponiranje-matrice"/>
      <w:r w:rsidRPr="000837F2">
        <w:t>Transponiranje matrice</w:t>
      </w:r>
      <w:bookmarkEnd w:id="48"/>
    </w:p>
    <w:p w14:paraId="2753C22F" w14:textId="77777777" w:rsidR="007341A4" w:rsidRPr="000837F2" w:rsidRDefault="005F7D16">
      <w:pPr>
        <w:pStyle w:val="FirstParagraph"/>
        <w:rPr>
          <w:lang w:val="hr-HR"/>
        </w:rPr>
      </w:pPr>
      <w:r w:rsidRPr="000837F2">
        <w:rPr>
          <w:lang w:val="hr-HR"/>
        </w:rPr>
        <w:t xml:space="preserve">Zamjena redaka i stupaca matrice, tzv. transponiranje matrice provodi se pomoću funcije </w:t>
      </w:r>
      <w:r w:rsidRPr="000837F2">
        <w:rPr>
          <w:rStyle w:val="VerbatimChar"/>
          <w:lang w:val="hr-HR"/>
        </w:rPr>
        <w:t>t()</w:t>
      </w:r>
      <w:r w:rsidRPr="000837F2">
        <w:rPr>
          <w:lang w:val="hr-HR"/>
        </w:rPr>
        <w:t>.</w:t>
      </w:r>
    </w:p>
    <w:p w14:paraId="534D4F54" w14:textId="77777777" w:rsidR="007341A4" w:rsidRPr="000837F2" w:rsidRDefault="005F7D16">
      <w:pPr>
        <w:pStyle w:val="Tijeloteksta"/>
        <w:rPr>
          <w:lang w:val="hr-HR"/>
        </w:rPr>
      </w:pPr>
      <w:r w:rsidRPr="000837F2">
        <w:rPr>
          <w:noProof/>
          <w:lang w:val="en-GB" w:eastAsia="en-GB"/>
        </w:rPr>
        <w:drawing>
          <wp:inline distT="0" distB="0" distL="0" distR="0" wp14:anchorId="2068A80B" wp14:editId="6A036B49">
            <wp:extent cx="4286250" cy="11780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lika/transponiranje.png"/>
                    <pic:cNvPicPr>
                      <a:picLocks noChangeAspect="1" noChangeArrowheads="1"/>
                    </pic:cNvPicPr>
                  </pic:nvPicPr>
                  <pic:blipFill>
                    <a:blip r:embed="rId27"/>
                    <a:stretch>
                      <a:fillRect/>
                    </a:stretch>
                  </pic:blipFill>
                  <pic:spPr bwMode="auto">
                    <a:xfrm>
                      <a:off x="0" y="0"/>
                      <a:ext cx="4286250" cy="1178092"/>
                    </a:xfrm>
                    <a:prstGeom prst="rect">
                      <a:avLst/>
                    </a:prstGeom>
                    <a:noFill/>
                    <a:ln w="9525">
                      <a:noFill/>
                      <a:headEnd/>
                      <a:tailEnd/>
                    </a:ln>
                  </pic:spPr>
                </pic:pic>
              </a:graphicData>
            </a:graphic>
          </wp:inline>
        </w:drawing>
      </w:r>
    </w:p>
    <w:p w14:paraId="57E92394" w14:textId="77777777" w:rsidR="007341A4" w:rsidRPr="000837F2" w:rsidRDefault="005F7D16" w:rsidP="00792E43">
      <w:pPr>
        <w:pStyle w:val="Naslov3"/>
      </w:pPr>
      <w:bookmarkStart w:id="49" w:name="polja"/>
      <w:r w:rsidRPr="000837F2">
        <w:t>Polja</w:t>
      </w:r>
      <w:bookmarkEnd w:id="49"/>
    </w:p>
    <w:p w14:paraId="2606CB58" w14:textId="77777777" w:rsidR="007341A4" w:rsidRPr="000837F2" w:rsidRDefault="005F7D16">
      <w:pPr>
        <w:pStyle w:val="FirstParagraph"/>
        <w:rPr>
          <w:lang w:val="hr-HR"/>
        </w:rPr>
      </w:pPr>
      <w:r w:rsidRPr="000837F2">
        <w:rPr>
          <w:lang w:val="hr-HR"/>
        </w:rPr>
        <w:t xml:space="preserve">Radnje analogne onima koje se provode nad matricama mogu se provoditi i nad poljima. Za izradu polja koristi se funkcija </w:t>
      </w:r>
      <w:r w:rsidRPr="000837F2">
        <w:rPr>
          <w:rStyle w:val="VerbatimChar"/>
          <w:lang w:val="hr-HR"/>
        </w:rPr>
        <w:t>array()</w:t>
      </w:r>
      <w:r w:rsidRPr="000837F2">
        <w:rPr>
          <w:lang w:val="hr-HR"/>
        </w:rPr>
        <w:t xml:space="preserve">, dimenzije se definiraju funkcijom </w:t>
      </w:r>
      <w:r w:rsidRPr="000837F2">
        <w:rPr>
          <w:rStyle w:val="VerbatimChar"/>
          <w:lang w:val="hr-HR"/>
        </w:rPr>
        <w:t>dim()</w:t>
      </w:r>
      <w:r w:rsidRPr="000837F2">
        <w:rPr>
          <w:lang w:val="hr-HR"/>
        </w:rPr>
        <w:t xml:space="preserve">, a imenuju funkcijom </w:t>
      </w:r>
      <w:r w:rsidRPr="000837F2">
        <w:rPr>
          <w:rStyle w:val="VerbatimChar"/>
          <w:lang w:val="hr-HR"/>
        </w:rPr>
        <w:t>dimnames()</w:t>
      </w:r>
      <w:r w:rsidRPr="000837F2">
        <w:rPr>
          <w:lang w:val="hr-HR"/>
        </w:rPr>
        <w:t xml:space="preserve">. Polje se može transponirati funkcijom </w:t>
      </w:r>
      <w:r w:rsidRPr="000837F2">
        <w:rPr>
          <w:rStyle w:val="VerbatimChar"/>
          <w:lang w:val="hr-HR"/>
        </w:rPr>
        <w:t>abind()</w:t>
      </w:r>
      <w:r w:rsidRPr="000837F2">
        <w:rPr>
          <w:lang w:val="hr-HR"/>
        </w:rPr>
        <w:t xml:space="preserve"> iz paketa </w:t>
      </w:r>
      <w:r w:rsidRPr="000837F2">
        <w:rPr>
          <w:rStyle w:val="VerbatimChar"/>
          <w:lang w:val="hr-HR"/>
        </w:rPr>
        <w:t>abind</w:t>
      </w:r>
      <w:r w:rsidRPr="000837F2">
        <w:rPr>
          <w:lang w:val="hr-HR"/>
        </w:rPr>
        <w:t>.</w:t>
      </w:r>
    </w:p>
    <w:p w14:paraId="6DB3BBFE" w14:textId="77777777" w:rsidR="007341A4" w:rsidRPr="000837F2" w:rsidRDefault="005F7D16">
      <w:pPr>
        <w:pStyle w:val="Tijeloteksta"/>
        <w:rPr>
          <w:lang w:val="hr-HR"/>
        </w:rPr>
      </w:pPr>
      <w:r w:rsidRPr="000837F2">
        <w:rPr>
          <w:lang w:val="hr-HR"/>
        </w:rPr>
        <w:t>S obzirom na to da se polja rjeđe koriste u praksi, vježbanje operacija nad poljima ostavljamo za samostalni rad.</w:t>
      </w:r>
    </w:p>
    <w:p w14:paraId="233FF4FD" w14:textId="77777777" w:rsidR="007341A4" w:rsidRPr="000837F2" w:rsidRDefault="005F7D16">
      <w:pPr>
        <w:pStyle w:val="Naslov2"/>
        <w:rPr>
          <w:lang w:val="hr-HR"/>
        </w:rPr>
      </w:pPr>
      <w:bookmarkStart w:id="50" w:name="liste"/>
      <w:bookmarkStart w:id="51" w:name="_Toc36224015"/>
      <w:r w:rsidRPr="000837F2">
        <w:rPr>
          <w:lang w:val="hr-HR"/>
        </w:rPr>
        <w:t>Liste</w:t>
      </w:r>
      <w:bookmarkEnd w:id="50"/>
      <w:bookmarkEnd w:id="51"/>
    </w:p>
    <w:p w14:paraId="67A64F2C" w14:textId="77777777" w:rsidR="007341A4" w:rsidRPr="000837F2" w:rsidRDefault="005F7D16" w:rsidP="00792E43">
      <w:pPr>
        <w:pStyle w:val="Naslov3"/>
      </w:pPr>
      <w:bookmarkStart w:id="52" w:name="Xcae5315350ac852d3c4100a3e13ebe1565e1aa3"/>
      <w:r w:rsidRPr="000837F2">
        <w:t>Izrada, selektiranje i imenovanje elemenata liste</w:t>
      </w:r>
      <w:bookmarkEnd w:id="52"/>
    </w:p>
    <w:p w14:paraId="72382CD7" w14:textId="77777777" w:rsidR="007341A4" w:rsidRPr="000837F2" w:rsidRDefault="005F7D16">
      <w:pPr>
        <w:pStyle w:val="FirstParagraph"/>
        <w:rPr>
          <w:lang w:val="hr-HR"/>
        </w:rPr>
      </w:pPr>
      <w:r w:rsidRPr="000837F2">
        <w:rPr>
          <w:lang w:val="hr-HR"/>
        </w:rPr>
        <w:t xml:space="preserve">Liste su objekti koji mogu sadržavati elemente različitih tipova, uključujući i druge objekte poput liste, matrice, funkcije, itd. Liste se stvaraju pomoću funkcije </w:t>
      </w:r>
      <w:r w:rsidRPr="000837F2">
        <w:rPr>
          <w:rStyle w:val="VerbatimChar"/>
          <w:lang w:val="hr-HR"/>
        </w:rPr>
        <w:t>list()</w:t>
      </w:r>
      <w:r w:rsidRPr="000837F2">
        <w:rPr>
          <w:lang w:val="hr-HR"/>
        </w:rPr>
        <w:t>. Liste su jednodimenzionalne strukture podataka, iako elementi unutar liste mogu biti višedimenzionalni.</w:t>
      </w:r>
    </w:p>
    <w:p w14:paraId="701D167C" w14:textId="77777777" w:rsidR="007341A4" w:rsidRPr="000837F2" w:rsidRDefault="005F7D16">
      <w:pPr>
        <w:pStyle w:val="SourceCode"/>
        <w:rPr>
          <w:lang w:val="hr-HR"/>
        </w:rPr>
      </w:pPr>
      <w:r w:rsidRPr="000837F2">
        <w:rPr>
          <w:rStyle w:val="NormalTok"/>
          <w:lang w:val="hr-HR"/>
        </w:rPr>
        <w:t>lista &lt;-</w:t>
      </w:r>
      <w:r w:rsidRPr="000837F2">
        <w:rPr>
          <w:rStyle w:val="StringTok"/>
          <w:lang w:val="hr-HR"/>
        </w:rPr>
        <w:t xml:space="preserve"> </w:t>
      </w:r>
      <w:r w:rsidRPr="000837F2">
        <w:rPr>
          <w:rStyle w:val="KeywordTok"/>
          <w:lang w:val="hr-HR"/>
        </w:rPr>
        <w:t>list</w:t>
      </w:r>
      <w:r w:rsidRPr="000837F2">
        <w:rPr>
          <w:rStyle w:val="NormalTok"/>
          <w:lang w:val="hr-HR"/>
        </w:rPr>
        <w:t>(</w:t>
      </w:r>
      <w:r w:rsidRPr="000837F2">
        <w:rPr>
          <w:rStyle w:val="DecValTok"/>
          <w:lang w:val="hr-HR"/>
        </w:rPr>
        <w:t>10</w:t>
      </w:r>
      <w:r w:rsidRPr="000837F2">
        <w:rPr>
          <w:rStyle w:val="NormalTok"/>
          <w:lang w:val="hr-HR"/>
        </w:rPr>
        <w:t xml:space="preserve">, </w:t>
      </w:r>
      <w:r w:rsidRPr="000837F2">
        <w:rPr>
          <w:rStyle w:val="StringTok"/>
          <w:lang w:val="hr-HR"/>
        </w:rPr>
        <w:t>"Ana"</w:t>
      </w:r>
      <w:r w:rsidRPr="000837F2">
        <w:rPr>
          <w:rStyle w:val="NormalTok"/>
          <w:lang w:val="hr-HR"/>
        </w:rPr>
        <w:t xml:space="preserve">, </w:t>
      </w:r>
      <w:r w:rsidRPr="000837F2">
        <w:rPr>
          <w:rStyle w:val="OtherTok"/>
          <w:lang w:val="hr-HR"/>
        </w:rPr>
        <w:t>FALSE</w:t>
      </w:r>
      <w:r w:rsidRPr="000837F2">
        <w:rPr>
          <w:rStyle w:val="NormalTok"/>
          <w:lang w:val="hr-HR"/>
        </w:rPr>
        <w:t xml:space="preserve">, </w:t>
      </w:r>
      <w:r w:rsidRPr="000837F2">
        <w:rPr>
          <w:rStyle w:val="KeywordTok"/>
          <w:lang w:val="hr-HR"/>
        </w:rPr>
        <w:t>matrix</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20</w:t>
      </w:r>
      <w:r w:rsidRPr="000837F2">
        <w:rPr>
          <w:rStyle w:val="NormalTok"/>
          <w:lang w:val="hr-HR"/>
        </w:rPr>
        <w:t xml:space="preserve">, </w:t>
      </w:r>
      <w:r w:rsidRPr="000837F2">
        <w:rPr>
          <w:rStyle w:val="DataTypeTok"/>
          <w:lang w:val="hr-HR"/>
        </w:rPr>
        <w:t>nrow=</w:t>
      </w:r>
      <w:r w:rsidRPr="000837F2">
        <w:rPr>
          <w:rStyle w:val="DecValTok"/>
          <w:lang w:val="hr-HR"/>
        </w:rPr>
        <w:t>5</w:t>
      </w:r>
      <w:r w:rsidRPr="000837F2">
        <w:rPr>
          <w:rStyle w:val="NormalTok"/>
          <w:lang w:val="hr-HR"/>
        </w:rPr>
        <w:t xml:space="preserve">, </w:t>
      </w:r>
      <w:r w:rsidRPr="000837F2">
        <w:rPr>
          <w:rStyle w:val="DataTypeTok"/>
          <w:lang w:val="hr-HR"/>
        </w:rPr>
        <w:t>ncol=</w:t>
      </w:r>
      <w:r w:rsidRPr="000837F2">
        <w:rPr>
          <w:rStyle w:val="DecValTok"/>
          <w:lang w:val="hr-HR"/>
        </w:rPr>
        <w:t>4</w:t>
      </w:r>
      <w:r w:rsidRPr="000837F2">
        <w:rPr>
          <w:rStyle w:val="NormalTok"/>
          <w:lang w:val="hr-HR"/>
        </w:rPr>
        <w:t>))</w:t>
      </w:r>
      <w:r w:rsidRPr="000837F2">
        <w:rPr>
          <w:lang w:val="hr-HR"/>
        </w:rPr>
        <w:br/>
      </w:r>
      <w:r w:rsidRPr="000837F2">
        <w:rPr>
          <w:rStyle w:val="NormalTok"/>
          <w:lang w:val="hr-HR"/>
        </w:rPr>
        <w:t>lista</w:t>
      </w:r>
    </w:p>
    <w:p w14:paraId="26F47FEB" w14:textId="77777777" w:rsidR="007341A4" w:rsidRPr="000837F2" w:rsidRDefault="005F7D16">
      <w:pPr>
        <w:pStyle w:val="SourceCode"/>
        <w:rPr>
          <w:lang w:val="hr-HR"/>
        </w:rPr>
      </w:pPr>
      <w:r w:rsidRPr="000837F2">
        <w:rPr>
          <w:rStyle w:val="VerbatimChar"/>
          <w:lang w:val="hr-HR"/>
        </w:rPr>
        <w:t>## [[1]]</w:t>
      </w:r>
      <w:r w:rsidRPr="000837F2">
        <w:rPr>
          <w:lang w:val="hr-HR"/>
        </w:rPr>
        <w:br/>
      </w:r>
      <w:r w:rsidRPr="000837F2">
        <w:rPr>
          <w:rStyle w:val="VerbatimChar"/>
          <w:lang w:val="hr-HR"/>
        </w:rPr>
        <w:t>## [1] 10</w:t>
      </w:r>
      <w:r w:rsidRPr="000837F2">
        <w:rPr>
          <w:lang w:val="hr-HR"/>
        </w:rPr>
        <w:br/>
      </w:r>
      <w:r w:rsidRPr="000837F2">
        <w:rPr>
          <w:rStyle w:val="VerbatimChar"/>
          <w:lang w:val="hr-HR"/>
        </w:rPr>
        <w:t xml:space="preserve">## </w:t>
      </w:r>
      <w:r w:rsidRPr="000837F2">
        <w:rPr>
          <w:lang w:val="hr-HR"/>
        </w:rPr>
        <w:br/>
      </w:r>
      <w:r w:rsidRPr="000837F2">
        <w:rPr>
          <w:rStyle w:val="VerbatimChar"/>
          <w:lang w:val="hr-HR"/>
        </w:rPr>
        <w:t>## [[2]]</w:t>
      </w:r>
      <w:r w:rsidRPr="000837F2">
        <w:rPr>
          <w:lang w:val="hr-HR"/>
        </w:rPr>
        <w:br/>
      </w:r>
      <w:r w:rsidRPr="000837F2">
        <w:rPr>
          <w:rStyle w:val="VerbatimChar"/>
          <w:lang w:val="hr-HR"/>
        </w:rPr>
        <w:t>## [1] "Ana"</w:t>
      </w:r>
      <w:r w:rsidRPr="000837F2">
        <w:rPr>
          <w:lang w:val="hr-HR"/>
        </w:rPr>
        <w:br/>
      </w:r>
      <w:r w:rsidRPr="000837F2">
        <w:rPr>
          <w:rStyle w:val="VerbatimChar"/>
          <w:lang w:val="hr-HR"/>
        </w:rPr>
        <w:t xml:space="preserve">## </w:t>
      </w:r>
      <w:r w:rsidRPr="000837F2">
        <w:rPr>
          <w:lang w:val="hr-HR"/>
        </w:rPr>
        <w:br/>
      </w:r>
      <w:r w:rsidRPr="000837F2">
        <w:rPr>
          <w:rStyle w:val="VerbatimChar"/>
          <w:lang w:val="hr-HR"/>
        </w:rPr>
        <w:t>## [[3]]</w:t>
      </w:r>
      <w:r w:rsidRPr="000837F2">
        <w:rPr>
          <w:lang w:val="hr-HR"/>
        </w:rPr>
        <w:br/>
      </w:r>
      <w:r w:rsidRPr="000837F2">
        <w:rPr>
          <w:rStyle w:val="VerbatimChar"/>
          <w:lang w:val="hr-HR"/>
        </w:rPr>
        <w:t>## [1] FALSE</w:t>
      </w:r>
      <w:r w:rsidRPr="000837F2">
        <w:rPr>
          <w:lang w:val="hr-HR"/>
        </w:rPr>
        <w:br/>
      </w:r>
      <w:r w:rsidRPr="000837F2">
        <w:rPr>
          <w:rStyle w:val="VerbatimChar"/>
          <w:lang w:val="hr-HR"/>
        </w:rPr>
        <w:t xml:space="preserve">## </w:t>
      </w:r>
      <w:r w:rsidRPr="000837F2">
        <w:rPr>
          <w:lang w:val="hr-HR"/>
        </w:rPr>
        <w:br/>
      </w:r>
      <w:r w:rsidRPr="000837F2">
        <w:rPr>
          <w:rStyle w:val="VerbatimChar"/>
          <w:lang w:val="hr-HR"/>
        </w:rPr>
        <w:lastRenderedPageBreak/>
        <w:t>## [[4]]</w:t>
      </w:r>
      <w:r w:rsidRPr="000837F2">
        <w:rPr>
          <w:lang w:val="hr-HR"/>
        </w:rPr>
        <w:br/>
      </w:r>
      <w:r w:rsidRPr="000837F2">
        <w:rPr>
          <w:rStyle w:val="VerbatimChar"/>
          <w:lang w:val="hr-HR"/>
        </w:rPr>
        <w:t>##      [,1] [,2] [,3] [,4]</w:t>
      </w:r>
      <w:r w:rsidRPr="000837F2">
        <w:rPr>
          <w:lang w:val="hr-HR"/>
        </w:rPr>
        <w:br/>
      </w:r>
      <w:r w:rsidRPr="000837F2">
        <w:rPr>
          <w:rStyle w:val="VerbatimChar"/>
          <w:lang w:val="hr-HR"/>
        </w:rPr>
        <w:t>## [1,]    1    6   11   16</w:t>
      </w:r>
      <w:r w:rsidRPr="000837F2">
        <w:rPr>
          <w:lang w:val="hr-HR"/>
        </w:rPr>
        <w:br/>
      </w:r>
      <w:r w:rsidRPr="000837F2">
        <w:rPr>
          <w:rStyle w:val="VerbatimChar"/>
          <w:lang w:val="hr-HR"/>
        </w:rPr>
        <w:t>## [2,]    2    7   12   17</w:t>
      </w:r>
      <w:r w:rsidRPr="000837F2">
        <w:rPr>
          <w:lang w:val="hr-HR"/>
        </w:rPr>
        <w:br/>
      </w:r>
      <w:r w:rsidRPr="000837F2">
        <w:rPr>
          <w:rStyle w:val="VerbatimChar"/>
          <w:lang w:val="hr-HR"/>
        </w:rPr>
        <w:t>## [3,]    3    8   13   18</w:t>
      </w:r>
      <w:r w:rsidRPr="000837F2">
        <w:rPr>
          <w:lang w:val="hr-HR"/>
        </w:rPr>
        <w:br/>
      </w:r>
      <w:r w:rsidRPr="000837F2">
        <w:rPr>
          <w:rStyle w:val="VerbatimChar"/>
          <w:lang w:val="hr-HR"/>
        </w:rPr>
        <w:t>## [4,]    4    9   14   19</w:t>
      </w:r>
      <w:r w:rsidRPr="000837F2">
        <w:rPr>
          <w:lang w:val="hr-HR"/>
        </w:rPr>
        <w:br/>
      </w:r>
      <w:r w:rsidRPr="000837F2">
        <w:rPr>
          <w:rStyle w:val="VerbatimChar"/>
          <w:lang w:val="hr-HR"/>
        </w:rPr>
        <w:t>## [5,]    5   10   15   20</w:t>
      </w:r>
    </w:p>
    <w:p w14:paraId="0CDC315E" w14:textId="77777777" w:rsidR="007341A4" w:rsidRPr="000837F2" w:rsidRDefault="005F7D16">
      <w:pPr>
        <w:pStyle w:val="FirstParagraph"/>
        <w:rPr>
          <w:lang w:val="hr-HR"/>
        </w:rPr>
      </w:pPr>
      <w:r w:rsidRPr="000837F2">
        <w:rPr>
          <w:lang w:val="hr-HR"/>
        </w:rPr>
        <w:t xml:space="preserve">Svaki element liste označen je dvostrukom uglatom zagradom </w:t>
      </w:r>
      <w:r w:rsidRPr="000837F2">
        <w:rPr>
          <w:rStyle w:val="VerbatimChar"/>
          <w:lang w:val="hr-HR"/>
        </w:rPr>
        <w:t>[[ ]]</w:t>
      </w:r>
      <w:r w:rsidRPr="000837F2">
        <w:rPr>
          <w:lang w:val="hr-HR"/>
        </w:rPr>
        <w:t xml:space="preserve"> i tako se može i selektirati.</w:t>
      </w:r>
    </w:p>
    <w:p w14:paraId="765E9233" w14:textId="77777777" w:rsidR="007341A4" w:rsidRPr="000837F2" w:rsidRDefault="005F7D16">
      <w:pPr>
        <w:pStyle w:val="SourceCode"/>
        <w:rPr>
          <w:lang w:val="hr-HR"/>
        </w:rPr>
      </w:pPr>
      <w:r w:rsidRPr="000837F2">
        <w:rPr>
          <w:rStyle w:val="NormalTok"/>
          <w:lang w:val="hr-HR"/>
        </w:rPr>
        <w:t>lista[[</w:t>
      </w:r>
      <w:r w:rsidRPr="000837F2">
        <w:rPr>
          <w:rStyle w:val="DecValTok"/>
          <w:lang w:val="hr-HR"/>
        </w:rPr>
        <w:t>2</w:t>
      </w:r>
      <w:r w:rsidRPr="000837F2">
        <w:rPr>
          <w:rStyle w:val="NormalTok"/>
          <w:lang w:val="hr-HR"/>
        </w:rPr>
        <w:t>]]</w:t>
      </w:r>
    </w:p>
    <w:p w14:paraId="251BB16E" w14:textId="77777777" w:rsidR="007341A4" w:rsidRPr="000837F2" w:rsidRDefault="005F7D16">
      <w:pPr>
        <w:pStyle w:val="SourceCode"/>
        <w:rPr>
          <w:lang w:val="hr-HR"/>
        </w:rPr>
      </w:pPr>
      <w:r w:rsidRPr="000837F2">
        <w:rPr>
          <w:rStyle w:val="VerbatimChar"/>
          <w:lang w:val="hr-HR"/>
        </w:rPr>
        <w:t>## [1] "Ana"</w:t>
      </w:r>
    </w:p>
    <w:p w14:paraId="32728907" w14:textId="77777777" w:rsidR="007341A4" w:rsidRPr="000837F2" w:rsidRDefault="005F7D16">
      <w:pPr>
        <w:pStyle w:val="FirstParagraph"/>
        <w:rPr>
          <w:lang w:val="hr-HR"/>
        </w:rPr>
      </w:pPr>
      <w:r w:rsidRPr="000837F2">
        <w:rPr>
          <w:lang w:val="hr-HR"/>
        </w:rPr>
        <w:t xml:space="preserve">Imenovanje elemenata liste može se izvršiti, kao i kod vektora, funkcijom </w:t>
      </w:r>
      <w:r w:rsidRPr="000837F2">
        <w:rPr>
          <w:rStyle w:val="VerbatimChar"/>
          <w:lang w:val="hr-HR"/>
        </w:rPr>
        <w:t>names()</w:t>
      </w:r>
      <w:r w:rsidRPr="000837F2">
        <w:rPr>
          <w:lang w:val="hr-HR"/>
        </w:rPr>
        <w:t xml:space="preserve"> ili izravno tijekom izrade liste.</w:t>
      </w:r>
    </w:p>
    <w:p w14:paraId="6EFF90A1" w14:textId="77777777" w:rsidR="007341A4" w:rsidRPr="000837F2" w:rsidRDefault="005F7D16">
      <w:pPr>
        <w:pStyle w:val="Tijeloteksta"/>
        <w:rPr>
          <w:lang w:val="hr-HR"/>
        </w:rPr>
      </w:pPr>
      <w:r w:rsidRPr="000837F2">
        <w:rPr>
          <w:lang w:val="hr-HR"/>
        </w:rPr>
        <w:t>Prvi način imenovanja elemenata liste:</w:t>
      </w:r>
    </w:p>
    <w:p w14:paraId="5D5C6E71" w14:textId="77777777" w:rsidR="007341A4" w:rsidRPr="000837F2" w:rsidRDefault="005F7D16">
      <w:pPr>
        <w:pStyle w:val="SourceCode"/>
        <w:rPr>
          <w:lang w:val="hr-HR"/>
        </w:rPr>
      </w:pPr>
      <w:r w:rsidRPr="000837F2">
        <w:rPr>
          <w:rStyle w:val="KeywordTok"/>
          <w:lang w:val="hr-HR"/>
        </w:rPr>
        <w:t>names</w:t>
      </w:r>
      <w:r w:rsidRPr="000837F2">
        <w:rPr>
          <w:rStyle w:val="NormalTok"/>
          <w:lang w:val="hr-HR"/>
        </w:rPr>
        <w:t>(list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broj"</w:t>
      </w:r>
      <w:r w:rsidRPr="000837F2">
        <w:rPr>
          <w:rStyle w:val="NormalTok"/>
          <w:lang w:val="hr-HR"/>
        </w:rPr>
        <w:t xml:space="preserve">, </w:t>
      </w:r>
      <w:r w:rsidRPr="000837F2">
        <w:rPr>
          <w:rStyle w:val="StringTok"/>
          <w:lang w:val="hr-HR"/>
        </w:rPr>
        <w:t>"ime"</w:t>
      </w:r>
      <w:r w:rsidRPr="000837F2">
        <w:rPr>
          <w:rStyle w:val="NormalTok"/>
          <w:lang w:val="hr-HR"/>
        </w:rPr>
        <w:t xml:space="preserve">, </w:t>
      </w:r>
      <w:r w:rsidRPr="000837F2">
        <w:rPr>
          <w:rStyle w:val="StringTok"/>
          <w:lang w:val="hr-HR"/>
        </w:rPr>
        <w:t>"status"</w:t>
      </w:r>
      <w:r w:rsidRPr="000837F2">
        <w:rPr>
          <w:rStyle w:val="NormalTok"/>
          <w:lang w:val="hr-HR"/>
        </w:rPr>
        <w:t xml:space="preserve">, </w:t>
      </w:r>
      <w:r w:rsidRPr="000837F2">
        <w:rPr>
          <w:rStyle w:val="StringTok"/>
          <w:lang w:val="hr-HR"/>
        </w:rPr>
        <w:t>"mjerenja"</w:t>
      </w:r>
      <w:r w:rsidRPr="000837F2">
        <w:rPr>
          <w:rStyle w:val="NormalTok"/>
          <w:lang w:val="hr-HR"/>
        </w:rPr>
        <w:t>)</w:t>
      </w:r>
      <w:r w:rsidRPr="000837F2">
        <w:rPr>
          <w:lang w:val="hr-HR"/>
        </w:rPr>
        <w:br/>
      </w:r>
      <w:r w:rsidRPr="000837F2">
        <w:rPr>
          <w:rStyle w:val="NormalTok"/>
          <w:lang w:val="hr-HR"/>
        </w:rPr>
        <w:t>lista</w:t>
      </w:r>
    </w:p>
    <w:p w14:paraId="3E05CBEE" w14:textId="77777777" w:rsidR="007341A4" w:rsidRPr="000837F2" w:rsidRDefault="005F7D16">
      <w:pPr>
        <w:pStyle w:val="SourceCode"/>
        <w:rPr>
          <w:lang w:val="hr-HR"/>
        </w:rPr>
      </w:pPr>
      <w:r w:rsidRPr="000837F2">
        <w:rPr>
          <w:rStyle w:val="VerbatimChar"/>
          <w:lang w:val="hr-HR"/>
        </w:rPr>
        <w:t>## $broj</w:t>
      </w:r>
      <w:r w:rsidRPr="000837F2">
        <w:rPr>
          <w:lang w:val="hr-HR"/>
        </w:rPr>
        <w:br/>
      </w:r>
      <w:r w:rsidRPr="000837F2">
        <w:rPr>
          <w:rStyle w:val="VerbatimChar"/>
          <w:lang w:val="hr-HR"/>
        </w:rPr>
        <w:t>## [1] 10</w:t>
      </w:r>
      <w:r w:rsidRPr="000837F2">
        <w:rPr>
          <w:lang w:val="hr-HR"/>
        </w:rPr>
        <w:br/>
      </w:r>
      <w:r w:rsidRPr="000837F2">
        <w:rPr>
          <w:rStyle w:val="VerbatimChar"/>
          <w:lang w:val="hr-HR"/>
        </w:rPr>
        <w:t xml:space="preserve">## </w:t>
      </w:r>
      <w:r w:rsidRPr="000837F2">
        <w:rPr>
          <w:lang w:val="hr-HR"/>
        </w:rPr>
        <w:br/>
      </w:r>
      <w:r w:rsidRPr="000837F2">
        <w:rPr>
          <w:rStyle w:val="VerbatimChar"/>
          <w:lang w:val="hr-HR"/>
        </w:rPr>
        <w:t>## $ime</w:t>
      </w:r>
      <w:r w:rsidRPr="000837F2">
        <w:rPr>
          <w:lang w:val="hr-HR"/>
        </w:rPr>
        <w:br/>
      </w:r>
      <w:r w:rsidRPr="000837F2">
        <w:rPr>
          <w:rStyle w:val="VerbatimChar"/>
          <w:lang w:val="hr-HR"/>
        </w:rPr>
        <w:t>## [1] "Ana"</w:t>
      </w:r>
      <w:r w:rsidRPr="000837F2">
        <w:rPr>
          <w:lang w:val="hr-HR"/>
        </w:rPr>
        <w:br/>
      </w:r>
      <w:r w:rsidRPr="000837F2">
        <w:rPr>
          <w:rStyle w:val="VerbatimChar"/>
          <w:lang w:val="hr-HR"/>
        </w:rPr>
        <w:t xml:space="preserve">## </w:t>
      </w:r>
      <w:r w:rsidRPr="000837F2">
        <w:rPr>
          <w:lang w:val="hr-HR"/>
        </w:rPr>
        <w:br/>
      </w:r>
      <w:r w:rsidRPr="000837F2">
        <w:rPr>
          <w:rStyle w:val="VerbatimChar"/>
          <w:lang w:val="hr-HR"/>
        </w:rPr>
        <w:t>## $status</w:t>
      </w:r>
      <w:r w:rsidRPr="000837F2">
        <w:rPr>
          <w:lang w:val="hr-HR"/>
        </w:rPr>
        <w:br/>
      </w:r>
      <w:r w:rsidRPr="000837F2">
        <w:rPr>
          <w:rStyle w:val="VerbatimChar"/>
          <w:lang w:val="hr-HR"/>
        </w:rPr>
        <w:t>## [1] FALSE</w:t>
      </w:r>
      <w:r w:rsidRPr="000837F2">
        <w:rPr>
          <w:lang w:val="hr-HR"/>
        </w:rPr>
        <w:br/>
      </w:r>
      <w:r w:rsidRPr="000837F2">
        <w:rPr>
          <w:rStyle w:val="VerbatimChar"/>
          <w:lang w:val="hr-HR"/>
        </w:rPr>
        <w:t xml:space="preserve">## </w:t>
      </w:r>
      <w:r w:rsidRPr="000837F2">
        <w:rPr>
          <w:lang w:val="hr-HR"/>
        </w:rPr>
        <w:br/>
      </w:r>
      <w:r w:rsidRPr="000837F2">
        <w:rPr>
          <w:rStyle w:val="VerbatimChar"/>
          <w:lang w:val="hr-HR"/>
        </w:rPr>
        <w:t>## $mjerenja</w:t>
      </w:r>
      <w:r w:rsidRPr="000837F2">
        <w:rPr>
          <w:lang w:val="hr-HR"/>
        </w:rPr>
        <w:br/>
      </w:r>
      <w:r w:rsidRPr="000837F2">
        <w:rPr>
          <w:rStyle w:val="VerbatimChar"/>
          <w:lang w:val="hr-HR"/>
        </w:rPr>
        <w:t>##      [,1] [,2] [,3] [,4]</w:t>
      </w:r>
      <w:r w:rsidRPr="000837F2">
        <w:rPr>
          <w:lang w:val="hr-HR"/>
        </w:rPr>
        <w:br/>
      </w:r>
      <w:r w:rsidRPr="000837F2">
        <w:rPr>
          <w:rStyle w:val="VerbatimChar"/>
          <w:lang w:val="hr-HR"/>
        </w:rPr>
        <w:t>## [1,]    1    6   11   16</w:t>
      </w:r>
      <w:r w:rsidRPr="000837F2">
        <w:rPr>
          <w:lang w:val="hr-HR"/>
        </w:rPr>
        <w:br/>
      </w:r>
      <w:r w:rsidRPr="000837F2">
        <w:rPr>
          <w:rStyle w:val="VerbatimChar"/>
          <w:lang w:val="hr-HR"/>
        </w:rPr>
        <w:t>## [2,]    2    7   12   17</w:t>
      </w:r>
      <w:r w:rsidRPr="000837F2">
        <w:rPr>
          <w:lang w:val="hr-HR"/>
        </w:rPr>
        <w:br/>
      </w:r>
      <w:r w:rsidRPr="000837F2">
        <w:rPr>
          <w:rStyle w:val="VerbatimChar"/>
          <w:lang w:val="hr-HR"/>
        </w:rPr>
        <w:t>## [3,]    3    8   13   18</w:t>
      </w:r>
      <w:r w:rsidRPr="000837F2">
        <w:rPr>
          <w:lang w:val="hr-HR"/>
        </w:rPr>
        <w:br/>
      </w:r>
      <w:r w:rsidRPr="000837F2">
        <w:rPr>
          <w:rStyle w:val="VerbatimChar"/>
          <w:lang w:val="hr-HR"/>
        </w:rPr>
        <w:t>## [4,]    4    9   14   19</w:t>
      </w:r>
      <w:r w:rsidRPr="000837F2">
        <w:rPr>
          <w:lang w:val="hr-HR"/>
        </w:rPr>
        <w:br/>
      </w:r>
      <w:r w:rsidRPr="000837F2">
        <w:rPr>
          <w:rStyle w:val="VerbatimChar"/>
          <w:lang w:val="hr-HR"/>
        </w:rPr>
        <w:t>## [5,]    5   10   15   20</w:t>
      </w:r>
    </w:p>
    <w:p w14:paraId="7F6D2BFE" w14:textId="77777777" w:rsidR="007341A4" w:rsidRPr="000837F2" w:rsidRDefault="005F7D16">
      <w:pPr>
        <w:pStyle w:val="FirstParagraph"/>
        <w:rPr>
          <w:lang w:val="hr-HR"/>
        </w:rPr>
      </w:pPr>
      <w:r w:rsidRPr="000837F2">
        <w:rPr>
          <w:lang w:val="hr-HR"/>
        </w:rPr>
        <w:t>Drugi način imenovanja elemenata liste:</w:t>
      </w:r>
    </w:p>
    <w:p w14:paraId="1A3DBADE" w14:textId="77777777" w:rsidR="007341A4" w:rsidRPr="000837F2" w:rsidRDefault="005F7D16">
      <w:pPr>
        <w:pStyle w:val="SourceCode"/>
        <w:rPr>
          <w:lang w:val="hr-HR"/>
        </w:rPr>
      </w:pPr>
      <w:r w:rsidRPr="000837F2">
        <w:rPr>
          <w:rStyle w:val="NormalTok"/>
          <w:lang w:val="hr-HR"/>
        </w:rPr>
        <w:t>lista2 &lt;-</w:t>
      </w:r>
      <w:r w:rsidRPr="000837F2">
        <w:rPr>
          <w:rStyle w:val="StringTok"/>
          <w:lang w:val="hr-HR"/>
        </w:rPr>
        <w:t xml:space="preserve"> </w:t>
      </w:r>
      <w:r w:rsidRPr="000837F2">
        <w:rPr>
          <w:rStyle w:val="KeywordTok"/>
          <w:lang w:val="hr-HR"/>
        </w:rPr>
        <w:t>list</w:t>
      </w:r>
      <w:r w:rsidRPr="000837F2">
        <w:rPr>
          <w:rStyle w:val="NormalTok"/>
          <w:lang w:val="hr-HR"/>
        </w:rPr>
        <w:t>(</w:t>
      </w:r>
      <w:r w:rsidRPr="000837F2">
        <w:rPr>
          <w:rStyle w:val="DataTypeTok"/>
          <w:lang w:val="hr-HR"/>
        </w:rPr>
        <w:t>broj =</w:t>
      </w:r>
      <w:r w:rsidRPr="000837F2">
        <w:rPr>
          <w:rStyle w:val="NormalTok"/>
          <w:lang w:val="hr-HR"/>
        </w:rPr>
        <w:t xml:space="preserve"> </w:t>
      </w:r>
      <w:r w:rsidRPr="000837F2">
        <w:rPr>
          <w:rStyle w:val="DecValTok"/>
          <w:lang w:val="hr-HR"/>
        </w:rPr>
        <w:t>5</w:t>
      </w:r>
      <w:r w:rsidRPr="000837F2">
        <w:rPr>
          <w:rStyle w:val="NormalTok"/>
          <w:lang w:val="hr-HR"/>
        </w:rPr>
        <w:t xml:space="preserve">, </w:t>
      </w:r>
      <w:r w:rsidRPr="000837F2">
        <w:rPr>
          <w:rStyle w:val="DataTypeTok"/>
          <w:lang w:val="hr-HR"/>
        </w:rPr>
        <w:t>ime =</w:t>
      </w:r>
      <w:r w:rsidRPr="000837F2">
        <w:rPr>
          <w:rStyle w:val="NormalTok"/>
          <w:lang w:val="hr-HR"/>
        </w:rPr>
        <w:t xml:space="preserve"> </w:t>
      </w:r>
      <w:r w:rsidRPr="000837F2">
        <w:rPr>
          <w:rStyle w:val="StringTok"/>
          <w:lang w:val="hr-HR"/>
        </w:rPr>
        <w:t>"Mateo"</w:t>
      </w:r>
      <w:r w:rsidRPr="000837F2">
        <w:rPr>
          <w:rStyle w:val="NormalTok"/>
          <w:lang w:val="hr-HR"/>
        </w:rPr>
        <w:t xml:space="preserve">, </w:t>
      </w:r>
      <w:r w:rsidRPr="000837F2">
        <w:rPr>
          <w:rStyle w:val="DataTypeTok"/>
          <w:lang w:val="hr-HR"/>
        </w:rPr>
        <w:t>status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DataTypeTok"/>
          <w:lang w:val="hr-HR"/>
        </w:rPr>
        <w:t>mjerenja =</w:t>
      </w:r>
      <w:r w:rsidRPr="000837F2">
        <w:rPr>
          <w:rStyle w:val="NormalTok"/>
          <w:lang w:val="hr-HR"/>
        </w:rPr>
        <w:t xml:space="preserve"> </w:t>
      </w:r>
      <w:r w:rsidRPr="000837F2">
        <w:rPr>
          <w:rStyle w:val="KeywordTok"/>
          <w:lang w:val="hr-HR"/>
        </w:rPr>
        <w:t>matrix</w:t>
      </w:r>
      <w:r w:rsidRPr="000837F2">
        <w:rPr>
          <w:rStyle w:val="NormalTok"/>
          <w:lang w:val="hr-HR"/>
        </w:rPr>
        <w:t>(</w:t>
      </w:r>
      <w:r w:rsidRPr="000837F2">
        <w:rPr>
          <w:rStyle w:val="KeywordTok"/>
          <w:lang w:val="hr-HR"/>
        </w:rPr>
        <w:t>round</w:t>
      </w:r>
      <w:r w:rsidRPr="000837F2">
        <w:rPr>
          <w:rStyle w:val="NormalTok"/>
          <w:lang w:val="hr-HR"/>
        </w:rPr>
        <w:t>(</w:t>
      </w:r>
      <w:r w:rsidRPr="000837F2">
        <w:rPr>
          <w:rStyle w:val="KeywordTok"/>
          <w:lang w:val="hr-HR"/>
        </w:rPr>
        <w:t>runif</w:t>
      </w:r>
      <w:r w:rsidRPr="000837F2">
        <w:rPr>
          <w:rStyle w:val="NormalTok"/>
          <w:lang w:val="hr-HR"/>
        </w:rPr>
        <w:t>(</w:t>
      </w:r>
      <w:r w:rsidRPr="000837F2">
        <w:rPr>
          <w:rStyle w:val="DecValTok"/>
          <w:lang w:val="hr-HR"/>
        </w:rPr>
        <w:t>20</w:t>
      </w:r>
      <w:r w:rsidRPr="000837F2">
        <w:rPr>
          <w:rStyle w:val="NormalTok"/>
          <w:lang w:val="hr-HR"/>
        </w:rPr>
        <w:t xml:space="preserve">, </w:t>
      </w:r>
      <w:r w:rsidRPr="000837F2">
        <w:rPr>
          <w:rStyle w:val="DecValTok"/>
          <w:lang w:val="hr-HR"/>
        </w:rPr>
        <w:t>0</w:t>
      </w:r>
      <w:r w:rsidRPr="000837F2">
        <w:rPr>
          <w:rStyle w:val="NormalTok"/>
          <w:lang w:val="hr-HR"/>
        </w:rPr>
        <w:t xml:space="preserve">, </w:t>
      </w:r>
      <w:r w:rsidRPr="000837F2">
        <w:rPr>
          <w:rStyle w:val="DecValTok"/>
          <w:lang w:val="hr-HR"/>
        </w:rPr>
        <w:t>20</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5</w:t>
      </w:r>
      <w:r w:rsidRPr="000837F2">
        <w:rPr>
          <w:rStyle w:val="NormalTok"/>
          <w:lang w:val="hr-HR"/>
        </w:rPr>
        <w:t>))</w:t>
      </w:r>
      <w:r w:rsidRPr="000837F2">
        <w:rPr>
          <w:lang w:val="hr-HR"/>
        </w:rPr>
        <w:br/>
      </w:r>
      <w:r w:rsidRPr="000837F2">
        <w:rPr>
          <w:rStyle w:val="NormalTok"/>
          <w:lang w:val="hr-HR"/>
        </w:rPr>
        <w:t>lista2</w:t>
      </w:r>
    </w:p>
    <w:p w14:paraId="60B5AD14" w14:textId="77777777" w:rsidR="00E12F5E" w:rsidRDefault="005F7D16">
      <w:pPr>
        <w:pStyle w:val="SourceCode"/>
        <w:rPr>
          <w:rStyle w:val="VerbatimChar"/>
          <w:lang w:val="hr-HR"/>
        </w:rPr>
      </w:pPr>
      <w:r w:rsidRPr="000837F2">
        <w:rPr>
          <w:rStyle w:val="VerbatimChar"/>
          <w:lang w:val="hr-HR"/>
        </w:rPr>
        <w:t>## $broj</w:t>
      </w:r>
      <w:r w:rsidRPr="000837F2">
        <w:rPr>
          <w:lang w:val="hr-HR"/>
        </w:rPr>
        <w:br/>
      </w:r>
      <w:r w:rsidRPr="000837F2">
        <w:rPr>
          <w:rStyle w:val="VerbatimChar"/>
          <w:lang w:val="hr-HR"/>
        </w:rPr>
        <w:t>## [1] 5</w:t>
      </w:r>
      <w:r w:rsidRPr="000837F2">
        <w:rPr>
          <w:lang w:val="hr-HR"/>
        </w:rPr>
        <w:br/>
      </w:r>
      <w:r w:rsidRPr="000837F2">
        <w:rPr>
          <w:rStyle w:val="VerbatimChar"/>
          <w:lang w:val="hr-HR"/>
        </w:rPr>
        <w:t xml:space="preserve">## </w:t>
      </w:r>
      <w:r w:rsidRPr="000837F2">
        <w:rPr>
          <w:lang w:val="hr-HR"/>
        </w:rPr>
        <w:br/>
      </w:r>
      <w:r w:rsidRPr="000837F2">
        <w:rPr>
          <w:rStyle w:val="VerbatimChar"/>
          <w:lang w:val="hr-HR"/>
        </w:rPr>
        <w:t>## $ime</w:t>
      </w:r>
      <w:r w:rsidRPr="000837F2">
        <w:rPr>
          <w:lang w:val="hr-HR"/>
        </w:rPr>
        <w:br/>
      </w:r>
      <w:r w:rsidRPr="000837F2">
        <w:rPr>
          <w:rStyle w:val="VerbatimChar"/>
          <w:lang w:val="hr-HR"/>
        </w:rPr>
        <w:t>## [1] "Mateo"</w:t>
      </w:r>
      <w:r w:rsidRPr="000837F2">
        <w:rPr>
          <w:lang w:val="hr-HR"/>
        </w:rPr>
        <w:br/>
      </w:r>
      <w:r w:rsidRPr="000837F2">
        <w:rPr>
          <w:rStyle w:val="VerbatimChar"/>
          <w:lang w:val="hr-HR"/>
        </w:rPr>
        <w:t xml:space="preserve">## </w:t>
      </w:r>
      <w:r w:rsidRPr="000837F2">
        <w:rPr>
          <w:lang w:val="hr-HR"/>
        </w:rPr>
        <w:br/>
      </w:r>
    </w:p>
    <w:p w14:paraId="4D369969" w14:textId="772EFD3B" w:rsidR="007341A4" w:rsidRPr="000837F2" w:rsidRDefault="005F7D16">
      <w:pPr>
        <w:pStyle w:val="SourceCode"/>
        <w:rPr>
          <w:lang w:val="hr-HR"/>
        </w:rPr>
      </w:pPr>
      <w:r w:rsidRPr="000837F2">
        <w:rPr>
          <w:rStyle w:val="VerbatimChar"/>
          <w:lang w:val="hr-HR"/>
        </w:rPr>
        <w:lastRenderedPageBreak/>
        <w:t>## $status</w:t>
      </w:r>
      <w:r w:rsidRPr="000837F2">
        <w:rPr>
          <w:lang w:val="hr-HR"/>
        </w:rPr>
        <w:br/>
      </w:r>
      <w:r w:rsidRPr="000837F2">
        <w:rPr>
          <w:rStyle w:val="VerbatimChar"/>
          <w:lang w:val="hr-HR"/>
        </w:rPr>
        <w:t>## [1] TRUE</w:t>
      </w:r>
      <w:r w:rsidRPr="000837F2">
        <w:rPr>
          <w:lang w:val="hr-HR"/>
        </w:rPr>
        <w:br/>
      </w:r>
      <w:r w:rsidRPr="000837F2">
        <w:rPr>
          <w:rStyle w:val="VerbatimChar"/>
          <w:lang w:val="hr-HR"/>
        </w:rPr>
        <w:t xml:space="preserve">## </w:t>
      </w:r>
      <w:r w:rsidRPr="000837F2">
        <w:rPr>
          <w:lang w:val="hr-HR"/>
        </w:rPr>
        <w:br/>
      </w:r>
      <w:r w:rsidRPr="000837F2">
        <w:rPr>
          <w:rStyle w:val="VerbatimChar"/>
          <w:lang w:val="hr-HR"/>
        </w:rPr>
        <w:t>## $mjerenja</w:t>
      </w:r>
      <w:r w:rsidRPr="000837F2">
        <w:rPr>
          <w:lang w:val="hr-HR"/>
        </w:rPr>
        <w:br/>
      </w:r>
      <w:r w:rsidRPr="000837F2">
        <w:rPr>
          <w:rStyle w:val="VerbatimChar"/>
          <w:lang w:val="hr-HR"/>
        </w:rPr>
        <w:t>##      [,1] [,2] [,3] [,4] [,5]</w:t>
      </w:r>
      <w:r w:rsidRPr="000837F2">
        <w:rPr>
          <w:lang w:val="hr-HR"/>
        </w:rPr>
        <w:br/>
      </w:r>
      <w:r w:rsidRPr="000837F2">
        <w:rPr>
          <w:rStyle w:val="VerbatimChar"/>
          <w:lang w:val="hr-HR"/>
        </w:rPr>
        <w:t>## [1,]   18    7    8   17    1</w:t>
      </w:r>
      <w:r w:rsidRPr="000837F2">
        <w:rPr>
          <w:lang w:val="hr-HR"/>
        </w:rPr>
        <w:br/>
      </w:r>
      <w:r w:rsidRPr="000837F2">
        <w:rPr>
          <w:rStyle w:val="VerbatimChar"/>
          <w:lang w:val="hr-HR"/>
        </w:rPr>
        <w:t>## [2,]   14   12    5    9   10</w:t>
      </w:r>
      <w:r w:rsidRPr="000837F2">
        <w:rPr>
          <w:lang w:val="hr-HR"/>
        </w:rPr>
        <w:br/>
      </w:r>
      <w:r w:rsidRPr="000837F2">
        <w:rPr>
          <w:rStyle w:val="VerbatimChar"/>
          <w:lang w:val="hr-HR"/>
        </w:rPr>
        <w:t>## [3,]   10    4    2   19   14</w:t>
      </w:r>
      <w:r w:rsidRPr="000837F2">
        <w:rPr>
          <w:lang w:val="hr-HR"/>
        </w:rPr>
        <w:br/>
      </w:r>
      <w:r w:rsidRPr="000837F2">
        <w:rPr>
          <w:rStyle w:val="VerbatimChar"/>
          <w:lang w:val="hr-HR"/>
        </w:rPr>
        <w:t>## [4,]   18   16    6   16   19</w:t>
      </w:r>
    </w:p>
    <w:p w14:paraId="42A824EA" w14:textId="77777777" w:rsidR="007341A4" w:rsidRPr="000837F2" w:rsidRDefault="005F7D16">
      <w:pPr>
        <w:pStyle w:val="FirstParagraph"/>
        <w:rPr>
          <w:lang w:val="hr-HR"/>
        </w:rPr>
      </w:pPr>
      <w:r w:rsidRPr="000837F2">
        <w:rPr>
          <w:lang w:val="hr-HR"/>
        </w:rPr>
        <w:t xml:space="preserve">NAPOMENA: U slučaju imenovanja elemenata pri samoj izrade liste, nazivi elemenata nisu navedeni unutar navodnika, dok se kod korištenja funkcije imenovanja elemenata liste </w:t>
      </w:r>
      <w:r w:rsidRPr="000837F2">
        <w:rPr>
          <w:rStyle w:val="VerbatimChar"/>
          <w:lang w:val="hr-HR"/>
        </w:rPr>
        <w:t>names()</w:t>
      </w:r>
      <w:r w:rsidRPr="000837F2">
        <w:rPr>
          <w:lang w:val="hr-HR"/>
        </w:rPr>
        <w:t xml:space="preserve"> nazivi elemenata moraju navesti u navodnicima.</w:t>
      </w:r>
    </w:p>
    <w:p w14:paraId="479D01B2" w14:textId="77777777" w:rsidR="007341A4" w:rsidRPr="000837F2" w:rsidRDefault="005F7D16">
      <w:pPr>
        <w:pStyle w:val="Tijeloteksta"/>
        <w:rPr>
          <w:lang w:val="hr-HR"/>
        </w:rPr>
      </w:pPr>
      <w:r w:rsidRPr="000837F2">
        <w:rPr>
          <w:lang w:val="hr-HR"/>
        </w:rPr>
        <w:t xml:space="preserve">Ako su elementi liste imenovani, mogu se selektirati uz pomoć operatora </w:t>
      </w:r>
      <w:r w:rsidRPr="000837F2">
        <w:rPr>
          <w:rStyle w:val="VerbatimChar"/>
          <w:lang w:val="hr-HR"/>
        </w:rPr>
        <w:t>$</w:t>
      </w:r>
      <w:r w:rsidRPr="000837F2">
        <w:rPr>
          <w:lang w:val="hr-HR"/>
        </w:rPr>
        <w:t>:</w:t>
      </w:r>
    </w:p>
    <w:p w14:paraId="6D56D796" w14:textId="77777777" w:rsidR="007341A4" w:rsidRPr="000837F2" w:rsidRDefault="005F7D16">
      <w:pPr>
        <w:pStyle w:val="SourceCode"/>
        <w:rPr>
          <w:lang w:val="hr-HR"/>
        </w:rPr>
      </w:pPr>
      <w:r w:rsidRPr="000837F2">
        <w:rPr>
          <w:rStyle w:val="NormalTok"/>
          <w:lang w:val="hr-HR"/>
        </w:rPr>
        <w:t>lista</w:t>
      </w:r>
      <w:r w:rsidRPr="000837F2">
        <w:rPr>
          <w:rStyle w:val="OperatorTok"/>
          <w:lang w:val="hr-HR"/>
        </w:rPr>
        <w:t>$</w:t>
      </w:r>
      <w:r w:rsidRPr="000837F2">
        <w:rPr>
          <w:rStyle w:val="NormalTok"/>
          <w:lang w:val="hr-HR"/>
        </w:rPr>
        <w:t>mjerenja</w:t>
      </w:r>
    </w:p>
    <w:p w14:paraId="37999219"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6   11   16</w:t>
      </w:r>
      <w:r w:rsidRPr="000837F2">
        <w:rPr>
          <w:lang w:val="hr-HR"/>
        </w:rPr>
        <w:br/>
      </w:r>
      <w:r w:rsidRPr="000837F2">
        <w:rPr>
          <w:rStyle w:val="VerbatimChar"/>
          <w:lang w:val="hr-HR"/>
        </w:rPr>
        <w:t>## [2,]    2    7   12   17</w:t>
      </w:r>
      <w:r w:rsidRPr="000837F2">
        <w:rPr>
          <w:lang w:val="hr-HR"/>
        </w:rPr>
        <w:br/>
      </w:r>
      <w:r w:rsidRPr="000837F2">
        <w:rPr>
          <w:rStyle w:val="VerbatimChar"/>
          <w:lang w:val="hr-HR"/>
        </w:rPr>
        <w:t>## [3,]    3    8   13   18</w:t>
      </w:r>
      <w:r w:rsidRPr="000837F2">
        <w:rPr>
          <w:lang w:val="hr-HR"/>
        </w:rPr>
        <w:br/>
      </w:r>
      <w:r w:rsidRPr="000837F2">
        <w:rPr>
          <w:rStyle w:val="VerbatimChar"/>
          <w:lang w:val="hr-HR"/>
        </w:rPr>
        <w:t>## [4,]    4    9   14   19</w:t>
      </w:r>
      <w:r w:rsidRPr="000837F2">
        <w:rPr>
          <w:lang w:val="hr-HR"/>
        </w:rPr>
        <w:br/>
      </w:r>
      <w:r w:rsidRPr="000837F2">
        <w:rPr>
          <w:rStyle w:val="VerbatimChar"/>
          <w:lang w:val="hr-HR"/>
        </w:rPr>
        <w:t>## [5,]    5   10   15   20</w:t>
      </w:r>
    </w:p>
    <w:p w14:paraId="1986A59F" w14:textId="77777777" w:rsidR="007341A4" w:rsidRPr="000837F2" w:rsidRDefault="005F7D16">
      <w:pPr>
        <w:pStyle w:val="FirstParagraph"/>
        <w:rPr>
          <w:lang w:val="hr-HR"/>
        </w:rPr>
      </w:pPr>
      <w:r w:rsidRPr="000837F2">
        <w:rPr>
          <w:b/>
          <w:lang w:val="hr-HR"/>
        </w:rPr>
        <w:t>Zadatak 15</w:t>
      </w:r>
      <w:r w:rsidRPr="000837F2">
        <w:rPr>
          <w:lang w:val="hr-HR"/>
        </w:rPr>
        <w:br/>
        <w:t xml:space="preserve">15.1 Dohvatite element iz prvog stupca i trećeg retka matrice </w:t>
      </w:r>
      <w:r w:rsidRPr="000837F2">
        <w:rPr>
          <w:rStyle w:val="VerbatimChar"/>
          <w:lang w:val="hr-HR"/>
        </w:rPr>
        <w:t>mjerenja</w:t>
      </w:r>
      <w:r w:rsidRPr="000837F2">
        <w:rPr>
          <w:lang w:val="hr-HR"/>
        </w:rPr>
        <w:t xml:space="preserve"> u listi </w:t>
      </w:r>
      <w:r w:rsidRPr="000837F2">
        <w:rPr>
          <w:rStyle w:val="VerbatimChar"/>
          <w:lang w:val="hr-HR"/>
        </w:rPr>
        <w:t>lista</w:t>
      </w:r>
      <w:r w:rsidRPr="000837F2">
        <w:rPr>
          <w:lang w:val="hr-HR"/>
        </w:rPr>
        <w:t>.</w:t>
      </w:r>
      <w:r w:rsidRPr="000837F2">
        <w:rPr>
          <w:lang w:val="hr-HR"/>
        </w:rPr>
        <w:br/>
        <w:t>15.2 Izradite listu koja sadrži pet elemenata po vlastitom izboru i ispišite je.</w:t>
      </w:r>
      <w:r w:rsidRPr="000837F2">
        <w:rPr>
          <w:lang w:val="hr-HR"/>
        </w:rPr>
        <w:br/>
        <w:t>15.3 Promijenite drugi element te liste.</w:t>
      </w:r>
    </w:p>
    <w:p w14:paraId="5D8C84C0" w14:textId="77777777" w:rsidR="007341A4" w:rsidRPr="000837F2" w:rsidRDefault="005F7D16" w:rsidP="00792E43">
      <w:pPr>
        <w:pStyle w:val="Naslov3"/>
      </w:pPr>
      <w:bookmarkStart w:id="53" w:name="dodavanje-i-brisanje-elemenata-liste"/>
      <w:r w:rsidRPr="000837F2">
        <w:t>Dodavanje i brisanje elemenata liste</w:t>
      </w:r>
      <w:bookmarkEnd w:id="53"/>
    </w:p>
    <w:p w14:paraId="72CD983B" w14:textId="77777777" w:rsidR="007341A4" w:rsidRPr="000837F2" w:rsidRDefault="005F7D16">
      <w:pPr>
        <w:pStyle w:val="FirstParagraph"/>
        <w:rPr>
          <w:lang w:val="hr-HR"/>
        </w:rPr>
      </w:pPr>
      <w:r w:rsidRPr="000837F2">
        <w:rPr>
          <w:lang w:val="hr-HR"/>
        </w:rPr>
        <w:t xml:space="preserve">Novi element liste može se dodati direktno pridruživanjem </w:t>
      </w:r>
      <w:r w:rsidRPr="000837F2">
        <w:rPr>
          <w:rStyle w:val="VerbatimChar"/>
          <w:lang w:val="hr-HR"/>
        </w:rPr>
        <w:t>&lt;-</w:t>
      </w:r>
      <w:r w:rsidRPr="000837F2">
        <w:rPr>
          <w:lang w:val="hr-HR"/>
        </w:rPr>
        <w:t>:</w:t>
      </w:r>
    </w:p>
    <w:p w14:paraId="54561182" w14:textId="77777777" w:rsidR="007341A4" w:rsidRPr="000837F2" w:rsidRDefault="005F7D16">
      <w:pPr>
        <w:pStyle w:val="SourceCode"/>
        <w:rPr>
          <w:lang w:val="hr-HR"/>
        </w:rPr>
      </w:pPr>
      <w:r w:rsidRPr="000837F2">
        <w:rPr>
          <w:rStyle w:val="NormalTok"/>
          <w:lang w:val="hr-HR"/>
        </w:rPr>
        <w:t>lista[[</w:t>
      </w:r>
      <w:r w:rsidRPr="000837F2">
        <w:rPr>
          <w:rStyle w:val="DecValTok"/>
          <w:lang w:val="hr-HR"/>
        </w:rPr>
        <w:t>5</w:t>
      </w:r>
      <w:r w:rsidRPr="000837F2">
        <w:rPr>
          <w:rStyle w:val="NormalTok"/>
          <w:lang w:val="hr-HR"/>
        </w:rPr>
        <w:t>]] &lt;-</w:t>
      </w:r>
      <w:r w:rsidRPr="000837F2">
        <w:rPr>
          <w:rStyle w:val="StringTok"/>
          <w:lang w:val="hr-HR"/>
        </w:rPr>
        <w:t xml:space="preserve"> "Peti element"</w:t>
      </w:r>
    </w:p>
    <w:p w14:paraId="04EA8EA8" w14:textId="77777777" w:rsidR="007341A4" w:rsidRPr="000837F2" w:rsidRDefault="005F7D16">
      <w:pPr>
        <w:pStyle w:val="FirstParagraph"/>
        <w:rPr>
          <w:lang w:val="hr-HR"/>
        </w:rPr>
      </w:pPr>
      <w:r w:rsidRPr="000837F2">
        <w:rPr>
          <w:lang w:val="hr-HR"/>
        </w:rPr>
        <w:t>Ako se novi element želi i imenovati, dodavanje i imenovanje novog elementa može se napraviti u jednom koraku.</w:t>
      </w:r>
    </w:p>
    <w:p w14:paraId="356F821F" w14:textId="77777777" w:rsidR="007341A4" w:rsidRPr="000837F2" w:rsidRDefault="005F7D16">
      <w:pPr>
        <w:pStyle w:val="Tijeloteksta"/>
        <w:rPr>
          <w:lang w:val="hr-HR"/>
        </w:rPr>
      </w:pPr>
      <w:r w:rsidRPr="000837F2">
        <w:rPr>
          <w:b/>
          <w:lang w:val="hr-HR"/>
        </w:rPr>
        <w:t>Primjer:</w:t>
      </w:r>
      <w:r w:rsidRPr="000837F2">
        <w:rPr>
          <w:lang w:val="hr-HR"/>
        </w:rPr>
        <w:t xml:space="preserve"> Listi </w:t>
      </w:r>
      <w:r w:rsidRPr="000837F2">
        <w:rPr>
          <w:rStyle w:val="VerbatimChar"/>
          <w:lang w:val="hr-HR"/>
        </w:rPr>
        <w:t>lista</w:t>
      </w:r>
      <w:r w:rsidRPr="000837F2">
        <w:rPr>
          <w:lang w:val="hr-HR"/>
        </w:rPr>
        <w:t xml:space="preserve"> dodajmo novi element naziva </w:t>
      </w:r>
      <w:r w:rsidRPr="000837F2">
        <w:rPr>
          <w:rStyle w:val="VerbatimChar"/>
          <w:lang w:val="hr-HR"/>
        </w:rPr>
        <w:t>dodatak</w:t>
      </w:r>
      <w:r w:rsidRPr="000837F2">
        <w:rPr>
          <w:lang w:val="hr-HR"/>
        </w:rPr>
        <w:t xml:space="preserve"> i pridružimo mu vrijednost “20 %”:</w:t>
      </w:r>
    </w:p>
    <w:p w14:paraId="11DFB6DB" w14:textId="77777777" w:rsidR="007341A4" w:rsidRPr="000837F2" w:rsidRDefault="005F7D16">
      <w:pPr>
        <w:pStyle w:val="SourceCode"/>
        <w:rPr>
          <w:lang w:val="hr-HR"/>
        </w:rPr>
      </w:pPr>
      <w:r w:rsidRPr="000837F2">
        <w:rPr>
          <w:rStyle w:val="NormalTok"/>
          <w:lang w:val="hr-HR"/>
        </w:rPr>
        <w:t>lista</w:t>
      </w:r>
      <w:r w:rsidRPr="000837F2">
        <w:rPr>
          <w:rStyle w:val="OperatorTok"/>
          <w:lang w:val="hr-HR"/>
        </w:rPr>
        <w:t>$</w:t>
      </w:r>
      <w:r w:rsidRPr="000837F2">
        <w:rPr>
          <w:rStyle w:val="NormalTok"/>
          <w:lang w:val="hr-HR"/>
        </w:rPr>
        <w:t>dodatak &lt;-</w:t>
      </w:r>
      <w:r w:rsidRPr="000837F2">
        <w:rPr>
          <w:rStyle w:val="StringTok"/>
          <w:lang w:val="hr-HR"/>
        </w:rPr>
        <w:t xml:space="preserve"> "20 %"</w:t>
      </w:r>
    </w:p>
    <w:p w14:paraId="4E76AFFF" w14:textId="77777777" w:rsidR="007341A4" w:rsidRPr="000837F2" w:rsidRDefault="005F7D16">
      <w:pPr>
        <w:pStyle w:val="FirstParagraph"/>
        <w:rPr>
          <w:lang w:val="hr-HR"/>
        </w:rPr>
      </w:pPr>
      <w:r w:rsidRPr="000837F2">
        <w:rPr>
          <w:lang w:val="hr-HR"/>
        </w:rPr>
        <w:t xml:space="preserve">Element liste i drugih objekata brišemo tako da mu pridružimo vrijednost </w:t>
      </w:r>
      <w:r w:rsidRPr="000837F2">
        <w:rPr>
          <w:rStyle w:val="VerbatimChar"/>
          <w:lang w:val="hr-HR"/>
        </w:rPr>
        <w:t>NULL</w:t>
      </w:r>
      <w:r w:rsidRPr="000837F2">
        <w:rPr>
          <w:lang w:val="hr-HR"/>
        </w:rPr>
        <w:t xml:space="preserve">. Obrišite prvi element liste </w:t>
      </w:r>
      <w:r w:rsidRPr="000837F2">
        <w:rPr>
          <w:rStyle w:val="VerbatimChar"/>
          <w:lang w:val="hr-HR"/>
        </w:rPr>
        <w:t>lista</w:t>
      </w:r>
      <w:r w:rsidRPr="000837F2">
        <w:rPr>
          <w:lang w:val="hr-HR"/>
        </w:rPr>
        <w:t xml:space="preserve"> i ispišite je.</w:t>
      </w:r>
    </w:p>
    <w:p w14:paraId="3A4AAB92" w14:textId="77777777" w:rsidR="007341A4" w:rsidRPr="000837F2" w:rsidRDefault="005F7D16">
      <w:pPr>
        <w:pStyle w:val="SourceCode"/>
        <w:rPr>
          <w:lang w:val="hr-HR"/>
        </w:rPr>
      </w:pPr>
      <w:r w:rsidRPr="000837F2">
        <w:rPr>
          <w:rStyle w:val="NormalTok"/>
          <w:lang w:val="hr-HR"/>
        </w:rPr>
        <w:t>lista[[</w:t>
      </w:r>
      <w:r w:rsidRPr="000837F2">
        <w:rPr>
          <w:rStyle w:val="DecValTok"/>
          <w:lang w:val="hr-HR"/>
        </w:rPr>
        <w:t>1</w:t>
      </w:r>
      <w:r w:rsidRPr="000837F2">
        <w:rPr>
          <w:rStyle w:val="NormalTok"/>
          <w:lang w:val="hr-HR"/>
        </w:rPr>
        <w:t>]] &lt;-</w:t>
      </w:r>
      <w:r w:rsidRPr="000837F2">
        <w:rPr>
          <w:rStyle w:val="StringTok"/>
          <w:lang w:val="hr-HR"/>
        </w:rPr>
        <w:t xml:space="preserve"> </w:t>
      </w:r>
      <w:r w:rsidRPr="000837F2">
        <w:rPr>
          <w:rStyle w:val="OtherTok"/>
          <w:lang w:val="hr-HR"/>
        </w:rPr>
        <w:t>NULL</w:t>
      </w:r>
    </w:p>
    <w:p w14:paraId="5DA4C306" w14:textId="77777777" w:rsidR="007341A4" w:rsidRPr="000837F2" w:rsidRDefault="005F7D16" w:rsidP="00792E43">
      <w:pPr>
        <w:pStyle w:val="Naslov3"/>
      </w:pPr>
      <w:bookmarkStart w:id="54" w:name="X76a9e126f332dd1538b35f8e29e41b68ca4117c"/>
      <w:r w:rsidRPr="000837F2">
        <w:t>Izrada liste koja u sebi nosi dvije liste</w:t>
      </w:r>
      <w:bookmarkEnd w:id="54"/>
    </w:p>
    <w:p w14:paraId="14DAA5DC" w14:textId="77777777" w:rsidR="007341A4" w:rsidRPr="000837F2" w:rsidRDefault="005F7D16">
      <w:pPr>
        <w:pStyle w:val="FirstParagraph"/>
        <w:rPr>
          <w:lang w:val="hr-HR"/>
        </w:rPr>
      </w:pPr>
      <w:r w:rsidRPr="000837F2">
        <w:rPr>
          <w:lang w:val="hr-HR"/>
        </w:rPr>
        <w:t xml:space="preserve">Najjednostavniji način spajanja dviju lista je pomoću funkcije </w:t>
      </w:r>
      <w:r w:rsidRPr="000837F2">
        <w:rPr>
          <w:rStyle w:val="VerbatimChar"/>
          <w:lang w:val="hr-HR"/>
        </w:rPr>
        <w:t>c()</w:t>
      </w:r>
      <w:r w:rsidRPr="000837F2">
        <w:rPr>
          <w:lang w:val="hr-HR"/>
        </w:rPr>
        <w:t xml:space="preserve">. S obzirom na to da je lista jednodimenzionalni objekt, primjena funkcije </w:t>
      </w:r>
      <w:r w:rsidRPr="000837F2">
        <w:rPr>
          <w:rStyle w:val="VerbatimChar"/>
          <w:lang w:val="hr-HR"/>
        </w:rPr>
        <w:t>c()</w:t>
      </w:r>
      <w:r w:rsidRPr="000837F2">
        <w:rPr>
          <w:lang w:val="hr-HR"/>
        </w:rPr>
        <w:t xml:space="preserve"> ima smisla.</w:t>
      </w:r>
    </w:p>
    <w:p w14:paraId="231992E2" w14:textId="77777777" w:rsidR="007341A4" w:rsidRPr="000837F2" w:rsidRDefault="005F7D16">
      <w:pPr>
        <w:pStyle w:val="SourceCode"/>
        <w:rPr>
          <w:lang w:val="hr-HR"/>
        </w:rPr>
      </w:pPr>
      <w:r w:rsidRPr="000837F2">
        <w:rPr>
          <w:rStyle w:val="NormalTok"/>
          <w:lang w:val="hr-HR"/>
        </w:rPr>
        <w:lastRenderedPageBreak/>
        <w:t>listaA &lt;-</w:t>
      </w:r>
      <w:r w:rsidRPr="000837F2">
        <w:rPr>
          <w:rStyle w:val="StringTok"/>
          <w:lang w:val="hr-HR"/>
        </w:rPr>
        <w:t xml:space="preserve"> </w:t>
      </w:r>
      <w:r w:rsidRPr="000837F2">
        <w:rPr>
          <w:rStyle w:val="KeywordTok"/>
          <w:lang w:val="hr-HR"/>
        </w:rPr>
        <w:t>list</w:t>
      </w:r>
      <w:r w:rsidRPr="000837F2">
        <w:rPr>
          <w:rStyle w:val="NormalTok"/>
          <w:lang w:val="hr-HR"/>
        </w:rPr>
        <w:t>(</w:t>
      </w:r>
      <w:r w:rsidRPr="000837F2">
        <w:rPr>
          <w:rStyle w:val="DataTypeTok"/>
          <w:lang w:val="hr-HR"/>
        </w:rPr>
        <w:t>ime=</w:t>
      </w:r>
      <w:r w:rsidRPr="000837F2">
        <w:rPr>
          <w:rStyle w:val="StringTok"/>
          <w:lang w:val="hr-HR"/>
        </w:rPr>
        <w:t>"Ana"</w:t>
      </w:r>
      <w:r w:rsidRPr="000837F2">
        <w:rPr>
          <w:rStyle w:val="NormalTok"/>
          <w:lang w:val="hr-HR"/>
        </w:rPr>
        <w:t xml:space="preserve">, </w:t>
      </w:r>
      <w:r w:rsidRPr="000837F2">
        <w:rPr>
          <w:rStyle w:val="DataTypeTok"/>
          <w:lang w:val="hr-HR"/>
        </w:rPr>
        <w:t>prezime=</w:t>
      </w:r>
      <w:r w:rsidRPr="000837F2">
        <w:rPr>
          <w:rStyle w:val="StringTok"/>
          <w:lang w:val="hr-HR"/>
        </w:rPr>
        <w:t>"Anic"</w:t>
      </w:r>
      <w:r w:rsidRPr="000837F2">
        <w:rPr>
          <w:rStyle w:val="NormalTok"/>
          <w:lang w:val="hr-HR"/>
        </w:rPr>
        <w:t xml:space="preserve">, </w:t>
      </w:r>
      <w:r w:rsidRPr="000837F2">
        <w:rPr>
          <w:rStyle w:val="DataTypeTok"/>
          <w:lang w:val="hr-HR"/>
        </w:rPr>
        <w:t>godina=</w:t>
      </w:r>
      <w:r w:rsidRPr="000837F2">
        <w:rPr>
          <w:rStyle w:val="DecValTok"/>
          <w:lang w:val="hr-HR"/>
        </w:rPr>
        <w:t>14</w:t>
      </w:r>
      <w:r w:rsidRPr="000837F2">
        <w:rPr>
          <w:rStyle w:val="NormalTok"/>
          <w:lang w:val="hr-HR"/>
        </w:rPr>
        <w:t>)</w:t>
      </w:r>
      <w:r w:rsidRPr="000837F2">
        <w:rPr>
          <w:lang w:val="hr-HR"/>
        </w:rPr>
        <w:br/>
      </w:r>
      <w:r w:rsidRPr="000837F2">
        <w:rPr>
          <w:rStyle w:val="NormalTok"/>
          <w:lang w:val="hr-HR"/>
        </w:rPr>
        <w:t>listaB &lt;-</w:t>
      </w:r>
      <w:r w:rsidRPr="000837F2">
        <w:rPr>
          <w:rStyle w:val="StringTok"/>
          <w:lang w:val="hr-HR"/>
        </w:rPr>
        <w:t xml:space="preserve"> </w:t>
      </w:r>
      <w:r w:rsidRPr="000837F2">
        <w:rPr>
          <w:rStyle w:val="KeywordTok"/>
          <w:lang w:val="hr-HR"/>
        </w:rPr>
        <w:t>list</w:t>
      </w:r>
      <w:r w:rsidRPr="000837F2">
        <w:rPr>
          <w:rStyle w:val="NormalTok"/>
          <w:lang w:val="hr-HR"/>
        </w:rPr>
        <w:t>(</w:t>
      </w:r>
      <w:r w:rsidRPr="000837F2">
        <w:rPr>
          <w:rStyle w:val="DataTypeTok"/>
          <w:lang w:val="hr-HR"/>
        </w:rPr>
        <w:t>razred=</w:t>
      </w:r>
      <w:r w:rsidRPr="000837F2">
        <w:rPr>
          <w:rStyle w:val="DecValTok"/>
          <w:lang w:val="hr-HR"/>
        </w:rPr>
        <w:t>8</w:t>
      </w:r>
      <w:r w:rsidRPr="000837F2">
        <w:rPr>
          <w:rStyle w:val="NormalTok"/>
          <w:lang w:val="hr-HR"/>
        </w:rPr>
        <w:t xml:space="preserve">, </w:t>
      </w:r>
      <w:r w:rsidRPr="000837F2">
        <w:rPr>
          <w:rStyle w:val="DataTypeTok"/>
          <w:lang w:val="hr-HR"/>
        </w:rPr>
        <w:t>ocjene=</w:t>
      </w:r>
      <w:r w:rsidRPr="000837F2">
        <w:rPr>
          <w:rStyle w:val="KeywordTok"/>
          <w:lang w:val="hr-HR"/>
        </w:rPr>
        <w:t>c</w:t>
      </w:r>
      <w:r w:rsidRPr="000837F2">
        <w:rPr>
          <w:rStyle w:val="NormalTok"/>
          <w:lang w:val="hr-HR"/>
        </w:rPr>
        <w:t>(</w:t>
      </w:r>
      <w:r w:rsidRPr="000837F2">
        <w:rPr>
          <w:rStyle w:val="DecValTok"/>
          <w:lang w:val="hr-HR"/>
        </w:rPr>
        <w:t>5</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muzicka=</w:t>
      </w:r>
      <w:r w:rsidRPr="000837F2">
        <w:rPr>
          <w:rStyle w:val="StringTok"/>
          <w:lang w:val="hr-HR"/>
        </w:rPr>
        <w:t>"TRUE"</w:t>
      </w:r>
      <w:r w:rsidRPr="000837F2">
        <w:rPr>
          <w:rStyle w:val="NormalTok"/>
          <w:lang w:val="hr-HR"/>
        </w:rPr>
        <w:t xml:space="preserve">, </w:t>
      </w:r>
      <w:r w:rsidRPr="000837F2">
        <w:rPr>
          <w:rStyle w:val="DataTypeTok"/>
          <w:lang w:val="hr-HR"/>
        </w:rPr>
        <w:t>grad=</w:t>
      </w:r>
      <w:r w:rsidRPr="000837F2">
        <w:rPr>
          <w:rStyle w:val="StringTok"/>
          <w:lang w:val="hr-HR"/>
        </w:rPr>
        <w:t>"Zagreb"</w:t>
      </w:r>
      <w:r w:rsidRPr="000837F2">
        <w:rPr>
          <w:rStyle w:val="NormalTok"/>
          <w:lang w:val="hr-HR"/>
        </w:rPr>
        <w:t>)</w:t>
      </w:r>
    </w:p>
    <w:p w14:paraId="2724B727" w14:textId="77777777" w:rsidR="007341A4" w:rsidRPr="000837F2" w:rsidRDefault="005F7D16">
      <w:pPr>
        <w:pStyle w:val="SourceCode"/>
        <w:rPr>
          <w:lang w:val="hr-HR"/>
        </w:rPr>
      </w:pPr>
      <w:r w:rsidRPr="000837F2">
        <w:rPr>
          <w:rStyle w:val="NormalTok"/>
          <w:lang w:val="hr-HR"/>
        </w:rPr>
        <w:t>listaC &lt;-</w:t>
      </w:r>
      <w:r w:rsidRPr="000837F2">
        <w:rPr>
          <w:rStyle w:val="StringTok"/>
          <w:lang w:val="hr-HR"/>
        </w:rPr>
        <w:t xml:space="preserve"> </w:t>
      </w:r>
      <w:r w:rsidRPr="000837F2">
        <w:rPr>
          <w:rStyle w:val="KeywordTok"/>
          <w:lang w:val="hr-HR"/>
        </w:rPr>
        <w:t>c</w:t>
      </w:r>
      <w:r w:rsidRPr="000837F2">
        <w:rPr>
          <w:rStyle w:val="NormalTok"/>
          <w:lang w:val="hr-HR"/>
        </w:rPr>
        <w:t>(listaA, listaB)</w:t>
      </w:r>
    </w:p>
    <w:p w14:paraId="46931ED8" w14:textId="77777777" w:rsidR="007341A4" w:rsidRPr="000837F2" w:rsidRDefault="005F7D16">
      <w:pPr>
        <w:pStyle w:val="FirstParagraph"/>
        <w:rPr>
          <w:lang w:val="hr-HR"/>
        </w:rPr>
      </w:pPr>
      <w:r w:rsidRPr="000837F2">
        <w:rPr>
          <w:lang w:val="hr-HR"/>
        </w:rPr>
        <w:t xml:space="preserve">Dvije liste mogu se spojiti i pomoću funkcije </w:t>
      </w:r>
      <w:r w:rsidRPr="000837F2">
        <w:rPr>
          <w:rStyle w:val="VerbatimChar"/>
          <w:lang w:val="hr-HR"/>
        </w:rPr>
        <w:t>list()</w:t>
      </w:r>
      <w:r w:rsidRPr="000837F2">
        <w:rPr>
          <w:lang w:val="hr-HR"/>
        </w:rPr>
        <w:t>, no rezultat je onda lista s dva elementa, od kojih je svaki opet lista. Tu treba biti oprezan s indeksiranjem.</w:t>
      </w:r>
    </w:p>
    <w:p w14:paraId="15132FD8" w14:textId="77777777" w:rsidR="007341A4" w:rsidRPr="000837F2" w:rsidRDefault="005F7D16">
      <w:pPr>
        <w:pStyle w:val="SourceCode"/>
        <w:rPr>
          <w:lang w:val="hr-HR"/>
        </w:rPr>
      </w:pPr>
      <w:r w:rsidRPr="000837F2">
        <w:rPr>
          <w:rStyle w:val="NormalTok"/>
          <w:lang w:val="hr-HR"/>
        </w:rPr>
        <w:t>listaD &lt;-</w:t>
      </w:r>
      <w:r w:rsidRPr="000837F2">
        <w:rPr>
          <w:rStyle w:val="StringTok"/>
          <w:lang w:val="hr-HR"/>
        </w:rPr>
        <w:t xml:space="preserve"> </w:t>
      </w:r>
      <w:r w:rsidRPr="000837F2">
        <w:rPr>
          <w:rStyle w:val="KeywordTok"/>
          <w:lang w:val="hr-HR"/>
        </w:rPr>
        <w:t>list</w:t>
      </w:r>
      <w:r w:rsidRPr="000837F2">
        <w:rPr>
          <w:rStyle w:val="NormalTok"/>
          <w:lang w:val="hr-HR"/>
        </w:rPr>
        <w:t>(listaA, listaB)</w:t>
      </w:r>
    </w:p>
    <w:p w14:paraId="1C1F301C" w14:textId="77777777" w:rsidR="007341A4" w:rsidRPr="000837F2" w:rsidRDefault="005F7D16">
      <w:pPr>
        <w:pStyle w:val="FirstParagraph"/>
        <w:rPr>
          <w:lang w:val="hr-HR"/>
        </w:rPr>
      </w:pPr>
      <w:r w:rsidRPr="000837F2">
        <w:rPr>
          <w:lang w:val="hr-HR"/>
        </w:rPr>
        <w:t>Lista će uvijek biti preglednija ako su svi elementi imenovani:</w:t>
      </w:r>
    </w:p>
    <w:p w14:paraId="73857650" w14:textId="77777777" w:rsidR="007341A4" w:rsidRPr="000837F2" w:rsidRDefault="005F7D16">
      <w:pPr>
        <w:pStyle w:val="SourceCode"/>
        <w:rPr>
          <w:lang w:val="hr-HR"/>
        </w:rPr>
      </w:pPr>
      <w:r w:rsidRPr="000837F2">
        <w:rPr>
          <w:rStyle w:val="NormalTok"/>
          <w:lang w:val="hr-HR"/>
        </w:rPr>
        <w:t>listaE &lt;-</w:t>
      </w:r>
      <w:r w:rsidRPr="000837F2">
        <w:rPr>
          <w:rStyle w:val="StringTok"/>
          <w:lang w:val="hr-HR"/>
        </w:rPr>
        <w:t xml:space="preserve"> </w:t>
      </w:r>
      <w:r w:rsidRPr="000837F2">
        <w:rPr>
          <w:rStyle w:val="KeywordTok"/>
          <w:lang w:val="hr-HR"/>
        </w:rPr>
        <w:t>list</w:t>
      </w:r>
      <w:r w:rsidRPr="000837F2">
        <w:rPr>
          <w:rStyle w:val="NormalTok"/>
          <w:lang w:val="hr-HR"/>
        </w:rPr>
        <w:t>(</w:t>
      </w:r>
      <w:r w:rsidRPr="000837F2">
        <w:rPr>
          <w:rStyle w:val="DataTypeTok"/>
          <w:lang w:val="hr-HR"/>
        </w:rPr>
        <w:t>A =</w:t>
      </w:r>
      <w:r w:rsidRPr="000837F2">
        <w:rPr>
          <w:rStyle w:val="NormalTok"/>
          <w:lang w:val="hr-HR"/>
        </w:rPr>
        <w:t xml:space="preserve"> listaA, </w:t>
      </w:r>
      <w:r w:rsidRPr="000837F2">
        <w:rPr>
          <w:rStyle w:val="DataTypeTok"/>
          <w:lang w:val="hr-HR"/>
        </w:rPr>
        <w:t>B =</w:t>
      </w:r>
      <w:r w:rsidRPr="000837F2">
        <w:rPr>
          <w:rStyle w:val="NormalTok"/>
          <w:lang w:val="hr-HR"/>
        </w:rPr>
        <w:t xml:space="preserve"> listaB)</w:t>
      </w:r>
      <w:r w:rsidRPr="000837F2">
        <w:rPr>
          <w:lang w:val="hr-HR"/>
        </w:rPr>
        <w:br/>
      </w:r>
      <w:r w:rsidRPr="000837F2">
        <w:rPr>
          <w:rStyle w:val="NormalTok"/>
          <w:lang w:val="hr-HR"/>
        </w:rPr>
        <w:t>listaE</w:t>
      </w:r>
    </w:p>
    <w:p w14:paraId="6218DA97" w14:textId="77777777" w:rsidR="007341A4" w:rsidRPr="000837F2" w:rsidRDefault="005F7D16">
      <w:pPr>
        <w:pStyle w:val="SourceCode"/>
        <w:rPr>
          <w:lang w:val="hr-HR"/>
        </w:rPr>
      </w:pPr>
      <w:r w:rsidRPr="000837F2">
        <w:rPr>
          <w:rStyle w:val="VerbatimChar"/>
          <w:lang w:val="hr-HR"/>
        </w:rPr>
        <w:t>## $A</w:t>
      </w:r>
      <w:r w:rsidRPr="000837F2">
        <w:rPr>
          <w:lang w:val="hr-HR"/>
        </w:rPr>
        <w:br/>
      </w:r>
      <w:r w:rsidRPr="000837F2">
        <w:rPr>
          <w:rStyle w:val="VerbatimChar"/>
          <w:lang w:val="hr-HR"/>
        </w:rPr>
        <w:t>## $A$ime</w:t>
      </w:r>
      <w:r w:rsidRPr="000837F2">
        <w:rPr>
          <w:lang w:val="hr-HR"/>
        </w:rPr>
        <w:br/>
      </w:r>
      <w:r w:rsidRPr="000837F2">
        <w:rPr>
          <w:rStyle w:val="VerbatimChar"/>
          <w:lang w:val="hr-HR"/>
        </w:rPr>
        <w:t>## [1] "Ana"</w:t>
      </w:r>
      <w:r w:rsidRPr="000837F2">
        <w:rPr>
          <w:lang w:val="hr-HR"/>
        </w:rPr>
        <w:br/>
      </w:r>
      <w:r w:rsidRPr="000837F2">
        <w:rPr>
          <w:rStyle w:val="VerbatimChar"/>
          <w:lang w:val="hr-HR"/>
        </w:rPr>
        <w:t xml:space="preserve">## </w:t>
      </w:r>
      <w:r w:rsidRPr="000837F2">
        <w:rPr>
          <w:lang w:val="hr-HR"/>
        </w:rPr>
        <w:br/>
      </w:r>
      <w:r w:rsidRPr="000837F2">
        <w:rPr>
          <w:rStyle w:val="VerbatimChar"/>
          <w:lang w:val="hr-HR"/>
        </w:rPr>
        <w:t>## $A$prezime</w:t>
      </w:r>
      <w:r w:rsidRPr="000837F2">
        <w:rPr>
          <w:lang w:val="hr-HR"/>
        </w:rPr>
        <w:br/>
      </w:r>
      <w:r w:rsidRPr="000837F2">
        <w:rPr>
          <w:rStyle w:val="VerbatimChar"/>
          <w:lang w:val="hr-HR"/>
        </w:rPr>
        <w:t>## [1] "Anic"</w:t>
      </w:r>
      <w:r w:rsidRPr="000837F2">
        <w:rPr>
          <w:lang w:val="hr-HR"/>
        </w:rPr>
        <w:br/>
      </w:r>
      <w:r w:rsidRPr="000837F2">
        <w:rPr>
          <w:rStyle w:val="VerbatimChar"/>
          <w:lang w:val="hr-HR"/>
        </w:rPr>
        <w:t xml:space="preserve">## </w:t>
      </w:r>
      <w:r w:rsidRPr="000837F2">
        <w:rPr>
          <w:lang w:val="hr-HR"/>
        </w:rPr>
        <w:br/>
      </w:r>
      <w:r w:rsidRPr="000837F2">
        <w:rPr>
          <w:rStyle w:val="VerbatimChar"/>
          <w:lang w:val="hr-HR"/>
        </w:rPr>
        <w:t>## $A$godina</w:t>
      </w:r>
      <w:r w:rsidRPr="000837F2">
        <w:rPr>
          <w:lang w:val="hr-HR"/>
        </w:rPr>
        <w:br/>
      </w:r>
      <w:r w:rsidRPr="000837F2">
        <w:rPr>
          <w:rStyle w:val="VerbatimChar"/>
          <w:lang w:val="hr-HR"/>
        </w:rPr>
        <w:t>## [1] 14</w:t>
      </w:r>
      <w:r w:rsidRPr="000837F2">
        <w:rPr>
          <w:lang w:val="hr-HR"/>
        </w:rPr>
        <w:br/>
      </w:r>
      <w:r w:rsidRPr="000837F2">
        <w:rPr>
          <w:rStyle w:val="VerbatimChar"/>
          <w:lang w:val="hr-HR"/>
        </w:rPr>
        <w:t xml:space="preserve">## </w:t>
      </w:r>
      <w:r w:rsidRPr="000837F2">
        <w:rPr>
          <w:lang w:val="hr-HR"/>
        </w:rPr>
        <w:br/>
      </w:r>
      <w:r w:rsidRPr="000837F2">
        <w:rPr>
          <w:rStyle w:val="VerbatimChar"/>
          <w:lang w:val="hr-HR"/>
        </w:rPr>
        <w:t xml:space="preserve">## </w:t>
      </w:r>
      <w:r w:rsidRPr="000837F2">
        <w:rPr>
          <w:lang w:val="hr-HR"/>
        </w:rPr>
        <w:br/>
      </w:r>
      <w:r w:rsidRPr="000837F2">
        <w:rPr>
          <w:rStyle w:val="VerbatimChar"/>
          <w:lang w:val="hr-HR"/>
        </w:rPr>
        <w:t>## $B</w:t>
      </w:r>
      <w:r w:rsidRPr="000837F2">
        <w:rPr>
          <w:lang w:val="hr-HR"/>
        </w:rPr>
        <w:br/>
      </w:r>
      <w:r w:rsidRPr="000837F2">
        <w:rPr>
          <w:rStyle w:val="VerbatimChar"/>
          <w:lang w:val="hr-HR"/>
        </w:rPr>
        <w:t>## $B$razred</w:t>
      </w:r>
      <w:r w:rsidRPr="000837F2">
        <w:rPr>
          <w:lang w:val="hr-HR"/>
        </w:rPr>
        <w:br/>
      </w:r>
      <w:r w:rsidRPr="000837F2">
        <w:rPr>
          <w:rStyle w:val="VerbatimChar"/>
          <w:lang w:val="hr-HR"/>
        </w:rPr>
        <w:t>## [1] 8</w:t>
      </w:r>
      <w:r w:rsidRPr="000837F2">
        <w:rPr>
          <w:lang w:val="hr-HR"/>
        </w:rPr>
        <w:br/>
      </w:r>
      <w:r w:rsidRPr="000837F2">
        <w:rPr>
          <w:rStyle w:val="VerbatimChar"/>
          <w:lang w:val="hr-HR"/>
        </w:rPr>
        <w:t xml:space="preserve">## </w:t>
      </w:r>
      <w:r w:rsidRPr="000837F2">
        <w:rPr>
          <w:lang w:val="hr-HR"/>
        </w:rPr>
        <w:br/>
      </w:r>
      <w:r w:rsidRPr="000837F2">
        <w:rPr>
          <w:rStyle w:val="VerbatimChar"/>
          <w:lang w:val="hr-HR"/>
        </w:rPr>
        <w:t>## $B$ocjene</w:t>
      </w:r>
      <w:r w:rsidRPr="000837F2">
        <w:rPr>
          <w:lang w:val="hr-HR"/>
        </w:rPr>
        <w:br/>
      </w:r>
      <w:r w:rsidRPr="000837F2">
        <w:rPr>
          <w:rStyle w:val="VerbatimChar"/>
          <w:lang w:val="hr-HR"/>
        </w:rPr>
        <w:t>## [1] 5 4 3</w:t>
      </w:r>
      <w:r w:rsidRPr="000837F2">
        <w:rPr>
          <w:lang w:val="hr-HR"/>
        </w:rPr>
        <w:br/>
      </w:r>
      <w:r w:rsidRPr="000837F2">
        <w:rPr>
          <w:rStyle w:val="VerbatimChar"/>
          <w:lang w:val="hr-HR"/>
        </w:rPr>
        <w:t xml:space="preserve">## </w:t>
      </w:r>
      <w:r w:rsidRPr="000837F2">
        <w:rPr>
          <w:lang w:val="hr-HR"/>
        </w:rPr>
        <w:br/>
      </w:r>
      <w:r w:rsidRPr="000837F2">
        <w:rPr>
          <w:rStyle w:val="VerbatimChar"/>
          <w:lang w:val="hr-HR"/>
        </w:rPr>
        <w:t>## $B$muzicka</w:t>
      </w:r>
      <w:r w:rsidRPr="000837F2">
        <w:rPr>
          <w:lang w:val="hr-HR"/>
        </w:rPr>
        <w:br/>
      </w:r>
      <w:r w:rsidRPr="000837F2">
        <w:rPr>
          <w:rStyle w:val="VerbatimChar"/>
          <w:lang w:val="hr-HR"/>
        </w:rPr>
        <w:t>## [1] "TRUE"</w:t>
      </w:r>
      <w:r w:rsidRPr="000837F2">
        <w:rPr>
          <w:lang w:val="hr-HR"/>
        </w:rPr>
        <w:br/>
      </w:r>
      <w:r w:rsidRPr="000837F2">
        <w:rPr>
          <w:rStyle w:val="VerbatimChar"/>
          <w:lang w:val="hr-HR"/>
        </w:rPr>
        <w:t xml:space="preserve">## </w:t>
      </w:r>
      <w:r w:rsidRPr="000837F2">
        <w:rPr>
          <w:lang w:val="hr-HR"/>
        </w:rPr>
        <w:br/>
      </w:r>
      <w:r w:rsidRPr="000837F2">
        <w:rPr>
          <w:rStyle w:val="VerbatimChar"/>
          <w:lang w:val="hr-HR"/>
        </w:rPr>
        <w:t>## $B$grad</w:t>
      </w:r>
      <w:r w:rsidRPr="000837F2">
        <w:rPr>
          <w:lang w:val="hr-HR"/>
        </w:rPr>
        <w:br/>
      </w:r>
      <w:r w:rsidRPr="000837F2">
        <w:rPr>
          <w:rStyle w:val="VerbatimChar"/>
          <w:lang w:val="hr-HR"/>
        </w:rPr>
        <w:t>## [1] "Zagreb"</w:t>
      </w:r>
    </w:p>
    <w:p w14:paraId="6E86B2B0" w14:textId="77777777" w:rsidR="007341A4" w:rsidRPr="000837F2" w:rsidRDefault="005F7D16">
      <w:pPr>
        <w:pStyle w:val="FirstParagraph"/>
        <w:rPr>
          <w:lang w:val="hr-HR"/>
        </w:rPr>
      </w:pPr>
      <w:r w:rsidRPr="000837F2">
        <w:rPr>
          <w:lang w:val="hr-HR"/>
        </w:rPr>
        <w:t xml:space="preserve">Vraćanje liste natrag u atomski vektor provodi se funkcijom </w:t>
      </w:r>
      <w:r w:rsidRPr="000837F2">
        <w:rPr>
          <w:rStyle w:val="VerbatimChar"/>
          <w:lang w:val="hr-HR"/>
        </w:rPr>
        <w:t>unlist()</w:t>
      </w:r>
      <w:r w:rsidRPr="000837F2">
        <w:rPr>
          <w:lang w:val="hr-HR"/>
        </w:rPr>
        <w:t>. Usporedite donja dva rezultata.</w:t>
      </w:r>
    </w:p>
    <w:p w14:paraId="4081EFFD" w14:textId="77777777" w:rsidR="007341A4" w:rsidRPr="000837F2" w:rsidRDefault="005F7D16">
      <w:pPr>
        <w:pStyle w:val="SourceCode"/>
        <w:rPr>
          <w:lang w:val="hr-HR"/>
        </w:rPr>
      </w:pPr>
      <w:r w:rsidRPr="000837F2">
        <w:rPr>
          <w:rStyle w:val="KeywordTok"/>
          <w:lang w:val="hr-HR"/>
        </w:rPr>
        <w:t>unlist</w:t>
      </w:r>
      <w:r w:rsidRPr="000837F2">
        <w:rPr>
          <w:rStyle w:val="NormalTok"/>
          <w:lang w:val="hr-HR"/>
        </w:rPr>
        <w:t>(listaC)</w:t>
      </w:r>
    </w:p>
    <w:p w14:paraId="53E0A609" w14:textId="77777777" w:rsidR="007341A4" w:rsidRPr="000837F2" w:rsidRDefault="005F7D16">
      <w:pPr>
        <w:pStyle w:val="SourceCode"/>
        <w:rPr>
          <w:lang w:val="hr-HR"/>
        </w:rPr>
      </w:pPr>
      <w:r w:rsidRPr="000837F2">
        <w:rPr>
          <w:rStyle w:val="VerbatimChar"/>
          <w:lang w:val="hr-HR"/>
        </w:rPr>
        <w:t xml:space="preserve">##      ime  prezime   godina   razred  ocjene1  ocjene2  ocjene3  muzicka </w:t>
      </w:r>
      <w:r w:rsidRPr="000837F2">
        <w:rPr>
          <w:lang w:val="hr-HR"/>
        </w:rPr>
        <w:br/>
      </w:r>
      <w:r w:rsidRPr="000837F2">
        <w:rPr>
          <w:rStyle w:val="VerbatimChar"/>
          <w:lang w:val="hr-HR"/>
        </w:rPr>
        <w:t xml:space="preserve">##    "Ana"   "Anic"     "14"      "8"      "5"      "4"      "3"   "TRUE" </w:t>
      </w:r>
      <w:r w:rsidRPr="000837F2">
        <w:rPr>
          <w:lang w:val="hr-HR"/>
        </w:rPr>
        <w:br/>
      </w:r>
      <w:r w:rsidRPr="000837F2">
        <w:rPr>
          <w:rStyle w:val="VerbatimChar"/>
          <w:lang w:val="hr-HR"/>
        </w:rPr>
        <w:t xml:space="preserve">##     grad </w:t>
      </w:r>
      <w:r w:rsidRPr="000837F2">
        <w:rPr>
          <w:lang w:val="hr-HR"/>
        </w:rPr>
        <w:br/>
      </w:r>
      <w:r w:rsidRPr="000837F2">
        <w:rPr>
          <w:rStyle w:val="VerbatimChar"/>
          <w:lang w:val="hr-HR"/>
        </w:rPr>
        <w:t>## "Zagreb"</w:t>
      </w:r>
    </w:p>
    <w:p w14:paraId="6C4E7B09" w14:textId="77777777" w:rsidR="007341A4" w:rsidRPr="000837F2" w:rsidRDefault="005F7D16">
      <w:pPr>
        <w:pStyle w:val="SourceCode"/>
        <w:rPr>
          <w:lang w:val="hr-HR"/>
        </w:rPr>
      </w:pPr>
      <w:r w:rsidRPr="000837F2">
        <w:rPr>
          <w:rStyle w:val="KeywordTok"/>
          <w:lang w:val="hr-HR"/>
        </w:rPr>
        <w:t>unlist</w:t>
      </w:r>
      <w:r w:rsidRPr="000837F2">
        <w:rPr>
          <w:rStyle w:val="NormalTok"/>
          <w:lang w:val="hr-HR"/>
        </w:rPr>
        <w:t>(listaD)</w:t>
      </w:r>
    </w:p>
    <w:p w14:paraId="19D30B52" w14:textId="77777777" w:rsidR="007341A4" w:rsidRPr="000837F2" w:rsidRDefault="005F7D16">
      <w:pPr>
        <w:pStyle w:val="SourceCode"/>
        <w:rPr>
          <w:lang w:val="hr-HR"/>
        </w:rPr>
      </w:pPr>
      <w:r w:rsidRPr="000837F2">
        <w:rPr>
          <w:rStyle w:val="VerbatimChar"/>
          <w:lang w:val="hr-HR"/>
        </w:rPr>
        <w:t xml:space="preserve">##      ime  prezime   godina   razred  ocjene1  ocjene2  ocjene3  muzicka </w:t>
      </w:r>
      <w:r w:rsidRPr="000837F2">
        <w:rPr>
          <w:lang w:val="hr-HR"/>
        </w:rPr>
        <w:br/>
      </w:r>
      <w:r w:rsidRPr="000837F2">
        <w:rPr>
          <w:rStyle w:val="VerbatimChar"/>
          <w:lang w:val="hr-HR"/>
        </w:rPr>
        <w:t xml:space="preserve">##    "Ana"   "Anic"     "14"      "8"      "5"      "4"      "3"   "TRUE" </w:t>
      </w:r>
      <w:r w:rsidRPr="000837F2">
        <w:rPr>
          <w:lang w:val="hr-HR"/>
        </w:rPr>
        <w:br/>
      </w:r>
      <w:r w:rsidRPr="000837F2">
        <w:rPr>
          <w:rStyle w:val="VerbatimChar"/>
          <w:lang w:val="hr-HR"/>
        </w:rPr>
        <w:lastRenderedPageBreak/>
        <w:t xml:space="preserve">##     grad </w:t>
      </w:r>
      <w:r w:rsidRPr="000837F2">
        <w:rPr>
          <w:lang w:val="hr-HR"/>
        </w:rPr>
        <w:br/>
      </w:r>
      <w:r w:rsidRPr="000837F2">
        <w:rPr>
          <w:rStyle w:val="VerbatimChar"/>
          <w:lang w:val="hr-HR"/>
        </w:rPr>
        <w:t>## "Zagreb"</w:t>
      </w:r>
    </w:p>
    <w:p w14:paraId="506616CA" w14:textId="77777777" w:rsidR="007341A4" w:rsidRPr="000837F2" w:rsidRDefault="005F7D16">
      <w:pPr>
        <w:pStyle w:val="FirstParagraph"/>
        <w:rPr>
          <w:lang w:val="hr-HR"/>
        </w:rPr>
      </w:pPr>
      <w:r w:rsidRPr="000837F2">
        <w:rPr>
          <w:lang w:val="hr-HR"/>
        </w:rPr>
        <w:t xml:space="preserve">S obzirom na to da funkcija </w:t>
      </w:r>
      <w:r w:rsidRPr="000837F2">
        <w:rPr>
          <w:rStyle w:val="VerbatimChar"/>
          <w:lang w:val="hr-HR"/>
        </w:rPr>
        <w:t>unlist()</w:t>
      </w:r>
      <w:r w:rsidRPr="000837F2">
        <w:rPr>
          <w:lang w:val="hr-HR"/>
        </w:rPr>
        <w:t xml:space="preserve"> pretvara listu u vektor, rezultati obaju gornjih slučajeva bit će jednaki.</w:t>
      </w:r>
    </w:p>
    <w:p w14:paraId="77852097" w14:textId="77777777" w:rsidR="007341A4" w:rsidRPr="000837F2" w:rsidRDefault="005F7D16" w:rsidP="00792E43">
      <w:pPr>
        <w:pStyle w:val="Naslov3"/>
      </w:pPr>
      <w:bookmarkStart w:id="55" w:name="atributi-liste"/>
      <w:r w:rsidRPr="000837F2">
        <w:t>Atributi liste</w:t>
      </w:r>
      <w:bookmarkEnd w:id="55"/>
    </w:p>
    <w:p w14:paraId="49403F8F" w14:textId="77777777" w:rsidR="007341A4" w:rsidRPr="000837F2" w:rsidRDefault="005F7D16">
      <w:pPr>
        <w:pStyle w:val="FirstParagraph"/>
        <w:rPr>
          <w:lang w:val="hr-HR"/>
        </w:rPr>
      </w:pPr>
      <w:r w:rsidRPr="000837F2">
        <w:rPr>
          <w:lang w:val="hr-HR"/>
        </w:rPr>
        <w:t xml:space="preserve">Atributi liste i ostalih objekata u R-u ispituju se pomoću funkcija </w:t>
      </w:r>
      <w:r w:rsidRPr="000837F2">
        <w:rPr>
          <w:rStyle w:val="VerbatimChar"/>
          <w:lang w:val="hr-HR"/>
        </w:rPr>
        <w:t>attributes()</w:t>
      </w:r>
      <w:r w:rsidRPr="000837F2">
        <w:rPr>
          <w:lang w:val="hr-HR"/>
        </w:rPr>
        <w:t xml:space="preserve"> i </w:t>
      </w:r>
      <w:r w:rsidRPr="000837F2">
        <w:rPr>
          <w:rStyle w:val="VerbatimChar"/>
          <w:lang w:val="hr-HR"/>
        </w:rPr>
        <w:t>attr()</w:t>
      </w:r>
      <w:r w:rsidRPr="000837F2">
        <w:rPr>
          <w:lang w:val="hr-HR"/>
        </w:rPr>
        <w:t>.</w:t>
      </w:r>
    </w:p>
    <w:p w14:paraId="40D330C8" w14:textId="77777777" w:rsidR="007341A4" w:rsidRPr="000837F2" w:rsidRDefault="005F7D16">
      <w:pPr>
        <w:pStyle w:val="SourceCode"/>
        <w:rPr>
          <w:lang w:val="hr-HR"/>
        </w:rPr>
      </w:pPr>
      <w:r w:rsidRPr="000837F2">
        <w:rPr>
          <w:rStyle w:val="KeywordTok"/>
          <w:lang w:val="hr-HR"/>
        </w:rPr>
        <w:t>attributes</w:t>
      </w:r>
      <w:r w:rsidRPr="000837F2">
        <w:rPr>
          <w:rStyle w:val="NormalTok"/>
          <w:lang w:val="hr-HR"/>
        </w:rPr>
        <w:t>(listaA)</w:t>
      </w:r>
    </w:p>
    <w:p w14:paraId="01034EB6" w14:textId="77777777" w:rsidR="007341A4" w:rsidRPr="000837F2" w:rsidRDefault="005F7D16">
      <w:pPr>
        <w:pStyle w:val="SourceCode"/>
        <w:rPr>
          <w:lang w:val="hr-HR"/>
        </w:rPr>
      </w:pPr>
      <w:r w:rsidRPr="000837F2">
        <w:rPr>
          <w:rStyle w:val="VerbatimChar"/>
          <w:lang w:val="hr-HR"/>
        </w:rPr>
        <w:t>## $names</w:t>
      </w:r>
      <w:r w:rsidRPr="000837F2">
        <w:rPr>
          <w:lang w:val="hr-HR"/>
        </w:rPr>
        <w:br/>
      </w:r>
      <w:r w:rsidRPr="000837F2">
        <w:rPr>
          <w:rStyle w:val="VerbatimChar"/>
          <w:lang w:val="hr-HR"/>
        </w:rPr>
        <w:t>## [1] "ime"     "prezime" "godina"</w:t>
      </w:r>
    </w:p>
    <w:p w14:paraId="76EF5EBA" w14:textId="77777777" w:rsidR="007341A4" w:rsidRPr="000837F2" w:rsidRDefault="005F7D16">
      <w:pPr>
        <w:pStyle w:val="FirstParagraph"/>
        <w:rPr>
          <w:lang w:val="hr-HR"/>
        </w:rPr>
      </w:pPr>
      <w:r w:rsidRPr="000837F2">
        <w:rPr>
          <w:lang w:val="hr-HR"/>
        </w:rPr>
        <w:t>Traženje vrijednosti pojedinog atributa (primjer names):</w:t>
      </w:r>
    </w:p>
    <w:p w14:paraId="5811F1C4" w14:textId="77777777" w:rsidR="007341A4" w:rsidRPr="000837F2" w:rsidRDefault="005F7D16">
      <w:pPr>
        <w:pStyle w:val="SourceCode"/>
        <w:rPr>
          <w:lang w:val="hr-HR"/>
        </w:rPr>
      </w:pPr>
      <w:r w:rsidRPr="000837F2">
        <w:rPr>
          <w:rStyle w:val="KeywordTok"/>
          <w:lang w:val="hr-HR"/>
        </w:rPr>
        <w:t>attr</w:t>
      </w:r>
      <w:r w:rsidRPr="000837F2">
        <w:rPr>
          <w:rStyle w:val="NormalTok"/>
          <w:lang w:val="hr-HR"/>
        </w:rPr>
        <w:t xml:space="preserve">(listaA, </w:t>
      </w:r>
      <w:r w:rsidRPr="000837F2">
        <w:rPr>
          <w:rStyle w:val="StringTok"/>
          <w:lang w:val="hr-HR"/>
        </w:rPr>
        <w:t>"names"</w:t>
      </w:r>
      <w:r w:rsidRPr="000837F2">
        <w:rPr>
          <w:rStyle w:val="NormalTok"/>
          <w:lang w:val="hr-HR"/>
        </w:rPr>
        <w:t>)</w:t>
      </w:r>
    </w:p>
    <w:p w14:paraId="4374DCAC" w14:textId="77777777" w:rsidR="007341A4" w:rsidRPr="000837F2" w:rsidRDefault="005F7D16">
      <w:pPr>
        <w:pStyle w:val="SourceCode"/>
        <w:rPr>
          <w:lang w:val="hr-HR"/>
        </w:rPr>
      </w:pPr>
      <w:r w:rsidRPr="000837F2">
        <w:rPr>
          <w:rStyle w:val="VerbatimChar"/>
          <w:lang w:val="hr-HR"/>
        </w:rPr>
        <w:t>## [1] "ime"     "prezime" "godina"</w:t>
      </w:r>
    </w:p>
    <w:p w14:paraId="1300157E" w14:textId="14EE2C92" w:rsidR="007341A4" w:rsidRPr="000837F2" w:rsidRDefault="005F7D16" w:rsidP="00E12F5E">
      <w:pPr>
        <w:pStyle w:val="FirstParagraph"/>
        <w:rPr>
          <w:lang w:val="hr-HR"/>
        </w:rPr>
      </w:pPr>
      <w:r w:rsidRPr="000837F2">
        <w:rPr>
          <w:b/>
          <w:lang w:val="hr-HR"/>
        </w:rPr>
        <w:t>Zadatak 16</w:t>
      </w:r>
      <w:r w:rsidR="00E12F5E">
        <w:rPr>
          <w:b/>
          <w:lang w:val="hr-HR"/>
        </w:rPr>
        <w:br/>
      </w:r>
      <w:r w:rsidRPr="000837F2">
        <w:rPr>
          <w:lang w:val="hr-HR"/>
        </w:rPr>
        <w:t xml:space="preserve">16.1 Podsjetite se kako izgledaju </w:t>
      </w:r>
      <w:r w:rsidRPr="000837F2">
        <w:rPr>
          <w:rStyle w:val="VerbatimChar"/>
          <w:lang w:val="hr-HR"/>
        </w:rPr>
        <w:t>listaD</w:t>
      </w:r>
      <w:r w:rsidRPr="000837F2">
        <w:rPr>
          <w:lang w:val="hr-HR"/>
        </w:rPr>
        <w:t xml:space="preserve"> i </w:t>
      </w:r>
      <w:r w:rsidRPr="000837F2">
        <w:rPr>
          <w:rStyle w:val="VerbatimChar"/>
          <w:lang w:val="hr-HR"/>
        </w:rPr>
        <w:t>listaE</w:t>
      </w:r>
      <w:r w:rsidRPr="000837F2">
        <w:rPr>
          <w:lang w:val="hr-HR"/>
        </w:rPr>
        <w:t>. Pokušajte procijeniti rezultat pozivanja sljedećih naredbi. Izvršite naredbe i provjerite preklapa li se Vaša procjena s dobivenih rezultatima.</w:t>
      </w:r>
    </w:p>
    <w:p w14:paraId="05454F21" w14:textId="77777777" w:rsidR="007341A4" w:rsidRPr="000837F2" w:rsidRDefault="005F7D16">
      <w:pPr>
        <w:pStyle w:val="SourceCode"/>
        <w:rPr>
          <w:lang w:val="hr-HR"/>
        </w:rPr>
      </w:pPr>
      <w:r w:rsidRPr="000837F2">
        <w:rPr>
          <w:rStyle w:val="NormalTok"/>
          <w:lang w:val="hr-HR"/>
        </w:rPr>
        <w:t>listaD[[</w:t>
      </w:r>
      <w:r w:rsidRPr="000837F2">
        <w:rPr>
          <w:rStyle w:val="DecValTok"/>
          <w:lang w:val="hr-HR"/>
        </w:rPr>
        <w:t>2</w:t>
      </w:r>
      <w:r w:rsidRPr="000837F2">
        <w:rPr>
          <w:rStyle w:val="NormalTok"/>
          <w:lang w:val="hr-HR"/>
        </w:rPr>
        <w:t>]]</w:t>
      </w:r>
      <w:r w:rsidRPr="000837F2">
        <w:rPr>
          <w:lang w:val="hr-HR"/>
        </w:rPr>
        <w:br/>
      </w:r>
      <w:r w:rsidRPr="000837F2">
        <w:rPr>
          <w:rStyle w:val="NormalTok"/>
          <w:lang w:val="hr-HR"/>
        </w:rPr>
        <w:t>listaD[[</w:t>
      </w:r>
      <w:r w:rsidRPr="000837F2">
        <w:rPr>
          <w:rStyle w:val="DecValTok"/>
          <w:lang w:val="hr-HR"/>
        </w:rPr>
        <w:t>2</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rStyle w:val="NormalTok"/>
          <w:lang w:val="hr-HR"/>
        </w:rPr>
        <w:t>listaD[[</w:t>
      </w:r>
      <w:r w:rsidRPr="000837F2">
        <w:rPr>
          <w:rStyle w:val="DecValTok"/>
          <w:lang w:val="hr-HR"/>
        </w:rPr>
        <w:t>2</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rStyle w:val="NormalTok"/>
          <w:lang w:val="hr-HR"/>
        </w:rPr>
        <w:t>listaD[[</w:t>
      </w:r>
      <w:r w:rsidRPr="000837F2">
        <w:rPr>
          <w:rStyle w:val="DecValTok"/>
          <w:lang w:val="hr-HR"/>
        </w:rPr>
        <w:t>2</w:t>
      </w:r>
      <w:r w:rsidRPr="000837F2">
        <w:rPr>
          <w:rStyle w:val="NormalTok"/>
          <w:lang w:val="hr-HR"/>
        </w:rPr>
        <w:t>]]</w:t>
      </w:r>
      <w:r w:rsidRPr="000837F2">
        <w:rPr>
          <w:rStyle w:val="OperatorTok"/>
          <w:lang w:val="hr-HR"/>
        </w:rPr>
        <w:t>$</w:t>
      </w:r>
      <w:r w:rsidRPr="000837F2">
        <w:rPr>
          <w:rStyle w:val="NormalTok"/>
          <w:lang w:val="hr-HR"/>
        </w:rPr>
        <w:t>ocjene</w:t>
      </w:r>
      <w:r w:rsidRPr="000837F2">
        <w:rPr>
          <w:lang w:val="hr-HR"/>
        </w:rPr>
        <w:br/>
      </w:r>
      <w:r w:rsidRPr="000837F2">
        <w:rPr>
          <w:rStyle w:val="NormalTok"/>
          <w:lang w:val="hr-HR"/>
        </w:rPr>
        <w:t>listaD[[</w:t>
      </w:r>
      <w:r w:rsidRPr="000837F2">
        <w:rPr>
          <w:rStyle w:val="DecValTok"/>
          <w:lang w:val="hr-HR"/>
        </w:rPr>
        <w:t>2</w:t>
      </w:r>
      <w:r w:rsidRPr="000837F2">
        <w:rPr>
          <w:rStyle w:val="NormalTok"/>
          <w:lang w:val="hr-HR"/>
        </w:rPr>
        <w:t>]][[</w:t>
      </w:r>
      <w:r w:rsidRPr="000837F2">
        <w:rPr>
          <w:rStyle w:val="DecValTok"/>
          <w:lang w:val="hr-HR"/>
        </w:rPr>
        <w:t>2</w:t>
      </w:r>
      <w:r w:rsidRPr="000837F2">
        <w:rPr>
          <w:rStyle w:val="NormalTok"/>
          <w:lang w:val="hr-HR"/>
        </w:rPr>
        <w:t>]][</w:t>
      </w:r>
      <w:r w:rsidRPr="000837F2">
        <w:rPr>
          <w:rStyle w:val="DecValTok"/>
          <w:lang w:val="hr-HR"/>
        </w:rPr>
        <w:t>1</w:t>
      </w:r>
      <w:r w:rsidRPr="000837F2">
        <w:rPr>
          <w:rStyle w:val="NormalTok"/>
          <w:lang w:val="hr-HR"/>
        </w:rPr>
        <w:t>]</w:t>
      </w:r>
      <w:r w:rsidRPr="000837F2">
        <w:rPr>
          <w:lang w:val="hr-HR"/>
        </w:rPr>
        <w:br/>
      </w:r>
      <w:r w:rsidRPr="000837F2">
        <w:rPr>
          <w:rStyle w:val="NormalTok"/>
          <w:lang w:val="hr-HR"/>
        </w:rPr>
        <w:t>listaD[[</w:t>
      </w:r>
      <w:r w:rsidRPr="000837F2">
        <w:rPr>
          <w:rStyle w:val="DecValTok"/>
          <w:lang w:val="hr-HR"/>
        </w:rPr>
        <w:t>2</w:t>
      </w:r>
      <w:r w:rsidRPr="000837F2">
        <w:rPr>
          <w:rStyle w:val="NormalTok"/>
          <w:lang w:val="hr-HR"/>
        </w:rPr>
        <w:t>]]</w:t>
      </w:r>
      <w:r w:rsidRPr="000837F2">
        <w:rPr>
          <w:rStyle w:val="OperatorTok"/>
          <w:lang w:val="hr-HR"/>
        </w:rPr>
        <w:t>$</w:t>
      </w:r>
      <w:r w:rsidRPr="000837F2">
        <w:rPr>
          <w:rStyle w:val="NormalTok"/>
          <w:lang w:val="hr-HR"/>
        </w:rPr>
        <w:t>ocjene[</w:t>
      </w:r>
      <w:r w:rsidRPr="000837F2">
        <w:rPr>
          <w:rStyle w:val="DecValTok"/>
          <w:lang w:val="hr-HR"/>
        </w:rPr>
        <w:t>1</w:t>
      </w:r>
      <w:r w:rsidRPr="000837F2">
        <w:rPr>
          <w:rStyle w:val="NormalTok"/>
          <w:lang w:val="hr-HR"/>
        </w:rPr>
        <w:t>]</w:t>
      </w:r>
      <w:r w:rsidRPr="000837F2">
        <w:rPr>
          <w:lang w:val="hr-HR"/>
        </w:rPr>
        <w:br/>
      </w:r>
      <w:r w:rsidRPr="000837F2">
        <w:rPr>
          <w:lang w:val="hr-HR"/>
        </w:rPr>
        <w:br/>
      </w:r>
      <w:r w:rsidRPr="000837F2">
        <w:rPr>
          <w:rStyle w:val="NormalTok"/>
          <w:lang w:val="hr-HR"/>
        </w:rPr>
        <w:t>listaE</w:t>
      </w:r>
      <w:r w:rsidRPr="000837F2">
        <w:rPr>
          <w:rStyle w:val="OperatorTok"/>
          <w:lang w:val="hr-HR"/>
        </w:rPr>
        <w:t>$</w:t>
      </w:r>
      <w:r w:rsidRPr="000837F2">
        <w:rPr>
          <w:rStyle w:val="NormalTok"/>
          <w:lang w:val="hr-HR"/>
        </w:rPr>
        <w:t>A</w:t>
      </w:r>
      <w:r w:rsidRPr="000837F2">
        <w:rPr>
          <w:lang w:val="hr-HR"/>
        </w:rPr>
        <w:br/>
      </w:r>
      <w:r w:rsidRPr="000837F2">
        <w:rPr>
          <w:rStyle w:val="NormalTok"/>
          <w:lang w:val="hr-HR"/>
        </w:rPr>
        <w:t>listaE</w:t>
      </w:r>
      <w:r w:rsidRPr="000837F2">
        <w:rPr>
          <w:rStyle w:val="OperatorTok"/>
          <w:lang w:val="hr-HR"/>
        </w:rPr>
        <w:t>$</w:t>
      </w:r>
      <w:r w:rsidRPr="000837F2">
        <w:rPr>
          <w:rStyle w:val="NormalTok"/>
          <w:lang w:val="hr-HR"/>
        </w:rPr>
        <w:t>A</w:t>
      </w:r>
      <w:r w:rsidRPr="000837F2">
        <w:rPr>
          <w:rStyle w:val="OperatorTok"/>
          <w:lang w:val="hr-HR"/>
        </w:rPr>
        <w:t>$</w:t>
      </w:r>
      <w:r w:rsidRPr="000837F2">
        <w:rPr>
          <w:rStyle w:val="NormalTok"/>
          <w:lang w:val="hr-HR"/>
        </w:rPr>
        <w:t>ime</w:t>
      </w:r>
      <w:r w:rsidRPr="000837F2">
        <w:rPr>
          <w:lang w:val="hr-HR"/>
        </w:rPr>
        <w:br/>
      </w:r>
      <w:r w:rsidRPr="000837F2">
        <w:rPr>
          <w:rStyle w:val="NormalTok"/>
          <w:lang w:val="hr-HR"/>
        </w:rPr>
        <w:t>listaE</w:t>
      </w:r>
      <w:r w:rsidRPr="000837F2">
        <w:rPr>
          <w:rStyle w:val="OperatorTok"/>
          <w:lang w:val="hr-HR"/>
        </w:rPr>
        <w:t>$</w:t>
      </w:r>
      <w:r w:rsidRPr="000837F2">
        <w:rPr>
          <w:rStyle w:val="NormalTok"/>
          <w:lang w:val="hr-HR"/>
        </w:rPr>
        <w:t>B</w:t>
      </w:r>
      <w:r w:rsidRPr="000837F2">
        <w:rPr>
          <w:rStyle w:val="OperatorTok"/>
          <w:lang w:val="hr-HR"/>
        </w:rPr>
        <w:t>$</w:t>
      </w:r>
      <w:r w:rsidRPr="000837F2">
        <w:rPr>
          <w:rStyle w:val="NormalTok"/>
          <w:lang w:val="hr-HR"/>
        </w:rPr>
        <w:t>ocjene[</w:t>
      </w:r>
      <w:r w:rsidRPr="000837F2">
        <w:rPr>
          <w:rStyle w:val="DecValTok"/>
          <w:lang w:val="hr-HR"/>
        </w:rPr>
        <w:t>2</w:t>
      </w:r>
      <w:r w:rsidRPr="000837F2">
        <w:rPr>
          <w:rStyle w:val="NormalTok"/>
          <w:lang w:val="hr-HR"/>
        </w:rPr>
        <w:t>]</w:t>
      </w:r>
    </w:p>
    <w:p w14:paraId="4EF95BFC" w14:textId="77777777" w:rsidR="007341A4" w:rsidRPr="000837F2" w:rsidRDefault="005F7D16">
      <w:pPr>
        <w:pStyle w:val="FirstParagraph"/>
        <w:rPr>
          <w:lang w:val="hr-HR"/>
        </w:rPr>
      </w:pPr>
      <w:r w:rsidRPr="000837F2">
        <w:rPr>
          <w:lang w:val="hr-HR"/>
        </w:rPr>
        <w:t xml:space="preserve">16.2 Napišite dohvaćanje trećeg elementa liste </w:t>
      </w:r>
      <w:r w:rsidRPr="000837F2">
        <w:rPr>
          <w:rStyle w:val="VerbatimChar"/>
          <w:lang w:val="hr-HR"/>
        </w:rPr>
        <w:t>A</w:t>
      </w:r>
      <w:r w:rsidRPr="000837F2">
        <w:rPr>
          <w:lang w:val="hr-HR"/>
        </w:rPr>
        <w:t xml:space="preserve"> iz </w:t>
      </w:r>
      <w:r w:rsidRPr="000837F2">
        <w:rPr>
          <w:rStyle w:val="VerbatimChar"/>
          <w:lang w:val="hr-HR"/>
        </w:rPr>
        <w:t>listaE</w:t>
      </w:r>
      <w:r w:rsidRPr="000837F2">
        <w:rPr>
          <w:lang w:val="hr-HR"/>
        </w:rPr>
        <w:t xml:space="preserve"> na što je moguće više načina.</w:t>
      </w:r>
      <w:r w:rsidRPr="000837F2">
        <w:rPr>
          <w:lang w:val="hr-HR"/>
        </w:rPr>
        <w:br/>
        <w:t xml:space="preserve">16.3 Ispitajte tipove podataka, klasu i strukturu </w:t>
      </w:r>
      <w:r w:rsidRPr="000837F2">
        <w:rPr>
          <w:rStyle w:val="VerbatimChar"/>
          <w:lang w:val="hr-HR"/>
        </w:rPr>
        <w:t>listaE</w:t>
      </w:r>
      <w:r w:rsidRPr="000837F2">
        <w:rPr>
          <w:lang w:val="hr-HR"/>
        </w:rPr>
        <w:t>.</w:t>
      </w:r>
      <w:r w:rsidRPr="000837F2">
        <w:rPr>
          <w:lang w:val="hr-HR"/>
        </w:rPr>
        <w:br/>
        <w:t xml:space="preserve">16.4 Dodajte listi </w:t>
      </w:r>
      <w:r w:rsidRPr="000837F2">
        <w:rPr>
          <w:rStyle w:val="VerbatimChar"/>
          <w:lang w:val="hr-HR"/>
        </w:rPr>
        <w:t>listaD</w:t>
      </w:r>
      <w:r w:rsidRPr="000837F2">
        <w:rPr>
          <w:lang w:val="hr-HR"/>
        </w:rPr>
        <w:t xml:space="preserve"> treći element koji će biti matrica 2 × 2 s vrijednostima 1:4.</w:t>
      </w:r>
      <w:r w:rsidRPr="000837F2">
        <w:rPr>
          <w:lang w:val="hr-HR"/>
        </w:rPr>
        <w:br/>
        <w:t xml:space="preserve">16.5 Dodajte listi </w:t>
      </w:r>
      <w:r w:rsidRPr="000837F2">
        <w:rPr>
          <w:rStyle w:val="VerbatimChar"/>
          <w:lang w:val="hr-HR"/>
        </w:rPr>
        <w:t>B</w:t>
      </w:r>
      <w:r w:rsidRPr="000837F2">
        <w:rPr>
          <w:lang w:val="hr-HR"/>
        </w:rPr>
        <w:t xml:space="preserve"> unutar liste </w:t>
      </w:r>
      <w:r w:rsidRPr="000837F2">
        <w:rPr>
          <w:rStyle w:val="VerbatimChar"/>
          <w:lang w:val="hr-HR"/>
        </w:rPr>
        <w:t>listaE</w:t>
      </w:r>
      <w:r w:rsidRPr="000837F2">
        <w:rPr>
          <w:lang w:val="hr-HR"/>
        </w:rPr>
        <w:t xml:space="preserve"> element </w:t>
      </w:r>
      <w:r w:rsidRPr="000837F2">
        <w:rPr>
          <w:rStyle w:val="VerbatimChar"/>
          <w:lang w:val="hr-HR"/>
        </w:rPr>
        <w:t>škola</w:t>
      </w:r>
      <w:r w:rsidRPr="000837F2">
        <w:rPr>
          <w:lang w:val="hr-HR"/>
        </w:rPr>
        <w:t xml:space="preserve"> i pridružite mu vrijednost “Gimnazija”. Ispišite listu </w:t>
      </w:r>
      <w:r w:rsidRPr="000837F2">
        <w:rPr>
          <w:rStyle w:val="VerbatimChar"/>
          <w:lang w:val="hr-HR"/>
        </w:rPr>
        <w:t>listaE</w:t>
      </w:r>
      <w:r w:rsidRPr="000837F2">
        <w:rPr>
          <w:lang w:val="hr-HR"/>
        </w:rPr>
        <w:t>.</w:t>
      </w:r>
      <w:r w:rsidRPr="000837F2">
        <w:rPr>
          <w:lang w:val="hr-HR"/>
        </w:rPr>
        <w:br/>
        <w:t xml:space="preserve">16.6 Ispitajte atribute listi </w:t>
      </w:r>
      <w:r w:rsidRPr="000837F2">
        <w:rPr>
          <w:rStyle w:val="VerbatimChar"/>
          <w:lang w:val="hr-HR"/>
        </w:rPr>
        <w:t>listaD</w:t>
      </w:r>
      <w:r w:rsidRPr="000837F2">
        <w:rPr>
          <w:lang w:val="hr-HR"/>
        </w:rPr>
        <w:t xml:space="preserve"> i </w:t>
      </w:r>
      <w:r w:rsidRPr="000837F2">
        <w:rPr>
          <w:rStyle w:val="VerbatimChar"/>
          <w:lang w:val="hr-HR"/>
        </w:rPr>
        <w:t>listaE</w:t>
      </w:r>
      <w:r w:rsidRPr="000837F2">
        <w:rPr>
          <w:lang w:val="hr-HR"/>
        </w:rPr>
        <w:t>.</w:t>
      </w:r>
    </w:p>
    <w:p w14:paraId="77627FDC" w14:textId="77777777" w:rsidR="00E12F5E" w:rsidRDefault="00E12F5E">
      <w:pPr>
        <w:spacing w:before="0" w:after="200" w:line="240" w:lineRule="auto"/>
        <w:rPr>
          <w:rFonts w:eastAsiaTheme="majorEastAsia" w:cstheme="majorBidi"/>
          <w:b/>
          <w:bCs/>
          <w:sz w:val="28"/>
          <w:szCs w:val="32"/>
          <w:lang w:val="hr-HR"/>
        </w:rPr>
      </w:pPr>
      <w:bookmarkStart w:id="56" w:name="podatkovni-okviri"/>
      <w:r>
        <w:rPr>
          <w:lang w:val="hr-HR"/>
        </w:rPr>
        <w:br w:type="page"/>
      </w:r>
    </w:p>
    <w:p w14:paraId="4F4AB8D3" w14:textId="27515CD1" w:rsidR="007341A4" w:rsidRPr="000837F2" w:rsidRDefault="005F7D16">
      <w:pPr>
        <w:pStyle w:val="Naslov2"/>
        <w:rPr>
          <w:lang w:val="hr-HR"/>
        </w:rPr>
      </w:pPr>
      <w:bookmarkStart w:id="57" w:name="_Toc36224016"/>
      <w:r w:rsidRPr="000837F2">
        <w:rPr>
          <w:lang w:val="hr-HR"/>
        </w:rPr>
        <w:lastRenderedPageBreak/>
        <w:t>Podatkovni okviri</w:t>
      </w:r>
      <w:bookmarkEnd w:id="56"/>
      <w:bookmarkEnd w:id="57"/>
    </w:p>
    <w:p w14:paraId="00A14E2C" w14:textId="77777777" w:rsidR="007341A4" w:rsidRPr="000837F2" w:rsidRDefault="005F7D16">
      <w:pPr>
        <w:pStyle w:val="FirstParagraph"/>
        <w:rPr>
          <w:lang w:val="hr-HR"/>
        </w:rPr>
      </w:pPr>
      <w:r w:rsidRPr="000837F2">
        <w:rPr>
          <w:lang w:val="hr-HR"/>
        </w:rPr>
        <w:t>Podatkovni okviri su dvodimenzionalni skupovi podataka koji sadrže elemente različitih tipova, pri čemu svaki njegov stupac unutar sebe sadrži isti tip podatka i svi stupci su istih dimenzija. Ovo je najčešći oblik čuvanja podataka i gotovo svaka analiza u R-u će podrazumijevati rad s podatkovnim okvirom.</w:t>
      </w:r>
    </w:p>
    <w:p w14:paraId="4740A774" w14:textId="472773E1" w:rsidR="007341A4" w:rsidRDefault="005F7D16" w:rsidP="00E12F5E">
      <w:pPr>
        <w:pStyle w:val="Tijeloteksta"/>
        <w:spacing w:before="240" w:after="240"/>
        <w:rPr>
          <w:b/>
          <w:lang w:val="hr-HR"/>
        </w:rPr>
      </w:pPr>
      <w:r w:rsidRPr="000837F2">
        <w:rPr>
          <w:b/>
          <w:lang w:val="hr-HR"/>
        </w:rPr>
        <w:t>Primjer:</w:t>
      </w:r>
    </w:p>
    <w:tbl>
      <w:tblPr>
        <w:tblW w:w="0" w:type="pct"/>
        <w:jc w:val="center"/>
        <w:tblBorders>
          <w:insideH w:val="single" w:sz="2" w:space="0" w:color="D9D9D9" w:themeColor="background1" w:themeShade="D9"/>
        </w:tblBorders>
        <w:tblLook w:val="07E0" w:firstRow="1" w:lastRow="1" w:firstColumn="1" w:lastColumn="1" w:noHBand="1" w:noVBand="1"/>
      </w:tblPr>
      <w:tblGrid>
        <w:gridCol w:w="3273"/>
        <w:gridCol w:w="974"/>
        <w:gridCol w:w="1440"/>
        <w:gridCol w:w="1451"/>
      </w:tblGrid>
      <w:tr w:rsidR="00E12F5E" w:rsidRPr="00A8600A" w14:paraId="5B2CEE5A" w14:textId="77777777" w:rsidTr="00A63744">
        <w:trPr>
          <w:jc w:val="center"/>
        </w:trPr>
        <w:tc>
          <w:tcPr>
            <w:tcW w:w="0" w:type="auto"/>
            <w:tcBorders>
              <w:top w:val="nil"/>
              <w:bottom w:val="single" w:sz="2" w:space="0" w:color="auto"/>
            </w:tcBorders>
            <w:vAlign w:val="bottom"/>
          </w:tcPr>
          <w:p w14:paraId="1F334437" w14:textId="77777777" w:rsidR="00E12F5E" w:rsidRPr="00A8600A" w:rsidRDefault="00E12F5E" w:rsidP="00A63744">
            <w:pPr>
              <w:pStyle w:val="Compact"/>
              <w:spacing w:before="23" w:after="23"/>
              <w:rPr>
                <w:b/>
              </w:rPr>
            </w:pPr>
            <w:r w:rsidRPr="00A8600A">
              <w:rPr>
                <w:b/>
              </w:rPr>
              <w:t>Film</w:t>
            </w:r>
          </w:p>
        </w:tc>
        <w:tc>
          <w:tcPr>
            <w:tcW w:w="0" w:type="auto"/>
            <w:tcBorders>
              <w:top w:val="nil"/>
              <w:bottom w:val="single" w:sz="2" w:space="0" w:color="auto"/>
            </w:tcBorders>
            <w:vAlign w:val="bottom"/>
          </w:tcPr>
          <w:p w14:paraId="0CCCBCEA" w14:textId="77777777" w:rsidR="00E12F5E" w:rsidRPr="00A8600A" w:rsidRDefault="00E12F5E" w:rsidP="00A63744">
            <w:pPr>
              <w:pStyle w:val="Compact"/>
              <w:spacing w:before="23" w:after="23"/>
              <w:rPr>
                <w:b/>
              </w:rPr>
            </w:pPr>
            <w:r w:rsidRPr="00A8600A">
              <w:rPr>
                <w:b/>
              </w:rPr>
              <w:t>Godina</w:t>
            </w:r>
          </w:p>
        </w:tc>
        <w:tc>
          <w:tcPr>
            <w:tcW w:w="0" w:type="auto"/>
            <w:tcBorders>
              <w:top w:val="nil"/>
              <w:bottom w:val="single" w:sz="2" w:space="0" w:color="auto"/>
            </w:tcBorders>
            <w:vAlign w:val="bottom"/>
          </w:tcPr>
          <w:p w14:paraId="257802B3" w14:textId="77777777" w:rsidR="00E12F5E" w:rsidRPr="00A8600A" w:rsidRDefault="00E12F5E" w:rsidP="00A63744">
            <w:pPr>
              <w:pStyle w:val="Compact"/>
              <w:spacing w:before="23" w:after="23"/>
              <w:rPr>
                <w:b/>
              </w:rPr>
            </w:pPr>
            <w:r w:rsidRPr="00A8600A">
              <w:rPr>
                <w:b/>
              </w:rPr>
              <w:t>Zarada</w:t>
            </w:r>
          </w:p>
        </w:tc>
        <w:tc>
          <w:tcPr>
            <w:tcW w:w="0" w:type="auto"/>
            <w:tcBorders>
              <w:top w:val="nil"/>
              <w:bottom w:val="single" w:sz="2" w:space="0" w:color="auto"/>
            </w:tcBorders>
            <w:vAlign w:val="bottom"/>
          </w:tcPr>
          <w:p w14:paraId="080C4E85" w14:textId="77777777" w:rsidR="00E12F5E" w:rsidRPr="00A8600A" w:rsidRDefault="00E12F5E" w:rsidP="00A63744">
            <w:pPr>
              <w:pStyle w:val="Compact"/>
              <w:spacing w:before="23" w:after="23"/>
              <w:rPr>
                <w:b/>
              </w:rPr>
            </w:pPr>
            <w:r w:rsidRPr="00A8600A">
              <w:rPr>
                <w:b/>
              </w:rPr>
              <w:t>Distributor</w:t>
            </w:r>
          </w:p>
        </w:tc>
      </w:tr>
      <w:tr w:rsidR="00E12F5E" w:rsidRPr="00461DC2" w14:paraId="209B81BB" w14:textId="77777777" w:rsidTr="00A63744">
        <w:trPr>
          <w:jc w:val="center"/>
        </w:trPr>
        <w:tc>
          <w:tcPr>
            <w:tcW w:w="0" w:type="auto"/>
            <w:tcBorders>
              <w:top w:val="single" w:sz="2" w:space="0" w:color="auto"/>
            </w:tcBorders>
          </w:tcPr>
          <w:p w14:paraId="65C0C8B6" w14:textId="77777777" w:rsidR="00E12F5E" w:rsidRPr="00461DC2" w:rsidRDefault="00E12F5E" w:rsidP="00A63744">
            <w:pPr>
              <w:pStyle w:val="Compact"/>
              <w:spacing w:before="23" w:after="23"/>
            </w:pPr>
            <w:r w:rsidRPr="00461DC2">
              <w:t>Black Panther</w:t>
            </w:r>
          </w:p>
        </w:tc>
        <w:tc>
          <w:tcPr>
            <w:tcW w:w="0" w:type="auto"/>
            <w:tcBorders>
              <w:top w:val="single" w:sz="2" w:space="0" w:color="auto"/>
            </w:tcBorders>
          </w:tcPr>
          <w:p w14:paraId="2FE0DC0A" w14:textId="77777777" w:rsidR="00E12F5E" w:rsidRPr="00461DC2" w:rsidRDefault="00E12F5E" w:rsidP="00A63744">
            <w:pPr>
              <w:pStyle w:val="Compact"/>
              <w:spacing w:before="23" w:after="23"/>
            </w:pPr>
            <w:r w:rsidRPr="00461DC2">
              <w:t>2018</w:t>
            </w:r>
          </w:p>
        </w:tc>
        <w:tc>
          <w:tcPr>
            <w:tcW w:w="0" w:type="auto"/>
            <w:tcBorders>
              <w:top w:val="single" w:sz="2" w:space="0" w:color="auto"/>
            </w:tcBorders>
          </w:tcPr>
          <w:p w14:paraId="60663104" w14:textId="77777777" w:rsidR="00E12F5E" w:rsidRPr="00461DC2" w:rsidRDefault="00E12F5E" w:rsidP="00A63744">
            <w:pPr>
              <w:pStyle w:val="Compact"/>
              <w:spacing w:before="23" w:after="23"/>
            </w:pPr>
            <w:r w:rsidRPr="00461DC2">
              <w:t>700.059.566</w:t>
            </w:r>
          </w:p>
        </w:tc>
        <w:tc>
          <w:tcPr>
            <w:tcW w:w="0" w:type="auto"/>
            <w:tcBorders>
              <w:top w:val="single" w:sz="2" w:space="0" w:color="auto"/>
            </w:tcBorders>
          </w:tcPr>
          <w:p w14:paraId="4B7347EF" w14:textId="77777777" w:rsidR="00E12F5E" w:rsidRPr="00461DC2" w:rsidRDefault="00E12F5E" w:rsidP="00A63744">
            <w:pPr>
              <w:pStyle w:val="Compact"/>
              <w:spacing w:before="23" w:after="23"/>
            </w:pPr>
            <w:r w:rsidRPr="00461DC2">
              <w:t>Buena Vista</w:t>
            </w:r>
          </w:p>
        </w:tc>
      </w:tr>
      <w:tr w:rsidR="00E12F5E" w:rsidRPr="00461DC2" w14:paraId="638CCF53" w14:textId="77777777" w:rsidTr="00A63744">
        <w:trPr>
          <w:jc w:val="center"/>
        </w:trPr>
        <w:tc>
          <w:tcPr>
            <w:tcW w:w="0" w:type="auto"/>
          </w:tcPr>
          <w:p w14:paraId="08CC979D" w14:textId="77777777" w:rsidR="00E12F5E" w:rsidRPr="00461DC2" w:rsidRDefault="00E12F5E" w:rsidP="00A63744">
            <w:pPr>
              <w:pStyle w:val="Compact"/>
              <w:spacing w:before="23" w:after="23"/>
            </w:pPr>
            <w:r w:rsidRPr="00461DC2">
              <w:t>Star Wars: The Last Jedi</w:t>
            </w:r>
          </w:p>
        </w:tc>
        <w:tc>
          <w:tcPr>
            <w:tcW w:w="0" w:type="auto"/>
          </w:tcPr>
          <w:p w14:paraId="2BE109C0" w14:textId="77777777" w:rsidR="00E12F5E" w:rsidRPr="00461DC2" w:rsidRDefault="00E12F5E" w:rsidP="00A63744">
            <w:pPr>
              <w:pStyle w:val="Compact"/>
              <w:spacing w:before="23" w:after="23"/>
            </w:pPr>
            <w:r w:rsidRPr="00461DC2">
              <w:t>2017</w:t>
            </w:r>
          </w:p>
        </w:tc>
        <w:tc>
          <w:tcPr>
            <w:tcW w:w="0" w:type="auto"/>
          </w:tcPr>
          <w:p w14:paraId="733FC890" w14:textId="77777777" w:rsidR="00E12F5E" w:rsidRPr="00461DC2" w:rsidRDefault="00E12F5E" w:rsidP="00A63744">
            <w:pPr>
              <w:pStyle w:val="Compact"/>
              <w:spacing w:before="23" w:after="23"/>
            </w:pPr>
            <w:r w:rsidRPr="00461DC2">
              <w:t>620.181.382</w:t>
            </w:r>
          </w:p>
        </w:tc>
        <w:tc>
          <w:tcPr>
            <w:tcW w:w="0" w:type="auto"/>
          </w:tcPr>
          <w:p w14:paraId="70FE36E4" w14:textId="77777777" w:rsidR="00E12F5E" w:rsidRPr="00461DC2" w:rsidRDefault="00E12F5E" w:rsidP="00A63744">
            <w:pPr>
              <w:pStyle w:val="Compact"/>
              <w:spacing w:before="23" w:after="23"/>
            </w:pPr>
            <w:r w:rsidRPr="00461DC2">
              <w:t>Buena Vista</w:t>
            </w:r>
          </w:p>
        </w:tc>
      </w:tr>
      <w:tr w:rsidR="00E12F5E" w:rsidRPr="00461DC2" w14:paraId="5DF2BCEB" w14:textId="77777777" w:rsidTr="00A63744">
        <w:trPr>
          <w:jc w:val="center"/>
        </w:trPr>
        <w:tc>
          <w:tcPr>
            <w:tcW w:w="0" w:type="auto"/>
          </w:tcPr>
          <w:p w14:paraId="2BFA7ECB" w14:textId="77777777" w:rsidR="00E12F5E" w:rsidRPr="00461DC2" w:rsidRDefault="00E12F5E" w:rsidP="00A63744">
            <w:pPr>
              <w:pStyle w:val="Compact"/>
              <w:spacing w:before="23" w:after="23"/>
            </w:pPr>
            <w:r w:rsidRPr="00461DC2">
              <w:t>Rogue One: A Star Wars Story</w:t>
            </w:r>
          </w:p>
        </w:tc>
        <w:tc>
          <w:tcPr>
            <w:tcW w:w="0" w:type="auto"/>
          </w:tcPr>
          <w:p w14:paraId="43DEEAD7" w14:textId="77777777" w:rsidR="00E12F5E" w:rsidRPr="00461DC2" w:rsidRDefault="00E12F5E" w:rsidP="00A63744">
            <w:pPr>
              <w:pStyle w:val="Compact"/>
              <w:spacing w:before="23" w:after="23"/>
            </w:pPr>
            <w:r w:rsidRPr="00461DC2">
              <w:t>2016</w:t>
            </w:r>
          </w:p>
        </w:tc>
        <w:tc>
          <w:tcPr>
            <w:tcW w:w="0" w:type="auto"/>
          </w:tcPr>
          <w:p w14:paraId="59E423AE" w14:textId="77777777" w:rsidR="00E12F5E" w:rsidRPr="00461DC2" w:rsidRDefault="00E12F5E" w:rsidP="00A63744">
            <w:pPr>
              <w:pStyle w:val="Compact"/>
              <w:spacing w:before="23" w:after="23"/>
            </w:pPr>
            <w:r w:rsidRPr="00461DC2">
              <w:t>532.177.324</w:t>
            </w:r>
          </w:p>
        </w:tc>
        <w:tc>
          <w:tcPr>
            <w:tcW w:w="0" w:type="auto"/>
          </w:tcPr>
          <w:p w14:paraId="2039A16E" w14:textId="77777777" w:rsidR="00E12F5E" w:rsidRPr="00461DC2" w:rsidRDefault="00E12F5E" w:rsidP="00A63744">
            <w:pPr>
              <w:pStyle w:val="Compact"/>
              <w:spacing w:before="23" w:after="23"/>
            </w:pPr>
            <w:r w:rsidRPr="00461DC2">
              <w:t>Buena Vista</w:t>
            </w:r>
          </w:p>
        </w:tc>
      </w:tr>
      <w:tr w:rsidR="00E12F5E" w:rsidRPr="00461DC2" w14:paraId="69A9582F" w14:textId="77777777" w:rsidTr="00EA6DA2">
        <w:trPr>
          <w:jc w:val="center"/>
        </w:trPr>
        <w:tc>
          <w:tcPr>
            <w:tcW w:w="0" w:type="auto"/>
            <w:tcBorders>
              <w:bottom w:val="single" w:sz="2" w:space="0" w:color="D9D9D9" w:themeColor="background1" w:themeShade="D9"/>
            </w:tcBorders>
          </w:tcPr>
          <w:p w14:paraId="444679E8" w14:textId="77777777" w:rsidR="00E12F5E" w:rsidRPr="00461DC2" w:rsidRDefault="00E12F5E" w:rsidP="00A63744">
            <w:pPr>
              <w:pStyle w:val="Compact"/>
              <w:spacing w:before="23" w:after="23"/>
            </w:pPr>
            <w:r w:rsidRPr="00461DC2">
              <w:t>Star Wars: The Force Awakens</w:t>
            </w:r>
          </w:p>
        </w:tc>
        <w:tc>
          <w:tcPr>
            <w:tcW w:w="0" w:type="auto"/>
            <w:tcBorders>
              <w:bottom w:val="single" w:sz="2" w:space="0" w:color="D9D9D9" w:themeColor="background1" w:themeShade="D9"/>
            </w:tcBorders>
          </w:tcPr>
          <w:p w14:paraId="5EBFA0C1" w14:textId="77777777" w:rsidR="00E12F5E" w:rsidRPr="00461DC2" w:rsidRDefault="00E12F5E" w:rsidP="00A63744">
            <w:pPr>
              <w:pStyle w:val="Compact"/>
              <w:spacing w:before="23" w:after="23"/>
            </w:pPr>
            <w:r w:rsidRPr="00461DC2">
              <w:t>2015</w:t>
            </w:r>
          </w:p>
        </w:tc>
        <w:tc>
          <w:tcPr>
            <w:tcW w:w="0" w:type="auto"/>
            <w:tcBorders>
              <w:bottom w:val="single" w:sz="2" w:space="0" w:color="D9D9D9" w:themeColor="background1" w:themeShade="D9"/>
            </w:tcBorders>
          </w:tcPr>
          <w:p w14:paraId="78870665" w14:textId="77777777" w:rsidR="00E12F5E" w:rsidRPr="00461DC2" w:rsidRDefault="00E12F5E" w:rsidP="00A63744">
            <w:pPr>
              <w:pStyle w:val="Compact"/>
              <w:spacing w:before="23" w:after="23"/>
            </w:pPr>
            <w:r w:rsidRPr="00461DC2">
              <w:t>936.662.225</w:t>
            </w:r>
          </w:p>
        </w:tc>
        <w:tc>
          <w:tcPr>
            <w:tcW w:w="0" w:type="auto"/>
            <w:tcBorders>
              <w:bottom w:val="single" w:sz="2" w:space="0" w:color="D9D9D9" w:themeColor="background1" w:themeShade="D9"/>
            </w:tcBorders>
          </w:tcPr>
          <w:p w14:paraId="6F0D3B50" w14:textId="77777777" w:rsidR="00E12F5E" w:rsidRPr="00461DC2" w:rsidRDefault="00E12F5E" w:rsidP="00A63744">
            <w:pPr>
              <w:pStyle w:val="Compact"/>
              <w:spacing w:before="23" w:after="23"/>
            </w:pPr>
            <w:r w:rsidRPr="00461DC2">
              <w:t>Buena Vista</w:t>
            </w:r>
          </w:p>
        </w:tc>
      </w:tr>
      <w:tr w:rsidR="00E12F5E" w:rsidRPr="00461DC2" w14:paraId="3081EC67" w14:textId="77777777" w:rsidTr="00EA6DA2">
        <w:trPr>
          <w:jc w:val="center"/>
        </w:trPr>
        <w:tc>
          <w:tcPr>
            <w:tcW w:w="0" w:type="auto"/>
            <w:tcBorders>
              <w:top w:val="single" w:sz="2" w:space="0" w:color="D9D9D9" w:themeColor="background1" w:themeShade="D9"/>
              <w:bottom w:val="single" w:sz="4" w:space="0" w:color="D9D9D9" w:themeColor="background1" w:themeShade="D9"/>
            </w:tcBorders>
          </w:tcPr>
          <w:p w14:paraId="20A8E11D" w14:textId="77777777" w:rsidR="00E12F5E" w:rsidRPr="00461DC2" w:rsidRDefault="00E12F5E" w:rsidP="00A63744">
            <w:pPr>
              <w:pStyle w:val="Compact"/>
              <w:spacing w:before="23" w:after="23"/>
            </w:pPr>
            <w:r w:rsidRPr="00461DC2">
              <w:t>American Sniper</w:t>
            </w:r>
          </w:p>
        </w:tc>
        <w:tc>
          <w:tcPr>
            <w:tcW w:w="0" w:type="auto"/>
            <w:tcBorders>
              <w:top w:val="single" w:sz="2" w:space="0" w:color="D9D9D9" w:themeColor="background1" w:themeShade="D9"/>
              <w:bottom w:val="single" w:sz="4" w:space="0" w:color="D9D9D9" w:themeColor="background1" w:themeShade="D9"/>
            </w:tcBorders>
          </w:tcPr>
          <w:p w14:paraId="09D0C771" w14:textId="77777777" w:rsidR="00E12F5E" w:rsidRPr="00461DC2" w:rsidRDefault="00E12F5E" w:rsidP="00A63744">
            <w:pPr>
              <w:pStyle w:val="Compact"/>
              <w:spacing w:before="23" w:after="23"/>
            </w:pPr>
            <w:r w:rsidRPr="00461DC2">
              <w:t>2014</w:t>
            </w:r>
          </w:p>
        </w:tc>
        <w:tc>
          <w:tcPr>
            <w:tcW w:w="0" w:type="auto"/>
            <w:tcBorders>
              <w:top w:val="single" w:sz="2" w:space="0" w:color="D9D9D9" w:themeColor="background1" w:themeShade="D9"/>
              <w:bottom w:val="single" w:sz="4" w:space="0" w:color="D9D9D9" w:themeColor="background1" w:themeShade="D9"/>
            </w:tcBorders>
          </w:tcPr>
          <w:p w14:paraId="297FEC7B" w14:textId="77777777" w:rsidR="00E12F5E" w:rsidRPr="00461DC2" w:rsidRDefault="00E12F5E" w:rsidP="00A63744">
            <w:pPr>
              <w:pStyle w:val="Compact"/>
              <w:spacing w:before="23" w:after="23"/>
            </w:pPr>
            <w:r w:rsidRPr="00461DC2">
              <w:t>350.126.372</w:t>
            </w:r>
          </w:p>
        </w:tc>
        <w:tc>
          <w:tcPr>
            <w:tcW w:w="0" w:type="auto"/>
            <w:tcBorders>
              <w:top w:val="single" w:sz="2" w:space="0" w:color="D9D9D9" w:themeColor="background1" w:themeShade="D9"/>
              <w:bottom w:val="single" w:sz="4" w:space="0" w:color="D9D9D9" w:themeColor="background1" w:themeShade="D9"/>
            </w:tcBorders>
          </w:tcPr>
          <w:p w14:paraId="2B9FE787" w14:textId="77777777" w:rsidR="00E12F5E" w:rsidRPr="00461DC2" w:rsidRDefault="00E12F5E" w:rsidP="00A63744">
            <w:pPr>
              <w:pStyle w:val="Compact"/>
              <w:spacing w:before="23" w:after="23"/>
            </w:pPr>
            <w:r w:rsidRPr="00461DC2">
              <w:t>Warner Bros</w:t>
            </w:r>
          </w:p>
        </w:tc>
      </w:tr>
    </w:tbl>
    <w:p w14:paraId="3C8EE256" w14:textId="77777777" w:rsidR="007341A4" w:rsidRPr="000837F2" w:rsidRDefault="005F7D16" w:rsidP="00E12F5E">
      <w:pPr>
        <w:pStyle w:val="Tijeloteksta"/>
        <w:spacing w:after="240"/>
        <w:rPr>
          <w:lang w:val="hr-HR"/>
        </w:rPr>
      </w:pPr>
      <w:r w:rsidRPr="000837F2">
        <w:rPr>
          <w:lang w:val="hr-HR"/>
        </w:rPr>
        <w:t>Stupci podatkovnog okvira predstavljaju varijable opažanja, a svaki redak predstavlja po jednu opservaciju.</w:t>
      </w:r>
    </w:p>
    <w:p w14:paraId="508DCE9D" w14:textId="77777777" w:rsidR="007341A4" w:rsidRPr="000837F2" w:rsidRDefault="005F7D16">
      <w:pPr>
        <w:pStyle w:val="Tijeloteksta"/>
        <w:rPr>
          <w:lang w:val="hr-HR"/>
        </w:rPr>
      </w:pPr>
      <w:r w:rsidRPr="000837F2">
        <w:rPr>
          <w:lang w:val="hr-HR"/>
        </w:rPr>
        <w:t xml:space="preserve">Svaki stupac možemo shvatiti kao vektor, a svaki redak kao listu. Također, cijeli podatkovni okvir možemo shvatiti kao listu vektora istih duljina, stoga podatkovni okviri posjeduju svojstva i matrice i liste. Iz tog razloga nad njima možemo primijenjivati funkcije poput </w:t>
      </w:r>
      <w:r w:rsidRPr="000837F2">
        <w:rPr>
          <w:rStyle w:val="VerbatimChar"/>
          <w:lang w:val="hr-HR"/>
        </w:rPr>
        <w:t>names()</w:t>
      </w:r>
      <w:r w:rsidRPr="000837F2">
        <w:rPr>
          <w:lang w:val="hr-HR"/>
        </w:rPr>
        <w:t xml:space="preserve">, </w:t>
      </w:r>
      <w:r w:rsidRPr="000837F2">
        <w:rPr>
          <w:rStyle w:val="VerbatimChar"/>
          <w:lang w:val="hr-HR"/>
        </w:rPr>
        <w:t>colnames()</w:t>
      </w:r>
      <w:r w:rsidRPr="000837F2">
        <w:rPr>
          <w:lang w:val="hr-HR"/>
        </w:rPr>
        <w:t xml:space="preserve">, </w:t>
      </w:r>
      <w:r w:rsidRPr="000837F2">
        <w:rPr>
          <w:rStyle w:val="VerbatimChar"/>
          <w:lang w:val="hr-HR"/>
        </w:rPr>
        <w:t>rownames()</w:t>
      </w:r>
      <w:r w:rsidRPr="000837F2">
        <w:rPr>
          <w:lang w:val="hr-HR"/>
        </w:rPr>
        <w:t xml:space="preserve">, </w:t>
      </w:r>
      <w:r w:rsidRPr="000837F2">
        <w:rPr>
          <w:rStyle w:val="VerbatimChar"/>
          <w:lang w:val="hr-HR"/>
        </w:rPr>
        <w:t>dim()</w:t>
      </w:r>
      <w:r w:rsidRPr="000837F2">
        <w:rPr>
          <w:lang w:val="hr-HR"/>
        </w:rPr>
        <w:t xml:space="preserve">, </w:t>
      </w:r>
      <w:r w:rsidRPr="000837F2">
        <w:rPr>
          <w:rStyle w:val="VerbatimChar"/>
          <w:lang w:val="hr-HR"/>
        </w:rPr>
        <w:t>length()</w:t>
      </w:r>
      <w:r w:rsidRPr="000837F2">
        <w:rPr>
          <w:lang w:val="hr-HR"/>
        </w:rPr>
        <w:t xml:space="preserve">, </w:t>
      </w:r>
      <w:r w:rsidRPr="000837F2">
        <w:rPr>
          <w:rStyle w:val="VerbatimChar"/>
          <w:lang w:val="hr-HR"/>
        </w:rPr>
        <w:t>ncol()</w:t>
      </w:r>
      <w:r w:rsidRPr="000837F2">
        <w:rPr>
          <w:lang w:val="hr-HR"/>
        </w:rPr>
        <w:t xml:space="preserve">, </w:t>
      </w:r>
      <w:r w:rsidRPr="000837F2">
        <w:rPr>
          <w:rStyle w:val="VerbatimChar"/>
          <w:lang w:val="hr-HR"/>
        </w:rPr>
        <w:t>nrow()</w:t>
      </w:r>
      <w:r w:rsidRPr="000837F2">
        <w:rPr>
          <w:lang w:val="hr-HR"/>
        </w:rPr>
        <w:t xml:space="preserve">, </w:t>
      </w:r>
      <w:r w:rsidRPr="000837F2">
        <w:rPr>
          <w:rStyle w:val="VerbatimChar"/>
          <w:lang w:val="hr-HR"/>
        </w:rPr>
        <w:t>rbind()</w:t>
      </w:r>
      <w:r w:rsidRPr="000837F2">
        <w:rPr>
          <w:lang w:val="hr-HR"/>
        </w:rPr>
        <w:t xml:space="preserve">, </w:t>
      </w:r>
      <w:r w:rsidRPr="000837F2">
        <w:rPr>
          <w:rStyle w:val="VerbatimChar"/>
          <w:lang w:val="hr-HR"/>
        </w:rPr>
        <w:t>cbind()</w:t>
      </w:r>
      <w:r w:rsidRPr="000837F2">
        <w:rPr>
          <w:lang w:val="hr-HR"/>
        </w:rPr>
        <w:t>, itd.</w:t>
      </w:r>
    </w:p>
    <w:p w14:paraId="6B3C40EA" w14:textId="77777777" w:rsidR="007341A4" w:rsidRPr="000837F2" w:rsidRDefault="005F7D16" w:rsidP="00792E43">
      <w:pPr>
        <w:pStyle w:val="Naslov3"/>
      </w:pPr>
      <w:bookmarkStart w:id="58" w:name="izrada-podatkovnog-okvira"/>
      <w:r w:rsidRPr="000837F2">
        <w:t>Izrada podatkovnog okvira</w:t>
      </w:r>
      <w:bookmarkEnd w:id="58"/>
    </w:p>
    <w:p w14:paraId="01932FB9" w14:textId="77777777" w:rsidR="007341A4" w:rsidRPr="000837F2" w:rsidRDefault="005F7D16">
      <w:pPr>
        <w:pStyle w:val="FirstParagraph"/>
        <w:rPr>
          <w:lang w:val="hr-HR"/>
        </w:rPr>
      </w:pPr>
      <w:r w:rsidRPr="000837F2">
        <w:rPr>
          <w:lang w:val="hr-HR"/>
        </w:rPr>
        <w:t xml:space="preserve">Uobičajen način izrade podatkovnog okvira je ili ‘ručno’ pomoću funkcije </w:t>
      </w:r>
      <w:r w:rsidRPr="000837F2">
        <w:rPr>
          <w:rStyle w:val="VerbatimChar"/>
          <w:lang w:val="hr-HR"/>
        </w:rPr>
        <w:t>data.frame()</w:t>
      </w:r>
      <w:r w:rsidRPr="000837F2">
        <w:rPr>
          <w:lang w:val="hr-HR"/>
        </w:rPr>
        <w:t>, ili učitavanjem iz vanjske datoteke.</w:t>
      </w:r>
    </w:p>
    <w:p w14:paraId="069A701A" w14:textId="77777777" w:rsidR="007341A4" w:rsidRPr="000837F2" w:rsidRDefault="005F7D16">
      <w:pPr>
        <w:pStyle w:val="Tijeloteksta"/>
        <w:rPr>
          <w:lang w:val="hr-HR"/>
        </w:rPr>
      </w:pPr>
      <w:r w:rsidRPr="000837F2">
        <w:rPr>
          <w:lang w:val="hr-HR"/>
        </w:rPr>
        <w:t xml:space="preserve">Za izradu podatkovnog okvira pomoću funkcije </w:t>
      </w:r>
      <w:r w:rsidRPr="000837F2">
        <w:rPr>
          <w:rStyle w:val="VerbatimChar"/>
          <w:lang w:val="hr-HR"/>
        </w:rPr>
        <w:t>data.frame()</w:t>
      </w:r>
      <w:r w:rsidRPr="000837F2">
        <w:rPr>
          <w:lang w:val="hr-HR"/>
        </w:rPr>
        <w:t xml:space="preserve"> potrebno je imati vektore koji će poslužiti kao varijable. U sljedećem primjeru koriste se vektori </w:t>
      </w:r>
      <w:r w:rsidRPr="000837F2">
        <w:rPr>
          <w:rStyle w:val="VerbatimChar"/>
          <w:lang w:val="hr-HR"/>
        </w:rPr>
        <w:t>Ime</w:t>
      </w:r>
      <w:r w:rsidRPr="000837F2">
        <w:rPr>
          <w:lang w:val="hr-HR"/>
        </w:rPr>
        <w:t xml:space="preserve">, </w:t>
      </w:r>
      <w:r w:rsidRPr="000837F2">
        <w:rPr>
          <w:rStyle w:val="VerbatimChar"/>
          <w:lang w:val="hr-HR"/>
        </w:rPr>
        <w:t>Dob</w:t>
      </w:r>
      <w:r w:rsidRPr="000837F2">
        <w:rPr>
          <w:lang w:val="hr-HR"/>
        </w:rPr>
        <w:t xml:space="preserve">, </w:t>
      </w:r>
      <w:r w:rsidRPr="000837F2">
        <w:rPr>
          <w:rStyle w:val="VerbatimChar"/>
          <w:lang w:val="hr-HR"/>
        </w:rPr>
        <w:t>VozackaDozvola</w:t>
      </w:r>
      <w:r w:rsidRPr="000837F2">
        <w:rPr>
          <w:lang w:val="hr-HR"/>
        </w:rPr>
        <w:t xml:space="preserve"> i </w:t>
      </w:r>
      <w:r w:rsidRPr="000837F2">
        <w:rPr>
          <w:rStyle w:val="VerbatimChar"/>
          <w:lang w:val="hr-HR"/>
        </w:rPr>
        <w:t>Grad</w:t>
      </w:r>
      <w:r w:rsidRPr="000837F2">
        <w:rPr>
          <w:lang w:val="hr-HR"/>
        </w:rPr>
        <w:t xml:space="preserve"> kako bi se izradio podatkovni okvir </w:t>
      </w:r>
      <w:r w:rsidRPr="000837F2">
        <w:rPr>
          <w:rStyle w:val="VerbatimChar"/>
          <w:lang w:val="hr-HR"/>
        </w:rPr>
        <w:t>grupa</w:t>
      </w:r>
      <w:r w:rsidRPr="000837F2">
        <w:rPr>
          <w:lang w:val="hr-HR"/>
        </w:rPr>
        <w:t>:</w:t>
      </w:r>
    </w:p>
    <w:p w14:paraId="6DCB4925" w14:textId="77777777" w:rsidR="007341A4" w:rsidRPr="000837F2" w:rsidRDefault="005F7D16">
      <w:pPr>
        <w:pStyle w:val="Tijeloteksta"/>
        <w:rPr>
          <w:lang w:val="hr-HR"/>
        </w:rPr>
      </w:pPr>
      <w:r w:rsidRPr="000837F2">
        <w:rPr>
          <w:lang w:val="hr-HR"/>
        </w:rPr>
        <w:t>Prvi način izrade podatkovnog okvira:</w:t>
      </w:r>
    </w:p>
    <w:p w14:paraId="2AC20284" w14:textId="77777777" w:rsidR="007341A4" w:rsidRPr="000837F2" w:rsidRDefault="005F7D16">
      <w:pPr>
        <w:pStyle w:val="SourceCode"/>
        <w:rPr>
          <w:lang w:val="hr-HR"/>
        </w:rPr>
      </w:pPr>
      <w:r w:rsidRPr="000837F2">
        <w:rPr>
          <w:rStyle w:val="NormalTok"/>
          <w:lang w:val="hr-HR"/>
        </w:rPr>
        <w:t>Ime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Ana"</w:t>
      </w:r>
      <w:r w:rsidRPr="000837F2">
        <w:rPr>
          <w:rStyle w:val="NormalTok"/>
          <w:lang w:val="hr-HR"/>
        </w:rPr>
        <w:t xml:space="preserve">, </w:t>
      </w:r>
      <w:r w:rsidRPr="000837F2">
        <w:rPr>
          <w:rStyle w:val="StringTok"/>
          <w:lang w:val="hr-HR"/>
        </w:rPr>
        <w:t>"Iva"</w:t>
      </w:r>
      <w:r w:rsidRPr="000837F2">
        <w:rPr>
          <w:rStyle w:val="NormalTok"/>
          <w:lang w:val="hr-HR"/>
        </w:rPr>
        <w:t xml:space="preserve">, </w:t>
      </w:r>
      <w:r w:rsidRPr="000837F2">
        <w:rPr>
          <w:rStyle w:val="StringTok"/>
          <w:lang w:val="hr-HR"/>
        </w:rPr>
        <w:t>"Leo"</w:t>
      </w:r>
      <w:r w:rsidRPr="000837F2">
        <w:rPr>
          <w:rStyle w:val="NormalTok"/>
          <w:lang w:val="hr-HR"/>
        </w:rPr>
        <w:t xml:space="preserve">, </w:t>
      </w:r>
      <w:r w:rsidRPr="000837F2">
        <w:rPr>
          <w:rStyle w:val="StringTok"/>
          <w:lang w:val="hr-HR"/>
        </w:rPr>
        <w:t>"Teo"</w:t>
      </w:r>
      <w:r w:rsidRPr="000837F2">
        <w:rPr>
          <w:rStyle w:val="NormalTok"/>
          <w:lang w:val="hr-HR"/>
        </w:rPr>
        <w:t xml:space="preserve">, </w:t>
      </w:r>
      <w:r w:rsidRPr="000837F2">
        <w:rPr>
          <w:rStyle w:val="StringTok"/>
          <w:lang w:val="hr-HR"/>
        </w:rPr>
        <w:t>"Mateo"</w:t>
      </w:r>
      <w:r w:rsidRPr="000837F2">
        <w:rPr>
          <w:rStyle w:val="NormalTok"/>
          <w:lang w:val="hr-HR"/>
        </w:rPr>
        <w:t>)</w:t>
      </w:r>
      <w:r w:rsidRPr="000837F2">
        <w:rPr>
          <w:lang w:val="hr-HR"/>
        </w:rPr>
        <w:br/>
      </w:r>
      <w:r w:rsidRPr="000837F2">
        <w:rPr>
          <w:rStyle w:val="NormalTok"/>
          <w:lang w:val="hr-HR"/>
        </w:rPr>
        <w:t>Dob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25</w:t>
      </w:r>
      <w:r w:rsidRPr="000837F2">
        <w:rPr>
          <w:rStyle w:val="NormalTok"/>
          <w:lang w:val="hr-HR"/>
        </w:rPr>
        <w:t xml:space="preserve">, </w:t>
      </w:r>
      <w:r w:rsidRPr="000837F2">
        <w:rPr>
          <w:rStyle w:val="DecValTok"/>
          <w:lang w:val="hr-HR"/>
        </w:rPr>
        <w:t>31</w:t>
      </w:r>
      <w:r w:rsidRPr="000837F2">
        <w:rPr>
          <w:rStyle w:val="NormalTok"/>
          <w:lang w:val="hr-HR"/>
        </w:rPr>
        <w:t xml:space="preserve">, </w:t>
      </w:r>
      <w:r w:rsidRPr="000837F2">
        <w:rPr>
          <w:rStyle w:val="DecValTok"/>
          <w:lang w:val="hr-HR"/>
        </w:rPr>
        <w:t>28</w:t>
      </w:r>
      <w:r w:rsidRPr="000837F2">
        <w:rPr>
          <w:rStyle w:val="NormalTok"/>
          <w:lang w:val="hr-HR"/>
        </w:rPr>
        <w:t xml:space="preserve">, </w:t>
      </w:r>
      <w:r w:rsidRPr="000837F2">
        <w:rPr>
          <w:rStyle w:val="DecValTok"/>
          <w:lang w:val="hr-HR"/>
        </w:rPr>
        <w:t>33</w:t>
      </w:r>
      <w:r w:rsidRPr="000837F2">
        <w:rPr>
          <w:rStyle w:val="NormalTok"/>
          <w:lang w:val="hr-HR"/>
        </w:rPr>
        <w:t xml:space="preserve">, </w:t>
      </w:r>
      <w:r w:rsidRPr="000837F2">
        <w:rPr>
          <w:rStyle w:val="DecValTok"/>
          <w:lang w:val="hr-HR"/>
        </w:rPr>
        <w:t>30</w:t>
      </w:r>
      <w:r w:rsidRPr="000837F2">
        <w:rPr>
          <w:rStyle w:val="NormalTok"/>
          <w:lang w:val="hr-HR"/>
        </w:rPr>
        <w:t>)</w:t>
      </w:r>
      <w:r w:rsidRPr="000837F2">
        <w:rPr>
          <w:lang w:val="hr-HR"/>
        </w:rPr>
        <w:br/>
      </w:r>
      <w:r w:rsidRPr="000837F2">
        <w:rPr>
          <w:rStyle w:val="NormalTok"/>
          <w:lang w:val="hr-HR"/>
        </w:rPr>
        <w:t>VozackaDozvol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OtherTok"/>
          <w:lang w:val="hr-HR"/>
        </w:rPr>
        <w:t>FALSE</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OtherTok"/>
          <w:lang w:val="hr-HR"/>
        </w:rPr>
        <w:t>FALSE</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OtherTok"/>
          <w:lang w:val="hr-HR"/>
        </w:rPr>
        <w:t>TRUE</w:t>
      </w:r>
      <w:r w:rsidRPr="000837F2">
        <w:rPr>
          <w:rStyle w:val="NormalTok"/>
          <w:lang w:val="hr-HR"/>
        </w:rPr>
        <w:t>)</w:t>
      </w:r>
      <w:r w:rsidRPr="000837F2">
        <w:rPr>
          <w:lang w:val="hr-HR"/>
        </w:rPr>
        <w:br/>
      </w:r>
      <w:r w:rsidRPr="000837F2">
        <w:rPr>
          <w:rStyle w:val="NormalTok"/>
          <w:lang w:val="hr-HR"/>
        </w:rPr>
        <w:t>Grad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Zagreb"</w:t>
      </w:r>
      <w:r w:rsidRPr="000837F2">
        <w:rPr>
          <w:rStyle w:val="NormalTok"/>
          <w:lang w:val="hr-HR"/>
        </w:rPr>
        <w:t xml:space="preserve">, </w:t>
      </w:r>
      <w:r w:rsidRPr="000837F2">
        <w:rPr>
          <w:rStyle w:val="StringTok"/>
          <w:lang w:val="hr-HR"/>
        </w:rPr>
        <w:t>"Split"</w:t>
      </w:r>
      <w:r w:rsidRPr="000837F2">
        <w:rPr>
          <w:rStyle w:val="NormalTok"/>
          <w:lang w:val="hr-HR"/>
        </w:rPr>
        <w:t xml:space="preserve">, </w:t>
      </w:r>
      <w:r w:rsidRPr="000837F2">
        <w:rPr>
          <w:rStyle w:val="StringTok"/>
          <w:lang w:val="hr-HR"/>
        </w:rPr>
        <w:t>"Zagreb"</w:t>
      </w:r>
      <w:r w:rsidRPr="000837F2">
        <w:rPr>
          <w:rStyle w:val="NormalTok"/>
          <w:lang w:val="hr-HR"/>
        </w:rPr>
        <w:t xml:space="preserve">, </w:t>
      </w:r>
      <w:r w:rsidRPr="000837F2">
        <w:rPr>
          <w:rStyle w:val="StringTok"/>
          <w:lang w:val="hr-HR"/>
        </w:rPr>
        <w:t>"Rijeka"</w:t>
      </w:r>
      <w:r w:rsidRPr="000837F2">
        <w:rPr>
          <w:rStyle w:val="NormalTok"/>
          <w:lang w:val="hr-HR"/>
        </w:rPr>
        <w:t xml:space="preserve">, </w:t>
      </w:r>
      <w:r w:rsidRPr="000837F2">
        <w:rPr>
          <w:rStyle w:val="StringTok"/>
          <w:lang w:val="hr-HR"/>
        </w:rPr>
        <w:t>"Rijeka"</w:t>
      </w:r>
      <w:r w:rsidRPr="000837F2">
        <w:rPr>
          <w:rStyle w:val="NormalTok"/>
          <w:lang w:val="hr-HR"/>
        </w:rPr>
        <w:t>)</w:t>
      </w:r>
      <w:r w:rsidRPr="000837F2">
        <w:rPr>
          <w:lang w:val="hr-HR"/>
        </w:rPr>
        <w:br/>
      </w:r>
      <w:r w:rsidRPr="000837F2">
        <w:rPr>
          <w:lang w:val="hr-HR"/>
        </w:rPr>
        <w:br/>
      </w:r>
      <w:r w:rsidRPr="000837F2">
        <w:rPr>
          <w:rStyle w:val="NormalTok"/>
          <w:lang w:val="hr-HR"/>
        </w:rPr>
        <w:t>grupa &lt;-</w:t>
      </w:r>
      <w:r w:rsidRPr="000837F2">
        <w:rPr>
          <w:rStyle w:val="StringTok"/>
          <w:lang w:val="hr-HR"/>
        </w:rPr>
        <w:t xml:space="preserve"> </w:t>
      </w:r>
      <w:r w:rsidRPr="000837F2">
        <w:rPr>
          <w:rStyle w:val="KeywordTok"/>
          <w:lang w:val="hr-HR"/>
        </w:rPr>
        <w:t>data.frame</w:t>
      </w:r>
      <w:r w:rsidRPr="000837F2">
        <w:rPr>
          <w:rStyle w:val="NormalTok"/>
          <w:lang w:val="hr-HR"/>
        </w:rPr>
        <w:t>(Ime, Dob, VozackaDozvola, Grad)</w:t>
      </w:r>
      <w:r w:rsidRPr="000837F2">
        <w:rPr>
          <w:lang w:val="hr-HR"/>
        </w:rPr>
        <w:br/>
      </w:r>
      <w:r w:rsidRPr="000837F2">
        <w:rPr>
          <w:rStyle w:val="NormalTok"/>
          <w:lang w:val="hr-HR"/>
        </w:rPr>
        <w:t>grupa</w:t>
      </w:r>
    </w:p>
    <w:p w14:paraId="6FE75618" w14:textId="77777777" w:rsidR="007341A4" w:rsidRPr="000837F2" w:rsidRDefault="005F7D16">
      <w:pPr>
        <w:pStyle w:val="SourceCode"/>
        <w:rPr>
          <w:lang w:val="hr-HR"/>
        </w:rPr>
      </w:pPr>
      <w:r w:rsidRPr="000837F2">
        <w:rPr>
          <w:rStyle w:val="VerbatimChar"/>
          <w:lang w:val="hr-HR"/>
        </w:rPr>
        <w:t>##     Ime Dob VozackaDozvola   Grad</w:t>
      </w:r>
      <w:r w:rsidRPr="000837F2">
        <w:rPr>
          <w:lang w:val="hr-HR"/>
        </w:rPr>
        <w:br/>
      </w:r>
      <w:r w:rsidRPr="000837F2">
        <w:rPr>
          <w:rStyle w:val="VerbatimChar"/>
          <w:lang w:val="hr-HR"/>
        </w:rPr>
        <w:t>## 1   Ana  25          FALSE Zagreb</w:t>
      </w:r>
      <w:r w:rsidRPr="000837F2">
        <w:rPr>
          <w:lang w:val="hr-HR"/>
        </w:rPr>
        <w:br/>
      </w:r>
      <w:r w:rsidRPr="000837F2">
        <w:rPr>
          <w:rStyle w:val="VerbatimChar"/>
          <w:lang w:val="hr-HR"/>
        </w:rPr>
        <w:t>## 2   Iva  31           TRUE  Split</w:t>
      </w:r>
      <w:r w:rsidRPr="000837F2">
        <w:rPr>
          <w:lang w:val="hr-HR"/>
        </w:rPr>
        <w:br/>
      </w:r>
      <w:r w:rsidRPr="000837F2">
        <w:rPr>
          <w:rStyle w:val="VerbatimChar"/>
          <w:lang w:val="hr-HR"/>
        </w:rPr>
        <w:t>## 3   Leo  28          FALSE Zagreb</w:t>
      </w:r>
      <w:r w:rsidRPr="000837F2">
        <w:rPr>
          <w:lang w:val="hr-HR"/>
        </w:rPr>
        <w:br/>
      </w:r>
      <w:r w:rsidRPr="000837F2">
        <w:rPr>
          <w:rStyle w:val="VerbatimChar"/>
          <w:lang w:val="hr-HR"/>
        </w:rPr>
        <w:t>## 4   Teo  33           TRUE Rijeka</w:t>
      </w:r>
      <w:r w:rsidRPr="000837F2">
        <w:rPr>
          <w:lang w:val="hr-HR"/>
        </w:rPr>
        <w:br/>
      </w:r>
      <w:r w:rsidRPr="000837F2">
        <w:rPr>
          <w:rStyle w:val="VerbatimChar"/>
          <w:lang w:val="hr-HR"/>
        </w:rPr>
        <w:t>## 5 Mateo  30           TRUE Rijeka</w:t>
      </w:r>
    </w:p>
    <w:p w14:paraId="18DED640" w14:textId="77777777" w:rsidR="007341A4" w:rsidRPr="000837F2" w:rsidRDefault="005F7D16">
      <w:pPr>
        <w:pStyle w:val="FirstParagraph"/>
        <w:rPr>
          <w:lang w:val="hr-HR"/>
        </w:rPr>
      </w:pPr>
      <w:r w:rsidRPr="000837F2">
        <w:rPr>
          <w:lang w:val="hr-HR"/>
        </w:rPr>
        <w:lastRenderedPageBreak/>
        <w:t>Drugi način izrade podatkovnog okvira:</w:t>
      </w:r>
    </w:p>
    <w:p w14:paraId="37CE0EB9" w14:textId="77777777" w:rsidR="007341A4" w:rsidRPr="000837F2" w:rsidRDefault="005F7D16">
      <w:pPr>
        <w:pStyle w:val="SourceCode"/>
        <w:rPr>
          <w:lang w:val="hr-HR"/>
        </w:rPr>
      </w:pPr>
      <w:r w:rsidRPr="000837F2">
        <w:rPr>
          <w:rStyle w:val="NormalTok"/>
          <w:lang w:val="hr-HR"/>
        </w:rPr>
        <w:t>grupa2 &lt;-</w:t>
      </w:r>
      <w:r w:rsidRPr="000837F2">
        <w:rPr>
          <w:rStyle w:val="StringTok"/>
          <w:lang w:val="hr-HR"/>
        </w:rPr>
        <w:t xml:space="preserve"> </w:t>
      </w:r>
      <w:r w:rsidRPr="000837F2">
        <w:rPr>
          <w:rStyle w:val="KeywordTok"/>
          <w:lang w:val="hr-HR"/>
        </w:rPr>
        <w:t>data.frame</w:t>
      </w:r>
      <w:r w:rsidRPr="000837F2">
        <w:rPr>
          <w:rStyle w:val="NormalTok"/>
          <w:lang w:val="hr-HR"/>
        </w:rPr>
        <w:t>(</w:t>
      </w:r>
      <w:r w:rsidRPr="000837F2">
        <w:rPr>
          <w:rStyle w:val="DataTypeTok"/>
          <w:lang w:val="hr-HR"/>
        </w:rPr>
        <w:t>Ime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StringTok"/>
          <w:lang w:val="hr-HR"/>
        </w:rPr>
        <w:t>"Ema"</w:t>
      </w:r>
      <w:r w:rsidRPr="000837F2">
        <w:rPr>
          <w:rStyle w:val="NormalTok"/>
          <w:lang w:val="hr-HR"/>
        </w:rPr>
        <w:t xml:space="preserve">, </w:t>
      </w:r>
      <w:r w:rsidRPr="000837F2">
        <w:rPr>
          <w:rStyle w:val="StringTok"/>
          <w:lang w:val="hr-HR"/>
        </w:rPr>
        <w:t>"Branko"</w:t>
      </w:r>
      <w:r w:rsidRPr="000837F2">
        <w:rPr>
          <w:rStyle w:val="NormalTok"/>
          <w:lang w:val="hr-HR"/>
        </w:rPr>
        <w:t xml:space="preserve">, </w:t>
      </w:r>
      <w:r w:rsidRPr="000837F2">
        <w:rPr>
          <w:rStyle w:val="StringTok"/>
          <w:lang w:val="hr-HR"/>
        </w:rPr>
        <w:t>"David"</w:t>
      </w:r>
      <w:r w:rsidRPr="000837F2">
        <w:rPr>
          <w:rStyle w:val="NormalTok"/>
          <w:lang w:val="hr-HR"/>
        </w:rPr>
        <w:t xml:space="preserve">), </w:t>
      </w:r>
      <w:r w:rsidRPr="000837F2">
        <w:rPr>
          <w:rStyle w:val="DataTypeTok"/>
          <w:lang w:val="hr-HR"/>
        </w:rPr>
        <w:t>Dob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26</w:t>
      </w:r>
      <w:r w:rsidRPr="000837F2">
        <w:rPr>
          <w:rStyle w:val="NormalTok"/>
          <w:lang w:val="hr-HR"/>
        </w:rPr>
        <w:t xml:space="preserve">, </w:t>
      </w:r>
      <w:r w:rsidRPr="000837F2">
        <w:rPr>
          <w:rStyle w:val="DecValTok"/>
          <w:lang w:val="hr-HR"/>
        </w:rPr>
        <w:t>27</w:t>
      </w:r>
      <w:r w:rsidRPr="000837F2">
        <w:rPr>
          <w:rStyle w:val="NormalTok"/>
          <w:lang w:val="hr-HR"/>
        </w:rPr>
        <w:t xml:space="preserve">, </w:t>
      </w:r>
      <w:r w:rsidRPr="000837F2">
        <w:rPr>
          <w:rStyle w:val="DecValTok"/>
          <w:lang w:val="hr-HR"/>
        </w:rPr>
        <w:t>22</w:t>
      </w:r>
      <w:r w:rsidRPr="000837F2">
        <w:rPr>
          <w:rStyle w:val="NormalTok"/>
          <w:lang w:val="hr-HR"/>
        </w:rPr>
        <w:t xml:space="preserve">), </w:t>
      </w:r>
      <w:r w:rsidRPr="000837F2">
        <w:rPr>
          <w:rStyle w:val="DataTypeTok"/>
          <w:lang w:val="hr-HR"/>
        </w:rPr>
        <w:t>VozackaDozvola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OtherTok"/>
          <w:lang w:val="hr-HR"/>
        </w:rPr>
        <w:t>TRUE</w:t>
      </w:r>
      <w:r w:rsidRPr="000837F2">
        <w:rPr>
          <w:rStyle w:val="NormalTok"/>
          <w:lang w:val="hr-HR"/>
        </w:rPr>
        <w:t xml:space="preserve">, </w:t>
      </w:r>
      <w:r w:rsidRPr="000837F2">
        <w:rPr>
          <w:rStyle w:val="OtherTok"/>
          <w:lang w:val="hr-HR"/>
        </w:rPr>
        <w:t>FALSE</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DataTypeTok"/>
          <w:lang w:val="hr-HR"/>
        </w:rPr>
        <w:t>Grad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StringTok"/>
          <w:lang w:val="hr-HR"/>
        </w:rPr>
        <w:t>"Bjelovar"</w:t>
      </w:r>
      <w:r w:rsidRPr="000837F2">
        <w:rPr>
          <w:rStyle w:val="NormalTok"/>
          <w:lang w:val="hr-HR"/>
        </w:rPr>
        <w:t xml:space="preserve">, </w:t>
      </w:r>
      <w:r w:rsidRPr="000837F2">
        <w:rPr>
          <w:rStyle w:val="StringTok"/>
          <w:lang w:val="hr-HR"/>
        </w:rPr>
        <w:t>"Zadar"</w:t>
      </w:r>
      <w:r w:rsidRPr="000837F2">
        <w:rPr>
          <w:rStyle w:val="NormalTok"/>
          <w:lang w:val="hr-HR"/>
        </w:rPr>
        <w:t xml:space="preserve">, </w:t>
      </w:r>
      <w:r w:rsidRPr="000837F2">
        <w:rPr>
          <w:rStyle w:val="StringTok"/>
          <w:lang w:val="hr-HR"/>
        </w:rPr>
        <w:t>"Kutina"</w:t>
      </w:r>
      <w:r w:rsidRPr="000837F2">
        <w:rPr>
          <w:rStyle w:val="NormalTok"/>
          <w:lang w:val="hr-HR"/>
        </w:rPr>
        <w:t>))</w:t>
      </w:r>
      <w:r w:rsidRPr="000837F2">
        <w:rPr>
          <w:lang w:val="hr-HR"/>
        </w:rPr>
        <w:br/>
      </w:r>
      <w:r w:rsidRPr="000837F2">
        <w:rPr>
          <w:rStyle w:val="NormalTok"/>
          <w:lang w:val="hr-HR"/>
        </w:rPr>
        <w:t>grupa2</w:t>
      </w:r>
    </w:p>
    <w:p w14:paraId="77178EE5" w14:textId="77777777" w:rsidR="007341A4" w:rsidRPr="000837F2" w:rsidRDefault="005F7D16">
      <w:pPr>
        <w:pStyle w:val="SourceCode"/>
        <w:rPr>
          <w:lang w:val="hr-HR"/>
        </w:rPr>
      </w:pPr>
      <w:r w:rsidRPr="000837F2">
        <w:rPr>
          <w:rStyle w:val="VerbatimChar"/>
          <w:lang w:val="hr-HR"/>
        </w:rPr>
        <w:t>##      Ime Dob VozackaDozvola     Grad</w:t>
      </w:r>
      <w:r w:rsidRPr="000837F2">
        <w:rPr>
          <w:lang w:val="hr-HR"/>
        </w:rPr>
        <w:br/>
      </w:r>
      <w:r w:rsidRPr="000837F2">
        <w:rPr>
          <w:rStyle w:val="VerbatimChar"/>
          <w:lang w:val="hr-HR"/>
        </w:rPr>
        <w:t>## 1    Ema  26           TRUE Bjelovar</w:t>
      </w:r>
      <w:r w:rsidRPr="000837F2">
        <w:rPr>
          <w:lang w:val="hr-HR"/>
        </w:rPr>
        <w:br/>
      </w:r>
      <w:r w:rsidRPr="000837F2">
        <w:rPr>
          <w:rStyle w:val="VerbatimChar"/>
          <w:lang w:val="hr-HR"/>
        </w:rPr>
        <w:t>## 2 Branko  27          FALSE    Zadar</w:t>
      </w:r>
      <w:r w:rsidRPr="000837F2">
        <w:rPr>
          <w:lang w:val="hr-HR"/>
        </w:rPr>
        <w:br/>
      </w:r>
      <w:r w:rsidRPr="000837F2">
        <w:rPr>
          <w:rStyle w:val="VerbatimChar"/>
          <w:lang w:val="hr-HR"/>
        </w:rPr>
        <w:t>## 3  David  22           TRUE   Kutina</w:t>
      </w:r>
    </w:p>
    <w:p w14:paraId="5DD1D02A" w14:textId="77777777" w:rsidR="007341A4" w:rsidRPr="000837F2" w:rsidRDefault="005F7D16">
      <w:pPr>
        <w:pStyle w:val="FirstParagraph"/>
        <w:rPr>
          <w:lang w:val="hr-HR"/>
        </w:rPr>
      </w:pPr>
      <w:r w:rsidRPr="000837F2">
        <w:rPr>
          <w:lang w:val="hr-HR"/>
        </w:rPr>
        <w:t>Ispitajmo svojstva ovoga podatkovnog okvira sljedećim funkcijama:</w:t>
      </w:r>
    </w:p>
    <w:p w14:paraId="552BC787" w14:textId="77777777" w:rsidR="007341A4" w:rsidRPr="000837F2" w:rsidRDefault="005F7D16">
      <w:pPr>
        <w:pStyle w:val="SourceCode"/>
        <w:rPr>
          <w:lang w:val="hr-HR"/>
        </w:rPr>
      </w:pPr>
      <w:r w:rsidRPr="000837F2">
        <w:rPr>
          <w:rStyle w:val="KeywordTok"/>
          <w:lang w:val="hr-HR"/>
        </w:rPr>
        <w:t>dim</w:t>
      </w:r>
      <w:r w:rsidRPr="000837F2">
        <w:rPr>
          <w:rStyle w:val="NormalTok"/>
          <w:lang w:val="hr-HR"/>
        </w:rPr>
        <w:t>(grupa)</w:t>
      </w:r>
    </w:p>
    <w:p w14:paraId="0B9271F1" w14:textId="77777777" w:rsidR="007341A4" w:rsidRPr="000837F2" w:rsidRDefault="005F7D16">
      <w:pPr>
        <w:pStyle w:val="SourceCode"/>
        <w:rPr>
          <w:lang w:val="hr-HR"/>
        </w:rPr>
      </w:pPr>
      <w:r w:rsidRPr="000837F2">
        <w:rPr>
          <w:rStyle w:val="VerbatimChar"/>
          <w:lang w:val="hr-HR"/>
        </w:rPr>
        <w:t>## [1] 5 4</w:t>
      </w:r>
    </w:p>
    <w:p w14:paraId="0C29F39C" w14:textId="77777777" w:rsidR="007341A4" w:rsidRPr="000837F2" w:rsidRDefault="005F7D16">
      <w:pPr>
        <w:pStyle w:val="SourceCode"/>
        <w:rPr>
          <w:lang w:val="hr-HR"/>
        </w:rPr>
      </w:pPr>
      <w:r w:rsidRPr="000837F2">
        <w:rPr>
          <w:rStyle w:val="KeywordTok"/>
          <w:lang w:val="hr-HR"/>
        </w:rPr>
        <w:t>length</w:t>
      </w:r>
      <w:r w:rsidRPr="000837F2">
        <w:rPr>
          <w:rStyle w:val="NormalTok"/>
          <w:lang w:val="hr-HR"/>
        </w:rPr>
        <w:t>(grupa)</w:t>
      </w:r>
    </w:p>
    <w:p w14:paraId="40735EF8" w14:textId="77777777" w:rsidR="007341A4" w:rsidRPr="000837F2" w:rsidRDefault="005F7D16">
      <w:pPr>
        <w:pStyle w:val="SourceCode"/>
        <w:rPr>
          <w:lang w:val="hr-HR"/>
        </w:rPr>
      </w:pPr>
      <w:r w:rsidRPr="000837F2">
        <w:rPr>
          <w:rStyle w:val="VerbatimChar"/>
          <w:lang w:val="hr-HR"/>
        </w:rPr>
        <w:t>## [1] 4</w:t>
      </w:r>
    </w:p>
    <w:p w14:paraId="250F2BE2" w14:textId="77777777" w:rsidR="007341A4" w:rsidRPr="000837F2" w:rsidRDefault="005F7D16">
      <w:pPr>
        <w:pStyle w:val="SourceCode"/>
        <w:rPr>
          <w:lang w:val="hr-HR"/>
        </w:rPr>
      </w:pPr>
      <w:r w:rsidRPr="000837F2">
        <w:rPr>
          <w:rStyle w:val="KeywordTok"/>
          <w:lang w:val="hr-HR"/>
        </w:rPr>
        <w:t>nrow</w:t>
      </w:r>
      <w:r w:rsidRPr="000837F2">
        <w:rPr>
          <w:rStyle w:val="NormalTok"/>
          <w:lang w:val="hr-HR"/>
        </w:rPr>
        <w:t>(grupa)</w:t>
      </w:r>
    </w:p>
    <w:p w14:paraId="52134422" w14:textId="77777777" w:rsidR="007341A4" w:rsidRPr="000837F2" w:rsidRDefault="005F7D16">
      <w:pPr>
        <w:pStyle w:val="SourceCode"/>
        <w:rPr>
          <w:lang w:val="hr-HR"/>
        </w:rPr>
      </w:pPr>
      <w:r w:rsidRPr="000837F2">
        <w:rPr>
          <w:rStyle w:val="VerbatimChar"/>
          <w:lang w:val="hr-HR"/>
        </w:rPr>
        <w:t>## [1] 5</w:t>
      </w:r>
    </w:p>
    <w:p w14:paraId="4829ADAF" w14:textId="77777777" w:rsidR="007341A4" w:rsidRPr="000837F2" w:rsidRDefault="005F7D16">
      <w:pPr>
        <w:pStyle w:val="SourceCode"/>
        <w:rPr>
          <w:lang w:val="hr-HR"/>
        </w:rPr>
      </w:pPr>
      <w:r w:rsidRPr="000837F2">
        <w:rPr>
          <w:rStyle w:val="KeywordTok"/>
          <w:lang w:val="hr-HR"/>
        </w:rPr>
        <w:t>ncol</w:t>
      </w:r>
      <w:r w:rsidRPr="000837F2">
        <w:rPr>
          <w:rStyle w:val="NormalTok"/>
          <w:lang w:val="hr-HR"/>
        </w:rPr>
        <w:t>(grupa)</w:t>
      </w:r>
    </w:p>
    <w:p w14:paraId="01F8EA8B" w14:textId="77777777" w:rsidR="007341A4" w:rsidRPr="000837F2" w:rsidRDefault="005F7D16">
      <w:pPr>
        <w:pStyle w:val="SourceCode"/>
        <w:rPr>
          <w:lang w:val="hr-HR"/>
        </w:rPr>
      </w:pPr>
      <w:r w:rsidRPr="000837F2">
        <w:rPr>
          <w:rStyle w:val="VerbatimChar"/>
          <w:lang w:val="hr-HR"/>
        </w:rPr>
        <w:t>## [1] 4</w:t>
      </w:r>
    </w:p>
    <w:p w14:paraId="454A936A" w14:textId="77777777" w:rsidR="007341A4" w:rsidRPr="000837F2" w:rsidRDefault="005F7D16">
      <w:pPr>
        <w:pStyle w:val="FirstParagraph"/>
        <w:rPr>
          <w:lang w:val="hr-HR"/>
        </w:rPr>
      </w:pPr>
      <w:r w:rsidRPr="000837F2">
        <w:rPr>
          <w:lang w:val="hr-HR"/>
        </w:rPr>
        <w:t xml:space="preserve">Uočimo da se </w:t>
      </w:r>
      <w:r w:rsidRPr="000837F2">
        <w:rPr>
          <w:rStyle w:val="VerbatimChar"/>
          <w:lang w:val="hr-HR"/>
        </w:rPr>
        <w:t>lenght()</w:t>
      </w:r>
      <w:r w:rsidRPr="000837F2">
        <w:rPr>
          <w:lang w:val="hr-HR"/>
        </w:rPr>
        <w:t xml:space="preserve"> sada odnosi na broj stupaca, odnosno </w:t>
      </w:r>
      <w:r w:rsidRPr="000837F2">
        <w:rPr>
          <w:rStyle w:val="VerbatimChar"/>
          <w:lang w:val="hr-HR"/>
        </w:rPr>
        <w:t>length()</w:t>
      </w:r>
      <w:r w:rsidRPr="000837F2">
        <w:rPr>
          <w:lang w:val="hr-HR"/>
        </w:rPr>
        <w:t xml:space="preserve"> = </w:t>
      </w:r>
      <w:r w:rsidRPr="000837F2">
        <w:rPr>
          <w:rStyle w:val="VerbatimChar"/>
          <w:lang w:val="hr-HR"/>
        </w:rPr>
        <w:t>ncol()</w:t>
      </w:r>
      <w:r w:rsidRPr="000837F2">
        <w:rPr>
          <w:lang w:val="hr-HR"/>
        </w:rPr>
        <w:t xml:space="preserve"> kada se radi o podatkovnim okvirima.</w:t>
      </w:r>
    </w:p>
    <w:p w14:paraId="590616D6" w14:textId="77777777" w:rsidR="007341A4" w:rsidRPr="000837F2" w:rsidRDefault="005F7D16">
      <w:pPr>
        <w:pStyle w:val="Tijeloteksta"/>
        <w:rPr>
          <w:lang w:val="hr-HR"/>
        </w:rPr>
      </w:pPr>
      <w:r w:rsidRPr="000837F2">
        <w:rPr>
          <w:b/>
          <w:lang w:val="hr-HR"/>
        </w:rPr>
        <w:t>Zadatak 17</w:t>
      </w:r>
      <w:r w:rsidRPr="000837F2">
        <w:rPr>
          <w:lang w:val="hr-HR"/>
        </w:rPr>
        <w:br/>
        <w:t xml:space="preserve">Ispitajte tip i klasu podatkovnog okvira </w:t>
      </w:r>
      <w:r w:rsidRPr="000837F2">
        <w:rPr>
          <w:rStyle w:val="VerbatimChar"/>
          <w:lang w:val="hr-HR"/>
        </w:rPr>
        <w:t>grupa</w:t>
      </w:r>
      <w:r w:rsidRPr="000837F2">
        <w:rPr>
          <w:lang w:val="hr-HR"/>
        </w:rPr>
        <w:t>.</w:t>
      </w:r>
    </w:p>
    <w:p w14:paraId="59A6EB9A" w14:textId="77777777" w:rsidR="007341A4" w:rsidRPr="000837F2" w:rsidRDefault="005F7D16">
      <w:pPr>
        <w:pStyle w:val="Tijeloteksta"/>
        <w:rPr>
          <w:lang w:val="hr-HR"/>
        </w:rPr>
      </w:pPr>
      <w:r w:rsidRPr="000837F2">
        <w:rPr>
          <w:lang w:val="hr-HR"/>
        </w:rPr>
        <w:t xml:space="preserve">Nazivi stupaca odnosno varijabli mogu se zadati ili promijeniti funkcijom </w:t>
      </w:r>
      <w:r w:rsidRPr="000837F2">
        <w:rPr>
          <w:rStyle w:val="VerbatimChar"/>
          <w:lang w:val="hr-HR"/>
        </w:rPr>
        <w:t>names()</w:t>
      </w:r>
      <w:r w:rsidRPr="000837F2">
        <w:rPr>
          <w:lang w:val="hr-HR"/>
        </w:rPr>
        <w:t xml:space="preserve">. Isto se može napraviti i funkcijom </w:t>
      </w:r>
      <w:r w:rsidRPr="000837F2">
        <w:rPr>
          <w:rStyle w:val="VerbatimChar"/>
          <w:lang w:val="hr-HR"/>
        </w:rPr>
        <w:t>colnames()</w:t>
      </w:r>
      <w:r w:rsidRPr="000837F2">
        <w:rPr>
          <w:lang w:val="hr-HR"/>
        </w:rPr>
        <w:t>.</w:t>
      </w:r>
    </w:p>
    <w:p w14:paraId="73A9674E" w14:textId="77777777" w:rsidR="007341A4" w:rsidRPr="000837F2" w:rsidRDefault="005F7D16">
      <w:pPr>
        <w:pStyle w:val="SourceCode"/>
        <w:rPr>
          <w:lang w:val="hr-HR"/>
        </w:rPr>
      </w:pPr>
      <w:r w:rsidRPr="000837F2">
        <w:rPr>
          <w:rStyle w:val="KeywordTok"/>
          <w:lang w:val="hr-HR"/>
        </w:rPr>
        <w:t>names</w:t>
      </w:r>
      <w:r w:rsidRPr="000837F2">
        <w:rPr>
          <w:rStyle w:val="NormalTok"/>
          <w:lang w:val="hr-HR"/>
        </w:rPr>
        <w:t>(grupa2)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Name"</w:t>
      </w:r>
      <w:r w:rsidRPr="000837F2">
        <w:rPr>
          <w:rStyle w:val="NormalTok"/>
          <w:lang w:val="hr-HR"/>
        </w:rPr>
        <w:t xml:space="preserve">, </w:t>
      </w:r>
      <w:r w:rsidRPr="000837F2">
        <w:rPr>
          <w:rStyle w:val="StringTok"/>
          <w:lang w:val="hr-HR"/>
        </w:rPr>
        <w:t>"Age"</w:t>
      </w:r>
      <w:r w:rsidRPr="000837F2">
        <w:rPr>
          <w:rStyle w:val="NormalTok"/>
          <w:lang w:val="hr-HR"/>
        </w:rPr>
        <w:t xml:space="preserve">, </w:t>
      </w:r>
      <w:r w:rsidRPr="000837F2">
        <w:rPr>
          <w:rStyle w:val="StringTok"/>
          <w:lang w:val="hr-HR"/>
        </w:rPr>
        <w:t>"DrivingLicence"</w:t>
      </w:r>
      <w:r w:rsidRPr="000837F2">
        <w:rPr>
          <w:rStyle w:val="NormalTok"/>
          <w:lang w:val="hr-HR"/>
        </w:rPr>
        <w:t xml:space="preserve">, </w:t>
      </w:r>
      <w:r w:rsidRPr="000837F2">
        <w:rPr>
          <w:rStyle w:val="StringTok"/>
          <w:lang w:val="hr-HR"/>
        </w:rPr>
        <w:t>"City"</w:t>
      </w:r>
      <w:r w:rsidRPr="000837F2">
        <w:rPr>
          <w:rStyle w:val="NormalTok"/>
          <w:lang w:val="hr-HR"/>
        </w:rPr>
        <w:t>)</w:t>
      </w:r>
      <w:r w:rsidRPr="000837F2">
        <w:rPr>
          <w:lang w:val="hr-HR"/>
        </w:rPr>
        <w:br/>
      </w:r>
      <w:r w:rsidRPr="000837F2">
        <w:rPr>
          <w:rStyle w:val="NormalTok"/>
          <w:lang w:val="hr-HR"/>
        </w:rPr>
        <w:t>grupa2</w:t>
      </w:r>
    </w:p>
    <w:p w14:paraId="44ED1EE9" w14:textId="77777777" w:rsidR="007341A4" w:rsidRPr="000837F2" w:rsidRDefault="005F7D16">
      <w:pPr>
        <w:pStyle w:val="SourceCode"/>
        <w:rPr>
          <w:lang w:val="hr-HR"/>
        </w:rPr>
      </w:pPr>
      <w:r w:rsidRPr="000837F2">
        <w:rPr>
          <w:rStyle w:val="VerbatimChar"/>
          <w:lang w:val="hr-HR"/>
        </w:rPr>
        <w:t>##     Name Age DrivingLicence     City</w:t>
      </w:r>
      <w:r w:rsidRPr="000837F2">
        <w:rPr>
          <w:lang w:val="hr-HR"/>
        </w:rPr>
        <w:br/>
      </w:r>
      <w:r w:rsidRPr="000837F2">
        <w:rPr>
          <w:rStyle w:val="VerbatimChar"/>
          <w:lang w:val="hr-HR"/>
        </w:rPr>
        <w:t>## 1    Ema  26           TRUE Bjelovar</w:t>
      </w:r>
      <w:r w:rsidRPr="000837F2">
        <w:rPr>
          <w:lang w:val="hr-HR"/>
        </w:rPr>
        <w:br/>
      </w:r>
      <w:r w:rsidRPr="000837F2">
        <w:rPr>
          <w:rStyle w:val="VerbatimChar"/>
          <w:lang w:val="hr-HR"/>
        </w:rPr>
        <w:t>## 2 Branko  27          FALSE    Zadar</w:t>
      </w:r>
      <w:r w:rsidRPr="000837F2">
        <w:rPr>
          <w:lang w:val="hr-HR"/>
        </w:rPr>
        <w:br/>
      </w:r>
      <w:r w:rsidRPr="000837F2">
        <w:rPr>
          <w:rStyle w:val="VerbatimChar"/>
          <w:lang w:val="hr-HR"/>
        </w:rPr>
        <w:t>## 3  David  22           TRUE   Kutina</w:t>
      </w:r>
    </w:p>
    <w:p w14:paraId="57C7A8FC" w14:textId="77777777" w:rsidR="007341A4" w:rsidRPr="000837F2" w:rsidRDefault="005F7D16">
      <w:pPr>
        <w:pStyle w:val="FirstParagraph"/>
        <w:rPr>
          <w:lang w:val="hr-HR"/>
        </w:rPr>
      </w:pPr>
      <w:r w:rsidRPr="000837F2">
        <w:rPr>
          <w:lang w:val="hr-HR"/>
        </w:rPr>
        <w:t xml:space="preserve">Nazivi redaka zadaju se funkcijom </w:t>
      </w:r>
      <w:r w:rsidRPr="000837F2">
        <w:rPr>
          <w:rStyle w:val="VerbatimChar"/>
          <w:lang w:val="hr-HR"/>
        </w:rPr>
        <w:t>rownames()</w:t>
      </w:r>
      <w:r w:rsidRPr="000837F2">
        <w:rPr>
          <w:lang w:val="hr-HR"/>
        </w:rPr>
        <w:t>.</w:t>
      </w:r>
    </w:p>
    <w:p w14:paraId="21AAAB4F" w14:textId="77777777" w:rsidR="007341A4" w:rsidRPr="000837F2" w:rsidRDefault="005F7D16">
      <w:pPr>
        <w:pStyle w:val="SourceCode"/>
        <w:rPr>
          <w:lang w:val="hr-HR"/>
        </w:rPr>
      </w:pPr>
      <w:r w:rsidRPr="000837F2">
        <w:rPr>
          <w:rStyle w:val="KeywordTok"/>
          <w:lang w:val="hr-HR"/>
        </w:rPr>
        <w:t>rownames</w:t>
      </w:r>
      <w:r w:rsidRPr="000837F2">
        <w:rPr>
          <w:rStyle w:val="NormalTok"/>
          <w:lang w:val="hr-HR"/>
        </w:rPr>
        <w:t>(grupa2)&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1."</w:t>
      </w:r>
      <w:r w:rsidRPr="000837F2">
        <w:rPr>
          <w:rStyle w:val="NormalTok"/>
          <w:lang w:val="hr-HR"/>
        </w:rPr>
        <w:t xml:space="preserve">, </w:t>
      </w:r>
      <w:r w:rsidRPr="000837F2">
        <w:rPr>
          <w:rStyle w:val="StringTok"/>
          <w:lang w:val="hr-HR"/>
        </w:rPr>
        <w:t>"2."</w:t>
      </w:r>
      <w:r w:rsidRPr="000837F2">
        <w:rPr>
          <w:rStyle w:val="NormalTok"/>
          <w:lang w:val="hr-HR"/>
        </w:rPr>
        <w:t xml:space="preserve">, </w:t>
      </w:r>
      <w:r w:rsidRPr="000837F2">
        <w:rPr>
          <w:rStyle w:val="StringTok"/>
          <w:lang w:val="hr-HR"/>
        </w:rPr>
        <w:t>"3."</w:t>
      </w:r>
      <w:r w:rsidRPr="000837F2">
        <w:rPr>
          <w:rStyle w:val="NormalTok"/>
          <w:lang w:val="hr-HR"/>
        </w:rPr>
        <w:t>)</w:t>
      </w:r>
      <w:r w:rsidRPr="000837F2">
        <w:rPr>
          <w:lang w:val="hr-HR"/>
        </w:rPr>
        <w:br/>
      </w:r>
      <w:r w:rsidRPr="000837F2">
        <w:rPr>
          <w:rStyle w:val="NormalTok"/>
          <w:lang w:val="hr-HR"/>
        </w:rPr>
        <w:t>grupa2</w:t>
      </w:r>
    </w:p>
    <w:p w14:paraId="2B7AAE6C" w14:textId="77777777" w:rsidR="007341A4" w:rsidRPr="000837F2" w:rsidRDefault="005F7D16">
      <w:pPr>
        <w:pStyle w:val="SourceCode"/>
        <w:rPr>
          <w:lang w:val="hr-HR"/>
        </w:rPr>
      </w:pPr>
      <w:r w:rsidRPr="000837F2">
        <w:rPr>
          <w:rStyle w:val="VerbatimChar"/>
          <w:lang w:val="hr-HR"/>
        </w:rPr>
        <w:t>##      Name Age DrivingLicence     City</w:t>
      </w:r>
      <w:r w:rsidRPr="000837F2">
        <w:rPr>
          <w:lang w:val="hr-HR"/>
        </w:rPr>
        <w:br/>
      </w:r>
      <w:r w:rsidRPr="000837F2">
        <w:rPr>
          <w:rStyle w:val="VerbatimChar"/>
          <w:lang w:val="hr-HR"/>
        </w:rPr>
        <w:t>## 1.    Ema  26           TRUE Bjelovar</w:t>
      </w:r>
      <w:r w:rsidRPr="000837F2">
        <w:rPr>
          <w:lang w:val="hr-HR"/>
        </w:rPr>
        <w:br/>
      </w:r>
      <w:r w:rsidRPr="000837F2">
        <w:rPr>
          <w:rStyle w:val="VerbatimChar"/>
          <w:lang w:val="hr-HR"/>
        </w:rPr>
        <w:t>## 2. Branko  27          FALSE    Zadar</w:t>
      </w:r>
      <w:r w:rsidRPr="000837F2">
        <w:rPr>
          <w:lang w:val="hr-HR"/>
        </w:rPr>
        <w:br/>
      </w:r>
      <w:r w:rsidRPr="000837F2">
        <w:rPr>
          <w:rStyle w:val="VerbatimChar"/>
          <w:lang w:val="hr-HR"/>
        </w:rPr>
        <w:t>## 3.  David  22           TRUE   Kutina</w:t>
      </w:r>
    </w:p>
    <w:p w14:paraId="1C822BF8" w14:textId="77777777" w:rsidR="007341A4" w:rsidRPr="000837F2" w:rsidRDefault="005F7D16">
      <w:pPr>
        <w:pStyle w:val="FirstParagraph"/>
        <w:rPr>
          <w:lang w:val="hr-HR"/>
        </w:rPr>
      </w:pPr>
      <w:r w:rsidRPr="000837F2">
        <w:rPr>
          <w:lang w:val="hr-HR"/>
        </w:rPr>
        <w:lastRenderedPageBreak/>
        <w:t xml:space="preserve">Napomena: Broj stupaca, odnosno </w:t>
      </w:r>
      <w:r w:rsidRPr="000837F2">
        <w:rPr>
          <w:rStyle w:val="VerbatimChar"/>
          <w:lang w:val="hr-HR"/>
        </w:rPr>
        <w:t>length()</w:t>
      </w:r>
      <w:r w:rsidRPr="000837F2">
        <w:rPr>
          <w:lang w:val="hr-HR"/>
        </w:rPr>
        <w:t xml:space="preserve"> i </w:t>
      </w:r>
      <w:r w:rsidRPr="000837F2">
        <w:rPr>
          <w:rStyle w:val="VerbatimChar"/>
          <w:lang w:val="hr-HR"/>
        </w:rPr>
        <w:t>ncol()</w:t>
      </w:r>
      <w:r w:rsidRPr="000837F2">
        <w:rPr>
          <w:lang w:val="hr-HR"/>
        </w:rPr>
        <w:t xml:space="preserve"> ostaju nepromijenjeni bez obzira na to imaju li redci naziv ili ne.</w:t>
      </w:r>
    </w:p>
    <w:p w14:paraId="48DD8E8D" w14:textId="77777777" w:rsidR="007341A4" w:rsidRPr="000837F2" w:rsidRDefault="005F7D16" w:rsidP="00792E43">
      <w:pPr>
        <w:pStyle w:val="Naslov3"/>
      </w:pPr>
      <w:bookmarkStart w:id="59" w:name="Xbeb605935acedf857df396fc38590fb7eec8645"/>
      <w:r w:rsidRPr="000837F2">
        <w:t>Selektiranje elemenata podatkovnog okvira</w:t>
      </w:r>
      <w:bookmarkEnd w:id="59"/>
    </w:p>
    <w:p w14:paraId="76B29FAB" w14:textId="77777777" w:rsidR="007341A4" w:rsidRPr="000837F2" w:rsidRDefault="005F7D16">
      <w:pPr>
        <w:pStyle w:val="FirstParagraph"/>
        <w:rPr>
          <w:lang w:val="hr-HR"/>
        </w:rPr>
      </w:pPr>
      <w:r w:rsidRPr="000837F2">
        <w:rPr>
          <w:lang w:val="hr-HR"/>
        </w:rPr>
        <w:t xml:space="preserve">S obzirom na to da podatkovni okviri posjeduju svojstva i matrica i listi, pojedine elemente možemo dohvatiti operatorima </w:t>
      </w:r>
      <w:r w:rsidRPr="000837F2">
        <w:rPr>
          <w:rStyle w:val="VerbatimChar"/>
          <w:lang w:val="hr-HR"/>
        </w:rPr>
        <w:t>[,]</w:t>
      </w:r>
      <w:r w:rsidRPr="000837F2">
        <w:rPr>
          <w:lang w:val="hr-HR"/>
        </w:rPr>
        <w:t xml:space="preserve"> i </w:t>
      </w:r>
      <w:r w:rsidRPr="000837F2">
        <w:rPr>
          <w:rStyle w:val="VerbatimChar"/>
          <w:lang w:val="hr-HR"/>
        </w:rPr>
        <w:t>$</w:t>
      </w:r>
      <w:r w:rsidRPr="000837F2">
        <w:rPr>
          <w:lang w:val="hr-HR"/>
        </w:rPr>
        <w:t xml:space="preserve">. Dvostruke uglate zagrade </w:t>
      </w:r>
      <w:r w:rsidRPr="000837F2">
        <w:rPr>
          <w:rStyle w:val="VerbatimChar"/>
          <w:lang w:val="hr-HR"/>
        </w:rPr>
        <w:t>[[</w:t>
      </w:r>
      <w:r w:rsidRPr="000837F2">
        <w:rPr>
          <w:lang w:val="hr-HR"/>
        </w:rPr>
        <w:t xml:space="preserve"> tehnički se mogu koristiti, ali se u praksi rjeđe primijenjuju na podatkovnim okvirima.</w:t>
      </w:r>
    </w:p>
    <w:p w14:paraId="3DA46B44" w14:textId="77777777" w:rsidR="007341A4" w:rsidRPr="000837F2" w:rsidRDefault="005F7D16">
      <w:pPr>
        <w:pStyle w:val="Tijeloteksta"/>
        <w:rPr>
          <w:lang w:val="hr-HR"/>
        </w:rPr>
      </w:pPr>
      <w:r w:rsidRPr="000837F2">
        <w:rPr>
          <w:lang w:val="hr-HR"/>
        </w:rPr>
        <w:t xml:space="preserve">Primjeri dohvaćanja 2. stupca podatkovnog okvira </w:t>
      </w:r>
      <w:r w:rsidRPr="000837F2">
        <w:rPr>
          <w:rStyle w:val="VerbatimChar"/>
          <w:lang w:val="hr-HR"/>
        </w:rPr>
        <w:t>grupa</w:t>
      </w:r>
      <w:r w:rsidRPr="000837F2">
        <w:rPr>
          <w:lang w:val="hr-HR"/>
        </w:rPr>
        <w:t>:</w:t>
      </w:r>
    </w:p>
    <w:p w14:paraId="67B3EB30" w14:textId="77777777" w:rsidR="007341A4" w:rsidRPr="000837F2" w:rsidRDefault="005F7D16">
      <w:pPr>
        <w:pStyle w:val="SourceCode"/>
        <w:rPr>
          <w:lang w:val="hr-HR"/>
        </w:rPr>
      </w:pPr>
      <w:r w:rsidRPr="000837F2">
        <w:rPr>
          <w:rStyle w:val="NormalTok"/>
          <w:lang w:val="hr-HR"/>
        </w:rPr>
        <w:t>grupa[</w:t>
      </w:r>
      <w:r w:rsidRPr="000837F2">
        <w:rPr>
          <w:rStyle w:val="StringTok"/>
          <w:lang w:val="hr-HR"/>
        </w:rPr>
        <w:t>"Dob"</w:t>
      </w:r>
      <w:r w:rsidRPr="000837F2">
        <w:rPr>
          <w:rStyle w:val="NormalTok"/>
          <w:lang w:val="hr-HR"/>
        </w:rPr>
        <w:t xml:space="preserve">]  </w:t>
      </w:r>
      <w:r w:rsidRPr="000837F2">
        <w:rPr>
          <w:lang w:val="hr-HR"/>
        </w:rPr>
        <w:br/>
      </w:r>
      <w:r w:rsidRPr="000837F2">
        <w:rPr>
          <w:rStyle w:val="NormalTok"/>
          <w:lang w:val="hr-HR"/>
        </w:rPr>
        <w:t>grupa[</w:t>
      </w:r>
      <w:r w:rsidRPr="000837F2">
        <w:rPr>
          <w:rStyle w:val="DecValTok"/>
          <w:lang w:val="hr-HR"/>
        </w:rPr>
        <w:t>2</w:t>
      </w:r>
      <w:r w:rsidRPr="000837F2">
        <w:rPr>
          <w:rStyle w:val="NormalTok"/>
          <w:lang w:val="hr-HR"/>
        </w:rPr>
        <w:t>]</w:t>
      </w:r>
      <w:r w:rsidRPr="000837F2">
        <w:rPr>
          <w:lang w:val="hr-HR"/>
        </w:rPr>
        <w:br/>
      </w:r>
      <w:r w:rsidRPr="000837F2">
        <w:rPr>
          <w:rStyle w:val="NormalTok"/>
          <w:lang w:val="hr-HR"/>
        </w:rPr>
        <w:t>grupa[[</w:t>
      </w:r>
      <w:r w:rsidRPr="000837F2">
        <w:rPr>
          <w:rStyle w:val="DecValTok"/>
          <w:lang w:val="hr-HR"/>
        </w:rPr>
        <w:t>2</w:t>
      </w:r>
      <w:r w:rsidRPr="000837F2">
        <w:rPr>
          <w:rStyle w:val="NormalTok"/>
          <w:lang w:val="hr-HR"/>
        </w:rPr>
        <w:t>]]</w:t>
      </w:r>
      <w:r w:rsidRPr="000837F2">
        <w:rPr>
          <w:lang w:val="hr-HR"/>
        </w:rPr>
        <w:br/>
      </w:r>
      <w:r w:rsidRPr="000837F2">
        <w:rPr>
          <w:rStyle w:val="NormalTok"/>
          <w:lang w:val="hr-HR"/>
        </w:rPr>
        <w:t>grupa</w:t>
      </w:r>
      <w:r w:rsidRPr="000837F2">
        <w:rPr>
          <w:rStyle w:val="OperatorTok"/>
          <w:lang w:val="hr-HR"/>
        </w:rPr>
        <w:t>$</w:t>
      </w:r>
      <w:r w:rsidRPr="000837F2">
        <w:rPr>
          <w:rStyle w:val="NormalTok"/>
          <w:lang w:val="hr-HR"/>
        </w:rPr>
        <w:t>Dob</w:t>
      </w:r>
      <w:r w:rsidRPr="000837F2">
        <w:rPr>
          <w:lang w:val="hr-HR"/>
        </w:rPr>
        <w:br/>
      </w:r>
      <w:r w:rsidRPr="000837F2">
        <w:rPr>
          <w:rStyle w:val="NormalTok"/>
          <w:lang w:val="hr-HR"/>
        </w:rPr>
        <w:t>grupa[,</w:t>
      </w:r>
      <w:r w:rsidRPr="000837F2">
        <w:rPr>
          <w:rStyle w:val="DecValTok"/>
          <w:lang w:val="hr-HR"/>
        </w:rPr>
        <w:t>2</w:t>
      </w:r>
      <w:r w:rsidRPr="000837F2">
        <w:rPr>
          <w:rStyle w:val="NormalTok"/>
          <w:lang w:val="hr-HR"/>
        </w:rPr>
        <w:t>]</w:t>
      </w:r>
    </w:p>
    <w:p w14:paraId="7C528852" w14:textId="77777777" w:rsidR="007341A4" w:rsidRPr="000837F2" w:rsidRDefault="005F7D16">
      <w:pPr>
        <w:pStyle w:val="FirstParagraph"/>
        <w:rPr>
          <w:lang w:val="hr-HR"/>
        </w:rPr>
      </w:pPr>
      <w:r w:rsidRPr="000837F2">
        <w:rPr>
          <w:lang w:val="hr-HR"/>
        </w:rPr>
        <w:t xml:space="preserve">Jednodimenzionalni operator </w:t>
      </w:r>
      <w:r w:rsidRPr="000837F2">
        <w:rPr>
          <w:rStyle w:val="VerbatimChar"/>
          <w:lang w:val="hr-HR"/>
        </w:rPr>
        <w:t>[</w:t>
      </w:r>
      <w:r w:rsidRPr="000837F2">
        <w:rPr>
          <w:lang w:val="hr-HR"/>
        </w:rPr>
        <w:t xml:space="preserve"> kao rezultat vraća podatkovni okvir, dok ostali operatori vraćaju vektor, stoga izbor selektiranja može ovisiti o tome kakav se objekt želi dobiti kao rezultat.</w:t>
      </w:r>
    </w:p>
    <w:p w14:paraId="0544A39C" w14:textId="77777777" w:rsidR="007341A4" w:rsidRPr="000837F2" w:rsidRDefault="005F7D16">
      <w:pPr>
        <w:pStyle w:val="Tijeloteksta"/>
        <w:rPr>
          <w:lang w:val="hr-HR"/>
        </w:rPr>
      </w:pPr>
      <w:r w:rsidRPr="000837F2">
        <w:rPr>
          <w:lang w:val="hr-HR"/>
        </w:rPr>
        <w:t>Dohvaćanje pojedinih elementa unutar stupaca može se izvršiti na bilo koji od sljedećih načina:</w:t>
      </w:r>
    </w:p>
    <w:p w14:paraId="354547DA" w14:textId="77777777" w:rsidR="007341A4" w:rsidRPr="000837F2" w:rsidRDefault="005F7D16">
      <w:pPr>
        <w:pStyle w:val="SourceCode"/>
        <w:rPr>
          <w:lang w:val="hr-HR"/>
        </w:rPr>
      </w:pPr>
      <w:r w:rsidRPr="000837F2">
        <w:rPr>
          <w:rStyle w:val="NormalTok"/>
          <w:lang w:val="hr-HR"/>
        </w:rPr>
        <w:t>grupa</w:t>
      </w:r>
      <w:r w:rsidRPr="000837F2">
        <w:rPr>
          <w:rStyle w:val="OperatorTok"/>
          <w:lang w:val="hr-HR"/>
        </w:rPr>
        <w:t>$</w:t>
      </w:r>
      <w:r w:rsidRPr="000837F2">
        <w:rPr>
          <w:rStyle w:val="NormalTok"/>
          <w:lang w:val="hr-HR"/>
        </w:rPr>
        <w:t>Dob[</w:t>
      </w:r>
      <w:r w:rsidRPr="000837F2">
        <w:rPr>
          <w:rStyle w:val="DecValTok"/>
          <w:lang w:val="hr-HR"/>
        </w:rPr>
        <w:t>1</w:t>
      </w:r>
      <w:r w:rsidRPr="000837F2">
        <w:rPr>
          <w:rStyle w:val="NormalTok"/>
          <w:lang w:val="hr-HR"/>
        </w:rPr>
        <w:t>]</w:t>
      </w:r>
    </w:p>
    <w:p w14:paraId="3DE2482B" w14:textId="77777777" w:rsidR="007341A4" w:rsidRPr="000837F2" w:rsidRDefault="005F7D16">
      <w:pPr>
        <w:pStyle w:val="SourceCode"/>
        <w:rPr>
          <w:lang w:val="hr-HR"/>
        </w:rPr>
      </w:pPr>
      <w:r w:rsidRPr="000837F2">
        <w:rPr>
          <w:rStyle w:val="VerbatimChar"/>
          <w:lang w:val="hr-HR"/>
        </w:rPr>
        <w:t>## [1] 25</w:t>
      </w:r>
    </w:p>
    <w:p w14:paraId="2CF76886" w14:textId="77777777" w:rsidR="007341A4" w:rsidRPr="000837F2" w:rsidRDefault="005F7D16">
      <w:pPr>
        <w:pStyle w:val="SourceCode"/>
        <w:rPr>
          <w:lang w:val="hr-HR"/>
        </w:rPr>
      </w:pPr>
      <w:r w:rsidRPr="000837F2">
        <w:rPr>
          <w:rStyle w:val="NormalTok"/>
          <w:lang w:val="hr-HR"/>
        </w:rPr>
        <w:t>grupa[</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p>
    <w:p w14:paraId="2A719A6C" w14:textId="77777777" w:rsidR="007341A4" w:rsidRPr="000837F2" w:rsidRDefault="005F7D16">
      <w:pPr>
        <w:pStyle w:val="SourceCode"/>
        <w:rPr>
          <w:lang w:val="hr-HR"/>
        </w:rPr>
      </w:pPr>
      <w:r w:rsidRPr="000837F2">
        <w:rPr>
          <w:rStyle w:val="VerbatimChar"/>
          <w:lang w:val="hr-HR"/>
        </w:rPr>
        <w:t>## [1] 25</w:t>
      </w:r>
    </w:p>
    <w:p w14:paraId="633DEE7C" w14:textId="77777777" w:rsidR="007341A4" w:rsidRPr="000837F2" w:rsidRDefault="005F7D16">
      <w:pPr>
        <w:pStyle w:val="SourceCode"/>
        <w:rPr>
          <w:lang w:val="hr-HR"/>
        </w:rPr>
      </w:pPr>
      <w:r w:rsidRPr="000837F2">
        <w:rPr>
          <w:rStyle w:val="NormalTok"/>
          <w:lang w:val="hr-HR"/>
        </w:rPr>
        <w:t>grupa[[</w:t>
      </w:r>
      <w:r w:rsidRPr="000837F2">
        <w:rPr>
          <w:rStyle w:val="DecValTok"/>
          <w:lang w:val="hr-HR"/>
        </w:rPr>
        <w:t>2</w:t>
      </w:r>
      <w:r w:rsidRPr="000837F2">
        <w:rPr>
          <w:rStyle w:val="NormalTok"/>
          <w:lang w:val="hr-HR"/>
        </w:rPr>
        <w:t>]][</w:t>
      </w:r>
      <w:r w:rsidRPr="000837F2">
        <w:rPr>
          <w:rStyle w:val="DecValTok"/>
          <w:lang w:val="hr-HR"/>
        </w:rPr>
        <w:t>1</w:t>
      </w:r>
      <w:r w:rsidRPr="000837F2">
        <w:rPr>
          <w:rStyle w:val="NormalTok"/>
          <w:lang w:val="hr-HR"/>
        </w:rPr>
        <w:t>]</w:t>
      </w:r>
    </w:p>
    <w:p w14:paraId="59F2EF4D" w14:textId="77777777" w:rsidR="007341A4" w:rsidRPr="000837F2" w:rsidRDefault="005F7D16">
      <w:pPr>
        <w:pStyle w:val="SourceCode"/>
        <w:rPr>
          <w:lang w:val="hr-HR"/>
        </w:rPr>
      </w:pPr>
      <w:r w:rsidRPr="000837F2">
        <w:rPr>
          <w:rStyle w:val="VerbatimChar"/>
          <w:lang w:val="hr-HR"/>
        </w:rPr>
        <w:t>## [1] 25</w:t>
      </w:r>
    </w:p>
    <w:p w14:paraId="57D33829" w14:textId="77777777" w:rsidR="007341A4" w:rsidRPr="000837F2" w:rsidRDefault="005F7D16">
      <w:pPr>
        <w:pStyle w:val="FirstParagraph"/>
        <w:rPr>
          <w:lang w:val="hr-HR"/>
        </w:rPr>
      </w:pPr>
      <w:r w:rsidRPr="000837F2">
        <w:rPr>
          <w:lang w:val="hr-HR"/>
        </w:rPr>
        <w:t>U većini slučajeva, od većeg interesa u analizi podataka jest rad nad cijelim stupcem ili dijelom stupca koja zadovoljava neki kriterij, a ne pojedini element, stoga su principi vektorizacije i recikliranja ovdje od velike pomoći. Sve što smo naučili o tome u poglavlju o vektorima, može se primijeniti i na svaki stupac podatkovnog okvira.</w:t>
      </w:r>
    </w:p>
    <w:p w14:paraId="5D1E58E8" w14:textId="77777777" w:rsidR="007341A4" w:rsidRPr="000837F2" w:rsidRDefault="005F7D16">
      <w:pPr>
        <w:pStyle w:val="Tijeloteksta"/>
        <w:rPr>
          <w:lang w:val="hr-HR"/>
        </w:rPr>
      </w:pPr>
      <w:r w:rsidRPr="000837F2">
        <w:rPr>
          <w:lang w:val="hr-HR"/>
        </w:rPr>
        <w:t xml:space="preserve">Primjeri: 1. Izračunajte prosjek godina osoba iz skupine </w:t>
      </w:r>
      <w:r w:rsidRPr="000837F2">
        <w:rPr>
          <w:rStyle w:val="VerbatimChar"/>
          <w:lang w:val="hr-HR"/>
        </w:rPr>
        <w:t>grupa</w:t>
      </w:r>
      <w:r w:rsidRPr="000837F2">
        <w:rPr>
          <w:lang w:val="hr-HR"/>
        </w:rPr>
        <w:t xml:space="preserve"> (funkcijom </w:t>
      </w:r>
      <w:r w:rsidRPr="000837F2">
        <w:rPr>
          <w:rStyle w:val="VerbatimChar"/>
          <w:lang w:val="hr-HR"/>
        </w:rPr>
        <w:t>mean()</w:t>
      </w:r>
      <w:r w:rsidRPr="000837F2">
        <w:rPr>
          <w:lang w:val="hr-HR"/>
        </w:rPr>
        <w:t>).</w:t>
      </w:r>
    </w:p>
    <w:p w14:paraId="70459837" w14:textId="77777777" w:rsidR="007341A4" w:rsidRPr="000837F2" w:rsidRDefault="005F7D16">
      <w:pPr>
        <w:pStyle w:val="SourceCode"/>
        <w:rPr>
          <w:lang w:val="hr-HR"/>
        </w:rPr>
      </w:pPr>
      <w:r w:rsidRPr="000837F2">
        <w:rPr>
          <w:rStyle w:val="KeywordTok"/>
          <w:lang w:val="hr-HR"/>
        </w:rPr>
        <w:t>mean</w:t>
      </w:r>
      <w:r w:rsidRPr="000837F2">
        <w:rPr>
          <w:rStyle w:val="NormalTok"/>
          <w:lang w:val="hr-HR"/>
        </w:rPr>
        <w:t>(grupa</w:t>
      </w:r>
      <w:r w:rsidRPr="000837F2">
        <w:rPr>
          <w:rStyle w:val="OperatorTok"/>
          <w:lang w:val="hr-HR"/>
        </w:rPr>
        <w:t>$</w:t>
      </w:r>
      <w:r w:rsidRPr="000837F2">
        <w:rPr>
          <w:rStyle w:val="NormalTok"/>
          <w:lang w:val="hr-HR"/>
        </w:rPr>
        <w:t>Dob)</w:t>
      </w:r>
    </w:p>
    <w:p w14:paraId="38ED7150" w14:textId="77777777" w:rsidR="007341A4" w:rsidRPr="000837F2" w:rsidRDefault="005F7D16">
      <w:pPr>
        <w:pStyle w:val="SourceCode"/>
        <w:rPr>
          <w:lang w:val="hr-HR"/>
        </w:rPr>
      </w:pPr>
      <w:r w:rsidRPr="000837F2">
        <w:rPr>
          <w:rStyle w:val="VerbatimChar"/>
          <w:lang w:val="hr-HR"/>
        </w:rPr>
        <w:t>## [1] 29.4</w:t>
      </w:r>
    </w:p>
    <w:p w14:paraId="0820E34E" w14:textId="77777777" w:rsidR="007341A4" w:rsidRPr="000837F2" w:rsidRDefault="005F7D16" w:rsidP="00CE72E3">
      <w:pPr>
        <w:pStyle w:val="Compact"/>
        <w:numPr>
          <w:ilvl w:val="0"/>
          <w:numId w:val="6"/>
        </w:numPr>
        <w:rPr>
          <w:lang w:val="hr-HR"/>
        </w:rPr>
      </w:pPr>
      <w:r w:rsidRPr="000837F2">
        <w:rPr>
          <w:lang w:val="hr-HR"/>
        </w:rPr>
        <w:t xml:space="preserve">Koliko osoba iz skupine </w:t>
      </w:r>
      <w:r w:rsidRPr="000837F2">
        <w:rPr>
          <w:rStyle w:val="VerbatimChar"/>
          <w:lang w:val="hr-HR"/>
        </w:rPr>
        <w:t>grupa</w:t>
      </w:r>
      <w:r w:rsidRPr="000837F2">
        <w:rPr>
          <w:lang w:val="hr-HR"/>
        </w:rPr>
        <w:t xml:space="preserve"> ima vozačku dozvolu (koristite funkciju </w:t>
      </w:r>
      <w:r w:rsidRPr="000837F2">
        <w:rPr>
          <w:rStyle w:val="VerbatimChar"/>
          <w:lang w:val="hr-HR"/>
        </w:rPr>
        <w:t>sum()</w:t>
      </w:r>
      <w:r w:rsidRPr="000837F2">
        <w:rPr>
          <w:lang w:val="hr-HR"/>
        </w:rPr>
        <w:t>)?</w:t>
      </w:r>
    </w:p>
    <w:p w14:paraId="70BCE79F" w14:textId="77777777" w:rsidR="007341A4" w:rsidRPr="000837F2" w:rsidRDefault="005F7D16">
      <w:pPr>
        <w:pStyle w:val="SourceCode"/>
        <w:rPr>
          <w:lang w:val="hr-HR"/>
        </w:rPr>
      </w:pPr>
      <w:r w:rsidRPr="000837F2">
        <w:rPr>
          <w:rStyle w:val="KeywordTok"/>
          <w:lang w:val="hr-HR"/>
        </w:rPr>
        <w:t>sum</w:t>
      </w:r>
      <w:r w:rsidRPr="000837F2">
        <w:rPr>
          <w:rStyle w:val="NormalTok"/>
          <w:lang w:val="hr-HR"/>
        </w:rPr>
        <w:t>(grupa</w:t>
      </w:r>
      <w:r w:rsidRPr="000837F2">
        <w:rPr>
          <w:rStyle w:val="OperatorTok"/>
          <w:lang w:val="hr-HR"/>
        </w:rPr>
        <w:t>$</w:t>
      </w:r>
      <w:r w:rsidRPr="000837F2">
        <w:rPr>
          <w:rStyle w:val="NormalTok"/>
          <w:lang w:val="hr-HR"/>
        </w:rPr>
        <w:t>VozackaDozvola)</w:t>
      </w:r>
    </w:p>
    <w:p w14:paraId="1A0EB91F" w14:textId="77777777" w:rsidR="007341A4" w:rsidRPr="000837F2" w:rsidRDefault="005F7D16">
      <w:pPr>
        <w:pStyle w:val="SourceCode"/>
        <w:rPr>
          <w:lang w:val="hr-HR"/>
        </w:rPr>
      </w:pPr>
      <w:r w:rsidRPr="000837F2">
        <w:rPr>
          <w:rStyle w:val="VerbatimChar"/>
          <w:lang w:val="hr-HR"/>
        </w:rPr>
        <w:t>## [1] 3</w:t>
      </w:r>
    </w:p>
    <w:p w14:paraId="41E0A591" w14:textId="77777777" w:rsidR="007341A4" w:rsidRPr="000837F2" w:rsidRDefault="005F7D16" w:rsidP="00CE72E3">
      <w:pPr>
        <w:pStyle w:val="Compact"/>
        <w:numPr>
          <w:ilvl w:val="0"/>
          <w:numId w:val="7"/>
        </w:numPr>
        <w:rPr>
          <w:lang w:val="hr-HR"/>
        </w:rPr>
      </w:pPr>
      <w:r w:rsidRPr="000837F2">
        <w:rPr>
          <w:lang w:val="hr-HR"/>
        </w:rPr>
        <w:t>Izračunajte prosjek godina osoba koje imaju vozačku dozvolu.</w:t>
      </w:r>
    </w:p>
    <w:p w14:paraId="623C7434" w14:textId="77777777" w:rsidR="007341A4" w:rsidRPr="000837F2" w:rsidRDefault="005F7D16">
      <w:pPr>
        <w:pStyle w:val="SourceCode"/>
        <w:rPr>
          <w:lang w:val="hr-HR"/>
        </w:rPr>
      </w:pPr>
      <w:r w:rsidRPr="000837F2">
        <w:rPr>
          <w:rStyle w:val="KeywordTok"/>
          <w:lang w:val="hr-HR"/>
        </w:rPr>
        <w:t>mean</w:t>
      </w:r>
      <w:r w:rsidRPr="000837F2">
        <w:rPr>
          <w:rStyle w:val="NormalTok"/>
          <w:lang w:val="hr-HR"/>
        </w:rPr>
        <w:t>(grupa</w:t>
      </w:r>
      <w:r w:rsidRPr="000837F2">
        <w:rPr>
          <w:rStyle w:val="OperatorTok"/>
          <w:lang w:val="hr-HR"/>
        </w:rPr>
        <w:t>$</w:t>
      </w:r>
      <w:r w:rsidRPr="000837F2">
        <w:rPr>
          <w:rStyle w:val="NormalTok"/>
          <w:lang w:val="hr-HR"/>
        </w:rPr>
        <w:t>Dob[grupa</w:t>
      </w:r>
      <w:r w:rsidRPr="000837F2">
        <w:rPr>
          <w:rStyle w:val="OperatorTok"/>
          <w:lang w:val="hr-HR"/>
        </w:rPr>
        <w:t>$</w:t>
      </w:r>
      <w:r w:rsidRPr="000837F2">
        <w:rPr>
          <w:rStyle w:val="NormalTok"/>
          <w:lang w:val="hr-HR"/>
        </w:rPr>
        <w:t>VozackaDozvola</w:t>
      </w:r>
      <w:r w:rsidRPr="000837F2">
        <w:rPr>
          <w:rStyle w:val="OperatorTok"/>
          <w:lang w:val="hr-HR"/>
        </w:rPr>
        <w:t>==</w:t>
      </w:r>
      <w:r w:rsidRPr="000837F2">
        <w:rPr>
          <w:rStyle w:val="OtherTok"/>
          <w:lang w:val="hr-HR"/>
        </w:rPr>
        <w:t>TRUE</w:t>
      </w:r>
      <w:r w:rsidRPr="000837F2">
        <w:rPr>
          <w:rStyle w:val="NormalTok"/>
          <w:lang w:val="hr-HR"/>
        </w:rPr>
        <w:t>])</w:t>
      </w:r>
    </w:p>
    <w:p w14:paraId="4442E880" w14:textId="77777777" w:rsidR="007341A4" w:rsidRPr="000837F2" w:rsidRDefault="005F7D16">
      <w:pPr>
        <w:pStyle w:val="SourceCode"/>
        <w:rPr>
          <w:lang w:val="hr-HR"/>
        </w:rPr>
      </w:pPr>
      <w:r w:rsidRPr="000837F2">
        <w:rPr>
          <w:rStyle w:val="VerbatimChar"/>
          <w:lang w:val="hr-HR"/>
        </w:rPr>
        <w:t>## [1] 31.33333</w:t>
      </w:r>
    </w:p>
    <w:p w14:paraId="55DE48C5" w14:textId="77777777" w:rsidR="007341A4" w:rsidRPr="000837F2" w:rsidRDefault="005F7D16" w:rsidP="00792E43">
      <w:pPr>
        <w:pStyle w:val="Naslov3"/>
      </w:pPr>
      <w:bookmarkStart w:id="60" w:name="podskup-podatkovnog-okvira"/>
      <w:r w:rsidRPr="000837F2">
        <w:lastRenderedPageBreak/>
        <w:t>Podskup podatkovnog okvira</w:t>
      </w:r>
      <w:bookmarkEnd w:id="60"/>
    </w:p>
    <w:p w14:paraId="4B9A9857" w14:textId="77777777" w:rsidR="007341A4" w:rsidRPr="000837F2" w:rsidRDefault="005F7D16">
      <w:pPr>
        <w:pStyle w:val="FirstParagraph"/>
        <w:rPr>
          <w:lang w:val="hr-HR"/>
        </w:rPr>
      </w:pPr>
      <w:r w:rsidRPr="000837F2">
        <w:rPr>
          <w:lang w:val="hr-HR"/>
        </w:rPr>
        <w:t xml:space="preserve">Često će od interesa biti podskup podatkovnog okvira koji zadovoljava neki kriterij. Podskup skupa se dobiva naredbom </w:t>
      </w:r>
      <w:r w:rsidRPr="000837F2">
        <w:rPr>
          <w:rStyle w:val="VerbatimChar"/>
          <w:lang w:val="hr-HR"/>
        </w:rPr>
        <w:t>subset()</w:t>
      </w:r>
      <w:r w:rsidRPr="000837F2">
        <w:rPr>
          <w:lang w:val="hr-HR"/>
        </w:rPr>
        <w:t xml:space="preserve"> koja se također može primijeniti i na vektorima i matricama.</w:t>
      </w:r>
    </w:p>
    <w:p w14:paraId="04D3153B" w14:textId="77777777" w:rsidR="007341A4" w:rsidRPr="000837F2" w:rsidRDefault="005F7D16">
      <w:pPr>
        <w:pStyle w:val="Tijeloteksta"/>
        <w:rPr>
          <w:lang w:val="hr-HR"/>
        </w:rPr>
      </w:pPr>
      <w:r w:rsidRPr="000837F2">
        <w:rPr>
          <w:b/>
          <w:lang w:val="hr-HR"/>
        </w:rPr>
        <w:t>Primjer:</w:t>
      </w:r>
      <w:r w:rsidRPr="000837F2">
        <w:rPr>
          <w:lang w:val="hr-HR"/>
        </w:rPr>
        <w:t xml:space="preserve"> Izaberite sve osobe iz podatkovnog okvira grupa koje nisu iz Zagreba:</w:t>
      </w:r>
    </w:p>
    <w:p w14:paraId="30E220D2" w14:textId="77777777" w:rsidR="007341A4" w:rsidRPr="000837F2" w:rsidRDefault="005F7D16">
      <w:pPr>
        <w:pStyle w:val="SourceCode"/>
        <w:rPr>
          <w:lang w:val="hr-HR"/>
        </w:rPr>
      </w:pPr>
      <w:r w:rsidRPr="000837F2">
        <w:rPr>
          <w:rStyle w:val="KeywordTok"/>
          <w:lang w:val="hr-HR"/>
        </w:rPr>
        <w:t>subset</w:t>
      </w:r>
      <w:r w:rsidRPr="000837F2">
        <w:rPr>
          <w:rStyle w:val="NormalTok"/>
          <w:lang w:val="hr-HR"/>
        </w:rPr>
        <w:t xml:space="preserve">(grupa, Grad </w:t>
      </w:r>
      <w:r w:rsidRPr="000837F2">
        <w:rPr>
          <w:rStyle w:val="OperatorTok"/>
          <w:lang w:val="hr-HR"/>
        </w:rPr>
        <w:t>!=</w:t>
      </w:r>
      <w:r w:rsidRPr="000837F2">
        <w:rPr>
          <w:rStyle w:val="StringTok"/>
          <w:lang w:val="hr-HR"/>
        </w:rPr>
        <w:t xml:space="preserve"> "Zagreb"</w:t>
      </w:r>
      <w:r w:rsidRPr="000837F2">
        <w:rPr>
          <w:rStyle w:val="NormalTok"/>
          <w:lang w:val="hr-HR"/>
        </w:rPr>
        <w:t>)</w:t>
      </w:r>
    </w:p>
    <w:p w14:paraId="6E11EE74" w14:textId="77777777" w:rsidR="007341A4" w:rsidRPr="000837F2" w:rsidRDefault="005F7D16">
      <w:pPr>
        <w:pStyle w:val="SourceCode"/>
        <w:rPr>
          <w:lang w:val="hr-HR"/>
        </w:rPr>
      </w:pPr>
      <w:r w:rsidRPr="000837F2">
        <w:rPr>
          <w:rStyle w:val="VerbatimChar"/>
          <w:lang w:val="hr-HR"/>
        </w:rPr>
        <w:t>##     Ime Dob VozackaDozvola   Grad</w:t>
      </w:r>
      <w:r w:rsidRPr="000837F2">
        <w:rPr>
          <w:lang w:val="hr-HR"/>
        </w:rPr>
        <w:br/>
      </w:r>
      <w:r w:rsidRPr="000837F2">
        <w:rPr>
          <w:rStyle w:val="VerbatimChar"/>
          <w:lang w:val="hr-HR"/>
        </w:rPr>
        <w:t>## 2   Iva  31           TRUE  Split</w:t>
      </w:r>
      <w:r w:rsidRPr="000837F2">
        <w:rPr>
          <w:lang w:val="hr-HR"/>
        </w:rPr>
        <w:br/>
      </w:r>
      <w:r w:rsidRPr="000837F2">
        <w:rPr>
          <w:rStyle w:val="VerbatimChar"/>
          <w:lang w:val="hr-HR"/>
        </w:rPr>
        <w:t>## 4   Teo  33           TRUE Rijeka</w:t>
      </w:r>
      <w:r w:rsidRPr="000837F2">
        <w:rPr>
          <w:lang w:val="hr-HR"/>
        </w:rPr>
        <w:br/>
      </w:r>
      <w:r w:rsidRPr="000837F2">
        <w:rPr>
          <w:rStyle w:val="VerbatimChar"/>
          <w:lang w:val="hr-HR"/>
        </w:rPr>
        <w:t>## 5 Mateo  30           TRUE Rijeka</w:t>
      </w:r>
    </w:p>
    <w:p w14:paraId="40F5D3FF" w14:textId="77777777" w:rsidR="007341A4" w:rsidRPr="000837F2" w:rsidRDefault="005F7D16">
      <w:pPr>
        <w:pStyle w:val="FirstParagraph"/>
        <w:rPr>
          <w:lang w:val="hr-HR"/>
        </w:rPr>
      </w:pPr>
      <w:r w:rsidRPr="000837F2">
        <w:rPr>
          <w:b/>
          <w:lang w:val="hr-HR"/>
        </w:rPr>
        <w:t>Zadatak 18</w:t>
      </w:r>
      <w:r w:rsidRPr="000837F2">
        <w:rPr>
          <w:lang w:val="hr-HR"/>
        </w:rPr>
        <w:br/>
        <w:t xml:space="preserve">Izračunajte prosjek godina svih osoba iz podatkovnog okvira </w:t>
      </w:r>
      <w:r w:rsidRPr="000837F2">
        <w:rPr>
          <w:rStyle w:val="VerbatimChar"/>
          <w:lang w:val="hr-HR"/>
        </w:rPr>
        <w:t>grupa</w:t>
      </w:r>
      <w:r w:rsidRPr="000837F2">
        <w:rPr>
          <w:lang w:val="hr-HR"/>
        </w:rPr>
        <w:t xml:space="preserve"> koje su iz Zagreba.</w:t>
      </w:r>
    </w:p>
    <w:p w14:paraId="31D2C138" w14:textId="77777777" w:rsidR="007341A4" w:rsidRPr="000837F2" w:rsidRDefault="005F7D16" w:rsidP="00792E43">
      <w:pPr>
        <w:pStyle w:val="Naslov3"/>
      </w:pPr>
      <w:bookmarkStart w:id="61" w:name="dodavanje-novih-elemenata"/>
      <w:r w:rsidRPr="000837F2">
        <w:t>Dodavanje novih elemenata</w:t>
      </w:r>
      <w:bookmarkEnd w:id="61"/>
    </w:p>
    <w:p w14:paraId="7D4B442D" w14:textId="77777777" w:rsidR="007341A4" w:rsidRPr="000837F2" w:rsidRDefault="005F7D16">
      <w:pPr>
        <w:pStyle w:val="FirstParagraph"/>
        <w:rPr>
          <w:lang w:val="hr-HR"/>
        </w:rPr>
      </w:pPr>
      <w:r w:rsidRPr="000837F2">
        <w:rPr>
          <w:lang w:val="hr-HR"/>
        </w:rPr>
        <w:t xml:space="preserve">Ako je potrebno nadopuniti podatkovni okvir dodatnim retkom ili redcima, to se može napraviti funkcijom </w:t>
      </w:r>
      <w:r w:rsidRPr="000837F2">
        <w:rPr>
          <w:rStyle w:val="VerbatimChar"/>
          <w:lang w:val="hr-HR"/>
        </w:rPr>
        <w:t>rbind()</w:t>
      </w:r>
      <w:r w:rsidRPr="000837F2">
        <w:rPr>
          <w:lang w:val="hr-HR"/>
        </w:rPr>
        <w:t xml:space="preserve">, pri čemu je najsigurnije da se nove retke pretvori u novi podatkovni okvir (funkcijama </w:t>
      </w:r>
      <w:r w:rsidRPr="000837F2">
        <w:rPr>
          <w:rStyle w:val="VerbatimChar"/>
          <w:lang w:val="hr-HR"/>
        </w:rPr>
        <w:t>as.data.frame()</w:t>
      </w:r>
      <w:r w:rsidRPr="000837F2">
        <w:rPr>
          <w:lang w:val="hr-HR"/>
        </w:rPr>
        <w:t xml:space="preserve"> ili </w:t>
      </w:r>
      <w:r w:rsidRPr="000837F2">
        <w:rPr>
          <w:rStyle w:val="VerbatimChar"/>
          <w:lang w:val="hr-HR"/>
        </w:rPr>
        <w:t>data.frame()</w:t>
      </w:r>
      <w:r w:rsidRPr="000837F2">
        <w:rPr>
          <w:lang w:val="hr-HR"/>
        </w:rPr>
        <w:t>). Nazivi stupaca obaju podatkovnih okvira moraju biti definirani i ujednačeni.</w:t>
      </w:r>
    </w:p>
    <w:p w14:paraId="4B837373" w14:textId="77777777" w:rsidR="007341A4" w:rsidRPr="000837F2" w:rsidRDefault="005F7D16">
      <w:pPr>
        <w:pStyle w:val="SourceCode"/>
        <w:rPr>
          <w:lang w:val="hr-HR"/>
        </w:rPr>
      </w:pPr>
      <w:r w:rsidRPr="000837F2">
        <w:rPr>
          <w:rStyle w:val="NormalTok"/>
          <w:lang w:val="hr-HR"/>
        </w:rPr>
        <w:t>novi &lt;-</w:t>
      </w:r>
      <w:r w:rsidRPr="000837F2">
        <w:rPr>
          <w:rStyle w:val="StringTok"/>
          <w:lang w:val="hr-HR"/>
        </w:rPr>
        <w:t xml:space="preserve"> </w:t>
      </w:r>
      <w:r w:rsidRPr="000837F2">
        <w:rPr>
          <w:rStyle w:val="KeywordTok"/>
          <w:lang w:val="hr-HR"/>
        </w:rPr>
        <w:t>data.frame</w:t>
      </w:r>
      <w:r w:rsidRPr="000837F2">
        <w:rPr>
          <w:rStyle w:val="NormalTok"/>
          <w:lang w:val="hr-HR"/>
        </w:rPr>
        <w:t>(</w:t>
      </w:r>
      <w:r w:rsidRPr="000837F2">
        <w:rPr>
          <w:rStyle w:val="DataTypeTok"/>
          <w:lang w:val="hr-HR"/>
        </w:rPr>
        <w:t>Ime =</w:t>
      </w:r>
      <w:r w:rsidRPr="000837F2">
        <w:rPr>
          <w:rStyle w:val="NormalTok"/>
          <w:lang w:val="hr-HR"/>
        </w:rPr>
        <w:t xml:space="preserve"> </w:t>
      </w:r>
      <w:r w:rsidRPr="000837F2">
        <w:rPr>
          <w:rStyle w:val="StringTok"/>
          <w:lang w:val="hr-HR"/>
        </w:rPr>
        <w:t>"Aron"</w:t>
      </w:r>
      <w:r w:rsidRPr="000837F2">
        <w:rPr>
          <w:rStyle w:val="NormalTok"/>
          <w:lang w:val="hr-HR"/>
        </w:rPr>
        <w:t xml:space="preserve">, </w:t>
      </w:r>
      <w:r w:rsidRPr="000837F2">
        <w:rPr>
          <w:rStyle w:val="DataTypeTok"/>
          <w:lang w:val="hr-HR"/>
        </w:rPr>
        <w:t>Dob =</w:t>
      </w:r>
      <w:r w:rsidRPr="000837F2">
        <w:rPr>
          <w:rStyle w:val="NormalTok"/>
          <w:lang w:val="hr-HR"/>
        </w:rPr>
        <w:t xml:space="preserve"> </w:t>
      </w:r>
      <w:r w:rsidRPr="000837F2">
        <w:rPr>
          <w:rStyle w:val="DecValTok"/>
          <w:lang w:val="hr-HR"/>
        </w:rPr>
        <w:t>34</w:t>
      </w:r>
      <w:r w:rsidRPr="000837F2">
        <w:rPr>
          <w:rStyle w:val="NormalTok"/>
          <w:lang w:val="hr-HR"/>
        </w:rPr>
        <w:t xml:space="preserve">, </w:t>
      </w:r>
      <w:r w:rsidRPr="000837F2">
        <w:rPr>
          <w:rStyle w:val="DataTypeTok"/>
          <w:lang w:val="hr-HR"/>
        </w:rPr>
        <w:t>VozackaDozvola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DataTypeTok"/>
          <w:lang w:val="hr-HR"/>
        </w:rPr>
        <w:t>Grad =</w:t>
      </w:r>
      <w:r w:rsidRPr="000837F2">
        <w:rPr>
          <w:rStyle w:val="NormalTok"/>
          <w:lang w:val="hr-HR"/>
        </w:rPr>
        <w:t xml:space="preserve"> </w:t>
      </w:r>
      <w:r w:rsidRPr="000837F2">
        <w:rPr>
          <w:rStyle w:val="StringTok"/>
          <w:lang w:val="hr-HR"/>
        </w:rPr>
        <w:t>"Zagreb"</w:t>
      </w:r>
      <w:r w:rsidRPr="000837F2">
        <w:rPr>
          <w:rStyle w:val="NormalTok"/>
          <w:lang w:val="hr-HR"/>
        </w:rPr>
        <w:t>)</w:t>
      </w:r>
      <w:r w:rsidRPr="000837F2">
        <w:rPr>
          <w:lang w:val="hr-HR"/>
        </w:rPr>
        <w:br/>
      </w:r>
      <w:r w:rsidRPr="000837F2">
        <w:rPr>
          <w:rStyle w:val="NormalTok"/>
          <w:lang w:val="hr-HR"/>
        </w:rPr>
        <w:t>grupa &lt;-</w:t>
      </w:r>
      <w:r w:rsidRPr="000837F2">
        <w:rPr>
          <w:rStyle w:val="StringTok"/>
          <w:lang w:val="hr-HR"/>
        </w:rPr>
        <w:t xml:space="preserve"> </w:t>
      </w:r>
      <w:r w:rsidRPr="000837F2">
        <w:rPr>
          <w:rStyle w:val="KeywordTok"/>
          <w:lang w:val="hr-HR"/>
        </w:rPr>
        <w:t>rbind</w:t>
      </w:r>
      <w:r w:rsidRPr="000837F2">
        <w:rPr>
          <w:rStyle w:val="NormalTok"/>
          <w:lang w:val="hr-HR"/>
        </w:rPr>
        <w:t>(grupa, novi )</w:t>
      </w:r>
      <w:r w:rsidRPr="000837F2">
        <w:rPr>
          <w:lang w:val="hr-HR"/>
        </w:rPr>
        <w:br/>
      </w:r>
      <w:r w:rsidRPr="000837F2">
        <w:rPr>
          <w:rStyle w:val="NormalTok"/>
          <w:lang w:val="hr-HR"/>
        </w:rPr>
        <w:t>grupa</w:t>
      </w:r>
    </w:p>
    <w:p w14:paraId="0CF0DB6C" w14:textId="77777777" w:rsidR="007341A4" w:rsidRPr="000837F2" w:rsidRDefault="005F7D16">
      <w:pPr>
        <w:pStyle w:val="SourceCode"/>
        <w:rPr>
          <w:lang w:val="hr-HR"/>
        </w:rPr>
      </w:pPr>
      <w:r w:rsidRPr="000837F2">
        <w:rPr>
          <w:rStyle w:val="VerbatimChar"/>
          <w:lang w:val="hr-HR"/>
        </w:rPr>
        <w:t>##     Ime Dob VozackaDozvola   Grad</w:t>
      </w:r>
      <w:r w:rsidRPr="000837F2">
        <w:rPr>
          <w:lang w:val="hr-HR"/>
        </w:rPr>
        <w:br/>
      </w:r>
      <w:r w:rsidRPr="000837F2">
        <w:rPr>
          <w:rStyle w:val="VerbatimChar"/>
          <w:lang w:val="hr-HR"/>
        </w:rPr>
        <w:t>## 1   Ana  25          FALSE Zagreb</w:t>
      </w:r>
      <w:r w:rsidRPr="000837F2">
        <w:rPr>
          <w:lang w:val="hr-HR"/>
        </w:rPr>
        <w:br/>
      </w:r>
      <w:r w:rsidRPr="000837F2">
        <w:rPr>
          <w:rStyle w:val="VerbatimChar"/>
          <w:lang w:val="hr-HR"/>
        </w:rPr>
        <w:t>## 2   Iva  31           TRUE  Split</w:t>
      </w:r>
      <w:r w:rsidRPr="000837F2">
        <w:rPr>
          <w:lang w:val="hr-HR"/>
        </w:rPr>
        <w:br/>
      </w:r>
      <w:r w:rsidRPr="000837F2">
        <w:rPr>
          <w:rStyle w:val="VerbatimChar"/>
          <w:lang w:val="hr-HR"/>
        </w:rPr>
        <w:t>## 3   Leo  28          FALSE Zagreb</w:t>
      </w:r>
      <w:r w:rsidRPr="000837F2">
        <w:rPr>
          <w:lang w:val="hr-HR"/>
        </w:rPr>
        <w:br/>
      </w:r>
      <w:r w:rsidRPr="000837F2">
        <w:rPr>
          <w:rStyle w:val="VerbatimChar"/>
          <w:lang w:val="hr-HR"/>
        </w:rPr>
        <w:t>## 4   Teo  33           TRUE Rijeka</w:t>
      </w:r>
      <w:r w:rsidRPr="000837F2">
        <w:rPr>
          <w:lang w:val="hr-HR"/>
        </w:rPr>
        <w:br/>
      </w:r>
      <w:r w:rsidRPr="000837F2">
        <w:rPr>
          <w:rStyle w:val="VerbatimChar"/>
          <w:lang w:val="hr-HR"/>
        </w:rPr>
        <w:t>## 5 Mateo  30           TRUE Rijeka</w:t>
      </w:r>
      <w:r w:rsidRPr="000837F2">
        <w:rPr>
          <w:lang w:val="hr-HR"/>
        </w:rPr>
        <w:br/>
      </w:r>
      <w:r w:rsidRPr="000837F2">
        <w:rPr>
          <w:rStyle w:val="VerbatimChar"/>
          <w:lang w:val="hr-HR"/>
        </w:rPr>
        <w:t>## 6  Aron  34           TRUE Zagreb</w:t>
      </w:r>
    </w:p>
    <w:p w14:paraId="15AFBC6C" w14:textId="77777777" w:rsidR="00E12F5E" w:rsidRDefault="00E12F5E">
      <w:pPr>
        <w:spacing w:before="0" w:after="200" w:line="240" w:lineRule="auto"/>
        <w:rPr>
          <w:rFonts w:eastAsiaTheme="majorEastAsia" w:cstheme="majorBidi"/>
          <w:b/>
          <w:bCs/>
          <w:sz w:val="24"/>
          <w:szCs w:val="28"/>
          <w:lang w:val="hr-HR"/>
        </w:rPr>
      </w:pPr>
      <w:bookmarkStart w:id="62" w:name="sortiranje-podatkovnog-okvira"/>
      <w:r>
        <w:br w:type="page"/>
      </w:r>
    </w:p>
    <w:p w14:paraId="0F1E6D25" w14:textId="7696E3D8" w:rsidR="007341A4" w:rsidRPr="000837F2" w:rsidRDefault="005F7D16" w:rsidP="00792E43">
      <w:pPr>
        <w:pStyle w:val="Naslov3"/>
      </w:pPr>
      <w:r w:rsidRPr="000837F2">
        <w:lastRenderedPageBreak/>
        <w:t>Sortiranje podatkovnog okvira</w:t>
      </w:r>
      <w:bookmarkEnd w:id="62"/>
    </w:p>
    <w:p w14:paraId="1D4DCCAE" w14:textId="77777777" w:rsidR="007341A4" w:rsidRPr="000837F2" w:rsidRDefault="005F7D16">
      <w:pPr>
        <w:pStyle w:val="FirstParagraph"/>
        <w:rPr>
          <w:lang w:val="hr-HR"/>
        </w:rPr>
      </w:pPr>
      <w:r w:rsidRPr="000837F2">
        <w:rPr>
          <w:lang w:val="hr-HR"/>
        </w:rPr>
        <w:t xml:space="preserve">Za početak upoznajmo se s funkcijom </w:t>
      </w:r>
      <w:r w:rsidRPr="000837F2">
        <w:rPr>
          <w:rStyle w:val="VerbatimChar"/>
          <w:lang w:val="hr-HR"/>
        </w:rPr>
        <w:t>order()</w:t>
      </w:r>
      <w:r w:rsidRPr="000837F2">
        <w:rPr>
          <w:lang w:val="hr-HR"/>
        </w:rPr>
        <w:t>.</w:t>
      </w:r>
    </w:p>
    <w:p w14:paraId="4CB1F771" w14:textId="77777777" w:rsidR="007341A4" w:rsidRPr="000837F2" w:rsidRDefault="005F7D16">
      <w:pPr>
        <w:pStyle w:val="Tijeloteksta"/>
        <w:rPr>
          <w:lang w:val="hr-HR"/>
        </w:rPr>
      </w:pPr>
      <w:r w:rsidRPr="000837F2">
        <w:rPr>
          <w:lang w:val="hr-HR"/>
        </w:rPr>
        <w:t xml:space="preserve">Funkcija </w:t>
      </w:r>
      <w:r w:rsidRPr="000837F2">
        <w:rPr>
          <w:rStyle w:val="VerbatimChar"/>
          <w:lang w:val="hr-HR"/>
        </w:rPr>
        <w:t>order(x)</w:t>
      </w:r>
      <w:r w:rsidRPr="000837F2">
        <w:rPr>
          <w:lang w:val="hr-HR"/>
        </w:rPr>
        <w:t xml:space="preserve"> vraća indekse u takvom redoslijedu u kojem bi vektor </w:t>
      </w:r>
      <w:r w:rsidRPr="000837F2">
        <w:rPr>
          <w:rStyle w:val="VerbatimChar"/>
          <w:lang w:val="hr-HR"/>
        </w:rPr>
        <w:t>x</w:t>
      </w:r>
      <w:r w:rsidRPr="000837F2">
        <w:rPr>
          <w:lang w:val="hr-HR"/>
        </w:rPr>
        <w:t xml:space="preserve"> bio sortiran.</w:t>
      </w:r>
    </w:p>
    <w:p w14:paraId="626E87C9" w14:textId="77777777" w:rsidR="007341A4" w:rsidRPr="000837F2" w:rsidRDefault="005F7D16">
      <w:pPr>
        <w:pStyle w:val="Tijeloteksta"/>
        <w:rPr>
          <w:lang w:val="hr-HR"/>
        </w:rPr>
      </w:pPr>
      <w:r w:rsidRPr="000837F2">
        <w:rPr>
          <w:b/>
          <w:lang w:val="hr-HR"/>
        </w:rPr>
        <w:t>Primjer:</w:t>
      </w:r>
    </w:p>
    <w:p w14:paraId="455C0CC6"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3</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DecValTok"/>
          <w:lang w:val="hr-HR"/>
        </w:rPr>
        <w:t>5</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4</w:t>
      </w:r>
      <w:r w:rsidRPr="000837F2">
        <w:rPr>
          <w:rStyle w:val="NormalTok"/>
          <w:lang w:val="hr-HR"/>
        </w:rPr>
        <w:t>)</w:t>
      </w:r>
      <w:r w:rsidRPr="000837F2">
        <w:rPr>
          <w:lang w:val="hr-HR"/>
        </w:rPr>
        <w:br/>
      </w:r>
      <w:r w:rsidRPr="000837F2">
        <w:rPr>
          <w:rStyle w:val="KeywordTok"/>
          <w:lang w:val="hr-HR"/>
        </w:rPr>
        <w:t>order</w:t>
      </w:r>
      <w:r w:rsidRPr="000837F2">
        <w:rPr>
          <w:rStyle w:val="NormalTok"/>
          <w:lang w:val="hr-HR"/>
        </w:rPr>
        <w:t>(x)</w:t>
      </w:r>
    </w:p>
    <w:p w14:paraId="7762F133" w14:textId="77777777" w:rsidR="007341A4" w:rsidRPr="000837F2" w:rsidRDefault="005F7D16">
      <w:pPr>
        <w:pStyle w:val="SourceCode"/>
        <w:rPr>
          <w:lang w:val="hr-HR"/>
        </w:rPr>
      </w:pPr>
      <w:r w:rsidRPr="000837F2">
        <w:rPr>
          <w:rStyle w:val="VerbatimChar"/>
          <w:lang w:val="hr-HR"/>
        </w:rPr>
        <w:t>## [1] 2 4 1 5 3</w:t>
      </w:r>
    </w:p>
    <w:p w14:paraId="29CC3999" w14:textId="5020A748" w:rsidR="007341A4" w:rsidRPr="000837F2" w:rsidRDefault="005F7D16">
      <w:pPr>
        <w:pStyle w:val="FirstParagraph"/>
        <w:rPr>
          <w:lang w:val="hr-HR"/>
        </w:rPr>
      </w:pPr>
      <w:r w:rsidRPr="000837F2">
        <w:rPr>
          <w:b/>
          <w:lang w:val="hr-HR"/>
        </w:rPr>
        <w:t>Primjer:</w:t>
      </w:r>
    </w:p>
    <w:p w14:paraId="1ACA7707" w14:textId="77777777" w:rsidR="007341A4" w:rsidRPr="000837F2" w:rsidRDefault="005F7D16">
      <w:pPr>
        <w:pStyle w:val="SourceCode"/>
        <w:rPr>
          <w:lang w:val="hr-HR"/>
        </w:rPr>
      </w:pPr>
      <w:r w:rsidRPr="000837F2">
        <w:rPr>
          <w:rStyle w:val="KeywordTok"/>
          <w:lang w:val="hr-HR"/>
        </w:rPr>
        <w:t>order</w:t>
      </w:r>
      <w:r w:rsidRPr="000837F2">
        <w:rPr>
          <w:rStyle w:val="NormalTok"/>
          <w:lang w:val="hr-HR"/>
        </w:rPr>
        <w:t>(grupa</w:t>
      </w:r>
      <w:r w:rsidRPr="000837F2">
        <w:rPr>
          <w:rStyle w:val="OperatorTok"/>
          <w:lang w:val="hr-HR"/>
        </w:rPr>
        <w:t>$</w:t>
      </w:r>
      <w:r w:rsidRPr="000837F2">
        <w:rPr>
          <w:rStyle w:val="NormalTok"/>
          <w:lang w:val="hr-HR"/>
        </w:rPr>
        <w:t>Dob)</w:t>
      </w:r>
    </w:p>
    <w:p w14:paraId="64451637" w14:textId="77777777" w:rsidR="007341A4" w:rsidRPr="000837F2" w:rsidRDefault="005F7D16">
      <w:pPr>
        <w:pStyle w:val="SourceCode"/>
        <w:rPr>
          <w:lang w:val="hr-HR"/>
        </w:rPr>
      </w:pPr>
      <w:r w:rsidRPr="000837F2">
        <w:rPr>
          <w:rStyle w:val="VerbatimChar"/>
          <w:lang w:val="hr-HR"/>
        </w:rPr>
        <w:t>## [1] 1 3 5 2 4 6</w:t>
      </w:r>
    </w:p>
    <w:p w14:paraId="4972318B" w14:textId="77777777" w:rsidR="007341A4" w:rsidRPr="000837F2" w:rsidRDefault="005F7D16">
      <w:pPr>
        <w:pStyle w:val="FirstParagraph"/>
        <w:rPr>
          <w:lang w:val="hr-HR"/>
        </w:rPr>
      </w:pPr>
      <w:r w:rsidRPr="000837F2">
        <w:rPr>
          <w:lang w:val="hr-HR"/>
        </w:rPr>
        <w:t xml:space="preserve">Za sortiranje cijeloga podatkovnog okvira prema nekoj varijabli, koristimo kombinaciju funkcije </w:t>
      </w:r>
      <w:r w:rsidRPr="000837F2">
        <w:rPr>
          <w:rStyle w:val="VerbatimChar"/>
          <w:lang w:val="hr-HR"/>
        </w:rPr>
        <w:t>order()</w:t>
      </w:r>
      <w:r w:rsidRPr="000837F2">
        <w:rPr>
          <w:lang w:val="hr-HR"/>
        </w:rPr>
        <w:t xml:space="preserve"> i operatora </w:t>
      </w:r>
      <w:r w:rsidRPr="000837F2">
        <w:rPr>
          <w:rStyle w:val="VerbatimChar"/>
          <w:lang w:val="hr-HR"/>
        </w:rPr>
        <w:t>[</w:t>
      </w:r>
      <w:r w:rsidRPr="000837F2">
        <w:rPr>
          <w:lang w:val="hr-HR"/>
        </w:rPr>
        <w:t xml:space="preserve">. Pri tome treba voditi računa o tome da je podatkovni okvir dvodimenzionalan, te da operator </w:t>
      </w:r>
      <w:r w:rsidRPr="000837F2">
        <w:rPr>
          <w:rStyle w:val="VerbatimChar"/>
          <w:lang w:val="hr-HR"/>
        </w:rPr>
        <w:t>[</w:t>
      </w:r>
      <w:r w:rsidRPr="000837F2">
        <w:rPr>
          <w:lang w:val="hr-HR"/>
        </w:rPr>
        <w:t xml:space="preserve"> zahtjeva dva argumenta razdvojena zarezom (</w:t>
      </w:r>
      <w:r w:rsidRPr="000837F2">
        <w:rPr>
          <w:rStyle w:val="VerbatimChar"/>
          <w:lang w:val="hr-HR"/>
        </w:rPr>
        <w:t>[redak, stupac]</w:t>
      </w:r>
      <w:r w:rsidRPr="000837F2">
        <w:rPr>
          <w:lang w:val="hr-HR"/>
        </w:rPr>
        <w:t>).</w:t>
      </w:r>
    </w:p>
    <w:p w14:paraId="3CE37B1C" w14:textId="77777777" w:rsidR="007341A4" w:rsidRPr="000837F2" w:rsidRDefault="005F7D16">
      <w:pPr>
        <w:pStyle w:val="Tijeloteksta"/>
        <w:rPr>
          <w:lang w:val="hr-HR"/>
        </w:rPr>
      </w:pPr>
      <w:r w:rsidRPr="000837F2">
        <w:rPr>
          <w:b/>
          <w:lang w:val="hr-HR"/>
        </w:rPr>
        <w:t>Primjer:</w:t>
      </w:r>
      <w:r w:rsidRPr="000837F2">
        <w:rPr>
          <w:lang w:val="hr-HR"/>
        </w:rPr>
        <w:t xml:space="preserve"> Sortirajmo podatkovni okvir </w:t>
      </w:r>
      <w:r w:rsidRPr="000837F2">
        <w:rPr>
          <w:rStyle w:val="VerbatimChar"/>
          <w:lang w:val="hr-HR"/>
        </w:rPr>
        <w:t>grupa</w:t>
      </w:r>
      <w:r w:rsidRPr="000837F2">
        <w:rPr>
          <w:lang w:val="hr-HR"/>
        </w:rPr>
        <w:t xml:space="preserve"> po godinama, odnosno po varijabli </w:t>
      </w:r>
      <w:r w:rsidRPr="000837F2">
        <w:rPr>
          <w:rStyle w:val="VerbatimChar"/>
          <w:lang w:val="hr-HR"/>
        </w:rPr>
        <w:t>Dob</w:t>
      </w:r>
      <w:r w:rsidRPr="000837F2">
        <w:rPr>
          <w:lang w:val="hr-HR"/>
        </w:rPr>
        <w:t>.</w:t>
      </w:r>
    </w:p>
    <w:p w14:paraId="7DF6C44C" w14:textId="77777777" w:rsidR="007341A4" w:rsidRPr="000837F2" w:rsidRDefault="005F7D16">
      <w:pPr>
        <w:pStyle w:val="SourceCode"/>
        <w:rPr>
          <w:lang w:val="hr-HR"/>
        </w:rPr>
      </w:pPr>
      <w:r w:rsidRPr="000837F2">
        <w:rPr>
          <w:rStyle w:val="NormalTok"/>
          <w:lang w:val="hr-HR"/>
        </w:rPr>
        <w:t>grupa[</w:t>
      </w:r>
      <w:r w:rsidRPr="000837F2">
        <w:rPr>
          <w:rStyle w:val="KeywordTok"/>
          <w:lang w:val="hr-HR"/>
        </w:rPr>
        <w:t>order</w:t>
      </w:r>
      <w:r w:rsidRPr="000837F2">
        <w:rPr>
          <w:rStyle w:val="NormalTok"/>
          <w:lang w:val="hr-HR"/>
        </w:rPr>
        <w:t>(grupa</w:t>
      </w:r>
      <w:r w:rsidRPr="000837F2">
        <w:rPr>
          <w:rStyle w:val="OperatorTok"/>
          <w:lang w:val="hr-HR"/>
        </w:rPr>
        <w:t>$</w:t>
      </w:r>
      <w:r w:rsidRPr="000837F2">
        <w:rPr>
          <w:rStyle w:val="NormalTok"/>
          <w:lang w:val="hr-HR"/>
        </w:rPr>
        <w:t xml:space="preserve">Dob),] </w:t>
      </w:r>
    </w:p>
    <w:p w14:paraId="7ED5A3B9" w14:textId="77777777" w:rsidR="007341A4" w:rsidRPr="000837F2" w:rsidRDefault="005F7D16">
      <w:pPr>
        <w:pStyle w:val="SourceCode"/>
        <w:rPr>
          <w:lang w:val="hr-HR"/>
        </w:rPr>
      </w:pPr>
      <w:r w:rsidRPr="000837F2">
        <w:rPr>
          <w:rStyle w:val="VerbatimChar"/>
          <w:lang w:val="hr-HR"/>
        </w:rPr>
        <w:t>##     Ime Dob VozackaDozvola   Grad</w:t>
      </w:r>
      <w:r w:rsidRPr="000837F2">
        <w:rPr>
          <w:lang w:val="hr-HR"/>
        </w:rPr>
        <w:br/>
      </w:r>
      <w:r w:rsidRPr="000837F2">
        <w:rPr>
          <w:rStyle w:val="VerbatimChar"/>
          <w:lang w:val="hr-HR"/>
        </w:rPr>
        <w:t>## 1   Ana  25          FALSE Zagreb</w:t>
      </w:r>
      <w:r w:rsidRPr="000837F2">
        <w:rPr>
          <w:lang w:val="hr-HR"/>
        </w:rPr>
        <w:br/>
      </w:r>
      <w:r w:rsidRPr="000837F2">
        <w:rPr>
          <w:rStyle w:val="VerbatimChar"/>
          <w:lang w:val="hr-HR"/>
        </w:rPr>
        <w:t>## 3   Leo  28          FALSE Zagreb</w:t>
      </w:r>
      <w:r w:rsidRPr="000837F2">
        <w:rPr>
          <w:lang w:val="hr-HR"/>
        </w:rPr>
        <w:br/>
      </w:r>
      <w:r w:rsidRPr="000837F2">
        <w:rPr>
          <w:rStyle w:val="VerbatimChar"/>
          <w:lang w:val="hr-HR"/>
        </w:rPr>
        <w:t>## 5 Mateo  30           TRUE Rijeka</w:t>
      </w:r>
      <w:r w:rsidRPr="000837F2">
        <w:rPr>
          <w:lang w:val="hr-HR"/>
        </w:rPr>
        <w:br/>
      </w:r>
      <w:r w:rsidRPr="000837F2">
        <w:rPr>
          <w:rStyle w:val="VerbatimChar"/>
          <w:lang w:val="hr-HR"/>
        </w:rPr>
        <w:t>## 2   Iva  31           TRUE  Split</w:t>
      </w:r>
      <w:r w:rsidRPr="000837F2">
        <w:rPr>
          <w:lang w:val="hr-HR"/>
        </w:rPr>
        <w:br/>
      </w:r>
      <w:r w:rsidRPr="000837F2">
        <w:rPr>
          <w:rStyle w:val="VerbatimChar"/>
          <w:lang w:val="hr-HR"/>
        </w:rPr>
        <w:t>## 4   Teo  33           TRUE Rijeka</w:t>
      </w:r>
      <w:r w:rsidRPr="000837F2">
        <w:rPr>
          <w:lang w:val="hr-HR"/>
        </w:rPr>
        <w:br/>
      </w:r>
      <w:r w:rsidRPr="000837F2">
        <w:rPr>
          <w:rStyle w:val="VerbatimChar"/>
          <w:lang w:val="hr-HR"/>
        </w:rPr>
        <w:t>## 6  Aron  34           TRUE Zagreb</w:t>
      </w:r>
    </w:p>
    <w:p w14:paraId="64F6E3D2" w14:textId="77777777" w:rsidR="007341A4" w:rsidRPr="000837F2" w:rsidRDefault="005F7D16">
      <w:pPr>
        <w:pStyle w:val="FirstParagraph"/>
        <w:rPr>
          <w:lang w:val="hr-HR"/>
        </w:rPr>
      </w:pPr>
      <w:r w:rsidRPr="000837F2">
        <w:rPr>
          <w:lang w:val="hr-HR"/>
        </w:rPr>
        <w:t xml:space="preserve">Logika iza ove naredbe jest da se u operatoru </w:t>
      </w:r>
      <w:r w:rsidRPr="000837F2">
        <w:rPr>
          <w:rStyle w:val="VerbatimChar"/>
          <w:lang w:val="hr-HR"/>
        </w:rPr>
        <w:t>[,]</w:t>
      </w:r>
      <w:r w:rsidRPr="000837F2">
        <w:rPr>
          <w:lang w:val="hr-HR"/>
        </w:rPr>
        <w:t xml:space="preserve"> prvom argumentu, koji se odnosi na retke, proslijede indeksi u redoslijedu u kojem bi dali sortiranu varijablu </w:t>
      </w:r>
      <w:r w:rsidRPr="000837F2">
        <w:rPr>
          <w:rStyle w:val="VerbatimChar"/>
          <w:lang w:val="hr-HR"/>
        </w:rPr>
        <w:t>Dob</w:t>
      </w:r>
      <w:r w:rsidRPr="000837F2">
        <w:rPr>
          <w:lang w:val="hr-HR"/>
        </w:rPr>
        <w:t>. Drugi argument koji se odnosi na stupce ostaje prazan što znači da se ispisuju svi stupci.</w:t>
      </w:r>
    </w:p>
    <w:p w14:paraId="6E8ED39E" w14:textId="77777777" w:rsidR="007341A4" w:rsidRPr="000837F2" w:rsidRDefault="005F7D16">
      <w:pPr>
        <w:pStyle w:val="Tijeloteksta"/>
        <w:rPr>
          <w:lang w:val="hr-HR"/>
        </w:rPr>
      </w:pPr>
      <w:r w:rsidRPr="000837F2">
        <w:rPr>
          <w:b/>
          <w:lang w:val="hr-HR"/>
        </w:rPr>
        <w:t>Primjer:</w:t>
      </w:r>
      <w:r w:rsidRPr="000837F2">
        <w:rPr>
          <w:lang w:val="hr-HR"/>
        </w:rPr>
        <w:t xml:space="preserve"> Sortirajte silazno podatkovni okvir </w:t>
      </w:r>
      <w:r w:rsidRPr="000837F2">
        <w:rPr>
          <w:rStyle w:val="VerbatimChar"/>
          <w:lang w:val="hr-HR"/>
        </w:rPr>
        <w:t>grupa</w:t>
      </w:r>
      <w:r w:rsidRPr="000837F2">
        <w:rPr>
          <w:lang w:val="hr-HR"/>
        </w:rPr>
        <w:t xml:space="preserve"> po varijabli </w:t>
      </w:r>
      <w:r w:rsidRPr="000837F2">
        <w:rPr>
          <w:rStyle w:val="VerbatimChar"/>
          <w:lang w:val="hr-HR"/>
        </w:rPr>
        <w:t>Dob</w:t>
      </w:r>
      <w:r w:rsidRPr="000837F2">
        <w:rPr>
          <w:lang w:val="hr-HR"/>
        </w:rPr>
        <w:t>.</w:t>
      </w:r>
    </w:p>
    <w:p w14:paraId="7859368D" w14:textId="77777777" w:rsidR="007341A4" w:rsidRPr="000837F2" w:rsidRDefault="005F7D16">
      <w:pPr>
        <w:pStyle w:val="SourceCode"/>
        <w:rPr>
          <w:lang w:val="hr-HR"/>
        </w:rPr>
      </w:pPr>
      <w:r w:rsidRPr="000837F2">
        <w:rPr>
          <w:rStyle w:val="NormalTok"/>
          <w:lang w:val="hr-HR"/>
        </w:rPr>
        <w:t>grupa[</w:t>
      </w:r>
      <w:r w:rsidRPr="000837F2">
        <w:rPr>
          <w:rStyle w:val="KeywordTok"/>
          <w:lang w:val="hr-HR"/>
        </w:rPr>
        <w:t>order</w:t>
      </w:r>
      <w:r w:rsidRPr="000837F2">
        <w:rPr>
          <w:rStyle w:val="NormalTok"/>
          <w:lang w:val="hr-HR"/>
        </w:rPr>
        <w:t>(grupa</w:t>
      </w:r>
      <w:r w:rsidRPr="000837F2">
        <w:rPr>
          <w:rStyle w:val="OperatorTok"/>
          <w:lang w:val="hr-HR"/>
        </w:rPr>
        <w:t>$</w:t>
      </w:r>
      <w:r w:rsidRPr="000837F2">
        <w:rPr>
          <w:rStyle w:val="NormalTok"/>
          <w:lang w:val="hr-HR"/>
        </w:rPr>
        <w:t xml:space="preserve">Dob, </w:t>
      </w:r>
      <w:r w:rsidRPr="000837F2">
        <w:rPr>
          <w:rStyle w:val="DataTypeTok"/>
          <w:lang w:val="hr-HR"/>
        </w:rPr>
        <w:t>decreasing =</w:t>
      </w:r>
      <w:r w:rsidRPr="000837F2">
        <w:rPr>
          <w:rStyle w:val="NormalTok"/>
          <w:lang w:val="hr-HR"/>
        </w:rPr>
        <w:t xml:space="preserve"> T),] </w:t>
      </w:r>
      <w:r w:rsidRPr="000837F2">
        <w:rPr>
          <w:rStyle w:val="CommentTok"/>
          <w:lang w:val="hr-HR"/>
        </w:rPr>
        <w:t># argumentom decreasing funkcije order() reguliramo hoće li niz biti uzlazan ili silazan</w:t>
      </w:r>
    </w:p>
    <w:p w14:paraId="118EBDA1" w14:textId="77777777" w:rsidR="007341A4" w:rsidRPr="000837F2" w:rsidRDefault="005F7D16">
      <w:pPr>
        <w:pStyle w:val="SourceCode"/>
        <w:rPr>
          <w:lang w:val="hr-HR"/>
        </w:rPr>
      </w:pPr>
      <w:r w:rsidRPr="000837F2">
        <w:rPr>
          <w:rStyle w:val="VerbatimChar"/>
          <w:lang w:val="hr-HR"/>
        </w:rPr>
        <w:t>##     Ime Dob VozackaDozvola   Grad</w:t>
      </w:r>
      <w:r w:rsidRPr="000837F2">
        <w:rPr>
          <w:lang w:val="hr-HR"/>
        </w:rPr>
        <w:br/>
      </w:r>
      <w:r w:rsidRPr="000837F2">
        <w:rPr>
          <w:rStyle w:val="VerbatimChar"/>
          <w:lang w:val="hr-HR"/>
        </w:rPr>
        <w:t>## 6  Aron  34           TRUE Zagreb</w:t>
      </w:r>
      <w:r w:rsidRPr="000837F2">
        <w:rPr>
          <w:lang w:val="hr-HR"/>
        </w:rPr>
        <w:br/>
      </w:r>
      <w:r w:rsidRPr="000837F2">
        <w:rPr>
          <w:rStyle w:val="VerbatimChar"/>
          <w:lang w:val="hr-HR"/>
        </w:rPr>
        <w:t>## 4   Teo  33           TRUE Rijeka</w:t>
      </w:r>
      <w:r w:rsidRPr="000837F2">
        <w:rPr>
          <w:lang w:val="hr-HR"/>
        </w:rPr>
        <w:br/>
      </w:r>
      <w:r w:rsidRPr="000837F2">
        <w:rPr>
          <w:rStyle w:val="VerbatimChar"/>
          <w:lang w:val="hr-HR"/>
        </w:rPr>
        <w:t>## 2   Iva  31           TRUE  Split</w:t>
      </w:r>
      <w:r w:rsidRPr="000837F2">
        <w:rPr>
          <w:lang w:val="hr-HR"/>
        </w:rPr>
        <w:br/>
      </w:r>
      <w:r w:rsidRPr="000837F2">
        <w:rPr>
          <w:rStyle w:val="VerbatimChar"/>
          <w:lang w:val="hr-HR"/>
        </w:rPr>
        <w:t>## 5 Mateo  30           TRUE Rijeka</w:t>
      </w:r>
      <w:r w:rsidRPr="000837F2">
        <w:rPr>
          <w:lang w:val="hr-HR"/>
        </w:rPr>
        <w:br/>
      </w:r>
      <w:r w:rsidRPr="000837F2">
        <w:rPr>
          <w:rStyle w:val="VerbatimChar"/>
          <w:lang w:val="hr-HR"/>
        </w:rPr>
        <w:t>## 3   Leo  28          FALSE Zagreb</w:t>
      </w:r>
      <w:r w:rsidRPr="000837F2">
        <w:rPr>
          <w:lang w:val="hr-HR"/>
        </w:rPr>
        <w:br/>
      </w:r>
      <w:r w:rsidRPr="000837F2">
        <w:rPr>
          <w:rStyle w:val="VerbatimChar"/>
          <w:lang w:val="hr-HR"/>
        </w:rPr>
        <w:t>## 1   Ana  25          FALSE Zagreb</w:t>
      </w:r>
    </w:p>
    <w:p w14:paraId="220E3C3D" w14:textId="77777777" w:rsidR="00E12F5E" w:rsidRDefault="00E12F5E">
      <w:pPr>
        <w:spacing w:before="0" w:after="200" w:line="240" w:lineRule="auto"/>
        <w:rPr>
          <w:rFonts w:eastAsiaTheme="majorEastAsia" w:cstheme="majorBidi"/>
          <w:b/>
          <w:bCs/>
          <w:sz w:val="24"/>
          <w:szCs w:val="28"/>
          <w:lang w:val="hr-HR"/>
        </w:rPr>
      </w:pPr>
      <w:bookmarkStart w:id="63" w:name="brisanje-elemenata-iz-podatkovnog-okvira"/>
      <w:r>
        <w:br w:type="page"/>
      </w:r>
    </w:p>
    <w:p w14:paraId="2C0D8D73" w14:textId="0C25D2A2" w:rsidR="007341A4" w:rsidRPr="000837F2" w:rsidRDefault="005F7D16" w:rsidP="00792E43">
      <w:pPr>
        <w:pStyle w:val="Naslov3"/>
      </w:pPr>
      <w:r w:rsidRPr="000837F2">
        <w:lastRenderedPageBreak/>
        <w:t>Brisanje elemenata iz podatkovnog okvira</w:t>
      </w:r>
      <w:bookmarkEnd w:id="63"/>
    </w:p>
    <w:p w14:paraId="1EF844F4" w14:textId="77777777" w:rsidR="007341A4" w:rsidRPr="000837F2" w:rsidRDefault="005F7D16">
      <w:pPr>
        <w:pStyle w:val="FirstParagraph"/>
        <w:rPr>
          <w:lang w:val="hr-HR"/>
        </w:rPr>
      </w:pPr>
      <w:r w:rsidRPr="000837F2">
        <w:rPr>
          <w:lang w:val="hr-HR"/>
        </w:rPr>
        <w:t>Za brisanje elemenata iz podatkovnog okvira koriste se različite metode ovisno o tome što se briše.</w:t>
      </w:r>
    </w:p>
    <w:p w14:paraId="357A05C1" w14:textId="77777777" w:rsidR="007341A4" w:rsidRPr="000837F2" w:rsidRDefault="005F7D16" w:rsidP="00E12F5E">
      <w:pPr>
        <w:pStyle w:val="Compact"/>
        <w:numPr>
          <w:ilvl w:val="0"/>
          <w:numId w:val="8"/>
        </w:numPr>
        <w:spacing w:before="240" w:after="120"/>
        <w:ind w:left="482" w:hanging="482"/>
        <w:rPr>
          <w:lang w:val="hr-HR"/>
        </w:rPr>
      </w:pPr>
      <w:r w:rsidRPr="000837F2">
        <w:rPr>
          <w:lang w:val="hr-HR"/>
        </w:rPr>
        <w:t xml:space="preserve">Brisanje stupaca provodi se pomoću </w:t>
      </w:r>
      <w:r w:rsidRPr="000837F2">
        <w:rPr>
          <w:rStyle w:val="VerbatimChar"/>
          <w:lang w:val="hr-HR"/>
        </w:rPr>
        <w:t>NULL</w:t>
      </w:r>
      <w:r w:rsidRPr="000837F2">
        <w:rPr>
          <w:lang w:val="hr-HR"/>
        </w:rPr>
        <w:t xml:space="preserve"> objekta ili operatora minus (</w:t>
      </w:r>
      <w:r w:rsidRPr="000837F2">
        <w:rPr>
          <w:rStyle w:val="VerbatimChar"/>
          <w:lang w:val="hr-HR"/>
        </w:rPr>
        <w:t>-</w:t>
      </w:r>
      <w:r w:rsidRPr="000837F2">
        <w:rPr>
          <w:lang w:val="hr-HR"/>
        </w:rPr>
        <w:t>):</w:t>
      </w:r>
    </w:p>
    <w:p w14:paraId="253B9109" w14:textId="77777777" w:rsidR="007341A4" w:rsidRPr="000837F2" w:rsidRDefault="005F7D16">
      <w:pPr>
        <w:pStyle w:val="SourceCode"/>
        <w:rPr>
          <w:lang w:val="hr-HR"/>
        </w:rPr>
      </w:pPr>
      <w:r w:rsidRPr="000837F2">
        <w:rPr>
          <w:rStyle w:val="NormalTok"/>
          <w:lang w:val="hr-HR"/>
        </w:rPr>
        <w:t>grupa</w:t>
      </w:r>
      <w:r w:rsidRPr="000837F2">
        <w:rPr>
          <w:rStyle w:val="OperatorTok"/>
          <w:lang w:val="hr-HR"/>
        </w:rPr>
        <w:t>$</w:t>
      </w:r>
      <w:r w:rsidRPr="000837F2">
        <w:rPr>
          <w:rStyle w:val="NormalTok"/>
          <w:lang w:val="hr-HR"/>
        </w:rPr>
        <w:t>Grad &lt;-</w:t>
      </w:r>
      <w:r w:rsidRPr="000837F2">
        <w:rPr>
          <w:rStyle w:val="StringTok"/>
          <w:lang w:val="hr-HR"/>
        </w:rPr>
        <w:t xml:space="preserve"> </w:t>
      </w:r>
      <w:r w:rsidRPr="000837F2">
        <w:rPr>
          <w:rStyle w:val="OtherTok"/>
          <w:lang w:val="hr-HR"/>
        </w:rPr>
        <w:t>NULL</w:t>
      </w:r>
      <w:r w:rsidRPr="000837F2">
        <w:rPr>
          <w:lang w:val="hr-HR"/>
        </w:rPr>
        <w:br/>
      </w:r>
      <w:r w:rsidRPr="000837F2">
        <w:rPr>
          <w:rStyle w:val="NormalTok"/>
          <w:lang w:val="hr-HR"/>
        </w:rPr>
        <w:t>grupa</w:t>
      </w:r>
    </w:p>
    <w:p w14:paraId="7937CA87" w14:textId="77777777" w:rsidR="007341A4" w:rsidRPr="000837F2" w:rsidRDefault="005F7D16">
      <w:pPr>
        <w:pStyle w:val="SourceCode"/>
        <w:rPr>
          <w:lang w:val="hr-HR"/>
        </w:rPr>
      </w:pPr>
      <w:r w:rsidRPr="000837F2">
        <w:rPr>
          <w:rStyle w:val="VerbatimChar"/>
          <w:lang w:val="hr-HR"/>
        </w:rPr>
        <w:t>##     Ime Dob VozackaDozvola</w:t>
      </w:r>
      <w:r w:rsidRPr="000837F2">
        <w:rPr>
          <w:lang w:val="hr-HR"/>
        </w:rPr>
        <w:br/>
      </w:r>
      <w:r w:rsidRPr="000837F2">
        <w:rPr>
          <w:rStyle w:val="VerbatimChar"/>
          <w:lang w:val="hr-HR"/>
        </w:rPr>
        <w:t>## 1   Ana  25          FALSE</w:t>
      </w:r>
      <w:r w:rsidRPr="000837F2">
        <w:rPr>
          <w:lang w:val="hr-HR"/>
        </w:rPr>
        <w:br/>
      </w:r>
      <w:r w:rsidRPr="000837F2">
        <w:rPr>
          <w:rStyle w:val="VerbatimChar"/>
          <w:lang w:val="hr-HR"/>
        </w:rPr>
        <w:t>## 2   Iva  31           TRUE</w:t>
      </w:r>
      <w:r w:rsidRPr="000837F2">
        <w:rPr>
          <w:lang w:val="hr-HR"/>
        </w:rPr>
        <w:br/>
      </w:r>
      <w:r w:rsidRPr="000837F2">
        <w:rPr>
          <w:rStyle w:val="VerbatimChar"/>
          <w:lang w:val="hr-HR"/>
        </w:rPr>
        <w:t>## 3   Leo  28          FALSE</w:t>
      </w:r>
      <w:r w:rsidRPr="000837F2">
        <w:rPr>
          <w:lang w:val="hr-HR"/>
        </w:rPr>
        <w:br/>
      </w:r>
      <w:r w:rsidRPr="000837F2">
        <w:rPr>
          <w:rStyle w:val="VerbatimChar"/>
          <w:lang w:val="hr-HR"/>
        </w:rPr>
        <w:t>## 4   Teo  33           TRUE</w:t>
      </w:r>
      <w:r w:rsidRPr="000837F2">
        <w:rPr>
          <w:lang w:val="hr-HR"/>
        </w:rPr>
        <w:br/>
      </w:r>
      <w:r w:rsidRPr="000837F2">
        <w:rPr>
          <w:rStyle w:val="VerbatimChar"/>
          <w:lang w:val="hr-HR"/>
        </w:rPr>
        <w:t>## 5 Mateo  30           TRUE</w:t>
      </w:r>
      <w:r w:rsidRPr="000837F2">
        <w:rPr>
          <w:lang w:val="hr-HR"/>
        </w:rPr>
        <w:br/>
      </w:r>
      <w:r w:rsidRPr="000837F2">
        <w:rPr>
          <w:rStyle w:val="VerbatimChar"/>
          <w:lang w:val="hr-HR"/>
        </w:rPr>
        <w:t>## 6  Aron  34           TRUE</w:t>
      </w:r>
    </w:p>
    <w:p w14:paraId="6C618916" w14:textId="77777777" w:rsidR="007341A4" w:rsidRPr="000837F2" w:rsidRDefault="005F7D16">
      <w:pPr>
        <w:pStyle w:val="SourceCode"/>
        <w:rPr>
          <w:lang w:val="hr-HR"/>
        </w:rPr>
      </w:pPr>
      <w:r w:rsidRPr="000837F2">
        <w:rPr>
          <w:rStyle w:val="NormalTok"/>
          <w:lang w:val="hr-HR"/>
        </w:rPr>
        <w:t>grupa[</w:t>
      </w:r>
      <w:r w:rsidRPr="000837F2">
        <w:rPr>
          <w:rStyle w:val="OperatorTok"/>
          <w:lang w:val="hr-HR"/>
        </w:rPr>
        <w:t>-</w:t>
      </w:r>
      <w:r w:rsidRPr="000837F2">
        <w:rPr>
          <w:rStyle w:val="DecValTok"/>
          <w:lang w:val="hr-HR"/>
        </w:rPr>
        <w:t>2</w:t>
      </w:r>
      <w:r w:rsidRPr="000837F2">
        <w:rPr>
          <w:rStyle w:val="NormalTok"/>
          <w:lang w:val="hr-HR"/>
        </w:rPr>
        <w:t>]</w:t>
      </w:r>
    </w:p>
    <w:p w14:paraId="74D50E7F" w14:textId="77777777" w:rsidR="007341A4" w:rsidRPr="000837F2" w:rsidRDefault="005F7D16">
      <w:pPr>
        <w:pStyle w:val="SourceCode"/>
        <w:rPr>
          <w:lang w:val="hr-HR"/>
        </w:rPr>
      </w:pPr>
      <w:r w:rsidRPr="000837F2">
        <w:rPr>
          <w:rStyle w:val="VerbatimChar"/>
          <w:lang w:val="hr-HR"/>
        </w:rPr>
        <w:t>##     Ime VozackaDozvola</w:t>
      </w:r>
      <w:r w:rsidRPr="000837F2">
        <w:rPr>
          <w:lang w:val="hr-HR"/>
        </w:rPr>
        <w:br/>
      </w:r>
      <w:r w:rsidRPr="000837F2">
        <w:rPr>
          <w:rStyle w:val="VerbatimChar"/>
          <w:lang w:val="hr-HR"/>
        </w:rPr>
        <w:t>## 1   Ana          FALSE</w:t>
      </w:r>
      <w:r w:rsidRPr="000837F2">
        <w:rPr>
          <w:lang w:val="hr-HR"/>
        </w:rPr>
        <w:br/>
      </w:r>
      <w:r w:rsidRPr="000837F2">
        <w:rPr>
          <w:rStyle w:val="VerbatimChar"/>
          <w:lang w:val="hr-HR"/>
        </w:rPr>
        <w:t>## 2   Iva           TRUE</w:t>
      </w:r>
      <w:r w:rsidRPr="000837F2">
        <w:rPr>
          <w:lang w:val="hr-HR"/>
        </w:rPr>
        <w:br/>
      </w:r>
      <w:r w:rsidRPr="000837F2">
        <w:rPr>
          <w:rStyle w:val="VerbatimChar"/>
          <w:lang w:val="hr-HR"/>
        </w:rPr>
        <w:t>## 3   Leo          FALSE</w:t>
      </w:r>
      <w:r w:rsidRPr="000837F2">
        <w:rPr>
          <w:lang w:val="hr-HR"/>
        </w:rPr>
        <w:br/>
      </w:r>
      <w:r w:rsidRPr="000837F2">
        <w:rPr>
          <w:rStyle w:val="VerbatimChar"/>
          <w:lang w:val="hr-HR"/>
        </w:rPr>
        <w:t>## 4   Teo           TRUE</w:t>
      </w:r>
      <w:r w:rsidRPr="000837F2">
        <w:rPr>
          <w:lang w:val="hr-HR"/>
        </w:rPr>
        <w:br/>
      </w:r>
      <w:r w:rsidRPr="000837F2">
        <w:rPr>
          <w:rStyle w:val="VerbatimChar"/>
          <w:lang w:val="hr-HR"/>
        </w:rPr>
        <w:t>## 5 Mateo           TRUE</w:t>
      </w:r>
      <w:r w:rsidRPr="000837F2">
        <w:rPr>
          <w:lang w:val="hr-HR"/>
        </w:rPr>
        <w:br/>
      </w:r>
      <w:r w:rsidRPr="000837F2">
        <w:rPr>
          <w:rStyle w:val="VerbatimChar"/>
          <w:lang w:val="hr-HR"/>
        </w:rPr>
        <w:t>## 6  Aron           TRUE</w:t>
      </w:r>
    </w:p>
    <w:p w14:paraId="2C9A0191" w14:textId="77777777" w:rsidR="007341A4" w:rsidRPr="000837F2" w:rsidRDefault="005F7D16">
      <w:pPr>
        <w:pStyle w:val="SourceCode"/>
        <w:rPr>
          <w:lang w:val="hr-HR"/>
        </w:rPr>
      </w:pPr>
      <w:r w:rsidRPr="000837F2">
        <w:rPr>
          <w:rStyle w:val="NormalTok"/>
          <w:lang w:val="hr-HR"/>
        </w:rPr>
        <w:t>grupa</w:t>
      </w:r>
    </w:p>
    <w:p w14:paraId="2B3AF304" w14:textId="77777777" w:rsidR="007341A4" w:rsidRPr="000837F2" w:rsidRDefault="005F7D16">
      <w:pPr>
        <w:pStyle w:val="SourceCode"/>
        <w:rPr>
          <w:lang w:val="hr-HR"/>
        </w:rPr>
      </w:pPr>
      <w:r w:rsidRPr="000837F2">
        <w:rPr>
          <w:rStyle w:val="VerbatimChar"/>
          <w:lang w:val="hr-HR"/>
        </w:rPr>
        <w:t>##     Ime Dob VozackaDozvola</w:t>
      </w:r>
      <w:r w:rsidRPr="000837F2">
        <w:rPr>
          <w:lang w:val="hr-HR"/>
        </w:rPr>
        <w:br/>
      </w:r>
      <w:r w:rsidRPr="000837F2">
        <w:rPr>
          <w:rStyle w:val="VerbatimChar"/>
          <w:lang w:val="hr-HR"/>
        </w:rPr>
        <w:t>## 1   Ana  25          FALSE</w:t>
      </w:r>
      <w:r w:rsidRPr="000837F2">
        <w:rPr>
          <w:lang w:val="hr-HR"/>
        </w:rPr>
        <w:br/>
      </w:r>
      <w:r w:rsidRPr="000837F2">
        <w:rPr>
          <w:rStyle w:val="VerbatimChar"/>
          <w:lang w:val="hr-HR"/>
        </w:rPr>
        <w:t>## 2   Iva  31           TRUE</w:t>
      </w:r>
      <w:r w:rsidRPr="000837F2">
        <w:rPr>
          <w:lang w:val="hr-HR"/>
        </w:rPr>
        <w:br/>
      </w:r>
      <w:r w:rsidRPr="000837F2">
        <w:rPr>
          <w:rStyle w:val="VerbatimChar"/>
          <w:lang w:val="hr-HR"/>
        </w:rPr>
        <w:t>## 3   Leo  28          FALSE</w:t>
      </w:r>
      <w:r w:rsidRPr="000837F2">
        <w:rPr>
          <w:lang w:val="hr-HR"/>
        </w:rPr>
        <w:br/>
      </w:r>
      <w:r w:rsidRPr="000837F2">
        <w:rPr>
          <w:rStyle w:val="VerbatimChar"/>
          <w:lang w:val="hr-HR"/>
        </w:rPr>
        <w:t>## 4   Teo  33           TRUE</w:t>
      </w:r>
      <w:r w:rsidRPr="000837F2">
        <w:rPr>
          <w:lang w:val="hr-HR"/>
        </w:rPr>
        <w:br/>
      </w:r>
      <w:r w:rsidRPr="000837F2">
        <w:rPr>
          <w:rStyle w:val="VerbatimChar"/>
          <w:lang w:val="hr-HR"/>
        </w:rPr>
        <w:t>## 5 Mateo  30           TRUE</w:t>
      </w:r>
      <w:r w:rsidRPr="000837F2">
        <w:rPr>
          <w:lang w:val="hr-HR"/>
        </w:rPr>
        <w:br/>
      </w:r>
      <w:r w:rsidRPr="000837F2">
        <w:rPr>
          <w:rStyle w:val="VerbatimChar"/>
          <w:lang w:val="hr-HR"/>
        </w:rPr>
        <w:t>## 6  Aron  34           TRUE</w:t>
      </w:r>
    </w:p>
    <w:p w14:paraId="0F89A40B" w14:textId="77777777" w:rsidR="007341A4" w:rsidRPr="000837F2" w:rsidRDefault="005F7D16">
      <w:pPr>
        <w:pStyle w:val="FirstParagraph"/>
        <w:rPr>
          <w:lang w:val="hr-HR"/>
        </w:rPr>
      </w:pPr>
      <w:r w:rsidRPr="000837F2">
        <w:rPr>
          <w:lang w:val="hr-HR"/>
        </w:rPr>
        <w:t>Za trajno brisanje, potrebna je operacija pridruživanja. Operator minus “</w:t>
      </w:r>
      <w:r w:rsidRPr="000837F2">
        <w:rPr>
          <w:rStyle w:val="VerbatimChar"/>
          <w:lang w:val="hr-HR"/>
        </w:rPr>
        <w:t>-</w:t>
      </w:r>
      <w:r w:rsidRPr="000837F2">
        <w:rPr>
          <w:lang w:val="hr-HR"/>
        </w:rPr>
        <w:t>” samo daje prikaz s izostavljenim elementom, stoga je za trajno brisanje potrebno obaviti i pridruživanje.</w:t>
      </w:r>
    </w:p>
    <w:p w14:paraId="2E66E754" w14:textId="77777777" w:rsidR="007341A4" w:rsidRPr="000837F2" w:rsidRDefault="005F7D16">
      <w:pPr>
        <w:pStyle w:val="SourceCode"/>
        <w:rPr>
          <w:lang w:val="hr-HR"/>
        </w:rPr>
      </w:pPr>
      <w:r w:rsidRPr="000837F2">
        <w:rPr>
          <w:rStyle w:val="NormalTok"/>
          <w:lang w:val="hr-HR"/>
        </w:rPr>
        <w:t>grupa &lt;-</w:t>
      </w:r>
      <w:r w:rsidRPr="000837F2">
        <w:rPr>
          <w:rStyle w:val="StringTok"/>
          <w:lang w:val="hr-HR"/>
        </w:rPr>
        <w:t xml:space="preserve"> </w:t>
      </w:r>
      <w:r w:rsidRPr="000837F2">
        <w:rPr>
          <w:rStyle w:val="NormalTok"/>
          <w:lang w:val="hr-HR"/>
        </w:rPr>
        <w:t>grupa[</w:t>
      </w:r>
      <w:r w:rsidRPr="000837F2">
        <w:rPr>
          <w:rStyle w:val="OperatorTok"/>
          <w:lang w:val="hr-HR"/>
        </w:rPr>
        <w:t>-</w:t>
      </w:r>
      <w:r w:rsidRPr="000837F2">
        <w:rPr>
          <w:rStyle w:val="DecValTok"/>
          <w:lang w:val="hr-HR"/>
        </w:rPr>
        <w:t>2</w:t>
      </w:r>
      <w:r w:rsidRPr="000837F2">
        <w:rPr>
          <w:rStyle w:val="NormalTok"/>
          <w:lang w:val="hr-HR"/>
        </w:rPr>
        <w:t>]</w:t>
      </w:r>
      <w:r w:rsidRPr="000837F2">
        <w:rPr>
          <w:lang w:val="hr-HR"/>
        </w:rPr>
        <w:br/>
      </w:r>
      <w:r w:rsidRPr="000837F2">
        <w:rPr>
          <w:rStyle w:val="NormalTok"/>
          <w:lang w:val="hr-HR"/>
        </w:rPr>
        <w:t>grupa</w:t>
      </w:r>
    </w:p>
    <w:p w14:paraId="3CC5573C" w14:textId="77777777" w:rsidR="007341A4" w:rsidRPr="000837F2" w:rsidRDefault="005F7D16">
      <w:pPr>
        <w:pStyle w:val="SourceCode"/>
        <w:rPr>
          <w:lang w:val="hr-HR"/>
        </w:rPr>
      </w:pPr>
      <w:r w:rsidRPr="000837F2">
        <w:rPr>
          <w:rStyle w:val="VerbatimChar"/>
          <w:lang w:val="hr-HR"/>
        </w:rPr>
        <w:t>##     Ime VozackaDozvola</w:t>
      </w:r>
      <w:r w:rsidRPr="000837F2">
        <w:rPr>
          <w:lang w:val="hr-HR"/>
        </w:rPr>
        <w:br/>
      </w:r>
      <w:r w:rsidRPr="000837F2">
        <w:rPr>
          <w:rStyle w:val="VerbatimChar"/>
          <w:lang w:val="hr-HR"/>
        </w:rPr>
        <w:t>## 1   Ana          FALSE</w:t>
      </w:r>
      <w:r w:rsidRPr="000837F2">
        <w:rPr>
          <w:lang w:val="hr-HR"/>
        </w:rPr>
        <w:br/>
      </w:r>
      <w:r w:rsidRPr="000837F2">
        <w:rPr>
          <w:rStyle w:val="VerbatimChar"/>
          <w:lang w:val="hr-HR"/>
        </w:rPr>
        <w:t>## 2   Iva           TRUE</w:t>
      </w:r>
      <w:r w:rsidRPr="000837F2">
        <w:rPr>
          <w:lang w:val="hr-HR"/>
        </w:rPr>
        <w:br/>
      </w:r>
      <w:r w:rsidRPr="000837F2">
        <w:rPr>
          <w:rStyle w:val="VerbatimChar"/>
          <w:lang w:val="hr-HR"/>
        </w:rPr>
        <w:t>## 3   Leo          FALSE</w:t>
      </w:r>
      <w:r w:rsidRPr="000837F2">
        <w:rPr>
          <w:lang w:val="hr-HR"/>
        </w:rPr>
        <w:br/>
      </w:r>
      <w:r w:rsidRPr="000837F2">
        <w:rPr>
          <w:rStyle w:val="VerbatimChar"/>
          <w:lang w:val="hr-HR"/>
        </w:rPr>
        <w:t>## 4   Teo           TRUE</w:t>
      </w:r>
      <w:r w:rsidRPr="000837F2">
        <w:rPr>
          <w:lang w:val="hr-HR"/>
        </w:rPr>
        <w:br/>
      </w:r>
      <w:r w:rsidRPr="000837F2">
        <w:rPr>
          <w:rStyle w:val="VerbatimChar"/>
          <w:lang w:val="hr-HR"/>
        </w:rPr>
        <w:t>## 5 Mateo           TRUE</w:t>
      </w:r>
      <w:r w:rsidRPr="000837F2">
        <w:rPr>
          <w:lang w:val="hr-HR"/>
        </w:rPr>
        <w:br/>
      </w:r>
      <w:r w:rsidRPr="000837F2">
        <w:rPr>
          <w:rStyle w:val="VerbatimChar"/>
          <w:lang w:val="hr-HR"/>
        </w:rPr>
        <w:t>## 6  Aron           TRUE</w:t>
      </w:r>
    </w:p>
    <w:p w14:paraId="3CB00040" w14:textId="77777777" w:rsidR="00E12F5E" w:rsidRDefault="00E12F5E" w:rsidP="00E12F5E">
      <w:pPr>
        <w:pStyle w:val="Compact"/>
        <w:spacing w:before="240" w:after="240"/>
        <w:ind w:left="482"/>
        <w:rPr>
          <w:lang w:val="hr-HR"/>
        </w:rPr>
      </w:pPr>
    </w:p>
    <w:p w14:paraId="79B06AD7" w14:textId="0BEA75A5" w:rsidR="007341A4" w:rsidRPr="000837F2" w:rsidRDefault="005F7D16" w:rsidP="00E12F5E">
      <w:pPr>
        <w:pStyle w:val="Compact"/>
        <w:numPr>
          <w:ilvl w:val="0"/>
          <w:numId w:val="9"/>
        </w:numPr>
        <w:spacing w:before="240" w:after="120"/>
        <w:ind w:left="482" w:hanging="482"/>
        <w:rPr>
          <w:lang w:val="hr-HR"/>
        </w:rPr>
      </w:pPr>
      <w:r w:rsidRPr="000837F2">
        <w:rPr>
          <w:lang w:val="hr-HR"/>
        </w:rPr>
        <w:lastRenderedPageBreak/>
        <w:t>Brisanje redaka može se odraditi pomoću operatora minus “</w:t>
      </w:r>
      <w:r w:rsidRPr="000837F2">
        <w:rPr>
          <w:rStyle w:val="VerbatimChar"/>
          <w:lang w:val="hr-HR"/>
        </w:rPr>
        <w:t>-</w:t>
      </w:r>
      <w:r w:rsidRPr="000837F2">
        <w:rPr>
          <w:lang w:val="hr-HR"/>
        </w:rPr>
        <w:t>”:</w:t>
      </w:r>
    </w:p>
    <w:p w14:paraId="7FFFB655" w14:textId="77777777" w:rsidR="007341A4" w:rsidRPr="000837F2" w:rsidRDefault="005F7D16">
      <w:pPr>
        <w:pStyle w:val="SourceCode"/>
        <w:rPr>
          <w:lang w:val="hr-HR"/>
        </w:rPr>
      </w:pPr>
      <w:r w:rsidRPr="000837F2">
        <w:rPr>
          <w:rStyle w:val="NormalTok"/>
          <w:lang w:val="hr-HR"/>
        </w:rPr>
        <w:t>grupa &lt;-</w:t>
      </w:r>
      <w:r w:rsidRPr="000837F2">
        <w:rPr>
          <w:rStyle w:val="StringTok"/>
          <w:lang w:val="hr-HR"/>
        </w:rPr>
        <w:t xml:space="preserve"> </w:t>
      </w:r>
      <w:r w:rsidRPr="000837F2">
        <w:rPr>
          <w:rStyle w:val="NormalTok"/>
          <w:lang w:val="hr-HR"/>
        </w:rPr>
        <w:t>grupa[</w:t>
      </w:r>
      <w:r w:rsidRPr="000837F2">
        <w:rPr>
          <w:rStyle w:val="OperatorTok"/>
          <w:lang w:val="hr-HR"/>
        </w:rPr>
        <w:t>-</w:t>
      </w:r>
      <w:r w:rsidRPr="000837F2">
        <w:rPr>
          <w:rStyle w:val="DecValTok"/>
          <w:lang w:val="hr-HR"/>
        </w:rPr>
        <w:t>4</w:t>
      </w:r>
      <w:r w:rsidRPr="000837F2">
        <w:rPr>
          <w:rStyle w:val="NormalTok"/>
          <w:lang w:val="hr-HR"/>
        </w:rPr>
        <w:t>,]</w:t>
      </w:r>
      <w:r w:rsidRPr="000837F2">
        <w:rPr>
          <w:lang w:val="hr-HR"/>
        </w:rPr>
        <w:br/>
      </w:r>
      <w:r w:rsidRPr="000837F2">
        <w:rPr>
          <w:rStyle w:val="NormalTok"/>
          <w:lang w:val="hr-HR"/>
        </w:rPr>
        <w:t>grupa</w:t>
      </w:r>
    </w:p>
    <w:p w14:paraId="1002E161" w14:textId="77777777" w:rsidR="007341A4" w:rsidRPr="000837F2" w:rsidRDefault="005F7D16">
      <w:pPr>
        <w:pStyle w:val="SourceCode"/>
        <w:rPr>
          <w:lang w:val="hr-HR"/>
        </w:rPr>
      </w:pPr>
      <w:r w:rsidRPr="000837F2">
        <w:rPr>
          <w:rStyle w:val="VerbatimChar"/>
          <w:lang w:val="hr-HR"/>
        </w:rPr>
        <w:t>##     Ime VozackaDozvola</w:t>
      </w:r>
      <w:r w:rsidRPr="000837F2">
        <w:rPr>
          <w:lang w:val="hr-HR"/>
        </w:rPr>
        <w:br/>
      </w:r>
      <w:r w:rsidRPr="000837F2">
        <w:rPr>
          <w:rStyle w:val="VerbatimChar"/>
          <w:lang w:val="hr-HR"/>
        </w:rPr>
        <w:t>## 1   Ana          FALSE</w:t>
      </w:r>
      <w:r w:rsidRPr="000837F2">
        <w:rPr>
          <w:lang w:val="hr-HR"/>
        </w:rPr>
        <w:br/>
      </w:r>
      <w:r w:rsidRPr="000837F2">
        <w:rPr>
          <w:rStyle w:val="VerbatimChar"/>
          <w:lang w:val="hr-HR"/>
        </w:rPr>
        <w:t>## 2   Iva           TRUE</w:t>
      </w:r>
      <w:r w:rsidRPr="000837F2">
        <w:rPr>
          <w:lang w:val="hr-HR"/>
        </w:rPr>
        <w:br/>
      </w:r>
      <w:r w:rsidRPr="000837F2">
        <w:rPr>
          <w:rStyle w:val="VerbatimChar"/>
          <w:lang w:val="hr-HR"/>
        </w:rPr>
        <w:t>## 3   Leo          FALSE</w:t>
      </w:r>
      <w:r w:rsidRPr="000837F2">
        <w:rPr>
          <w:lang w:val="hr-HR"/>
        </w:rPr>
        <w:br/>
      </w:r>
      <w:r w:rsidRPr="000837F2">
        <w:rPr>
          <w:rStyle w:val="VerbatimChar"/>
          <w:lang w:val="hr-HR"/>
        </w:rPr>
        <w:t>## 5 Mateo           TRUE</w:t>
      </w:r>
      <w:r w:rsidRPr="000837F2">
        <w:rPr>
          <w:lang w:val="hr-HR"/>
        </w:rPr>
        <w:br/>
      </w:r>
      <w:r w:rsidRPr="000837F2">
        <w:rPr>
          <w:rStyle w:val="VerbatimChar"/>
          <w:lang w:val="hr-HR"/>
        </w:rPr>
        <w:t>## 6  Aron           TRUE</w:t>
      </w:r>
    </w:p>
    <w:p w14:paraId="598CFB83" w14:textId="77777777" w:rsidR="007341A4" w:rsidRPr="000837F2" w:rsidRDefault="005F7D16">
      <w:pPr>
        <w:pStyle w:val="FirstParagraph"/>
        <w:rPr>
          <w:lang w:val="hr-HR"/>
        </w:rPr>
      </w:pPr>
      <w:r w:rsidRPr="000837F2">
        <w:rPr>
          <w:lang w:val="hr-HR"/>
        </w:rPr>
        <w:t>Primjer izostavljanja svih neparnih redaka:</w:t>
      </w:r>
    </w:p>
    <w:p w14:paraId="1099B00D" w14:textId="77777777" w:rsidR="007341A4" w:rsidRPr="000837F2" w:rsidRDefault="005F7D16">
      <w:pPr>
        <w:pStyle w:val="SourceCode"/>
        <w:rPr>
          <w:lang w:val="hr-HR"/>
        </w:rPr>
      </w:pPr>
      <w:r w:rsidRPr="000837F2">
        <w:rPr>
          <w:rStyle w:val="NormalTok"/>
          <w:lang w:val="hr-HR"/>
        </w:rPr>
        <w:t>grupa[</w:t>
      </w:r>
      <w:r w:rsidRPr="000837F2">
        <w:rPr>
          <w:rStyle w:val="OperatorTok"/>
          <w:lang w:val="hr-HR"/>
        </w:rPr>
        <w:t>-</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3</w:t>
      </w:r>
      <w:r w:rsidRPr="000837F2">
        <w:rPr>
          <w:rStyle w:val="NormalTok"/>
          <w:lang w:val="hr-HR"/>
        </w:rPr>
        <w:t>,</w:t>
      </w:r>
      <w:r w:rsidRPr="000837F2">
        <w:rPr>
          <w:rStyle w:val="DecValTok"/>
          <w:lang w:val="hr-HR"/>
        </w:rPr>
        <w:t>5</w:t>
      </w:r>
      <w:r w:rsidRPr="000837F2">
        <w:rPr>
          <w:rStyle w:val="NormalTok"/>
          <w:lang w:val="hr-HR"/>
        </w:rPr>
        <w:t>),]</w:t>
      </w:r>
    </w:p>
    <w:p w14:paraId="7303A5EE" w14:textId="77777777" w:rsidR="007341A4" w:rsidRPr="000837F2" w:rsidRDefault="005F7D16">
      <w:pPr>
        <w:pStyle w:val="SourceCode"/>
        <w:rPr>
          <w:lang w:val="hr-HR"/>
        </w:rPr>
      </w:pPr>
      <w:r w:rsidRPr="000837F2">
        <w:rPr>
          <w:rStyle w:val="VerbatimChar"/>
          <w:lang w:val="hr-HR"/>
        </w:rPr>
        <w:t>##     Ime VozackaDozvola</w:t>
      </w:r>
      <w:r w:rsidRPr="000837F2">
        <w:rPr>
          <w:lang w:val="hr-HR"/>
        </w:rPr>
        <w:br/>
      </w:r>
      <w:r w:rsidRPr="000837F2">
        <w:rPr>
          <w:rStyle w:val="VerbatimChar"/>
          <w:lang w:val="hr-HR"/>
        </w:rPr>
        <w:t>## 2   Iva           TRUE</w:t>
      </w:r>
      <w:r w:rsidRPr="000837F2">
        <w:rPr>
          <w:lang w:val="hr-HR"/>
        </w:rPr>
        <w:br/>
      </w:r>
      <w:r w:rsidRPr="000837F2">
        <w:rPr>
          <w:rStyle w:val="VerbatimChar"/>
          <w:lang w:val="hr-HR"/>
        </w:rPr>
        <w:t>## 5 Mateo           TRUE</w:t>
      </w:r>
    </w:p>
    <w:p w14:paraId="6E01990A" w14:textId="77777777" w:rsidR="007341A4" w:rsidRPr="000837F2" w:rsidRDefault="005F7D16" w:rsidP="00E12F5E">
      <w:pPr>
        <w:pStyle w:val="Compact"/>
        <w:numPr>
          <w:ilvl w:val="0"/>
          <w:numId w:val="10"/>
        </w:numPr>
        <w:spacing w:before="240" w:after="120"/>
        <w:ind w:left="482" w:hanging="482"/>
        <w:rPr>
          <w:lang w:val="hr-HR"/>
        </w:rPr>
      </w:pPr>
      <w:r w:rsidRPr="000837F2">
        <w:rPr>
          <w:lang w:val="hr-HR"/>
        </w:rPr>
        <w:t xml:space="preserve">Pojedinačne vrijednosti unutar podatkovnog skupa brišu se pomoću logičke konstante za nedostajuću vrijednost </w:t>
      </w:r>
      <w:r w:rsidRPr="000837F2">
        <w:rPr>
          <w:rStyle w:val="VerbatimChar"/>
          <w:lang w:val="hr-HR"/>
        </w:rPr>
        <w:t>NA</w:t>
      </w:r>
      <w:r w:rsidRPr="000837F2">
        <w:rPr>
          <w:lang w:val="hr-HR"/>
        </w:rPr>
        <w:t>.</w:t>
      </w:r>
    </w:p>
    <w:p w14:paraId="4E58FEF5" w14:textId="77777777" w:rsidR="007341A4" w:rsidRPr="000837F2" w:rsidRDefault="005F7D16">
      <w:pPr>
        <w:pStyle w:val="SourceCode"/>
        <w:rPr>
          <w:lang w:val="hr-HR"/>
        </w:rPr>
      </w:pPr>
      <w:r w:rsidRPr="000837F2">
        <w:rPr>
          <w:rStyle w:val="NormalTok"/>
          <w:lang w:val="hr-HR"/>
        </w:rPr>
        <w:t>grupa</w:t>
      </w:r>
      <w:r w:rsidRPr="000837F2">
        <w:rPr>
          <w:rStyle w:val="OperatorTok"/>
          <w:lang w:val="hr-HR"/>
        </w:rPr>
        <w:t>$</w:t>
      </w:r>
      <w:r w:rsidRPr="000837F2">
        <w:rPr>
          <w:rStyle w:val="NormalTok"/>
          <w:lang w:val="hr-HR"/>
        </w:rPr>
        <w:t>VozackaDozvola[grupa</w:t>
      </w:r>
      <w:r w:rsidRPr="000837F2">
        <w:rPr>
          <w:rStyle w:val="OperatorTok"/>
          <w:lang w:val="hr-HR"/>
        </w:rPr>
        <w:t>$</w:t>
      </w:r>
      <w:r w:rsidRPr="000837F2">
        <w:rPr>
          <w:rStyle w:val="NormalTok"/>
          <w:lang w:val="hr-HR"/>
        </w:rPr>
        <w:t>Ime</w:t>
      </w:r>
      <w:r w:rsidRPr="000837F2">
        <w:rPr>
          <w:rStyle w:val="OperatorTok"/>
          <w:lang w:val="hr-HR"/>
        </w:rPr>
        <w:t>==</w:t>
      </w:r>
      <w:r w:rsidRPr="000837F2">
        <w:rPr>
          <w:rStyle w:val="StringTok"/>
          <w:lang w:val="hr-HR"/>
        </w:rPr>
        <w:t>"Iva"</w:t>
      </w:r>
      <w:r w:rsidRPr="000837F2">
        <w:rPr>
          <w:rStyle w:val="NormalTok"/>
          <w:lang w:val="hr-HR"/>
        </w:rPr>
        <w:t>] &lt;-</w:t>
      </w:r>
      <w:r w:rsidRPr="000837F2">
        <w:rPr>
          <w:rStyle w:val="StringTok"/>
          <w:lang w:val="hr-HR"/>
        </w:rPr>
        <w:t xml:space="preserve"> </w:t>
      </w:r>
      <w:r w:rsidRPr="000837F2">
        <w:rPr>
          <w:rStyle w:val="OtherTok"/>
          <w:lang w:val="hr-HR"/>
        </w:rPr>
        <w:t>NA</w:t>
      </w:r>
      <w:r w:rsidRPr="000837F2">
        <w:rPr>
          <w:lang w:val="hr-HR"/>
        </w:rPr>
        <w:br/>
      </w:r>
      <w:r w:rsidRPr="000837F2">
        <w:rPr>
          <w:rStyle w:val="NormalTok"/>
          <w:lang w:val="hr-HR"/>
        </w:rPr>
        <w:t>grupa</w:t>
      </w:r>
    </w:p>
    <w:p w14:paraId="4739CD41" w14:textId="77777777" w:rsidR="007341A4" w:rsidRPr="000837F2" w:rsidRDefault="005F7D16">
      <w:pPr>
        <w:pStyle w:val="SourceCode"/>
        <w:rPr>
          <w:lang w:val="hr-HR"/>
        </w:rPr>
      </w:pPr>
      <w:r w:rsidRPr="000837F2">
        <w:rPr>
          <w:rStyle w:val="VerbatimChar"/>
          <w:lang w:val="hr-HR"/>
        </w:rPr>
        <w:t>##     Ime VozackaDozvola</w:t>
      </w:r>
      <w:r w:rsidRPr="000837F2">
        <w:rPr>
          <w:lang w:val="hr-HR"/>
        </w:rPr>
        <w:br/>
      </w:r>
      <w:r w:rsidRPr="000837F2">
        <w:rPr>
          <w:rStyle w:val="VerbatimChar"/>
          <w:lang w:val="hr-HR"/>
        </w:rPr>
        <w:t>## 1   Ana          FALSE</w:t>
      </w:r>
      <w:r w:rsidRPr="000837F2">
        <w:rPr>
          <w:lang w:val="hr-HR"/>
        </w:rPr>
        <w:br/>
      </w:r>
      <w:r w:rsidRPr="000837F2">
        <w:rPr>
          <w:rStyle w:val="VerbatimChar"/>
          <w:lang w:val="hr-HR"/>
        </w:rPr>
        <w:t>## 2   Iva             NA</w:t>
      </w:r>
      <w:r w:rsidRPr="000837F2">
        <w:rPr>
          <w:lang w:val="hr-HR"/>
        </w:rPr>
        <w:br/>
      </w:r>
      <w:r w:rsidRPr="000837F2">
        <w:rPr>
          <w:rStyle w:val="VerbatimChar"/>
          <w:lang w:val="hr-HR"/>
        </w:rPr>
        <w:t>## 3   Leo          FALSE</w:t>
      </w:r>
      <w:r w:rsidRPr="000837F2">
        <w:rPr>
          <w:lang w:val="hr-HR"/>
        </w:rPr>
        <w:br/>
      </w:r>
      <w:r w:rsidRPr="000837F2">
        <w:rPr>
          <w:rStyle w:val="VerbatimChar"/>
          <w:lang w:val="hr-HR"/>
        </w:rPr>
        <w:t>## 5 Mateo           TRUE</w:t>
      </w:r>
      <w:r w:rsidRPr="000837F2">
        <w:rPr>
          <w:lang w:val="hr-HR"/>
        </w:rPr>
        <w:br/>
      </w:r>
      <w:r w:rsidRPr="000837F2">
        <w:rPr>
          <w:rStyle w:val="VerbatimChar"/>
          <w:lang w:val="hr-HR"/>
        </w:rPr>
        <w:t>## 6  Aron           TRUE</w:t>
      </w:r>
    </w:p>
    <w:p w14:paraId="0F83FEB3" w14:textId="77777777" w:rsidR="007341A4" w:rsidRPr="000837F2" w:rsidRDefault="005F7D16">
      <w:pPr>
        <w:pStyle w:val="SourceCode"/>
        <w:rPr>
          <w:lang w:val="hr-HR"/>
        </w:rPr>
      </w:pPr>
      <w:r w:rsidRPr="000837F2">
        <w:rPr>
          <w:rStyle w:val="NormalTok"/>
          <w:lang w:val="hr-HR"/>
        </w:rPr>
        <w:t>grupa[</w:t>
      </w:r>
      <w:r w:rsidRPr="000837F2">
        <w:rPr>
          <w:rStyle w:val="DecValTok"/>
          <w:lang w:val="hr-HR"/>
        </w:rPr>
        <w:t>5</w:t>
      </w:r>
      <w:r w:rsidRPr="000837F2">
        <w:rPr>
          <w:rStyle w:val="NormalTok"/>
          <w:lang w:val="hr-HR"/>
        </w:rPr>
        <w:t>,</w:t>
      </w:r>
      <w:r w:rsidRPr="000837F2">
        <w:rPr>
          <w:rStyle w:val="DecValTok"/>
          <w:lang w:val="hr-HR"/>
        </w:rPr>
        <w:t>2</w:t>
      </w:r>
      <w:r w:rsidRPr="000837F2">
        <w:rPr>
          <w:rStyle w:val="NormalTok"/>
          <w:lang w:val="hr-HR"/>
        </w:rPr>
        <w:t>] &lt;-</w:t>
      </w:r>
      <w:r w:rsidRPr="000837F2">
        <w:rPr>
          <w:rStyle w:val="StringTok"/>
          <w:lang w:val="hr-HR"/>
        </w:rPr>
        <w:t xml:space="preserve"> </w:t>
      </w:r>
      <w:r w:rsidRPr="000837F2">
        <w:rPr>
          <w:rStyle w:val="OtherTok"/>
          <w:lang w:val="hr-HR"/>
        </w:rPr>
        <w:t>NA</w:t>
      </w:r>
      <w:r w:rsidRPr="000837F2">
        <w:rPr>
          <w:lang w:val="hr-HR"/>
        </w:rPr>
        <w:br/>
      </w:r>
      <w:r w:rsidRPr="000837F2">
        <w:rPr>
          <w:rStyle w:val="NormalTok"/>
          <w:lang w:val="hr-HR"/>
        </w:rPr>
        <w:t>grupa</w:t>
      </w:r>
    </w:p>
    <w:p w14:paraId="55CEC276" w14:textId="77777777" w:rsidR="007341A4" w:rsidRPr="000837F2" w:rsidRDefault="005F7D16">
      <w:pPr>
        <w:pStyle w:val="SourceCode"/>
        <w:rPr>
          <w:lang w:val="hr-HR"/>
        </w:rPr>
      </w:pPr>
      <w:r w:rsidRPr="000837F2">
        <w:rPr>
          <w:rStyle w:val="VerbatimChar"/>
          <w:lang w:val="hr-HR"/>
        </w:rPr>
        <w:t>##     Ime VozackaDozvola</w:t>
      </w:r>
      <w:r w:rsidRPr="000837F2">
        <w:rPr>
          <w:lang w:val="hr-HR"/>
        </w:rPr>
        <w:br/>
      </w:r>
      <w:r w:rsidRPr="000837F2">
        <w:rPr>
          <w:rStyle w:val="VerbatimChar"/>
          <w:lang w:val="hr-HR"/>
        </w:rPr>
        <w:t>## 1   Ana          FALSE</w:t>
      </w:r>
      <w:r w:rsidRPr="000837F2">
        <w:rPr>
          <w:lang w:val="hr-HR"/>
        </w:rPr>
        <w:br/>
      </w:r>
      <w:r w:rsidRPr="000837F2">
        <w:rPr>
          <w:rStyle w:val="VerbatimChar"/>
          <w:lang w:val="hr-HR"/>
        </w:rPr>
        <w:t>## 2   Iva             NA</w:t>
      </w:r>
      <w:r w:rsidRPr="000837F2">
        <w:rPr>
          <w:lang w:val="hr-HR"/>
        </w:rPr>
        <w:br/>
      </w:r>
      <w:r w:rsidRPr="000837F2">
        <w:rPr>
          <w:rStyle w:val="VerbatimChar"/>
          <w:lang w:val="hr-HR"/>
        </w:rPr>
        <w:t>## 3   Leo          FALSE</w:t>
      </w:r>
      <w:r w:rsidRPr="000837F2">
        <w:rPr>
          <w:lang w:val="hr-HR"/>
        </w:rPr>
        <w:br/>
      </w:r>
      <w:r w:rsidRPr="000837F2">
        <w:rPr>
          <w:rStyle w:val="VerbatimChar"/>
          <w:lang w:val="hr-HR"/>
        </w:rPr>
        <w:t>## 5 Mateo           TRUE</w:t>
      </w:r>
      <w:r w:rsidRPr="000837F2">
        <w:rPr>
          <w:lang w:val="hr-HR"/>
        </w:rPr>
        <w:br/>
      </w:r>
      <w:r w:rsidRPr="000837F2">
        <w:rPr>
          <w:rStyle w:val="VerbatimChar"/>
          <w:lang w:val="hr-HR"/>
        </w:rPr>
        <w:t>## 6  Aron             NA</w:t>
      </w:r>
    </w:p>
    <w:p w14:paraId="780713DD" w14:textId="77777777" w:rsidR="007341A4" w:rsidRPr="000837F2" w:rsidRDefault="005F7D16">
      <w:pPr>
        <w:pStyle w:val="FirstParagraph"/>
        <w:rPr>
          <w:lang w:val="hr-HR"/>
        </w:rPr>
      </w:pPr>
      <w:r w:rsidRPr="000837F2">
        <w:rPr>
          <w:lang w:val="hr-HR"/>
        </w:rPr>
        <w:t xml:space="preserve">NAPOMENA: Ako se uklanjanje vrijednosti nekog elementa obavlja tako da mu se pridruži prazno polje "“, cijeli stupac će se pretvoriti u tip character, što nije uvijek poželjno, stoga je preporuka staviti </w:t>
      </w:r>
      <w:r w:rsidRPr="000837F2">
        <w:rPr>
          <w:rStyle w:val="VerbatimChar"/>
          <w:lang w:val="hr-HR"/>
        </w:rPr>
        <w:t>NA</w:t>
      </w:r>
      <w:r w:rsidRPr="000837F2">
        <w:rPr>
          <w:lang w:val="hr-HR"/>
        </w:rPr>
        <w:t xml:space="preserve"> umjesto”" za prazno polje.</w:t>
      </w:r>
    </w:p>
    <w:p w14:paraId="1508AE5E" w14:textId="77777777" w:rsidR="00E12F5E" w:rsidRDefault="00E12F5E">
      <w:pPr>
        <w:spacing w:before="0" w:after="200" w:line="240" w:lineRule="auto"/>
        <w:rPr>
          <w:b/>
          <w:lang w:val="hr-HR"/>
        </w:rPr>
      </w:pPr>
      <w:r>
        <w:rPr>
          <w:b/>
          <w:lang w:val="hr-HR"/>
        </w:rPr>
        <w:br w:type="page"/>
      </w:r>
    </w:p>
    <w:p w14:paraId="4291EDCF" w14:textId="79783EA8" w:rsidR="007341A4" w:rsidRPr="000837F2" w:rsidRDefault="005F7D16">
      <w:pPr>
        <w:pStyle w:val="Tijeloteksta"/>
        <w:rPr>
          <w:lang w:val="hr-HR"/>
        </w:rPr>
      </w:pPr>
      <w:r w:rsidRPr="000837F2">
        <w:rPr>
          <w:b/>
          <w:lang w:val="hr-HR"/>
        </w:rPr>
        <w:lastRenderedPageBreak/>
        <w:t>Zadatak 19</w:t>
      </w:r>
      <w:r w:rsidRPr="000837F2">
        <w:rPr>
          <w:lang w:val="hr-HR"/>
        </w:rPr>
        <w:br/>
        <w:t xml:space="preserve">19.1 Izradite podatkovni okvir </w:t>
      </w:r>
      <w:r w:rsidRPr="000837F2">
        <w:rPr>
          <w:rStyle w:val="VerbatimChar"/>
          <w:lang w:val="hr-HR"/>
        </w:rPr>
        <w:t>topLista</w:t>
      </w:r>
      <w:r w:rsidRPr="000837F2">
        <w:rPr>
          <w:lang w:val="hr-HR"/>
        </w:rPr>
        <w:t xml:space="preserve"> pomoću zadanih vektora </w:t>
      </w:r>
      <w:r w:rsidRPr="000837F2">
        <w:rPr>
          <w:rStyle w:val="VerbatimChar"/>
          <w:lang w:val="hr-HR"/>
        </w:rPr>
        <w:t>Film</w:t>
      </w:r>
      <w:r w:rsidRPr="000837F2">
        <w:rPr>
          <w:lang w:val="hr-HR"/>
        </w:rPr>
        <w:t xml:space="preserve">, </w:t>
      </w:r>
      <w:r w:rsidRPr="000837F2">
        <w:rPr>
          <w:rStyle w:val="VerbatimChar"/>
          <w:lang w:val="hr-HR"/>
        </w:rPr>
        <w:t>Godina</w:t>
      </w:r>
      <w:r w:rsidRPr="000837F2">
        <w:rPr>
          <w:lang w:val="hr-HR"/>
        </w:rPr>
        <w:t xml:space="preserve">, </w:t>
      </w:r>
      <w:r w:rsidRPr="000837F2">
        <w:rPr>
          <w:rStyle w:val="VerbatimChar"/>
          <w:lang w:val="hr-HR"/>
        </w:rPr>
        <w:t>Zarada</w:t>
      </w:r>
      <w:r w:rsidRPr="000837F2">
        <w:rPr>
          <w:lang w:val="hr-HR"/>
        </w:rPr>
        <w:t xml:space="preserve"> i </w:t>
      </w:r>
      <w:r w:rsidRPr="000837F2">
        <w:rPr>
          <w:rStyle w:val="VerbatimChar"/>
          <w:lang w:val="hr-HR"/>
        </w:rPr>
        <w:t>Distributer</w:t>
      </w:r>
      <w:r w:rsidRPr="000837F2">
        <w:rPr>
          <w:lang w:val="hr-HR"/>
        </w:rPr>
        <w:t>.</w:t>
      </w:r>
    </w:p>
    <w:p w14:paraId="735D0705" w14:textId="77777777" w:rsidR="007341A4" w:rsidRPr="000837F2" w:rsidRDefault="005F7D16">
      <w:pPr>
        <w:pStyle w:val="SourceCode"/>
        <w:rPr>
          <w:lang w:val="hr-HR"/>
        </w:rPr>
      </w:pPr>
      <w:r w:rsidRPr="000837F2">
        <w:rPr>
          <w:rStyle w:val="NormalTok"/>
          <w:lang w:val="hr-HR"/>
        </w:rPr>
        <w:t>Film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Black Panther"</w:t>
      </w:r>
      <w:r w:rsidRPr="000837F2">
        <w:rPr>
          <w:rStyle w:val="NormalTok"/>
          <w:lang w:val="hr-HR"/>
        </w:rPr>
        <w:t xml:space="preserve">, </w:t>
      </w:r>
      <w:r w:rsidRPr="000837F2">
        <w:rPr>
          <w:rStyle w:val="StringTok"/>
          <w:lang w:val="hr-HR"/>
        </w:rPr>
        <w:t>"Star Wars: The Last Jedi"</w:t>
      </w:r>
      <w:r w:rsidRPr="000837F2">
        <w:rPr>
          <w:rStyle w:val="NormalTok"/>
          <w:lang w:val="hr-HR"/>
        </w:rPr>
        <w:t xml:space="preserve">, </w:t>
      </w:r>
      <w:r w:rsidRPr="000837F2">
        <w:rPr>
          <w:rStyle w:val="StringTok"/>
          <w:lang w:val="hr-HR"/>
        </w:rPr>
        <w:t>"Rogue One: A Star Wars Story"</w:t>
      </w:r>
      <w:r w:rsidRPr="000837F2">
        <w:rPr>
          <w:rStyle w:val="NormalTok"/>
          <w:lang w:val="hr-HR"/>
        </w:rPr>
        <w:t xml:space="preserve">, </w:t>
      </w:r>
      <w:r w:rsidRPr="000837F2">
        <w:rPr>
          <w:rStyle w:val="StringTok"/>
          <w:lang w:val="hr-HR"/>
        </w:rPr>
        <w:t>"Star Wars: The Force Awakens"</w:t>
      </w:r>
      <w:r w:rsidRPr="000837F2">
        <w:rPr>
          <w:rStyle w:val="NormalTok"/>
          <w:lang w:val="hr-HR"/>
        </w:rPr>
        <w:t xml:space="preserve">, </w:t>
      </w:r>
      <w:r w:rsidRPr="000837F2">
        <w:rPr>
          <w:rStyle w:val="StringTok"/>
          <w:lang w:val="hr-HR"/>
        </w:rPr>
        <w:t>"American Sniper"</w:t>
      </w:r>
      <w:r w:rsidRPr="000837F2">
        <w:rPr>
          <w:rStyle w:val="NormalTok"/>
          <w:lang w:val="hr-HR"/>
        </w:rPr>
        <w:t>)</w:t>
      </w:r>
      <w:r w:rsidRPr="000837F2">
        <w:rPr>
          <w:lang w:val="hr-HR"/>
        </w:rPr>
        <w:br/>
      </w:r>
      <w:r w:rsidRPr="000837F2">
        <w:rPr>
          <w:rStyle w:val="NormalTok"/>
          <w:lang w:val="hr-HR"/>
        </w:rPr>
        <w:t>Godin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2018</w:t>
      </w:r>
      <w:r w:rsidRPr="000837F2">
        <w:rPr>
          <w:rStyle w:val="NormalTok"/>
          <w:lang w:val="hr-HR"/>
        </w:rPr>
        <w:t xml:space="preserve">, </w:t>
      </w:r>
      <w:r w:rsidRPr="000837F2">
        <w:rPr>
          <w:rStyle w:val="DecValTok"/>
          <w:lang w:val="hr-HR"/>
        </w:rPr>
        <w:t>2017</w:t>
      </w:r>
      <w:r w:rsidRPr="000837F2">
        <w:rPr>
          <w:rStyle w:val="NormalTok"/>
          <w:lang w:val="hr-HR"/>
        </w:rPr>
        <w:t xml:space="preserve">, </w:t>
      </w:r>
      <w:r w:rsidRPr="000837F2">
        <w:rPr>
          <w:rStyle w:val="DecValTok"/>
          <w:lang w:val="hr-HR"/>
        </w:rPr>
        <w:t>2016</w:t>
      </w:r>
      <w:r w:rsidRPr="000837F2">
        <w:rPr>
          <w:rStyle w:val="NormalTok"/>
          <w:lang w:val="hr-HR"/>
        </w:rPr>
        <w:t xml:space="preserve">, </w:t>
      </w:r>
      <w:r w:rsidRPr="000837F2">
        <w:rPr>
          <w:rStyle w:val="DecValTok"/>
          <w:lang w:val="hr-HR"/>
        </w:rPr>
        <w:t>2015</w:t>
      </w:r>
      <w:r w:rsidRPr="000837F2">
        <w:rPr>
          <w:rStyle w:val="NormalTok"/>
          <w:lang w:val="hr-HR"/>
        </w:rPr>
        <w:t xml:space="preserve">, </w:t>
      </w:r>
      <w:r w:rsidRPr="000837F2">
        <w:rPr>
          <w:rStyle w:val="DecValTok"/>
          <w:lang w:val="hr-HR"/>
        </w:rPr>
        <w:t>2014</w:t>
      </w:r>
      <w:r w:rsidRPr="000837F2">
        <w:rPr>
          <w:rStyle w:val="NormalTok"/>
          <w:lang w:val="hr-HR"/>
        </w:rPr>
        <w:t>)</w:t>
      </w:r>
      <w:r w:rsidRPr="000837F2">
        <w:rPr>
          <w:lang w:val="hr-HR"/>
        </w:rPr>
        <w:br/>
      </w:r>
      <w:r w:rsidRPr="000837F2">
        <w:rPr>
          <w:rStyle w:val="NormalTok"/>
          <w:lang w:val="hr-HR"/>
        </w:rPr>
        <w:t>Zarad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700059566</w:t>
      </w:r>
      <w:r w:rsidRPr="000837F2">
        <w:rPr>
          <w:rStyle w:val="NormalTok"/>
          <w:lang w:val="hr-HR"/>
        </w:rPr>
        <w:t xml:space="preserve">, </w:t>
      </w:r>
      <w:r w:rsidRPr="000837F2">
        <w:rPr>
          <w:rStyle w:val="DecValTok"/>
          <w:lang w:val="hr-HR"/>
        </w:rPr>
        <w:t>620181382</w:t>
      </w:r>
      <w:r w:rsidRPr="000837F2">
        <w:rPr>
          <w:rStyle w:val="NormalTok"/>
          <w:lang w:val="hr-HR"/>
        </w:rPr>
        <w:t xml:space="preserve">, </w:t>
      </w:r>
      <w:r w:rsidRPr="000837F2">
        <w:rPr>
          <w:rStyle w:val="DecValTok"/>
          <w:lang w:val="hr-HR"/>
        </w:rPr>
        <w:t>532177324</w:t>
      </w:r>
      <w:r w:rsidRPr="000837F2">
        <w:rPr>
          <w:rStyle w:val="NormalTok"/>
          <w:lang w:val="hr-HR"/>
        </w:rPr>
        <w:t xml:space="preserve">, </w:t>
      </w:r>
      <w:r w:rsidRPr="000837F2">
        <w:rPr>
          <w:rStyle w:val="DecValTok"/>
          <w:lang w:val="hr-HR"/>
        </w:rPr>
        <w:t>936662225</w:t>
      </w:r>
      <w:r w:rsidRPr="000837F2">
        <w:rPr>
          <w:rStyle w:val="NormalTok"/>
          <w:lang w:val="hr-HR"/>
        </w:rPr>
        <w:t xml:space="preserve">, </w:t>
      </w:r>
      <w:r w:rsidRPr="000837F2">
        <w:rPr>
          <w:rStyle w:val="DecValTok"/>
          <w:lang w:val="hr-HR"/>
        </w:rPr>
        <w:t>350126372</w:t>
      </w:r>
      <w:r w:rsidRPr="000837F2">
        <w:rPr>
          <w:rStyle w:val="NormalTok"/>
          <w:lang w:val="hr-HR"/>
        </w:rPr>
        <w:t>)</w:t>
      </w:r>
      <w:r w:rsidRPr="000837F2">
        <w:rPr>
          <w:lang w:val="hr-HR"/>
        </w:rPr>
        <w:br/>
      </w:r>
      <w:r w:rsidRPr="000837F2">
        <w:rPr>
          <w:rStyle w:val="NormalTok"/>
          <w:lang w:val="hr-HR"/>
        </w:rPr>
        <w:t>Distributer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Buena Vista"</w:t>
      </w:r>
      <w:r w:rsidRPr="000837F2">
        <w:rPr>
          <w:rStyle w:val="NormalTok"/>
          <w:lang w:val="hr-HR"/>
        </w:rPr>
        <w:t xml:space="preserve">, </w:t>
      </w:r>
      <w:r w:rsidRPr="000837F2">
        <w:rPr>
          <w:rStyle w:val="StringTok"/>
          <w:lang w:val="hr-HR"/>
        </w:rPr>
        <w:t>"Buena Vista"</w:t>
      </w:r>
      <w:r w:rsidRPr="000837F2">
        <w:rPr>
          <w:rStyle w:val="NormalTok"/>
          <w:lang w:val="hr-HR"/>
        </w:rPr>
        <w:t xml:space="preserve">, </w:t>
      </w:r>
      <w:r w:rsidRPr="000837F2">
        <w:rPr>
          <w:rStyle w:val="StringTok"/>
          <w:lang w:val="hr-HR"/>
        </w:rPr>
        <w:t>"Buena Vista"</w:t>
      </w:r>
      <w:r w:rsidRPr="000837F2">
        <w:rPr>
          <w:rStyle w:val="NormalTok"/>
          <w:lang w:val="hr-HR"/>
        </w:rPr>
        <w:t xml:space="preserve">, </w:t>
      </w:r>
      <w:r w:rsidRPr="000837F2">
        <w:rPr>
          <w:rStyle w:val="StringTok"/>
          <w:lang w:val="hr-HR"/>
        </w:rPr>
        <w:t>"Buena Vista"</w:t>
      </w:r>
      <w:r w:rsidRPr="000837F2">
        <w:rPr>
          <w:rStyle w:val="NormalTok"/>
          <w:lang w:val="hr-HR"/>
        </w:rPr>
        <w:t xml:space="preserve">, </w:t>
      </w:r>
      <w:r w:rsidRPr="000837F2">
        <w:rPr>
          <w:rStyle w:val="StringTok"/>
          <w:lang w:val="hr-HR"/>
        </w:rPr>
        <w:t>"Warner Bros"</w:t>
      </w:r>
      <w:r w:rsidRPr="000837F2">
        <w:rPr>
          <w:rStyle w:val="NormalTok"/>
          <w:lang w:val="hr-HR"/>
        </w:rPr>
        <w:t>)</w:t>
      </w:r>
    </w:p>
    <w:p w14:paraId="52E34F70" w14:textId="77777777" w:rsidR="007341A4" w:rsidRPr="000837F2" w:rsidRDefault="005F7D16">
      <w:pPr>
        <w:pStyle w:val="FirstParagraph"/>
        <w:rPr>
          <w:lang w:val="hr-HR"/>
        </w:rPr>
      </w:pPr>
      <w:r w:rsidRPr="000837F2">
        <w:rPr>
          <w:lang w:val="hr-HR"/>
        </w:rPr>
        <w:t xml:space="preserve">19.2 Ispišite prva tri retka i prva dva stupca podatkovnog okvira </w:t>
      </w:r>
      <w:r w:rsidRPr="000837F2">
        <w:rPr>
          <w:rStyle w:val="VerbatimChar"/>
          <w:lang w:val="hr-HR"/>
        </w:rPr>
        <w:t>topLista</w:t>
      </w:r>
      <w:r w:rsidRPr="000837F2">
        <w:rPr>
          <w:lang w:val="hr-HR"/>
        </w:rPr>
        <w:t>.</w:t>
      </w:r>
      <w:r w:rsidRPr="000837F2">
        <w:rPr>
          <w:lang w:val="hr-HR"/>
        </w:rPr>
        <w:br/>
        <w:t xml:space="preserve">19.3 Sortirajte podatkovni okvir </w:t>
      </w:r>
      <w:r w:rsidRPr="000837F2">
        <w:rPr>
          <w:rStyle w:val="VerbatimChar"/>
          <w:lang w:val="hr-HR"/>
        </w:rPr>
        <w:t>topLista</w:t>
      </w:r>
      <w:r w:rsidRPr="000837F2">
        <w:rPr>
          <w:lang w:val="hr-HR"/>
        </w:rPr>
        <w:t xml:space="preserve"> silazno po zaradi.</w:t>
      </w:r>
      <w:r w:rsidRPr="000837F2">
        <w:rPr>
          <w:lang w:val="hr-HR"/>
        </w:rPr>
        <w:br/>
        <w:t xml:space="preserve">19.4 Izbrišite stupac </w:t>
      </w:r>
      <w:r w:rsidRPr="000837F2">
        <w:rPr>
          <w:rStyle w:val="VerbatimChar"/>
          <w:lang w:val="hr-HR"/>
        </w:rPr>
        <w:t>Distributer</w:t>
      </w:r>
      <w:r w:rsidRPr="000837F2">
        <w:rPr>
          <w:lang w:val="hr-HR"/>
        </w:rPr>
        <w:t>.</w:t>
      </w:r>
      <w:r w:rsidRPr="000837F2">
        <w:rPr>
          <w:lang w:val="hr-HR"/>
        </w:rPr>
        <w:br/>
        <w:t xml:space="preserve">19.5 Iz podatkovnog skupa </w:t>
      </w:r>
      <w:r w:rsidRPr="000837F2">
        <w:rPr>
          <w:rStyle w:val="VerbatimChar"/>
          <w:lang w:val="hr-HR"/>
        </w:rPr>
        <w:t>topLista</w:t>
      </w:r>
      <w:r w:rsidRPr="000837F2">
        <w:rPr>
          <w:lang w:val="hr-HR"/>
        </w:rPr>
        <w:t xml:space="preserve"> uklonite prvi zapis (redak).</w:t>
      </w:r>
      <w:r w:rsidRPr="000837F2">
        <w:rPr>
          <w:lang w:val="hr-HR"/>
        </w:rPr>
        <w:br/>
        <w:t>19.6 Ispišite podatke filmova koji su zaradili više od pola milijarde dolara.</w:t>
      </w:r>
    </w:p>
    <w:p w14:paraId="756B6901" w14:textId="77777777" w:rsidR="007341A4" w:rsidRPr="000837F2" w:rsidRDefault="005F7D16" w:rsidP="00792E43">
      <w:pPr>
        <w:pStyle w:val="Naslov3"/>
      </w:pPr>
      <w:bookmarkStart w:id="64" w:name="učitavanje-podatkovnih-okvira"/>
      <w:r w:rsidRPr="000837F2">
        <w:t>Učitavanje podatkovnih okvira</w:t>
      </w:r>
      <w:bookmarkEnd w:id="64"/>
    </w:p>
    <w:p w14:paraId="34A84C17" w14:textId="77777777" w:rsidR="007341A4" w:rsidRPr="000837F2" w:rsidRDefault="005F7D16">
      <w:pPr>
        <w:pStyle w:val="FirstParagraph"/>
        <w:rPr>
          <w:lang w:val="hr-HR"/>
        </w:rPr>
      </w:pPr>
      <w:r w:rsidRPr="000837F2">
        <w:rPr>
          <w:lang w:val="hr-HR"/>
        </w:rPr>
        <w:t xml:space="preserve">Drugi način izrade podatkovnog okvira je učitavanjem vanjske datoteke (.txt, .csv…) uz pomoć funkcija </w:t>
      </w:r>
      <w:r w:rsidRPr="000837F2">
        <w:rPr>
          <w:rStyle w:val="VerbatimChar"/>
          <w:lang w:val="hr-HR"/>
        </w:rPr>
        <w:t>read.csv()</w:t>
      </w:r>
      <w:r w:rsidRPr="000837F2">
        <w:rPr>
          <w:lang w:val="hr-HR"/>
        </w:rPr>
        <w:t xml:space="preserve">, </w:t>
      </w:r>
      <w:r w:rsidRPr="000837F2">
        <w:rPr>
          <w:rStyle w:val="VerbatimChar"/>
          <w:lang w:val="hr-HR"/>
        </w:rPr>
        <w:t>read.csv2()</w:t>
      </w:r>
      <w:r w:rsidRPr="000837F2">
        <w:rPr>
          <w:lang w:val="hr-HR"/>
        </w:rPr>
        <w:t xml:space="preserve">, </w:t>
      </w:r>
      <w:r w:rsidRPr="000837F2">
        <w:rPr>
          <w:rStyle w:val="VerbatimChar"/>
          <w:lang w:val="hr-HR"/>
        </w:rPr>
        <w:t>read.table()</w:t>
      </w:r>
      <w:r w:rsidRPr="000837F2">
        <w:rPr>
          <w:lang w:val="hr-HR"/>
        </w:rPr>
        <w:t xml:space="preserve"> ili drugih.</w:t>
      </w:r>
    </w:p>
    <w:p w14:paraId="377BEA98" w14:textId="77777777" w:rsidR="007341A4" w:rsidRPr="000837F2" w:rsidRDefault="005F7D16">
      <w:pPr>
        <w:pStyle w:val="Tijeloteksta"/>
        <w:rPr>
          <w:lang w:val="hr-HR"/>
        </w:rPr>
      </w:pPr>
      <w:r w:rsidRPr="000837F2">
        <w:rPr>
          <w:lang w:val="hr-HR"/>
        </w:rPr>
        <w:t>Izbor funkcije može ovisiti o separatoru koji je korišten za razdvajanje polja u datoteci.</w:t>
      </w:r>
    </w:p>
    <w:p w14:paraId="27E393B3" w14:textId="77777777" w:rsidR="007341A4" w:rsidRPr="000837F2" w:rsidRDefault="005F7D16">
      <w:pPr>
        <w:pStyle w:val="Tijeloteksta"/>
        <w:rPr>
          <w:lang w:val="hr-HR"/>
        </w:rPr>
      </w:pPr>
      <w:r w:rsidRPr="000837F2">
        <w:rPr>
          <w:lang w:val="hr-HR"/>
        </w:rPr>
        <w:t>“csv” (</w:t>
      </w:r>
      <w:r w:rsidRPr="000837F2">
        <w:rPr>
          <w:i/>
          <w:lang w:val="hr-HR"/>
        </w:rPr>
        <w:t>comma separated values</w:t>
      </w:r>
      <w:r w:rsidRPr="000837F2">
        <w:rPr>
          <w:lang w:val="hr-HR"/>
        </w:rPr>
        <w:t xml:space="preserve">) je datotečni nastavak za datoteke u kojoj su zapisi najčešće međusobno razdvojeni zarezom ili točkom sa zarezom “;”. U slučaju kada su polja razdvojena zarezom, datoteka se najjednostavnije učita naredbom </w:t>
      </w:r>
      <w:r w:rsidRPr="000837F2">
        <w:rPr>
          <w:rStyle w:val="VerbatimChar"/>
          <w:lang w:val="hr-HR"/>
        </w:rPr>
        <w:t>read.csv()</w:t>
      </w:r>
      <w:r w:rsidRPr="000837F2">
        <w:rPr>
          <w:lang w:val="hr-HR"/>
        </w:rPr>
        <w:t xml:space="preserve">, a u slučaju kada su polja odvojena točka-zarezom, datoteka se najjednostavnije učita naredbom </w:t>
      </w:r>
      <w:r w:rsidRPr="000837F2">
        <w:rPr>
          <w:rStyle w:val="VerbatimChar"/>
          <w:lang w:val="hr-HR"/>
        </w:rPr>
        <w:t>read.csv2()</w:t>
      </w:r>
      <w:r w:rsidRPr="000837F2">
        <w:rPr>
          <w:lang w:val="hr-HR"/>
        </w:rPr>
        <w:t xml:space="preserve">. Funkcija </w:t>
      </w:r>
      <w:r w:rsidRPr="000837F2">
        <w:rPr>
          <w:rStyle w:val="VerbatimChar"/>
          <w:lang w:val="hr-HR"/>
        </w:rPr>
        <w:t>read.table()</w:t>
      </w:r>
      <w:r w:rsidRPr="000837F2">
        <w:rPr>
          <w:lang w:val="hr-HR"/>
        </w:rPr>
        <w:t xml:space="preserve"> je pogodan izbor kada su podaci razdvojeni bilo kakvom prazninom.</w:t>
      </w:r>
    </w:p>
    <w:p w14:paraId="60A602A2" w14:textId="77777777" w:rsidR="007341A4" w:rsidRPr="000837F2" w:rsidRDefault="005F7D16">
      <w:pPr>
        <w:pStyle w:val="Tijeloteksta"/>
        <w:rPr>
          <w:lang w:val="hr-HR"/>
        </w:rPr>
      </w:pPr>
      <w:r w:rsidRPr="000837F2">
        <w:rPr>
          <w:lang w:val="hr-HR"/>
        </w:rPr>
        <w:t>Za sve navedene funkcije, R nudi niz argumenata kojima se mogu podešavati separator, decimalna točka/zarez, navodnici, kodiranje, nedostajuće vrijednosti, a mogu se pronaći u dokumentaciji u oknu Help.</w:t>
      </w:r>
    </w:p>
    <w:p w14:paraId="5BBFDB10" w14:textId="77777777" w:rsidR="007341A4" w:rsidRPr="000837F2" w:rsidRDefault="005F7D16">
      <w:pPr>
        <w:pStyle w:val="Tijeloteksta"/>
        <w:rPr>
          <w:lang w:val="hr-HR"/>
        </w:rPr>
      </w:pPr>
      <w:r w:rsidRPr="000837F2">
        <w:rPr>
          <w:lang w:val="hr-HR"/>
        </w:rPr>
        <w:t xml:space="preserve">U sljedećem primjeru učitat ćemo datoteku </w:t>
      </w:r>
      <w:r w:rsidRPr="000837F2">
        <w:rPr>
          <w:rStyle w:val="VerbatimChar"/>
          <w:lang w:val="hr-HR"/>
        </w:rPr>
        <w:t>deniro.csv</w:t>
      </w:r>
      <w:r w:rsidRPr="000837F2">
        <w:rPr>
          <w:lang w:val="hr-HR"/>
        </w:rPr>
        <w:t xml:space="preserve"> koja se nalazi u radnom direktoriju.</w:t>
      </w:r>
    </w:p>
    <w:p w14:paraId="6A43E953" w14:textId="77777777" w:rsidR="007341A4" w:rsidRPr="000837F2" w:rsidRDefault="005F7D16">
      <w:pPr>
        <w:pStyle w:val="SourceCode"/>
        <w:rPr>
          <w:lang w:val="hr-HR"/>
        </w:rPr>
      </w:pPr>
      <w:r w:rsidRPr="000837F2">
        <w:rPr>
          <w:rStyle w:val="NormalTok"/>
          <w:lang w:val="hr-HR"/>
        </w:rPr>
        <w:t>deniro &lt;-</w:t>
      </w:r>
      <w:r w:rsidRPr="000837F2">
        <w:rPr>
          <w:rStyle w:val="StringTok"/>
          <w:lang w:val="hr-HR"/>
        </w:rPr>
        <w:t xml:space="preserve"> </w:t>
      </w:r>
      <w:r w:rsidRPr="000837F2">
        <w:rPr>
          <w:rStyle w:val="KeywordTok"/>
          <w:lang w:val="hr-HR"/>
        </w:rPr>
        <w:t>read.csv</w:t>
      </w:r>
      <w:r w:rsidRPr="000837F2">
        <w:rPr>
          <w:rStyle w:val="NormalTok"/>
          <w:lang w:val="hr-HR"/>
        </w:rPr>
        <w:t>(</w:t>
      </w:r>
      <w:r w:rsidRPr="000837F2">
        <w:rPr>
          <w:rStyle w:val="StringTok"/>
          <w:lang w:val="hr-HR"/>
        </w:rPr>
        <w:t>"Podaci/deniro.csv"</w:t>
      </w:r>
      <w:r w:rsidRPr="000837F2">
        <w:rPr>
          <w:rStyle w:val="NormalTok"/>
          <w:lang w:val="hr-HR"/>
        </w:rPr>
        <w:t>)</w:t>
      </w:r>
    </w:p>
    <w:p w14:paraId="4A5B004D" w14:textId="77777777" w:rsidR="007341A4" w:rsidRPr="000837F2" w:rsidRDefault="005F7D16">
      <w:pPr>
        <w:pStyle w:val="FirstParagraph"/>
        <w:rPr>
          <w:lang w:val="hr-HR"/>
        </w:rPr>
      </w:pPr>
      <w:r w:rsidRPr="000837F2">
        <w:rPr>
          <w:lang w:val="hr-HR"/>
        </w:rPr>
        <w:t>NAPOMENA: Za datoteke koje se ne nalaze u radnom direktoriju, treba navesti putanju do datoteke.</w:t>
      </w:r>
    </w:p>
    <w:p w14:paraId="20275A13" w14:textId="77777777" w:rsidR="007341A4" w:rsidRPr="000837F2" w:rsidRDefault="005F7D16">
      <w:pPr>
        <w:pStyle w:val="Tijeloteksta"/>
        <w:rPr>
          <w:lang w:val="hr-HR"/>
        </w:rPr>
      </w:pPr>
      <w:r w:rsidRPr="000837F2">
        <w:rPr>
          <w:lang w:val="hr-HR"/>
        </w:rPr>
        <w:t xml:space="preserve">Nakon što se učita datoteka, uvijek je dobro provjeriti osnovnu strukturu i njen sadržaj. To se može napraviti pomoću naredbi </w:t>
      </w:r>
      <w:r w:rsidRPr="000837F2">
        <w:rPr>
          <w:rStyle w:val="VerbatimChar"/>
          <w:lang w:val="hr-HR"/>
        </w:rPr>
        <w:t>head()</w:t>
      </w:r>
      <w:r w:rsidRPr="000837F2">
        <w:rPr>
          <w:lang w:val="hr-HR"/>
        </w:rPr>
        <w:t xml:space="preserve">, </w:t>
      </w:r>
      <w:r w:rsidRPr="000837F2">
        <w:rPr>
          <w:rStyle w:val="VerbatimChar"/>
          <w:lang w:val="hr-HR"/>
        </w:rPr>
        <w:t>tail()</w:t>
      </w:r>
      <w:r w:rsidRPr="000837F2">
        <w:rPr>
          <w:lang w:val="hr-HR"/>
        </w:rPr>
        <w:t xml:space="preserve">, </w:t>
      </w:r>
      <w:r w:rsidRPr="000837F2">
        <w:rPr>
          <w:rStyle w:val="VerbatimChar"/>
          <w:lang w:val="hr-HR"/>
        </w:rPr>
        <w:t>summary()</w:t>
      </w:r>
      <w:r w:rsidRPr="000837F2">
        <w:rPr>
          <w:lang w:val="hr-HR"/>
        </w:rPr>
        <w:t xml:space="preserve">, </w:t>
      </w:r>
      <w:r w:rsidRPr="000837F2">
        <w:rPr>
          <w:rStyle w:val="VerbatimChar"/>
          <w:lang w:val="hr-HR"/>
        </w:rPr>
        <w:t>str()</w:t>
      </w:r>
      <w:r w:rsidRPr="000837F2">
        <w:rPr>
          <w:lang w:val="hr-HR"/>
        </w:rPr>
        <w:t>, itd.</w:t>
      </w:r>
    </w:p>
    <w:p w14:paraId="20B7450D" w14:textId="77777777" w:rsidR="007341A4" w:rsidRPr="000837F2" w:rsidRDefault="005F7D16">
      <w:pPr>
        <w:pStyle w:val="SourceCode"/>
        <w:rPr>
          <w:lang w:val="hr-HR"/>
        </w:rPr>
      </w:pPr>
      <w:r w:rsidRPr="000837F2">
        <w:rPr>
          <w:rStyle w:val="KeywordTok"/>
          <w:lang w:val="hr-HR"/>
        </w:rPr>
        <w:t>head</w:t>
      </w:r>
      <w:r w:rsidRPr="000837F2">
        <w:rPr>
          <w:rStyle w:val="NormalTok"/>
          <w:lang w:val="hr-HR"/>
        </w:rPr>
        <w:t>(deniro)</w:t>
      </w:r>
      <w:r w:rsidRPr="000837F2">
        <w:rPr>
          <w:lang w:val="hr-HR"/>
        </w:rPr>
        <w:br/>
      </w:r>
      <w:r w:rsidRPr="000837F2">
        <w:rPr>
          <w:rStyle w:val="KeywordTok"/>
          <w:lang w:val="hr-HR"/>
        </w:rPr>
        <w:t>tail</w:t>
      </w:r>
      <w:r w:rsidRPr="000837F2">
        <w:rPr>
          <w:rStyle w:val="NormalTok"/>
          <w:lang w:val="hr-HR"/>
        </w:rPr>
        <w:t>(deniro)</w:t>
      </w:r>
      <w:r w:rsidRPr="000837F2">
        <w:rPr>
          <w:lang w:val="hr-HR"/>
        </w:rPr>
        <w:br/>
      </w:r>
      <w:r w:rsidRPr="000837F2">
        <w:rPr>
          <w:rStyle w:val="KeywordTok"/>
          <w:lang w:val="hr-HR"/>
        </w:rPr>
        <w:t>summary</w:t>
      </w:r>
      <w:r w:rsidRPr="000837F2">
        <w:rPr>
          <w:rStyle w:val="NormalTok"/>
          <w:lang w:val="hr-HR"/>
        </w:rPr>
        <w:t>(deniro)</w:t>
      </w:r>
      <w:r w:rsidRPr="000837F2">
        <w:rPr>
          <w:lang w:val="hr-HR"/>
        </w:rPr>
        <w:br/>
      </w:r>
      <w:r w:rsidRPr="000837F2">
        <w:rPr>
          <w:rStyle w:val="KeywordTok"/>
          <w:lang w:val="hr-HR"/>
        </w:rPr>
        <w:t>str</w:t>
      </w:r>
      <w:r w:rsidRPr="000837F2">
        <w:rPr>
          <w:rStyle w:val="NormalTok"/>
          <w:lang w:val="hr-HR"/>
        </w:rPr>
        <w:t>(deniro)</w:t>
      </w:r>
    </w:p>
    <w:p w14:paraId="31E0B567" w14:textId="77777777" w:rsidR="007341A4" w:rsidRPr="000837F2" w:rsidRDefault="005F7D16">
      <w:pPr>
        <w:pStyle w:val="FirstParagraph"/>
        <w:rPr>
          <w:lang w:val="hr-HR"/>
        </w:rPr>
      </w:pPr>
      <w:r w:rsidRPr="000837F2">
        <w:rPr>
          <w:lang w:val="hr-HR"/>
        </w:rPr>
        <w:t xml:space="preserve">Ovdje se radi o podatkovnom okviru (engl. </w:t>
      </w:r>
      <w:r w:rsidRPr="000837F2">
        <w:rPr>
          <w:i/>
          <w:lang w:val="hr-HR"/>
        </w:rPr>
        <w:t>data.frame</w:t>
      </w:r>
      <w:r w:rsidRPr="000837F2">
        <w:rPr>
          <w:lang w:val="hr-HR"/>
        </w:rPr>
        <w:t>) koji prikazuje filmove Robert De Nira s godinom izlaska i ocjenom kritike. Zapis ima 87 opservacija odnosno redaka, te tri varijable odnosno tri stupca koji redom predstavljaju godinu, broj bodova i naziv filma.</w:t>
      </w:r>
    </w:p>
    <w:p w14:paraId="149BF44E" w14:textId="77777777" w:rsidR="007341A4" w:rsidRPr="000837F2" w:rsidRDefault="005F7D16">
      <w:pPr>
        <w:pStyle w:val="Tijeloteksta"/>
        <w:rPr>
          <w:lang w:val="hr-HR"/>
        </w:rPr>
      </w:pPr>
      <w:r w:rsidRPr="000837F2">
        <w:rPr>
          <w:lang w:val="hr-HR"/>
        </w:rPr>
        <w:lastRenderedPageBreak/>
        <w:t xml:space="preserve">Funkcija </w:t>
      </w:r>
      <w:r w:rsidRPr="000837F2">
        <w:rPr>
          <w:rStyle w:val="VerbatimChar"/>
          <w:lang w:val="hr-HR"/>
        </w:rPr>
        <w:t>str()</w:t>
      </w:r>
      <w:r w:rsidRPr="000837F2">
        <w:rPr>
          <w:lang w:val="hr-HR"/>
        </w:rPr>
        <w:t xml:space="preserve"> navedi i kojega je tipa svaki stupac. Možemo uočiti da je varijabla </w:t>
      </w:r>
      <w:r w:rsidRPr="000837F2">
        <w:rPr>
          <w:rStyle w:val="VerbatimChar"/>
          <w:lang w:val="hr-HR"/>
        </w:rPr>
        <w:t>Title</w:t>
      </w:r>
      <w:r w:rsidRPr="000837F2">
        <w:rPr>
          <w:lang w:val="hr-HR"/>
        </w:rPr>
        <w:t xml:space="preserve"> tipa Factor, a ne character. No, što je faktor?</w:t>
      </w:r>
    </w:p>
    <w:p w14:paraId="3DF81D8B" w14:textId="77777777" w:rsidR="007341A4" w:rsidRPr="000837F2" w:rsidRDefault="005F7D16" w:rsidP="00792E43">
      <w:pPr>
        <w:pStyle w:val="Naslov3"/>
      </w:pPr>
      <w:bookmarkStart w:id="65" w:name="faktori"/>
      <w:r w:rsidRPr="000837F2">
        <w:t>Faktori</w:t>
      </w:r>
      <w:bookmarkEnd w:id="65"/>
    </w:p>
    <w:p w14:paraId="729222BA" w14:textId="77777777" w:rsidR="007341A4" w:rsidRPr="000837F2" w:rsidRDefault="005F7D16">
      <w:pPr>
        <w:pStyle w:val="FirstParagraph"/>
        <w:rPr>
          <w:lang w:val="hr-HR"/>
        </w:rPr>
      </w:pPr>
      <w:r w:rsidRPr="000837F2">
        <w:rPr>
          <w:lang w:val="hr-HR"/>
        </w:rPr>
        <w:t xml:space="preserve">Faktori su varijable koje mogu poprimiti konačan broj vrijednosti (engl. </w:t>
      </w:r>
      <w:r w:rsidRPr="000837F2">
        <w:rPr>
          <w:i/>
          <w:lang w:val="hr-HR"/>
        </w:rPr>
        <w:t>levels</w:t>
      </w:r>
      <w:r w:rsidRPr="000837F2">
        <w:rPr>
          <w:lang w:val="hr-HR"/>
        </w:rPr>
        <w:t>), i svaka takva vrijednost predstavlja po jednu kategoriju odnosno razinu. Faktori se zato još zovu i kategorijske varijable. Neke funkcije prihvaćaju samo takve varijable jer zahtijevaju konačan broj unaprijed definiranih vrijednosti, stoga je bitno razlikovati varijable koje jesu faktori i one koje to nisu.</w:t>
      </w:r>
    </w:p>
    <w:p w14:paraId="6B4B337A" w14:textId="77777777" w:rsidR="007341A4" w:rsidRPr="000837F2" w:rsidRDefault="005F7D16">
      <w:pPr>
        <w:pStyle w:val="Tijeloteksta"/>
        <w:rPr>
          <w:lang w:val="hr-HR"/>
        </w:rPr>
      </w:pPr>
      <w:r w:rsidRPr="000837F2">
        <w:rPr>
          <w:lang w:val="hr-HR"/>
        </w:rPr>
        <w:t xml:space="preserve">Faktori se mogu izraditi pomoću funkcije </w:t>
      </w:r>
      <w:r w:rsidRPr="000837F2">
        <w:rPr>
          <w:rStyle w:val="VerbatimChar"/>
          <w:lang w:val="hr-HR"/>
        </w:rPr>
        <w:t>factor()</w:t>
      </w:r>
      <w:r w:rsidRPr="000837F2">
        <w:rPr>
          <w:lang w:val="hr-HR"/>
        </w:rPr>
        <w:t>:</w:t>
      </w:r>
    </w:p>
    <w:p w14:paraId="3F02BD8A"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KeywordTok"/>
          <w:lang w:val="hr-HR"/>
        </w:rPr>
        <w:t>factor</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lijevo"</w:t>
      </w:r>
      <w:r w:rsidRPr="000837F2">
        <w:rPr>
          <w:rStyle w:val="NormalTok"/>
          <w:lang w:val="hr-HR"/>
        </w:rPr>
        <w:t xml:space="preserve">, </w:t>
      </w:r>
      <w:r w:rsidRPr="000837F2">
        <w:rPr>
          <w:rStyle w:val="StringTok"/>
          <w:lang w:val="hr-HR"/>
        </w:rPr>
        <w:t>"desno"</w:t>
      </w:r>
      <w:r w:rsidRPr="000837F2">
        <w:rPr>
          <w:rStyle w:val="NormalTok"/>
          <w:lang w:val="hr-HR"/>
        </w:rPr>
        <w:t xml:space="preserve">, </w:t>
      </w:r>
      <w:r w:rsidRPr="000837F2">
        <w:rPr>
          <w:rStyle w:val="StringTok"/>
          <w:lang w:val="hr-HR"/>
        </w:rPr>
        <w:t>"desno"</w:t>
      </w:r>
      <w:r w:rsidRPr="000837F2">
        <w:rPr>
          <w:rStyle w:val="NormalTok"/>
          <w:lang w:val="hr-HR"/>
        </w:rPr>
        <w:t xml:space="preserve">, </w:t>
      </w:r>
      <w:r w:rsidRPr="000837F2">
        <w:rPr>
          <w:rStyle w:val="StringTok"/>
          <w:lang w:val="hr-HR"/>
        </w:rPr>
        <w:t>"lijevo"</w:t>
      </w:r>
      <w:r w:rsidRPr="000837F2">
        <w:rPr>
          <w:rStyle w:val="NormalTok"/>
          <w:lang w:val="hr-HR"/>
        </w:rPr>
        <w:t>))</w:t>
      </w:r>
    </w:p>
    <w:p w14:paraId="672E3876" w14:textId="77777777" w:rsidR="007341A4" w:rsidRPr="000837F2" w:rsidRDefault="005F7D16">
      <w:pPr>
        <w:pStyle w:val="FirstParagraph"/>
        <w:rPr>
          <w:lang w:val="hr-HR"/>
        </w:rPr>
      </w:pPr>
      <w:r w:rsidRPr="000837F2">
        <w:rPr>
          <w:lang w:val="hr-HR"/>
        </w:rPr>
        <w:t xml:space="preserve">Razine faktora su izvedene automatski ako ih sami ne specificiramo, a možemo ih provjeriti funkcijom </w:t>
      </w:r>
      <w:r w:rsidRPr="000837F2">
        <w:rPr>
          <w:rStyle w:val="VerbatimChar"/>
          <w:lang w:val="hr-HR"/>
        </w:rPr>
        <w:t>levels()</w:t>
      </w:r>
      <w:r w:rsidRPr="000837F2">
        <w:rPr>
          <w:lang w:val="hr-HR"/>
        </w:rPr>
        <w:t>. To je vektor jedinstvenih vrijednosti koje neki faktor može poprimiti. Ako sami ne specificiramo redoslijed, bit će poredani uzlazno.</w:t>
      </w:r>
    </w:p>
    <w:p w14:paraId="73390532" w14:textId="77777777" w:rsidR="007341A4" w:rsidRPr="000837F2" w:rsidRDefault="005F7D16">
      <w:pPr>
        <w:pStyle w:val="SourceCode"/>
        <w:rPr>
          <w:lang w:val="hr-HR"/>
        </w:rPr>
      </w:pPr>
      <w:r w:rsidRPr="000837F2">
        <w:rPr>
          <w:rStyle w:val="KeywordTok"/>
          <w:lang w:val="hr-HR"/>
        </w:rPr>
        <w:t>levels</w:t>
      </w:r>
      <w:r w:rsidRPr="000837F2">
        <w:rPr>
          <w:rStyle w:val="NormalTok"/>
          <w:lang w:val="hr-HR"/>
        </w:rPr>
        <w:t>(x)</w:t>
      </w:r>
    </w:p>
    <w:p w14:paraId="6D893271" w14:textId="77777777" w:rsidR="007341A4" w:rsidRPr="000837F2" w:rsidRDefault="005F7D16">
      <w:pPr>
        <w:pStyle w:val="SourceCode"/>
        <w:rPr>
          <w:lang w:val="hr-HR"/>
        </w:rPr>
      </w:pPr>
      <w:r w:rsidRPr="000837F2">
        <w:rPr>
          <w:rStyle w:val="VerbatimChar"/>
          <w:lang w:val="hr-HR"/>
        </w:rPr>
        <w:t>## [1] "desno"  "lijevo"</w:t>
      </w:r>
    </w:p>
    <w:p w14:paraId="43610CD1" w14:textId="77777777" w:rsidR="007341A4" w:rsidRPr="000837F2" w:rsidRDefault="005F7D16">
      <w:pPr>
        <w:pStyle w:val="FirstParagraph"/>
        <w:rPr>
          <w:lang w:val="hr-HR"/>
        </w:rPr>
      </w:pPr>
      <w:r w:rsidRPr="000837F2">
        <w:rPr>
          <w:lang w:val="hr-HR"/>
        </w:rPr>
        <w:t>Razina može biti i više nego što ih je prikazano u faktoru, na primjer:</w:t>
      </w:r>
    </w:p>
    <w:p w14:paraId="7D3579D3"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KeywordTok"/>
          <w:lang w:val="hr-HR"/>
        </w:rPr>
        <w:t>factor</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lijevo"</w:t>
      </w:r>
      <w:r w:rsidRPr="000837F2">
        <w:rPr>
          <w:rStyle w:val="NormalTok"/>
          <w:lang w:val="hr-HR"/>
        </w:rPr>
        <w:t xml:space="preserve">, </w:t>
      </w:r>
      <w:r w:rsidRPr="000837F2">
        <w:rPr>
          <w:rStyle w:val="StringTok"/>
          <w:lang w:val="hr-HR"/>
        </w:rPr>
        <w:t>"desno"</w:t>
      </w:r>
      <w:r w:rsidRPr="000837F2">
        <w:rPr>
          <w:rStyle w:val="NormalTok"/>
          <w:lang w:val="hr-HR"/>
        </w:rPr>
        <w:t xml:space="preserve">, </w:t>
      </w:r>
      <w:r w:rsidRPr="000837F2">
        <w:rPr>
          <w:rStyle w:val="StringTok"/>
          <w:lang w:val="hr-HR"/>
        </w:rPr>
        <w:t>"desno"</w:t>
      </w:r>
      <w:r w:rsidRPr="000837F2">
        <w:rPr>
          <w:rStyle w:val="NormalTok"/>
          <w:lang w:val="hr-HR"/>
        </w:rPr>
        <w:t xml:space="preserve">, </w:t>
      </w:r>
      <w:r w:rsidRPr="000837F2">
        <w:rPr>
          <w:rStyle w:val="StringTok"/>
          <w:lang w:val="hr-HR"/>
        </w:rPr>
        <w:t>"lijevo"</w:t>
      </w:r>
      <w:r w:rsidRPr="000837F2">
        <w:rPr>
          <w:rStyle w:val="NormalTok"/>
          <w:lang w:val="hr-HR"/>
        </w:rPr>
        <w:t xml:space="preserve">), </w:t>
      </w:r>
      <w:r w:rsidRPr="000837F2">
        <w:rPr>
          <w:rStyle w:val="DataTypeTok"/>
          <w:lang w:val="hr-HR"/>
        </w:rPr>
        <w:t>levels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StringTok"/>
          <w:lang w:val="hr-HR"/>
        </w:rPr>
        <w:t>"lijevo"</w:t>
      </w:r>
      <w:r w:rsidRPr="000837F2">
        <w:rPr>
          <w:rStyle w:val="NormalTok"/>
          <w:lang w:val="hr-HR"/>
        </w:rPr>
        <w:t xml:space="preserve">, </w:t>
      </w:r>
      <w:r w:rsidRPr="000837F2">
        <w:rPr>
          <w:rStyle w:val="StringTok"/>
          <w:lang w:val="hr-HR"/>
        </w:rPr>
        <w:t>"sredina"</w:t>
      </w:r>
      <w:r w:rsidRPr="000837F2">
        <w:rPr>
          <w:rStyle w:val="NormalTok"/>
          <w:lang w:val="hr-HR"/>
        </w:rPr>
        <w:t xml:space="preserve">, </w:t>
      </w:r>
      <w:r w:rsidRPr="000837F2">
        <w:rPr>
          <w:rStyle w:val="StringTok"/>
          <w:lang w:val="hr-HR"/>
        </w:rPr>
        <w:t>"desno"</w:t>
      </w:r>
      <w:r w:rsidRPr="000837F2">
        <w:rPr>
          <w:rStyle w:val="NormalTok"/>
          <w:lang w:val="hr-HR"/>
        </w:rPr>
        <w:t>))</w:t>
      </w:r>
      <w:r w:rsidRPr="000837F2">
        <w:rPr>
          <w:lang w:val="hr-HR"/>
        </w:rPr>
        <w:br/>
      </w:r>
      <w:r w:rsidRPr="000837F2">
        <w:rPr>
          <w:rStyle w:val="NormalTok"/>
          <w:lang w:val="hr-HR"/>
        </w:rPr>
        <w:t>x</w:t>
      </w:r>
    </w:p>
    <w:p w14:paraId="078F93EF" w14:textId="77777777" w:rsidR="007341A4" w:rsidRPr="000837F2" w:rsidRDefault="005F7D16">
      <w:pPr>
        <w:pStyle w:val="SourceCode"/>
        <w:rPr>
          <w:lang w:val="hr-HR"/>
        </w:rPr>
      </w:pPr>
      <w:r w:rsidRPr="000837F2">
        <w:rPr>
          <w:rStyle w:val="VerbatimChar"/>
          <w:lang w:val="hr-HR"/>
        </w:rPr>
        <w:t>## [1] lijevo desno  desno  lijevo</w:t>
      </w:r>
      <w:r w:rsidRPr="000837F2">
        <w:rPr>
          <w:lang w:val="hr-HR"/>
        </w:rPr>
        <w:br/>
      </w:r>
      <w:r w:rsidRPr="000837F2">
        <w:rPr>
          <w:rStyle w:val="VerbatimChar"/>
          <w:lang w:val="hr-HR"/>
        </w:rPr>
        <w:t>## Levels: lijevo sredina desno</w:t>
      </w:r>
    </w:p>
    <w:p w14:paraId="2A2AEA1A" w14:textId="77777777" w:rsidR="007341A4" w:rsidRPr="000837F2" w:rsidRDefault="005F7D16">
      <w:pPr>
        <w:pStyle w:val="FirstParagraph"/>
        <w:rPr>
          <w:lang w:val="hr-HR"/>
        </w:rPr>
      </w:pPr>
      <w:r w:rsidRPr="000837F2">
        <w:rPr>
          <w:lang w:val="hr-HR"/>
        </w:rPr>
        <w:t>Uočimo da kad sami specificiramo razine, uzlazni poredak se gubi.</w:t>
      </w:r>
    </w:p>
    <w:p w14:paraId="4B63BCB7" w14:textId="77777777" w:rsidR="007341A4" w:rsidRPr="000837F2" w:rsidRDefault="005F7D16">
      <w:pPr>
        <w:pStyle w:val="Tijeloteksta"/>
        <w:rPr>
          <w:lang w:val="hr-HR"/>
        </w:rPr>
      </w:pPr>
      <w:r w:rsidRPr="000837F2">
        <w:rPr>
          <w:lang w:val="hr-HR"/>
        </w:rPr>
        <w:t xml:space="preserve">Ako je potrebno znati broj razina nekoga faktora, koristimo funkciju </w:t>
      </w:r>
      <w:r w:rsidRPr="000837F2">
        <w:rPr>
          <w:rStyle w:val="VerbatimChar"/>
          <w:lang w:val="hr-HR"/>
        </w:rPr>
        <w:t>length()</w:t>
      </w:r>
      <w:r w:rsidRPr="000837F2">
        <w:rPr>
          <w:lang w:val="hr-HR"/>
        </w:rPr>
        <w:t>:</w:t>
      </w:r>
    </w:p>
    <w:p w14:paraId="4C4B8714" w14:textId="77777777" w:rsidR="007341A4" w:rsidRPr="000837F2" w:rsidRDefault="005F7D16">
      <w:pPr>
        <w:pStyle w:val="SourceCode"/>
        <w:rPr>
          <w:lang w:val="hr-HR"/>
        </w:rPr>
      </w:pPr>
      <w:r w:rsidRPr="000837F2">
        <w:rPr>
          <w:rStyle w:val="CommentTok"/>
          <w:lang w:val="hr-HR"/>
        </w:rPr>
        <w:t>#ukupni broj razina faktora x:</w:t>
      </w:r>
      <w:r w:rsidRPr="000837F2">
        <w:rPr>
          <w:lang w:val="hr-HR"/>
        </w:rPr>
        <w:br/>
      </w:r>
      <w:r w:rsidRPr="000837F2">
        <w:rPr>
          <w:rStyle w:val="KeywordTok"/>
          <w:lang w:val="hr-HR"/>
        </w:rPr>
        <w:t>length</w:t>
      </w:r>
      <w:r w:rsidRPr="000837F2">
        <w:rPr>
          <w:rStyle w:val="NormalTok"/>
          <w:lang w:val="hr-HR"/>
        </w:rPr>
        <w:t>(</w:t>
      </w:r>
      <w:r w:rsidRPr="000837F2">
        <w:rPr>
          <w:rStyle w:val="KeywordTok"/>
          <w:lang w:val="hr-HR"/>
        </w:rPr>
        <w:t>levels</w:t>
      </w:r>
      <w:r w:rsidRPr="000837F2">
        <w:rPr>
          <w:rStyle w:val="NormalTok"/>
          <w:lang w:val="hr-HR"/>
        </w:rPr>
        <w:t>(x))</w:t>
      </w:r>
    </w:p>
    <w:p w14:paraId="0889F8DD" w14:textId="77777777" w:rsidR="007341A4" w:rsidRPr="000837F2" w:rsidRDefault="005F7D16">
      <w:pPr>
        <w:pStyle w:val="SourceCode"/>
        <w:rPr>
          <w:lang w:val="hr-HR"/>
        </w:rPr>
      </w:pPr>
      <w:r w:rsidRPr="000837F2">
        <w:rPr>
          <w:rStyle w:val="VerbatimChar"/>
          <w:lang w:val="hr-HR"/>
        </w:rPr>
        <w:t>## [1] 3</w:t>
      </w:r>
    </w:p>
    <w:p w14:paraId="301CEDA9" w14:textId="77777777" w:rsidR="007341A4" w:rsidRPr="000837F2" w:rsidRDefault="005F7D16">
      <w:pPr>
        <w:pStyle w:val="SourceCode"/>
        <w:rPr>
          <w:lang w:val="hr-HR"/>
        </w:rPr>
      </w:pPr>
      <w:r w:rsidRPr="000837F2">
        <w:rPr>
          <w:rStyle w:val="CommentTok"/>
          <w:lang w:val="hr-HR"/>
        </w:rPr>
        <w:t>#korišteni broj razina faktora x</w:t>
      </w:r>
      <w:r w:rsidRPr="000837F2">
        <w:rPr>
          <w:lang w:val="hr-HR"/>
        </w:rPr>
        <w:br/>
      </w:r>
      <w:r w:rsidRPr="000837F2">
        <w:rPr>
          <w:rStyle w:val="KeywordTok"/>
          <w:lang w:val="hr-HR"/>
        </w:rPr>
        <w:t>length</w:t>
      </w:r>
      <w:r w:rsidRPr="000837F2">
        <w:rPr>
          <w:rStyle w:val="NormalTok"/>
          <w:lang w:val="hr-HR"/>
        </w:rPr>
        <w:t>(</w:t>
      </w:r>
      <w:r w:rsidRPr="000837F2">
        <w:rPr>
          <w:rStyle w:val="KeywordTok"/>
          <w:lang w:val="hr-HR"/>
        </w:rPr>
        <w:t>unique</w:t>
      </w:r>
      <w:r w:rsidRPr="000837F2">
        <w:rPr>
          <w:rStyle w:val="NormalTok"/>
          <w:lang w:val="hr-HR"/>
        </w:rPr>
        <w:t>(x))</w:t>
      </w:r>
    </w:p>
    <w:p w14:paraId="60D628C9" w14:textId="77777777" w:rsidR="007341A4" w:rsidRPr="000837F2" w:rsidRDefault="005F7D16">
      <w:pPr>
        <w:pStyle w:val="SourceCode"/>
        <w:rPr>
          <w:lang w:val="hr-HR"/>
        </w:rPr>
      </w:pPr>
      <w:r w:rsidRPr="000837F2">
        <w:rPr>
          <w:rStyle w:val="VerbatimChar"/>
          <w:lang w:val="hr-HR"/>
        </w:rPr>
        <w:t>## [1] 2</w:t>
      </w:r>
    </w:p>
    <w:p w14:paraId="12E7904C"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unique()</w:t>
      </w:r>
      <w:r w:rsidRPr="000837F2">
        <w:rPr>
          <w:lang w:val="hr-HR"/>
        </w:rPr>
        <w:t xml:space="preserve"> vraća jedinstvene vrijednosti objekta.</w:t>
      </w:r>
    </w:p>
    <w:p w14:paraId="58976EF4" w14:textId="77777777" w:rsidR="007341A4" w:rsidRPr="000837F2" w:rsidRDefault="005F7D16">
      <w:pPr>
        <w:pStyle w:val="Tijeloteksta"/>
        <w:rPr>
          <w:lang w:val="hr-HR"/>
        </w:rPr>
      </w:pPr>
      <w:r w:rsidRPr="000837F2">
        <w:rPr>
          <w:lang w:val="hr-HR"/>
        </w:rPr>
        <w:t>Što se dešava kada pokušamo izmijeniti faktor?</w:t>
      </w:r>
    </w:p>
    <w:p w14:paraId="44885B16" w14:textId="77777777" w:rsidR="007341A4" w:rsidRPr="000837F2" w:rsidRDefault="005F7D16">
      <w:pPr>
        <w:pStyle w:val="SourceCode"/>
        <w:rPr>
          <w:lang w:val="hr-HR"/>
        </w:rPr>
      </w:pPr>
      <w:r w:rsidRPr="000837F2">
        <w:rPr>
          <w:rStyle w:val="NormalTok"/>
          <w:lang w:val="hr-HR"/>
        </w:rPr>
        <w:t>x[</w:t>
      </w:r>
      <w:r w:rsidRPr="000837F2">
        <w:rPr>
          <w:rStyle w:val="DecValTok"/>
          <w:lang w:val="hr-HR"/>
        </w:rPr>
        <w:t>1</w:t>
      </w:r>
      <w:r w:rsidRPr="000837F2">
        <w:rPr>
          <w:rStyle w:val="NormalTok"/>
          <w:lang w:val="hr-HR"/>
        </w:rPr>
        <w:t>] &lt;-</w:t>
      </w:r>
      <w:r w:rsidRPr="000837F2">
        <w:rPr>
          <w:rStyle w:val="StringTok"/>
          <w:lang w:val="hr-HR"/>
        </w:rPr>
        <w:t xml:space="preserve"> "sredina"</w:t>
      </w:r>
      <w:r w:rsidRPr="000837F2">
        <w:rPr>
          <w:lang w:val="hr-HR"/>
        </w:rPr>
        <w:br/>
      </w:r>
      <w:r w:rsidRPr="000837F2">
        <w:rPr>
          <w:rStyle w:val="NormalTok"/>
          <w:lang w:val="hr-HR"/>
        </w:rPr>
        <w:t>x</w:t>
      </w:r>
    </w:p>
    <w:p w14:paraId="3E1B29AB" w14:textId="77777777" w:rsidR="007341A4" w:rsidRPr="000837F2" w:rsidRDefault="005F7D16">
      <w:pPr>
        <w:pStyle w:val="SourceCode"/>
        <w:rPr>
          <w:lang w:val="hr-HR"/>
        </w:rPr>
      </w:pPr>
      <w:r w:rsidRPr="000837F2">
        <w:rPr>
          <w:rStyle w:val="VerbatimChar"/>
          <w:lang w:val="hr-HR"/>
        </w:rPr>
        <w:t xml:space="preserve">## [1] sredina desno   desno   lijevo </w:t>
      </w:r>
      <w:r w:rsidRPr="000837F2">
        <w:rPr>
          <w:lang w:val="hr-HR"/>
        </w:rPr>
        <w:br/>
      </w:r>
      <w:r w:rsidRPr="000837F2">
        <w:rPr>
          <w:rStyle w:val="VerbatimChar"/>
          <w:lang w:val="hr-HR"/>
        </w:rPr>
        <w:t>## Levels: lijevo sredina desno</w:t>
      </w:r>
    </w:p>
    <w:p w14:paraId="331A5452" w14:textId="77777777" w:rsidR="007341A4" w:rsidRPr="000837F2" w:rsidRDefault="005F7D16">
      <w:pPr>
        <w:pStyle w:val="SourceCode"/>
        <w:rPr>
          <w:lang w:val="hr-HR"/>
        </w:rPr>
      </w:pPr>
      <w:r w:rsidRPr="000837F2">
        <w:rPr>
          <w:rStyle w:val="NormalTok"/>
          <w:lang w:val="hr-HR"/>
        </w:rPr>
        <w:lastRenderedPageBreak/>
        <w:t>x[</w:t>
      </w:r>
      <w:r w:rsidRPr="000837F2">
        <w:rPr>
          <w:rStyle w:val="DecValTok"/>
          <w:lang w:val="hr-HR"/>
        </w:rPr>
        <w:t>1</w:t>
      </w:r>
      <w:r w:rsidRPr="000837F2">
        <w:rPr>
          <w:rStyle w:val="NormalTok"/>
          <w:lang w:val="hr-HR"/>
        </w:rPr>
        <w:t>] &lt;-</w:t>
      </w:r>
      <w:r w:rsidRPr="000837F2">
        <w:rPr>
          <w:rStyle w:val="StringTok"/>
          <w:lang w:val="hr-HR"/>
        </w:rPr>
        <w:t xml:space="preserve"> "gore"</w:t>
      </w:r>
      <w:r w:rsidRPr="000837F2">
        <w:rPr>
          <w:lang w:val="hr-HR"/>
        </w:rPr>
        <w:br/>
      </w:r>
      <w:r w:rsidRPr="000837F2">
        <w:rPr>
          <w:rStyle w:val="NormalTok"/>
          <w:lang w:val="hr-HR"/>
        </w:rPr>
        <w:t>x</w:t>
      </w:r>
    </w:p>
    <w:p w14:paraId="1421A768" w14:textId="77777777" w:rsidR="007341A4" w:rsidRPr="000837F2" w:rsidRDefault="005F7D16">
      <w:pPr>
        <w:pStyle w:val="SourceCode"/>
        <w:rPr>
          <w:lang w:val="hr-HR"/>
        </w:rPr>
      </w:pPr>
      <w:r w:rsidRPr="000837F2">
        <w:rPr>
          <w:rStyle w:val="VerbatimChar"/>
          <w:lang w:val="hr-HR"/>
        </w:rPr>
        <w:t>## [1] &lt;NA&gt;   desno  desno  lijevo</w:t>
      </w:r>
      <w:r w:rsidRPr="000837F2">
        <w:rPr>
          <w:lang w:val="hr-HR"/>
        </w:rPr>
        <w:br/>
      </w:r>
      <w:r w:rsidRPr="000837F2">
        <w:rPr>
          <w:rStyle w:val="VerbatimChar"/>
          <w:lang w:val="hr-HR"/>
        </w:rPr>
        <w:t>## Levels: lijevo sredina desno</w:t>
      </w:r>
    </w:p>
    <w:p w14:paraId="6A1FFD8C" w14:textId="77777777" w:rsidR="007341A4" w:rsidRPr="000837F2" w:rsidRDefault="005F7D16">
      <w:pPr>
        <w:pStyle w:val="FirstParagraph"/>
        <w:rPr>
          <w:lang w:val="hr-HR"/>
        </w:rPr>
      </w:pPr>
      <w:r w:rsidRPr="000837F2">
        <w:rPr>
          <w:lang w:val="hr-HR"/>
        </w:rPr>
        <w:t>Faktor možemo mijenjati, ali samo vrijednostima koje su predefinirane kao razine (</w:t>
      </w:r>
      <w:r w:rsidRPr="000837F2">
        <w:rPr>
          <w:rStyle w:val="VerbatimChar"/>
          <w:lang w:val="hr-HR"/>
        </w:rPr>
        <w:t>levels</w:t>
      </w:r>
      <w:r w:rsidRPr="000837F2">
        <w:rPr>
          <w:lang w:val="hr-HR"/>
        </w:rPr>
        <w:t>).</w:t>
      </w:r>
    </w:p>
    <w:p w14:paraId="684EC99C" w14:textId="77777777" w:rsidR="007341A4" w:rsidRPr="000837F2" w:rsidRDefault="005F7D16">
      <w:pPr>
        <w:pStyle w:val="Tijeloteksta"/>
        <w:rPr>
          <w:lang w:val="hr-HR"/>
        </w:rPr>
      </w:pPr>
      <w:r w:rsidRPr="000837F2">
        <w:rPr>
          <w:lang w:val="hr-HR"/>
        </w:rPr>
        <w:t xml:space="preserve">Ako želimo dodati novu razinu već postojećem faktoru, to možemo napraviti funkcijom </w:t>
      </w:r>
      <w:r w:rsidRPr="000837F2">
        <w:rPr>
          <w:rStyle w:val="VerbatimChar"/>
          <w:lang w:val="hr-HR"/>
        </w:rPr>
        <w:t>levels()</w:t>
      </w:r>
      <w:r w:rsidRPr="000837F2">
        <w:rPr>
          <w:lang w:val="hr-HR"/>
        </w:rPr>
        <w:t>:</w:t>
      </w:r>
    </w:p>
    <w:p w14:paraId="31995923" w14:textId="77777777" w:rsidR="007341A4" w:rsidRPr="000837F2" w:rsidRDefault="005F7D16">
      <w:pPr>
        <w:pStyle w:val="SourceCode"/>
        <w:rPr>
          <w:lang w:val="hr-HR"/>
        </w:rPr>
      </w:pPr>
      <w:r w:rsidRPr="000837F2">
        <w:rPr>
          <w:rStyle w:val="KeywordTok"/>
          <w:lang w:val="hr-HR"/>
        </w:rPr>
        <w:t>levels</w:t>
      </w:r>
      <w:r w:rsidRPr="000837F2">
        <w:rPr>
          <w:rStyle w:val="NormalTok"/>
          <w:lang w:val="hr-HR"/>
        </w:rPr>
        <w:t>(x)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KeywordTok"/>
          <w:lang w:val="hr-HR"/>
        </w:rPr>
        <w:t>levels</w:t>
      </w:r>
      <w:r w:rsidRPr="000837F2">
        <w:rPr>
          <w:rStyle w:val="NormalTok"/>
          <w:lang w:val="hr-HR"/>
        </w:rPr>
        <w:t xml:space="preserve">(x), </w:t>
      </w:r>
      <w:r w:rsidRPr="000837F2">
        <w:rPr>
          <w:rStyle w:val="StringTok"/>
          <w:lang w:val="hr-HR"/>
        </w:rPr>
        <w:t>"dolje"</w:t>
      </w:r>
      <w:r w:rsidRPr="000837F2">
        <w:rPr>
          <w:rStyle w:val="NormalTok"/>
          <w:lang w:val="hr-HR"/>
        </w:rPr>
        <w:t xml:space="preserve">, </w:t>
      </w:r>
      <w:r w:rsidRPr="000837F2">
        <w:rPr>
          <w:rStyle w:val="StringTok"/>
          <w:lang w:val="hr-HR"/>
        </w:rPr>
        <w:t>"gore"</w:t>
      </w:r>
      <w:r w:rsidRPr="000837F2">
        <w:rPr>
          <w:rStyle w:val="NormalTok"/>
          <w:lang w:val="hr-HR"/>
        </w:rPr>
        <w:t>)</w:t>
      </w:r>
      <w:r w:rsidRPr="000837F2">
        <w:rPr>
          <w:lang w:val="hr-HR"/>
        </w:rPr>
        <w:br/>
      </w:r>
      <w:r w:rsidRPr="000837F2">
        <w:rPr>
          <w:rStyle w:val="NormalTok"/>
          <w:lang w:val="hr-HR"/>
        </w:rPr>
        <w:t>x</w:t>
      </w:r>
    </w:p>
    <w:p w14:paraId="62FD6A08" w14:textId="77777777" w:rsidR="007341A4" w:rsidRPr="000837F2" w:rsidRDefault="005F7D16">
      <w:pPr>
        <w:pStyle w:val="SourceCode"/>
        <w:rPr>
          <w:lang w:val="hr-HR"/>
        </w:rPr>
      </w:pPr>
      <w:r w:rsidRPr="000837F2">
        <w:rPr>
          <w:rStyle w:val="VerbatimChar"/>
          <w:lang w:val="hr-HR"/>
        </w:rPr>
        <w:t>## [1] &lt;NA&gt;   desno  desno  lijevo</w:t>
      </w:r>
      <w:r w:rsidRPr="000837F2">
        <w:rPr>
          <w:lang w:val="hr-HR"/>
        </w:rPr>
        <w:br/>
      </w:r>
      <w:r w:rsidRPr="000837F2">
        <w:rPr>
          <w:rStyle w:val="VerbatimChar"/>
          <w:lang w:val="hr-HR"/>
        </w:rPr>
        <w:t>## Levels: lijevo sredina desno dolje gore</w:t>
      </w:r>
    </w:p>
    <w:p w14:paraId="2ED99856" w14:textId="77777777" w:rsidR="007341A4" w:rsidRPr="000837F2" w:rsidRDefault="005F7D16">
      <w:pPr>
        <w:pStyle w:val="FirstParagraph"/>
        <w:rPr>
          <w:lang w:val="hr-HR"/>
        </w:rPr>
      </w:pPr>
      <w:r w:rsidRPr="000837F2">
        <w:rPr>
          <w:lang w:val="hr-HR"/>
        </w:rPr>
        <w:t>Faktori mogu biti i u obliku brojeva, međutim sustav ih doživljava samo kao nazive kategorija te se s takvim brojevima ne mogu obavljati matematičke operacije.</w:t>
      </w:r>
    </w:p>
    <w:p w14:paraId="6CB5F681" w14:textId="77777777" w:rsidR="007341A4" w:rsidRPr="000837F2" w:rsidRDefault="005F7D16">
      <w:pPr>
        <w:pStyle w:val="SourceCode"/>
        <w:rPr>
          <w:lang w:val="hr-HR"/>
        </w:rPr>
      </w:pPr>
      <w:r w:rsidRPr="000837F2">
        <w:rPr>
          <w:rStyle w:val="NormalTok"/>
          <w:lang w:val="hr-HR"/>
        </w:rPr>
        <w:t>y &lt;-</w:t>
      </w:r>
      <w:r w:rsidRPr="000837F2">
        <w:rPr>
          <w:rStyle w:val="StringTok"/>
          <w:lang w:val="hr-HR"/>
        </w:rPr>
        <w:t xml:space="preserve"> </w:t>
      </w:r>
      <w:r w:rsidRPr="000837F2">
        <w:rPr>
          <w:rStyle w:val="KeywordTok"/>
          <w:lang w:val="hr-HR"/>
        </w:rPr>
        <w:t>factor</w:t>
      </w:r>
      <w:r w:rsidRPr="000837F2">
        <w:rPr>
          <w:rStyle w:val="NormalTok"/>
          <w:lang w:val="hr-HR"/>
        </w:rPr>
        <w:t>(</w:t>
      </w:r>
      <w:r w:rsidRPr="000837F2">
        <w:rPr>
          <w:rStyle w:val="KeywordTok"/>
          <w:lang w:val="hr-HR"/>
        </w:rPr>
        <w:t>c</w:t>
      </w:r>
      <w:r w:rsidRPr="000837F2">
        <w:rPr>
          <w:rStyle w:val="NormalTok"/>
          <w:lang w:val="hr-HR"/>
        </w:rPr>
        <w:t>(</w:t>
      </w:r>
      <w:r w:rsidRPr="000837F2">
        <w:rPr>
          <w:rStyle w:val="DecValTok"/>
          <w:lang w:val="hr-HR"/>
        </w:rPr>
        <w:t>5</w:t>
      </w:r>
      <w:r w:rsidRPr="000837F2">
        <w:rPr>
          <w:rStyle w:val="NormalTok"/>
          <w:lang w:val="hr-HR"/>
        </w:rPr>
        <w:t>,</w:t>
      </w:r>
      <w:r w:rsidRPr="000837F2">
        <w:rPr>
          <w:rStyle w:val="DecValTok"/>
          <w:lang w:val="hr-HR"/>
        </w:rPr>
        <w:t>3</w:t>
      </w:r>
      <w:r w:rsidRPr="000837F2">
        <w:rPr>
          <w:rStyle w:val="NormalTok"/>
          <w:lang w:val="hr-HR"/>
        </w:rPr>
        <w:t>,</w:t>
      </w:r>
      <w:r w:rsidRPr="000837F2">
        <w:rPr>
          <w:rStyle w:val="DecValTok"/>
          <w:lang w:val="hr-HR"/>
        </w:rPr>
        <w:t>4</w:t>
      </w:r>
      <w:r w:rsidRPr="000837F2">
        <w:rPr>
          <w:rStyle w:val="NormalTok"/>
          <w:lang w:val="hr-HR"/>
        </w:rPr>
        <w:t>,</w:t>
      </w:r>
      <w:r w:rsidRPr="000837F2">
        <w:rPr>
          <w:rStyle w:val="DecValTok"/>
          <w:lang w:val="hr-HR"/>
        </w:rPr>
        <w:t>3</w:t>
      </w:r>
      <w:r w:rsidRPr="000837F2">
        <w:rPr>
          <w:rStyle w:val="NormalTok"/>
          <w:lang w:val="hr-HR"/>
        </w:rPr>
        <w:t>,</w:t>
      </w:r>
      <w:r w:rsidRPr="000837F2">
        <w:rPr>
          <w:rStyle w:val="DecValTok"/>
          <w:lang w:val="hr-HR"/>
        </w:rPr>
        <w:t>3</w:t>
      </w:r>
      <w:r w:rsidRPr="000837F2">
        <w:rPr>
          <w:rStyle w:val="NormalTok"/>
          <w:lang w:val="hr-HR"/>
        </w:rPr>
        <w:t>))</w:t>
      </w:r>
      <w:r w:rsidRPr="000837F2">
        <w:rPr>
          <w:lang w:val="hr-HR"/>
        </w:rPr>
        <w:br/>
      </w:r>
      <w:r w:rsidRPr="000837F2">
        <w:rPr>
          <w:rStyle w:val="NormalTok"/>
          <w:lang w:val="hr-HR"/>
        </w:rPr>
        <w:t>y</w:t>
      </w:r>
    </w:p>
    <w:p w14:paraId="1BBE95D9" w14:textId="77777777" w:rsidR="007341A4" w:rsidRPr="000837F2" w:rsidRDefault="005F7D16">
      <w:pPr>
        <w:pStyle w:val="SourceCode"/>
        <w:rPr>
          <w:lang w:val="hr-HR"/>
        </w:rPr>
      </w:pPr>
      <w:r w:rsidRPr="000837F2">
        <w:rPr>
          <w:rStyle w:val="VerbatimChar"/>
          <w:lang w:val="hr-HR"/>
        </w:rPr>
        <w:t>## [1] 5 3 4 3 3</w:t>
      </w:r>
      <w:r w:rsidRPr="000837F2">
        <w:rPr>
          <w:lang w:val="hr-HR"/>
        </w:rPr>
        <w:br/>
      </w:r>
      <w:r w:rsidRPr="000837F2">
        <w:rPr>
          <w:rStyle w:val="VerbatimChar"/>
          <w:lang w:val="hr-HR"/>
        </w:rPr>
        <w:t>## Levels: 3 4 5</w:t>
      </w:r>
    </w:p>
    <w:p w14:paraId="7987575B" w14:textId="77777777" w:rsidR="007341A4" w:rsidRPr="000837F2" w:rsidRDefault="005F7D16">
      <w:pPr>
        <w:pStyle w:val="SourceCode"/>
        <w:rPr>
          <w:lang w:val="hr-HR"/>
        </w:rPr>
      </w:pPr>
      <w:r w:rsidRPr="000837F2">
        <w:rPr>
          <w:rStyle w:val="NormalTok"/>
          <w:lang w:val="hr-HR"/>
        </w:rPr>
        <w:t>y[</w:t>
      </w:r>
      <w:r w:rsidRPr="000837F2">
        <w:rPr>
          <w:rStyle w:val="DecValTok"/>
          <w:lang w:val="hr-HR"/>
        </w:rPr>
        <w:t>1</w:t>
      </w:r>
      <w:r w:rsidRPr="000837F2">
        <w:rPr>
          <w:rStyle w:val="NormalTok"/>
          <w:lang w:val="hr-HR"/>
        </w:rPr>
        <w:t>]</w:t>
      </w:r>
      <w:r w:rsidRPr="000837F2">
        <w:rPr>
          <w:rStyle w:val="OperatorTok"/>
          <w:lang w:val="hr-HR"/>
        </w:rPr>
        <w:t>+</w:t>
      </w:r>
      <w:r w:rsidRPr="000837F2">
        <w:rPr>
          <w:rStyle w:val="NormalTok"/>
          <w:lang w:val="hr-HR"/>
        </w:rPr>
        <w:t>y[</w:t>
      </w:r>
      <w:r w:rsidRPr="000837F2">
        <w:rPr>
          <w:rStyle w:val="DecValTok"/>
          <w:lang w:val="hr-HR"/>
        </w:rPr>
        <w:t>2</w:t>
      </w:r>
      <w:r w:rsidRPr="000837F2">
        <w:rPr>
          <w:rStyle w:val="NormalTok"/>
          <w:lang w:val="hr-HR"/>
        </w:rPr>
        <w:t>]</w:t>
      </w:r>
    </w:p>
    <w:p w14:paraId="582F40BB" w14:textId="77777777" w:rsidR="007341A4" w:rsidRPr="000837F2" w:rsidRDefault="005F7D16">
      <w:pPr>
        <w:pStyle w:val="SourceCode"/>
        <w:rPr>
          <w:lang w:val="hr-HR"/>
        </w:rPr>
      </w:pPr>
      <w:r w:rsidRPr="000837F2">
        <w:rPr>
          <w:rStyle w:val="VerbatimChar"/>
          <w:lang w:val="hr-HR"/>
        </w:rPr>
        <w:t>## [1] NA</w:t>
      </w:r>
    </w:p>
    <w:p w14:paraId="27D33DBF" w14:textId="77777777" w:rsidR="007341A4" w:rsidRPr="000837F2" w:rsidRDefault="005F7D16">
      <w:pPr>
        <w:pStyle w:val="FirstParagraph"/>
        <w:rPr>
          <w:lang w:val="hr-HR"/>
        </w:rPr>
      </w:pPr>
      <w:r w:rsidRPr="000837F2">
        <w:rPr>
          <w:lang w:val="hr-HR"/>
        </w:rPr>
        <w:t xml:space="preserve">Često će biti korisno takve faktore prebaciti natrag u brojeve, a to možemo napraviti pomoću funkcija </w:t>
      </w:r>
      <w:r w:rsidRPr="000837F2">
        <w:rPr>
          <w:rStyle w:val="VerbatimChar"/>
          <w:lang w:val="hr-HR"/>
        </w:rPr>
        <w:t>as.numeric()</w:t>
      </w:r>
      <w:r w:rsidRPr="000837F2">
        <w:rPr>
          <w:lang w:val="hr-HR"/>
        </w:rPr>
        <w:t xml:space="preserve"> i </w:t>
      </w:r>
      <w:r w:rsidRPr="000837F2">
        <w:rPr>
          <w:rStyle w:val="VerbatimChar"/>
          <w:lang w:val="hr-HR"/>
        </w:rPr>
        <w:t>as.character()</w:t>
      </w:r>
      <w:r w:rsidRPr="000837F2">
        <w:rPr>
          <w:lang w:val="hr-HR"/>
        </w:rPr>
        <w:t>.</w:t>
      </w:r>
    </w:p>
    <w:p w14:paraId="6DF48CDE" w14:textId="77777777" w:rsidR="007341A4" w:rsidRPr="000837F2" w:rsidRDefault="005F7D16">
      <w:pPr>
        <w:pStyle w:val="SourceCode"/>
        <w:rPr>
          <w:lang w:val="hr-HR"/>
        </w:rPr>
      </w:pPr>
      <w:r w:rsidRPr="000837F2">
        <w:rPr>
          <w:rStyle w:val="KeywordTok"/>
          <w:lang w:val="hr-HR"/>
        </w:rPr>
        <w:t>as.numeric</w:t>
      </w:r>
      <w:r w:rsidRPr="000837F2">
        <w:rPr>
          <w:rStyle w:val="NormalTok"/>
          <w:lang w:val="hr-HR"/>
        </w:rPr>
        <w:t>(y)</w:t>
      </w:r>
    </w:p>
    <w:p w14:paraId="59CD2199" w14:textId="77777777" w:rsidR="007341A4" w:rsidRPr="000837F2" w:rsidRDefault="005F7D16">
      <w:pPr>
        <w:pStyle w:val="SourceCode"/>
        <w:rPr>
          <w:lang w:val="hr-HR"/>
        </w:rPr>
      </w:pPr>
      <w:r w:rsidRPr="000837F2">
        <w:rPr>
          <w:rStyle w:val="VerbatimChar"/>
          <w:lang w:val="hr-HR"/>
        </w:rPr>
        <w:t>## [1] 3 1 2 1 1</w:t>
      </w:r>
    </w:p>
    <w:p w14:paraId="2D8EDBA6" w14:textId="77777777" w:rsidR="007341A4" w:rsidRPr="000837F2" w:rsidRDefault="005F7D16">
      <w:pPr>
        <w:pStyle w:val="FirstParagraph"/>
        <w:rPr>
          <w:lang w:val="hr-HR"/>
        </w:rPr>
      </w:pPr>
      <w:r w:rsidRPr="000837F2">
        <w:rPr>
          <w:lang w:val="hr-HR"/>
        </w:rPr>
        <w:t xml:space="preserve">U ovom slučaju, </w:t>
      </w:r>
      <w:r w:rsidRPr="000837F2">
        <w:rPr>
          <w:rStyle w:val="VerbatimChar"/>
          <w:lang w:val="hr-HR"/>
        </w:rPr>
        <w:t>as.numeric()</w:t>
      </w:r>
      <w:r w:rsidRPr="000837F2">
        <w:rPr>
          <w:lang w:val="hr-HR"/>
        </w:rPr>
        <w:t xml:space="preserve"> će vratiti samo redne brojeve razina u redoslijedu u kojem se nalaze u faktoru. O čemu se tu radi?</w:t>
      </w:r>
    </w:p>
    <w:p w14:paraId="5C8D4CD0" w14:textId="77777777" w:rsidR="007341A4" w:rsidRPr="000837F2" w:rsidRDefault="005F7D16">
      <w:pPr>
        <w:pStyle w:val="Tijeloteksta"/>
        <w:rPr>
          <w:lang w:val="hr-HR"/>
        </w:rPr>
      </w:pPr>
      <w:r w:rsidRPr="000837F2">
        <w:rPr>
          <w:lang w:val="hr-HR"/>
        </w:rPr>
        <w:t>Da bi se dobio odgovor na to pitanje, treba pogledati strukturu faktora:</w:t>
      </w:r>
    </w:p>
    <w:p w14:paraId="33C8BBC7" w14:textId="77777777" w:rsidR="007341A4" w:rsidRPr="000837F2" w:rsidRDefault="005F7D16">
      <w:pPr>
        <w:pStyle w:val="SourceCode"/>
        <w:rPr>
          <w:lang w:val="hr-HR"/>
        </w:rPr>
      </w:pPr>
      <w:r w:rsidRPr="000837F2">
        <w:rPr>
          <w:rStyle w:val="KeywordTok"/>
          <w:lang w:val="hr-HR"/>
        </w:rPr>
        <w:t>str</w:t>
      </w:r>
      <w:r w:rsidRPr="000837F2">
        <w:rPr>
          <w:rStyle w:val="NormalTok"/>
          <w:lang w:val="hr-HR"/>
        </w:rPr>
        <w:t>(y)</w:t>
      </w:r>
    </w:p>
    <w:p w14:paraId="36D89091" w14:textId="77777777" w:rsidR="007341A4" w:rsidRPr="000837F2" w:rsidRDefault="005F7D16">
      <w:pPr>
        <w:pStyle w:val="SourceCode"/>
        <w:rPr>
          <w:lang w:val="hr-HR"/>
        </w:rPr>
      </w:pPr>
      <w:r w:rsidRPr="000837F2">
        <w:rPr>
          <w:rStyle w:val="VerbatimChar"/>
          <w:lang w:val="hr-HR"/>
        </w:rPr>
        <w:t>##  Factor w/ 3 levels "3","4","5": 3 1 2 1 1</w:t>
      </w:r>
    </w:p>
    <w:p w14:paraId="2D2EEB43" w14:textId="77777777" w:rsidR="007341A4" w:rsidRPr="000837F2" w:rsidRDefault="005F7D16">
      <w:pPr>
        <w:pStyle w:val="FirstParagraph"/>
        <w:rPr>
          <w:lang w:val="hr-HR"/>
        </w:rPr>
      </w:pPr>
      <w:r w:rsidRPr="000837F2">
        <w:rPr>
          <w:lang w:val="hr-HR"/>
        </w:rPr>
        <w:t>Još jedan primjer:</w:t>
      </w:r>
    </w:p>
    <w:p w14:paraId="7C0421FB" w14:textId="77777777" w:rsidR="007341A4" w:rsidRPr="000837F2" w:rsidRDefault="005F7D16">
      <w:pPr>
        <w:pStyle w:val="SourceCode"/>
        <w:rPr>
          <w:lang w:val="hr-HR"/>
        </w:rPr>
      </w:pPr>
      <w:r w:rsidRPr="000837F2">
        <w:rPr>
          <w:rStyle w:val="NormalTok"/>
          <w:lang w:val="hr-HR"/>
        </w:rPr>
        <w:t>boje &lt;-</w:t>
      </w:r>
      <w:r w:rsidRPr="000837F2">
        <w:rPr>
          <w:rStyle w:val="StringTok"/>
          <w:lang w:val="hr-HR"/>
        </w:rPr>
        <w:t xml:space="preserve"> </w:t>
      </w:r>
      <w:r w:rsidRPr="000837F2">
        <w:rPr>
          <w:rStyle w:val="KeywordTok"/>
          <w:lang w:val="hr-HR"/>
        </w:rPr>
        <w:t>factor</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Plava"</w:t>
      </w:r>
      <w:r w:rsidRPr="000837F2">
        <w:rPr>
          <w:rStyle w:val="NormalTok"/>
          <w:lang w:val="hr-HR"/>
        </w:rPr>
        <w:t>,</w:t>
      </w:r>
      <w:r w:rsidRPr="000837F2">
        <w:rPr>
          <w:rStyle w:val="StringTok"/>
          <w:lang w:val="hr-HR"/>
        </w:rPr>
        <w:t>"Crvena"</w:t>
      </w:r>
      <w:r w:rsidRPr="000837F2">
        <w:rPr>
          <w:rStyle w:val="NormalTok"/>
          <w:lang w:val="hr-HR"/>
        </w:rPr>
        <w:t xml:space="preserve">, </w:t>
      </w:r>
      <w:r w:rsidRPr="000837F2">
        <w:rPr>
          <w:rStyle w:val="StringTok"/>
          <w:lang w:val="hr-HR"/>
        </w:rPr>
        <w:t>"Crvena"</w:t>
      </w:r>
      <w:r w:rsidRPr="000837F2">
        <w:rPr>
          <w:rStyle w:val="NormalTok"/>
          <w:lang w:val="hr-HR"/>
        </w:rPr>
        <w:t xml:space="preserve">, </w:t>
      </w:r>
      <w:r w:rsidRPr="000837F2">
        <w:rPr>
          <w:rStyle w:val="StringTok"/>
          <w:lang w:val="hr-HR"/>
        </w:rPr>
        <w:t>"Plava"</w:t>
      </w:r>
      <w:r w:rsidRPr="000837F2">
        <w:rPr>
          <w:rStyle w:val="NormalTok"/>
          <w:lang w:val="hr-HR"/>
        </w:rPr>
        <w:t xml:space="preserve">, </w:t>
      </w:r>
      <w:r w:rsidRPr="000837F2">
        <w:rPr>
          <w:rStyle w:val="StringTok"/>
          <w:lang w:val="hr-HR"/>
        </w:rPr>
        <w:t>"Crvena"</w:t>
      </w:r>
      <w:r w:rsidRPr="000837F2">
        <w:rPr>
          <w:rStyle w:val="NormalTok"/>
          <w:lang w:val="hr-HR"/>
        </w:rPr>
        <w:t>))</w:t>
      </w:r>
      <w:r w:rsidRPr="000837F2">
        <w:rPr>
          <w:lang w:val="hr-HR"/>
        </w:rPr>
        <w:br/>
      </w:r>
      <w:r w:rsidRPr="000837F2">
        <w:rPr>
          <w:rStyle w:val="KeywordTok"/>
          <w:lang w:val="hr-HR"/>
        </w:rPr>
        <w:t>str</w:t>
      </w:r>
      <w:r w:rsidRPr="000837F2">
        <w:rPr>
          <w:rStyle w:val="NormalTok"/>
          <w:lang w:val="hr-HR"/>
        </w:rPr>
        <w:t>(boje)</w:t>
      </w:r>
    </w:p>
    <w:p w14:paraId="4598A6AD" w14:textId="77777777" w:rsidR="007341A4" w:rsidRPr="000837F2" w:rsidRDefault="005F7D16">
      <w:pPr>
        <w:pStyle w:val="SourceCode"/>
        <w:rPr>
          <w:lang w:val="hr-HR"/>
        </w:rPr>
      </w:pPr>
      <w:r w:rsidRPr="000837F2">
        <w:rPr>
          <w:rStyle w:val="VerbatimChar"/>
          <w:lang w:val="hr-HR"/>
        </w:rPr>
        <w:t>##  Factor w/ 2 levels "Crvena","Plava": 2 1 1 2 1</w:t>
      </w:r>
    </w:p>
    <w:p w14:paraId="0C3F0481" w14:textId="77777777" w:rsidR="007341A4" w:rsidRPr="000837F2" w:rsidRDefault="005F7D16">
      <w:pPr>
        <w:pStyle w:val="FirstParagraph"/>
        <w:rPr>
          <w:lang w:val="hr-HR"/>
        </w:rPr>
      </w:pPr>
      <w:r w:rsidRPr="000837F2">
        <w:rPr>
          <w:lang w:val="hr-HR"/>
        </w:rPr>
        <w:t>Naime, svaki faktor je pohranjen kao cjelobrojni vektor koji predstavlja redne brojeve svojih razina.</w:t>
      </w:r>
    </w:p>
    <w:p w14:paraId="689C918B" w14:textId="77777777" w:rsidR="007341A4" w:rsidRPr="000837F2" w:rsidRDefault="005F7D16">
      <w:pPr>
        <w:pStyle w:val="Tijeloteksta"/>
        <w:rPr>
          <w:lang w:val="hr-HR"/>
        </w:rPr>
      </w:pPr>
      <w:r w:rsidRPr="000837F2">
        <w:rPr>
          <w:lang w:val="hr-HR"/>
        </w:rPr>
        <w:lastRenderedPageBreak/>
        <w:t xml:space="preserve">S obzirom na to, da bi se faktor prebacio u numeričku vrijednost, moramo prvo prebaciti faktor u znakovni tip pomoću </w:t>
      </w:r>
      <w:r w:rsidRPr="000837F2">
        <w:rPr>
          <w:rStyle w:val="VerbatimChar"/>
          <w:lang w:val="hr-HR"/>
        </w:rPr>
        <w:t>as.character()</w:t>
      </w:r>
      <w:r w:rsidRPr="000837F2">
        <w:rPr>
          <w:lang w:val="hr-HR"/>
        </w:rPr>
        <w:t xml:space="preserve">, te onda prebaciti taj rezultat u numerički pomoću </w:t>
      </w:r>
      <w:r w:rsidRPr="000837F2">
        <w:rPr>
          <w:rStyle w:val="VerbatimChar"/>
          <w:lang w:val="hr-HR"/>
        </w:rPr>
        <w:t>as.numeric()</w:t>
      </w:r>
      <w:r w:rsidRPr="000837F2">
        <w:rPr>
          <w:lang w:val="hr-HR"/>
        </w:rPr>
        <w:t>:</w:t>
      </w:r>
    </w:p>
    <w:p w14:paraId="598862AD" w14:textId="77777777" w:rsidR="007341A4" w:rsidRPr="000837F2" w:rsidRDefault="005F7D16">
      <w:pPr>
        <w:pStyle w:val="SourceCode"/>
        <w:rPr>
          <w:lang w:val="hr-HR"/>
        </w:rPr>
      </w:pPr>
      <w:r w:rsidRPr="000837F2">
        <w:rPr>
          <w:rStyle w:val="KeywordTok"/>
          <w:lang w:val="hr-HR"/>
        </w:rPr>
        <w:t>as.numeric</w:t>
      </w:r>
      <w:r w:rsidRPr="000837F2">
        <w:rPr>
          <w:rStyle w:val="NormalTok"/>
          <w:lang w:val="hr-HR"/>
        </w:rPr>
        <w:t>(</w:t>
      </w:r>
      <w:r w:rsidRPr="000837F2">
        <w:rPr>
          <w:rStyle w:val="KeywordTok"/>
          <w:lang w:val="hr-HR"/>
        </w:rPr>
        <w:t>as.character</w:t>
      </w:r>
      <w:r w:rsidRPr="000837F2">
        <w:rPr>
          <w:rStyle w:val="NormalTok"/>
          <w:lang w:val="hr-HR"/>
        </w:rPr>
        <w:t>(y))</w:t>
      </w:r>
    </w:p>
    <w:p w14:paraId="603E773D" w14:textId="77777777" w:rsidR="007341A4" w:rsidRPr="000837F2" w:rsidRDefault="005F7D16">
      <w:pPr>
        <w:pStyle w:val="SourceCode"/>
        <w:rPr>
          <w:lang w:val="hr-HR"/>
        </w:rPr>
      </w:pPr>
      <w:r w:rsidRPr="000837F2">
        <w:rPr>
          <w:rStyle w:val="VerbatimChar"/>
          <w:lang w:val="hr-HR"/>
        </w:rPr>
        <w:t>## [1] 5 3 4 3 3</w:t>
      </w:r>
    </w:p>
    <w:p w14:paraId="57714AAE" w14:textId="77777777" w:rsidR="007341A4" w:rsidRPr="000837F2" w:rsidRDefault="005F7D16">
      <w:pPr>
        <w:pStyle w:val="FirstParagraph"/>
        <w:rPr>
          <w:lang w:val="hr-HR"/>
        </w:rPr>
      </w:pPr>
      <w:r w:rsidRPr="000837F2">
        <w:rPr>
          <w:lang w:val="hr-HR"/>
        </w:rPr>
        <w:t xml:space="preserve">Ukoliko želimo stupac podatkovnog okvira prebaciti u faktore, to možemo napraviti funkcijom </w:t>
      </w:r>
      <w:r w:rsidRPr="000837F2">
        <w:rPr>
          <w:rStyle w:val="VerbatimChar"/>
          <w:lang w:val="hr-HR"/>
        </w:rPr>
        <w:t>as.factor()</w:t>
      </w:r>
      <w:r w:rsidRPr="000837F2">
        <w:rPr>
          <w:lang w:val="hr-HR"/>
        </w:rPr>
        <w:t>.</w:t>
      </w:r>
    </w:p>
    <w:p w14:paraId="304AE827" w14:textId="77777777" w:rsidR="007341A4" w:rsidRPr="000837F2" w:rsidRDefault="005F7D16">
      <w:pPr>
        <w:pStyle w:val="SourceCode"/>
        <w:rPr>
          <w:lang w:val="hr-HR"/>
        </w:rPr>
      </w:pPr>
      <w:r w:rsidRPr="000837F2">
        <w:rPr>
          <w:rStyle w:val="NormalTok"/>
          <w:lang w:val="hr-HR"/>
        </w:rPr>
        <w:t>deniro</w:t>
      </w:r>
      <w:r w:rsidRPr="000837F2">
        <w:rPr>
          <w:rStyle w:val="OperatorTok"/>
          <w:lang w:val="hr-HR"/>
        </w:rPr>
        <w:t>$</w:t>
      </w:r>
      <w:r w:rsidRPr="000837F2">
        <w:rPr>
          <w:rStyle w:val="NormalTok"/>
          <w:lang w:val="hr-HR"/>
        </w:rPr>
        <w:t>Title &lt;-</w:t>
      </w:r>
      <w:r w:rsidRPr="000837F2">
        <w:rPr>
          <w:rStyle w:val="StringTok"/>
          <w:lang w:val="hr-HR"/>
        </w:rPr>
        <w:t xml:space="preserve"> </w:t>
      </w:r>
      <w:r w:rsidRPr="000837F2">
        <w:rPr>
          <w:rStyle w:val="KeywordTok"/>
          <w:lang w:val="hr-HR"/>
        </w:rPr>
        <w:t>as.factor</w:t>
      </w:r>
      <w:r w:rsidRPr="000837F2">
        <w:rPr>
          <w:rStyle w:val="NormalTok"/>
          <w:lang w:val="hr-HR"/>
        </w:rPr>
        <w:t>(deniro</w:t>
      </w:r>
      <w:r w:rsidRPr="000837F2">
        <w:rPr>
          <w:rStyle w:val="OperatorTok"/>
          <w:lang w:val="hr-HR"/>
        </w:rPr>
        <w:t>$</w:t>
      </w:r>
      <w:r w:rsidRPr="000837F2">
        <w:rPr>
          <w:rStyle w:val="NormalTok"/>
          <w:lang w:val="hr-HR"/>
        </w:rPr>
        <w:t>Title)</w:t>
      </w:r>
      <w:r w:rsidRPr="000837F2">
        <w:rPr>
          <w:lang w:val="hr-HR"/>
        </w:rPr>
        <w:br/>
      </w:r>
      <w:r w:rsidRPr="000837F2">
        <w:rPr>
          <w:rStyle w:val="KeywordTok"/>
          <w:lang w:val="hr-HR"/>
        </w:rPr>
        <w:t>str</w:t>
      </w:r>
      <w:r w:rsidRPr="000837F2">
        <w:rPr>
          <w:rStyle w:val="NormalTok"/>
          <w:lang w:val="hr-HR"/>
        </w:rPr>
        <w:t>(deniro)</w:t>
      </w:r>
    </w:p>
    <w:p w14:paraId="44B8EC12" w14:textId="77777777" w:rsidR="007341A4" w:rsidRPr="000837F2" w:rsidRDefault="005F7D16">
      <w:pPr>
        <w:pStyle w:val="SourceCode"/>
        <w:rPr>
          <w:lang w:val="hr-HR"/>
        </w:rPr>
      </w:pPr>
      <w:r w:rsidRPr="000837F2">
        <w:rPr>
          <w:rStyle w:val="VerbatimChar"/>
          <w:lang w:val="hr-HR"/>
        </w:rPr>
        <w:t>## 'data.frame':    87 obs. of  3 variables:</w:t>
      </w:r>
      <w:r w:rsidRPr="000837F2">
        <w:rPr>
          <w:lang w:val="hr-HR"/>
        </w:rPr>
        <w:br/>
      </w:r>
      <w:r w:rsidRPr="000837F2">
        <w:rPr>
          <w:rStyle w:val="VerbatimChar"/>
          <w:lang w:val="hr-HR"/>
        </w:rPr>
        <w:t>##  $ Year : int  1968 1970 1970 1971 1973 1973 1974 1976 1976 1977 ...</w:t>
      </w:r>
      <w:r w:rsidRPr="000837F2">
        <w:rPr>
          <w:lang w:val="hr-HR"/>
        </w:rPr>
        <w:br/>
      </w:r>
      <w:r w:rsidRPr="000837F2">
        <w:rPr>
          <w:rStyle w:val="VerbatimChar"/>
          <w:lang w:val="hr-HR"/>
        </w:rPr>
        <w:t>##  $ Score: int  86 17 73 40 98 88 97 41 99 47 ...</w:t>
      </w:r>
      <w:r w:rsidRPr="000837F2">
        <w:rPr>
          <w:lang w:val="hr-HR"/>
        </w:rPr>
        <w:br/>
      </w:r>
      <w:r w:rsidRPr="000837F2">
        <w:rPr>
          <w:rStyle w:val="VerbatimChar"/>
          <w:lang w:val="hr-HR"/>
        </w:rPr>
        <w:t>##  $ Title: Factor w/ 87 levels "15 Minutes","1900",..: 28 12 33 13 47 10 74 78 67 2 ...</w:t>
      </w:r>
    </w:p>
    <w:p w14:paraId="05454875" w14:textId="77777777" w:rsidR="007341A4" w:rsidRPr="000837F2" w:rsidRDefault="005F7D16">
      <w:pPr>
        <w:pStyle w:val="FirstParagraph"/>
        <w:rPr>
          <w:lang w:val="hr-HR"/>
        </w:rPr>
      </w:pPr>
      <w:r w:rsidRPr="000837F2">
        <w:rPr>
          <w:lang w:val="hr-HR"/>
        </w:rPr>
        <w:t xml:space="preserve">Funkcije </w:t>
      </w:r>
      <w:r w:rsidRPr="000837F2">
        <w:rPr>
          <w:rStyle w:val="VerbatimChar"/>
          <w:lang w:val="hr-HR"/>
        </w:rPr>
        <w:t>read.csv()</w:t>
      </w:r>
      <w:r w:rsidRPr="000837F2">
        <w:rPr>
          <w:lang w:val="hr-HR"/>
        </w:rPr>
        <w:t xml:space="preserve"> i </w:t>
      </w:r>
      <w:r w:rsidRPr="000837F2">
        <w:rPr>
          <w:rStyle w:val="VerbatimChar"/>
          <w:lang w:val="hr-HR"/>
        </w:rPr>
        <w:t>read.csv2()</w:t>
      </w:r>
      <w:r w:rsidRPr="000837F2">
        <w:rPr>
          <w:lang w:val="hr-HR"/>
        </w:rPr>
        <w:t xml:space="preserve"> imaju zadanu postavku prema kojoj se tijekom učitavanja svaki znakovni stupac prebacuje u faktore. Bolja praksa je sam odlučiti koji će stupci biti faktorski, a koji znakovni, pa se obično te funkcije pozivaju na sljedeći način:</w:t>
      </w:r>
    </w:p>
    <w:p w14:paraId="4DF962C8" w14:textId="77777777" w:rsidR="007341A4" w:rsidRPr="000837F2" w:rsidRDefault="005F7D16">
      <w:pPr>
        <w:pStyle w:val="SourceCode"/>
        <w:rPr>
          <w:lang w:val="hr-HR"/>
        </w:rPr>
      </w:pPr>
      <w:r w:rsidRPr="000837F2">
        <w:rPr>
          <w:rStyle w:val="NormalTok"/>
          <w:lang w:val="hr-HR"/>
        </w:rPr>
        <w:t>deniro &lt;-</w:t>
      </w:r>
      <w:r w:rsidRPr="000837F2">
        <w:rPr>
          <w:rStyle w:val="StringTok"/>
          <w:lang w:val="hr-HR"/>
        </w:rPr>
        <w:t xml:space="preserve"> </w:t>
      </w:r>
      <w:r w:rsidRPr="000837F2">
        <w:rPr>
          <w:rStyle w:val="KeywordTok"/>
          <w:lang w:val="hr-HR"/>
        </w:rPr>
        <w:t>read.csv</w:t>
      </w:r>
      <w:r w:rsidRPr="000837F2">
        <w:rPr>
          <w:rStyle w:val="NormalTok"/>
          <w:lang w:val="hr-HR"/>
        </w:rPr>
        <w:t>(</w:t>
      </w:r>
      <w:r w:rsidRPr="000837F2">
        <w:rPr>
          <w:rStyle w:val="StringTok"/>
          <w:lang w:val="hr-HR"/>
        </w:rPr>
        <w:t>"Podaci/deniro.csv"</w:t>
      </w:r>
      <w:r w:rsidRPr="000837F2">
        <w:rPr>
          <w:rStyle w:val="NormalTok"/>
          <w:lang w:val="hr-HR"/>
        </w:rPr>
        <w:t xml:space="preserve">, </w:t>
      </w:r>
      <w:r w:rsidRPr="000837F2">
        <w:rPr>
          <w:rStyle w:val="DataTypeTok"/>
          <w:lang w:val="hr-HR"/>
        </w:rPr>
        <w:t>stringsAsFactor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KeywordTok"/>
          <w:lang w:val="hr-HR"/>
        </w:rPr>
        <w:t>str</w:t>
      </w:r>
      <w:r w:rsidRPr="000837F2">
        <w:rPr>
          <w:rStyle w:val="NormalTok"/>
          <w:lang w:val="hr-HR"/>
        </w:rPr>
        <w:t>(deniro)</w:t>
      </w:r>
    </w:p>
    <w:p w14:paraId="734F67EC" w14:textId="77777777" w:rsidR="007341A4" w:rsidRPr="000837F2" w:rsidRDefault="005F7D16">
      <w:pPr>
        <w:pStyle w:val="SourceCode"/>
        <w:rPr>
          <w:lang w:val="hr-HR"/>
        </w:rPr>
      </w:pPr>
      <w:r w:rsidRPr="000837F2">
        <w:rPr>
          <w:rStyle w:val="VerbatimChar"/>
          <w:lang w:val="hr-HR"/>
        </w:rPr>
        <w:t>## 'data.frame':    87 obs. of  3 variables:</w:t>
      </w:r>
      <w:r w:rsidRPr="000837F2">
        <w:rPr>
          <w:lang w:val="hr-HR"/>
        </w:rPr>
        <w:br/>
      </w:r>
      <w:r w:rsidRPr="000837F2">
        <w:rPr>
          <w:rStyle w:val="VerbatimChar"/>
          <w:lang w:val="hr-HR"/>
        </w:rPr>
        <w:t>##  $ Year : int  1968 1970 1970 1971 1973 1973 1974 1976 1976 1977 ...</w:t>
      </w:r>
      <w:r w:rsidRPr="000837F2">
        <w:rPr>
          <w:lang w:val="hr-HR"/>
        </w:rPr>
        <w:br/>
      </w:r>
      <w:r w:rsidRPr="000837F2">
        <w:rPr>
          <w:rStyle w:val="VerbatimChar"/>
          <w:lang w:val="hr-HR"/>
        </w:rPr>
        <w:t>##  $ Score: int  86 17 73 40 98 88 97 41 99 47 ...</w:t>
      </w:r>
      <w:r w:rsidRPr="000837F2">
        <w:rPr>
          <w:lang w:val="hr-HR"/>
        </w:rPr>
        <w:br/>
      </w:r>
      <w:r w:rsidRPr="000837F2">
        <w:rPr>
          <w:rStyle w:val="VerbatimChar"/>
          <w:lang w:val="hr-HR"/>
        </w:rPr>
        <w:t>##  $ Title: chr  "Greetings" "Bloody Mama" "Hi Mom!" "Born to Win" ...</w:t>
      </w:r>
    </w:p>
    <w:p w14:paraId="4852BDB2" w14:textId="77777777" w:rsidR="007341A4" w:rsidRPr="000837F2" w:rsidRDefault="005F7D16" w:rsidP="00792E43">
      <w:pPr>
        <w:pStyle w:val="Naslov3"/>
      </w:pPr>
      <w:bookmarkStart w:id="66" w:name="funkcija-table"/>
      <w:r w:rsidRPr="000837F2">
        <w:t xml:space="preserve">Funkcija </w:t>
      </w:r>
      <w:r w:rsidRPr="000837F2">
        <w:rPr>
          <w:rStyle w:val="VerbatimChar"/>
        </w:rPr>
        <w:t>table()</w:t>
      </w:r>
      <w:bookmarkEnd w:id="66"/>
    </w:p>
    <w:p w14:paraId="29444456"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table()</w:t>
      </w:r>
      <w:r w:rsidRPr="000837F2">
        <w:rPr>
          <w:lang w:val="hr-HR"/>
        </w:rPr>
        <w:t xml:space="preserve"> proizvodi kontingencijsku tablicu, tj. tablicu koja nudi uvid u brojčano stanje elemenata. Drugim riječima, ona popisuje čega sve ima i koliko te je kao takva korisna za analize podatkovnih okvira.</w:t>
      </w:r>
    </w:p>
    <w:p w14:paraId="3AFE5595" w14:textId="77777777" w:rsidR="007341A4" w:rsidRPr="000837F2" w:rsidRDefault="005F7D16">
      <w:pPr>
        <w:pStyle w:val="Tijeloteksta"/>
        <w:rPr>
          <w:lang w:val="hr-HR"/>
        </w:rPr>
      </w:pPr>
      <w:r w:rsidRPr="000837F2">
        <w:rPr>
          <w:rStyle w:val="VerbatimChar"/>
          <w:lang w:val="hr-HR"/>
        </w:rPr>
        <w:t>table()</w:t>
      </w:r>
      <w:r w:rsidRPr="000837F2">
        <w:rPr>
          <w:lang w:val="hr-HR"/>
        </w:rPr>
        <w:t xml:space="preserve"> prima jedan ili više argumenata, koji su idealno faktorske varijable ili barem varijable koje bi imalo smisla pretvoriti u faktore (na primjer decimalne brojeve ne bi stavili kao argument funkciji </w:t>
      </w:r>
      <w:r w:rsidRPr="000837F2">
        <w:rPr>
          <w:rStyle w:val="VerbatimChar"/>
          <w:lang w:val="hr-HR"/>
        </w:rPr>
        <w:t>table()</w:t>
      </w:r>
      <w:r w:rsidRPr="000837F2">
        <w:rPr>
          <w:lang w:val="hr-HR"/>
        </w:rPr>
        <w:t>).</w:t>
      </w:r>
    </w:p>
    <w:p w14:paraId="4A2613C3" w14:textId="77777777" w:rsidR="007341A4" w:rsidRPr="000837F2" w:rsidRDefault="005F7D16">
      <w:pPr>
        <w:pStyle w:val="Tijeloteksta"/>
        <w:rPr>
          <w:lang w:val="hr-HR"/>
        </w:rPr>
      </w:pPr>
      <w:r w:rsidRPr="000837F2">
        <w:rPr>
          <w:lang w:val="hr-HR"/>
        </w:rPr>
        <w:t xml:space="preserve">Za potrebe demonstracije kreirajmo podatkovni okvir </w:t>
      </w:r>
      <w:r w:rsidRPr="000837F2">
        <w:rPr>
          <w:rStyle w:val="VerbatimChar"/>
          <w:lang w:val="hr-HR"/>
        </w:rPr>
        <w:t>uzorak</w:t>
      </w:r>
      <w:r w:rsidRPr="000837F2">
        <w:rPr>
          <w:lang w:val="hr-HR"/>
        </w:rPr>
        <w:t xml:space="preserve"> koji sadrži podatke o spolu, boji kose i boje očiju nekih osoba.</w:t>
      </w:r>
    </w:p>
    <w:p w14:paraId="31D1097D" w14:textId="77777777" w:rsidR="007341A4" w:rsidRPr="000837F2" w:rsidRDefault="005F7D16">
      <w:pPr>
        <w:pStyle w:val="SourceCode"/>
        <w:rPr>
          <w:lang w:val="hr-HR"/>
        </w:rPr>
      </w:pPr>
      <w:r w:rsidRPr="000837F2">
        <w:rPr>
          <w:rStyle w:val="NormalTok"/>
          <w:lang w:val="hr-HR"/>
        </w:rPr>
        <w:t>oci &lt;-</w:t>
      </w:r>
      <w:r w:rsidRPr="000837F2">
        <w:rPr>
          <w:rStyle w:val="StringTok"/>
          <w:lang w:val="hr-HR"/>
        </w:rPr>
        <w:t xml:space="preserve"> </w:t>
      </w:r>
      <w:r w:rsidRPr="000837F2">
        <w:rPr>
          <w:rStyle w:val="KeywordTok"/>
          <w:lang w:val="hr-HR"/>
        </w:rPr>
        <w:t>rep</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Plave"</w:t>
      </w:r>
      <w:r w:rsidRPr="000837F2">
        <w:rPr>
          <w:rStyle w:val="NormalTok"/>
          <w:lang w:val="hr-HR"/>
        </w:rPr>
        <w:t xml:space="preserve">, </w:t>
      </w:r>
      <w:r w:rsidRPr="000837F2">
        <w:rPr>
          <w:rStyle w:val="StringTok"/>
          <w:lang w:val="hr-HR"/>
        </w:rPr>
        <w:t>"Smeđe"</w:t>
      </w:r>
      <w:r w:rsidRPr="000837F2">
        <w:rPr>
          <w:rStyle w:val="NormalTok"/>
          <w:lang w:val="hr-HR"/>
        </w:rPr>
        <w:t xml:space="preserve">, </w:t>
      </w:r>
      <w:r w:rsidRPr="000837F2">
        <w:rPr>
          <w:rStyle w:val="StringTok"/>
          <w:lang w:val="hr-HR"/>
        </w:rPr>
        <w:t>"Zelene"</w:t>
      </w:r>
      <w:r w:rsidRPr="000837F2">
        <w:rPr>
          <w:rStyle w:val="NormalTok"/>
          <w:lang w:val="hr-HR"/>
        </w:rPr>
        <w:t xml:space="preserve">), </w:t>
      </w:r>
      <w:r w:rsidRPr="000837F2">
        <w:rPr>
          <w:rStyle w:val="DecValTok"/>
          <w:lang w:val="hr-HR"/>
        </w:rPr>
        <w:t>5</w:t>
      </w:r>
      <w:r w:rsidRPr="000837F2">
        <w:rPr>
          <w:rStyle w:val="NormalTok"/>
          <w:lang w:val="hr-HR"/>
        </w:rPr>
        <w:t>)</w:t>
      </w:r>
      <w:r w:rsidRPr="000837F2">
        <w:rPr>
          <w:lang w:val="hr-HR"/>
        </w:rPr>
        <w:br/>
      </w:r>
      <w:r w:rsidRPr="000837F2">
        <w:rPr>
          <w:rStyle w:val="NormalTok"/>
          <w:lang w:val="hr-HR"/>
        </w:rPr>
        <w:t>kosa &lt;-</w:t>
      </w:r>
      <w:r w:rsidRPr="000837F2">
        <w:rPr>
          <w:rStyle w:val="StringTok"/>
          <w:lang w:val="hr-HR"/>
        </w:rPr>
        <w:t xml:space="preserve"> </w:t>
      </w:r>
      <w:r w:rsidRPr="000837F2">
        <w:rPr>
          <w:rStyle w:val="KeywordTok"/>
          <w:lang w:val="hr-HR"/>
        </w:rPr>
        <w:t>rep</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Smeđa"</w:t>
      </w:r>
      <w:r w:rsidRPr="000837F2">
        <w:rPr>
          <w:rStyle w:val="NormalTok"/>
          <w:lang w:val="hr-HR"/>
        </w:rPr>
        <w:t xml:space="preserve">, </w:t>
      </w:r>
      <w:r w:rsidRPr="000837F2">
        <w:rPr>
          <w:rStyle w:val="StringTok"/>
          <w:lang w:val="hr-HR"/>
        </w:rPr>
        <w:t>"Crna"</w:t>
      </w:r>
      <w:r w:rsidRPr="000837F2">
        <w:rPr>
          <w:rStyle w:val="NormalTok"/>
          <w:lang w:val="hr-HR"/>
        </w:rPr>
        <w:t xml:space="preserve">, </w:t>
      </w:r>
      <w:r w:rsidRPr="000837F2">
        <w:rPr>
          <w:rStyle w:val="StringTok"/>
          <w:lang w:val="hr-HR"/>
        </w:rPr>
        <w:t>"Plava"</w:t>
      </w:r>
      <w:r w:rsidRPr="000837F2">
        <w:rPr>
          <w:rStyle w:val="NormalTok"/>
          <w:lang w:val="hr-HR"/>
        </w:rPr>
        <w:t xml:space="preserve">, </w:t>
      </w:r>
      <w:r w:rsidRPr="000837F2">
        <w:rPr>
          <w:rStyle w:val="StringTok"/>
          <w:lang w:val="hr-HR"/>
        </w:rPr>
        <w:t>"Crvena"</w:t>
      </w:r>
      <w:r w:rsidRPr="000837F2">
        <w:rPr>
          <w:rStyle w:val="NormalTok"/>
          <w:lang w:val="hr-HR"/>
        </w:rPr>
        <w:t xml:space="preserve">, </w:t>
      </w:r>
      <w:r w:rsidRPr="000837F2">
        <w:rPr>
          <w:rStyle w:val="StringTok"/>
          <w:lang w:val="hr-HR"/>
        </w:rPr>
        <w:t>"Sijeda"</w:t>
      </w:r>
      <w:r w:rsidRPr="000837F2">
        <w:rPr>
          <w:rStyle w:val="NormalTok"/>
          <w:lang w:val="hr-HR"/>
        </w:rPr>
        <w:t xml:space="preserve">), </w:t>
      </w:r>
      <w:r w:rsidRPr="000837F2">
        <w:rPr>
          <w:rStyle w:val="DecValTok"/>
          <w:lang w:val="hr-HR"/>
        </w:rPr>
        <w:t>3</w:t>
      </w:r>
      <w:r w:rsidRPr="000837F2">
        <w:rPr>
          <w:rStyle w:val="NormalTok"/>
          <w:lang w:val="hr-HR"/>
        </w:rPr>
        <w:t>)</w:t>
      </w:r>
      <w:r w:rsidRPr="000837F2">
        <w:rPr>
          <w:lang w:val="hr-HR"/>
        </w:rPr>
        <w:br/>
      </w:r>
      <w:r w:rsidRPr="000837F2">
        <w:rPr>
          <w:rStyle w:val="NormalTok"/>
          <w:lang w:val="hr-HR"/>
        </w:rPr>
        <w:t>spol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KeywordTok"/>
          <w:lang w:val="hr-HR"/>
        </w:rPr>
        <w:t>rep</w:t>
      </w:r>
      <w:r w:rsidRPr="000837F2">
        <w:rPr>
          <w:rStyle w:val="NormalTok"/>
          <w:lang w:val="hr-HR"/>
        </w:rPr>
        <w:t>(</w:t>
      </w:r>
      <w:r w:rsidRPr="000837F2">
        <w:rPr>
          <w:rStyle w:val="StringTok"/>
          <w:lang w:val="hr-HR"/>
        </w:rPr>
        <w:t>"Muški"</w:t>
      </w:r>
      <w:r w:rsidRPr="000837F2">
        <w:rPr>
          <w:rStyle w:val="NormalTok"/>
          <w:lang w:val="hr-HR"/>
        </w:rPr>
        <w:t xml:space="preserve">, </w:t>
      </w:r>
      <w:r w:rsidRPr="000837F2">
        <w:rPr>
          <w:rStyle w:val="DecValTok"/>
          <w:lang w:val="hr-HR"/>
        </w:rPr>
        <w:t>7</w:t>
      </w:r>
      <w:r w:rsidRPr="000837F2">
        <w:rPr>
          <w:rStyle w:val="NormalTok"/>
          <w:lang w:val="hr-HR"/>
        </w:rPr>
        <w:t xml:space="preserve">), </w:t>
      </w:r>
      <w:r w:rsidRPr="000837F2">
        <w:rPr>
          <w:rStyle w:val="KeywordTok"/>
          <w:lang w:val="hr-HR"/>
        </w:rPr>
        <w:t>rep</w:t>
      </w:r>
      <w:r w:rsidRPr="000837F2">
        <w:rPr>
          <w:rStyle w:val="NormalTok"/>
          <w:lang w:val="hr-HR"/>
        </w:rPr>
        <w:t>(</w:t>
      </w:r>
      <w:r w:rsidRPr="000837F2">
        <w:rPr>
          <w:rStyle w:val="StringTok"/>
          <w:lang w:val="hr-HR"/>
        </w:rPr>
        <w:t>"Ženski"</w:t>
      </w:r>
      <w:r w:rsidRPr="000837F2">
        <w:rPr>
          <w:rStyle w:val="NormalTok"/>
          <w:lang w:val="hr-HR"/>
        </w:rPr>
        <w:t xml:space="preserve">, </w:t>
      </w:r>
      <w:r w:rsidRPr="000837F2">
        <w:rPr>
          <w:rStyle w:val="DecValTok"/>
          <w:lang w:val="hr-HR"/>
        </w:rPr>
        <w:t>8</w:t>
      </w:r>
      <w:r w:rsidRPr="000837F2">
        <w:rPr>
          <w:rStyle w:val="NormalTok"/>
          <w:lang w:val="hr-HR"/>
        </w:rPr>
        <w:t>))</w:t>
      </w:r>
      <w:r w:rsidRPr="000837F2">
        <w:rPr>
          <w:lang w:val="hr-HR"/>
        </w:rPr>
        <w:br/>
      </w:r>
      <w:r w:rsidRPr="000837F2">
        <w:rPr>
          <w:lang w:val="hr-HR"/>
        </w:rPr>
        <w:br/>
      </w:r>
      <w:r w:rsidRPr="000837F2">
        <w:rPr>
          <w:rStyle w:val="NormalTok"/>
          <w:lang w:val="hr-HR"/>
        </w:rPr>
        <w:t>uzorak &lt;-</w:t>
      </w:r>
      <w:r w:rsidRPr="000837F2">
        <w:rPr>
          <w:rStyle w:val="StringTok"/>
          <w:lang w:val="hr-HR"/>
        </w:rPr>
        <w:t xml:space="preserve"> </w:t>
      </w:r>
      <w:r w:rsidRPr="000837F2">
        <w:rPr>
          <w:rStyle w:val="KeywordTok"/>
          <w:lang w:val="hr-HR"/>
        </w:rPr>
        <w:t>as.data.frame</w:t>
      </w:r>
      <w:r w:rsidRPr="000837F2">
        <w:rPr>
          <w:rStyle w:val="NormalTok"/>
          <w:lang w:val="hr-HR"/>
        </w:rPr>
        <w:t>(</w:t>
      </w:r>
      <w:r w:rsidRPr="000837F2">
        <w:rPr>
          <w:rStyle w:val="KeywordTok"/>
          <w:lang w:val="hr-HR"/>
        </w:rPr>
        <w:t>cbind</w:t>
      </w:r>
      <w:r w:rsidRPr="000837F2">
        <w:rPr>
          <w:rStyle w:val="NormalTok"/>
          <w:lang w:val="hr-HR"/>
        </w:rPr>
        <w:t>(spol, kosa, oci))</w:t>
      </w:r>
      <w:r w:rsidRPr="000837F2">
        <w:rPr>
          <w:lang w:val="hr-HR"/>
        </w:rPr>
        <w:br/>
      </w:r>
      <w:r w:rsidRPr="000837F2">
        <w:rPr>
          <w:rStyle w:val="NormalTok"/>
          <w:lang w:val="hr-HR"/>
        </w:rPr>
        <w:t>uzorak</w:t>
      </w:r>
    </w:p>
    <w:p w14:paraId="3B65DE98" w14:textId="77777777" w:rsidR="007341A4" w:rsidRPr="000837F2" w:rsidRDefault="005F7D16">
      <w:pPr>
        <w:pStyle w:val="SourceCode"/>
        <w:rPr>
          <w:lang w:val="hr-HR"/>
        </w:rPr>
      </w:pPr>
      <w:r w:rsidRPr="000837F2">
        <w:rPr>
          <w:rStyle w:val="VerbatimChar"/>
          <w:lang w:val="hr-HR"/>
        </w:rPr>
        <w:lastRenderedPageBreak/>
        <w:t>##      spol   kosa    oci</w:t>
      </w:r>
      <w:r w:rsidRPr="000837F2">
        <w:rPr>
          <w:lang w:val="hr-HR"/>
        </w:rPr>
        <w:br/>
      </w:r>
      <w:r w:rsidRPr="000837F2">
        <w:rPr>
          <w:rStyle w:val="VerbatimChar"/>
          <w:lang w:val="hr-HR"/>
        </w:rPr>
        <w:t>## 1   Muški  Smeđa  Plave</w:t>
      </w:r>
      <w:r w:rsidRPr="000837F2">
        <w:rPr>
          <w:lang w:val="hr-HR"/>
        </w:rPr>
        <w:br/>
      </w:r>
      <w:r w:rsidRPr="000837F2">
        <w:rPr>
          <w:rStyle w:val="VerbatimChar"/>
          <w:lang w:val="hr-HR"/>
        </w:rPr>
        <w:t>## 2   Muški   Crna  Smeđe</w:t>
      </w:r>
      <w:r w:rsidRPr="000837F2">
        <w:rPr>
          <w:lang w:val="hr-HR"/>
        </w:rPr>
        <w:br/>
      </w:r>
      <w:r w:rsidRPr="000837F2">
        <w:rPr>
          <w:rStyle w:val="VerbatimChar"/>
          <w:lang w:val="hr-HR"/>
        </w:rPr>
        <w:t>## 3   Muški  Plava Zelene</w:t>
      </w:r>
      <w:r w:rsidRPr="000837F2">
        <w:rPr>
          <w:lang w:val="hr-HR"/>
        </w:rPr>
        <w:br/>
      </w:r>
      <w:r w:rsidRPr="000837F2">
        <w:rPr>
          <w:rStyle w:val="VerbatimChar"/>
          <w:lang w:val="hr-HR"/>
        </w:rPr>
        <w:t>## 4   Muški Crvena  Plave</w:t>
      </w:r>
      <w:r w:rsidRPr="000837F2">
        <w:rPr>
          <w:lang w:val="hr-HR"/>
        </w:rPr>
        <w:br/>
      </w:r>
      <w:r w:rsidRPr="000837F2">
        <w:rPr>
          <w:rStyle w:val="VerbatimChar"/>
          <w:lang w:val="hr-HR"/>
        </w:rPr>
        <w:t>## 5   Muški Sijeda  Smeđe</w:t>
      </w:r>
      <w:r w:rsidRPr="000837F2">
        <w:rPr>
          <w:lang w:val="hr-HR"/>
        </w:rPr>
        <w:br/>
      </w:r>
      <w:r w:rsidRPr="000837F2">
        <w:rPr>
          <w:rStyle w:val="VerbatimChar"/>
          <w:lang w:val="hr-HR"/>
        </w:rPr>
        <w:t>## 6   Muški  Smeđa Zelene</w:t>
      </w:r>
      <w:r w:rsidRPr="000837F2">
        <w:rPr>
          <w:lang w:val="hr-HR"/>
        </w:rPr>
        <w:br/>
      </w:r>
      <w:r w:rsidRPr="000837F2">
        <w:rPr>
          <w:rStyle w:val="VerbatimChar"/>
          <w:lang w:val="hr-HR"/>
        </w:rPr>
        <w:t>## 7   Muški   Crna  Plave</w:t>
      </w:r>
      <w:r w:rsidRPr="000837F2">
        <w:rPr>
          <w:lang w:val="hr-HR"/>
        </w:rPr>
        <w:br/>
      </w:r>
      <w:r w:rsidRPr="000837F2">
        <w:rPr>
          <w:rStyle w:val="VerbatimChar"/>
          <w:lang w:val="hr-HR"/>
        </w:rPr>
        <w:t>## 8  Ženski  Plava  Smeđe</w:t>
      </w:r>
      <w:r w:rsidRPr="000837F2">
        <w:rPr>
          <w:lang w:val="hr-HR"/>
        </w:rPr>
        <w:br/>
      </w:r>
      <w:r w:rsidRPr="000837F2">
        <w:rPr>
          <w:rStyle w:val="VerbatimChar"/>
          <w:lang w:val="hr-HR"/>
        </w:rPr>
        <w:t>## 9  Ženski Crvena Zelene</w:t>
      </w:r>
      <w:r w:rsidRPr="000837F2">
        <w:rPr>
          <w:lang w:val="hr-HR"/>
        </w:rPr>
        <w:br/>
      </w:r>
      <w:r w:rsidRPr="000837F2">
        <w:rPr>
          <w:rStyle w:val="VerbatimChar"/>
          <w:lang w:val="hr-HR"/>
        </w:rPr>
        <w:t>## 10 Ženski Sijeda  Plave</w:t>
      </w:r>
      <w:r w:rsidRPr="000837F2">
        <w:rPr>
          <w:lang w:val="hr-HR"/>
        </w:rPr>
        <w:br/>
      </w:r>
      <w:r w:rsidRPr="000837F2">
        <w:rPr>
          <w:rStyle w:val="VerbatimChar"/>
          <w:lang w:val="hr-HR"/>
        </w:rPr>
        <w:t>## 11 Ženski  Smeđa  Smeđe</w:t>
      </w:r>
      <w:r w:rsidRPr="000837F2">
        <w:rPr>
          <w:lang w:val="hr-HR"/>
        </w:rPr>
        <w:br/>
      </w:r>
      <w:r w:rsidRPr="000837F2">
        <w:rPr>
          <w:rStyle w:val="VerbatimChar"/>
          <w:lang w:val="hr-HR"/>
        </w:rPr>
        <w:t>## 12 Ženski   Crna Zelene</w:t>
      </w:r>
      <w:r w:rsidRPr="000837F2">
        <w:rPr>
          <w:lang w:val="hr-HR"/>
        </w:rPr>
        <w:br/>
      </w:r>
      <w:r w:rsidRPr="000837F2">
        <w:rPr>
          <w:rStyle w:val="VerbatimChar"/>
          <w:lang w:val="hr-HR"/>
        </w:rPr>
        <w:t>## 13 Ženski  Plava  Plave</w:t>
      </w:r>
      <w:r w:rsidRPr="000837F2">
        <w:rPr>
          <w:lang w:val="hr-HR"/>
        </w:rPr>
        <w:br/>
      </w:r>
      <w:r w:rsidRPr="000837F2">
        <w:rPr>
          <w:rStyle w:val="VerbatimChar"/>
          <w:lang w:val="hr-HR"/>
        </w:rPr>
        <w:t>## 14 Ženski Crvena  Smeđe</w:t>
      </w:r>
      <w:r w:rsidRPr="000837F2">
        <w:rPr>
          <w:lang w:val="hr-HR"/>
        </w:rPr>
        <w:br/>
      </w:r>
      <w:r w:rsidRPr="000837F2">
        <w:rPr>
          <w:rStyle w:val="VerbatimChar"/>
          <w:lang w:val="hr-HR"/>
        </w:rPr>
        <w:t>## 15 Ženski Sijeda Zelene</w:t>
      </w:r>
    </w:p>
    <w:p w14:paraId="510C825C" w14:textId="77777777" w:rsidR="00E12F5E" w:rsidRDefault="00E12F5E">
      <w:pPr>
        <w:pStyle w:val="FirstParagraph"/>
        <w:rPr>
          <w:lang w:val="hr-HR"/>
        </w:rPr>
      </w:pPr>
    </w:p>
    <w:p w14:paraId="4E19536C" w14:textId="6E230891" w:rsidR="007341A4" w:rsidRPr="000837F2" w:rsidRDefault="005F7D16">
      <w:pPr>
        <w:pStyle w:val="FirstParagraph"/>
        <w:rPr>
          <w:lang w:val="hr-HR"/>
        </w:rPr>
      </w:pPr>
      <w:r w:rsidRPr="000837F2">
        <w:rPr>
          <w:lang w:val="hr-HR"/>
        </w:rPr>
        <w:t xml:space="preserve">Primjer funkcije </w:t>
      </w:r>
      <w:r w:rsidRPr="000837F2">
        <w:rPr>
          <w:rStyle w:val="VerbatimChar"/>
          <w:lang w:val="hr-HR"/>
        </w:rPr>
        <w:t>table()</w:t>
      </w:r>
      <w:r w:rsidRPr="000837F2">
        <w:rPr>
          <w:lang w:val="hr-HR"/>
        </w:rPr>
        <w:t xml:space="preserve"> kada primi jedan argument:</w:t>
      </w:r>
    </w:p>
    <w:p w14:paraId="3CA226C8" w14:textId="77777777" w:rsidR="007341A4" w:rsidRPr="000837F2" w:rsidRDefault="005F7D16">
      <w:pPr>
        <w:pStyle w:val="SourceCode"/>
        <w:rPr>
          <w:lang w:val="hr-HR"/>
        </w:rPr>
      </w:pPr>
      <w:r w:rsidRPr="000837F2">
        <w:rPr>
          <w:rStyle w:val="KeywordTok"/>
          <w:lang w:val="hr-HR"/>
        </w:rPr>
        <w:t>table</w:t>
      </w:r>
      <w:r w:rsidRPr="000837F2">
        <w:rPr>
          <w:rStyle w:val="NormalTok"/>
          <w:lang w:val="hr-HR"/>
        </w:rPr>
        <w:t>(uzorak</w:t>
      </w:r>
      <w:r w:rsidRPr="000837F2">
        <w:rPr>
          <w:rStyle w:val="OperatorTok"/>
          <w:lang w:val="hr-HR"/>
        </w:rPr>
        <w:t>$</w:t>
      </w:r>
      <w:r w:rsidRPr="000837F2">
        <w:rPr>
          <w:rStyle w:val="NormalTok"/>
          <w:lang w:val="hr-HR"/>
        </w:rPr>
        <w:t>spol)</w:t>
      </w:r>
    </w:p>
    <w:p w14:paraId="33B6AA9D" w14:textId="77777777" w:rsidR="007341A4" w:rsidRPr="000837F2" w:rsidRDefault="005F7D16">
      <w:pPr>
        <w:pStyle w:val="SourceCode"/>
        <w:rPr>
          <w:lang w:val="hr-HR"/>
        </w:rPr>
      </w:pPr>
      <w:r w:rsidRPr="000837F2">
        <w:rPr>
          <w:rStyle w:val="VerbatimChar"/>
          <w:lang w:val="hr-HR"/>
        </w:rPr>
        <w:t xml:space="preserve">## </w:t>
      </w:r>
      <w:r w:rsidRPr="000837F2">
        <w:rPr>
          <w:lang w:val="hr-HR"/>
        </w:rPr>
        <w:br/>
      </w:r>
      <w:r w:rsidRPr="000837F2">
        <w:rPr>
          <w:rStyle w:val="VerbatimChar"/>
          <w:lang w:val="hr-HR"/>
        </w:rPr>
        <w:t xml:space="preserve">##  Muški Ženski </w:t>
      </w:r>
      <w:r w:rsidRPr="000837F2">
        <w:rPr>
          <w:lang w:val="hr-HR"/>
        </w:rPr>
        <w:br/>
      </w:r>
      <w:r w:rsidRPr="000837F2">
        <w:rPr>
          <w:rStyle w:val="VerbatimChar"/>
          <w:lang w:val="hr-HR"/>
        </w:rPr>
        <w:t>##      7      8</w:t>
      </w:r>
    </w:p>
    <w:p w14:paraId="01BC085B" w14:textId="77777777" w:rsidR="007341A4" w:rsidRPr="000837F2" w:rsidRDefault="005F7D16">
      <w:pPr>
        <w:pStyle w:val="SourceCode"/>
        <w:rPr>
          <w:lang w:val="hr-HR"/>
        </w:rPr>
      </w:pPr>
      <w:r w:rsidRPr="000837F2">
        <w:rPr>
          <w:rStyle w:val="KeywordTok"/>
          <w:lang w:val="hr-HR"/>
        </w:rPr>
        <w:t>table</w:t>
      </w:r>
      <w:r w:rsidRPr="000837F2">
        <w:rPr>
          <w:rStyle w:val="NormalTok"/>
          <w:lang w:val="hr-HR"/>
        </w:rPr>
        <w:t>(uzorak</w:t>
      </w:r>
      <w:r w:rsidRPr="000837F2">
        <w:rPr>
          <w:rStyle w:val="OperatorTok"/>
          <w:lang w:val="hr-HR"/>
        </w:rPr>
        <w:t>$</w:t>
      </w:r>
      <w:r w:rsidRPr="000837F2">
        <w:rPr>
          <w:rStyle w:val="NormalTok"/>
          <w:lang w:val="hr-HR"/>
        </w:rPr>
        <w:t>kosa)</w:t>
      </w:r>
    </w:p>
    <w:p w14:paraId="25992AD5" w14:textId="77777777" w:rsidR="007341A4" w:rsidRPr="000837F2" w:rsidRDefault="005F7D16">
      <w:pPr>
        <w:pStyle w:val="SourceCode"/>
        <w:rPr>
          <w:lang w:val="hr-HR"/>
        </w:rPr>
      </w:pPr>
      <w:r w:rsidRPr="000837F2">
        <w:rPr>
          <w:rStyle w:val="VerbatimChar"/>
          <w:lang w:val="hr-HR"/>
        </w:rPr>
        <w:t xml:space="preserve">## </w:t>
      </w:r>
      <w:r w:rsidRPr="000837F2">
        <w:rPr>
          <w:lang w:val="hr-HR"/>
        </w:rPr>
        <w:br/>
      </w:r>
      <w:r w:rsidRPr="000837F2">
        <w:rPr>
          <w:rStyle w:val="VerbatimChar"/>
          <w:lang w:val="hr-HR"/>
        </w:rPr>
        <w:t xml:space="preserve">##   Crna Crvena  Plava Sijeda  Smeđa </w:t>
      </w:r>
      <w:r w:rsidRPr="000837F2">
        <w:rPr>
          <w:lang w:val="hr-HR"/>
        </w:rPr>
        <w:br/>
      </w:r>
      <w:r w:rsidRPr="000837F2">
        <w:rPr>
          <w:rStyle w:val="VerbatimChar"/>
          <w:lang w:val="hr-HR"/>
        </w:rPr>
        <w:t>##      3      3      3      3      3</w:t>
      </w:r>
    </w:p>
    <w:p w14:paraId="000CE176" w14:textId="77777777" w:rsidR="007341A4" w:rsidRPr="000837F2" w:rsidRDefault="005F7D16">
      <w:pPr>
        <w:pStyle w:val="SourceCode"/>
        <w:rPr>
          <w:lang w:val="hr-HR"/>
        </w:rPr>
      </w:pPr>
      <w:r w:rsidRPr="000837F2">
        <w:rPr>
          <w:rStyle w:val="KeywordTok"/>
          <w:lang w:val="hr-HR"/>
        </w:rPr>
        <w:t>table</w:t>
      </w:r>
      <w:r w:rsidRPr="000837F2">
        <w:rPr>
          <w:rStyle w:val="NormalTok"/>
          <w:lang w:val="hr-HR"/>
        </w:rPr>
        <w:t>(uzorak</w:t>
      </w:r>
      <w:r w:rsidRPr="000837F2">
        <w:rPr>
          <w:rStyle w:val="OperatorTok"/>
          <w:lang w:val="hr-HR"/>
        </w:rPr>
        <w:t>$</w:t>
      </w:r>
      <w:r w:rsidRPr="000837F2">
        <w:rPr>
          <w:rStyle w:val="NormalTok"/>
          <w:lang w:val="hr-HR"/>
        </w:rPr>
        <w:t>oci)</w:t>
      </w:r>
    </w:p>
    <w:p w14:paraId="09321934" w14:textId="77777777" w:rsidR="007341A4" w:rsidRPr="000837F2" w:rsidRDefault="005F7D16">
      <w:pPr>
        <w:pStyle w:val="SourceCode"/>
        <w:rPr>
          <w:lang w:val="hr-HR"/>
        </w:rPr>
      </w:pPr>
      <w:r w:rsidRPr="000837F2">
        <w:rPr>
          <w:rStyle w:val="VerbatimChar"/>
          <w:lang w:val="hr-HR"/>
        </w:rPr>
        <w:t xml:space="preserve">## </w:t>
      </w:r>
      <w:r w:rsidRPr="000837F2">
        <w:rPr>
          <w:lang w:val="hr-HR"/>
        </w:rPr>
        <w:br/>
      </w:r>
      <w:r w:rsidRPr="000837F2">
        <w:rPr>
          <w:rStyle w:val="VerbatimChar"/>
          <w:lang w:val="hr-HR"/>
        </w:rPr>
        <w:t xml:space="preserve">##  Plave  Smeđe Zelene </w:t>
      </w:r>
      <w:r w:rsidRPr="000837F2">
        <w:rPr>
          <w:lang w:val="hr-HR"/>
        </w:rPr>
        <w:br/>
      </w:r>
      <w:r w:rsidRPr="000837F2">
        <w:rPr>
          <w:rStyle w:val="VerbatimChar"/>
          <w:lang w:val="hr-HR"/>
        </w:rPr>
        <w:t>##      5      5      5</w:t>
      </w:r>
    </w:p>
    <w:p w14:paraId="342D180C" w14:textId="77777777" w:rsidR="00E12F5E" w:rsidRDefault="00E12F5E">
      <w:pPr>
        <w:pStyle w:val="FirstParagraph"/>
        <w:rPr>
          <w:lang w:val="hr-HR"/>
        </w:rPr>
      </w:pPr>
    </w:p>
    <w:p w14:paraId="61FD8F3F" w14:textId="4F957818" w:rsidR="007341A4" w:rsidRPr="000837F2" w:rsidRDefault="005F7D16">
      <w:pPr>
        <w:pStyle w:val="FirstParagraph"/>
        <w:rPr>
          <w:lang w:val="hr-HR"/>
        </w:rPr>
      </w:pPr>
      <w:r w:rsidRPr="000837F2">
        <w:rPr>
          <w:lang w:val="hr-HR"/>
        </w:rPr>
        <w:t xml:space="preserve">Primjer funkcije </w:t>
      </w:r>
      <w:r w:rsidRPr="000837F2">
        <w:rPr>
          <w:rStyle w:val="VerbatimChar"/>
          <w:lang w:val="hr-HR"/>
        </w:rPr>
        <w:t>table()</w:t>
      </w:r>
      <w:r w:rsidRPr="000837F2">
        <w:rPr>
          <w:lang w:val="hr-HR"/>
        </w:rPr>
        <w:t xml:space="preserve"> kada primi dva argumenta:</w:t>
      </w:r>
    </w:p>
    <w:p w14:paraId="576D4396" w14:textId="77777777" w:rsidR="007341A4" w:rsidRPr="000837F2" w:rsidRDefault="005F7D16">
      <w:pPr>
        <w:pStyle w:val="SourceCode"/>
        <w:rPr>
          <w:lang w:val="hr-HR"/>
        </w:rPr>
      </w:pPr>
      <w:r w:rsidRPr="000837F2">
        <w:rPr>
          <w:rStyle w:val="KeywordTok"/>
          <w:lang w:val="hr-HR"/>
        </w:rPr>
        <w:t>table</w:t>
      </w:r>
      <w:r w:rsidRPr="000837F2">
        <w:rPr>
          <w:rStyle w:val="NormalTok"/>
          <w:lang w:val="hr-HR"/>
        </w:rPr>
        <w:t>(uzorak</w:t>
      </w:r>
      <w:r w:rsidRPr="000837F2">
        <w:rPr>
          <w:rStyle w:val="OperatorTok"/>
          <w:lang w:val="hr-HR"/>
        </w:rPr>
        <w:t>$</w:t>
      </w:r>
      <w:r w:rsidRPr="000837F2">
        <w:rPr>
          <w:rStyle w:val="NormalTok"/>
          <w:lang w:val="hr-HR"/>
        </w:rPr>
        <w:t>spol, uzorak</w:t>
      </w:r>
      <w:r w:rsidRPr="000837F2">
        <w:rPr>
          <w:rStyle w:val="OperatorTok"/>
          <w:lang w:val="hr-HR"/>
        </w:rPr>
        <w:t>$</w:t>
      </w:r>
      <w:r w:rsidRPr="000837F2">
        <w:rPr>
          <w:rStyle w:val="NormalTok"/>
          <w:lang w:val="hr-HR"/>
        </w:rPr>
        <w:t>kosa)</w:t>
      </w:r>
    </w:p>
    <w:p w14:paraId="15C6C81B" w14:textId="77777777" w:rsidR="007341A4" w:rsidRPr="000837F2" w:rsidRDefault="005F7D16">
      <w:pPr>
        <w:pStyle w:val="SourceCode"/>
        <w:rPr>
          <w:lang w:val="hr-HR"/>
        </w:rPr>
      </w:pPr>
      <w:r w:rsidRPr="000837F2">
        <w:rPr>
          <w:rStyle w:val="VerbatimChar"/>
          <w:lang w:val="hr-HR"/>
        </w:rPr>
        <w:t xml:space="preserve">##         </w:t>
      </w:r>
      <w:r w:rsidRPr="000837F2">
        <w:rPr>
          <w:lang w:val="hr-HR"/>
        </w:rPr>
        <w:br/>
      </w:r>
      <w:r w:rsidRPr="000837F2">
        <w:rPr>
          <w:rStyle w:val="VerbatimChar"/>
          <w:lang w:val="hr-HR"/>
        </w:rPr>
        <w:t>##          Crna Crvena Plava Sijeda Smeđa</w:t>
      </w:r>
      <w:r w:rsidRPr="000837F2">
        <w:rPr>
          <w:lang w:val="hr-HR"/>
        </w:rPr>
        <w:br/>
      </w:r>
      <w:r w:rsidRPr="000837F2">
        <w:rPr>
          <w:rStyle w:val="VerbatimChar"/>
          <w:lang w:val="hr-HR"/>
        </w:rPr>
        <w:t>##   Muški     2      1     1      1     2</w:t>
      </w:r>
      <w:r w:rsidRPr="000837F2">
        <w:rPr>
          <w:lang w:val="hr-HR"/>
        </w:rPr>
        <w:br/>
      </w:r>
      <w:r w:rsidRPr="000837F2">
        <w:rPr>
          <w:rStyle w:val="VerbatimChar"/>
          <w:lang w:val="hr-HR"/>
        </w:rPr>
        <w:t>##   Ženski    1      2     2      2     1</w:t>
      </w:r>
    </w:p>
    <w:p w14:paraId="34AF8EBC" w14:textId="77777777" w:rsidR="00E12F5E" w:rsidRDefault="00E12F5E">
      <w:pPr>
        <w:spacing w:before="0" w:after="200" w:line="240" w:lineRule="auto"/>
        <w:rPr>
          <w:lang w:val="hr-HR"/>
        </w:rPr>
      </w:pPr>
      <w:r>
        <w:rPr>
          <w:lang w:val="hr-HR"/>
        </w:rPr>
        <w:br w:type="page"/>
      </w:r>
    </w:p>
    <w:p w14:paraId="05F77BE5" w14:textId="182A9555" w:rsidR="007341A4" w:rsidRPr="000837F2" w:rsidRDefault="005F7D16">
      <w:pPr>
        <w:pStyle w:val="FirstParagraph"/>
        <w:rPr>
          <w:lang w:val="hr-HR"/>
        </w:rPr>
      </w:pPr>
      <w:r w:rsidRPr="000837F2">
        <w:rPr>
          <w:lang w:val="hr-HR"/>
        </w:rPr>
        <w:lastRenderedPageBreak/>
        <w:t xml:space="preserve">Primjer funkcije </w:t>
      </w:r>
      <w:r w:rsidRPr="000837F2">
        <w:rPr>
          <w:rStyle w:val="VerbatimChar"/>
          <w:lang w:val="hr-HR"/>
        </w:rPr>
        <w:t>table()</w:t>
      </w:r>
      <w:r w:rsidRPr="000837F2">
        <w:rPr>
          <w:lang w:val="hr-HR"/>
        </w:rPr>
        <w:t xml:space="preserve"> kada primi tri argumenta:</w:t>
      </w:r>
    </w:p>
    <w:p w14:paraId="0258A9A1" w14:textId="77777777" w:rsidR="007341A4" w:rsidRPr="000837F2" w:rsidRDefault="005F7D16">
      <w:pPr>
        <w:pStyle w:val="SourceCode"/>
        <w:rPr>
          <w:lang w:val="hr-HR"/>
        </w:rPr>
      </w:pPr>
      <w:r w:rsidRPr="000837F2">
        <w:rPr>
          <w:rStyle w:val="KeywordTok"/>
          <w:lang w:val="hr-HR"/>
        </w:rPr>
        <w:t>table</w:t>
      </w:r>
      <w:r w:rsidRPr="000837F2">
        <w:rPr>
          <w:rStyle w:val="NormalTok"/>
          <w:lang w:val="hr-HR"/>
        </w:rPr>
        <w:t>(uzorak</w:t>
      </w:r>
      <w:r w:rsidRPr="000837F2">
        <w:rPr>
          <w:rStyle w:val="OperatorTok"/>
          <w:lang w:val="hr-HR"/>
        </w:rPr>
        <w:t>$</w:t>
      </w:r>
      <w:r w:rsidRPr="000837F2">
        <w:rPr>
          <w:rStyle w:val="NormalTok"/>
          <w:lang w:val="hr-HR"/>
        </w:rPr>
        <w:t>spol, uzorak</w:t>
      </w:r>
      <w:r w:rsidRPr="000837F2">
        <w:rPr>
          <w:rStyle w:val="OperatorTok"/>
          <w:lang w:val="hr-HR"/>
        </w:rPr>
        <w:t>$</w:t>
      </w:r>
      <w:r w:rsidRPr="000837F2">
        <w:rPr>
          <w:rStyle w:val="NormalTok"/>
          <w:lang w:val="hr-HR"/>
        </w:rPr>
        <w:t>kosa, uzorak</w:t>
      </w:r>
      <w:r w:rsidRPr="000837F2">
        <w:rPr>
          <w:rStyle w:val="OperatorTok"/>
          <w:lang w:val="hr-HR"/>
        </w:rPr>
        <w:t>$</w:t>
      </w:r>
      <w:r w:rsidRPr="000837F2">
        <w:rPr>
          <w:rStyle w:val="NormalTok"/>
          <w:lang w:val="hr-HR"/>
        </w:rPr>
        <w:t>oci)</w:t>
      </w:r>
    </w:p>
    <w:p w14:paraId="1E704A20" w14:textId="77777777" w:rsidR="007341A4" w:rsidRPr="000837F2" w:rsidRDefault="005F7D16">
      <w:pPr>
        <w:pStyle w:val="SourceCode"/>
        <w:rPr>
          <w:lang w:val="hr-HR"/>
        </w:rPr>
      </w:pPr>
      <w:r w:rsidRPr="000837F2">
        <w:rPr>
          <w:rStyle w:val="VerbatimChar"/>
          <w:lang w:val="hr-HR"/>
        </w:rPr>
        <w:t>## , ,  = Plave</w:t>
      </w:r>
      <w:r w:rsidRPr="000837F2">
        <w:rPr>
          <w:lang w:val="hr-HR"/>
        </w:rPr>
        <w:br/>
      </w:r>
      <w:r w:rsidRPr="000837F2">
        <w:rPr>
          <w:rStyle w:val="VerbatimChar"/>
          <w:lang w:val="hr-HR"/>
        </w:rPr>
        <w:t xml:space="preserve">## </w:t>
      </w:r>
      <w:r w:rsidRPr="000837F2">
        <w:rPr>
          <w:lang w:val="hr-HR"/>
        </w:rPr>
        <w:br/>
      </w:r>
      <w:r w:rsidRPr="000837F2">
        <w:rPr>
          <w:rStyle w:val="VerbatimChar"/>
          <w:lang w:val="hr-HR"/>
        </w:rPr>
        <w:t xml:space="preserve">##         </w:t>
      </w:r>
      <w:r w:rsidRPr="000837F2">
        <w:rPr>
          <w:lang w:val="hr-HR"/>
        </w:rPr>
        <w:br/>
      </w:r>
      <w:r w:rsidRPr="000837F2">
        <w:rPr>
          <w:rStyle w:val="VerbatimChar"/>
          <w:lang w:val="hr-HR"/>
        </w:rPr>
        <w:t>##          Crna Crvena Plava Sijeda Smeđa</w:t>
      </w:r>
      <w:r w:rsidRPr="000837F2">
        <w:rPr>
          <w:lang w:val="hr-HR"/>
        </w:rPr>
        <w:br/>
      </w:r>
      <w:r w:rsidRPr="000837F2">
        <w:rPr>
          <w:rStyle w:val="VerbatimChar"/>
          <w:lang w:val="hr-HR"/>
        </w:rPr>
        <w:t>##   Muški     1      1     0      0     1</w:t>
      </w:r>
      <w:r w:rsidRPr="000837F2">
        <w:rPr>
          <w:lang w:val="hr-HR"/>
        </w:rPr>
        <w:br/>
      </w:r>
      <w:r w:rsidRPr="000837F2">
        <w:rPr>
          <w:rStyle w:val="VerbatimChar"/>
          <w:lang w:val="hr-HR"/>
        </w:rPr>
        <w:t>##   Ženski    0      0     1      1     0</w:t>
      </w:r>
      <w:r w:rsidRPr="000837F2">
        <w:rPr>
          <w:lang w:val="hr-HR"/>
        </w:rPr>
        <w:br/>
      </w:r>
      <w:r w:rsidRPr="000837F2">
        <w:rPr>
          <w:rStyle w:val="VerbatimChar"/>
          <w:lang w:val="hr-HR"/>
        </w:rPr>
        <w:t xml:space="preserve">## </w:t>
      </w:r>
      <w:r w:rsidRPr="000837F2">
        <w:rPr>
          <w:lang w:val="hr-HR"/>
        </w:rPr>
        <w:br/>
      </w:r>
      <w:r w:rsidRPr="000837F2">
        <w:rPr>
          <w:rStyle w:val="VerbatimChar"/>
          <w:lang w:val="hr-HR"/>
        </w:rPr>
        <w:t>## , ,  = Smeđe</w:t>
      </w:r>
      <w:r w:rsidRPr="000837F2">
        <w:rPr>
          <w:lang w:val="hr-HR"/>
        </w:rPr>
        <w:br/>
      </w:r>
      <w:r w:rsidRPr="000837F2">
        <w:rPr>
          <w:rStyle w:val="VerbatimChar"/>
          <w:lang w:val="hr-HR"/>
        </w:rPr>
        <w:t xml:space="preserve">## </w:t>
      </w:r>
      <w:r w:rsidRPr="000837F2">
        <w:rPr>
          <w:lang w:val="hr-HR"/>
        </w:rPr>
        <w:br/>
      </w:r>
      <w:r w:rsidRPr="000837F2">
        <w:rPr>
          <w:rStyle w:val="VerbatimChar"/>
          <w:lang w:val="hr-HR"/>
        </w:rPr>
        <w:t xml:space="preserve">##         </w:t>
      </w:r>
      <w:r w:rsidRPr="000837F2">
        <w:rPr>
          <w:lang w:val="hr-HR"/>
        </w:rPr>
        <w:br/>
      </w:r>
      <w:r w:rsidRPr="000837F2">
        <w:rPr>
          <w:rStyle w:val="VerbatimChar"/>
          <w:lang w:val="hr-HR"/>
        </w:rPr>
        <w:t>##          Crna Crvena Plava Sijeda Smeđa</w:t>
      </w:r>
      <w:r w:rsidRPr="000837F2">
        <w:rPr>
          <w:lang w:val="hr-HR"/>
        </w:rPr>
        <w:br/>
      </w:r>
      <w:r w:rsidRPr="000837F2">
        <w:rPr>
          <w:rStyle w:val="VerbatimChar"/>
          <w:lang w:val="hr-HR"/>
        </w:rPr>
        <w:t>##   Muški     1      0     0      1     0</w:t>
      </w:r>
      <w:r w:rsidRPr="000837F2">
        <w:rPr>
          <w:lang w:val="hr-HR"/>
        </w:rPr>
        <w:br/>
      </w:r>
      <w:r w:rsidRPr="000837F2">
        <w:rPr>
          <w:rStyle w:val="VerbatimChar"/>
          <w:lang w:val="hr-HR"/>
        </w:rPr>
        <w:t>##   Ženski    0      1     1      0     1</w:t>
      </w:r>
      <w:r w:rsidRPr="000837F2">
        <w:rPr>
          <w:lang w:val="hr-HR"/>
        </w:rPr>
        <w:br/>
      </w:r>
      <w:r w:rsidRPr="000837F2">
        <w:rPr>
          <w:rStyle w:val="VerbatimChar"/>
          <w:lang w:val="hr-HR"/>
        </w:rPr>
        <w:t xml:space="preserve">## </w:t>
      </w:r>
      <w:r w:rsidRPr="000837F2">
        <w:rPr>
          <w:lang w:val="hr-HR"/>
        </w:rPr>
        <w:br/>
      </w:r>
      <w:r w:rsidRPr="000837F2">
        <w:rPr>
          <w:rStyle w:val="VerbatimChar"/>
          <w:lang w:val="hr-HR"/>
        </w:rPr>
        <w:t>## , ,  = Zelene</w:t>
      </w:r>
      <w:r w:rsidRPr="000837F2">
        <w:rPr>
          <w:lang w:val="hr-HR"/>
        </w:rPr>
        <w:br/>
      </w:r>
      <w:r w:rsidRPr="000837F2">
        <w:rPr>
          <w:rStyle w:val="VerbatimChar"/>
          <w:lang w:val="hr-HR"/>
        </w:rPr>
        <w:t xml:space="preserve">## </w:t>
      </w:r>
      <w:r w:rsidRPr="000837F2">
        <w:rPr>
          <w:lang w:val="hr-HR"/>
        </w:rPr>
        <w:br/>
      </w:r>
      <w:r w:rsidRPr="000837F2">
        <w:rPr>
          <w:rStyle w:val="VerbatimChar"/>
          <w:lang w:val="hr-HR"/>
        </w:rPr>
        <w:t xml:space="preserve">##         </w:t>
      </w:r>
      <w:r w:rsidRPr="000837F2">
        <w:rPr>
          <w:lang w:val="hr-HR"/>
        </w:rPr>
        <w:br/>
      </w:r>
      <w:r w:rsidRPr="000837F2">
        <w:rPr>
          <w:rStyle w:val="VerbatimChar"/>
          <w:lang w:val="hr-HR"/>
        </w:rPr>
        <w:t>##          Crna Crvena Plava Sijeda Smeđa</w:t>
      </w:r>
      <w:r w:rsidRPr="000837F2">
        <w:rPr>
          <w:lang w:val="hr-HR"/>
        </w:rPr>
        <w:br/>
      </w:r>
      <w:r w:rsidRPr="000837F2">
        <w:rPr>
          <w:rStyle w:val="VerbatimChar"/>
          <w:lang w:val="hr-HR"/>
        </w:rPr>
        <w:t>##   Muški     0      0     1      0     1</w:t>
      </w:r>
      <w:r w:rsidRPr="000837F2">
        <w:rPr>
          <w:lang w:val="hr-HR"/>
        </w:rPr>
        <w:br/>
      </w:r>
      <w:r w:rsidRPr="000837F2">
        <w:rPr>
          <w:rStyle w:val="VerbatimChar"/>
          <w:lang w:val="hr-HR"/>
        </w:rPr>
        <w:t>##   Ženski    1      1     0      1     0</w:t>
      </w:r>
    </w:p>
    <w:p w14:paraId="54D86FCA" w14:textId="77777777" w:rsidR="007341A4" w:rsidRPr="000837F2" w:rsidRDefault="005F7D16">
      <w:pPr>
        <w:pStyle w:val="FirstParagraph"/>
        <w:rPr>
          <w:lang w:val="hr-HR"/>
        </w:rPr>
      </w:pPr>
      <w:r w:rsidRPr="000837F2">
        <w:rPr>
          <w:b/>
          <w:lang w:val="hr-HR"/>
        </w:rPr>
        <w:t>Primjer:</w:t>
      </w:r>
      <w:r w:rsidRPr="000837F2">
        <w:rPr>
          <w:lang w:val="hr-HR"/>
        </w:rPr>
        <w:t xml:space="preserve"> U kojoj godini/godinama je Robert De Niro snimio najviše filmova?</w:t>
      </w:r>
    </w:p>
    <w:p w14:paraId="0E4571C7" w14:textId="77777777" w:rsidR="007341A4" w:rsidRPr="000837F2" w:rsidRDefault="005F7D16">
      <w:pPr>
        <w:pStyle w:val="SourceCode"/>
        <w:rPr>
          <w:lang w:val="hr-HR"/>
        </w:rPr>
      </w:pPr>
      <w:r w:rsidRPr="000837F2">
        <w:rPr>
          <w:rStyle w:val="KeywordTok"/>
          <w:lang w:val="hr-HR"/>
        </w:rPr>
        <w:t>sort</w:t>
      </w:r>
      <w:r w:rsidRPr="000837F2">
        <w:rPr>
          <w:rStyle w:val="NormalTok"/>
          <w:lang w:val="hr-HR"/>
        </w:rPr>
        <w:t>(</w:t>
      </w:r>
      <w:r w:rsidRPr="000837F2">
        <w:rPr>
          <w:rStyle w:val="KeywordTok"/>
          <w:lang w:val="hr-HR"/>
        </w:rPr>
        <w:t>table</w:t>
      </w:r>
      <w:r w:rsidRPr="000837F2">
        <w:rPr>
          <w:rStyle w:val="NormalTok"/>
          <w:lang w:val="hr-HR"/>
        </w:rPr>
        <w:t>(deniro</w:t>
      </w:r>
      <w:r w:rsidRPr="000837F2">
        <w:rPr>
          <w:rStyle w:val="OperatorTok"/>
          <w:lang w:val="hr-HR"/>
        </w:rPr>
        <w:t>$</w:t>
      </w:r>
      <w:r w:rsidRPr="000837F2">
        <w:rPr>
          <w:rStyle w:val="NormalTok"/>
          <w:lang w:val="hr-HR"/>
        </w:rPr>
        <w:t xml:space="preserve">Year), </w:t>
      </w:r>
      <w:r w:rsidRPr="000837F2">
        <w:rPr>
          <w:rStyle w:val="DataTypeTok"/>
          <w:lang w:val="hr-HR"/>
        </w:rPr>
        <w:t>decreasing =</w:t>
      </w:r>
      <w:r w:rsidRPr="000837F2">
        <w:rPr>
          <w:rStyle w:val="NormalTok"/>
          <w:lang w:val="hr-HR"/>
        </w:rPr>
        <w:t xml:space="preserve"> </w:t>
      </w:r>
      <w:r w:rsidRPr="000837F2">
        <w:rPr>
          <w:rStyle w:val="OtherTok"/>
          <w:lang w:val="hr-HR"/>
        </w:rPr>
        <w:t>TRUE</w:t>
      </w:r>
      <w:r w:rsidRPr="000837F2">
        <w:rPr>
          <w:rStyle w:val="NormalTok"/>
          <w:lang w:val="hr-HR"/>
        </w:rPr>
        <w:t>)</w:t>
      </w:r>
    </w:p>
    <w:p w14:paraId="192A8728" w14:textId="77777777" w:rsidR="007341A4" w:rsidRPr="00E12F5E" w:rsidRDefault="005F7D16">
      <w:pPr>
        <w:pStyle w:val="SourceCode"/>
        <w:rPr>
          <w:sz w:val="20"/>
          <w:lang w:val="hr-HR"/>
        </w:rPr>
      </w:pPr>
      <w:r w:rsidRPr="00E12F5E">
        <w:rPr>
          <w:rStyle w:val="VerbatimChar"/>
          <w:sz w:val="20"/>
          <w:lang w:val="hr-HR"/>
        </w:rPr>
        <w:t xml:space="preserve">## </w:t>
      </w:r>
      <w:r w:rsidRPr="00E12F5E">
        <w:rPr>
          <w:sz w:val="20"/>
          <w:lang w:val="hr-HR"/>
        </w:rPr>
        <w:br/>
      </w:r>
      <w:r w:rsidRPr="00E12F5E">
        <w:rPr>
          <w:rStyle w:val="VerbatimChar"/>
          <w:sz w:val="20"/>
          <w:lang w:val="hr-HR"/>
        </w:rPr>
        <w:t xml:space="preserve">## 1991 2013 1987 1990 1993 1996 1997 2000 2005 2010 2011 2012 2015 1970 1973 1976 </w:t>
      </w:r>
      <w:r w:rsidRPr="00E12F5E">
        <w:rPr>
          <w:sz w:val="20"/>
          <w:lang w:val="hr-HR"/>
        </w:rPr>
        <w:br/>
      </w:r>
      <w:r w:rsidRPr="00E12F5E">
        <w:rPr>
          <w:rStyle w:val="VerbatimChar"/>
          <w:sz w:val="20"/>
          <w:lang w:val="hr-HR"/>
        </w:rPr>
        <w:t xml:space="preserve">##    4    4    3    3    3    3    3    3    3    3    3    3    3    2    2    2 </w:t>
      </w:r>
      <w:r w:rsidRPr="00E12F5E">
        <w:rPr>
          <w:sz w:val="20"/>
          <w:lang w:val="hr-HR"/>
        </w:rPr>
        <w:br/>
      </w:r>
      <w:r w:rsidRPr="00E12F5E">
        <w:rPr>
          <w:rStyle w:val="VerbatimChar"/>
          <w:sz w:val="20"/>
          <w:lang w:val="hr-HR"/>
        </w:rPr>
        <w:t xml:space="preserve">## 1977 1984 1989 1992 1995 1998 1999 2001 2002 2004 2007 2008 1968 1971 1974 1978 </w:t>
      </w:r>
      <w:r w:rsidRPr="00E12F5E">
        <w:rPr>
          <w:sz w:val="20"/>
          <w:lang w:val="hr-HR"/>
        </w:rPr>
        <w:br/>
      </w:r>
      <w:r w:rsidRPr="00E12F5E">
        <w:rPr>
          <w:rStyle w:val="VerbatimChar"/>
          <w:sz w:val="20"/>
          <w:lang w:val="hr-HR"/>
        </w:rPr>
        <w:t xml:space="preserve">##    2    2    2    2    2    2    2    2    2    2    2    2    1    1    1    1 </w:t>
      </w:r>
      <w:r w:rsidRPr="00E12F5E">
        <w:rPr>
          <w:sz w:val="20"/>
          <w:lang w:val="hr-HR"/>
        </w:rPr>
        <w:br/>
      </w:r>
      <w:r w:rsidRPr="00E12F5E">
        <w:rPr>
          <w:rStyle w:val="VerbatimChar"/>
          <w:sz w:val="20"/>
          <w:lang w:val="hr-HR"/>
        </w:rPr>
        <w:t xml:space="preserve">## 1980 1981 1983 1985 1986 1988 1994 2003 2006 2009 2014 2016 </w:t>
      </w:r>
      <w:r w:rsidRPr="00E12F5E">
        <w:rPr>
          <w:sz w:val="20"/>
          <w:lang w:val="hr-HR"/>
        </w:rPr>
        <w:br/>
      </w:r>
      <w:r w:rsidRPr="00E12F5E">
        <w:rPr>
          <w:rStyle w:val="VerbatimChar"/>
          <w:sz w:val="20"/>
          <w:lang w:val="hr-HR"/>
        </w:rPr>
        <w:t>##    1    1    1    1    1    1    1    1    1    1    1    1</w:t>
      </w:r>
    </w:p>
    <w:p w14:paraId="76E967B1" w14:textId="77777777" w:rsidR="00E12F5E" w:rsidRDefault="00E12F5E">
      <w:pPr>
        <w:pStyle w:val="FirstParagraph"/>
        <w:rPr>
          <w:b/>
          <w:lang w:val="hr-HR"/>
        </w:rPr>
      </w:pPr>
    </w:p>
    <w:p w14:paraId="7CE0FE55" w14:textId="3C5E6750" w:rsidR="007341A4" w:rsidRPr="000837F2" w:rsidRDefault="005F7D16" w:rsidP="00E12F5E">
      <w:pPr>
        <w:pStyle w:val="FirstParagraph"/>
        <w:rPr>
          <w:lang w:val="hr-HR"/>
        </w:rPr>
      </w:pPr>
      <w:r w:rsidRPr="000837F2">
        <w:rPr>
          <w:b/>
          <w:lang w:val="hr-HR"/>
        </w:rPr>
        <w:t>Zadatak 20</w:t>
      </w:r>
      <w:r w:rsidR="00E12F5E">
        <w:rPr>
          <w:b/>
          <w:lang w:val="hr-HR"/>
        </w:rPr>
        <w:br/>
      </w:r>
      <w:r w:rsidRPr="000837F2">
        <w:rPr>
          <w:lang w:val="hr-HR"/>
        </w:rPr>
        <w:t>20.1 Koje bodove su najčešće dobivali filmovi Roberta De Nira od kritike?</w:t>
      </w:r>
      <w:r w:rsidR="00E12F5E">
        <w:rPr>
          <w:lang w:val="hr-HR"/>
        </w:rPr>
        <w:br/>
      </w:r>
      <w:r w:rsidRPr="000837F2">
        <w:rPr>
          <w:lang w:val="hr-HR"/>
        </w:rPr>
        <w:t xml:space="preserve">20.2 Funkcijom </w:t>
      </w:r>
      <w:r w:rsidRPr="000837F2">
        <w:rPr>
          <w:rStyle w:val="VerbatimChar"/>
          <w:lang w:val="hr-HR"/>
        </w:rPr>
        <w:t>order()</w:t>
      </w:r>
      <w:r w:rsidRPr="000837F2">
        <w:rPr>
          <w:lang w:val="hr-HR"/>
        </w:rPr>
        <w:t xml:space="preserve"> sortirajte cijeli podatkovni okvir deniro silazno prema osvojenim bodovima (</w:t>
      </w:r>
      <w:r w:rsidRPr="000837F2">
        <w:rPr>
          <w:rStyle w:val="VerbatimChar"/>
          <w:lang w:val="hr-HR"/>
        </w:rPr>
        <w:t>Score</w:t>
      </w:r>
      <w:r w:rsidRPr="000837F2">
        <w:rPr>
          <w:lang w:val="hr-HR"/>
        </w:rPr>
        <w:t>).</w:t>
      </w:r>
      <w:r w:rsidR="00E12F5E">
        <w:rPr>
          <w:lang w:val="hr-HR"/>
        </w:rPr>
        <w:br/>
      </w:r>
      <w:r w:rsidRPr="000837F2">
        <w:rPr>
          <w:lang w:val="hr-HR"/>
        </w:rPr>
        <w:t xml:space="preserve">20.3 Koji je film Roberta De Nira osvojio najvišu ocjenu kritike i kada je snimljen? Za rješavanje ovoga zadatka preporučuje se uporaba funkcije </w:t>
      </w:r>
      <w:r w:rsidRPr="000837F2">
        <w:rPr>
          <w:rStyle w:val="VerbatimChar"/>
          <w:lang w:val="hr-HR"/>
        </w:rPr>
        <w:t>which.max()</w:t>
      </w:r>
      <w:r w:rsidRPr="000837F2">
        <w:rPr>
          <w:lang w:val="hr-HR"/>
        </w:rPr>
        <w:t>. Proučite funkciju u dokumentaciji u oknu Help.</w:t>
      </w:r>
    </w:p>
    <w:p w14:paraId="0F47D660" w14:textId="77777777" w:rsidR="00E12F5E" w:rsidRDefault="00E12F5E">
      <w:pPr>
        <w:spacing w:before="0" w:after="200" w:line="240" w:lineRule="auto"/>
        <w:rPr>
          <w:rFonts w:eastAsiaTheme="majorEastAsia" w:cstheme="majorBidi"/>
          <w:b/>
          <w:bCs/>
          <w:sz w:val="24"/>
          <w:szCs w:val="28"/>
          <w:lang w:val="hr-HR"/>
        </w:rPr>
      </w:pPr>
      <w:bookmarkStart w:id="67" w:name="podatkovni-okviri-ugrađeni-u-r"/>
      <w:r>
        <w:br w:type="page"/>
      </w:r>
    </w:p>
    <w:p w14:paraId="5E89FEE2" w14:textId="33CE600E" w:rsidR="007341A4" w:rsidRPr="000837F2" w:rsidRDefault="005F7D16" w:rsidP="00792E43">
      <w:pPr>
        <w:pStyle w:val="Naslov3"/>
      </w:pPr>
      <w:r w:rsidRPr="000837F2">
        <w:lastRenderedPageBreak/>
        <w:t>Podatkovni okviri ugrađeni u R</w:t>
      </w:r>
      <w:bookmarkEnd w:id="67"/>
    </w:p>
    <w:p w14:paraId="6F04159E" w14:textId="77777777" w:rsidR="007341A4" w:rsidRPr="000837F2" w:rsidRDefault="005F7D16">
      <w:pPr>
        <w:pStyle w:val="FirstParagraph"/>
        <w:rPr>
          <w:lang w:val="hr-HR"/>
        </w:rPr>
      </w:pPr>
      <w:r w:rsidRPr="000837F2">
        <w:rPr>
          <w:lang w:val="hr-HR"/>
        </w:rPr>
        <w:t>Treći način dolaska do podatkovnih okvira su skupovi podataka koji su već ugrađeni u sustav R ili u pakete.</w:t>
      </w:r>
    </w:p>
    <w:p w14:paraId="0ABE2F5C" w14:textId="77777777" w:rsidR="007341A4" w:rsidRPr="000837F2" w:rsidRDefault="005F7D16">
      <w:pPr>
        <w:pStyle w:val="Tijeloteksta"/>
        <w:rPr>
          <w:lang w:val="hr-HR"/>
        </w:rPr>
      </w:pPr>
      <w:r w:rsidRPr="000837F2">
        <w:rPr>
          <w:b/>
          <w:lang w:val="hr-HR"/>
        </w:rPr>
        <w:t>Primjer:</w:t>
      </w:r>
      <w:r w:rsidRPr="000837F2">
        <w:rPr>
          <w:lang w:val="hr-HR"/>
        </w:rPr>
        <w:t xml:space="preserve"> Podatkovni okvir </w:t>
      </w:r>
      <w:r w:rsidRPr="000837F2">
        <w:rPr>
          <w:rStyle w:val="VerbatimChar"/>
          <w:lang w:val="hr-HR"/>
        </w:rPr>
        <w:t>iris</w:t>
      </w:r>
      <w:r w:rsidRPr="000837F2">
        <w:rPr>
          <w:lang w:val="hr-HR"/>
        </w:rPr>
        <w:t xml:space="preserve"> jedan je od korištenijih i dio je ugrađene zbirke podataka “datasets” sustava R. Poziva se naredbom </w:t>
      </w:r>
      <w:r w:rsidRPr="000837F2">
        <w:rPr>
          <w:rStyle w:val="VerbatimChar"/>
          <w:lang w:val="hr-HR"/>
        </w:rPr>
        <w:t>data(iris)</w:t>
      </w:r>
      <w:r w:rsidRPr="000837F2">
        <w:rPr>
          <w:lang w:val="hr-HR"/>
        </w:rPr>
        <w:t>.</w:t>
      </w:r>
    </w:p>
    <w:p w14:paraId="3D2B91B2" w14:textId="77777777" w:rsidR="007341A4" w:rsidRPr="000837F2" w:rsidRDefault="005F7D16">
      <w:pPr>
        <w:pStyle w:val="SourceCode"/>
        <w:rPr>
          <w:lang w:val="hr-HR"/>
        </w:rPr>
      </w:pPr>
      <w:r w:rsidRPr="000837F2">
        <w:rPr>
          <w:rStyle w:val="KeywordTok"/>
          <w:lang w:val="hr-HR"/>
        </w:rPr>
        <w:t>data</w:t>
      </w:r>
      <w:r w:rsidRPr="000837F2">
        <w:rPr>
          <w:rStyle w:val="NormalTok"/>
          <w:lang w:val="hr-HR"/>
        </w:rPr>
        <w:t>(iris)</w:t>
      </w:r>
      <w:r w:rsidRPr="000837F2">
        <w:rPr>
          <w:lang w:val="hr-HR"/>
        </w:rPr>
        <w:br/>
      </w:r>
      <w:r w:rsidRPr="000837F2">
        <w:rPr>
          <w:rStyle w:val="KeywordTok"/>
          <w:lang w:val="hr-HR"/>
        </w:rPr>
        <w:t>data</w:t>
      </w:r>
      <w:r w:rsidRPr="000837F2">
        <w:rPr>
          <w:rStyle w:val="NormalTok"/>
          <w:lang w:val="hr-HR"/>
        </w:rPr>
        <w:t>(mtcars)</w:t>
      </w:r>
    </w:p>
    <w:p w14:paraId="4B81391F" w14:textId="77777777" w:rsidR="007341A4" w:rsidRPr="000837F2" w:rsidRDefault="005F7D16">
      <w:pPr>
        <w:pStyle w:val="FirstParagraph"/>
        <w:rPr>
          <w:lang w:val="hr-HR"/>
        </w:rPr>
      </w:pPr>
      <w:r w:rsidRPr="000837F2">
        <w:rPr>
          <w:lang w:val="hr-HR"/>
        </w:rPr>
        <w:t xml:space="preserve">Popis svih dostupnih podatkovnih skupova može se dobiti naredbom </w:t>
      </w:r>
      <w:r w:rsidRPr="000837F2">
        <w:rPr>
          <w:rStyle w:val="VerbatimChar"/>
          <w:lang w:val="hr-HR"/>
        </w:rPr>
        <w:t>data()</w:t>
      </w:r>
      <w:r w:rsidRPr="000837F2">
        <w:rPr>
          <w:lang w:val="hr-HR"/>
        </w:rPr>
        <w:t>:</w:t>
      </w:r>
    </w:p>
    <w:p w14:paraId="377943D6" w14:textId="77777777" w:rsidR="007341A4" w:rsidRPr="000837F2" w:rsidRDefault="005F7D16">
      <w:pPr>
        <w:pStyle w:val="SourceCode"/>
        <w:rPr>
          <w:lang w:val="hr-HR"/>
        </w:rPr>
      </w:pPr>
      <w:r w:rsidRPr="000837F2">
        <w:rPr>
          <w:rStyle w:val="KeywordTok"/>
          <w:lang w:val="hr-HR"/>
        </w:rPr>
        <w:t>data</w:t>
      </w:r>
      <w:r w:rsidRPr="000837F2">
        <w:rPr>
          <w:rStyle w:val="NormalTok"/>
          <w:lang w:val="hr-HR"/>
        </w:rPr>
        <w:t>()</w:t>
      </w:r>
    </w:p>
    <w:p w14:paraId="422C3FF5" w14:textId="77777777" w:rsidR="007341A4" w:rsidRPr="000837F2" w:rsidRDefault="005F7D16">
      <w:pPr>
        <w:pStyle w:val="FirstParagraph"/>
        <w:rPr>
          <w:lang w:val="hr-HR"/>
        </w:rPr>
      </w:pPr>
      <w:r w:rsidRPr="000837F2">
        <w:rPr>
          <w:lang w:val="hr-HR"/>
        </w:rPr>
        <w:t>Za svaki takav podatkovni skup postoji dokumentacija u kojoj su dane informacije o skupu i varijablama. Možemo ih dobiti standardnim putem pomoću naredbe “</w:t>
      </w:r>
      <w:r w:rsidRPr="000837F2">
        <w:rPr>
          <w:rStyle w:val="VerbatimChar"/>
          <w:lang w:val="hr-HR"/>
        </w:rPr>
        <w:t>?</w:t>
      </w:r>
      <w:r w:rsidRPr="000837F2">
        <w:rPr>
          <w:lang w:val="hr-HR"/>
        </w:rPr>
        <w:t>” ili direktnim upisom u karticu Help.</w:t>
      </w:r>
    </w:p>
    <w:p w14:paraId="369E8454" w14:textId="77777777" w:rsidR="007341A4" w:rsidRPr="000837F2" w:rsidRDefault="005F7D16">
      <w:pPr>
        <w:pStyle w:val="SourceCode"/>
        <w:rPr>
          <w:lang w:val="hr-HR"/>
        </w:rPr>
      </w:pPr>
      <w:r w:rsidRPr="000837F2">
        <w:rPr>
          <w:rStyle w:val="NormalTok"/>
          <w:lang w:val="hr-HR"/>
        </w:rPr>
        <w:t>?iris</w:t>
      </w:r>
    </w:p>
    <w:p w14:paraId="7A475AB0" w14:textId="77777777" w:rsidR="007341A4" w:rsidRPr="000837F2" w:rsidRDefault="005F7D16">
      <w:pPr>
        <w:pStyle w:val="Naslov1"/>
        <w:rPr>
          <w:lang w:val="hr-HR"/>
        </w:rPr>
      </w:pPr>
      <w:bookmarkStart w:id="68" w:name="funkcije-sustava-r"/>
      <w:bookmarkStart w:id="69" w:name="_Toc36224017"/>
      <w:r w:rsidRPr="000837F2">
        <w:rPr>
          <w:lang w:val="hr-HR"/>
        </w:rPr>
        <w:lastRenderedPageBreak/>
        <w:t>FUNKCIJE SUSTAVA R</w:t>
      </w:r>
      <w:bookmarkEnd w:id="68"/>
      <w:bookmarkEnd w:id="69"/>
    </w:p>
    <w:p w14:paraId="1E6EF96A" w14:textId="77777777" w:rsidR="007341A4" w:rsidRPr="000837F2" w:rsidRDefault="005F7D16">
      <w:pPr>
        <w:pStyle w:val="FirstParagraph"/>
        <w:rPr>
          <w:lang w:val="hr-HR"/>
        </w:rPr>
      </w:pPr>
      <w:r w:rsidRPr="000837F2">
        <w:rPr>
          <w:lang w:val="hr-HR"/>
        </w:rPr>
        <w:t>Funkcija je skupina izraza koja izvršava neki zadatak. Osnovna sintaksa svake funkcije je</w:t>
      </w:r>
    </w:p>
    <w:p w14:paraId="22632B81" w14:textId="77777777" w:rsidR="007341A4" w:rsidRPr="000837F2" w:rsidRDefault="005F7D16" w:rsidP="006E43BB">
      <w:pPr>
        <w:pStyle w:val="Tijeloteksta"/>
        <w:ind w:left="720"/>
        <w:rPr>
          <w:lang w:val="hr-HR"/>
        </w:rPr>
      </w:pPr>
      <w:r w:rsidRPr="000837F2">
        <w:rPr>
          <w:rStyle w:val="VerbatimChar"/>
          <w:lang w:val="hr-HR"/>
        </w:rPr>
        <w:t>ime_funkcije &lt;- function(argument1, argument2, ...){</w:t>
      </w:r>
    </w:p>
    <w:p w14:paraId="5188BF17" w14:textId="77777777" w:rsidR="007341A4" w:rsidRPr="000837F2" w:rsidRDefault="005F7D16" w:rsidP="006E43BB">
      <w:pPr>
        <w:pStyle w:val="Tijeloteksta"/>
        <w:ind w:left="720"/>
        <w:rPr>
          <w:lang w:val="hr-HR"/>
        </w:rPr>
      </w:pPr>
      <w:r w:rsidRPr="000837F2">
        <w:rPr>
          <w:rStyle w:val="VerbatimChar"/>
          <w:lang w:val="hr-HR"/>
        </w:rPr>
        <w:t>izraz1</w:t>
      </w:r>
      <w:r w:rsidRPr="000837F2">
        <w:rPr>
          <w:lang w:val="hr-HR"/>
        </w:rPr>
        <w:br/>
      </w:r>
      <w:r w:rsidRPr="000837F2">
        <w:rPr>
          <w:rStyle w:val="VerbatimChar"/>
          <w:lang w:val="hr-HR"/>
        </w:rPr>
        <w:t>izraz2</w:t>
      </w:r>
      <w:r w:rsidRPr="000837F2">
        <w:rPr>
          <w:lang w:val="hr-HR"/>
        </w:rPr>
        <w:br/>
      </w:r>
      <w:r w:rsidRPr="000837F2">
        <w:rPr>
          <w:rStyle w:val="VerbatimChar"/>
          <w:lang w:val="hr-HR"/>
        </w:rPr>
        <w:t>...</w:t>
      </w:r>
    </w:p>
    <w:p w14:paraId="0617BD49" w14:textId="77777777" w:rsidR="007341A4" w:rsidRPr="000837F2" w:rsidRDefault="005F7D16" w:rsidP="006E43BB">
      <w:pPr>
        <w:pStyle w:val="Tijeloteksta"/>
        <w:ind w:left="720"/>
        <w:rPr>
          <w:lang w:val="hr-HR"/>
        </w:rPr>
      </w:pPr>
      <w:r w:rsidRPr="000837F2">
        <w:rPr>
          <w:rStyle w:val="VerbatimChar"/>
          <w:lang w:val="hr-HR"/>
        </w:rPr>
        <w:t>}</w:t>
      </w:r>
    </w:p>
    <w:p w14:paraId="57C54A86" w14:textId="77777777" w:rsidR="007341A4" w:rsidRPr="000837F2" w:rsidRDefault="005F7D16">
      <w:pPr>
        <w:pStyle w:val="Tijeloteksta"/>
        <w:rPr>
          <w:lang w:val="hr-HR"/>
        </w:rPr>
      </w:pPr>
      <w:r w:rsidRPr="000837F2">
        <w:rPr>
          <w:lang w:val="hr-HR"/>
        </w:rPr>
        <w:t>Svaka funkcija ima svoj naziv po kojem se poziva.</w:t>
      </w:r>
    </w:p>
    <w:p w14:paraId="46C8C894" w14:textId="77777777" w:rsidR="007341A4" w:rsidRPr="000837F2" w:rsidRDefault="005F7D16">
      <w:pPr>
        <w:pStyle w:val="Tijeloteksta"/>
        <w:rPr>
          <w:lang w:val="hr-HR"/>
        </w:rPr>
      </w:pPr>
      <w:r w:rsidRPr="000837F2">
        <w:rPr>
          <w:lang w:val="hr-HR"/>
        </w:rPr>
        <w:t>Argumenti su ulazni podaci koji trebaju funkciji da izvrši neki zadatak. Funkcija može, a i ne mora imati argumente, i argumenti mogu imati unaprijed zadane vrijednosti.</w:t>
      </w:r>
    </w:p>
    <w:p w14:paraId="1FC39DB3" w14:textId="77777777" w:rsidR="007341A4" w:rsidRPr="000837F2" w:rsidRDefault="005F7D16">
      <w:pPr>
        <w:pStyle w:val="Tijeloteksta"/>
        <w:rPr>
          <w:lang w:val="hr-HR"/>
        </w:rPr>
      </w:pPr>
      <w:r w:rsidRPr="000837F2">
        <w:rPr>
          <w:rStyle w:val="VerbatimChar"/>
          <w:lang w:val="hr-HR"/>
        </w:rPr>
        <w:t>izraz1</w:t>
      </w:r>
      <w:r w:rsidRPr="000837F2">
        <w:rPr>
          <w:lang w:val="hr-HR"/>
        </w:rPr>
        <w:t xml:space="preserve">, </w:t>
      </w:r>
      <w:r w:rsidRPr="000837F2">
        <w:rPr>
          <w:rStyle w:val="VerbatimChar"/>
          <w:lang w:val="hr-HR"/>
        </w:rPr>
        <w:t>izraz2</w:t>
      </w:r>
      <w:r w:rsidRPr="000837F2">
        <w:rPr>
          <w:lang w:val="hr-HR"/>
        </w:rPr>
        <w:t>… se zajedno zovu tijelo funkcije i organizirani su tako da izvršavaju zadatak za koji je funkcija namijenjena.</w:t>
      </w:r>
    </w:p>
    <w:p w14:paraId="2E859DE4" w14:textId="77777777" w:rsidR="007341A4" w:rsidRPr="000837F2" w:rsidRDefault="005F7D16">
      <w:pPr>
        <w:pStyle w:val="Tijeloteksta"/>
        <w:rPr>
          <w:lang w:val="hr-HR"/>
        </w:rPr>
      </w:pPr>
      <w:r w:rsidRPr="000837F2">
        <w:rPr>
          <w:lang w:val="hr-HR"/>
        </w:rPr>
        <w:t xml:space="preserve">Prednost sustava R je to što ima velik broj već unaprijed definiranih funkcija. Svaka takva funkcija pripada nekom paketu. Neke funkcije su ugrađene u sustav R putem osnovnih paketa, kao na primjer </w:t>
      </w:r>
      <w:r w:rsidRPr="000837F2">
        <w:rPr>
          <w:rStyle w:val="VerbatimChar"/>
          <w:lang w:val="hr-HR"/>
        </w:rPr>
        <w:t>mean()</w:t>
      </w:r>
      <w:r w:rsidRPr="000837F2">
        <w:rPr>
          <w:lang w:val="hr-HR"/>
        </w:rPr>
        <w:t xml:space="preserve"> za izračun srednje vrijednosti i </w:t>
      </w:r>
      <w:r w:rsidRPr="000837F2">
        <w:rPr>
          <w:rStyle w:val="VerbatimChar"/>
          <w:lang w:val="hr-HR"/>
        </w:rPr>
        <w:t>c()</w:t>
      </w:r>
      <w:r w:rsidRPr="000837F2">
        <w:rPr>
          <w:lang w:val="hr-HR"/>
        </w:rPr>
        <w:t xml:space="preserve"> za izradu vektora koji pripadaju paketu </w:t>
      </w:r>
      <w:r w:rsidRPr="000837F2">
        <w:rPr>
          <w:rStyle w:val="VerbatimChar"/>
          <w:lang w:val="hr-HR"/>
        </w:rPr>
        <w:t>{base}</w:t>
      </w:r>
      <w:r w:rsidRPr="000837F2">
        <w:rPr>
          <w:lang w:val="hr-HR"/>
        </w:rPr>
        <w:t>, druge se nalaze u vanjskim paketima koji su specijalizirani za lakše obavljanje određenih zadataka. Po potrebi i sam korisnik može definirati svoje funkcije prema gornjoj sintaksi.</w:t>
      </w:r>
    </w:p>
    <w:p w14:paraId="570700B4" w14:textId="77777777" w:rsidR="007341A4" w:rsidRPr="000837F2" w:rsidRDefault="005F7D16">
      <w:pPr>
        <w:pStyle w:val="Tijeloteksta"/>
        <w:rPr>
          <w:lang w:val="hr-HR"/>
        </w:rPr>
      </w:pPr>
      <w:r w:rsidRPr="000837F2">
        <w:rPr>
          <w:lang w:val="hr-HR"/>
        </w:rPr>
        <w:t>Unutar sustava R s funkcijama se može činiti sve što i s vektorima - mogu se dodijeliti nekoj varijabli, spremiti u listu, biti argumenti nekih drugih funkcija. Čak je moguće izraditi bezimenu funkciju te funkciju unutar funkcije. Funkcije čine najmoćniji dio sustava R.</w:t>
      </w:r>
    </w:p>
    <w:p w14:paraId="42B2E12B" w14:textId="77777777" w:rsidR="007341A4" w:rsidRPr="000837F2" w:rsidRDefault="005F7D16">
      <w:pPr>
        <w:pStyle w:val="Tijeloteksta"/>
        <w:rPr>
          <w:lang w:val="hr-HR"/>
        </w:rPr>
      </w:pPr>
      <w:r w:rsidRPr="000837F2">
        <w:rPr>
          <w:lang w:val="hr-HR"/>
        </w:rPr>
        <w:t xml:space="preserve">Unutar istog paketa ne mogu postojati dvije funkcije istoga naziva, no mogu postojati funkcije istoga naziva iz različitih paketa. U tom slučaju, funkcija iz paketa koji je zadnji učitan će se automatski izvršavati, a ako se želi osigurati na koji paket se odnosi, funkcija se poziva pomoću sintakse </w:t>
      </w:r>
      <w:r w:rsidRPr="000837F2">
        <w:rPr>
          <w:rStyle w:val="VerbatimChar"/>
          <w:lang w:val="hr-HR"/>
        </w:rPr>
        <w:t>ime_paketa::ime_funkcije()</w:t>
      </w:r>
      <w:r w:rsidRPr="000837F2">
        <w:rPr>
          <w:lang w:val="hr-HR"/>
        </w:rPr>
        <w:t>.</w:t>
      </w:r>
    </w:p>
    <w:p w14:paraId="6374F80D" w14:textId="77777777" w:rsidR="007341A4" w:rsidRPr="000837F2" w:rsidRDefault="005F7D16">
      <w:pPr>
        <w:pStyle w:val="Tijeloteksta"/>
        <w:rPr>
          <w:lang w:val="hr-HR"/>
        </w:rPr>
      </w:pPr>
      <w:r w:rsidRPr="000837F2">
        <w:rPr>
          <w:lang w:val="hr-HR"/>
        </w:rPr>
        <w:t>Primjer.</w:t>
      </w:r>
      <w:r w:rsidRPr="000837F2">
        <w:rPr>
          <w:lang w:val="hr-HR"/>
        </w:rPr>
        <w:br/>
      </w:r>
      <w:r w:rsidRPr="000837F2">
        <w:rPr>
          <w:rStyle w:val="VerbatimChar"/>
          <w:lang w:val="hr-HR"/>
        </w:rPr>
        <w:t>stats::filter()</w:t>
      </w:r>
      <w:r w:rsidRPr="000837F2">
        <w:rPr>
          <w:lang w:val="hr-HR"/>
        </w:rPr>
        <w:br/>
      </w:r>
      <w:r w:rsidRPr="000837F2">
        <w:rPr>
          <w:rStyle w:val="VerbatimChar"/>
          <w:lang w:val="hr-HR"/>
        </w:rPr>
        <w:t>dplyr::filter()</w:t>
      </w:r>
    </w:p>
    <w:p w14:paraId="195CE4DD" w14:textId="77777777" w:rsidR="007341A4" w:rsidRPr="000837F2" w:rsidRDefault="005F7D16">
      <w:pPr>
        <w:pStyle w:val="Naslov2"/>
        <w:rPr>
          <w:lang w:val="hr-HR"/>
        </w:rPr>
      </w:pPr>
      <w:bookmarkStart w:id="70" w:name="dokumentacija-funkcija"/>
      <w:bookmarkStart w:id="71" w:name="_Toc36224018"/>
      <w:r w:rsidRPr="000837F2">
        <w:rPr>
          <w:lang w:val="hr-HR"/>
        </w:rPr>
        <w:t>Dokumentacija funkcija</w:t>
      </w:r>
      <w:bookmarkEnd w:id="70"/>
      <w:bookmarkEnd w:id="71"/>
    </w:p>
    <w:p w14:paraId="1BC4B978" w14:textId="77777777" w:rsidR="007341A4" w:rsidRPr="000837F2" w:rsidRDefault="005F7D16">
      <w:pPr>
        <w:pStyle w:val="FirstParagraph"/>
        <w:rPr>
          <w:lang w:val="hr-HR"/>
        </w:rPr>
      </w:pPr>
      <w:r w:rsidRPr="000837F2">
        <w:rPr>
          <w:lang w:val="hr-HR"/>
        </w:rPr>
        <w:t>S obzirom na velik broj već postojećih funkcija i na činjenicu da se često jedna funkcija može koristiti na više načina, gotovo svaki korisnik R-a se često nađe u situaciji gdje mora pretraživati i istraživati funkcije.</w:t>
      </w:r>
    </w:p>
    <w:p w14:paraId="650BF97F" w14:textId="77777777" w:rsidR="007341A4" w:rsidRPr="000837F2" w:rsidRDefault="005F7D16">
      <w:pPr>
        <w:pStyle w:val="Tijeloteksta"/>
        <w:rPr>
          <w:lang w:val="hr-HR"/>
        </w:rPr>
      </w:pPr>
      <w:r w:rsidRPr="000837F2">
        <w:rPr>
          <w:lang w:val="hr-HR"/>
        </w:rPr>
        <w:t>Početno mjesto za upoznavanje s nekom funkcijom jest njena dokumentacija. U njoj se može naći sintaksa funkcije, opis argumenata, primjeri, itd.</w:t>
      </w:r>
    </w:p>
    <w:p w14:paraId="176F733A" w14:textId="77777777" w:rsidR="007341A4" w:rsidRPr="000837F2" w:rsidRDefault="005F7D16">
      <w:pPr>
        <w:pStyle w:val="Tijeloteksta"/>
        <w:rPr>
          <w:lang w:val="hr-HR"/>
        </w:rPr>
      </w:pPr>
      <w:r w:rsidRPr="000837F2">
        <w:rPr>
          <w:b/>
          <w:lang w:val="hr-HR"/>
        </w:rPr>
        <w:t>Primjer:</w:t>
      </w:r>
      <w:r w:rsidRPr="000837F2">
        <w:rPr>
          <w:lang w:val="hr-HR"/>
        </w:rPr>
        <w:t xml:space="preserve"> Pogledajmo dokumentaciju za funkciju </w:t>
      </w:r>
      <w:r w:rsidRPr="000837F2">
        <w:rPr>
          <w:rStyle w:val="VerbatimChar"/>
          <w:lang w:val="hr-HR"/>
        </w:rPr>
        <w:t>matrix()</w:t>
      </w:r>
      <w:r w:rsidRPr="000837F2">
        <w:rPr>
          <w:lang w:val="hr-HR"/>
        </w:rPr>
        <w:t xml:space="preserve"> direktnim upisom riječi </w:t>
      </w:r>
      <w:r w:rsidRPr="000837F2">
        <w:rPr>
          <w:i/>
          <w:lang w:val="hr-HR"/>
        </w:rPr>
        <w:t>matrix</w:t>
      </w:r>
      <w:r w:rsidRPr="000837F2">
        <w:rPr>
          <w:lang w:val="hr-HR"/>
        </w:rPr>
        <w:t xml:space="preserve"> u karticu Help ili naredbom </w:t>
      </w:r>
      <w:r w:rsidRPr="000837F2">
        <w:rPr>
          <w:rStyle w:val="VerbatimChar"/>
          <w:lang w:val="hr-HR"/>
        </w:rPr>
        <w:t>?matrix</w:t>
      </w:r>
      <w:r w:rsidRPr="000837F2">
        <w:rPr>
          <w:lang w:val="hr-HR"/>
        </w:rPr>
        <w:t>:</w:t>
      </w:r>
    </w:p>
    <w:p w14:paraId="29A435BD" w14:textId="77777777" w:rsidR="007341A4" w:rsidRPr="000837F2" w:rsidRDefault="005F7D16">
      <w:pPr>
        <w:pStyle w:val="SourceCode"/>
        <w:rPr>
          <w:lang w:val="hr-HR"/>
        </w:rPr>
      </w:pPr>
      <w:r w:rsidRPr="000837F2">
        <w:rPr>
          <w:rStyle w:val="NormalTok"/>
          <w:lang w:val="hr-HR"/>
        </w:rPr>
        <w:t>?matrix</w:t>
      </w:r>
    </w:p>
    <w:p w14:paraId="1BAE59F2" w14:textId="77777777" w:rsidR="007341A4" w:rsidRPr="000837F2" w:rsidRDefault="005F7D16">
      <w:pPr>
        <w:pStyle w:val="FirstParagraph"/>
        <w:rPr>
          <w:lang w:val="hr-HR"/>
        </w:rPr>
      </w:pPr>
      <w:r w:rsidRPr="000837F2">
        <w:rPr>
          <w:lang w:val="hr-HR"/>
        </w:rPr>
        <w:lastRenderedPageBreak/>
        <w:t xml:space="preserve">Iz cijele dokumentacije posebnu pozornost trebamo obratiti na dijelove </w:t>
      </w:r>
      <w:r w:rsidRPr="000837F2">
        <w:rPr>
          <w:rStyle w:val="VerbatimChar"/>
          <w:lang w:val="hr-HR"/>
        </w:rPr>
        <w:t>Description</w:t>
      </w:r>
      <w:r w:rsidRPr="000837F2">
        <w:rPr>
          <w:lang w:val="hr-HR"/>
        </w:rPr>
        <w:t xml:space="preserve">, </w:t>
      </w:r>
      <w:r w:rsidRPr="000837F2">
        <w:rPr>
          <w:rStyle w:val="VerbatimChar"/>
          <w:lang w:val="hr-HR"/>
        </w:rPr>
        <w:t>Usage</w:t>
      </w:r>
      <w:r w:rsidRPr="000837F2">
        <w:rPr>
          <w:lang w:val="hr-HR"/>
        </w:rPr>
        <w:t xml:space="preserve">, </w:t>
      </w:r>
      <w:r w:rsidRPr="000837F2">
        <w:rPr>
          <w:rStyle w:val="VerbatimChar"/>
          <w:lang w:val="hr-HR"/>
        </w:rPr>
        <w:t>Arguments</w:t>
      </w:r>
      <w:r w:rsidRPr="000837F2">
        <w:rPr>
          <w:lang w:val="hr-HR"/>
        </w:rPr>
        <w:t xml:space="preserve"> i </w:t>
      </w:r>
      <w:r w:rsidRPr="000837F2">
        <w:rPr>
          <w:rStyle w:val="VerbatimChar"/>
          <w:lang w:val="hr-HR"/>
        </w:rPr>
        <w:t>Examples</w:t>
      </w:r>
      <w:r w:rsidRPr="000837F2">
        <w:rPr>
          <w:lang w:val="hr-HR"/>
        </w:rPr>
        <w:t>.</w:t>
      </w:r>
    </w:p>
    <w:p w14:paraId="0ABD5AEE" w14:textId="77777777" w:rsidR="007341A4" w:rsidRPr="000837F2" w:rsidRDefault="005F7D16">
      <w:pPr>
        <w:pStyle w:val="Tijeloteksta"/>
        <w:rPr>
          <w:lang w:val="hr-HR"/>
        </w:rPr>
      </w:pPr>
      <w:r w:rsidRPr="000837F2">
        <w:rPr>
          <w:rStyle w:val="VerbatimChar"/>
          <w:lang w:val="hr-HR"/>
        </w:rPr>
        <w:t>matrix {base}</w:t>
      </w:r>
    </w:p>
    <w:p w14:paraId="1D5610EA" w14:textId="77777777" w:rsidR="007341A4" w:rsidRPr="000837F2" w:rsidRDefault="005F7D16">
      <w:pPr>
        <w:pStyle w:val="Tijeloteksta"/>
        <w:rPr>
          <w:lang w:val="hr-HR"/>
        </w:rPr>
      </w:pPr>
      <w:r w:rsidRPr="000837F2">
        <w:rPr>
          <w:rStyle w:val="VerbatimChar"/>
          <w:lang w:val="hr-HR"/>
        </w:rPr>
        <w:t>Description</w:t>
      </w:r>
      <w:r w:rsidRPr="000837F2">
        <w:rPr>
          <w:lang w:val="hr-HR"/>
        </w:rPr>
        <w:br/>
      </w:r>
      <w:r w:rsidRPr="000837F2">
        <w:rPr>
          <w:rStyle w:val="VerbatimChar"/>
          <w:lang w:val="hr-HR"/>
        </w:rPr>
        <w:t>matrix creates a matrix from the given set of values.</w:t>
      </w:r>
    </w:p>
    <w:p w14:paraId="09D39A2F" w14:textId="77777777" w:rsidR="007341A4" w:rsidRPr="000837F2" w:rsidRDefault="005F7D16">
      <w:pPr>
        <w:pStyle w:val="Tijeloteksta"/>
        <w:rPr>
          <w:lang w:val="hr-HR"/>
        </w:rPr>
      </w:pPr>
      <w:r w:rsidRPr="000837F2">
        <w:rPr>
          <w:rStyle w:val="VerbatimChar"/>
          <w:lang w:val="hr-HR"/>
        </w:rPr>
        <w:t>Usage</w:t>
      </w:r>
      <w:r w:rsidRPr="000837F2">
        <w:rPr>
          <w:lang w:val="hr-HR"/>
        </w:rPr>
        <w:br/>
      </w:r>
      <w:r w:rsidRPr="000837F2">
        <w:rPr>
          <w:rStyle w:val="VerbatimChar"/>
          <w:lang w:val="hr-HR"/>
        </w:rPr>
        <w:t>matrix(data = NA, nrow = 1, ncol = 1, byrow = FALSE, dimnames = NULL)</w:t>
      </w:r>
    </w:p>
    <w:p w14:paraId="15CEA0E5" w14:textId="77777777" w:rsidR="007341A4" w:rsidRPr="000837F2" w:rsidRDefault="005F7D16">
      <w:pPr>
        <w:pStyle w:val="Tijeloteksta"/>
        <w:rPr>
          <w:lang w:val="hr-HR"/>
        </w:rPr>
      </w:pPr>
      <w:r w:rsidRPr="000837F2">
        <w:rPr>
          <w:lang w:val="hr-HR"/>
        </w:rPr>
        <w:t xml:space="preserve">Na vrhu dokumentacije u vitičastim zagradama naveden je naziv paketa kojem funkcija pripada. U poglavlju </w:t>
      </w:r>
      <w:r w:rsidRPr="000837F2">
        <w:rPr>
          <w:rStyle w:val="VerbatimChar"/>
          <w:lang w:val="hr-HR"/>
        </w:rPr>
        <w:t>Description</w:t>
      </w:r>
      <w:r w:rsidRPr="000837F2">
        <w:rPr>
          <w:lang w:val="hr-HR"/>
        </w:rPr>
        <w:t xml:space="preserve"> dan je opis zadatka koji funkcija obavlja, a u poglavlju </w:t>
      </w:r>
      <w:r w:rsidRPr="000837F2">
        <w:rPr>
          <w:rStyle w:val="VerbatimChar"/>
          <w:lang w:val="hr-HR"/>
        </w:rPr>
        <w:t>Usage</w:t>
      </w:r>
      <w:r w:rsidRPr="000837F2">
        <w:rPr>
          <w:lang w:val="hr-HR"/>
        </w:rPr>
        <w:t xml:space="preserve"> navedeno je kako se konkretno funkcija poziva. Tu se vidi koje argumente funkcija može primiti te koji od njih imaju unaprijed zadane vrijednosti. Dalje u poglavlju </w:t>
      </w:r>
      <w:r w:rsidRPr="000837F2">
        <w:rPr>
          <w:rStyle w:val="VerbatimChar"/>
          <w:lang w:val="hr-HR"/>
        </w:rPr>
        <w:t>Arguments</w:t>
      </w:r>
      <w:r w:rsidRPr="000837F2">
        <w:rPr>
          <w:lang w:val="hr-HR"/>
        </w:rPr>
        <w:t xml:space="preserve"> detaljnije su pojašnjeni svi argumenti funkcije, navedene su i sve opcionalne napomene, a na samom kraju u poglavlju </w:t>
      </w:r>
      <w:r w:rsidRPr="000837F2">
        <w:rPr>
          <w:rStyle w:val="VerbatimChar"/>
          <w:lang w:val="hr-HR"/>
        </w:rPr>
        <w:t>Examples</w:t>
      </w:r>
      <w:r w:rsidRPr="000837F2">
        <w:rPr>
          <w:lang w:val="hr-HR"/>
        </w:rPr>
        <w:t xml:space="preserve"> dani su i primjeri. Takva dokumentacija postoji za svaku funkciju iz sustava R i iz paketa koji se mogu preuzeti s CRAN stranice.</w:t>
      </w:r>
    </w:p>
    <w:p w14:paraId="32FF1DED" w14:textId="77777777" w:rsidR="007341A4" w:rsidRPr="000837F2" w:rsidRDefault="005F7D16">
      <w:pPr>
        <w:pStyle w:val="Tijeloteksta"/>
        <w:rPr>
          <w:lang w:val="hr-HR"/>
        </w:rPr>
      </w:pPr>
      <w:r w:rsidRPr="000837F2">
        <w:rPr>
          <w:lang w:val="hr-HR"/>
        </w:rPr>
        <w:t xml:space="preserve">Funkcije posjeduju imenovane argumente. Neki od njih imaju zadane predodređene vrijednosti (engl. </w:t>
      </w:r>
      <w:r w:rsidRPr="000837F2">
        <w:rPr>
          <w:i/>
          <w:lang w:val="hr-HR"/>
        </w:rPr>
        <w:t>default values</w:t>
      </w:r>
      <w:r w:rsidRPr="000837F2">
        <w:rPr>
          <w:lang w:val="hr-HR"/>
        </w:rPr>
        <w:t>), a svim drugima korisnik treba postaviti neku vrijednost da bi se funkcija mogla pozvati. Argumenti koji imaju predodređene vrijednosti ne trebaju se navoditi u pozivu funkcije, osim ako im se ne želi promijeniti zadana vrijednost. Preporuka je da se korisnik upozna sa svakom funkcijom prije korištenja.</w:t>
      </w:r>
    </w:p>
    <w:p w14:paraId="002BD170" w14:textId="77777777" w:rsidR="007341A4" w:rsidRPr="000837F2" w:rsidRDefault="005F7D16">
      <w:pPr>
        <w:pStyle w:val="Tijeloteksta"/>
        <w:rPr>
          <w:lang w:val="hr-HR"/>
        </w:rPr>
      </w:pPr>
      <w:r w:rsidRPr="000837F2">
        <w:rPr>
          <w:lang w:val="hr-HR"/>
        </w:rPr>
        <w:t xml:space="preserve">Iz primjera funkcije </w:t>
      </w:r>
      <w:r w:rsidRPr="000837F2">
        <w:rPr>
          <w:rStyle w:val="VerbatimChar"/>
          <w:lang w:val="hr-HR"/>
        </w:rPr>
        <w:t>matrix()</w:t>
      </w:r>
      <w:r w:rsidRPr="000837F2">
        <w:rPr>
          <w:lang w:val="hr-HR"/>
        </w:rPr>
        <w:t xml:space="preserve"> vidimo da su svi argumenti unaprijed zadani, tako da je moguće pozvati funkciju </w:t>
      </w:r>
      <w:r w:rsidRPr="000837F2">
        <w:rPr>
          <w:rStyle w:val="VerbatimChar"/>
          <w:lang w:val="hr-HR"/>
        </w:rPr>
        <w:t>matrix()</w:t>
      </w:r>
      <w:r w:rsidRPr="000837F2">
        <w:rPr>
          <w:lang w:val="hr-HR"/>
        </w:rPr>
        <w:t xml:space="preserve"> bez argumenata, no time se dobije trivijalna 1 × 1 matrica s </w:t>
      </w:r>
      <w:r w:rsidRPr="000837F2">
        <w:rPr>
          <w:rStyle w:val="VerbatimChar"/>
          <w:lang w:val="hr-HR"/>
        </w:rPr>
        <w:t>NA</w:t>
      </w:r>
      <w:r w:rsidRPr="000837F2">
        <w:rPr>
          <w:lang w:val="hr-HR"/>
        </w:rPr>
        <w:t xml:space="preserve"> elementom.</w:t>
      </w:r>
    </w:p>
    <w:p w14:paraId="2C0E5BFA" w14:textId="77777777" w:rsidR="007341A4" w:rsidRPr="000837F2" w:rsidRDefault="005F7D16">
      <w:pPr>
        <w:pStyle w:val="Tijeloteksta"/>
        <w:rPr>
          <w:lang w:val="hr-HR"/>
        </w:rPr>
      </w:pPr>
      <w:r w:rsidRPr="000837F2">
        <w:rPr>
          <w:lang w:val="hr-HR"/>
        </w:rPr>
        <w:t xml:space="preserve">Argumenti se s funkcijom spajaju (engl. </w:t>
      </w:r>
      <w:r w:rsidRPr="000837F2">
        <w:rPr>
          <w:i/>
          <w:lang w:val="hr-HR"/>
        </w:rPr>
        <w:t>match</w:t>
      </w:r>
      <w:r w:rsidRPr="000837F2">
        <w:rPr>
          <w:lang w:val="hr-HR"/>
        </w:rPr>
        <w:t>) na tri načina: prema nazivu, prema djelomičnom nazivu ili prema poziciji.</w:t>
      </w:r>
    </w:p>
    <w:p w14:paraId="3DEB58B1" w14:textId="77777777" w:rsidR="007341A4" w:rsidRPr="000837F2" w:rsidRDefault="005F7D16">
      <w:pPr>
        <w:pStyle w:val="Tijeloteksta"/>
        <w:rPr>
          <w:lang w:val="hr-HR"/>
        </w:rPr>
      </w:pPr>
      <w:r w:rsidRPr="000837F2">
        <w:rPr>
          <w:b/>
          <w:lang w:val="hr-HR"/>
        </w:rPr>
        <w:t>Primjer:</w:t>
      </w:r>
      <w:r w:rsidRPr="000837F2">
        <w:rPr>
          <w:lang w:val="hr-HR"/>
        </w:rPr>
        <w:t xml:space="preserve"> poziv funkcije matrix prema načinu spajanja argumenata.</w:t>
      </w:r>
    </w:p>
    <w:p w14:paraId="08B6627C" w14:textId="77777777" w:rsidR="007341A4" w:rsidRPr="000837F2" w:rsidRDefault="005F7D16" w:rsidP="00CE72E3">
      <w:pPr>
        <w:pStyle w:val="Compact"/>
        <w:numPr>
          <w:ilvl w:val="0"/>
          <w:numId w:val="11"/>
        </w:numPr>
        <w:rPr>
          <w:lang w:val="hr-HR"/>
        </w:rPr>
      </w:pPr>
      <w:r w:rsidRPr="000837F2">
        <w:rPr>
          <w:lang w:val="hr-HR"/>
        </w:rPr>
        <w:t>spajanje prema nazivu</w:t>
      </w:r>
    </w:p>
    <w:p w14:paraId="57ECDCE7" w14:textId="77777777" w:rsidR="007341A4" w:rsidRPr="000837F2" w:rsidRDefault="005F7D16">
      <w:pPr>
        <w:pStyle w:val="SourceCode"/>
        <w:rPr>
          <w:lang w:val="hr-HR"/>
        </w:rPr>
      </w:pPr>
      <w:r w:rsidRPr="000837F2">
        <w:rPr>
          <w:rStyle w:val="KeywordTok"/>
          <w:lang w:val="hr-HR"/>
        </w:rPr>
        <w:t>matrix</w:t>
      </w:r>
      <w:r w:rsidRPr="000837F2">
        <w:rPr>
          <w:rStyle w:val="NormalTok"/>
          <w:lang w:val="hr-HR"/>
        </w:rPr>
        <w:t>(</w:t>
      </w:r>
      <w:r w:rsidRPr="000837F2">
        <w:rPr>
          <w:rStyle w:val="DataTypeTok"/>
          <w:lang w:val="hr-HR"/>
        </w:rPr>
        <w:t>data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nrow =</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ncol =</w:t>
      </w:r>
      <w:r w:rsidRPr="000837F2">
        <w:rPr>
          <w:rStyle w:val="NormalTok"/>
          <w:lang w:val="hr-HR"/>
        </w:rPr>
        <w:t xml:space="preserve"> </w:t>
      </w:r>
      <w:r w:rsidRPr="000837F2">
        <w:rPr>
          <w:rStyle w:val="DecValTok"/>
          <w:lang w:val="hr-HR"/>
        </w:rPr>
        <w:t>4</w:t>
      </w:r>
      <w:r w:rsidRPr="000837F2">
        <w:rPr>
          <w:rStyle w:val="NormalTok"/>
          <w:lang w:val="hr-HR"/>
        </w:rPr>
        <w:t xml:space="preserve">)  </w:t>
      </w:r>
    </w:p>
    <w:p w14:paraId="34E36A0D"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4    7   10</w:t>
      </w:r>
      <w:r w:rsidRPr="000837F2">
        <w:rPr>
          <w:lang w:val="hr-HR"/>
        </w:rPr>
        <w:br/>
      </w:r>
      <w:r w:rsidRPr="000837F2">
        <w:rPr>
          <w:rStyle w:val="VerbatimChar"/>
          <w:lang w:val="hr-HR"/>
        </w:rPr>
        <w:t>## [2,]    2    5    8   11</w:t>
      </w:r>
      <w:r w:rsidRPr="000837F2">
        <w:rPr>
          <w:lang w:val="hr-HR"/>
        </w:rPr>
        <w:br/>
      </w:r>
      <w:r w:rsidRPr="000837F2">
        <w:rPr>
          <w:rStyle w:val="VerbatimChar"/>
          <w:lang w:val="hr-HR"/>
        </w:rPr>
        <w:t>## [3,]    3    6    9   12</w:t>
      </w:r>
    </w:p>
    <w:p w14:paraId="1368504A" w14:textId="77777777" w:rsidR="007341A4" w:rsidRPr="000837F2" w:rsidRDefault="005F7D16">
      <w:pPr>
        <w:pStyle w:val="SourceCode"/>
        <w:rPr>
          <w:lang w:val="hr-HR"/>
        </w:rPr>
      </w:pPr>
      <w:r w:rsidRPr="000837F2">
        <w:rPr>
          <w:rStyle w:val="CommentTok"/>
          <w:lang w:val="hr-HR"/>
        </w:rPr>
        <w:t># kod spajanja prema imenu, redoslijed argumenata je nebitan</w:t>
      </w:r>
      <w:r w:rsidRPr="000837F2">
        <w:rPr>
          <w:lang w:val="hr-HR"/>
        </w:rPr>
        <w:br/>
      </w:r>
      <w:r w:rsidRPr="000837F2">
        <w:rPr>
          <w:rStyle w:val="KeywordTok"/>
          <w:lang w:val="hr-HR"/>
        </w:rPr>
        <w:t>matrix</w:t>
      </w:r>
      <w:r w:rsidRPr="000837F2">
        <w:rPr>
          <w:rStyle w:val="NormalTok"/>
          <w:lang w:val="hr-HR"/>
        </w:rPr>
        <w:t>(</w:t>
      </w:r>
      <w:r w:rsidRPr="000837F2">
        <w:rPr>
          <w:rStyle w:val="DataTypeTok"/>
          <w:lang w:val="hr-HR"/>
        </w:rPr>
        <w:t>ncol =</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ataTypeTok"/>
          <w:lang w:val="hr-HR"/>
        </w:rPr>
        <w:t>data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nrow =</w:t>
      </w:r>
      <w:r w:rsidRPr="000837F2">
        <w:rPr>
          <w:rStyle w:val="NormalTok"/>
          <w:lang w:val="hr-HR"/>
        </w:rPr>
        <w:t xml:space="preserve"> </w:t>
      </w:r>
      <w:r w:rsidRPr="000837F2">
        <w:rPr>
          <w:rStyle w:val="DecValTok"/>
          <w:lang w:val="hr-HR"/>
        </w:rPr>
        <w:t>3</w:t>
      </w:r>
      <w:r w:rsidRPr="000837F2">
        <w:rPr>
          <w:rStyle w:val="NormalTok"/>
          <w:lang w:val="hr-HR"/>
        </w:rPr>
        <w:t xml:space="preserve">) </w:t>
      </w:r>
    </w:p>
    <w:p w14:paraId="23DCD903"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4    7   10</w:t>
      </w:r>
      <w:r w:rsidRPr="000837F2">
        <w:rPr>
          <w:lang w:val="hr-HR"/>
        </w:rPr>
        <w:br/>
      </w:r>
      <w:r w:rsidRPr="000837F2">
        <w:rPr>
          <w:rStyle w:val="VerbatimChar"/>
          <w:lang w:val="hr-HR"/>
        </w:rPr>
        <w:t>## [2,]    2    5    8   11</w:t>
      </w:r>
      <w:r w:rsidRPr="000837F2">
        <w:rPr>
          <w:lang w:val="hr-HR"/>
        </w:rPr>
        <w:br/>
      </w:r>
      <w:r w:rsidRPr="000837F2">
        <w:rPr>
          <w:rStyle w:val="VerbatimChar"/>
          <w:lang w:val="hr-HR"/>
        </w:rPr>
        <w:t>## [3,]    3    6    9   12</w:t>
      </w:r>
    </w:p>
    <w:p w14:paraId="40628A73" w14:textId="77777777" w:rsidR="006E43BB" w:rsidRDefault="006E43BB">
      <w:pPr>
        <w:spacing w:before="0" w:after="200" w:line="240" w:lineRule="auto"/>
        <w:rPr>
          <w:lang w:val="hr-HR"/>
        </w:rPr>
      </w:pPr>
      <w:r>
        <w:rPr>
          <w:lang w:val="hr-HR"/>
        </w:rPr>
        <w:br w:type="page"/>
      </w:r>
    </w:p>
    <w:p w14:paraId="6A7E0F6B" w14:textId="2BE30C7B" w:rsidR="007341A4" w:rsidRPr="000837F2" w:rsidRDefault="005F7D16" w:rsidP="00CE72E3">
      <w:pPr>
        <w:pStyle w:val="Compact"/>
        <w:numPr>
          <w:ilvl w:val="0"/>
          <w:numId w:val="12"/>
        </w:numPr>
        <w:rPr>
          <w:lang w:val="hr-HR"/>
        </w:rPr>
      </w:pPr>
      <w:r w:rsidRPr="000837F2">
        <w:rPr>
          <w:lang w:val="hr-HR"/>
        </w:rPr>
        <w:lastRenderedPageBreak/>
        <w:t>spajanje prema djelomičnom nazivu</w:t>
      </w:r>
    </w:p>
    <w:p w14:paraId="01227915" w14:textId="77777777" w:rsidR="007341A4" w:rsidRPr="000837F2" w:rsidRDefault="005F7D16">
      <w:pPr>
        <w:pStyle w:val="SourceCode"/>
        <w:rPr>
          <w:lang w:val="hr-HR"/>
        </w:rPr>
      </w:pPr>
      <w:r w:rsidRPr="000837F2">
        <w:rPr>
          <w:rStyle w:val="KeywordTok"/>
          <w:lang w:val="hr-HR"/>
        </w:rPr>
        <w:t>matrix</w:t>
      </w:r>
      <w:r w:rsidRPr="000837F2">
        <w:rPr>
          <w:rStyle w:val="NormalTok"/>
          <w:lang w:val="hr-HR"/>
        </w:rPr>
        <w:t>(</w:t>
      </w:r>
      <w:r w:rsidRPr="000837F2">
        <w:rPr>
          <w:rStyle w:val="DataTypeTok"/>
          <w:lang w:val="hr-HR"/>
        </w:rPr>
        <w:t>da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nr =</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ataTypeTok"/>
          <w:lang w:val="hr-HR"/>
        </w:rPr>
        <w:t>nc =</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CommentTok"/>
          <w:lang w:val="hr-HR"/>
        </w:rPr>
        <w:t># navedemo najkraću verziju naziva argumenta tako da ono bude jedinstveno za tu funkciju (npr. 'd = ' se može odnositi i na data i na dimnames tako da se za argument data treba koristiti 'da', 'dat' ili 'data')</w:t>
      </w:r>
    </w:p>
    <w:p w14:paraId="228BBBC0"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4    7   10</w:t>
      </w:r>
      <w:r w:rsidRPr="000837F2">
        <w:rPr>
          <w:lang w:val="hr-HR"/>
        </w:rPr>
        <w:br/>
      </w:r>
      <w:r w:rsidRPr="000837F2">
        <w:rPr>
          <w:rStyle w:val="VerbatimChar"/>
          <w:lang w:val="hr-HR"/>
        </w:rPr>
        <w:t>## [2,]    2    5    8   11</w:t>
      </w:r>
      <w:r w:rsidRPr="000837F2">
        <w:rPr>
          <w:lang w:val="hr-HR"/>
        </w:rPr>
        <w:br/>
      </w:r>
      <w:r w:rsidRPr="000837F2">
        <w:rPr>
          <w:rStyle w:val="VerbatimChar"/>
          <w:lang w:val="hr-HR"/>
        </w:rPr>
        <w:t>## [3,]    3    6    9   12</w:t>
      </w:r>
    </w:p>
    <w:p w14:paraId="65AE732A" w14:textId="77777777" w:rsidR="007341A4" w:rsidRPr="000837F2" w:rsidRDefault="005F7D16" w:rsidP="00E84E90">
      <w:pPr>
        <w:pStyle w:val="Compact"/>
        <w:numPr>
          <w:ilvl w:val="0"/>
          <w:numId w:val="13"/>
        </w:numPr>
        <w:spacing w:before="240"/>
        <w:ind w:left="482" w:hanging="482"/>
        <w:rPr>
          <w:lang w:val="hr-HR"/>
        </w:rPr>
      </w:pPr>
      <w:r w:rsidRPr="000837F2">
        <w:rPr>
          <w:lang w:val="hr-HR"/>
        </w:rPr>
        <w:t>spajanja prema poziciji</w:t>
      </w:r>
    </w:p>
    <w:p w14:paraId="7085035C" w14:textId="77777777" w:rsidR="007341A4" w:rsidRPr="000837F2" w:rsidRDefault="005F7D16">
      <w:pPr>
        <w:pStyle w:val="SourceCode"/>
        <w:rPr>
          <w:lang w:val="hr-HR"/>
        </w:rPr>
      </w:pPr>
      <w:r w:rsidRPr="000837F2">
        <w:rPr>
          <w:rStyle w:val="KeywordTok"/>
          <w:lang w:val="hr-HR"/>
        </w:rPr>
        <w:t>matrix</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CommentTok"/>
          <w:lang w:val="hr-HR"/>
        </w:rPr>
        <w:t># kod spajanja prema poziciji, pozicija argumenata, odnosno redoslijed je presudan</w:t>
      </w:r>
    </w:p>
    <w:p w14:paraId="39DED490"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4    7   10</w:t>
      </w:r>
      <w:r w:rsidRPr="000837F2">
        <w:rPr>
          <w:lang w:val="hr-HR"/>
        </w:rPr>
        <w:br/>
      </w:r>
      <w:r w:rsidRPr="000837F2">
        <w:rPr>
          <w:rStyle w:val="VerbatimChar"/>
          <w:lang w:val="hr-HR"/>
        </w:rPr>
        <w:t>## [2,]    2    5    8   11</w:t>
      </w:r>
      <w:r w:rsidRPr="000837F2">
        <w:rPr>
          <w:lang w:val="hr-HR"/>
        </w:rPr>
        <w:br/>
      </w:r>
      <w:r w:rsidRPr="000837F2">
        <w:rPr>
          <w:rStyle w:val="VerbatimChar"/>
          <w:lang w:val="hr-HR"/>
        </w:rPr>
        <w:t>## [3,]    3    6    9   12</w:t>
      </w:r>
    </w:p>
    <w:p w14:paraId="4B1B3F52" w14:textId="1DC48471" w:rsidR="007341A4" w:rsidRPr="000837F2" w:rsidRDefault="005F7D16" w:rsidP="006E43BB">
      <w:pPr>
        <w:pStyle w:val="FirstParagraph"/>
        <w:rPr>
          <w:lang w:val="hr-HR"/>
        </w:rPr>
      </w:pPr>
      <w:r w:rsidRPr="000837F2">
        <w:rPr>
          <w:b/>
          <w:lang w:val="hr-HR"/>
        </w:rPr>
        <w:t>Zadatak 21</w:t>
      </w:r>
      <w:r w:rsidR="006E43BB">
        <w:rPr>
          <w:b/>
          <w:lang w:val="hr-HR"/>
        </w:rPr>
        <w:br/>
      </w:r>
      <w:r w:rsidRPr="000837F2">
        <w:rPr>
          <w:lang w:val="hr-HR"/>
        </w:rPr>
        <w:t xml:space="preserve">21.1 Otvorite dokumentaciju funkcije </w:t>
      </w:r>
      <w:r w:rsidRPr="000837F2">
        <w:rPr>
          <w:rStyle w:val="VerbatimChar"/>
          <w:lang w:val="hr-HR"/>
        </w:rPr>
        <w:t>seq()</w:t>
      </w:r>
      <w:r w:rsidRPr="000837F2">
        <w:rPr>
          <w:lang w:val="hr-HR"/>
        </w:rPr>
        <w:t>.</w:t>
      </w:r>
      <w:r w:rsidR="006E43BB">
        <w:rPr>
          <w:lang w:val="hr-HR"/>
        </w:rPr>
        <w:br/>
      </w:r>
      <w:r w:rsidRPr="000837F2">
        <w:rPr>
          <w:lang w:val="hr-HR"/>
        </w:rPr>
        <w:t xml:space="preserve">21.2 Iskopirajte sve primjere iz dokumentacije funkcije </w:t>
      </w:r>
      <w:r w:rsidRPr="000837F2">
        <w:rPr>
          <w:rStyle w:val="VerbatimChar"/>
          <w:lang w:val="hr-HR"/>
        </w:rPr>
        <w:t>seq()</w:t>
      </w:r>
      <w:r w:rsidRPr="000837F2">
        <w:rPr>
          <w:lang w:val="hr-HR"/>
        </w:rPr>
        <w:t xml:space="preserve"> (pod </w:t>
      </w:r>
      <w:r w:rsidRPr="000837F2">
        <w:rPr>
          <w:rStyle w:val="VerbatimChar"/>
          <w:lang w:val="hr-HR"/>
        </w:rPr>
        <w:t>Examples</w:t>
      </w:r>
      <w:r w:rsidRPr="000837F2">
        <w:rPr>
          <w:lang w:val="hr-HR"/>
        </w:rPr>
        <w:t>) i izvršite ih.</w:t>
      </w:r>
      <w:r w:rsidR="006E43BB">
        <w:rPr>
          <w:lang w:val="hr-HR"/>
        </w:rPr>
        <w:br/>
      </w:r>
      <w:r w:rsidRPr="000837F2">
        <w:rPr>
          <w:lang w:val="hr-HR"/>
        </w:rPr>
        <w:t xml:space="preserve">21.3 Isprobajte sva tri načina kojima, pomoću funkcije </w:t>
      </w:r>
      <w:r w:rsidRPr="000837F2">
        <w:rPr>
          <w:rStyle w:val="VerbatimChar"/>
          <w:lang w:val="hr-HR"/>
        </w:rPr>
        <w:t>seq()</w:t>
      </w:r>
      <w:r w:rsidRPr="000837F2">
        <w:rPr>
          <w:lang w:val="hr-HR"/>
        </w:rPr>
        <w:t>, možete ispisati niz od svakog četvrtog broja između 0 i 100 (0, 4, 8, 12, …, 96, 100). Ova funkcija prihvaća samo jedan dodatni argument istovremeno i pomoću svakog od njih (</w:t>
      </w:r>
      <w:r w:rsidRPr="000837F2">
        <w:rPr>
          <w:rStyle w:val="VerbatimChar"/>
          <w:lang w:val="hr-HR"/>
        </w:rPr>
        <w:t>by</w:t>
      </w:r>
      <w:r w:rsidRPr="000837F2">
        <w:rPr>
          <w:lang w:val="hr-HR"/>
        </w:rPr>
        <w:t xml:space="preserve">, </w:t>
      </w:r>
      <w:r w:rsidRPr="000837F2">
        <w:rPr>
          <w:rStyle w:val="VerbatimChar"/>
          <w:lang w:val="hr-HR"/>
        </w:rPr>
        <w:t>length.out</w:t>
      </w:r>
      <w:r w:rsidRPr="000837F2">
        <w:rPr>
          <w:lang w:val="hr-HR"/>
        </w:rPr>
        <w:t xml:space="preserve">, </w:t>
      </w:r>
      <w:r w:rsidRPr="000837F2">
        <w:rPr>
          <w:rStyle w:val="VerbatimChar"/>
          <w:lang w:val="hr-HR"/>
        </w:rPr>
        <w:t>along.with</w:t>
      </w:r>
      <w:r w:rsidRPr="000837F2">
        <w:rPr>
          <w:lang w:val="hr-HR"/>
        </w:rPr>
        <w:t xml:space="preserve">) probajte dobiti traženi niz. Za pomoćni vektor, gdje je potrebno, koristite </w:t>
      </w:r>
      <w:r w:rsidRPr="000837F2">
        <w:rPr>
          <w:rStyle w:val="VerbatimChar"/>
          <w:lang w:val="hr-HR"/>
        </w:rPr>
        <w:t>letters</w:t>
      </w:r>
      <w:r w:rsidRPr="000837F2">
        <w:rPr>
          <w:lang w:val="hr-HR"/>
        </w:rPr>
        <w:t>.</w:t>
      </w:r>
    </w:p>
    <w:p w14:paraId="6F5903EE" w14:textId="77777777" w:rsidR="007341A4" w:rsidRPr="000837F2" w:rsidRDefault="005F7D16">
      <w:pPr>
        <w:pStyle w:val="Naslov2"/>
        <w:rPr>
          <w:lang w:val="hr-HR"/>
        </w:rPr>
      </w:pPr>
      <w:bookmarkStart w:id="72" w:name="funkcije-iz-grupe-apply"/>
      <w:bookmarkStart w:id="73" w:name="_Toc36224019"/>
      <w:r w:rsidRPr="000837F2">
        <w:rPr>
          <w:lang w:val="hr-HR"/>
        </w:rPr>
        <w:t>Funkcije iz grupe apply</w:t>
      </w:r>
      <w:bookmarkEnd w:id="72"/>
      <w:bookmarkEnd w:id="73"/>
    </w:p>
    <w:p w14:paraId="44F8A4D1" w14:textId="77777777" w:rsidR="007341A4" w:rsidRPr="000837F2" w:rsidRDefault="005F7D16">
      <w:pPr>
        <w:pStyle w:val="FirstParagraph"/>
        <w:rPr>
          <w:lang w:val="hr-HR"/>
        </w:rPr>
      </w:pPr>
      <w:r w:rsidRPr="000837F2">
        <w:rPr>
          <w:lang w:val="hr-HR"/>
        </w:rPr>
        <w:t>Funkcije iz obitelji apply alternativna su rješenja za petlje, odnosno mehanizam koji koristimo umjesto višestrukog izvršavanja istoga programskog kôda.</w:t>
      </w:r>
    </w:p>
    <w:p w14:paraId="11D7BA60" w14:textId="77777777" w:rsidR="007341A4" w:rsidRPr="000837F2" w:rsidRDefault="005F7D16">
      <w:pPr>
        <w:pStyle w:val="Tijeloteksta"/>
        <w:rPr>
          <w:lang w:val="hr-HR"/>
        </w:rPr>
      </w:pPr>
      <w:r w:rsidRPr="000837F2">
        <w:rPr>
          <w:lang w:val="hr-HR"/>
        </w:rPr>
        <w:t>Na primjer, u slučaju potrebe za ponavljanjem iste funkcije po redcima ili stupcima nekog objekta, umjesto petlje kojom bi se prolazilo po svakom retku/stupcu, koristi se neka iz obitelji ovih funkcija. Izbor funkcije ovisi o tome nad kojim se objektom vrši radnja i kakav objekt želimo za rezultat.</w:t>
      </w:r>
    </w:p>
    <w:p w14:paraId="1C159D30" w14:textId="77777777" w:rsidR="007341A4" w:rsidRPr="000837F2" w:rsidRDefault="005F7D16">
      <w:pPr>
        <w:pStyle w:val="Tijeloteksta"/>
        <w:rPr>
          <w:lang w:val="hr-HR"/>
        </w:rPr>
      </w:pPr>
      <w:r w:rsidRPr="000837F2">
        <w:rPr>
          <w:lang w:val="hr-HR"/>
        </w:rPr>
        <w:t xml:space="preserve">Od funkcija iz obitelji apply na ovom tečaju obradit će se </w:t>
      </w:r>
      <w:r w:rsidRPr="000837F2">
        <w:rPr>
          <w:rStyle w:val="VerbatimChar"/>
          <w:lang w:val="hr-HR"/>
        </w:rPr>
        <w:t>apply()</w:t>
      </w:r>
      <w:r w:rsidRPr="000837F2">
        <w:rPr>
          <w:lang w:val="hr-HR"/>
        </w:rPr>
        <w:t xml:space="preserve">, </w:t>
      </w:r>
      <w:r w:rsidRPr="000837F2">
        <w:rPr>
          <w:rStyle w:val="VerbatimChar"/>
          <w:lang w:val="hr-HR"/>
        </w:rPr>
        <w:t>lapply()</w:t>
      </w:r>
      <w:r w:rsidRPr="000837F2">
        <w:rPr>
          <w:lang w:val="hr-HR"/>
        </w:rPr>
        <w:t xml:space="preserve">, </w:t>
      </w:r>
      <w:r w:rsidRPr="000837F2">
        <w:rPr>
          <w:rStyle w:val="VerbatimChar"/>
          <w:lang w:val="hr-HR"/>
        </w:rPr>
        <w:t>sapply()</w:t>
      </w:r>
      <w:r w:rsidRPr="000837F2">
        <w:rPr>
          <w:lang w:val="hr-HR"/>
        </w:rPr>
        <w:t xml:space="preserve"> i </w:t>
      </w:r>
      <w:r w:rsidRPr="000837F2">
        <w:rPr>
          <w:rStyle w:val="VerbatimChar"/>
          <w:lang w:val="hr-HR"/>
        </w:rPr>
        <w:t>tapply()</w:t>
      </w:r>
      <w:r w:rsidRPr="000837F2">
        <w:rPr>
          <w:lang w:val="hr-HR"/>
        </w:rPr>
        <w:t xml:space="preserve">, te dodatna funkcija </w:t>
      </w:r>
      <w:r w:rsidRPr="000837F2">
        <w:rPr>
          <w:rStyle w:val="VerbatimChar"/>
          <w:lang w:val="hr-HR"/>
        </w:rPr>
        <w:t>aggregate()</w:t>
      </w:r>
      <w:r w:rsidRPr="000837F2">
        <w:rPr>
          <w:lang w:val="hr-HR"/>
        </w:rPr>
        <w:t xml:space="preserve"> povezana s ovom skupinom.</w:t>
      </w:r>
    </w:p>
    <w:p w14:paraId="2DCA3B4C" w14:textId="77777777" w:rsidR="006E43BB" w:rsidRDefault="006E43BB">
      <w:pPr>
        <w:spacing w:before="0" w:after="200" w:line="240" w:lineRule="auto"/>
        <w:rPr>
          <w:rFonts w:eastAsiaTheme="majorEastAsia" w:cstheme="majorBidi"/>
          <w:b/>
          <w:bCs/>
          <w:sz w:val="24"/>
          <w:szCs w:val="28"/>
          <w:lang w:val="hr-HR"/>
        </w:rPr>
      </w:pPr>
      <w:bookmarkStart w:id="74" w:name="funkcija-apply"/>
      <w:r>
        <w:br w:type="page"/>
      </w:r>
    </w:p>
    <w:p w14:paraId="043C09A4" w14:textId="56199086" w:rsidR="007341A4" w:rsidRPr="000837F2" w:rsidRDefault="005F7D16" w:rsidP="00792E43">
      <w:pPr>
        <w:pStyle w:val="Naslov3"/>
      </w:pPr>
      <w:r w:rsidRPr="000837F2">
        <w:lastRenderedPageBreak/>
        <w:t xml:space="preserve">Funkcija </w:t>
      </w:r>
      <w:r w:rsidRPr="000837F2">
        <w:rPr>
          <w:rStyle w:val="VerbatimChar"/>
        </w:rPr>
        <w:t>apply()</w:t>
      </w:r>
      <w:bookmarkEnd w:id="74"/>
    </w:p>
    <w:p w14:paraId="0E4A8BD5"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apply()</w:t>
      </w:r>
      <w:r w:rsidRPr="000837F2">
        <w:rPr>
          <w:lang w:val="hr-HR"/>
        </w:rPr>
        <w:t xml:space="preserve"> koristi se nad poljima, a radi jednostavnosti ovdje ćemo se ograničiti na dvodimenzionalna polja, odnosno matrice. Funkcija se koristi na sljedeći način:</w:t>
      </w:r>
    </w:p>
    <w:p w14:paraId="5CE32725" w14:textId="77777777" w:rsidR="007341A4" w:rsidRPr="000837F2" w:rsidRDefault="005F7D16">
      <w:pPr>
        <w:pStyle w:val="Tijeloteksta"/>
        <w:rPr>
          <w:lang w:val="hr-HR"/>
        </w:rPr>
      </w:pPr>
      <w:r w:rsidRPr="000837F2">
        <w:rPr>
          <w:rStyle w:val="VerbatimChar"/>
          <w:lang w:val="hr-HR"/>
        </w:rPr>
        <w:t>apply(X, MARGIN, FUN)</w:t>
      </w:r>
      <w:r w:rsidRPr="000837F2">
        <w:rPr>
          <w:lang w:val="hr-HR"/>
        </w:rPr>
        <w:t xml:space="preserve"> gdje je</w:t>
      </w:r>
    </w:p>
    <w:p w14:paraId="11619C32" w14:textId="77777777" w:rsidR="007341A4" w:rsidRPr="000837F2" w:rsidRDefault="005F7D16" w:rsidP="00CE72E3">
      <w:pPr>
        <w:pStyle w:val="Compact"/>
        <w:numPr>
          <w:ilvl w:val="0"/>
          <w:numId w:val="14"/>
        </w:numPr>
        <w:rPr>
          <w:lang w:val="hr-HR"/>
        </w:rPr>
      </w:pPr>
      <w:r w:rsidRPr="000837F2">
        <w:rPr>
          <w:rStyle w:val="VerbatimChar"/>
          <w:lang w:val="hr-HR"/>
        </w:rPr>
        <w:t>X</w:t>
      </w:r>
      <w:r w:rsidRPr="000837F2">
        <w:rPr>
          <w:lang w:val="hr-HR"/>
        </w:rPr>
        <w:t xml:space="preserve"> matrica,</w:t>
      </w:r>
    </w:p>
    <w:p w14:paraId="68B1F743" w14:textId="77777777" w:rsidR="007341A4" w:rsidRPr="000837F2" w:rsidRDefault="005F7D16" w:rsidP="00CE72E3">
      <w:pPr>
        <w:pStyle w:val="Compact"/>
        <w:numPr>
          <w:ilvl w:val="0"/>
          <w:numId w:val="14"/>
        </w:numPr>
        <w:rPr>
          <w:lang w:val="hr-HR"/>
        </w:rPr>
      </w:pPr>
      <w:r w:rsidRPr="000837F2">
        <w:rPr>
          <w:rStyle w:val="VerbatimChar"/>
          <w:lang w:val="hr-HR"/>
        </w:rPr>
        <w:t>MARGIN</w:t>
      </w:r>
      <w:r w:rsidRPr="000837F2">
        <w:rPr>
          <w:lang w:val="hr-HR"/>
        </w:rPr>
        <w:t xml:space="preserve"> je indikator retka ili stupca,</w:t>
      </w:r>
    </w:p>
    <w:p w14:paraId="0E67C206" w14:textId="77777777" w:rsidR="007341A4" w:rsidRPr="000837F2" w:rsidRDefault="005F7D16" w:rsidP="00CE72E3">
      <w:pPr>
        <w:pStyle w:val="Compact"/>
        <w:numPr>
          <w:ilvl w:val="0"/>
          <w:numId w:val="14"/>
        </w:numPr>
        <w:rPr>
          <w:lang w:val="hr-HR"/>
        </w:rPr>
      </w:pPr>
      <w:r w:rsidRPr="000837F2">
        <w:rPr>
          <w:rStyle w:val="VerbatimChar"/>
          <w:lang w:val="hr-HR"/>
        </w:rPr>
        <w:t>FUN</w:t>
      </w:r>
      <w:r w:rsidRPr="000837F2">
        <w:rPr>
          <w:lang w:val="hr-HR"/>
        </w:rPr>
        <w:t xml:space="preserve"> je funkcija koja će se primijenjivati na margine (</w:t>
      </w:r>
      <w:r w:rsidRPr="000837F2">
        <w:rPr>
          <w:rStyle w:val="VerbatimChar"/>
          <w:lang w:val="hr-HR"/>
        </w:rPr>
        <w:t>MARGIN</w:t>
      </w:r>
      <w:r w:rsidRPr="000837F2">
        <w:rPr>
          <w:lang w:val="hr-HR"/>
        </w:rPr>
        <w:t xml:space="preserve">) matrice </w:t>
      </w:r>
      <w:r w:rsidRPr="000837F2">
        <w:rPr>
          <w:rStyle w:val="VerbatimChar"/>
          <w:lang w:val="hr-HR"/>
        </w:rPr>
        <w:t>X</w:t>
      </w:r>
      <w:r w:rsidRPr="000837F2">
        <w:rPr>
          <w:lang w:val="hr-HR"/>
        </w:rPr>
        <w:t>.</w:t>
      </w:r>
    </w:p>
    <w:p w14:paraId="3D8B1D3F" w14:textId="77777777" w:rsidR="007341A4" w:rsidRPr="000837F2" w:rsidRDefault="005F7D16">
      <w:pPr>
        <w:pStyle w:val="FirstParagraph"/>
        <w:rPr>
          <w:lang w:val="hr-HR"/>
        </w:rPr>
      </w:pPr>
      <w:r w:rsidRPr="000837F2">
        <w:rPr>
          <w:b/>
          <w:lang w:val="hr-HR"/>
        </w:rPr>
        <w:t>Primjer:</w:t>
      </w:r>
      <w:r w:rsidRPr="000837F2">
        <w:rPr>
          <w:lang w:val="hr-HR"/>
        </w:rPr>
        <w:t xml:space="preserve"> Zbrojimo elemente svakoga stupca matrice </w:t>
      </w:r>
      <w:r w:rsidRPr="000837F2">
        <w:rPr>
          <w:rStyle w:val="VerbatimChar"/>
          <w:lang w:val="hr-HR"/>
        </w:rPr>
        <w:t>M</w:t>
      </w:r>
      <w:r w:rsidRPr="000837F2">
        <w:rPr>
          <w:lang w:val="hr-HR"/>
        </w:rPr>
        <w:t>:</w:t>
      </w:r>
    </w:p>
    <w:p w14:paraId="1CEDD527" w14:textId="77777777" w:rsidR="007341A4" w:rsidRPr="000837F2" w:rsidRDefault="005F7D16">
      <w:pPr>
        <w:pStyle w:val="SourceCode"/>
        <w:rPr>
          <w:lang w:val="hr-HR"/>
        </w:rPr>
      </w:pPr>
      <w:r w:rsidRPr="000837F2">
        <w:rPr>
          <w:rStyle w:val="NormalTok"/>
          <w:lang w:val="hr-HR"/>
        </w:rPr>
        <w:t>M &lt;-</w:t>
      </w:r>
      <w:r w:rsidRPr="000837F2">
        <w:rPr>
          <w:rStyle w:val="StringTok"/>
          <w:lang w:val="hr-HR"/>
        </w:rPr>
        <w:t xml:space="preserve"> </w:t>
      </w:r>
      <w:r w:rsidRPr="000837F2">
        <w:rPr>
          <w:rStyle w:val="KeywordTok"/>
          <w:lang w:val="hr-HR"/>
        </w:rPr>
        <w:t>matrix</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w:t>
      </w:r>
      <w:r w:rsidRPr="000837F2">
        <w:rPr>
          <w:lang w:val="hr-HR"/>
        </w:rPr>
        <w:br/>
      </w:r>
      <w:r w:rsidRPr="000837F2">
        <w:rPr>
          <w:rStyle w:val="NormalTok"/>
          <w:lang w:val="hr-HR"/>
        </w:rPr>
        <w:t>M</w:t>
      </w:r>
    </w:p>
    <w:p w14:paraId="6B16F5C8"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1    4    7   10</w:t>
      </w:r>
      <w:r w:rsidRPr="000837F2">
        <w:rPr>
          <w:lang w:val="hr-HR"/>
        </w:rPr>
        <w:br/>
      </w:r>
      <w:r w:rsidRPr="000837F2">
        <w:rPr>
          <w:rStyle w:val="VerbatimChar"/>
          <w:lang w:val="hr-HR"/>
        </w:rPr>
        <w:t>## [2,]    2    5    8   11</w:t>
      </w:r>
      <w:r w:rsidRPr="000837F2">
        <w:rPr>
          <w:lang w:val="hr-HR"/>
        </w:rPr>
        <w:br/>
      </w:r>
      <w:r w:rsidRPr="000837F2">
        <w:rPr>
          <w:rStyle w:val="VerbatimChar"/>
          <w:lang w:val="hr-HR"/>
        </w:rPr>
        <w:t>## [3,]    3    6    9   12</w:t>
      </w:r>
    </w:p>
    <w:p w14:paraId="6ADFF7D5" w14:textId="77777777" w:rsidR="007341A4" w:rsidRPr="000837F2" w:rsidRDefault="005F7D16">
      <w:pPr>
        <w:pStyle w:val="SourceCode"/>
        <w:rPr>
          <w:lang w:val="hr-HR"/>
        </w:rPr>
      </w:pPr>
      <w:r w:rsidRPr="000837F2">
        <w:rPr>
          <w:rStyle w:val="KeywordTok"/>
          <w:lang w:val="hr-HR"/>
        </w:rPr>
        <w:t>apply</w:t>
      </w:r>
      <w:r w:rsidRPr="000837F2">
        <w:rPr>
          <w:rStyle w:val="NormalTok"/>
          <w:lang w:val="hr-HR"/>
        </w:rPr>
        <w:t xml:space="preserve">(M,  </w:t>
      </w:r>
      <w:r w:rsidRPr="000837F2">
        <w:rPr>
          <w:rStyle w:val="DecValTok"/>
          <w:lang w:val="hr-HR"/>
        </w:rPr>
        <w:t>1</w:t>
      </w:r>
      <w:r w:rsidRPr="000837F2">
        <w:rPr>
          <w:rStyle w:val="NormalTok"/>
          <w:lang w:val="hr-HR"/>
        </w:rPr>
        <w:t xml:space="preserve">, sum) </w:t>
      </w:r>
      <w:r w:rsidRPr="000837F2">
        <w:rPr>
          <w:rStyle w:val="CommentTok"/>
          <w:lang w:val="hr-HR"/>
        </w:rPr>
        <w:t>#zbroj po redcima</w:t>
      </w:r>
    </w:p>
    <w:p w14:paraId="2D33A216" w14:textId="77777777" w:rsidR="007341A4" w:rsidRPr="000837F2" w:rsidRDefault="005F7D16">
      <w:pPr>
        <w:pStyle w:val="SourceCode"/>
        <w:rPr>
          <w:lang w:val="hr-HR"/>
        </w:rPr>
      </w:pPr>
      <w:r w:rsidRPr="000837F2">
        <w:rPr>
          <w:rStyle w:val="VerbatimChar"/>
          <w:lang w:val="hr-HR"/>
        </w:rPr>
        <w:t>## [1] 22 26 30</w:t>
      </w:r>
    </w:p>
    <w:p w14:paraId="30DDFBA3" w14:textId="77777777" w:rsidR="007341A4" w:rsidRPr="000837F2" w:rsidRDefault="005F7D16">
      <w:pPr>
        <w:pStyle w:val="SourceCode"/>
        <w:rPr>
          <w:lang w:val="hr-HR"/>
        </w:rPr>
      </w:pPr>
      <w:r w:rsidRPr="000837F2">
        <w:rPr>
          <w:rStyle w:val="KeywordTok"/>
          <w:lang w:val="hr-HR"/>
        </w:rPr>
        <w:t>apply</w:t>
      </w:r>
      <w:r w:rsidRPr="000837F2">
        <w:rPr>
          <w:rStyle w:val="NormalTok"/>
          <w:lang w:val="hr-HR"/>
        </w:rPr>
        <w:t xml:space="preserve">(M,  </w:t>
      </w:r>
      <w:r w:rsidRPr="000837F2">
        <w:rPr>
          <w:rStyle w:val="DecValTok"/>
          <w:lang w:val="hr-HR"/>
        </w:rPr>
        <w:t>2</w:t>
      </w:r>
      <w:r w:rsidRPr="000837F2">
        <w:rPr>
          <w:rStyle w:val="NormalTok"/>
          <w:lang w:val="hr-HR"/>
        </w:rPr>
        <w:t xml:space="preserve">, sum) </w:t>
      </w:r>
      <w:r w:rsidRPr="000837F2">
        <w:rPr>
          <w:rStyle w:val="CommentTok"/>
          <w:lang w:val="hr-HR"/>
        </w:rPr>
        <w:t>#zbroj po stupcima</w:t>
      </w:r>
    </w:p>
    <w:p w14:paraId="4F0B674B" w14:textId="77777777" w:rsidR="007341A4" w:rsidRPr="000837F2" w:rsidRDefault="005F7D16">
      <w:pPr>
        <w:pStyle w:val="SourceCode"/>
        <w:rPr>
          <w:lang w:val="hr-HR"/>
        </w:rPr>
      </w:pPr>
      <w:r w:rsidRPr="000837F2">
        <w:rPr>
          <w:rStyle w:val="VerbatimChar"/>
          <w:lang w:val="hr-HR"/>
        </w:rPr>
        <w:t>## [1]  6 15 24 33</w:t>
      </w:r>
    </w:p>
    <w:p w14:paraId="0386823D" w14:textId="77777777" w:rsidR="007341A4" w:rsidRPr="000837F2" w:rsidRDefault="005F7D16">
      <w:pPr>
        <w:pStyle w:val="FirstParagraph"/>
        <w:rPr>
          <w:lang w:val="hr-HR"/>
        </w:rPr>
      </w:pPr>
      <w:r w:rsidRPr="000837F2">
        <w:rPr>
          <w:lang w:val="hr-HR"/>
        </w:rPr>
        <w:t xml:space="preserve">Tako izračunati redak ili stupac može se dodati matrici </w:t>
      </w:r>
      <w:r w:rsidRPr="000837F2">
        <w:rPr>
          <w:rStyle w:val="VerbatimChar"/>
          <w:lang w:val="hr-HR"/>
        </w:rPr>
        <w:t>M</w:t>
      </w:r>
      <w:r w:rsidRPr="000837F2">
        <w:rPr>
          <w:lang w:val="hr-HR"/>
        </w:rPr>
        <w:t>.</w:t>
      </w:r>
    </w:p>
    <w:p w14:paraId="5A3F1767" w14:textId="77777777" w:rsidR="007341A4" w:rsidRPr="000837F2" w:rsidRDefault="005F7D16">
      <w:pPr>
        <w:pStyle w:val="SourceCode"/>
        <w:rPr>
          <w:lang w:val="hr-HR"/>
        </w:rPr>
      </w:pPr>
      <w:r w:rsidRPr="000837F2">
        <w:rPr>
          <w:rStyle w:val="NormalTok"/>
          <w:lang w:val="hr-HR"/>
        </w:rPr>
        <w:t>total &lt;-</w:t>
      </w:r>
      <w:r w:rsidRPr="000837F2">
        <w:rPr>
          <w:rStyle w:val="StringTok"/>
          <w:lang w:val="hr-HR"/>
        </w:rPr>
        <w:t xml:space="preserve"> </w:t>
      </w:r>
      <w:r w:rsidRPr="000837F2">
        <w:rPr>
          <w:rStyle w:val="KeywordTok"/>
          <w:lang w:val="hr-HR"/>
        </w:rPr>
        <w:t>apply</w:t>
      </w:r>
      <w:r w:rsidRPr="000837F2">
        <w:rPr>
          <w:rStyle w:val="NormalTok"/>
          <w:lang w:val="hr-HR"/>
        </w:rPr>
        <w:t xml:space="preserve">(M, </w:t>
      </w:r>
      <w:r w:rsidRPr="000837F2">
        <w:rPr>
          <w:rStyle w:val="DecValTok"/>
          <w:lang w:val="hr-HR"/>
        </w:rPr>
        <w:t>2</w:t>
      </w:r>
      <w:r w:rsidRPr="000837F2">
        <w:rPr>
          <w:rStyle w:val="NormalTok"/>
          <w:lang w:val="hr-HR"/>
        </w:rPr>
        <w:t xml:space="preserve">, sum) </w:t>
      </w:r>
      <w:r w:rsidRPr="000837F2">
        <w:rPr>
          <w:rStyle w:val="CommentTok"/>
          <w:lang w:val="hr-HR"/>
        </w:rPr>
        <w:t>#zbrajamo po stupcima</w:t>
      </w:r>
      <w:r w:rsidRPr="000837F2">
        <w:rPr>
          <w:lang w:val="hr-HR"/>
        </w:rPr>
        <w:br/>
      </w:r>
      <w:r w:rsidRPr="000837F2">
        <w:rPr>
          <w:rStyle w:val="NormalTok"/>
          <w:lang w:val="hr-HR"/>
        </w:rPr>
        <w:t>M &lt;-</w:t>
      </w:r>
      <w:r w:rsidRPr="000837F2">
        <w:rPr>
          <w:rStyle w:val="StringTok"/>
          <w:lang w:val="hr-HR"/>
        </w:rPr>
        <w:t xml:space="preserve"> </w:t>
      </w:r>
      <w:r w:rsidRPr="000837F2">
        <w:rPr>
          <w:rStyle w:val="KeywordTok"/>
          <w:lang w:val="hr-HR"/>
        </w:rPr>
        <w:t>rbind</w:t>
      </w:r>
      <w:r w:rsidRPr="000837F2">
        <w:rPr>
          <w:rStyle w:val="NormalTok"/>
          <w:lang w:val="hr-HR"/>
        </w:rPr>
        <w:t>(M, total)</w:t>
      </w:r>
      <w:r w:rsidRPr="000837F2">
        <w:rPr>
          <w:lang w:val="hr-HR"/>
        </w:rPr>
        <w:br/>
      </w:r>
      <w:r w:rsidRPr="000837F2">
        <w:rPr>
          <w:rStyle w:val="NormalTok"/>
          <w:lang w:val="hr-HR"/>
        </w:rPr>
        <w:t>M</w:t>
      </w:r>
    </w:p>
    <w:p w14:paraId="4171C1EE" w14:textId="77777777" w:rsidR="007341A4" w:rsidRPr="000837F2" w:rsidRDefault="005F7D16">
      <w:pPr>
        <w:pStyle w:val="SourceCode"/>
        <w:rPr>
          <w:lang w:val="hr-HR"/>
        </w:rPr>
      </w:pPr>
      <w:r w:rsidRPr="000837F2">
        <w:rPr>
          <w:rStyle w:val="VerbatimChar"/>
          <w:lang w:val="hr-HR"/>
        </w:rPr>
        <w:t>##       [,1] [,2] [,3] [,4]</w:t>
      </w:r>
      <w:r w:rsidRPr="000837F2">
        <w:rPr>
          <w:lang w:val="hr-HR"/>
        </w:rPr>
        <w:br/>
      </w:r>
      <w:r w:rsidRPr="000837F2">
        <w:rPr>
          <w:rStyle w:val="VerbatimChar"/>
          <w:lang w:val="hr-HR"/>
        </w:rPr>
        <w:t>##          1    4    7   10</w:t>
      </w:r>
      <w:r w:rsidRPr="000837F2">
        <w:rPr>
          <w:lang w:val="hr-HR"/>
        </w:rPr>
        <w:br/>
      </w:r>
      <w:r w:rsidRPr="000837F2">
        <w:rPr>
          <w:rStyle w:val="VerbatimChar"/>
          <w:lang w:val="hr-HR"/>
        </w:rPr>
        <w:t>##          2    5    8   11</w:t>
      </w:r>
      <w:r w:rsidRPr="000837F2">
        <w:rPr>
          <w:lang w:val="hr-HR"/>
        </w:rPr>
        <w:br/>
      </w:r>
      <w:r w:rsidRPr="000837F2">
        <w:rPr>
          <w:rStyle w:val="VerbatimChar"/>
          <w:lang w:val="hr-HR"/>
        </w:rPr>
        <w:t>##          3    6    9   12</w:t>
      </w:r>
      <w:r w:rsidRPr="000837F2">
        <w:rPr>
          <w:lang w:val="hr-HR"/>
        </w:rPr>
        <w:br/>
      </w:r>
      <w:r w:rsidRPr="000837F2">
        <w:rPr>
          <w:rStyle w:val="VerbatimChar"/>
          <w:lang w:val="hr-HR"/>
        </w:rPr>
        <w:t>## total    6   15   24   33</w:t>
      </w:r>
    </w:p>
    <w:p w14:paraId="76375F03" w14:textId="77777777" w:rsidR="006E43BB" w:rsidRDefault="006E43BB">
      <w:pPr>
        <w:pStyle w:val="FirstParagraph"/>
        <w:rPr>
          <w:b/>
          <w:lang w:val="hr-HR"/>
        </w:rPr>
      </w:pPr>
    </w:p>
    <w:p w14:paraId="4429966F" w14:textId="1CA4B819" w:rsidR="007341A4" w:rsidRPr="000837F2" w:rsidRDefault="005F7D16">
      <w:pPr>
        <w:pStyle w:val="FirstParagraph"/>
        <w:rPr>
          <w:lang w:val="hr-HR"/>
        </w:rPr>
      </w:pPr>
      <w:r w:rsidRPr="000837F2">
        <w:rPr>
          <w:b/>
          <w:lang w:val="hr-HR"/>
        </w:rPr>
        <w:t>Zadatak 22</w:t>
      </w:r>
      <w:r w:rsidRPr="000837F2">
        <w:rPr>
          <w:lang w:val="hr-HR"/>
        </w:rPr>
        <w:br/>
        <w:t xml:space="preserve">Iz zadanog vektora </w:t>
      </w:r>
      <w:r w:rsidRPr="000837F2">
        <w:rPr>
          <w:rStyle w:val="VerbatimChar"/>
          <w:lang w:val="hr-HR"/>
        </w:rPr>
        <w:t>sample</w:t>
      </w:r>
      <w:r w:rsidRPr="000837F2">
        <w:rPr>
          <w:lang w:val="hr-HR"/>
        </w:rPr>
        <w:t xml:space="preserve"> izradite matricu </w:t>
      </w:r>
      <w:r w:rsidRPr="000837F2">
        <w:rPr>
          <w:rStyle w:val="VerbatimChar"/>
          <w:lang w:val="hr-HR"/>
        </w:rPr>
        <w:t>A</w:t>
      </w:r>
      <w:r w:rsidRPr="000837F2">
        <w:rPr>
          <w:lang w:val="hr-HR"/>
        </w:rPr>
        <w:t xml:space="preserve"> dimenzija 5 × 4 te joj dodajte stupac </w:t>
      </w:r>
      <w:r w:rsidRPr="000837F2">
        <w:rPr>
          <w:rStyle w:val="VerbatimChar"/>
          <w:lang w:val="hr-HR"/>
        </w:rPr>
        <w:t>Srednja_Vrijednost</w:t>
      </w:r>
      <w:r w:rsidRPr="000837F2">
        <w:rPr>
          <w:lang w:val="hr-HR"/>
        </w:rPr>
        <w:t xml:space="preserve"> koji sadrži srednju vrijednost svakoga retka (funkcija </w:t>
      </w:r>
      <w:r w:rsidRPr="000837F2">
        <w:rPr>
          <w:rStyle w:val="VerbatimChar"/>
          <w:lang w:val="hr-HR"/>
        </w:rPr>
        <w:t>mean()</w:t>
      </w:r>
      <w:r w:rsidRPr="000837F2">
        <w:rPr>
          <w:lang w:val="hr-HR"/>
        </w:rPr>
        <w:t>).</w:t>
      </w:r>
    </w:p>
    <w:p w14:paraId="0A7D0B66" w14:textId="77777777" w:rsidR="007341A4" w:rsidRPr="000837F2" w:rsidRDefault="005F7D16">
      <w:pPr>
        <w:pStyle w:val="SourceCode"/>
        <w:rPr>
          <w:lang w:val="hr-HR"/>
        </w:rPr>
      </w:pPr>
      <w:r w:rsidRPr="000837F2">
        <w:rPr>
          <w:rStyle w:val="NormalTok"/>
          <w:lang w:val="hr-HR"/>
        </w:rPr>
        <w:t>sample &lt;-</w:t>
      </w:r>
      <w:r w:rsidRPr="000837F2">
        <w:rPr>
          <w:rStyle w:val="StringTok"/>
          <w:lang w:val="hr-HR"/>
        </w:rPr>
        <w:t xml:space="preserve"> </w:t>
      </w:r>
      <w:r w:rsidRPr="000837F2">
        <w:rPr>
          <w:rStyle w:val="KeywordTok"/>
          <w:lang w:val="hr-HR"/>
        </w:rPr>
        <w:t>sample</w:t>
      </w:r>
      <w:r w:rsidRPr="000837F2">
        <w:rPr>
          <w:rStyle w:val="NormalTok"/>
          <w:lang w:val="hr-HR"/>
        </w:rPr>
        <w:t>(</w:t>
      </w:r>
      <w:r w:rsidRPr="000837F2">
        <w:rPr>
          <w:rStyle w:val="DecValTok"/>
          <w:lang w:val="hr-HR"/>
        </w:rPr>
        <w:t>100</w:t>
      </w:r>
      <w:r w:rsidRPr="000837F2">
        <w:rPr>
          <w:rStyle w:val="NormalTok"/>
          <w:lang w:val="hr-HR"/>
        </w:rPr>
        <w:t xml:space="preserve">, </w:t>
      </w:r>
      <w:r w:rsidRPr="000837F2">
        <w:rPr>
          <w:rStyle w:val="DecValTok"/>
          <w:lang w:val="hr-HR"/>
        </w:rPr>
        <w:t>20</w:t>
      </w:r>
      <w:r w:rsidRPr="000837F2">
        <w:rPr>
          <w:rStyle w:val="NormalTok"/>
          <w:lang w:val="hr-HR"/>
        </w:rPr>
        <w:t>)</w:t>
      </w:r>
    </w:p>
    <w:p w14:paraId="4E482D01" w14:textId="77777777" w:rsidR="006E43BB" w:rsidRDefault="006E43BB">
      <w:pPr>
        <w:spacing w:before="0" w:after="200" w:line="240" w:lineRule="auto"/>
        <w:rPr>
          <w:rFonts w:eastAsiaTheme="majorEastAsia" w:cstheme="majorBidi"/>
          <w:b/>
          <w:bCs/>
          <w:sz w:val="24"/>
          <w:szCs w:val="28"/>
          <w:lang w:val="hr-HR"/>
        </w:rPr>
      </w:pPr>
      <w:bookmarkStart w:id="75" w:name="funkcija-lapply"/>
      <w:r>
        <w:br w:type="page"/>
      </w:r>
    </w:p>
    <w:p w14:paraId="7A2B112E" w14:textId="2122C765" w:rsidR="007341A4" w:rsidRPr="000837F2" w:rsidRDefault="005F7D16" w:rsidP="00792E43">
      <w:pPr>
        <w:pStyle w:val="Naslov3"/>
      </w:pPr>
      <w:r w:rsidRPr="000837F2">
        <w:lastRenderedPageBreak/>
        <w:t xml:space="preserve">Funkcija </w:t>
      </w:r>
      <w:r w:rsidRPr="000837F2">
        <w:rPr>
          <w:rStyle w:val="VerbatimChar"/>
        </w:rPr>
        <w:t>lapply()</w:t>
      </w:r>
      <w:bookmarkEnd w:id="75"/>
    </w:p>
    <w:p w14:paraId="613F1CB4" w14:textId="77777777" w:rsidR="007341A4" w:rsidRPr="000837F2" w:rsidRDefault="005F7D16">
      <w:pPr>
        <w:pStyle w:val="FirstParagraph"/>
        <w:rPr>
          <w:lang w:val="hr-HR"/>
        </w:rPr>
      </w:pPr>
      <w:r w:rsidRPr="000837F2">
        <w:rPr>
          <w:rStyle w:val="VerbatimChar"/>
          <w:lang w:val="hr-HR"/>
        </w:rPr>
        <w:t>lapply()</w:t>
      </w:r>
      <w:r w:rsidRPr="000837F2">
        <w:rPr>
          <w:lang w:val="hr-HR"/>
        </w:rPr>
        <w:t xml:space="preserve"> je proširenje funkcije </w:t>
      </w:r>
      <w:r w:rsidRPr="000837F2">
        <w:rPr>
          <w:rStyle w:val="VerbatimChar"/>
          <w:lang w:val="hr-HR"/>
        </w:rPr>
        <w:t>apply()</w:t>
      </w:r>
      <w:r w:rsidRPr="000837F2">
        <w:rPr>
          <w:lang w:val="hr-HR"/>
        </w:rPr>
        <w:t xml:space="preserve"> koje se može primijeniti i na podatkovne okvire i liste, a rezultat se vraća isključivo u obliku liste (odakle dolazi i “l” u nazivu funkcije).</w:t>
      </w:r>
    </w:p>
    <w:p w14:paraId="4D3CFD22" w14:textId="77777777" w:rsidR="007341A4" w:rsidRPr="000837F2" w:rsidRDefault="005F7D16">
      <w:pPr>
        <w:pStyle w:val="Tijeloteksta"/>
        <w:rPr>
          <w:lang w:val="hr-HR"/>
        </w:rPr>
      </w:pPr>
      <w:r w:rsidRPr="000837F2">
        <w:rPr>
          <w:lang w:val="hr-HR"/>
        </w:rPr>
        <w:t>Poziva se na sljedeći način:</w:t>
      </w:r>
    </w:p>
    <w:p w14:paraId="37C7CFBA" w14:textId="77777777" w:rsidR="007341A4" w:rsidRPr="000837F2" w:rsidRDefault="005F7D16">
      <w:pPr>
        <w:pStyle w:val="Tijeloteksta"/>
        <w:rPr>
          <w:lang w:val="hr-HR"/>
        </w:rPr>
      </w:pPr>
      <w:r w:rsidRPr="000837F2">
        <w:rPr>
          <w:rStyle w:val="VerbatimChar"/>
          <w:lang w:val="hr-HR"/>
        </w:rPr>
        <w:t>lapply(X, FUN, ...)</w:t>
      </w:r>
      <w:r w:rsidRPr="000837F2">
        <w:rPr>
          <w:lang w:val="hr-HR"/>
        </w:rPr>
        <w:t xml:space="preserve"> gdje je</w:t>
      </w:r>
    </w:p>
    <w:p w14:paraId="0778EC43" w14:textId="77777777" w:rsidR="007341A4" w:rsidRPr="000837F2" w:rsidRDefault="005F7D16" w:rsidP="00CE72E3">
      <w:pPr>
        <w:pStyle w:val="Compact"/>
        <w:numPr>
          <w:ilvl w:val="0"/>
          <w:numId w:val="15"/>
        </w:numPr>
        <w:rPr>
          <w:lang w:val="hr-HR"/>
        </w:rPr>
      </w:pPr>
      <w:r w:rsidRPr="000837F2">
        <w:rPr>
          <w:rStyle w:val="VerbatimChar"/>
          <w:lang w:val="hr-HR"/>
        </w:rPr>
        <w:t>X</w:t>
      </w:r>
      <w:r w:rsidRPr="000837F2">
        <w:rPr>
          <w:lang w:val="hr-HR"/>
        </w:rPr>
        <w:t xml:space="preserve"> vektor ili lista, a sve ostalo će biti automatski pretvoreno u listu,</w:t>
      </w:r>
    </w:p>
    <w:p w14:paraId="450C8A13" w14:textId="77777777" w:rsidR="007341A4" w:rsidRPr="000837F2" w:rsidRDefault="005F7D16" w:rsidP="00CE72E3">
      <w:pPr>
        <w:pStyle w:val="Compact"/>
        <w:numPr>
          <w:ilvl w:val="0"/>
          <w:numId w:val="15"/>
        </w:numPr>
        <w:rPr>
          <w:lang w:val="hr-HR"/>
        </w:rPr>
      </w:pPr>
      <w:r w:rsidRPr="000837F2">
        <w:rPr>
          <w:rStyle w:val="VerbatimChar"/>
          <w:lang w:val="hr-HR"/>
        </w:rPr>
        <w:t>FUN</w:t>
      </w:r>
      <w:r w:rsidRPr="000837F2">
        <w:rPr>
          <w:lang w:val="hr-HR"/>
        </w:rPr>
        <w:t xml:space="preserve"> funkcija koja će se primijenjivati nad X,</w:t>
      </w:r>
    </w:p>
    <w:p w14:paraId="0D19DC8A" w14:textId="77777777" w:rsidR="007341A4" w:rsidRPr="000837F2" w:rsidRDefault="005F7D16" w:rsidP="00CE72E3">
      <w:pPr>
        <w:pStyle w:val="Compact"/>
        <w:numPr>
          <w:ilvl w:val="0"/>
          <w:numId w:val="15"/>
        </w:numPr>
        <w:rPr>
          <w:lang w:val="hr-HR"/>
        </w:rPr>
      </w:pPr>
      <w:r w:rsidRPr="000837F2">
        <w:rPr>
          <w:rStyle w:val="VerbatimChar"/>
          <w:lang w:val="hr-HR"/>
        </w:rPr>
        <w:t>...</w:t>
      </w:r>
      <w:r w:rsidRPr="000837F2">
        <w:rPr>
          <w:lang w:val="hr-HR"/>
        </w:rPr>
        <w:t xml:space="preserve"> dodatne opcije funkcije FUN</w:t>
      </w:r>
    </w:p>
    <w:p w14:paraId="342E413F" w14:textId="77777777" w:rsidR="007341A4" w:rsidRPr="000837F2" w:rsidRDefault="005F7D16">
      <w:pPr>
        <w:pStyle w:val="FirstParagraph"/>
        <w:rPr>
          <w:lang w:val="hr-HR"/>
        </w:rPr>
      </w:pPr>
      <w:r w:rsidRPr="000837F2">
        <w:rPr>
          <w:lang w:val="hr-HR"/>
        </w:rPr>
        <w:t xml:space="preserve">NAPOMENA: U pozivu funkcije </w:t>
      </w:r>
      <w:r w:rsidRPr="000837F2">
        <w:rPr>
          <w:rStyle w:val="VerbatimChar"/>
          <w:lang w:val="hr-HR"/>
        </w:rPr>
        <w:t>lapply()</w:t>
      </w:r>
      <w:r w:rsidRPr="000837F2">
        <w:rPr>
          <w:lang w:val="hr-HR"/>
        </w:rPr>
        <w:t xml:space="preserve"> argument </w:t>
      </w:r>
      <w:r w:rsidRPr="000837F2">
        <w:rPr>
          <w:rStyle w:val="VerbatimChar"/>
          <w:lang w:val="hr-HR"/>
        </w:rPr>
        <w:t>FUN</w:t>
      </w:r>
      <w:r w:rsidRPr="000837F2">
        <w:rPr>
          <w:lang w:val="hr-HR"/>
        </w:rPr>
        <w:t xml:space="preserve"> nalazi se na drugom mjestu, dok je u pozivu funkcije </w:t>
      </w:r>
      <w:r w:rsidRPr="000837F2">
        <w:rPr>
          <w:rStyle w:val="VerbatimChar"/>
          <w:lang w:val="hr-HR"/>
        </w:rPr>
        <w:t>apply()</w:t>
      </w:r>
      <w:r w:rsidRPr="000837F2">
        <w:rPr>
          <w:lang w:val="hr-HR"/>
        </w:rPr>
        <w:t xml:space="preserve"> na trećem mjestu.</w:t>
      </w:r>
    </w:p>
    <w:p w14:paraId="6D89E0AE" w14:textId="77777777" w:rsidR="007341A4" w:rsidRPr="000837F2" w:rsidRDefault="005F7D16">
      <w:pPr>
        <w:pStyle w:val="Tijeloteksta"/>
        <w:rPr>
          <w:lang w:val="hr-HR"/>
        </w:rPr>
      </w:pPr>
      <w:r w:rsidRPr="000837F2">
        <w:rPr>
          <w:b/>
          <w:lang w:val="hr-HR"/>
        </w:rPr>
        <w:t>Primjer:</w:t>
      </w:r>
      <w:r w:rsidRPr="000837F2">
        <w:rPr>
          <w:lang w:val="hr-HR"/>
        </w:rPr>
        <w:t xml:space="preserve"> Izdvajanje redaka ili stupaca iz liste matrica</w:t>
      </w:r>
    </w:p>
    <w:p w14:paraId="5D7D6866" w14:textId="77777777" w:rsidR="007341A4" w:rsidRPr="000837F2" w:rsidRDefault="005F7D16">
      <w:pPr>
        <w:pStyle w:val="Tijeloteksta"/>
        <w:rPr>
          <w:lang w:val="hr-HR"/>
        </w:rPr>
      </w:pPr>
      <w:r w:rsidRPr="000837F2">
        <w:rPr>
          <w:lang w:val="hr-HR"/>
        </w:rPr>
        <w:t xml:space="preserve">Izradimo listu matrica </w:t>
      </w:r>
      <w:r w:rsidRPr="000837F2">
        <w:rPr>
          <w:rStyle w:val="VerbatimChar"/>
          <w:lang w:val="hr-HR"/>
        </w:rPr>
        <w:t>ABC</w:t>
      </w:r>
      <w:r w:rsidRPr="000837F2">
        <w:rPr>
          <w:lang w:val="hr-HR"/>
        </w:rPr>
        <w:t>:</w:t>
      </w:r>
    </w:p>
    <w:p w14:paraId="2F1AEE31" w14:textId="77777777" w:rsidR="007341A4" w:rsidRPr="000837F2" w:rsidRDefault="005F7D16">
      <w:pPr>
        <w:pStyle w:val="SourceCode"/>
        <w:rPr>
          <w:lang w:val="hr-HR"/>
        </w:rPr>
      </w:pPr>
      <w:r w:rsidRPr="000837F2">
        <w:rPr>
          <w:rStyle w:val="NormalTok"/>
          <w:lang w:val="hr-HR"/>
        </w:rPr>
        <w:t>A &lt;-</w:t>
      </w:r>
      <w:r w:rsidRPr="000837F2">
        <w:rPr>
          <w:rStyle w:val="StringTok"/>
          <w:lang w:val="hr-HR"/>
        </w:rPr>
        <w:t xml:space="preserve"> </w:t>
      </w:r>
      <w:r w:rsidRPr="000837F2">
        <w:rPr>
          <w:rStyle w:val="KeywordTok"/>
          <w:lang w:val="hr-HR"/>
        </w:rPr>
        <w:t>matrix</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3</w:t>
      </w:r>
      <w:r w:rsidRPr="000837F2">
        <w:rPr>
          <w:rStyle w:val="NormalTok"/>
          <w:lang w:val="hr-HR"/>
        </w:rPr>
        <w:t>)</w:t>
      </w:r>
      <w:r w:rsidRPr="000837F2">
        <w:rPr>
          <w:lang w:val="hr-HR"/>
        </w:rPr>
        <w:br/>
      </w:r>
      <w:r w:rsidRPr="000837F2">
        <w:rPr>
          <w:rStyle w:val="NormalTok"/>
          <w:lang w:val="hr-HR"/>
        </w:rPr>
        <w:t>B &lt;-</w:t>
      </w:r>
      <w:r w:rsidRPr="000837F2">
        <w:rPr>
          <w:rStyle w:val="StringTok"/>
          <w:lang w:val="hr-HR"/>
        </w:rPr>
        <w:t xml:space="preserve"> </w:t>
      </w:r>
      <w:r w:rsidRPr="000837F2">
        <w:rPr>
          <w:rStyle w:val="KeywordTok"/>
          <w:lang w:val="hr-HR"/>
        </w:rPr>
        <w:t>matrix</w:t>
      </w:r>
      <w:r w:rsidRPr="000837F2">
        <w:rPr>
          <w:rStyle w:val="NormalTok"/>
          <w:lang w:val="hr-HR"/>
        </w:rPr>
        <w:t>(</w:t>
      </w:r>
      <w:r w:rsidRPr="000837F2">
        <w:rPr>
          <w:rStyle w:val="DecValTok"/>
          <w:lang w:val="hr-HR"/>
        </w:rPr>
        <w:t>11</w:t>
      </w:r>
      <w:r w:rsidRPr="000837F2">
        <w:rPr>
          <w:rStyle w:val="OperatorTok"/>
          <w:lang w:val="hr-HR"/>
        </w:rPr>
        <w:t>:</w:t>
      </w:r>
      <w:r w:rsidRPr="000837F2">
        <w:rPr>
          <w:rStyle w:val="DecValTok"/>
          <w:lang w:val="hr-HR"/>
        </w:rPr>
        <w:t>30</w:t>
      </w:r>
      <w:r w:rsidRPr="000837F2">
        <w:rPr>
          <w:rStyle w:val="NormalTok"/>
          <w:lang w:val="hr-HR"/>
        </w:rPr>
        <w:t xml:space="preserve">, </w:t>
      </w:r>
      <w:r w:rsidRPr="000837F2">
        <w:rPr>
          <w:rStyle w:val="DecValTok"/>
          <w:lang w:val="hr-HR"/>
        </w:rPr>
        <w:t>5</w:t>
      </w:r>
      <w:r w:rsidRPr="000837F2">
        <w:rPr>
          <w:rStyle w:val="NormalTok"/>
          <w:lang w:val="hr-HR"/>
        </w:rPr>
        <w:t xml:space="preserve">, </w:t>
      </w:r>
      <w:r w:rsidRPr="000837F2">
        <w:rPr>
          <w:rStyle w:val="DecValTok"/>
          <w:lang w:val="hr-HR"/>
        </w:rPr>
        <w:t>4</w:t>
      </w:r>
      <w:r w:rsidRPr="000837F2">
        <w:rPr>
          <w:rStyle w:val="NormalTok"/>
          <w:lang w:val="hr-HR"/>
        </w:rPr>
        <w:t>)</w:t>
      </w:r>
      <w:r w:rsidRPr="000837F2">
        <w:rPr>
          <w:lang w:val="hr-HR"/>
        </w:rPr>
        <w:br/>
      </w:r>
      <w:r w:rsidRPr="000837F2">
        <w:rPr>
          <w:rStyle w:val="NormalTok"/>
          <w:lang w:val="hr-HR"/>
        </w:rPr>
        <w:t>C &lt;-</w:t>
      </w:r>
      <w:r w:rsidRPr="000837F2">
        <w:rPr>
          <w:rStyle w:val="StringTok"/>
          <w:lang w:val="hr-HR"/>
        </w:rPr>
        <w:t xml:space="preserve"> </w:t>
      </w:r>
      <w:r w:rsidRPr="000837F2">
        <w:rPr>
          <w:rStyle w:val="KeywordTok"/>
          <w:lang w:val="hr-HR"/>
        </w:rPr>
        <w:t>matrix</w:t>
      </w:r>
      <w:r w:rsidRPr="000837F2">
        <w:rPr>
          <w:rStyle w:val="NormalTok"/>
          <w:lang w:val="hr-HR"/>
        </w:rPr>
        <w:t>(LETTERS[</w:t>
      </w:r>
      <w:r w:rsidRPr="000837F2">
        <w:rPr>
          <w:rStyle w:val="DecValTok"/>
          <w:lang w:val="hr-HR"/>
        </w:rPr>
        <w:t>1</w:t>
      </w:r>
      <w:r w:rsidRPr="000837F2">
        <w:rPr>
          <w:rStyle w:val="OperatorTok"/>
          <w:lang w:val="hr-HR"/>
        </w:rPr>
        <w:t>:</w:t>
      </w:r>
      <w:r w:rsidRPr="000837F2">
        <w:rPr>
          <w:rStyle w:val="DecValTok"/>
          <w:lang w:val="hr-HR"/>
        </w:rPr>
        <w:t>24</w:t>
      </w:r>
      <w:r w:rsidRPr="000837F2">
        <w:rPr>
          <w:rStyle w:val="NormalTok"/>
          <w:lang w:val="hr-HR"/>
        </w:rPr>
        <w:t xml:space="preserve">], </w:t>
      </w:r>
      <w:r w:rsidRPr="000837F2">
        <w:rPr>
          <w:rStyle w:val="DecValTok"/>
          <w:lang w:val="hr-HR"/>
        </w:rPr>
        <w:t>6</w:t>
      </w:r>
      <w:r w:rsidRPr="000837F2">
        <w:rPr>
          <w:rStyle w:val="NormalTok"/>
          <w:lang w:val="hr-HR"/>
        </w:rPr>
        <w:t xml:space="preserve">, </w:t>
      </w:r>
      <w:r w:rsidRPr="000837F2">
        <w:rPr>
          <w:rStyle w:val="DecValTok"/>
          <w:lang w:val="hr-HR"/>
        </w:rPr>
        <w:t>4</w:t>
      </w:r>
      <w:r w:rsidRPr="000837F2">
        <w:rPr>
          <w:rStyle w:val="NormalTok"/>
          <w:lang w:val="hr-HR"/>
        </w:rPr>
        <w:t>)</w:t>
      </w:r>
      <w:r w:rsidRPr="000837F2">
        <w:rPr>
          <w:lang w:val="hr-HR"/>
        </w:rPr>
        <w:br/>
      </w:r>
      <w:r w:rsidRPr="000837F2">
        <w:rPr>
          <w:rStyle w:val="NormalTok"/>
          <w:lang w:val="hr-HR"/>
        </w:rPr>
        <w:t>ABC &lt;-</w:t>
      </w:r>
      <w:r w:rsidRPr="000837F2">
        <w:rPr>
          <w:rStyle w:val="StringTok"/>
          <w:lang w:val="hr-HR"/>
        </w:rPr>
        <w:t xml:space="preserve"> </w:t>
      </w:r>
      <w:r w:rsidRPr="000837F2">
        <w:rPr>
          <w:rStyle w:val="KeywordTok"/>
          <w:lang w:val="hr-HR"/>
        </w:rPr>
        <w:t>list</w:t>
      </w:r>
      <w:r w:rsidRPr="000837F2">
        <w:rPr>
          <w:rStyle w:val="NormalTok"/>
          <w:lang w:val="hr-HR"/>
        </w:rPr>
        <w:t>(A, B, C)</w:t>
      </w:r>
      <w:r w:rsidRPr="000837F2">
        <w:rPr>
          <w:lang w:val="hr-HR"/>
        </w:rPr>
        <w:br/>
      </w:r>
      <w:r w:rsidRPr="000837F2">
        <w:rPr>
          <w:rStyle w:val="NormalTok"/>
          <w:lang w:val="hr-HR"/>
        </w:rPr>
        <w:t>ABC</w:t>
      </w:r>
    </w:p>
    <w:p w14:paraId="37309F2C" w14:textId="77777777" w:rsidR="007341A4" w:rsidRPr="000837F2" w:rsidRDefault="005F7D16">
      <w:pPr>
        <w:pStyle w:val="SourceCode"/>
        <w:rPr>
          <w:lang w:val="hr-HR"/>
        </w:rPr>
      </w:pPr>
      <w:r w:rsidRPr="000837F2">
        <w:rPr>
          <w:rStyle w:val="VerbatimChar"/>
          <w:lang w:val="hr-HR"/>
        </w:rPr>
        <w:t>## [[1]]</w:t>
      </w:r>
      <w:r w:rsidRPr="000837F2">
        <w:rPr>
          <w:lang w:val="hr-HR"/>
        </w:rPr>
        <w:br/>
      </w:r>
      <w:r w:rsidRPr="000837F2">
        <w:rPr>
          <w:rStyle w:val="VerbatimChar"/>
          <w:lang w:val="hr-HR"/>
        </w:rPr>
        <w:t>##      [,1] [,2] [,3]</w:t>
      </w:r>
      <w:r w:rsidRPr="000837F2">
        <w:rPr>
          <w:lang w:val="hr-HR"/>
        </w:rPr>
        <w:br/>
      </w:r>
      <w:r w:rsidRPr="000837F2">
        <w:rPr>
          <w:rStyle w:val="VerbatimChar"/>
          <w:lang w:val="hr-HR"/>
        </w:rPr>
        <w:t>## [1,]    1    5    9</w:t>
      </w:r>
      <w:r w:rsidRPr="000837F2">
        <w:rPr>
          <w:lang w:val="hr-HR"/>
        </w:rPr>
        <w:br/>
      </w:r>
      <w:r w:rsidRPr="000837F2">
        <w:rPr>
          <w:rStyle w:val="VerbatimChar"/>
          <w:lang w:val="hr-HR"/>
        </w:rPr>
        <w:t>## [2,]    2    6   10</w:t>
      </w:r>
      <w:r w:rsidRPr="000837F2">
        <w:rPr>
          <w:lang w:val="hr-HR"/>
        </w:rPr>
        <w:br/>
      </w:r>
      <w:r w:rsidRPr="000837F2">
        <w:rPr>
          <w:rStyle w:val="VerbatimChar"/>
          <w:lang w:val="hr-HR"/>
        </w:rPr>
        <w:t>## [3,]    3    7   11</w:t>
      </w:r>
      <w:r w:rsidRPr="000837F2">
        <w:rPr>
          <w:lang w:val="hr-HR"/>
        </w:rPr>
        <w:br/>
      </w:r>
      <w:r w:rsidRPr="000837F2">
        <w:rPr>
          <w:rStyle w:val="VerbatimChar"/>
          <w:lang w:val="hr-HR"/>
        </w:rPr>
        <w:t>## [4,]    4    8   12</w:t>
      </w:r>
      <w:r w:rsidRPr="000837F2">
        <w:rPr>
          <w:lang w:val="hr-HR"/>
        </w:rPr>
        <w:br/>
      </w:r>
      <w:r w:rsidRPr="000837F2">
        <w:rPr>
          <w:rStyle w:val="VerbatimChar"/>
          <w:lang w:val="hr-HR"/>
        </w:rPr>
        <w:t xml:space="preserve">## </w:t>
      </w:r>
      <w:r w:rsidRPr="000837F2">
        <w:rPr>
          <w:lang w:val="hr-HR"/>
        </w:rPr>
        <w:br/>
      </w:r>
      <w:r w:rsidRPr="000837F2">
        <w:rPr>
          <w:rStyle w:val="VerbatimChar"/>
          <w:lang w:val="hr-HR"/>
        </w:rPr>
        <w:t>## [[2]]</w:t>
      </w:r>
      <w:r w:rsidRPr="000837F2">
        <w:rPr>
          <w:lang w:val="hr-HR"/>
        </w:rPr>
        <w:br/>
      </w:r>
      <w:r w:rsidRPr="000837F2">
        <w:rPr>
          <w:rStyle w:val="VerbatimChar"/>
          <w:lang w:val="hr-HR"/>
        </w:rPr>
        <w:t>##      [,1] [,2] [,3] [,4]</w:t>
      </w:r>
      <w:r w:rsidRPr="000837F2">
        <w:rPr>
          <w:lang w:val="hr-HR"/>
        </w:rPr>
        <w:br/>
      </w:r>
      <w:r w:rsidRPr="000837F2">
        <w:rPr>
          <w:rStyle w:val="VerbatimChar"/>
          <w:lang w:val="hr-HR"/>
        </w:rPr>
        <w:t>## [1,]   11   16   21   26</w:t>
      </w:r>
      <w:r w:rsidRPr="000837F2">
        <w:rPr>
          <w:lang w:val="hr-HR"/>
        </w:rPr>
        <w:br/>
      </w:r>
      <w:r w:rsidRPr="000837F2">
        <w:rPr>
          <w:rStyle w:val="VerbatimChar"/>
          <w:lang w:val="hr-HR"/>
        </w:rPr>
        <w:t>## [2,]   12   17   22   27</w:t>
      </w:r>
      <w:r w:rsidRPr="000837F2">
        <w:rPr>
          <w:lang w:val="hr-HR"/>
        </w:rPr>
        <w:br/>
      </w:r>
      <w:r w:rsidRPr="000837F2">
        <w:rPr>
          <w:rStyle w:val="VerbatimChar"/>
          <w:lang w:val="hr-HR"/>
        </w:rPr>
        <w:t>## [3,]   13   18   23   28</w:t>
      </w:r>
      <w:r w:rsidRPr="000837F2">
        <w:rPr>
          <w:lang w:val="hr-HR"/>
        </w:rPr>
        <w:br/>
      </w:r>
      <w:r w:rsidRPr="000837F2">
        <w:rPr>
          <w:rStyle w:val="VerbatimChar"/>
          <w:lang w:val="hr-HR"/>
        </w:rPr>
        <w:t>## [4,]   14   19   24   29</w:t>
      </w:r>
      <w:r w:rsidRPr="000837F2">
        <w:rPr>
          <w:lang w:val="hr-HR"/>
        </w:rPr>
        <w:br/>
      </w:r>
      <w:r w:rsidRPr="000837F2">
        <w:rPr>
          <w:rStyle w:val="VerbatimChar"/>
          <w:lang w:val="hr-HR"/>
        </w:rPr>
        <w:t>## [5,]   15   20   25   30</w:t>
      </w:r>
      <w:r w:rsidRPr="000837F2">
        <w:rPr>
          <w:lang w:val="hr-HR"/>
        </w:rPr>
        <w:br/>
      </w:r>
      <w:r w:rsidRPr="000837F2">
        <w:rPr>
          <w:rStyle w:val="VerbatimChar"/>
          <w:lang w:val="hr-HR"/>
        </w:rPr>
        <w:t xml:space="preserve">## </w:t>
      </w:r>
      <w:r w:rsidRPr="000837F2">
        <w:rPr>
          <w:lang w:val="hr-HR"/>
        </w:rPr>
        <w:br/>
      </w:r>
      <w:r w:rsidRPr="000837F2">
        <w:rPr>
          <w:rStyle w:val="VerbatimChar"/>
          <w:lang w:val="hr-HR"/>
        </w:rPr>
        <w:t>## [[3]]</w:t>
      </w:r>
      <w:r w:rsidRPr="000837F2">
        <w:rPr>
          <w:lang w:val="hr-HR"/>
        </w:rPr>
        <w:br/>
      </w:r>
      <w:r w:rsidRPr="000837F2">
        <w:rPr>
          <w:rStyle w:val="VerbatimChar"/>
          <w:lang w:val="hr-HR"/>
        </w:rPr>
        <w:t>##      [,1] [,2] [,3] [,4]</w:t>
      </w:r>
      <w:r w:rsidRPr="000837F2">
        <w:rPr>
          <w:lang w:val="hr-HR"/>
        </w:rPr>
        <w:br/>
      </w:r>
      <w:r w:rsidRPr="000837F2">
        <w:rPr>
          <w:rStyle w:val="VerbatimChar"/>
          <w:lang w:val="hr-HR"/>
        </w:rPr>
        <w:t xml:space="preserve">## [1,] "A"  "G"  "M"  "S" </w:t>
      </w:r>
      <w:r w:rsidRPr="000837F2">
        <w:rPr>
          <w:lang w:val="hr-HR"/>
        </w:rPr>
        <w:br/>
      </w:r>
      <w:r w:rsidRPr="000837F2">
        <w:rPr>
          <w:rStyle w:val="VerbatimChar"/>
          <w:lang w:val="hr-HR"/>
        </w:rPr>
        <w:t xml:space="preserve">## [2,] "B"  "H"  "N"  "T" </w:t>
      </w:r>
      <w:r w:rsidRPr="000837F2">
        <w:rPr>
          <w:lang w:val="hr-HR"/>
        </w:rPr>
        <w:br/>
      </w:r>
      <w:r w:rsidRPr="000837F2">
        <w:rPr>
          <w:rStyle w:val="VerbatimChar"/>
          <w:lang w:val="hr-HR"/>
        </w:rPr>
        <w:t xml:space="preserve">## [3,] "C"  "I"  "O"  "U" </w:t>
      </w:r>
      <w:r w:rsidRPr="000837F2">
        <w:rPr>
          <w:lang w:val="hr-HR"/>
        </w:rPr>
        <w:br/>
      </w:r>
      <w:r w:rsidRPr="000837F2">
        <w:rPr>
          <w:rStyle w:val="VerbatimChar"/>
          <w:lang w:val="hr-HR"/>
        </w:rPr>
        <w:t xml:space="preserve">## [4,] "D"  "J"  "P"  "V" </w:t>
      </w:r>
      <w:r w:rsidRPr="000837F2">
        <w:rPr>
          <w:lang w:val="hr-HR"/>
        </w:rPr>
        <w:br/>
      </w:r>
      <w:r w:rsidRPr="000837F2">
        <w:rPr>
          <w:rStyle w:val="VerbatimChar"/>
          <w:lang w:val="hr-HR"/>
        </w:rPr>
        <w:t xml:space="preserve">## [5,] "E"  "K"  "Q"  "W" </w:t>
      </w:r>
      <w:r w:rsidRPr="000837F2">
        <w:rPr>
          <w:lang w:val="hr-HR"/>
        </w:rPr>
        <w:br/>
      </w:r>
      <w:r w:rsidRPr="000837F2">
        <w:rPr>
          <w:rStyle w:val="VerbatimChar"/>
          <w:lang w:val="hr-HR"/>
        </w:rPr>
        <w:t>## [6,] "F"  "L"  "R"  "X"</w:t>
      </w:r>
    </w:p>
    <w:p w14:paraId="5F573EDD" w14:textId="77777777" w:rsidR="007341A4" w:rsidRPr="000837F2" w:rsidRDefault="005F7D16">
      <w:pPr>
        <w:pStyle w:val="FirstParagraph"/>
        <w:rPr>
          <w:lang w:val="hr-HR"/>
        </w:rPr>
      </w:pPr>
      <w:r w:rsidRPr="000837F2">
        <w:rPr>
          <w:lang w:val="hr-HR"/>
        </w:rPr>
        <w:t xml:space="preserve">Iz liste matrica </w:t>
      </w:r>
      <w:r w:rsidRPr="000837F2">
        <w:rPr>
          <w:rStyle w:val="VerbatimChar"/>
          <w:lang w:val="hr-HR"/>
        </w:rPr>
        <w:t>ABC</w:t>
      </w:r>
      <w:r w:rsidRPr="000837F2">
        <w:rPr>
          <w:lang w:val="hr-HR"/>
        </w:rPr>
        <w:t xml:space="preserve"> izdvojimo drugi redak iz svake matrice:</w:t>
      </w:r>
    </w:p>
    <w:p w14:paraId="311382FF" w14:textId="77777777" w:rsidR="007341A4" w:rsidRPr="000837F2" w:rsidRDefault="005F7D16">
      <w:pPr>
        <w:pStyle w:val="SourceCode"/>
        <w:rPr>
          <w:lang w:val="hr-HR"/>
        </w:rPr>
      </w:pPr>
      <w:r w:rsidRPr="000837F2">
        <w:rPr>
          <w:rStyle w:val="KeywordTok"/>
          <w:lang w:val="hr-HR"/>
        </w:rPr>
        <w:lastRenderedPageBreak/>
        <w:t>lapply</w:t>
      </w:r>
      <w:r w:rsidRPr="000837F2">
        <w:rPr>
          <w:rStyle w:val="NormalTok"/>
          <w:lang w:val="hr-HR"/>
        </w:rPr>
        <w:t xml:space="preserve">(ABC, </w:t>
      </w:r>
      <w:r w:rsidRPr="000837F2">
        <w:rPr>
          <w:rStyle w:val="StringTok"/>
          <w:lang w:val="hr-HR"/>
        </w:rPr>
        <w:t>"["</w:t>
      </w:r>
      <w:r w:rsidRPr="000837F2">
        <w:rPr>
          <w:rStyle w:val="NormalTok"/>
          <w:lang w:val="hr-HR"/>
        </w:rPr>
        <w:t xml:space="preserve">, </w:t>
      </w:r>
      <w:r w:rsidRPr="000837F2">
        <w:rPr>
          <w:rStyle w:val="DecValTok"/>
          <w:lang w:val="hr-HR"/>
        </w:rPr>
        <w:t>2</w:t>
      </w:r>
      <w:r w:rsidRPr="000837F2">
        <w:rPr>
          <w:rStyle w:val="NormalTok"/>
          <w:lang w:val="hr-HR"/>
        </w:rPr>
        <w:t>,)</w:t>
      </w:r>
    </w:p>
    <w:p w14:paraId="54953AE4" w14:textId="77777777" w:rsidR="007341A4" w:rsidRPr="000837F2" w:rsidRDefault="005F7D16">
      <w:pPr>
        <w:pStyle w:val="SourceCode"/>
        <w:rPr>
          <w:lang w:val="hr-HR"/>
        </w:rPr>
      </w:pPr>
      <w:r w:rsidRPr="000837F2">
        <w:rPr>
          <w:rStyle w:val="VerbatimChar"/>
          <w:lang w:val="hr-HR"/>
        </w:rPr>
        <w:t>## [[1]]</w:t>
      </w:r>
      <w:r w:rsidRPr="000837F2">
        <w:rPr>
          <w:lang w:val="hr-HR"/>
        </w:rPr>
        <w:br/>
      </w:r>
      <w:r w:rsidRPr="000837F2">
        <w:rPr>
          <w:rStyle w:val="VerbatimChar"/>
          <w:lang w:val="hr-HR"/>
        </w:rPr>
        <w:t>## [1]  2  6 10</w:t>
      </w:r>
      <w:r w:rsidRPr="000837F2">
        <w:rPr>
          <w:lang w:val="hr-HR"/>
        </w:rPr>
        <w:br/>
      </w:r>
      <w:r w:rsidRPr="000837F2">
        <w:rPr>
          <w:rStyle w:val="VerbatimChar"/>
          <w:lang w:val="hr-HR"/>
        </w:rPr>
        <w:t xml:space="preserve">## </w:t>
      </w:r>
      <w:r w:rsidRPr="000837F2">
        <w:rPr>
          <w:lang w:val="hr-HR"/>
        </w:rPr>
        <w:br/>
      </w:r>
      <w:r w:rsidRPr="000837F2">
        <w:rPr>
          <w:rStyle w:val="VerbatimChar"/>
          <w:lang w:val="hr-HR"/>
        </w:rPr>
        <w:t>## [[2]]</w:t>
      </w:r>
      <w:r w:rsidRPr="000837F2">
        <w:rPr>
          <w:lang w:val="hr-HR"/>
        </w:rPr>
        <w:br/>
      </w:r>
      <w:r w:rsidRPr="000837F2">
        <w:rPr>
          <w:rStyle w:val="VerbatimChar"/>
          <w:lang w:val="hr-HR"/>
        </w:rPr>
        <w:t>## [1] 12 17 22 27</w:t>
      </w:r>
      <w:r w:rsidRPr="000837F2">
        <w:rPr>
          <w:lang w:val="hr-HR"/>
        </w:rPr>
        <w:br/>
      </w:r>
      <w:r w:rsidRPr="000837F2">
        <w:rPr>
          <w:rStyle w:val="VerbatimChar"/>
          <w:lang w:val="hr-HR"/>
        </w:rPr>
        <w:t xml:space="preserve">## </w:t>
      </w:r>
      <w:r w:rsidRPr="000837F2">
        <w:rPr>
          <w:lang w:val="hr-HR"/>
        </w:rPr>
        <w:br/>
      </w:r>
      <w:r w:rsidRPr="000837F2">
        <w:rPr>
          <w:rStyle w:val="VerbatimChar"/>
          <w:lang w:val="hr-HR"/>
        </w:rPr>
        <w:t>## [[3]]</w:t>
      </w:r>
      <w:r w:rsidRPr="000837F2">
        <w:rPr>
          <w:lang w:val="hr-HR"/>
        </w:rPr>
        <w:br/>
      </w:r>
      <w:r w:rsidRPr="000837F2">
        <w:rPr>
          <w:rStyle w:val="VerbatimChar"/>
          <w:lang w:val="hr-HR"/>
        </w:rPr>
        <w:t>## [1] "B" "H" "N" "T"</w:t>
      </w:r>
    </w:p>
    <w:p w14:paraId="7C0116E3" w14:textId="77777777" w:rsidR="007341A4" w:rsidRPr="000837F2" w:rsidRDefault="005F7D16">
      <w:pPr>
        <w:pStyle w:val="FirstParagraph"/>
        <w:rPr>
          <w:lang w:val="hr-HR"/>
        </w:rPr>
      </w:pPr>
      <w:r w:rsidRPr="000837F2">
        <w:rPr>
          <w:lang w:val="hr-HR"/>
        </w:rPr>
        <w:t xml:space="preserve">Iz liste matrica </w:t>
      </w:r>
      <w:r w:rsidRPr="000837F2">
        <w:rPr>
          <w:rStyle w:val="VerbatimChar"/>
          <w:lang w:val="hr-HR"/>
        </w:rPr>
        <w:t>ABC</w:t>
      </w:r>
      <w:r w:rsidRPr="000837F2">
        <w:rPr>
          <w:lang w:val="hr-HR"/>
        </w:rPr>
        <w:t xml:space="preserve"> izdvojimo prvi stupac iz svake matrice:</w:t>
      </w:r>
    </w:p>
    <w:p w14:paraId="50D80F67" w14:textId="77777777" w:rsidR="007341A4" w:rsidRPr="000837F2" w:rsidRDefault="005F7D16">
      <w:pPr>
        <w:pStyle w:val="SourceCode"/>
        <w:rPr>
          <w:lang w:val="hr-HR"/>
        </w:rPr>
      </w:pPr>
      <w:r w:rsidRPr="000837F2">
        <w:rPr>
          <w:rStyle w:val="KeywordTok"/>
          <w:lang w:val="hr-HR"/>
        </w:rPr>
        <w:t>lapply</w:t>
      </w:r>
      <w:r w:rsidRPr="000837F2">
        <w:rPr>
          <w:rStyle w:val="NormalTok"/>
          <w:lang w:val="hr-HR"/>
        </w:rPr>
        <w:t xml:space="preserve">(ABC, </w:t>
      </w:r>
      <w:r w:rsidRPr="000837F2">
        <w:rPr>
          <w:rStyle w:val="StringTok"/>
          <w:lang w:val="hr-HR"/>
        </w:rPr>
        <w:t>"["</w:t>
      </w:r>
      <w:r w:rsidRPr="000837F2">
        <w:rPr>
          <w:rStyle w:val="NormalTok"/>
          <w:lang w:val="hr-HR"/>
        </w:rPr>
        <w:t>, ,</w:t>
      </w:r>
      <w:r w:rsidRPr="000837F2">
        <w:rPr>
          <w:rStyle w:val="DecValTok"/>
          <w:lang w:val="hr-HR"/>
        </w:rPr>
        <w:t>1</w:t>
      </w:r>
      <w:r w:rsidRPr="000837F2">
        <w:rPr>
          <w:rStyle w:val="NormalTok"/>
          <w:lang w:val="hr-HR"/>
        </w:rPr>
        <w:t>)</w:t>
      </w:r>
    </w:p>
    <w:p w14:paraId="0BD3D5E3" w14:textId="77777777" w:rsidR="007341A4" w:rsidRPr="000837F2" w:rsidRDefault="005F7D16">
      <w:pPr>
        <w:pStyle w:val="SourceCode"/>
        <w:rPr>
          <w:lang w:val="hr-HR"/>
        </w:rPr>
      </w:pPr>
      <w:r w:rsidRPr="000837F2">
        <w:rPr>
          <w:rStyle w:val="VerbatimChar"/>
          <w:lang w:val="hr-HR"/>
        </w:rPr>
        <w:t>## [[1]]</w:t>
      </w:r>
      <w:r w:rsidRPr="000837F2">
        <w:rPr>
          <w:lang w:val="hr-HR"/>
        </w:rPr>
        <w:br/>
      </w:r>
      <w:r w:rsidRPr="000837F2">
        <w:rPr>
          <w:rStyle w:val="VerbatimChar"/>
          <w:lang w:val="hr-HR"/>
        </w:rPr>
        <w:t>## [1] 1 2 3 4</w:t>
      </w:r>
      <w:r w:rsidRPr="000837F2">
        <w:rPr>
          <w:lang w:val="hr-HR"/>
        </w:rPr>
        <w:br/>
      </w:r>
      <w:r w:rsidRPr="000837F2">
        <w:rPr>
          <w:rStyle w:val="VerbatimChar"/>
          <w:lang w:val="hr-HR"/>
        </w:rPr>
        <w:t xml:space="preserve">## </w:t>
      </w:r>
      <w:r w:rsidRPr="000837F2">
        <w:rPr>
          <w:lang w:val="hr-HR"/>
        </w:rPr>
        <w:br/>
      </w:r>
      <w:r w:rsidRPr="000837F2">
        <w:rPr>
          <w:rStyle w:val="VerbatimChar"/>
          <w:lang w:val="hr-HR"/>
        </w:rPr>
        <w:t>## [[2]]</w:t>
      </w:r>
      <w:r w:rsidRPr="000837F2">
        <w:rPr>
          <w:lang w:val="hr-HR"/>
        </w:rPr>
        <w:br/>
      </w:r>
      <w:r w:rsidRPr="000837F2">
        <w:rPr>
          <w:rStyle w:val="VerbatimChar"/>
          <w:lang w:val="hr-HR"/>
        </w:rPr>
        <w:t>## [1] 11 12 13 14 15</w:t>
      </w:r>
      <w:r w:rsidRPr="000837F2">
        <w:rPr>
          <w:lang w:val="hr-HR"/>
        </w:rPr>
        <w:br/>
      </w:r>
      <w:r w:rsidRPr="000837F2">
        <w:rPr>
          <w:rStyle w:val="VerbatimChar"/>
          <w:lang w:val="hr-HR"/>
        </w:rPr>
        <w:t xml:space="preserve">## </w:t>
      </w:r>
      <w:r w:rsidRPr="000837F2">
        <w:rPr>
          <w:lang w:val="hr-HR"/>
        </w:rPr>
        <w:br/>
      </w:r>
      <w:r w:rsidRPr="000837F2">
        <w:rPr>
          <w:rStyle w:val="VerbatimChar"/>
          <w:lang w:val="hr-HR"/>
        </w:rPr>
        <w:t>## [[3]]</w:t>
      </w:r>
      <w:r w:rsidRPr="000837F2">
        <w:rPr>
          <w:lang w:val="hr-HR"/>
        </w:rPr>
        <w:br/>
      </w:r>
      <w:r w:rsidRPr="000837F2">
        <w:rPr>
          <w:rStyle w:val="VerbatimChar"/>
          <w:lang w:val="hr-HR"/>
        </w:rPr>
        <w:t>## [1] "A" "B" "C" "D" "E" "F"</w:t>
      </w:r>
    </w:p>
    <w:p w14:paraId="6DDCE109" w14:textId="77777777" w:rsidR="006E43BB" w:rsidRDefault="006E43BB">
      <w:pPr>
        <w:pStyle w:val="FirstParagraph"/>
        <w:rPr>
          <w:b/>
          <w:lang w:val="hr-HR"/>
        </w:rPr>
      </w:pPr>
    </w:p>
    <w:p w14:paraId="58C1156B" w14:textId="464C0807" w:rsidR="007341A4" w:rsidRPr="000837F2" w:rsidRDefault="005F7D16">
      <w:pPr>
        <w:pStyle w:val="FirstParagraph"/>
        <w:rPr>
          <w:lang w:val="hr-HR"/>
        </w:rPr>
      </w:pPr>
      <w:r w:rsidRPr="000837F2">
        <w:rPr>
          <w:b/>
          <w:lang w:val="hr-HR"/>
        </w:rPr>
        <w:t>Zadatak 23</w:t>
      </w:r>
      <w:r w:rsidRPr="000837F2">
        <w:rPr>
          <w:lang w:val="hr-HR"/>
        </w:rPr>
        <w:br/>
        <w:t xml:space="preserve">Pomoću funkcije </w:t>
      </w:r>
      <w:r w:rsidRPr="000837F2">
        <w:rPr>
          <w:rStyle w:val="VerbatimChar"/>
          <w:lang w:val="hr-HR"/>
        </w:rPr>
        <w:t>lapply()</w:t>
      </w:r>
      <w:r w:rsidRPr="000837F2">
        <w:rPr>
          <w:lang w:val="hr-HR"/>
        </w:rPr>
        <w:t xml:space="preserve"> pretvorite matrice iz liste </w:t>
      </w:r>
      <w:r w:rsidRPr="000837F2">
        <w:rPr>
          <w:rStyle w:val="VerbatimChar"/>
          <w:lang w:val="hr-HR"/>
        </w:rPr>
        <w:t>ABC</w:t>
      </w:r>
      <w:r w:rsidRPr="000837F2">
        <w:rPr>
          <w:lang w:val="hr-HR"/>
        </w:rPr>
        <w:t xml:space="preserve"> u tekstualni tip podatka (funkcijom </w:t>
      </w:r>
      <w:r w:rsidRPr="000837F2">
        <w:rPr>
          <w:rStyle w:val="VerbatimChar"/>
          <w:lang w:val="hr-HR"/>
        </w:rPr>
        <w:t>as.character()</w:t>
      </w:r>
      <w:r w:rsidRPr="000837F2">
        <w:rPr>
          <w:lang w:val="hr-HR"/>
        </w:rPr>
        <w:t>).</w:t>
      </w:r>
    </w:p>
    <w:p w14:paraId="025F8D4E" w14:textId="77777777" w:rsidR="007341A4" w:rsidRPr="000837F2" w:rsidRDefault="005F7D16">
      <w:pPr>
        <w:pStyle w:val="Tijeloteksta"/>
        <w:rPr>
          <w:lang w:val="hr-HR"/>
        </w:rPr>
      </w:pPr>
      <w:r w:rsidRPr="000837F2">
        <w:rPr>
          <w:lang w:val="hr-HR"/>
        </w:rPr>
        <w:t>Ako se nakon konverzije podaci žele zadržati u obliku matrica, onda je bolje konverziju napraviti na sljedeći način:</w:t>
      </w:r>
    </w:p>
    <w:p w14:paraId="26BC9E3D" w14:textId="77777777" w:rsidR="007341A4" w:rsidRPr="000837F2" w:rsidRDefault="005F7D16">
      <w:pPr>
        <w:pStyle w:val="SourceCode"/>
        <w:rPr>
          <w:lang w:val="hr-HR"/>
        </w:rPr>
      </w:pPr>
      <w:r w:rsidRPr="000837F2">
        <w:rPr>
          <w:rStyle w:val="KeywordTok"/>
          <w:lang w:val="hr-HR"/>
        </w:rPr>
        <w:t>lapply</w:t>
      </w:r>
      <w:r w:rsidRPr="000837F2">
        <w:rPr>
          <w:rStyle w:val="NormalTok"/>
          <w:lang w:val="hr-HR"/>
        </w:rPr>
        <w:t xml:space="preserve">(ABC, apply, </w:t>
      </w:r>
      <w:r w:rsidRPr="000837F2">
        <w:rPr>
          <w:rStyle w:val="DecValTok"/>
          <w:lang w:val="hr-HR"/>
        </w:rPr>
        <w:t>2</w:t>
      </w:r>
      <w:r w:rsidRPr="000837F2">
        <w:rPr>
          <w:rStyle w:val="NormalTok"/>
          <w:lang w:val="hr-HR"/>
        </w:rPr>
        <w:t>, as.character )</w:t>
      </w:r>
    </w:p>
    <w:p w14:paraId="63AAAFED" w14:textId="77777777" w:rsidR="006E43BB" w:rsidRDefault="005F7D16">
      <w:pPr>
        <w:pStyle w:val="SourceCode"/>
        <w:rPr>
          <w:rStyle w:val="VerbatimChar"/>
          <w:lang w:val="hr-HR"/>
        </w:rPr>
      </w:pPr>
      <w:r w:rsidRPr="000837F2">
        <w:rPr>
          <w:rStyle w:val="VerbatimChar"/>
          <w:lang w:val="hr-HR"/>
        </w:rPr>
        <w:t>## [[1]]</w:t>
      </w:r>
      <w:r w:rsidRPr="000837F2">
        <w:rPr>
          <w:lang w:val="hr-HR"/>
        </w:rPr>
        <w:br/>
      </w:r>
      <w:r w:rsidRPr="000837F2">
        <w:rPr>
          <w:rStyle w:val="VerbatimChar"/>
          <w:lang w:val="hr-HR"/>
        </w:rPr>
        <w:t>##      [,1] [,2] [,3]</w:t>
      </w:r>
      <w:r w:rsidRPr="000837F2">
        <w:rPr>
          <w:lang w:val="hr-HR"/>
        </w:rPr>
        <w:br/>
      </w:r>
      <w:r w:rsidRPr="000837F2">
        <w:rPr>
          <w:rStyle w:val="VerbatimChar"/>
          <w:lang w:val="hr-HR"/>
        </w:rPr>
        <w:t xml:space="preserve">## [1,] "1"  "5"  "9" </w:t>
      </w:r>
      <w:r w:rsidRPr="000837F2">
        <w:rPr>
          <w:lang w:val="hr-HR"/>
        </w:rPr>
        <w:br/>
      </w:r>
      <w:r w:rsidRPr="000837F2">
        <w:rPr>
          <w:rStyle w:val="VerbatimChar"/>
          <w:lang w:val="hr-HR"/>
        </w:rPr>
        <w:t>## [2,] "2"  "6"  "10"</w:t>
      </w:r>
      <w:r w:rsidRPr="000837F2">
        <w:rPr>
          <w:lang w:val="hr-HR"/>
        </w:rPr>
        <w:br/>
      </w:r>
      <w:r w:rsidRPr="000837F2">
        <w:rPr>
          <w:rStyle w:val="VerbatimChar"/>
          <w:lang w:val="hr-HR"/>
        </w:rPr>
        <w:t>## [3,] "3"  "7"  "11"</w:t>
      </w:r>
      <w:r w:rsidRPr="000837F2">
        <w:rPr>
          <w:lang w:val="hr-HR"/>
        </w:rPr>
        <w:br/>
      </w:r>
      <w:r w:rsidRPr="000837F2">
        <w:rPr>
          <w:rStyle w:val="VerbatimChar"/>
          <w:lang w:val="hr-HR"/>
        </w:rPr>
        <w:t>## [4,] "4"  "8"  "12"</w:t>
      </w:r>
      <w:r w:rsidRPr="000837F2">
        <w:rPr>
          <w:lang w:val="hr-HR"/>
        </w:rPr>
        <w:br/>
      </w:r>
      <w:r w:rsidRPr="000837F2">
        <w:rPr>
          <w:rStyle w:val="VerbatimChar"/>
          <w:lang w:val="hr-HR"/>
        </w:rPr>
        <w:t xml:space="preserve">## </w:t>
      </w:r>
      <w:r w:rsidRPr="000837F2">
        <w:rPr>
          <w:lang w:val="hr-HR"/>
        </w:rPr>
        <w:br/>
      </w:r>
      <w:r w:rsidRPr="000837F2">
        <w:rPr>
          <w:rStyle w:val="VerbatimChar"/>
          <w:lang w:val="hr-HR"/>
        </w:rPr>
        <w:t>## [[2]]</w:t>
      </w:r>
      <w:r w:rsidRPr="000837F2">
        <w:rPr>
          <w:lang w:val="hr-HR"/>
        </w:rPr>
        <w:br/>
      </w:r>
      <w:r w:rsidRPr="000837F2">
        <w:rPr>
          <w:rStyle w:val="VerbatimChar"/>
          <w:lang w:val="hr-HR"/>
        </w:rPr>
        <w:t>##      [,1] [,2] [,3] [,4]</w:t>
      </w:r>
      <w:r w:rsidRPr="000837F2">
        <w:rPr>
          <w:lang w:val="hr-HR"/>
        </w:rPr>
        <w:br/>
      </w:r>
      <w:r w:rsidRPr="000837F2">
        <w:rPr>
          <w:rStyle w:val="VerbatimChar"/>
          <w:lang w:val="hr-HR"/>
        </w:rPr>
        <w:t>## [1,] "11" "16" "21" "26"</w:t>
      </w:r>
      <w:r w:rsidRPr="000837F2">
        <w:rPr>
          <w:lang w:val="hr-HR"/>
        </w:rPr>
        <w:br/>
      </w:r>
      <w:r w:rsidRPr="000837F2">
        <w:rPr>
          <w:rStyle w:val="VerbatimChar"/>
          <w:lang w:val="hr-HR"/>
        </w:rPr>
        <w:t>## [2,] "12" "17" "22" "27"</w:t>
      </w:r>
      <w:r w:rsidRPr="000837F2">
        <w:rPr>
          <w:lang w:val="hr-HR"/>
        </w:rPr>
        <w:br/>
      </w:r>
      <w:r w:rsidRPr="000837F2">
        <w:rPr>
          <w:rStyle w:val="VerbatimChar"/>
          <w:lang w:val="hr-HR"/>
        </w:rPr>
        <w:t>## [3,] "13" "18" "23" "28"</w:t>
      </w:r>
      <w:r w:rsidRPr="000837F2">
        <w:rPr>
          <w:lang w:val="hr-HR"/>
        </w:rPr>
        <w:br/>
      </w:r>
      <w:r w:rsidRPr="000837F2">
        <w:rPr>
          <w:rStyle w:val="VerbatimChar"/>
          <w:lang w:val="hr-HR"/>
        </w:rPr>
        <w:t>## [4,] "14" "19" "24" "29"</w:t>
      </w:r>
      <w:r w:rsidRPr="000837F2">
        <w:rPr>
          <w:lang w:val="hr-HR"/>
        </w:rPr>
        <w:br/>
      </w:r>
      <w:r w:rsidRPr="000837F2">
        <w:rPr>
          <w:rStyle w:val="VerbatimChar"/>
          <w:lang w:val="hr-HR"/>
        </w:rPr>
        <w:t>## [5,] "15" "20" "25" "30"</w:t>
      </w:r>
      <w:r w:rsidRPr="000837F2">
        <w:rPr>
          <w:lang w:val="hr-HR"/>
        </w:rPr>
        <w:br/>
      </w:r>
      <w:r w:rsidRPr="000837F2">
        <w:rPr>
          <w:rStyle w:val="VerbatimChar"/>
          <w:lang w:val="hr-HR"/>
        </w:rPr>
        <w:t xml:space="preserve">## </w:t>
      </w:r>
      <w:r w:rsidRPr="000837F2">
        <w:rPr>
          <w:lang w:val="hr-HR"/>
        </w:rPr>
        <w:br/>
      </w:r>
    </w:p>
    <w:p w14:paraId="2D0F46C8" w14:textId="7411A317" w:rsidR="007341A4" w:rsidRPr="000837F2" w:rsidRDefault="005F7D16">
      <w:pPr>
        <w:pStyle w:val="SourceCode"/>
        <w:rPr>
          <w:lang w:val="hr-HR"/>
        </w:rPr>
      </w:pPr>
      <w:r w:rsidRPr="000837F2">
        <w:rPr>
          <w:rStyle w:val="VerbatimChar"/>
          <w:lang w:val="hr-HR"/>
        </w:rPr>
        <w:lastRenderedPageBreak/>
        <w:t>## [[3]]</w:t>
      </w:r>
      <w:r w:rsidRPr="000837F2">
        <w:rPr>
          <w:lang w:val="hr-HR"/>
        </w:rPr>
        <w:br/>
      </w:r>
      <w:r w:rsidRPr="000837F2">
        <w:rPr>
          <w:rStyle w:val="VerbatimChar"/>
          <w:lang w:val="hr-HR"/>
        </w:rPr>
        <w:t>##      [,1] [,2] [,3] [,4]</w:t>
      </w:r>
      <w:r w:rsidRPr="000837F2">
        <w:rPr>
          <w:lang w:val="hr-HR"/>
        </w:rPr>
        <w:br/>
      </w:r>
      <w:r w:rsidRPr="000837F2">
        <w:rPr>
          <w:rStyle w:val="VerbatimChar"/>
          <w:lang w:val="hr-HR"/>
        </w:rPr>
        <w:t xml:space="preserve">## [1,] "A"  "G"  "M"  "S" </w:t>
      </w:r>
      <w:r w:rsidRPr="000837F2">
        <w:rPr>
          <w:lang w:val="hr-HR"/>
        </w:rPr>
        <w:br/>
      </w:r>
      <w:r w:rsidRPr="000837F2">
        <w:rPr>
          <w:rStyle w:val="VerbatimChar"/>
          <w:lang w:val="hr-HR"/>
        </w:rPr>
        <w:t xml:space="preserve">## [2,] "B"  "H"  "N"  "T" </w:t>
      </w:r>
      <w:r w:rsidRPr="000837F2">
        <w:rPr>
          <w:lang w:val="hr-HR"/>
        </w:rPr>
        <w:br/>
      </w:r>
      <w:r w:rsidRPr="000837F2">
        <w:rPr>
          <w:rStyle w:val="VerbatimChar"/>
          <w:lang w:val="hr-HR"/>
        </w:rPr>
        <w:t xml:space="preserve">## [3,] "C"  "I"  "O"  "U" </w:t>
      </w:r>
      <w:r w:rsidRPr="000837F2">
        <w:rPr>
          <w:lang w:val="hr-HR"/>
        </w:rPr>
        <w:br/>
      </w:r>
      <w:r w:rsidRPr="000837F2">
        <w:rPr>
          <w:rStyle w:val="VerbatimChar"/>
          <w:lang w:val="hr-HR"/>
        </w:rPr>
        <w:t xml:space="preserve">## [4,] "D"  "J"  "P"  "V" </w:t>
      </w:r>
      <w:r w:rsidRPr="000837F2">
        <w:rPr>
          <w:lang w:val="hr-HR"/>
        </w:rPr>
        <w:br/>
      </w:r>
      <w:r w:rsidRPr="000837F2">
        <w:rPr>
          <w:rStyle w:val="VerbatimChar"/>
          <w:lang w:val="hr-HR"/>
        </w:rPr>
        <w:t xml:space="preserve">## [5,] "E"  "K"  "Q"  "W" </w:t>
      </w:r>
      <w:r w:rsidRPr="000837F2">
        <w:rPr>
          <w:lang w:val="hr-HR"/>
        </w:rPr>
        <w:br/>
      </w:r>
      <w:r w:rsidRPr="000837F2">
        <w:rPr>
          <w:rStyle w:val="VerbatimChar"/>
          <w:lang w:val="hr-HR"/>
        </w:rPr>
        <w:t>## [6,] "F"  "L"  "R"  "X"</w:t>
      </w:r>
    </w:p>
    <w:p w14:paraId="3E1B2F1D" w14:textId="77777777" w:rsidR="007341A4" w:rsidRPr="000837F2" w:rsidRDefault="005F7D16">
      <w:pPr>
        <w:pStyle w:val="FirstParagraph"/>
        <w:rPr>
          <w:lang w:val="hr-HR"/>
        </w:rPr>
      </w:pPr>
      <w:r w:rsidRPr="000837F2">
        <w:rPr>
          <w:lang w:val="hr-HR"/>
        </w:rPr>
        <w:t xml:space="preserve">Ovim postupkom je svaki stupac u matrici konvertiran u tip character funkcijom </w:t>
      </w:r>
      <w:r w:rsidRPr="000837F2">
        <w:rPr>
          <w:rStyle w:val="VerbatimChar"/>
          <w:lang w:val="hr-HR"/>
        </w:rPr>
        <w:t>apply()</w:t>
      </w:r>
      <w:r w:rsidRPr="000837F2">
        <w:rPr>
          <w:lang w:val="hr-HR"/>
        </w:rPr>
        <w:t xml:space="preserve">, a onda smo to ponovili za svaku matricu u listi pomoću funkcije </w:t>
      </w:r>
      <w:r w:rsidRPr="000837F2">
        <w:rPr>
          <w:rStyle w:val="VerbatimChar"/>
          <w:lang w:val="hr-HR"/>
        </w:rPr>
        <w:t>lapply()</w:t>
      </w:r>
      <w:r w:rsidRPr="000837F2">
        <w:rPr>
          <w:lang w:val="hr-HR"/>
        </w:rPr>
        <w:t>.</w:t>
      </w:r>
    </w:p>
    <w:p w14:paraId="33EB37D0" w14:textId="77777777" w:rsidR="007341A4" w:rsidRPr="000837F2" w:rsidRDefault="005F7D16" w:rsidP="00792E43">
      <w:pPr>
        <w:pStyle w:val="Naslov3"/>
      </w:pPr>
      <w:bookmarkStart w:id="76" w:name="funkcija-sapply"/>
      <w:r w:rsidRPr="000837F2">
        <w:t xml:space="preserve">Funkcija </w:t>
      </w:r>
      <w:r w:rsidRPr="000837F2">
        <w:rPr>
          <w:rStyle w:val="VerbatimChar"/>
        </w:rPr>
        <w:t>sapply()</w:t>
      </w:r>
      <w:bookmarkEnd w:id="76"/>
    </w:p>
    <w:p w14:paraId="61C8FCF4"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sapply()</w:t>
      </w:r>
      <w:r w:rsidRPr="000837F2">
        <w:rPr>
          <w:lang w:val="hr-HR"/>
        </w:rPr>
        <w:t xml:space="preserve"> radi isto što i </w:t>
      </w:r>
      <w:r w:rsidRPr="000837F2">
        <w:rPr>
          <w:rStyle w:val="VerbatimChar"/>
          <w:lang w:val="hr-HR"/>
        </w:rPr>
        <w:t>lapply()</w:t>
      </w:r>
      <w:r w:rsidRPr="000837F2">
        <w:rPr>
          <w:lang w:val="hr-HR"/>
        </w:rPr>
        <w:t xml:space="preserve">, osim što za rezultat vraća najjednostavniju moguću strukturu podataka. Na primjer, ako je moguće umjesto liste vratiti odgovor u obliku vektora, </w:t>
      </w:r>
      <w:r w:rsidRPr="000837F2">
        <w:rPr>
          <w:rStyle w:val="VerbatimChar"/>
          <w:lang w:val="hr-HR"/>
        </w:rPr>
        <w:t>sapply()</w:t>
      </w:r>
      <w:r w:rsidRPr="000837F2">
        <w:rPr>
          <w:lang w:val="hr-HR"/>
        </w:rPr>
        <w:t xml:space="preserve"> će to i napraviti. “s” u nazivu dolazi od simplify.</w:t>
      </w:r>
    </w:p>
    <w:p w14:paraId="769D0709" w14:textId="77777777" w:rsidR="007341A4" w:rsidRPr="000837F2" w:rsidRDefault="005F7D16">
      <w:pPr>
        <w:pStyle w:val="Tijeloteksta"/>
        <w:rPr>
          <w:lang w:val="hr-HR"/>
        </w:rPr>
      </w:pPr>
      <w:r w:rsidRPr="000837F2">
        <w:rPr>
          <w:b/>
          <w:lang w:val="hr-HR"/>
        </w:rPr>
        <w:t>Primjer:</w:t>
      </w:r>
      <w:r w:rsidRPr="000837F2">
        <w:rPr>
          <w:lang w:val="hr-HR"/>
        </w:rPr>
        <w:t xml:space="preserve"> Razlika rezultata funkcija </w:t>
      </w:r>
      <w:r w:rsidRPr="000837F2">
        <w:rPr>
          <w:rStyle w:val="VerbatimChar"/>
          <w:lang w:val="hr-HR"/>
        </w:rPr>
        <w:t>sapply()</w:t>
      </w:r>
      <w:r w:rsidRPr="000837F2">
        <w:rPr>
          <w:lang w:val="hr-HR"/>
        </w:rPr>
        <w:t xml:space="preserve"> i </w:t>
      </w:r>
      <w:r w:rsidRPr="000837F2">
        <w:rPr>
          <w:rStyle w:val="VerbatimChar"/>
          <w:lang w:val="hr-HR"/>
        </w:rPr>
        <w:t>lapply()</w:t>
      </w:r>
    </w:p>
    <w:p w14:paraId="0123E1C7" w14:textId="77777777" w:rsidR="007341A4" w:rsidRPr="000837F2" w:rsidRDefault="005F7D16">
      <w:pPr>
        <w:pStyle w:val="SourceCode"/>
        <w:rPr>
          <w:lang w:val="hr-HR"/>
        </w:rPr>
      </w:pPr>
      <w:r w:rsidRPr="000837F2">
        <w:rPr>
          <w:rStyle w:val="KeywordTok"/>
          <w:lang w:val="hr-HR"/>
        </w:rPr>
        <w:t>sapply</w:t>
      </w:r>
      <w:r w:rsidRPr="000837F2">
        <w:rPr>
          <w:rStyle w:val="NormalTok"/>
          <w:lang w:val="hr-HR"/>
        </w:rPr>
        <w:t>(ABC, min)</w:t>
      </w:r>
    </w:p>
    <w:p w14:paraId="58994C5C" w14:textId="77777777" w:rsidR="007341A4" w:rsidRPr="000837F2" w:rsidRDefault="005F7D16">
      <w:pPr>
        <w:pStyle w:val="SourceCode"/>
        <w:rPr>
          <w:lang w:val="hr-HR"/>
        </w:rPr>
      </w:pPr>
      <w:r w:rsidRPr="000837F2">
        <w:rPr>
          <w:rStyle w:val="VerbatimChar"/>
          <w:lang w:val="hr-HR"/>
        </w:rPr>
        <w:t>## [1] "1"  "11" "A"</w:t>
      </w:r>
    </w:p>
    <w:p w14:paraId="0C1340B0" w14:textId="77777777" w:rsidR="007341A4" w:rsidRPr="000837F2" w:rsidRDefault="005F7D16">
      <w:pPr>
        <w:pStyle w:val="SourceCode"/>
        <w:rPr>
          <w:lang w:val="hr-HR"/>
        </w:rPr>
      </w:pPr>
      <w:r w:rsidRPr="000837F2">
        <w:rPr>
          <w:rStyle w:val="KeywordTok"/>
          <w:lang w:val="hr-HR"/>
        </w:rPr>
        <w:t>lapply</w:t>
      </w:r>
      <w:r w:rsidRPr="000837F2">
        <w:rPr>
          <w:rStyle w:val="NormalTok"/>
          <w:lang w:val="hr-HR"/>
        </w:rPr>
        <w:t>(ABC, min)</w:t>
      </w:r>
    </w:p>
    <w:p w14:paraId="59A56804" w14:textId="77777777" w:rsidR="007341A4" w:rsidRPr="000837F2" w:rsidRDefault="005F7D16">
      <w:pPr>
        <w:pStyle w:val="SourceCode"/>
        <w:rPr>
          <w:lang w:val="hr-HR"/>
        </w:rPr>
      </w:pPr>
      <w:r w:rsidRPr="000837F2">
        <w:rPr>
          <w:rStyle w:val="VerbatimChar"/>
          <w:lang w:val="hr-HR"/>
        </w:rPr>
        <w:t>## [[1]]</w:t>
      </w:r>
      <w:r w:rsidRPr="000837F2">
        <w:rPr>
          <w:lang w:val="hr-HR"/>
        </w:rPr>
        <w:br/>
      </w:r>
      <w:r w:rsidRPr="000837F2">
        <w:rPr>
          <w:rStyle w:val="VerbatimChar"/>
          <w:lang w:val="hr-HR"/>
        </w:rPr>
        <w:t>## [1] 1</w:t>
      </w:r>
      <w:r w:rsidRPr="000837F2">
        <w:rPr>
          <w:lang w:val="hr-HR"/>
        </w:rPr>
        <w:br/>
      </w:r>
      <w:r w:rsidRPr="000837F2">
        <w:rPr>
          <w:rStyle w:val="VerbatimChar"/>
          <w:lang w:val="hr-HR"/>
        </w:rPr>
        <w:t xml:space="preserve">## </w:t>
      </w:r>
      <w:r w:rsidRPr="000837F2">
        <w:rPr>
          <w:lang w:val="hr-HR"/>
        </w:rPr>
        <w:br/>
      </w:r>
      <w:r w:rsidRPr="000837F2">
        <w:rPr>
          <w:rStyle w:val="VerbatimChar"/>
          <w:lang w:val="hr-HR"/>
        </w:rPr>
        <w:t>## [[2]]</w:t>
      </w:r>
      <w:r w:rsidRPr="000837F2">
        <w:rPr>
          <w:lang w:val="hr-HR"/>
        </w:rPr>
        <w:br/>
      </w:r>
      <w:r w:rsidRPr="000837F2">
        <w:rPr>
          <w:rStyle w:val="VerbatimChar"/>
          <w:lang w:val="hr-HR"/>
        </w:rPr>
        <w:t>## [1] 11</w:t>
      </w:r>
      <w:r w:rsidRPr="000837F2">
        <w:rPr>
          <w:lang w:val="hr-HR"/>
        </w:rPr>
        <w:br/>
      </w:r>
      <w:r w:rsidRPr="000837F2">
        <w:rPr>
          <w:rStyle w:val="VerbatimChar"/>
          <w:lang w:val="hr-HR"/>
        </w:rPr>
        <w:t xml:space="preserve">## </w:t>
      </w:r>
      <w:r w:rsidRPr="000837F2">
        <w:rPr>
          <w:lang w:val="hr-HR"/>
        </w:rPr>
        <w:br/>
      </w:r>
      <w:r w:rsidRPr="000837F2">
        <w:rPr>
          <w:rStyle w:val="VerbatimChar"/>
          <w:lang w:val="hr-HR"/>
        </w:rPr>
        <w:t>## [[3]]</w:t>
      </w:r>
      <w:r w:rsidRPr="000837F2">
        <w:rPr>
          <w:lang w:val="hr-HR"/>
        </w:rPr>
        <w:br/>
      </w:r>
      <w:r w:rsidRPr="000837F2">
        <w:rPr>
          <w:rStyle w:val="VerbatimChar"/>
          <w:lang w:val="hr-HR"/>
        </w:rPr>
        <w:t>## [1] "A"</w:t>
      </w:r>
    </w:p>
    <w:p w14:paraId="3994579E" w14:textId="77777777" w:rsidR="007341A4" w:rsidRPr="000837F2" w:rsidRDefault="005F7D16" w:rsidP="00792E43">
      <w:pPr>
        <w:pStyle w:val="Naslov3"/>
      </w:pPr>
      <w:bookmarkStart w:id="77" w:name="funkcije-tapply-i-aggregate"/>
      <w:r w:rsidRPr="000837F2">
        <w:t xml:space="preserve">Funkcije </w:t>
      </w:r>
      <w:r w:rsidRPr="000837F2">
        <w:rPr>
          <w:rStyle w:val="VerbatimChar"/>
        </w:rPr>
        <w:t>tapply()</w:t>
      </w:r>
      <w:r w:rsidRPr="000837F2">
        <w:t xml:space="preserve"> i </w:t>
      </w:r>
      <w:r w:rsidRPr="000837F2">
        <w:rPr>
          <w:rStyle w:val="VerbatimChar"/>
        </w:rPr>
        <w:t>aggregate()</w:t>
      </w:r>
      <w:bookmarkEnd w:id="77"/>
    </w:p>
    <w:p w14:paraId="0AF20D09" w14:textId="77777777" w:rsidR="007341A4" w:rsidRPr="000837F2" w:rsidRDefault="005F7D16">
      <w:pPr>
        <w:pStyle w:val="FirstParagraph"/>
        <w:rPr>
          <w:lang w:val="hr-HR"/>
        </w:rPr>
      </w:pPr>
      <w:r w:rsidRPr="000837F2">
        <w:rPr>
          <w:lang w:val="hr-HR"/>
        </w:rPr>
        <w:t xml:space="preserve">Analiza podataka često zahtjeva računanje ili uspoređivanje svojstava prema podgrupama nekoga skupa podataka, na primjer, da se podaci podijele po spolu, državi, gradu, razredu, itd., i to često dovodi do zanimljivih otkrića. Tu je od velike pomoći </w:t>
      </w:r>
      <w:r w:rsidRPr="000837F2">
        <w:rPr>
          <w:rStyle w:val="VerbatimChar"/>
          <w:lang w:val="hr-HR"/>
        </w:rPr>
        <w:t>tapply()</w:t>
      </w:r>
      <w:r w:rsidRPr="000837F2">
        <w:rPr>
          <w:lang w:val="hr-HR"/>
        </w:rPr>
        <w:t xml:space="preserve">. Funkcija </w:t>
      </w:r>
      <w:r w:rsidRPr="000837F2">
        <w:rPr>
          <w:rStyle w:val="VerbatimChar"/>
          <w:lang w:val="hr-HR"/>
        </w:rPr>
        <w:t>tapply()</w:t>
      </w:r>
      <w:r w:rsidRPr="000837F2">
        <w:rPr>
          <w:lang w:val="hr-HR"/>
        </w:rPr>
        <w:t xml:space="preserve"> podijeli podatkovni skup u kategorije, te za svaku kategoriju izračuna traženu funkciju.</w:t>
      </w:r>
    </w:p>
    <w:p w14:paraId="02EAD46F" w14:textId="77777777" w:rsidR="007341A4" w:rsidRPr="000837F2" w:rsidRDefault="005F7D16">
      <w:pPr>
        <w:pStyle w:val="Tijeloteksta"/>
        <w:rPr>
          <w:lang w:val="hr-HR"/>
        </w:rPr>
      </w:pPr>
      <w:r w:rsidRPr="000837F2">
        <w:rPr>
          <w:rStyle w:val="VerbatimChar"/>
          <w:lang w:val="hr-HR"/>
        </w:rPr>
        <w:t>tapply(X, INDEX, FUN = NULL)</w:t>
      </w:r>
    </w:p>
    <w:p w14:paraId="05E468B7" w14:textId="77777777" w:rsidR="007341A4" w:rsidRPr="000837F2" w:rsidRDefault="005F7D16" w:rsidP="00CE72E3">
      <w:pPr>
        <w:pStyle w:val="Compact"/>
        <w:numPr>
          <w:ilvl w:val="0"/>
          <w:numId w:val="16"/>
        </w:numPr>
        <w:rPr>
          <w:lang w:val="hr-HR"/>
        </w:rPr>
      </w:pPr>
      <w:r w:rsidRPr="000837F2">
        <w:rPr>
          <w:rStyle w:val="VerbatimChar"/>
          <w:lang w:val="hr-HR"/>
        </w:rPr>
        <w:t>X</w:t>
      </w:r>
      <w:r w:rsidRPr="000837F2">
        <w:rPr>
          <w:lang w:val="hr-HR"/>
        </w:rPr>
        <w:t xml:space="preserve"> - podatkovni skup, po mogućnosti vektor, za koji je moguće napraviti podjelu po kategorijama,</w:t>
      </w:r>
    </w:p>
    <w:p w14:paraId="2691E56A" w14:textId="77777777" w:rsidR="007341A4" w:rsidRPr="000837F2" w:rsidRDefault="005F7D16" w:rsidP="00CE72E3">
      <w:pPr>
        <w:pStyle w:val="Compact"/>
        <w:numPr>
          <w:ilvl w:val="0"/>
          <w:numId w:val="16"/>
        </w:numPr>
        <w:rPr>
          <w:lang w:val="hr-HR"/>
        </w:rPr>
      </w:pPr>
      <w:r w:rsidRPr="000837F2">
        <w:rPr>
          <w:rStyle w:val="VerbatimChar"/>
          <w:lang w:val="hr-HR"/>
        </w:rPr>
        <w:t>INDEX</w:t>
      </w:r>
      <w:r w:rsidRPr="000837F2">
        <w:rPr>
          <w:lang w:val="hr-HR"/>
        </w:rPr>
        <w:t xml:space="preserve"> - lista elemenata po kojoj se određuju kategorije,</w:t>
      </w:r>
    </w:p>
    <w:p w14:paraId="461ACF11" w14:textId="77777777" w:rsidR="007341A4" w:rsidRPr="000837F2" w:rsidRDefault="005F7D16" w:rsidP="00CE72E3">
      <w:pPr>
        <w:pStyle w:val="Compact"/>
        <w:numPr>
          <w:ilvl w:val="0"/>
          <w:numId w:val="16"/>
        </w:numPr>
        <w:rPr>
          <w:lang w:val="hr-HR"/>
        </w:rPr>
      </w:pPr>
      <w:r w:rsidRPr="000837F2">
        <w:rPr>
          <w:rStyle w:val="VerbatimChar"/>
          <w:lang w:val="hr-HR"/>
        </w:rPr>
        <w:t>FUN</w:t>
      </w:r>
      <w:r w:rsidRPr="000837F2">
        <w:rPr>
          <w:lang w:val="hr-HR"/>
        </w:rPr>
        <w:t xml:space="preserve"> - funkcija koja se primijenjuje na svaku podgrupu.</w:t>
      </w:r>
    </w:p>
    <w:p w14:paraId="0D869948" w14:textId="77777777" w:rsidR="007341A4" w:rsidRPr="000837F2" w:rsidRDefault="005F7D16">
      <w:pPr>
        <w:pStyle w:val="FirstParagraph"/>
        <w:rPr>
          <w:lang w:val="hr-HR"/>
        </w:rPr>
      </w:pPr>
      <w:r w:rsidRPr="000837F2">
        <w:rPr>
          <w:lang w:val="hr-HR"/>
        </w:rPr>
        <w:lastRenderedPageBreak/>
        <w:t xml:space="preserve">Prisjetimo se skupa podataka </w:t>
      </w:r>
      <w:r w:rsidRPr="000837F2">
        <w:rPr>
          <w:rStyle w:val="VerbatimChar"/>
          <w:lang w:val="hr-HR"/>
        </w:rPr>
        <w:t>iris</w:t>
      </w:r>
      <w:r w:rsidRPr="000837F2">
        <w:rPr>
          <w:lang w:val="hr-HR"/>
        </w:rPr>
        <w:t xml:space="preserve">. To je podatkovni skup o duljinama i širinama čašičnih listića (engl. </w:t>
      </w:r>
      <w:r w:rsidRPr="000837F2">
        <w:rPr>
          <w:i/>
          <w:lang w:val="hr-HR"/>
        </w:rPr>
        <w:t>sepal</w:t>
      </w:r>
      <w:r w:rsidRPr="000837F2">
        <w:rPr>
          <w:lang w:val="hr-HR"/>
        </w:rPr>
        <w:t xml:space="preserve">) i latica (engl. </w:t>
      </w:r>
      <w:r w:rsidRPr="000837F2">
        <w:rPr>
          <w:i/>
          <w:lang w:val="hr-HR"/>
        </w:rPr>
        <w:t>petal</w:t>
      </w:r>
      <w:r w:rsidRPr="000837F2">
        <w:rPr>
          <w:lang w:val="hr-HR"/>
        </w:rPr>
        <w:t xml:space="preserve">) danih za tri vrste iris cvjetova. Vrste cvjetova (engl. </w:t>
      </w:r>
      <w:r w:rsidRPr="000837F2">
        <w:rPr>
          <w:i/>
          <w:lang w:val="hr-HR"/>
        </w:rPr>
        <w:t>species</w:t>
      </w:r>
      <w:r w:rsidRPr="000837F2">
        <w:rPr>
          <w:lang w:val="hr-HR"/>
        </w:rPr>
        <w:t>) su faktori.</w:t>
      </w:r>
    </w:p>
    <w:p w14:paraId="7FB30FB5" w14:textId="77777777" w:rsidR="007341A4" w:rsidRPr="000837F2" w:rsidRDefault="005F7D16">
      <w:pPr>
        <w:pStyle w:val="SourceCode"/>
        <w:rPr>
          <w:lang w:val="hr-HR"/>
        </w:rPr>
      </w:pPr>
      <w:r w:rsidRPr="000837F2">
        <w:rPr>
          <w:rStyle w:val="KeywordTok"/>
          <w:lang w:val="hr-HR"/>
        </w:rPr>
        <w:t>str</w:t>
      </w:r>
      <w:r w:rsidRPr="000837F2">
        <w:rPr>
          <w:rStyle w:val="NormalTok"/>
          <w:lang w:val="hr-HR"/>
        </w:rPr>
        <w:t>(iris)</w:t>
      </w:r>
    </w:p>
    <w:p w14:paraId="136E8792" w14:textId="77777777" w:rsidR="007341A4" w:rsidRPr="000837F2" w:rsidRDefault="005F7D16">
      <w:pPr>
        <w:pStyle w:val="SourceCode"/>
        <w:rPr>
          <w:lang w:val="hr-HR"/>
        </w:rPr>
      </w:pPr>
      <w:r w:rsidRPr="000837F2">
        <w:rPr>
          <w:rStyle w:val="VerbatimChar"/>
          <w:lang w:val="hr-HR"/>
        </w:rPr>
        <w:t>## 'data.frame':    150 obs. of  5 variables:</w:t>
      </w:r>
      <w:r w:rsidRPr="000837F2">
        <w:rPr>
          <w:lang w:val="hr-HR"/>
        </w:rPr>
        <w:br/>
      </w:r>
      <w:r w:rsidRPr="000837F2">
        <w:rPr>
          <w:rStyle w:val="VerbatimChar"/>
          <w:lang w:val="hr-HR"/>
        </w:rPr>
        <w:t>##  $ Sepal.Length: num  5.1 4.9 4.7 4.6 5 5.4 4.6 5 4.4 4.9 ...</w:t>
      </w:r>
      <w:r w:rsidRPr="000837F2">
        <w:rPr>
          <w:lang w:val="hr-HR"/>
        </w:rPr>
        <w:br/>
      </w:r>
      <w:r w:rsidRPr="000837F2">
        <w:rPr>
          <w:rStyle w:val="VerbatimChar"/>
          <w:lang w:val="hr-HR"/>
        </w:rPr>
        <w:t>##  $ Sepal.Width : num  3.5 3 3.2 3.1 3.6 3.9 3.4 3.4 2.9 3.1 ...</w:t>
      </w:r>
      <w:r w:rsidRPr="000837F2">
        <w:rPr>
          <w:lang w:val="hr-HR"/>
        </w:rPr>
        <w:br/>
      </w:r>
      <w:r w:rsidRPr="000837F2">
        <w:rPr>
          <w:rStyle w:val="VerbatimChar"/>
          <w:lang w:val="hr-HR"/>
        </w:rPr>
        <w:t>##  $ Petal.Length: num  1.4 1.4 1.3 1.5 1.4 1.7 1.4 1.5 1.4 1.5 ...</w:t>
      </w:r>
      <w:r w:rsidRPr="000837F2">
        <w:rPr>
          <w:lang w:val="hr-HR"/>
        </w:rPr>
        <w:br/>
      </w:r>
      <w:r w:rsidRPr="000837F2">
        <w:rPr>
          <w:rStyle w:val="VerbatimChar"/>
          <w:lang w:val="hr-HR"/>
        </w:rPr>
        <w:t>##  $ Petal.Width : num  0.2 0.2 0.2 0.2 0.2 0.4 0.3 0.2 0.2 0.1 ...</w:t>
      </w:r>
      <w:r w:rsidRPr="000837F2">
        <w:rPr>
          <w:lang w:val="hr-HR"/>
        </w:rPr>
        <w:br/>
      </w:r>
      <w:r w:rsidRPr="000837F2">
        <w:rPr>
          <w:rStyle w:val="VerbatimChar"/>
          <w:lang w:val="hr-HR"/>
        </w:rPr>
        <w:t>##  $ Species     : Factor w/ 3 levels "setosa","versicolor",..: 1 1 1 1 1 1 1 1 1 1 ...</w:t>
      </w:r>
    </w:p>
    <w:p w14:paraId="1253A669" w14:textId="77777777" w:rsidR="007341A4" w:rsidRPr="000837F2" w:rsidRDefault="005F7D16">
      <w:pPr>
        <w:pStyle w:val="FirstParagraph"/>
        <w:rPr>
          <w:lang w:val="hr-HR"/>
        </w:rPr>
      </w:pPr>
      <w:r w:rsidRPr="000837F2">
        <w:rPr>
          <w:b/>
          <w:lang w:val="hr-HR"/>
        </w:rPr>
        <w:t>Primjer:</w:t>
      </w:r>
      <w:r w:rsidRPr="000837F2">
        <w:rPr>
          <w:lang w:val="hr-HR"/>
        </w:rPr>
        <w:t xml:space="preserve"> Usporedite srednje vrijednosti duljina latica (engl. </w:t>
      </w:r>
      <w:r w:rsidRPr="000837F2">
        <w:rPr>
          <w:i/>
          <w:lang w:val="hr-HR"/>
        </w:rPr>
        <w:t>petal length</w:t>
      </w:r>
      <w:r w:rsidRPr="000837F2">
        <w:rPr>
          <w:lang w:val="hr-HR"/>
        </w:rPr>
        <w:t>) za sve tri vrste cvijeta iris.</w:t>
      </w:r>
    </w:p>
    <w:p w14:paraId="2E23D0BA" w14:textId="77777777" w:rsidR="007341A4" w:rsidRPr="000837F2" w:rsidRDefault="005F7D16">
      <w:pPr>
        <w:pStyle w:val="SourceCode"/>
        <w:rPr>
          <w:lang w:val="hr-HR"/>
        </w:rPr>
      </w:pPr>
      <w:r w:rsidRPr="000837F2">
        <w:rPr>
          <w:rStyle w:val="KeywordTok"/>
          <w:lang w:val="hr-HR"/>
        </w:rPr>
        <w:t>tapply</w:t>
      </w:r>
      <w:r w:rsidRPr="000837F2">
        <w:rPr>
          <w:rStyle w:val="NormalTok"/>
          <w:lang w:val="hr-HR"/>
        </w:rPr>
        <w:t>(iris</w:t>
      </w:r>
      <w:r w:rsidRPr="000837F2">
        <w:rPr>
          <w:rStyle w:val="OperatorTok"/>
          <w:lang w:val="hr-HR"/>
        </w:rPr>
        <w:t>$</w:t>
      </w:r>
      <w:r w:rsidRPr="000837F2">
        <w:rPr>
          <w:rStyle w:val="NormalTok"/>
          <w:lang w:val="hr-HR"/>
        </w:rPr>
        <w:t>Petal.Length, iris</w:t>
      </w:r>
      <w:r w:rsidRPr="000837F2">
        <w:rPr>
          <w:rStyle w:val="OperatorTok"/>
          <w:lang w:val="hr-HR"/>
        </w:rPr>
        <w:t>$</w:t>
      </w:r>
      <w:r w:rsidRPr="000837F2">
        <w:rPr>
          <w:rStyle w:val="NormalTok"/>
          <w:lang w:val="hr-HR"/>
        </w:rPr>
        <w:t>Species, mean)</w:t>
      </w:r>
    </w:p>
    <w:p w14:paraId="2F0B4D75" w14:textId="77777777" w:rsidR="007341A4" w:rsidRPr="000837F2" w:rsidRDefault="005F7D16">
      <w:pPr>
        <w:pStyle w:val="SourceCode"/>
        <w:rPr>
          <w:lang w:val="hr-HR"/>
        </w:rPr>
      </w:pPr>
      <w:r w:rsidRPr="000837F2">
        <w:rPr>
          <w:rStyle w:val="VerbatimChar"/>
          <w:lang w:val="hr-HR"/>
        </w:rPr>
        <w:t xml:space="preserve">##     setosa versicolor  virginica </w:t>
      </w:r>
      <w:r w:rsidRPr="000837F2">
        <w:rPr>
          <w:lang w:val="hr-HR"/>
        </w:rPr>
        <w:br/>
      </w:r>
      <w:r w:rsidRPr="000837F2">
        <w:rPr>
          <w:rStyle w:val="VerbatimChar"/>
          <w:lang w:val="hr-HR"/>
        </w:rPr>
        <w:t>##      1.462      4.260      5.552</w:t>
      </w:r>
    </w:p>
    <w:p w14:paraId="5FA74BD5" w14:textId="77777777" w:rsidR="007341A4" w:rsidRPr="000837F2" w:rsidRDefault="005F7D16">
      <w:pPr>
        <w:pStyle w:val="FirstParagraph"/>
        <w:rPr>
          <w:lang w:val="hr-HR"/>
        </w:rPr>
      </w:pPr>
      <w:r w:rsidRPr="000837F2">
        <w:rPr>
          <w:lang w:val="hr-HR"/>
        </w:rPr>
        <w:t>Ako se ovaj postupak želi ponoviti za više varijabli (stupaca) koristi se funkcija</w:t>
      </w:r>
    </w:p>
    <w:p w14:paraId="30150B6A" w14:textId="77777777" w:rsidR="007341A4" w:rsidRPr="000837F2" w:rsidRDefault="005F7D16">
      <w:pPr>
        <w:pStyle w:val="Tijeloteksta"/>
        <w:rPr>
          <w:lang w:val="hr-HR"/>
        </w:rPr>
      </w:pPr>
      <w:r w:rsidRPr="000837F2">
        <w:rPr>
          <w:rStyle w:val="VerbatimChar"/>
          <w:lang w:val="hr-HR"/>
        </w:rPr>
        <w:t>aggregate(X, by, FUN)</w:t>
      </w:r>
    </w:p>
    <w:p w14:paraId="32639D9A" w14:textId="77777777" w:rsidR="007341A4" w:rsidRPr="000837F2" w:rsidRDefault="005F7D16">
      <w:pPr>
        <w:pStyle w:val="Tijeloteksta"/>
        <w:rPr>
          <w:lang w:val="hr-HR"/>
        </w:rPr>
      </w:pPr>
      <w:r w:rsidRPr="000837F2">
        <w:rPr>
          <w:lang w:val="hr-HR"/>
        </w:rPr>
        <w:t>gdje je</w:t>
      </w:r>
    </w:p>
    <w:p w14:paraId="32A1EA59" w14:textId="77777777" w:rsidR="007341A4" w:rsidRPr="000837F2" w:rsidRDefault="005F7D16" w:rsidP="00CE72E3">
      <w:pPr>
        <w:pStyle w:val="Compact"/>
        <w:numPr>
          <w:ilvl w:val="0"/>
          <w:numId w:val="17"/>
        </w:numPr>
        <w:rPr>
          <w:lang w:val="hr-HR"/>
        </w:rPr>
      </w:pPr>
      <w:r w:rsidRPr="000837F2">
        <w:rPr>
          <w:rStyle w:val="VerbatimChar"/>
          <w:lang w:val="hr-HR"/>
        </w:rPr>
        <w:t>X</w:t>
      </w:r>
      <w:r w:rsidRPr="000837F2">
        <w:rPr>
          <w:lang w:val="hr-HR"/>
        </w:rPr>
        <w:t xml:space="preserve"> - podatkovni okvir nad kojim se želi izvršiti podjela u podgrupe i izračunati neka funkcija,</w:t>
      </w:r>
      <w:r w:rsidRPr="000837F2">
        <w:rPr>
          <w:lang w:val="hr-HR"/>
        </w:rPr>
        <w:br/>
      </w:r>
    </w:p>
    <w:p w14:paraId="08A8242A" w14:textId="77777777" w:rsidR="007341A4" w:rsidRPr="000837F2" w:rsidRDefault="005F7D16" w:rsidP="00CE72E3">
      <w:pPr>
        <w:pStyle w:val="Compact"/>
        <w:numPr>
          <w:ilvl w:val="0"/>
          <w:numId w:val="17"/>
        </w:numPr>
        <w:rPr>
          <w:lang w:val="hr-HR"/>
        </w:rPr>
      </w:pPr>
      <w:r w:rsidRPr="000837F2">
        <w:rPr>
          <w:rStyle w:val="VerbatimChar"/>
          <w:lang w:val="hr-HR"/>
        </w:rPr>
        <w:t>by</w:t>
      </w:r>
      <w:r w:rsidRPr="000837F2">
        <w:rPr>
          <w:lang w:val="hr-HR"/>
        </w:rPr>
        <w:t xml:space="preserve"> - lista faktora prema kojoj se rade podgrupe (često se mora pretvoriti u listu (list(X$by)),</w:t>
      </w:r>
      <w:r w:rsidRPr="000837F2">
        <w:rPr>
          <w:lang w:val="hr-HR"/>
        </w:rPr>
        <w:br/>
      </w:r>
    </w:p>
    <w:p w14:paraId="35800BD7" w14:textId="77777777" w:rsidR="007341A4" w:rsidRPr="000837F2" w:rsidRDefault="005F7D16" w:rsidP="00CE72E3">
      <w:pPr>
        <w:pStyle w:val="Compact"/>
        <w:numPr>
          <w:ilvl w:val="0"/>
          <w:numId w:val="17"/>
        </w:numPr>
        <w:rPr>
          <w:lang w:val="hr-HR"/>
        </w:rPr>
      </w:pPr>
      <w:r w:rsidRPr="000837F2">
        <w:rPr>
          <w:rStyle w:val="VerbatimChar"/>
          <w:lang w:val="hr-HR"/>
        </w:rPr>
        <w:t>FUN</w:t>
      </w:r>
      <w:r w:rsidRPr="000837F2">
        <w:rPr>
          <w:lang w:val="hr-HR"/>
        </w:rPr>
        <w:t xml:space="preserve"> - funkcija.</w:t>
      </w:r>
    </w:p>
    <w:p w14:paraId="0C5313DF" w14:textId="77777777" w:rsidR="007341A4" w:rsidRPr="000837F2" w:rsidRDefault="005F7D16">
      <w:pPr>
        <w:pStyle w:val="FirstParagraph"/>
        <w:rPr>
          <w:lang w:val="hr-HR"/>
        </w:rPr>
      </w:pPr>
      <w:r w:rsidRPr="000837F2">
        <w:rPr>
          <w:b/>
          <w:lang w:val="hr-HR"/>
        </w:rPr>
        <w:t>Primjer:</w:t>
      </w:r>
      <w:r w:rsidRPr="000837F2">
        <w:rPr>
          <w:lang w:val="hr-HR"/>
        </w:rPr>
        <w:t xml:space="preserve"> Izračun srednjih vrijednosti za sve četiri varijable (duljine i širine latica i čašičnih listića) ovisno o vrsti cvijeta iris.</w:t>
      </w:r>
    </w:p>
    <w:p w14:paraId="6A2E008A" w14:textId="77777777" w:rsidR="007341A4" w:rsidRPr="000837F2" w:rsidRDefault="005F7D16">
      <w:pPr>
        <w:pStyle w:val="SourceCode"/>
        <w:rPr>
          <w:lang w:val="hr-HR"/>
        </w:rPr>
      </w:pPr>
      <w:r w:rsidRPr="000837F2">
        <w:rPr>
          <w:rStyle w:val="KeywordTok"/>
          <w:lang w:val="hr-HR"/>
        </w:rPr>
        <w:t>aggregate</w:t>
      </w:r>
      <w:r w:rsidRPr="000837F2">
        <w:rPr>
          <w:rStyle w:val="NormalTok"/>
          <w:lang w:val="hr-HR"/>
        </w:rPr>
        <w:t>(iris[,</w:t>
      </w:r>
      <w:r w:rsidRPr="000837F2">
        <w:rPr>
          <w:rStyle w:val="DecValTok"/>
          <w:lang w:val="hr-HR"/>
        </w:rPr>
        <w:t>1</w:t>
      </w:r>
      <w:r w:rsidRPr="000837F2">
        <w:rPr>
          <w:rStyle w:val="OperatorTok"/>
          <w:lang w:val="hr-HR"/>
        </w:rPr>
        <w:t>:</w:t>
      </w:r>
      <w:r w:rsidRPr="000837F2">
        <w:rPr>
          <w:rStyle w:val="DecValTok"/>
          <w:lang w:val="hr-HR"/>
        </w:rPr>
        <w:t>4</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Vrste =</w:t>
      </w:r>
      <w:r w:rsidRPr="000837F2">
        <w:rPr>
          <w:rStyle w:val="NormalTok"/>
          <w:lang w:val="hr-HR"/>
        </w:rPr>
        <w:t xml:space="preserve"> iris</w:t>
      </w:r>
      <w:r w:rsidRPr="000837F2">
        <w:rPr>
          <w:rStyle w:val="OperatorTok"/>
          <w:lang w:val="hr-HR"/>
        </w:rPr>
        <w:t>$</w:t>
      </w:r>
      <w:r w:rsidRPr="000837F2">
        <w:rPr>
          <w:rStyle w:val="NormalTok"/>
          <w:lang w:val="hr-HR"/>
        </w:rPr>
        <w:t>Species), mean)</w:t>
      </w:r>
    </w:p>
    <w:p w14:paraId="01D7A69F" w14:textId="77777777" w:rsidR="007341A4" w:rsidRPr="000837F2" w:rsidRDefault="005F7D16">
      <w:pPr>
        <w:pStyle w:val="SourceCode"/>
        <w:rPr>
          <w:lang w:val="hr-HR"/>
        </w:rPr>
      </w:pPr>
      <w:r w:rsidRPr="000837F2">
        <w:rPr>
          <w:rStyle w:val="VerbatimChar"/>
          <w:lang w:val="hr-HR"/>
        </w:rPr>
        <w:t>##        Vrste Sepal.Length Sepal.Width Petal.Length Petal.Width</w:t>
      </w:r>
      <w:r w:rsidRPr="000837F2">
        <w:rPr>
          <w:lang w:val="hr-HR"/>
        </w:rPr>
        <w:br/>
      </w:r>
      <w:r w:rsidRPr="000837F2">
        <w:rPr>
          <w:rStyle w:val="VerbatimChar"/>
          <w:lang w:val="hr-HR"/>
        </w:rPr>
        <w:t>## 1     setosa        5.006       3.428        1.462       0.246</w:t>
      </w:r>
      <w:r w:rsidRPr="000837F2">
        <w:rPr>
          <w:lang w:val="hr-HR"/>
        </w:rPr>
        <w:br/>
      </w:r>
      <w:r w:rsidRPr="000837F2">
        <w:rPr>
          <w:rStyle w:val="VerbatimChar"/>
          <w:lang w:val="hr-HR"/>
        </w:rPr>
        <w:t>## 2 versicolor        5.936       2.770        4.260       1.326</w:t>
      </w:r>
      <w:r w:rsidRPr="000837F2">
        <w:rPr>
          <w:lang w:val="hr-HR"/>
        </w:rPr>
        <w:br/>
      </w:r>
      <w:r w:rsidRPr="000837F2">
        <w:rPr>
          <w:rStyle w:val="VerbatimChar"/>
          <w:lang w:val="hr-HR"/>
        </w:rPr>
        <w:t>## 3  virginica        6.588       2.974        5.552       2.026</w:t>
      </w:r>
    </w:p>
    <w:p w14:paraId="160276E2" w14:textId="77777777" w:rsidR="006E43BB" w:rsidRDefault="006E43BB">
      <w:pPr>
        <w:pStyle w:val="FirstParagraph"/>
        <w:rPr>
          <w:b/>
          <w:lang w:val="hr-HR"/>
        </w:rPr>
      </w:pPr>
    </w:p>
    <w:p w14:paraId="491FD83C" w14:textId="09F4F909" w:rsidR="007341A4" w:rsidRPr="000837F2" w:rsidRDefault="005F7D16">
      <w:pPr>
        <w:pStyle w:val="FirstParagraph"/>
        <w:rPr>
          <w:lang w:val="hr-HR"/>
        </w:rPr>
      </w:pPr>
      <w:r w:rsidRPr="000837F2">
        <w:rPr>
          <w:b/>
          <w:lang w:val="hr-HR"/>
        </w:rPr>
        <w:t>Zadatak 24</w:t>
      </w:r>
      <w:r w:rsidRPr="000837F2">
        <w:rPr>
          <w:lang w:val="hr-HR"/>
        </w:rPr>
        <w:br/>
        <w:t xml:space="preserve">Prisjetite se kako izgleda podatkovni skup </w:t>
      </w:r>
      <w:r w:rsidRPr="000837F2">
        <w:rPr>
          <w:rStyle w:val="VerbatimChar"/>
          <w:lang w:val="hr-HR"/>
        </w:rPr>
        <w:t>deniro</w:t>
      </w:r>
      <w:r w:rsidRPr="000837F2">
        <w:rPr>
          <w:lang w:val="hr-HR"/>
        </w:rPr>
        <w:t xml:space="preserve">. Pomoću funkcije </w:t>
      </w:r>
      <w:r w:rsidRPr="000837F2">
        <w:rPr>
          <w:rStyle w:val="VerbatimChar"/>
          <w:lang w:val="hr-HR"/>
        </w:rPr>
        <w:t>tapply()</w:t>
      </w:r>
      <w:r w:rsidRPr="000837F2">
        <w:rPr>
          <w:lang w:val="hr-HR"/>
        </w:rPr>
        <w:t xml:space="preserve"> nađite u kojoj godini je De Niro snimio najviše filmova. Za prebrojavanje koristite funkciju </w:t>
      </w:r>
      <w:r w:rsidRPr="000837F2">
        <w:rPr>
          <w:rStyle w:val="VerbatimChar"/>
          <w:lang w:val="hr-HR"/>
        </w:rPr>
        <w:t>length()</w:t>
      </w:r>
      <w:r w:rsidRPr="000837F2">
        <w:rPr>
          <w:lang w:val="hr-HR"/>
        </w:rPr>
        <w:t>.</w:t>
      </w:r>
    </w:p>
    <w:p w14:paraId="65B751A9" w14:textId="77777777" w:rsidR="007341A4" w:rsidRPr="000837F2" w:rsidRDefault="005F7D16">
      <w:pPr>
        <w:pStyle w:val="Naslov2"/>
        <w:rPr>
          <w:lang w:val="hr-HR"/>
        </w:rPr>
      </w:pPr>
      <w:bookmarkStart w:id="78" w:name="popis-operatora-u-sustavu-r"/>
      <w:bookmarkStart w:id="79" w:name="_Toc36224020"/>
      <w:r w:rsidRPr="000837F2">
        <w:rPr>
          <w:lang w:val="hr-HR"/>
        </w:rPr>
        <w:lastRenderedPageBreak/>
        <w:t>Popis operatora u sustavu R</w:t>
      </w:r>
      <w:bookmarkEnd w:id="78"/>
      <w:bookmarkEnd w:id="79"/>
    </w:p>
    <w:p w14:paraId="44C4A566" w14:textId="77777777" w:rsidR="007341A4" w:rsidRPr="000837F2" w:rsidRDefault="005F7D16">
      <w:pPr>
        <w:pStyle w:val="FirstParagraph"/>
        <w:rPr>
          <w:lang w:val="hr-HR"/>
        </w:rPr>
      </w:pPr>
      <w:r w:rsidRPr="000837F2">
        <w:rPr>
          <w:lang w:val="hr-HR"/>
        </w:rPr>
        <w:t>U nastavku slijedi popis operatora, aritmetičkih i logičkih, za izvršavanje operacija nad varijablama koje bi mogle biti korisne u daljnjem radu.</w:t>
      </w:r>
    </w:p>
    <w:p w14:paraId="470A0E33" w14:textId="77777777" w:rsidR="007341A4" w:rsidRPr="000837F2" w:rsidRDefault="005F7D16">
      <w:pPr>
        <w:pStyle w:val="Tijeloteksta"/>
        <w:rPr>
          <w:lang w:val="hr-HR"/>
        </w:rPr>
      </w:pPr>
      <w:r w:rsidRPr="000837F2">
        <w:rPr>
          <w:lang w:val="hr-HR"/>
        </w:rPr>
        <w:t>Aritmetički operatori:</w:t>
      </w:r>
    </w:p>
    <w:p w14:paraId="67CF93B1" w14:textId="77777777" w:rsidR="007341A4" w:rsidRPr="000837F2" w:rsidRDefault="005F7D16" w:rsidP="00CE72E3">
      <w:pPr>
        <w:pStyle w:val="Compact"/>
        <w:numPr>
          <w:ilvl w:val="0"/>
          <w:numId w:val="18"/>
        </w:numPr>
        <w:rPr>
          <w:lang w:val="hr-HR"/>
        </w:rPr>
      </w:pPr>
      <w:r w:rsidRPr="000837F2">
        <w:rPr>
          <w:rStyle w:val="VerbatimChar"/>
          <w:lang w:val="hr-HR"/>
        </w:rPr>
        <w:t>+</w:t>
      </w:r>
      <w:r w:rsidRPr="000837F2">
        <w:rPr>
          <w:lang w:val="hr-HR"/>
        </w:rPr>
        <w:t xml:space="preserve"> zbrajanje</w:t>
      </w:r>
    </w:p>
    <w:p w14:paraId="2161CCFD" w14:textId="77777777" w:rsidR="007341A4" w:rsidRPr="000837F2" w:rsidRDefault="005F7D16" w:rsidP="00CE72E3">
      <w:pPr>
        <w:pStyle w:val="Compact"/>
        <w:numPr>
          <w:ilvl w:val="0"/>
          <w:numId w:val="18"/>
        </w:numPr>
        <w:rPr>
          <w:lang w:val="hr-HR"/>
        </w:rPr>
      </w:pPr>
      <w:r w:rsidRPr="000837F2">
        <w:rPr>
          <w:rStyle w:val="VerbatimChar"/>
          <w:lang w:val="hr-HR"/>
        </w:rPr>
        <w:t>-</w:t>
      </w:r>
      <w:r w:rsidRPr="000837F2">
        <w:rPr>
          <w:lang w:val="hr-HR"/>
        </w:rPr>
        <w:t xml:space="preserve"> oduzimanje</w:t>
      </w:r>
    </w:p>
    <w:p w14:paraId="4001B7AA" w14:textId="77777777" w:rsidR="007341A4" w:rsidRPr="000837F2" w:rsidRDefault="005F7D16" w:rsidP="00CE72E3">
      <w:pPr>
        <w:pStyle w:val="Compact"/>
        <w:numPr>
          <w:ilvl w:val="0"/>
          <w:numId w:val="18"/>
        </w:numPr>
        <w:rPr>
          <w:lang w:val="hr-HR"/>
        </w:rPr>
      </w:pPr>
      <w:r w:rsidRPr="000837F2">
        <w:rPr>
          <w:rStyle w:val="VerbatimChar"/>
          <w:lang w:val="hr-HR"/>
        </w:rPr>
        <w:t>*</w:t>
      </w:r>
      <w:r w:rsidRPr="000837F2">
        <w:rPr>
          <w:lang w:val="hr-HR"/>
        </w:rPr>
        <w:t xml:space="preserve"> množenje</w:t>
      </w:r>
    </w:p>
    <w:p w14:paraId="1CEFBF9D" w14:textId="77777777" w:rsidR="007341A4" w:rsidRPr="000837F2" w:rsidRDefault="005F7D16" w:rsidP="00CE72E3">
      <w:pPr>
        <w:pStyle w:val="Compact"/>
        <w:numPr>
          <w:ilvl w:val="0"/>
          <w:numId w:val="18"/>
        </w:numPr>
        <w:rPr>
          <w:lang w:val="hr-HR"/>
        </w:rPr>
      </w:pPr>
      <w:r w:rsidRPr="000837F2">
        <w:rPr>
          <w:rStyle w:val="VerbatimChar"/>
          <w:lang w:val="hr-HR"/>
        </w:rPr>
        <w:t>/</w:t>
      </w:r>
      <w:r w:rsidRPr="000837F2">
        <w:rPr>
          <w:lang w:val="hr-HR"/>
        </w:rPr>
        <w:t xml:space="preserve"> dijeljenje</w:t>
      </w:r>
    </w:p>
    <w:p w14:paraId="3496AF1F" w14:textId="77777777" w:rsidR="007341A4" w:rsidRPr="000837F2" w:rsidRDefault="005F7D16" w:rsidP="00CE72E3">
      <w:pPr>
        <w:pStyle w:val="Compact"/>
        <w:numPr>
          <w:ilvl w:val="0"/>
          <w:numId w:val="18"/>
        </w:numPr>
        <w:rPr>
          <w:lang w:val="hr-HR"/>
        </w:rPr>
      </w:pPr>
      <w:r w:rsidRPr="000837F2">
        <w:rPr>
          <w:rStyle w:val="VerbatimChar"/>
          <w:lang w:val="hr-HR"/>
        </w:rPr>
        <w:t>^</w:t>
      </w:r>
      <w:r w:rsidRPr="000837F2">
        <w:rPr>
          <w:lang w:val="hr-HR"/>
        </w:rPr>
        <w:t xml:space="preserve"> ili </w:t>
      </w:r>
      <w:r w:rsidRPr="000837F2">
        <w:rPr>
          <w:rStyle w:val="VerbatimChar"/>
          <w:lang w:val="hr-HR"/>
        </w:rPr>
        <w:t>**</w:t>
      </w:r>
      <w:r w:rsidRPr="000837F2">
        <w:rPr>
          <w:lang w:val="hr-HR"/>
        </w:rPr>
        <w:t xml:space="preserve"> potenciranje</w:t>
      </w:r>
    </w:p>
    <w:p w14:paraId="13C8FDE0" w14:textId="77777777" w:rsidR="007341A4" w:rsidRPr="000837F2" w:rsidRDefault="005F7D16" w:rsidP="00CE72E3">
      <w:pPr>
        <w:pStyle w:val="Compact"/>
        <w:numPr>
          <w:ilvl w:val="0"/>
          <w:numId w:val="18"/>
        </w:numPr>
        <w:rPr>
          <w:lang w:val="hr-HR"/>
        </w:rPr>
      </w:pPr>
      <w:r w:rsidRPr="000837F2">
        <w:rPr>
          <w:rStyle w:val="VerbatimChar"/>
          <w:lang w:val="hr-HR"/>
        </w:rPr>
        <w:t>%%</w:t>
      </w:r>
      <w:r w:rsidRPr="000837F2">
        <w:rPr>
          <w:lang w:val="hr-HR"/>
        </w:rPr>
        <w:t xml:space="preserve"> modulo (ostatak pri cjelobrojnom dijeljenju).</w:t>
      </w:r>
    </w:p>
    <w:p w14:paraId="20C0240A" w14:textId="77777777" w:rsidR="007341A4" w:rsidRPr="000837F2" w:rsidRDefault="005F7D16">
      <w:pPr>
        <w:pStyle w:val="FirstParagraph"/>
        <w:rPr>
          <w:lang w:val="hr-HR"/>
        </w:rPr>
      </w:pPr>
      <w:r w:rsidRPr="000837F2">
        <w:rPr>
          <w:lang w:val="hr-HR"/>
        </w:rPr>
        <w:t>Logički operatori:</w:t>
      </w:r>
    </w:p>
    <w:p w14:paraId="063346D0" w14:textId="77777777" w:rsidR="007341A4" w:rsidRPr="000837F2" w:rsidRDefault="005F7D16" w:rsidP="00CE72E3">
      <w:pPr>
        <w:pStyle w:val="Compact"/>
        <w:numPr>
          <w:ilvl w:val="0"/>
          <w:numId w:val="19"/>
        </w:numPr>
        <w:rPr>
          <w:lang w:val="hr-HR"/>
        </w:rPr>
      </w:pPr>
      <w:r w:rsidRPr="000837F2">
        <w:rPr>
          <w:rStyle w:val="VerbatimChar"/>
          <w:lang w:val="hr-HR"/>
        </w:rPr>
        <w:t>&lt;</w:t>
      </w:r>
      <w:r w:rsidRPr="000837F2">
        <w:rPr>
          <w:lang w:val="hr-HR"/>
        </w:rPr>
        <w:t xml:space="preserve">, </w:t>
      </w:r>
      <w:r w:rsidRPr="000837F2">
        <w:rPr>
          <w:rStyle w:val="VerbatimChar"/>
          <w:lang w:val="hr-HR"/>
        </w:rPr>
        <w:t>&lt;=</w:t>
      </w:r>
      <w:r w:rsidRPr="000837F2">
        <w:rPr>
          <w:lang w:val="hr-HR"/>
        </w:rPr>
        <w:t xml:space="preserve">, </w:t>
      </w:r>
      <w:r w:rsidRPr="000837F2">
        <w:rPr>
          <w:rStyle w:val="VerbatimChar"/>
          <w:lang w:val="hr-HR"/>
        </w:rPr>
        <w:t>&gt;</w:t>
      </w:r>
      <w:r w:rsidRPr="000837F2">
        <w:rPr>
          <w:lang w:val="hr-HR"/>
        </w:rPr>
        <w:t xml:space="preserve">, </w:t>
      </w:r>
      <w:r w:rsidRPr="000837F2">
        <w:rPr>
          <w:rStyle w:val="VerbatimChar"/>
          <w:lang w:val="hr-HR"/>
        </w:rPr>
        <w:t>&gt;=</w:t>
      </w:r>
      <w:r w:rsidRPr="000837F2">
        <w:rPr>
          <w:lang w:val="hr-HR"/>
        </w:rPr>
        <w:t xml:space="preserve">, </w:t>
      </w:r>
      <w:r w:rsidRPr="000837F2">
        <w:rPr>
          <w:rStyle w:val="VerbatimChar"/>
          <w:lang w:val="hr-HR"/>
        </w:rPr>
        <w:t>==</w:t>
      </w:r>
      <w:r w:rsidRPr="000837F2">
        <w:rPr>
          <w:lang w:val="hr-HR"/>
        </w:rPr>
        <w:t xml:space="preserve"> manje, manje ili jednako, veće, veće ili jednako, jednako</w:t>
      </w:r>
    </w:p>
    <w:p w14:paraId="78304F5C" w14:textId="77777777" w:rsidR="007341A4" w:rsidRPr="000837F2" w:rsidRDefault="005F7D16" w:rsidP="00CE72E3">
      <w:pPr>
        <w:pStyle w:val="Compact"/>
        <w:numPr>
          <w:ilvl w:val="0"/>
          <w:numId w:val="19"/>
        </w:numPr>
        <w:rPr>
          <w:lang w:val="hr-HR"/>
        </w:rPr>
      </w:pPr>
      <w:r w:rsidRPr="000837F2">
        <w:rPr>
          <w:rStyle w:val="VerbatimChar"/>
          <w:lang w:val="hr-HR"/>
        </w:rPr>
        <w:t>!=</w:t>
      </w:r>
      <w:r w:rsidRPr="000837F2">
        <w:rPr>
          <w:lang w:val="hr-HR"/>
        </w:rPr>
        <w:t xml:space="preserve"> različito</w:t>
      </w:r>
    </w:p>
    <w:p w14:paraId="7061664B" w14:textId="77777777" w:rsidR="007341A4" w:rsidRPr="000837F2" w:rsidRDefault="005F7D16" w:rsidP="00CE72E3">
      <w:pPr>
        <w:pStyle w:val="Compact"/>
        <w:numPr>
          <w:ilvl w:val="0"/>
          <w:numId w:val="19"/>
        </w:numPr>
        <w:rPr>
          <w:lang w:val="hr-HR"/>
        </w:rPr>
      </w:pPr>
      <w:r w:rsidRPr="000837F2">
        <w:rPr>
          <w:rStyle w:val="VerbatimChar"/>
          <w:lang w:val="hr-HR"/>
        </w:rPr>
        <w:t>!</w:t>
      </w:r>
      <w:r w:rsidRPr="000837F2">
        <w:rPr>
          <w:lang w:val="hr-HR"/>
        </w:rPr>
        <w:t xml:space="preserve"> negacija (</w:t>
      </w:r>
      <w:r w:rsidRPr="000837F2">
        <w:rPr>
          <w:rStyle w:val="VerbatimChar"/>
          <w:lang w:val="hr-HR"/>
        </w:rPr>
        <w:t>!x</w:t>
      </w:r>
      <w:r w:rsidRPr="000837F2">
        <w:rPr>
          <w:lang w:val="hr-HR"/>
        </w:rPr>
        <w:t xml:space="preserve"> - nije x)</w:t>
      </w:r>
    </w:p>
    <w:p w14:paraId="639E3E69" w14:textId="77777777" w:rsidR="007341A4" w:rsidRPr="000837F2" w:rsidRDefault="005F7D16" w:rsidP="00CE72E3">
      <w:pPr>
        <w:pStyle w:val="Compact"/>
        <w:numPr>
          <w:ilvl w:val="0"/>
          <w:numId w:val="19"/>
        </w:numPr>
        <w:rPr>
          <w:lang w:val="hr-HR"/>
        </w:rPr>
      </w:pPr>
      <w:r w:rsidRPr="000837F2">
        <w:rPr>
          <w:rStyle w:val="VerbatimChar"/>
          <w:lang w:val="hr-HR"/>
        </w:rPr>
        <w:t>x | y</w:t>
      </w:r>
      <w:r w:rsidRPr="000837F2">
        <w:rPr>
          <w:lang w:val="hr-HR"/>
        </w:rPr>
        <w:t xml:space="preserve"> - x ili y</w:t>
      </w:r>
    </w:p>
    <w:p w14:paraId="48CD2307" w14:textId="77777777" w:rsidR="007341A4" w:rsidRPr="000837F2" w:rsidRDefault="005F7D16" w:rsidP="00CE72E3">
      <w:pPr>
        <w:pStyle w:val="Compact"/>
        <w:numPr>
          <w:ilvl w:val="0"/>
          <w:numId w:val="19"/>
        </w:numPr>
        <w:rPr>
          <w:lang w:val="hr-HR"/>
        </w:rPr>
      </w:pPr>
      <w:r w:rsidRPr="000837F2">
        <w:rPr>
          <w:rStyle w:val="VerbatimChar"/>
          <w:lang w:val="hr-HR"/>
        </w:rPr>
        <w:t>x &amp; y</w:t>
      </w:r>
      <w:r w:rsidRPr="000837F2">
        <w:rPr>
          <w:lang w:val="hr-HR"/>
        </w:rPr>
        <w:t xml:space="preserve"> - x i y.</w:t>
      </w:r>
    </w:p>
    <w:p w14:paraId="00C59811" w14:textId="77777777" w:rsidR="007341A4" w:rsidRPr="000837F2" w:rsidRDefault="005F7D16" w:rsidP="00CE72E3">
      <w:pPr>
        <w:pStyle w:val="Compact"/>
        <w:numPr>
          <w:ilvl w:val="0"/>
          <w:numId w:val="19"/>
        </w:numPr>
        <w:rPr>
          <w:lang w:val="hr-HR"/>
        </w:rPr>
      </w:pPr>
      <w:r w:rsidRPr="000837F2">
        <w:rPr>
          <w:rStyle w:val="VerbatimChar"/>
          <w:lang w:val="hr-HR"/>
        </w:rPr>
        <w:t>||</w:t>
      </w:r>
      <w:r w:rsidRPr="000837F2">
        <w:rPr>
          <w:lang w:val="hr-HR"/>
        </w:rPr>
        <w:t xml:space="preserve"> - skalarni i (nije vektoriziran)</w:t>
      </w:r>
    </w:p>
    <w:p w14:paraId="37677375" w14:textId="77777777" w:rsidR="007341A4" w:rsidRPr="000837F2" w:rsidRDefault="005F7D16" w:rsidP="00CE72E3">
      <w:pPr>
        <w:pStyle w:val="Compact"/>
        <w:numPr>
          <w:ilvl w:val="0"/>
          <w:numId w:val="19"/>
        </w:numPr>
        <w:rPr>
          <w:lang w:val="hr-HR"/>
        </w:rPr>
      </w:pPr>
      <w:r w:rsidRPr="000837F2">
        <w:rPr>
          <w:rStyle w:val="VerbatimChar"/>
          <w:lang w:val="hr-HR"/>
        </w:rPr>
        <w:t>&amp;&amp;</w:t>
      </w:r>
      <w:r w:rsidRPr="000837F2">
        <w:rPr>
          <w:lang w:val="hr-HR"/>
        </w:rPr>
        <w:t xml:space="preserve"> skalarni ili (nije vektoriziran).</w:t>
      </w:r>
    </w:p>
    <w:p w14:paraId="16C51A96" w14:textId="77777777" w:rsidR="007341A4" w:rsidRPr="000837F2" w:rsidRDefault="005F7D16">
      <w:pPr>
        <w:pStyle w:val="FirstParagraph"/>
        <w:rPr>
          <w:lang w:val="hr-HR"/>
        </w:rPr>
      </w:pPr>
      <w:r w:rsidRPr="000837F2">
        <w:rPr>
          <w:b/>
          <w:lang w:val="hr-HR"/>
        </w:rPr>
        <w:t>Primjer:</w:t>
      </w:r>
      <w:r w:rsidRPr="000837F2">
        <w:rPr>
          <w:lang w:val="hr-HR"/>
        </w:rPr>
        <w:t xml:space="preserve"> Ispišite sve parne brojeve iz vektora </w:t>
      </w:r>
      <w:r w:rsidRPr="000837F2">
        <w:rPr>
          <w:rStyle w:val="VerbatimChar"/>
          <w:lang w:val="hr-HR"/>
        </w:rPr>
        <w:t>a</w:t>
      </w:r>
      <w:r w:rsidRPr="000837F2">
        <w:rPr>
          <w:lang w:val="hr-HR"/>
        </w:rPr>
        <w:t>.</w:t>
      </w:r>
    </w:p>
    <w:p w14:paraId="2299AB95" w14:textId="77777777" w:rsidR="007341A4" w:rsidRPr="000837F2" w:rsidRDefault="005F7D16">
      <w:pPr>
        <w:pStyle w:val="SourceCode"/>
        <w:rPr>
          <w:lang w:val="hr-HR"/>
        </w:rPr>
      </w:pPr>
      <w:r w:rsidRPr="000837F2">
        <w:rPr>
          <w:rStyle w:val="CommentTok"/>
          <w:lang w:val="hr-HR"/>
        </w:rPr>
        <w:t># Za testiranje parnih brojeva koristimo operator modulo %%:</w:t>
      </w:r>
      <w:r w:rsidRPr="000837F2">
        <w:rPr>
          <w:lang w:val="hr-HR"/>
        </w:rPr>
        <w:br/>
      </w:r>
      <w:r w:rsidRPr="000837F2">
        <w:rPr>
          <w:rStyle w:val="NormalTok"/>
          <w:lang w:val="hr-HR"/>
        </w:rPr>
        <w:t>a &lt;-</w:t>
      </w:r>
      <w:r w:rsidRPr="000837F2">
        <w:rPr>
          <w:rStyle w:val="StringTok"/>
          <w:lang w:val="hr-HR"/>
        </w:rPr>
        <w:t xml:space="preserve"> </w:t>
      </w:r>
      <w:r w:rsidRPr="000837F2">
        <w:rPr>
          <w:rStyle w:val="KeywordTok"/>
          <w:lang w:val="hr-HR"/>
        </w:rPr>
        <w:t>seq</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100</w:t>
      </w:r>
      <w:r w:rsidRPr="000837F2">
        <w:rPr>
          <w:rStyle w:val="NormalTok"/>
          <w:lang w:val="hr-HR"/>
        </w:rPr>
        <w:t xml:space="preserve">, </w:t>
      </w:r>
      <w:r w:rsidRPr="000837F2">
        <w:rPr>
          <w:rStyle w:val="DecValTok"/>
          <w:lang w:val="hr-HR"/>
        </w:rPr>
        <w:t>3</w:t>
      </w:r>
      <w:r w:rsidRPr="000837F2">
        <w:rPr>
          <w:rStyle w:val="NormalTok"/>
          <w:lang w:val="hr-HR"/>
        </w:rPr>
        <w:t>)</w:t>
      </w:r>
      <w:r w:rsidRPr="000837F2">
        <w:rPr>
          <w:lang w:val="hr-HR"/>
        </w:rPr>
        <w:br/>
      </w:r>
      <w:r w:rsidRPr="000837F2">
        <w:rPr>
          <w:rStyle w:val="NormalTok"/>
          <w:lang w:val="hr-HR"/>
        </w:rPr>
        <w:t xml:space="preserve">a[a </w:t>
      </w:r>
      <w:r w:rsidRPr="000837F2">
        <w:rPr>
          <w:rStyle w:val="OperatorTok"/>
          <w:lang w:val="hr-HR"/>
        </w:rPr>
        <w:t>%%</w:t>
      </w:r>
      <w:r w:rsidRPr="000837F2">
        <w:rPr>
          <w:rStyle w:val="StringTok"/>
          <w:lang w:val="hr-HR"/>
        </w:rPr>
        <w:t xml:space="preserve"> </w:t>
      </w:r>
      <w:r w:rsidRPr="000837F2">
        <w:rPr>
          <w:rStyle w:val="DecValTok"/>
          <w:lang w:val="hr-HR"/>
        </w:rPr>
        <w:t>2</w:t>
      </w:r>
      <w:r w:rsidRPr="000837F2">
        <w:rPr>
          <w:rStyle w:val="NormalTok"/>
          <w:lang w:val="hr-HR"/>
        </w:rPr>
        <w:t xml:space="preserve"> </w:t>
      </w:r>
      <w:r w:rsidRPr="000837F2">
        <w:rPr>
          <w:rStyle w:val="OperatorTok"/>
          <w:lang w:val="hr-HR"/>
        </w:rPr>
        <w:t>==</w:t>
      </w:r>
      <w:r w:rsidRPr="000837F2">
        <w:rPr>
          <w:rStyle w:val="StringTok"/>
          <w:lang w:val="hr-HR"/>
        </w:rPr>
        <w:t xml:space="preserve"> </w:t>
      </w:r>
      <w:r w:rsidRPr="000837F2">
        <w:rPr>
          <w:rStyle w:val="DecValTok"/>
          <w:lang w:val="hr-HR"/>
        </w:rPr>
        <w:t>0</w:t>
      </w:r>
      <w:r w:rsidRPr="000837F2">
        <w:rPr>
          <w:rStyle w:val="NormalTok"/>
          <w:lang w:val="hr-HR"/>
        </w:rPr>
        <w:t>]</w:t>
      </w:r>
    </w:p>
    <w:p w14:paraId="7C584AB7" w14:textId="77777777" w:rsidR="007341A4" w:rsidRPr="000837F2" w:rsidRDefault="005F7D16">
      <w:pPr>
        <w:pStyle w:val="SourceCode"/>
        <w:rPr>
          <w:lang w:val="hr-HR"/>
        </w:rPr>
      </w:pPr>
      <w:r w:rsidRPr="000837F2">
        <w:rPr>
          <w:rStyle w:val="VerbatimChar"/>
          <w:lang w:val="hr-HR"/>
        </w:rPr>
        <w:t>##  [1]   4  10  16  22  28  34  40  46  52  58  64  70  76  82  88  94 100</w:t>
      </w:r>
    </w:p>
    <w:p w14:paraId="62375BA5" w14:textId="77777777" w:rsidR="007341A4" w:rsidRPr="000837F2" w:rsidRDefault="005F7D16">
      <w:pPr>
        <w:pStyle w:val="FirstParagraph"/>
        <w:rPr>
          <w:lang w:val="hr-HR"/>
        </w:rPr>
      </w:pPr>
      <w:r w:rsidRPr="000837F2">
        <w:rPr>
          <w:b/>
          <w:lang w:val="hr-HR"/>
        </w:rPr>
        <w:t>Zadatak 25</w:t>
      </w:r>
      <w:r w:rsidRPr="000837F2">
        <w:rPr>
          <w:lang w:val="hr-HR"/>
        </w:rPr>
        <w:br/>
        <w:t xml:space="preserve">Svaki element vektora </w:t>
      </w:r>
      <w:r w:rsidRPr="000837F2">
        <w:rPr>
          <w:rStyle w:val="VerbatimChar"/>
          <w:lang w:val="hr-HR"/>
        </w:rPr>
        <w:t>b</w:t>
      </w:r>
      <w:r w:rsidRPr="000837F2">
        <w:rPr>
          <w:lang w:val="hr-HR"/>
        </w:rPr>
        <w:t xml:space="preserve"> kvadrirajte, a potom ispišite samo neparne elemente.</w:t>
      </w:r>
    </w:p>
    <w:p w14:paraId="00C3AAE0" w14:textId="77777777" w:rsidR="007341A4" w:rsidRPr="000837F2" w:rsidRDefault="005F7D16">
      <w:pPr>
        <w:pStyle w:val="SourceCode"/>
        <w:rPr>
          <w:lang w:val="hr-HR"/>
        </w:rPr>
      </w:pPr>
      <w:r w:rsidRPr="000837F2">
        <w:rPr>
          <w:rStyle w:val="NormalTok"/>
          <w:lang w:val="hr-HR"/>
        </w:rPr>
        <w:t>b &lt;-</w:t>
      </w:r>
      <w:r w:rsidRPr="000837F2">
        <w:rPr>
          <w:rStyle w:val="StringTok"/>
          <w:lang w:val="hr-HR"/>
        </w:rPr>
        <w:t xml:space="preserve"> </w:t>
      </w:r>
      <w:r w:rsidRPr="000837F2">
        <w:rPr>
          <w:rStyle w:val="DecValTok"/>
          <w:lang w:val="hr-HR"/>
        </w:rPr>
        <w:t>1</w:t>
      </w:r>
      <w:r w:rsidRPr="000837F2">
        <w:rPr>
          <w:rStyle w:val="OperatorTok"/>
          <w:lang w:val="hr-HR"/>
        </w:rPr>
        <w:t>:</w:t>
      </w:r>
      <w:r w:rsidRPr="000837F2">
        <w:rPr>
          <w:rStyle w:val="DecValTok"/>
          <w:lang w:val="hr-HR"/>
        </w:rPr>
        <w:t>10</w:t>
      </w:r>
    </w:p>
    <w:p w14:paraId="6D7F165C" w14:textId="77777777" w:rsidR="007341A4" w:rsidRPr="000837F2" w:rsidRDefault="005F7D16">
      <w:pPr>
        <w:pStyle w:val="FirstParagraph"/>
        <w:rPr>
          <w:lang w:val="hr-HR"/>
        </w:rPr>
      </w:pPr>
      <w:r w:rsidRPr="000837F2">
        <w:rPr>
          <w:b/>
          <w:lang w:val="hr-HR"/>
        </w:rPr>
        <w:t>Zadatak 26</w:t>
      </w:r>
      <w:r w:rsidRPr="000837F2">
        <w:rPr>
          <w:lang w:val="hr-HR"/>
        </w:rPr>
        <w:br/>
        <w:t>Pokušajte predvidjeti rezultate sljedećih logičkih operacija, a potom ih izvršite i usporedite sa svojim odgovorom.</w:t>
      </w:r>
    </w:p>
    <w:p w14:paraId="0FB55BDE" w14:textId="77777777" w:rsidR="006E43BB" w:rsidRDefault="005F7D16">
      <w:pPr>
        <w:pStyle w:val="SourceCode"/>
        <w:rPr>
          <w:rStyle w:val="NormalTok"/>
          <w:lang w:val="hr-HR"/>
        </w:rPr>
      </w:pPr>
      <w:r w:rsidRPr="000837F2">
        <w:rPr>
          <w:rStyle w:val="NormalTok"/>
          <w:lang w:val="hr-HR"/>
        </w:rPr>
        <w:t>x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0</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DecValTok"/>
          <w:lang w:val="hr-HR"/>
        </w:rPr>
        <w:t>0</w:t>
      </w:r>
      <w:r w:rsidRPr="000837F2">
        <w:rPr>
          <w:rStyle w:val="NormalTok"/>
          <w:lang w:val="hr-HR"/>
        </w:rPr>
        <w:t>)</w:t>
      </w:r>
      <w:r w:rsidRPr="000837F2">
        <w:rPr>
          <w:lang w:val="hr-HR"/>
        </w:rPr>
        <w:br/>
      </w:r>
      <w:r w:rsidRPr="000837F2">
        <w:rPr>
          <w:rStyle w:val="NormalTok"/>
          <w:lang w:val="hr-HR"/>
        </w:rPr>
        <w:t>y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DecValTok"/>
          <w:lang w:val="hr-HR"/>
        </w:rPr>
        <w:t>0</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DecValTok"/>
          <w:lang w:val="hr-HR"/>
        </w:rPr>
        <w:t>1</w:t>
      </w:r>
      <w:r w:rsidRPr="000837F2">
        <w:rPr>
          <w:rStyle w:val="NormalTok"/>
          <w:lang w:val="hr-HR"/>
        </w:rPr>
        <w:t>)</w:t>
      </w:r>
    </w:p>
    <w:p w14:paraId="7D0DEC57" w14:textId="0242594A" w:rsidR="007341A4" w:rsidRDefault="005F7D16">
      <w:pPr>
        <w:pStyle w:val="SourceCode"/>
        <w:rPr>
          <w:rStyle w:val="NormalTok"/>
          <w:lang w:val="hr-HR"/>
        </w:rPr>
      </w:pPr>
      <w:r w:rsidRPr="000837F2">
        <w:rPr>
          <w:rStyle w:val="NormalTok"/>
          <w:lang w:val="hr-HR"/>
        </w:rPr>
        <w:t>x</w:t>
      </w:r>
      <w:r w:rsidRPr="000837F2">
        <w:rPr>
          <w:rStyle w:val="OperatorTok"/>
          <w:lang w:val="hr-HR"/>
        </w:rPr>
        <w:t>==</w:t>
      </w:r>
      <w:r w:rsidRPr="000837F2">
        <w:rPr>
          <w:rStyle w:val="NormalTok"/>
          <w:lang w:val="hr-HR"/>
        </w:rPr>
        <w:t>y</w:t>
      </w:r>
      <w:r w:rsidR="006E43BB">
        <w:rPr>
          <w:rStyle w:val="NormalTok"/>
          <w:lang w:val="hr-HR"/>
        </w:rPr>
        <w:br/>
      </w:r>
      <w:r w:rsidRPr="000837F2">
        <w:rPr>
          <w:rStyle w:val="NormalTok"/>
          <w:lang w:val="hr-HR"/>
        </w:rPr>
        <w:t>x</w:t>
      </w:r>
      <w:r w:rsidRPr="000837F2">
        <w:rPr>
          <w:rStyle w:val="OperatorTok"/>
          <w:lang w:val="hr-HR"/>
        </w:rPr>
        <w:t>&gt;</w:t>
      </w:r>
      <w:r w:rsidRPr="000837F2">
        <w:rPr>
          <w:rStyle w:val="NormalTok"/>
          <w:lang w:val="hr-HR"/>
        </w:rPr>
        <w:t>y</w:t>
      </w:r>
      <w:r w:rsidR="006E43BB">
        <w:rPr>
          <w:rStyle w:val="NormalTok"/>
          <w:lang w:val="hr-HR"/>
        </w:rPr>
        <w:br/>
      </w:r>
      <w:r w:rsidRPr="000837F2">
        <w:rPr>
          <w:rStyle w:val="NormalTok"/>
          <w:lang w:val="hr-HR"/>
        </w:rPr>
        <w:t>x</w:t>
      </w:r>
      <w:r w:rsidRPr="000837F2">
        <w:rPr>
          <w:rStyle w:val="OperatorTok"/>
          <w:lang w:val="hr-HR"/>
        </w:rPr>
        <w:t>!=</w:t>
      </w:r>
      <w:r w:rsidRPr="000837F2">
        <w:rPr>
          <w:rStyle w:val="NormalTok"/>
          <w:lang w:val="hr-HR"/>
        </w:rPr>
        <w:t>y</w:t>
      </w:r>
      <w:r w:rsidR="006E43BB">
        <w:rPr>
          <w:rStyle w:val="NormalTok"/>
          <w:lang w:val="hr-HR"/>
        </w:rPr>
        <w:br/>
      </w:r>
      <w:r w:rsidRPr="000837F2">
        <w:rPr>
          <w:rStyle w:val="OperatorTok"/>
          <w:lang w:val="hr-HR"/>
        </w:rPr>
        <w:t>!</w:t>
      </w:r>
      <w:r w:rsidRPr="000837F2">
        <w:rPr>
          <w:rStyle w:val="NormalTok"/>
          <w:lang w:val="hr-HR"/>
        </w:rPr>
        <w:t>x</w:t>
      </w:r>
      <w:r w:rsidR="00E84E90">
        <w:rPr>
          <w:rStyle w:val="NormalTok"/>
          <w:lang w:val="hr-HR"/>
        </w:rPr>
        <w:br/>
      </w:r>
      <w:r w:rsidR="00E84E90" w:rsidRPr="000837F2">
        <w:rPr>
          <w:rStyle w:val="NormalTok"/>
          <w:lang w:val="hr-HR"/>
        </w:rPr>
        <w:t>x</w:t>
      </w:r>
      <w:r w:rsidR="00E84E90" w:rsidRPr="000837F2">
        <w:rPr>
          <w:rStyle w:val="OperatorTok"/>
          <w:lang w:val="hr-HR"/>
        </w:rPr>
        <w:t>&amp;</w:t>
      </w:r>
      <w:r w:rsidR="00E84E90" w:rsidRPr="000837F2">
        <w:rPr>
          <w:rStyle w:val="NormalTok"/>
          <w:lang w:val="hr-HR"/>
        </w:rPr>
        <w:t>y</w:t>
      </w:r>
      <w:r w:rsidR="00E84E90">
        <w:rPr>
          <w:rStyle w:val="NormalTok"/>
          <w:lang w:val="hr-HR"/>
        </w:rPr>
        <w:t xml:space="preserve">;     </w:t>
      </w:r>
      <w:r w:rsidR="00E84E90" w:rsidRPr="000837F2">
        <w:rPr>
          <w:rStyle w:val="NormalTok"/>
          <w:lang w:val="hr-HR"/>
        </w:rPr>
        <w:t>x</w:t>
      </w:r>
      <w:r w:rsidR="00E84E90" w:rsidRPr="000837F2">
        <w:rPr>
          <w:rStyle w:val="OperatorTok"/>
          <w:lang w:val="hr-HR"/>
        </w:rPr>
        <w:t>&amp;&amp;</w:t>
      </w:r>
      <w:r w:rsidR="00E84E90" w:rsidRPr="000837F2">
        <w:rPr>
          <w:rStyle w:val="NormalTok"/>
          <w:lang w:val="hr-HR"/>
        </w:rPr>
        <w:t>y</w:t>
      </w:r>
      <w:r w:rsidR="00E84E90">
        <w:rPr>
          <w:rStyle w:val="NormalTok"/>
          <w:lang w:val="hr-HR"/>
        </w:rPr>
        <w:br/>
      </w:r>
      <w:r w:rsidR="00E84E90" w:rsidRPr="000837F2">
        <w:rPr>
          <w:rStyle w:val="NormalTok"/>
          <w:lang w:val="hr-HR"/>
        </w:rPr>
        <w:t>x</w:t>
      </w:r>
      <w:r w:rsidR="00E84E90" w:rsidRPr="000837F2">
        <w:rPr>
          <w:rStyle w:val="OperatorTok"/>
          <w:lang w:val="hr-HR"/>
        </w:rPr>
        <w:t>|</w:t>
      </w:r>
      <w:r w:rsidR="00E84E90" w:rsidRPr="000837F2">
        <w:rPr>
          <w:rStyle w:val="NormalTok"/>
          <w:lang w:val="hr-HR"/>
        </w:rPr>
        <w:t>y</w:t>
      </w:r>
      <w:r w:rsidR="00E84E90">
        <w:rPr>
          <w:rStyle w:val="NormalTok"/>
          <w:lang w:val="hr-HR"/>
        </w:rPr>
        <w:t xml:space="preserve">;     </w:t>
      </w:r>
      <w:r w:rsidR="00E84E90" w:rsidRPr="000837F2">
        <w:rPr>
          <w:rStyle w:val="NormalTok"/>
          <w:lang w:val="hr-HR"/>
        </w:rPr>
        <w:t>x</w:t>
      </w:r>
      <w:r w:rsidR="00E84E90" w:rsidRPr="000837F2">
        <w:rPr>
          <w:rStyle w:val="OperatorTok"/>
          <w:lang w:val="hr-HR"/>
        </w:rPr>
        <w:t>||</w:t>
      </w:r>
      <w:r w:rsidR="00E84E90" w:rsidRPr="000837F2">
        <w:rPr>
          <w:rStyle w:val="NormalTok"/>
          <w:lang w:val="hr-HR"/>
        </w:rPr>
        <w:t>y</w:t>
      </w:r>
    </w:p>
    <w:p w14:paraId="03C99565" w14:textId="77777777" w:rsidR="00E84E90" w:rsidRPr="000837F2" w:rsidRDefault="00E84E90">
      <w:pPr>
        <w:pStyle w:val="SourceCode"/>
        <w:rPr>
          <w:lang w:val="hr-HR"/>
        </w:rPr>
      </w:pPr>
    </w:p>
    <w:p w14:paraId="5C4C8614" w14:textId="77777777" w:rsidR="007341A4" w:rsidRPr="000837F2" w:rsidRDefault="005F7D16">
      <w:pPr>
        <w:pStyle w:val="Naslov2"/>
        <w:rPr>
          <w:lang w:val="hr-HR"/>
        </w:rPr>
      </w:pPr>
      <w:bookmarkStart w:id="80" w:name="ostale-korisne-funkcije"/>
      <w:bookmarkStart w:id="81" w:name="_Toc36224021"/>
      <w:r w:rsidRPr="000837F2">
        <w:rPr>
          <w:lang w:val="hr-HR"/>
        </w:rPr>
        <w:lastRenderedPageBreak/>
        <w:t>Ostale korisne funkcije</w:t>
      </w:r>
      <w:bookmarkEnd w:id="80"/>
      <w:bookmarkEnd w:id="81"/>
    </w:p>
    <w:p w14:paraId="7EC0A380" w14:textId="77777777" w:rsidR="007341A4" w:rsidRPr="000837F2" w:rsidRDefault="005F7D16">
      <w:pPr>
        <w:pStyle w:val="FirstParagraph"/>
        <w:rPr>
          <w:lang w:val="hr-HR"/>
        </w:rPr>
      </w:pPr>
      <w:r w:rsidRPr="000837F2">
        <w:rPr>
          <w:lang w:val="hr-HR"/>
        </w:rPr>
        <w:t>Svaka funkcija pripada nekom paketu, a paketi se obično pronalaze i učitavaju ovisno o potrebama zadataka koji se obavljaju. Međutim, u gotovo svakom radu, dobro je znati i neke pomoćne, sporedne funkcije koje olakšavaju rad u sustavu R.</w:t>
      </w:r>
    </w:p>
    <w:p w14:paraId="3F4D5777" w14:textId="77777777" w:rsidR="007341A4" w:rsidRPr="000837F2" w:rsidRDefault="005F7D16" w:rsidP="00792E43">
      <w:pPr>
        <w:pStyle w:val="Naslov3"/>
      </w:pPr>
      <w:bookmarkStart w:id="82" w:name="oblikovanje-brojeva"/>
      <w:r w:rsidRPr="000837F2">
        <w:t>Oblikovanje brojeva</w:t>
      </w:r>
      <w:bookmarkEnd w:id="82"/>
    </w:p>
    <w:p w14:paraId="152154B6" w14:textId="77777777" w:rsidR="007341A4" w:rsidRPr="000837F2" w:rsidRDefault="005F7D16" w:rsidP="00CE72E3">
      <w:pPr>
        <w:pStyle w:val="Compact"/>
        <w:numPr>
          <w:ilvl w:val="0"/>
          <w:numId w:val="20"/>
        </w:numPr>
        <w:rPr>
          <w:lang w:val="hr-HR"/>
        </w:rPr>
      </w:pPr>
      <w:r w:rsidRPr="000837F2">
        <w:rPr>
          <w:rStyle w:val="VerbatimChar"/>
          <w:lang w:val="hr-HR"/>
        </w:rPr>
        <w:t>options(digits=n)</w:t>
      </w:r>
      <w:r w:rsidRPr="000837F2">
        <w:rPr>
          <w:lang w:val="hr-HR"/>
        </w:rPr>
        <w:t xml:space="preserve"> - globalna postavka za ispis brojeva s minimalno n značajnih mjesta. Značajna mjesta su decimalna mjesta za brojeve između </w:t>
      </w:r>
      <m:oMath>
        <m:r>
          <w:rPr>
            <w:rFonts w:ascii="Cambria Math" w:hAnsi="Cambria Math"/>
            <w:lang w:val="hr-HR"/>
          </w:rPr>
          <m:t>&lt;-1,1&gt;</m:t>
        </m:r>
      </m:oMath>
      <w:r w:rsidRPr="000837F2">
        <w:rPr>
          <w:lang w:val="hr-HR"/>
        </w:rPr>
        <w:t>, te zbroj dekadskih i decimalnih mjesta za ostale brojeve, pri čemu veći prioritet imaju dekadska mjesta.</w:t>
      </w:r>
    </w:p>
    <w:p w14:paraId="3ABB93D9" w14:textId="77777777" w:rsidR="007341A4" w:rsidRPr="000837F2" w:rsidRDefault="005F7D16">
      <w:pPr>
        <w:pStyle w:val="FirstParagraph"/>
        <w:rPr>
          <w:lang w:val="hr-HR"/>
        </w:rPr>
      </w:pPr>
      <w:r w:rsidRPr="000837F2">
        <w:rPr>
          <w:b/>
          <w:lang w:val="hr-HR"/>
        </w:rPr>
        <w:t>Primjer:</w:t>
      </w:r>
    </w:p>
    <w:p w14:paraId="4923BB7B" w14:textId="77777777" w:rsidR="007341A4" w:rsidRPr="000837F2" w:rsidRDefault="005F7D16">
      <w:pPr>
        <w:pStyle w:val="SourceCode"/>
        <w:rPr>
          <w:lang w:val="hr-HR"/>
        </w:rPr>
      </w:pPr>
      <w:r w:rsidRPr="000837F2">
        <w:rPr>
          <w:rStyle w:val="KeywordTok"/>
          <w:lang w:val="hr-HR"/>
        </w:rPr>
        <w:t>options</w:t>
      </w:r>
      <w:r w:rsidRPr="000837F2">
        <w:rPr>
          <w:rStyle w:val="NormalTok"/>
          <w:lang w:val="hr-HR"/>
        </w:rPr>
        <w:t>(</w:t>
      </w:r>
      <w:r w:rsidRPr="000837F2">
        <w:rPr>
          <w:rStyle w:val="DataTypeTok"/>
          <w:lang w:val="hr-HR"/>
        </w:rPr>
        <w:t>digits =</w:t>
      </w:r>
      <w:r w:rsidRPr="000837F2">
        <w:rPr>
          <w:rStyle w:val="NormalTok"/>
          <w:lang w:val="hr-HR"/>
        </w:rPr>
        <w:t xml:space="preserve"> </w:t>
      </w:r>
      <w:r w:rsidRPr="000837F2">
        <w:rPr>
          <w:rStyle w:val="DecValTok"/>
          <w:lang w:val="hr-HR"/>
        </w:rPr>
        <w:t>7</w:t>
      </w:r>
      <w:r w:rsidRPr="000837F2">
        <w:rPr>
          <w:rStyle w:val="NormalTok"/>
          <w:lang w:val="hr-HR"/>
        </w:rPr>
        <w:t>)</w:t>
      </w:r>
      <w:r w:rsidRPr="000837F2">
        <w:rPr>
          <w:lang w:val="hr-HR"/>
        </w:rPr>
        <w:br/>
      </w:r>
      <w:r w:rsidRPr="000837F2">
        <w:rPr>
          <w:rStyle w:val="DecValTok"/>
          <w:lang w:val="hr-HR"/>
        </w:rPr>
        <w:t>1</w:t>
      </w:r>
      <w:r w:rsidRPr="000837F2">
        <w:rPr>
          <w:rStyle w:val="OperatorTok"/>
          <w:lang w:val="hr-HR"/>
        </w:rPr>
        <w:t>/</w:t>
      </w:r>
      <w:r w:rsidRPr="000837F2">
        <w:rPr>
          <w:rStyle w:val="DecValTok"/>
          <w:lang w:val="hr-HR"/>
        </w:rPr>
        <w:t>3</w:t>
      </w:r>
    </w:p>
    <w:p w14:paraId="7ADC3ABE" w14:textId="77777777" w:rsidR="007341A4" w:rsidRPr="000837F2" w:rsidRDefault="005F7D16">
      <w:pPr>
        <w:pStyle w:val="SourceCode"/>
        <w:rPr>
          <w:lang w:val="hr-HR"/>
        </w:rPr>
      </w:pPr>
      <w:r w:rsidRPr="000837F2">
        <w:rPr>
          <w:rStyle w:val="VerbatimChar"/>
          <w:lang w:val="hr-HR"/>
        </w:rPr>
        <w:t>## [1] 0.3333333</w:t>
      </w:r>
    </w:p>
    <w:p w14:paraId="6DC67BCA" w14:textId="77777777" w:rsidR="007341A4" w:rsidRPr="000837F2" w:rsidRDefault="005F7D16">
      <w:pPr>
        <w:pStyle w:val="SourceCode"/>
        <w:rPr>
          <w:lang w:val="hr-HR"/>
        </w:rPr>
      </w:pPr>
      <w:r w:rsidRPr="000837F2">
        <w:rPr>
          <w:rStyle w:val="KeywordTok"/>
          <w:lang w:val="hr-HR"/>
        </w:rPr>
        <w:t>options</w:t>
      </w:r>
      <w:r w:rsidRPr="000837F2">
        <w:rPr>
          <w:rStyle w:val="NormalTok"/>
          <w:lang w:val="hr-HR"/>
        </w:rPr>
        <w:t>(</w:t>
      </w:r>
      <w:r w:rsidRPr="000837F2">
        <w:rPr>
          <w:rStyle w:val="DataTypeTok"/>
          <w:lang w:val="hr-HR"/>
        </w:rPr>
        <w:t>digits =</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rStyle w:val="DecValTok"/>
          <w:lang w:val="hr-HR"/>
        </w:rPr>
        <w:t>1</w:t>
      </w:r>
      <w:r w:rsidRPr="000837F2">
        <w:rPr>
          <w:rStyle w:val="OperatorTok"/>
          <w:lang w:val="hr-HR"/>
        </w:rPr>
        <w:t>/</w:t>
      </w:r>
      <w:r w:rsidRPr="000837F2">
        <w:rPr>
          <w:rStyle w:val="DecValTok"/>
          <w:lang w:val="hr-HR"/>
        </w:rPr>
        <w:t>3</w:t>
      </w:r>
    </w:p>
    <w:p w14:paraId="7287DC75" w14:textId="77777777" w:rsidR="007341A4" w:rsidRPr="000837F2" w:rsidRDefault="005F7D16">
      <w:pPr>
        <w:pStyle w:val="SourceCode"/>
        <w:rPr>
          <w:lang w:val="hr-HR"/>
        </w:rPr>
      </w:pPr>
      <w:r w:rsidRPr="000837F2">
        <w:rPr>
          <w:rStyle w:val="VerbatimChar"/>
          <w:lang w:val="hr-HR"/>
        </w:rPr>
        <w:t>## [1] 0.33</w:t>
      </w:r>
    </w:p>
    <w:p w14:paraId="612159E1" w14:textId="77777777" w:rsidR="007341A4" w:rsidRPr="000837F2" w:rsidRDefault="005F7D16">
      <w:pPr>
        <w:pStyle w:val="SourceCode"/>
        <w:rPr>
          <w:lang w:val="hr-HR"/>
        </w:rPr>
      </w:pPr>
      <w:r w:rsidRPr="000837F2">
        <w:rPr>
          <w:rStyle w:val="KeywordTok"/>
          <w:lang w:val="hr-HR"/>
        </w:rPr>
        <w:t>options</w:t>
      </w:r>
      <w:r w:rsidRPr="000837F2">
        <w:rPr>
          <w:rStyle w:val="NormalTok"/>
          <w:lang w:val="hr-HR"/>
        </w:rPr>
        <w:t>(</w:t>
      </w:r>
      <w:r w:rsidRPr="000837F2">
        <w:rPr>
          <w:rStyle w:val="DataTypeTok"/>
          <w:lang w:val="hr-HR"/>
        </w:rPr>
        <w:t>digits =</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rStyle w:val="DecValTok"/>
          <w:lang w:val="hr-HR"/>
        </w:rPr>
        <w:t>100</w:t>
      </w:r>
      <w:r w:rsidRPr="000837F2">
        <w:rPr>
          <w:rStyle w:val="OperatorTok"/>
          <w:lang w:val="hr-HR"/>
        </w:rPr>
        <w:t>/</w:t>
      </w:r>
      <w:r w:rsidRPr="000837F2">
        <w:rPr>
          <w:rStyle w:val="DecValTok"/>
          <w:lang w:val="hr-HR"/>
        </w:rPr>
        <w:t>3</w:t>
      </w:r>
    </w:p>
    <w:p w14:paraId="578203CC" w14:textId="77777777" w:rsidR="007341A4" w:rsidRPr="000837F2" w:rsidRDefault="005F7D16">
      <w:pPr>
        <w:pStyle w:val="SourceCode"/>
        <w:rPr>
          <w:lang w:val="hr-HR"/>
        </w:rPr>
      </w:pPr>
      <w:r w:rsidRPr="000837F2">
        <w:rPr>
          <w:rStyle w:val="VerbatimChar"/>
          <w:lang w:val="hr-HR"/>
        </w:rPr>
        <w:t>## [1] 33</w:t>
      </w:r>
    </w:p>
    <w:p w14:paraId="31D89B00" w14:textId="77777777" w:rsidR="007341A4" w:rsidRPr="000837F2" w:rsidRDefault="005F7D16">
      <w:pPr>
        <w:pStyle w:val="SourceCode"/>
        <w:rPr>
          <w:lang w:val="hr-HR"/>
        </w:rPr>
      </w:pPr>
      <w:r w:rsidRPr="000837F2">
        <w:rPr>
          <w:rStyle w:val="KeywordTok"/>
          <w:lang w:val="hr-HR"/>
        </w:rPr>
        <w:t>options</w:t>
      </w:r>
      <w:r w:rsidRPr="000837F2">
        <w:rPr>
          <w:rStyle w:val="NormalTok"/>
          <w:lang w:val="hr-HR"/>
        </w:rPr>
        <w:t>(</w:t>
      </w:r>
      <w:r w:rsidRPr="000837F2">
        <w:rPr>
          <w:rStyle w:val="DataTypeTok"/>
          <w:lang w:val="hr-HR"/>
        </w:rPr>
        <w:t>digits =</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lang w:val="hr-HR"/>
        </w:rPr>
        <w:br/>
      </w:r>
      <w:r w:rsidRPr="000837F2">
        <w:rPr>
          <w:rStyle w:val="DecValTok"/>
          <w:lang w:val="hr-HR"/>
        </w:rPr>
        <w:t>100</w:t>
      </w:r>
      <w:r w:rsidRPr="000837F2">
        <w:rPr>
          <w:rStyle w:val="OperatorTok"/>
          <w:lang w:val="hr-HR"/>
        </w:rPr>
        <w:t>/</w:t>
      </w:r>
      <w:r w:rsidRPr="000837F2">
        <w:rPr>
          <w:rStyle w:val="DecValTok"/>
          <w:lang w:val="hr-HR"/>
        </w:rPr>
        <w:t>3</w:t>
      </w:r>
    </w:p>
    <w:p w14:paraId="5DBF2C6F" w14:textId="77777777" w:rsidR="007341A4" w:rsidRPr="000837F2" w:rsidRDefault="005F7D16">
      <w:pPr>
        <w:pStyle w:val="SourceCode"/>
        <w:rPr>
          <w:lang w:val="hr-HR"/>
        </w:rPr>
      </w:pPr>
      <w:r w:rsidRPr="000837F2">
        <w:rPr>
          <w:rStyle w:val="VerbatimChar"/>
          <w:lang w:val="hr-HR"/>
        </w:rPr>
        <w:t>## [1] 33.33</w:t>
      </w:r>
    </w:p>
    <w:p w14:paraId="0A188B93" w14:textId="77777777" w:rsidR="007341A4" w:rsidRPr="000837F2" w:rsidRDefault="005F7D16">
      <w:pPr>
        <w:pStyle w:val="SourceCode"/>
        <w:rPr>
          <w:lang w:val="hr-HR"/>
        </w:rPr>
      </w:pPr>
      <w:r w:rsidRPr="000837F2">
        <w:rPr>
          <w:rStyle w:val="KeywordTok"/>
          <w:lang w:val="hr-HR"/>
        </w:rPr>
        <w:t>options</w:t>
      </w:r>
      <w:r w:rsidRPr="000837F2">
        <w:rPr>
          <w:rStyle w:val="NormalTok"/>
          <w:lang w:val="hr-HR"/>
        </w:rPr>
        <w:t>(</w:t>
      </w:r>
      <w:r w:rsidRPr="000837F2">
        <w:rPr>
          <w:rStyle w:val="DataTypeTok"/>
          <w:lang w:val="hr-HR"/>
        </w:rPr>
        <w:t>digits =</w:t>
      </w:r>
      <w:r w:rsidRPr="000837F2">
        <w:rPr>
          <w:rStyle w:val="NormalTok"/>
          <w:lang w:val="hr-HR"/>
        </w:rPr>
        <w:t xml:space="preserve"> </w:t>
      </w:r>
      <w:r w:rsidRPr="000837F2">
        <w:rPr>
          <w:rStyle w:val="DecValTok"/>
          <w:lang w:val="hr-HR"/>
        </w:rPr>
        <w:t>7</w:t>
      </w:r>
      <w:r w:rsidRPr="000837F2">
        <w:rPr>
          <w:rStyle w:val="NormalTok"/>
          <w:lang w:val="hr-HR"/>
        </w:rPr>
        <w:t xml:space="preserve">) </w:t>
      </w:r>
      <w:r w:rsidRPr="000837F2">
        <w:rPr>
          <w:rStyle w:val="CommentTok"/>
          <w:lang w:val="hr-HR"/>
        </w:rPr>
        <w:t>#vraćanje na standardnu postavku</w:t>
      </w:r>
    </w:p>
    <w:p w14:paraId="6AAF336F" w14:textId="77777777" w:rsidR="007341A4" w:rsidRPr="000837F2" w:rsidRDefault="005F7D16" w:rsidP="00CE72E3">
      <w:pPr>
        <w:numPr>
          <w:ilvl w:val="0"/>
          <w:numId w:val="21"/>
        </w:numPr>
        <w:rPr>
          <w:lang w:val="hr-HR"/>
        </w:rPr>
      </w:pPr>
      <w:r w:rsidRPr="000837F2">
        <w:rPr>
          <w:lang w:val="hr-HR"/>
        </w:rPr>
        <w:t>Popis ostalih globalnih postavki može se naći u Help kartici upitom “options”.</w:t>
      </w:r>
    </w:p>
    <w:p w14:paraId="5E550988" w14:textId="77777777" w:rsidR="007341A4" w:rsidRPr="000837F2" w:rsidRDefault="005F7D16" w:rsidP="00CE72E3">
      <w:pPr>
        <w:numPr>
          <w:ilvl w:val="0"/>
          <w:numId w:val="21"/>
        </w:numPr>
        <w:rPr>
          <w:lang w:val="hr-HR"/>
        </w:rPr>
      </w:pPr>
      <w:r w:rsidRPr="000837F2">
        <w:rPr>
          <w:rStyle w:val="VerbatimChar"/>
          <w:lang w:val="hr-HR"/>
        </w:rPr>
        <w:t>format()</w:t>
      </w:r>
      <w:r w:rsidRPr="000837F2">
        <w:rPr>
          <w:lang w:val="hr-HR"/>
        </w:rPr>
        <w:t xml:space="preserve"> - služi za oblikovanje objekta za prikladniji ispis u kojem se mogu definirati postavke poput decimalne točke odnosno decimalnog zareza, broja decimala, ispisa broja u eksponencijalnom obliku (argument </w:t>
      </w:r>
      <w:r w:rsidRPr="000837F2">
        <w:rPr>
          <w:rStyle w:val="VerbatimChar"/>
          <w:lang w:val="hr-HR"/>
        </w:rPr>
        <w:t>scientific</w:t>
      </w:r>
      <w:r w:rsidRPr="000837F2">
        <w:rPr>
          <w:lang w:val="hr-HR"/>
        </w:rPr>
        <w:t>), itd.</w:t>
      </w:r>
    </w:p>
    <w:p w14:paraId="7F5B88EF" w14:textId="77777777" w:rsidR="007341A4" w:rsidRPr="000837F2" w:rsidRDefault="005F7D16">
      <w:pPr>
        <w:pStyle w:val="SourceCode"/>
        <w:rPr>
          <w:lang w:val="hr-HR"/>
        </w:rPr>
      </w:pPr>
      <w:r w:rsidRPr="000837F2">
        <w:rPr>
          <w:rStyle w:val="NormalTok"/>
          <w:lang w:val="hr-HR"/>
        </w:rPr>
        <w:t>x=</w:t>
      </w:r>
      <w:r w:rsidRPr="000837F2">
        <w:rPr>
          <w:rStyle w:val="DecValTok"/>
          <w:lang w:val="hr-HR"/>
        </w:rPr>
        <w:t>1000000</w:t>
      </w:r>
      <w:r w:rsidRPr="000837F2">
        <w:rPr>
          <w:rStyle w:val="OperatorTok"/>
          <w:lang w:val="hr-HR"/>
        </w:rPr>
        <w:t>/</w:t>
      </w:r>
      <w:r w:rsidRPr="000837F2">
        <w:rPr>
          <w:rStyle w:val="DecValTok"/>
          <w:lang w:val="hr-HR"/>
        </w:rPr>
        <w:t>3</w:t>
      </w:r>
      <w:r w:rsidRPr="000837F2">
        <w:rPr>
          <w:lang w:val="hr-HR"/>
        </w:rPr>
        <w:br/>
      </w:r>
      <w:r w:rsidRPr="000837F2">
        <w:rPr>
          <w:rStyle w:val="KeywordTok"/>
          <w:lang w:val="hr-HR"/>
        </w:rPr>
        <w:t>format</w:t>
      </w:r>
      <w:r w:rsidRPr="000837F2">
        <w:rPr>
          <w:rStyle w:val="NormalTok"/>
          <w:lang w:val="hr-HR"/>
        </w:rPr>
        <w:t xml:space="preserve">(x, </w:t>
      </w:r>
      <w:r w:rsidRPr="000837F2">
        <w:rPr>
          <w:rStyle w:val="DataTypeTok"/>
          <w:lang w:val="hr-HR"/>
        </w:rPr>
        <w:t>big.mark =</w:t>
      </w:r>
      <w:r w:rsidRPr="000837F2">
        <w:rPr>
          <w:rStyle w:val="NormalTok"/>
          <w:lang w:val="hr-HR"/>
        </w:rPr>
        <w:t xml:space="preserve"> </w:t>
      </w:r>
      <w:r w:rsidRPr="000837F2">
        <w:rPr>
          <w:rStyle w:val="StringTok"/>
          <w:lang w:val="hr-HR"/>
        </w:rPr>
        <w:t>"."</w:t>
      </w:r>
      <w:r w:rsidRPr="000837F2">
        <w:rPr>
          <w:rStyle w:val="NormalTok"/>
          <w:lang w:val="hr-HR"/>
        </w:rPr>
        <w:t xml:space="preserve">, </w:t>
      </w:r>
      <w:r w:rsidRPr="000837F2">
        <w:rPr>
          <w:rStyle w:val="DataTypeTok"/>
          <w:lang w:val="hr-HR"/>
        </w:rPr>
        <w:t>decimal.mark =</w:t>
      </w:r>
      <w:r w:rsidRPr="000837F2">
        <w:rPr>
          <w:rStyle w:val="NormalTok"/>
          <w:lang w:val="hr-HR"/>
        </w:rPr>
        <w:t xml:space="preserve"> </w:t>
      </w:r>
      <w:r w:rsidRPr="000837F2">
        <w:rPr>
          <w:rStyle w:val="StringTok"/>
          <w:lang w:val="hr-HR"/>
        </w:rPr>
        <w:t>","</w:t>
      </w:r>
      <w:r w:rsidRPr="000837F2">
        <w:rPr>
          <w:rStyle w:val="NormalTok"/>
          <w:lang w:val="hr-HR"/>
        </w:rPr>
        <w:t xml:space="preserve">, </w:t>
      </w:r>
      <w:r w:rsidRPr="000837F2">
        <w:rPr>
          <w:rStyle w:val="DataTypeTok"/>
          <w:lang w:val="hr-HR"/>
        </w:rPr>
        <w:t>nsmall =</w:t>
      </w:r>
      <w:r w:rsidRPr="000837F2">
        <w:rPr>
          <w:rStyle w:val="NormalTok"/>
          <w:lang w:val="hr-HR"/>
        </w:rPr>
        <w:t xml:space="preserve"> </w:t>
      </w:r>
      <w:r w:rsidRPr="000837F2">
        <w:rPr>
          <w:rStyle w:val="DecValTok"/>
          <w:lang w:val="hr-HR"/>
        </w:rPr>
        <w:t>4</w:t>
      </w:r>
      <w:r w:rsidRPr="000837F2">
        <w:rPr>
          <w:rStyle w:val="NormalTok"/>
          <w:lang w:val="hr-HR"/>
        </w:rPr>
        <w:t>)</w:t>
      </w:r>
    </w:p>
    <w:p w14:paraId="75A1338E" w14:textId="77777777" w:rsidR="007341A4" w:rsidRPr="000837F2" w:rsidRDefault="005F7D16">
      <w:pPr>
        <w:pStyle w:val="SourceCode"/>
        <w:rPr>
          <w:lang w:val="hr-HR"/>
        </w:rPr>
      </w:pPr>
      <w:r w:rsidRPr="000837F2">
        <w:rPr>
          <w:rStyle w:val="VerbatimChar"/>
          <w:lang w:val="hr-HR"/>
        </w:rPr>
        <w:t>## [1] "333.333,3333"</w:t>
      </w:r>
    </w:p>
    <w:p w14:paraId="4443BCCE" w14:textId="77777777" w:rsidR="007341A4" w:rsidRPr="000837F2" w:rsidRDefault="005F7D16">
      <w:pPr>
        <w:pStyle w:val="SourceCode"/>
        <w:rPr>
          <w:lang w:val="hr-HR"/>
        </w:rPr>
      </w:pPr>
      <w:r w:rsidRPr="000837F2">
        <w:rPr>
          <w:rStyle w:val="KeywordTok"/>
          <w:lang w:val="hr-HR"/>
        </w:rPr>
        <w:t>format</w:t>
      </w:r>
      <w:r w:rsidRPr="000837F2">
        <w:rPr>
          <w:rStyle w:val="NormalTok"/>
          <w:lang w:val="hr-HR"/>
        </w:rPr>
        <w:t>(</w:t>
      </w:r>
      <w:r w:rsidRPr="000837F2">
        <w:rPr>
          <w:rStyle w:val="FloatTok"/>
          <w:lang w:val="hr-HR"/>
        </w:rPr>
        <w:t>5.4e16</w:t>
      </w:r>
      <w:r w:rsidRPr="000837F2">
        <w:rPr>
          <w:rStyle w:val="NormalTok"/>
          <w:lang w:val="hr-HR"/>
        </w:rPr>
        <w:t>)</w:t>
      </w:r>
    </w:p>
    <w:p w14:paraId="75AF0C2A" w14:textId="77777777" w:rsidR="007341A4" w:rsidRPr="000837F2" w:rsidRDefault="005F7D16">
      <w:pPr>
        <w:pStyle w:val="SourceCode"/>
        <w:rPr>
          <w:lang w:val="hr-HR"/>
        </w:rPr>
      </w:pPr>
      <w:r w:rsidRPr="000837F2">
        <w:rPr>
          <w:rStyle w:val="VerbatimChar"/>
          <w:lang w:val="hr-HR"/>
        </w:rPr>
        <w:t>## [1] "5.4e+16"</w:t>
      </w:r>
    </w:p>
    <w:p w14:paraId="5772A596" w14:textId="77777777" w:rsidR="007341A4" w:rsidRPr="000837F2" w:rsidRDefault="005F7D16">
      <w:pPr>
        <w:pStyle w:val="SourceCode"/>
        <w:rPr>
          <w:lang w:val="hr-HR"/>
        </w:rPr>
      </w:pPr>
      <w:r w:rsidRPr="000837F2">
        <w:rPr>
          <w:rStyle w:val="KeywordTok"/>
          <w:lang w:val="hr-HR"/>
        </w:rPr>
        <w:t>format</w:t>
      </w:r>
      <w:r w:rsidRPr="000837F2">
        <w:rPr>
          <w:rStyle w:val="NormalTok"/>
          <w:lang w:val="hr-HR"/>
        </w:rPr>
        <w:t>(</w:t>
      </w:r>
      <w:r w:rsidRPr="000837F2">
        <w:rPr>
          <w:rStyle w:val="FloatTok"/>
          <w:lang w:val="hr-HR"/>
        </w:rPr>
        <w:t>5.4e16</w:t>
      </w:r>
      <w:r w:rsidRPr="000837F2">
        <w:rPr>
          <w:rStyle w:val="NormalTok"/>
          <w:lang w:val="hr-HR"/>
        </w:rPr>
        <w:t xml:space="preserve">, </w:t>
      </w:r>
      <w:r w:rsidRPr="000837F2">
        <w:rPr>
          <w:rStyle w:val="DataTypeTok"/>
          <w:lang w:val="hr-HR"/>
        </w:rPr>
        <w:t>scientific =</w:t>
      </w:r>
      <w:r w:rsidRPr="000837F2">
        <w:rPr>
          <w:rStyle w:val="NormalTok"/>
          <w:lang w:val="hr-HR"/>
        </w:rPr>
        <w:t xml:space="preserve"> </w:t>
      </w:r>
      <w:r w:rsidRPr="000837F2">
        <w:rPr>
          <w:rStyle w:val="OtherTok"/>
          <w:lang w:val="hr-HR"/>
        </w:rPr>
        <w:t>FALSE</w:t>
      </w:r>
      <w:r w:rsidRPr="000837F2">
        <w:rPr>
          <w:rStyle w:val="NormalTok"/>
          <w:lang w:val="hr-HR"/>
        </w:rPr>
        <w:t>)</w:t>
      </w:r>
    </w:p>
    <w:p w14:paraId="64474EEC" w14:textId="77777777" w:rsidR="007341A4" w:rsidRPr="000837F2" w:rsidRDefault="005F7D16">
      <w:pPr>
        <w:pStyle w:val="SourceCode"/>
        <w:rPr>
          <w:lang w:val="hr-HR"/>
        </w:rPr>
      </w:pPr>
      <w:r w:rsidRPr="000837F2">
        <w:rPr>
          <w:rStyle w:val="VerbatimChar"/>
          <w:lang w:val="hr-HR"/>
        </w:rPr>
        <w:t>## [1] "54000000000000000"</w:t>
      </w:r>
    </w:p>
    <w:p w14:paraId="1EAB8F00" w14:textId="77777777" w:rsidR="007341A4" w:rsidRPr="000837F2" w:rsidRDefault="005F7D16" w:rsidP="00CE72E3">
      <w:pPr>
        <w:pStyle w:val="Compact"/>
        <w:numPr>
          <w:ilvl w:val="0"/>
          <w:numId w:val="22"/>
        </w:numPr>
        <w:rPr>
          <w:lang w:val="hr-HR"/>
        </w:rPr>
      </w:pPr>
      <w:r w:rsidRPr="000837F2">
        <w:rPr>
          <w:rStyle w:val="VerbatimChar"/>
          <w:lang w:val="hr-HR"/>
        </w:rPr>
        <w:lastRenderedPageBreak/>
        <w:t>round()</w:t>
      </w:r>
      <w:r w:rsidRPr="000837F2">
        <w:rPr>
          <w:lang w:val="hr-HR"/>
        </w:rPr>
        <w:t xml:space="preserve"> - funkcija kojom definiramo precizan broj decimalnih mjesta u rezultatu (ne samo ispisu) nekoga broja</w:t>
      </w:r>
    </w:p>
    <w:p w14:paraId="3699AF9E" w14:textId="77777777" w:rsidR="007341A4" w:rsidRPr="000837F2" w:rsidRDefault="005F7D16">
      <w:pPr>
        <w:pStyle w:val="SourceCode"/>
        <w:rPr>
          <w:lang w:val="hr-HR"/>
        </w:rPr>
      </w:pPr>
      <w:r w:rsidRPr="000837F2">
        <w:rPr>
          <w:rStyle w:val="KeywordTok"/>
          <w:lang w:val="hr-HR"/>
        </w:rPr>
        <w:t>round</w:t>
      </w:r>
      <w:r w:rsidRPr="000837F2">
        <w:rPr>
          <w:rStyle w:val="NormalTok"/>
          <w:lang w:val="hr-HR"/>
        </w:rPr>
        <w:t>(</w:t>
      </w:r>
      <w:r w:rsidRPr="000837F2">
        <w:rPr>
          <w:rStyle w:val="DecValTok"/>
          <w:lang w:val="hr-HR"/>
        </w:rPr>
        <w:t>10</w:t>
      </w:r>
      <w:r w:rsidRPr="000837F2">
        <w:rPr>
          <w:rStyle w:val="OperatorTok"/>
          <w:lang w:val="hr-HR"/>
        </w:rPr>
        <w:t>/</w:t>
      </w:r>
      <w:r w:rsidRPr="000837F2">
        <w:rPr>
          <w:rStyle w:val="DecValTok"/>
          <w:lang w:val="hr-HR"/>
        </w:rPr>
        <w:t>3</w:t>
      </w:r>
      <w:r w:rsidRPr="000837F2">
        <w:rPr>
          <w:rStyle w:val="NormalTok"/>
          <w:lang w:val="hr-HR"/>
        </w:rPr>
        <w:t xml:space="preserve">, </w:t>
      </w:r>
      <w:r w:rsidRPr="000837F2">
        <w:rPr>
          <w:rStyle w:val="DecValTok"/>
          <w:lang w:val="hr-HR"/>
        </w:rPr>
        <w:t>1</w:t>
      </w:r>
      <w:r w:rsidRPr="000837F2">
        <w:rPr>
          <w:rStyle w:val="NormalTok"/>
          <w:lang w:val="hr-HR"/>
        </w:rPr>
        <w:t>)</w:t>
      </w:r>
      <w:r w:rsidRPr="000837F2">
        <w:rPr>
          <w:rStyle w:val="OperatorTok"/>
          <w:lang w:val="hr-HR"/>
        </w:rPr>
        <w:t>*</w:t>
      </w:r>
      <w:r w:rsidRPr="000837F2">
        <w:rPr>
          <w:rStyle w:val="DecValTok"/>
          <w:lang w:val="hr-HR"/>
        </w:rPr>
        <w:t>2</w:t>
      </w:r>
    </w:p>
    <w:p w14:paraId="40F31837" w14:textId="77777777" w:rsidR="007341A4" w:rsidRPr="000837F2" w:rsidRDefault="005F7D16">
      <w:pPr>
        <w:pStyle w:val="SourceCode"/>
        <w:rPr>
          <w:lang w:val="hr-HR"/>
        </w:rPr>
      </w:pPr>
      <w:r w:rsidRPr="000837F2">
        <w:rPr>
          <w:rStyle w:val="VerbatimChar"/>
          <w:lang w:val="hr-HR"/>
        </w:rPr>
        <w:t>## [1] 6.6</w:t>
      </w:r>
    </w:p>
    <w:p w14:paraId="48F4CB53" w14:textId="77777777" w:rsidR="007341A4" w:rsidRPr="000837F2" w:rsidRDefault="005F7D16">
      <w:pPr>
        <w:pStyle w:val="SourceCode"/>
        <w:rPr>
          <w:lang w:val="hr-HR"/>
        </w:rPr>
      </w:pPr>
      <w:r w:rsidRPr="000837F2">
        <w:rPr>
          <w:rStyle w:val="KeywordTok"/>
          <w:lang w:val="hr-HR"/>
        </w:rPr>
        <w:t>round</w:t>
      </w:r>
      <w:r w:rsidRPr="000837F2">
        <w:rPr>
          <w:rStyle w:val="NormalTok"/>
          <w:lang w:val="hr-HR"/>
        </w:rPr>
        <w:t>(</w:t>
      </w:r>
      <w:r w:rsidRPr="000837F2">
        <w:rPr>
          <w:rStyle w:val="DecValTok"/>
          <w:lang w:val="hr-HR"/>
        </w:rPr>
        <w:t>10</w:t>
      </w:r>
      <w:r w:rsidRPr="000837F2">
        <w:rPr>
          <w:rStyle w:val="OperatorTok"/>
          <w:lang w:val="hr-HR"/>
        </w:rPr>
        <w:t>/</w:t>
      </w:r>
      <w:r w:rsidRPr="000837F2">
        <w:rPr>
          <w:rStyle w:val="DecValTok"/>
          <w:lang w:val="hr-HR"/>
        </w:rPr>
        <w:t>3</w:t>
      </w:r>
      <w:r w:rsidRPr="000837F2">
        <w:rPr>
          <w:rStyle w:val="OperatorTok"/>
          <w:lang w:val="hr-HR"/>
        </w:rPr>
        <w:t>*</w:t>
      </w:r>
      <w:r w:rsidRPr="000837F2">
        <w:rPr>
          <w:rStyle w:val="DecValTok"/>
          <w:lang w:val="hr-HR"/>
        </w:rPr>
        <w:t>2</w:t>
      </w:r>
      <w:r w:rsidRPr="000837F2">
        <w:rPr>
          <w:rStyle w:val="NormalTok"/>
          <w:lang w:val="hr-HR"/>
        </w:rPr>
        <w:t xml:space="preserve">, </w:t>
      </w:r>
      <w:r w:rsidRPr="000837F2">
        <w:rPr>
          <w:rStyle w:val="DecValTok"/>
          <w:lang w:val="hr-HR"/>
        </w:rPr>
        <w:t>1</w:t>
      </w:r>
      <w:r w:rsidRPr="000837F2">
        <w:rPr>
          <w:rStyle w:val="NormalTok"/>
          <w:lang w:val="hr-HR"/>
        </w:rPr>
        <w:t>)</w:t>
      </w:r>
    </w:p>
    <w:p w14:paraId="722904B8" w14:textId="77777777" w:rsidR="007341A4" w:rsidRPr="000837F2" w:rsidRDefault="005F7D16">
      <w:pPr>
        <w:pStyle w:val="SourceCode"/>
        <w:rPr>
          <w:lang w:val="hr-HR"/>
        </w:rPr>
      </w:pPr>
      <w:r w:rsidRPr="000837F2">
        <w:rPr>
          <w:rStyle w:val="VerbatimChar"/>
          <w:lang w:val="hr-HR"/>
        </w:rPr>
        <w:t>## [1] 6.7</w:t>
      </w:r>
    </w:p>
    <w:p w14:paraId="2AA6F152" w14:textId="77777777" w:rsidR="007341A4" w:rsidRPr="000837F2" w:rsidRDefault="005F7D16" w:rsidP="00792E43">
      <w:pPr>
        <w:pStyle w:val="Naslov3"/>
      </w:pPr>
      <w:bookmarkStart w:id="83" w:name="generiranje-slučajnih-brojeva"/>
      <w:r w:rsidRPr="000837F2">
        <w:t>Generiranje slučajnih brojeva</w:t>
      </w:r>
      <w:bookmarkEnd w:id="83"/>
    </w:p>
    <w:p w14:paraId="61848E9C" w14:textId="77777777" w:rsidR="007341A4" w:rsidRPr="000837F2" w:rsidRDefault="005F7D16" w:rsidP="00CE72E3">
      <w:pPr>
        <w:pStyle w:val="Compact"/>
        <w:numPr>
          <w:ilvl w:val="0"/>
          <w:numId w:val="23"/>
        </w:numPr>
        <w:rPr>
          <w:lang w:val="hr-HR"/>
        </w:rPr>
      </w:pPr>
      <w:r w:rsidRPr="000837F2">
        <w:rPr>
          <w:rStyle w:val="VerbatimChar"/>
          <w:lang w:val="hr-HR"/>
        </w:rPr>
        <w:t>sample()</w:t>
      </w:r>
      <w:r w:rsidRPr="000837F2">
        <w:rPr>
          <w:lang w:val="hr-HR"/>
        </w:rPr>
        <w:t xml:space="preserve"> - generator slučajnih brojeva (s ili bez ponavljanja: </w:t>
      </w:r>
      <w:r w:rsidRPr="000837F2">
        <w:rPr>
          <w:rStyle w:val="VerbatimChar"/>
          <w:lang w:val="hr-HR"/>
        </w:rPr>
        <w:t>replace = TRUE|FALSE</w:t>
      </w:r>
      <w:r w:rsidRPr="000837F2">
        <w:rPr>
          <w:lang w:val="hr-HR"/>
        </w:rPr>
        <w:t>)</w:t>
      </w:r>
    </w:p>
    <w:p w14:paraId="355FDCE0" w14:textId="77777777" w:rsidR="007341A4" w:rsidRPr="000837F2" w:rsidRDefault="005F7D16">
      <w:pPr>
        <w:pStyle w:val="FirstParagraph"/>
        <w:rPr>
          <w:lang w:val="hr-HR"/>
        </w:rPr>
      </w:pPr>
      <w:r w:rsidRPr="000837F2">
        <w:rPr>
          <w:b/>
          <w:lang w:val="hr-HR"/>
        </w:rPr>
        <w:t>Primjer:</w:t>
      </w:r>
      <w:r w:rsidRPr="000837F2">
        <w:rPr>
          <w:lang w:val="hr-HR"/>
        </w:rPr>
        <w:t xml:space="preserve"> Ponovite naredbu </w:t>
      </w:r>
      <w:r w:rsidRPr="000837F2">
        <w:rPr>
          <w:rStyle w:val="VerbatimChar"/>
          <w:lang w:val="hr-HR"/>
        </w:rPr>
        <w:t>sample(100,4)</w:t>
      </w:r>
      <w:r w:rsidRPr="000837F2">
        <w:rPr>
          <w:lang w:val="hr-HR"/>
        </w:rPr>
        <w:t xml:space="preserve"> nekoliko puta. Što uočavate?</w:t>
      </w:r>
    </w:p>
    <w:p w14:paraId="39A94DEC" w14:textId="77777777" w:rsidR="007341A4" w:rsidRPr="000837F2" w:rsidRDefault="005F7D16">
      <w:pPr>
        <w:pStyle w:val="SourceCode"/>
        <w:rPr>
          <w:lang w:val="hr-HR"/>
        </w:rPr>
      </w:pPr>
      <w:r w:rsidRPr="000837F2">
        <w:rPr>
          <w:rStyle w:val="KeywordTok"/>
          <w:lang w:val="hr-HR"/>
        </w:rPr>
        <w:t>sample</w:t>
      </w:r>
      <w:r w:rsidRPr="000837F2">
        <w:rPr>
          <w:rStyle w:val="NormalTok"/>
          <w:lang w:val="hr-HR"/>
        </w:rPr>
        <w:t>(</w:t>
      </w:r>
      <w:r w:rsidRPr="000837F2">
        <w:rPr>
          <w:rStyle w:val="DecValTok"/>
          <w:lang w:val="hr-HR"/>
        </w:rPr>
        <w:t>100</w:t>
      </w:r>
      <w:r w:rsidRPr="000837F2">
        <w:rPr>
          <w:rStyle w:val="NormalTok"/>
          <w:lang w:val="hr-HR"/>
        </w:rPr>
        <w:t xml:space="preserve">, </w:t>
      </w:r>
      <w:r w:rsidRPr="000837F2">
        <w:rPr>
          <w:rStyle w:val="DecValTok"/>
          <w:lang w:val="hr-HR"/>
        </w:rPr>
        <w:t>4</w:t>
      </w:r>
      <w:r w:rsidRPr="000837F2">
        <w:rPr>
          <w:rStyle w:val="NormalTok"/>
          <w:lang w:val="hr-HR"/>
        </w:rPr>
        <w:t>)</w:t>
      </w:r>
    </w:p>
    <w:p w14:paraId="2F1F3AB1" w14:textId="77777777" w:rsidR="007341A4" w:rsidRPr="000837F2" w:rsidRDefault="005F7D16">
      <w:pPr>
        <w:pStyle w:val="SourceCode"/>
        <w:rPr>
          <w:lang w:val="hr-HR"/>
        </w:rPr>
      </w:pPr>
      <w:r w:rsidRPr="000837F2">
        <w:rPr>
          <w:rStyle w:val="VerbatimChar"/>
          <w:lang w:val="hr-HR"/>
        </w:rPr>
        <w:t>## [1]  5 44 19 83</w:t>
      </w:r>
    </w:p>
    <w:p w14:paraId="5C1B579D" w14:textId="77777777" w:rsidR="007341A4" w:rsidRPr="000837F2" w:rsidRDefault="005F7D16" w:rsidP="00CE72E3">
      <w:pPr>
        <w:pStyle w:val="Compact"/>
        <w:numPr>
          <w:ilvl w:val="0"/>
          <w:numId w:val="24"/>
        </w:numPr>
        <w:rPr>
          <w:lang w:val="hr-HR"/>
        </w:rPr>
      </w:pPr>
      <w:r w:rsidRPr="000837F2">
        <w:rPr>
          <w:rStyle w:val="VerbatimChar"/>
          <w:lang w:val="hr-HR"/>
        </w:rPr>
        <w:t>set.seed()</w:t>
      </w:r>
      <w:r w:rsidRPr="000837F2">
        <w:rPr>
          <w:lang w:val="hr-HR"/>
        </w:rPr>
        <w:t xml:space="preserve"> - služi za definiranje početne vrijednosti generatora slučajnih brojeva, odnosno, ovime se osigurava da se uvijek ponovi isti slučajan uzorak.</w:t>
      </w:r>
    </w:p>
    <w:p w14:paraId="1FFD0E89" w14:textId="77777777" w:rsidR="007341A4" w:rsidRPr="000837F2" w:rsidRDefault="005F7D16">
      <w:pPr>
        <w:pStyle w:val="FirstParagraph"/>
        <w:rPr>
          <w:lang w:val="hr-HR"/>
        </w:rPr>
      </w:pPr>
      <w:r w:rsidRPr="000837F2">
        <w:rPr>
          <w:b/>
          <w:lang w:val="hr-HR"/>
        </w:rPr>
        <w:t>Primjer:</w:t>
      </w:r>
      <w:r w:rsidRPr="000837F2">
        <w:rPr>
          <w:lang w:val="hr-HR"/>
        </w:rPr>
        <w:t xml:space="preserve"> Izvršite cijeli donji blok nekoliko puta. Što uočavate ovdje?</w:t>
      </w:r>
    </w:p>
    <w:p w14:paraId="4A2351D8" w14:textId="77777777" w:rsidR="007341A4" w:rsidRPr="000837F2" w:rsidRDefault="005F7D16">
      <w:pPr>
        <w:pStyle w:val="SourceCode"/>
        <w:rPr>
          <w:lang w:val="hr-HR"/>
        </w:rPr>
      </w:pPr>
      <w:r w:rsidRPr="000837F2">
        <w:rPr>
          <w:rStyle w:val="KeywordTok"/>
          <w:lang w:val="hr-HR"/>
        </w:rPr>
        <w:t>set.seed</w:t>
      </w:r>
      <w:r w:rsidRPr="000837F2">
        <w:rPr>
          <w:rStyle w:val="NormalTok"/>
          <w:lang w:val="hr-HR"/>
        </w:rPr>
        <w:t>(</w:t>
      </w:r>
      <w:r w:rsidRPr="000837F2">
        <w:rPr>
          <w:rStyle w:val="DecValTok"/>
          <w:lang w:val="hr-HR"/>
        </w:rPr>
        <w:t>1</w:t>
      </w:r>
      <w:r w:rsidRPr="000837F2">
        <w:rPr>
          <w:rStyle w:val="NormalTok"/>
          <w:lang w:val="hr-HR"/>
        </w:rPr>
        <w:t>)</w:t>
      </w:r>
      <w:r w:rsidRPr="000837F2">
        <w:rPr>
          <w:lang w:val="hr-HR"/>
        </w:rPr>
        <w:br/>
      </w:r>
      <w:r w:rsidRPr="000837F2">
        <w:rPr>
          <w:rStyle w:val="KeywordTok"/>
          <w:lang w:val="hr-HR"/>
        </w:rPr>
        <w:t>sample</w:t>
      </w:r>
      <w:r w:rsidRPr="000837F2">
        <w:rPr>
          <w:rStyle w:val="NormalTok"/>
          <w:lang w:val="hr-HR"/>
        </w:rPr>
        <w:t>(</w:t>
      </w:r>
      <w:r w:rsidRPr="000837F2">
        <w:rPr>
          <w:rStyle w:val="DecValTok"/>
          <w:lang w:val="hr-HR"/>
        </w:rPr>
        <w:t>100</w:t>
      </w:r>
      <w:r w:rsidRPr="000837F2">
        <w:rPr>
          <w:rStyle w:val="NormalTok"/>
          <w:lang w:val="hr-HR"/>
        </w:rPr>
        <w:t>,</w:t>
      </w:r>
      <w:r w:rsidRPr="000837F2">
        <w:rPr>
          <w:rStyle w:val="DecValTok"/>
          <w:lang w:val="hr-HR"/>
        </w:rPr>
        <w:t>4</w:t>
      </w:r>
      <w:r w:rsidRPr="000837F2">
        <w:rPr>
          <w:rStyle w:val="NormalTok"/>
          <w:lang w:val="hr-HR"/>
        </w:rPr>
        <w:t>)</w:t>
      </w:r>
    </w:p>
    <w:p w14:paraId="4807AE86" w14:textId="77777777" w:rsidR="007341A4" w:rsidRPr="000837F2" w:rsidRDefault="005F7D16">
      <w:pPr>
        <w:pStyle w:val="SourceCode"/>
        <w:rPr>
          <w:lang w:val="hr-HR"/>
        </w:rPr>
      </w:pPr>
      <w:r w:rsidRPr="000837F2">
        <w:rPr>
          <w:rStyle w:val="VerbatimChar"/>
          <w:lang w:val="hr-HR"/>
        </w:rPr>
        <w:t>## [1] 68 39  1 34</w:t>
      </w:r>
    </w:p>
    <w:p w14:paraId="69BF2976" w14:textId="77777777" w:rsidR="007341A4" w:rsidRPr="000837F2" w:rsidRDefault="005F7D16" w:rsidP="00792E43">
      <w:pPr>
        <w:pStyle w:val="Naslov3"/>
      </w:pPr>
      <w:bookmarkStart w:id="84" w:name="help-funkcije"/>
      <w:r w:rsidRPr="000837F2">
        <w:t>Help funkcije</w:t>
      </w:r>
      <w:bookmarkEnd w:id="84"/>
    </w:p>
    <w:p w14:paraId="65A68B73" w14:textId="77777777" w:rsidR="007341A4" w:rsidRPr="000837F2" w:rsidRDefault="005F7D16" w:rsidP="00CE72E3">
      <w:pPr>
        <w:pStyle w:val="Compact"/>
        <w:numPr>
          <w:ilvl w:val="0"/>
          <w:numId w:val="25"/>
        </w:numPr>
        <w:rPr>
          <w:lang w:val="hr-HR"/>
        </w:rPr>
      </w:pPr>
      <w:r w:rsidRPr="000837F2">
        <w:rPr>
          <w:rStyle w:val="VerbatimChar"/>
          <w:lang w:val="hr-HR"/>
        </w:rPr>
        <w:t>apropos(" ")</w:t>
      </w:r>
      <w:r w:rsidRPr="000837F2">
        <w:rPr>
          <w:lang w:val="hr-HR"/>
        </w:rPr>
        <w:t xml:space="preserve"> - daje popis svih funkcija koje u sebi imaju navedeni pojam.</w:t>
      </w:r>
    </w:p>
    <w:p w14:paraId="4140B715" w14:textId="77777777" w:rsidR="007341A4" w:rsidRPr="000837F2" w:rsidRDefault="005F7D16">
      <w:pPr>
        <w:pStyle w:val="SourceCode"/>
        <w:rPr>
          <w:lang w:val="hr-HR"/>
        </w:rPr>
      </w:pPr>
      <w:r w:rsidRPr="000837F2">
        <w:rPr>
          <w:rStyle w:val="KeywordTok"/>
          <w:lang w:val="hr-HR"/>
        </w:rPr>
        <w:t>apropos</w:t>
      </w:r>
      <w:r w:rsidRPr="000837F2">
        <w:rPr>
          <w:rStyle w:val="NormalTok"/>
          <w:lang w:val="hr-HR"/>
        </w:rPr>
        <w:t>(</w:t>
      </w:r>
      <w:r w:rsidRPr="000837F2">
        <w:rPr>
          <w:rStyle w:val="StringTok"/>
          <w:lang w:val="hr-HR"/>
        </w:rPr>
        <w:t>"read"</w:t>
      </w:r>
      <w:r w:rsidRPr="000837F2">
        <w:rPr>
          <w:rStyle w:val="NormalTok"/>
          <w:lang w:val="hr-HR"/>
        </w:rPr>
        <w:t>)</w:t>
      </w:r>
    </w:p>
    <w:p w14:paraId="6ABC8794" w14:textId="77777777" w:rsidR="007341A4" w:rsidRPr="000837F2" w:rsidRDefault="005F7D16">
      <w:pPr>
        <w:pStyle w:val="SourceCode"/>
        <w:rPr>
          <w:lang w:val="hr-HR"/>
        </w:rPr>
      </w:pPr>
      <w:r w:rsidRPr="000837F2">
        <w:rPr>
          <w:rStyle w:val="VerbatimChar"/>
          <w:lang w:val="hr-HR"/>
        </w:rPr>
        <w:t xml:space="preserve">##  [1] ".readRDS"         "read.csv"         "read.csv2"        "read.dcf"        </w:t>
      </w:r>
      <w:r w:rsidRPr="000837F2">
        <w:rPr>
          <w:lang w:val="hr-HR"/>
        </w:rPr>
        <w:br/>
      </w:r>
      <w:r w:rsidRPr="000837F2">
        <w:rPr>
          <w:rStyle w:val="VerbatimChar"/>
          <w:lang w:val="hr-HR"/>
        </w:rPr>
        <w:t xml:space="preserve">##  [5] "read.delim"       "read.delim2"      "read.DIF"         "read.fortran"    </w:t>
      </w:r>
      <w:r w:rsidRPr="000837F2">
        <w:rPr>
          <w:lang w:val="hr-HR"/>
        </w:rPr>
        <w:br/>
      </w:r>
      <w:r w:rsidRPr="000837F2">
        <w:rPr>
          <w:rStyle w:val="VerbatimChar"/>
          <w:lang w:val="hr-HR"/>
        </w:rPr>
        <w:t xml:space="preserve">##  [9] "read.ftable"      "read.fwf"         "read.socket"      "read.table"      </w:t>
      </w:r>
      <w:r w:rsidRPr="000837F2">
        <w:rPr>
          <w:lang w:val="hr-HR"/>
        </w:rPr>
        <w:br/>
      </w:r>
      <w:r w:rsidRPr="000837F2">
        <w:rPr>
          <w:rStyle w:val="VerbatimChar"/>
          <w:lang w:val="hr-HR"/>
        </w:rPr>
        <w:t xml:space="preserve">## [13] "read_chunk"       "read_demo"        "read_rforge"      "readBin"         </w:t>
      </w:r>
      <w:r w:rsidRPr="000837F2">
        <w:rPr>
          <w:lang w:val="hr-HR"/>
        </w:rPr>
        <w:br/>
      </w:r>
      <w:r w:rsidRPr="000837F2">
        <w:rPr>
          <w:rStyle w:val="VerbatimChar"/>
          <w:lang w:val="hr-HR"/>
        </w:rPr>
        <w:t xml:space="preserve">## [17] "readChar"         "readCitationFile" "readClipboard"    "readline"        </w:t>
      </w:r>
      <w:r w:rsidRPr="000837F2">
        <w:rPr>
          <w:lang w:val="hr-HR"/>
        </w:rPr>
        <w:br/>
      </w:r>
      <w:r w:rsidRPr="000837F2">
        <w:rPr>
          <w:rStyle w:val="VerbatimChar"/>
          <w:lang w:val="hr-HR"/>
        </w:rPr>
        <w:t xml:space="preserve">## [21] "readLines"        "readRDS"          "readRegistry"     "readRenviron"    </w:t>
      </w:r>
      <w:r w:rsidRPr="000837F2">
        <w:rPr>
          <w:lang w:val="hr-HR"/>
        </w:rPr>
        <w:br/>
      </w:r>
      <w:r w:rsidRPr="000837F2">
        <w:rPr>
          <w:rStyle w:val="VerbatimChar"/>
          <w:lang w:val="hr-HR"/>
        </w:rPr>
        <w:t>## [25] "Sys.readlink"</w:t>
      </w:r>
    </w:p>
    <w:p w14:paraId="5DAA28A2" w14:textId="77777777" w:rsidR="007341A4" w:rsidRPr="000837F2" w:rsidRDefault="005F7D16" w:rsidP="00CE72E3">
      <w:pPr>
        <w:pStyle w:val="Compact"/>
        <w:numPr>
          <w:ilvl w:val="0"/>
          <w:numId w:val="26"/>
        </w:numPr>
        <w:rPr>
          <w:lang w:val="hr-HR"/>
        </w:rPr>
      </w:pPr>
      <w:r w:rsidRPr="000837F2">
        <w:rPr>
          <w:rStyle w:val="VerbatimChar"/>
          <w:lang w:val="hr-HR"/>
        </w:rPr>
        <w:t>library(help="ime_paketa")</w:t>
      </w:r>
      <w:r w:rsidRPr="000837F2">
        <w:rPr>
          <w:lang w:val="hr-HR"/>
        </w:rPr>
        <w:t xml:space="preserve"> - popis svih funkcija iz navedenog paketa.</w:t>
      </w:r>
    </w:p>
    <w:p w14:paraId="63E5AFF5" w14:textId="77777777" w:rsidR="007341A4" w:rsidRPr="000837F2" w:rsidRDefault="005F7D16">
      <w:pPr>
        <w:pStyle w:val="SourceCode"/>
        <w:rPr>
          <w:lang w:val="hr-HR"/>
        </w:rPr>
      </w:pPr>
      <w:r w:rsidRPr="000837F2">
        <w:rPr>
          <w:rStyle w:val="KeywordTok"/>
          <w:lang w:val="hr-HR"/>
        </w:rPr>
        <w:t>library</w:t>
      </w:r>
      <w:r w:rsidRPr="000837F2">
        <w:rPr>
          <w:rStyle w:val="NormalTok"/>
          <w:lang w:val="hr-HR"/>
        </w:rPr>
        <w:t>(</w:t>
      </w:r>
      <w:r w:rsidRPr="000837F2">
        <w:rPr>
          <w:rStyle w:val="DataTypeTok"/>
          <w:lang w:val="hr-HR"/>
        </w:rPr>
        <w:t>help=</w:t>
      </w:r>
      <w:r w:rsidRPr="000837F2">
        <w:rPr>
          <w:rStyle w:val="StringTok"/>
          <w:lang w:val="hr-HR"/>
        </w:rPr>
        <w:t>"base"</w:t>
      </w:r>
      <w:r w:rsidRPr="000837F2">
        <w:rPr>
          <w:rStyle w:val="NormalTok"/>
          <w:lang w:val="hr-HR"/>
        </w:rPr>
        <w:t>)</w:t>
      </w:r>
    </w:p>
    <w:p w14:paraId="6F86697F" w14:textId="77777777" w:rsidR="006E43BB" w:rsidRDefault="006E43BB">
      <w:pPr>
        <w:spacing w:before="0" w:after="200" w:line="240" w:lineRule="auto"/>
        <w:rPr>
          <w:rFonts w:eastAsiaTheme="majorEastAsia" w:cstheme="majorBidi"/>
          <w:b/>
          <w:bCs/>
          <w:sz w:val="24"/>
          <w:szCs w:val="28"/>
          <w:lang w:val="hr-HR"/>
        </w:rPr>
      </w:pPr>
      <w:bookmarkStart w:id="85" w:name="funkcije-za-ispis-na-ekran"/>
      <w:r>
        <w:br w:type="page"/>
      </w:r>
    </w:p>
    <w:p w14:paraId="7D9C336D" w14:textId="63026FC3" w:rsidR="007341A4" w:rsidRPr="000837F2" w:rsidRDefault="005F7D16" w:rsidP="00792E43">
      <w:pPr>
        <w:pStyle w:val="Naslov3"/>
      </w:pPr>
      <w:r w:rsidRPr="000837F2">
        <w:lastRenderedPageBreak/>
        <w:t>Funkcije za ispis na ekran</w:t>
      </w:r>
      <w:bookmarkEnd w:id="85"/>
    </w:p>
    <w:p w14:paraId="6C6DCC3D" w14:textId="77777777" w:rsidR="007341A4" w:rsidRPr="000837F2" w:rsidRDefault="005F7D16" w:rsidP="00CE72E3">
      <w:pPr>
        <w:pStyle w:val="Compact"/>
        <w:numPr>
          <w:ilvl w:val="0"/>
          <w:numId w:val="27"/>
        </w:numPr>
        <w:rPr>
          <w:lang w:val="hr-HR"/>
        </w:rPr>
      </w:pPr>
      <w:r w:rsidRPr="000837F2">
        <w:rPr>
          <w:rStyle w:val="VerbatimChar"/>
          <w:lang w:val="hr-HR"/>
        </w:rPr>
        <w:t>print()</w:t>
      </w:r>
      <w:r w:rsidRPr="000837F2">
        <w:rPr>
          <w:lang w:val="hr-HR"/>
        </w:rPr>
        <w:t xml:space="preserve"> - ispis na ekran.</w:t>
      </w:r>
    </w:p>
    <w:p w14:paraId="4B4132E0" w14:textId="77777777" w:rsidR="007341A4" w:rsidRPr="000837F2" w:rsidRDefault="005F7D16">
      <w:pPr>
        <w:pStyle w:val="SourceCode"/>
        <w:rPr>
          <w:lang w:val="hr-HR"/>
        </w:rPr>
      </w:pPr>
      <w:r w:rsidRPr="000837F2">
        <w:rPr>
          <w:rStyle w:val="NormalTok"/>
          <w:lang w:val="hr-HR"/>
        </w:rPr>
        <w:t>vektor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w:t>
      </w:r>
      <w:r w:rsidRPr="000837F2">
        <w:rPr>
          <w:lang w:val="hr-HR"/>
        </w:rPr>
        <w:br/>
      </w:r>
      <w:r w:rsidRPr="000837F2">
        <w:rPr>
          <w:rStyle w:val="KeywordTok"/>
          <w:lang w:val="hr-HR"/>
        </w:rPr>
        <w:t>print</w:t>
      </w:r>
      <w:r w:rsidRPr="000837F2">
        <w:rPr>
          <w:rStyle w:val="NormalTok"/>
          <w:lang w:val="hr-HR"/>
        </w:rPr>
        <w:t>(vektor)</w:t>
      </w:r>
    </w:p>
    <w:p w14:paraId="1F4998D0" w14:textId="77777777" w:rsidR="007341A4" w:rsidRPr="000837F2" w:rsidRDefault="005F7D16">
      <w:pPr>
        <w:pStyle w:val="SourceCode"/>
        <w:rPr>
          <w:lang w:val="hr-HR"/>
        </w:rPr>
      </w:pPr>
      <w:r w:rsidRPr="000837F2">
        <w:rPr>
          <w:rStyle w:val="VerbatimChar"/>
          <w:lang w:val="hr-HR"/>
        </w:rPr>
        <w:t>## [1] 1 2 3</w:t>
      </w:r>
    </w:p>
    <w:p w14:paraId="65782A71" w14:textId="77777777" w:rsidR="007341A4" w:rsidRPr="000837F2" w:rsidRDefault="005F7D16" w:rsidP="00CE72E3">
      <w:pPr>
        <w:pStyle w:val="Compact"/>
        <w:numPr>
          <w:ilvl w:val="0"/>
          <w:numId w:val="28"/>
        </w:numPr>
        <w:rPr>
          <w:lang w:val="hr-HR"/>
        </w:rPr>
      </w:pPr>
      <w:r w:rsidRPr="000837F2">
        <w:rPr>
          <w:rStyle w:val="VerbatimChar"/>
          <w:lang w:val="hr-HR"/>
        </w:rPr>
        <w:t>cat()</w:t>
      </w:r>
      <w:r w:rsidRPr="000837F2">
        <w:rPr>
          <w:lang w:val="hr-HR"/>
        </w:rPr>
        <w:t xml:space="preserve"> - najjednostavniji mogući ispis na ekran, uz mogućnost spajanja objekata za ispis (concatenate and print).</w:t>
      </w:r>
    </w:p>
    <w:p w14:paraId="4E012ACF" w14:textId="77777777" w:rsidR="007341A4" w:rsidRPr="000837F2" w:rsidRDefault="005F7D16">
      <w:pPr>
        <w:pStyle w:val="SourceCode"/>
        <w:rPr>
          <w:lang w:val="hr-HR"/>
        </w:rPr>
      </w:pPr>
      <w:r w:rsidRPr="000837F2">
        <w:rPr>
          <w:rStyle w:val="KeywordTok"/>
          <w:lang w:val="hr-HR"/>
        </w:rPr>
        <w:t>cat</w:t>
      </w:r>
      <w:r w:rsidRPr="000837F2">
        <w:rPr>
          <w:rStyle w:val="NormalTok"/>
          <w:lang w:val="hr-HR"/>
        </w:rPr>
        <w:t xml:space="preserve">(vektor, </w:t>
      </w:r>
      <w:r w:rsidRPr="000837F2">
        <w:rPr>
          <w:rStyle w:val="StringTok"/>
          <w:lang w:val="hr-HR"/>
        </w:rPr>
        <w:t>" -&gt; Ovo je naš vektor."</w:t>
      </w:r>
      <w:r w:rsidRPr="000837F2">
        <w:rPr>
          <w:rStyle w:val="NormalTok"/>
          <w:lang w:val="hr-HR"/>
        </w:rPr>
        <w:t>)</w:t>
      </w:r>
    </w:p>
    <w:p w14:paraId="1DD42769" w14:textId="77777777" w:rsidR="007341A4" w:rsidRPr="000837F2" w:rsidRDefault="005F7D16">
      <w:pPr>
        <w:pStyle w:val="SourceCode"/>
        <w:rPr>
          <w:lang w:val="hr-HR"/>
        </w:rPr>
      </w:pPr>
      <w:r w:rsidRPr="000837F2">
        <w:rPr>
          <w:rStyle w:val="VerbatimChar"/>
          <w:lang w:val="hr-HR"/>
        </w:rPr>
        <w:t>## 1 2 3  -&gt; Ovo je naš vektor.</w:t>
      </w:r>
    </w:p>
    <w:p w14:paraId="6EF8A34F" w14:textId="77777777" w:rsidR="007341A4" w:rsidRPr="000837F2" w:rsidRDefault="005F7D16" w:rsidP="00792E43">
      <w:pPr>
        <w:pStyle w:val="Naslov3"/>
      </w:pPr>
      <w:bookmarkStart w:id="86" w:name="X94bd6f33db2fe71f1cb35a4f8a9111fac626f67"/>
      <w:r w:rsidRPr="000837F2">
        <w:t>Funkcije za brisanje i pohranjivanje objekata</w:t>
      </w:r>
      <w:bookmarkEnd w:id="86"/>
    </w:p>
    <w:p w14:paraId="539E086E" w14:textId="77777777" w:rsidR="007341A4" w:rsidRPr="000837F2" w:rsidRDefault="005F7D16" w:rsidP="00CE72E3">
      <w:pPr>
        <w:pStyle w:val="Compact"/>
        <w:numPr>
          <w:ilvl w:val="0"/>
          <w:numId w:val="29"/>
        </w:numPr>
        <w:rPr>
          <w:lang w:val="hr-HR"/>
        </w:rPr>
      </w:pPr>
      <w:r w:rsidRPr="000837F2">
        <w:rPr>
          <w:rStyle w:val="VerbatimChar"/>
          <w:lang w:val="hr-HR"/>
        </w:rPr>
        <w:t>rm()</w:t>
      </w:r>
      <w:r w:rsidRPr="000837F2">
        <w:rPr>
          <w:lang w:val="hr-HR"/>
        </w:rPr>
        <w:t xml:space="preserve"> ili </w:t>
      </w:r>
      <w:r w:rsidRPr="000837F2">
        <w:rPr>
          <w:rStyle w:val="VerbatimChar"/>
          <w:lang w:val="hr-HR"/>
        </w:rPr>
        <w:t>remove()</w:t>
      </w:r>
      <w:r w:rsidRPr="000837F2">
        <w:rPr>
          <w:lang w:val="hr-HR"/>
        </w:rPr>
        <w:t xml:space="preserve"> - brisanje datoteka, varijabli, funkcija iz radne okoline.</w:t>
      </w:r>
    </w:p>
    <w:p w14:paraId="70B6522E" w14:textId="77777777" w:rsidR="007341A4" w:rsidRPr="000837F2" w:rsidRDefault="005F7D16" w:rsidP="00CE72E3">
      <w:pPr>
        <w:pStyle w:val="Compact"/>
        <w:numPr>
          <w:ilvl w:val="0"/>
          <w:numId w:val="29"/>
        </w:numPr>
        <w:rPr>
          <w:lang w:val="hr-HR"/>
        </w:rPr>
      </w:pPr>
      <w:r w:rsidRPr="000837F2">
        <w:rPr>
          <w:rStyle w:val="VerbatimChar"/>
          <w:lang w:val="hr-HR"/>
        </w:rPr>
        <w:t>rm(list = ls())</w:t>
      </w:r>
      <w:r w:rsidRPr="000837F2">
        <w:rPr>
          <w:lang w:val="hr-HR"/>
        </w:rPr>
        <w:t xml:space="preserve"> - brisanje svih objekata iz radnog okruženja.</w:t>
      </w:r>
    </w:p>
    <w:p w14:paraId="1D7B8FF8" w14:textId="77777777" w:rsidR="007341A4" w:rsidRPr="000837F2" w:rsidRDefault="005F7D16">
      <w:pPr>
        <w:pStyle w:val="SourceCode"/>
        <w:rPr>
          <w:lang w:val="hr-HR"/>
        </w:rPr>
      </w:pPr>
      <w:r w:rsidRPr="000837F2">
        <w:rPr>
          <w:rStyle w:val="KeywordTok"/>
          <w:lang w:val="hr-HR"/>
        </w:rPr>
        <w:t>rm</w:t>
      </w:r>
      <w:r w:rsidRPr="000837F2">
        <w:rPr>
          <w:rStyle w:val="NormalTok"/>
          <w:lang w:val="hr-HR"/>
        </w:rPr>
        <w:t>(vektor)</w:t>
      </w:r>
    </w:p>
    <w:p w14:paraId="284EEE3E" w14:textId="77777777" w:rsidR="007341A4" w:rsidRPr="000837F2" w:rsidRDefault="005F7D16" w:rsidP="00CE72E3">
      <w:pPr>
        <w:pStyle w:val="Compact"/>
        <w:numPr>
          <w:ilvl w:val="0"/>
          <w:numId w:val="30"/>
        </w:numPr>
        <w:rPr>
          <w:lang w:val="hr-HR"/>
        </w:rPr>
      </w:pPr>
      <w:r w:rsidRPr="000837F2">
        <w:rPr>
          <w:rStyle w:val="VerbatimChar"/>
          <w:lang w:val="hr-HR"/>
        </w:rPr>
        <w:t>save()</w:t>
      </w:r>
      <w:r w:rsidRPr="000837F2">
        <w:rPr>
          <w:lang w:val="hr-HR"/>
        </w:rPr>
        <w:t xml:space="preserve"> - pohranjivanje objekata iz radnog okruženja u vanjsku datoteku (obično joj se dodijeli ekstenzija .Rdata). Takvi objekti mogu se učitavati nazad u radno okruženje funkcijama </w:t>
      </w:r>
      <w:r w:rsidRPr="000837F2">
        <w:rPr>
          <w:rStyle w:val="VerbatimChar"/>
          <w:lang w:val="hr-HR"/>
        </w:rPr>
        <w:t>load()</w:t>
      </w:r>
      <w:r w:rsidRPr="000837F2">
        <w:rPr>
          <w:lang w:val="hr-HR"/>
        </w:rPr>
        <w:t xml:space="preserve">, </w:t>
      </w:r>
      <w:r w:rsidRPr="000837F2">
        <w:rPr>
          <w:rStyle w:val="VerbatimChar"/>
          <w:lang w:val="hr-HR"/>
        </w:rPr>
        <w:t>attach()</w:t>
      </w:r>
      <w:r w:rsidRPr="000837F2">
        <w:rPr>
          <w:lang w:val="hr-HR"/>
        </w:rPr>
        <w:t xml:space="preserve"> ili u nekim slučajevima </w:t>
      </w:r>
      <w:r w:rsidRPr="000837F2">
        <w:rPr>
          <w:rStyle w:val="VerbatimChar"/>
          <w:lang w:val="hr-HR"/>
        </w:rPr>
        <w:t>data()</w:t>
      </w:r>
      <w:r w:rsidRPr="000837F2">
        <w:rPr>
          <w:lang w:val="hr-HR"/>
        </w:rPr>
        <w:t>.</w:t>
      </w:r>
    </w:p>
    <w:p w14:paraId="77168F7F" w14:textId="77777777" w:rsidR="007341A4" w:rsidRPr="000837F2" w:rsidRDefault="005F7D16">
      <w:pPr>
        <w:pStyle w:val="FirstParagraph"/>
        <w:rPr>
          <w:lang w:val="hr-HR"/>
        </w:rPr>
      </w:pPr>
      <w:r w:rsidRPr="000837F2">
        <w:rPr>
          <w:lang w:val="hr-HR"/>
        </w:rPr>
        <w:t xml:space="preserve">Primjer: Kreirajmo proizvoljne vektore </w:t>
      </w:r>
      <w:r w:rsidRPr="000837F2">
        <w:rPr>
          <w:rStyle w:val="VerbatimChar"/>
          <w:lang w:val="hr-HR"/>
        </w:rPr>
        <w:t>a</w:t>
      </w:r>
      <w:r w:rsidRPr="000837F2">
        <w:rPr>
          <w:lang w:val="hr-HR"/>
        </w:rPr>
        <w:t xml:space="preserve"> i </w:t>
      </w:r>
      <w:r w:rsidRPr="000837F2">
        <w:rPr>
          <w:rStyle w:val="VerbatimChar"/>
          <w:lang w:val="hr-HR"/>
        </w:rPr>
        <w:t>b</w:t>
      </w:r>
      <w:r w:rsidRPr="000837F2">
        <w:rPr>
          <w:lang w:val="hr-HR"/>
        </w:rPr>
        <w:t xml:space="preserve">, i pohranimo ih u datoteku </w:t>
      </w:r>
      <w:r w:rsidRPr="000837F2">
        <w:rPr>
          <w:rStyle w:val="VerbatimChar"/>
          <w:lang w:val="hr-HR"/>
        </w:rPr>
        <w:t>vektori</w:t>
      </w:r>
      <w:r w:rsidRPr="000837F2">
        <w:rPr>
          <w:lang w:val="hr-HR"/>
        </w:rPr>
        <w:t>.</w:t>
      </w:r>
    </w:p>
    <w:p w14:paraId="378BE636" w14:textId="77777777" w:rsidR="007341A4" w:rsidRPr="000837F2" w:rsidRDefault="005F7D16">
      <w:pPr>
        <w:pStyle w:val="SourceCode"/>
        <w:rPr>
          <w:lang w:val="hr-HR"/>
        </w:rPr>
      </w:pPr>
      <w:r w:rsidRPr="000837F2">
        <w:rPr>
          <w:rStyle w:val="NormalTok"/>
          <w:lang w:val="hr-HR"/>
        </w:rPr>
        <w:t>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A"</w:t>
      </w:r>
      <w:r w:rsidRPr="000837F2">
        <w:rPr>
          <w:rStyle w:val="NormalTok"/>
          <w:lang w:val="hr-HR"/>
        </w:rPr>
        <w:t xml:space="preserve">, </w:t>
      </w:r>
      <w:r w:rsidRPr="000837F2">
        <w:rPr>
          <w:rStyle w:val="StringTok"/>
          <w:lang w:val="hr-HR"/>
        </w:rPr>
        <w:t>"B"</w:t>
      </w:r>
      <w:r w:rsidRPr="000837F2">
        <w:rPr>
          <w:rStyle w:val="NormalTok"/>
          <w:lang w:val="hr-HR"/>
        </w:rPr>
        <w:t xml:space="preserve">, </w:t>
      </w:r>
      <w:r w:rsidRPr="000837F2">
        <w:rPr>
          <w:rStyle w:val="StringTok"/>
          <w:lang w:val="hr-HR"/>
        </w:rPr>
        <w:t>"C"</w:t>
      </w:r>
      <w:r w:rsidRPr="000837F2">
        <w:rPr>
          <w:rStyle w:val="NormalTok"/>
          <w:lang w:val="hr-HR"/>
        </w:rPr>
        <w:t>)</w:t>
      </w:r>
      <w:r w:rsidRPr="000837F2">
        <w:rPr>
          <w:lang w:val="hr-HR"/>
        </w:rPr>
        <w:br/>
      </w:r>
      <w:r w:rsidRPr="000837F2">
        <w:rPr>
          <w:rStyle w:val="NormalTok"/>
          <w:lang w:val="hr-HR"/>
        </w:rPr>
        <w:t>b &lt;-</w:t>
      </w:r>
      <w:r w:rsidRPr="000837F2">
        <w:rPr>
          <w:rStyle w:val="StringTok"/>
          <w:lang w:val="hr-HR"/>
        </w:rPr>
        <w:t xml:space="preserve"> </w:t>
      </w:r>
      <w:r w:rsidRPr="000837F2">
        <w:rPr>
          <w:rStyle w:val="KeywordTok"/>
          <w:lang w:val="hr-HR"/>
        </w:rPr>
        <w:t>seq</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100</w:t>
      </w:r>
      <w:r w:rsidRPr="000837F2">
        <w:rPr>
          <w:rStyle w:val="NormalTok"/>
          <w:lang w:val="hr-HR"/>
        </w:rPr>
        <w:t xml:space="preserve">, </w:t>
      </w:r>
      <w:r w:rsidRPr="000837F2">
        <w:rPr>
          <w:rStyle w:val="DecValTok"/>
          <w:lang w:val="hr-HR"/>
        </w:rPr>
        <w:t>7</w:t>
      </w:r>
      <w:r w:rsidRPr="000837F2">
        <w:rPr>
          <w:rStyle w:val="NormalTok"/>
          <w:lang w:val="hr-HR"/>
        </w:rPr>
        <w:t>)</w:t>
      </w:r>
      <w:r w:rsidRPr="000837F2">
        <w:rPr>
          <w:lang w:val="hr-HR"/>
        </w:rPr>
        <w:br/>
      </w:r>
      <w:r w:rsidRPr="000837F2">
        <w:rPr>
          <w:rStyle w:val="KeywordTok"/>
          <w:lang w:val="hr-HR"/>
        </w:rPr>
        <w:t>save</w:t>
      </w:r>
      <w:r w:rsidRPr="000837F2">
        <w:rPr>
          <w:rStyle w:val="NormalTok"/>
          <w:lang w:val="hr-HR"/>
        </w:rPr>
        <w:t xml:space="preserve">(a, b, </w:t>
      </w:r>
      <w:r w:rsidRPr="000837F2">
        <w:rPr>
          <w:rStyle w:val="DataTypeTok"/>
          <w:lang w:val="hr-HR"/>
        </w:rPr>
        <w:t>file =</w:t>
      </w:r>
      <w:r w:rsidRPr="000837F2">
        <w:rPr>
          <w:rStyle w:val="NormalTok"/>
          <w:lang w:val="hr-HR"/>
        </w:rPr>
        <w:t xml:space="preserve"> </w:t>
      </w:r>
      <w:r w:rsidRPr="000837F2">
        <w:rPr>
          <w:rStyle w:val="StringTok"/>
          <w:lang w:val="hr-HR"/>
        </w:rPr>
        <w:t>"vektori.RData"</w:t>
      </w:r>
      <w:r w:rsidRPr="000837F2">
        <w:rPr>
          <w:rStyle w:val="NormalTok"/>
          <w:lang w:val="hr-HR"/>
        </w:rPr>
        <w:t xml:space="preserve">)  </w:t>
      </w:r>
      <w:r w:rsidRPr="000837F2">
        <w:rPr>
          <w:rStyle w:val="CommentTok"/>
          <w:lang w:val="hr-HR"/>
        </w:rPr>
        <w:t># pohranjivanje objekata a i b</w:t>
      </w:r>
      <w:r w:rsidRPr="000837F2">
        <w:rPr>
          <w:lang w:val="hr-HR"/>
        </w:rPr>
        <w:br/>
      </w:r>
      <w:r w:rsidRPr="000837F2">
        <w:rPr>
          <w:rStyle w:val="KeywordTok"/>
          <w:lang w:val="hr-HR"/>
        </w:rPr>
        <w:t>rm</w:t>
      </w:r>
      <w:r w:rsidRPr="000837F2">
        <w:rPr>
          <w:rStyle w:val="NormalTok"/>
          <w:lang w:val="hr-HR"/>
        </w:rPr>
        <w:t xml:space="preserve">(a, b)                            </w:t>
      </w:r>
      <w:r w:rsidRPr="000837F2">
        <w:rPr>
          <w:rStyle w:val="CommentTok"/>
          <w:lang w:val="hr-HR"/>
        </w:rPr>
        <w:t># brisanje objekata a i b</w:t>
      </w:r>
      <w:r w:rsidRPr="000837F2">
        <w:rPr>
          <w:lang w:val="hr-HR"/>
        </w:rPr>
        <w:br/>
      </w:r>
      <w:r w:rsidRPr="000837F2">
        <w:rPr>
          <w:rStyle w:val="KeywordTok"/>
          <w:lang w:val="hr-HR"/>
        </w:rPr>
        <w:t>load</w:t>
      </w:r>
      <w:r w:rsidRPr="000837F2">
        <w:rPr>
          <w:rStyle w:val="NormalTok"/>
          <w:lang w:val="hr-HR"/>
        </w:rPr>
        <w:t>(</w:t>
      </w:r>
      <w:r w:rsidRPr="000837F2">
        <w:rPr>
          <w:rStyle w:val="StringTok"/>
          <w:lang w:val="hr-HR"/>
        </w:rPr>
        <w:t>"vektori.Rdata"</w:t>
      </w:r>
      <w:r w:rsidRPr="000837F2">
        <w:rPr>
          <w:rStyle w:val="NormalTok"/>
          <w:lang w:val="hr-HR"/>
        </w:rPr>
        <w:t xml:space="preserve">)               </w:t>
      </w:r>
      <w:r w:rsidRPr="000837F2">
        <w:rPr>
          <w:rStyle w:val="CommentTok"/>
          <w:lang w:val="hr-HR"/>
        </w:rPr>
        <w:t># ponovno učitavanje objekata a i b</w:t>
      </w:r>
    </w:p>
    <w:p w14:paraId="0D0B6ED3" w14:textId="77777777" w:rsidR="007341A4" w:rsidRPr="000837F2" w:rsidRDefault="005F7D16" w:rsidP="00CE72E3">
      <w:pPr>
        <w:pStyle w:val="Compact"/>
        <w:numPr>
          <w:ilvl w:val="0"/>
          <w:numId w:val="31"/>
        </w:numPr>
        <w:rPr>
          <w:lang w:val="hr-HR"/>
        </w:rPr>
      </w:pPr>
      <w:r w:rsidRPr="000837F2">
        <w:rPr>
          <w:rStyle w:val="VerbatimChar"/>
          <w:lang w:val="hr-HR"/>
        </w:rPr>
        <w:t>save.image()</w:t>
      </w:r>
      <w:r w:rsidRPr="000837F2">
        <w:rPr>
          <w:lang w:val="hr-HR"/>
        </w:rPr>
        <w:t xml:space="preserve"> - pohranjivanje cijeloga radnog okruženja koje se kasnije može ponovno učitati. Obično se pohranjuje u datoteku ekstenzije .RData.</w:t>
      </w:r>
    </w:p>
    <w:p w14:paraId="0AA759E4" w14:textId="77777777" w:rsidR="007341A4" w:rsidRPr="000837F2" w:rsidRDefault="005F7D16">
      <w:pPr>
        <w:pStyle w:val="SourceCode"/>
        <w:rPr>
          <w:lang w:val="hr-HR"/>
        </w:rPr>
      </w:pPr>
      <w:r w:rsidRPr="000837F2">
        <w:rPr>
          <w:rStyle w:val="KeywordTok"/>
          <w:lang w:val="hr-HR"/>
        </w:rPr>
        <w:t>save.image</w:t>
      </w:r>
      <w:r w:rsidRPr="000837F2">
        <w:rPr>
          <w:rStyle w:val="NormalTok"/>
          <w:lang w:val="hr-HR"/>
        </w:rPr>
        <w:t>(</w:t>
      </w:r>
      <w:r w:rsidRPr="000837F2">
        <w:rPr>
          <w:rStyle w:val="StringTok"/>
          <w:lang w:val="hr-HR"/>
        </w:rPr>
        <w:t>"Funkcije.RData"</w:t>
      </w:r>
      <w:r w:rsidRPr="000837F2">
        <w:rPr>
          <w:rStyle w:val="NormalTok"/>
          <w:lang w:val="hr-HR"/>
        </w:rPr>
        <w:t xml:space="preserve">)  </w:t>
      </w:r>
      <w:r w:rsidRPr="000837F2">
        <w:rPr>
          <w:rStyle w:val="CommentTok"/>
          <w:lang w:val="hr-HR"/>
        </w:rPr>
        <w:t># spremanje radnog okruženja</w:t>
      </w:r>
      <w:r w:rsidRPr="000837F2">
        <w:rPr>
          <w:lang w:val="hr-HR"/>
        </w:rPr>
        <w:br/>
      </w:r>
      <w:r w:rsidRPr="000837F2">
        <w:rPr>
          <w:rStyle w:val="KeywordTok"/>
          <w:lang w:val="hr-HR"/>
        </w:rPr>
        <w:t>rm</w:t>
      </w:r>
      <w:r w:rsidRPr="000837F2">
        <w:rPr>
          <w:rStyle w:val="NormalTok"/>
          <w:lang w:val="hr-HR"/>
        </w:rPr>
        <w:t>(</w:t>
      </w:r>
      <w:r w:rsidRPr="000837F2">
        <w:rPr>
          <w:rStyle w:val="DataTypeTok"/>
          <w:lang w:val="hr-HR"/>
        </w:rPr>
        <w:t>list =</w:t>
      </w:r>
      <w:r w:rsidRPr="000837F2">
        <w:rPr>
          <w:rStyle w:val="NormalTok"/>
          <w:lang w:val="hr-HR"/>
        </w:rPr>
        <w:t xml:space="preserve"> </w:t>
      </w:r>
      <w:r w:rsidRPr="000837F2">
        <w:rPr>
          <w:rStyle w:val="KeywordTok"/>
          <w:lang w:val="hr-HR"/>
        </w:rPr>
        <w:t>ls</w:t>
      </w:r>
      <w:r w:rsidRPr="000837F2">
        <w:rPr>
          <w:rStyle w:val="NormalTok"/>
          <w:lang w:val="hr-HR"/>
        </w:rPr>
        <w:t xml:space="preserve">())               </w:t>
      </w:r>
      <w:r w:rsidRPr="000837F2">
        <w:rPr>
          <w:rStyle w:val="CommentTok"/>
          <w:lang w:val="hr-HR"/>
        </w:rPr>
        <w:t xml:space="preserve"># brisanje radnog okruženja </w:t>
      </w:r>
      <w:r w:rsidRPr="000837F2">
        <w:rPr>
          <w:lang w:val="hr-HR"/>
        </w:rPr>
        <w:br/>
      </w:r>
      <w:r w:rsidRPr="000837F2">
        <w:rPr>
          <w:rStyle w:val="KeywordTok"/>
          <w:lang w:val="hr-HR"/>
        </w:rPr>
        <w:t>load</w:t>
      </w:r>
      <w:r w:rsidRPr="000837F2">
        <w:rPr>
          <w:rStyle w:val="NormalTok"/>
          <w:lang w:val="hr-HR"/>
        </w:rPr>
        <w:t>(</w:t>
      </w:r>
      <w:r w:rsidRPr="000837F2">
        <w:rPr>
          <w:rStyle w:val="StringTok"/>
          <w:lang w:val="hr-HR"/>
        </w:rPr>
        <w:t>"Funkcije.RData"</w:t>
      </w:r>
      <w:r w:rsidRPr="000837F2">
        <w:rPr>
          <w:rStyle w:val="NormalTok"/>
          <w:lang w:val="hr-HR"/>
        </w:rPr>
        <w:t xml:space="preserve">)        </w:t>
      </w:r>
      <w:r w:rsidRPr="000837F2">
        <w:rPr>
          <w:rStyle w:val="CommentTok"/>
          <w:lang w:val="hr-HR"/>
        </w:rPr>
        <w:t xml:space="preserve"># ponovno učitavanje radnog okruženja </w:t>
      </w:r>
    </w:p>
    <w:p w14:paraId="51302D02" w14:textId="77777777" w:rsidR="007341A4" w:rsidRPr="000837F2" w:rsidRDefault="005F7D16">
      <w:pPr>
        <w:pStyle w:val="Naslov1"/>
        <w:rPr>
          <w:lang w:val="hr-HR"/>
        </w:rPr>
      </w:pPr>
      <w:bookmarkStart w:id="87" w:name="vizualizacija-podataka"/>
      <w:bookmarkStart w:id="88" w:name="_Toc36224022"/>
      <w:r w:rsidRPr="000837F2">
        <w:rPr>
          <w:lang w:val="hr-HR"/>
        </w:rPr>
        <w:lastRenderedPageBreak/>
        <w:t>VIZUALIZACIJA PODATAKA</w:t>
      </w:r>
      <w:bookmarkEnd w:id="87"/>
      <w:bookmarkEnd w:id="88"/>
    </w:p>
    <w:p w14:paraId="403B93DF" w14:textId="77777777" w:rsidR="007341A4" w:rsidRPr="000837F2" w:rsidRDefault="005F7D16">
      <w:pPr>
        <w:pStyle w:val="FirstParagraph"/>
        <w:rPr>
          <w:lang w:val="hr-HR"/>
        </w:rPr>
      </w:pPr>
      <w:r w:rsidRPr="000837F2">
        <w:rPr>
          <w:lang w:val="hr-HR"/>
        </w:rPr>
        <w:t xml:space="preserve">Kod gotovo svake analize podataka redoslijed radnji je takav da se podaci prvo učitaju i pripreme za obradu, potom se ispitaju neka osnovna svojstva i struktura podataka s nekom od funkcija </w:t>
      </w:r>
      <w:r w:rsidRPr="000837F2">
        <w:rPr>
          <w:rStyle w:val="VerbatimChar"/>
          <w:lang w:val="hr-HR"/>
        </w:rPr>
        <w:t>summary()</w:t>
      </w:r>
      <w:r w:rsidRPr="000837F2">
        <w:rPr>
          <w:lang w:val="hr-HR"/>
        </w:rPr>
        <w:t xml:space="preserve">, </w:t>
      </w:r>
      <w:r w:rsidRPr="000837F2">
        <w:rPr>
          <w:rStyle w:val="VerbatimChar"/>
          <w:lang w:val="hr-HR"/>
        </w:rPr>
        <w:t>head()</w:t>
      </w:r>
      <w:r w:rsidRPr="000837F2">
        <w:rPr>
          <w:lang w:val="hr-HR"/>
        </w:rPr>
        <w:t xml:space="preserve">, </w:t>
      </w:r>
      <w:r w:rsidRPr="000837F2">
        <w:rPr>
          <w:rStyle w:val="VerbatimChar"/>
          <w:lang w:val="hr-HR"/>
        </w:rPr>
        <w:t>tail()</w:t>
      </w:r>
      <w:r w:rsidRPr="000837F2">
        <w:rPr>
          <w:lang w:val="hr-HR"/>
        </w:rPr>
        <w:t xml:space="preserve">, </w:t>
      </w:r>
      <w:r w:rsidRPr="000837F2">
        <w:rPr>
          <w:rStyle w:val="VerbatimChar"/>
          <w:lang w:val="hr-HR"/>
        </w:rPr>
        <w:t>str()</w:t>
      </w:r>
      <w:r w:rsidRPr="000837F2">
        <w:rPr>
          <w:lang w:val="hr-HR"/>
        </w:rPr>
        <w:t>, i/ili drugih, a gotovo uvijek nakon toga preporučuje se podatke grafički prikazati jer na taj način analitičar/ka može dobiti jasniju sliku o podacima i vezama između varijabli te ideju o nastavku analize.</w:t>
      </w:r>
    </w:p>
    <w:p w14:paraId="48A4AC4D" w14:textId="77777777" w:rsidR="007341A4" w:rsidRPr="000837F2" w:rsidRDefault="005F7D16">
      <w:pPr>
        <w:pStyle w:val="Tijeloteksta"/>
        <w:rPr>
          <w:lang w:val="hr-HR"/>
        </w:rPr>
      </w:pPr>
      <w:r w:rsidRPr="000837F2">
        <w:rPr>
          <w:lang w:val="hr-HR"/>
        </w:rPr>
        <w:t>Postoji nekoliko paketa za grafički prikaz podataka. Na ovom tečaju obrađuje se grafika iz osnovnih paketa sustava R (</w:t>
      </w:r>
      <w:r w:rsidRPr="000837F2">
        <w:rPr>
          <w:rStyle w:val="VerbatimChar"/>
          <w:lang w:val="hr-HR"/>
        </w:rPr>
        <w:t>base</w:t>
      </w:r>
      <w:r w:rsidRPr="000837F2">
        <w:rPr>
          <w:lang w:val="hr-HR"/>
        </w:rPr>
        <w:t xml:space="preserve"> i </w:t>
      </w:r>
      <w:r w:rsidRPr="000837F2">
        <w:rPr>
          <w:rStyle w:val="VerbatimChar"/>
          <w:lang w:val="hr-HR"/>
        </w:rPr>
        <w:t>lattice</w:t>
      </w:r>
      <w:r w:rsidRPr="000837F2">
        <w:rPr>
          <w:lang w:val="hr-HR"/>
        </w:rPr>
        <w:t xml:space="preserve">) koji su njegov sastavni dio. S vremenom su se razvili i puno napredniji paketi, kao na primjer </w:t>
      </w:r>
      <w:r w:rsidRPr="000837F2">
        <w:rPr>
          <w:rStyle w:val="VerbatimChar"/>
          <w:lang w:val="hr-HR"/>
        </w:rPr>
        <w:t>ggplot2</w:t>
      </w:r>
      <w:r w:rsidRPr="000837F2">
        <w:rPr>
          <w:lang w:val="hr-HR"/>
        </w:rPr>
        <w:t xml:space="preserve"> (vjerojatno najpopularniji), </w:t>
      </w:r>
      <w:r w:rsidRPr="000837F2">
        <w:rPr>
          <w:rStyle w:val="VerbatimChar"/>
          <w:lang w:val="hr-HR"/>
        </w:rPr>
        <w:t>ggvis</w:t>
      </w:r>
      <w:r w:rsidRPr="000837F2">
        <w:rPr>
          <w:lang w:val="hr-HR"/>
        </w:rPr>
        <w:t xml:space="preserve">, </w:t>
      </w:r>
      <w:r w:rsidRPr="000837F2">
        <w:rPr>
          <w:rStyle w:val="VerbatimChar"/>
          <w:lang w:val="hr-HR"/>
        </w:rPr>
        <w:t>rgl</w:t>
      </w:r>
      <w:r w:rsidRPr="000837F2">
        <w:rPr>
          <w:lang w:val="hr-HR"/>
        </w:rPr>
        <w:t xml:space="preserve"> (za interaktivne 3D vizualizacije), </w:t>
      </w:r>
      <w:r w:rsidRPr="000837F2">
        <w:rPr>
          <w:rStyle w:val="VerbatimChar"/>
          <w:lang w:val="hr-HR"/>
        </w:rPr>
        <w:t>googleVis</w:t>
      </w:r>
      <w:r w:rsidRPr="000837F2">
        <w:rPr>
          <w:lang w:val="hr-HR"/>
        </w:rPr>
        <w:t xml:space="preserve"> (nastao iz Gapmindera), itd., no njihove mogućnosti ostavljamo polazniku da ih sam istraži.</w:t>
      </w:r>
    </w:p>
    <w:p w14:paraId="7072DB17" w14:textId="77777777" w:rsidR="007341A4" w:rsidRPr="000837F2" w:rsidRDefault="005F7D16">
      <w:pPr>
        <w:pStyle w:val="Naslov2"/>
        <w:rPr>
          <w:lang w:val="hr-HR"/>
        </w:rPr>
      </w:pPr>
      <w:bookmarkStart w:id="89" w:name="grafički-sustav-osnovnih-paketa"/>
      <w:bookmarkStart w:id="90" w:name="_Toc36224023"/>
      <w:r w:rsidRPr="000837F2">
        <w:rPr>
          <w:lang w:val="hr-HR"/>
        </w:rPr>
        <w:t>Grafički sustav osnovnih paketa</w:t>
      </w:r>
      <w:bookmarkEnd w:id="89"/>
      <w:bookmarkEnd w:id="90"/>
    </w:p>
    <w:p w14:paraId="014BE863" w14:textId="77777777" w:rsidR="007341A4" w:rsidRPr="000837F2" w:rsidRDefault="005F7D16">
      <w:pPr>
        <w:pStyle w:val="FirstParagraph"/>
        <w:rPr>
          <w:lang w:val="hr-HR"/>
        </w:rPr>
      </w:pPr>
      <w:r w:rsidRPr="000837F2">
        <w:rPr>
          <w:lang w:val="hr-HR"/>
        </w:rPr>
        <w:t xml:space="preserve">Za crtanje grafikona koristit ćemo podatkovni okvir </w:t>
      </w:r>
      <w:r w:rsidRPr="000837F2">
        <w:rPr>
          <w:rStyle w:val="VerbatimChar"/>
          <w:lang w:val="hr-HR"/>
        </w:rPr>
        <w:t>cars</w:t>
      </w:r>
      <w:r w:rsidRPr="000837F2">
        <w:rPr>
          <w:lang w:val="hr-HR"/>
        </w:rPr>
        <w:t xml:space="preserve"> koji se sastoji od dvaju numeričkih stupaca, prvi naziva </w:t>
      </w:r>
      <w:r w:rsidRPr="000837F2">
        <w:rPr>
          <w:rStyle w:val="VerbatimChar"/>
          <w:lang w:val="hr-HR"/>
        </w:rPr>
        <w:t>speed</w:t>
      </w:r>
      <w:r w:rsidRPr="000837F2">
        <w:rPr>
          <w:lang w:val="hr-HR"/>
        </w:rPr>
        <w:t xml:space="preserve"> koji predstavlja brzinu automobila, i drugi naziva </w:t>
      </w:r>
      <w:r w:rsidRPr="000837F2">
        <w:rPr>
          <w:rStyle w:val="VerbatimChar"/>
          <w:lang w:val="hr-HR"/>
        </w:rPr>
        <w:t>dist</w:t>
      </w:r>
      <w:r w:rsidRPr="000837F2">
        <w:rPr>
          <w:lang w:val="hr-HR"/>
        </w:rPr>
        <w:t xml:space="preserve"> koji predstavlja duljinu zaustavnoga puta.</w:t>
      </w:r>
    </w:p>
    <w:p w14:paraId="581EC826" w14:textId="77777777" w:rsidR="007341A4" w:rsidRPr="000837F2" w:rsidRDefault="005F7D16" w:rsidP="00792E43">
      <w:pPr>
        <w:pStyle w:val="Naslov3"/>
      </w:pPr>
      <w:bookmarkStart w:id="91" w:name="plot"/>
      <w:r w:rsidRPr="000837F2">
        <w:t>Plot</w:t>
      </w:r>
      <w:bookmarkEnd w:id="91"/>
    </w:p>
    <w:p w14:paraId="2FF13DC3" w14:textId="77777777" w:rsidR="007341A4" w:rsidRPr="000837F2" w:rsidRDefault="005F7D16">
      <w:pPr>
        <w:pStyle w:val="FirstParagraph"/>
        <w:rPr>
          <w:lang w:val="hr-HR"/>
        </w:rPr>
      </w:pPr>
      <w:r w:rsidRPr="000837F2">
        <w:rPr>
          <w:lang w:val="hr-HR"/>
        </w:rPr>
        <w:t xml:space="preserve">Osnovna naredba za crtanje grafa je </w:t>
      </w:r>
      <w:r w:rsidRPr="000837F2">
        <w:rPr>
          <w:rStyle w:val="VerbatimChar"/>
          <w:lang w:val="hr-HR"/>
        </w:rPr>
        <w:t>plot()</w:t>
      </w:r>
      <w:r w:rsidRPr="000837F2">
        <w:rPr>
          <w:lang w:val="hr-HR"/>
        </w:rPr>
        <w:t>.</w:t>
      </w:r>
    </w:p>
    <w:p w14:paraId="54DB2C9E" w14:textId="77777777" w:rsidR="007341A4" w:rsidRPr="000837F2" w:rsidRDefault="005F7D16">
      <w:pPr>
        <w:pStyle w:val="Tijeloteksta"/>
        <w:rPr>
          <w:lang w:val="hr-HR"/>
        </w:rPr>
      </w:pPr>
      <w:r w:rsidRPr="000837F2">
        <w:rPr>
          <w:b/>
          <w:lang w:val="hr-HR"/>
        </w:rPr>
        <w:t>Primjer:</w:t>
      </w:r>
      <w:r w:rsidRPr="000837F2">
        <w:rPr>
          <w:lang w:val="hr-HR"/>
        </w:rPr>
        <w:t xml:space="preserve"> Primjena naredbe </w:t>
      </w:r>
      <w:r w:rsidRPr="000837F2">
        <w:rPr>
          <w:rStyle w:val="VerbatimChar"/>
          <w:lang w:val="hr-HR"/>
        </w:rPr>
        <w:t>plot()</w:t>
      </w:r>
      <w:r w:rsidRPr="000837F2">
        <w:rPr>
          <w:lang w:val="hr-HR"/>
        </w:rPr>
        <w:t xml:space="preserve"> nad podatkovnim okvirom </w:t>
      </w:r>
      <w:r w:rsidRPr="000837F2">
        <w:rPr>
          <w:rStyle w:val="VerbatimChar"/>
          <w:lang w:val="hr-HR"/>
        </w:rPr>
        <w:t>cars</w:t>
      </w:r>
      <w:r w:rsidRPr="000837F2">
        <w:rPr>
          <w:lang w:val="hr-HR"/>
        </w:rPr>
        <w:t>.</w:t>
      </w:r>
    </w:p>
    <w:p w14:paraId="774B8DE0" w14:textId="77777777" w:rsidR="007341A4" w:rsidRPr="000837F2" w:rsidRDefault="005F7D16">
      <w:pPr>
        <w:pStyle w:val="SourceCode"/>
        <w:rPr>
          <w:lang w:val="hr-HR"/>
        </w:rPr>
      </w:pPr>
      <w:r w:rsidRPr="000837F2">
        <w:rPr>
          <w:rStyle w:val="KeywordTok"/>
          <w:lang w:val="hr-HR"/>
        </w:rPr>
        <w:t>plot</w:t>
      </w:r>
      <w:r w:rsidRPr="000837F2">
        <w:rPr>
          <w:rStyle w:val="NormalTok"/>
          <w:lang w:val="hr-HR"/>
        </w:rPr>
        <w:t>(cars)</w:t>
      </w:r>
    </w:p>
    <w:p w14:paraId="288EBA78" w14:textId="77777777" w:rsidR="007341A4" w:rsidRPr="000837F2" w:rsidRDefault="005F7D16" w:rsidP="006E43BB">
      <w:pPr>
        <w:pStyle w:val="FirstParagraph"/>
        <w:jc w:val="center"/>
        <w:rPr>
          <w:lang w:val="hr-HR"/>
        </w:rPr>
      </w:pPr>
      <w:r w:rsidRPr="000837F2">
        <w:rPr>
          <w:noProof/>
          <w:lang w:val="en-GB" w:eastAsia="en-GB"/>
        </w:rPr>
        <w:drawing>
          <wp:inline distT="0" distB="0" distL="0" distR="0" wp14:anchorId="2037BFB0" wp14:editId="0B5B7B54">
            <wp:extent cx="3695700" cy="27227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76-1.png"/>
                    <pic:cNvPicPr>
                      <a:picLocks noChangeAspect="1" noChangeArrowheads="1"/>
                    </pic:cNvPicPr>
                  </pic:nvPicPr>
                  <pic:blipFill rotWithShape="1">
                    <a:blip r:embed="rId28"/>
                    <a:srcRect t="15802"/>
                    <a:stretch/>
                  </pic:blipFill>
                  <pic:spPr bwMode="auto">
                    <a:xfrm>
                      <a:off x="0" y="0"/>
                      <a:ext cx="3696101" cy="2723044"/>
                    </a:xfrm>
                    <a:prstGeom prst="rect">
                      <a:avLst/>
                    </a:prstGeom>
                    <a:noFill/>
                    <a:ln>
                      <a:noFill/>
                    </a:ln>
                    <a:extLst>
                      <a:ext uri="{53640926-AAD7-44D8-BBD7-CCE9431645EC}">
                        <a14:shadowObscured xmlns:a14="http://schemas.microsoft.com/office/drawing/2010/main"/>
                      </a:ext>
                    </a:extLst>
                  </pic:spPr>
                </pic:pic>
              </a:graphicData>
            </a:graphic>
          </wp:inline>
        </w:drawing>
      </w:r>
    </w:p>
    <w:p w14:paraId="06945D3F" w14:textId="77777777" w:rsidR="007341A4" w:rsidRPr="000837F2" w:rsidRDefault="005F7D16">
      <w:pPr>
        <w:pStyle w:val="Tijeloteksta"/>
        <w:rPr>
          <w:lang w:val="hr-HR"/>
        </w:rPr>
      </w:pPr>
      <w:r w:rsidRPr="000837F2">
        <w:rPr>
          <w:lang w:val="hr-HR"/>
        </w:rPr>
        <w:t xml:space="preserve">Čak i kada se funkciji </w:t>
      </w:r>
      <w:r w:rsidRPr="000837F2">
        <w:rPr>
          <w:rStyle w:val="VerbatimChar"/>
          <w:lang w:val="hr-HR"/>
        </w:rPr>
        <w:t>plot()</w:t>
      </w:r>
      <w:r w:rsidRPr="000837F2">
        <w:rPr>
          <w:lang w:val="hr-HR"/>
        </w:rPr>
        <w:t xml:space="preserve"> zada samo podatkovni okvir, bez specificiranja osi x i y, R će prikazati smisleni odgovor. Tako je ovdje prepoznato da je </w:t>
      </w:r>
      <w:r w:rsidRPr="000837F2">
        <w:rPr>
          <w:rStyle w:val="VerbatimChar"/>
          <w:lang w:val="hr-HR"/>
        </w:rPr>
        <w:t>cars</w:t>
      </w:r>
      <w:r w:rsidRPr="000837F2">
        <w:rPr>
          <w:lang w:val="hr-HR"/>
        </w:rPr>
        <w:t xml:space="preserve"> podatkovni okvir od dvaju stupaca, te je prvi preslikan na os x, a drugi na os y.</w:t>
      </w:r>
    </w:p>
    <w:p w14:paraId="04C9F097" w14:textId="77777777" w:rsidR="007341A4" w:rsidRPr="000837F2" w:rsidRDefault="005F7D16">
      <w:pPr>
        <w:pStyle w:val="Tijeloteksta"/>
        <w:rPr>
          <w:lang w:val="hr-HR"/>
        </w:rPr>
      </w:pPr>
      <w:r w:rsidRPr="000837F2">
        <w:rPr>
          <w:lang w:val="hr-HR"/>
        </w:rPr>
        <w:lastRenderedPageBreak/>
        <w:t>S obzirom na to da nismo zadali nazive osima x i y, R je iskoristio nazive stupaca za to, sam je postavio raspon osi x i y te postavio prikladne oznake na osima po svom izboru.</w:t>
      </w:r>
    </w:p>
    <w:p w14:paraId="521F74E5" w14:textId="77777777" w:rsidR="007341A4" w:rsidRPr="000837F2" w:rsidRDefault="005F7D16">
      <w:pPr>
        <w:pStyle w:val="Tijeloteksta"/>
        <w:rPr>
          <w:lang w:val="hr-HR"/>
        </w:rPr>
      </w:pPr>
      <w:r w:rsidRPr="000837F2">
        <w:rPr>
          <w:lang w:val="hr-HR"/>
        </w:rPr>
        <w:t xml:space="preserve">U slučaju da podatkovni okvir ima više od dvaju stupaca, </w:t>
      </w:r>
      <w:r w:rsidRPr="000837F2">
        <w:rPr>
          <w:rStyle w:val="VerbatimChar"/>
          <w:lang w:val="hr-HR"/>
        </w:rPr>
        <w:t>plot()</w:t>
      </w:r>
      <w:r w:rsidRPr="000837F2">
        <w:rPr>
          <w:lang w:val="hr-HR"/>
        </w:rPr>
        <w:t xml:space="preserve"> će nacrtati po jedan grafikon za svaki par varijabli.</w:t>
      </w:r>
    </w:p>
    <w:p w14:paraId="1BD45D32" w14:textId="77777777" w:rsidR="007341A4" w:rsidRPr="000837F2" w:rsidRDefault="005F7D16">
      <w:pPr>
        <w:pStyle w:val="SourceCode"/>
        <w:rPr>
          <w:lang w:val="hr-HR"/>
        </w:rPr>
      </w:pPr>
      <w:r w:rsidRPr="000837F2">
        <w:rPr>
          <w:rStyle w:val="NormalTok"/>
          <w:lang w:val="hr-HR"/>
        </w:rPr>
        <w:t>deniro &lt;-</w:t>
      </w:r>
      <w:r w:rsidRPr="000837F2">
        <w:rPr>
          <w:rStyle w:val="StringTok"/>
          <w:lang w:val="hr-HR"/>
        </w:rPr>
        <w:t xml:space="preserve"> </w:t>
      </w:r>
      <w:r w:rsidRPr="000837F2">
        <w:rPr>
          <w:rStyle w:val="KeywordTok"/>
          <w:lang w:val="hr-HR"/>
        </w:rPr>
        <w:t>read.csv</w:t>
      </w:r>
      <w:r w:rsidRPr="000837F2">
        <w:rPr>
          <w:rStyle w:val="NormalTok"/>
          <w:lang w:val="hr-HR"/>
        </w:rPr>
        <w:t>(</w:t>
      </w:r>
      <w:r w:rsidRPr="000837F2">
        <w:rPr>
          <w:rStyle w:val="StringTok"/>
          <w:lang w:val="hr-HR"/>
        </w:rPr>
        <w:t>"Podaci/deniro.csv"</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deniro)</w:t>
      </w:r>
    </w:p>
    <w:p w14:paraId="3D07FF23" w14:textId="77777777" w:rsidR="007341A4" w:rsidRPr="000837F2" w:rsidRDefault="005F7D16" w:rsidP="006E43BB">
      <w:pPr>
        <w:pStyle w:val="FirstParagraph"/>
        <w:jc w:val="center"/>
        <w:rPr>
          <w:lang w:val="hr-HR"/>
        </w:rPr>
      </w:pPr>
      <w:r w:rsidRPr="000837F2">
        <w:rPr>
          <w:noProof/>
          <w:lang w:val="en-GB" w:eastAsia="en-GB"/>
        </w:rPr>
        <w:drawing>
          <wp:inline distT="0" distB="0" distL="0" distR="0" wp14:anchorId="3F2CB587" wp14:editId="313CC6D3">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77-1.png"/>
                    <pic:cNvPicPr>
                      <a:picLocks noChangeAspect="1" noChangeArrowheads="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14:paraId="76D3AF7D" w14:textId="77777777" w:rsidR="007341A4" w:rsidRPr="000837F2" w:rsidRDefault="005F7D16">
      <w:pPr>
        <w:pStyle w:val="Tijeloteksta"/>
        <w:rPr>
          <w:lang w:val="hr-HR"/>
        </w:rPr>
      </w:pPr>
      <w:r w:rsidRPr="000837F2">
        <w:rPr>
          <w:lang w:val="hr-HR"/>
        </w:rPr>
        <w:t xml:space="preserve">Saznajmo više o funkciji </w:t>
      </w:r>
      <w:r w:rsidRPr="000837F2">
        <w:rPr>
          <w:rStyle w:val="VerbatimChar"/>
          <w:lang w:val="hr-HR"/>
        </w:rPr>
        <w:t>plot()</w:t>
      </w:r>
      <w:r w:rsidRPr="000837F2">
        <w:rPr>
          <w:lang w:val="hr-HR"/>
        </w:rPr>
        <w:t xml:space="preserve"> uvidom u dokumentaciju. Upišite plot u karticu Help ili izvršite naredbu </w:t>
      </w:r>
      <w:r w:rsidRPr="000837F2">
        <w:rPr>
          <w:rStyle w:val="VerbatimChar"/>
          <w:lang w:val="hr-HR"/>
        </w:rPr>
        <w:t>?plot</w:t>
      </w:r>
      <w:r w:rsidRPr="000837F2">
        <w:rPr>
          <w:lang w:val="hr-HR"/>
        </w:rPr>
        <w:t>.</w:t>
      </w:r>
    </w:p>
    <w:p w14:paraId="32003D15" w14:textId="77777777" w:rsidR="007341A4" w:rsidRPr="000837F2" w:rsidRDefault="005F7D16">
      <w:pPr>
        <w:pStyle w:val="SourceCode"/>
        <w:rPr>
          <w:lang w:val="hr-HR"/>
        </w:rPr>
      </w:pPr>
      <w:r w:rsidRPr="000837F2">
        <w:rPr>
          <w:rStyle w:val="NormalTok"/>
          <w:lang w:val="hr-HR"/>
        </w:rPr>
        <w:t>?plot</w:t>
      </w:r>
    </w:p>
    <w:p w14:paraId="4E340D0B"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plot()</w:t>
      </w:r>
      <w:r w:rsidRPr="000837F2">
        <w:rPr>
          <w:lang w:val="hr-HR"/>
        </w:rPr>
        <w:t xml:space="preserve"> ima dva glavna argumenta, </w:t>
      </w:r>
      <w:r w:rsidRPr="000837F2">
        <w:rPr>
          <w:rStyle w:val="VerbatimChar"/>
          <w:lang w:val="hr-HR"/>
        </w:rPr>
        <w:t>x</w:t>
      </w:r>
      <w:r w:rsidRPr="000837F2">
        <w:rPr>
          <w:lang w:val="hr-HR"/>
        </w:rPr>
        <w:t xml:space="preserve"> i </w:t>
      </w:r>
      <w:r w:rsidRPr="000837F2">
        <w:rPr>
          <w:rStyle w:val="VerbatimChar"/>
          <w:lang w:val="hr-HR"/>
        </w:rPr>
        <w:t>y</w:t>
      </w:r>
      <w:r w:rsidRPr="000837F2">
        <w:rPr>
          <w:lang w:val="hr-HR"/>
        </w:rPr>
        <w:t xml:space="preserve"> koordinate, te uz njih može primiti dodatne grafičke argumente.</w:t>
      </w:r>
    </w:p>
    <w:p w14:paraId="3DE54499" w14:textId="77777777" w:rsidR="007341A4" w:rsidRPr="000837F2" w:rsidRDefault="005F7D16">
      <w:pPr>
        <w:pStyle w:val="Tijeloteksta"/>
        <w:rPr>
          <w:lang w:val="hr-HR"/>
        </w:rPr>
      </w:pPr>
      <w:r w:rsidRPr="000837F2">
        <w:rPr>
          <w:rStyle w:val="VerbatimChar"/>
          <w:lang w:val="hr-HR"/>
        </w:rPr>
        <w:t>x</w:t>
      </w:r>
      <w:r w:rsidRPr="000837F2">
        <w:rPr>
          <w:lang w:val="hr-HR"/>
        </w:rPr>
        <w:t xml:space="preserve"> i </w:t>
      </w:r>
      <w:r w:rsidRPr="000837F2">
        <w:rPr>
          <w:rStyle w:val="VerbatimChar"/>
          <w:lang w:val="hr-HR"/>
        </w:rPr>
        <w:t>y</w:t>
      </w:r>
      <w:r w:rsidRPr="000837F2">
        <w:rPr>
          <w:lang w:val="hr-HR"/>
        </w:rPr>
        <w:t xml:space="preserve"> argumente možemo zadati na sljedeći način:</w:t>
      </w:r>
    </w:p>
    <w:p w14:paraId="7D4711C6" w14:textId="77777777" w:rsidR="006E43BB" w:rsidRDefault="006E43BB">
      <w:pPr>
        <w:spacing w:before="0" w:after="200" w:line="240" w:lineRule="auto"/>
        <w:rPr>
          <w:rStyle w:val="KeywordTok"/>
          <w:lang w:val="hr-HR"/>
        </w:rPr>
      </w:pPr>
      <w:r>
        <w:rPr>
          <w:rStyle w:val="KeywordTok"/>
          <w:lang w:val="hr-HR"/>
        </w:rPr>
        <w:br w:type="page"/>
      </w:r>
    </w:p>
    <w:p w14:paraId="1F85871D" w14:textId="12771400" w:rsidR="007341A4" w:rsidRPr="000837F2" w:rsidRDefault="005F7D16">
      <w:pPr>
        <w:pStyle w:val="SourceCode"/>
        <w:rPr>
          <w:lang w:val="hr-HR"/>
        </w:rPr>
      </w:pPr>
      <w:r w:rsidRPr="000837F2">
        <w:rPr>
          <w:rStyle w:val="KeywordTok"/>
          <w:lang w:val="hr-HR"/>
        </w:rPr>
        <w:lastRenderedPageBreak/>
        <w:t>plot</w:t>
      </w:r>
      <w:r w:rsidRPr="000837F2">
        <w:rPr>
          <w:rStyle w:val="NormalTok"/>
          <w:lang w:val="hr-HR"/>
        </w:rPr>
        <w:t>(</w:t>
      </w:r>
      <w:r w:rsidRPr="000837F2">
        <w:rPr>
          <w:rStyle w:val="DataTypeTok"/>
          <w:lang w:val="hr-HR"/>
        </w:rPr>
        <w:t>x =</w:t>
      </w:r>
      <w:r w:rsidRPr="000837F2">
        <w:rPr>
          <w:rStyle w:val="NormalTok"/>
          <w:lang w:val="hr-HR"/>
        </w:rPr>
        <w:t xml:space="preserve"> cars</w:t>
      </w:r>
      <w:r w:rsidRPr="000837F2">
        <w:rPr>
          <w:rStyle w:val="OperatorTok"/>
          <w:lang w:val="hr-HR"/>
        </w:rPr>
        <w:t>$</w:t>
      </w:r>
      <w:r w:rsidRPr="000837F2">
        <w:rPr>
          <w:rStyle w:val="NormalTok"/>
          <w:lang w:val="hr-HR"/>
        </w:rPr>
        <w:t xml:space="preserve">speed, </w:t>
      </w:r>
      <w:r w:rsidRPr="000837F2">
        <w:rPr>
          <w:rStyle w:val="DataTypeTok"/>
          <w:lang w:val="hr-HR"/>
        </w:rPr>
        <w:t>y =</w:t>
      </w:r>
      <w:r w:rsidRPr="000837F2">
        <w:rPr>
          <w:rStyle w:val="NormalTok"/>
          <w:lang w:val="hr-HR"/>
        </w:rPr>
        <w:t xml:space="preserve"> cars</w:t>
      </w:r>
      <w:r w:rsidRPr="000837F2">
        <w:rPr>
          <w:rStyle w:val="OperatorTok"/>
          <w:lang w:val="hr-HR"/>
        </w:rPr>
        <w:t>$</w:t>
      </w:r>
      <w:r w:rsidRPr="000837F2">
        <w:rPr>
          <w:rStyle w:val="NormalTok"/>
          <w:lang w:val="hr-HR"/>
        </w:rPr>
        <w:t>dist)</w:t>
      </w:r>
    </w:p>
    <w:p w14:paraId="609D1BBB" w14:textId="77777777" w:rsidR="007341A4" w:rsidRPr="000837F2" w:rsidRDefault="005F7D16" w:rsidP="006E43BB">
      <w:pPr>
        <w:pStyle w:val="FirstParagraph"/>
        <w:jc w:val="center"/>
        <w:rPr>
          <w:lang w:val="hr-HR"/>
        </w:rPr>
      </w:pPr>
      <w:r w:rsidRPr="000837F2">
        <w:rPr>
          <w:noProof/>
          <w:lang w:val="en-GB" w:eastAsia="en-GB"/>
        </w:rPr>
        <w:drawing>
          <wp:inline distT="0" distB="0" distL="0" distR="0" wp14:anchorId="03A44AC6" wp14:editId="1D60E0BF">
            <wp:extent cx="3695700" cy="28437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79-1.png"/>
                    <pic:cNvPicPr>
                      <a:picLocks noChangeAspect="1" noChangeArrowheads="1"/>
                    </pic:cNvPicPr>
                  </pic:nvPicPr>
                  <pic:blipFill rotWithShape="1">
                    <a:blip r:embed="rId30"/>
                    <a:srcRect t="12059"/>
                    <a:stretch/>
                  </pic:blipFill>
                  <pic:spPr bwMode="auto">
                    <a:xfrm>
                      <a:off x="0" y="0"/>
                      <a:ext cx="3696101" cy="2844081"/>
                    </a:xfrm>
                    <a:prstGeom prst="rect">
                      <a:avLst/>
                    </a:prstGeom>
                    <a:noFill/>
                    <a:ln>
                      <a:noFill/>
                    </a:ln>
                    <a:extLst>
                      <a:ext uri="{53640926-AAD7-44D8-BBD7-CCE9431645EC}">
                        <a14:shadowObscured xmlns:a14="http://schemas.microsoft.com/office/drawing/2010/main"/>
                      </a:ext>
                    </a:extLst>
                  </pic:spPr>
                </pic:pic>
              </a:graphicData>
            </a:graphic>
          </wp:inline>
        </w:drawing>
      </w:r>
    </w:p>
    <w:p w14:paraId="063DB79E" w14:textId="77777777" w:rsidR="007341A4" w:rsidRPr="000837F2" w:rsidRDefault="005F7D16">
      <w:pPr>
        <w:pStyle w:val="Tijeloteksta"/>
        <w:rPr>
          <w:lang w:val="hr-HR"/>
        </w:rPr>
      </w:pPr>
      <w:r w:rsidRPr="000837F2">
        <w:rPr>
          <w:lang w:val="hr-HR"/>
        </w:rPr>
        <w:t xml:space="preserve">U ovom slučaju R nije siguran što su nazivi osi x i y, pa koristi nazive argumenata za to, uključujući i znak </w:t>
      </w:r>
      <w:r w:rsidRPr="000837F2">
        <w:rPr>
          <w:rStyle w:val="VerbatimChar"/>
          <w:lang w:val="hr-HR"/>
        </w:rPr>
        <w:t>$</w:t>
      </w:r>
      <w:r w:rsidRPr="000837F2">
        <w:rPr>
          <w:lang w:val="hr-HR"/>
        </w:rPr>
        <w:t>.</w:t>
      </w:r>
    </w:p>
    <w:p w14:paraId="08B9E458" w14:textId="77777777" w:rsidR="007341A4" w:rsidRPr="000837F2" w:rsidRDefault="005F7D16">
      <w:pPr>
        <w:pStyle w:val="Tijeloteksta"/>
        <w:rPr>
          <w:lang w:val="hr-HR"/>
        </w:rPr>
      </w:pPr>
      <w:r w:rsidRPr="000837F2">
        <w:rPr>
          <w:lang w:val="hr-HR"/>
        </w:rPr>
        <w:t>Ako se funkciji plot proslijedi samo jedan vektor, njegove vrijednosti projiciraju se na os y, dok su na osi x indeksi (redni brojevi) podataka.</w:t>
      </w:r>
    </w:p>
    <w:p w14:paraId="5E79C36E" w14:textId="77777777" w:rsidR="007341A4" w:rsidRPr="000837F2" w:rsidRDefault="005F7D16">
      <w:pPr>
        <w:pStyle w:val="SourceCode"/>
        <w:rPr>
          <w:lang w:val="hr-HR"/>
        </w:rPr>
      </w:pPr>
      <w:r w:rsidRPr="000837F2">
        <w:rPr>
          <w:rStyle w:val="KeywordTok"/>
          <w:lang w:val="hr-HR"/>
        </w:rPr>
        <w:t>plot</w:t>
      </w:r>
      <w:r w:rsidRPr="000837F2">
        <w:rPr>
          <w:rStyle w:val="NormalTok"/>
          <w:lang w:val="hr-HR"/>
        </w:rPr>
        <w:t>(cars</w:t>
      </w:r>
      <w:r w:rsidRPr="000837F2">
        <w:rPr>
          <w:rStyle w:val="OperatorTok"/>
          <w:lang w:val="hr-HR"/>
        </w:rPr>
        <w:t>$</w:t>
      </w:r>
      <w:r w:rsidRPr="000837F2">
        <w:rPr>
          <w:rStyle w:val="NormalTok"/>
          <w:lang w:val="hr-HR"/>
        </w:rPr>
        <w:t>dist)</w:t>
      </w:r>
    </w:p>
    <w:p w14:paraId="004B4D66" w14:textId="77777777" w:rsidR="007341A4" w:rsidRPr="000837F2" w:rsidRDefault="005F7D16" w:rsidP="006E43BB">
      <w:pPr>
        <w:pStyle w:val="FirstParagraph"/>
        <w:jc w:val="center"/>
        <w:rPr>
          <w:lang w:val="hr-HR"/>
        </w:rPr>
      </w:pPr>
      <w:r w:rsidRPr="000837F2">
        <w:rPr>
          <w:noProof/>
          <w:lang w:val="en-GB" w:eastAsia="en-GB"/>
        </w:rPr>
        <w:drawing>
          <wp:inline distT="0" distB="0" distL="0" distR="0" wp14:anchorId="1DD10043" wp14:editId="5A7AF383">
            <wp:extent cx="3695700" cy="288411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0-1.png"/>
                    <pic:cNvPicPr>
                      <a:picLocks noChangeAspect="1" noChangeArrowheads="1"/>
                    </pic:cNvPicPr>
                  </pic:nvPicPr>
                  <pic:blipFill rotWithShape="1">
                    <a:blip r:embed="rId31"/>
                    <a:srcRect t="10811"/>
                    <a:stretch/>
                  </pic:blipFill>
                  <pic:spPr bwMode="auto">
                    <a:xfrm>
                      <a:off x="0" y="0"/>
                      <a:ext cx="3696101" cy="2884427"/>
                    </a:xfrm>
                    <a:prstGeom prst="rect">
                      <a:avLst/>
                    </a:prstGeom>
                    <a:noFill/>
                    <a:ln>
                      <a:noFill/>
                    </a:ln>
                    <a:extLst>
                      <a:ext uri="{53640926-AAD7-44D8-BBD7-CCE9431645EC}">
                        <a14:shadowObscured xmlns:a14="http://schemas.microsoft.com/office/drawing/2010/main"/>
                      </a:ext>
                    </a:extLst>
                  </pic:spPr>
                </pic:pic>
              </a:graphicData>
            </a:graphic>
          </wp:inline>
        </w:drawing>
      </w:r>
    </w:p>
    <w:p w14:paraId="443C4E0C" w14:textId="77777777" w:rsidR="00E84E90" w:rsidRDefault="00E84E90">
      <w:pPr>
        <w:spacing w:before="0" w:after="200" w:line="240" w:lineRule="auto"/>
        <w:rPr>
          <w:rFonts w:eastAsiaTheme="majorEastAsia" w:cstheme="majorBidi"/>
          <w:b/>
          <w:bCs/>
          <w:sz w:val="24"/>
          <w:szCs w:val="28"/>
          <w:lang w:val="hr-HR"/>
        </w:rPr>
      </w:pPr>
      <w:bookmarkStart w:id="92" w:name="argumenti-funkcije-plot"/>
      <w:r>
        <w:br w:type="page"/>
      </w:r>
    </w:p>
    <w:p w14:paraId="63E4EDE3" w14:textId="740A250D" w:rsidR="007341A4" w:rsidRPr="000837F2" w:rsidRDefault="005F7D16" w:rsidP="00792E43">
      <w:pPr>
        <w:pStyle w:val="Naslov3"/>
      </w:pPr>
      <w:r w:rsidRPr="000837F2">
        <w:lastRenderedPageBreak/>
        <w:t>Argumenti funkcije plot</w:t>
      </w:r>
      <w:bookmarkEnd w:id="92"/>
    </w:p>
    <w:p w14:paraId="60870145" w14:textId="77777777" w:rsidR="007341A4" w:rsidRPr="000837F2" w:rsidRDefault="005F7D16">
      <w:pPr>
        <w:pStyle w:val="FirstParagraph"/>
        <w:rPr>
          <w:lang w:val="hr-HR"/>
        </w:rPr>
      </w:pPr>
      <w:r w:rsidRPr="000837F2">
        <w:rPr>
          <w:lang w:val="hr-HR"/>
        </w:rPr>
        <w:t>Osim preslikavanja podataka na grafikon, poželjno ga je i dodatno urediti. U tu svrhu dodaju se razni argumenti kako bi se podesili dodatni elementi grafikona.</w:t>
      </w:r>
    </w:p>
    <w:p w14:paraId="36489A32" w14:textId="20534C18" w:rsidR="007341A4" w:rsidRPr="000837F2" w:rsidRDefault="005F7D16">
      <w:pPr>
        <w:pStyle w:val="SourceCode"/>
        <w:rPr>
          <w:lang w:val="hr-HR"/>
        </w:rPr>
      </w:pPr>
      <w:r w:rsidRPr="000837F2">
        <w:rPr>
          <w:rStyle w:val="KeywordTok"/>
          <w:lang w:val="hr-HR"/>
        </w:rPr>
        <w:t>plot</w:t>
      </w:r>
      <w:r w:rsidRPr="000837F2">
        <w:rPr>
          <w:rStyle w:val="NormalTok"/>
          <w:lang w:val="hr-HR"/>
        </w:rPr>
        <w:t xml:space="preserve">(cars, </w:t>
      </w:r>
      <w:r w:rsidRPr="000837F2">
        <w:rPr>
          <w:lang w:val="hr-HR"/>
        </w:rPr>
        <w:br/>
      </w:r>
      <w:r w:rsidRPr="000837F2">
        <w:rPr>
          <w:rStyle w:val="NormalTok"/>
          <w:lang w:val="hr-HR"/>
        </w:rPr>
        <w:t xml:space="preserve">     </w:t>
      </w:r>
      <w:r w:rsidRPr="000837F2">
        <w:rPr>
          <w:rStyle w:val="DataTypeTok"/>
          <w:lang w:val="hr-HR"/>
        </w:rPr>
        <w:t>xlab=</w:t>
      </w:r>
      <w:r w:rsidRPr="000837F2">
        <w:rPr>
          <w:rStyle w:val="StringTok"/>
          <w:lang w:val="hr-HR"/>
        </w:rPr>
        <w:t>"Brzina"</w:t>
      </w:r>
      <w:r w:rsidRPr="000837F2">
        <w:rPr>
          <w:rStyle w:val="NormalTok"/>
          <w:lang w:val="hr-HR"/>
        </w:rPr>
        <w:t xml:space="preserve">, </w:t>
      </w:r>
      <w:r w:rsidRPr="000837F2">
        <w:rPr>
          <w:rStyle w:val="DataTypeTok"/>
          <w:lang w:val="hr-HR"/>
        </w:rPr>
        <w:t>ylab=</w:t>
      </w:r>
      <w:r w:rsidRPr="000837F2">
        <w:rPr>
          <w:rStyle w:val="StringTok"/>
          <w:lang w:val="hr-HR"/>
        </w:rPr>
        <w:t>"Zaustavni put"</w:t>
      </w:r>
      <w:r w:rsidRPr="000837F2">
        <w:rPr>
          <w:rStyle w:val="NormalTok"/>
          <w:lang w:val="hr-HR"/>
        </w:rPr>
        <w:t xml:space="preserve">,    </w:t>
      </w:r>
      <w:r w:rsidRPr="000837F2">
        <w:rPr>
          <w:rStyle w:val="CommentTok"/>
          <w:lang w:val="hr-HR"/>
        </w:rPr>
        <w:t># nazivi osi x i y</w:t>
      </w:r>
      <w:r w:rsidRPr="000837F2">
        <w:rPr>
          <w:lang w:val="hr-HR"/>
        </w:rPr>
        <w:br/>
      </w:r>
      <w:r w:rsidRPr="000837F2">
        <w:rPr>
          <w:rStyle w:val="NormalTok"/>
          <w:lang w:val="hr-HR"/>
        </w:rPr>
        <w:t xml:space="preserve">     </w:t>
      </w:r>
      <w:r w:rsidRPr="000837F2">
        <w:rPr>
          <w:rStyle w:val="DataTypeTok"/>
          <w:lang w:val="hr-HR"/>
        </w:rPr>
        <w:t>main=</w:t>
      </w:r>
      <w:r w:rsidRPr="000837F2">
        <w:rPr>
          <w:rStyle w:val="StringTok"/>
          <w:lang w:val="hr-HR"/>
        </w:rPr>
        <w:t>"Automobili"</w:t>
      </w:r>
      <w:r w:rsidRPr="000837F2">
        <w:rPr>
          <w:rStyle w:val="NormalTok"/>
          <w:lang w:val="hr-HR"/>
        </w:rPr>
        <w:t xml:space="preserve">,                      </w:t>
      </w:r>
      <w:r w:rsidRPr="000837F2">
        <w:rPr>
          <w:rStyle w:val="CommentTok"/>
          <w:lang w:val="hr-HR"/>
        </w:rPr>
        <w:t xml:space="preserve"># naslov grafikona  </w:t>
      </w:r>
      <w:r w:rsidRPr="000837F2">
        <w:rPr>
          <w:lang w:val="hr-HR"/>
        </w:rPr>
        <w:br/>
      </w:r>
      <w:r w:rsidRPr="000837F2">
        <w:rPr>
          <w:rStyle w:val="NormalTok"/>
          <w:lang w:val="hr-HR"/>
        </w:rPr>
        <w:t xml:space="preserve">     </w:t>
      </w:r>
      <w:r w:rsidRPr="000837F2">
        <w:rPr>
          <w:rStyle w:val="DataTypeTok"/>
          <w:lang w:val="hr-HR"/>
        </w:rPr>
        <w:t>sub=</w:t>
      </w:r>
      <w:r w:rsidRPr="000837F2">
        <w:rPr>
          <w:rStyle w:val="StringTok"/>
          <w:lang w:val="hr-HR"/>
        </w:rPr>
        <w:t>"Podatkovni skup iz sustava R"</w:t>
      </w:r>
      <w:r w:rsidRPr="000837F2">
        <w:rPr>
          <w:rStyle w:val="NormalTok"/>
          <w:lang w:val="hr-HR"/>
        </w:rPr>
        <w:t xml:space="preserve">,     </w:t>
      </w:r>
      <w:r w:rsidRPr="000837F2">
        <w:rPr>
          <w:rStyle w:val="CommentTok"/>
          <w:lang w:val="hr-HR"/>
        </w:rPr>
        <w:t># podnaslov grafikona</w:t>
      </w:r>
      <w:r w:rsidRPr="000837F2">
        <w:rPr>
          <w:lang w:val="hr-HR"/>
        </w:rPr>
        <w:br/>
      </w:r>
      <w:r w:rsidRPr="000837F2">
        <w:rPr>
          <w:rStyle w:val="NormalTok"/>
          <w:lang w:val="hr-HR"/>
        </w:rPr>
        <w:t xml:space="preserve">     </w:t>
      </w:r>
      <w:r w:rsidRPr="000837F2">
        <w:rPr>
          <w:rStyle w:val="DataTypeTok"/>
          <w:lang w:val="hr-HR"/>
        </w:rPr>
        <w:t>xlim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w:t>
      </w:r>
      <w:r w:rsidRPr="000837F2">
        <w:rPr>
          <w:rStyle w:val="DecValTok"/>
          <w:lang w:val="hr-HR"/>
        </w:rPr>
        <w:t>30</w:t>
      </w:r>
      <w:r w:rsidRPr="000837F2">
        <w:rPr>
          <w:rStyle w:val="NormalTok"/>
          <w:lang w:val="hr-HR"/>
        </w:rPr>
        <w:t xml:space="preserve">), </w:t>
      </w:r>
      <w:r w:rsidRPr="000837F2">
        <w:rPr>
          <w:rStyle w:val="DataTypeTok"/>
          <w:lang w:val="hr-HR"/>
        </w:rPr>
        <w:t>ylim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 xml:space="preserve">, </w:t>
      </w:r>
      <w:r w:rsidRPr="000837F2">
        <w:rPr>
          <w:rStyle w:val="DecValTok"/>
          <w:lang w:val="hr-HR"/>
        </w:rPr>
        <w:t>130</w:t>
      </w:r>
      <w:r w:rsidRPr="000837F2">
        <w:rPr>
          <w:rStyle w:val="NormalTok"/>
          <w:lang w:val="hr-HR"/>
        </w:rPr>
        <w:t xml:space="preserve">),       </w:t>
      </w:r>
      <w:r w:rsidRPr="000837F2">
        <w:rPr>
          <w:rStyle w:val="CommentTok"/>
          <w:lang w:val="hr-HR"/>
        </w:rPr>
        <w:t xml:space="preserve"># podešavanje raspona osi </w:t>
      </w:r>
      <w:r w:rsidRPr="000837F2">
        <w:rPr>
          <w:lang w:val="hr-HR"/>
        </w:rPr>
        <w:br/>
      </w:r>
      <w:r w:rsidRPr="000837F2">
        <w:rPr>
          <w:rStyle w:val="NormalTok"/>
          <w:lang w:val="hr-HR"/>
        </w:rPr>
        <w:t xml:space="preserve">     </w:t>
      </w:r>
      <w:r w:rsidRPr="000837F2">
        <w:rPr>
          <w:rStyle w:val="DataTypeTok"/>
          <w:lang w:val="hr-HR"/>
        </w:rPr>
        <w:t>las =</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CommentTok"/>
          <w:lang w:val="hr-HR"/>
        </w:rPr>
        <w:t xml:space="preserve"># orijentacija oznaka na osima </w:t>
      </w:r>
    </w:p>
    <w:p w14:paraId="1A5039BF" w14:textId="77777777" w:rsidR="007341A4" w:rsidRPr="000837F2" w:rsidRDefault="005F7D16" w:rsidP="006E43BB">
      <w:pPr>
        <w:pStyle w:val="FirstParagraph"/>
        <w:jc w:val="center"/>
        <w:rPr>
          <w:lang w:val="hr-HR"/>
        </w:rPr>
      </w:pPr>
      <w:r w:rsidRPr="000837F2">
        <w:rPr>
          <w:noProof/>
          <w:lang w:val="en-GB" w:eastAsia="en-GB"/>
        </w:rPr>
        <w:drawing>
          <wp:inline distT="0" distB="0" distL="0" distR="0" wp14:anchorId="0911670A" wp14:editId="7236BD1A">
            <wp:extent cx="3695700" cy="29575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1-1.png"/>
                    <pic:cNvPicPr>
                      <a:picLocks noChangeAspect="1" noChangeArrowheads="1"/>
                    </pic:cNvPicPr>
                  </pic:nvPicPr>
                  <pic:blipFill rotWithShape="1">
                    <a:blip r:embed="rId32"/>
                    <a:srcRect t="8542"/>
                    <a:stretch/>
                  </pic:blipFill>
                  <pic:spPr bwMode="auto">
                    <a:xfrm>
                      <a:off x="0" y="0"/>
                      <a:ext cx="3696101" cy="2957833"/>
                    </a:xfrm>
                    <a:prstGeom prst="rect">
                      <a:avLst/>
                    </a:prstGeom>
                    <a:noFill/>
                    <a:ln>
                      <a:noFill/>
                    </a:ln>
                    <a:extLst>
                      <a:ext uri="{53640926-AAD7-44D8-BBD7-CCE9431645EC}">
                        <a14:shadowObscured xmlns:a14="http://schemas.microsoft.com/office/drawing/2010/main"/>
                      </a:ext>
                    </a:extLst>
                  </pic:spPr>
                </pic:pic>
              </a:graphicData>
            </a:graphic>
          </wp:inline>
        </w:drawing>
      </w:r>
    </w:p>
    <w:p w14:paraId="12C4161A" w14:textId="77777777" w:rsidR="007341A4" w:rsidRPr="000837F2" w:rsidRDefault="005F7D16">
      <w:pPr>
        <w:pStyle w:val="Tijeloteksta"/>
        <w:rPr>
          <w:lang w:val="hr-HR"/>
        </w:rPr>
      </w:pPr>
      <w:r w:rsidRPr="000837F2">
        <w:rPr>
          <w:b/>
          <w:lang w:val="hr-HR"/>
        </w:rPr>
        <w:t>Boja točaka</w:t>
      </w:r>
      <w:r w:rsidRPr="000837F2">
        <w:rPr>
          <w:lang w:val="hr-HR"/>
        </w:rPr>
        <w:t xml:space="preserve"> može se podesiti argumentom </w:t>
      </w:r>
      <w:r w:rsidRPr="000837F2">
        <w:rPr>
          <w:rStyle w:val="VerbatimChar"/>
          <w:lang w:val="hr-HR"/>
        </w:rPr>
        <w:t>col</w:t>
      </w:r>
      <w:r w:rsidRPr="000837F2">
        <w:rPr>
          <w:lang w:val="hr-HR"/>
        </w:rPr>
        <w:t xml:space="preserve"> (</w:t>
      </w:r>
      <w:r w:rsidRPr="000837F2">
        <w:rPr>
          <w:i/>
          <w:lang w:val="hr-HR"/>
        </w:rPr>
        <w:t>color</w:t>
      </w:r>
      <w:r w:rsidRPr="000837F2">
        <w:rPr>
          <w:lang w:val="hr-HR"/>
        </w:rPr>
        <w:t xml:space="preserve">). R ima osam standardnih boja koje se mogu pozvati rednim brojevima od 1 do 8 (npr. </w:t>
      </w:r>
      <w:r w:rsidRPr="000837F2">
        <w:rPr>
          <w:rStyle w:val="VerbatimChar"/>
          <w:lang w:val="hr-HR"/>
        </w:rPr>
        <w:t>col = 2</w:t>
      </w:r>
      <w:r w:rsidRPr="000837F2">
        <w:rPr>
          <w:lang w:val="hr-HR"/>
        </w:rPr>
        <w:t>).</w:t>
      </w:r>
    </w:p>
    <w:p w14:paraId="0790A264" w14:textId="77777777" w:rsidR="007341A4" w:rsidRPr="000837F2" w:rsidRDefault="005F7D16" w:rsidP="006E43BB">
      <w:pPr>
        <w:pStyle w:val="Tijeloteksta"/>
        <w:jc w:val="center"/>
        <w:rPr>
          <w:lang w:val="hr-HR"/>
        </w:rPr>
      </w:pPr>
      <w:r w:rsidRPr="000837F2">
        <w:rPr>
          <w:noProof/>
          <w:lang w:val="en-GB" w:eastAsia="en-GB"/>
        </w:rPr>
        <w:drawing>
          <wp:inline distT="0" distB="0" distL="0" distR="0" wp14:anchorId="5DA29145" wp14:editId="73EAC05F">
            <wp:extent cx="3883091" cy="89471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2-1.png"/>
                    <pic:cNvPicPr>
                      <a:picLocks noChangeAspect="1" noChangeArrowheads="1"/>
                    </pic:cNvPicPr>
                  </pic:nvPicPr>
                  <pic:blipFill rotWithShape="1">
                    <a:blip r:embed="rId33"/>
                    <a:srcRect l="11765" t="25329" r="4084" b="30563"/>
                    <a:stretch/>
                  </pic:blipFill>
                  <pic:spPr bwMode="auto">
                    <a:xfrm>
                      <a:off x="0" y="0"/>
                      <a:ext cx="3887843" cy="895810"/>
                    </a:xfrm>
                    <a:prstGeom prst="rect">
                      <a:avLst/>
                    </a:prstGeom>
                    <a:noFill/>
                    <a:ln>
                      <a:noFill/>
                    </a:ln>
                    <a:extLst>
                      <a:ext uri="{53640926-AAD7-44D8-BBD7-CCE9431645EC}">
                        <a14:shadowObscured xmlns:a14="http://schemas.microsoft.com/office/drawing/2010/main"/>
                      </a:ext>
                    </a:extLst>
                  </pic:spPr>
                </pic:pic>
              </a:graphicData>
            </a:graphic>
          </wp:inline>
        </w:drawing>
      </w:r>
    </w:p>
    <w:p w14:paraId="52B2799E" w14:textId="77777777" w:rsidR="007341A4" w:rsidRPr="000837F2" w:rsidRDefault="005F7D16">
      <w:pPr>
        <w:pStyle w:val="Tijeloteksta"/>
        <w:rPr>
          <w:lang w:val="hr-HR"/>
        </w:rPr>
      </w:pPr>
      <w:r w:rsidRPr="000837F2">
        <w:rPr>
          <w:lang w:val="hr-HR"/>
        </w:rPr>
        <w:t xml:space="preserve">Osim tih osam, R ima dodatnih 657 imenovanih boja koje se mogu pozvati eksplicitno nazivom, na primjer </w:t>
      </w:r>
      <w:r w:rsidRPr="000837F2">
        <w:rPr>
          <w:rStyle w:val="VerbatimChar"/>
          <w:lang w:val="hr-HR"/>
        </w:rPr>
        <w:t>col="white"</w:t>
      </w:r>
      <w:r w:rsidRPr="000837F2">
        <w:rPr>
          <w:lang w:val="hr-HR"/>
        </w:rPr>
        <w:t>. Popis svih naziva boja može se naći u datoteci rcolorsheet.pdf u radnom direktoriju.</w:t>
      </w:r>
    </w:p>
    <w:p w14:paraId="23F09172" w14:textId="77777777" w:rsidR="007341A4" w:rsidRPr="000837F2" w:rsidRDefault="005F7D16">
      <w:pPr>
        <w:pStyle w:val="Tijeloteksta"/>
        <w:rPr>
          <w:lang w:val="hr-HR"/>
        </w:rPr>
      </w:pPr>
      <w:r w:rsidRPr="000837F2">
        <w:rPr>
          <w:b/>
          <w:lang w:val="hr-HR"/>
        </w:rPr>
        <w:t>Znak točke</w:t>
      </w:r>
      <w:r w:rsidRPr="000837F2">
        <w:rPr>
          <w:lang w:val="hr-HR"/>
        </w:rPr>
        <w:t xml:space="preserve"> grafa određuje se parametrom </w:t>
      </w:r>
      <w:r w:rsidRPr="000837F2">
        <w:rPr>
          <w:rStyle w:val="VerbatimChar"/>
          <w:lang w:val="hr-HR"/>
        </w:rPr>
        <w:t>pch</w:t>
      </w:r>
      <w:r w:rsidRPr="000837F2">
        <w:rPr>
          <w:lang w:val="hr-HR"/>
        </w:rPr>
        <w:t xml:space="preserve"> (</w:t>
      </w:r>
      <w:r w:rsidRPr="000837F2">
        <w:rPr>
          <w:i/>
          <w:lang w:val="hr-HR"/>
        </w:rPr>
        <w:t>plotting character</w:t>
      </w:r>
      <w:r w:rsidRPr="000837F2">
        <w:rPr>
          <w:lang w:val="hr-HR"/>
        </w:rPr>
        <w:t>). Znak može biti bilo koji tekstualni znak, na primjer, “A”, “5”, “?” ili numerički kod od 0 do 25, koji predstavljaju sljedeće simbole:</w:t>
      </w:r>
    </w:p>
    <w:p w14:paraId="5F087D3B" w14:textId="77777777" w:rsidR="007341A4" w:rsidRPr="000837F2" w:rsidRDefault="005F7D16">
      <w:pPr>
        <w:pStyle w:val="Tijeloteksta"/>
        <w:rPr>
          <w:lang w:val="hr-HR"/>
        </w:rPr>
      </w:pPr>
      <w:r w:rsidRPr="000837F2">
        <w:rPr>
          <w:noProof/>
          <w:lang w:val="en-GB" w:eastAsia="en-GB"/>
        </w:rPr>
        <w:drawing>
          <wp:inline distT="0" distB="0" distL="0" distR="0" wp14:anchorId="1FBFB8AD" wp14:editId="497A308F">
            <wp:extent cx="5692775" cy="8001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3-1.png"/>
                    <pic:cNvPicPr>
                      <a:picLocks noChangeAspect="1" noChangeArrowheads="1"/>
                    </pic:cNvPicPr>
                  </pic:nvPicPr>
                  <pic:blipFill rotWithShape="1">
                    <a:blip r:embed="rId34"/>
                    <a:srcRect l="4627" t="28936" b="35318"/>
                    <a:stretch/>
                  </pic:blipFill>
                  <pic:spPr bwMode="auto">
                    <a:xfrm>
                      <a:off x="0" y="0"/>
                      <a:ext cx="5692775" cy="800100"/>
                    </a:xfrm>
                    <a:prstGeom prst="rect">
                      <a:avLst/>
                    </a:prstGeom>
                    <a:noFill/>
                    <a:ln>
                      <a:noFill/>
                    </a:ln>
                    <a:extLst>
                      <a:ext uri="{53640926-AAD7-44D8-BBD7-CCE9431645EC}">
                        <a14:shadowObscured xmlns:a14="http://schemas.microsoft.com/office/drawing/2010/main"/>
                      </a:ext>
                    </a:extLst>
                  </pic:spPr>
                </pic:pic>
              </a:graphicData>
            </a:graphic>
          </wp:inline>
        </w:drawing>
      </w:r>
    </w:p>
    <w:p w14:paraId="63B930D3" w14:textId="77777777" w:rsidR="007341A4" w:rsidRPr="000837F2" w:rsidRDefault="005F7D16">
      <w:pPr>
        <w:pStyle w:val="Tijeloteksta"/>
        <w:rPr>
          <w:lang w:val="hr-HR"/>
        </w:rPr>
      </w:pPr>
      <w:r w:rsidRPr="000837F2">
        <w:rPr>
          <w:lang w:val="hr-HR"/>
        </w:rPr>
        <w:lastRenderedPageBreak/>
        <w:t xml:space="preserve">Više detalja o znakovima se može pronaći u R dokumentaciji pozivom naredbe </w:t>
      </w:r>
      <w:r w:rsidRPr="000837F2">
        <w:rPr>
          <w:rStyle w:val="VerbatimChar"/>
          <w:lang w:val="hr-HR"/>
        </w:rPr>
        <w:t>?points</w:t>
      </w:r>
      <w:r w:rsidRPr="000837F2">
        <w:rPr>
          <w:lang w:val="hr-HR"/>
        </w:rPr>
        <w:t>.</w:t>
      </w:r>
    </w:p>
    <w:p w14:paraId="5292FA2C" w14:textId="77777777" w:rsidR="007341A4" w:rsidRPr="000837F2" w:rsidRDefault="005F7D16">
      <w:pPr>
        <w:pStyle w:val="Tijeloteksta"/>
        <w:rPr>
          <w:lang w:val="hr-HR"/>
        </w:rPr>
      </w:pPr>
      <w:r w:rsidRPr="000837F2">
        <w:rPr>
          <w:b/>
          <w:lang w:val="hr-HR"/>
        </w:rPr>
        <w:t>Veličina točaka</w:t>
      </w:r>
      <w:r w:rsidRPr="000837F2">
        <w:rPr>
          <w:lang w:val="hr-HR"/>
        </w:rPr>
        <w:t xml:space="preserve"> podešava se argumentom </w:t>
      </w:r>
      <w:r w:rsidRPr="000837F2">
        <w:rPr>
          <w:rStyle w:val="VerbatimChar"/>
          <w:lang w:val="hr-HR"/>
        </w:rPr>
        <w:t>cex</w:t>
      </w:r>
      <w:r w:rsidRPr="000837F2">
        <w:rPr>
          <w:lang w:val="hr-HR"/>
        </w:rPr>
        <w:t xml:space="preserve">. </w:t>
      </w:r>
      <w:r w:rsidRPr="000837F2">
        <w:rPr>
          <w:rStyle w:val="VerbatimChar"/>
          <w:lang w:val="hr-HR"/>
        </w:rPr>
        <w:t>cex</w:t>
      </w:r>
      <w:r w:rsidRPr="000837F2">
        <w:rPr>
          <w:lang w:val="hr-HR"/>
        </w:rPr>
        <w:t xml:space="preserve"> je broj koji predstavlja povećanje veličine (magnifikator) u odnosu na standardnu vrijednost kada je </w:t>
      </w:r>
      <w:r w:rsidRPr="000837F2">
        <w:rPr>
          <w:rStyle w:val="VerbatimChar"/>
          <w:lang w:val="hr-HR"/>
        </w:rPr>
        <w:t>cex = 1</w:t>
      </w:r>
      <w:r w:rsidRPr="000837F2">
        <w:rPr>
          <w:lang w:val="hr-HR"/>
        </w:rPr>
        <w:t xml:space="preserve">. Na primjer, </w:t>
      </w:r>
      <w:r w:rsidRPr="000837F2">
        <w:rPr>
          <w:rStyle w:val="VerbatimChar"/>
          <w:lang w:val="hr-HR"/>
        </w:rPr>
        <w:t>cex = 1.5</w:t>
      </w:r>
      <w:r w:rsidRPr="000837F2">
        <w:rPr>
          <w:lang w:val="hr-HR"/>
        </w:rPr>
        <w:t xml:space="preserve"> povećava točku za 50 % u odnosu na standardnu veličinu, dok </w:t>
      </w:r>
      <w:r w:rsidRPr="000837F2">
        <w:rPr>
          <w:rStyle w:val="VerbatimChar"/>
          <w:lang w:val="hr-HR"/>
        </w:rPr>
        <w:t>cex = 0.7</w:t>
      </w:r>
      <w:r w:rsidRPr="000837F2">
        <w:rPr>
          <w:lang w:val="hr-HR"/>
        </w:rPr>
        <w:t xml:space="preserve"> smanjuje točku na 70 % standardne veličine.</w:t>
      </w:r>
    </w:p>
    <w:p w14:paraId="6B945CEC" w14:textId="77777777" w:rsidR="007341A4" w:rsidRPr="000837F2" w:rsidRDefault="005F7D16">
      <w:pPr>
        <w:pStyle w:val="Tijeloteksta"/>
        <w:rPr>
          <w:lang w:val="hr-HR"/>
        </w:rPr>
      </w:pPr>
      <w:r w:rsidRPr="000837F2">
        <w:rPr>
          <w:lang w:val="hr-HR"/>
        </w:rPr>
        <w:t xml:space="preserve">Na grafičkom prikazu podatkovnoga skupa </w:t>
      </w:r>
      <w:r w:rsidRPr="000837F2">
        <w:rPr>
          <w:rStyle w:val="VerbatimChar"/>
          <w:lang w:val="hr-HR"/>
        </w:rPr>
        <w:t>cars</w:t>
      </w:r>
      <w:r w:rsidRPr="000837F2">
        <w:rPr>
          <w:lang w:val="hr-HR"/>
        </w:rPr>
        <w:t>, promijenimo znak točke u ispunjeni kvadrat crvene boje uvećan za 30 %.</w:t>
      </w:r>
    </w:p>
    <w:p w14:paraId="35BDBC00" w14:textId="77777777" w:rsidR="007341A4" w:rsidRPr="000837F2" w:rsidRDefault="005F7D16">
      <w:pPr>
        <w:pStyle w:val="SourceCode"/>
        <w:rPr>
          <w:lang w:val="hr-HR"/>
        </w:rPr>
      </w:pPr>
      <w:r w:rsidRPr="000837F2">
        <w:rPr>
          <w:rStyle w:val="KeywordTok"/>
          <w:lang w:val="hr-HR"/>
        </w:rPr>
        <w:t>plot</w:t>
      </w:r>
      <w:r w:rsidRPr="000837F2">
        <w:rPr>
          <w:rStyle w:val="NormalTok"/>
          <w:lang w:val="hr-HR"/>
        </w:rPr>
        <w:t xml:space="preserve">(cars, </w:t>
      </w:r>
      <w:r w:rsidRPr="000837F2">
        <w:rPr>
          <w:lang w:val="hr-HR"/>
        </w:rPr>
        <w:br/>
      </w:r>
      <w:r w:rsidRPr="000837F2">
        <w:rPr>
          <w:rStyle w:val="NormalTok"/>
          <w:lang w:val="hr-HR"/>
        </w:rPr>
        <w:t xml:space="preserve">     </w:t>
      </w:r>
      <w:r w:rsidRPr="000837F2">
        <w:rPr>
          <w:rStyle w:val="DataTypeTok"/>
          <w:lang w:val="hr-HR"/>
        </w:rPr>
        <w:t>pch=</w:t>
      </w:r>
      <w:r w:rsidRPr="000837F2">
        <w:rPr>
          <w:rStyle w:val="DecValTok"/>
          <w:lang w:val="hr-HR"/>
        </w:rPr>
        <w:t>15</w:t>
      </w:r>
      <w:r w:rsidRPr="000837F2">
        <w:rPr>
          <w:rStyle w:val="NormalTok"/>
          <w:lang w:val="hr-HR"/>
        </w:rPr>
        <w:t xml:space="preserve">,     </w:t>
      </w:r>
      <w:r w:rsidRPr="000837F2">
        <w:rPr>
          <w:rStyle w:val="CommentTok"/>
          <w:lang w:val="hr-HR"/>
        </w:rPr>
        <w:t># znak točke</w:t>
      </w:r>
      <w:r w:rsidRPr="000837F2">
        <w:rPr>
          <w:lang w:val="hr-HR"/>
        </w:rPr>
        <w:br/>
      </w:r>
      <w:r w:rsidRPr="000837F2">
        <w:rPr>
          <w:rStyle w:val="NormalTok"/>
          <w:lang w:val="hr-HR"/>
        </w:rPr>
        <w:t xml:space="preserve">     </w:t>
      </w:r>
      <w:r w:rsidRPr="000837F2">
        <w:rPr>
          <w:rStyle w:val="DataTypeTok"/>
          <w:lang w:val="hr-HR"/>
        </w:rPr>
        <w:t>col=</w:t>
      </w:r>
      <w:r w:rsidRPr="000837F2">
        <w:rPr>
          <w:rStyle w:val="StringTok"/>
          <w:lang w:val="hr-HR"/>
        </w:rPr>
        <w:t>"red"</w:t>
      </w:r>
      <w:r w:rsidRPr="000837F2">
        <w:rPr>
          <w:rStyle w:val="NormalTok"/>
          <w:lang w:val="hr-HR"/>
        </w:rPr>
        <w:t xml:space="preserve">,  </w:t>
      </w:r>
      <w:r w:rsidRPr="000837F2">
        <w:rPr>
          <w:rStyle w:val="CommentTok"/>
          <w:lang w:val="hr-HR"/>
        </w:rPr>
        <w:t># boja točke</w:t>
      </w:r>
      <w:r w:rsidRPr="000837F2">
        <w:rPr>
          <w:lang w:val="hr-HR"/>
        </w:rPr>
        <w:br/>
      </w:r>
      <w:r w:rsidRPr="000837F2">
        <w:rPr>
          <w:rStyle w:val="NormalTok"/>
          <w:lang w:val="hr-HR"/>
        </w:rPr>
        <w:t xml:space="preserve">     </w:t>
      </w:r>
      <w:r w:rsidRPr="000837F2">
        <w:rPr>
          <w:rStyle w:val="DataTypeTok"/>
          <w:lang w:val="hr-HR"/>
        </w:rPr>
        <w:t>cex=</w:t>
      </w:r>
      <w:r w:rsidRPr="000837F2">
        <w:rPr>
          <w:rStyle w:val="FloatTok"/>
          <w:lang w:val="hr-HR"/>
        </w:rPr>
        <w:t>1.3</w:t>
      </w:r>
      <w:r w:rsidRPr="000837F2">
        <w:rPr>
          <w:rStyle w:val="NormalTok"/>
          <w:lang w:val="hr-HR"/>
        </w:rPr>
        <w:t xml:space="preserve">)    </w:t>
      </w:r>
      <w:r w:rsidRPr="000837F2">
        <w:rPr>
          <w:rStyle w:val="CommentTok"/>
          <w:lang w:val="hr-HR"/>
        </w:rPr>
        <w:t># veličina točke</w:t>
      </w:r>
    </w:p>
    <w:p w14:paraId="4AE225FD" w14:textId="77777777" w:rsidR="007341A4" w:rsidRPr="000837F2" w:rsidRDefault="005F7D16" w:rsidP="006E43BB">
      <w:pPr>
        <w:pStyle w:val="FirstParagraph"/>
        <w:jc w:val="center"/>
        <w:rPr>
          <w:lang w:val="hr-HR"/>
        </w:rPr>
      </w:pPr>
      <w:r w:rsidRPr="000837F2">
        <w:rPr>
          <w:noProof/>
          <w:lang w:val="en-GB" w:eastAsia="en-GB"/>
        </w:rPr>
        <w:drawing>
          <wp:inline distT="0" distB="0" distL="0" distR="0" wp14:anchorId="755A8D26" wp14:editId="67885773">
            <wp:extent cx="3695700" cy="289756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4-1.png"/>
                    <pic:cNvPicPr>
                      <a:picLocks noChangeAspect="1" noChangeArrowheads="1"/>
                    </pic:cNvPicPr>
                  </pic:nvPicPr>
                  <pic:blipFill rotWithShape="1">
                    <a:blip r:embed="rId35"/>
                    <a:srcRect t="10396"/>
                    <a:stretch/>
                  </pic:blipFill>
                  <pic:spPr bwMode="auto">
                    <a:xfrm>
                      <a:off x="0" y="0"/>
                      <a:ext cx="3696101" cy="2897875"/>
                    </a:xfrm>
                    <a:prstGeom prst="rect">
                      <a:avLst/>
                    </a:prstGeom>
                    <a:noFill/>
                    <a:ln>
                      <a:noFill/>
                    </a:ln>
                    <a:extLst>
                      <a:ext uri="{53640926-AAD7-44D8-BBD7-CCE9431645EC}">
                        <a14:shadowObscured xmlns:a14="http://schemas.microsoft.com/office/drawing/2010/main"/>
                      </a:ext>
                    </a:extLst>
                  </pic:spPr>
                </pic:pic>
              </a:graphicData>
            </a:graphic>
          </wp:inline>
        </w:drawing>
      </w:r>
    </w:p>
    <w:p w14:paraId="60D83A84" w14:textId="77777777" w:rsidR="007341A4" w:rsidRPr="000837F2" w:rsidRDefault="005F7D16">
      <w:pPr>
        <w:pStyle w:val="Tijeloteksta"/>
        <w:rPr>
          <w:lang w:val="hr-HR"/>
        </w:rPr>
      </w:pPr>
      <w:r w:rsidRPr="000837F2">
        <w:rPr>
          <w:lang w:val="hr-HR"/>
        </w:rPr>
        <w:t xml:space="preserve">Argument </w:t>
      </w:r>
      <w:r w:rsidRPr="000837F2">
        <w:rPr>
          <w:rStyle w:val="VerbatimChar"/>
          <w:lang w:val="hr-HR"/>
        </w:rPr>
        <w:t>cex</w:t>
      </w:r>
      <w:r w:rsidRPr="000837F2">
        <w:rPr>
          <w:lang w:val="hr-HR"/>
        </w:rPr>
        <w:t xml:space="preserve"> može se proširiti i na ostale elemente grafikona, na primjer argumentima </w:t>
      </w:r>
      <w:r w:rsidRPr="000837F2">
        <w:rPr>
          <w:rStyle w:val="VerbatimChar"/>
          <w:lang w:val="hr-HR"/>
        </w:rPr>
        <w:t>cex.axis</w:t>
      </w:r>
      <w:r w:rsidRPr="000837F2">
        <w:rPr>
          <w:lang w:val="hr-HR"/>
        </w:rPr>
        <w:t xml:space="preserve">, </w:t>
      </w:r>
      <w:r w:rsidRPr="000837F2">
        <w:rPr>
          <w:rStyle w:val="VerbatimChar"/>
          <w:lang w:val="hr-HR"/>
        </w:rPr>
        <w:t>cex.lab</w:t>
      </w:r>
      <w:r w:rsidRPr="000837F2">
        <w:rPr>
          <w:lang w:val="hr-HR"/>
        </w:rPr>
        <w:t xml:space="preserve">, </w:t>
      </w:r>
      <w:r w:rsidRPr="000837F2">
        <w:rPr>
          <w:rStyle w:val="VerbatimChar"/>
          <w:lang w:val="hr-HR"/>
        </w:rPr>
        <w:t>cex.main</w:t>
      </w:r>
      <w:r w:rsidRPr="000837F2">
        <w:rPr>
          <w:lang w:val="hr-HR"/>
        </w:rPr>
        <w:t xml:space="preserve">, </w:t>
      </w:r>
      <w:r w:rsidRPr="000837F2">
        <w:rPr>
          <w:rStyle w:val="VerbatimChar"/>
          <w:lang w:val="hr-HR"/>
        </w:rPr>
        <w:t>cex.sub</w:t>
      </w:r>
      <w:r w:rsidRPr="000837F2">
        <w:rPr>
          <w:lang w:val="hr-HR"/>
        </w:rPr>
        <w:t xml:space="preserve"> podešavaju se redom veličine naziva na osima, naziva osi, naslova i podnaslova grafikona.</w:t>
      </w:r>
    </w:p>
    <w:p w14:paraId="6249D176" w14:textId="77777777" w:rsidR="007341A4" w:rsidRPr="000837F2" w:rsidRDefault="005F7D16">
      <w:pPr>
        <w:pStyle w:val="Tijeloteksta"/>
        <w:rPr>
          <w:lang w:val="hr-HR"/>
        </w:rPr>
      </w:pPr>
      <w:r w:rsidRPr="000837F2">
        <w:rPr>
          <w:b/>
          <w:lang w:val="hr-HR"/>
        </w:rPr>
        <w:t>Zadatak 27</w:t>
      </w:r>
      <w:r w:rsidRPr="000837F2">
        <w:rPr>
          <w:lang w:val="hr-HR"/>
        </w:rPr>
        <w:br/>
        <w:t xml:space="preserve">Nacrtajte graf podatkovnoga skupa </w:t>
      </w:r>
      <w:r w:rsidRPr="000837F2">
        <w:rPr>
          <w:rStyle w:val="VerbatimChar"/>
          <w:lang w:val="hr-HR"/>
        </w:rPr>
        <w:t>cars</w:t>
      </w:r>
      <w:r w:rsidRPr="000837F2">
        <w:rPr>
          <w:lang w:val="hr-HR"/>
        </w:rPr>
        <w:t xml:space="preserve"> i dodajte mu barem tri argumenta po vlastitom izboru vezana za točke.</w:t>
      </w:r>
    </w:p>
    <w:p w14:paraId="44F59134" w14:textId="77777777" w:rsidR="007341A4" w:rsidRPr="000837F2" w:rsidRDefault="005F7D16" w:rsidP="000071B1">
      <w:pPr>
        <w:pStyle w:val="Tijeloteksta"/>
        <w:spacing w:after="40"/>
        <w:rPr>
          <w:lang w:val="hr-HR"/>
        </w:rPr>
      </w:pPr>
      <w:r w:rsidRPr="000837F2">
        <w:rPr>
          <w:b/>
          <w:lang w:val="hr-HR"/>
        </w:rPr>
        <w:t>Zadatak 28</w:t>
      </w:r>
      <w:r w:rsidRPr="000837F2">
        <w:rPr>
          <w:lang w:val="hr-HR"/>
        </w:rPr>
        <w:t xml:space="preserve"> Učitajte podatkovni okvir </w:t>
      </w:r>
      <w:r w:rsidRPr="000837F2">
        <w:rPr>
          <w:rStyle w:val="VerbatimChar"/>
          <w:lang w:val="hr-HR"/>
        </w:rPr>
        <w:t>iris</w:t>
      </w:r>
      <w:r w:rsidRPr="000837F2">
        <w:rPr>
          <w:lang w:val="hr-HR"/>
        </w:rPr>
        <w:t xml:space="preserve"> s kojim smo se već ranije upoznali.</w:t>
      </w:r>
    </w:p>
    <w:p w14:paraId="1BD062F7" w14:textId="403CB02C" w:rsidR="007341A4" w:rsidRPr="000837F2" w:rsidRDefault="005F7D16" w:rsidP="006E43BB">
      <w:pPr>
        <w:pStyle w:val="Compact"/>
        <w:numPr>
          <w:ilvl w:val="0"/>
          <w:numId w:val="32"/>
        </w:numPr>
        <w:ind w:left="567" w:hanging="283"/>
        <w:rPr>
          <w:lang w:val="hr-HR"/>
        </w:rPr>
      </w:pPr>
      <w:r w:rsidRPr="000837F2">
        <w:rPr>
          <w:lang w:val="hr-HR"/>
        </w:rPr>
        <w:t xml:space="preserve">Nacrtajte graf kojemu su vrijednosti osi x jednake </w:t>
      </w:r>
      <w:r w:rsidRPr="000837F2">
        <w:rPr>
          <w:rStyle w:val="VerbatimChar"/>
          <w:lang w:val="hr-HR"/>
        </w:rPr>
        <w:t>Petal.Width</w:t>
      </w:r>
      <w:r w:rsidRPr="000837F2">
        <w:rPr>
          <w:lang w:val="hr-HR"/>
        </w:rPr>
        <w:t xml:space="preserve">, a vrijednosti osi y </w:t>
      </w:r>
      <w:r w:rsidRPr="000837F2">
        <w:rPr>
          <w:rStyle w:val="VerbatimChar"/>
          <w:lang w:val="hr-HR"/>
        </w:rPr>
        <w:t>Petal.Length</w:t>
      </w:r>
      <w:r w:rsidRPr="000837F2">
        <w:rPr>
          <w:lang w:val="hr-HR"/>
        </w:rPr>
        <w:t xml:space="preserve"> iz podatkovnog okvira </w:t>
      </w:r>
      <w:r w:rsidRPr="000837F2">
        <w:rPr>
          <w:rStyle w:val="VerbatimChar"/>
          <w:lang w:val="hr-HR"/>
        </w:rPr>
        <w:t>iris</w:t>
      </w:r>
      <w:r w:rsidRPr="000837F2">
        <w:rPr>
          <w:lang w:val="hr-HR"/>
        </w:rPr>
        <w:t>,</w:t>
      </w:r>
    </w:p>
    <w:p w14:paraId="247166DD" w14:textId="612FF428" w:rsidR="007341A4" w:rsidRPr="000837F2" w:rsidRDefault="005F7D16" w:rsidP="006E43BB">
      <w:pPr>
        <w:pStyle w:val="Compact"/>
        <w:numPr>
          <w:ilvl w:val="0"/>
          <w:numId w:val="32"/>
        </w:numPr>
        <w:ind w:left="567" w:hanging="283"/>
        <w:rPr>
          <w:lang w:val="hr-HR"/>
        </w:rPr>
      </w:pPr>
      <w:r w:rsidRPr="000837F2">
        <w:rPr>
          <w:lang w:val="hr-HR"/>
        </w:rPr>
        <w:t>naslov grafikona neka bude “Latice irisa”,</w:t>
      </w:r>
    </w:p>
    <w:p w14:paraId="2D83EA8D" w14:textId="4797E007" w:rsidR="007341A4" w:rsidRPr="000837F2" w:rsidRDefault="005F7D16" w:rsidP="006E43BB">
      <w:pPr>
        <w:pStyle w:val="Compact"/>
        <w:numPr>
          <w:ilvl w:val="0"/>
          <w:numId w:val="32"/>
        </w:numPr>
        <w:ind w:left="567" w:hanging="283"/>
        <w:rPr>
          <w:lang w:val="hr-HR"/>
        </w:rPr>
      </w:pPr>
      <w:r w:rsidRPr="000837F2">
        <w:rPr>
          <w:lang w:val="hr-HR"/>
        </w:rPr>
        <w:t>postavite nazive osima x i y na “Širina latica”, odnosno “Duljina latica”,</w:t>
      </w:r>
    </w:p>
    <w:p w14:paraId="38C9FAE4" w14:textId="3000FB6A" w:rsidR="007341A4" w:rsidRPr="000837F2" w:rsidRDefault="005F7D16" w:rsidP="006E43BB">
      <w:pPr>
        <w:pStyle w:val="Compact"/>
        <w:numPr>
          <w:ilvl w:val="0"/>
          <w:numId w:val="32"/>
        </w:numPr>
        <w:ind w:left="567" w:hanging="283"/>
        <w:rPr>
          <w:lang w:val="hr-HR"/>
        </w:rPr>
      </w:pPr>
      <w:r w:rsidRPr="000837F2">
        <w:rPr>
          <w:lang w:val="hr-HR"/>
        </w:rPr>
        <w:t>vrsta točke neka bude ispunjeni kružić plave boje,</w:t>
      </w:r>
    </w:p>
    <w:p w14:paraId="37AAC43C" w14:textId="6CA223CB" w:rsidR="007341A4" w:rsidRPr="000837F2" w:rsidRDefault="005F7D16" w:rsidP="006E43BB">
      <w:pPr>
        <w:pStyle w:val="Compact"/>
        <w:numPr>
          <w:ilvl w:val="0"/>
          <w:numId w:val="32"/>
        </w:numPr>
        <w:ind w:left="567" w:hanging="283"/>
        <w:rPr>
          <w:lang w:val="hr-HR"/>
        </w:rPr>
      </w:pPr>
      <w:r w:rsidRPr="000837F2">
        <w:rPr>
          <w:lang w:val="hr-HR"/>
        </w:rPr>
        <w:t>postavite orijentaciju svih oznaka na osima uspravno,</w:t>
      </w:r>
    </w:p>
    <w:p w14:paraId="2D370F9C" w14:textId="77777777" w:rsidR="007341A4" w:rsidRPr="000837F2" w:rsidRDefault="005F7D16" w:rsidP="006E43BB">
      <w:pPr>
        <w:pStyle w:val="Compact"/>
        <w:numPr>
          <w:ilvl w:val="0"/>
          <w:numId w:val="32"/>
        </w:numPr>
        <w:ind w:left="567" w:hanging="283"/>
        <w:rPr>
          <w:lang w:val="hr-HR"/>
        </w:rPr>
      </w:pPr>
      <w:r w:rsidRPr="000837F2">
        <w:rPr>
          <w:lang w:val="hr-HR"/>
        </w:rPr>
        <w:t>naslov grafikona uvećajte za 50 %.</w:t>
      </w:r>
    </w:p>
    <w:p w14:paraId="2D966EDC" w14:textId="77777777" w:rsidR="00E84E90" w:rsidRDefault="00E84E90">
      <w:pPr>
        <w:pStyle w:val="FirstParagraph"/>
        <w:rPr>
          <w:lang w:val="hr-HR"/>
        </w:rPr>
      </w:pPr>
    </w:p>
    <w:p w14:paraId="345E9709" w14:textId="2D9E666D" w:rsidR="007341A4" w:rsidRDefault="005F7D16">
      <w:pPr>
        <w:pStyle w:val="FirstParagraph"/>
        <w:rPr>
          <w:lang w:val="hr-HR"/>
        </w:rPr>
      </w:pPr>
      <w:r w:rsidRPr="000837F2">
        <w:rPr>
          <w:lang w:val="hr-HR"/>
        </w:rPr>
        <w:lastRenderedPageBreak/>
        <w:t>Ako se točke grafa trebaju označiti ovisno o razinama neke kategorijske varijable, to se može napraviti na više načina, na primjer ovisno o izboru boja:</w:t>
      </w:r>
    </w:p>
    <w:p w14:paraId="091ED092" w14:textId="77777777" w:rsidR="005A355D" w:rsidRDefault="005A355D" w:rsidP="005A355D">
      <w:pPr>
        <w:pStyle w:val="SourceCode"/>
        <w:spacing w:after="0"/>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plot</w:t>
      </w:r>
      <w:r>
        <w:rPr>
          <w:rStyle w:val="NormalTok"/>
        </w:rPr>
        <w:t>(iris</w:t>
      </w:r>
      <w:r>
        <w:rPr>
          <w:rStyle w:val="OperatorTok"/>
        </w:rPr>
        <w:t>$</w:t>
      </w:r>
      <w:r>
        <w:rPr>
          <w:rStyle w:val="NormalTok"/>
        </w:rPr>
        <w:t>Petal.Width, iris</w:t>
      </w:r>
      <w:r>
        <w:rPr>
          <w:rStyle w:val="OperatorTok"/>
        </w:rPr>
        <w:t>$</w:t>
      </w:r>
      <w:r>
        <w:rPr>
          <w:rStyle w:val="NormalTok"/>
        </w:rPr>
        <w:t xml:space="preserve">Petal.Length, </w:t>
      </w:r>
      <w:r>
        <w:rPr>
          <w:rStyle w:val="DataTypeTok"/>
        </w:rPr>
        <w:t>col=</w:t>
      </w:r>
      <w:r>
        <w:rPr>
          <w:rStyle w:val="NormalTok"/>
        </w:rPr>
        <w:t>iris</w:t>
      </w:r>
      <w:r>
        <w:rPr>
          <w:rStyle w:val="OperatorTok"/>
        </w:rPr>
        <w:t>$</w:t>
      </w:r>
      <w:r>
        <w:rPr>
          <w:rStyle w:val="NormalTok"/>
        </w:rPr>
        <w:t xml:space="preserve">Species, </w:t>
      </w:r>
      <w:r>
        <w:rPr>
          <w:rStyle w:val="DataTypeTok"/>
        </w:rPr>
        <w:t>main =</w:t>
      </w:r>
      <w:r>
        <w:rPr>
          <w:rStyle w:val="NormalTok"/>
        </w:rPr>
        <w:t xml:space="preserve"> </w:t>
      </w:r>
      <w:r>
        <w:rPr>
          <w:rStyle w:val="StringTok"/>
        </w:rPr>
        <w:t xml:space="preserve">"Kategorije sa standardnim </w:t>
      </w:r>
      <w:r>
        <w:rPr>
          <w:rStyle w:val="CharTok"/>
        </w:rPr>
        <w:t>\n</w:t>
      </w:r>
      <w:r>
        <w:rPr>
          <w:rStyle w:val="StringTok"/>
        </w:rPr>
        <w:t>bojama (1, 2, 3, ...)"</w:t>
      </w:r>
      <w:r>
        <w:rPr>
          <w:rStyle w:val="NormalTok"/>
        </w:rPr>
        <w:t xml:space="preserve">, </w:t>
      </w:r>
      <w:r>
        <w:rPr>
          <w:rStyle w:val="DataTypeTok"/>
        </w:rPr>
        <w:t>cex.main=</w:t>
      </w:r>
      <w:r>
        <w:rPr>
          <w:rStyle w:val="FloatTok"/>
        </w:rPr>
        <w:t>0.9</w:t>
      </w:r>
      <w:r>
        <w:rPr>
          <w:rStyle w:val="NormalTok"/>
        </w:rPr>
        <w:t>)</w:t>
      </w:r>
      <w:r>
        <w:br/>
      </w:r>
      <w:r>
        <w:br/>
      </w:r>
      <w:r>
        <w:rPr>
          <w:rStyle w:val="KeywordTok"/>
        </w:rPr>
        <w:t>plot</w:t>
      </w:r>
      <w:r>
        <w:rPr>
          <w:rStyle w:val="NormalTok"/>
        </w:rPr>
        <w:t>(iris</w:t>
      </w:r>
      <w:r>
        <w:rPr>
          <w:rStyle w:val="OperatorTok"/>
        </w:rPr>
        <w:t>$</w:t>
      </w:r>
      <w:r>
        <w:rPr>
          <w:rStyle w:val="NormalTok"/>
        </w:rPr>
        <w:t>Petal.Width, iris</w:t>
      </w:r>
      <w:r>
        <w:rPr>
          <w:rStyle w:val="OperatorTok"/>
        </w:rPr>
        <w:t>$</w:t>
      </w:r>
      <w:r>
        <w:rPr>
          <w:rStyle w:val="NormalTok"/>
        </w:rPr>
        <w:t xml:space="preserve">Petal.Length, </w:t>
      </w:r>
      <w:r>
        <w:rPr>
          <w:rStyle w:val="DataTypeTok"/>
        </w:rPr>
        <w:t>col=</w:t>
      </w:r>
      <w:r>
        <w:rPr>
          <w:rStyle w:val="KeywordTok"/>
        </w:rPr>
        <w:t>c</w:t>
      </w:r>
      <w:r>
        <w:rPr>
          <w:rStyle w:val="NormalTok"/>
        </w:rPr>
        <w:t>(</w:t>
      </w:r>
      <w:r>
        <w:rPr>
          <w:rStyle w:val="DecValTok"/>
        </w:rPr>
        <w:t>4</w:t>
      </w:r>
      <w:r>
        <w:rPr>
          <w:rStyle w:val="NormalTok"/>
        </w:rPr>
        <w:t xml:space="preserve">, </w:t>
      </w:r>
      <w:r>
        <w:rPr>
          <w:rStyle w:val="StringTok"/>
        </w:rPr>
        <w:t>"chocolate"</w:t>
      </w:r>
      <w:r>
        <w:rPr>
          <w:rStyle w:val="NormalTok"/>
        </w:rPr>
        <w:t xml:space="preserve">, </w:t>
      </w:r>
      <w:r>
        <w:rPr>
          <w:rStyle w:val="DecValTok"/>
        </w:rPr>
        <w:t>6</w:t>
      </w:r>
      <w:r>
        <w:rPr>
          <w:rStyle w:val="NormalTok"/>
        </w:rPr>
        <w:t>)[iris</w:t>
      </w:r>
      <w:r>
        <w:rPr>
          <w:rStyle w:val="OperatorTok"/>
        </w:rPr>
        <w:t>$</w:t>
      </w:r>
      <w:r>
        <w:rPr>
          <w:rStyle w:val="NormalTok"/>
        </w:rPr>
        <w:t xml:space="preserve">Species], </w:t>
      </w:r>
      <w:r>
        <w:rPr>
          <w:rStyle w:val="DataTypeTok"/>
        </w:rPr>
        <w:t>main =</w:t>
      </w:r>
      <w:r>
        <w:rPr>
          <w:rStyle w:val="NormalTok"/>
        </w:rPr>
        <w:t xml:space="preserve">  </w:t>
      </w:r>
      <w:r>
        <w:rPr>
          <w:rStyle w:val="StringTok"/>
        </w:rPr>
        <w:t>"Kategorije s vlastitim</w:t>
      </w:r>
      <w:r>
        <w:rPr>
          <w:rStyle w:val="CharTok"/>
        </w:rPr>
        <w:t>\n</w:t>
      </w:r>
      <w:r>
        <w:rPr>
          <w:rStyle w:val="StringTok"/>
        </w:rPr>
        <w:t xml:space="preserve"> izborom boja"</w:t>
      </w:r>
      <w:r>
        <w:rPr>
          <w:rStyle w:val="NormalTok"/>
        </w:rPr>
        <w:t xml:space="preserve">, </w:t>
      </w:r>
      <w:r>
        <w:rPr>
          <w:rStyle w:val="DataTypeTok"/>
        </w:rPr>
        <w:t>cex.main=</w:t>
      </w:r>
      <w:r>
        <w:rPr>
          <w:rStyle w:val="FloatTok"/>
        </w:rPr>
        <w:t>0.9</w:t>
      </w:r>
      <w:r>
        <w:rPr>
          <w:rStyle w:val="NormalTok"/>
        </w:rPr>
        <w:t>)</w:t>
      </w:r>
    </w:p>
    <w:p w14:paraId="30CC368B" w14:textId="77777777" w:rsidR="005A355D" w:rsidRPr="005A355D" w:rsidRDefault="005A355D" w:rsidP="005A355D">
      <w:pPr>
        <w:pStyle w:val="Tijeloteksta"/>
        <w:rPr>
          <w:lang w:val="hr-HR"/>
        </w:rPr>
      </w:pPr>
    </w:p>
    <w:p w14:paraId="2BD4F310" w14:textId="77777777" w:rsidR="007341A4" w:rsidRPr="000837F2" w:rsidRDefault="005F7D16" w:rsidP="000071B1">
      <w:pPr>
        <w:pStyle w:val="Tijeloteksta"/>
        <w:jc w:val="center"/>
        <w:rPr>
          <w:lang w:val="hr-HR"/>
        </w:rPr>
      </w:pPr>
      <w:r w:rsidRPr="000837F2">
        <w:rPr>
          <w:noProof/>
          <w:lang w:val="en-GB" w:eastAsia="en-GB"/>
        </w:rPr>
        <w:drawing>
          <wp:inline distT="0" distB="0" distL="0" distR="0" wp14:anchorId="655C212A" wp14:editId="66EB4CD7">
            <wp:extent cx="5543506" cy="2872154"/>
            <wp:effectExtent l="0" t="0" r="635" b="4445"/>
            <wp:docPr id="12"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5-1.png"/>
                    <pic:cNvPicPr>
                      <a:picLocks noChangeAspect="1" noChangeArrowheads="1"/>
                    </pic:cNvPicPr>
                  </pic:nvPicPr>
                  <pic:blipFill rotWithShape="1">
                    <a:blip r:embed="rId36"/>
                    <a:srcRect t="5075" b="6105"/>
                    <a:stretch/>
                  </pic:blipFill>
                  <pic:spPr bwMode="auto">
                    <a:xfrm>
                      <a:off x="0" y="0"/>
                      <a:ext cx="5544151" cy="2872488"/>
                    </a:xfrm>
                    <a:prstGeom prst="rect">
                      <a:avLst/>
                    </a:prstGeom>
                    <a:noFill/>
                    <a:ln>
                      <a:noFill/>
                    </a:ln>
                    <a:extLst>
                      <a:ext uri="{53640926-AAD7-44D8-BBD7-CCE9431645EC}">
                        <a14:shadowObscured xmlns:a14="http://schemas.microsoft.com/office/drawing/2010/main"/>
                      </a:ext>
                    </a:extLst>
                  </pic:spPr>
                </pic:pic>
              </a:graphicData>
            </a:graphic>
          </wp:inline>
        </w:drawing>
      </w:r>
    </w:p>
    <w:p w14:paraId="3492C836" w14:textId="77777777" w:rsidR="005A355D" w:rsidRDefault="005A355D">
      <w:pPr>
        <w:pStyle w:val="Tijeloteksta"/>
        <w:rPr>
          <w:lang w:val="hr-HR"/>
        </w:rPr>
      </w:pPr>
    </w:p>
    <w:p w14:paraId="237D6888" w14:textId="7832166A" w:rsidR="007341A4" w:rsidRPr="000837F2" w:rsidRDefault="005F7D16">
      <w:pPr>
        <w:pStyle w:val="Tijeloteksta"/>
        <w:rPr>
          <w:lang w:val="hr-HR"/>
        </w:rPr>
      </w:pPr>
      <w:r w:rsidRPr="000837F2">
        <w:rPr>
          <w:lang w:val="hr-HR"/>
        </w:rPr>
        <w:t xml:space="preserve">Ta tehnika može se primijeniti i na ostalim argumentima, kao na primjer </w:t>
      </w:r>
      <w:r w:rsidRPr="000837F2">
        <w:rPr>
          <w:rStyle w:val="VerbatimChar"/>
          <w:lang w:val="hr-HR"/>
        </w:rPr>
        <w:t>pch</w:t>
      </w:r>
      <w:r w:rsidRPr="000837F2">
        <w:rPr>
          <w:lang w:val="hr-HR"/>
        </w:rPr>
        <w:t xml:space="preserve">, </w:t>
      </w:r>
      <w:r w:rsidRPr="000837F2">
        <w:rPr>
          <w:rStyle w:val="VerbatimChar"/>
          <w:lang w:val="hr-HR"/>
        </w:rPr>
        <w:t>bg</w:t>
      </w:r>
      <w:r w:rsidRPr="000837F2">
        <w:rPr>
          <w:lang w:val="hr-HR"/>
        </w:rPr>
        <w:t xml:space="preserve">, </w:t>
      </w:r>
      <w:r w:rsidRPr="000837F2">
        <w:rPr>
          <w:rStyle w:val="VerbatimChar"/>
          <w:lang w:val="hr-HR"/>
        </w:rPr>
        <w:t>cex</w:t>
      </w:r>
      <w:r w:rsidRPr="000837F2">
        <w:rPr>
          <w:lang w:val="hr-HR"/>
        </w:rPr>
        <w:t>, itd.</w:t>
      </w:r>
    </w:p>
    <w:p w14:paraId="1D1FFA55" w14:textId="77777777" w:rsidR="007341A4" w:rsidRPr="000837F2" w:rsidRDefault="005F7D16">
      <w:pPr>
        <w:pStyle w:val="SourceCode"/>
        <w:rPr>
          <w:lang w:val="hr-HR"/>
        </w:rPr>
      </w:pPr>
      <w:r w:rsidRPr="000837F2">
        <w:rPr>
          <w:rStyle w:val="KeywordTok"/>
          <w:lang w:val="hr-HR"/>
        </w:rPr>
        <w:t>plot</w:t>
      </w:r>
      <w:r w:rsidRPr="000837F2">
        <w:rPr>
          <w:rStyle w:val="NormalTok"/>
          <w:lang w:val="hr-HR"/>
        </w:rPr>
        <w:t>(iris</w:t>
      </w:r>
      <w:r w:rsidRPr="000837F2">
        <w:rPr>
          <w:rStyle w:val="OperatorTok"/>
          <w:lang w:val="hr-HR"/>
        </w:rPr>
        <w:t>$</w:t>
      </w:r>
      <w:r w:rsidRPr="000837F2">
        <w:rPr>
          <w:rStyle w:val="NormalTok"/>
          <w:lang w:val="hr-HR"/>
        </w:rPr>
        <w:t>Petal.Width, iris</w:t>
      </w:r>
      <w:r w:rsidRPr="000837F2">
        <w:rPr>
          <w:rStyle w:val="OperatorTok"/>
          <w:lang w:val="hr-HR"/>
        </w:rPr>
        <w:t>$</w:t>
      </w:r>
      <w:r w:rsidRPr="000837F2">
        <w:rPr>
          <w:rStyle w:val="NormalTok"/>
          <w:lang w:val="hr-HR"/>
        </w:rPr>
        <w:t xml:space="preserve">Petal.Length, </w:t>
      </w:r>
      <w:r w:rsidRPr="000837F2">
        <w:rPr>
          <w:lang w:val="hr-HR"/>
        </w:rPr>
        <w:br/>
      </w:r>
      <w:r w:rsidRPr="000837F2">
        <w:rPr>
          <w:rStyle w:val="NormalTok"/>
          <w:lang w:val="hr-HR"/>
        </w:rPr>
        <w:t xml:space="preserve">     </w:t>
      </w:r>
      <w:r w:rsidRPr="000837F2">
        <w:rPr>
          <w:rStyle w:val="DataTypeTok"/>
          <w:lang w:val="hr-HR"/>
        </w:rPr>
        <w:t>col=</w:t>
      </w:r>
      <w:r w:rsidRPr="000837F2">
        <w:rPr>
          <w:rStyle w:val="KeywordTok"/>
          <w:lang w:val="hr-HR"/>
        </w:rPr>
        <w:t>c</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1</w:t>
      </w:r>
      <w:r w:rsidRPr="000837F2">
        <w:rPr>
          <w:rStyle w:val="NormalTok"/>
          <w:lang w:val="hr-HR"/>
        </w:rPr>
        <w:t>)[iris</w:t>
      </w:r>
      <w:r w:rsidRPr="000837F2">
        <w:rPr>
          <w:rStyle w:val="OperatorTok"/>
          <w:lang w:val="hr-HR"/>
        </w:rPr>
        <w:t>$</w:t>
      </w:r>
      <w:r w:rsidRPr="000837F2">
        <w:rPr>
          <w:rStyle w:val="NormalTok"/>
          <w:lang w:val="hr-HR"/>
        </w:rPr>
        <w:t xml:space="preserve">Species], </w:t>
      </w:r>
      <w:r w:rsidRPr="000837F2">
        <w:rPr>
          <w:lang w:val="hr-HR"/>
        </w:rPr>
        <w:br/>
      </w:r>
      <w:r w:rsidRPr="000837F2">
        <w:rPr>
          <w:rStyle w:val="NormalTok"/>
          <w:lang w:val="hr-HR"/>
        </w:rPr>
        <w:t xml:space="preserve">     </w:t>
      </w:r>
      <w:r w:rsidRPr="000837F2">
        <w:rPr>
          <w:rStyle w:val="DataTypeTok"/>
          <w:lang w:val="hr-HR"/>
        </w:rPr>
        <w:t>pch=</w:t>
      </w:r>
      <w:r w:rsidRPr="000837F2">
        <w:rPr>
          <w:rStyle w:val="KeywordTok"/>
          <w:lang w:val="hr-HR"/>
        </w:rPr>
        <w:t>c</w:t>
      </w:r>
      <w:r w:rsidRPr="000837F2">
        <w:rPr>
          <w:rStyle w:val="NormalTok"/>
          <w:lang w:val="hr-HR"/>
        </w:rPr>
        <w:t>(</w:t>
      </w:r>
      <w:r w:rsidRPr="000837F2">
        <w:rPr>
          <w:rStyle w:val="DecValTok"/>
          <w:lang w:val="hr-HR"/>
        </w:rPr>
        <w:t>23</w:t>
      </w:r>
      <w:r w:rsidRPr="000837F2">
        <w:rPr>
          <w:rStyle w:val="NormalTok"/>
          <w:lang w:val="hr-HR"/>
        </w:rPr>
        <w:t xml:space="preserve">, </w:t>
      </w:r>
      <w:r w:rsidRPr="000837F2">
        <w:rPr>
          <w:rStyle w:val="DecValTok"/>
          <w:lang w:val="hr-HR"/>
        </w:rPr>
        <w:t>24</w:t>
      </w:r>
      <w:r w:rsidRPr="000837F2">
        <w:rPr>
          <w:rStyle w:val="NormalTok"/>
          <w:lang w:val="hr-HR"/>
        </w:rPr>
        <w:t xml:space="preserve">, </w:t>
      </w:r>
      <w:r w:rsidRPr="000837F2">
        <w:rPr>
          <w:rStyle w:val="DecValTok"/>
          <w:lang w:val="hr-HR"/>
        </w:rPr>
        <w:t>25</w:t>
      </w:r>
      <w:r w:rsidRPr="000837F2">
        <w:rPr>
          <w:rStyle w:val="NormalTok"/>
          <w:lang w:val="hr-HR"/>
        </w:rPr>
        <w:t>)[iris</w:t>
      </w:r>
      <w:r w:rsidRPr="000837F2">
        <w:rPr>
          <w:rStyle w:val="OperatorTok"/>
          <w:lang w:val="hr-HR"/>
        </w:rPr>
        <w:t>$</w:t>
      </w:r>
      <w:r w:rsidRPr="000837F2">
        <w:rPr>
          <w:rStyle w:val="NormalTok"/>
          <w:lang w:val="hr-HR"/>
        </w:rPr>
        <w:t xml:space="preserve">Species], </w:t>
      </w:r>
      <w:r w:rsidRPr="000837F2">
        <w:rPr>
          <w:lang w:val="hr-HR"/>
        </w:rPr>
        <w:br/>
      </w:r>
      <w:r w:rsidRPr="000837F2">
        <w:rPr>
          <w:rStyle w:val="NormalTok"/>
          <w:lang w:val="hr-HR"/>
        </w:rPr>
        <w:t xml:space="preserve">     </w:t>
      </w:r>
      <w:r w:rsidRPr="000837F2">
        <w:rPr>
          <w:rStyle w:val="DataTypeTok"/>
          <w:lang w:val="hr-HR"/>
        </w:rPr>
        <w:t>bg=</w:t>
      </w:r>
      <w:r w:rsidRPr="000837F2">
        <w:rPr>
          <w:rStyle w:val="KeywordTok"/>
          <w:lang w:val="hr-HR"/>
        </w:rPr>
        <w:t>c</w:t>
      </w:r>
      <w:r w:rsidRPr="000837F2">
        <w:rPr>
          <w:rStyle w:val="NormalTok"/>
          <w:lang w:val="hr-HR"/>
        </w:rPr>
        <w:t>(</w:t>
      </w:r>
      <w:r w:rsidRPr="000837F2">
        <w:rPr>
          <w:rStyle w:val="DecValTok"/>
          <w:lang w:val="hr-HR"/>
        </w:rPr>
        <w:t>8</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iris</w:t>
      </w:r>
      <w:r w:rsidRPr="000837F2">
        <w:rPr>
          <w:rStyle w:val="OperatorTok"/>
          <w:lang w:val="hr-HR"/>
        </w:rPr>
        <w:t>$</w:t>
      </w:r>
      <w:r w:rsidRPr="000837F2">
        <w:rPr>
          <w:rStyle w:val="NormalTok"/>
          <w:lang w:val="hr-HR"/>
        </w:rPr>
        <w:t>Species],</w:t>
      </w:r>
      <w:r w:rsidRPr="000837F2">
        <w:rPr>
          <w:lang w:val="hr-HR"/>
        </w:rPr>
        <w:br/>
      </w:r>
      <w:r w:rsidRPr="000837F2">
        <w:rPr>
          <w:rStyle w:val="NormalTok"/>
          <w:lang w:val="hr-HR"/>
        </w:rPr>
        <w:t xml:space="preserve">     </w:t>
      </w:r>
      <w:r w:rsidRPr="000837F2">
        <w:rPr>
          <w:rStyle w:val="DataTypeTok"/>
          <w:lang w:val="hr-HR"/>
        </w:rPr>
        <w:t>cex=</w:t>
      </w:r>
      <w:r w:rsidRPr="000837F2">
        <w:rPr>
          <w:rStyle w:val="KeywordTok"/>
          <w:lang w:val="hr-HR"/>
        </w:rPr>
        <w:t>c</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FloatTok"/>
          <w:lang w:val="hr-HR"/>
        </w:rPr>
        <w:t>1.5</w:t>
      </w:r>
      <w:r w:rsidRPr="000837F2">
        <w:rPr>
          <w:rStyle w:val="NormalTok"/>
          <w:lang w:val="hr-HR"/>
        </w:rPr>
        <w:t xml:space="preserve">, </w:t>
      </w:r>
      <w:r w:rsidRPr="000837F2">
        <w:rPr>
          <w:rStyle w:val="DecValTok"/>
          <w:lang w:val="hr-HR"/>
        </w:rPr>
        <w:t>1</w:t>
      </w:r>
      <w:r w:rsidRPr="000837F2">
        <w:rPr>
          <w:rStyle w:val="NormalTok"/>
          <w:lang w:val="hr-HR"/>
        </w:rPr>
        <w:t>)[iris</w:t>
      </w:r>
      <w:r w:rsidRPr="000837F2">
        <w:rPr>
          <w:rStyle w:val="OperatorTok"/>
          <w:lang w:val="hr-HR"/>
        </w:rPr>
        <w:t>$</w:t>
      </w:r>
      <w:r w:rsidRPr="000837F2">
        <w:rPr>
          <w:rStyle w:val="NormalTok"/>
          <w:lang w:val="hr-HR"/>
        </w:rPr>
        <w:t>Species])</w:t>
      </w:r>
    </w:p>
    <w:p w14:paraId="6ED348F2" w14:textId="77777777" w:rsidR="007341A4" w:rsidRPr="000837F2" w:rsidRDefault="005F7D16" w:rsidP="000071B1">
      <w:pPr>
        <w:pStyle w:val="FirstParagraph"/>
        <w:jc w:val="center"/>
        <w:rPr>
          <w:lang w:val="hr-HR"/>
        </w:rPr>
      </w:pPr>
      <w:r w:rsidRPr="000837F2">
        <w:rPr>
          <w:noProof/>
          <w:lang w:val="en-GB" w:eastAsia="en-GB"/>
        </w:rPr>
        <w:lastRenderedPageBreak/>
        <w:drawing>
          <wp:inline distT="0" distB="0" distL="0" distR="0" wp14:anchorId="05EA5492" wp14:editId="1B2BB5B5">
            <wp:extent cx="3695065" cy="2419933"/>
            <wp:effectExtent l="0" t="0" r="63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6-1.png"/>
                    <pic:cNvPicPr>
                      <a:picLocks noChangeAspect="1" noChangeArrowheads="1"/>
                    </pic:cNvPicPr>
                  </pic:nvPicPr>
                  <pic:blipFill rotWithShape="1">
                    <a:blip r:embed="rId37"/>
                    <a:srcRect t="20597" b="4556"/>
                    <a:stretch/>
                  </pic:blipFill>
                  <pic:spPr bwMode="auto">
                    <a:xfrm>
                      <a:off x="0" y="0"/>
                      <a:ext cx="3696101" cy="2420611"/>
                    </a:xfrm>
                    <a:prstGeom prst="rect">
                      <a:avLst/>
                    </a:prstGeom>
                    <a:noFill/>
                    <a:ln>
                      <a:noFill/>
                    </a:ln>
                    <a:extLst>
                      <a:ext uri="{53640926-AAD7-44D8-BBD7-CCE9431645EC}">
                        <a14:shadowObscured xmlns:a14="http://schemas.microsoft.com/office/drawing/2010/main"/>
                      </a:ext>
                    </a:extLst>
                  </pic:spPr>
                </pic:pic>
              </a:graphicData>
            </a:graphic>
          </wp:inline>
        </w:drawing>
      </w:r>
    </w:p>
    <w:p w14:paraId="3AA2635A" w14:textId="77777777" w:rsidR="007341A4" w:rsidRPr="000837F2" w:rsidRDefault="005F7D16">
      <w:pPr>
        <w:pStyle w:val="Tijeloteksta"/>
        <w:rPr>
          <w:lang w:val="hr-HR"/>
        </w:rPr>
      </w:pPr>
      <w:r w:rsidRPr="000837F2">
        <w:rPr>
          <w:lang w:val="hr-HR"/>
        </w:rPr>
        <w:t xml:space="preserve">Postoji još niz drugih argumenata kojima se mogu podesiti postavke grafikona, a one se mogu naći pozivom naredbe </w:t>
      </w:r>
      <w:r w:rsidRPr="000837F2">
        <w:rPr>
          <w:rStyle w:val="VerbatimChar"/>
          <w:lang w:val="hr-HR"/>
        </w:rPr>
        <w:t>?par</w:t>
      </w:r>
      <w:r w:rsidRPr="000837F2">
        <w:rPr>
          <w:lang w:val="hr-HR"/>
        </w:rPr>
        <w:t xml:space="preserve"> (</w:t>
      </w:r>
      <w:r w:rsidRPr="000837F2">
        <w:rPr>
          <w:i/>
          <w:lang w:val="hr-HR"/>
        </w:rPr>
        <w:t>graphical parameters</w:t>
      </w:r>
      <w:r w:rsidRPr="000837F2">
        <w:rPr>
          <w:lang w:val="hr-HR"/>
        </w:rPr>
        <w:t>).</w:t>
      </w:r>
    </w:p>
    <w:p w14:paraId="02CA3BDB" w14:textId="19895B2C" w:rsidR="007341A4" w:rsidRPr="000837F2" w:rsidRDefault="005F7D16">
      <w:pPr>
        <w:pStyle w:val="Tijeloteksta"/>
        <w:rPr>
          <w:lang w:val="hr-HR"/>
        </w:rPr>
      </w:pPr>
      <w:r w:rsidRPr="000837F2">
        <w:rPr>
          <w:lang w:val="hr-HR"/>
        </w:rPr>
        <w:t xml:space="preserve">Većina argumenata opisana u </w:t>
      </w:r>
      <w:r w:rsidRPr="000837F2">
        <w:rPr>
          <w:rStyle w:val="VerbatimChar"/>
          <w:lang w:val="hr-HR"/>
        </w:rPr>
        <w:t>par</w:t>
      </w:r>
      <w:r w:rsidRPr="000837F2">
        <w:rPr>
          <w:lang w:val="hr-HR"/>
        </w:rPr>
        <w:t xml:space="preserve"> mogu se staviti kao argumenti funkcije </w:t>
      </w:r>
      <w:r w:rsidRPr="000837F2">
        <w:rPr>
          <w:rStyle w:val="VerbatimChar"/>
          <w:lang w:val="hr-HR"/>
        </w:rPr>
        <w:t>plot()</w:t>
      </w:r>
      <w:r w:rsidRPr="000837F2">
        <w:rPr>
          <w:lang w:val="hr-HR"/>
        </w:rPr>
        <w:t xml:space="preserve">, kao što smo to dosad i radili, no </w:t>
      </w:r>
      <w:r w:rsidRPr="000837F2">
        <w:rPr>
          <w:rStyle w:val="VerbatimChar"/>
          <w:lang w:val="hr-HR"/>
        </w:rPr>
        <w:t>par</w:t>
      </w:r>
      <w:r w:rsidRPr="000837F2">
        <w:rPr>
          <w:lang w:val="hr-HR"/>
        </w:rPr>
        <w:t xml:space="preserve"> se može pozivati i odvojeno, specijalno ako se želi specificirati parametre koje može p</w:t>
      </w:r>
      <w:r w:rsidR="000071B1">
        <w:rPr>
          <w:lang w:val="hr-HR"/>
        </w:rPr>
        <w:t>op</w:t>
      </w:r>
      <w:r w:rsidRPr="000837F2">
        <w:rPr>
          <w:lang w:val="hr-HR"/>
        </w:rPr>
        <w:t xml:space="preserve">rimiti samo funkcija </w:t>
      </w:r>
      <w:r w:rsidRPr="000837F2">
        <w:rPr>
          <w:rStyle w:val="VerbatimChar"/>
          <w:lang w:val="hr-HR"/>
        </w:rPr>
        <w:t>par()</w:t>
      </w:r>
      <w:r w:rsidRPr="000837F2">
        <w:rPr>
          <w:lang w:val="hr-HR"/>
        </w:rPr>
        <w:t xml:space="preserve"> te ako se žele postaviti globalne postavke za više grafikona. U tom slučaju </w:t>
      </w:r>
      <w:r w:rsidRPr="000837F2">
        <w:rPr>
          <w:rStyle w:val="VerbatimChar"/>
          <w:lang w:val="hr-HR"/>
        </w:rPr>
        <w:t>par()</w:t>
      </w:r>
      <w:r w:rsidRPr="000837F2">
        <w:rPr>
          <w:lang w:val="hr-HR"/>
        </w:rPr>
        <w:t xml:space="preserve"> se mora navesti prije grafičkih funkcija na koje se odnosi, a cijeli komplet funkcija (par + plots) mora se izvršiti istovremeno unutar istog bloka. Izvršavanje svih naredbi iz bloka (‘chunka’) provodi se istovremenim pritiskom na </w:t>
      </w:r>
      <w:r w:rsidRPr="000837F2">
        <w:rPr>
          <w:rStyle w:val="VerbatimChar"/>
          <w:lang w:val="hr-HR"/>
        </w:rPr>
        <w:t>[Ctrl]</w:t>
      </w:r>
      <w:r w:rsidRPr="000837F2">
        <w:rPr>
          <w:lang w:val="hr-HR"/>
        </w:rPr>
        <w:t>+</w:t>
      </w:r>
      <w:r w:rsidRPr="000837F2">
        <w:rPr>
          <w:rStyle w:val="VerbatimChar"/>
          <w:lang w:val="hr-HR"/>
        </w:rPr>
        <w:t>[Shift]</w:t>
      </w:r>
      <w:r w:rsidRPr="000837F2">
        <w:rPr>
          <w:lang w:val="hr-HR"/>
        </w:rPr>
        <w:t>+</w:t>
      </w:r>
      <w:r w:rsidRPr="000837F2">
        <w:rPr>
          <w:rStyle w:val="VerbatimChar"/>
          <w:lang w:val="hr-HR"/>
        </w:rPr>
        <w:t>[Enter]</w:t>
      </w:r>
      <w:r w:rsidRPr="000837F2">
        <w:rPr>
          <w:lang w:val="hr-HR"/>
        </w:rPr>
        <w:t xml:space="preserve"> dok je kursor unutar bloka.</w:t>
      </w:r>
    </w:p>
    <w:p w14:paraId="2366F0F7" w14:textId="77777777" w:rsidR="007341A4" w:rsidRPr="000837F2" w:rsidRDefault="005F7D16">
      <w:pPr>
        <w:pStyle w:val="Tijeloteksta"/>
        <w:rPr>
          <w:lang w:val="hr-HR"/>
        </w:rPr>
      </w:pPr>
      <w:r w:rsidRPr="000837F2">
        <w:rPr>
          <w:b/>
          <w:lang w:val="hr-HR"/>
        </w:rPr>
        <w:t>Primjer:</w:t>
      </w:r>
    </w:p>
    <w:p w14:paraId="3F36F43F" w14:textId="77777777" w:rsidR="007341A4" w:rsidRPr="000837F2" w:rsidRDefault="005F7D16">
      <w:pPr>
        <w:pStyle w:val="SourceCode"/>
        <w:rPr>
          <w:lang w:val="hr-HR"/>
        </w:rPr>
      </w:pPr>
      <w:r w:rsidRPr="000837F2">
        <w:rPr>
          <w:rStyle w:val="KeywordTok"/>
          <w:lang w:val="hr-HR"/>
        </w:rPr>
        <w:t>par</w:t>
      </w:r>
      <w:r w:rsidRPr="000837F2">
        <w:rPr>
          <w:rStyle w:val="NormalTok"/>
          <w:lang w:val="hr-HR"/>
        </w:rPr>
        <w:t>(</w:t>
      </w:r>
      <w:r w:rsidRPr="000837F2">
        <w:rPr>
          <w:rStyle w:val="DataTypeTok"/>
          <w:lang w:val="hr-HR"/>
        </w:rPr>
        <w:t>mfrow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DataTypeTok"/>
          <w:lang w:val="hr-HR"/>
        </w:rPr>
        <w:t>pch =</w:t>
      </w:r>
      <w:r w:rsidRPr="000837F2">
        <w:rPr>
          <w:rStyle w:val="NormalTok"/>
          <w:lang w:val="hr-HR"/>
        </w:rPr>
        <w:t xml:space="preserve"> </w:t>
      </w:r>
      <w:r w:rsidRPr="000837F2">
        <w:rPr>
          <w:rStyle w:val="DecValTok"/>
          <w:lang w:val="hr-HR"/>
        </w:rPr>
        <w:t>16</w:t>
      </w:r>
      <w:r w:rsidRPr="000837F2">
        <w:rPr>
          <w:rStyle w:val="NormalTok"/>
          <w:lang w:val="hr-HR"/>
        </w:rPr>
        <w:t xml:space="preserve">, </w:t>
      </w:r>
      <w:r w:rsidRPr="000837F2">
        <w:rPr>
          <w:rStyle w:val="DataTypeTok"/>
          <w:lang w:val="hr-HR"/>
        </w:rPr>
        <w:t>bg =</w:t>
      </w:r>
      <w:r w:rsidRPr="000837F2">
        <w:rPr>
          <w:rStyle w:val="NormalTok"/>
          <w:lang w:val="hr-HR"/>
        </w:rPr>
        <w:t xml:space="preserve"> </w:t>
      </w:r>
      <w:r w:rsidRPr="000837F2">
        <w:rPr>
          <w:rStyle w:val="StringTok"/>
          <w:lang w:val="hr-HR"/>
        </w:rPr>
        <w:t>"lightgray"</w:t>
      </w:r>
      <w:r w:rsidRPr="000837F2">
        <w:rPr>
          <w:rStyle w:val="NormalTok"/>
          <w:lang w:val="hr-HR"/>
        </w:rPr>
        <w:t xml:space="preserve">, </w:t>
      </w:r>
      <w:r w:rsidRPr="000837F2">
        <w:rPr>
          <w:rStyle w:val="DataTypeTok"/>
          <w:lang w:val="hr-HR"/>
        </w:rPr>
        <w:t>col=</w:t>
      </w:r>
      <w:r w:rsidRPr="000837F2">
        <w:rPr>
          <w:rStyle w:val="DecValTok"/>
          <w:lang w:val="hr-HR"/>
        </w:rPr>
        <w:t>4</w:t>
      </w:r>
      <w:r w:rsidRPr="000837F2">
        <w:rPr>
          <w:rStyle w:val="NormalTok"/>
          <w:lang w:val="hr-HR"/>
        </w:rPr>
        <w:t xml:space="preserve">, </w:t>
      </w:r>
      <w:r w:rsidRPr="000837F2">
        <w:rPr>
          <w:rStyle w:val="DataTypeTok"/>
          <w:lang w:val="hr-HR"/>
        </w:rPr>
        <w:t>col.main=</w:t>
      </w:r>
      <w:r w:rsidRPr="000837F2">
        <w:rPr>
          <w:rStyle w:val="DecValTok"/>
          <w:lang w:val="hr-HR"/>
        </w:rPr>
        <w:t>2</w:t>
      </w:r>
      <w:r w:rsidRPr="000837F2">
        <w:rPr>
          <w:rStyle w:val="NormalTok"/>
          <w:lang w:val="hr-HR"/>
        </w:rPr>
        <w:t xml:space="preserve">, </w:t>
      </w:r>
      <w:r w:rsidRPr="000837F2">
        <w:rPr>
          <w:rStyle w:val="DataTypeTok"/>
          <w:lang w:val="hr-HR"/>
        </w:rPr>
        <w:t>las=</w:t>
      </w:r>
      <w:r w:rsidRPr="000837F2">
        <w:rPr>
          <w:rStyle w:val="DecValTok"/>
          <w:lang w:val="hr-HR"/>
        </w:rPr>
        <w:t>1</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 xml:space="preserve">(cars, </w:t>
      </w:r>
      <w:r w:rsidRPr="000837F2">
        <w:rPr>
          <w:rStyle w:val="DataTypeTok"/>
          <w:lang w:val="hr-HR"/>
        </w:rPr>
        <w:t>main=</w:t>
      </w:r>
      <w:r w:rsidRPr="000837F2">
        <w:rPr>
          <w:rStyle w:val="StringTok"/>
          <w:lang w:val="hr-HR"/>
        </w:rPr>
        <w:t>"G r a f  1"</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 xml:space="preserve">(cars, </w:t>
      </w:r>
      <w:r w:rsidRPr="000837F2">
        <w:rPr>
          <w:rStyle w:val="DataTypeTok"/>
          <w:lang w:val="hr-HR"/>
        </w:rPr>
        <w:t>main =</w:t>
      </w:r>
      <w:r w:rsidRPr="000837F2">
        <w:rPr>
          <w:rStyle w:val="NormalTok"/>
          <w:lang w:val="hr-HR"/>
        </w:rPr>
        <w:t xml:space="preserve"> </w:t>
      </w:r>
      <w:r w:rsidRPr="000837F2">
        <w:rPr>
          <w:rStyle w:val="StringTok"/>
          <w:lang w:val="hr-HR"/>
        </w:rPr>
        <w:t>"Graf 2"</w:t>
      </w:r>
      <w:r w:rsidRPr="000837F2">
        <w:rPr>
          <w:rStyle w:val="NormalTok"/>
          <w:lang w:val="hr-HR"/>
        </w:rPr>
        <w:t xml:space="preserve">, </w:t>
      </w:r>
      <w:r w:rsidRPr="000837F2">
        <w:rPr>
          <w:rStyle w:val="DataTypeTok"/>
          <w:lang w:val="hr-HR"/>
        </w:rPr>
        <w:t>family=</w:t>
      </w:r>
      <w:r w:rsidRPr="000837F2">
        <w:rPr>
          <w:rStyle w:val="StringTok"/>
          <w:lang w:val="hr-HR"/>
        </w:rPr>
        <w:t>"mono"</w:t>
      </w:r>
      <w:r w:rsidRPr="000837F2">
        <w:rPr>
          <w:rStyle w:val="NormalTok"/>
          <w:lang w:val="hr-HR"/>
        </w:rPr>
        <w:t xml:space="preserve">, </w:t>
      </w:r>
      <w:r w:rsidRPr="000837F2">
        <w:rPr>
          <w:rStyle w:val="DataTypeTok"/>
          <w:lang w:val="hr-HR"/>
        </w:rPr>
        <w:t>cex=</w:t>
      </w:r>
      <w:r w:rsidRPr="000837F2">
        <w:rPr>
          <w:rStyle w:val="FloatTok"/>
          <w:lang w:val="hr-HR"/>
        </w:rPr>
        <w:t>0.5</w:t>
      </w:r>
      <w:r w:rsidRPr="000837F2">
        <w:rPr>
          <w:rStyle w:val="NormalTok"/>
          <w:lang w:val="hr-HR"/>
        </w:rPr>
        <w:t xml:space="preserve">, </w:t>
      </w:r>
      <w:r w:rsidRPr="000837F2">
        <w:rPr>
          <w:rStyle w:val="DataTypeTok"/>
          <w:lang w:val="hr-HR"/>
        </w:rPr>
        <w:t>cex.main =</w:t>
      </w:r>
      <w:r w:rsidRPr="000837F2">
        <w:rPr>
          <w:rStyle w:val="NormalTok"/>
          <w:lang w:val="hr-HR"/>
        </w:rPr>
        <w:t xml:space="preserve"> </w:t>
      </w:r>
      <w:r w:rsidRPr="000837F2">
        <w:rPr>
          <w:rStyle w:val="DecValTok"/>
          <w:lang w:val="hr-HR"/>
        </w:rPr>
        <w:t>2</w:t>
      </w:r>
      <w:r w:rsidRPr="000837F2">
        <w:rPr>
          <w:rStyle w:val="NormalTok"/>
          <w:lang w:val="hr-HR"/>
        </w:rPr>
        <w:t>)</w:t>
      </w:r>
    </w:p>
    <w:p w14:paraId="28DEBBA2" w14:textId="55F695AE" w:rsidR="00DB417A" w:rsidRDefault="005F7D16" w:rsidP="005A355D">
      <w:pPr>
        <w:pStyle w:val="FirstParagraph"/>
        <w:jc w:val="center"/>
        <w:rPr>
          <w:rFonts w:eastAsiaTheme="majorEastAsia" w:cstheme="majorBidi"/>
          <w:b/>
          <w:bCs/>
          <w:sz w:val="24"/>
          <w:szCs w:val="28"/>
          <w:lang w:val="hr-HR"/>
        </w:rPr>
      </w:pPr>
      <w:r w:rsidRPr="000837F2">
        <w:rPr>
          <w:noProof/>
          <w:lang w:val="en-GB" w:eastAsia="en-GB"/>
        </w:rPr>
        <w:drawing>
          <wp:inline distT="0" distB="0" distL="0" distR="0" wp14:anchorId="6988B30C" wp14:editId="05DB5EEF">
            <wp:extent cx="5544151" cy="323408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7-1.png"/>
                    <pic:cNvPicPr>
                      <a:picLocks noChangeAspect="1" noChangeArrowheads="1"/>
                    </pic:cNvPicPr>
                  </pic:nvPicPr>
                  <pic:blipFill>
                    <a:blip r:embed="rId38"/>
                    <a:stretch>
                      <a:fillRect/>
                    </a:stretch>
                  </pic:blipFill>
                  <pic:spPr bwMode="auto">
                    <a:xfrm>
                      <a:off x="0" y="0"/>
                      <a:ext cx="5544151" cy="3234088"/>
                    </a:xfrm>
                    <a:prstGeom prst="rect">
                      <a:avLst/>
                    </a:prstGeom>
                    <a:noFill/>
                    <a:ln w="9525">
                      <a:noFill/>
                      <a:headEnd/>
                      <a:tailEnd/>
                    </a:ln>
                  </pic:spPr>
                </pic:pic>
              </a:graphicData>
            </a:graphic>
          </wp:inline>
        </w:drawing>
      </w:r>
      <w:bookmarkStart w:id="93" w:name="grafičke-funkcije-nižega-reda"/>
      <w:r w:rsidR="00DB417A">
        <w:br w:type="page"/>
      </w:r>
    </w:p>
    <w:p w14:paraId="017BA7C3" w14:textId="2E630C61" w:rsidR="007341A4" w:rsidRPr="000837F2" w:rsidRDefault="005F7D16" w:rsidP="00792E43">
      <w:pPr>
        <w:pStyle w:val="Naslov3"/>
      </w:pPr>
      <w:r w:rsidRPr="000837F2">
        <w:lastRenderedPageBreak/>
        <w:t>Grafičke funkcije nižega reda</w:t>
      </w:r>
      <w:bookmarkEnd w:id="93"/>
    </w:p>
    <w:p w14:paraId="7FDFA759" w14:textId="77777777" w:rsidR="007341A4" w:rsidRPr="000837F2" w:rsidRDefault="005F7D16">
      <w:pPr>
        <w:pStyle w:val="FirstParagraph"/>
        <w:rPr>
          <w:lang w:val="hr-HR"/>
        </w:rPr>
      </w:pPr>
      <w:r w:rsidRPr="000837F2">
        <w:rPr>
          <w:lang w:val="hr-HR"/>
        </w:rPr>
        <w:t xml:space="preserve">Funkcija koja samostalno može proizvesti grafikon (kao na primjer </w:t>
      </w:r>
      <w:r w:rsidRPr="000837F2">
        <w:rPr>
          <w:rStyle w:val="VerbatimChar"/>
          <w:lang w:val="hr-HR"/>
        </w:rPr>
        <w:t>plot()</w:t>
      </w:r>
      <w:r w:rsidRPr="000837F2">
        <w:rPr>
          <w:lang w:val="hr-HR"/>
        </w:rPr>
        <w:t>) zove se grafička funkcija višega reda, dok se funkcija koja dodaje sloj na grafikon, ali ne može proizvesti neovisan grafikon, zove grafička funkcija nižega reda.</w:t>
      </w:r>
    </w:p>
    <w:p w14:paraId="4223F46C" w14:textId="77777777" w:rsidR="007341A4" w:rsidRPr="000837F2" w:rsidRDefault="005F7D16">
      <w:pPr>
        <w:pStyle w:val="Tijeloteksta"/>
        <w:rPr>
          <w:lang w:val="hr-HR"/>
        </w:rPr>
      </w:pPr>
      <w:r w:rsidRPr="000837F2">
        <w:rPr>
          <w:lang w:val="hr-HR"/>
        </w:rPr>
        <w:t>Grafičke funkcije nižega reda moraju se navesti u istom bloku kao i grafička funkcija višeg reda na koju se odnose i istovremeno se izvršiti.</w:t>
      </w:r>
    </w:p>
    <w:p w14:paraId="10FC6289" w14:textId="33270CF9" w:rsidR="000071B1" w:rsidRDefault="005F7D16" w:rsidP="00DB417A">
      <w:pPr>
        <w:pStyle w:val="Tijeloteksta"/>
        <w:rPr>
          <w:lang w:val="hr-HR"/>
        </w:rPr>
      </w:pPr>
      <w:r w:rsidRPr="000837F2">
        <w:rPr>
          <w:lang w:val="hr-HR"/>
        </w:rPr>
        <w:t xml:space="preserve">U nastavku su primjeri nekih grafičkih funkcija nižega reda koje dodaju određeni sloj grafikonu </w:t>
      </w:r>
      <w:r w:rsidRPr="000837F2">
        <w:rPr>
          <w:rStyle w:val="VerbatimChar"/>
          <w:lang w:val="hr-HR"/>
        </w:rPr>
        <w:t>plot(cars)</w:t>
      </w:r>
      <w:r w:rsidRPr="000837F2">
        <w:rPr>
          <w:lang w:val="hr-HR"/>
        </w:rPr>
        <w:t>.</w:t>
      </w:r>
    </w:p>
    <w:p w14:paraId="527411A1" w14:textId="77777777" w:rsidR="007341A4" w:rsidRPr="000837F2" w:rsidRDefault="007341A4">
      <w:pPr>
        <w:pStyle w:val="Tijeloteksta"/>
        <w:rPr>
          <w:lang w:val="hr-HR"/>
        </w:rPr>
      </w:pPr>
    </w:p>
    <w:p w14:paraId="4B0B2FA8" w14:textId="77777777" w:rsidR="007341A4" w:rsidRPr="000837F2" w:rsidRDefault="005F7D16">
      <w:pPr>
        <w:pStyle w:val="SourceCode"/>
        <w:rPr>
          <w:lang w:val="hr-HR"/>
        </w:rPr>
      </w:pPr>
      <w:r w:rsidRPr="000837F2">
        <w:rPr>
          <w:rStyle w:val="KeywordTok"/>
          <w:lang w:val="hr-HR"/>
        </w:rPr>
        <w:t>plot</w:t>
      </w:r>
      <w:r w:rsidRPr="000837F2">
        <w:rPr>
          <w:rStyle w:val="NormalTok"/>
          <w:lang w:val="hr-HR"/>
        </w:rPr>
        <w:t xml:space="preserve">(cars, </w:t>
      </w:r>
      <w:r w:rsidRPr="000837F2">
        <w:rPr>
          <w:rStyle w:val="DataTypeTok"/>
          <w:lang w:val="hr-HR"/>
        </w:rPr>
        <w:t>axes=</w:t>
      </w:r>
      <w:r w:rsidRPr="000837F2">
        <w:rPr>
          <w:rStyle w:val="NormalTok"/>
          <w:lang w:val="hr-HR"/>
        </w:rPr>
        <w:t>F)</w:t>
      </w:r>
      <w:r w:rsidRPr="000837F2">
        <w:rPr>
          <w:lang w:val="hr-HR"/>
        </w:rPr>
        <w:br/>
      </w:r>
      <w:r w:rsidRPr="000837F2">
        <w:rPr>
          <w:lang w:val="hr-HR"/>
        </w:rPr>
        <w:br/>
      </w:r>
      <w:r w:rsidRPr="000837F2">
        <w:rPr>
          <w:rStyle w:val="CommentTok"/>
          <w:lang w:val="hr-HR"/>
        </w:rPr>
        <w:t>#osi (Prije ručnog dodavanja osi preporučuje se postaviti argument axes = FALSE u funkciju plot da se izbrišu standardno zadane osi)</w:t>
      </w:r>
      <w:r w:rsidRPr="000837F2">
        <w:rPr>
          <w:lang w:val="hr-HR"/>
        </w:rPr>
        <w:br/>
      </w:r>
      <w:r w:rsidRPr="000837F2">
        <w:rPr>
          <w:rStyle w:val="KeywordTok"/>
          <w:lang w:val="hr-HR"/>
        </w:rPr>
        <w:t>axis</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26</w:t>
      </w:r>
      <w:r w:rsidRPr="000837F2">
        <w:rPr>
          <w:rStyle w:val="NormalTok"/>
          <w:lang w:val="hr-HR"/>
        </w:rPr>
        <w:t xml:space="preserve">, LETTERS, </w:t>
      </w:r>
      <w:r w:rsidRPr="000837F2">
        <w:rPr>
          <w:rStyle w:val="DataTypeTok"/>
          <w:lang w:val="hr-HR"/>
        </w:rPr>
        <w:t>col.axis =</w:t>
      </w:r>
      <w:r w:rsidRPr="000837F2">
        <w:rPr>
          <w:rStyle w:val="NormalTok"/>
          <w:lang w:val="hr-HR"/>
        </w:rPr>
        <w:t xml:space="preserve"> </w:t>
      </w:r>
      <w:r w:rsidRPr="000837F2">
        <w:rPr>
          <w:rStyle w:val="StringTok"/>
          <w:lang w:val="hr-HR"/>
        </w:rPr>
        <w:t>"blue"</w:t>
      </w:r>
      <w:r w:rsidRPr="000837F2">
        <w:rPr>
          <w:rStyle w:val="NormalTok"/>
          <w:lang w:val="hr-HR"/>
        </w:rPr>
        <w:t>)</w:t>
      </w:r>
      <w:r w:rsidRPr="000837F2">
        <w:rPr>
          <w:lang w:val="hr-HR"/>
        </w:rPr>
        <w:br/>
      </w:r>
      <w:r w:rsidRPr="000837F2">
        <w:rPr>
          <w:rStyle w:val="KeywordTok"/>
          <w:lang w:val="hr-HR"/>
        </w:rPr>
        <w:t>axis</w:t>
      </w:r>
      <w:r w:rsidRPr="000837F2">
        <w:rPr>
          <w:rStyle w:val="NormalTok"/>
          <w:lang w:val="hr-HR"/>
        </w:rPr>
        <w:t>(</w:t>
      </w:r>
      <w:r w:rsidRPr="000837F2">
        <w:rPr>
          <w:rStyle w:val="DecValTok"/>
          <w:lang w:val="hr-HR"/>
        </w:rPr>
        <w:t>3</w:t>
      </w:r>
      <w:r w:rsidRPr="000837F2">
        <w:rPr>
          <w:rStyle w:val="NormalTok"/>
          <w:lang w:val="hr-HR"/>
        </w:rPr>
        <w:t xml:space="preserve">, </w:t>
      </w:r>
      <w:r w:rsidRPr="000837F2">
        <w:rPr>
          <w:rStyle w:val="DataTypeTok"/>
          <w:lang w:val="hr-HR"/>
        </w:rPr>
        <w:t>col =</w:t>
      </w:r>
      <w:r w:rsidRPr="000837F2">
        <w:rPr>
          <w:rStyle w:val="NormalTok"/>
          <w:lang w:val="hr-HR"/>
        </w:rPr>
        <w:t xml:space="preserve"> </w:t>
      </w:r>
      <w:r w:rsidRPr="000837F2">
        <w:rPr>
          <w:rStyle w:val="StringTok"/>
          <w:lang w:val="hr-HR"/>
        </w:rPr>
        <w:t>"gold"</w:t>
      </w:r>
      <w:r w:rsidRPr="000837F2">
        <w:rPr>
          <w:rStyle w:val="NormalTok"/>
          <w:lang w:val="hr-HR"/>
        </w:rPr>
        <w:t xml:space="preserve">, </w:t>
      </w:r>
      <w:r w:rsidRPr="000837F2">
        <w:rPr>
          <w:rStyle w:val="DataTypeTok"/>
          <w:lang w:val="hr-HR"/>
        </w:rPr>
        <w:t>lty =</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ataTypeTok"/>
          <w:lang w:val="hr-HR"/>
        </w:rPr>
        <w:t>lwd =</w:t>
      </w:r>
      <w:r w:rsidRPr="000837F2">
        <w:rPr>
          <w:rStyle w:val="NormalTok"/>
          <w:lang w:val="hr-HR"/>
        </w:rPr>
        <w:t xml:space="preserve"> </w:t>
      </w:r>
      <w:r w:rsidRPr="000837F2">
        <w:rPr>
          <w:rStyle w:val="FloatTok"/>
          <w:lang w:val="hr-HR"/>
        </w:rPr>
        <w:t>1.5</w:t>
      </w:r>
      <w:r w:rsidRPr="000837F2">
        <w:rPr>
          <w:rStyle w:val="NormalTok"/>
          <w:lang w:val="hr-HR"/>
        </w:rPr>
        <w:t>)</w:t>
      </w:r>
      <w:r w:rsidRPr="000837F2">
        <w:rPr>
          <w:lang w:val="hr-HR"/>
        </w:rPr>
        <w:br/>
      </w:r>
      <w:r w:rsidRPr="000837F2">
        <w:rPr>
          <w:rStyle w:val="KeywordTok"/>
          <w:lang w:val="hr-HR"/>
        </w:rPr>
        <w:t>axis</w:t>
      </w:r>
      <w:r w:rsidRPr="000837F2">
        <w:rPr>
          <w:rStyle w:val="NormalTok"/>
          <w:lang w:val="hr-HR"/>
        </w:rPr>
        <w:t>(</w:t>
      </w:r>
      <w:r w:rsidRPr="000837F2">
        <w:rPr>
          <w:rStyle w:val="DecValTok"/>
          <w:lang w:val="hr-HR"/>
        </w:rPr>
        <w:t>4</w:t>
      </w:r>
      <w:r w:rsidRPr="000837F2">
        <w:rPr>
          <w:rStyle w:val="NormalTok"/>
          <w:lang w:val="hr-HR"/>
        </w:rPr>
        <w:t xml:space="preserve">, </w:t>
      </w:r>
      <w:r w:rsidRPr="000837F2">
        <w:rPr>
          <w:rStyle w:val="DataTypeTok"/>
          <w:lang w:val="hr-HR"/>
        </w:rPr>
        <w:t>col =</w:t>
      </w:r>
      <w:r w:rsidRPr="000837F2">
        <w:rPr>
          <w:rStyle w:val="NormalTok"/>
          <w:lang w:val="hr-HR"/>
        </w:rPr>
        <w:t xml:space="preserve"> </w:t>
      </w:r>
      <w:r w:rsidRPr="000837F2">
        <w:rPr>
          <w:rStyle w:val="StringTok"/>
          <w:lang w:val="hr-HR"/>
        </w:rPr>
        <w:t>"violet"</w:t>
      </w:r>
      <w:r w:rsidRPr="000837F2">
        <w:rPr>
          <w:rStyle w:val="NormalTok"/>
          <w:lang w:val="hr-HR"/>
        </w:rPr>
        <w:t xml:space="preserve">, </w:t>
      </w:r>
      <w:r w:rsidRPr="000837F2">
        <w:rPr>
          <w:rStyle w:val="DataTypeTok"/>
          <w:lang w:val="hr-HR"/>
        </w:rPr>
        <w:t>col.axis=</w:t>
      </w:r>
      <w:r w:rsidRPr="000837F2">
        <w:rPr>
          <w:rStyle w:val="StringTok"/>
          <w:lang w:val="hr-HR"/>
        </w:rPr>
        <w:t>"dark green"</w:t>
      </w:r>
      <w:r w:rsidRPr="000837F2">
        <w:rPr>
          <w:rStyle w:val="NormalTok"/>
          <w:lang w:val="hr-HR"/>
        </w:rPr>
        <w:t xml:space="preserve">, </w:t>
      </w:r>
      <w:r w:rsidRPr="000837F2">
        <w:rPr>
          <w:rStyle w:val="DataTypeTok"/>
          <w:lang w:val="hr-HR"/>
        </w:rPr>
        <w:t>lwd =</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lang w:val="hr-HR"/>
        </w:rPr>
        <w:br/>
      </w:r>
      <w:r w:rsidRPr="000837F2">
        <w:rPr>
          <w:lang w:val="hr-HR"/>
        </w:rPr>
        <w:br/>
      </w:r>
      <w:r w:rsidRPr="000837F2">
        <w:rPr>
          <w:rStyle w:val="CommentTok"/>
          <w:lang w:val="hr-HR"/>
        </w:rPr>
        <w:t># pravac y = a + bx</w:t>
      </w:r>
      <w:r w:rsidRPr="000837F2">
        <w:rPr>
          <w:lang w:val="hr-HR"/>
        </w:rPr>
        <w:br/>
      </w:r>
      <w:r w:rsidRPr="000837F2">
        <w:rPr>
          <w:rStyle w:val="KeywordTok"/>
          <w:lang w:val="hr-HR"/>
        </w:rPr>
        <w:t>abline</w:t>
      </w:r>
      <w:r w:rsidRPr="000837F2">
        <w:rPr>
          <w:rStyle w:val="NormalTok"/>
          <w:lang w:val="hr-HR"/>
        </w:rPr>
        <w:t>(</w:t>
      </w:r>
      <w:r w:rsidRPr="000837F2">
        <w:rPr>
          <w:rStyle w:val="DataTypeTok"/>
          <w:lang w:val="hr-HR"/>
        </w:rPr>
        <w:t>a=</w:t>
      </w:r>
      <w:r w:rsidRPr="000837F2">
        <w:rPr>
          <w:rStyle w:val="NormalTok"/>
          <w:lang w:val="hr-HR"/>
        </w:rPr>
        <w:t xml:space="preserve"> </w:t>
      </w:r>
      <w:r w:rsidRPr="000837F2">
        <w:rPr>
          <w:rStyle w:val="DecValTok"/>
          <w:lang w:val="hr-HR"/>
        </w:rPr>
        <w:t>-10</w:t>
      </w:r>
      <w:r w:rsidRPr="000837F2">
        <w:rPr>
          <w:rStyle w:val="NormalTok"/>
          <w:lang w:val="hr-HR"/>
        </w:rPr>
        <w:t xml:space="preserve">, </w:t>
      </w:r>
      <w:r w:rsidRPr="000837F2">
        <w:rPr>
          <w:rStyle w:val="DataTypeTok"/>
          <w:lang w:val="hr-HR"/>
        </w:rPr>
        <w:t>b=</w:t>
      </w:r>
      <w:r w:rsidRPr="000837F2">
        <w:rPr>
          <w:rStyle w:val="FloatTok"/>
          <w:lang w:val="hr-HR"/>
        </w:rPr>
        <w:t>3.3</w:t>
      </w:r>
      <w:r w:rsidRPr="000837F2">
        <w:rPr>
          <w:rStyle w:val="NormalTok"/>
          <w:lang w:val="hr-HR"/>
        </w:rPr>
        <w:t>)</w:t>
      </w:r>
      <w:r w:rsidRPr="000837F2">
        <w:rPr>
          <w:lang w:val="hr-HR"/>
        </w:rPr>
        <w:br/>
      </w:r>
      <w:r w:rsidRPr="000837F2">
        <w:rPr>
          <w:lang w:val="hr-HR"/>
        </w:rPr>
        <w:br/>
      </w:r>
      <w:r w:rsidRPr="000837F2">
        <w:rPr>
          <w:rStyle w:val="CommentTok"/>
          <w:lang w:val="hr-HR"/>
        </w:rPr>
        <w:t>#točke</w:t>
      </w:r>
      <w:r w:rsidRPr="000837F2">
        <w:rPr>
          <w:lang w:val="hr-HR"/>
        </w:rPr>
        <w:br/>
      </w:r>
      <w:r w:rsidRPr="000837F2">
        <w:rPr>
          <w:rStyle w:val="KeywordTok"/>
          <w:lang w:val="hr-HR"/>
        </w:rPr>
        <w:t>points</w:t>
      </w:r>
      <w:r w:rsidRPr="000837F2">
        <w:rPr>
          <w:rStyle w:val="NormalTok"/>
          <w:lang w:val="hr-HR"/>
        </w:rPr>
        <w:t>(</w:t>
      </w:r>
      <w:r w:rsidRPr="000837F2">
        <w:rPr>
          <w:rStyle w:val="DataTypeTok"/>
          <w:lang w:val="hr-HR"/>
        </w:rPr>
        <w:t>x=</w:t>
      </w:r>
      <w:r w:rsidRPr="000837F2">
        <w:rPr>
          <w:rStyle w:val="KeywordTok"/>
          <w:lang w:val="hr-HR"/>
        </w:rPr>
        <w:t>c</w:t>
      </w:r>
      <w:r w:rsidRPr="000837F2">
        <w:rPr>
          <w:rStyle w:val="NormalTok"/>
          <w:lang w:val="hr-HR"/>
        </w:rPr>
        <w:t>(</w:t>
      </w:r>
      <w:r w:rsidRPr="000837F2">
        <w:rPr>
          <w:rStyle w:val="DecValTok"/>
          <w:lang w:val="hr-HR"/>
        </w:rPr>
        <w:t>7</w:t>
      </w:r>
      <w:r w:rsidRPr="000837F2">
        <w:rPr>
          <w:rStyle w:val="NormalTok"/>
          <w:lang w:val="hr-HR"/>
        </w:rPr>
        <w:t xml:space="preserve">, </w:t>
      </w:r>
      <w:r w:rsidRPr="000837F2">
        <w:rPr>
          <w:rStyle w:val="DecValTok"/>
          <w:lang w:val="hr-HR"/>
        </w:rPr>
        <w:t>8</w:t>
      </w:r>
      <w:r w:rsidRPr="000837F2">
        <w:rPr>
          <w:rStyle w:val="NormalTok"/>
          <w:lang w:val="hr-HR"/>
        </w:rPr>
        <w:t>),</w:t>
      </w:r>
      <w:r w:rsidRPr="000837F2">
        <w:rPr>
          <w:rStyle w:val="DataTypeTok"/>
          <w:lang w:val="hr-HR"/>
        </w:rPr>
        <w:t>y=</w:t>
      </w:r>
      <w:r w:rsidRPr="000837F2">
        <w:rPr>
          <w:rStyle w:val="KeywordTok"/>
          <w:lang w:val="hr-HR"/>
        </w:rPr>
        <w:t>c</w:t>
      </w:r>
      <w:r w:rsidRPr="000837F2">
        <w:rPr>
          <w:rStyle w:val="NormalTok"/>
          <w:lang w:val="hr-HR"/>
        </w:rPr>
        <w:t>(</w:t>
      </w:r>
      <w:r w:rsidRPr="000837F2">
        <w:rPr>
          <w:rStyle w:val="DecValTok"/>
          <w:lang w:val="hr-HR"/>
        </w:rPr>
        <w:t>85</w:t>
      </w:r>
      <w:r w:rsidRPr="000837F2">
        <w:rPr>
          <w:rStyle w:val="NormalTok"/>
          <w:lang w:val="hr-HR"/>
        </w:rPr>
        <w:t xml:space="preserve">, </w:t>
      </w:r>
      <w:r w:rsidRPr="000837F2">
        <w:rPr>
          <w:rStyle w:val="DecValTok"/>
          <w:lang w:val="hr-HR"/>
        </w:rPr>
        <w:t>85</w:t>
      </w:r>
      <w:r w:rsidRPr="000837F2">
        <w:rPr>
          <w:rStyle w:val="NormalTok"/>
          <w:lang w:val="hr-HR"/>
        </w:rPr>
        <w:t xml:space="preserve">), </w:t>
      </w:r>
      <w:r w:rsidRPr="000837F2">
        <w:rPr>
          <w:rStyle w:val="DataTypeTok"/>
          <w:lang w:val="hr-HR"/>
        </w:rPr>
        <w:t>col=</w:t>
      </w:r>
      <w:r w:rsidRPr="000837F2">
        <w:rPr>
          <w:rStyle w:val="DecValTok"/>
          <w:lang w:val="hr-HR"/>
        </w:rPr>
        <w:t>2</w:t>
      </w:r>
      <w:r w:rsidRPr="000837F2">
        <w:rPr>
          <w:rStyle w:val="NormalTok"/>
          <w:lang w:val="hr-HR"/>
        </w:rPr>
        <w:t xml:space="preserve">, </w:t>
      </w:r>
      <w:r w:rsidRPr="000837F2">
        <w:rPr>
          <w:rStyle w:val="DataTypeTok"/>
          <w:lang w:val="hr-HR"/>
        </w:rPr>
        <w:t>pch=</w:t>
      </w:r>
      <w:r w:rsidRPr="000837F2">
        <w:rPr>
          <w:rStyle w:val="DecValTok"/>
          <w:lang w:val="hr-HR"/>
        </w:rPr>
        <w:t>1</w:t>
      </w:r>
      <w:r w:rsidRPr="000837F2">
        <w:rPr>
          <w:rStyle w:val="NormalTok"/>
          <w:lang w:val="hr-HR"/>
        </w:rPr>
        <w:t xml:space="preserve">, </w:t>
      </w:r>
      <w:r w:rsidRPr="000837F2">
        <w:rPr>
          <w:rStyle w:val="DataTypeTok"/>
          <w:lang w:val="hr-HR"/>
        </w:rPr>
        <w:t>cex=</w:t>
      </w:r>
      <w:r w:rsidRPr="000837F2">
        <w:rPr>
          <w:rStyle w:val="DecValTok"/>
          <w:lang w:val="hr-HR"/>
        </w:rPr>
        <w:t>2</w:t>
      </w:r>
      <w:r w:rsidRPr="000837F2">
        <w:rPr>
          <w:rStyle w:val="NormalTok"/>
          <w:lang w:val="hr-HR"/>
        </w:rPr>
        <w:t>)</w:t>
      </w:r>
      <w:r w:rsidRPr="000837F2">
        <w:rPr>
          <w:lang w:val="hr-HR"/>
        </w:rPr>
        <w:br/>
      </w:r>
      <w:r w:rsidRPr="000837F2">
        <w:rPr>
          <w:rStyle w:val="KeywordTok"/>
          <w:lang w:val="hr-HR"/>
        </w:rPr>
        <w:t>points</w:t>
      </w:r>
      <w:r w:rsidRPr="000837F2">
        <w:rPr>
          <w:rStyle w:val="NormalTok"/>
          <w:lang w:val="hr-HR"/>
        </w:rPr>
        <w:t>(</w:t>
      </w:r>
      <w:r w:rsidRPr="000837F2">
        <w:rPr>
          <w:rStyle w:val="DataTypeTok"/>
          <w:lang w:val="hr-HR"/>
        </w:rPr>
        <w:t>x=</w:t>
      </w:r>
      <w:r w:rsidRPr="000837F2">
        <w:rPr>
          <w:rStyle w:val="KeywordTok"/>
          <w:lang w:val="hr-HR"/>
        </w:rPr>
        <w:t>c</w:t>
      </w:r>
      <w:r w:rsidRPr="000837F2">
        <w:rPr>
          <w:rStyle w:val="NormalTok"/>
          <w:lang w:val="hr-HR"/>
        </w:rPr>
        <w:t>(</w:t>
      </w:r>
      <w:r w:rsidRPr="000837F2">
        <w:rPr>
          <w:rStyle w:val="DecValTok"/>
          <w:lang w:val="hr-HR"/>
        </w:rPr>
        <w:t>7</w:t>
      </w:r>
      <w:r w:rsidRPr="000837F2">
        <w:rPr>
          <w:rStyle w:val="NormalTok"/>
          <w:lang w:val="hr-HR"/>
        </w:rPr>
        <w:t xml:space="preserve">, </w:t>
      </w:r>
      <w:r w:rsidRPr="000837F2">
        <w:rPr>
          <w:rStyle w:val="DecValTok"/>
          <w:lang w:val="hr-HR"/>
        </w:rPr>
        <w:t>8</w:t>
      </w:r>
      <w:r w:rsidRPr="000837F2">
        <w:rPr>
          <w:rStyle w:val="NormalTok"/>
          <w:lang w:val="hr-HR"/>
        </w:rPr>
        <w:t>),</w:t>
      </w:r>
      <w:r w:rsidRPr="000837F2">
        <w:rPr>
          <w:rStyle w:val="DataTypeTok"/>
          <w:lang w:val="hr-HR"/>
        </w:rPr>
        <w:t>y=</w:t>
      </w:r>
      <w:r w:rsidRPr="000837F2">
        <w:rPr>
          <w:rStyle w:val="KeywordTok"/>
          <w:lang w:val="hr-HR"/>
        </w:rPr>
        <w:t>c</w:t>
      </w:r>
      <w:r w:rsidRPr="000837F2">
        <w:rPr>
          <w:rStyle w:val="NormalTok"/>
          <w:lang w:val="hr-HR"/>
        </w:rPr>
        <w:t>(</w:t>
      </w:r>
      <w:r w:rsidRPr="000837F2">
        <w:rPr>
          <w:rStyle w:val="DecValTok"/>
          <w:lang w:val="hr-HR"/>
        </w:rPr>
        <w:t>85</w:t>
      </w:r>
      <w:r w:rsidRPr="000837F2">
        <w:rPr>
          <w:rStyle w:val="NormalTok"/>
          <w:lang w:val="hr-HR"/>
        </w:rPr>
        <w:t xml:space="preserve">, </w:t>
      </w:r>
      <w:r w:rsidRPr="000837F2">
        <w:rPr>
          <w:rStyle w:val="DecValTok"/>
          <w:lang w:val="hr-HR"/>
        </w:rPr>
        <w:t>85</w:t>
      </w:r>
      <w:r w:rsidRPr="000837F2">
        <w:rPr>
          <w:rStyle w:val="NormalTok"/>
          <w:lang w:val="hr-HR"/>
        </w:rPr>
        <w:t xml:space="preserve">), </w:t>
      </w:r>
      <w:r w:rsidRPr="000837F2">
        <w:rPr>
          <w:rStyle w:val="DataTypeTok"/>
          <w:lang w:val="hr-HR"/>
        </w:rPr>
        <w:t>col=</w:t>
      </w:r>
      <w:r w:rsidRPr="000837F2">
        <w:rPr>
          <w:rStyle w:val="StringTok"/>
          <w:lang w:val="hr-HR"/>
        </w:rPr>
        <w:t>"black"</w:t>
      </w:r>
      <w:r w:rsidRPr="000837F2">
        <w:rPr>
          <w:rStyle w:val="NormalTok"/>
          <w:lang w:val="hr-HR"/>
        </w:rPr>
        <w:t xml:space="preserve">, </w:t>
      </w:r>
      <w:r w:rsidRPr="000837F2">
        <w:rPr>
          <w:rStyle w:val="DataTypeTok"/>
          <w:lang w:val="hr-HR"/>
        </w:rPr>
        <w:t>pch=</w:t>
      </w:r>
      <w:r w:rsidRPr="000837F2">
        <w:rPr>
          <w:rStyle w:val="DecValTok"/>
          <w:lang w:val="hr-HR"/>
        </w:rPr>
        <w:t>16</w:t>
      </w:r>
      <w:r w:rsidRPr="000837F2">
        <w:rPr>
          <w:rStyle w:val="NormalTok"/>
          <w:lang w:val="hr-HR"/>
        </w:rPr>
        <w:t xml:space="preserve">, </w:t>
      </w:r>
      <w:r w:rsidRPr="000837F2">
        <w:rPr>
          <w:rStyle w:val="DataTypeTok"/>
          <w:lang w:val="hr-HR"/>
        </w:rPr>
        <w:t>cex=</w:t>
      </w:r>
      <w:r w:rsidRPr="000837F2">
        <w:rPr>
          <w:rStyle w:val="FloatTok"/>
          <w:lang w:val="hr-HR"/>
        </w:rPr>
        <w:t>0.5</w:t>
      </w:r>
      <w:r w:rsidRPr="000837F2">
        <w:rPr>
          <w:rStyle w:val="NormalTok"/>
          <w:lang w:val="hr-HR"/>
        </w:rPr>
        <w:t>)</w:t>
      </w:r>
      <w:r w:rsidRPr="000837F2">
        <w:rPr>
          <w:lang w:val="hr-HR"/>
        </w:rPr>
        <w:br/>
      </w:r>
      <w:r w:rsidRPr="000837F2">
        <w:rPr>
          <w:rStyle w:val="KeywordTok"/>
          <w:lang w:val="hr-HR"/>
        </w:rPr>
        <w:t>points</w:t>
      </w:r>
      <w:r w:rsidRPr="000837F2">
        <w:rPr>
          <w:rStyle w:val="NormalTok"/>
          <w:lang w:val="hr-HR"/>
        </w:rPr>
        <w:t>(</w:t>
      </w:r>
      <w:r w:rsidRPr="000837F2">
        <w:rPr>
          <w:rStyle w:val="DataTypeTok"/>
          <w:lang w:val="hr-HR"/>
        </w:rPr>
        <w:t>x=</w:t>
      </w:r>
      <w:r w:rsidRPr="000837F2">
        <w:rPr>
          <w:rStyle w:val="KeywordTok"/>
          <w:lang w:val="hr-HR"/>
        </w:rPr>
        <w:t>c</w:t>
      </w:r>
      <w:r w:rsidRPr="000837F2">
        <w:rPr>
          <w:rStyle w:val="NormalTok"/>
          <w:lang w:val="hr-HR"/>
        </w:rPr>
        <w:t>(</w:t>
      </w:r>
      <w:r w:rsidRPr="000837F2">
        <w:rPr>
          <w:rStyle w:val="FloatTok"/>
          <w:lang w:val="hr-HR"/>
        </w:rPr>
        <w:t>6.5</w:t>
      </w:r>
      <w:r w:rsidRPr="000837F2">
        <w:rPr>
          <w:rStyle w:val="NormalTok"/>
          <w:lang w:val="hr-HR"/>
        </w:rPr>
        <w:t xml:space="preserve">, </w:t>
      </w:r>
      <w:r w:rsidRPr="000837F2">
        <w:rPr>
          <w:rStyle w:val="DecValTok"/>
          <w:lang w:val="hr-HR"/>
        </w:rPr>
        <w:t>7</w:t>
      </w:r>
      <w:r w:rsidRPr="000837F2">
        <w:rPr>
          <w:rStyle w:val="NormalTok"/>
          <w:lang w:val="hr-HR"/>
        </w:rPr>
        <w:t xml:space="preserve">, </w:t>
      </w:r>
      <w:r w:rsidRPr="000837F2">
        <w:rPr>
          <w:rStyle w:val="FloatTok"/>
          <w:lang w:val="hr-HR"/>
        </w:rPr>
        <w:t>7.5</w:t>
      </w:r>
      <w:r w:rsidRPr="000837F2">
        <w:rPr>
          <w:rStyle w:val="NormalTok"/>
          <w:lang w:val="hr-HR"/>
        </w:rPr>
        <w:t xml:space="preserve">, </w:t>
      </w:r>
      <w:r w:rsidRPr="000837F2">
        <w:rPr>
          <w:rStyle w:val="DecValTok"/>
          <w:lang w:val="hr-HR"/>
        </w:rPr>
        <w:t>8</w:t>
      </w:r>
      <w:r w:rsidRPr="000837F2">
        <w:rPr>
          <w:rStyle w:val="NormalTok"/>
          <w:lang w:val="hr-HR"/>
        </w:rPr>
        <w:t xml:space="preserve">, </w:t>
      </w:r>
      <w:r w:rsidRPr="000837F2">
        <w:rPr>
          <w:rStyle w:val="FloatTok"/>
          <w:lang w:val="hr-HR"/>
        </w:rPr>
        <w:t>8.5</w:t>
      </w:r>
      <w:r w:rsidRPr="000837F2">
        <w:rPr>
          <w:rStyle w:val="NormalTok"/>
          <w:lang w:val="hr-HR"/>
        </w:rPr>
        <w:t>),</w:t>
      </w:r>
      <w:r w:rsidRPr="000837F2">
        <w:rPr>
          <w:rStyle w:val="DataTypeTok"/>
          <w:lang w:val="hr-HR"/>
        </w:rPr>
        <w:t>y=</w:t>
      </w:r>
      <w:r w:rsidRPr="000837F2">
        <w:rPr>
          <w:rStyle w:val="KeywordTok"/>
          <w:lang w:val="hr-HR"/>
        </w:rPr>
        <w:t>c</w:t>
      </w:r>
      <w:r w:rsidRPr="000837F2">
        <w:rPr>
          <w:rStyle w:val="NormalTok"/>
          <w:lang w:val="hr-HR"/>
        </w:rPr>
        <w:t>(</w:t>
      </w:r>
      <w:r w:rsidRPr="000837F2">
        <w:rPr>
          <w:rStyle w:val="DecValTok"/>
          <w:lang w:val="hr-HR"/>
        </w:rPr>
        <w:t>68</w:t>
      </w:r>
      <w:r w:rsidRPr="000837F2">
        <w:rPr>
          <w:rStyle w:val="NormalTok"/>
          <w:lang w:val="hr-HR"/>
        </w:rPr>
        <w:t xml:space="preserve">, </w:t>
      </w:r>
      <w:r w:rsidRPr="000837F2">
        <w:rPr>
          <w:rStyle w:val="DecValTok"/>
          <w:lang w:val="hr-HR"/>
        </w:rPr>
        <w:t>65</w:t>
      </w:r>
      <w:r w:rsidRPr="000837F2">
        <w:rPr>
          <w:rStyle w:val="NormalTok"/>
          <w:lang w:val="hr-HR"/>
        </w:rPr>
        <w:t xml:space="preserve">, </w:t>
      </w:r>
      <w:r w:rsidRPr="000837F2">
        <w:rPr>
          <w:rStyle w:val="DecValTok"/>
          <w:lang w:val="hr-HR"/>
        </w:rPr>
        <w:t>64</w:t>
      </w:r>
      <w:r w:rsidRPr="000837F2">
        <w:rPr>
          <w:rStyle w:val="NormalTok"/>
          <w:lang w:val="hr-HR"/>
        </w:rPr>
        <w:t xml:space="preserve">, </w:t>
      </w:r>
      <w:r w:rsidRPr="000837F2">
        <w:rPr>
          <w:rStyle w:val="DecValTok"/>
          <w:lang w:val="hr-HR"/>
        </w:rPr>
        <w:t>65</w:t>
      </w:r>
      <w:r w:rsidRPr="000837F2">
        <w:rPr>
          <w:rStyle w:val="NormalTok"/>
          <w:lang w:val="hr-HR"/>
        </w:rPr>
        <w:t xml:space="preserve">, </w:t>
      </w:r>
      <w:r w:rsidRPr="000837F2">
        <w:rPr>
          <w:rStyle w:val="DecValTok"/>
          <w:lang w:val="hr-HR"/>
        </w:rPr>
        <w:t>68</w:t>
      </w:r>
      <w:r w:rsidRPr="000837F2">
        <w:rPr>
          <w:rStyle w:val="NormalTok"/>
          <w:lang w:val="hr-HR"/>
        </w:rPr>
        <w:t xml:space="preserve">), </w:t>
      </w:r>
      <w:r w:rsidRPr="000837F2">
        <w:rPr>
          <w:rStyle w:val="DataTypeTok"/>
          <w:lang w:val="hr-HR"/>
        </w:rPr>
        <w:t>col=</w:t>
      </w:r>
      <w:r w:rsidRPr="000837F2">
        <w:rPr>
          <w:rStyle w:val="DecValTok"/>
          <w:lang w:val="hr-HR"/>
        </w:rPr>
        <w:t>2</w:t>
      </w:r>
      <w:r w:rsidRPr="000837F2">
        <w:rPr>
          <w:rStyle w:val="NormalTok"/>
          <w:lang w:val="hr-HR"/>
        </w:rPr>
        <w:t xml:space="preserve">, </w:t>
      </w:r>
      <w:r w:rsidRPr="000837F2">
        <w:rPr>
          <w:rStyle w:val="DataTypeTok"/>
          <w:lang w:val="hr-HR"/>
        </w:rPr>
        <w:t>pch=</w:t>
      </w:r>
      <w:r w:rsidRPr="000837F2">
        <w:rPr>
          <w:rStyle w:val="DecValTok"/>
          <w:lang w:val="hr-HR"/>
        </w:rPr>
        <w:t>17</w:t>
      </w:r>
      <w:r w:rsidRPr="000837F2">
        <w:rPr>
          <w:rStyle w:val="NormalTok"/>
          <w:lang w:val="hr-HR"/>
        </w:rPr>
        <w:t>)</w:t>
      </w:r>
      <w:r w:rsidRPr="000837F2">
        <w:rPr>
          <w:lang w:val="hr-HR"/>
        </w:rPr>
        <w:br/>
      </w:r>
      <w:r w:rsidRPr="000837F2">
        <w:rPr>
          <w:lang w:val="hr-HR"/>
        </w:rPr>
        <w:br/>
      </w:r>
      <w:r w:rsidRPr="000837F2">
        <w:rPr>
          <w:rStyle w:val="CommentTok"/>
          <w:lang w:val="hr-HR"/>
        </w:rPr>
        <w:t># tekst</w:t>
      </w:r>
      <w:r w:rsidRPr="000837F2">
        <w:rPr>
          <w:lang w:val="hr-HR"/>
        </w:rPr>
        <w:br/>
      </w:r>
      <w:r w:rsidRPr="000837F2">
        <w:rPr>
          <w:rStyle w:val="KeywordTok"/>
          <w:lang w:val="hr-HR"/>
        </w:rPr>
        <w:t>text</w:t>
      </w:r>
      <w:r w:rsidRPr="000837F2">
        <w:rPr>
          <w:rStyle w:val="NormalTok"/>
          <w:lang w:val="hr-HR"/>
        </w:rPr>
        <w:t>(</w:t>
      </w:r>
      <w:r w:rsidRPr="000837F2">
        <w:rPr>
          <w:rStyle w:val="DecValTok"/>
          <w:lang w:val="hr-HR"/>
        </w:rPr>
        <w:t>15</w:t>
      </w:r>
      <w:r w:rsidRPr="000837F2">
        <w:rPr>
          <w:rStyle w:val="NormalTok"/>
          <w:lang w:val="hr-HR"/>
        </w:rPr>
        <w:t>,</w:t>
      </w:r>
      <w:r w:rsidRPr="000837F2">
        <w:rPr>
          <w:rStyle w:val="DecValTok"/>
          <w:lang w:val="hr-HR"/>
        </w:rPr>
        <w:t>110</w:t>
      </w:r>
      <w:r w:rsidRPr="000837F2">
        <w:rPr>
          <w:rStyle w:val="NormalTok"/>
          <w:lang w:val="hr-HR"/>
        </w:rPr>
        <w:t xml:space="preserve">, </w:t>
      </w:r>
      <w:r w:rsidRPr="000837F2">
        <w:rPr>
          <w:rStyle w:val="StringTok"/>
          <w:lang w:val="hr-HR"/>
        </w:rPr>
        <w:t>"Automobili"</w:t>
      </w:r>
      <w:r w:rsidRPr="000837F2">
        <w:rPr>
          <w:rStyle w:val="NormalTok"/>
          <w:lang w:val="hr-HR"/>
        </w:rPr>
        <w:t xml:space="preserve">, </w:t>
      </w:r>
      <w:r w:rsidRPr="000837F2">
        <w:rPr>
          <w:rStyle w:val="DataTypeTok"/>
          <w:lang w:val="hr-HR"/>
        </w:rPr>
        <w:t>cex=</w:t>
      </w:r>
      <w:r w:rsidRPr="000837F2">
        <w:rPr>
          <w:rStyle w:val="DecValTok"/>
          <w:lang w:val="hr-HR"/>
        </w:rPr>
        <w:t>2</w:t>
      </w:r>
      <w:r w:rsidRPr="000837F2">
        <w:rPr>
          <w:rStyle w:val="NormalTok"/>
          <w:lang w:val="hr-HR"/>
        </w:rPr>
        <w:t xml:space="preserve">, </w:t>
      </w:r>
      <w:r w:rsidRPr="000837F2">
        <w:rPr>
          <w:rStyle w:val="DataTypeTok"/>
          <w:lang w:val="hr-HR"/>
        </w:rPr>
        <w:t>col=</w:t>
      </w:r>
      <w:r w:rsidRPr="000837F2">
        <w:rPr>
          <w:rStyle w:val="DecValTok"/>
          <w:lang w:val="hr-HR"/>
        </w:rPr>
        <w:t>4</w:t>
      </w:r>
      <w:r w:rsidRPr="000837F2">
        <w:rPr>
          <w:rStyle w:val="NormalTok"/>
          <w:lang w:val="hr-HR"/>
        </w:rPr>
        <w:t>)</w:t>
      </w:r>
    </w:p>
    <w:p w14:paraId="07302AF5" w14:textId="77777777" w:rsidR="007341A4" w:rsidRPr="000837F2" w:rsidRDefault="005F7D16" w:rsidP="000071B1">
      <w:pPr>
        <w:pStyle w:val="FirstParagraph"/>
        <w:jc w:val="center"/>
        <w:rPr>
          <w:lang w:val="hr-HR"/>
        </w:rPr>
      </w:pPr>
      <w:r w:rsidRPr="000837F2">
        <w:rPr>
          <w:noProof/>
          <w:lang w:val="en-GB" w:eastAsia="en-GB"/>
        </w:rPr>
        <w:drawing>
          <wp:inline distT="0" distB="0" distL="0" distR="0" wp14:anchorId="728063F2" wp14:editId="62901BDC">
            <wp:extent cx="3695629" cy="2743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8-1.png"/>
                    <pic:cNvPicPr>
                      <a:picLocks noChangeAspect="1" noChangeArrowheads="1"/>
                    </pic:cNvPicPr>
                  </pic:nvPicPr>
                  <pic:blipFill rotWithShape="1">
                    <a:blip r:embed="rId39"/>
                    <a:srcRect t="10396" b="4772"/>
                    <a:stretch/>
                  </pic:blipFill>
                  <pic:spPr bwMode="auto">
                    <a:xfrm>
                      <a:off x="0" y="0"/>
                      <a:ext cx="3696101" cy="2743550"/>
                    </a:xfrm>
                    <a:prstGeom prst="rect">
                      <a:avLst/>
                    </a:prstGeom>
                    <a:noFill/>
                    <a:ln>
                      <a:noFill/>
                    </a:ln>
                    <a:extLst>
                      <a:ext uri="{53640926-AAD7-44D8-BBD7-CCE9431645EC}">
                        <a14:shadowObscured xmlns:a14="http://schemas.microsoft.com/office/drawing/2010/main"/>
                      </a:ext>
                    </a:extLst>
                  </pic:spPr>
                </pic:pic>
              </a:graphicData>
            </a:graphic>
          </wp:inline>
        </w:drawing>
      </w:r>
    </w:p>
    <w:p w14:paraId="39205EE4" w14:textId="77777777" w:rsidR="000071B1" w:rsidRDefault="000071B1">
      <w:pPr>
        <w:spacing w:before="0" w:after="200" w:line="240" w:lineRule="auto"/>
        <w:rPr>
          <w:lang w:val="hr-HR"/>
        </w:rPr>
      </w:pPr>
      <w:r>
        <w:rPr>
          <w:lang w:val="hr-HR"/>
        </w:rPr>
        <w:br w:type="page"/>
      </w:r>
    </w:p>
    <w:p w14:paraId="5DECB432" w14:textId="6A0E4215" w:rsidR="007341A4" w:rsidRDefault="005F7D16">
      <w:pPr>
        <w:pStyle w:val="Tijeloteksta"/>
        <w:rPr>
          <w:lang w:val="hr-HR"/>
        </w:rPr>
      </w:pPr>
      <w:r w:rsidRPr="000837F2">
        <w:rPr>
          <w:lang w:val="hr-HR"/>
        </w:rPr>
        <w:lastRenderedPageBreak/>
        <w:t>Da sažmemo, navest ćemo neke od češće korištenih grafičkih argumenata:</w:t>
      </w:r>
    </w:p>
    <w:tbl>
      <w:tblPr>
        <w:tblW w:w="5000" w:type="pct"/>
        <w:tblBorders>
          <w:insideH w:val="single" w:sz="2" w:space="0" w:color="D9D9D9" w:themeColor="background1" w:themeShade="D9"/>
        </w:tblBorders>
        <w:tblLook w:val="07E0" w:firstRow="1" w:lastRow="1" w:firstColumn="1" w:lastColumn="1" w:noHBand="1" w:noVBand="1"/>
      </w:tblPr>
      <w:tblGrid>
        <w:gridCol w:w="2734"/>
        <w:gridCol w:w="6338"/>
      </w:tblGrid>
      <w:tr w:rsidR="000071B1" w:rsidRPr="00461DC2" w14:paraId="5C885E29" w14:textId="77777777" w:rsidTr="00A63744">
        <w:tc>
          <w:tcPr>
            <w:tcW w:w="0" w:type="auto"/>
            <w:tcBorders>
              <w:top w:val="nil"/>
              <w:bottom w:val="single" w:sz="2" w:space="0" w:color="auto"/>
            </w:tcBorders>
            <w:vAlign w:val="bottom"/>
          </w:tcPr>
          <w:p w14:paraId="5B1D2553" w14:textId="77777777" w:rsidR="000071B1" w:rsidRPr="00B12CB4" w:rsidRDefault="000071B1" w:rsidP="00A63744">
            <w:pPr>
              <w:pStyle w:val="Compact"/>
              <w:spacing w:before="23" w:after="23"/>
              <w:rPr>
                <w:b/>
              </w:rPr>
            </w:pPr>
            <w:r w:rsidRPr="00B12CB4">
              <w:rPr>
                <w:b/>
              </w:rPr>
              <w:t>Argument</w:t>
            </w:r>
          </w:p>
        </w:tc>
        <w:tc>
          <w:tcPr>
            <w:tcW w:w="0" w:type="auto"/>
            <w:tcBorders>
              <w:top w:val="nil"/>
              <w:bottom w:val="single" w:sz="2" w:space="0" w:color="auto"/>
            </w:tcBorders>
            <w:vAlign w:val="bottom"/>
          </w:tcPr>
          <w:p w14:paraId="082DB513" w14:textId="77777777" w:rsidR="000071B1" w:rsidRPr="00B12CB4" w:rsidRDefault="000071B1" w:rsidP="00A63744">
            <w:pPr>
              <w:pStyle w:val="Compact"/>
              <w:spacing w:before="23" w:after="23"/>
              <w:rPr>
                <w:b/>
              </w:rPr>
            </w:pPr>
            <w:r w:rsidRPr="00B12CB4">
              <w:rPr>
                <w:b/>
              </w:rPr>
              <w:t>Pojašnjenje</w:t>
            </w:r>
          </w:p>
        </w:tc>
      </w:tr>
      <w:tr w:rsidR="000071B1" w:rsidRPr="00461DC2" w14:paraId="5703B3FD" w14:textId="77777777" w:rsidTr="00A63744">
        <w:tc>
          <w:tcPr>
            <w:tcW w:w="0" w:type="auto"/>
            <w:tcBorders>
              <w:top w:val="single" w:sz="2" w:space="0" w:color="auto"/>
            </w:tcBorders>
          </w:tcPr>
          <w:p w14:paraId="769136F0" w14:textId="77777777" w:rsidR="000071B1" w:rsidRPr="00461DC2" w:rsidRDefault="000071B1" w:rsidP="00A63744">
            <w:pPr>
              <w:pStyle w:val="Compact"/>
              <w:spacing w:before="23" w:after="23"/>
            </w:pPr>
            <w:r w:rsidRPr="00461DC2">
              <w:rPr>
                <w:rStyle w:val="VerbatimChar"/>
              </w:rPr>
              <w:t>pch</w:t>
            </w:r>
          </w:p>
        </w:tc>
        <w:tc>
          <w:tcPr>
            <w:tcW w:w="0" w:type="auto"/>
            <w:tcBorders>
              <w:top w:val="single" w:sz="2" w:space="0" w:color="auto"/>
            </w:tcBorders>
          </w:tcPr>
          <w:p w14:paraId="3BF5928B" w14:textId="77777777" w:rsidR="000071B1" w:rsidRPr="00461DC2" w:rsidRDefault="000071B1" w:rsidP="00A63744">
            <w:pPr>
              <w:pStyle w:val="Compact"/>
              <w:spacing w:before="23" w:after="23"/>
            </w:pPr>
            <w:r w:rsidRPr="00461DC2">
              <w:t>vrsta simbola</w:t>
            </w:r>
          </w:p>
        </w:tc>
      </w:tr>
      <w:tr w:rsidR="000071B1" w:rsidRPr="00461DC2" w14:paraId="28DAD985" w14:textId="77777777" w:rsidTr="00A63744">
        <w:tc>
          <w:tcPr>
            <w:tcW w:w="0" w:type="auto"/>
          </w:tcPr>
          <w:p w14:paraId="441CD46A" w14:textId="77777777" w:rsidR="000071B1" w:rsidRPr="00461DC2" w:rsidRDefault="000071B1" w:rsidP="00A63744">
            <w:pPr>
              <w:pStyle w:val="Compact"/>
              <w:spacing w:before="23" w:after="23"/>
            </w:pPr>
            <w:r w:rsidRPr="00461DC2">
              <w:rPr>
                <w:rStyle w:val="VerbatimChar"/>
              </w:rPr>
              <w:t>lty</w:t>
            </w:r>
          </w:p>
        </w:tc>
        <w:tc>
          <w:tcPr>
            <w:tcW w:w="0" w:type="auto"/>
          </w:tcPr>
          <w:p w14:paraId="210DC8BE" w14:textId="77777777" w:rsidR="000071B1" w:rsidRPr="00461DC2" w:rsidRDefault="000071B1" w:rsidP="00A63744">
            <w:pPr>
              <w:pStyle w:val="Compact"/>
              <w:spacing w:before="23" w:after="23"/>
            </w:pPr>
            <w:r w:rsidRPr="00461DC2">
              <w:t>vrsta linije</w:t>
            </w:r>
          </w:p>
        </w:tc>
      </w:tr>
      <w:tr w:rsidR="000071B1" w:rsidRPr="00461DC2" w14:paraId="1AF05FB0" w14:textId="77777777" w:rsidTr="00A63744">
        <w:tc>
          <w:tcPr>
            <w:tcW w:w="0" w:type="auto"/>
          </w:tcPr>
          <w:p w14:paraId="6ED79B81" w14:textId="77777777" w:rsidR="000071B1" w:rsidRPr="00461DC2" w:rsidRDefault="000071B1" w:rsidP="00A63744">
            <w:pPr>
              <w:pStyle w:val="Compact"/>
              <w:spacing w:before="23" w:after="23"/>
            </w:pPr>
            <w:r w:rsidRPr="00461DC2">
              <w:rPr>
                <w:rStyle w:val="VerbatimChar"/>
              </w:rPr>
              <w:t>lwd</w:t>
            </w:r>
          </w:p>
        </w:tc>
        <w:tc>
          <w:tcPr>
            <w:tcW w:w="0" w:type="auto"/>
          </w:tcPr>
          <w:p w14:paraId="60759C0C" w14:textId="77777777" w:rsidR="000071B1" w:rsidRPr="00461DC2" w:rsidRDefault="000071B1" w:rsidP="00A63744">
            <w:pPr>
              <w:pStyle w:val="Compact"/>
              <w:spacing w:before="23" w:after="23"/>
            </w:pPr>
            <w:r w:rsidRPr="00461DC2">
              <w:t>debljina crte</w:t>
            </w:r>
          </w:p>
        </w:tc>
      </w:tr>
      <w:tr w:rsidR="000071B1" w:rsidRPr="00461DC2" w14:paraId="12C81319" w14:textId="77777777" w:rsidTr="00A63744">
        <w:tc>
          <w:tcPr>
            <w:tcW w:w="0" w:type="auto"/>
          </w:tcPr>
          <w:p w14:paraId="1293A8EC" w14:textId="77777777" w:rsidR="000071B1" w:rsidRPr="00461DC2" w:rsidRDefault="000071B1" w:rsidP="00A63744">
            <w:pPr>
              <w:pStyle w:val="Compact"/>
              <w:spacing w:before="23" w:after="23"/>
            </w:pPr>
            <w:r w:rsidRPr="00461DC2">
              <w:rPr>
                <w:rStyle w:val="VerbatimChar"/>
              </w:rPr>
              <w:t>col</w:t>
            </w:r>
          </w:p>
        </w:tc>
        <w:tc>
          <w:tcPr>
            <w:tcW w:w="0" w:type="auto"/>
          </w:tcPr>
          <w:p w14:paraId="45C4323C" w14:textId="77777777" w:rsidR="000071B1" w:rsidRPr="00461DC2" w:rsidRDefault="000071B1" w:rsidP="00A63744">
            <w:pPr>
              <w:pStyle w:val="Compact"/>
              <w:spacing w:before="23" w:after="23"/>
            </w:pPr>
            <w:r w:rsidRPr="00461DC2">
              <w:t>boje korištene u crtanju (mogu se definirati nazivom, brojem ili heksadecimalnim brojem)</w:t>
            </w:r>
          </w:p>
        </w:tc>
      </w:tr>
      <w:tr w:rsidR="000071B1" w:rsidRPr="00461DC2" w14:paraId="732A9B07" w14:textId="77777777" w:rsidTr="00A63744">
        <w:tc>
          <w:tcPr>
            <w:tcW w:w="0" w:type="auto"/>
          </w:tcPr>
          <w:p w14:paraId="20915DC2" w14:textId="77777777" w:rsidR="000071B1" w:rsidRPr="00461DC2" w:rsidRDefault="000071B1" w:rsidP="00A63744">
            <w:pPr>
              <w:pStyle w:val="Compact"/>
              <w:spacing w:before="23" w:after="23"/>
            </w:pPr>
            <w:r w:rsidRPr="00461DC2">
              <w:rPr>
                <w:rStyle w:val="VerbatimChar"/>
              </w:rPr>
              <w:t>cex</w:t>
            </w:r>
            <w:r w:rsidRPr="00461DC2">
              <w:t xml:space="preserve"> (</w:t>
            </w:r>
            <w:r w:rsidRPr="00461DC2">
              <w:rPr>
                <w:rStyle w:val="VerbatimChar"/>
              </w:rPr>
              <w:t>cex</w:t>
            </w:r>
            <w:r w:rsidRPr="00461DC2">
              <w:t xml:space="preserve">, </w:t>
            </w:r>
            <w:r w:rsidRPr="00461DC2">
              <w:rPr>
                <w:rStyle w:val="VerbatimChar"/>
              </w:rPr>
              <w:t>cex.axis</w:t>
            </w:r>
            <w:r w:rsidRPr="00461DC2">
              <w:t xml:space="preserve">, </w:t>
            </w:r>
            <w:r w:rsidRPr="00461DC2">
              <w:rPr>
                <w:rStyle w:val="VerbatimChar"/>
              </w:rPr>
              <w:t>cex.lab</w:t>
            </w:r>
            <w:r w:rsidRPr="00461DC2">
              <w:t xml:space="preserve">, </w:t>
            </w:r>
            <w:r w:rsidRPr="00461DC2">
              <w:rPr>
                <w:rStyle w:val="VerbatimChar"/>
              </w:rPr>
              <w:t>cex.main</w:t>
            </w:r>
            <w:r w:rsidRPr="00461DC2">
              <w:t xml:space="preserve">, </w:t>
            </w:r>
            <w:r w:rsidRPr="00461DC2">
              <w:rPr>
                <w:rStyle w:val="VerbatimChar"/>
              </w:rPr>
              <w:t>cex.sub</w:t>
            </w:r>
            <w:r w:rsidRPr="00461DC2">
              <w:t>)</w:t>
            </w:r>
          </w:p>
        </w:tc>
        <w:tc>
          <w:tcPr>
            <w:tcW w:w="0" w:type="auto"/>
          </w:tcPr>
          <w:p w14:paraId="03C68D62" w14:textId="77777777" w:rsidR="000071B1" w:rsidRPr="00461DC2" w:rsidRDefault="000071B1" w:rsidP="00A63744">
            <w:pPr>
              <w:pStyle w:val="Compact"/>
              <w:spacing w:before="23" w:after="23"/>
            </w:pPr>
            <w:r w:rsidRPr="00461DC2">
              <w:t>multiplikator veličine točaka, odnosno navedenih naslova</w:t>
            </w:r>
          </w:p>
        </w:tc>
      </w:tr>
      <w:tr w:rsidR="000071B1" w:rsidRPr="00461DC2" w14:paraId="46418527" w14:textId="77777777" w:rsidTr="00A63744">
        <w:tc>
          <w:tcPr>
            <w:tcW w:w="0" w:type="auto"/>
          </w:tcPr>
          <w:p w14:paraId="448A3EC0" w14:textId="77777777" w:rsidR="000071B1" w:rsidRPr="00461DC2" w:rsidRDefault="000071B1" w:rsidP="00A63744">
            <w:pPr>
              <w:pStyle w:val="Compact"/>
              <w:spacing w:before="23" w:after="23"/>
            </w:pPr>
            <w:r w:rsidRPr="00461DC2">
              <w:rPr>
                <w:rStyle w:val="VerbatimChar"/>
              </w:rPr>
              <w:t>xlim</w:t>
            </w:r>
            <w:r w:rsidRPr="00461DC2">
              <w:t xml:space="preserve">, </w:t>
            </w:r>
            <w:r w:rsidRPr="00461DC2">
              <w:rPr>
                <w:rStyle w:val="VerbatimChar"/>
              </w:rPr>
              <w:t>ylim</w:t>
            </w:r>
          </w:p>
        </w:tc>
        <w:tc>
          <w:tcPr>
            <w:tcW w:w="0" w:type="auto"/>
          </w:tcPr>
          <w:p w14:paraId="0696121D" w14:textId="77777777" w:rsidR="000071B1" w:rsidRPr="00461DC2" w:rsidRDefault="000071B1" w:rsidP="00A63744">
            <w:pPr>
              <w:pStyle w:val="Compact"/>
              <w:spacing w:before="23" w:after="23"/>
            </w:pPr>
            <w:r w:rsidRPr="00461DC2">
              <w:t xml:space="preserve">podešavanje raspona osi x i y, zadaje se u obliku vektora </w:t>
            </w:r>
            <w:r w:rsidRPr="00461DC2">
              <w:rPr>
                <w:rStyle w:val="VerbatimChar"/>
              </w:rPr>
              <w:t>c(od, do)</w:t>
            </w:r>
          </w:p>
        </w:tc>
      </w:tr>
      <w:tr w:rsidR="000071B1" w:rsidRPr="00461DC2" w14:paraId="550E0409" w14:textId="77777777" w:rsidTr="00A63744">
        <w:tc>
          <w:tcPr>
            <w:tcW w:w="0" w:type="auto"/>
          </w:tcPr>
          <w:p w14:paraId="5A9DFFDC" w14:textId="77777777" w:rsidR="000071B1" w:rsidRPr="00461DC2" w:rsidRDefault="000071B1" w:rsidP="00A63744">
            <w:pPr>
              <w:pStyle w:val="Compact"/>
              <w:spacing w:before="23" w:after="23"/>
            </w:pPr>
            <w:r w:rsidRPr="00461DC2">
              <w:rPr>
                <w:rStyle w:val="VerbatimChar"/>
              </w:rPr>
              <w:t>las</w:t>
            </w:r>
          </w:p>
        </w:tc>
        <w:tc>
          <w:tcPr>
            <w:tcW w:w="0" w:type="auto"/>
          </w:tcPr>
          <w:p w14:paraId="7A6D7AD4" w14:textId="77777777" w:rsidR="000071B1" w:rsidRPr="00461DC2" w:rsidRDefault="000071B1" w:rsidP="00A63744">
            <w:pPr>
              <w:pStyle w:val="Compact"/>
              <w:spacing w:before="23" w:after="23"/>
            </w:pPr>
            <w:r w:rsidRPr="00461DC2">
              <w:t>orijentacija teksta na osima grafikona</w:t>
            </w:r>
          </w:p>
        </w:tc>
      </w:tr>
      <w:tr w:rsidR="000071B1" w:rsidRPr="00461DC2" w14:paraId="66B5A5AD" w14:textId="77777777" w:rsidTr="00A63744">
        <w:tc>
          <w:tcPr>
            <w:tcW w:w="0" w:type="auto"/>
          </w:tcPr>
          <w:p w14:paraId="15BDB233" w14:textId="77777777" w:rsidR="000071B1" w:rsidRPr="00461DC2" w:rsidRDefault="000071B1" w:rsidP="00A63744">
            <w:pPr>
              <w:pStyle w:val="Compact"/>
              <w:spacing w:before="23" w:after="23"/>
            </w:pPr>
            <w:r w:rsidRPr="00461DC2">
              <w:rPr>
                <w:rStyle w:val="VerbatimChar"/>
              </w:rPr>
              <w:t>frame</w:t>
            </w:r>
            <w:r w:rsidRPr="00461DC2">
              <w:t xml:space="preserve">, </w:t>
            </w:r>
            <w:r w:rsidRPr="00461DC2">
              <w:rPr>
                <w:rStyle w:val="VerbatimChar"/>
              </w:rPr>
              <w:t>bty</w:t>
            </w:r>
          </w:p>
        </w:tc>
        <w:tc>
          <w:tcPr>
            <w:tcW w:w="0" w:type="auto"/>
          </w:tcPr>
          <w:p w14:paraId="296A1BB5" w14:textId="77777777" w:rsidR="000071B1" w:rsidRPr="00461DC2" w:rsidRDefault="000071B1" w:rsidP="00A63744">
            <w:pPr>
              <w:pStyle w:val="Compact"/>
              <w:spacing w:before="23" w:after="23"/>
            </w:pPr>
            <w:r w:rsidRPr="00461DC2">
              <w:t>podešavanje okvira grafikona (</w:t>
            </w:r>
            <w:r w:rsidRPr="00461DC2">
              <w:rPr>
                <w:rStyle w:val="VerbatimChar"/>
              </w:rPr>
              <w:t>bty</w:t>
            </w:r>
            <w:r w:rsidRPr="00461DC2">
              <w:t xml:space="preserve"> dolazi od engl. box type)</w:t>
            </w:r>
          </w:p>
        </w:tc>
      </w:tr>
      <w:tr w:rsidR="000071B1" w:rsidRPr="00461DC2" w14:paraId="50CEE814" w14:textId="77777777" w:rsidTr="00A63744">
        <w:tc>
          <w:tcPr>
            <w:tcW w:w="0" w:type="auto"/>
          </w:tcPr>
          <w:p w14:paraId="61A1BD28" w14:textId="77777777" w:rsidR="000071B1" w:rsidRPr="00461DC2" w:rsidRDefault="000071B1" w:rsidP="00A63744">
            <w:pPr>
              <w:pStyle w:val="Compact"/>
              <w:spacing w:before="23" w:after="23"/>
            </w:pPr>
            <w:r w:rsidRPr="00461DC2">
              <w:rPr>
                <w:rStyle w:val="VerbatimChar"/>
              </w:rPr>
              <w:t>xlab</w:t>
            </w:r>
            <w:r w:rsidRPr="00461DC2">
              <w:t xml:space="preserve">, </w:t>
            </w:r>
            <w:r w:rsidRPr="00461DC2">
              <w:rPr>
                <w:rStyle w:val="VerbatimChar"/>
              </w:rPr>
              <w:t>ylab</w:t>
            </w:r>
          </w:p>
        </w:tc>
        <w:tc>
          <w:tcPr>
            <w:tcW w:w="0" w:type="auto"/>
          </w:tcPr>
          <w:p w14:paraId="14E2832C" w14:textId="77777777" w:rsidR="000071B1" w:rsidRPr="00461DC2" w:rsidRDefault="000071B1" w:rsidP="00A63744">
            <w:pPr>
              <w:pStyle w:val="Compact"/>
              <w:spacing w:before="23" w:after="23"/>
            </w:pPr>
            <w:r w:rsidRPr="00461DC2">
              <w:t>nazivi osi</w:t>
            </w:r>
          </w:p>
        </w:tc>
      </w:tr>
      <w:tr w:rsidR="000071B1" w:rsidRPr="00461DC2" w14:paraId="31C1571D" w14:textId="77777777" w:rsidTr="00A63744">
        <w:tc>
          <w:tcPr>
            <w:tcW w:w="0" w:type="auto"/>
          </w:tcPr>
          <w:p w14:paraId="2CAA30D7" w14:textId="77777777" w:rsidR="000071B1" w:rsidRPr="00461DC2" w:rsidRDefault="000071B1" w:rsidP="00A63744">
            <w:pPr>
              <w:pStyle w:val="Compact"/>
              <w:spacing w:before="23" w:after="23"/>
            </w:pPr>
            <w:r w:rsidRPr="00461DC2">
              <w:rPr>
                <w:rStyle w:val="VerbatimChar"/>
              </w:rPr>
              <w:t>main</w:t>
            </w:r>
          </w:p>
        </w:tc>
        <w:tc>
          <w:tcPr>
            <w:tcW w:w="0" w:type="auto"/>
          </w:tcPr>
          <w:p w14:paraId="18207F53" w14:textId="77777777" w:rsidR="000071B1" w:rsidRPr="00461DC2" w:rsidRDefault="000071B1" w:rsidP="00A63744">
            <w:pPr>
              <w:pStyle w:val="Compact"/>
              <w:spacing w:before="23" w:after="23"/>
            </w:pPr>
            <w:r w:rsidRPr="00461DC2">
              <w:t>naziv grafikona</w:t>
            </w:r>
          </w:p>
        </w:tc>
      </w:tr>
      <w:tr w:rsidR="000071B1" w:rsidRPr="00461DC2" w14:paraId="6669515A" w14:textId="77777777" w:rsidTr="00A63744">
        <w:tc>
          <w:tcPr>
            <w:tcW w:w="0" w:type="auto"/>
          </w:tcPr>
          <w:p w14:paraId="6137C3B5" w14:textId="77777777" w:rsidR="000071B1" w:rsidRPr="00461DC2" w:rsidRDefault="000071B1" w:rsidP="00A63744">
            <w:pPr>
              <w:pStyle w:val="Compact"/>
              <w:spacing w:before="23" w:after="23"/>
            </w:pPr>
            <w:r w:rsidRPr="00461DC2">
              <w:rPr>
                <w:rStyle w:val="VerbatimChar"/>
              </w:rPr>
              <w:t>bg</w:t>
            </w:r>
          </w:p>
        </w:tc>
        <w:tc>
          <w:tcPr>
            <w:tcW w:w="0" w:type="auto"/>
          </w:tcPr>
          <w:p w14:paraId="335BDE3B" w14:textId="77777777" w:rsidR="000071B1" w:rsidRPr="00461DC2" w:rsidRDefault="000071B1" w:rsidP="00A63744">
            <w:pPr>
              <w:pStyle w:val="Compact"/>
              <w:spacing w:before="23" w:after="23"/>
            </w:pPr>
            <w:r w:rsidRPr="00461DC2">
              <w:t xml:space="preserve">boja pozadine grafikona unutar </w:t>
            </w:r>
            <w:r w:rsidRPr="00461DC2">
              <w:rPr>
                <w:rStyle w:val="VerbatimChar"/>
              </w:rPr>
              <w:t>par()</w:t>
            </w:r>
            <w:r w:rsidRPr="00461DC2">
              <w:t xml:space="preserve"> funkcije, a boja ispune točke za </w:t>
            </w:r>
            <w:r w:rsidRPr="00461DC2">
              <w:rPr>
                <w:rStyle w:val="VerbatimChar"/>
              </w:rPr>
              <w:t>pch</w:t>
            </w:r>
            <w:r w:rsidRPr="00461DC2">
              <w:t xml:space="preserve"> između 21:25 unutar </w:t>
            </w:r>
            <w:r w:rsidRPr="00461DC2">
              <w:rPr>
                <w:rStyle w:val="VerbatimChar"/>
              </w:rPr>
              <w:t>plot()</w:t>
            </w:r>
            <w:r w:rsidRPr="00461DC2">
              <w:t xml:space="preserve"> funkcije</w:t>
            </w:r>
          </w:p>
        </w:tc>
      </w:tr>
      <w:tr w:rsidR="000071B1" w:rsidRPr="00461DC2" w14:paraId="548FE019" w14:textId="77777777" w:rsidTr="00A63744">
        <w:tc>
          <w:tcPr>
            <w:tcW w:w="0" w:type="auto"/>
          </w:tcPr>
          <w:p w14:paraId="7162D451" w14:textId="77777777" w:rsidR="000071B1" w:rsidRPr="00461DC2" w:rsidRDefault="000071B1" w:rsidP="00A63744">
            <w:pPr>
              <w:pStyle w:val="Compact"/>
              <w:spacing w:before="23" w:after="23"/>
            </w:pPr>
            <w:r w:rsidRPr="00461DC2">
              <w:rPr>
                <w:rStyle w:val="VerbatimChar"/>
              </w:rPr>
              <w:t>mar</w:t>
            </w:r>
          </w:p>
        </w:tc>
        <w:tc>
          <w:tcPr>
            <w:tcW w:w="0" w:type="auto"/>
          </w:tcPr>
          <w:p w14:paraId="77781378" w14:textId="77777777" w:rsidR="000071B1" w:rsidRPr="00461DC2" w:rsidRDefault="000071B1" w:rsidP="00A63744">
            <w:pPr>
              <w:pStyle w:val="Compact"/>
              <w:spacing w:before="23" w:after="23"/>
            </w:pPr>
            <w:r w:rsidRPr="00461DC2">
              <w:t>određuje širinu margina brojem linija teksta</w:t>
            </w:r>
          </w:p>
        </w:tc>
      </w:tr>
      <w:tr w:rsidR="000071B1" w:rsidRPr="00461DC2" w14:paraId="5BDB2C2D" w14:textId="77777777" w:rsidTr="00DB417A">
        <w:tc>
          <w:tcPr>
            <w:tcW w:w="0" w:type="auto"/>
            <w:tcBorders>
              <w:bottom w:val="single" w:sz="2" w:space="0" w:color="D9D9D9" w:themeColor="background1" w:themeShade="D9"/>
            </w:tcBorders>
          </w:tcPr>
          <w:p w14:paraId="2E950283" w14:textId="77777777" w:rsidR="000071B1" w:rsidRPr="00461DC2" w:rsidRDefault="000071B1" w:rsidP="00A63744">
            <w:pPr>
              <w:pStyle w:val="Compact"/>
              <w:spacing w:before="23" w:after="23"/>
            </w:pPr>
            <w:r w:rsidRPr="00461DC2">
              <w:rPr>
                <w:rStyle w:val="VerbatimChar"/>
              </w:rPr>
              <w:t>mfrow = c(m, n)</w:t>
            </w:r>
          </w:p>
        </w:tc>
        <w:tc>
          <w:tcPr>
            <w:tcW w:w="0" w:type="auto"/>
            <w:tcBorders>
              <w:bottom w:val="single" w:sz="2" w:space="0" w:color="D9D9D9" w:themeColor="background1" w:themeShade="D9"/>
            </w:tcBorders>
          </w:tcPr>
          <w:p w14:paraId="258E36DB" w14:textId="77777777" w:rsidR="000071B1" w:rsidRPr="00461DC2" w:rsidRDefault="000071B1" w:rsidP="00A63744">
            <w:pPr>
              <w:pStyle w:val="Compact"/>
              <w:spacing w:before="23" w:after="23"/>
            </w:pPr>
            <w:r w:rsidRPr="00461DC2">
              <w:t xml:space="preserve">za crtanje više grafikona na istoj slici, koji se postavljaju u m × n matricu i popunjavaju po redcima (poziv moguć samo unutar funkcije </w:t>
            </w:r>
            <w:r w:rsidRPr="00461DC2">
              <w:rPr>
                <w:rStyle w:val="VerbatimChar"/>
              </w:rPr>
              <w:t>par()</w:t>
            </w:r>
            <w:r w:rsidRPr="00461DC2">
              <w:t>)</w:t>
            </w:r>
          </w:p>
        </w:tc>
      </w:tr>
      <w:tr w:rsidR="000071B1" w:rsidRPr="00461DC2" w14:paraId="339D2B84" w14:textId="77777777" w:rsidTr="00DB417A">
        <w:tc>
          <w:tcPr>
            <w:tcW w:w="0" w:type="auto"/>
            <w:tcBorders>
              <w:top w:val="single" w:sz="2" w:space="0" w:color="D9D9D9" w:themeColor="background1" w:themeShade="D9"/>
              <w:bottom w:val="single" w:sz="4" w:space="0" w:color="D9D9D9" w:themeColor="background1" w:themeShade="D9"/>
            </w:tcBorders>
          </w:tcPr>
          <w:p w14:paraId="023A922B" w14:textId="77777777" w:rsidR="000071B1" w:rsidRPr="00461DC2" w:rsidRDefault="000071B1" w:rsidP="00A63744">
            <w:pPr>
              <w:pStyle w:val="Compact"/>
              <w:spacing w:before="23" w:after="23"/>
            </w:pPr>
            <w:r w:rsidRPr="00461DC2">
              <w:rPr>
                <w:rStyle w:val="VerbatimChar"/>
              </w:rPr>
              <w:t>mfcol = c(m, n)</w:t>
            </w:r>
          </w:p>
        </w:tc>
        <w:tc>
          <w:tcPr>
            <w:tcW w:w="0" w:type="auto"/>
            <w:tcBorders>
              <w:top w:val="single" w:sz="2" w:space="0" w:color="D9D9D9" w:themeColor="background1" w:themeShade="D9"/>
              <w:bottom w:val="single" w:sz="4" w:space="0" w:color="D9D9D9" w:themeColor="background1" w:themeShade="D9"/>
            </w:tcBorders>
          </w:tcPr>
          <w:p w14:paraId="1C062A9B" w14:textId="77777777" w:rsidR="000071B1" w:rsidRPr="00461DC2" w:rsidRDefault="000071B1" w:rsidP="00A63744">
            <w:pPr>
              <w:pStyle w:val="Compact"/>
              <w:spacing w:before="23" w:after="23"/>
            </w:pPr>
            <w:r w:rsidRPr="00461DC2">
              <w:t xml:space="preserve">kao </w:t>
            </w:r>
            <w:r w:rsidRPr="00461DC2">
              <w:rPr>
                <w:rStyle w:val="VerbatimChar"/>
              </w:rPr>
              <w:t>mfrow</w:t>
            </w:r>
            <w:r w:rsidRPr="00461DC2">
              <w:t xml:space="preserve">, ali se matrica grafikona popunjava po stupcima (poziv moguć samo unutar funkcije </w:t>
            </w:r>
            <w:r w:rsidRPr="00461DC2">
              <w:rPr>
                <w:rStyle w:val="VerbatimChar"/>
              </w:rPr>
              <w:t>par()</w:t>
            </w:r>
            <w:r w:rsidRPr="00461DC2">
              <w:t>).</w:t>
            </w:r>
          </w:p>
        </w:tc>
      </w:tr>
    </w:tbl>
    <w:p w14:paraId="591D42FA" w14:textId="4F2D9042" w:rsidR="007341A4" w:rsidRDefault="005F7D16">
      <w:pPr>
        <w:pStyle w:val="Tijeloteksta"/>
        <w:rPr>
          <w:lang w:val="hr-HR"/>
        </w:rPr>
      </w:pPr>
      <w:r w:rsidRPr="000837F2">
        <w:rPr>
          <w:lang w:val="hr-HR"/>
        </w:rPr>
        <w:t>Grafikonu možemo dodavati elemente pomoću sljedećih funkcija:</w:t>
      </w:r>
    </w:p>
    <w:tbl>
      <w:tblPr>
        <w:tblW w:w="5000" w:type="pct"/>
        <w:tblLook w:val="07E0" w:firstRow="1" w:lastRow="1" w:firstColumn="1" w:lastColumn="1" w:noHBand="1" w:noVBand="1"/>
      </w:tblPr>
      <w:tblGrid>
        <w:gridCol w:w="2736"/>
        <w:gridCol w:w="6336"/>
      </w:tblGrid>
      <w:tr w:rsidR="000071B1" w:rsidRPr="00461DC2" w14:paraId="7D17A6ED" w14:textId="77777777" w:rsidTr="000071B1">
        <w:tc>
          <w:tcPr>
            <w:tcW w:w="1508" w:type="pct"/>
            <w:tcBorders>
              <w:bottom w:val="single" w:sz="2" w:space="0" w:color="auto"/>
            </w:tcBorders>
            <w:vAlign w:val="bottom"/>
          </w:tcPr>
          <w:p w14:paraId="7D0C7C36" w14:textId="77777777" w:rsidR="000071B1" w:rsidRPr="00B12CB4" w:rsidRDefault="000071B1" w:rsidP="00A63744">
            <w:pPr>
              <w:pStyle w:val="Compact"/>
              <w:spacing w:before="23" w:after="23"/>
              <w:rPr>
                <w:b/>
              </w:rPr>
            </w:pPr>
            <w:r w:rsidRPr="00B12CB4">
              <w:rPr>
                <w:b/>
              </w:rPr>
              <w:t>Funkcija</w:t>
            </w:r>
          </w:p>
        </w:tc>
        <w:tc>
          <w:tcPr>
            <w:tcW w:w="3492" w:type="pct"/>
            <w:tcBorders>
              <w:bottom w:val="single" w:sz="2" w:space="0" w:color="auto"/>
            </w:tcBorders>
            <w:vAlign w:val="bottom"/>
          </w:tcPr>
          <w:p w14:paraId="63062072" w14:textId="77777777" w:rsidR="000071B1" w:rsidRPr="00B12CB4" w:rsidRDefault="000071B1" w:rsidP="00A63744">
            <w:pPr>
              <w:pStyle w:val="Compact"/>
              <w:spacing w:before="23" w:after="23"/>
              <w:rPr>
                <w:b/>
              </w:rPr>
            </w:pPr>
            <w:r w:rsidRPr="00B12CB4">
              <w:rPr>
                <w:b/>
              </w:rPr>
              <w:t>Pojašnjenje</w:t>
            </w:r>
          </w:p>
        </w:tc>
      </w:tr>
      <w:tr w:rsidR="000071B1" w:rsidRPr="00461DC2" w14:paraId="60598FAF" w14:textId="77777777" w:rsidTr="000071B1">
        <w:tc>
          <w:tcPr>
            <w:tcW w:w="1508" w:type="pct"/>
            <w:tcBorders>
              <w:top w:val="single" w:sz="2" w:space="0" w:color="auto"/>
              <w:bottom w:val="single" w:sz="2" w:space="0" w:color="D9D9D9" w:themeColor="background1" w:themeShade="D9"/>
            </w:tcBorders>
          </w:tcPr>
          <w:p w14:paraId="0F6BD96C" w14:textId="77777777" w:rsidR="000071B1" w:rsidRPr="00461DC2" w:rsidRDefault="000071B1" w:rsidP="00A63744">
            <w:pPr>
              <w:pStyle w:val="Compact"/>
              <w:spacing w:before="23" w:after="23"/>
            </w:pPr>
            <w:r w:rsidRPr="00461DC2">
              <w:rPr>
                <w:rStyle w:val="VerbatimChar"/>
              </w:rPr>
              <w:t>points()</w:t>
            </w:r>
          </w:p>
        </w:tc>
        <w:tc>
          <w:tcPr>
            <w:tcW w:w="3492" w:type="pct"/>
            <w:tcBorders>
              <w:top w:val="single" w:sz="2" w:space="0" w:color="auto"/>
              <w:bottom w:val="single" w:sz="2" w:space="0" w:color="D9D9D9" w:themeColor="background1" w:themeShade="D9"/>
            </w:tcBorders>
          </w:tcPr>
          <w:p w14:paraId="3780B982" w14:textId="77777777" w:rsidR="000071B1" w:rsidRPr="00461DC2" w:rsidRDefault="000071B1" w:rsidP="00A63744">
            <w:pPr>
              <w:pStyle w:val="Compact"/>
              <w:spacing w:before="23" w:after="23"/>
            </w:pPr>
            <w:r w:rsidRPr="00461DC2">
              <w:t>ucrtava točke na grafikon kojima možemo zadati koordinate, boju, oblik, veličinu, itd.</w:t>
            </w:r>
          </w:p>
        </w:tc>
      </w:tr>
      <w:tr w:rsidR="000071B1" w:rsidRPr="00461DC2" w14:paraId="3B28B524" w14:textId="77777777" w:rsidTr="000071B1">
        <w:tc>
          <w:tcPr>
            <w:tcW w:w="1508" w:type="pct"/>
            <w:tcBorders>
              <w:top w:val="single" w:sz="2" w:space="0" w:color="D9D9D9" w:themeColor="background1" w:themeShade="D9"/>
              <w:bottom w:val="single" w:sz="2" w:space="0" w:color="D9D9D9" w:themeColor="background1" w:themeShade="D9"/>
            </w:tcBorders>
          </w:tcPr>
          <w:p w14:paraId="66EA1625" w14:textId="77777777" w:rsidR="000071B1" w:rsidRPr="00461DC2" w:rsidRDefault="000071B1" w:rsidP="00A63744">
            <w:pPr>
              <w:pStyle w:val="Compact"/>
              <w:spacing w:before="23" w:after="23"/>
            </w:pPr>
            <w:r w:rsidRPr="00461DC2">
              <w:rPr>
                <w:rStyle w:val="VerbatimChar"/>
              </w:rPr>
              <w:t>lines()</w:t>
            </w:r>
          </w:p>
        </w:tc>
        <w:tc>
          <w:tcPr>
            <w:tcW w:w="3492" w:type="pct"/>
            <w:tcBorders>
              <w:top w:val="single" w:sz="2" w:space="0" w:color="D9D9D9" w:themeColor="background1" w:themeShade="D9"/>
              <w:bottom w:val="single" w:sz="2" w:space="0" w:color="D9D9D9" w:themeColor="background1" w:themeShade="D9"/>
            </w:tcBorders>
          </w:tcPr>
          <w:p w14:paraId="3D608706" w14:textId="77777777" w:rsidR="000071B1" w:rsidRPr="00461DC2" w:rsidRDefault="000071B1" w:rsidP="00A63744">
            <w:pPr>
              <w:pStyle w:val="Compact"/>
              <w:spacing w:before="23" w:after="23"/>
            </w:pPr>
            <w:r w:rsidRPr="00461DC2">
              <w:t>crta liniju koja prolazi zadanim točkama</w:t>
            </w:r>
          </w:p>
        </w:tc>
      </w:tr>
      <w:tr w:rsidR="000071B1" w:rsidRPr="00461DC2" w14:paraId="2AA89F7E" w14:textId="77777777" w:rsidTr="000071B1">
        <w:tc>
          <w:tcPr>
            <w:tcW w:w="1508" w:type="pct"/>
            <w:tcBorders>
              <w:top w:val="single" w:sz="2" w:space="0" w:color="D9D9D9" w:themeColor="background1" w:themeShade="D9"/>
              <w:bottom w:val="single" w:sz="2" w:space="0" w:color="D9D9D9" w:themeColor="background1" w:themeShade="D9"/>
            </w:tcBorders>
          </w:tcPr>
          <w:p w14:paraId="23B9F641" w14:textId="77777777" w:rsidR="000071B1" w:rsidRPr="00461DC2" w:rsidRDefault="000071B1" w:rsidP="00A63744">
            <w:pPr>
              <w:pStyle w:val="Compact"/>
              <w:spacing w:before="23" w:after="23"/>
            </w:pPr>
            <w:r w:rsidRPr="00461DC2">
              <w:rPr>
                <w:rStyle w:val="VerbatimChar"/>
              </w:rPr>
              <w:t>abline(a, b)</w:t>
            </w:r>
          </w:p>
        </w:tc>
        <w:tc>
          <w:tcPr>
            <w:tcW w:w="3492" w:type="pct"/>
            <w:tcBorders>
              <w:top w:val="single" w:sz="2" w:space="0" w:color="D9D9D9" w:themeColor="background1" w:themeShade="D9"/>
              <w:bottom w:val="single" w:sz="2" w:space="0" w:color="D9D9D9" w:themeColor="background1" w:themeShade="D9"/>
            </w:tcBorders>
          </w:tcPr>
          <w:p w14:paraId="3028DCBA" w14:textId="77777777" w:rsidR="000071B1" w:rsidRPr="00461DC2" w:rsidRDefault="000071B1" w:rsidP="00A63744">
            <w:pPr>
              <w:pStyle w:val="Compact"/>
              <w:spacing w:before="23" w:after="23"/>
            </w:pPr>
            <w:r w:rsidRPr="00461DC2">
              <w:t xml:space="preserve">dodaje pravac jednadžbe </w:t>
            </w:r>
            <m:oMath>
              <m:r>
                <w:rPr>
                  <w:rFonts w:ascii="Cambria Math" w:hAnsi="Cambria Math"/>
                </w:rPr>
                <m:t>y=a+bx</m:t>
              </m:r>
            </m:oMath>
          </w:p>
        </w:tc>
      </w:tr>
      <w:tr w:rsidR="000071B1" w:rsidRPr="00461DC2" w14:paraId="29B0BEA2" w14:textId="77777777" w:rsidTr="000071B1">
        <w:tc>
          <w:tcPr>
            <w:tcW w:w="1508" w:type="pct"/>
            <w:tcBorders>
              <w:top w:val="single" w:sz="2" w:space="0" w:color="D9D9D9" w:themeColor="background1" w:themeShade="D9"/>
              <w:bottom w:val="single" w:sz="2" w:space="0" w:color="D9D9D9" w:themeColor="background1" w:themeShade="D9"/>
            </w:tcBorders>
          </w:tcPr>
          <w:p w14:paraId="21FB6909" w14:textId="77777777" w:rsidR="000071B1" w:rsidRPr="00461DC2" w:rsidRDefault="000071B1" w:rsidP="00A63744">
            <w:pPr>
              <w:pStyle w:val="Compact"/>
              <w:spacing w:before="23" w:after="23"/>
            </w:pPr>
            <w:r w:rsidRPr="00461DC2">
              <w:rPr>
                <w:rStyle w:val="VerbatimChar"/>
              </w:rPr>
              <w:t>segments()</w:t>
            </w:r>
          </w:p>
        </w:tc>
        <w:tc>
          <w:tcPr>
            <w:tcW w:w="3492" w:type="pct"/>
            <w:tcBorders>
              <w:top w:val="single" w:sz="2" w:space="0" w:color="D9D9D9" w:themeColor="background1" w:themeShade="D9"/>
              <w:bottom w:val="single" w:sz="2" w:space="0" w:color="D9D9D9" w:themeColor="background1" w:themeShade="D9"/>
            </w:tcBorders>
          </w:tcPr>
          <w:p w14:paraId="44F943F4" w14:textId="77777777" w:rsidR="000071B1" w:rsidRPr="00461DC2" w:rsidRDefault="000071B1" w:rsidP="00A63744">
            <w:pPr>
              <w:pStyle w:val="Compact"/>
              <w:spacing w:before="23" w:after="23"/>
            </w:pPr>
            <w:r w:rsidRPr="00461DC2">
              <w:t>crta segment između zadanih točaka</w:t>
            </w:r>
          </w:p>
        </w:tc>
      </w:tr>
      <w:tr w:rsidR="000071B1" w:rsidRPr="00461DC2" w14:paraId="7CD6335E" w14:textId="77777777" w:rsidTr="000071B1">
        <w:tc>
          <w:tcPr>
            <w:tcW w:w="1508" w:type="pct"/>
            <w:tcBorders>
              <w:top w:val="single" w:sz="2" w:space="0" w:color="D9D9D9" w:themeColor="background1" w:themeShade="D9"/>
              <w:bottom w:val="single" w:sz="2" w:space="0" w:color="D9D9D9" w:themeColor="background1" w:themeShade="D9"/>
            </w:tcBorders>
          </w:tcPr>
          <w:p w14:paraId="7C8E2244" w14:textId="77777777" w:rsidR="000071B1" w:rsidRPr="00461DC2" w:rsidRDefault="000071B1" w:rsidP="00A63744">
            <w:pPr>
              <w:pStyle w:val="Compact"/>
              <w:spacing w:before="23" w:after="23"/>
            </w:pPr>
            <w:r w:rsidRPr="00461DC2">
              <w:rPr>
                <w:rStyle w:val="VerbatimChar"/>
              </w:rPr>
              <w:t>arrows()</w:t>
            </w:r>
          </w:p>
        </w:tc>
        <w:tc>
          <w:tcPr>
            <w:tcW w:w="3492" w:type="pct"/>
            <w:tcBorders>
              <w:top w:val="single" w:sz="2" w:space="0" w:color="D9D9D9" w:themeColor="background1" w:themeShade="D9"/>
              <w:bottom w:val="single" w:sz="2" w:space="0" w:color="D9D9D9" w:themeColor="background1" w:themeShade="D9"/>
            </w:tcBorders>
          </w:tcPr>
          <w:p w14:paraId="73C58D9A" w14:textId="77777777" w:rsidR="000071B1" w:rsidRPr="00461DC2" w:rsidRDefault="000071B1" w:rsidP="00A63744">
            <w:pPr>
              <w:pStyle w:val="Compact"/>
              <w:spacing w:before="23" w:after="23"/>
            </w:pPr>
            <w:r w:rsidRPr="00461DC2">
              <w:t>isto kao segments(), ali sa strelicom na kraju</w:t>
            </w:r>
          </w:p>
        </w:tc>
      </w:tr>
      <w:tr w:rsidR="000071B1" w:rsidRPr="00461DC2" w14:paraId="10B1F15B" w14:textId="77777777" w:rsidTr="000071B1">
        <w:tc>
          <w:tcPr>
            <w:tcW w:w="1508" w:type="pct"/>
            <w:tcBorders>
              <w:top w:val="single" w:sz="2" w:space="0" w:color="D9D9D9" w:themeColor="background1" w:themeShade="D9"/>
              <w:bottom w:val="single" w:sz="2" w:space="0" w:color="D9D9D9" w:themeColor="background1" w:themeShade="D9"/>
            </w:tcBorders>
          </w:tcPr>
          <w:p w14:paraId="407DA90A" w14:textId="77777777" w:rsidR="000071B1" w:rsidRPr="00461DC2" w:rsidRDefault="000071B1" w:rsidP="00A63744">
            <w:pPr>
              <w:pStyle w:val="Compact"/>
              <w:spacing w:before="23" w:after="23"/>
            </w:pPr>
            <w:r w:rsidRPr="00461DC2">
              <w:rPr>
                <w:rStyle w:val="VerbatimChar"/>
              </w:rPr>
              <w:t>axis()</w:t>
            </w:r>
          </w:p>
        </w:tc>
        <w:tc>
          <w:tcPr>
            <w:tcW w:w="3492" w:type="pct"/>
            <w:tcBorders>
              <w:top w:val="single" w:sz="2" w:space="0" w:color="D9D9D9" w:themeColor="background1" w:themeShade="D9"/>
              <w:bottom w:val="single" w:sz="2" w:space="0" w:color="D9D9D9" w:themeColor="background1" w:themeShade="D9"/>
            </w:tcBorders>
          </w:tcPr>
          <w:p w14:paraId="2FCAC345" w14:textId="77777777" w:rsidR="000071B1" w:rsidRPr="00461DC2" w:rsidRDefault="000071B1" w:rsidP="00A63744">
            <w:pPr>
              <w:pStyle w:val="Compact"/>
              <w:spacing w:before="23" w:after="23"/>
            </w:pPr>
            <w:r w:rsidRPr="00461DC2">
              <w:t xml:space="preserve">funkcija za podešavanje osi i oznaka na osima (prije toga staviti </w:t>
            </w:r>
            <w:r w:rsidRPr="00461DC2">
              <w:rPr>
                <w:rStyle w:val="VerbatimChar"/>
              </w:rPr>
              <w:t>axes = FALSE</w:t>
            </w:r>
            <w:r w:rsidRPr="00461DC2">
              <w:t xml:space="preserve"> u </w:t>
            </w:r>
            <w:r w:rsidRPr="00461DC2">
              <w:rPr>
                <w:rStyle w:val="VerbatimChar"/>
              </w:rPr>
              <w:t>plot()</w:t>
            </w:r>
            <w:r w:rsidRPr="00461DC2">
              <w:t>)</w:t>
            </w:r>
          </w:p>
        </w:tc>
      </w:tr>
      <w:tr w:rsidR="000071B1" w:rsidRPr="00461DC2" w14:paraId="43525619" w14:textId="77777777" w:rsidTr="000071B1">
        <w:tc>
          <w:tcPr>
            <w:tcW w:w="1508" w:type="pct"/>
            <w:tcBorders>
              <w:top w:val="single" w:sz="2" w:space="0" w:color="D9D9D9" w:themeColor="background1" w:themeShade="D9"/>
              <w:bottom w:val="single" w:sz="2" w:space="0" w:color="D9D9D9" w:themeColor="background1" w:themeShade="D9"/>
            </w:tcBorders>
          </w:tcPr>
          <w:p w14:paraId="1584E7E2" w14:textId="77777777" w:rsidR="000071B1" w:rsidRPr="00461DC2" w:rsidRDefault="000071B1" w:rsidP="00A63744">
            <w:pPr>
              <w:pStyle w:val="Compact"/>
              <w:spacing w:before="23" w:after="23"/>
            </w:pPr>
            <w:r w:rsidRPr="00461DC2">
              <w:rPr>
                <w:rStyle w:val="VerbatimChar"/>
              </w:rPr>
              <w:t>title()</w:t>
            </w:r>
          </w:p>
        </w:tc>
        <w:tc>
          <w:tcPr>
            <w:tcW w:w="3492" w:type="pct"/>
            <w:tcBorders>
              <w:top w:val="single" w:sz="2" w:space="0" w:color="D9D9D9" w:themeColor="background1" w:themeShade="D9"/>
              <w:bottom w:val="single" w:sz="2" w:space="0" w:color="D9D9D9" w:themeColor="background1" w:themeShade="D9"/>
            </w:tcBorders>
          </w:tcPr>
          <w:p w14:paraId="26C088F1" w14:textId="77777777" w:rsidR="000071B1" w:rsidRPr="00461DC2" w:rsidRDefault="000071B1" w:rsidP="00A63744">
            <w:pPr>
              <w:pStyle w:val="Compact"/>
              <w:spacing w:before="23" w:after="23"/>
            </w:pPr>
            <w:r w:rsidRPr="00461DC2">
              <w:t>dodaje naslov grafikona</w:t>
            </w:r>
          </w:p>
        </w:tc>
      </w:tr>
      <w:tr w:rsidR="000071B1" w:rsidRPr="00461DC2" w14:paraId="37C45F69" w14:textId="77777777" w:rsidTr="000071B1">
        <w:tc>
          <w:tcPr>
            <w:tcW w:w="1508" w:type="pct"/>
            <w:tcBorders>
              <w:top w:val="single" w:sz="2" w:space="0" w:color="D9D9D9" w:themeColor="background1" w:themeShade="D9"/>
              <w:bottom w:val="single" w:sz="2" w:space="0" w:color="D9D9D9" w:themeColor="background1" w:themeShade="D9"/>
            </w:tcBorders>
          </w:tcPr>
          <w:p w14:paraId="48BDE109" w14:textId="77777777" w:rsidR="000071B1" w:rsidRPr="00461DC2" w:rsidRDefault="000071B1" w:rsidP="00A63744">
            <w:pPr>
              <w:pStyle w:val="Compact"/>
              <w:spacing w:before="23" w:after="23"/>
            </w:pPr>
            <w:r w:rsidRPr="00461DC2">
              <w:rPr>
                <w:rStyle w:val="VerbatimChar"/>
              </w:rPr>
              <w:t>text()</w:t>
            </w:r>
          </w:p>
        </w:tc>
        <w:tc>
          <w:tcPr>
            <w:tcW w:w="3492" w:type="pct"/>
            <w:tcBorders>
              <w:top w:val="single" w:sz="2" w:space="0" w:color="D9D9D9" w:themeColor="background1" w:themeShade="D9"/>
              <w:bottom w:val="single" w:sz="2" w:space="0" w:color="D9D9D9" w:themeColor="background1" w:themeShade="D9"/>
            </w:tcBorders>
          </w:tcPr>
          <w:p w14:paraId="376EFBF3" w14:textId="77777777" w:rsidR="000071B1" w:rsidRPr="00461DC2" w:rsidRDefault="000071B1" w:rsidP="00A63744">
            <w:pPr>
              <w:pStyle w:val="Compact"/>
              <w:spacing w:before="23" w:after="23"/>
            </w:pPr>
            <w:r w:rsidRPr="00461DC2">
              <w:t>dodaje tekst na proizvoljnom mjestu grafikona</w:t>
            </w:r>
          </w:p>
        </w:tc>
      </w:tr>
      <w:tr w:rsidR="000071B1" w:rsidRPr="00461DC2" w14:paraId="4D4685DC" w14:textId="77777777" w:rsidTr="00DB417A">
        <w:tc>
          <w:tcPr>
            <w:tcW w:w="1508" w:type="pct"/>
            <w:tcBorders>
              <w:top w:val="single" w:sz="2" w:space="0" w:color="D9D9D9" w:themeColor="background1" w:themeShade="D9"/>
              <w:bottom w:val="single" w:sz="2" w:space="0" w:color="D9D9D9" w:themeColor="background1" w:themeShade="D9"/>
            </w:tcBorders>
          </w:tcPr>
          <w:p w14:paraId="038D1996" w14:textId="77777777" w:rsidR="000071B1" w:rsidRPr="00461DC2" w:rsidRDefault="000071B1" w:rsidP="00A63744">
            <w:pPr>
              <w:pStyle w:val="Compact"/>
              <w:spacing w:before="23" w:after="23"/>
            </w:pPr>
            <w:r w:rsidRPr="00461DC2">
              <w:rPr>
                <w:rStyle w:val="VerbatimChar"/>
              </w:rPr>
              <w:t>mtext()</w:t>
            </w:r>
          </w:p>
        </w:tc>
        <w:tc>
          <w:tcPr>
            <w:tcW w:w="3492" w:type="pct"/>
            <w:tcBorders>
              <w:top w:val="single" w:sz="2" w:space="0" w:color="D9D9D9" w:themeColor="background1" w:themeShade="D9"/>
              <w:bottom w:val="single" w:sz="2" w:space="0" w:color="D9D9D9" w:themeColor="background1" w:themeShade="D9"/>
            </w:tcBorders>
          </w:tcPr>
          <w:p w14:paraId="571B4C2F" w14:textId="77777777" w:rsidR="000071B1" w:rsidRPr="00461DC2" w:rsidRDefault="000071B1" w:rsidP="00A63744">
            <w:pPr>
              <w:pStyle w:val="Compact"/>
              <w:spacing w:before="23" w:after="23"/>
            </w:pPr>
            <w:r w:rsidRPr="00461DC2">
              <w:t>dodaje tekst na margine grafikona</w:t>
            </w:r>
          </w:p>
        </w:tc>
      </w:tr>
      <w:tr w:rsidR="000071B1" w:rsidRPr="00461DC2" w14:paraId="7FCF3D8D" w14:textId="77777777" w:rsidTr="00DB417A">
        <w:tc>
          <w:tcPr>
            <w:tcW w:w="1508" w:type="pct"/>
            <w:tcBorders>
              <w:top w:val="single" w:sz="2" w:space="0" w:color="D9D9D9" w:themeColor="background1" w:themeShade="D9"/>
              <w:bottom w:val="single" w:sz="4" w:space="0" w:color="D9D9D9" w:themeColor="background1" w:themeShade="D9"/>
            </w:tcBorders>
          </w:tcPr>
          <w:p w14:paraId="258A1A25" w14:textId="77777777" w:rsidR="000071B1" w:rsidRPr="00461DC2" w:rsidRDefault="000071B1" w:rsidP="00A63744">
            <w:pPr>
              <w:pStyle w:val="Compact"/>
              <w:spacing w:before="23" w:after="23"/>
            </w:pPr>
            <w:r w:rsidRPr="00461DC2">
              <w:rPr>
                <w:rStyle w:val="VerbatimChar"/>
              </w:rPr>
              <w:t>legend()</w:t>
            </w:r>
          </w:p>
        </w:tc>
        <w:tc>
          <w:tcPr>
            <w:tcW w:w="3492" w:type="pct"/>
            <w:tcBorders>
              <w:top w:val="single" w:sz="2" w:space="0" w:color="D9D9D9" w:themeColor="background1" w:themeShade="D9"/>
              <w:bottom w:val="single" w:sz="4" w:space="0" w:color="D9D9D9" w:themeColor="background1" w:themeShade="D9"/>
            </w:tcBorders>
          </w:tcPr>
          <w:p w14:paraId="3E19D362" w14:textId="77777777" w:rsidR="000071B1" w:rsidRPr="00461DC2" w:rsidRDefault="000071B1" w:rsidP="00A63744">
            <w:pPr>
              <w:pStyle w:val="Compact"/>
              <w:spacing w:before="23" w:after="23"/>
            </w:pPr>
            <w:r w:rsidRPr="00461DC2">
              <w:t>dodaje i podešava legendu</w:t>
            </w:r>
          </w:p>
        </w:tc>
      </w:tr>
    </w:tbl>
    <w:p w14:paraId="07E1F9A6" w14:textId="36FB77AB" w:rsidR="007341A4" w:rsidRPr="000837F2" w:rsidRDefault="005F7D16">
      <w:pPr>
        <w:pStyle w:val="Tijeloteksta"/>
        <w:rPr>
          <w:lang w:val="hr-HR"/>
        </w:rPr>
      </w:pPr>
      <w:r w:rsidRPr="000837F2">
        <w:rPr>
          <w:lang w:val="hr-HR"/>
        </w:rPr>
        <w:t>Za pravilnu uporabu svakog argumenta i funkcije preporučuje se pročitati uputstva iz dokumentacije.</w:t>
      </w:r>
      <w:r w:rsidR="000071B1">
        <w:rPr>
          <w:lang w:val="hr-HR"/>
        </w:rPr>
        <w:br/>
      </w:r>
    </w:p>
    <w:p w14:paraId="52060BDE" w14:textId="77777777" w:rsidR="000071B1" w:rsidRDefault="005F7D16" w:rsidP="000071B1">
      <w:pPr>
        <w:pStyle w:val="Tijeloteksta"/>
        <w:rPr>
          <w:b/>
          <w:lang w:val="hr-HR"/>
        </w:rPr>
      </w:pPr>
      <w:r w:rsidRPr="000837F2">
        <w:rPr>
          <w:b/>
          <w:lang w:val="hr-HR"/>
        </w:rPr>
        <w:lastRenderedPageBreak/>
        <w:t>Zadatak 29</w:t>
      </w:r>
    </w:p>
    <w:p w14:paraId="61A92FD5" w14:textId="1B561171" w:rsidR="000071B1" w:rsidRDefault="005F7D16" w:rsidP="000071B1">
      <w:pPr>
        <w:pStyle w:val="Tijeloteksta"/>
        <w:numPr>
          <w:ilvl w:val="0"/>
          <w:numId w:val="91"/>
        </w:numPr>
        <w:ind w:left="426" w:hanging="426"/>
        <w:rPr>
          <w:lang w:val="hr-HR"/>
        </w:rPr>
      </w:pPr>
      <w:r w:rsidRPr="000837F2">
        <w:rPr>
          <w:lang w:val="hr-HR"/>
        </w:rPr>
        <w:t>Nacrtajte dva grafikona koja prikazuju vezu između:</w:t>
      </w:r>
    </w:p>
    <w:p w14:paraId="09746D1F" w14:textId="77777777" w:rsidR="000071B1" w:rsidRDefault="005F7D16" w:rsidP="000071B1">
      <w:pPr>
        <w:pStyle w:val="Compact"/>
        <w:numPr>
          <w:ilvl w:val="0"/>
          <w:numId w:val="36"/>
        </w:numPr>
        <w:rPr>
          <w:lang w:val="hr-HR"/>
        </w:rPr>
      </w:pPr>
      <w:r w:rsidRPr="000837F2">
        <w:rPr>
          <w:lang w:val="hr-HR"/>
        </w:rPr>
        <w:t xml:space="preserve">duljine i širine cvjetnih čašićnih listića (engl. </w:t>
      </w:r>
      <w:r w:rsidRPr="000071B1">
        <w:rPr>
          <w:lang w:val="hr-HR"/>
        </w:rPr>
        <w:t>sepal</w:t>
      </w:r>
      <w:r w:rsidRPr="000837F2">
        <w:rPr>
          <w:lang w:val="hr-HR"/>
        </w:rPr>
        <w:t>) - 1. grafikon</w:t>
      </w:r>
    </w:p>
    <w:p w14:paraId="0C4BD1E7" w14:textId="60CF3D6D" w:rsidR="007341A4" w:rsidRPr="000071B1" w:rsidRDefault="005F7D16" w:rsidP="000071B1">
      <w:pPr>
        <w:pStyle w:val="Compact"/>
        <w:numPr>
          <w:ilvl w:val="0"/>
          <w:numId w:val="36"/>
        </w:numPr>
        <w:rPr>
          <w:lang w:val="hr-HR"/>
        </w:rPr>
      </w:pPr>
      <w:r w:rsidRPr="000071B1">
        <w:rPr>
          <w:lang w:val="hr-HR"/>
        </w:rPr>
        <w:t>duljine i širine latica (engl. petal) - 2. grafikon</w:t>
      </w:r>
      <w:r w:rsidRPr="000071B1">
        <w:rPr>
          <w:lang w:val="hr-HR"/>
        </w:rPr>
        <w:br/>
        <w:t>cvjetova irisa iz podatkovnog okvira iris.</w:t>
      </w:r>
    </w:p>
    <w:p w14:paraId="53C05519" w14:textId="77777777" w:rsidR="007341A4" w:rsidRPr="000837F2" w:rsidRDefault="005F7D16" w:rsidP="00CE72E3">
      <w:pPr>
        <w:pStyle w:val="Compact"/>
        <w:numPr>
          <w:ilvl w:val="0"/>
          <w:numId w:val="35"/>
        </w:numPr>
        <w:rPr>
          <w:lang w:val="hr-HR"/>
        </w:rPr>
      </w:pPr>
      <w:r w:rsidRPr="000837F2">
        <w:rPr>
          <w:lang w:val="hr-HR"/>
        </w:rPr>
        <w:t xml:space="preserve">Postavite globalne postavke grafikona pomoću funkcije </w:t>
      </w:r>
      <w:r w:rsidRPr="000837F2">
        <w:rPr>
          <w:rStyle w:val="VerbatimChar"/>
          <w:lang w:val="hr-HR"/>
        </w:rPr>
        <w:t>par()</w:t>
      </w:r>
      <w:r w:rsidRPr="000837F2">
        <w:rPr>
          <w:lang w:val="hr-HR"/>
        </w:rPr>
        <w:t xml:space="preserve"> takve da</w:t>
      </w:r>
    </w:p>
    <w:p w14:paraId="148D732E" w14:textId="77777777" w:rsidR="007341A4" w:rsidRPr="000837F2" w:rsidRDefault="005F7D16" w:rsidP="00CE72E3">
      <w:pPr>
        <w:pStyle w:val="Compact"/>
        <w:numPr>
          <w:ilvl w:val="0"/>
          <w:numId w:val="36"/>
        </w:numPr>
        <w:rPr>
          <w:lang w:val="hr-HR"/>
        </w:rPr>
      </w:pPr>
      <w:r w:rsidRPr="000837F2">
        <w:rPr>
          <w:lang w:val="hr-HR"/>
        </w:rPr>
        <w:t>oba grafikona budu u jednom retku</w:t>
      </w:r>
    </w:p>
    <w:p w14:paraId="1188700C" w14:textId="77777777" w:rsidR="007341A4" w:rsidRPr="000837F2" w:rsidRDefault="005F7D16" w:rsidP="00CE72E3">
      <w:pPr>
        <w:pStyle w:val="Compact"/>
        <w:numPr>
          <w:ilvl w:val="0"/>
          <w:numId w:val="36"/>
        </w:numPr>
        <w:rPr>
          <w:lang w:val="hr-HR"/>
        </w:rPr>
      </w:pPr>
      <w:r w:rsidRPr="000837F2">
        <w:rPr>
          <w:lang w:val="hr-HR"/>
        </w:rPr>
        <w:t>pozadina grafikona bude siva</w:t>
      </w:r>
    </w:p>
    <w:p w14:paraId="3A3F4903" w14:textId="77777777" w:rsidR="007341A4" w:rsidRPr="000837F2" w:rsidRDefault="005F7D16" w:rsidP="00CE72E3">
      <w:pPr>
        <w:pStyle w:val="Compact"/>
        <w:numPr>
          <w:ilvl w:val="0"/>
          <w:numId w:val="36"/>
        </w:numPr>
        <w:rPr>
          <w:lang w:val="hr-HR"/>
        </w:rPr>
      </w:pPr>
      <w:r w:rsidRPr="000837F2">
        <w:rPr>
          <w:lang w:val="hr-HR"/>
        </w:rPr>
        <w:t>veličina naslova grafikona veća za 50 % od standardne.</w:t>
      </w:r>
    </w:p>
    <w:p w14:paraId="28E0CAF6" w14:textId="77777777" w:rsidR="007341A4" w:rsidRPr="000837F2" w:rsidRDefault="005F7D16" w:rsidP="00CE72E3">
      <w:pPr>
        <w:pStyle w:val="Compact"/>
        <w:numPr>
          <w:ilvl w:val="0"/>
          <w:numId w:val="37"/>
        </w:numPr>
        <w:rPr>
          <w:lang w:val="hr-HR"/>
        </w:rPr>
      </w:pPr>
      <w:r w:rsidRPr="000837F2">
        <w:rPr>
          <w:lang w:val="hr-HR"/>
        </w:rPr>
        <w:t>Unutar svakog grafikona</w:t>
      </w:r>
    </w:p>
    <w:p w14:paraId="52D71529" w14:textId="77777777" w:rsidR="007341A4" w:rsidRPr="000837F2" w:rsidRDefault="005F7D16" w:rsidP="00CE72E3">
      <w:pPr>
        <w:pStyle w:val="Compact"/>
        <w:numPr>
          <w:ilvl w:val="0"/>
          <w:numId w:val="38"/>
        </w:numPr>
        <w:rPr>
          <w:lang w:val="hr-HR"/>
        </w:rPr>
      </w:pPr>
      <w:r w:rsidRPr="000837F2">
        <w:rPr>
          <w:lang w:val="hr-HR"/>
        </w:rPr>
        <w:t>neka se vrste cvjetova razlikuju po bojama</w:t>
      </w:r>
    </w:p>
    <w:p w14:paraId="20539EE9" w14:textId="77777777" w:rsidR="007341A4" w:rsidRPr="000837F2" w:rsidRDefault="005F7D16" w:rsidP="00CE72E3">
      <w:pPr>
        <w:pStyle w:val="Compact"/>
        <w:numPr>
          <w:ilvl w:val="0"/>
          <w:numId w:val="38"/>
        </w:numPr>
        <w:rPr>
          <w:lang w:val="hr-HR"/>
        </w:rPr>
      </w:pPr>
      <w:r w:rsidRPr="000837F2">
        <w:rPr>
          <w:lang w:val="hr-HR"/>
        </w:rPr>
        <w:t>osi x i y nazovite “Širina”, odnosno "Duljina</w:t>
      </w:r>
    </w:p>
    <w:p w14:paraId="43042264" w14:textId="77777777" w:rsidR="007341A4" w:rsidRPr="000837F2" w:rsidRDefault="005F7D16" w:rsidP="00CE72E3">
      <w:pPr>
        <w:pStyle w:val="Compact"/>
        <w:numPr>
          <w:ilvl w:val="0"/>
          <w:numId w:val="38"/>
        </w:numPr>
        <w:rPr>
          <w:lang w:val="hr-HR"/>
        </w:rPr>
      </w:pPr>
      <w:r w:rsidRPr="000837F2">
        <w:rPr>
          <w:lang w:val="hr-HR"/>
        </w:rPr>
        <w:t>naslove grafikona postavite na “Sepal”, odnosno “Petal”.</w:t>
      </w:r>
    </w:p>
    <w:p w14:paraId="10A836B0" w14:textId="77777777" w:rsidR="007341A4" w:rsidRPr="000837F2" w:rsidRDefault="005F7D16" w:rsidP="00CE72E3">
      <w:pPr>
        <w:numPr>
          <w:ilvl w:val="0"/>
          <w:numId w:val="39"/>
        </w:numPr>
        <w:rPr>
          <w:lang w:val="hr-HR"/>
        </w:rPr>
      </w:pPr>
      <w:r w:rsidRPr="000837F2">
        <w:rPr>
          <w:lang w:val="hr-HR"/>
        </w:rPr>
        <w:t xml:space="preserve">Unutar grafikona Sepal dodajte dva pravca čije su jednadžbe </w:t>
      </w:r>
      <m:oMath>
        <m:r>
          <w:rPr>
            <w:rFonts w:ascii="Cambria Math" w:hAnsi="Cambria Math"/>
            <w:lang w:val="hr-HR"/>
          </w:rPr>
          <m:t>y=1.5x</m:t>
        </m:r>
      </m:oMath>
      <w:r w:rsidRPr="000837F2">
        <w:rPr>
          <w:lang w:val="hr-HR"/>
        </w:rPr>
        <w:t xml:space="preserve">, donosno </w:t>
      </w:r>
      <m:oMath>
        <m:r>
          <w:rPr>
            <w:rFonts w:ascii="Cambria Math" w:hAnsi="Cambria Math"/>
            <w:lang w:val="hr-HR"/>
          </w:rPr>
          <m:t>y=0.5+2x</m:t>
        </m:r>
      </m:oMath>
      <w:r w:rsidRPr="000837F2">
        <w:rPr>
          <w:lang w:val="hr-HR"/>
        </w:rPr>
        <w:t>.</w:t>
      </w:r>
    </w:p>
    <w:p w14:paraId="2046C80B" w14:textId="77777777" w:rsidR="007341A4" w:rsidRPr="000837F2" w:rsidRDefault="005F7D16" w:rsidP="00CE72E3">
      <w:pPr>
        <w:numPr>
          <w:ilvl w:val="0"/>
          <w:numId w:val="39"/>
        </w:numPr>
        <w:rPr>
          <w:lang w:val="hr-HR"/>
        </w:rPr>
      </w:pPr>
      <w:r w:rsidRPr="000837F2">
        <w:rPr>
          <w:lang w:val="hr-HR"/>
        </w:rPr>
        <w:t>Na grafikonu Petal</w:t>
      </w:r>
    </w:p>
    <w:p w14:paraId="56751A1F" w14:textId="77777777" w:rsidR="007341A4" w:rsidRPr="000837F2" w:rsidRDefault="005F7D16" w:rsidP="00CE72E3">
      <w:pPr>
        <w:pStyle w:val="Compact"/>
        <w:numPr>
          <w:ilvl w:val="0"/>
          <w:numId w:val="40"/>
        </w:numPr>
        <w:rPr>
          <w:lang w:val="hr-HR"/>
        </w:rPr>
      </w:pPr>
      <w:r w:rsidRPr="000837F2">
        <w:rPr>
          <w:lang w:val="hr-HR"/>
        </w:rPr>
        <w:t xml:space="preserve">dodajte isprekidani pravac jednadžbe </w:t>
      </w:r>
      <m:oMath>
        <m:r>
          <w:rPr>
            <w:rFonts w:ascii="Cambria Math" w:hAnsi="Cambria Math"/>
            <w:lang w:val="hr-HR"/>
          </w:rPr>
          <m:t>y=0.75+2.5x</m:t>
        </m:r>
      </m:oMath>
    </w:p>
    <w:p w14:paraId="65780614" w14:textId="77777777" w:rsidR="007341A4" w:rsidRPr="000837F2" w:rsidRDefault="005F7D16" w:rsidP="00CE72E3">
      <w:pPr>
        <w:pStyle w:val="Compact"/>
        <w:numPr>
          <w:ilvl w:val="0"/>
          <w:numId w:val="40"/>
        </w:numPr>
        <w:rPr>
          <w:lang w:val="hr-HR"/>
        </w:rPr>
      </w:pPr>
      <w:r w:rsidRPr="000837F2">
        <w:rPr>
          <w:lang w:val="hr-HR"/>
        </w:rPr>
        <w:t>dodajte jednu točku čije su koordinate srednje vrijednosti svih izmjerenih širina, odnosno duljina latica</w:t>
      </w:r>
    </w:p>
    <w:p w14:paraId="488E1FE8" w14:textId="77777777" w:rsidR="007341A4" w:rsidRPr="000837F2" w:rsidRDefault="005F7D16" w:rsidP="00CE72E3">
      <w:pPr>
        <w:pStyle w:val="Compact"/>
        <w:numPr>
          <w:ilvl w:val="0"/>
          <w:numId w:val="40"/>
        </w:numPr>
        <w:rPr>
          <w:lang w:val="hr-HR"/>
        </w:rPr>
      </w:pPr>
      <w:r w:rsidRPr="000837F2">
        <w:rPr>
          <w:lang w:val="hr-HR"/>
        </w:rPr>
        <w:t>neka ta točka srednje vrijednosti bude crvena, ispunjena i za pola veća od ostalih točaka.</w:t>
      </w:r>
    </w:p>
    <w:p w14:paraId="027DBD1E" w14:textId="77777777" w:rsidR="00ED4402" w:rsidRDefault="00ED4402">
      <w:pPr>
        <w:spacing w:before="0" w:after="200" w:line="240" w:lineRule="auto"/>
        <w:rPr>
          <w:rFonts w:eastAsiaTheme="majorEastAsia" w:cstheme="majorBidi"/>
          <w:b/>
          <w:bCs/>
          <w:sz w:val="24"/>
          <w:szCs w:val="28"/>
          <w:lang w:val="hr-HR"/>
        </w:rPr>
      </w:pPr>
      <w:bookmarkStart w:id="94" w:name="histogram"/>
      <w:r>
        <w:br w:type="page"/>
      </w:r>
    </w:p>
    <w:p w14:paraId="0F6ADDAD" w14:textId="15ABFFB7" w:rsidR="007341A4" w:rsidRPr="000837F2" w:rsidRDefault="005F7D16" w:rsidP="00792E43">
      <w:pPr>
        <w:pStyle w:val="Naslov3"/>
      </w:pPr>
      <w:r w:rsidRPr="000837F2">
        <w:lastRenderedPageBreak/>
        <w:t>Histogram</w:t>
      </w:r>
      <w:bookmarkEnd w:id="94"/>
    </w:p>
    <w:p w14:paraId="11C6F9E3" w14:textId="77777777" w:rsidR="007341A4" w:rsidRPr="000837F2" w:rsidRDefault="005F7D16">
      <w:pPr>
        <w:pStyle w:val="FirstParagraph"/>
        <w:rPr>
          <w:lang w:val="hr-HR"/>
        </w:rPr>
      </w:pPr>
      <w:r w:rsidRPr="000837F2">
        <w:rPr>
          <w:lang w:val="hr-HR"/>
        </w:rPr>
        <w:t>Histogram je vrsta grafa kojim se prikazuje razdioba (kontinuirane) numeričke varijable. Na osi x navedeni su intervali, a na osi y preslikane su frekvencije, odnosno broj jedinki u svakom intervalu.</w:t>
      </w:r>
    </w:p>
    <w:p w14:paraId="196D2A3F" w14:textId="77777777" w:rsidR="007341A4" w:rsidRPr="000837F2" w:rsidRDefault="005F7D16">
      <w:pPr>
        <w:pStyle w:val="Tijeloteksta"/>
        <w:rPr>
          <w:lang w:val="hr-HR"/>
        </w:rPr>
      </w:pPr>
      <w:r w:rsidRPr="000837F2">
        <w:rPr>
          <w:lang w:val="hr-HR"/>
        </w:rPr>
        <w:t xml:space="preserve">U sustavu R histogram se može dobiti naredbom </w:t>
      </w:r>
      <w:r w:rsidRPr="000837F2">
        <w:rPr>
          <w:rStyle w:val="VerbatimChar"/>
          <w:lang w:val="hr-HR"/>
        </w:rPr>
        <w:t>hist()</w:t>
      </w:r>
      <w:r w:rsidRPr="000837F2">
        <w:rPr>
          <w:lang w:val="hr-HR"/>
        </w:rPr>
        <w:t>.</w:t>
      </w:r>
    </w:p>
    <w:p w14:paraId="21A2DF09" w14:textId="77777777" w:rsidR="007341A4" w:rsidRPr="000837F2" w:rsidRDefault="005F7D16">
      <w:pPr>
        <w:pStyle w:val="SourceCode"/>
        <w:rPr>
          <w:lang w:val="hr-HR"/>
        </w:rPr>
      </w:pPr>
      <w:r w:rsidRPr="000837F2">
        <w:rPr>
          <w:rStyle w:val="KeywordTok"/>
          <w:lang w:val="hr-HR"/>
        </w:rPr>
        <w:t>hist</w:t>
      </w:r>
      <w:r w:rsidRPr="000837F2">
        <w:rPr>
          <w:rStyle w:val="NormalTok"/>
          <w:lang w:val="hr-HR"/>
        </w:rPr>
        <w:t>(cars</w:t>
      </w:r>
      <w:r w:rsidRPr="000837F2">
        <w:rPr>
          <w:rStyle w:val="OperatorTok"/>
          <w:lang w:val="hr-HR"/>
        </w:rPr>
        <w:t>$</w:t>
      </w:r>
      <w:r w:rsidRPr="000837F2">
        <w:rPr>
          <w:rStyle w:val="NormalTok"/>
          <w:lang w:val="hr-HR"/>
        </w:rPr>
        <w:t xml:space="preserve">dist, </w:t>
      </w:r>
      <w:r w:rsidRPr="000837F2">
        <w:rPr>
          <w:rStyle w:val="DataTypeTok"/>
          <w:lang w:val="hr-HR"/>
        </w:rPr>
        <w:t>main=</w:t>
      </w:r>
      <w:r w:rsidRPr="000837F2">
        <w:rPr>
          <w:rStyle w:val="StringTok"/>
          <w:lang w:val="hr-HR"/>
        </w:rPr>
        <w:t>"Histogram"</w:t>
      </w:r>
      <w:r w:rsidRPr="000837F2">
        <w:rPr>
          <w:rStyle w:val="NormalTok"/>
          <w:lang w:val="hr-HR"/>
        </w:rPr>
        <w:t>)</w:t>
      </w:r>
    </w:p>
    <w:p w14:paraId="00531D03" w14:textId="77777777" w:rsidR="007341A4" w:rsidRPr="000837F2" w:rsidRDefault="005F7D16" w:rsidP="00ED4402">
      <w:pPr>
        <w:pStyle w:val="FirstParagraph"/>
        <w:jc w:val="center"/>
        <w:rPr>
          <w:lang w:val="hr-HR"/>
        </w:rPr>
      </w:pPr>
      <w:r w:rsidRPr="000837F2">
        <w:rPr>
          <w:noProof/>
          <w:lang w:val="en-GB" w:eastAsia="en-GB"/>
        </w:rPr>
        <w:drawing>
          <wp:inline distT="0" distB="0" distL="0" distR="0" wp14:anchorId="56E5B73C" wp14:editId="6602F911">
            <wp:extent cx="3466465" cy="2590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89-1.png"/>
                    <pic:cNvPicPr>
                      <a:picLocks noChangeAspect="1" noChangeArrowheads="1"/>
                    </pic:cNvPicPr>
                  </pic:nvPicPr>
                  <pic:blipFill rotWithShape="1">
                    <a:blip r:embed="rId40"/>
                    <a:srcRect t="6479" b="5735"/>
                    <a:stretch/>
                  </pic:blipFill>
                  <pic:spPr bwMode="auto">
                    <a:xfrm>
                      <a:off x="0" y="0"/>
                      <a:ext cx="3467438" cy="2591527"/>
                    </a:xfrm>
                    <a:prstGeom prst="rect">
                      <a:avLst/>
                    </a:prstGeom>
                    <a:noFill/>
                    <a:ln>
                      <a:noFill/>
                    </a:ln>
                    <a:extLst>
                      <a:ext uri="{53640926-AAD7-44D8-BBD7-CCE9431645EC}">
                        <a14:shadowObscured xmlns:a14="http://schemas.microsoft.com/office/drawing/2010/main"/>
                      </a:ext>
                    </a:extLst>
                  </pic:spPr>
                </pic:pic>
              </a:graphicData>
            </a:graphic>
          </wp:inline>
        </w:drawing>
      </w:r>
    </w:p>
    <w:p w14:paraId="0F8CAD2C" w14:textId="77777777" w:rsidR="007341A4" w:rsidRPr="000837F2" w:rsidRDefault="005F7D16">
      <w:pPr>
        <w:pStyle w:val="Tijeloteksta"/>
        <w:rPr>
          <w:lang w:val="hr-HR"/>
        </w:rPr>
      </w:pPr>
      <w:r w:rsidRPr="000837F2">
        <w:rPr>
          <w:lang w:val="hr-HR"/>
        </w:rPr>
        <w:t>S obzirom na to da izgled histograma varira ovisno o širini intervala, korisnik sam može podešavati broj intervala.</w:t>
      </w:r>
    </w:p>
    <w:p w14:paraId="22DC237D" w14:textId="77777777" w:rsidR="007341A4" w:rsidRPr="000837F2" w:rsidRDefault="005F7D16">
      <w:pPr>
        <w:pStyle w:val="Tijeloteksta"/>
        <w:rPr>
          <w:lang w:val="hr-HR"/>
        </w:rPr>
      </w:pPr>
      <w:r w:rsidRPr="000837F2">
        <w:rPr>
          <w:b/>
          <w:lang w:val="hr-HR"/>
        </w:rPr>
        <w:t>Primjer:</w:t>
      </w:r>
    </w:p>
    <w:p w14:paraId="724A4496" w14:textId="77777777" w:rsidR="007341A4" w:rsidRPr="000837F2" w:rsidRDefault="005F7D16">
      <w:pPr>
        <w:pStyle w:val="SourceCode"/>
        <w:rPr>
          <w:lang w:val="hr-HR"/>
        </w:rPr>
      </w:pPr>
      <w:r w:rsidRPr="000837F2">
        <w:rPr>
          <w:rStyle w:val="KeywordTok"/>
          <w:lang w:val="hr-HR"/>
        </w:rPr>
        <w:t>par</w:t>
      </w:r>
      <w:r w:rsidRPr="000837F2">
        <w:rPr>
          <w:rStyle w:val="NormalTok"/>
          <w:lang w:val="hr-HR"/>
        </w:rPr>
        <w:t>(</w:t>
      </w:r>
      <w:r w:rsidRPr="000837F2">
        <w:rPr>
          <w:rStyle w:val="DataTypeTok"/>
          <w:lang w:val="hr-HR"/>
        </w:rPr>
        <w:t>mfrow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3</w:t>
      </w:r>
      <w:r w:rsidRPr="000837F2">
        <w:rPr>
          <w:rStyle w:val="NormalTok"/>
          <w:lang w:val="hr-HR"/>
        </w:rPr>
        <w:t>))</w:t>
      </w:r>
      <w:r w:rsidRPr="000837F2">
        <w:rPr>
          <w:lang w:val="hr-HR"/>
        </w:rPr>
        <w:br/>
      </w:r>
      <w:r w:rsidRPr="000837F2">
        <w:rPr>
          <w:rStyle w:val="KeywordTok"/>
          <w:lang w:val="hr-HR"/>
        </w:rPr>
        <w:t>hist</w:t>
      </w:r>
      <w:r w:rsidRPr="000837F2">
        <w:rPr>
          <w:rStyle w:val="NormalTok"/>
          <w:lang w:val="hr-HR"/>
        </w:rPr>
        <w:t>(cars</w:t>
      </w:r>
      <w:r w:rsidRPr="000837F2">
        <w:rPr>
          <w:rStyle w:val="OperatorTok"/>
          <w:lang w:val="hr-HR"/>
        </w:rPr>
        <w:t>$</w:t>
      </w:r>
      <w:r w:rsidRPr="000837F2">
        <w:rPr>
          <w:rStyle w:val="NormalTok"/>
          <w:lang w:val="hr-HR"/>
        </w:rPr>
        <w:t xml:space="preserve">dist, </w:t>
      </w:r>
      <w:r w:rsidRPr="000837F2">
        <w:rPr>
          <w:rStyle w:val="DataTypeTok"/>
          <w:lang w:val="hr-HR"/>
        </w:rPr>
        <w:t>main=</w:t>
      </w:r>
      <w:r w:rsidRPr="000837F2">
        <w:rPr>
          <w:rStyle w:val="StringTok"/>
          <w:lang w:val="hr-HR"/>
        </w:rPr>
        <w:t>"Standardni histogram"</w:t>
      </w:r>
      <w:r w:rsidRPr="000837F2">
        <w:rPr>
          <w:rStyle w:val="NormalTok"/>
          <w:lang w:val="hr-HR"/>
        </w:rPr>
        <w:t>)</w:t>
      </w:r>
      <w:r w:rsidRPr="000837F2">
        <w:rPr>
          <w:lang w:val="hr-HR"/>
        </w:rPr>
        <w:br/>
      </w:r>
      <w:r w:rsidRPr="000837F2">
        <w:rPr>
          <w:rStyle w:val="KeywordTok"/>
          <w:lang w:val="hr-HR"/>
        </w:rPr>
        <w:t>hist</w:t>
      </w:r>
      <w:r w:rsidRPr="000837F2">
        <w:rPr>
          <w:rStyle w:val="NormalTok"/>
          <w:lang w:val="hr-HR"/>
        </w:rPr>
        <w:t>(cars</w:t>
      </w:r>
      <w:r w:rsidRPr="000837F2">
        <w:rPr>
          <w:rStyle w:val="OperatorTok"/>
          <w:lang w:val="hr-HR"/>
        </w:rPr>
        <w:t>$</w:t>
      </w:r>
      <w:r w:rsidRPr="000837F2">
        <w:rPr>
          <w:rStyle w:val="NormalTok"/>
          <w:lang w:val="hr-HR"/>
        </w:rPr>
        <w:t xml:space="preserve">dist, </w:t>
      </w:r>
      <w:r w:rsidRPr="000837F2">
        <w:rPr>
          <w:rStyle w:val="DataTypeTok"/>
          <w:lang w:val="hr-HR"/>
        </w:rPr>
        <w:t>breaks =</w:t>
      </w:r>
      <w:r w:rsidRPr="000837F2">
        <w:rPr>
          <w:rStyle w:val="NormalTok"/>
          <w:lang w:val="hr-HR"/>
        </w:rPr>
        <w:t xml:space="preserve"> </w:t>
      </w:r>
      <w:r w:rsidRPr="000837F2">
        <w:rPr>
          <w:rStyle w:val="DecValTok"/>
          <w:lang w:val="hr-HR"/>
        </w:rPr>
        <w:t>10</w:t>
      </w:r>
      <w:r w:rsidRPr="000837F2">
        <w:rPr>
          <w:rStyle w:val="NormalTok"/>
          <w:lang w:val="hr-HR"/>
        </w:rPr>
        <w:t xml:space="preserve">, </w:t>
      </w:r>
      <w:r w:rsidRPr="000837F2">
        <w:rPr>
          <w:rStyle w:val="DataTypeTok"/>
          <w:lang w:val="hr-HR"/>
        </w:rPr>
        <w:t>main=</w:t>
      </w:r>
      <w:r w:rsidRPr="000837F2">
        <w:rPr>
          <w:rStyle w:val="StringTok"/>
          <w:lang w:val="hr-HR"/>
        </w:rPr>
        <w:t>"Histogram s deset intervala"</w:t>
      </w:r>
      <w:r w:rsidRPr="000837F2">
        <w:rPr>
          <w:rStyle w:val="NormalTok"/>
          <w:lang w:val="hr-HR"/>
        </w:rPr>
        <w:t>)</w:t>
      </w:r>
      <w:r w:rsidRPr="000837F2">
        <w:rPr>
          <w:lang w:val="hr-HR"/>
        </w:rPr>
        <w:br/>
      </w:r>
      <w:r w:rsidRPr="000837F2">
        <w:rPr>
          <w:rStyle w:val="KeywordTok"/>
          <w:lang w:val="hr-HR"/>
        </w:rPr>
        <w:t>hist</w:t>
      </w:r>
      <w:r w:rsidRPr="000837F2">
        <w:rPr>
          <w:rStyle w:val="NormalTok"/>
          <w:lang w:val="hr-HR"/>
        </w:rPr>
        <w:t>(cars</w:t>
      </w:r>
      <w:r w:rsidRPr="000837F2">
        <w:rPr>
          <w:rStyle w:val="OperatorTok"/>
          <w:lang w:val="hr-HR"/>
        </w:rPr>
        <w:t>$</w:t>
      </w:r>
      <w:r w:rsidRPr="000837F2">
        <w:rPr>
          <w:rStyle w:val="NormalTok"/>
          <w:lang w:val="hr-HR"/>
        </w:rPr>
        <w:t xml:space="preserve">dist, </w:t>
      </w:r>
      <w:r w:rsidRPr="000837F2">
        <w:rPr>
          <w:rStyle w:val="DataTypeTok"/>
          <w:lang w:val="hr-HR"/>
        </w:rPr>
        <w:t>breaks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 xml:space="preserve">, </w:t>
      </w:r>
      <w:r w:rsidRPr="000837F2">
        <w:rPr>
          <w:rStyle w:val="DecValTok"/>
          <w:lang w:val="hr-HR"/>
        </w:rPr>
        <w:t>30</w:t>
      </w:r>
      <w:r w:rsidRPr="000837F2">
        <w:rPr>
          <w:rStyle w:val="NormalTok"/>
          <w:lang w:val="hr-HR"/>
        </w:rPr>
        <w:t xml:space="preserve">, </w:t>
      </w:r>
      <w:r w:rsidRPr="000837F2">
        <w:rPr>
          <w:rStyle w:val="DecValTok"/>
          <w:lang w:val="hr-HR"/>
        </w:rPr>
        <w:t>60</w:t>
      </w:r>
      <w:r w:rsidRPr="000837F2">
        <w:rPr>
          <w:rStyle w:val="NormalTok"/>
          <w:lang w:val="hr-HR"/>
        </w:rPr>
        <w:t xml:space="preserve">, </w:t>
      </w:r>
      <w:r w:rsidRPr="000837F2">
        <w:rPr>
          <w:rStyle w:val="DecValTok"/>
          <w:lang w:val="hr-HR"/>
        </w:rPr>
        <w:t>120</w:t>
      </w:r>
      <w:r w:rsidRPr="000837F2">
        <w:rPr>
          <w:rStyle w:val="NormalTok"/>
          <w:lang w:val="hr-HR"/>
        </w:rPr>
        <w:t xml:space="preserve">), </w:t>
      </w:r>
      <w:r w:rsidRPr="000837F2">
        <w:rPr>
          <w:rStyle w:val="DataTypeTok"/>
          <w:lang w:val="hr-HR"/>
        </w:rPr>
        <w:t>main=</w:t>
      </w:r>
      <w:r w:rsidRPr="000837F2">
        <w:rPr>
          <w:rStyle w:val="StringTok"/>
          <w:lang w:val="hr-HR"/>
        </w:rPr>
        <w:t>"Histogram s tri  intervala"</w:t>
      </w:r>
      <w:r w:rsidRPr="000837F2">
        <w:rPr>
          <w:rStyle w:val="NormalTok"/>
          <w:lang w:val="hr-HR"/>
        </w:rPr>
        <w:t>)</w:t>
      </w:r>
    </w:p>
    <w:p w14:paraId="26361A2B" w14:textId="77777777" w:rsidR="007341A4" w:rsidRPr="000837F2" w:rsidRDefault="005F7D16" w:rsidP="00ED4402">
      <w:pPr>
        <w:pStyle w:val="FirstParagraph"/>
        <w:jc w:val="center"/>
        <w:rPr>
          <w:lang w:val="hr-HR"/>
        </w:rPr>
      </w:pPr>
      <w:r w:rsidRPr="000837F2">
        <w:rPr>
          <w:noProof/>
          <w:lang w:val="en-GB" w:eastAsia="en-GB"/>
        </w:rPr>
        <w:drawing>
          <wp:inline distT="0" distB="0" distL="0" distR="0" wp14:anchorId="0F2D7E15" wp14:editId="4B044B65">
            <wp:extent cx="4933315" cy="27336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90-1.png"/>
                    <pic:cNvPicPr>
                      <a:picLocks noChangeAspect="1" noChangeArrowheads="1"/>
                    </pic:cNvPicPr>
                  </pic:nvPicPr>
                  <pic:blipFill rotWithShape="1">
                    <a:blip r:embed="rId41"/>
                    <a:srcRect t="3239" b="3378"/>
                    <a:stretch/>
                  </pic:blipFill>
                  <pic:spPr bwMode="auto">
                    <a:xfrm>
                      <a:off x="0" y="0"/>
                      <a:ext cx="4934418" cy="2734286"/>
                    </a:xfrm>
                    <a:prstGeom prst="rect">
                      <a:avLst/>
                    </a:prstGeom>
                    <a:noFill/>
                    <a:ln>
                      <a:noFill/>
                    </a:ln>
                    <a:extLst>
                      <a:ext uri="{53640926-AAD7-44D8-BBD7-CCE9431645EC}">
                        <a14:shadowObscured xmlns:a14="http://schemas.microsoft.com/office/drawing/2010/main"/>
                      </a:ext>
                    </a:extLst>
                  </pic:spPr>
                </pic:pic>
              </a:graphicData>
            </a:graphic>
          </wp:inline>
        </w:drawing>
      </w:r>
    </w:p>
    <w:p w14:paraId="049697DA" w14:textId="77777777" w:rsidR="007341A4" w:rsidRPr="000837F2" w:rsidRDefault="005F7D16">
      <w:pPr>
        <w:pStyle w:val="Tijeloteksta"/>
        <w:rPr>
          <w:lang w:val="hr-HR"/>
        </w:rPr>
      </w:pPr>
      <w:r w:rsidRPr="000837F2">
        <w:rPr>
          <w:b/>
          <w:lang w:val="hr-HR"/>
        </w:rPr>
        <w:lastRenderedPageBreak/>
        <w:t>Zadatak 30</w:t>
      </w:r>
      <w:r w:rsidRPr="000837F2">
        <w:rPr>
          <w:lang w:val="hr-HR"/>
        </w:rPr>
        <w:br/>
        <w:t xml:space="preserve">Nacrtajte histograme za sve četiri numeričke varijable podatkovnog okvira </w:t>
      </w:r>
      <w:r w:rsidRPr="000837F2">
        <w:rPr>
          <w:rStyle w:val="VerbatimChar"/>
          <w:lang w:val="hr-HR"/>
        </w:rPr>
        <w:t>iris</w:t>
      </w:r>
      <w:r w:rsidRPr="000837F2">
        <w:rPr>
          <w:lang w:val="hr-HR"/>
        </w:rPr>
        <w:t xml:space="preserve">. Pomoću funkcije </w:t>
      </w:r>
      <w:r w:rsidRPr="000837F2">
        <w:rPr>
          <w:rStyle w:val="VerbatimChar"/>
          <w:lang w:val="hr-HR"/>
        </w:rPr>
        <w:t>par()</w:t>
      </w:r>
      <w:r w:rsidRPr="000837F2">
        <w:rPr>
          <w:lang w:val="hr-HR"/>
        </w:rPr>
        <w:t xml:space="preserve"> postavite sva četiri grafikona u istu sliku s rasporedom 2 × 2, i dajte prikladne nazive osima x (na primjer Sepal Length umjesto iris$Sepal.Length). Svaki histogram obojite bojama po vlastitom izboru.</w:t>
      </w:r>
    </w:p>
    <w:p w14:paraId="204C2A76" w14:textId="77777777" w:rsidR="007341A4" w:rsidRPr="000837F2" w:rsidRDefault="005F7D16" w:rsidP="00792E43">
      <w:pPr>
        <w:pStyle w:val="Naslov3"/>
      </w:pPr>
      <w:bookmarkStart w:id="95" w:name="dijagram-pravokutnika-boxplot"/>
      <w:r w:rsidRPr="000837F2">
        <w:t>Dijagram pravokutnika (</w:t>
      </w:r>
      <w:r w:rsidRPr="000837F2">
        <w:rPr>
          <w:i/>
        </w:rPr>
        <w:t>boxplot</w:t>
      </w:r>
      <w:r w:rsidRPr="000837F2">
        <w:t>)</w:t>
      </w:r>
      <w:bookmarkEnd w:id="95"/>
    </w:p>
    <w:p w14:paraId="2505C769" w14:textId="77777777" w:rsidR="007341A4" w:rsidRPr="000837F2" w:rsidRDefault="005F7D16">
      <w:pPr>
        <w:pStyle w:val="FirstParagraph"/>
        <w:rPr>
          <w:lang w:val="hr-HR"/>
        </w:rPr>
      </w:pPr>
      <w:r w:rsidRPr="000837F2">
        <w:rPr>
          <w:lang w:val="hr-HR"/>
        </w:rPr>
        <w:t xml:space="preserve">Dijagram pravokutnika ili brkata kutija (engl. </w:t>
      </w:r>
      <w:r w:rsidRPr="000837F2">
        <w:rPr>
          <w:i/>
          <w:lang w:val="hr-HR"/>
        </w:rPr>
        <w:t>box and whisker plot</w:t>
      </w:r>
      <w:r w:rsidRPr="000837F2">
        <w:rPr>
          <w:lang w:val="hr-HR"/>
        </w:rPr>
        <w:t>) je vrsta grafa koja prikazuje nekoliko mjera deskriptivne statistike na jednom grafu - u središnjem se pravokutniku nalazi 50 % podataka, i to onih između prvog i trećeg kvartila (</w:t>
      </w:r>
      <m:oMath>
        <m:r>
          <w:rPr>
            <w:rFonts w:ascii="Cambria Math" w:hAnsi="Cambria Math"/>
            <w:lang w:val="hr-HR"/>
          </w:rPr>
          <m:t>Q1</m:t>
        </m:r>
      </m:oMath>
      <w:r w:rsidRPr="000837F2">
        <w:rPr>
          <w:lang w:val="hr-HR"/>
        </w:rPr>
        <w:t xml:space="preserve"> i </w:t>
      </w:r>
      <m:oMath>
        <m:r>
          <w:rPr>
            <w:rFonts w:ascii="Cambria Math" w:hAnsi="Cambria Math"/>
            <w:lang w:val="hr-HR"/>
          </w:rPr>
          <m:t>Q3</m:t>
        </m:r>
      </m:oMath>
      <w:r w:rsidRPr="000837F2">
        <w:rPr>
          <w:lang w:val="hr-HR"/>
        </w:rPr>
        <w:t xml:space="preserve">), brkovi prikazuju raspon ostatka skupa, ali tako da ne prelazi granice od </w:t>
      </w:r>
      <m:oMath>
        <m:r>
          <w:rPr>
            <w:rFonts w:ascii="Cambria Math" w:hAnsi="Cambria Math"/>
            <w:lang w:val="hr-HR"/>
          </w:rPr>
          <m:t>Q1-1.5 IQR</m:t>
        </m:r>
      </m:oMath>
      <w:r w:rsidRPr="000837F2">
        <w:rPr>
          <w:lang w:val="hr-HR"/>
        </w:rPr>
        <w:t xml:space="preserve"> odozdo i </w:t>
      </w:r>
      <m:oMath>
        <m:r>
          <w:rPr>
            <w:rFonts w:ascii="Cambria Math" w:hAnsi="Cambria Math"/>
            <w:lang w:val="hr-HR"/>
          </w:rPr>
          <m:t>Q3+1.5 IQR</m:t>
        </m:r>
      </m:oMath>
      <w:r w:rsidRPr="000837F2">
        <w:rPr>
          <w:lang w:val="hr-HR"/>
        </w:rPr>
        <w:t xml:space="preserve"> odozgo (gdje je </w:t>
      </w:r>
      <m:oMath>
        <m:r>
          <w:rPr>
            <w:rFonts w:ascii="Cambria Math" w:hAnsi="Cambria Math"/>
            <w:lang w:val="hr-HR"/>
          </w:rPr>
          <m:t>IQR=Q3-Q1</m:t>
        </m:r>
      </m:oMath>
      <w:r w:rsidRPr="000837F2">
        <w:rPr>
          <w:lang w:val="hr-HR"/>
        </w:rPr>
        <w:t xml:space="preserve">, interkvartilni raspon). Sve točke koje prelaze te granice označene su kružićem i zovu se ekstremne vrijednosti (engl. </w:t>
      </w:r>
      <w:r w:rsidRPr="000837F2">
        <w:rPr>
          <w:i/>
          <w:lang w:val="hr-HR"/>
        </w:rPr>
        <w:t>outliers</w:t>
      </w:r>
      <w:r w:rsidRPr="000837F2">
        <w:rPr>
          <w:lang w:val="hr-HR"/>
        </w:rPr>
        <w:t>). Linija koja presijeca središnji pravokutnik predstavlja medijan.</w:t>
      </w:r>
    </w:p>
    <w:p w14:paraId="69BFD91D" w14:textId="77777777" w:rsidR="007341A4" w:rsidRPr="000837F2" w:rsidRDefault="005F7D16">
      <w:pPr>
        <w:pStyle w:val="SourceCode"/>
        <w:rPr>
          <w:lang w:val="hr-HR"/>
        </w:rPr>
      </w:pPr>
      <w:r w:rsidRPr="000837F2">
        <w:rPr>
          <w:rStyle w:val="KeywordTok"/>
          <w:lang w:val="hr-HR"/>
        </w:rPr>
        <w:t>boxplot</w:t>
      </w:r>
      <w:r w:rsidRPr="000837F2">
        <w:rPr>
          <w:rStyle w:val="NormalTok"/>
          <w:lang w:val="hr-HR"/>
        </w:rPr>
        <w:t>(cars)</w:t>
      </w:r>
    </w:p>
    <w:p w14:paraId="7FF922CB" w14:textId="77777777" w:rsidR="007341A4" w:rsidRPr="000837F2" w:rsidRDefault="005F7D16" w:rsidP="00ED4402">
      <w:pPr>
        <w:pStyle w:val="FirstParagraph"/>
        <w:jc w:val="center"/>
        <w:rPr>
          <w:lang w:val="hr-HR"/>
        </w:rPr>
      </w:pPr>
      <w:r w:rsidRPr="000837F2">
        <w:rPr>
          <w:noProof/>
          <w:lang w:val="en-GB" w:eastAsia="en-GB"/>
        </w:rPr>
        <w:drawing>
          <wp:inline distT="0" distB="0" distL="0" distR="0" wp14:anchorId="4F41E3E6" wp14:editId="6A607763">
            <wp:extent cx="3590290" cy="22668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91-1.png"/>
                    <pic:cNvPicPr>
                      <a:picLocks noChangeAspect="1" noChangeArrowheads="1"/>
                    </pic:cNvPicPr>
                  </pic:nvPicPr>
                  <pic:blipFill rotWithShape="1">
                    <a:blip r:embed="rId42"/>
                    <a:srcRect l="2835" t="14433" b="15455"/>
                    <a:stretch/>
                  </pic:blipFill>
                  <pic:spPr bwMode="auto">
                    <a:xfrm>
                      <a:off x="0" y="0"/>
                      <a:ext cx="3591297" cy="2267456"/>
                    </a:xfrm>
                    <a:prstGeom prst="rect">
                      <a:avLst/>
                    </a:prstGeom>
                    <a:noFill/>
                    <a:ln>
                      <a:noFill/>
                    </a:ln>
                    <a:extLst>
                      <a:ext uri="{53640926-AAD7-44D8-BBD7-CCE9431645EC}">
                        <a14:shadowObscured xmlns:a14="http://schemas.microsoft.com/office/drawing/2010/main"/>
                      </a:ext>
                    </a:extLst>
                  </pic:spPr>
                </pic:pic>
              </a:graphicData>
            </a:graphic>
          </wp:inline>
        </w:drawing>
      </w:r>
    </w:p>
    <w:p w14:paraId="13B8D037" w14:textId="77777777" w:rsidR="007341A4" w:rsidRPr="000837F2" w:rsidRDefault="005F7D16">
      <w:pPr>
        <w:pStyle w:val="Tijeloteksta"/>
        <w:rPr>
          <w:lang w:val="hr-HR"/>
        </w:rPr>
      </w:pPr>
      <w:r w:rsidRPr="000837F2">
        <w:rPr>
          <w:rStyle w:val="VerbatimChar"/>
          <w:lang w:val="hr-HR"/>
        </w:rPr>
        <w:t>boxplot()</w:t>
      </w:r>
      <w:r w:rsidRPr="000837F2">
        <w:rPr>
          <w:lang w:val="hr-HR"/>
        </w:rPr>
        <w:t xml:space="preserve">, kao i dosta drugih funkcija u R-u (na primjer </w:t>
      </w:r>
      <w:r w:rsidRPr="000837F2">
        <w:rPr>
          <w:rStyle w:val="VerbatimChar"/>
          <w:lang w:val="hr-HR"/>
        </w:rPr>
        <w:t>plot()</w:t>
      </w:r>
      <w:r w:rsidRPr="000837F2">
        <w:rPr>
          <w:lang w:val="hr-HR"/>
        </w:rPr>
        <w:t xml:space="preserve">, </w:t>
      </w:r>
      <w:r w:rsidRPr="000837F2">
        <w:rPr>
          <w:rStyle w:val="VerbatimChar"/>
          <w:lang w:val="hr-HR"/>
        </w:rPr>
        <w:t>aggregate()</w:t>
      </w:r>
      <w:r w:rsidRPr="000837F2">
        <w:rPr>
          <w:lang w:val="hr-HR"/>
        </w:rPr>
        <w:t xml:space="preserve">…), može primiti argumente u obliku formule, odnosno izraze sa znakom </w:t>
      </w:r>
      <w:r w:rsidRPr="000837F2">
        <w:rPr>
          <w:rStyle w:val="VerbatimChar"/>
          <w:lang w:val="hr-HR"/>
        </w:rPr>
        <w:t>~</w:t>
      </w:r>
      <w:r w:rsidRPr="000837F2">
        <w:rPr>
          <w:lang w:val="hr-HR"/>
        </w:rPr>
        <w:t xml:space="preserve"> koji ukazuje na odnos između varijabli nekoga podatkovnog skupa. Tako možemo pozvati funkciju </w:t>
      </w:r>
      <w:r w:rsidRPr="000837F2">
        <w:rPr>
          <w:rStyle w:val="VerbatimChar"/>
          <w:lang w:val="hr-HR"/>
        </w:rPr>
        <w:t>boxplot()</w:t>
      </w:r>
      <w:r w:rsidRPr="000837F2">
        <w:rPr>
          <w:lang w:val="hr-HR"/>
        </w:rPr>
        <w:t xml:space="preserve"> s argumentima </w:t>
      </w:r>
      <w:r w:rsidRPr="000837F2">
        <w:rPr>
          <w:rStyle w:val="VerbatimChar"/>
          <w:lang w:val="hr-HR"/>
        </w:rPr>
        <w:t>Y ~ X</w:t>
      </w:r>
      <w:r w:rsidRPr="000837F2">
        <w:rPr>
          <w:lang w:val="hr-HR"/>
        </w:rPr>
        <w:t xml:space="preserve"> gdje se kategorijska varijabla </w:t>
      </w:r>
      <w:r w:rsidRPr="000837F2">
        <w:rPr>
          <w:rStyle w:val="VerbatimChar"/>
          <w:lang w:val="hr-HR"/>
        </w:rPr>
        <w:t>X</w:t>
      </w:r>
      <w:r w:rsidRPr="000837F2">
        <w:rPr>
          <w:lang w:val="hr-HR"/>
        </w:rPr>
        <w:t xml:space="preserve"> preslikava na os x, a raspon vrijednosti </w:t>
      </w:r>
      <w:r w:rsidRPr="000837F2">
        <w:rPr>
          <w:rStyle w:val="VerbatimChar"/>
          <w:lang w:val="hr-HR"/>
        </w:rPr>
        <w:t>Y</w:t>
      </w:r>
      <w:r w:rsidRPr="000837F2">
        <w:rPr>
          <w:lang w:val="hr-HR"/>
        </w:rPr>
        <w:t xml:space="preserve"> po svakoj kategoriji na os y.</w:t>
      </w:r>
    </w:p>
    <w:p w14:paraId="34189B3C" w14:textId="3CD6C708" w:rsidR="00ED4402" w:rsidRDefault="005F7D16">
      <w:pPr>
        <w:pStyle w:val="Tijeloteksta"/>
        <w:rPr>
          <w:lang w:val="hr-HR"/>
        </w:rPr>
      </w:pPr>
      <w:r w:rsidRPr="000837F2">
        <w:rPr>
          <w:lang w:val="hr-HR"/>
        </w:rPr>
        <w:t xml:space="preserve">U sljedećem primjeru koristit ćemo podatkovni okvir </w:t>
      </w:r>
      <w:r w:rsidRPr="000837F2">
        <w:rPr>
          <w:rStyle w:val="VerbatimChar"/>
          <w:lang w:val="hr-HR"/>
        </w:rPr>
        <w:t>PlantGrowth</w:t>
      </w:r>
      <w:r w:rsidRPr="000837F2">
        <w:rPr>
          <w:lang w:val="hr-HR"/>
        </w:rPr>
        <w:t xml:space="preserve"> koji sadrži podatke o težini uroda biljaka koje su podvrgnute jednoj od triju vrsta tretmana. Podatkovni okvir sastoji se od dviju varijabli, </w:t>
      </w:r>
      <w:r w:rsidRPr="000837F2">
        <w:rPr>
          <w:rStyle w:val="VerbatimChar"/>
          <w:lang w:val="hr-HR"/>
        </w:rPr>
        <w:t>weight</w:t>
      </w:r>
      <w:r w:rsidRPr="000837F2">
        <w:rPr>
          <w:lang w:val="hr-HR"/>
        </w:rPr>
        <w:t xml:space="preserve"> i </w:t>
      </w:r>
      <w:r w:rsidRPr="000837F2">
        <w:rPr>
          <w:rStyle w:val="VerbatimChar"/>
          <w:lang w:val="hr-HR"/>
        </w:rPr>
        <w:t>group</w:t>
      </w:r>
      <w:r w:rsidRPr="000837F2">
        <w:rPr>
          <w:lang w:val="hr-HR"/>
        </w:rPr>
        <w:t>.</w:t>
      </w:r>
    </w:p>
    <w:p w14:paraId="169E5833" w14:textId="77777777" w:rsidR="00ED4402" w:rsidRDefault="00ED4402">
      <w:pPr>
        <w:spacing w:before="0" w:after="200" w:line="240" w:lineRule="auto"/>
        <w:rPr>
          <w:lang w:val="hr-HR"/>
        </w:rPr>
      </w:pPr>
      <w:r>
        <w:rPr>
          <w:lang w:val="hr-HR"/>
        </w:rPr>
        <w:br w:type="page"/>
      </w:r>
    </w:p>
    <w:p w14:paraId="4ADA896C" w14:textId="77777777" w:rsidR="007341A4" w:rsidRPr="000837F2" w:rsidRDefault="007341A4">
      <w:pPr>
        <w:pStyle w:val="Tijeloteksta"/>
        <w:rPr>
          <w:lang w:val="hr-HR"/>
        </w:rPr>
      </w:pPr>
    </w:p>
    <w:p w14:paraId="2F080AB0" w14:textId="77777777" w:rsidR="007341A4" w:rsidRPr="000837F2" w:rsidRDefault="005F7D16">
      <w:pPr>
        <w:pStyle w:val="SourceCode"/>
        <w:rPr>
          <w:lang w:val="hr-HR"/>
        </w:rPr>
      </w:pPr>
      <w:r w:rsidRPr="000837F2">
        <w:rPr>
          <w:rStyle w:val="KeywordTok"/>
          <w:lang w:val="hr-HR"/>
        </w:rPr>
        <w:t>boxplot</w:t>
      </w:r>
      <w:r w:rsidRPr="000837F2">
        <w:rPr>
          <w:rStyle w:val="NormalTok"/>
          <w:lang w:val="hr-HR"/>
        </w:rPr>
        <w:t xml:space="preserve">(weight </w:t>
      </w:r>
      <w:r w:rsidRPr="000837F2">
        <w:rPr>
          <w:rStyle w:val="OperatorTok"/>
          <w:lang w:val="hr-HR"/>
        </w:rPr>
        <w:t>~</w:t>
      </w:r>
      <w:r w:rsidRPr="000837F2">
        <w:rPr>
          <w:rStyle w:val="StringTok"/>
          <w:lang w:val="hr-HR"/>
        </w:rPr>
        <w:t xml:space="preserve"> </w:t>
      </w:r>
      <w:r w:rsidRPr="000837F2">
        <w:rPr>
          <w:rStyle w:val="NormalTok"/>
          <w:lang w:val="hr-HR"/>
        </w:rPr>
        <w:t xml:space="preserve">group, </w:t>
      </w:r>
      <w:r w:rsidRPr="000837F2">
        <w:rPr>
          <w:rStyle w:val="DataTypeTok"/>
          <w:lang w:val="hr-HR"/>
        </w:rPr>
        <w:t>data =</w:t>
      </w:r>
      <w:r w:rsidRPr="000837F2">
        <w:rPr>
          <w:rStyle w:val="NormalTok"/>
          <w:lang w:val="hr-HR"/>
        </w:rPr>
        <w:t xml:space="preserve"> PlantGrowth,</w:t>
      </w:r>
      <w:r w:rsidRPr="000837F2">
        <w:rPr>
          <w:lang w:val="hr-HR"/>
        </w:rPr>
        <w:br/>
      </w:r>
      <w:r w:rsidRPr="000837F2">
        <w:rPr>
          <w:rStyle w:val="NormalTok"/>
          <w:lang w:val="hr-HR"/>
        </w:rPr>
        <w:t xml:space="preserve">        </w:t>
      </w:r>
      <w:r w:rsidRPr="000837F2">
        <w:rPr>
          <w:rStyle w:val="DataTypeTok"/>
          <w:lang w:val="hr-HR"/>
        </w:rPr>
        <w:t>main =</w:t>
      </w:r>
      <w:r w:rsidRPr="000837F2">
        <w:rPr>
          <w:rStyle w:val="NormalTok"/>
          <w:lang w:val="hr-HR"/>
        </w:rPr>
        <w:t xml:space="preserve"> </w:t>
      </w:r>
      <w:r w:rsidRPr="000837F2">
        <w:rPr>
          <w:rStyle w:val="StringTok"/>
          <w:lang w:val="hr-HR"/>
        </w:rPr>
        <w:t>"Dijagram pravokutnika"</w:t>
      </w:r>
      <w:r w:rsidRPr="000837F2">
        <w:rPr>
          <w:rStyle w:val="NormalTok"/>
          <w:lang w:val="hr-HR"/>
        </w:rPr>
        <w:t xml:space="preserve">, </w:t>
      </w:r>
      <w:r w:rsidRPr="000837F2">
        <w:rPr>
          <w:rStyle w:val="DataTypeTok"/>
          <w:lang w:val="hr-HR"/>
        </w:rPr>
        <w:t>sub=</w:t>
      </w:r>
      <w:r w:rsidRPr="000837F2">
        <w:rPr>
          <w:rStyle w:val="StringTok"/>
          <w:lang w:val="hr-HR"/>
        </w:rPr>
        <w:t>"Podatkovni okvir PlantGrowth"</w:t>
      </w:r>
      <w:r w:rsidRPr="000837F2">
        <w:rPr>
          <w:rStyle w:val="NormalTok"/>
          <w:lang w:val="hr-HR"/>
        </w:rPr>
        <w:t>)</w:t>
      </w:r>
    </w:p>
    <w:p w14:paraId="628EDD20" w14:textId="77777777" w:rsidR="007341A4" w:rsidRPr="000837F2" w:rsidRDefault="005F7D16" w:rsidP="00ED4402">
      <w:pPr>
        <w:pStyle w:val="FirstParagraph"/>
        <w:jc w:val="center"/>
        <w:rPr>
          <w:lang w:val="hr-HR"/>
        </w:rPr>
      </w:pPr>
      <w:r w:rsidRPr="000837F2">
        <w:rPr>
          <w:noProof/>
          <w:lang w:val="en-GB" w:eastAsia="en-GB"/>
        </w:rPr>
        <w:drawing>
          <wp:inline distT="0" distB="0" distL="0" distR="0" wp14:anchorId="3F11ABF0" wp14:editId="55EF9F50">
            <wp:extent cx="3294000" cy="26856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92-1.png"/>
                    <pic:cNvPicPr>
                      <a:picLocks noChangeAspect="1" noChangeArrowheads="1"/>
                    </pic:cNvPicPr>
                  </pic:nvPicPr>
                  <pic:blipFill rotWithShape="1">
                    <a:blip r:embed="rId43"/>
                    <a:srcRect t="6775"/>
                    <a:stretch/>
                  </pic:blipFill>
                  <pic:spPr bwMode="auto">
                    <a:xfrm>
                      <a:off x="0" y="0"/>
                      <a:ext cx="3294000" cy="2685600"/>
                    </a:xfrm>
                    <a:prstGeom prst="rect">
                      <a:avLst/>
                    </a:prstGeom>
                    <a:noFill/>
                    <a:ln>
                      <a:noFill/>
                    </a:ln>
                    <a:extLst>
                      <a:ext uri="{53640926-AAD7-44D8-BBD7-CCE9431645EC}">
                        <a14:shadowObscured xmlns:a14="http://schemas.microsoft.com/office/drawing/2010/main"/>
                      </a:ext>
                    </a:extLst>
                  </pic:spPr>
                </pic:pic>
              </a:graphicData>
            </a:graphic>
          </wp:inline>
        </w:drawing>
      </w:r>
    </w:p>
    <w:p w14:paraId="1DC5F0A4" w14:textId="77777777" w:rsidR="007341A4" w:rsidRPr="000837F2" w:rsidRDefault="005F7D16">
      <w:pPr>
        <w:pStyle w:val="Tijeloteksta"/>
        <w:rPr>
          <w:lang w:val="hr-HR"/>
        </w:rPr>
      </w:pPr>
      <w:r w:rsidRPr="000837F2">
        <w:rPr>
          <w:lang w:val="hr-HR"/>
        </w:rPr>
        <w:t>NAPOMENA: Dijagram pravokutnika daje grafički prikaz nekih mjera deskriptivne statistike, no ne prikazuje razdiobu podataka.</w:t>
      </w:r>
    </w:p>
    <w:p w14:paraId="4DAD7927" w14:textId="77777777" w:rsidR="007341A4" w:rsidRPr="000837F2" w:rsidRDefault="005F7D16">
      <w:pPr>
        <w:pStyle w:val="Tijeloteksta"/>
        <w:rPr>
          <w:lang w:val="hr-HR"/>
        </w:rPr>
      </w:pPr>
      <w:r w:rsidRPr="000837F2">
        <w:rPr>
          <w:b/>
          <w:lang w:val="hr-HR"/>
        </w:rPr>
        <w:t>Primjer:</w:t>
      </w:r>
      <w:r w:rsidRPr="000837F2">
        <w:rPr>
          <w:lang w:val="hr-HR"/>
        </w:rPr>
        <w:t xml:space="preserve"> Dijagram pravokutnika ne pokazuje razdiobu varijable.</w:t>
      </w:r>
    </w:p>
    <w:p w14:paraId="130DA224" w14:textId="77777777" w:rsidR="007341A4" w:rsidRPr="000837F2" w:rsidRDefault="005F7D16">
      <w:pPr>
        <w:pStyle w:val="SourceCode"/>
        <w:rPr>
          <w:lang w:val="hr-HR"/>
        </w:rPr>
      </w:pPr>
      <w:r w:rsidRPr="000837F2">
        <w:rPr>
          <w:rStyle w:val="NormalTok"/>
          <w:lang w:val="hr-HR"/>
        </w:rPr>
        <w:t>n &lt;-</w:t>
      </w:r>
      <w:r w:rsidRPr="000837F2">
        <w:rPr>
          <w:rStyle w:val="StringTok"/>
          <w:lang w:val="hr-HR"/>
        </w:rPr>
        <w:t xml:space="preserve"> </w:t>
      </w:r>
      <w:r w:rsidRPr="000837F2">
        <w:rPr>
          <w:rStyle w:val="KeywordTok"/>
          <w:lang w:val="hr-HR"/>
        </w:rPr>
        <w:t>seq</w:t>
      </w:r>
      <w:r w:rsidRPr="000837F2">
        <w:rPr>
          <w:rStyle w:val="NormalTok"/>
          <w:lang w:val="hr-HR"/>
        </w:rPr>
        <w:t>(</w:t>
      </w:r>
      <w:r w:rsidRPr="000837F2">
        <w:rPr>
          <w:rStyle w:val="OperatorTok"/>
          <w:lang w:val="hr-HR"/>
        </w:rPr>
        <w:t>-</w:t>
      </w:r>
      <w:r w:rsidRPr="000837F2">
        <w:rPr>
          <w:rStyle w:val="DecValTok"/>
          <w:lang w:val="hr-HR"/>
        </w:rPr>
        <w:t>5</w:t>
      </w:r>
      <w:r w:rsidRPr="000837F2">
        <w:rPr>
          <w:rStyle w:val="NormalTok"/>
          <w:lang w:val="hr-HR"/>
        </w:rPr>
        <w:t>,</w:t>
      </w:r>
      <w:r w:rsidRPr="000837F2">
        <w:rPr>
          <w:rStyle w:val="DecValTok"/>
          <w:lang w:val="hr-HR"/>
        </w:rPr>
        <w:t>5</w:t>
      </w:r>
      <w:r w:rsidRPr="000837F2">
        <w:rPr>
          <w:rStyle w:val="NormalTok"/>
          <w:lang w:val="hr-HR"/>
        </w:rPr>
        <w:t>,</w:t>
      </w:r>
      <w:r w:rsidRPr="000837F2">
        <w:rPr>
          <w:rStyle w:val="DataTypeTok"/>
          <w:lang w:val="hr-HR"/>
        </w:rPr>
        <w:t>l=</w:t>
      </w:r>
      <w:r w:rsidRPr="000837F2">
        <w:rPr>
          <w:rStyle w:val="DecValTok"/>
          <w:lang w:val="hr-HR"/>
        </w:rPr>
        <w:t>1000</w:t>
      </w:r>
      <w:r w:rsidRPr="000837F2">
        <w:rPr>
          <w:rStyle w:val="NormalTok"/>
          <w:lang w:val="hr-HR"/>
        </w:rPr>
        <w:t>)</w:t>
      </w:r>
      <w:r w:rsidRPr="000837F2">
        <w:rPr>
          <w:lang w:val="hr-HR"/>
        </w:rPr>
        <w:br/>
      </w:r>
      <w:r w:rsidRPr="000837F2">
        <w:rPr>
          <w:rStyle w:val="NormalTok"/>
          <w:lang w:val="hr-HR"/>
        </w:rPr>
        <w:t>x1 &lt;-</w:t>
      </w:r>
      <w:r w:rsidRPr="000837F2">
        <w:rPr>
          <w:rStyle w:val="StringTok"/>
          <w:lang w:val="hr-HR"/>
        </w:rPr>
        <w:t xml:space="preserve"> </w:t>
      </w:r>
      <w:r w:rsidRPr="000837F2">
        <w:rPr>
          <w:rStyle w:val="KeywordTok"/>
          <w:lang w:val="hr-HR"/>
        </w:rPr>
        <w:t>rnorm</w:t>
      </w:r>
      <w:r w:rsidRPr="000837F2">
        <w:rPr>
          <w:rStyle w:val="NormalTok"/>
          <w:lang w:val="hr-HR"/>
        </w:rPr>
        <w:t xml:space="preserve">(n, </w:t>
      </w:r>
      <w:r w:rsidRPr="000837F2">
        <w:rPr>
          <w:rStyle w:val="DecValTok"/>
          <w:lang w:val="hr-HR"/>
        </w:rPr>
        <w:t>0</w:t>
      </w:r>
      <w:r w:rsidRPr="000837F2">
        <w:rPr>
          <w:rStyle w:val="NormalTok"/>
          <w:lang w:val="hr-HR"/>
        </w:rPr>
        <w:t xml:space="preserve">, </w:t>
      </w:r>
      <w:r w:rsidRPr="000837F2">
        <w:rPr>
          <w:rStyle w:val="DecValTok"/>
          <w:lang w:val="hr-HR"/>
        </w:rPr>
        <w:t>1</w:t>
      </w:r>
      <w:r w:rsidRPr="000837F2">
        <w:rPr>
          <w:rStyle w:val="NormalTok"/>
          <w:lang w:val="hr-HR"/>
        </w:rPr>
        <w:t>)</w:t>
      </w:r>
      <w:r w:rsidRPr="000837F2">
        <w:rPr>
          <w:lang w:val="hr-HR"/>
        </w:rPr>
        <w:br/>
      </w:r>
      <w:r w:rsidRPr="000837F2">
        <w:rPr>
          <w:rStyle w:val="NormalTok"/>
          <w:lang w:val="hr-HR"/>
        </w:rPr>
        <w:t>x2 &lt;-</w:t>
      </w:r>
      <w:r w:rsidRPr="000837F2">
        <w:rPr>
          <w:rStyle w:val="StringTok"/>
          <w:lang w:val="hr-HR"/>
        </w:rPr>
        <w:t xml:space="preserve"> </w:t>
      </w:r>
      <w:r w:rsidRPr="000837F2">
        <w:rPr>
          <w:rStyle w:val="KeywordTok"/>
          <w:lang w:val="hr-HR"/>
        </w:rPr>
        <w:t>rnorm</w:t>
      </w:r>
      <w:r w:rsidRPr="000837F2">
        <w:rPr>
          <w:rStyle w:val="NormalTok"/>
          <w:lang w:val="hr-HR"/>
        </w:rPr>
        <w:t xml:space="preserve">(n, </w:t>
      </w:r>
      <w:r w:rsidRPr="000837F2">
        <w:rPr>
          <w:rStyle w:val="DecValTok"/>
          <w:lang w:val="hr-HR"/>
        </w:rPr>
        <w:t>5</w:t>
      </w:r>
      <w:r w:rsidRPr="000837F2">
        <w:rPr>
          <w:rStyle w:val="NormalTok"/>
          <w:lang w:val="hr-HR"/>
        </w:rPr>
        <w:t xml:space="preserve">, </w:t>
      </w:r>
      <w:r w:rsidRPr="000837F2">
        <w:rPr>
          <w:rStyle w:val="DecValTok"/>
          <w:lang w:val="hr-HR"/>
        </w:rPr>
        <w:t>1</w:t>
      </w:r>
      <w:r w:rsidRPr="000837F2">
        <w:rPr>
          <w:rStyle w:val="NormalTok"/>
          <w:lang w:val="hr-HR"/>
        </w:rPr>
        <w:t>)</w:t>
      </w:r>
      <w:r w:rsidRPr="000837F2">
        <w:rPr>
          <w:lang w:val="hr-HR"/>
        </w:rPr>
        <w:br/>
      </w:r>
      <w:r w:rsidRPr="000837F2">
        <w:rPr>
          <w:rStyle w:val="NormalTok"/>
          <w:lang w:val="hr-HR"/>
        </w:rPr>
        <w:t>x &lt;-</w:t>
      </w:r>
      <w:r w:rsidRPr="000837F2">
        <w:rPr>
          <w:rStyle w:val="StringTok"/>
          <w:lang w:val="hr-HR"/>
        </w:rPr>
        <w:t xml:space="preserve"> </w:t>
      </w:r>
      <w:r w:rsidRPr="000837F2">
        <w:rPr>
          <w:rStyle w:val="KeywordTok"/>
          <w:lang w:val="hr-HR"/>
        </w:rPr>
        <w:t>c</w:t>
      </w:r>
      <w:r w:rsidRPr="000837F2">
        <w:rPr>
          <w:rStyle w:val="NormalTok"/>
          <w:lang w:val="hr-HR"/>
        </w:rPr>
        <w:t>(x1, x2)</w:t>
      </w:r>
      <w:r w:rsidRPr="000837F2">
        <w:rPr>
          <w:lang w:val="hr-HR"/>
        </w:rPr>
        <w:br/>
      </w:r>
      <w:r w:rsidRPr="000837F2">
        <w:rPr>
          <w:lang w:val="hr-HR"/>
        </w:rPr>
        <w:br/>
      </w:r>
      <w:r w:rsidRPr="000837F2">
        <w:rPr>
          <w:rStyle w:val="KeywordTok"/>
          <w:lang w:val="hr-HR"/>
        </w:rPr>
        <w:t>par</w:t>
      </w:r>
      <w:r w:rsidRPr="000837F2">
        <w:rPr>
          <w:rStyle w:val="NormalTok"/>
          <w:lang w:val="hr-HR"/>
        </w:rPr>
        <w:t>(</w:t>
      </w:r>
      <w:r w:rsidRPr="000837F2">
        <w:rPr>
          <w:rStyle w:val="DataTypeTok"/>
          <w:lang w:val="hr-HR"/>
        </w:rPr>
        <w:t>mfrow=</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rStyle w:val="KeywordTok"/>
          <w:lang w:val="hr-HR"/>
        </w:rPr>
        <w:t>boxplot</w:t>
      </w:r>
      <w:r w:rsidRPr="000837F2">
        <w:rPr>
          <w:rStyle w:val="NormalTok"/>
          <w:lang w:val="hr-HR"/>
        </w:rPr>
        <w:t xml:space="preserve">(x, </w:t>
      </w:r>
      <w:r w:rsidRPr="000837F2">
        <w:rPr>
          <w:rStyle w:val="DataTypeTok"/>
          <w:lang w:val="hr-HR"/>
        </w:rPr>
        <w:t>main =</w:t>
      </w:r>
      <w:r w:rsidRPr="000837F2">
        <w:rPr>
          <w:rStyle w:val="StringTok"/>
          <w:lang w:val="hr-HR"/>
        </w:rPr>
        <w:t>"Dijagram pravokutnika"</w:t>
      </w:r>
      <w:r w:rsidRPr="000837F2">
        <w:rPr>
          <w:rStyle w:val="NormalTok"/>
          <w:lang w:val="hr-HR"/>
        </w:rPr>
        <w:t xml:space="preserve">, </w:t>
      </w:r>
      <w:r w:rsidRPr="000837F2">
        <w:rPr>
          <w:rStyle w:val="DataTypeTok"/>
          <w:lang w:val="hr-HR"/>
        </w:rPr>
        <w:t>sub =</w:t>
      </w:r>
      <w:r w:rsidRPr="000837F2">
        <w:rPr>
          <w:rStyle w:val="NormalTok"/>
          <w:lang w:val="hr-HR"/>
        </w:rPr>
        <w:t xml:space="preserve"> </w:t>
      </w:r>
      <w:r w:rsidRPr="000837F2">
        <w:rPr>
          <w:rStyle w:val="StringTok"/>
          <w:lang w:val="hr-HR"/>
        </w:rPr>
        <w:t>"Deskriptivna statistika"</w:t>
      </w:r>
      <w:r w:rsidRPr="000837F2">
        <w:rPr>
          <w:rStyle w:val="NormalTok"/>
          <w:lang w:val="hr-HR"/>
        </w:rPr>
        <w:t>)</w:t>
      </w:r>
      <w:r w:rsidRPr="000837F2">
        <w:rPr>
          <w:lang w:val="hr-HR"/>
        </w:rPr>
        <w:br/>
      </w:r>
      <w:r w:rsidRPr="000837F2">
        <w:rPr>
          <w:rStyle w:val="KeywordTok"/>
          <w:lang w:val="hr-HR"/>
        </w:rPr>
        <w:t>hist</w:t>
      </w:r>
      <w:r w:rsidRPr="000837F2">
        <w:rPr>
          <w:rStyle w:val="NormalTok"/>
          <w:lang w:val="hr-HR"/>
        </w:rPr>
        <w:t xml:space="preserve">(x, </w:t>
      </w:r>
      <w:r w:rsidRPr="000837F2">
        <w:rPr>
          <w:rStyle w:val="DecValTok"/>
          <w:lang w:val="hr-HR"/>
        </w:rPr>
        <w:t>50</w:t>
      </w:r>
      <w:r w:rsidRPr="000837F2">
        <w:rPr>
          <w:rStyle w:val="NormalTok"/>
          <w:lang w:val="hr-HR"/>
        </w:rPr>
        <w:t xml:space="preserve">, </w:t>
      </w:r>
      <w:r w:rsidRPr="000837F2">
        <w:rPr>
          <w:rStyle w:val="DataTypeTok"/>
          <w:lang w:val="hr-HR"/>
        </w:rPr>
        <w:t>main =</w:t>
      </w:r>
      <w:r w:rsidRPr="000837F2">
        <w:rPr>
          <w:rStyle w:val="StringTok"/>
          <w:lang w:val="hr-HR"/>
        </w:rPr>
        <w:t>"Histogram"</w:t>
      </w:r>
      <w:r w:rsidRPr="000837F2">
        <w:rPr>
          <w:rStyle w:val="NormalTok"/>
          <w:lang w:val="hr-HR"/>
        </w:rPr>
        <w:t xml:space="preserve">, </w:t>
      </w:r>
      <w:r w:rsidRPr="000837F2">
        <w:rPr>
          <w:rStyle w:val="DataTypeTok"/>
          <w:lang w:val="hr-HR"/>
        </w:rPr>
        <w:t>sub =</w:t>
      </w:r>
      <w:r w:rsidRPr="000837F2">
        <w:rPr>
          <w:rStyle w:val="NormalTok"/>
          <w:lang w:val="hr-HR"/>
        </w:rPr>
        <w:t xml:space="preserve"> </w:t>
      </w:r>
      <w:r w:rsidRPr="000837F2">
        <w:rPr>
          <w:rStyle w:val="StringTok"/>
          <w:lang w:val="hr-HR"/>
        </w:rPr>
        <w:t>"Razdioba"</w:t>
      </w:r>
      <w:r w:rsidRPr="000837F2">
        <w:rPr>
          <w:rStyle w:val="NormalTok"/>
          <w:lang w:val="hr-HR"/>
        </w:rPr>
        <w:t>)</w:t>
      </w:r>
    </w:p>
    <w:p w14:paraId="0D11F1CF" w14:textId="69BF36CA" w:rsidR="007341A4" w:rsidRPr="000837F2" w:rsidRDefault="005A355D" w:rsidP="00ED4402">
      <w:pPr>
        <w:pStyle w:val="FirstParagraph"/>
        <w:jc w:val="center"/>
        <w:rPr>
          <w:lang w:val="hr-HR"/>
        </w:rPr>
      </w:pPr>
      <w:r>
        <w:rPr>
          <w:noProof/>
          <w:lang w:val="en-GB" w:eastAsia="en-GB"/>
        </w:rPr>
        <w:drawing>
          <wp:inline distT="0" distB="0" distL="0" distR="0" wp14:anchorId="67A5E322" wp14:editId="2E3EE8A2">
            <wp:extent cx="3888000" cy="2721600"/>
            <wp:effectExtent l="0" t="0" r="0" b="3175"/>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93-1.png"/>
                    <pic:cNvPicPr>
                      <a:picLocks noChangeAspect="1" noChangeArrowheads="1"/>
                    </pic:cNvPicPr>
                  </pic:nvPicPr>
                  <pic:blipFill>
                    <a:blip r:embed="rId44"/>
                    <a:stretch>
                      <a:fillRect/>
                    </a:stretch>
                  </pic:blipFill>
                  <pic:spPr bwMode="auto">
                    <a:xfrm>
                      <a:off x="0" y="0"/>
                      <a:ext cx="3888000" cy="2721600"/>
                    </a:xfrm>
                    <a:prstGeom prst="rect">
                      <a:avLst/>
                    </a:prstGeom>
                    <a:noFill/>
                    <a:ln w="9525">
                      <a:noFill/>
                      <a:headEnd/>
                      <a:tailEnd/>
                    </a:ln>
                  </pic:spPr>
                </pic:pic>
              </a:graphicData>
            </a:graphic>
          </wp:inline>
        </w:drawing>
      </w:r>
    </w:p>
    <w:p w14:paraId="0476448E" w14:textId="77777777" w:rsidR="007341A4" w:rsidRPr="000837F2" w:rsidRDefault="005F7D16">
      <w:pPr>
        <w:pStyle w:val="Tijeloteksta"/>
        <w:rPr>
          <w:lang w:val="hr-HR"/>
        </w:rPr>
      </w:pPr>
      <w:r w:rsidRPr="000837F2">
        <w:rPr>
          <w:b/>
          <w:lang w:val="hr-HR"/>
        </w:rPr>
        <w:lastRenderedPageBreak/>
        <w:t>Zadatak 31</w:t>
      </w:r>
      <w:r w:rsidRPr="000837F2">
        <w:rPr>
          <w:lang w:val="hr-HR"/>
        </w:rPr>
        <w:br/>
        <w:t xml:space="preserve">U jednom pozivu funkcije </w:t>
      </w:r>
      <w:r w:rsidRPr="000837F2">
        <w:rPr>
          <w:rStyle w:val="VerbatimChar"/>
          <w:lang w:val="hr-HR"/>
        </w:rPr>
        <w:t>boxplot()</w:t>
      </w:r>
      <w:r w:rsidRPr="000837F2">
        <w:rPr>
          <w:lang w:val="hr-HR"/>
        </w:rPr>
        <w:t xml:space="preserve"> prikažite dijagram pravokutnika za sve četiri numeričke varijable iz podatkovnog okvira </w:t>
      </w:r>
      <w:r w:rsidRPr="000837F2">
        <w:rPr>
          <w:rStyle w:val="VerbatimChar"/>
          <w:lang w:val="hr-HR"/>
        </w:rPr>
        <w:t>iris</w:t>
      </w:r>
      <w:r w:rsidRPr="000837F2">
        <w:rPr>
          <w:lang w:val="hr-HR"/>
        </w:rPr>
        <w:t>.</w:t>
      </w:r>
    </w:p>
    <w:p w14:paraId="4830B176" w14:textId="77777777" w:rsidR="007341A4" w:rsidRPr="000837F2" w:rsidRDefault="005F7D16" w:rsidP="00792E43">
      <w:pPr>
        <w:pStyle w:val="Naslov3"/>
      </w:pPr>
      <w:bookmarkStart w:id="96" w:name="stupčasti-grafikon-barplot"/>
      <w:r w:rsidRPr="000837F2">
        <w:t>Stupčasti grafikon (</w:t>
      </w:r>
      <w:r w:rsidRPr="000837F2">
        <w:rPr>
          <w:i/>
        </w:rPr>
        <w:t>barplot</w:t>
      </w:r>
      <w:r w:rsidRPr="000837F2">
        <w:t>)</w:t>
      </w:r>
      <w:bookmarkEnd w:id="96"/>
    </w:p>
    <w:p w14:paraId="0F14C659" w14:textId="77777777" w:rsidR="007341A4" w:rsidRPr="000837F2" w:rsidRDefault="005F7D16">
      <w:pPr>
        <w:pStyle w:val="FirstParagraph"/>
        <w:rPr>
          <w:lang w:val="hr-HR"/>
        </w:rPr>
      </w:pPr>
      <w:r w:rsidRPr="000837F2">
        <w:rPr>
          <w:lang w:val="hr-HR"/>
        </w:rPr>
        <w:t>Stupčasti grafikon (</w:t>
      </w:r>
      <w:r w:rsidRPr="000837F2">
        <w:rPr>
          <w:i/>
          <w:lang w:val="hr-HR"/>
        </w:rPr>
        <w:t>barplot</w:t>
      </w:r>
      <w:r w:rsidRPr="000837F2">
        <w:rPr>
          <w:lang w:val="hr-HR"/>
        </w:rPr>
        <w:t>) je vrsta grafikona koja prikazuje vezu između kategorijske i numeričke varijable, pri čemu se kategorijska varijabla prikazuje na osi x.</w:t>
      </w:r>
    </w:p>
    <w:p w14:paraId="2B0A0CF0" w14:textId="77777777" w:rsidR="007341A4" w:rsidRPr="000837F2" w:rsidRDefault="005F7D16">
      <w:pPr>
        <w:pStyle w:val="Tijeloteksta"/>
        <w:rPr>
          <w:lang w:val="hr-HR"/>
        </w:rPr>
      </w:pPr>
      <w:r w:rsidRPr="000837F2">
        <w:rPr>
          <w:lang w:val="hr-HR"/>
        </w:rPr>
        <w:t xml:space="preserve">Funkciji </w:t>
      </w:r>
      <w:r w:rsidRPr="000837F2">
        <w:rPr>
          <w:rStyle w:val="VerbatimChar"/>
          <w:lang w:val="hr-HR"/>
        </w:rPr>
        <w:t>barplot()</w:t>
      </w:r>
      <w:r w:rsidRPr="000837F2">
        <w:rPr>
          <w:lang w:val="hr-HR"/>
        </w:rPr>
        <w:t xml:space="preserve"> potrebno je proslijediti vektor ili matricu s frekvencijama koje će se preslikati na os y, no postoje funkcije za izradu stupčastih grafikona iz nekih drugih paketa (na primjer ggplot2) koje same izračunaju potrebne frekvencije iz zadanog podatkovnog skupa.</w:t>
      </w:r>
    </w:p>
    <w:p w14:paraId="3B9F2D67" w14:textId="77777777" w:rsidR="007341A4" w:rsidRPr="000837F2" w:rsidRDefault="005F7D16">
      <w:pPr>
        <w:pStyle w:val="Tijeloteksta"/>
        <w:rPr>
          <w:lang w:val="hr-HR"/>
        </w:rPr>
      </w:pPr>
      <w:r w:rsidRPr="000837F2">
        <w:rPr>
          <w:b/>
          <w:lang w:val="hr-HR"/>
        </w:rPr>
        <w:t>Primjer</w:t>
      </w:r>
      <w:r w:rsidRPr="000837F2">
        <w:rPr>
          <w:lang w:val="hr-HR"/>
        </w:rPr>
        <w:t xml:space="preserve"> stupčastoga grafikona za vektor:</w:t>
      </w:r>
    </w:p>
    <w:p w14:paraId="649D9691" w14:textId="77777777" w:rsidR="007341A4" w:rsidRPr="000837F2" w:rsidRDefault="005F7D16">
      <w:pPr>
        <w:pStyle w:val="SourceCode"/>
        <w:rPr>
          <w:lang w:val="hr-HR"/>
        </w:rPr>
      </w:pPr>
      <w:r w:rsidRPr="000837F2">
        <w:rPr>
          <w:rStyle w:val="NormalTok"/>
          <w:lang w:val="hr-HR"/>
        </w:rPr>
        <w:t>Broj_putnik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ataTypeTok"/>
          <w:lang w:val="hr-HR"/>
        </w:rPr>
        <w:t>Pon =</w:t>
      </w:r>
      <w:r w:rsidRPr="000837F2">
        <w:rPr>
          <w:rStyle w:val="NormalTok"/>
          <w:lang w:val="hr-HR"/>
        </w:rPr>
        <w:t xml:space="preserve"> </w:t>
      </w:r>
      <w:r w:rsidRPr="000837F2">
        <w:rPr>
          <w:rStyle w:val="DecValTok"/>
          <w:lang w:val="hr-HR"/>
        </w:rPr>
        <w:t>15</w:t>
      </w:r>
      <w:r w:rsidRPr="000837F2">
        <w:rPr>
          <w:rStyle w:val="NormalTok"/>
          <w:lang w:val="hr-HR"/>
        </w:rPr>
        <w:t xml:space="preserve">, </w:t>
      </w:r>
      <w:r w:rsidRPr="000837F2">
        <w:rPr>
          <w:rStyle w:val="DataTypeTok"/>
          <w:lang w:val="hr-HR"/>
        </w:rPr>
        <w:t>Uto =</w:t>
      </w:r>
      <w:r w:rsidRPr="000837F2">
        <w:rPr>
          <w:rStyle w:val="NormalTok"/>
          <w:lang w:val="hr-HR"/>
        </w:rPr>
        <w:t xml:space="preserve"> </w:t>
      </w:r>
      <w:r w:rsidRPr="000837F2">
        <w:rPr>
          <w:rStyle w:val="DecValTok"/>
          <w:lang w:val="hr-HR"/>
        </w:rPr>
        <w:t>14</w:t>
      </w:r>
      <w:r w:rsidRPr="000837F2">
        <w:rPr>
          <w:rStyle w:val="NormalTok"/>
          <w:lang w:val="hr-HR"/>
        </w:rPr>
        <w:t xml:space="preserve">, </w:t>
      </w:r>
      <w:r w:rsidRPr="000837F2">
        <w:rPr>
          <w:rStyle w:val="DataTypeTok"/>
          <w:lang w:val="hr-HR"/>
        </w:rPr>
        <w:t>Sri =</w:t>
      </w:r>
      <w:r w:rsidRPr="000837F2">
        <w:rPr>
          <w:rStyle w:val="NormalTok"/>
          <w:lang w:val="hr-HR"/>
        </w:rPr>
        <w:t xml:space="preserve"> </w:t>
      </w:r>
      <w:r w:rsidRPr="000837F2">
        <w:rPr>
          <w:rStyle w:val="DecValTok"/>
          <w:lang w:val="hr-HR"/>
        </w:rPr>
        <w:t>20</w:t>
      </w:r>
      <w:r w:rsidRPr="000837F2">
        <w:rPr>
          <w:rStyle w:val="NormalTok"/>
          <w:lang w:val="hr-HR"/>
        </w:rPr>
        <w:t xml:space="preserve">, </w:t>
      </w:r>
      <w:r w:rsidRPr="000837F2">
        <w:rPr>
          <w:rStyle w:val="DataTypeTok"/>
          <w:lang w:val="hr-HR"/>
        </w:rPr>
        <w:t>Cet =</w:t>
      </w:r>
      <w:r w:rsidRPr="000837F2">
        <w:rPr>
          <w:rStyle w:val="NormalTok"/>
          <w:lang w:val="hr-HR"/>
        </w:rPr>
        <w:t xml:space="preserve"> </w:t>
      </w:r>
      <w:r w:rsidRPr="000837F2">
        <w:rPr>
          <w:rStyle w:val="DecValTok"/>
          <w:lang w:val="hr-HR"/>
        </w:rPr>
        <w:t>25</w:t>
      </w:r>
      <w:r w:rsidRPr="000837F2">
        <w:rPr>
          <w:rStyle w:val="NormalTok"/>
          <w:lang w:val="hr-HR"/>
        </w:rPr>
        <w:t xml:space="preserve">, </w:t>
      </w:r>
      <w:r w:rsidRPr="000837F2">
        <w:rPr>
          <w:rStyle w:val="DataTypeTok"/>
          <w:lang w:val="hr-HR"/>
        </w:rPr>
        <w:t>Pet =</w:t>
      </w:r>
      <w:r w:rsidRPr="000837F2">
        <w:rPr>
          <w:rStyle w:val="NormalTok"/>
          <w:lang w:val="hr-HR"/>
        </w:rPr>
        <w:t xml:space="preserve"> </w:t>
      </w:r>
      <w:r w:rsidRPr="000837F2">
        <w:rPr>
          <w:rStyle w:val="DecValTok"/>
          <w:lang w:val="hr-HR"/>
        </w:rPr>
        <w:t>40</w:t>
      </w:r>
      <w:r w:rsidRPr="000837F2">
        <w:rPr>
          <w:rStyle w:val="NormalTok"/>
          <w:lang w:val="hr-HR"/>
        </w:rPr>
        <w:t xml:space="preserve">, </w:t>
      </w:r>
      <w:r w:rsidRPr="000837F2">
        <w:rPr>
          <w:rStyle w:val="DataTypeTok"/>
          <w:lang w:val="hr-HR"/>
        </w:rPr>
        <w:t>Sub =</w:t>
      </w:r>
      <w:r w:rsidRPr="000837F2">
        <w:rPr>
          <w:rStyle w:val="NormalTok"/>
          <w:lang w:val="hr-HR"/>
        </w:rPr>
        <w:t xml:space="preserve"> </w:t>
      </w:r>
      <w:r w:rsidRPr="000837F2">
        <w:rPr>
          <w:rStyle w:val="DecValTok"/>
          <w:lang w:val="hr-HR"/>
        </w:rPr>
        <w:t>42</w:t>
      </w:r>
      <w:r w:rsidRPr="000837F2">
        <w:rPr>
          <w:rStyle w:val="NormalTok"/>
          <w:lang w:val="hr-HR"/>
        </w:rPr>
        <w:t xml:space="preserve">, </w:t>
      </w:r>
      <w:r w:rsidRPr="000837F2">
        <w:rPr>
          <w:rStyle w:val="DataTypeTok"/>
          <w:lang w:val="hr-HR"/>
        </w:rPr>
        <w:t>Ned =</w:t>
      </w:r>
      <w:r w:rsidRPr="000837F2">
        <w:rPr>
          <w:rStyle w:val="NormalTok"/>
          <w:lang w:val="hr-HR"/>
        </w:rPr>
        <w:t xml:space="preserve"> </w:t>
      </w:r>
      <w:r w:rsidRPr="000837F2">
        <w:rPr>
          <w:rStyle w:val="DecValTok"/>
          <w:lang w:val="hr-HR"/>
        </w:rPr>
        <w:t>35</w:t>
      </w:r>
      <w:r w:rsidRPr="000837F2">
        <w:rPr>
          <w:rStyle w:val="NormalTok"/>
          <w:lang w:val="hr-HR"/>
        </w:rPr>
        <w:t>)</w:t>
      </w:r>
      <w:r w:rsidRPr="000837F2">
        <w:rPr>
          <w:lang w:val="hr-HR"/>
        </w:rPr>
        <w:br/>
      </w:r>
      <w:r w:rsidRPr="000837F2">
        <w:rPr>
          <w:lang w:val="hr-HR"/>
        </w:rPr>
        <w:br/>
      </w:r>
      <w:r w:rsidRPr="000837F2">
        <w:rPr>
          <w:rStyle w:val="KeywordTok"/>
          <w:lang w:val="hr-HR"/>
        </w:rPr>
        <w:t>barplot</w:t>
      </w:r>
      <w:r w:rsidRPr="000837F2">
        <w:rPr>
          <w:rStyle w:val="NormalTok"/>
          <w:lang w:val="hr-HR"/>
        </w:rPr>
        <w:t>(Broj_putnika)</w:t>
      </w:r>
    </w:p>
    <w:p w14:paraId="0CA623D4" w14:textId="77777777" w:rsidR="007341A4" w:rsidRPr="000837F2" w:rsidRDefault="005F7D16" w:rsidP="00ED4402">
      <w:pPr>
        <w:pStyle w:val="FirstParagraph"/>
        <w:jc w:val="center"/>
        <w:rPr>
          <w:lang w:val="hr-HR"/>
        </w:rPr>
      </w:pPr>
      <w:r w:rsidRPr="000837F2">
        <w:rPr>
          <w:noProof/>
          <w:lang w:val="en-GB" w:eastAsia="en-GB"/>
        </w:rPr>
        <w:drawing>
          <wp:inline distT="0" distB="0" distL="0" distR="0" wp14:anchorId="5F30D7A0" wp14:editId="3BFBDEB0">
            <wp:extent cx="3695278" cy="23241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94-1.png"/>
                    <pic:cNvPicPr>
                      <a:picLocks noChangeAspect="1" noChangeArrowheads="1"/>
                    </pic:cNvPicPr>
                  </pic:nvPicPr>
                  <pic:blipFill rotWithShape="1">
                    <a:blip r:embed="rId45"/>
                    <a:srcRect t="14138" b="13983"/>
                    <a:stretch/>
                  </pic:blipFill>
                  <pic:spPr bwMode="auto">
                    <a:xfrm>
                      <a:off x="0" y="0"/>
                      <a:ext cx="3696101" cy="2324617"/>
                    </a:xfrm>
                    <a:prstGeom prst="rect">
                      <a:avLst/>
                    </a:prstGeom>
                    <a:noFill/>
                    <a:ln>
                      <a:noFill/>
                    </a:ln>
                    <a:extLst>
                      <a:ext uri="{53640926-AAD7-44D8-BBD7-CCE9431645EC}">
                        <a14:shadowObscured xmlns:a14="http://schemas.microsoft.com/office/drawing/2010/main"/>
                      </a:ext>
                    </a:extLst>
                  </pic:spPr>
                </pic:pic>
              </a:graphicData>
            </a:graphic>
          </wp:inline>
        </w:drawing>
      </w:r>
    </w:p>
    <w:p w14:paraId="5CB925C0" w14:textId="77777777" w:rsidR="007341A4" w:rsidRPr="000837F2" w:rsidRDefault="005F7D16">
      <w:pPr>
        <w:pStyle w:val="Tijeloteksta"/>
        <w:rPr>
          <w:lang w:val="hr-HR"/>
        </w:rPr>
      </w:pPr>
      <w:r w:rsidRPr="000837F2">
        <w:rPr>
          <w:lang w:val="hr-HR"/>
        </w:rPr>
        <w:t xml:space="preserve">Ako se funkciji </w:t>
      </w:r>
      <w:r w:rsidRPr="000837F2">
        <w:rPr>
          <w:rStyle w:val="VerbatimChar"/>
          <w:lang w:val="hr-HR"/>
        </w:rPr>
        <w:t>barplot()</w:t>
      </w:r>
      <w:r w:rsidRPr="000837F2">
        <w:rPr>
          <w:lang w:val="hr-HR"/>
        </w:rPr>
        <w:t xml:space="preserve"> proslijedi matrica, dobit će se stupčasti dijagram sa stupcima naslaganima jedni na drugima. Ako se žele stupci koji su poredani jedan do drugog, argument </w:t>
      </w:r>
      <w:r w:rsidRPr="000837F2">
        <w:rPr>
          <w:rStyle w:val="VerbatimChar"/>
          <w:lang w:val="hr-HR"/>
        </w:rPr>
        <w:t>beside</w:t>
      </w:r>
      <w:r w:rsidRPr="000837F2">
        <w:rPr>
          <w:lang w:val="hr-HR"/>
        </w:rPr>
        <w:t xml:space="preserve"> postavi se na </w:t>
      </w:r>
      <w:r w:rsidRPr="000837F2">
        <w:rPr>
          <w:rStyle w:val="VerbatimChar"/>
          <w:lang w:val="hr-HR"/>
        </w:rPr>
        <w:t>TRUE</w:t>
      </w:r>
      <w:r w:rsidRPr="000837F2">
        <w:rPr>
          <w:lang w:val="hr-HR"/>
        </w:rPr>
        <w:t>.</w:t>
      </w:r>
    </w:p>
    <w:p w14:paraId="45EA1742" w14:textId="77777777" w:rsidR="007341A4" w:rsidRPr="000837F2" w:rsidRDefault="005F7D16">
      <w:pPr>
        <w:pStyle w:val="SourceCode"/>
        <w:rPr>
          <w:lang w:val="hr-HR"/>
        </w:rPr>
      </w:pPr>
      <w:r w:rsidRPr="000837F2">
        <w:rPr>
          <w:rStyle w:val="CommentTok"/>
          <w:lang w:val="hr-HR"/>
        </w:rPr>
        <w:t>#izrada matrice:</w:t>
      </w:r>
      <w:r w:rsidRPr="000837F2">
        <w:rPr>
          <w:lang w:val="hr-HR"/>
        </w:rPr>
        <w:br/>
      </w:r>
      <w:r w:rsidRPr="000837F2">
        <w:rPr>
          <w:rStyle w:val="KeywordTok"/>
          <w:lang w:val="hr-HR"/>
        </w:rPr>
        <w:t>set.seed</w:t>
      </w:r>
      <w:r w:rsidRPr="000837F2">
        <w:rPr>
          <w:rStyle w:val="NormalTok"/>
          <w:lang w:val="hr-HR"/>
        </w:rPr>
        <w:t>(</w:t>
      </w:r>
      <w:r w:rsidRPr="000837F2">
        <w:rPr>
          <w:rStyle w:val="DecValTok"/>
          <w:lang w:val="hr-HR"/>
        </w:rPr>
        <w:t>1</w:t>
      </w:r>
      <w:r w:rsidRPr="000837F2">
        <w:rPr>
          <w:rStyle w:val="NormalTok"/>
          <w:lang w:val="hr-HR"/>
        </w:rPr>
        <w:t>)</w:t>
      </w:r>
      <w:r w:rsidRPr="000837F2">
        <w:rPr>
          <w:lang w:val="hr-HR"/>
        </w:rPr>
        <w:br/>
      </w:r>
      <w:r w:rsidRPr="000837F2">
        <w:rPr>
          <w:rStyle w:val="NormalTok"/>
          <w:lang w:val="hr-HR"/>
        </w:rPr>
        <w:t>Broj_putnika2 &lt;-</w:t>
      </w:r>
      <w:r w:rsidRPr="000837F2">
        <w:rPr>
          <w:rStyle w:val="StringTok"/>
          <w:lang w:val="hr-HR"/>
        </w:rPr>
        <w:t xml:space="preserve"> </w:t>
      </w:r>
      <w:r w:rsidRPr="000837F2">
        <w:rPr>
          <w:rStyle w:val="KeywordTok"/>
          <w:lang w:val="hr-HR"/>
        </w:rPr>
        <w:t>matrix</w:t>
      </w:r>
      <w:r w:rsidRPr="000837F2">
        <w:rPr>
          <w:rStyle w:val="NormalTok"/>
          <w:lang w:val="hr-HR"/>
        </w:rPr>
        <w:t>(</w:t>
      </w:r>
      <w:r w:rsidRPr="000837F2">
        <w:rPr>
          <w:rStyle w:val="KeywordTok"/>
          <w:lang w:val="hr-HR"/>
        </w:rPr>
        <w:t>sample</w:t>
      </w:r>
      <w:r w:rsidRPr="000837F2">
        <w:rPr>
          <w:rStyle w:val="NormalTok"/>
          <w:lang w:val="hr-HR"/>
        </w:rPr>
        <w:t>(</w:t>
      </w:r>
      <w:r w:rsidRPr="000837F2">
        <w:rPr>
          <w:rStyle w:val="DecValTok"/>
          <w:lang w:val="hr-HR"/>
        </w:rPr>
        <w:t>70</w:t>
      </w:r>
      <w:r w:rsidRPr="000837F2">
        <w:rPr>
          <w:rStyle w:val="NormalTok"/>
          <w:lang w:val="hr-HR"/>
        </w:rPr>
        <w:t xml:space="preserve">, </w:t>
      </w:r>
      <w:r w:rsidRPr="000837F2">
        <w:rPr>
          <w:rStyle w:val="DecValTok"/>
          <w:lang w:val="hr-HR"/>
        </w:rPr>
        <w:t>14</w:t>
      </w:r>
      <w:r w:rsidRPr="000837F2">
        <w:rPr>
          <w:rStyle w:val="NormalTok"/>
          <w:lang w:val="hr-HR"/>
        </w:rPr>
        <w:t xml:space="preserve">), </w:t>
      </w:r>
      <w:r w:rsidRPr="000837F2">
        <w:rPr>
          <w:rStyle w:val="DecValTok"/>
          <w:lang w:val="hr-HR"/>
        </w:rPr>
        <w:t>7</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rStyle w:val="KeywordTok"/>
          <w:lang w:val="hr-HR"/>
        </w:rPr>
        <w:t>rownames</w:t>
      </w:r>
      <w:r w:rsidRPr="000837F2">
        <w:rPr>
          <w:rStyle w:val="NormalTok"/>
          <w:lang w:val="hr-HR"/>
        </w:rPr>
        <w:t>(Broj_putnika2)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Pon"</w:t>
      </w:r>
      <w:r w:rsidRPr="000837F2">
        <w:rPr>
          <w:rStyle w:val="NormalTok"/>
          <w:lang w:val="hr-HR"/>
        </w:rPr>
        <w:t xml:space="preserve">, </w:t>
      </w:r>
      <w:r w:rsidRPr="000837F2">
        <w:rPr>
          <w:rStyle w:val="StringTok"/>
          <w:lang w:val="hr-HR"/>
        </w:rPr>
        <w:t>"Uto"</w:t>
      </w:r>
      <w:r w:rsidRPr="000837F2">
        <w:rPr>
          <w:rStyle w:val="NormalTok"/>
          <w:lang w:val="hr-HR"/>
        </w:rPr>
        <w:t xml:space="preserve">, </w:t>
      </w:r>
      <w:r w:rsidRPr="000837F2">
        <w:rPr>
          <w:rStyle w:val="StringTok"/>
          <w:lang w:val="hr-HR"/>
        </w:rPr>
        <w:t>"Sri"</w:t>
      </w:r>
      <w:r w:rsidRPr="000837F2">
        <w:rPr>
          <w:rStyle w:val="NormalTok"/>
          <w:lang w:val="hr-HR"/>
        </w:rPr>
        <w:t xml:space="preserve">, </w:t>
      </w:r>
      <w:r w:rsidRPr="000837F2">
        <w:rPr>
          <w:rStyle w:val="StringTok"/>
          <w:lang w:val="hr-HR"/>
        </w:rPr>
        <w:t>"Cet"</w:t>
      </w:r>
      <w:r w:rsidRPr="000837F2">
        <w:rPr>
          <w:rStyle w:val="NormalTok"/>
          <w:lang w:val="hr-HR"/>
        </w:rPr>
        <w:t xml:space="preserve">, </w:t>
      </w:r>
      <w:r w:rsidRPr="000837F2">
        <w:rPr>
          <w:rStyle w:val="StringTok"/>
          <w:lang w:val="hr-HR"/>
        </w:rPr>
        <w:t>"Pet"</w:t>
      </w:r>
      <w:r w:rsidRPr="000837F2">
        <w:rPr>
          <w:rStyle w:val="NormalTok"/>
          <w:lang w:val="hr-HR"/>
        </w:rPr>
        <w:t xml:space="preserve">, </w:t>
      </w:r>
      <w:r w:rsidRPr="000837F2">
        <w:rPr>
          <w:rStyle w:val="StringTok"/>
          <w:lang w:val="hr-HR"/>
        </w:rPr>
        <w:t>"Sub"</w:t>
      </w:r>
      <w:r w:rsidRPr="000837F2">
        <w:rPr>
          <w:rStyle w:val="NormalTok"/>
          <w:lang w:val="hr-HR"/>
        </w:rPr>
        <w:t xml:space="preserve">, </w:t>
      </w:r>
      <w:r w:rsidRPr="000837F2">
        <w:rPr>
          <w:rStyle w:val="StringTok"/>
          <w:lang w:val="hr-HR"/>
        </w:rPr>
        <w:t>"Ned"</w:t>
      </w:r>
      <w:r w:rsidRPr="000837F2">
        <w:rPr>
          <w:rStyle w:val="NormalTok"/>
          <w:lang w:val="hr-HR"/>
        </w:rPr>
        <w:t>)</w:t>
      </w:r>
      <w:r w:rsidRPr="000837F2">
        <w:rPr>
          <w:lang w:val="hr-HR"/>
        </w:rPr>
        <w:br/>
      </w:r>
      <w:r w:rsidRPr="000837F2">
        <w:rPr>
          <w:rStyle w:val="KeywordTok"/>
          <w:lang w:val="hr-HR"/>
        </w:rPr>
        <w:t>colnames</w:t>
      </w:r>
      <w:r w:rsidRPr="000837F2">
        <w:rPr>
          <w:rStyle w:val="NormalTok"/>
          <w:lang w:val="hr-HR"/>
        </w:rPr>
        <w:t>(Broj_putnika2)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Zagreb"</w:t>
      </w:r>
      <w:r w:rsidRPr="000837F2">
        <w:rPr>
          <w:rStyle w:val="NormalTok"/>
          <w:lang w:val="hr-HR"/>
        </w:rPr>
        <w:t xml:space="preserve">, </w:t>
      </w:r>
      <w:r w:rsidRPr="000837F2">
        <w:rPr>
          <w:rStyle w:val="StringTok"/>
          <w:lang w:val="hr-HR"/>
        </w:rPr>
        <w:t>"Split"</w:t>
      </w:r>
      <w:r w:rsidRPr="000837F2">
        <w:rPr>
          <w:rStyle w:val="NormalTok"/>
          <w:lang w:val="hr-HR"/>
        </w:rPr>
        <w:t>)</w:t>
      </w:r>
    </w:p>
    <w:p w14:paraId="408B1705" w14:textId="77777777" w:rsidR="007341A4" w:rsidRPr="000837F2" w:rsidRDefault="005F7D16">
      <w:pPr>
        <w:pStyle w:val="SourceCode"/>
        <w:rPr>
          <w:lang w:val="hr-HR"/>
        </w:rPr>
      </w:pPr>
      <w:r w:rsidRPr="000837F2">
        <w:rPr>
          <w:rStyle w:val="KeywordTok"/>
          <w:lang w:val="hr-HR"/>
        </w:rPr>
        <w:t>par</w:t>
      </w:r>
      <w:r w:rsidRPr="000837F2">
        <w:rPr>
          <w:rStyle w:val="NormalTok"/>
          <w:lang w:val="hr-HR"/>
        </w:rPr>
        <w:t>(</w:t>
      </w:r>
      <w:r w:rsidRPr="000837F2">
        <w:rPr>
          <w:rStyle w:val="DataTypeTok"/>
          <w:lang w:val="hr-HR"/>
        </w:rPr>
        <w:t>mfrow=</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lang w:val="hr-HR"/>
        </w:rPr>
        <w:br/>
      </w:r>
      <w:r w:rsidRPr="000837F2">
        <w:rPr>
          <w:rStyle w:val="CommentTok"/>
          <w:lang w:val="hr-HR"/>
        </w:rPr>
        <w:t># Primjer stupčastog grafikona za matricu gdje su stupci poredani jedan na drugom:</w:t>
      </w:r>
      <w:r w:rsidRPr="000837F2">
        <w:rPr>
          <w:lang w:val="hr-HR"/>
        </w:rPr>
        <w:br/>
      </w:r>
      <w:r w:rsidRPr="000837F2">
        <w:rPr>
          <w:rStyle w:val="CommentTok"/>
          <w:lang w:val="hr-HR"/>
        </w:rPr>
        <w:t># beside = FALSE</w:t>
      </w:r>
      <w:r w:rsidRPr="000837F2">
        <w:rPr>
          <w:lang w:val="hr-HR"/>
        </w:rPr>
        <w:br/>
      </w:r>
      <w:r w:rsidRPr="000837F2">
        <w:rPr>
          <w:rStyle w:val="KeywordTok"/>
          <w:lang w:val="hr-HR"/>
        </w:rPr>
        <w:lastRenderedPageBreak/>
        <w:t>barplot</w:t>
      </w:r>
      <w:r w:rsidRPr="000837F2">
        <w:rPr>
          <w:rStyle w:val="NormalTok"/>
          <w:lang w:val="hr-HR"/>
        </w:rPr>
        <w:t xml:space="preserve">(Broj_putnika2, </w:t>
      </w:r>
      <w:r w:rsidRPr="000837F2">
        <w:rPr>
          <w:lang w:val="hr-HR"/>
        </w:rPr>
        <w:br/>
      </w:r>
      <w:r w:rsidRPr="000837F2">
        <w:rPr>
          <w:rStyle w:val="NormalTok"/>
          <w:lang w:val="hr-HR"/>
        </w:rPr>
        <w:t xml:space="preserve">        </w:t>
      </w:r>
      <w:r w:rsidRPr="000837F2">
        <w:rPr>
          <w:rStyle w:val="DataTypeTok"/>
          <w:lang w:val="hr-HR"/>
        </w:rPr>
        <w:t>beside =</w:t>
      </w:r>
      <w:r w:rsidRPr="000837F2">
        <w:rPr>
          <w:rStyle w:val="NormalTok"/>
          <w:lang w:val="hr-HR"/>
        </w:rPr>
        <w:t xml:space="preserve"> </w:t>
      </w:r>
      <w:r w:rsidRPr="000837F2">
        <w:rPr>
          <w:rStyle w:val="OtherTok"/>
          <w:lang w:val="hr-HR"/>
        </w:rPr>
        <w:t>FALSE</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width =</w:t>
      </w:r>
      <w:r w:rsidRPr="000837F2">
        <w:rPr>
          <w:rStyle w:val="NormalTok"/>
          <w:lang w:val="hr-HR"/>
        </w:rPr>
        <w:t xml:space="preserve"> </w:t>
      </w:r>
      <w:r w:rsidRPr="000837F2">
        <w:rPr>
          <w:rStyle w:val="FloatTok"/>
          <w:lang w:val="hr-HR"/>
        </w:rPr>
        <w:t>0.5</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xlim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ylim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w:t>
      </w:r>
      <w:r w:rsidRPr="000837F2">
        <w:rPr>
          <w:rStyle w:val="DecValTok"/>
          <w:lang w:val="hr-HR"/>
        </w:rPr>
        <w:t>350</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legend.text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args.legend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x=</w:t>
      </w:r>
      <w:r w:rsidRPr="000837F2">
        <w:rPr>
          <w:rStyle w:val="StringTok"/>
          <w:lang w:val="hr-HR"/>
        </w:rPr>
        <w:t>"right"</w:t>
      </w:r>
      <w:r w:rsidRPr="000837F2">
        <w:rPr>
          <w:rStyle w:val="NormalTok"/>
          <w:lang w:val="hr-HR"/>
        </w:rPr>
        <w:t xml:space="preserve">, </w:t>
      </w:r>
      <w:r w:rsidRPr="000837F2">
        <w:rPr>
          <w:rStyle w:val="DataTypeTok"/>
          <w:lang w:val="hr-HR"/>
        </w:rPr>
        <w:t>bty=</w:t>
      </w:r>
      <w:r w:rsidRPr="000837F2">
        <w:rPr>
          <w:rStyle w:val="StringTok"/>
          <w:lang w:val="hr-HR"/>
        </w:rPr>
        <w:t>"n"</w:t>
      </w:r>
      <w:r w:rsidRPr="000837F2">
        <w:rPr>
          <w:rStyle w:val="NormalTok"/>
          <w:lang w:val="hr-HR"/>
        </w:rPr>
        <w:t>))</w:t>
      </w:r>
      <w:r w:rsidRPr="000837F2">
        <w:rPr>
          <w:lang w:val="hr-HR"/>
        </w:rPr>
        <w:br/>
      </w:r>
      <w:r w:rsidRPr="000837F2">
        <w:rPr>
          <w:lang w:val="hr-HR"/>
        </w:rPr>
        <w:br/>
      </w:r>
      <w:r w:rsidRPr="000837F2">
        <w:rPr>
          <w:rStyle w:val="CommentTok"/>
          <w:lang w:val="hr-HR"/>
        </w:rPr>
        <w:t>#Primjer stupčastog grafikona za matricu gdje su stupci poredani jedan do drugog:</w:t>
      </w:r>
      <w:r w:rsidRPr="000837F2">
        <w:rPr>
          <w:lang w:val="hr-HR"/>
        </w:rPr>
        <w:br/>
      </w:r>
      <w:r w:rsidRPr="000837F2">
        <w:rPr>
          <w:rStyle w:val="CommentTok"/>
          <w:lang w:val="hr-HR"/>
        </w:rPr>
        <w:t># beside = TRUE</w:t>
      </w:r>
      <w:r w:rsidRPr="000837F2">
        <w:rPr>
          <w:lang w:val="hr-HR"/>
        </w:rPr>
        <w:br/>
      </w:r>
      <w:r w:rsidRPr="000837F2">
        <w:rPr>
          <w:rStyle w:val="KeywordTok"/>
          <w:lang w:val="hr-HR"/>
        </w:rPr>
        <w:t>barplot</w:t>
      </w:r>
      <w:r w:rsidRPr="000837F2">
        <w:rPr>
          <w:rStyle w:val="NormalTok"/>
          <w:lang w:val="hr-HR"/>
        </w:rPr>
        <w:t xml:space="preserve">(Broj_putnika2, </w:t>
      </w:r>
      <w:r w:rsidRPr="000837F2">
        <w:rPr>
          <w:lang w:val="hr-HR"/>
        </w:rPr>
        <w:br/>
      </w:r>
      <w:r w:rsidRPr="000837F2">
        <w:rPr>
          <w:rStyle w:val="NormalTok"/>
          <w:lang w:val="hr-HR"/>
        </w:rPr>
        <w:t xml:space="preserve">        </w:t>
      </w:r>
      <w:r w:rsidRPr="000837F2">
        <w:rPr>
          <w:rStyle w:val="DataTypeTok"/>
          <w:lang w:val="hr-HR"/>
        </w:rPr>
        <w:t>beside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width =</w:t>
      </w:r>
      <w:r w:rsidRPr="000837F2">
        <w:rPr>
          <w:rStyle w:val="NormalTok"/>
          <w:lang w:val="hr-HR"/>
        </w:rPr>
        <w:t xml:space="preserve"> </w:t>
      </w:r>
      <w:r w:rsidRPr="000837F2">
        <w:rPr>
          <w:rStyle w:val="FloatTok"/>
          <w:lang w:val="hr-HR"/>
        </w:rPr>
        <w:t>0.1</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xlim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ylim=</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 xml:space="preserve">, </w:t>
      </w:r>
      <w:r w:rsidRPr="000837F2">
        <w:rPr>
          <w:rStyle w:val="DecValTok"/>
          <w:lang w:val="hr-HR"/>
        </w:rPr>
        <w:t>80</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legend.text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args.legend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x=</w:t>
      </w:r>
      <w:r w:rsidRPr="000837F2">
        <w:rPr>
          <w:rStyle w:val="StringTok"/>
          <w:lang w:val="hr-HR"/>
        </w:rPr>
        <w:t>"right"</w:t>
      </w:r>
      <w:r w:rsidRPr="000837F2">
        <w:rPr>
          <w:rStyle w:val="NormalTok"/>
          <w:lang w:val="hr-HR"/>
        </w:rPr>
        <w:t xml:space="preserve">, </w:t>
      </w:r>
      <w:r w:rsidRPr="000837F2">
        <w:rPr>
          <w:rStyle w:val="DataTypeTok"/>
          <w:lang w:val="hr-HR"/>
        </w:rPr>
        <w:t>bty=</w:t>
      </w:r>
      <w:r w:rsidRPr="000837F2">
        <w:rPr>
          <w:rStyle w:val="StringTok"/>
          <w:lang w:val="hr-HR"/>
        </w:rPr>
        <w:t>"n"</w:t>
      </w:r>
      <w:r w:rsidRPr="000837F2">
        <w:rPr>
          <w:rStyle w:val="NormalTok"/>
          <w:lang w:val="hr-HR"/>
        </w:rPr>
        <w:t xml:space="preserve">, </w:t>
      </w:r>
      <w:r w:rsidRPr="000837F2">
        <w:rPr>
          <w:rStyle w:val="DataTypeTok"/>
          <w:lang w:val="hr-HR"/>
        </w:rPr>
        <w:t>inset=</w:t>
      </w:r>
      <w:r w:rsidRPr="000837F2">
        <w:rPr>
          <w:rStyle w:val="OperatorTok"/>
          <w:lang w:val="hr-HR"/>
        </w:rPr>
        <w:t>-</w:t>
      </w:r>
      <w:r w:rsidRPr="000837F2">
        <w:rPr>
          <w:rStyle w:val="FloatTok"/>
          <w:lang w:val="hr-HR"/>
        </w:rPr>
        <w:t>0.15</w:t>
      </w:r>
      <w:r w:rsidRPr="000837F2">
        <w:rPr>
          <w:rStyle w:val="NormalTok"/>
          <w:lang w:val="hr-HR"/>
        </w:rPr>
        <w:t>))</w:t>
      </w:r>
    </w:p>
    <w:p w14:paraId="32FEDEB4" w14:textId="77777777" w:rsidR="007341A4" w:rsidRPr="000837F2" w:rsidRDefault="005F7D16" w:rsidP="00ED4402">
      <w:pPr>
        <w:pStyle w:val="FirstParagraph"/>
        <w:jc w:val="center"/>
        <w:rPr>
          <w:lang w:val="hr-HR"/>
        </w:rPr>
      </w:pPr>
      <w:r w:rsidRPr="000837F2">
        <w:rPr>
          <w:noProof/>
          <w:lang w:val="en-GB" w:eastAsia="en-GB"/>
        </w:rPr>
        <w:drawing>
          <wp:inline distT="0" distB="0" distL="0" distR="0" wp14:anchorId="262E91ED" wp14:editId="5662C559">
            <wp:extent cx="5730875" cy="23907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96-1.png"/>
                    <pic:cNvPicPr>
                      <a:picLocks noChangeAspect="1" noChangeArrowheads="1"/>
                    </pic:cNvPicPr>
                  </pic:nvPicPr>
                  <pic:blipFill rotWithShape="1">
                    <a:blip r:embed="rId46"/>
                    <a:srcRect l="3990" t="12128" b="7766"/>
                    <a:stretch/>
                  </pic:blipFill>
                  <pic:spPr bwMode="auto">
                    <a:xfrm>
                      <a:off x="0" y="0"/>
                      <a:ext cx="5730875" cy="2390775"/>
                    </a:xfrm>
                    <a:prstGeom prst="rect">
                      <a:avLst/>
                    </a:prstGeom>
                    <a:noFill/>
                    <a:ln>
                      <a:noFill/>
                    </a:ln>
                    <a:extLst>
                      <a:ext uri="{53640926-AAD7-44D8-BBD7-CCE9431645EC}">
                        <a14:shadowObscured xmlns:a14="http://schemas.microsoft.com/office/drawing/2010/main"/>
                      </a:ext>
                    </a:extLst>
                  </pic:spPr>
                </pic:pic>
              </a:graphicData>
            </a:graphic>
          </wp:inline>
        </w:drawing>
      </w:r>
    </w:p>
    <w:p w14:paraId="76B26898" w14:textId="77777777" w:rsidR="007341A4" w:rsidRPr="000837F2" w:rsidRDefault="005F7D16">
      <w:pPr>
        <w:pStyle w:val="Tijeloteksta"/>
        <w:rPr>
          <w:lang w:val="hr-HR"/>
        </w:rPr>
      </w:pPr>
      <w:r w:rsidRPr="000837F2">
        <w:rPr>
          <w:b/>
          <w:lang w:val="hr-HR"/>
        </w:rPr>
        <w:t>Zadatak 32</w:t>
      </w:r>
      <w:r w:rsidRPr="000837F2">
        <w:rPr>
          <w:lang w:val="hr-HR"/>
        </w:rPr>
        <w:br/>
        <w:t xml:space="preserve">Na temelju podatkovnog okvira </w:t>
      </w:r>
      <w:r w:rsidRPr="000837F2">
        <w:rPr>
          <w:rStyle w:val="VerbatimChar"/>
          <w:lang w:val="hr-HR"/>
        </w:rPr>
        <w:t>iris</w:t>
      </w:r>
      <w:r w:rsidRPr="000837F2">
        <w:rPr>
          <w:lang w:val="hr-HR"/>
        </w:rPr>
        <w:t xml:space="preserve"> stvorena je matrica srednjih vrijednosti dimenzija 3 × 4 za sve četiri varijable i sve tri vrste cvijeta iris. Iz te matrice (</w:t>
      </w:r>
      <w:r w:rsidRPr="000837F2">
        <w:rPr>
          <w:rStyle w:val="VerbatimChar"/>
          <w:lang w:val="hr-HR"/>
        </w:rPr>
        <w:t>srednje_vrijednosti_iris</w:t>
      </w:r>
      <w:r w:rsidRPr="000837F2">
        <w:rPr>
          <w:lang w:val="hr-HR"/>
        </w:rPr>
        <w:t>) napravite stupčasti dijagram u kojem su stupci poredani jedan pored drugog. Boje dijagrama odaberite po vlastitom izboru.</w:t>
      </w:r>
    </w:p>
    <w:p w14:paraId="35637AD1" w14:textId="77777777" w:rsidR="007341A4" w:rsidRPr="000837F2" w:rsidRDefault="005F7D16">
      <w:pPr>
        <w:pStyle w:val="SourceCode"/>
        <w:rPr>
          <w:lang w:val="hr-HR"/>
        </w:rPr>
      </w:pPr>
      <w:r w:rsidRPr="000837F2">
        <w:rPr>
          <w:rStyle w:val="NormalTok"/>
          <w:lang w:val="hr-HR"/>
        </w:rPr>
        <w:t>srednje_vrijednosti_iris &lt;-</w:t>
      </w:r>
      <w:r w:rsidRPr="000837F2">
        <w:rPr>
          <w:rStyle w:val="StringTok"/>
          <w:lang w:val="hr-HR"/>
        </w:rPr>
        <w:t xml:space="preserve"> </w:t>
      </w:r>
      <w:r w:rsidRPr="000837F2">
        <w:rPr>
          <w:rStyle w:val="KeywordTok"/>
          <w:lang w:val="hr-HR"/>
        </w:rPr>
        <w:t>aggregate</w:t>
      </w:r>
      <w:r w:rsidRPr="000837F2">
        <w:rPr>
          <w:rStyle w:val="NormalTok"/>
          <w:lang w:val="hr-HR"/>
        </w:rPr>
        <w:t>(iris[</w:t>
      </w:r>
      <w:r w:rsidRPr="000837F2">
        <w:rPr>
          <w:rStyle w:val="DecValTok"/>
          <w:lang w:val="hr-HR"/>
        </w:rPr>
        <w:t>1</w:t>
      </w:r>
      <w:r w:rsidRPr="000837F2">
        <w:rPr>
          <w:rStyle w:val="OperatorTok"/>
          <w:lang w:val="hr-HR"/>
        </w:rPr>
        <w:t>:</w:t>
      </w:r>
      <w:r w:rsidRPr="000837F2">
        <w:rPr>
          <w:rStyle w:val="DecValTok"/>
          <w:lang w:val="hr-HR"/>
        </w:rPr>
        <w:t>4</w:t>
      </w:r>
      <w:r w:rsidRPr="000837F2">
        <w:rPr>
          <w:rStyle w:val="NormalTok"/>
          <w:lang w:val="hr-HR"/>
        </w:rPr>
        <w:t xml:space="preserve">], </w:t>
      </w:r>
      <w:r w:rsidRPr="000837F2">
        <w:rPr>
          <w:rStyle w:val="KeywordTok"/>
          <w:lang w:val="hr-HR"/>
        </w:rPr>
        <w:t>list</w:t>
      </w:r>
      <w:r w:rsidRPr="000837F2">
        <w:rPr>
          <w:rStyle w:val="NormalTok"/>
          <w:lang w:val="hr-HR"/>
        </w:rPr>
        <w:t>(iris</w:t>
      </w:r>
      <w:r w:rsidRPr="000837F2">
        <w:rPr>
          <w:rStyle w:val="OperatorTok"/>
          <w:lang w:val="hr-HR"/>
        </w:rPr>
        <w:t>$</w:t>
      </w:r>
      <w:r w:rsidRPr="000837F2">
        <w:rPr>
          <w:rStyle w:val="NormalTok"/>
          <w:lang w:val="hr-HR"/>
        </w:rPr>
        <w:t>Species), mean)</w:t>
      </w:r>
      <w:r w:rsidRPr="000837F2">
        <w:rPr>
          <w:lang w:val="hr-HR"/>
        </w:rPr>
        <w:br/>
      </w:r>
      <w:r w:rsidRPr="000837F2">
        <w:rPr>
          <w:rStyle w:val="NormalTok"/>
          <w:lang w:val="hr-HR"/>
        </w:rPr>
        <w:t>srednje_vrijednosti_iris &lt;-</w:t>
      </w:r>
      <w:r w:rsidRPr="000837F2">
        <w:rPr>
          <w:rStyle w:val="StringTok"/>
          <w:lang w:val="hr-HR"/>
        </w:rPr>
        <w:t xml:space="preserve"> </w:t>
      </w:r>
      <w:r w:rsidRPr="000837F2">
        <w:rPr>
          <w:rStyle w:val="KeywordTok"/>
          <w:lang w:val="hr-HR"/>
        </w:rPr>
        <w:t>as.matrix</w:t>
      </w:r>
      <w:r w:rsidRPr="000837F2">
        <w:rPr>
          <w:rStyle w:val="NormalTok"/>
          <w:lang w:val="hr-HR"/>
        </w:rPr>
        <w:t>(srednje_vrijednosti_iris[,</w:t>
      </w:r>
      <w:r w:rsidRPr="000837F2">
        <w:rPr>
          <w:rStyle w:val="DecValTok"/>
          <w:lang w:val="hr-HR"/>
        </w:rPr>
        <w:t>2</w:t>
      </w:r>
      <w:r w:rsidRPr="000837F2">
        <w:rPr>
          <w:rStyle w:val="OperatorTok"/>
          <w:lang w:val="hr-HR"/>
        </w:rPr>
        <w:t>:</w:t>
      </w:r>
      <w:r w:rsidRPr="000837F2">
        <w:rPr>
          <w:rStyle w:val="DecValTok"/>
          <w:lang w:val="hr-HR"/>
        </w:rPr>
        <w:t>5</w:t>
      </w:r>
      <w:r w:rsidRPr="000837F2">
        <w:rPr>
          <w:rStyle w:val="NormalTok"/>
          <w:lang w:val="hr-HR"/>
        </w:rPr>
        <w:t>])</w:t>
      </w:r>
    </w:p>
    <w:p w14:paraId="67347692" w14:textId="77777777" w:rsidR="00ED4402" w:rsidRDefault="00ED4402">
      <w:pPr>
        <w:spacing w:before="0" w:after="200" w:line="240" w:lineRule="auto"/>
        <w:rPr>
          <w:rFonts w:eastAsiaTheme="majorEastAsia" w:cstheme="majorBidi"/>
          <w:b/>
          <w:bCs/>
          <w:sz w:val="28"/>
          <w:szCs w:val="32"/>
          <w:lang w:val="hr-HR"/>
        </w:rPr>
      </w:pPr>
      <w:bookmarkStart w:id="97" w:name="paket-lattice"/>
      <w:r>
        <w:rPr>
          <w:lang w:val="hr-HR"/>
        </w:rPr>
        <w:br w:type="page"/>
      </w:r>
    </w:p>
    <w:p w14:paraId="446B7779" w14:textId="603B8A46" w:rsidR="007341A4" w:rsidRPr="000837F2" w:rsidRDefault="005F7D16">
      <w:pPr>
        <w:pStyle w:val="Naslov2"/>
        <w:rPr>
          <w:lang w:val="hr-HR"/>
        </w:rPr>
      </w:pPr>
      <w:bookmarkStart w:id="98" w:name="_Toc36224024"/>
      <w:r w:rsidRPr="000837F2">
        <w:rPr>
          <w:lang w:val="hr-HR"/>
        </w:rPr>
        <w:lastRenderedPageBreak/>
        <w:t xml:space="preserve">Paket </w:t>
      </w:r>
      <w:r w:rsidRPr="000837F2">
        <w:rPr>
          <w:rStyle w:val="VerbatimChar"/>
          <w:lang w:val="hr-HR"/>
        </w:rPr>
        <w:t>lattice</w:t>
      </w:r>
      <w:bookmarkEnd w:id="97"/>
      <w:bookmarkEnd w:id="98"/>
    </w:p>
    <w:p w14:paraId="69D324BC" w14:textId="77777777" w:rsidR="007341A4" w:rsidRPr="000837F2" w:rsidRDefault="005F7D16">
      <w:pPr>
        <w:pStyle w:val="FirstParagraph"/>
        <w:rPr>
          <w:lang w:val="hr-HR"/>
        </w:rPr>
      </w:pPr>
      <w:r w:rsidRPr="000837F2">
        <w:rPr>
          <w:lang w:val="hr-HR"/>
        </w:rPr>
        <w:t xml:space="preserve">Paket </w:t>
      </w:r>
      <w:r w:rsidRPr="000837F2">
        <w:rPr>
          <w:rStyle w:val="VerbatimChar"/>
          <w:lang w:val="hr-HR"/>
        </w:rPr>
        <w:t>lattice</w:t>
      </w:r>
      <w:r w:rsidRPr="000837F2">
        <w:rPr>
          <w:lang w:val="hr-HR"/>
        </w:rPr>
        <w:t xml:space="preserve"> je napredniji dodatak osnovnoj grafici sustava R s boljim standardnim postavkama i boljim mogućnostima prikaza veza između više varijabli.</w:t>
      </w:r>
    </w:p>
    <w:p w14:paraId="643540F2" w14:textId="77777777" w:rsidR="007341A4" w:rsidRPr="000837F2" w:rsidRDefault="005F7D16">
      <w:pPr>
        <w:pStyle w:val="Tijeloteksta"/>
        <w:rPr>
          <w:lang w:val="hr-HR"/>
        </w:rPr>
      </w:pPr>
      <w:r w:rsidRPr="000837F2">
        <w:rPr>
          <w:lang w:val="hr-HR"/>
        </w:rPr>
        <w:t xml:space="preserve">Sintaksa funkcija iz paketa </w:t>
      </w:r>
      <w:r w:rsidRPr="000837F2">
        <w:rPr>
          <w:rStyle w:val="VerbatimChar"/>
          <w:lang w:val="hr-HR"/>
        </w:rPr>
        <w:t>lattice</w:t>
      </w:r>
      <w:r w:rsidRPr="000837F2">
        <w:rPr>
          <w:lang w:val="hr-HR"/>
        </w:rPr>
        <w:t xml:space="preserve"> je</w:t>
      </w:r>
    </w:p>
    <w:p w14:paraId="6A097F65" w14:textId="77777777" w:rsidR="007341A4" w:rsidRPr="000837F2" w:rsidRDefault="005F7D16" w:rsidP="00ED4402">
      <w:pPr>
        <w:pStyle w:val="Tijeloteksta"/>
        <w:ind w:left="720"/>
        <w:rPr>
          <w:lang w:val="hr-HR"/>
        </w:rPr>
      </w:pPr>
      <w:r w:rsidRPr="000837F2">
        <w:rPr>
          <w:rStyle w:val="VerbatimChar"/>
          <w:lang w:val="hr-HR"/>
        </w:rPr>
        <w:t>vrsta_grafa(formula|uvjet, podatkovni_skup)</w:t>
      </w:r>
    </w:p>
    <w:p w14:paraId="09692CB9" w14:textId="77777777" w:rsidR="007341A4" w:rsidRPr="000837F2" w:rsidRDefault="005F7D16">
      <w:pPr>
        <w:pStyle w:val="Tijeloteksta"/>
        <w:rPr>
          <w:lang w:val="hr-HR"/>
        </w:rPr>
      </w:pPr>
      <w:r w:rsidRPr="000837F2">
        <w:rPr>
          <w:lang w:val="hr-HR"/>
        </w:rPr>
        <w:t xml:space="preserve">gdje je </w:t>
      </w:r>
      <w:r w:rsidRPr="000837F2">
        <w:rPr>
          <w:rStyle w:val="VerbatimChar"/>
          <w:lang w:val="hr-HR"/>
        </w:rPr>
        <w:t>vrsta_grafa</w:t>
      </w:r>
      <w:r w:rsidRPr="000837F2">
        <w:rPr>
          <w:lang w:val="hr-HR"/>
        </w:rPr>
        <w:t xml:space="preserve"> jedna od mogućnosti iz donje tablice, </w:t>
      </w:r>
      <w:r w:rsidRPr="000837F2">
        <w:rPr>
          <w:rStyle w:val="VerbatimChar"/>
          <w:lang w:val="hr-HR"/>
        </w:rPr>
        <w:t>formula</w:t>
      </w:r>
      <w:r w:rsidRPr="000837F2">
        <w:rPr>
          <w:lang w:val="hr-HR"/>
        </w:rPr>
        <w:t xml:space="preserve"> određuje koje varijable se prikazuju na osima (npr. </w:t>
      </w:r>
      <w:r w:rsidRPr="000837F2">
        <w:rPr>
          <w:rStyle w:val="VerbatimChar"/>
          <w:lang w:val="hr-HR"/>
        </w:rPr>
        <w:t>~x</w:t>
      </w:r>
      <w:r w:rsidRPr="000837F2">
        <w:rPr>
          <w:lang w:val="hr-HR"/>
        </w:rPr>
        <w:t xml:space="preserve"> ili </w:t>
      </w:r>
      <w:r w:rsidRPr="000837F2">
        <w:rPr>
          <w:rStyle w:val="VerbatimChar"/>
          <w:lang w:val="hr-HR"/>
        </w:rPr>
        <w:t>y~x</w:t>
      </w:r>
      <w:r w:rsidRPr="000837F2">
        <w:rPr>
          <w:lang w:val="hr-HR"/>
        </w:rPr>
        <w:t xml:space="preserve">), a varijable iza znaka “|” navode prema kojim uvjetima (faktorima) se prikazuju varijable iz formule, s tim da je prikaz podijeljen na zasebnim grafikonima za svaku razinu faktora iz varijable </w:t>
      </w:r>
      <w:r w:rsidRPr="000837F2">
        <w:rPr>
          <w:rStyle w:val="VerbatimChar"/>
          <w:lang w:val="hr-HR"/>
        </w:rPr>
        <w:t>uvjet</w:t>
      </w:r>
      <w:r w:rsidRPr="000837F2">
        <w:rPr>
          <w:lang w:val="hr-HR"/>
        </w:rPr>
        <w:t xml:space="preserve">. Na primjer, </w:t>
      </w:r>
      <w:r w:rsidRPr="000837F2">
        <w:rPr>
          <w:rStyle w:val="VerbatimChar"/>
          <w:lang w:val="hr-HR"/>
        </w:rPr>
        <w:t>~x|A</w:t>
      </w:r>
      <w:r w:rsidRPr="000837F2">
        <w:rPr>
          <w:lang w:val="hr-HR"/>
        </w:rPr>
        <w:t xml:space="preserve"> traži prikaz varijable </w:t>
      </w:r>
      <w:r w:rsidRPr="000837F2">
        <w:rPr>
          <w:rStyle w:val="VerbatimChar"/>
          <w:lang w:val="hr-HR"/>
        </w:rPr>
        <w:t>x</w:t>
      </w:r>
      <w:r w:rsidRPr="000837F2">
        <w:rPr>
          <w:lang w:val="hr-HR"/>
        </w:rPr>
        <w:t xml:space="preserve"> ovisno o razinama faktora </w:t>
      </w:r>
      <w:r w:rsidRPr="000837F2">
        <w:rPr>
          <w:rStyle w:val="VerbatimChar"/>
          <w:lang w:val="hr-HR"/>
        </w:rPr>
        <w:t>A</w:t>
      </w:r>
      <w:r w:rsidRPr="000837F2">
        <w:rPr>
          <w:lang w:val="hr-HR"/>
        </w:rPr>
        <w:t xml:space="preserve"> i prikazuje rezultat na onoliko grafikona koliko ima razina u faktoru </w:t>
      </w:r>
      <w:r w:rsidRPr="000837F2">
        <w:rPr>
          <w:rStyle w:val="VerbatimChar"/>
          <w:lang w:val="hr-HR"/>
        </w:rPr>
        <w:t>A</w:t>
      </w:r>
      <w:r w:rsidRPr="000837F2">
        <w:rPr>
          <w:lang w:val="hr-HR"/>
        </w:rPr>
        <w:t xml:space="preserve">, dok </w:t>
      </w:r>
      <w:r w:rsidRPr="000837F2">
        <w:rPr>
          <w:rStyle w:val="VerbatimChar"/>
          <w:lang w:val="hr-HR"/>
        </w:rPr>
        <w:t>y~x|A*B</w:t>
      </w:r>
      <w:r w:rsidRPr="000837F2">
        <w:rPr>
          <w:lang w:val="hr-HR"/>
        </w:rPr>
        <w:t xml:space="preserve"> traži prikaz veze između </w:t>
      </w:r>
      <w:r w:rsidRPr="000837F2">
        <w:rPr>
          <w:rStyle w:val="VerbatimChar"/>
          <w:lang w:val="hr-HR"/>
        </w:rPr>
        <w:t>y</w:t>
      </w:r>
      <w:r w:rsidRPr="000837F2">
        <w:rPr>
          <w:lang w:val="hr-HR"/>
        </w:rPr>
        <w:t xml:space="preserve"> i </w:t>
      </w:r>
      <w:r w:rsidRPr="000837F2">
        <w:rPr>
          <w:rStyle w:val="VerbatimChar"/>
          <w:lang w:val="hr-HR"/>
        </w:rPr>
        <w:t>x</w:t>
      </w:r>
      <w:r w:rsidRPr="000837F2">
        <w:rPr>
          <w:lang w:val="hr-HR"/>
        </w:rPr>
        <w:t xml:space="preserve"> ovisno o faktorima </w:t>
      </w:r>
      <w:r w:rsidRPr="000837F2">
        <w:rPr>
          <w:rStyle w:val="VerbatimChar"/>
          <w:lang w:val="hr-HR"/>
        </w:rPr>
        <w:t>A</w:t>
      </w:r>
      <w:r w:rsidRPr="000837F2">
        <w:rPr>
          <w:lang w:val="hr-HR"/>
        </w:rPr>
        <w:t xml:space="preserve"> i </w:t>
      </w:r>
      <w:r w:rsidRPr="000837F2">
        <w:rPr>
          <w:rStyle w:val="VerbatimChar"/>
          <w:lang w:val="hr-HR"/>
        </w:rPr>
        <w:t>B</w:t>
      </w:r>
      <w:r w:rsidRPr="000837F2">
        <w:rPr>
          <w:lang w:val="hr-HR"/>
        </w:rPr>
        <w:t xml:space="preserve">, a konačan broj grafikona je umnožak razina faktora </w:t>
      </w:r>
      <w:r w:rsidRPr="000837F2">
        <w:rPr>
          <w:rStyle w:val="VerbatimChar"/>
          <w:lang w:val="hr-HR"/>
        </w:rPr>
        <w:t>A</w:t>
      </w:r>
      <w:r w:rsidRPr="000837F2">
        <w:rPr>
          <w:lang w:val="hr-HR"/>
        </w:rPr>
        <w:t xml:space="preserve"> i </w:t>
      </w:r>
      <w:r w:rsidRPr="000837F2">
        <w:rPr>
          <w:rStyle w:val="VerbatimChar"/>
          <w:lang w:val="hr-HR"/>
        </w:rPr>
        <w:t>B</w:t>
      </w:r>
      <w:r w:rsidRPr="000837F2">
        <w:rPr>
          <w:lang w:val="hr-HR"/>
        </w:rPr>
        <w:t>.</w:t>
      </w:r>
    </w:p>
    <w:p w14:paraId="22E55F52" w14:textId="77777777" w:rsidR="007341A4" w:rsidRPr="000837F2" w:rsidRDefault="005F7D16" w:rsidP="00A63744">
      <w:pPr>
        <w:pStyle w:val="Tijeloteksta"/>
        <w:spacing w:after="360"/>
        <w:rPr>
          <w:lang w:val="hr-HR"/>
        </w:rPr>
      </w:pPr>
      <w:r w:rsidRPr="000837F2">
        <w:rPr>
          <w:lang w:val="hr-HR"/>
        </w:rPr>
        <w:t>Vrste grafikona</w:t>
      </w:r>
    </w:p>
    <w:tbl>
      <w:tblPr>
        <w:tblW w:w="0"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7E0" w:firstRow="1" w:lastRow="1" w:firstColumn="1" w:lastColumn="1" w:noHBand="1" w:noVBand="1"/>
      </w:tblPr>
      <w:tblGrid>
        <w:gridCol w:w="1818"/>
        <w:gridCol w:w="3469"/>
        <w:gridCol w:w="1806"/>
      </w:tblGrid>
      <w:tr w:rsidR="007341A4" w:rsidRPr="000837F2" w14:paraId="03940573" w14:textId="77777777" w:rsidTr="00A63744">
        <w:trPr>
          <w:jc w:val="center"/>
        </w:trPr>
        <w:tc>
          <w:tcPr>
            <w:tcW w:w="0" w:type="auto"/>
            <w:tcBorders>
              <w:top w:val="single" w:sz="4" w:space="0" w:color="FFFFFF" w:themeColor="background1"/>
              <w:left w:val="single" w:sz="4" w:space="0" w:color="FFFFFF" w:themeColor="background1"/>
              <w:bottom w:val="single" w:sz="4" w:space="0" w:color="auto"/>
            </w:tcBorders>
            <w:vAlign w:val="bottom"/>
          </w:tcPr>
          <w:p w14:paraId="54868369" w14:textId="77777777" w:rsidR="007341A4" w:rsidRPr="00ED4402" w:rsidRDefault="005F7D16">
            <w:pPr>
              <w:pStyle w:val="Compact"/>
              <w:rPr>
                <w:b/>
                <w:lang w:val="hr-HR"/>
              </w:rPr>
            </w:pPr>
            <w:r w:rsidRPr="00ED4402">
              <w:rPr>
                <w:b/>
                <w:lang w:val="hr-HR"/>
              </w:rPr>
              <w:t>Vrsta grafikona</w:t>
            </w:r>
          </w:p>
        </w:tc>
        <w:tc>
          <w:tcPr>
            <w:tcW w:w="0" w:type="auto"/>
            <w:tcBorders>
              <w:top w:val="single" w:sz="4" w:space="0" w:color="FFFFFF" w:themeColor="background1"/>
              <w:bottom w:val="single" w:sz="4" w:space="0" w:color="auto"/>
            </w:tcBorders>
            <w:vAlign w:val="bottom"/>
          </w:tcPr>
          <w:p w14:paraId="476C3CF1" w14:textId="77777777" w:rsidR="007341A4" w:rsidRPr="00ED4402" w:rsidRDefault="005F7D16">
            <w:pPr>
              <w:pStyle w:val="Compact"/>
              <w:rPr>
                <w:b/>
                <w:lang w:val="hr-HR"/>
              </w:rPr>
            </w:pPr>
            <w:r w:rsidRPr="00ED4402">
              <w:rPr>
                <w:b/>
                <w:lang w:val="hr-HR"/>
              </w:rPr>
              <w:t>Opis</w:t>
            </w:r>
          </w:p>
        </w:tc>
        <w:tc>
          <w:tcPr>
            <w:tcW w:w="0" w:type="auto"/>
            <w:tcBorders>
              <w:top w:val="single" w:sz="4" w:space="0" w:color="FFFFFF" w:themeColor="background1"/>
              <w:bottom w:val="single" w:sz="4" w:space="0" w:color="auto"/>
              <w:right w:val="single" w:sz="4" w:space="0" w:color="FFFFFF" w:themeColor="background1"/>
            </w:tcBorders>
            <w:vAlign w:val="bottom"/>
          </w:tcPr>
          <w:p w14:paraId="1E6AD5AD" w14:textId="77777777" w:rsidR="007341A4" w:rsidRPr="00ED4402" w:rsidRDefault="005F7D16">
            <w:pPr>
              <w:pStyle w:val="Compact"/>
              <w:rPr>
                <w:b/>
                <w:lang w:val="hr-HR"/>
              </w:rPr>
            </w:pPr>
            <w:r w:rsidRPr="00ED4402">
              <w:rPr>
                <w:b/>
                <w:lang w:val="hr-HR"/>
              </w:rPr>
              <w:t>Formula</w:t>
            </w:r>
          </w:p>
        </w:tc>
      </w:tr>
      <w:tr w:rsidR="007341A4" w:rsidRPr="000837F2" w14:paraId="21200DC2" w14:textId="77777777" w:rsidTr="00A63744">
        <w:trPr>
          <w:jc w:val="center"/>
        </w:trPr>
        <w:tc>
          <w:tcPr>
            <w:tcW w:w="0" w:type="auto"/>
            <w:tcBorders>
              <w:top w:val="single" w:sz="4" w:space="0" w:color="auto"/>
              <w:left w:val="single" w:sz="4" w:space="0" w:color="FFFFFF" w:themeColor="background1"/>
            </w:tcBorders>
          </w:tcPr>
          <w:p w14:paraId="60A1B7B6" w14:textId="77777777" w:rsidR="007341A4" w:rsidRPr="000837F2" w:rsidRDefault="005F7D16">
            <w:pPr>
              <w:pStyle w:val="Compact"/>
              <w:rPr>
                <w:lang w:val="hr-HR"/>
              </w:rPr>
            </w:pPr>
            <w:r w:rsidRPr="000837F2">
              <w:rPr>
                <w:rStyle w:val="VerbatimChar"/>
                <w:lang w:val="hr-HR"/>
              </w:rPr>
              <w:t>barchart</w:t>
            </w:r>
          </w:p>
        </w:tc>
        <w:tc>
          <w:tcPr>
            <w:tcW w:w="0" w:type="auto"/>
            <w:tcBorders>
              <w:top w:val="single" w:sz="4" w:space="0" w:color="auto"/>
            </w:tcBorders>
          </w:tcPr>
          <w:p w14:paraId="37119E07" w14:textId="77777777" w:rsidR="007341A4" w:rsidRPr="000837F2" w:rsidRDefault="005F7D16">
            <w:pPr>
              <w:pStyle w:val="Compact"/>
              <w:rPr>
                <w:lang w:val="hr-HR"/>
              </w:rPr>
            </w:pPr>
            <w:r w:rsidRPr="000837F2">
              <w:rPr>
                <w:lang w:val="hr-HR"/>
              </w:rPr>
              <w:t>stupčasti dijagram</w:t>
            </w:r>
          </w:p>
        </w:tc>
        <w:tc>
          <w:tcPr>
            <w:tcW w:w="0" w:type="auto"/>
            <w:tcBorders>
              <w:top w:val="single" w:sz="4" w:space="0" w:color="auto"/>
              <w:right w:val="single" w:sz="4" w:space="0" w:color="FFFFFF" w:themeColor="background1"/>
            </w:tcBorders>
          </w:tcPr>
          <w:p w14:paraId="39E85560" w14:textId="77777777" w:rsidR="007341A4" w:rsidRPr="000837F2" w:rsidRDefault="005F7D16">
            <w:pPr>
              <w:pStyle w:val="Compact"/>
              <w:rPr>
                <w:lang w:val="hr-HR"/>
              </w:rPr>
            </w:pPr>
            <m:oMath>
              <m:r>
                <w:rPr>
                  <w:rFonts w:ascii="Cambria Math" w:hAnsi="Cambria Math"/>
                  <w:lang w:val="hr-HR"/>
                </w:rPr>
                <m:t>x∼A</m:t>
              </m:r>
            </m:oMath>
            <w:r w:rsidRPr="000837F2">
              <w:rPr>
                <w:lang w:val="hr-HR"/>
              </w:rPr>
              <w:t xml:space="preserve"> ili </w:t>
            </w:r>
            <m:oMath>
              <m:r>
                <w:rPr>
                  <w:rFonts w:ascii="Cambria Math" w:hAnsi="Cambria Math"/>
                  <w:lang w:val="hr-HR"/>
                </w:rPr>
                <m:t>A∼x</m:t>
              </m:r>
            </m:oMath>
          </w:p>
        </w:tc>
      </w:tr>
      <w:tr w:rsidR="007341A4" w:rsidRPr="000837F2" w14:paraId="4E0E0081" w14:textId="77777777" w:rsidTr="00A63744">
        <w:trPr>
          <w:jc w:val="center"/>
        </w:trPr>
        <w:tc>
          <w:tcPr>
            <w:tcW w:w="0" w:type="auto"/>
            <w:tcBorders>
              <w:left w:val="single" w:sz="4" w:space="0" w:color="FFFFFF" w:themeColor="background1"/>
            </w:tcBorders>
          </w:tcPr>
          <w:p w14:paraId="65BC82B2" w14:textId="77777777" w:rsidR="007341A4" w:rsidRPr="000837F2" w:rsidRDefault="005F7D16">
            <w:pPr>
              <w:pStyle w:val="Compact"/>
              <w:rPr>
                <w:lang w:val="hr-HR"/>
              </w:rPr>
            </w:pPr>
            <w:r w:rsidRPr="000837F2">
              <w:rPr>
                <w:rStyle w:val="VerbatimChar"/>
                <w:lang w:val="hr-HR"/>
              </w:rPr>
              <w:t>bwplot</w:t>
            </w:r>
          </w:p>
        </w:tc>
        <w:tc>
          <w:tcPr>
            <w:tcW w:w="0" w:type="auto"/>
          </w:tcPr>
          <w:p w14:paraId="0BEEE1DA" w14:textId="77777777" w:rsidR="007341A4" w:rsidRPr="000837F2" w:rsidRDefault="005F7D16">
            <w:pPr>
              <w:pStyle w:val="Compact"/>
              <w:rPr>
                <w:lang w:val="hr-HR"/>
              </w:rPr>
            </w:pPr>
            <w:r w:rsidRPr="000837F2">
              <w:rPr>
                <w:lang w:val="hr-HR"/>
              </w:rPr>
              <w:t>dijagram pravokutnika</w:t>
            </w:r>
          </w:p>
        </w:tc>
        <w:tc>
          <w:tcPr>
            <w:tcW w:w="0" w:type="auto"/>
            <w:tcBorders>
              <w:right w:val="single" w:sz="4" w:space="0" w:color="FFFFFF" w:themeColor="background1"/>
            </w:tcBorders>
          </w:tcPr>
          <w:p w14:paraId="665B0CFC" w14:textId="77777777" w:rsidR="007341A4" w:rsidRPr="000837F2" w:rsidRDefault="005F7D16">
            <w:pPr>
              <w:pStyle w:val="Compact"/>
              <w:rPr>
                <w:lang w:val="hr-HR"/>
              </w:rPr>
            </w:pPr>
            <m:oMath>
              <m:r>
                <w:rPr>
                  <w:rFonts w:ascii="Cambria Math" w:hAnsi="Cambria Math"/>
                  <w:lang w:val="hr-HR"/>
                </w:rPr>
                <m:t>x∼A</m:t>
              </m:r>
            </m:oMath>
            <w:r w:rsidRPr="000837F2">
              <w:rPr>
                <w:lang w:val="hr-HR"/>
              </w:rPr>
              <w:t xml:space="preserve"> ili </w:t>
            </w:r>
            <m:oMath>
              <m:r>
                <w:rPr>
                  <w:rFonts w:ascii="Cambria Math" w:hAnsi="Cambria Math"/>
                  <w:lang w:val="hr-HR"/>
                </w:rPr>
                <m:t>A∼x</m:t>
              </m:r>
            </m:oMath>
          </w:p>
        </w:tc>
      </w:tr>
      <w:tr w:rsidR="007341A4" w:rsidRPr="000837F2" w14:paraId="14A3A994" w14:textId="77777777" w:rsidTr="00A63744">
        <w:trPr>
          <w:jc w:val="center"/>
        </w:trPr>
        <w:tc>
          <w:tcPr>
            <w:tcW w:w="0" w:type="auto"/>
            <w:tcBorders>
              <w:left w:val="single" w:sz="4" w:space="0" w:color="FFFFFF" w:themeColor="background1"/>
            </w:tcBorders>
          </w:tcPr>
          <w:p w14:paraId="0A36305B" w14:textId="77777777" w:rsidR="007341A4" w:rsidRPr="000837F2" w:rsidRDefault="005F7D16">
            <w:pPr>
              <w:pStyle w:val="Compact"/>
              <w:rPr>
                <w:lang w:val="hr-HR"/>
              </w:rPr>
            </w:pPr>
            <w:r w:rsidRPr="000837F2">
              <w:rPr>
                <w:rStyle w:val="VerbatimChar"/>
                <w:lang w:val="hr-HR"/>
              </w:rPr>
              <w:t>cloud</w:t>
            </w:r>
          </w:p>
        </w:tc>
        <w:tc>
          <w:tcPr>
            <w:tcW w:w="0" w:type="auto"/>
          </w:tcPr>
          <w:p w14:paraId="5BE9BE37" w14:textId="77777777" w:rsidR="007341A4" w:rsidRPr="000837F2" w:rsidRDefault="005F7D16">
            <w:pPr>
              <w:pStyle w:val="Compact"/>
              <w:rPr>
                <w:lang w:val="hr-HR"/>
              </w:rPr>
            </w:pPr>
            <w:r w:rsidRPr="000837F2">
              <w:rPr>
                <w:lang w:val="hr-HR"/>
              </w:rPr>
              <w:t>3D točkasti dijagram</w:t>
            </w:r>
          </w:p>
        </w:tc>
        <w:tc>
          <w:tcPr>
            <w:tcW w:w="0" w:type="auto"/>
            <w:tcBorders>
              <w:right w:val="single" w:sz="4" w:space="0" w:color="FFFFFF" w:themeColor="background1"/>
            </w:tcBorders>
          </w:tcPr>
          <w:p w14:paraId="313335CC" w14:textId="77777777" w:rsidR="007341A4" w:rsidRPr="000837F2" w:rsidRDefault="005F7D16">
            <w:pPr>
              <w:pStyle w:val="Compact"/>
              <w:rPr>
                <w:lang w:val="hr-HR"/>
              </w:rPr>
            </w:pPr>
            <m:oMathPara>
              <m:oMath>
                <m:r>
                  <w:rPr>
                    <w:rFonts w:ascii="Cambria Math" w:hAnsi="Cambria Math"/>
                    <w:lang w:val="hr-HR"/>
                  </w:rPr>
                  <m:t>z∼x*y∣A</m:t>
                </m:r>
              </m:oMath>
            </m:oMathPara>
          </w:p>
        </w:tc>
      </w:tr>
      <w:tr w:rsidR="007341A4" w:rsidRPr="000837F2" w14:paraId="0A246A7C" w14:textId="77777777" w:rsidTr="00A63744">
        <w:trPr>
          <w:jc w:val="center"/>
        </w:trPr>
        <w:tc>
          <w:tcPr>
            <w:tcW w:w="0" w:type="auto"/>
            <w:tcBorders>
              <w:left w:val="single" w:sz="4" w:space="0" w:color="FFFFFF" w:themeColor="background1"/>
            </w:tcBorders>
          </w:tcPr>
          <w:p w14:paraId="65AD5DC4" w14:textId="77777777" w:rsidR="007341A4" w:rsidRPr="000837F2" w:rsidRDefault="005F7D16">
            <w:pPr>
              <w:pStyle w:val="Compact"/>
              <w:rPr>
                <w:lang w:val="hr-HR"/>
              </w:rPr>
            </w:pPr>
            <w:r w:rsidRPr="000837F2">
              <w:rPr>
                <w:rStyle w:val="VerbatimChar"/>
                <w:lang w:val="hr-HR"/>
              </w:rPr>
              <w:t>contourplot</w:t>
            </w:r>
          </w:p>
        </w:tc>
        <w:tc>
          <w:tcPr>
            <w:tcW w:w="0" w:type="auto"/>
          </w:tcPr>
          <w:p w14:paraId="46F32196" w14:textId="77777777" w:rsidR="007341A4" w:rsidRPr="000837F2" w:rsidRDefault="005F7D16">
            <w:pPr>
              <w:pStyle w:val="Compact"/>
              <w:rPr>
                <w:lang w:val="hr-HR"/>
              </w:rPr>
            </w:pPr>
            <w:r w:rsidRPr="000837F2">
              <w:rPr>
                <w:lang w:val="hr-HR"/>
              </w:rPr>
              <w:t>3D kontura</w:t>
            </w:r>
          </w:p>
        </w:tc>
        <w:tc>
          <w:tcPr>
            <w:tcW w:w="0" w:type="auto"/>
            <w:tcBorders>
              <w:right w:val="single" w:sz="4" w:space="0" w:color="FFFFFF" w:themeColor="background1"/>
            </w:tcBorders>
          </w:tcPr>
          <w:p w14:paraId="785C5B38" w14:textId="77777777" w:rsidR="007341A4" w:rsidRPr="000837F2" w:rsidRDefault="005F7D16">
            <w:pPr>
              <w:pStyle w:val="Compact"/>
              <w:rPr>
                <w:lang w:val="hr-HR"/>
              </w:rPr>
            </w:pPr>
            <m:oMathPara>
              <m:oMath>
                <m:r>
                  <w:rPr>
                    <w:rFonts w:ascii="Cambria Math" w:hAnsi="Cambria Math"/>
                    <w:lang w:val="hr-HR"/>
                  </w:rPr>
                  <m:t>z∼x*y</m:t>
                </m:r>
              </m:oMath>
            </m:oMathPara>
          </w:p>
        </w:tc>
      </w:tr>
      <w:tr w:rsidR="007341A4" w:rsidRPr="000837F2" w14:paraId="4EA6CCC0" w14:textId="77777777" w:rsidTr="00A63744">
        <w:trPr>
          <w:jc w:val="center"/>
        </w:trPr>
        <w:tc>
          <w:tcPr>
            <w:tcW w:w="0" w:type="auto"/>
            <w:tcBorders>
              <w:left w:val="single" w:sz="4" w:space="0" w:color="FFFFFF" w:themeColor="background1"/>
            </w:tcBorders>
          </w:tcPr>
          <w:p w14:paraId="3215C355" w14:textId="77777777" w:rsidR="007341A4" w:rsidRPr="000837F2" w:rsidRDefault="005F7D16">
            <w:pPr>
              <w:pStyle w:val="Compact"/>
              <w:rPr>
                <w:lang w:val="hr-HR"/>
              </w:rPr>
            </w:pPr>
            <w:r w:rsidRPr="000837F2">
              <w:rPr>
                <w:rStyle w:val="VerbatimChar"/>
                <w:lang w:val="hr-HR"/>
              </w:rPr>
              <w:t>densityplot</w:t>
            </w:r>
          </w:p>
        </w:tc>
        <w:tc>
          <w:tcPr>
            <w:tcW w:w="0" w:type="auto"/>
          </w:tcPr>
          <w:p w14:paraId="07F354C5" w14:textId="77777777" w:rsidR="007341A4" w:rsidRPr="000837F2" w:rsidRDefault="005F7D16">
            <w:pPr>
              <w:pStyle w:val="Compact"/>
              <w:rPr>
                <w:lang w:val="hr-HR"/>
              </w:rPr>
            </w:pPr>
            <w:r w:rsidRPr="000837F2">
              <w:rPr>
                <w:lang w:val="hr-HR"/>
              </w:rPr>
              <w:t>graf funkcije gustoće vjerojatnosti</w:t>
            </w:r>
          </w:p>
        </w:tc>
        <w:tc>
          <w:tcPr>
            <w:tcW w:w="0" w:type="auto"/>
            <w:tcBorders>
              <w:right w:val="single" w:sz="4" w:space="0" w:color="FFFFFF" w:themeColor="background1"/>
            </w:tcBorders>
          </w:tcPr>
          <w:p w14:paraId="1D07C895" w14:textId="77777777" w:rsidR="007341A4" w:rsidRPr="000837F2" w:rsidRDefault="005F7D16">
            <w:pPr>
              <w:pStyle w:val="Compact"/>
              <w:rPr>
                <w:lang w:val="hr-HR"/>
              </w:rPr>
            </w:pPr>
            <m:oMathPara>
              <m:oMath>
                <m:r>
                  <w:rPr>
                    <w:rFonts w:ascii="Cambria Math" w:hAnsi="Cambria Math"/>
                    <w:lang w:val="hr-HR"/>
                  </w:rPr>
                  <m:t>∼x∣A*B</m:t>
                </m:r>
              </m:oMath>
            </m:oMathPara>
          </w:p>
        </w:tc>
      </w:tr>
      <w:tr w:rsidR="007341A4" w:rsidRPr="000837F2" w14:paraId="425E0B86" w14:textId="77777777" w:rsidTr="00A63744">
        <w:trPr>
          <w:jc w:val="center"/>
        </w:trPr>
        <w:tc>
          <w:tcPr>
            <w:tcW w:w="0" w:type="auto"/>
            <w:tcBorders>
              <w:left w:val="single" w:sz="4" w:space="0" w:color="FFFFFF" w:themeColor="background1"/>
            </w:tcBorders>
          </w:tcPr>
          <w:p w14:paraId="7009CCAC" w14:textId="77777777" w:rsidR="007341A4" w:rsidRPr="000837F2" w:rsidRDefault="005F7D16">
            <w:pPr>
              <w:pStyle w:val="Compact"/>
              <w:rPr>
                <w:lang w:val="hr-HR"/>
              </w:rPr>
            </w:pPr>
            <w:r w:rsidRPr="000837F2">
              <w:rPr>
                <w:rStyle w:val="VerbatimChar"/>
                <w:lang w:val="hr-HR"/>
              </w:rPr>
              <w:t>dotplot</w:t>
            </w:r>
          </w:p>
        </w:tc>
        <w:tc>
          <w:tcPr>
            <w:tcW w:w="0" w:type="auto"/>
          </w:tcPr>
          <w:p w14:paraId="42FDC40B" w14:textId="77777777" w:rsidR="007341A4" w:rsidRPr="000837F2" w:rsidRDefault="005F7D16">
            <w:pPr>
              <w:pStyle w:val="Compact"/>
              <w:rPr>
                <w:lang w:val="hr-HR"/>
              </w:rPr>
            </w:pPr>
            <w:r w:rsidRPr="000837F2">
              <w:rPr>
                <w:lang w:val="hr-HR"/>
              </w:rPr>
              <w:t>točkasti graf</w:t>
            </w:r>
          </w:p>
        </w:tc>
        <w:tc>
          <w:tcPr>
            <w:tcW w:w="0" w:type="auto"/>
            <w:tcBorders>
              <w:right w:val="single" w:sz="4" w:space="0" w:color="FFFFFF" w:themeColor="background1"/>
            </w:tcBorders>
          </w:tcPr>
          <w:p w14:paraId="1C56A0A8" w14:textId="77777777" w:rsidR="007341A4" w:rsidRPr="000837F2" w:rsidRDefault="005F7D16">
            <w:pPr>
              <w:pStyle w:val="Compact"/>
              <w:rPr>
                <w:lang w:val="hr-HR"/>
              </w:rPr>
            </w:pPr>
            <m:oMathPara>
              <m:oMath>
                <m:r>
                  <w:rPr>
                    <w:rFonts w:ascii="Cambria Math" w:hAnsi="Cambria Math"/>
                    <w:lang w:val="hr-HR"/>
                  </w:rPr>
                  <m:t>∼x∣A</m:t>
                </m:r>
              </m:oMath>
            </m:oMathPara>
          </w:p>
        </w:tc>
      </w:tr>
      <w:tr w:rsidR="007341A4" w:rsidRPr="000837F2" w14:paraId="70E2B212" w14:textId="77777777" w:rsidTr="00A63744">
        <w:trPr>
          <w:jc w:val="center"/>
        </w:trPr>
        <w:tc>
          <w:tcPr>
            <w:tcW w:w="0" w:type="auto"/>
            <w:tcBorders>
              <w:left w:val="single" w:sz="4" w:space="0" w:color="FFFFFF" w:themeColor="background1"/>
            </w:tcBorders>
          </w:tcPr>
          <w:p w14:paraId="2CECD9E4" w14:textId="77777777" w:rsidR="007341A4" w:rsidRPr="000837F2" w:rsidRDefault="005F7D16">
            <w:pPr>
              <w:pStyle w:val="Compact"/>
              <w:rPr>
                <w:lang w:val="hr-HR"/>
              </w:rPr>
            </w:pPr>
            <w:r w:rsidRPr="000837F2">
              <w:rPr>
                <w:rStyle w:val="VerbatimChar"/>
                <w:lang w:val="hr-HR"/>
              </w:rPr>
              <w:t>histogram</w:t>
            </w:r>
          </w:p>
        </w:tc>
        <w:tc>
          <w:tcPr>
            <w:tcW w:w="0" w:type="auto"/>
          </w:tcPr>
          <w:p w14:paraId="156FBAE0" w14:textId="77777777" w:rsidR="007341A4" w:rsidRPr="000837F2" w:rsidRDefault="005F7D16">
            <w:pPr>
              <w:pStyle w:val="Compact"/>
              <w:rPr>
                <w:lang w:val="hr-HR"/>
              </w:rPr>
            </w:pPr>
            <w:r w:rsidRPr="000837F2">
              <w:rPr>
                <w:lang w:val="hr-HR"/>
              </w:rPr>
              <w:t>histogram</w:t>
            </w:r>
          </w:p>
        </w:tc>
        <w:tc>
          <w:tcPr>
            <w:tcW w:w="0" w:type="auto"/>
            <w:tcBorders>
              <w:right w:val="single" w:sz="4" w:space="0" w:color="FFFFFF" w:themeColor="background1"/>
            </w:tcBorders>
          </w:tcPr>
          <w:p w14:paraId="7A60DBF1" w14:textId="77777777" w:rsidR="007341A4" w:rsidRPr="000837F2" w:rsidRDefault="005F7D16">
            <w:pPr>
              <w:pStyle w:val="Compact"/>
              <w:rPr>
                <w:lang w:val="hr-HR"/>
              </w:rPr>
            </w:pPr>
            <m:oMathPara>
              <m:oMath>
                <m:r>
                  <w:rPr>
                    <w:rFonts w:ascii="Cambria Math" w:hAnsi="Cambria Math"/>
                    <w:lang w:val="hr-HR"/>
                  </w:rPr>
                  <m:t>∼x</m:t>
                </m:r>
              </m:oMath>
            </m:oMathPara>
          </w:p>
        </w:tc>
      </w:tr>
      <w:tr w:rsidR="007341A4" w:rsidRPr="000837F2" w14:paraId="58FFC4C2" w14:textId="77777777" w:rsidTr="00A63744">
        <w:trPr>
          <w:jc w:val="center"/>
        </w:trPr>
        <w:tc>
          <w:tcPr>
            <w:tcW w:w="0" w:type="auto"/>
            <w:tcBorders>
              <w:left w:val="single" w:sz="4" w:space="0" w:color="FFFFFF" w:themeColor="background1"/>
            </w:tcBorders>
          </w:tcPr>
          <w:p w14:paraId="43D650C1" w14:textId="77777777" w:rsidR="007341A4" w:rsidRPr="000837F2" w:rsidRDefault="005F7D16">
            <w:pPr>
              <w:pStyle w:val="Compact"/>
              <w:rPr>
                <w:lang w:val="hr-HR"/>
              </w:rPr>
            </w:pPr>
            <w:r w:rsidRPr="000837F2">
              <w:rPr>
                <w:rStyle w:val="VerbatimChar"/>
                <w:lang w:val="hr-HR"/>
              </w:rPr>
              <w:t>levelplot</w:t>
            </w:r>
          </w:p>
        </w:tc>
        <w:tc>
          <w:tcPr>
            <w:tcW w:w="0" w:type="auto"/>
          </w:tcPr>
          <w:p w14:paraId="0FE4CB77" w14:textId="77777777" w:rsidR="007341A4" w:rsidRPr="000837F2" w:rsidRDefault="005F7D16">
            <w:pPr>
              <w:pStyle w:val="Compact"/>
              <w:rPr>
                <w:lang w:val="hr-HR"/>
              </w:rPr>
            </w:pPr>
            <w:r w:rsidRPr="000837F2">
              <w:rPr>
                <w:lang w:val="hr-HR"/>
              </w:rPr>
              <w:t>3D graf razina</w:t>
            </w:r>
          </w:p>
        </w:tc>
        <w:tc>
          <w:tcPr>
            <w:tcW w:w="0" w:type="auto"/>
            <w:tcBorders>
              <w:right w:val="single" w:sz="4" w:space="0" w:color="FFFFFF" w:themeColor="background1"/>
            </w:tcBorders>
          </w:tcPr>
          <w:p w14:paraId="575E556B" w14:textId="77777777" w:rsidR="007341A4" w:rsidRPr="000837F2" w:rsidRDefault="005F7D16">
            <w:pPr>
              <w:pStyle w:val="Compact"/>
              <w:rPr>
                <w:lang w:val="hr-HR"/>
              </w:rPr>
            </w:pPr>
            <m:oMathPara>
              <m:oMath>
                <m:r>
                  <w:rPr>
                    <w:rFonts w:ascii="Cambria Math" w:hAnsi="Cambria Math"/>
                    <w:lang w:val="hr-HR"/>
                  </w:rPr>
                  <m:t>z∼y*x</m:t>
                </m:r>
              </m:oMath>
            </m:oMathPara>
          </w:p>
        </w:tc>
      </w:tr>
      <w:tr w:rsidR="007341A4" w:rsidRPr="000837F2" w14:paraId="6F6D1772" w14:textId="77777777" w:rsidTr="00A63744">
        <w:trPr>
          <w:jc w:val="center"/>
        </w:trPr>
        <w:tc>
          <w:tcPr>
            <w:tcW w:w="0" w:type="auto"/>
            <w:tcBorders>
              <w:left w:val="single" w:sz="4" w:space="0" w:color="FFFFFF" w:themeColor="background1"/>
            </w:tcBorders>
          </w:tcPr>
          <w:p w14:paraId="672C2CFA" w14:textId="77777777" w:rsidR="007341A4" w:rsidRPr="000837F2" w:rsidRDefault="005F7D16">
            <w:pPr>
              <w:pStyle w:val="Compact"/>
              <w:rPr>
                <w:lang w:val="hr-HR"/>
              </w:rPr>
            </w:pPr>
            <w:r w:rsidRPr="000837F2">
              <w:rPr>
                <w:rStyle w:val="VerbatimChar"/>
                <w:lang w:val="hr-HR"/>
              </w:rPr>
              <w:t>parallel</w:t>
            </w:r>
          </w:p>
        </w:tc>
        <w:tc>
          <w:tcPr>
            <w:tcW w:w="0" w:type="auto"/>
          </w:tcPr>
          <w:p w14:paraId="24C65F3E" w14:textId="77777777" w:rsidR="007341A4" w:rsidRPr="000837F2" w:rsidRDefault="005F7D16">
            <w:pPr>
              <w:pStyle w:val="Compact"/>
              <w:rPr>
                <w:lang w:val="hr-HR"/>
              </w:rPr>
            </w:pPr>
            <w:r w:rsidRPr="000837F2">
              <w:rPr>
                <w:lang w:val="hr-HR"/>
              </w:rPr>
              <w:t>graf paralelnih koordinata</w:t>
            </w:r>
          </w:p>
        </w:tc>
        <w:tc>
          <w:tcPr>
            <w:tcW w:w="0" w:type="auto"/>
            <w:tcBorders>
              <w:right w:val="single" w:sz="4" w:space="0" w:color="FFFFFF" w:themeColor="background1"/>
            </w:tcBorders>
          </w:tcPr>
          <w:p w14:paraId="6940A0FE" w14:textId="77777777" w:rsidR="007341A4" w:rsidRPr="000837F2" w:rsidRDefault="005F7D16">
            <w:pPr>
              <w:pStyle w:val="Compact"/>
              <w:rPr>
                <w:lang w:val="hr-HR"/>
              </w:rPr>
            </w:pPr>
            <w:r w:rsidRPr="000837F2">
              <w:rPr>
                <w:lang w:val="hr-HR"/>
              </w:rPr>
              <w:t>podatkovni okvir</w:t>
            </w:r>
          </w:p>
        </w:tc>
      </w:tr>
      <w:tr w:rsidR="007341A4" w:rsidRPr="000837F2" w14:paraId="1D60FB0F" w14:textId="77777777" w:rsidTr="00A63744">
        <w:trPr>
          <w:jc w:val="center"/>
        </w:trPr>
        <w:tc>
          <w:tcPr>
            <w:tcW w:w="0" w:type="auto"/>
            <w:tcBorders>
              <w:left w:val="single" w:sz="4" w:space="0" w:color="FFFFFF" w:themeColor="background1"/>
            </w:tcBorders>
          </w:tcPr>
          <w:p w14:paraId="47297530" w14:textId="77777777" w:rsidR="007341A4" w:rsidRPr="000837F2" w:rsidRDefault="005F7D16">
            <w:pPr>
              <w:pStyle w:val="Compact"/>
              <w:rPr>
                <w:lang w:val="hr-HR"/>
              </w:rPr>
            </w:pPr>
            <w:r w:rsidRPr="000837F2">
              <w:rPr>
                <w:rStyle w:val="VerbatimChar"/>
                <w:lang w:val="hr-HR"/>
              </w:rPr>
              <w:t>splom</w:t>
            </w:r>
          </w:p>
        </w:tc>
        <w:tc>
          <w:tcPr>
            <w:tcW w:w="0" w:type="auto"/>
          </w:tcPr>
          <w:p w14:paraId="1C81872F" w14:textId="77777777" w:rsidR="007341A4" w:rsidRPr="000837F2" w:rsidRDefault="005F7D16">
            <w:pPr>
              <w:pStyle w:val="Compact"/>
              <w:rPr>
                <w:lang w:val="hr-HR"/>
              </w:rPr>
            </w:pPr>
            <w:r w:rsidRPr="000837F2">
              <w:rPr>
                <w:lang w:val="hr-HR"/>
              </w:rPr>
              <w:t>točkasti graf matrice</w:t>
            </w:r>
          </w:p>
        </w:tc>
        <w:tc>
          <w:tcPr>
            <w:tcW w:w="0" w:type="auto"/>
            <w:tcBorders>
              <w:right w:val="single" w:sz="4" w:space="0" w:color="FFFFFF" w:themeColor="background1"/>
            </w:tcBorders>
          </w:tcPr>
          <w:p w14:paraId="302BDA43" w14:textId="77777777" w:rsidR="007341A4" w:rsidRPr="000837F2" w:rsidRDefault="005F7D16">
            <w:pPr>
              <w:pStyle w:val="Compact"/>
              <w:rPr>
                <w:lang w:val="hr-HR"/>
              </w:rPr>
            </w:pPr>
            <w:r w:rsidRPr="000837F2">
              <w:rPr>
                <w:lang w:val="hr-HR"/>
              </w:rPr>
              <w:t>podatkovni okvir</w:t>
            </w:r>
          </w:p>
        </w:tc>
      </w:tr>
      <w:tr w:rsidR="007341A4" w:rsidRPr="000837F2" w14:paraId="79D360AC" w14:textId="77777777" w:rsidTr="00A63744">
        <w:trPr>
          <w:jc w:val="center"/>
        </w:trPr>
        <w:tc>
          <w:tcPr>
            <w:tcW w:w="0" w:type="auto"/>
            <w:tcBorders>
              <w:left w:val="single" w:sz="4" w:space="0" w:color="FFFFFF" w:themeColor="background1"/>
            </w:tcBorders>
          </w:tcPr>
          <w:p w14:paraId="2C8C2333" w14:textId="77777777" w:rsidR="007341A4" w:rsidRPr="000837F2" w:rsidRDefault="005F7D16">
            <w:pPr>
              <w:pStyle w:val="Compact"/>
              <w:rPr>
                <w:lang w:val="hr-HR"/>
              </w:rPr>
            </w:pPr>
            <w:r w:rsidRPr="000837F2">
              <w:rPr>
                <w:rStyle w:val="VerbatimChar"/>
                <w:lang w:val="hr-HR"/>
              </w:rPr>
              <w:t>stripplot</w:t>
            </w:r>
          </w:p>
        </w:tc>
        <w:tc>
          <w:tcPr>
            <w:tcW w:w="0" w:type="auto"/>
          </w:tcPr>
          <w:p w14:paraId="172F3093" w14:textId="77777777" w:rsidR="007341A4" w:rsidRPr="000837F2" w:rsidRDefault="005F7D16">
            <w:pPr>
              <w:pStyle w:val="Compact"/>
              <w:rPr>
                <w:lang w:val="hr-HR"/>
              </w:rPr>
            </w:pPr>
            <w:r w:rsidRPr="000837F2">
              <w:rPr>
                <w:lang w:val="hr-HR"/>
              </w:rPr>
              <w:t>linijski (1D) graf</w:t>
            </w:r>
          </w:p>
        </w:tc>
        <w:tc>
          <w:tcPr>
            <w:tcW w:w="0" w:type="auto"/>
            <w:tcBorders>
              <w:right w:val="single" w:sz="4" w:space="0" w:color="FFFFFF" w:themeColor="background1"/>
            </w:tcBorders>
          </w:tcPr>
          <w:p w14:paraId="0867311A" w14:textId="77777777" w:rsidR="007341A4" w:rsidRPr="000837F2" w:rsidRDefault="005F7D16">
            <w:pPr>
              <w:pStyle w:val="Compact"/>
              <w:rPr>
                <w:lang w:val="hr-HR"/>
              </w:rPr>
            </w:pPr>
            <m:oMath>
              <m:r>
                <w:rPr>
                  <w:rFonts w:ascii="Cambria Math" w:hAnsi="Cambria Math"/>
                  <w:lang w:val="hr-HR"/>
                </w:rPr>
                <m:t>A∼x</m:t>
              </m:r>
            </m:oMath>
            <w:r w:rsidRPr="000837F2">
              <w:rPr>
                <w:lang w:val="hr-HR"/>
              </w:rPr>
              <w:t xml:space="preserve"> ili </w:t>
            </w:r>
            <m:oMath>
              <m:r>
                <w:rPr>
                  <w:rFonts w:ascii="Cambria Math" w:hAnsi="Cambria Math"/>
                  <w:lang w:val="hr-HR"/>
                </w:rPr>
                <m:t>x∼A</m:t>
              </m:r>
            </m:oMath>
          </w:p>
        </w:tc>
      </w:tr>
      <w:tr w:rsidR="007341A4" w:rsidRPr="000837F2" w14:paraId="2771948B" w14:textId="77777777" w:rsidTr="00DB417A">
        <w:trPr>
          <w:jc w:val="center"/>
        </w:trPr>
        <w:tc>
          <w:tcPr>
            <w:tcW w:w="0" w:type="auto"/>
            <w:tcBorders>
              <w:left w:val="single" w:sz="4" w:space="0" w:color="FFFFFF" w:themeColor="background1"/>
              <w:bottom w:val="single" w:sz="4" w:space="0" w:color="D9D9D9" w:themeColor="background1" w:themeShade="D9"/>
            </w:tcBorders>
          </w:tcPr>
          <w:p w14:paraId="3D30A976" w14:textId="77777777" w:rsidR="007341A4" w:rsidRPr="000837F2" w:rsidRDefault="005F7D16">
            <w:pPr>
              <w:pStyle w:val="Compact"/>
              <w:rPr>
                <w:lang w:val="hr-HR"/>
              </w:rPr>
            </w:pPr>
            <w:r w:rsidRPr="000837F2">
              <w:rPr>
                <w:rStyle w:val="VerbatimChar"/>
                <w:lang w:val="hr-HR"/>
              </w:rPr>
              <w:t>xyplot</w:t>
            </w:r>
          </w:p>
        </w:tc>
        <w:tc>
          <w:tcPr>
            <w:tcW w:w="0" w:type="auto"/>
            <w:tcBorders>
              <w:bottom w:val="single" w:sz="4" w:space="0" w:color="D9D9D9" w:themeColor="background1" w:themeShade="D9"/>
            </w:tcBorders>
          </w:tcPr>
          <w:p w14:paraId="0EE1DAD4" w14:textId="77777777" w:rsidR="007341A4" w:rsidRPr="000837F2" w:rsidRDefault="005F7D16">
            <w:pPr>
              <w:pStyle w:val="Compact"/>
              <w:rPr>
                <w:lang w:val="hr-HR"/>
              </w:rPr>
            </w:pPr>
            <w:r w:rsidRPr="000837F2">
              <w:rPr>
                <w:lang w:val="hr-HR"/>
              </w:rPr>
              <w:t>graf dviju varijabli</w:t>
            </w:r>
          </w:p>
        </w:tc>
        <w:tc>
          <w:tcPr>
            <w:tcW w:w="0" w:type="auto"/>
            <w:tcBorders>
              <w:bottom w:val="single" w:sz="4" w:space="0" w:color="D9D9D9" w:themeColor="background1" w:themeShade="D9"/>
              <w:right w:val="single" w:sz="4" w:space="0" w:color="FFFFFF" w:themeColor="background1"/>
            </w:tcBorders>
          </w:tcPr>
          <w:p w14:paraId="0994AB05" w14:textId="77777777" w:rsidR="007341A4" w:rsidRPr="000837F2" w:rsidRDefault="005F7D16">
            <w:pPr>
              <w:pStyle w:val="Compact"/>
              <w:rPr>
                <w:lang w:val="hr-HR"/>
              </w:rPr>
            </w:pPr>
            <m:oMathPara>
              <m:oMath>
                <m:r>
                  <w:rPr>
                    <w:rFonts w:ascii="Cambria Math" w:hAnsi="Cambria Math"/>
                    <w:lang w:val="hr-HR"/>
                  </w:rPr>
                  <m:t>y∼x∣A</m:t>
                </m:r>
              </m:oMath>
            </m:oMathPara>
          </w:p>
        </w:tc>
      </w:tr>
      <w:tr w:rsidR="007341A4" w:rsidRPr="000837F2" w14:paraId="43A22800" w14:textId="77777777" w:rsidTr="00DB417A">
        <w:trPr>
          <w:jc w:val="center"/>
        </w:trPr>
        <w:tc>
          <w:tcPr>
            <w:tcW w:w="0" w:type="auto"/>
            <w:tcBorders>
              <w:left w:val="single" w:sz="4" w:space="0" w:color="FFFFFF" w:themeColor="background1"/>
              <w:bottom w:val="single" w:sz="4" w:space="0" w:color="D9D9D9" w:themeColor="background1" w:themeShade="D9"/>
            </w:tcBorders>
          </w:tcPr>
          <w:p w14:paraId="4B5C550A" w14:textId="77777777" w:rsidR="007341A4" w:rsidRPr="000837F2" w:rsidRDefault="005F7D16">
            <w:pPr>
              <w:pStyle w:val="Compact"/>
              <w:rPr>
                <w:lang w:val="hr-HR"/>
              </w:rPr>
            </w:pPr>
            <w:r w:rsidRPr="000837F2">
              <w:rPr>
                <w:rStyle w:val="VerbatimChar"/>
                <w:lang w:val="hr-HR"/>
              </w:rPr>
              <w:t>wireframe</w:t>
            </w:r>
          </w:p>
        </w:tc>
        <w:tc>
          <w:tcPr>
            <w:tcW w:w="0" w:type="auto"/>
            <w:tcBorders>
              <w:bottom w:val="single" w:sz="4" w:space="0" w:color="D9D9D9" w:themeColor="background1" w:themeShade="D9"/>
            </w:tcBorders>
          </w:tcPr>
          <w:p w14:paraId="3037317B" w14:textId="77777777" w:rsidR="007341A4" w:rsidRPr="000837F2" w:rsidRDefault="005F7D16">
            <w:pPr>
              <w:pStyle w:val="Compact"/>
              <w:rPr>
                <w:lang w:val="hr-HR"/>
              </w:rPr>
            </w:pPr>
            <w:r w:rsidRPr="000837F2">
              <w:rPr>
                <w:lang w:val="hr-HR"/>
              </w:rPr>
              <w:t>3D uokvireni graf</w:t>
            </w:r>
          </w:p>
        </w:tc>
        <w:tc>
          <w:tcPr>
            <w:tcW w:w="0" w:type="auto"/>
            <w:tcBorders>
              <w:bottom w:val="single" w:sz="4" w:space="0" w:color="D9D9D9" w:themeColor="background1" w:themeShade="D9"/>
              <w:right w:val="single" w:sz="4" w:space="0" w:color="FFFFFF" w:themeColor="background1"/>
            </w:tcBorders>
          </w:tcPr>
          <w:p w14:paraId="50721526" w14:textId="77777777" w:rsidR="007341A4" w:rsidRPr="000837F2" w:rsidRDefault="005F7D16">
            <w:pPr>
              <w:pStyle w:val="Compact"/>
              <w:rPr>
                <w:lang w:val="hr-HR"/>
              </w:rPr>
            </w:pPr>
            <m:oMathPara>
              <m:oMath>
                <m:r>
                  <w:rPr>
                    <w:rFonts w:ascii="Cambria Math" w:hAnsi="Cambria Math"/>
                    <w:lang w:val="hr-HR"/>
                  </w:rPr>
                  <m:t>z∼y*x</m:t>
                </m:r>
              </m:oMath>
            </m:oMathPara>
          </w:p>
        </w:tc>
      </w:tr>
    </w:tbl>
    <w:p w14:paraId="3EE54FA2" w14:textId="77777777" w:rsidR="007341A4" w:rsidRPr="000837F2" w:rsidRDefault="005F7D16" w:rsidP="00A63744">
      <w:pPr>
        <w:pStyle w:val="Tijeloteksta"/>
        <w:spacing w:before="360" w:after="120"/>
        <w:rPr>
          <w:lang w:val="hr-HR"/>
        </w:rPr>
      </w:pPr>
      <w:r w:rsidRPr="000837F2">
        <w:rPr>
          <w:lang w:val="hr-HR"/>
        </w:rPr>
        <w:t xml:space="preserve">Postavke koje su vrijedile za </w:t>
      </w:r>
      <w:r w:rsidRPr="000837F2">
        <w:rPr>
          <w:rStyle w:val="VerbatimChar"/>
          <w:lang w:val="hr-HR"/>
        </w:rPr>
        <w:t>plot()</w:t>
      </w:r>
      <w:r w:rsidRPr="000837F2">
        <w:rPr>
          <w:lang w:val="hr-HR"/>
        </w:rPr>
        <w:t xml:space="preserve"> i </w:t>
      </w:r>
      <w:r w:rsidRPr="000837F2">
        <w:rPr>
          <w:rStyle w:val="VerbatimChar"/>
          <w:lang w:val="hr-HR"/>
        </w:rPr>
        <w:t>par()</w:t>
      </w:r>
      <w:r w:rsidRPr="000837F2">
        <w:rPr>
          <w:lang w:val="hr-HR"/>
        </w:rPr>
        <w:t xml:space="preserve"> generalno ne vrijede na </w:t>
      </w:r>
      <w:r w:rsidRPr="000837F2">
        <w:rPr>
          <w:rStyle w:val="VerbatimChar"/>
          <w:lang w:val="hr-HR"/>
        </w:rPr>
        <w:t>lattice</w:t>
      </w:r>
      <w:r w:rsidRPr="000837F2">
        <w:rPr>
          <w:lang w:val="hr-HR"/>
        </w:rPr>
        <w:t xml:space="preserve"> funkcijama, no neki argumenti su im zajednički, na primjer </w:t>
      </w:r>
      <w:r w:rsidRPr="000837F2">
        <w:rPr>
          <w:rStyle w:val="VerbatimChar"/>
          <w:lang w:val="hr-HR"/>
        </w:rPr>
        <w:t>col</w:t>
      </w:r>
      <w:r w:rsidRPr="000837F2">
        <w:rPr>
          <w:lang w:val="hr-HR"/>
        </w:rPr>
        <w:t xml:space="preserve">, </w:t>
      </w:r>
      <w:r w:rsidRPr="000837F2">
        <w:rPr>
          <w:rStyle w:val="VerbatimChar"/>
          <w:lang w:val="hr-HR"/>
        </w:rPr>
        <w:t>main</w:t>
      </w:r>
      <w:r w:rsidRPr="000837F2">
        <w:rPr>
          <w:lang w:val="hr-HR"/>
        </w:rPr>
        <w:t xml:space="preserve">, </w:t>
      </w:r>
      <w:r w:rsidRPr="000837F2">
        <w:rPr>
          <w:rStyle w:val="VerbatimChar"/>
          <w:lang w:val="hr-HR"/>
        </w:rPr>
        <w:t>xlab</w:t>
      </w:r>
      <w:r w:rsidRPr="000837F2">
        <w:rPr>
          <w:lang w:val="hr-HR"/>
        </w:rPr>
        <w:t xml:space="preserve">, </w:t>
      </w:r>
      <w:r w:rsidRPr="000837F2">
        <w:rPr>
          <w:rStyle w:val="VerbatimChar"/>
          <w:lang w:val="hr-HR"/>
        </w:rPr>
        <w:t>ylab</w:t>
      </w:r>
      <w:r w:rsidRPr="000837F2">
        <w:rPr>
          <w:lang w:val="hr-HR"/>
        </w:rPr>
        <w:t xml:space="preserve">, </w:t>
      </w:r>
      <w:r w:rsidRPr="000837F2">
        <w:rPr>
          <w:rStyle w:val="VerbatimChar"/>
          <w:lang w:val="hr-HR"/>
        </w:rPr>
        <w:t>pch</w:t>
      </w:r>
      <w:r w:rsidRPr="000837F2">
        <w:rPr>
          <w:lang w:val="hr-HR"/>
        </w:rPr>
        <w:t xml:space="preserve">, </w:t>
      </w:r>
      <w:r w:rsidRPr="000837F2">
        <w:rPr>
          <w:rStyle w:val="VerbatimChar"/>
          <w:lang w:val="hr-HR"/>
        </w:rPr>
        <w:t>lty</w:t>
      </w:r>
      <w:r w:rsidRPr="000837F2">
        <w:rPr>
          <w:lang w:val="hr-HR"/>
        </w:rPr>
        <w:t xml:space="preserve">, </w:t>
      </w:r>
      <w:r w:rsidRPr="000837F2">
        <w:rPr>
          <w:rStyle w:val="VerbatimChar"/>
          <w:lang w:val="hr-HR"/>
        </w:rPr>
        <w:t>cex</w:t>
      </w:r>
      <w:r w:rsidRPr="000837F2">
        <w:rPr>
          <w:lang w:val="hr-HR"/>
        </w:rPr>
        <w:t>…</w:t>
      </w:r>
    </w:p>
    <w:p w14:paraId="7E2CC633" w14:textId="77777777" w:rsidR="007341A4" w:rsidRPr="000837F2" w:rsidRDefault="005F7D16">
      <w:pPr>
        <w:pStyle w:val="Tijeloteksta"/>
        <w:rPr>
          <w:lang w:val="hr-HR"/>
        </w:rPr>
      </w:pPr>
      <w:r w:rsidRPr="000837F2">
        <w:rPr>
          <w:lang w:val="hr-HR"/>
        </w:rPr>
        <w:t xml:space="preserve">S obzirom na to da je paket </w:t>
      </w:r>
      <w:r w:rsidRPr="000837F2">
        <w:rPr>
          <w:rStyle w:val="VerbatimChar"/>
          <w:lang w:val="hr-HR"/>
        </w:rPr>
        <w:t>lattice</w:t>
      </w:r>
      <w:r w:rsidRPr="000837F2">
        <w:rPr>
          <w:lang w:val="hr-HR"/>
        </w:rPr>
        <w:t xml:space="preserve"> dio sustava R, ali nije jedan od osnovnih paketa, potrebno ga je prvo učitati funkcijom </w:t>
      </w:r>
      <w:r w:rsidRPr="000837F2">
        <w:rPr>
          <w:rStyle w:val="VerbatimChar"/>
          <w:lang w:val="hr-HR"/>
        </w:rPr>
        <w:t>library()</w:t>
      </w:r>
      <w:r w:rsidRPr="000837F2">
        <w:rPr>
          <w:lang w:val="hr-HR"/>
        </w:rPr>
        <w:t>.</w:t>
      </w:r>
    </w:p>
    <w:p w14:paraId="16BC9641" w14:textId="77777777" w:rsidR="007341A4" w:rsidRPr="000837F2" w:rsidRDefault="005F7D16">
      <w:pPr>
        <w:pStyle w:val="SourceCode"/>
        <w:rPr>
          <w:lang w:val="hr-HR"/>
        </w:rPr>
      </w:pPr>
      <w:r w:rsidRPr="000837F2">
        <w:rPr>
          <w:rStyle w:val="KeywordTok"/>
          <w:lang w:val="hr-HR"/>
        </w:rPr>
        <w:t>library</w:t>
      </w:r>
      <w:r w:rsidRPr="000837F2">
        <w:rPr>
          <w:rStyle w:val="NormalTok"/>
          <w:lang w:val="hr-HR"/>
        </w:rPr>
        <w:t>(lattice)</w:t>
      </w:r>
    </w:p>
    <w:p w14:paraId="5BDCFBAD" w14:textId="77777777" w:rsidR="007341A4" w:rsidRPr="000837F2" w:rsidRDefault="005F7D16">
      <w:pPr>
        <w:pStyle w:val="FirstParagraph"/>
        <w:rPr>
          <w:lang w:val="hr-HR"/>
        </w:rPr>
      </w:pPr>
      <w:r w:rsidRPr="000837F2">
        <w:rPr>
          <w:b/>
          <w:lang w:val="hr-HR"/>
        </w:rPr>
        <w:t>Primjer:</w:t>
      </w:r>
      <w:r w:rsidRPr="000837F2">
        <w:rPr>
          <w:lang w:val="hr-HR"/>
        </w:rPr>
        <w:t xml:space="preserve"> Na već poznatom skupu </w:t>
      </w:r>
      <w:r w:rsidRPr="000837F2">
        <w:rPr>
          <w:rStyle w:val="VerbatimChar"/>
          <w:lang w:val="hr-HR"/>
        </w:rPr>
        <w:t>PlantGrowth</w:t>
      </w:r>
      <w:r w:rsidRPr="000837F2">
        <w:rPr>
          <w:lang w:val="hr-HR"/>
        </w:rPr>
        <w:t xml:space="preserve"> upoznat ćemo se s funkcijom </w:t>
      </w:r>
      <w:r w:rsidRPr="000837F2">
        <w:rPr>
          <w:rStyle w:val="VerbatimChar"/>
          <w:lang w:val="hr-HR"/>
        </w:rPr>
        <w:t>xyplot(y ~ x, data, ...)</w:t>
      </w:r>
      <w:r w:rsidRPr="000837F2">
        <w:rPr>
          <w:lang w:val="hr-HR"/>
        </w:rPr>
        <w:t xml:space="preserve"> koja prikazuje vezu dviju varijabli.</w:t>
      </w:r>
    </w:p>
    <w:p w14:paraId="47B0014D" w14:textId="77777777" w:rsidR="007341A4" w:rsidRPr="000837F2" w:rsidRDefault="005F7D16">
      <w:pPr>
        <w:pStyle w:val="SourceCode"/>
        <w:rPr>
          <w:lang w:val="hr-HR"/>
        </w:rPr>
      </w:pPr>
      <w:r w:rsidRPr="000837F2">
        <w:rPr>
          <w:rStyle w:val="KeywordTok"/>
          <w:lang w:val="hr-HR"/>
        </w:rPr>
        <w:t>data</w:t>
      </w:r>
      <w:r w:rsidRPr="000837F2">
        <w:rPr>
          <w:rStyle w:val="NormalTok"/>
          <w:lang w:val="hr-HR"/>
        </w:rPr>
        <w:t>(</w:t>
      </w:r>
      <w:r w:rsidRPr="000837F2">
        <w:rPr>
          <w:rStyle w:val="StringTok"/>
          <w:lang w:val="hr-HR"/>
        </w:rPr>
        <w:t>"PlantGrowth"</w:t>
      </w:r>
      <w:r w:rsidRPr="000837F2">
        <w:rPr>
          <w:rStyle w:val="NormalTok"/>
          <w:lang w:val="hr-HR"/>
        </w:rPr>
        <w:t>)</w:t>
      </w:r>
      <w:r w:rsidRPr="000837F2">
        <w:rPr>
          <w:lang w:val="hr-HR"/>
        </w:rPr>
        <w:br/>
      </w:r>
      <w:r w:rsidRPr="000837F2">
        <w:rPr>
          <w:rStyle w:val="KeywordTok"/>
          <w:lang w:val="hr-HR"/>
        </w:rPr>
        <w:t>xyplot</w:t>
      </w:r>
      <w:r w:rsidRPr="000837F2">
        <w:rPr>
          <w:rStyle w:val="NormalTok"/>
          <w:lang w:val="hr-HR"/>
        </w:rPr>
        <w:t>(weight</w:t>
      </w:r>
      <w:r w:rsidRPr="000837F2">
        <w:rPr>
          <w:rStyle w:val="OperatorTok"/>
          <w:lang w:val="hr-HR"/>
        </w:rPr>
        <w:t>~</w:t>
      </w:r>
      <w:r w:rsidRPr="000837F2">
        <w:rPr>
          <w:rStyle w:val="NormalTok"/>
          <w:lang w:val="hr-HR"/>
        </w:rPr>
        <w:t>group, PlantGrowth)</w:t>
      </w:r>
    </w:p>
    <w:p w14:paraId="462EBE90" w14:textId="77777777" w:rsidR="007341A4" w:rsidRPr="000837F2" w:rsidRDefault="005F7D16" w:rsidP="00A63744">
      <w:pPr>
        <w:pStyle w:val="FirstParagraph"/>
        <w:jc w:val="center"/>
        <w:rPr>
          <w:lang w:val="hr-HR"/>
        </w:rPr>
      </w:pPr>
      <w:r w:rsidRPr="000837F2">
        <w:rPr>
          <w:noProof/>
          <w:lang w:val="en-GB" w:eastAsia="en-GB"/>
        </w:rPr>
        <w:lastRenderedPageBreak/>
        <w:drawing>
          <wp:inline distT="0" distB="0" distL="0" distR="0" wp14:anchorId="3330763E" wp14:editId="523AF853">
            <wp:extent cx="3695700" cy="29765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199-1.png"/>
                    <pic:cNvPicPr>
                      <a:picLocks noChangeAspect="1" noChangeArrowheads="1"/>
                    </pic:cNvPicPr>
                  </pic:nvPicPr>
                  <pic:blipFill rotWithShape="1">
                    <a:blip r:embed="rId47"/>
                    <a:srcRect t="7953"/>
                    <a:stretch/>
                  </pic:blipFill>
                  <pic:spPr bwMode="auto">
                    <a:xfrm>
                      <a:off x="0" y="0"/>
                      <a:ext cx="3696101" cy="2976885"/>
                    </a:xfrm>
                    <a:prstGeom prst="rect">
                      <a:avLst/>
                    </a:prstGeom>
                    <a:noFill/>
                    <a:ln>
                      <a:noFill/>
                    </a:ln>
                    <a:extLst>
                      <a:ext uri="{53640926-AAD7-44D8-BBD7-CCE9431645EC}">
                        <a14:shadowObscured xmlns:a14="http://schemas.microsoft.com/office/drawing/2010/main"/>
                      </a:ext>
                    </a:extLst>
                  </pic:spPr>
                </pic:pic>
              </a:graphicData>
            </a:graphic>
          </wp:inline>
        </w:drawing>
      </w:r>
    </w:p>
    <w:p w14:paraId="0A51811E" w14:textId="77777777" w:rsidR="007341A4" w:rsidRPr="000837F2" w:rsidRDefault="005F7D16">
      <w:pPr>
        <w:pStyle w:val="Tijeloteksta"/>
        <w:rPr>
          <w:lang w:val="hr-HR"/>
        </w:rPr>
      </w:pPr>
      <w:r w:rsidRPr="000837F2">
        <w:rPr>
          <w:b/>
          <w:lang w:val="hr-HR"/>
        </w:rPr>
        <w:t>Zadatak 33</w:t>
      </w:r>
      <w:r w:rsidRPr="000837F2">
        <w:rPr>
          <w:lang w:val="hr-HR"/>
        </w:rPr>
        <w:br/>
        <w:t xml:space="preserve">Funkcijom </w:t>
      </w:r>
      <w:r w:rsidRPr="000837F2">
        <w:rPr>
          <w:rStyle w:val="VerbatimChar"/>
          <w:lang w:val="hr-HR"/>
        </w:rPr>
        <w:t>xyplot()</w:t>
      </w:r>
      <w:r w:rsidRPr="000837F2">
        <w:rPr>
          <w:lang w:val="hr-HR"/>
        </w:rPr>
        <w:t xml:space="preserve"> nacrtajte grafikon koji prikazuje vezu između varijabli </w:t>
      </w:r>
      <w:r w:rsidRPr="000837F2">
        <w:rPr>
          <w:rStyle w:val="VerbatimChar"/>
          <w:lang w:val="hr-HR"/>
        </w:rPr>
        <w:t>Petal.Length</w:t>
      </w:r>
      <w:r w:rsidRPr="000837F2">
        <w:rPr>
          <w:lang w:val="hr-HR"/>
        </w:rPr>
        <w:t xml:space="preserve"> i </w:t>
      </w:r>
      <w:r w:rsidRPr="000837F2">
        <w:rPr>
          <w:rStyle w:val="VerbatimChar"/>
          <w:lang w:val="hr-HR"/>
        </w:rPr>
        <w:t>Petal.Width</w:t>
      </w:r>
      <w:r w:rsidRPr="000837F2">
        <w:rPr>
          <w:lang w:val="hr-HR"/>
        </w:rPr>
        <w:t xml:space="preserve"> iz podatkovnog okvira </w:t>
      </w:r>
      <w:r w:rsidRPr="000837F2">
        <w:rPr>
          <w:rStyle w:val="VerbatimChar"/>
          <w:lang w:val="hr-HR"/>
        </w:rPr>
        <w:t>iris</w:t>
      </w:r>
      <w:r w:rsidRPr="000837F2">
        <w:rPr>
          <w:lang w:val="hr-HR"/>
        </w:rPr>
        <w:t>. Grafikonu dodajte naslov “Irisove latice”.</w:t>
      </w:r>
    </w:p>
    <w:p w14:paraId="73D31777" w14:textId="77777777" w:rsidR="007341A4" w:rsidRPr="000837F2" w:rsidRDefault="005F7D16" w:rsidP="00792E43">
      <w:pPr>
        <w:pStyle w:val="Naslov3"/>
      </w:pPr>
      <w:bookmarkStart w:id="99" w:name="densityplot"/>
      <w:r w:rsidRPr="000837F2">
        <w:t>densityplot()</w:t>
      </w:r>
      <w:bookmarkEnd w:id="99"/>
    </w:p>
    <w:p w14:paraId="04381995" w14:textId="77777777" w:rsidR="007341A4" w:rsidRPr="000837F2" w:rsidRDefault="005F7D16">
      <w:pPr>
        <w:pStyle w:val="FirstParagraph"/>
        <w:rPr>
          <w:lang w:val="hr-HR"/>
        </w:rPr>
      </w:pPr>
      <w:r w:rsidRPr="000837F2">
        <w:rPr>
          <w:lang w:val="hr-HR"/>
        </w:rPr>
        <w:t xml:space="preserve">Za prikaz razdiobe podataka prikladna je funkcija </w:t>
      </w:r>
      <w:r w:rsidRPr="000837F2">
        <w:rPr>
          <w:rStyle w:val="VerbatimChar"/>
          <w:lang w:val="hr-HR"/>
        </w:rPr>
        <w:t>densityplot(~x, data, ...)</w:t>
      </w:r>
      <w:r w:rsidRPr="000837F2">
        <w:rPr>
          <w:lang w:val="hr-HR"/>
        </w:rPr>
        <w:t>. Formula prima samo jednu varijablu, no omogućuje raščlanjivanje po faktorima.</w:t>
      </w:r>
    </w:p>
    <w:p w14:paraId="773A2B96" w14:textId="77777777" w:rsidR="007341A4" w:rsidRPr="000837F2" w:rsidRDefault="005F7D16">
      <w:pPr>
        <w:pStyle w:val="SourceCode"/>
        <w:rPr>
          <w:lang w:val="hr-HR"/>
        </w:rPr>
      </w:pPr>
      <w:r w:rsidRPr="000837F2">
        <w:rPr>
          <w:rStyle w:val="KeywordTok"/>
          <w:lang w:val="hr-HR"/>
        </w:rPr>
        <w:t>densityplot</w:t>
      </w:r>
      <w:r w:rsidRPr="000837F2">
        <w:rPr>
          <w:rStyle w:val="NormalTok"/>
          <w:lang w:val="hr-HR"/>
        </w:rPr>
        <w:t>(</w:t>
      </w:r>
      <w:r w:rsidRPr="000837F2">
        <w:rPr>
          <w:rStyle w:val="OperatorTok"/>
          <w:lang w:val="hr-HR"/>
        </w:rPr>
        <w:t>~</w:t>
      </w:r>
      <w:r w:rsidRPr="000837F2">
        <w:rPr>
          <w:rStyle w:val="NormalTok"/>
          <w:lang w:val="hr-HR"/>
        </w:rPr>
        <w:t>weight</w:t>
      </w:r>
      <w:r w:rsidRPr="000837F2">
        <w:rPr>
          <w:rStyle w:val="OperatorTok"/>
          <w:lang w:val="hr-HR"/>
        </w:rPr>
        <w:t>|</w:t>
      </w:r>
      <w:r w:rsidRPr="000837F2">
        <w:rPr>
          <w:rStyle w:val="NormalTok"/>
          <w:lang w:val="hr-HR"/>
        </w:rPr>
        <w:t>group, PlantGrowth)</w:t>
      </w:r>
    </w:p>
    <w:p w14:paraId="0DA71E1E" w14:textId="77777777" w:rsidR="007341A4" w:rsidRPr="000837F2" w:rsidRDefault="005F7D16" w:rsidP="00A63744">
      <w:pPr>
        <w:pStyle w:val="FirstParagraph"/>
        <w:jc w:val="center"/>
        <w:rPr>
          <w:lang w:val="hr-HR"/>
        </w:rPr>
      </w:pPr>
      <w:r w:rsidRPr="000837F2">
        <w:rPr>
          <w:noProof/>
          <w:lang w:val="en-GB" w:eastAsia="en-GB"/>
        </w:rPr>
        <w:drawing>
          <wp:inline distT="0" distB="0" distL="0" distR="0" wp14:anchorId="3A726072" wp14:editId="7308C754">
            <wp:extent cx="4619625" cy="303371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0-1.png"/>
                    <pic:cNvPicPr>
                      <a:picLocks noChangeAspect="1" noChangeArrowheads="1"/>
                    </pic:cNvPicPr>
                  </pic:nvPicPr>
                  <pic:blipFill rotWithShape="1">
                    <a:blip r:embed="rId48"/>
                    <a:srcRect t="6186"/>
                    <a:stretch/>
                  </pic:blipFill>
                  <pic:spPr bwMode="auto">
                    <a:xfrm>
                      <a:off x="0" y="0"/>
                      <a:ext cx="4620126" cy="3034041"/>
                    </a:xfrm>
                    <a:prstGeom prst="rect">
                      <a:avLst/>
                    </a:prstGeom>
                    <a:noFill/>
                    <a:ln>
                      <a:noFill/>
                    </a:ln>
                    <a:extLst>
                      <a:ext uri="{53640926-AAD7-44D8-BBD7-CCE9431645EC}">
                        <a14:shadowObscured xmlns:a14="http://schemas.microsoft.com/office/drawing/2010/main"/>
                      </a:ext>
                    </a:extLst>
                  </pic:spPr>
                </pic:pic>
              </a:graphicData>
            </a:graphic>
          </wp:inline>
        </w:drawing>
      </w:r>
    </w:p>
    <w:p w14:paraId="5F3B2BDB" w14:textId="77777777" w:rsidR="007341A4" w:rsidRPr="000837F2" w:rsidRDefault="005F7D16">
      <w:pPr>
        <w:pStyle w:val="Tijeloteksta"/>
        <w:rPr>
          <w:lang w:val="hr-HR"/>
        </w:rPr>
      </w:pPr>
      <w:r w:rsidRPr="000837F2">
        <w:rPr>
          <w:lang w:val="hr-HR"/>
        </w:rPr>
        <w:t>Ako se radi lakše usporedbe sve kategorije trebaju prikazati na istom grafikonu, onda se naredba preformulira na sljedeći način:</w:t>
      </w:r>
    </w:p>
    <w:p w14:paraId="7C0E4AEB" w14:textId="77777777" w:rsidR="007341A4" w:rsidRPr="000837F2" w:rsidRDefault="005F7D16">
      <w:pPr>
        <w:pStyle w:val="SourceCode"/>
        <w:rPr>
          <w:lang w:val="hr-HR"/>
        </w:rPr>
      </w:pPr>
      <w:r w:rsidRPr="000837F2">
        <w:rPr>
          <w:rStyle w:val="KeywordTok"/>
          <w:lang w:val="hr-HR"/>
        </w:rPr>
        <w:lastRenderedPageBreak/>
        <w:t>densityplot</w:t>
      </w:r>
      <w:r w:rsidRPr="000837F2">
        <w:rPr>
          <w:rStyle w:val="NormalTok"/>
          <w:lang w:val="hr-HR"/>
        </w:rPr>
        <w:t>(</w:t>
      </w:r>
      <w:r w:rsidRPr="000837F2">
        <w:rPr>
          <w:rStyle w:val="OperatorTok"/>
          <w:lang w:val="hr-HR"/>
        </w:rPr>
        <w:t>~</w:t>
      </w:r>
      <w:r w:rsidRPr="000837F2">
        <w:rPr>
          <w:rStyle w:val="NormalTok"/>
          <w:lang w:val="hr-HR"/>
        </w:rPr>
        <w:t xml:space="preserve">weight, PlantGrowth, </w:t>
      </w:r>
      <w:r w:rsidRPr="000837F2">
        <w:rPr>
          <w:lang w:val="hr-HR"/>
        </w:rPr>
        <w:br/>
      </w:r>
      <w:r w:rsidRPr="000837F2">
        <w:rPr>
          <w:rStyle w:val="NormalTok"/>
          <w:lang w:val="hr-HR"/>
        </w:rPr>
        <w:t xml:space="preserve">            </w:t>
      </w:r>
      <w:r w:rsidRPr="000837F2">
        <w:rPr>
          <w:rStyle w:val="DataTypeTok"/>
          <w:lang w:val="hr-HR"/>
        </w:rPr>
        <w:t>groups =</w:t>
      </w:r>
      <w:r w:rsidRPr="000837F2">
        <w:rPr>
          <w:rStyle w:val="NormalTok"/>
          <w:lang w:val="hr-HR"/>
        </w:rPr>
        <w:t xml:space="preserve"> group,                   </w:t>
      </w:r>
      <w:r w:rsidRPr="000837F2">
        <w:rPr>
          <w:rStyle w:val="CommentTok"/>
          <w:lang w:val="hr-HR"/>
        </w:rPr>
        <w:t># razdvaja graf prema faktorima</w:t>
      </w:r>
      <w:r w:rsidRPr="000837F2">
        <w:rPr>
          <w:lang w:val="hr-HR"/>
        </w:rPr>
        <w:br/>
      </w:r>
      <w:r w:rsidRPr="000837F2">
        <w:rPr>
          <w:rStyle w:val="NormalTok"/>
          <w:lang w:val="hr-HR"/>
        </w:rPr>
        <w:t xml:space="preserve">            </w:t>
      </w:r>
      <w:r w:rsidRPr="000837F2">
        <w:rPr>
          <w:rStyle w:val="DataTypeTok"/>
          <w:lang w:val="hr-HR"/>
        </w:rPr>
        <w:t>auto.key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space=</w:t>
      </w:r>
      <w:r w:rsidRPr="000837F2">
        <w:rPr>
          <w:rStyle w:val="StringTok"/>
          <w:lang w:val="hr-HR"/>
        </w:rPr>
        <w:t>"right"</w:t>
      </w:r>
      <w:r w:rsidRPr="000837F2">
        <w:rPr>
          <w:rStyle w:val="NormalTok"/>
          <w:lang w:val="hr-HR"/>
        </w:rPr>
        <w:t xml:space="preserve">))   </w:t>
      </w:r>
      <w:r w:rsidRPr="000837F2">
        <w:rPr>
          <w:rStyle w:val="CommentTok"/>
          <w:lang w:val="hr-HR"/>
        </w:rPr>
        <w:t># pozicionira legendu</w:t>
      </w:r>
    </w:p>
    <w:p w14:paraId="4B5D1BD2" w14:textId="77777777" w:rsidR="007341A4" w:rsidRPr="000837F2" w:rsidRDefault="005F7D16" w:rsidP="00A63744">
      <w:pPr>
        <w:pStyle w:val="FirstParagraph"/>
        <w:jc w:val="center"/>
        <w:rPr>
          <w:lang w:val="hr-HR"/>
        </w:rPr>
      </w:pPr>
      <w:r w:rsidRPr="000837F2">
        <w:rPr>
          <w:noProof/>
          <w:lang w:val="en-GB" w:eastAsia="en-GB"/>
        </w:rPr>
        <w:drawing>
          <wp:inline distT="0" distB="0" distL="0" distR="0" wp14:anchorId="5974556D" wp14:editId="1C00CFDF">
            <wp:extent cx="4075200" cy="231480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1-1.png"/>
                    <pic:cNvPicPr>
                      <a:picLocks noChangeAspect="1" noChangeArrowheads="1"/>
                    </pic:cNvPicPr>
                  </pic:nvPicPr>
                  <pic:blipFill rotWithShape="1">
                    <a:blip r:embed="rId49"/>
                    <a:srcRect t="7657" b="3083"/>
                    <a:stretch/>
                  </pic:blipFill>
                  <pic:spPr bwMode="auto">
                    <a:xfrm>
                      <a:off x="0" y="0"/>
                      <a:ext cx="4075200" cy="2314800"/>
                    </a:xfrm>
                    <a:prstGeom prst="rect">
                      <a:avLst/>
                    </a:prstGeom>
                    <a:noFill/>
                    <a:ln>
                      <a:noFill/>
                    </a:ln>
                    <a:extLst>
                      <a:ext uri="{53640926-AAD7-44D8-BBD7-CCE9431645EC}">
                        <a14:shadowObscured xmlns:a14="http://schemas.microsoft.com/office/drawing/2010/main"/>
                      </a:ext>
                    </a:extLst>
                  </pic:spPr>
                </pic:pic>
              </a:graphicData>
            </a:graphic>
          </wp:inline>
        </w:drawing>
      </w:r>
    </w:p>
    <w:p w14:paraId="4E012A45" w14:textId="77777777" w:rsidR="007341A4" w:rsidRPr="000837F2" w:rsidRDefault="005F7D16">
      <w:pPr>
        <w:pStyle w:val="Tijeloteksta"/>
        <w:rPr>
          <w:lang w:val="hr-HR"/>
        </w:rPr>
      </w:pPr>
      <w:r w:rsidRPr="000837F2">
        <w:rPr>
          <w:b/>
          <w:lang w:val="hr-HR"/>
        </w:rPr>
        <w:t>Zadatak 34</w:t>
      </w:r>
    </w:p>
    <w:p w14:paraId="1DBF70E3" w14:textId="77777777" w:rsidR="007341A4" w:rsidRPr="000837F2" w:rsidRDefault="005F7D16">
      <w:pPr>
        <w:pStyle w:val="Tijeloteksta"/>
        <w:rPr>
          <w:lang w:val="hr-HR"/>
        </w:rPr>
      </w:pPr>
      <w:r w:rsidRPr="000837F2">
        <w:rPr>
          <w:lang w:val="hr-HR"/>
        </w:rPr>
        <w:t xml:space="preserve">34.1 Funkcijom </w:t>
      </w:r>
      <w:r w:rsidRPr="000837F2">
        <w:rPr>
          <w:rStyle w:val="VerbatimChar"/>
          <w:lang w:val="hr-HR"/>
        </w:rPr>
        <w:t>densityplot()</w:t>
      </w:r>
      <w:r w:rsidRPr="000837F2">
        <w:rPr>
          <w:lang w:val="hr-HR"/>
        </w:rPr>
        <w:t xml:space="preserve"> nacrtajte funkciju gustoće vjerojatnosti varijable </w:t>
      </w:r>
      <w:r w:rsidRPr="000837F2">
        <w:rPr>
          <w:rStyle w:val="VerbatimChar"/>
          <w:lang w:val="hr-HR"/>
        </w:rPr>
        <w:t>Petal.Width</w:t>
      </w:r>
      <w:r w:rsidRPr="000837F2">
        <w:rPr>
          <w:lang w:val="hr-HR"/>
        </w:rPr>
        <w:t xml:space="preserve"> iz podatkovnog okvira </w:t>
      </w:r>
      <w:r w:rsidRPr="000837F2">
        <w:rPr>
          <w:rStyle w:val="VerbatimChar"/>
          <w:lang w:val="hr-HR"/>
        </w:rPr>
        <w:t>iris</w:t>
      </w:r>
      <w:r w:rsidRPr="000837F2">
        <w:rPr>
          <w:lang w:val="hr-HR"/>
        </w:rPr>
        <w:t>. Graf nacrtajte isprekidanom crvenom linijom.</w:t>
      </w:r>
    </w:p>
    <w:p w14:paraId="545A6372" w14:textId="77777777" w:rsidR="007341A4" w:rsidRPr="000837F2" w:rsidRDefault="005F7D16">
      <w:pPr>
        <w:pStyle w:val="Tijeloteksta"/>
        <w:rPr>
          <w:lang w:val="hr-HR"/>
        </w:rPr>
      </w:pPr>
      <w:r w:rsidRPr="000837F2">
        <w:rPr>
          <w:lang w:val="hr-HR"/>
        </w:rPr>
        <w:t>34.2 Funkciju gustoće vjerojatnosti iz prethodnog zadatka prikažite u ovisnosti o vrsti cvijeta.</w:t>
      </w:r>
    </w:p>
    <w:p w14:paraId="2AA5E1FC" w14:textId="77777777" w:rsidR="007341A4" w:rsidRPr="000837F2" w:rsidRDefault="005F7D16" w:rsidP="00792E43">
      <w:pPr>
        <w:pStyle w:val="Naslov3"/>
      </w:pPr>
      <w:bookmarkStart w:id="100" w:name="histogram-1"/>
      <w:r w:rsidRPr="000837F2">
        <w:t>Histogram</w:t>
      </w:r>
      <w:bookmarkEnd w:id="100"/>
    </w:p>
    <w:p w14:paraId="38DB44A8" w14:textId="77777777" w:rsidR="007341A4" w:rsidRPr="000837F2" w:rsidRDefault="005F7D16">
      <w:pPr>
        <w:pStyle w:val="FirstParagraph"/>
        <w:rPr>
          <w:lang w:val="hr-HR"/>
        </w:rPr>
      </w:pPr>
      <w:r w:rsidRPr="000837F2">
        <w:rPr>
          <w:lang w:val="hr-HR"/>
        </w:rPr>
        <w:t xml:space="preserve">U paketu </w:t>
      </w:r>
      <w:r w:rsidRPr="000837F2">
        <w:rPr>
          <w:rStyle w:val="VerbatimChar"/>
          <w:lang w:val="hr-HR"/>
        </w:rPr>
        <w:t>lattice</w:t>
      </w:r>
      <w:r w:rsidRPr="000837F2">
        <w:rPr>
          <w:lang w:val="hr-HR"/>
        </w:rPr>
        <w:t xml:space="preserve"> histogram se može dobiti istoimenom funkcijom </w:t>
      </w:r>
      <w:r w:rsidRPr="000837F2">
        <w:rPr>
          <w:rStyle w:val="VerbatimChar"/>
          <w:lang w:val="hr-HR"/>
        </w:rPr>
        <w:t>histogram(~x, data, ...)</w:t>
      </w:r>
      <w:r w:rsidRPr="000837F2">
        <w:rPr>
          <w:lang w:val="hr-HR"/>
        </w:rPr>
        <w:t>. Formula prima samo jednu varijablu, a podaci se mogu dodatno razvrstati po faktorima.</w:t>
      </w:r>
    </w:p>
    <w:p w14:paraId="4EE5BF24" w14:textId="77777777" w:rsidR="007341A4" w:rsidRPr="000837F2" w:rsidRDefault="005F7D16">
      <w:pPr>
        <w:pStyle w:val="SourceCode"/>
        <w:rPr>
          <w:lang w:val="hr-HR"/>
        </w:rPr>
      </w:pPr>
      <w:r w:rsidRPr="000837F2">
        <w:rPr>
          <w:rStyle w:val="KeywordTok"/>
          <w:lang w:val="hr-HR"/>
        </w:rPr>
        <w:t>histogram</w:t>
      </w:r>
      <w:r w:rsidRPr="000837F2">
        <w:rPr>
          <w:rStyle w:val="NormalTok"/>
          <w:lang w:val="hr-HR"/>
        </w:rPr>
        <w:t>(</w:t>
      </w:r>
      <w:r w:rsidRPr="000837F2">
        <w:rPr>
          <w:rStyle w:val="OperatorTok"/>
          <w:lang w:val="hr-HR"/>
        </w:rPr>
        <w:t>~</w:t>
      </w:r>
      <w:r w:rsidRPr="000837F2">
        <w:rPr>
          <w:rStyle w:val="NormalTok"/>
          <w:lang w:val="hr-HR"/>
        </w:rPr>
        <w:t>weight</w:t>
      </w:r>
      <w:r w:rsidRPr="000837F2">
        <w:rPr>
          <w:rStyle w:val="OperatorTok"/>
          <w:lang w:val="hr-HR"/>
        </w:rPr>
        <w:t>|</w:t>
      </w:r>
      <w:r w:rsidRPr="000837F2">
        <w:rPr>
          <w:rStyle w:val="NormalTok"/>
          <w:lang w:val="hr-HR"/>
        </w:rPr>
        <w:t>group, PlantGrowth)</w:t>
      </w:r>
    </w:p>
    <w:p w14:paraId="5EE2A74F" w14:textId="77777777" w:rsidR="007341A4" w:rsidRPr="000837F2" w:rsidRDefault="005F7D16" w:rsidP="00A63744">
      <w:pPr>
        <w:pStyle w:val="FirstParagraph"/>
        <w:jc w:val="center"/>
        <w:rPr>
          <w:lang w:val="hr-HR"/>
        </w:rPr>
      </w:pPr>
      <w:r w:rsidRPr="000837F2">
        <w:rPr>
          <w:noProof/>
          <w:lang w:val="en-GB" w:eastAsia="en-GB"/>
        </w:rPr>
        <w:drawing>
          <wp:inline distT="0" distB="0" distL="0" distR="0" wp14:anchorId="5322B1DC" wp14:editId="444EA3AA">
            <wp:extent cx="4117975" cy="2664227"/>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2-1.png"/>
                    <pic:cNvPicPr>
                      <a:picLocks noChangeAspect="1" noChangeArrowheads="1"/>
                    </pic:cNvPicPr>
                  </pic:nvPicPr>
                  <pic:blipFill rotWithShape="1">
                    <a:blip r:embed="rId50"/>
                    <a:srcRect t="7598"/>
                    <a:stretch/>
                  </pic:blipFill>
                  <pic:spPr bwMode="auto">
                    <a:xfrm>
                      <a:off x="0" y="0"/>
                      <a:ext cx="4118400" cy="2664502"/>
                    </a:xfrm>
                    <a:prstGeom prst="rect">
                      <a:avLst/>
                    </a:prstGeom>
                    <a:noFill/>
                    <a:ln>
                      <a:noFill/>
                    </a:ln>
                    <a:extLst>
                      <a:ext uri="{53640926-AAD7-44D8-BBD7-CCE9431645EC}">
                        <a14:shadowObscured xmlns:a14="http://schemas.microsoft.com/office/drawing/2010/main"/>
                      </a:ext>
                    </a:extLst>
                  </pic:spPr>
                </pic:pic>
              </a:graphicData>
            </a:graphic>
          </wp:inline>
        </w:drawing>
      </w:r>
    </w:p>
    <w:p w14:paraId="38397CBB" w14:textId="77777777" w:rsidR="007341A4" w:rsidRPr="000837F2" w:rsidRDefault="005F7D16">
      <w:pPr>
        <w:pStyle w:val="Tijeloteksta"/>
        <w:rPr>
          <w:lang w:val="hr-HR"/>
        </w:rPr>
      </w:pPr>
      <w:r w:rsidRPr="000837F2">
        <w:rPr>
          <w:lang w:val="hr-HR"/>
        </w:rPr>
        <w:t xml:space="preserve">Broj razreda u histogramu može se podesiti argumentom </w:t>
      </w:r>
      <w:r w:rsidRPr="000837F2">
        <w:rPr>
          <w:rStyle w:val="VerbatimChar"/>
          <w:lang w:val="hr-HR"/>
        </w:rPr>
        <w:t>nint</w:t>
      </w:r>
      <w:r w:rsidRPr="000837F2">
        <w:rPr>
          <w:lang w:val="hr-HR"/>
        </w:rPr>
        <w:t>.</w:t>
      </w:r>
    </w:p>
    <w:p w14:paraId="1072F584" w14:textId="77777777" w:rsidR="007341A4" w:rsidRPr="000837F2" w:rsidRDefault="005F7D16">
      <w:pPr>
        <w:pStyle w:val="Tijeloteksta"/>
        <w:rPr>
          <w:lang w:val="hr-HR"/>
        </w:rPr>
      </w:pPr>
      <w:r w:rsidRPr="000837F2">
        <w:rPr>
          <w:b/>
          <w:lang w:val="hr-HR"/>
        </w:rPr>
        <w:lastRenderedPageBreak/>
        <w:t>Zadatak 35</w:t>
      </w:r>
      <w:r w:rsidRPr="000837F2">
        <w:rPr>
          <w:lang w:val="hr-HR"/>
        </w:rPr>
        <w:br/>
        <w:t xml:space="preserve">Nacrtajte histogram za varijablu </w:t>
      </w:r>
      <w:r w:rsidRPr="000837F2">
        <w:rPr>
          <w:rStyle w:val="VerbatimChar"/>
          <w:lang w:val="hr-HR"/>
        </w:rPr>
        <w:t>Petal.Width</w:t>
      </w:r>
      <w:r w:rsidRPr="000837F2">
        <w:rPr>
          <w:lang w:val="hr-HR"/>
        </w:rPr>
        <w:t xml:space="preserve"> podatkovnog okvira </w:t>
      </w:r>
      <w:r w:rsidRPr="000837F2">
        <w:rPr>
          <w:rStyle w:val="VerbatimChar"/>
          <w:lang w:val="hr-HR"/>
        </w:rPr>
        <w:t>iris</w:t>
      </w:r>
      <w:r w:rsidRPr="000837F2">
        <w:rPr>
          <w:lang w:val="hr-HR"/>
        </w:rPr>
        <w:t xml:space="preserve"> posebno za svaku vrstu cvijeta.</w:t>
      </w:r>
    </w:p>
    <w:p w14:paraId="25418BCB" w14:textId="77777777" w:rsidR="007341A4" w:rsidRPr="000837F2" w:rsidRDefault="005F7D16" w:rsidP="00792E43">
      <w:pPr>
        <w:pStyle w:val="Naslov3"/>
      </w:pPr>
      <w:bookmarkStart w:id="101" w:name="dijagram-pravokutnika"/>
      <w:r w:rsidRPr="000837F2">
        <w:t>Dijagram pravokutnika</w:t>
      </w:r>
      <w:bookmarkEnd w:id="101"/>
    </w:p>
    <w:p w14:paraId="5E9C9F1F" w14:textId="77777777" w:rsidR="007341A4" w:rsidRPr="000837F2" w:rsidRDefault="005F7D16">
      <w:pPr>
        <w:pStyle w:val="FirstParagraph"/>
        <w:rPr>
          <w:lang w:val="hr-HR"/>
        </w:rPr>
      </w:pPr>
      <w:r w:rsidRPr="000837F2">
        <w:rPr>
          <w:lang w:val="hr-HR"/>
        </w:rPr>
        <w:t xml:space="preserve">U paketu </w:t>
      </w:r>
      <w:r w:rsidRPr="000837F2">
        <w:rPr>
          <w:rStyle w:val="VerbatimChar"/>
          <w:lang w:val="hr-HR"/>
        </w:rPr>
        <w:t>lattice</w:t>
      </w:r>
      <w:r w:rsidRPr="000837F2">
        <w:rPr>
          <w:lang w:val="hr-HR"/>
        </w:rPr>
        <w:t xml:space="preserve"> dijagram pravokutnika dobiva se naredbom </w:t>
      </w:r>
      <w:r w:rsidRPr="000837F2">
        <w:rPr>
          <w:rStyle w:val="VerbatimChar"/>
          <w:lang w:val="hr-HR"/>
        </w:rPr>
        <w:t>bwplot(y ~ x, data)</w:t>
      </w:r>
      <w:r w:rsidRPr="000837F2">
        <w:rPr>
          <w:lang w:val="hr-HR"/>
        </w:rPr>
        <w:t xml:space="preserve">, gdje je poželjno da varijabla </w:t>
      </w:r>
      <w:r w:rsidRPr="000837F2">
        <w:rPr>
          <w:rStyle w:val="VerbatimChar"/>
          <w:lang w:val="hr-HR"/>
        </w:rPr>
        <w:t>x</w:t>
      </w:r>
      <w:r w:rsidRPr="000837F2">
        <w:rPr>
          <w:lang w:val="hr-HR"/>
        </w:rPr>
        <w:t xml:space="preserve"> bude faktorska.</w:t>
      </w:r>
    </w:p>
    <w:p w14:paraId="399140D4" w14:textId="77777777" w:rsidR="007341A4" w:rsidRPr="000837F2" w:rsidRDefault="005F7D16">
      <w:pPr>
        <w:pStyle w:val="SourceCode"/>
        <w:rPr>
          <w:lang w:val="hr-HR"/>
        </w:rPr>
      </w:pPr>
      <w:r w:rsidRPr="000837F2">
        <w:rPr>
          <w:rStyle w:val="KeywordTok"/>
          <w:lang w:val="hr-HR"/>
        </w:rPr>
        <w:t>bwplot</w:t>
      </w:r>
      <w:r w:rsidRPr="000837F2">
        <w:rPr>
          <w:rStyle w:val="NormalTok"/>
          <w:lang w:val="hr-HR"/>
        </w:rPr>
        <w:t xml:space="preserve">(weight </w:t>
      </w:r>
      <w:r w:rsidRPr="000837F2">
        <w:rPr>
          <w:rStyle w:val="OperatorTok"/>
          <w:lang w:val="hr-HR"/>
        </w:rPr>
        <w:t>~</w:t>
      </w:r>
      <w:r w:rsidRPr="000837F2">
        <w:rPr>
          <w:rStyle w:val="StringTok"/>
          <w:lang w:val="hr-HR"/>
        </w:rPr>
        <w:t xml:space="preserve"> </w:t>
      </w:r>
      <w:r w:rsidRPr="000837F2">
        <w:rPr>
          <w:rStyle w:val="NormalTok"/>
          <w:lang w:val="hr-HR"/>
        </w:rPr>
        <w:t>group , PlantGrowth)</w:t>
      </w:r>
    </w:p>
    <w:p w14:paraId="1470D352" w14:textId="77777777" w:rsidR="007341A4" w:rsidRPr="000837F2" w:rsidRDefault="005F7D16" w:rsidP="00A63744">
      <w:pPr>
        <w:pStyle w:val="FirstParagraph"/>
        <w:jc w:val="center"/>
        <w:rPr>
          <w:lang w:val="hr-HR"/>
        </w:rPr>
      </w:pPr>
      <w:r w:rsidRPr="000837F2">
        <w:rPr>
          <w:noProof/>
          <w:lang w:val="en-GB" w:eastAsia="en-GB"/>
        </w:rPr>
        <w:drawing>
          <wp:inline distT="0" distB="0" distL="0" distR="0" wp14:anchorId="3B00E207" wp14:editId="26BE35E5">
            <wp:extent cx="3290400" cy="24768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3-1.png"/>
                    <pic:cNvPicPr>
                      <a:picLocks noChangeAspect="1" noChangeArrowheads="1"/>
                    </pic:cNvPicPr>
                  </pic:nvPicPr>
                  <pic:blipFill rotWithShape="1">
                    <a:blip r:embed="rId51"/>
                    <a:srcRect t="7658" b="6323"/>
                    <a:stretch/>
                  </pic:blipFill>
                  <pic:spPr bwMode="auto">
                    <a:xfrm>
                      <a:off x="0" y="0"/>
                      <a:ext cx="3290400" cy="2476800"/>
                    </a:xfrm>
                    <a:prstGeom prst="rect">
                      <a:avLst/>
                    </a:prstGeom>
                    <a:noFill/>
                    <a:ln>
                      <a:noFill/>
                    </a:ln>
                    <a:extLst>
                      <a:ext uri="{53640926-AAD7-44D8-BBD7-CCE9431645EC}">
                        <a14:shadowObscured xmlns:a14="http://schemas.microsoft.com/office/drawing/2010/main"/>
                      </a:ext>
                    </a:extLst>
                  </pic:spPr>
                </pic:pic>
              </a:graphicData>
            </a:graphic>
          </wp:inline>
        </w:drawing>
      </w:r>
    </w:p>
    <w:p w14:paraId="47679D26" w14:textId="77777777" w:rsidR="007341A4" w:rsidRPr="000837F2" w:rsidRDefault="005F7D16">
      <w:pPr>
        <w:pStyle w:val="Tijeloteksta"/>
        <w:rPr>
          <w:lang w:val="hr-HR"/>
        </w:rPr>
      </w:pPr>
      <w:r w:rsidRPr="000837F2">
        <w:rPr>
          <w:b/>
          <w:lang w:val="hr-HR"/>
        </w:rPr>
        <w:t>Zadatak 36</w:t>
      </w:r>
      <w:r w:rsidRPr="000837F2">
        <w:rPr>
          <w:lang w:val="hr-HR"/>
        </w:rPr>
        <w:br/>
        <w:t xml:space="preserve">Nacrtajte dijagram pravokutnika za varijablu </w:t>
      </w:r>
      <w:r w:rsidRPr="000837F2">
        <w:rPr>
          <w:rStyle w:val="VerbatimChar"/>
          <w:lang w:val="hr-HR"/>
        </w:rPr>
        <w:t>Petal.Length</w:t>
      </w:r>
      <w:r w:rsidRPr="000837F2">
        <w:rPr>
          <w:lang w:val="hr-HR"/>
        </w:rPr>
        <w:t xml:space="preserve"> podatkovnog okvira </w:t>
      </w:r>
      <w:r w:rsidRPr="000837F2">
        <w:rPr>
          <w:rStyle w:val="VerbatimChar"/>
          <w:lang w:val="hr-HR"/>
        </w:rPr>
        <w:t>iris</w:t>
      </w:r>
      <w:r w:rsidRPr="000837F2">
        <w:rPr>
          <w:lang w:val="hr-HR"/>
        </w:rPr>
        <w:t xml:space="preserve"> koji prikazuje po jedan brkati pravokutnik za svaku vrstu cvijeta.</w:t>
      </w:r>
    </w:p>
    <w:p w14:paraId="6D0482A9" w14:textId="77777777" w:rsidR="007341A4" w:rsidRPr="000837F2" w:rsidRDefault="005F7D16" w:rsidP="00792E43">
      <w:pPr>
        <w:pStyle w:val="Naslov3"/>
      </w:pPr>
      <w:bookmarkStart w:id="102" w:name="stupčasti-grafikon"/>
      <w:r w:rsidRPr="000837F2">
        <w:t>Stupčasti grafikon</w:t>
      </w:r>
      <w:bookmarkEnd w:id="102"/>
    </w:p>
    <w:p w14:paraId="61156EA6" w14:textId="77777777" w:rsidR="007341A4" w:rsidRPr="000837F2" w:rsidRDefault="005F7D16">
      <w:pPr>
        <w:pStyle w:val="FirstParagraph"/>
        <w:rPr>
          <w:lang w:val="hr-HR"/>
        </w:rPr>
      </w:pPr>
      <w:r w:rsidRPr="000837F2">
        <w:rPr>
          <w:lang w:val="hr-HR"/>
        </w:rPr>
        <w:t>Za stupčasti grafikon (</w:t>
      </w:r>
      <w:r w:rsidRPr="000837F2">
        <w:rPr>
          <w:rStyle w:val="VerbatimChar"/>
          <w:lang w:val="hr-HR"/>
        </w:rPr>
        <w:t>barchart()</w:t>
      </w:r>
      <w:r w:rsidRPr="000837F2">
        <w:rPr>
          <w:lang w:val="hr-HR"/>
        </w:rPr>
        <w:t xml:space="preserve">), koristit ćemo podatkovni okvir </w:t>
      </w:r>
      <w:r w:rsidRPr="000837F2">
        <w:rPr>
          <w:rStyle w:val="VerbatimChar"/>
          <w:lang w:val="hr-HR"/>
        </w:rPr>
        <w:t>barley</w:t>
      </w:r>
      <w:r w:rsidRPr="000837F2">
        <w:rPr>
          <w:lang w:val="hr-HR"/>
        </w:rPr>
        <w:t xml:space="preserve"> iz sustava R koji sadrži podatke o berbama različitih vrsta ječma izmjerenih na različitim lokacija u različitim godinama. Ovaj podatkovni skup je prikladan za istraživanje mogućnosti prikaza stupčastih grafikona jer ima tri kategorijske varijable: </w:t>
      </w:r>
      <w:r w:rsidRPr="000837F2">
        <w:rPr>
          <w:rStyle w:val="VerbatimChar"/>
          <w:lang w:val="hr-HR"/>
        </w:rPr>
        <w:t>variety</w:t>
      </w:r>
      <w:r w:rsidRPr="000837F2">
        <w:rPr>
          <w:lang w:val="hr-HR"/>
        </w:rPr>
        <w:t xml:space="preserve">, </w:t>
      </w:r>
      <w:r w:rsidRPr="000837F2">
        <w:rPr>
          <w:rStyle w:val="VerbatimChar"/>
          <w:lang w:val="hr-HR"/>
        </w:rPr>
        <w:t>year</w:t>
      </w:r>
      <w:r w:rsidRPr="000837F2">
        <w:rPr>
          <w:lang w:val="hr-HR"/>
        </w:rPr>
        <w:t xml:space="preserve"> i </w:t>
      </w:r>
      <w:r w:rsidRPr="000837F2">
        <w:rPr>
          <w:rStyle w:val="VerbatimChar"/>
          <w:lang w:val="hr-HR"/>
        </w:rPr>
        <w:t>site</w:t>
      </w:r>
      <w:r w:rsidRPr="000837F2">
        <w:rPr>
          <w:lang w:val="hr-HR"/>
        </w:rPr>
        <w:t>.</w:t>
      </w:r>
    </w:p>
    <w:p w14:paraId="0E42CDD2" w14:textId="77777777" w:rsidR="007341A4" w:rsidRPr="000837F2" w:rsidRDefault="005F7D16">
      <w:pPr>
        <w:pStyle w:val="SourceCode"/>
        <w:rPr>
          <w:lang w:val="hr-HR"/>
        </w:rPr>
      </w:pPr>
      <w:r w:rsidRPr="000837F2">
        <w:rPr>
          <w:rStyle w:val="KeywordTok"/>
          <w:lang w:val="hr-HR"/>
        </w:rPr>
        <w:t>data</w:t>
      </w:r>
      <w:r w:rsidRPr="000837F2">
        <w:rPr>
          <w:rStyle w:val="NormalTok"/>
          <w:lang w:val="hr-HR"/>
        </w:rPr>
        <w:t>(barley)</w:t>
      </w:r>
    </w:p>
    <w:p w14:paraId="33DE99E7" w14:textId="77777777" w:rsidR="007341A4" w:rsidRPr="000837F2" w:rsidRDefault="005F7D16">
      <w:pPr>
        <w:pStyle w:val="FirstParagraph"/>
        <w:rPr>
          <w:lang w:val="hr-HR"/>
        </w:rPr>
      </w:pPr>
      <w:r w:rsidRPr="000837F2">
        <w:rPr>
          <w:lang w:val="hr-HR"/>
        </w:rPr>
        <w:t xml:space="preserve">Funkciji </w:t>
      </w:r>
      <w:r w:rsidRPr="000837F2">
        <w:rPr>
          <w:rStyle w:val="VerbatimChar"/>
          <w:lang w:val="hr-HR"/>
        </w:rPr>
        <w:t>barchart()</w:t>
      </w:r>
      <w:r w:rsidRPr="000837F2">
        <w:rPr>
          <w:lang w:val="hr-HR"/>
        </w:rPr>
        <w:t xml:space="preserve"> potrebno je proslijediti agregirani, odnosno zbrojeni podatkovni okvir.</w:t>
      </w:r>
    </w:p>
    <w:p w14:paraId="7DC2F7A0" w14:textId="77777777" w:rsidR="007341A4" w:rsidRPr="000837F2" w:rsidRDefault="005F7D16">
      <w:pPr>
        <w:pStyle w:val="SourceCode"/>
        <w:rPr>
          <w:lang w:val="hr-HR"/>
        </w:rPr>
      </w:pPr>
      <w:r w:rsidRPr="000837F2">
        <w:rPr>
          <w:rStyle w:val="NormalTok"/>
          <w:lang w:val="hr-HR"/>
        </w:rPr>
        <w:t>barley_sum &lt;-</w:t>
      </w:r>
      <w:r w:rsidRPr="000837F2">
        <w:rPr>
          <w:rStyle w:val="StringTok"/>
          <w:lang w:val="hr-HR"/>
        </w:rPr>
        <w:t xml:space="preserve"> </w:t>
      </w:r>
      <w:r w:rsidRPr="000837F2">
        <w:rPr>
          <w:rStyle w:val="KeywordTok"/>
          <w:lang w:val="hr-HR"/>
        </w:rPr>
        <w:t>aggregate</w:t>
      </w:r>
      <w:r w:rsidRPr="000837F2">
        <w:rPr>
          <w:rStyle w:val="NormalTok"/>
          <w:lang w:val="hr-HR"/>
        </w:rPr>
        <w:t>(yield</w:t>
      </w:r>
      <w:r w:rsidRPr="000837F2">
        <w:rPr>
          <w:rStyle w:val="OperatorTok"/>
          <w:lang w:val="hr-HR"/>
        </w:rPr>
        <w:t>~</w:t>
      </w:r>
      <w:r w:rsidRPr="000837F2">
        <w:rPr>
          <w:rStyle w:val="NormalTok"/>
          <w:lang w:val="hr-HR"/>
        </w:rPr>
        <w:t>variety, barley, sum)</w:t>
      </w:r>
      <w:r w:rsidRPr="000837F2">
        <w:rPr>
          <w:lang w:val="hr-HR"/>
        </w:rPr>
        <w:br/>
      </w:r>
      <w:r w:rsidRPr="000837F2">
        <w:rPr>
          <w:lang w:val="hr-HR"/>
        </w:rPr>
        <w:br/>
      </w:r>
      <w:r w:rsidRPr="000837F2">
        <w:rPr>
          <w:rStyle w:val="KeywordTok"/>
          <w:lang w:val="hr-HR"/>
        </w:rPr>
        <w:t>barchart</w:t>
      </w:r>
      <w:r w:rsidRPr="000837F2">
        <w:rPr>
          <w:rStyle w:val="NormalTok"/>
          <w:lang w:val="hr-HR"/>
        </w:rPr>
        <w:t xml:space="preserve">(yield </w:t>
      </w:r>
      <w:r w:rsidRPr="000837F2">
        <w:rPr>
          <w:rStyle w:val="OperatorTok"/>
          <w:lang w:val="hr-HR"/>
        </w:rPr>
        <w:t>~</w:t>
      </w:r>
      <w:r w:rsidRPr="000837F2">
        <w:rPr>
          <w:rStyle w:val="StringTok"/>
          <w:lang w:val="hr-HR"/>
        </w:rPr>
        <w:t xml:space="preserve"> </w:t>
      </w:r>
      <w:r w:rsidRPr="000837F2">
        <w:rPr>
          <w:rStyle w:val="NormalTok"/>
          <w:lang w:val="hr-HR"/>
        </w:rPr>
        <w:t xml:space="preserve">variety,  </w:t>
      </w:r>
      <w:r w:rsidRPr="000837F2">
        <w:rPr>
          <w:rStyle w:val="DataTypeTok"/>
          <w:lang w:val="hr-HR"/>
        </w:rPr>
        <w:t>data =</w:t>
      </w:r>
      <w:r w:rsidRPr="000837F2">
        <w:rPr>
          <w:rStyle w:val="NormalTok"/>
          <w:lang w:val="hr-HR"/>
        </w:rPr>
        <w:t xml:space="preserve"> barley_sum,</w:t>
      </w:r>
      <w:r w:rsidRPr="000837F2">
        <w:rPr>
          <w:lang w:val="hr-HR"/>
        </w:rPr>
        <w:br/>
      </w:r>
      <w:r w:rsidRPr="000837F2">
        <w:rPr>
          <w:rStyle w:val="NormalTok"/>
          <w:lang w:val="hr-HR"/>
        </w:rPr>
        <w:t xml:space="preserve">         </w:t>
      </w:r>
      <w:r w:rsidRPr="000837F2">
        <w:rPr>
          <w:rStyle w:val="DataTypeTok"/>
          <w:lang w:val="hr-HR"/>
        </w:rPr>
        <w:t>ylim=</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 xml:space="preserve">, </w:t>
      </w:r>
      <w:r w:rsidRPr="000837F2">
        <w:rPr>
          <w:rStyle w:val="DecValTok"/>
          <w:lang w:val="hr-HR"/>
        </w:rPr>
        <w:t>500</w:t>
      </w:r>
      <w:r w:rsidRPr="000837F2">
        <w:rPr>
          <w:rStyle w:val="NormalTok"/>
          <w:lang w:val="hr-HR"/>
        </w:rPr>
        <w:t xml:space="preserve">),                      </w:t>
      </w:r>
      <w:r w:rsidRPr="000837F2">
        <w:rPr>
          <w:rStyle w:val="CommentTok"/>
          <w:lang w:val="hr-HR"/>
        </w:rPr>
        <w:t xml:space="preserve">#podešavanje raspona osi y </w:t>
      </w:r>
      <w:r w:rsidRPr="000837F2">
        <w:rPr>
          <w:lang w:val="hr-HR"/>
        </w:rPr>
        <w:br/>
      </w:r>
      <w:r w:rsidRPr="000837F2">
        <w:rPr>
          <w:rStyle w:val="NormalTok"/>
          <w:lang w:val="hr-HR"/>
        </w:rPr>
        <w:t xml:space="preserve">        </w:t>
      </w:r>
      <w:r w:rsidRPr="000837F2">
        <w:rPr>
          <w:rStyle w:val="DataTypeTok"/>
          <w:lang w:val="hr-HR"/>
        </w:rPr>
        <w:t>scales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x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rot =</w:t>
      </w:r>
      <w:r w:rsidRPr="000837F2">
        <w:rPr>
          <w:rStyle w:val="NormalTok"/>
          <w:lang w:val="hr-HR"/>
        </w:rPr>
        <w:t xml:space="preserve"> </w:t>
      </w:r>
      <w:r w:rsidRPr="000837F2">
        <w:rPr>
          <w:rStyle w:val="DecValTok"/>
          <w:lang w:val="hr-HR"/>
        </w:rPr>
        <w:t>45</w:t>
      </w:r>
      <w:r w:rsidRPr="000837F2">
        <w:rPr>
          <w:rStyle w:val="NormalTok"/>
          <w:lang w:val="hr-HR"/>
        </w:rPr>
        <w:t xml:space="preserve">)))   </w:t>
      </w:r>
      <w:r w:rsidRPr="000837F2">
        <w:rPr>
          <w:rStyle w:val="CommentTok"/>
          <w:lang w:val="hr-HR"/>
        </w:rPr>
        <w:t>#rotacija naziva kategorija na osi x</w:t>
      </w:r>
    </w:p>
    <w:p w14:paraId="3BA2A49E" w14:textId="77777777" w:rsidR="007341A4" w:rsidRPr="000837F2" w:rsidRDefault="005F7D16" w:rsidP="00A63744">
      <w:pPr>
        <w:pStyle w:val="FirstParagraph"/>
        <w:jc w:val="center"/>
        <w:rPr>
          <w:lang w:val="hr-HR"/>
        </w:rPr>
      </w:pPr>
      <w:r w:rsidRPr="000837F2">
        <w:rPr>
          <w:noProof/>
          <w:lang w:val="en-GB" w:eastAsia="en-GB"/>
        </w:rPr>
        <w:lastRenderedPageBreak/>
        <w:drawing>
          <wp:inline distT="0" distB="0" distL="0" distR="0" wp14:anchorId="179E03DD" wp14:editId="0ECE693D">
            <wp:extent cx="3695700" cy="24860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5-1.png"/>
                    <pic:cNvPicPr>
                      <a:picLocks noChangeAspect="1" noChangeArrowheads="1"/>
                    </pic:cNvPicPr>
                  </pic:nvPicPr>
                  <pic:blipFill rotWithShape="1">
                    <a:blip r:embed="rId52"/>
                    <a:srcRect b="10309"/>
                    <a:stretch/>
                  </pic:blipFill>
                  <pic:spPr bwMode="auto">
                    <a:xfrm>
                      <a:off x="0" y="0"/>
                      <a:ext cx="3696101" cy="2486295"/>
                    </a:xfrm>
                    <a:prstGeom prst="rect">
                      <a:avLst/>
                    </a:prstGeom>
                    <a:noFill/>
                    <a:ln>
                      <a:noFill/>
                    </a:ln>
                    <a:extLst>
                      <a:ext uri="{53640926-AAD7-44D8-BBD7-CCE9431645EC}">
                        <a14:shadowObscured xmlns:a14="http://schemas.microsoft.com/office/drawing/2010/main"/>
                      </a:ext>
                    </a:extLst>
                  </pic:spPr>
                </pic:pic>
              </a:graphicData>
            </a:graphic>
          </wp:inline>
        </w:drawing>
      </w:r>
    </w:p>
    <w:p w14:paraId="69922606" w14:textId="77777777" w:rsidR="007341A4" w:rsidRPr="000837F2" w:rsidRDefault="005F7D16">
      <w:pPr>
        <w:pStyle w:val="Tijeloteksta"/>
        <w:rPr>
          <w:lang w:val="hr-HR"/>
        </w:rPr>
      </w:pPr>
      <w:r w:rsidRPr="000837F2">
        <w:rPr>
          <w:lang w:val="hr-HR"/>
        </w:rPr>
        <w:t>Podatke možemo dalje raščlanjivati po kategorijama. Prvo ih se agregira, a onda crta.</w:t>
      </w:r>
    </w:p>
    <w:p w14:paraId="26C9B236" w14:textId="77777777" w:rsidR="007341A4" w:rsidRPr="000837F2" w:rsidRDefault="005F7D16">
      <w:pPr>
        <w:pStyle w:val="SourceCode"/>
        <w:rPr>
          <w:lang w:val="hr-HR"/>
        </w:rPr>
      </w:pPr>
      <w:r w:rsidRPr="000837F2">
        <w:rPr>
          <w:rStyle w:val="NormalTok"/>
          <w:lang w:val="hr-HR"/>
        </w:rPr>
        <w:t>barley_sum2 &lt;-</w:t>
      </w:r>
      <w:r w:rsidRPr="000837F2">
        <w:rPr>
          <w:rStyle w:val="StringTok"/>
          <w:lang w:val="hr-HR"/>
        </w:rPr>
        <w:t xml:space="preserve"> </w:t>
      </w:r>
      <w:r w:rsidRPr="000837F2">
        <w:rPr>
          <w:rStyle w:val="KeywordTok"/>
          <w:lang w:val="hr-HR"/>
        </w:rPr>
        <w:t>aggregate</w:t>
      </w:r>
      <w:r w:rsidRPr="000837F2">
        <w:rPr>
          <w:rStyle w:val="NormalTok"/>
          <w:lang w:val="hr-HR"/>
        </w:rPr>
        <w:t>(yield</w:t>
      </w:r>
      <w:r w:rsidRPr="000837F2">
        <w:rPr>
          <w:rStyle w:val="OperatorTok"/>
          <w:lang w:val="hr-HR"/>
        </w:rPr>
        <w:t>~</w:t>
      </w:r>
      <w:r w:rsidRPr="000837F2">
        <w:rPr>
          <w:rStyle w:val="NormalTok"/>
          <w:lang w:val="hr-HR"/>
        </w:rPr>
        <w:t>variety</w:t>
      </w:r>
      <w:r w:rsidRPr="000837F2">
        <w:rPr>
          <w:rStyle w:val="OperatorTok"/>
          <w:lang w:val="hr-HR"/>
        </w:rPr>
        <w:t>*</w:t>
      </w:r>
      <w:r w:rsidRPr="000837F2">
        <w:rPr>
          <w:rStyle w:val="NormalTok"/>
          <w:lang w:val="hr-HR"/>
        </w:rPr>
        <w:t>year, barley, sum)</w:t>
      </w:r>
      <w:r w:rsidRPr="000837F2">
        <w:rPr>
          <w:lang w:val="hr-HR"/>
        </w:rPr>
        <w:br/>
      </w:r>
      <w:r w:rsidRPr="000837F2">
        <w:rPr>
          <w:rStyle w:val="KeywordTok"/>
          <w:lang w:val="hr-HR"/>
        </w:rPr>
        <w:t>barchart</w:t>
      </w:r>
      <w:r w:rsidRPr="000837F2">
        <w:rPr>
          <w:rStyle w:val="NormalTok"/>
          <w:lang w:val="hr-HR"/>
        </w:rPr>
        <w:t xml:space="preserve">(yield </w:t>
      </w:r>
      <w:r w:rsidRPr="000837F2">
        <w:rPr>
          <w:rStyle w:val="OperatorTok"/>
          <w:lang w:val="hr-HR"/>
        </w:rPr>
        <w:t>~</w:t>
      </w:r>
      <w:r w:rsidRPr="000837F2">
        <w:rPr>
          <w:rStyle w:val="StringTok"/>
          <w:lang w:val="hr-HR"/>
        </w:rPr>
        <w:t xml:space="preserve"> </w:t>
      </w:r>
      <w:r w:rsidRPr="000837F2">
        <w:rPr>
          <w:rStyle w:val="NormalTok"/>
          <w:lang w:val="hr-HR"/>
        </w:rPr>
        <w:t>variety</w:t>
      </w:r>
      <w:r w:rsidRPr="000837F2">
        <w:rPr>
          <w:rStyle w:val="OperatorTok"/>
          <w:lang w:val="hr-HR"/>
        </w:rPr>
        <w:t>|</w:t>
      </w:r>
      <w:r w:rsidRPr="000837F2">
        <w:rPr>
          <w:rStyle w:val="NormalTok"/>
          <w:lang w:val="hr-HR"/>
        </w:rPr>
        <w:t xml:space="preserve">year,  </w:t>
      </w:r>
      <w:r w:rsidRPr="000837F2">
        <w:rPr>
          <w:rStyle w:val="DataTypeTok"/>
          <w:lang w:val="hr-HR"/>
        </w:rPr>
        <w:t>data =</w:t>
      </w:r>
      <w:r w:rsidRPr="000837F2">
        <w:rPr>
          <w:rStyle w:val="NormalTok"/>
          <w:lang w:val="hr-HR"/>
        </w:rPr>
        <w:t xml:space="preserve"> barley_sum2,</w:t>
      </w:r>
      <w:r w:rsidRPr="000837F2">
        <w:rPr>
          <w:lang w:val="hr-HR"/>
        </w:rPr>
        <w:br/>
      </w:r>
      <w:r w:rsidRPr="000837F2">
        <w:rPr>
          <w:rStyle w:val="NormalTok"/>
          <w:lang w:val="hr-HR"/>
        </w:rPr>
        <w:t xml:space="preserve">         </w:t>
      </w:r>
      <w:r w:rsidRPr="000837F2">
        <w:rPr>
          <w:rStyle w:val="DataTypeTok"/>
          <w:lang w:val="hr-HR"/>
        </w:rPr>
        <w:t>scales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x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rot =</w:t>
      </w:r>
      <w:r w:rsidRPr="000837F2">
        <w:rPr>
          <w:rStyle w:val="NormalTok"/>
          <w:lang w:val="hr-HR"/>
        </w:rPr>
        <w:t xml:space="preserve"> </w:t>
      </w:r>
      <w:r w:rsidRPr="000837F2">
        <w:rPr>
          <w:rStyle w:val="DecValTok"/>
          <w:lang w:val="hr-HR"/>
        </w:rPr>
        <w:t>45</w:t>
      </w:r>
      <w:r w:rsidRPr="000837F2">
        <w:rPr>
          <w:rStyle w:val="NormalTok"/>
          <w:lang w:val="hr-HR"/>
        </w:rPr>
        <w:t>)))</w:t>
      </w:r>
    </w:p>
    <w:p w14:paraId="22C68907" w14:textId="77777777" w:rsidR="007341A4" w:rsidRPr="000837F2" w:rsidRDefault="005F7D16" w:rsidP="00A63744">
      <w:pPr>
        <w:pStyle w:val="FirstParagraph"/>
        <w:jc w:val="center"/>
        <w:rPr>
          <w:lang w:val="hr-HR"/>
        </w:rPr>
      </w:pPr>
      <w:r w:rsidRPr="000837F2">
        <w:rPr>
          <w:noProof/>
          <w:lang w:val="en-GB" w:eastAsia="en-GB"/>
        </w:rPr>
        <w:drawing>
          <wp:inline distT="0" distB="0" distL="0" distR="0" wp14:anchorId="38E58976" wp14:editId="112F6128">
            <wp:extent cx="4619624" cy="22479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6-1.png"/>
                    <pic:cNvPicPr>
                      <a:picLocks noChangeAspect="1" noChangeArrowheads="1"/>
                    </pic:cNvPicPr>
                  </pic:nvPicPr>
                  <pic:blipFill rotWithShape="1">
                    <a:blip r:embed="rId53"/>
                    <a:srcRect t="9278" b="9622"/>
                    <a:stretch/>
                  </pic:blipFill>
                  <pic:spPr bwMode="auto">
                    <a:xfrm>
                      <a:off x="0" y="0"/>
                      <a:ext cx="4620126" cy="2248144"/>
                    </a:xfrm>
                    <a:prstGeom prst="rect">
                      <a:avLst/>
                    </a:prstGeom>
                    <a:noFill/>
                    <a:ln>
                      <a:noFill/>
                    </a:ln>
                    <a:extLst>
                      <a:ext uri="{53640926-AAD7-44D8-BBD7-CCE9431645EC}">
                        <a14:shadowObscured xmlns:a14="http://schemas.microsoft.com/office/drawing/2010/main"/>
                      </a:ext>
                    </a:extLst>
                  </pic:spPr>
                </pic:pic>
              </a:graphicData>
            </a:graphic>
          </wp:inline>
        </w:drawing>
      </w:r>
    </w:p>
    <w:p w14:paraId="358388FE" w14:textId="77777777" w:rsidR="007341A4" w:rsidRPr="000837F2" w:rsidRDefault="005F7D16">
      <w:pPr>
        <w:pStyle w:val="Tijeloteksta"/>
        <w:rPr>
          <w:lang w:val="hr-HR"/>
        </w:rPr>
      </w:pPr>
      <w:r w:rsidRPr="000837F2">
        <w:rPr>
          <w:lang w:val="hr-HR"/>
        </w:rPr>
        <w:t>Kada se podaci raščlanjuju do zadnjeg detalja, nema potrebe za agregacijom:</w:t>
      </w:r>
    </w:p>
    <w:p w14:paraId="122B3BA3" w14:textId="4951076E" w:rsidR="007341A4" w:rsidRPr="000837F2" w:rsidRDefault="005F7D16">
      <w:pPr>
        <w:pStyle w:val="SourceCode"/>
        <w:rPr>
          <w:lang w:val="hr-HR"/>
        </w:rPr>
      </w:pPr>
      <w:r w:rsidRPr="000837F2">
        <w:rPr>
          <w:rStyle w:val="KeywordTok"/>
          <w:lang w:val="hr-HR"/>
        </w:rPr>
        <w:t>barchart</w:t>
      </w:r>
      <w:r w:rsidRPr="000837F2">
        <w:rPr>
          <w:rStyle w:val="NormalTok"/>
          <w:lang w:val="hr-HR"/>
        </w:rPr>
        <w:t xml:space="preserve">(yield </w:t>
      </w:r>
      <w:r w:rsidRPr="000837F2">
        <w:rPr>
          <w:rStyle w:val="OperatorTok"/>
          <w:lang w:val="hr-HR"/>
        </w:rPr>
        <w:t>~</w:t>
      </w:r>
      <w:r w:rsidRPr="000837F2">
        <w:rPr>
          <w:rStyle w:val="StringTok"/>
          <w:lang w:val="hr-HR"/>
        </w:rPr>
        <w:t xml:space="preserve"> </w:t>
      </w:r>
      <w:r w:rsidRPr="000837F2">
        <w:rPr>
          <w:rStyle w:val="NormalTok"/>
          <w:lang w:val="hr-HR"/>
        </w:rPr>
        <w:t>variety</w:t>
      </w:r>
      <w:r w:rsidRPr="000837F2">
        <w:rPr>
          <w:rStyle w:val="OperatorTok"/>
          <w:lang w:val="hr-HR"/>
        </w:rPr>
        <w:t>|</w:t>
      </w:r>
      <w:r w:rsidRPr="000837F2">
        <w:rPr>
          <w:rStyle w:val="NormalTok"/>
          <w:lang w:val="hr-HR"/>
        </w:rPr>
        <w:t xml:space="preserve">year,  </w:t>
      </w:r>
      <w:r w:rsidRPr="000837F2">
        <w:rPr>
          <w:rStyle w:val="DataTypeTok"/>
          <w:lang w:val="hr-HR"/>
        </w:rPr>
        <w:t>data =</w:t>
      </w:r>
      <w:r w:rsidRPr="000837F2">
        <w:rPr>
          <w:rStyle w:val="NormalTok"/>
          <w:lang w:val="hr-HR"/>
        </w:rPr>
        <w:t xml:space="preserve"> barley, </w:t>
      </w:r>
      <w:r w:rsidRPr="000837F2">
        <w:rPr>
          <w:lang w:val="hr-HR"/>
        </w:rPr>
        <w:br/>
      </w:r>
      <w:r w:rsidRPr="000837F2">
        <w:rPr>
          <w:rStyle w:val="NormalTok"/>
          <w:lang w:val="hr-HR"/>
        </w:rPr>
        <w:t xml:space="preserve">         </w:t>
      </w:r>
      <w:r w:rsidRPr="000837F2">
        <w:rPr>
          <w:rStyle w:val="DataTypeTok"/>
          <w:lang w:val="hr-HR"/>
        </w:rPr>
        <w:t>groups =</w:t>
      </w:r>
      <w:r w:rsidRPr="000837F2">
        <w:rPr>
          <w:rStyle w:val="NormalTok"/>
          <w:lang w:val="hr-HR"/>
        </w:rPr>
        <w:t xml:space="preserve"> site,</w:t>
      </w:r>
      <w:r w:rsidRPr="000837F2">
        <w:rPr>
          <w:lang w:val="hr-HR"/>
        </w:rPr>
        <w:br/>
      </w:r>
      <w:r w:rsidRPr="000837F2">
        <w:rPr>
          <w:rStyle w:val="NormalTok"/>
          <w:lang w:val="hr-HR"/>
        </w:rPr>
        <w:t xml:space="preserve">         </w:t>
      </w:r>
      <w:r w:rsidRPr="000837F2">
        <w:rPr>
          <w:rStyle w:val="DataTypeTok"/>
          <w:lang w:val="hr-HR"/>
        </w:rPr>
        <w:t>main =</w:t>
      </w:r>
      <w:r w:rsidRPr="000837F2">
        <w:rPr>
          <w:rStyle w:val="NormalTok"/>
          <w:lang w:val="hr-HR"/>
        </w:rPr>
        <w:t xml:space="preserve"> </w:t>
      </w:r>
      <w:r w:rsidRPr="000837F2">
        <w:rPr>
          <w:rStyle w:val="StringTok"/>
          <w:lang w:val="hr-HR"/>
        </w:rPr>
        <w:t xml:space="preserve">"Stupčasti dijagram </w:t>
      </w:r>
      <w:r w:rsidRPr="000837F2">
        <w:rPr>
          <w:rStyle w:val="CharTok"/>
          <w:lang w:val="hr-HR"/>
        </w:rPr>
        <w:t>\n</w:t>
      </w:r>
      <w:r w:rsidRPr="000837F2">
        <w:rPr>
          <w:rStyle w:val="StringTok"/>
          <w:lang w:val="hr-HR"/>
        </w:rPr>
        <w:t>"</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xlab =</w:t>
      </w:r>
      <w:r w:rsidRPr="000837F2">
        <w:rPr>
          <w:rStyle w:val="NormalTok"/>
          <w:lang w:val="hr-HR"/>
        </w:rPr>
        <w:t xml:space="preserve"> </w:t>
      </w:r>
      <w:r w:rsidRPr="000837F2">
        <w:rPr>
          <w:rStyle w:val="StringTok"/>
          <w:lang w:val="hr-HR"/>
        </w:rPr>
        <w:t>"Variaty (Varijetet)"</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ylab =</w:t>
      </w:r>
      <w:r w:rsidRPr="000837F2">
        <w:rPr>
          <w:rStyle w:val="NormalTok"/>
          <w:lang w:val="hr-HR"/>
        </w:rPr>
        <w:t xml:space="preserve"> </w:t>
      </w:r>
      <w:r w:rsidRPr="000837F2">
        <w:rPr>
          <w:rStyle w:val="StringTok"/>
          <w:lang w:val="hr-HR"/>
        </w:rPr>
        <w:t>"Yield (Prinos)"</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scales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x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rot =</w:t>
      </w:r>
      <w:r w:rsidRPr="000837F2">
        <w:rPr>
          <w:rStyle w:val="NormalTok"/>
          <w:lang w:val="hr-HR"/>
        </w:rPr>
        <w:t xml:space="preserve"> </w:t>
      </w:r>
      <w:r w:rsidRPr="000837F2">
        <w:rPr>
          <w:rStyle w:val="DecValTok"/>
          <w:lang w:val="hr-HR"/>
        </w:rPr>
        <w:t>45</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auto.key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rectangles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DataTypeTok"/>
          <w:lang w:val="hr-HR"/>
        </w:rPr>
        <w:t>space =</w:t>
      </w:r>
      <w:r w:rsidRPr="000837F2">
        <w:rPr>
          <w:rStyle w:val="NormalTok"/>
          <w:lang w:val="hr-HR"/>
        </w:rPr>
        <w:t xml:space="preserve"> </w:t>
      </w:r>
      <w:r w:rsidRPr="000837F2">
        <w:rPr>
          <w:rStyle w:val="StringTok"/>
          <w:lang w:val="hr-HR"/>
        </w:rPr>
        <w:t>'top'</w:t>
      </w:r>
      <w:r w:rsidRPr="000837F2">
        <w:rPr>
          <w:rStyle w:val="NormalTok"/>
          <w:lang w:val="hr-HR"/>
        </w:rPr>
        <w:t xml:space="preserve">, </w:t>
      </w:r>
      <w:r w:rsidRPr="000837F2">
        <w:rPr>
          <w:rStyle w:val="DataTypeTok"/>
          <w:lang w:val="hr-HR"/>
        </w:rPr>
        <w:t>columns =</w:t>
      </w:r>
      <w:r w:rsidRPr="000837F2">
        <w:rPr>
          <w:rStyle w:val="NormalTok"/>
          <w:lang w:val="hr-HR"/>
        </w:rPr>
        <w:t xml:space="preserve"> </w:t>
      </w:r>
      <w:r w:rsidRPr="000837F2">
        <w:rPr>
          <w:rStyle w:val="DecValTok"/>
          <w:lang w:val="hr-HR"/>
        </w:rPr>
        <w:t>3</w:t>
      </w:r>
      <w:r w:rsidRPr="000837F2">
        <w:rPr>
          <w:rStyle w:val="NormalTok"/>
          <w:lang w:val="hr-HR"/>
        </w:rPr>
        <w:t>),</w:t>
      </w:r>
      <w:r w:rsidR="00A63744">
        <w:rPr>
          <w:rStyle w:val="NormalTok"/>
          <w:lang w:val="hr-HR"/>
        </w:rPr>
        <w:br/>
        <w:t xml:space="preserve">                                       </w:t>
      </w:r>
      <w:r w:rsidRPr="000837F2">
        <w:rPr>
          <w:rStyle w:val="CommentTok"/>
          <w:lang w:val="hr-HR"/>
        </w:rPr>
        <w:t>#postavke legende</w:t>
      </w:r>
      <w:r w:rsidRPr="000837F2">
        <w:rPr>
          <w:lang w:val="hr-HR"/>
        </w:rPr>
        <w:br/>
      </w:r>
      <w:r w:rsidRPr="000837F2">
        <w:rPr>
          <w:rStyle w:val="NormalTok"/>
          <w:lang w:val="hr-HR"/>
        </w:rPr>
        <w:t xml:space="preserve">         </w:t>
      </w:r>
      <w:r w:rsidRPr="000837F2">
        <w:rPr>
          <w:rStyle w:val="DataTypeTok"/>
          <w:lang w:val="hr-HR"/>
        </w:rPr>
        <w:t>box.width =</w:t>
      </w:r>
      <w:r w:rsidRPr="000837F2">
        <w:rPr>
          <w:rStyle w:val="NormalTok"/>
          <w:lang w:val="hr-HR"/>
        </w:rPr>
        <w:t xml:space="preserve"> </w:t>
      </w:r>
      <w:r w:rsidRPr="000837F2">
        <w:rPr>
          <w:rStyle w:val="FloatTok"/>
          <w:lang w:val="hr-HR"/>
        </w:rPr>
        <w:t>0.8</w:t>
      </w:r>
      <w:r w:rsidRPr="000837F2">
        <w:rPr>
          <w:rStyle w:val="NormalTok"/>
          <w:lang w:val="hr-HR"/>
        </w:rPr>
        <w:t xml:space="preserve">,              </w:t>
      </w:r>
      <w:r w:rsidRPr="000837F2">
        <w:rPr>
          <w:rStyle w:val="CommentTok"/>
          <w:lang w:val="hr-HR"/>
        </w:rPr>
        <w:t xml:space="preserve">#širina stupaca  </w:t>
      </w:r>
      <w:r w:rsidRPr="000837F2">
        <w:rPr>
          <w:lang w:val="hr-HR"/>
        </w:rPr>
        <w:br/>
      </w:r>
      <w:r w:rsidRPr="000837F2">
        <w:rPr>
          <w:rStyle w:val="NormalTok"/>
          <w:lang w:val="hr-HR"/>
        </w:rPr>
        <w:t xml:space="preserve">         </w:t>
      </w:r>
      <w:r w:rsidRPr="000837F2">
        <w:rPr>
          <w:rStyle w:val="DataTypeTok"/>
          <w:lang w:val="hr-HR"/>
        </w:rPr>
        <w:t>par.settings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fontsize=</w:t>
      </w:r>
      <w:r w:rsidRPr="000837F2">
        <w:rPr>
          <w:rStyle w:val="KeywordTok"/>
          <w:lang w:val="hr-HR"/>
        </w:rPr>
        <w:t>list</w:t>
      </w:r>
      <w:r w:rsidRPr="000837F2">
        <w:rPr>
          <w:rStyle w:val="NormalTok"/>
          <w:lang w:val="hr-HR"/>
        </w:rPr>
        <w:t>(</w:t>
      </w:r>
      <w:r w:rsidRPr="000837F2">
        <w:rPr>
          <w:rStyle w:val="DataTypeTok"/>
          <w:lang w:val="hr-HR"/>
        </w:rPr>
        <w:t>text=</w:t>
      </w:r>
      <w:r w:rsidRPr="000837F2">
        <w:rPr>
          <w:rStyle w:val="DecValTok"/>
          <w:lang w:val="hr-HR"/>
        </w:rPr>
        <w:t>11</w:t>
      </w:r>
      <w:r w:rsidRPr="000837F2">
        <w:rPr>
          <w:rStyle w:val="NormalTok"/>
          <w:lang w:val="hr-HR"/>
        </w:rPr>
        <w:t>)))</w:t>
      </w:r>
      <w:r w:rsidR="00A63744">
        <w:rPr>
          <w:rStyle w:val="NormalTok"/>
          <w:lang w:val="hr-HR"/>
        </w:rPr>
        <w:br/>
        <w:t xml:space="preserve">                   </w:t>
      </w:r>
      <w:r w:rsidRPr="000837F2">
        <w:rPr>
          <w:rStyle w:val="NormalTok"/>
          <w:lang w:val="hr-HR"/>
        </w:rPr>
        <w:t xml:space="preserve">                   </w:t>
      </w:r>
      <w:r w:rsidR="00A63744">
        <w:rPr>
          <w:rStyle w:val="NormalTok"/>
          <w:lang w:val="hr-HR"/>
        </w:rPr>
        <w:t xml:space="preserve"> </w:t>
      </w:r>
      <w:r w:rsidRPr="000837F2">
        <w:rPr>
          <w:rStyle w:val="CommentTok"/>
          <w:lang w:val="hr-HR"/>
        </w:rPr>
        <w:t>#veličina naziva kategorija na osi x</w:t>
      </w:r>
    </w:p>
    <w:p w14:paraId="1F9B9B02" w14:textId="77777777" w:rsidR="007341A4" w:rsidRPr="000837F2" w:rsidRDefault="005F7D16">
      <w:pPr>
        <w:pStyle w:val="FirstParagraph"/>
        <w:rPr>
          <w:lang w:val="hr-HR"/>
        </w:rPr>
      </w:pPr>
      <w:r w:rsidRPr="000837F2">
        <w:rPr>
          <w:noProof/>
          <w:lang w:val="en-GB" w:eastAsia="en-GB"/>
        </w:rPr>
        <w:lastRenderedPageBreak/>
        <w:drawing>
          <wp:inline distT="0" distB="0" distL="0" distR="0" wp14:anchorId="53BF0D9A" wp14:editId="6379AEBA">
            <wp:extent cx="5544151" cy="323408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7-1.png"/>
                    <pic:cNvPicPr>
                      <a:picLocks noChangeAspect="1" noChangeArrowheads="1"/>
                    </pic:cNvPicPr>
                  </pic:nvPicPr>
                  <pic:blipFill>
                    <a:blip r:embed="rId54"/>
                    <a:stretch>
                      <a:fillRect/>
                    </a:stretch>
                  </pic:blipFill>
                  <pic:spPr bwMode="auto">
                    <a:xfrm>
                      <a:off x="0" y="0"/>
                      <a:ext cx="5544151" cy="3234088"/>
                    </a:xfrm>
                    <a:prstGeom prst="rect">
                      <a:avLst/>
                    </a:prstGeom>
                    <a:noFill/>
                    <a:ln w="9525">
                      <a:noFill/>
                      <a:headEnd/>
                      <a:tailEnd/>
                    </a:ln>
                  </pic:spPr>
                </pic:pic>
              </a:graphicData>
            </a:graphic>
          </wp:inline>
        </w:drawing>
      </w:r>
    </w:p>
    <w:p w14:paraId="2F965772" w14:textId="77777777" w:rsidR="007341A4" w:rsidRPr="000837F2" w:rsidRDefault="005F7D16">
      <w:pPr>
        <w:pStyle w:val="Tijeloteksta"/>
        <w:rPr>
          <w:lang w:val="hr-HR"/>
        </w:rPr>
      </w:pPr>
      <w:r w:rsidRPr="000837F2">
        <w:rPr>
          <w:lang w:val="hr-HR"/>
        </w:rPr>
        <w:t>Ili:</w:t>
      </w:r>
    </w:p>
    <w:p w14:paraId="35A58156" w14:textId="11551CB8" w:rsidR="007341A4" w:rsidRPr="000837F2" w:rsidRDefault="005F7D16">
      <w:pPr>
        <w:pStyle w:val="SourceCode"/>
        <w:rPr>
          <w:lang w:val="hr-HR"/>
        </w:rPr>
      </w:pPr>
      <w:r w:rsidRPr="000837F2">
        <w:rPr>
          <w:rStyle w:val="KeywordTok"/>
          <w:lang w:val="hr-HR"/>
        </w:rPr>
        <w:t>barchart</w:t>
      </w:r>
      <w:r w:rsidRPr="000837F2">
        <w:rPr>
          <w:rStyle w:val="NormalTok"/>
          <w:lang w:val="hr-HR"/>
        </w:rPr>
        <w:t xml:space="preserve">(yield </w:t>
      </w:r>
      <w:r w:rsidRPr="000837F2">
        <w:rPr>
          <w:rStyle w:val="OperatorTok"/>
          <w:lang w:val="hr-HR"/>
        </w:rPr>
        <w:t>~</w:t>
      </w:r>
      <w:r w:rsidRPr="000837F2">
        <w:rPr>
          <w:rStyle w:val="StringTok"/>
          <w:lang w:val="hr-HR"/>
        </w:rPr>
        <w:t xml:space="preserve"> </w:t>
      </w:r>
      <w:r w:rsidRPr="000837F2">
        <w:rPr>
          <w:rStyle w:val="NormalTok"/>
          <w:lang w:val="hr-HR"/>
        </w:rPr>
        <w:t>variety</w:t>
      </w:r>
      <w:r w:rsidRPr="000837F2">
        <w:rPr>
          <w:rStyle w:val="OperatorTok"/>
          <w:lang w:val="hr-HR"/>
        </w:rPr>
        <w:t>|</w:t>
      </w:r>
      <w:r w:rsidRPr="000837F2">
        <w:rPr>
          <w:rStyle w:val="NormalTok"/>
          <w:lang w:val="hr-HR"/>
        </w:rPr>
        <w:t xml:space="preserve">site,  </w:t>
      </w:r>
      <w:r w:rsidRPr="000837F2">
        <w:rPr>
          <w:rStyle w:val="DataTypeTok"/>
          <w:lang w:val="hr-HR"/>
        </w:rPr>
        <w:t>data =</w:t>
      </w:r>
      <w:r w:rsidRPr="000837F2">
        <w:rPr>
          <w:rStyle w:val="NormalTok"/>
          <w:lang w:val="hr-HR"/>
        </w:rPr>
        <w:t xml:space="preserve"> barley, </w:t>
      </w:r>
      <w:r w:rsidRPr="000837F2">
        <w:rPr>
          <w:lang w:val="hr-HR"/>
        </w:rPr>
        <w:br/>
      </w:r>
      <w:r w:rsidRPr="000837F2">
        <w:rPr>
          <w:rStyle w:val="NormalTok"/>
          <w:lang w:val="hr-HR"/>
        </w:rPr>
        <w:t xml:space="preserve">         </w:t>
      </w:r>
      <w:r w:rsidRPr="000837F2">
        <w:rPr>
          <w:rStyle w:val="DataTypeTok"/>
          <w:lang w:val="hr-HR"/>
        </w:rPr>
        <w:t>groups =</w:t>
      </w:r>
      <w:r w:rsidRPr="000837F2">
        <w:rPr>
          <w:rStyle w:val="NormalTok"/>
          <w:lang w:val="hr-HR"/>
        </w:rPr>
        <w:t xml:space="preserve"> year,</w:t>
      </w:r>
      <w:r w:rsidRPr="000837F2">
        <w:rPr>
          <w:lang w:val="hr-HR"/>
        </w:rPr>
        <w:br/>
      </w:r>
      <w:r w:rsidRPr="000837F2">
        <w:rPr>
          <w:rStyle w:val="NormalTok"/>
          <w:lang w:val="hr-HR"/>
        </w:rPr>
        <w:t xml:space="preserve">         </w:t>
      </w:r>
      <w:r w:rsidRPr="000837F2">
        <w:rPr>
          <w:rStyle w:val="DataTypeTok"/>
          <w:lang w:val="hr-HR"/>
        </w:rPr>
        <w:t>stack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CommentTok"/>
          <w:lang w:val="hr-HR"/>
        </w:rPr>
        <w:t>#stupci su naslagani jedan na drugog</w:t>
      </w:r>
      <w:r w:rsidRPr="000837F2">
        <w:rPr>
          <w:lang w:val="hr-HR"/>
        </w:rPr>
        <w:br/>
      </w:r>
      <w:r w:rsidRPr="000837F2">
        <w:rPr>
          <w:rStyle w:val="NormalTok"/>
          <w:lang w:val="hr-HR"/>
        </w:rPr>
        <w:t xml:space="preserve">         </w:t>
      </w:r>
      <w:r w:rsidRPr="000837F2">
        <w:rPr>
          <w:rStyle w:val="DataTypeTok"/>
          <w:lang w:val="hr-HR"/>
        </w:rPr>
        <w:t>main =</w:t>
      </w:r>
      <w:r w:rsidRPr="000837F2">
        <w:rPr>
          <w:rStyle w:val="NormalTok"/>
          <w:lang w:val="hr-HR"/>
        </w:rPr>
        <w:t xml:space="preserve"> </w:t>
      </w:r>
      <w:r w:rsidRPr="000837F2">
        <w:rPr>
          <w:rStyle w:val="StringTok"/>
          <w:lang w:val="hr-HR"/>
        </w:rPr>
        <w:t>"Stupčasti dijagram"</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xlab =</w:t>
      </w:r>
      <w:r w:rsidRPr="000837F2">
        <w:rPr>
          <w:rStyle w:val="NormalTok"/>
          <w:lang w:val="hr-HR"/>
        </w:rPr>
        <w:t xml:space="preserve"> </w:t>
      </w:r>
      <w:r w:rsidRPr="000837F2">
        <w:rPr>
          <w:rStyle w:val="StringTok"/>
          <w:lang w:val="hr-HR"/>
        </w:rPr>
        <w:t>"Variaty (Varijetet)"</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ylab =</w:t>
      </w:r>
      <w:r w:rsidRPr="000837F2">
        <w:rPr>
          <w:rStyle w:val="NormalTok"/>
          <w:lang w:val="hr-HR"/>
        </w:rPr>
        <w:t xml:space="preserve"> </w:t>
      </w:r>
      <w:r w:rsidRPr="000837F2">
        <w:rPr>
          <w:rStyle w:val="StringTok"/>
          <w:lang w:val="hr-HR"/>
        </w:rPr>
        <w:t>"Yield (Prinos)"</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scales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x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rot =</w:t>
      </w:r>
      <w:r w:rsidRPr="000837F2">
        <w:rPr>
          <w:rStyle w:val="NormalTok"/>
          <w:lang w:val="hr-HR"/>
        </w:rPr>
        <w:t xml:space="preserve"> </w:t>
      </w:r>
      <w:r w:rsidRPr="000837F2">
        <w:rPr>
          <w:rStyle w:val="DecValTok"/>
          <w:lang w:val="hr-HR"/>
        </w:rPr>
        <w:t>45</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auto.key =</w:t>
      </w:r>
      <w:r w:rsidRPr="000837F2">
        <w:rPr>
          <w:rStyle w:val="NormalTok"/>
          <w:lang w:val="hr-HR"/>
        </w:rPr>
        <w:t xml:space="preserve"> </w:t>
      </w:r>
      <w:r w:rsidRPr="000837F2">
        <w:rPr>
          <w:rStyle w:val="KeywordTok"/>
          <w:lang w:val="hr-HR"/>
        </w:rPr>
        <w:t>list</w:t>
      </w:r>
      <w:r w:rsidRPr="000837F2">
        <w:rPr>
          <w:rStyle w:val="NormalTok"/>
          <w:lang w:val="hr-HR"/>
        </w:rPr>
        <w:t>(</w:t>
      </w:r>
      <w:r w:rsidRPr="000837F2">
        <w:rPr>
          <w:rStyle w:val="DataTypeTok"/>
          <w:lang w:val="hr-HR"/>
        </w:rPr>
        <w:t>rectangles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DataTypeTok"/>
          <w:lang w:val="hr-HR"/>
        </w:rPr>
        <w:t>space =</w:t>
      </w:r>
      <w:r w:rsidRPr="000837F2">
        <w:rPr>
          <w:rStyle w:val="NormalTok"/>
          <w:lang w:val="hr-HR"/>
        </w:rPr>
        <w:t xml:space="preserve"> </w:t>
      </w:r>
      <w:r w:rsidRPr="000837F2">
        <w:rPr>
          <w:rStyle w:val="StringTok"/>
          <w:lang w:val="hr-HR"/>
        </w:rPr>
        <w:t>'top'</w:t>
      </w:r>
      <w:r w:rsidRPr="000837F2">
        <w:rPr>
          <w:rStyle w:val="NormalTok"/>
          <w:lang w:val="hr-HR"/>
        </w:rPr>
        <w:t xml:space="preserve">, </w:t>
      </w:r>
      <w:r w:rsidRPr="000837F2">
        <w:rPr>
          <w:rStyle w:val="DataTypeTok"/>
          <w:lang w:val="hr-HR"/>
        </w:rPr>
        <w:t>columns =</w:t>
      </w:r>
      <w:r w:rsidRPr="000837F2">
        <w:rPr>
          <w:rStyle w:val="NormalTok"/>
          <w:lang w:val="hr-HR"/>
        </w:rPr>
        <w:t xml:space="preserve"> </w:t>
      </w:r>
      <w:r w:rsidRPr="000837F2">
        <w:rPr>
          <w:rStyle w:val="DecValTok"/>
          <w:lang w:val="hr-HR"/>
        </w:rPr>
        <w:t>2</w:t>
      </w:r>
      <w:r w:rsidRPr="000837F2">
        <w:rPr>
          <w:rStyle w:val="NormalTok"/>
          <w:lang w:val="hr-HR"/>
        </w:rPr>
        <w:t>))</w:t>
      </w:r>
    </w:p>
    <w:p w14:paraId="295FA0AD" w14:textId="77777777" w:rsidR="007341A4" w:rsidRPr="000837F2" w:rsidRDefault="005F7D16">
      <w:pPr>
        <w:pStyle w:val="FirstParagraph"/>
        <w:rPr>
          <w:lang w:val="hr-HR"/>
        </w:rPr>
      </w:pPr>
      <w:r w:rsidRPr="000837F2">
        <w:rPr>
          <w:noProof/>
          <w:lang w:val="en-GB" w:eastAsia="en-GB"/>
        </w:rPr>
        <w:drawing>
          <wp:inline distT="0" distB="0" distL="0" distR="0" wp14:anchorId="4E30F0FB" wp14:editId="4699BE1A">
            <wp:extent cx="5969000" cy="341085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8-1.png"/>
                    <pic:cNvPicPr>
                      <a:picLocks noChangeAspect="1" noChangeArrowheads="1"/>
                    </pic:cNvPicPr>
                  </pic:nvPicPr>
                  <pic:blipFill>
                    <a:blip r:embed="rId55"/>
                    <a:stretch>
                      <a:fillRect/>
                    </a:stretch>
                  </pic:blipFill>
                  <pic:spPr bwMode="auto">
                    <a:xfrm>
                      <a:off x="0" y="0"/>
                      <a:ext cx="5969000" cy="3410857"/>
                    </a:xfrm>
                    <a:prstGeom prst="rect">
                      <a:avLst/>
                    </a:prstGeom>
                    <a:noFill/>
                    <a:ln w="9525">
                      <a:noFill/>
                      <a:headEnd/>
                      <a:tailEnd/>
                    </a:ln>
                  </pic:spPr>
                </pic:pic>
              </a:graphicData>
            </a:graphic>
          </wp:inline>
        </w:drawing>
      </w:r>
    </w:p>
    <w:p w14:paraId="54A3DDEB" w14:textId="77777777" w:rsidR="007341A4" w:rsidRPr="000837F2" w:rsidRDefault="005F7D16">
      <w:pPr>
        <w:pStyle w:val="Tijeloteksta"/>
        <w:rPr>
          <w:lang w:val="hr-HR"/>
        </w:rPr>
      </w:pPr>
      <w:r w:rsidRPr="000837F2">
        <w:rPr>
          <w:b/>
          <w:lang w:val="hr-HR"/>
        </w:rPr>
        <w:lastRenderedPageBreak/>
        <w:t>Zadatak 37</w:t>
      </w:r>
      <w:r w:rsidRPr="000837F2">
        <w:rPr>
          <w:lang w:val="hr-HR"/>
        </w:rPr>
        <w:br/>
        <w:t xml:space="preserve">Prikažite podatke iz podatkovnog okvira </w:t>
      </w:r>
      <w:r w:rsidRPr="000837F2">
        <w:rPr>
          <w:rStyle w:val="VerbatimChar"/>
          <w:lang w:val="hr-HR"/>
        </w:rPr>
        <w:t>barley</w:t>
      </w:r>
      <w:r w:rsidRPr="000837F2">
        <w:rPr>
          <w:lang w:val="hr-HR"/>
        </w:rPr>
        <w:t xml:space="preserve"> u stupčastom dijagramu tako da na os x preslikate varijablu </w:t>
      </w:r>
      <w:r w:rsidRPr="000837F2">
        <w:rPr>
          <w:rStyle w:val="VerbatimChar"/>
          <w:lang w:val="hr-HR"/>
        </w:rPr>
        <w:t>site</w:t>
      </w:r>
      <w:r w:rsidRPr="000837F2">
        <w:rPr>
          <w:lang w:val="hr-HR"/>
        </w:rPr>
        <w:t xml:space="preserve">, a na os y varijablu </w:t>
      </w:r>
      <w:r w:rsidRPr="000837F2">
        <w:rPr>
          <w:rStyle w:val="VerbatimChar"/>
          <w:lang w:val="hr-HR"/>
        </w:rPr>
        <w:t>yield</w:t>
      </w:r>
      <w:r w:rsidRPr="000837F2">
        <w:rPr>
          <w:lang w:val="hr-HR"/>
        </w:rPr>
        <w:t>. Neka podaci budu podijeljeni po sorti, te neka stupci budu razdijeljeni po godinama i poredani jedan pored drugog. Zarotirajte nazive na osi x i uključite legendu u grafikon.</w:t>
      </w:r>
    </w:p>
    <w:p w14:paraId="2D856EBE" w14:textId="77777777" w:rsidR="007341A4" w:rsidRPr="000837F2" w:rsidRDefault="005F7D16" w:rsidP="00792E43">
      <w:pPr>
        <w:pStyle w:val="Naslov3"/>
      </w:pPr>
      <w:bookmarkStart w:id="103" w:name="panel-funkcije"/>
      <w:r w:rsidRPr="000837F2">
        <w:t>Panel funkcije</w:t>
      </w:r>
      <w:bookmarkEnd w:id="103"/>
    </w:p>
    <w:p w14:paraId="72F637DA" w14:textId="77777777" w:rsidR="007341A4" w:rsidRPr="000837F2" w:rsidRDefault="005F7D16">
      <w:pPr>
        <w:pStyle w:val="FirstParagraph"/>
        <w:rPr>
          <w:lang w:val="hr-HR"/>
        </w:rPr>
      </w:pPr>
      <w:r w:rsidRPr="000837F2">
        <w:rPr>
          <w:lang w:val="hr-HR"/>
        </w:rPr>
        <w:t xml:space="preserve">Grafičke funckije iz paketa </w:t>
      </w:r>
      <w:r w:rsidRPr="000837F2">
        <w:rPr>
          <w:rStyle w:val="VerbatimChar"/>
          <w:lang w:val="hr-HR"/>
        </w:rPr>
        <w:t>lattice</w:t>
      </w:r>
      <w:r w:rsidRPr="000837F2">
        <w:rPr>
          <w:lang w:val="hr-HR"/>
        </w:rPr>
        <w:t xml:space="preserve"> mogu se nadograđivati raznim opcijama pomoću </w:t>
      </w:r>
      <w:r w:rsidRPr="000837F2">
        <w:rPr>
          <w:b/>
          <w:lang w:val="hr-HR"/>
        </w:rPr>
        <w:t>panel funkcija</w:t>
      </w:r>
      <w:r w:rsidRPr="000837F2">
        <w:rPr>
          <w:lang w:val="hr-HR"/>
        </w:rPr>
        <w:t xml:space="preserve">. Korisnik može sam definirati panel funkciju te ih kombinirati s predefiniranim ugrađenim panel funkcijama poput </w:t>
      </w:r>
      <w:r w:rsidRPr="000837F2">
        <w:rPr>
          <w:rStyle w:val="VerbatimChar"/>
          <w:lang w:val="hr-HR"/>
        </w:rPr>
        <w:t>panel.grid</w:t>
      </w:r>
      <w:r w:rsidRPr="000837F2">
        <w:rPr>
          <w:lang w:val="hr-HR"/>
        </w:rPr>
        <w:t xml:space="preserve"> za ucrtavanje mreže, </w:t>
      </w:r>
      <w:r w:rsidRPr="000837F2">
        <w:rPr>
          <w:rStyle w:val="VerbatimChar"/>
          <w:lang w:val="hr-HR"/>
        </w:rPr>
        <w:t>panel.abline</w:t>
      </w:r>
      <w:r w:rsidRPr="000837F2">
        <w:rPr>
          <w:lang w:val="hr-HR"/>
        </w:rPr>
        <w:t xml:space="preserve"> za dodavanje linije, itd.</w:t>
      </w:r>
    </w:p>
    <w:p w14:paraId="6AC99550" w14:textId="214ADD77" w:rsidR="007341A4" w:rsidRPr="000837F2" w:rsidRDefault="005F7D16">
      <w:pPr>
        <w:pStyle w:val="Tijeloteksta"/>
        <w:rPr>
          <w:lang w:val="hr-HR"/>
        </w:rPr>
      </w:pPr>
      <w:r w:rsidRPr="000837F2">
        <w:rPr>
          <w:b/>
          <w:lang w:val="hr-HR"/>
        </w:rPr>
        <w:t>Primjer:</w:t>
      </w:r>
      <w:r w:rsidRPr="000837F2">
        <w:rPr>
          <w:lang w:val="hr-HR"/>
        </w:rPr>
        <w:t xml:space="preserve"> Na sljedećem primjeru prikazana je sintaksa i pozivanje panel funkcije za </w:t>
      </w:r>
      <w:r w:rsidRPr="000837F2">
        <w:rPr>
          <w:rStyle w:val="VerbatimChar"/>
          <w:lang w:val="hr-HR"/>
        </w:rPr>
        <w:t>xyplot()</w:t>
      </w:r>
    </w:p>
    <w:p w14:paraId="52720649" w14:textId="77777777" w:rsidR="007341A4" w:rsidRPr="000837F2" w:rsidRDefault="005F7D16">
      <w:pPr>
        <w:pStyle w:val="SourceCode"/>
        <w:rPr>
          <w:lang w:val="hr-HR"/>
        </w:rPr>
      </w:pPr>
      <w:r w:rsidRPr="000837F2">
        <w:rPr>
          <w:rStyle w:val="NormalTok"/>
          <w:lang w:val="hr-HR"/>
        </w:rPr>
        <w:t>panel.smoother &lt;-</w:t>
      </w:r>
      <w:r w:rsidRPr="000837F2">
        <w:rPr>
          <w:rStyle w:val="StringTok"/>
          <w:lang w:val="hr-HR"/>
        </w:rPr>
        <w:t xml:space="preserve"> </w:t>
      </w:r>
      <w:r w:rsidRPr="000837F2">
        <w:rPr>
          <w:rStyle w:val="ControlFlowTok"/>
          <w:lang w:val="hr-HR"/>
        </w:rPr>
        <w:t>function</w:t>
      </w:r>
      <w:r w:rsidRPr="000837F2">
        <w:rPr>
          <w:rStyle w:val="NormalTok"/>
          <w:lang w:val="hr-HR"/>
        </w:rPr>
        <w:t>(x, y) {</w:t>
      </w:r>
      <w:r w:rsidRPr="000837F2">
        <w:rPr>
          <w:lang w:val="hr-HR"/>
        </w:rPr>
        <w:br/>
      </w:r>
      <w:r w:rsidRPr="000837F2">
        <w:rPr>
          <w:rStyle w:val="NormalTok"/>
          <w:lang w:val="hr-HR"/>
        </w:rPr>
        <w:t xml:space="preserve">  </w:t>
      </w:r>
      <w:r w:rsidRPr="000837F2">
        <w:rPr>
          <w:rStyle w:val="KeywordTok"/>
          <w:lang w:val="hr-HR"/>
        </w:rPr>
        <w:t>panel.xyplot</w:t>
      </w:r>
      <w:r w:rsidRPr="000837F2">
        <w:rPr>
          <w:rStyle w:val="NormalTok"/>
          <w:lang w:val="hr-HR"/>
        </w:rPr>
        <w:t xml:space="preserve">(x, y) </w:t>
      </w:r>
      <w:r w:rsidRPr="000837F2">
        <w:rPr>
          <w:rStyle w:val="CommentTok"/>
          <w:lang w:val="hr-HR"/>
        </w:rPr>
        <w:t># crta sve točke xyplot grafikona</w:t>
      </w:r>
      <w:r w:rsidRPr="000837F2">
        <w:rPr>
          <w:lang w:val="hr-HR"/>
        </w:rPr>
        <w:br/>
      </w:r>
      <w:r w:rsidRPr="000837F2">
        <w:rPr>
          <w:rStyle w:val="NormalTok"/>
          <w:lang w:val="hr-HR"/>
        </w:rPr>
        <w:t xml:space="preserve">  </w:t>
      </w:r>
      <w:r w:rsidRPr="000837F2">
        <w:rPr>
          <w:rStyle w:val="KeywordTok"/>
          <w:lang w:val="hr-HR"/>
        </w:rPr>
        <w:t>panel.loess</w:t>
      </w:r>
      <w:r w:rsidRPr="000837F2">
        <w:rPr>
          <w:rStyle w:val="NormalTok"/>
          <w:lang w:val="hr-HR"/>
        </w:rPr>
        <w:t xml:space="preserve">(x, y)  </w:t>
      </w:r>
      <w:r w:rsidRPr="000837F2">
        <w:rPr>
          <w:rStyle w:val="CommentTok"/>
          <w:lang w:val="hr-HR"/>
        </w:rPr>
        <w:t># ucrtava glatku krivulju</w:t>
      </w:r>
      <w:r w:rsidRPr="000837F2">
        <w:rPr>
          <w:lang w:val="hr-HR"/>
        </w:rPr>
        <w:br/>
      </w:r>
      <w:r w:rsidRPr="000837F2">
        <w:rPr>
          <w:rStyle w:val="NormalTok"/>
          <w:lang w:val="hr-HR"/>
        </w:rPr>
        <w:t xml:space="preserve">  </w:t>
      </w:r>
      <w:r w:rsidRPr="000837F2">
        <w:rPr>
          <w:rStyle w:val="KeywordTok"/>
          <w:lang w:val="hr-HR"/>
        </w:rPr>
        <w:t>panel.grid</w:t>
      </w:r>
      <w:r w:rsidRPr="000837F2">
        <w:rPr>
          <w:rStyle w:val="NormalTok"/>
          <w:lang w:val="hr-HR"/>
        </w:rPr>
        <w:t xml:space="preserve">()       </w:t>
      </w:r>
      <w:r w:rsidRPr="000837F2">
        <w:rPr>
          <w:rStyle w:val="CommentTok"/>
          <w:lang w:val="hr-HR"/>
        </w:rPr>
        <w:t xml:space="preserve"># dodaje mrežu </w:t>
      </w:r>
      <w:r w:rsidRPr="000837F2">
        <w:rPr>
          <w:lang w:val="hr-HR"/>
        </w:rPr>
        <w:br/>
      </w:r>
      <w:r w:rsidRPr="000837F2">
        <w:rPr>
          <w:rStyle w:val="NormalTok"/>
          <w:lang w:val="hr-HR"/>
        </w:rPr>
        <w:t xml:space="preserve">}  </w:t>
      </w:r>
      <w:r w:rsidRPr="000837F2">
        <w:rPr>
          <w:lang w:val="hr-HR"/>
        </w:rPr>
        <w:br/>
      </w:r>
      <w:r w:rsidRPr="000837F2">
        <w:rPr>
          <w:lang w:val="hr-HR"/>
        </w:rPr>
        <w:br/>
      </w:r>
      <w:r w:rsidRPr="000837F2">
        <w:rPr>
          <w:rStyle w:val="KeywordTok"/>
          <w:lang w:val="hr-HR"/>
        </w:rPr>
        <w:t>xyplot</w:t>
      </w:r>
      <w:r w:rsidRPr="000837F2">
        <w:rPr>
          <w:rStyle w:val="NormalTok"/>
          <w:lang w:val="hr-HR"/>
        </w:rPr>
        <w:t>(dist</w:t>
      </w:r>
      <w:r w:rsidRPr="000837F2">
        <w:rPr>
          <w:rStyle w:val="OperatorTok"/>
          <w:lang w:val="hr-HR"/>
        </w:rPr>
        <w:t>~</w:t>
      </w:r>
      <w:r w:rsidRPr="000837F2">
        <w:rPr>
          <w:rStyle w:val="NormalTok"/>
          <w:lang w:val="hr-HR"/>
        </w:rPr>
        <w:t xml:space="preserve">speed, cars, </w:t>
      </w:r>
      <w:r w:rsidRPr="000837F2">
        <w:rPr>
          <w:rStyle w:val="DataTypeTok"/>
          <w:lang w:val="hr-HR"/>
        </w:rPr>
        <w:t>panel=</w:t>
      </w:r>
      <w:r w:rsidRPr="000837F2">
        <w:rPr>
          <w:rStyle w:val="NormalTok"/>
          <w:lang w:val="hr-HR"/>
        </w:rPr>
        <w:t xml:space="preserve">panel.smoother)  </w:t>
      </w:r>
    </w:p>
    <w:p w14:paraId="7B6811D5" w14:textId="77777777" w:rsidR="007341A4" w:rsidRPr="000837F2" w:rsidRDefault="005F7D16" w:rsidP="00A63744">
      <w:pPr>
        <w:pStyle w:val="FirstParagraph"/>
        <w:jc w:val="center"/>
        <w:rPr>
          <w:lang w:val="hr-HR"/>
        </w:rPr>
      </w:pPr>
      <w:r w:rsidRPr="000837F2">
        <w:rPr>
          <w:noProof/>
          <w:lang w:val="en-GB" w:eastAsia="en-GB"/>
        </w:rPr>
        <w:drawing>
          <wp:inline distT="0" distB="0" distL="0" distR="0" wp14:anchorId="131EBB06" wp14:editId="56BED51E">
            <wp:extent cx="3294000" cy="28836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09-1.png"/>
                    <pic:cNvPicPr>
                      <a:picLocks noChangeAspect="1" noChangeArrowheads="1"/>
                    </pic:cNvPicPr>
                  </pic:nvPicPr>
                  <pic:blipFill>
                    <a:blip r:embed="rId56"/>
                    <a:stretch>
                      <a:fillRect/>
                    </a:stretch>
                  </pic:blipFill>
                  <pic:spPr bwMode="auto">
                    <a:xfrm>
                      <a:off x="0" y="0"/>
                      <a:ext cx="3294000" cy="2883600"/>
                    </a:xfrm>
                    <a:prstGeom prst="rect">
                      <a:avLst/>
                    </a:prstGeom>
                    <a:noFill/>
                    <a:ln w="9525">
                      <a:noFill/>
                      <a:headEnd/>
                      <a:tailEnd/>
                    </a:ln>
                  </pic:spPr>
                </pic:pic>
              </a:graphicData>
            </a:graphic>
          </wp:inline>
        </w:drawing>
      </w:r>
    </w:p>
    <w:p w14:paraId="6281071F" w14:textId="1B9735C2" w:rsidR="007341A4" w:rsidRPr="000837F2" w:rsidRDefault="005F7D16">
      <w:pPr>
        <w:pStyle w:val="Tijeloteksta"/>
        <w:rPr>
          <w:lang w:val="hr-HR"/>
        </w:rPr>
      </w:pPr>
      <w:r w:rsidRPr="000837F2">
        <w:rPr>
          <w:lang w:val="hr-HR"/>
        </w:rPr>
        <w:t xml:space="preserve">Više o mogućnostima paketa </w:t>
      </w:r>
      <w:r w:rsidRPr="000837F2">
        <w:rPr>
          <w:rStyle w:val="VerbatimChar"/>
          <w:lang w:val="hr-HR"/>
        </w:rPr>
        <w:t>lattice</w:t>
      </w:r>
      <w:r w:rsidRPr="000837F2">
        <w:rPr>
          <w:lang w:val="hr-HR"/>
        </w:rPr>
        <w:t xml:space="preserve"> može se pronaći u materijalima koje je napisao autor paketa Deepayan Sarkar: </w:t>
      </w:r>
      <w:hyperlink r:id="rId57" w:history="1">
        <w:r w:rsidR="00FB7C16" w:rsidRPr="00C96D73">
          <w:rPr>
            <w:rStyle w:val="Hiperveza"/>
            <w:lang w:val="hr-HR"/>
          </w:rPr>
          <w:t>https://www.isid.ac.in/~deepayan/R-tutorials/labs/04_lattice_lab.pdf</w:t>
        </w:r>
      </w:hyperlink>
      <w:r w:rsidRPr="000837F2">
        <w:rPr>
          <w:lang w:val="hr-HR"/>
        </w:rPr>
        <w:t>.</w:t>
      </w:r>
    </w:p>
    <w:p w14:paraId="45A791F1" w14:textId="77777777" w:rsidR="00A63744" w:rsidRDefault="00A63744">
      <w:pPr>
        <w:spacing w:before="0" w:after="200" w:line="240" w:lineRule="auto"/>
        <w:rPr>
          <w:rFonts w:eastAsiaTheme="majorEastAsia" w:cstheme="majorBidi"/>
          <w:b/>
          <w:bCs/>
          <w:sz w:val="28"/>
          <w:szCs w:val="32"/>
          <w:lang w:val="hr-HR"/>
        </w:rPr>
      </w:pPr>
      <w:bookmarkStart w:id="104" w:name="boje-u-sustavu-r"/>
      <w:r>
        <w:rPr>
          <w:lang w:val="hr-HR"/>
        </w:rPr>
        <w:br w:type="page"/>
      </w:r>
    </w:p>
    <w:p w14:paraId="0AFB1C16" w14:textId="4EE1C0A0" w:rsidR="007341A4" w:rsidRPr="000837F2" w:rsidRDefault="005F7D16">
      <w:pPr>
        <w:pStyle w:val="Naslov2"/>
        <w:rPr>
          <w:lang w:val="hr-HR"/>
        </w:rPr>
      </w:pPr>
      <w:bookmarkStart w:id="105" w:name="_Toc36224025"/>
      <w:r w:rsidRPr="000837F2">
        <w:rPr>
          <w:lang w:val="hr-HR"/>
        </w:rPr>
        <w:lastRenderedPageBreak/>
        <w:t>Boje u sustavu R</w:t>
      </w:r>
      <w:bookmarkEnd w:id="104"/>
      <w:bookmarkEnd w:id="105"/>
    </w:p>
    <w:p w14:paraId="0836EBFC" w14:textId="77777777" w:rsidR="00FB7C16" w:rsidRDefault="005F7D16">
      <w:pPr>
        <w:pStyle w:val="FirstParagraph"/>
        <w:rPr>
          <w:lang w:val="hr-HR"/>
        </w:rPr>
      </w:pPr>
      <w:r w:rsidRPr="000837F2">
        <w:rPr>
          <w:lang w:val="hr-HR"/>
        </w:rPr>
        <w:t>Boje u sustavu R označav</w:t>
      </w:r>
      <w:r w:rsidR="00FB7C16">
        <w:rPr>
          <w:lang w:val="hr-HR"/>
        </w:rPr>
        <w:t>aju se na jedan od tri načina:</w:t>
      </w:r>
    </w:p>
    <w:p w14:paraId="2AEE717A" w14:textId="77777777" w:rsidR="00FB7C16" w:rsidRPr="00FB7C16" w:rsidRDefault="005F7D16" w:rsidP="00FB7C16">
      <w:pPr>
        <w:pStyle w:val="FirstParagraph"/>
        <w:numPr>
          <w:ilvl w:val="0"/>
          <w:numId w:val="31"/>
        </w:numPr>
        <w:spacing w:before="0" w:after="120"/>
        <w:ind w:left="482" w:hanging="482"/>
        <w:rPr>
          <w:rStyle w:val="VerbatimChar"/>
          <w:rFonts w:ascii="Arial" w:hAnsi="Arial"/>
          <w:lang w:val="hr-HR"/>
        </w:rPr>
      </w:pPr>
      <w:r w:rsidRPr="000837F2">
        <w:rPr>
          <w:lang w:val="hr-HR"/>
        </w:rPr>
        <w:t xml:space="preserve">cijeli broj koji označava redni broj boje u paleti </w:t>
      </w:r>
      <w:r w:rsidRPr="000837F2">
        <w:rPr>
          <w:rStyle w:val="VerbatimChar"/>
          <w:lang w:val="hr-HR"/>
        </w:rPr>
        <w:t>palette()</w:t>
      </w:r>
    </w:p>
    <w:p w14:paraId="57280158" w14:textId="77777777" w:rsidR="00FB7C16" w:rsidRDefault="005F7D16" w:rsidP="00FB7C16">
      <w:pPr>
        <w:pStyle w:val="FirstParagraph"/>
        <w:numPr>
          <w:ilvl w:val="0"/>
          <w:numId w:val="31"/>
        </w:numPr>
        <w:spacing w:before="0"/>
        <w:rPr>
          <w:lang w:val="hr-HR"/>
        </w:rPr>
      </w:pPr>
      <w:r w:rsidRPr="000837F2">
        <w:rPr>
          <w:lang w:val="hr-HR"/>
        </w:rPr>
        <w:t>naziva boje iz popisa od 657 imenovanih boja sustava R</w:t>
      </w:r>
    </w:p>
    <w:p w14:paraId="5E713A14" w14:textId="3910DE2C" w:rsidR="007341A4" w:rsidRPr="000837F2" w:rsidRDefault="005F7D16" w:rsidP="00FB7C16">
      <w:pPr>
        <w:pStyle w:val="FirstParagraph"/>
        <w:numPr>
          <w:ilvl w:val="0"/>
          <w:numId w:val="31"/>
        </w:numPr>
        <w:spacing w:before="0"/>
        <w:rPr>
          <w:lang w:val="hr-HR"/>
        </w:rPr>
      </w:pPr>
      <w:r w:rsidRPr="000837F2">
        <w:rPr>
          <w:lang w:val="hr-HR"/>
        </w:rPr>
        <w:t xml:space="preserve">heksadecimalni zapis oblika </w:t>
      </w:r>
      <w:r w:rsidRPr="000837F2">
        <w:rPr>
          <w:rStyle w:val="VerbatimChar"/>
          <w:lang w:val="hr-HR"/>
        </w:rPr>
        <w:t>#rrggbb</w:t>
      </w:r>
      <w:r w:rsidRPr="000837F2">
        <w:rPr>
          <w:lang w:val="hr-HR"/>
        </w:rPr>
        <w:t xml:space="preserve"> ili </w:t>
      </w:r>
      <w:r w:rsidRPr="000837F2">
        <w:rPr>
          <w:rStyle w:val="VerbatimChar"/>
          <w:lang w:val="hr-HR"/>
        </w:rPr>
        <w:t>#rrggbbaa</w:t>
      </w:r>
      <w:r w:rsidRPr="000837F2">
        <w:rPr>
          <w:lang w:val="hr-HR"/>
        </w:rPr>
        <w:t xml:space="preserve"> pri čemu znamenke </w:t>
      </w:r>
      <w:r w:rsidRPr="000837F2">
        <w:rPr>
          <w:rStyle w:val="VerbatimChar"/>
          <w:lang w:val="hr-HR"/>
        </w:rPr>
        <w:t>rr</w:t>
      </w:r>
      <w:r w:rsidRPr="000837F2">
        <w:rPr>
          <w:lang w:val="hr-HR"/>
        </w:rPr>
        <w:t xml:space="preserve">, </w:t>
      </w:r>
      <w:r w:rsidRPr="000837F2">
        <w:rPr>
          <w:rStyle w:val="VerbatimChar"/>
          <w:lang w:val="hr-HR"/>
        </w:rPr>
        <w:t>gg</w:t>
      </w:r>
      <w:r w:rsidRPr="000837F2">
        <w:rPr>
          <w:lang w:val="hr-HR"/>
        </w:rPr>
        <w:t xml:space="preserve">, </w:t>
      </w:r>
      <w:r w:rsidRPr="000837F2">
        <w:rPr>
          <w:rStyle w:val="VerbatimChar"/>
          <w:lang w:val="hr-HR"/>
        </w:rPr>
        <w:t>bb</w:t>
      </w:r>
      <w:r w:rsidRPr="000837F2">
        <w:rPr>
          <w:lang w:val="hr-HR"/>
        </w:rPr>
        <w:t xml:space="preserve"> predstavljaju heksadecimalni zapis udjela crvene, zelene i plave boje koji može ići od 0 do 255, a </w:t>
      </w:r>
      <w:r w:rsidRPr="000837F2">
        <w:rPr>
          <w:rStyle w:val="VerbatimChar"/>
          <w:lang w:val="hr-HR"/>
        </w:rPr>
        <w:t>aa</w:t>
      </w:r>
      <w:r w:rsidRPr="000837F2">
        <w:rPr>
          <w:lang w:val="hr-HR"/>
        </w:rPr>
        <w:t xml:space="preserve"> je stupanj prozirnosti pri čemu je 00 potpuno prozirno, a 255 potpuno neprozirno.</w:t>
      </w:r>
    </w:p>
    <w:p w14:paraId="38CDF30C" w14:textId="77777777" w:rsidR="007341A4" w:rsidRPr="000837F2" w:rsidRDefault="005F7D16">
      <w:pPr>
        <w:pStyle w:val="Tijeloteksta"/>
        <w:rPr>
          <w:lang w:val="hr-HR"/>
        </w:rPr>
      </w:pPr>
      <w:r w:rsidRPr="000837F2">
        <w:rPr>
          <w:lang w:val="hr-HR"/>
        </w:rPr>
        <w:t xml:space="preserve">Kod crtanja grafikona, pravilnom uporabom boja moguće je u znatnoj mjeri predočiti vezu unutar podataka koje crtamo. Međutim, biranje i kombiniranje boja može uzeti puno vremena, pogotovo ako je potreban velik broj boja. Zbog toga je posebna pažnja dana razvoju, upravljanju i specifikaciji boja na grafikonima. Uz nekoliko opcija koje nam nude osnovni paketi </w:t>
      </w:r>
      <w:r w:rsidRPr="000837F2">
        <w:rPr>
          <w:rStyle w:val="VerbatimChar"/>
          <w:lang w:val="hr-HR"/>
        </w:rPr>
        <w:t>graphics</w:t>
      </w:r>
      <w:r w:rsidRPr="000837F2">
        <w:rPr>
          <w:lang w:val="hr-HR"/>
        </w:rPr>
        <w:t xml:space="preserve"> i </w:t>
      </w:r>
      <w:r w:rsidRPr="000837F2">
        <w:rPr>
          <w:rStyle w:val="VerbatimChar"/>
          <w:lang w:val="hr-HR"/>
        </w:rPr>
        <w:t>grDevices</w:t>
      </w:r>
      <w:r w:rsidRPr="000837F2">
        <w:rPr>
          <w:lang w:val="hr-HR"/>
        </w:rPr>
        <w:t>, postoji i niz korisničkih paketa koji rad s bojama čine vrlo jednostavnim i praktičnim, a korisniku ostavljaju prostor za kreativnost.</w:t>
      </w:r>
    </w:p>
    <w:p w14:paraId="4FF1EEC5" w14:textId="77777777" w:rsidR="007341A4" w:rsidRPr="000837F2" w:rsidRDefault="005F7D16" w:rsidP="00792E43">
      <w:pPr>
        <w:pStyle w:val="Naslov3"/>
      </w:pPr>
      <w:bookmarkStart w:id="106" w:name="palete-boja"/>
      <w:r w:rsidRPr="000837F2">
        <w:t>Palete boja</w:t>
      </w:r>
      <w:bookmarkEnd w:id="106"/>
    </w:p>
    <w:p w14:paraId="0F61EC7D" w14:textId="77777777" w:rsidR="007341A4" w:rsidRPr="000837F2" w:rsidRDefault="005F7D16">
      <w:pPr>
        <w:pStyle w:val="FirstParagraph"/>
        <w:rPr>
          <w:lang w:val="hr-HR"/>
        </w:rPr>
      </w:pPr>
      <w:r w:rsidRPr="000837F2">
        <w:rPr>
          <w:lang w:val="hr-HR"/>
        </w:rPr>
        <w:t xml:space="preserve">Standardne boje u R-u koje možemo pozivati rednim brojevima od 1 do 8 (kao na primjer u argumentu </w:t>
      </w:r>
      <w:r w:rsidRPr="000837F2">
        <w:rPr>
          <w:rStyle w:val="VerbatimChar"/>
          <w:lang w:val="hr-HR"/>
        </w:rPr>
        <w:t>col = 2</w:t>
      </w:r>
      <w:r w:rsidRPr="000837F2">
        <w:rPr>
          <w:lang w:val="hr-HR"/>
        </w:rPr>
        <w:t xml:space="preserve">) dio su standardne palete boja, no to se može mijenjati funkcijom </w:t>
      </w:r>
      <w:r w:rsidRPr="000837F2">
        <w:rPr>
          <w:rStyle w:val="VerbatimChar"/>
          <w:lang w:val="hr-HR"/>
        </w:rPr>
        <w:t>palette()</w:t>
      </w:r>
      <w:r w:rsidRPr="000837F2">
        <w:rPr>
          <w:lang w:val="hr-HR"/>
        </w:rPr>
        <w:t>.</w:t>
      </w:r>
    </w:p>
    <w:p w14:paraId="3ABA209F" w14:textId="77777777" w:rsidR="007341A4" w:rsidRPr="000837F2" w:rsidRDefault="005F7D16">
      <w:pPr>
        <w:pStyle w:val="Tijeloteksta"/>
        <w:rPr>
          <w:lang w:val="hr-HR"/>
        </w:rPr>
      </w:pPr>
      <w:r w:rsidRPr="000837F2">
        <w:rPr>
          <w:lang w:val="hr-HR"/>
        </w:rPr>
        <w:t>Možemo definirati vlastiti niz boja proizvoljne duljine koju kasnije koristimo u grafikonima.</w:t>
      </w:r>
    </w:p>
    <w:p w14:paraId="118249DC" w14:textId="77777777" w:rsidR="007341A4" w:rsidRPr="000837F2" w:rsidRDefault="005F7D16">
      <w:pPr>
        <w:pStyle w:val="SourceCode"/>
        <w:rPr>
          <w:lang w:val="hr-HR"/>
        </w:rPr>
      </w:pPr>
      <w:r w:rsidRPr="000837F2">
        <w:rPr>
          <w:rStyle w:val="KeywordTok"/>
          <w:lang w:val="hr-HR"/>
        </w:rPr>
        <w:t>palette</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palegreen"</w:t>
      </w:r>
      <w:r w:rsidRPr="000837F2">
        <w:rPr>
          <w:rStyle w:val="NormalTok"/>
          <w:lang w:val="hr-HR"/>
        </w:rPr>
        <w:t xml:space="preserve">, </w:t>
      </w:r>
      <w:r w:rsidRPr="000837F2">
        <w:rPr>
          <w:rStyle w:val="StringTok"/>
          <w:lang w:val="hr-HR"/>
        </w:rPr>
        <w:t>"seagreen1"</w:t>
      </w:r>
      <w:r w:rsidRPr="000837F2">
        <w:rPr>
          <w:rStyle w:val="NormalTok"/>
          <w:lang w:val="hr-HR"/>
        </w:rPr>
        <w:t>,</w:t>
      </w:r>
      <w:r w:rsidRPr="000837F2">
        <w:rPr>
          <w:rStyle w:val="StringTok"/>
          <w:lang w:val="hr-HR"/>
        </w:rPr>
        <w:t>"turquoise"</w:t>
      </w:r>
      <w:r w:rsidRPr="000837F2">
        <w:rPr>
          <w:rStyle w:val="NormalTok"/>
          <w:lang w:val="hr-HR"/>
        </w:rPr>
        <w:t xml:space="preserve">, </w:t>
      </w:r>
      <w:r w:rsidRPr="000837F2">
        <w:rPr>
          <w:rStyle w:val="StringTok"/>
          <w:lang w:val="hr-HR"/>
        </w:rPr>
        <w:t>"lightseagreen"</w:t>
      </w:r>
      <w:r w:rsidRPr="000837F2">
        <w:rPr>
          <w:rStyle w:val="NormalTok"/>
          <w:lang w:val="hr-HR"/>
        </w:rPr>
        <w:t>,</w:t>
      </w:r>
      <w:r w:rsidRPr="000837F2">
        <w:rPr>
          <w:rStyle w:val="StringTok"/>
          <w:lang w:val="hr-HR"/>
        </w:rPr>
        <w:t>"plum"</w:t>
      </w:r>
      <w:r w:rsidRPr="000837F2">
        <w:rPr>
          <w:rStyle w:val="NormalTok"/>
          <w:lang w:val="hr-HR"/>
        </w:rPr>
        <w:t xml:space="preserve">, </w:t>
      </w:r>
      <w:r w:rsidRPr="000837F2">
        <w:rPr>
          <w:rStyle w:val="StringTok"/>
          <w:lang w:val="hr-HR"/>
        </w:rPr>
        <w:t>"orchid"</w:t>
      </w:r>
      <w:r w:rsidRPr="000837F2">
        <w:rPr>
          <w:rStyle w:val="NormalTok"/>
          <w:lang w:val="hr-HR"/>
        </w:rPr>
        <w:t>))</w:t>
      </w:r>
    </w:p>
    <w:p w14:paraId="4E582515" w14:textId="77777777" w:rsidR="007341A4" w:rsidRPr="000837F2" w:rsidRDefault="005F7D16">
      <w:pPr>
        <w:pStyle w:val="SourceCode"/>
        <w:rPr>
          <w:lang w:val="hr-HR"/>
        </w:rPr>
      </w:pPr>
      <w:r w:rsidRPr="000837F2">
        <w:rPr>
          <w:rStyle w:val="KeywordTok"/>
          <w:lang w:val="hr-HR"/>
        </w:rPr>
        <w:t>barplot</w:t>
      </w:r>
      <w:r w:rsidRPr="000837F2">
        <w:rPr>
          <w:rStyle w:val="NormalTok"/>
          <w:lang w:val="hr-HR"/>
        </w:rPr>
        <w:t>(</w:t>
      </w:r>
      <w:r w:rsidRPr="000837F2">
        <w:rPr>
          <w:rStyle w:val="KeywordTok"/>
          <w:lang w:val="hr-HR"/>
        </w:rPr>
        <w:t>rep</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12</w:t>
      </w:r>
      <w:r w:rsidRPr="000837F2">
        <w:rPr>
          <w:rStyle w:val="NormalTok"/>
          <w:lang w:val="hr-HR"/>
        </w:rPr>
        <w:t xml:space="preserve">), </w:t>
      </w:r>
      <w:r w:rsidRPr="000837F2">
        <w:rPr>
          <w:rStyle w:val="DataTypeTok"/>
          <w:lang w:val="hr-HR"/>
        </w:rPr>
        <w:t>col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xlab=</w:t>
      </w:r>
      <w:r w:rsidRPr="000837F2">
        <w:rPr>
          <w:rStyle w:val="StringTok"/>
          <w:lang w:val="hr-HR"/>
        </w:rPr>
        <w:t>""</w:t>
      </w:r>
      <w:r w:rsidRPr="000837F2">
        <w:rPr>
          <w:rStyle w:val="NormalTok"/>
          <w:lang w:val="hr-HR"/>
        </w:rPr>
        <w:t xml:space="preserve">, </w:t>
      </w:r>
      <w:r w:rsidRPr="000837F2">
        <w:rPr>
          <w:rStyle w:val="DataTypeTok"/>
          <w:lang w:val="hr-HR"/>
        </w:rPr>
        <w:t>ylab=</w:t>
      </w:r>
      <w:r w:rsidRPr="000837F2">
        <w:rPr>
          <w:rStyle w:val="StringTok"/>
          <w:lang w:val="hr-HR"/>
        </w:rPr>
        <w:t>""</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names.arg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cex.names =</w:t>
      </w:r>
      <w:r w:rsidRPr="000837F2">
        <w:rPr>
          <w:rStyle w:val="NormalTok"/>
          <w:lang w:val="hr-HR"/>
        </w:rPr>
        <w:t xml:space="preserve"> </w:t>
      </w:r>
      <w:r w:rsidRPr="000837F2">
        <w:rPr>
          <w:rStyle w:val="FloatTok"/>
          <w:lang w:val="hr-HR"/>
        </w:rPr>
        <w:t>0.8</w:t>
      </w:r>
      <w:r w:rsidRPr="000837F2">
        <w:rPr>
          <w:rStyle w:val="NormalTok"/>
          <w:lang w:val="hr-HR"/>
        </w:rPr>
        <w:t xml:space="preserve">, </w:t>
      </w:r>
      <w:r w:rsidRPr="000837F2">
        <w:rPr>
          <w:rStyle w:val="DataTypeTok"/>
          <w:lang w:val="hr-HR"/>
        </w:rPr>
        <w:t>axe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main=</w:t>
      </w:r>
      <w:r w:rsidRPr="000837F2">
        <w:rPr>
          <w:rStyle w:val="StringTok"/>
          <w:lang w:val="hr-HR"/>
        </w:rPr>
        <w:t>"Ručno izrađena paleta boja po vlastitom izboru"</w:t>
      </w:r>
      <w:r w:rsidRPr="000837F2">
        <w:rPr>
          <w:rStyle w:val="NormalTok"/>
          <w:lang w:val="hr-HR"/>
        </w:rPr>
        <w:t xml:space="preserve"> )</w:t>
      </w:r>
    </w:p>
    <w:p w14:paraId="26937E42" w14:textId="77777777" w:rsidR="007341A4" w:rsidRPr="000837F2" w:rsidRDefault="005F7D16" w:rsidP="00FB7C16">
      <w:pPr>
        <w:pStyle w:val="FirstParagraph"/>
        <w:jc w:val="center"/>
        <w:rPr>
          <w:lang w:val="hr-HR"/>
        </w:rPr>
      </w:pPr>
      <w:r w:rsidRPr="000837F2">
        <w:rPr>
          <w:noProof/>
          <w:lang w:val="en-GB" w:eastAsia="en-GB"/>
        </w:rPr>
        <w:drawing>
          <wp:inline distT="0" distB="0" distL="0" distR="0" wp14:anchorId="2B6CAD2C" wp14:editId="4317F532">
            <wp:extent cx="4274819" cy="1438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11-1.png"/>
                    <pic:cNvPicPr>
                      <a:picLocks noChangeAspect="1" noChangeArrowheads="1"/>
                    </pic:cNvPicPr>
                  </pic:nvPicPr>
                  <pic:blipFill rotWithShape="1">
                    <a:blip r:embed="rId58"/>
                    <a:srcRect l="7423" t="7038" b="22105"/>
                    <a:stretch/>
                  </pic:blipFill>
                  <pic:spPr bwMode="auto">
                    <a:xfrm>
                      <a:off x="0" y="0"/>
                      <a:ext cx="4277189" cy="1439073"/>
                    </a:xfrm>
                    <a:prstGeom prst="rect">
                      <a:avLst/>
                    </a:prstGeom>
                    <a:noFill/>
                    <a:ln>
                      <a:noFill/>
                    </a:ln>
                    <a:extLst>
                      <a:ext uri="{53640926-AAD7-44D8-BBD7-CCE9431645EC}">
                        <a14:shadowObscured xmlns:a14="http://schemas.microsoft.com/office/drawing/2010/main"/>
                      </a:ext>
                    </a:extLst>
                  </pic:spPr>
                </pic:pic>
              </a:graphicData>
            </a:graphic>
          </wp:inline>
        </w:drawing>
      </w:r>
    </w:p>
    <w:p w14:paraId="035F6579" w14:textId="77777777" w:rsidR="007341A4" w:rsidRPr="000837F2" w:rsidRDefault="005F7D16">
      <w:pPr>
        <w:pStyle w:val="Tijeloteksta"/>
        <w:rPr>
          <w:lang w:val="hr-HR"/>
        </w:rPr>
      </w:pPr>
      <w:r w:rsidRPr="000837F2">
        <w:rPr>
          <w:lang w:val="hr-HR"/>
        </w:rPr>
        <w:t>Specijalno za sive nijanse moguće je paletu definirati na sljedeći način:</w:t>
      </w:r>
    </w:p>
    <w:p w14:paraId="7DC48EF9" w14:textId="77777777" w:rsidR="007341A4" w:rsidRPr="000837F2" w:rsidRDefault="005F7D16">
      <w:pPr>
        <w:pStyle w:val="SourceCode"/>
        <w:rPr>
          <w:lang w:val="hr-HR"/>
        </w:rPr>
      </w:pPr>
      <w:r w:rsidRPr="000837F2">
        <w:rPr>
          <w:rStyle w:val="KeywordTok"/>
          <w:lang w:val="hr-HR"/>
        </w:rPr>
        <w:t>palette</w:t>
      </w:r>
      <w:r w:rsidRPr="000837F2">
        <w:rPr>
          <w:rStyle w:val="NormalTok"/>
          <w:lang w:val="hr-HR"/>
        </w:rPr>
        <w:t>((</w:t>
      </w:r>
      <w:r w:rsidRPr="000837F2">
        <w:rPr>
          <w:rStyle w:val="KeywordTok"/>
          <w:lang w:val="hr-HR"/>
        </w:rPr>
        <w:t>gray</w:t>
      </w:r>
      <w:r w:rsidRPr="000837F2">
        <w:rPr>
          <w:rStyle w:val="NormalTok"/>
          <w:lang w:val="hr-HR"/>
        </w:rPr>
        <w:t>(</w:t>
      </w:r>
      <w:r w:rsidRPr="000837F2">
        <w:rPr>
          <w:rStyle w:val="KeywordTok"/>
          <w:lang w:val="hr-HR"/>
        </w:rPr>
        <w:t>seq</w:t>
      </w:r>
      <w:r w:rsidRPr="000837F2">
        <w:rPr>
          <w:rStyle w:val="NormalTok"/>
          <w:lang w:val="hr-HR"/>
        </w:rPr>
        <w:t>(</w:t>
      </w:r>
      <w:r w:rsidRPr="000837F2">
        <w:rPr>
          <w:rStyle w:val="DecValTok"/>
          <w:lang w:val="hr-HR"/>
        </w:rPr>
        <w:t>0</w:t>
      </w:r>
      <w:r w:rsidRPr="000837F2">
        <w:rPr>
          <w:rStyle w:val="NormalTok"/>
          <w:lang w:val="hr-HR"/>
        </w:rPr>
        <w:t>,</w:t>
      </w:r>
      <w:r w:rsidRPr="000837F2">
        <w:rPr>
          <w:rStyle w:val="DecValTok"/>
          <w:lang w:val="hr-HR"/>
        </w:rPr>
        <w:t>1</w:t>
      </w:r>
      <w:r w:rsidRPr="000837F2">
        <w:rPr>
          <w:rStyle w:val="NormalTok"/>
          <w:lang w:val="hr-HR"/>
        </w:rPr>
        <w:t>,</w:t>
      </w:r>
      <w:r w:rsidRPr="000837F2">
        <w:rPr>
          <w:rStyle w:val="DataTypeTok"/>
          <w:lang w:val="hr-HR"/>
        </w:rPr>
        <w:t>len =</w:t>
      </w:r>
      <w:r w:rsidRPr="000837F2">
        <w:rPr>
          <w:rStyle w:val="NormalTok"/>
          <w:lang w:val="hr-HR"/>
        </w:rPr>
        <w:t xml:space="preserve"> </w:t>
      </w:r>
      <w:r w:rsidRPr="000837F2">
        <w:rPr>
          <w:rStyle w:val="DecValTok"/>
          <w:lang w:val="hr-HR"/>
        </w:rPr>
        <w:t>12</w:t>
      </w:r>
      <w:r w:rsidRPr="000837F2">
        <w:rPr>
          <w:rStyle w:val="NormalTok"/>
          <w:lang w:val="hr-HR"/>
        </w:rPr>
        <w:t>))))</w:t>
      </w:r>
      <w:r w:rsidRPr="000837F2">
        <w:rPr>
          <w:lang w:val="hr-HR"/>
        </w:rPr>
        <w:br/>
      </w:r>
      <w:r w:rsidRPr="000837F2">
        <w:rPr>
          <w:rStyle w:val="KeywordTok"/>
          <w:lang w:val="hr-HR"/>
        </w:rPr>
        <w:t>palette</w:t>
      </w:r>
      <w:r w:rsidRPr="000837F2">
        <w:rPr>
          <w:rStyle w:val="NormalTok"/>
          <w:lang w:val="hr-HR"/>
        </w:rPr>
        <w:t>()</w:t>
      </w:r>
    </w:p>
    <w:p w14:paraId="78ADD340" w14:textId="77777777" w:rsidR="007341A4" w:rsidRPr="000837F2" w:rsidRDefault="005F7D16">
      <w:pPr>
        <w:pStyle w:val="SourceCode"/>
        <w:rPr>
          <w:lang w:val="hr-HR"/>
        </w:rPr>
      </w:pPr>
      <w:r w:rsidRPr="000837F2">
        <w:rPr>
          <w:rStyle w:val="VerbatimChar"/>
          <w:lang w:val="hr-HR"/>
        </w:rPr>
        <w:t>##  [1] "black"   "gray9"   "gray18"  "#464646" "#5D5D5D" "#747474" "#8B8B8B"</w:t>
      </w:r>
      <w:r w:rsidRPr="000837F2">
        <w:rPr>
          <w:lang w:val="hr-HR"/>
        </w:rPr>
        <w:br/>
      </w:r>
      <w:r w:rsidRPr="000837F2">
        <w:rPr>
          <w:rStyle w:val="VerbatimChar"/>
          <w:lang w:val="hr-HR"/>
        </w:rPr>
        <w:t>##  [8] "#A2A2A2" "#B9B9B9" "gray82"  "gray91"  "white"</w:t>
      </w:r>
    </w:p>
    <w:p w14:paraId="3F8E3490" w14:textId="77777777" w:rsidR="007341A4" w:rsidRPr="000837F2" w:rsidRDefault="005F7D16">
      <w:pPr>
        <w:pStyle w:val="FirstParagraph"/>
        <w:rPr>
          <w:lang w:val="hr-HR"/>
        </w:rPr>
      </w:pPr>
      <w:r w:rsidRPr="000837F2">
        <w:rPr>
          <w:lang w:val="hr-HR"/>
        </w:rPr>
        <w:lastRenderedPageBreak/>
        <w:t>Boje koje nemaju standardni naziv dane su u heksadecimalnom zapisu.</w:t>
      </w:r>
    </w:p>
    <w:p w14:paraId="4D834AF5" w14:textId="77777777" w:rsidR="007341A4" w:rsidRPr="000837F2" w:rsidRDefault="005F7D16">
      <w:pPr>
        <w:pStyle w:val="SourceCode"/>
        <w:rPr>
          <w:lang w:val="hr-HR"/>
        </w:rPr>
      </w:pPr>
      <w:r w:rsidRPr="000837F2">
        <w:rPr>
          <w:rStyle w:val="KeywordTok"/>
          <w:lang w:val="hr-HR"/>
        </w:rPr>
        <w:t>barplot</w:t>
      </w:r>
      <w:r w:rsidRPr="000837F2">
        <w:rPr>
          <w:rStyle w:val="NormalTok"/>
          <w:lang w:val="hr-HR"/>
        </w:rPr>
        <w:t>(</w:t>
      </w:r>
      <w:r w:rsidRPr="000837F2">
        <w:rPr>
          <w:rStyle w:val="KeywordTok"/>
          <w:lang w:val="hr-HR"/>
        </w:rPr>
        <w:t>rep</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12</w:t>
      </w:r>
      <w:r w:rsidRPr="000837F2">
        <w:rPr>
          <w:rStyle w:val="NormalTok"/>
          <w:lang w:val="hr-HR"/>
        </w:rPr>
        <w:t xml:space="preserve">), </w:t>
      </w:r>
      <w:r w:rsidRPr="000837F2">
        <w:rPr>
          <w:rStyle w:val="DataTypeTok"/>
          <w:lang w:val="hr-HR"/>
        </w:rPr>
        <w:t>col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xlab=</w:t>
      </w:r>
      <w:r w:rsidRPr="000837F2">
        <w:rPr>
          <w:rStyle w:val="StringTok"/>
          <w:lang w:val="hr-HR"/>
        </w:rPr>
        <w:t>""</w:t>
      </w:r>
      <w:r w:rsidRPr="000837F2">
        <w:rPr>
          <w:rStyle w:val="NormalTok"/>
          <w:lang w:val="hr-HR"/>
        </w:rPr>
        <w:t xml:space="preserve">, </w:t>
      </w:r>
      <w:r w:rsidRPr="000837F2">
        <w:rPr>
          <w:rStyle w:val="DataTypeTok"/>
          <w:lang w:val="hr-HR"/>
        </w:rPr>
        <w:t>ylab=</w:t>
      </w:r>
      <w:r w:rsidRPr="000837F2">
        <w:rPr>
          <w:rStyle w:val="StringTok"/>
          <w:lang w:val="hr-HR"/>
        </w:rPr>
        <w:t>""</w:t>
      </w:r>
      <w:r w:rsidRPr="000837F2">
        <w:rPr>
          <w:rStyle w:val="NormalTok"/>
          <w:lang w:val="hr-HR"/>
        </w:rPr>
        <w:t xml:space="preserve">, </w:t>
      </w:r>
      <w:r w:rsidRPr="000837F2">
        <w:rPr>
          <w:rStyle w:val="DataTypeTok"/>
          <w:lang w:val="hr-HR"/>
        </w:rPr>
        <w:t>axe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names.arg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cex.names =</w:t>
      </w:r>
      <w:r w:rsidRPr="000837F2">
        <w:rPr>
          <w:rStyle w:val="NormalTok"/>
          <w:lang w:val="hr-HR"/>
        </w:rPr>
        <w:t xml:space="preserve"> </w:t>
      </w:r>
      <w:r w:rsidRPr="000837F2">
        <w:rPr>
          <w:rStyle w:val="FloatTok"/>
          <w:lang w:val="hr-HR"/>
        </w:rPr>
        <w:t>0.8</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main=</w:t>
      </w:r>
      <w:r w:rsidRPr="000837F2">
        <w:rPr>
          <w:rStyle w:val="StringTok"/>
          <w:lang w:val="hr-HR"/>
        </w:rPr>
        <w:t>"Siva paleta duljine 12"</w:t>
      </w:r>
      <w:r w:rsidRPr="000837F2">
        <w:rPr>
          <w:rStyle w:val="NormalTok"/>
          <w:lang w:val="hr-HR"/>
        </w:rPr>
        <w:t xml:space="preserve"> )</w:t>
      </w:r>
    </w:p>
    <w:p w14:paraId="40DF8041" w14:textId="77777777" w:rsidR="007341A4" w:rsidRPr="000837F2" w:rsidRDefault="005F7D16" w:rsidP="00FB7C16">
      <w:pPr>
        <w:pStyle w:val="FirstParagraph"/>
        <w:jc w:val="center"/>
        <w:rPr>
          <w:lang w:val="hr-HR"/>
        </w:rPr>
      </w:pPr>
      <w:r w:rsidRPr="000837F2">
        <w:rPr>
          <w:noProof/>
          <w:lang w:val="en-GB" w:eastAsia="en-GB"/>
        </w:rPr>
        <w:drawing>
          <wp:inline distT="0" distB="0" distL="0" distR="0" wp14:anchorId="37607CBE" wp14:editId="0E0CEC26">
            <wp:extent cx="4236720" cy="15049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13-1.png"/>
                    <pic:cNvPicPr>
                      <a:picLocks noChangeAspect="1" noChangeArrowheads="1"/>
                    </pic:cNvPicPr>
                  </pic:nvPicPr>
                  <pic:blipFill rotWithShape="1">
                    <a:blip r:embed="rId59"/>
                    <a:srcRect l="8247" t="7977" b="17881"/>
                    <a:stretch/>
                  </pic:blipFill>
                  <pic:spPr bwMode="auto">
                    <a:xfrm>
                      <a:off x="0" y="0"/>
                      <a:ext cx="4239085" cy="1505790"/>
                    </a:xfrm>
                    <a:prstGeom prst="rect">
                      <a:avLst/>
                    </a:prstGeom>
                    <a:noFill/>
                    <a:ln>
                      <a:noFill/>
                    </a:ln>
                    <a:extLst>
                      <a:ext uri="{53640926-AAD7-44D8-BBD7-CCE9431645EC}">
                        <a14:shadowObscured xmlns:a14="http://schemas.microsoft.com/office/drawing/2010/main"/>
                      </a:ext>
                    </a:extLst>
                  </pic:spPr>
                </pic:pic>
              </a:graphicData>
            </a:graphic>
          </wp:inline>
        </w:drawing>
      </w:r>
    </w:p>
    <w:p w14:paraId="594822FD" w14:textId="77777777" w:rsidR="007341A4" w:rsidRPr="000837F2" w:rsidRDefault="005F7D16">
      <w:pPr>
        <w:pStyle w:val="Tijeloteksta"/>
        <w:rPr>
          <w:lang w:val="hr-HR"/>
        </w:rPr>
      </w:pPr>
      <w:r w:rsidRPr="000837F2">
        <w:rPr>
          <w:lang w:val="hr-HR"/>
        </w:rPr>
        <w:t xml:space="preserve">Postoji i paleta duginih boja, odnosno </w:t>
      </w:r>
      <w:r w:rsidRPr="000837F2">
        <w:rPr>
          <w:rStyle w:val="VerbatimChar"/>
          <w:lang w:val="hr-HR"/>
        </w:rPr>
        <w:t>palette(rainbow(n))</w:t>
      </w:r>
      <w:r w:rsidRPr="000837F2">
        <w:rPr>
          <w:lang w:val="hr-HR"/>
        </w:rPr>
        <w:t xml:space="preserve"> gdje je </w:t>
      </w:r>
      <w:r w:rsidRPr="000837F2">
        <w:rPr>
          <w:rStyle w:val="VerbatimChar"/>
          <w:lang w:val="hr-HR"/>
        </w:rPr>
        <w:t>n</w:t>
      </w:r>
      <w:r w:rsidRPr="000837F2">
        <w:rPr>
          <w:lang w:val="hr-HR"/>
        </w:rPr>
        <w:t xml:space="preserve"> broj boja, i može poprimiti do 1024 nijanse boja.</w:t>
      </w:r>
    </w:p>
    <w:p w14:paraId="3F733AE6" w14:textId="77777777" w:rsidR="007341A4" w:rsidRPr="000837F2" w:rsidRDefault="005F7D16">
      <w:pPr>
        <w:pStyle w:val="SourceCode"/>
        <w:rPr>
          <w:lang w:val="hr-HR"/>
        </w:rPr>
      </w:pPr>
      <w:r w:rsidRPr="000837F2">
        <w:rPr>
          <w:rStyle w:val="KeywordTok"/>
          <w:lang w:val="hr-HR"/>
        </w:rPr>
        <w:t>palette</w:t>
      </w:r>
      <w:r w:rsidRPr="000837F2">
        <w:rPr>
          <w:rStyle w:val="NormalTok"/>
          <w:lang w:val="hr-HR"/>
        </w:rPr>
        <w:t>(</w:t>
      </w:r>
      <w:r w:rsidRPr="000837F2">
        <w:rPr>
          <w:rStyle w:val="KeywordTok"/>
          <w:lang w:val="hr-HR"/>
        </w:rPr>
        <w:t>rainbow</w:t>
      </w:r>
      <w:r w:rsidRPr="000837F2">
        <w:rPr>
          <w:rStyle w:val="NormalTok"/>
          <w:lang w:val="hr-HR"/>
        </w:rPr>
        <w:t>(</w:t>
      </w:r>
      <w:r w:rsidRPr="000837F2">
        <w:rPr>
          <w:rStyle w:val="DecValTok"/>
          <w:lang w:val="hr-HR"/>
        </w:rPr>
        <w:t>12</w:t>
      </w:r>
      <w:r w:rsidRPr="000837F2">
        <w:rPr>
          <w:rStyle w:val="NormalTok"/>
          <w:lang w:val="hr-HR"/>
        </w:rPr>
        <w:t>))</w:t>
      </w:r>
      <w:r w:rsidRPr="000837F2">
        <w:rPr>
          <w:lang w:val="hr-HR"/>
        </w:rPr>
        <w:br/>
      </w:r>
      <w:r w:rsidRPr="000837F2">
        <w:rPr>
          <w:lang w:val="hr-HR"/>
        </w:rPr>
        <w:br/>
      </w:r>
      <w:r w:rsidRPr="000837F2">
        <w:rPr>
          <w:rStyle w:val="KeywordTok"/>
          <w:lang w:val="hr-HR"/>
        </w:rPr>
        <w:t>barplot</w:t>
      </w:r>
      <w:r w:rsidRPr="000837F2">
        <w:rPr>
          <w:rStyle w:val="NormalTok"/>
          <w:lang w:val="hr-HR"/>
        </w:rPr>
        <w:t>(</w:t>
      </w:r>
      <w:r w:rsidRPr="000837F2">
        <w:rPr>
          <w:rStyle w:val="KeywordTok"/>
          <w:lang w:val="hr-HR"/>
        </w:rPr>
        <w:t>rep</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12</w:t>
      </w:r>
      <w:r w:rsidRPr="000837F2">
        <w:rPr>
          <w:rStyle w:val="NormalTok"/>
          <w:lang w:val="hr-HR"/>
        </w:rPr>
        <w:t xml:space="preserve">), </w:t>
      </w:r>
      <w:r w:rsidRPr="000837F2">
        <w:rPr>
          <w:rStyle w:val="DataTypeTok"/>
          <w:lang w:val="hr-HR"/>
        </w:rPr>
        <w:t>col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xlab=</w:t>
      </w:r>
      <w:r w:rsidRPr="000837F2">
        <w:rPr>
          <w:rStyle w:val="StringTok"/>
          <w:lang w:val="hr-HR"/>
        </w:rPr>
        <w:t>""</w:t>
      </w:r>
      <w:r w:rsidRPr="000837F2">
        <w:rPr>
          <w:rStyle w:val="NormalTok"/>
          <w:lang w:val="hr-HR"/>
        </w:rPr>
        <w:t xml:space="preserve">, </w:t>
      </w:r>
      <w:r w:rsidRPr="000837F2">
        <w:rPr>
          <w:rStyle w:val="DataTypeTok"/>
          <w:lang w:val="hr-HR"/>
        </w:rPr>
        <w:t>ylab=</w:t>
      </w:r>
      <w:r w:rsidRPr="000837F2">
        <w:rPr>
          <w:rStyle w:val="StringTok"/>
          <w:lang w:val="hr-HR"/>
        </w:rPr>
        <w:t>""</w:t>
      </w:r>
      <w:r w:rsidRPr="000837F2">
        <w:rPr>
          <w:rStyle w:val="NormalTok"/>
          <w:lang w:val="hr-HR"/>
        </w:rPr>
        <w:t xml:space="preserve">, </w:t>
      </w:r>
      <w:r w:rsidRPr="000837F2">
        <w:rPr>
          <w:rStyle w:val="DataTypeTok"/>
          <w:lang w:val="hr-HR"/>
        </w:rPr>
        <w:t>axe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names.arg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cex.names =</w:t>
      </w:r>
      <w:r w:rsidRPr="000837F2">
        <w:rPr>
          <w:rStyle w:val="NormalTok"/>
          <w:lang w:val="hr-HR"/>
        </w:rPr>
        <w:t xml:space="preserve"> </w:t>
      </w:r>
      <w:r w:rsidRPr="000837F2">
        <w:rPr>
          <w:rStyle w:val="FloatTok"/>
          <w:lang w:val="hr-HR"/>
        </w:rPr>
        <w:t>0.8</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main=</w:t>
      </w:r>
      <w:r w:rsidRPr="000837F2">
        <w:rPr>
          <w:rStyle w:val="StringTok"/>
          <w:lang w:val="hr-HR"/>
        </w:rPr>
        <w:t>"Paleta duginih boja duljine 12"</w:t>
      </w:r>
      <w:r w:rsidRPr="000837F2">
        <w:rPr>
          <w:rStyle w:val="NormalTok"/>
          <w:lang w:val="hr-HR"/>
        </w:rPr>
        <w:t xml:space="preserve"> )</w:t>
      </w:r>
    </w:p>
    <w:p w14:paraId="42A74E1D" w14:textId="77777777" w:rsidR="007341A4" w:rsidRPr="000837F2" w:rsidRDefault="005F7D16" w:rsidP="00FB7C16">
      <w:pPr>
        <w:pStyle w:val="FirstParagraph"/>
        <w:jc w:val="center"/>
        <w:rPr>
          <w:lang w:val="hr-HR"/>
        </w:rPr>
      </w:pPr>
      <w:r w:rsidRPr="000837F2">
        <w:rPr>
          <w:noProof/>
          <w:lang w:val="en-GB" w:eastAsia="en-GB"/>
        </w:rPr>
        <w:drawing>
          <wp:inline distT="0" distB="0" distL="0" distR="0" wp14:anchorId="56F1DE37" wp14:editId="03F344F9">
            <wp:extent cx="4208145" cy="14763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14-1.png"/>
                    <pic:cNvPicPr>
                      <a:picLocks noChangeAspect="1" noChangeArrowheads="1"/>
                    </pic:cNvPicPr>
                  </pic:nvPicPr>
                  <pic:blipFill rotWithShape="1">
                    <a:blip r:embed="rId60"/>
                    <a:srcRect l="8866" t="7976" b="19288"/>
                    <a:stretch/>
                  </pic:blipFill>
                  <pic:spPr bwMode="auto">
                    <a:xfrm>
                      <a:off x="0" y="0"/>
                      <a:ext cx="4210507" cy="1477204"/>
                    </a:xfrm>
                    <a:prstGeom prst="rect">
                      <a:avLst/>
                    </a:prstGeom>
                    <a:noFill/>
                    <a:ln>
                      <a:noFill/>
                    </a:ln>
                    <a:extLst>
                      <a:ext uri="{53640926-AAD7-44D8-BBD7-CCE9431645EC}">
                        <a14:shadowObscured xmlns:a14="http://schemas.microsoft.com/office/drawing/2010/main"/>
                      </a:ext>
                    </a:extLst>
                  </pic:spPr>
                </pic:pic>
              </a:graphicData>
            </a:graphic>
          </wp:inline>
        </w:drawing>
      </w:r>
    </w:p>
    <w:p w14:paraId="276C9018" w14:textId="77777777" w:rsidR="007341A4" w:rsidRPr="000837F2" w:rsidRDefault="005F7D16">
      <w:pPr>
        <w:pStyle w:val="Tijeloteksta"/>
        <w:rPr>
          <w:lang w:val="hr-HR"/>
        </w:rPr>
      </w:pPr>
      <w:r w:rsidRPr="000837F2">
        <w:rPr>
          <w:lang w:val="hr-HR"/>
        </w:rPr>
        <w:t xml:space="preserve">Na popisu paleta mogu se naći i </w:t>
      </w:r>
      <w:r w:rsidRPr="000837F2">
        <w:rPr>
          <w:rStyle w:val="VerbatimChar"/>
          <w:lang w:val="hr-HR"/>
        </w:rPr>
        <w:t>heat.colors()</w:t>
      </w:r>
      <w:r w:rsidRPr="000837F2">
        <w:rPr>
          <w:lang w:val="hr-HR"/>
        </w:rPr>
        <w:t xml:space="preserve">, </w:t>
      </w:r>
      <w:r w:rsidRPr="000837F2">
        <w:rPr>
          <w:rStyle w:val="VerbatimChar"/>
          <w:lang w:val="hr-HR"/>
        </w:rPr>
        <w:t>terrain.colors()</w:t>
      </w:r>
      <w:r w:rsidRPr="000837F2">
        <w:rPr>
          <w:lang w:val="hr-HR"/>
        </w:rPr>
        <w:t xml:space="preserve">, </w:t>
      </w:r>
      <w:r w:rsidRPr="000837F2">
        <w:rPr>
          <w:rStyle w:val="VerbatimChar"/>
          <w:lang w:val="hr-HR"/>
        </w:rPr>
        <w:t>topo.colors()</w:t>
      </w:r>
      <w:r w:rsidRPr="000837F2">
        <w:rPr>
          <w:lang w:val="hr-HR"/>
        </w:rPr>
        <w:t xml:space="preserve"> i </w:t>
      </w:r>
      <w:r w:rsidRPr="000837F2">
        <w:rPr>
          <w:rStyle w:val="VerbatimChar"/>
          <w:lang w:val="hr-HR"/>
        </w:rPr>
        <w:t>cm.colors()</w:t>
      </w:r>
      <w:r w:rsidRPr="000837F2">
        <w:rPr>
          <w:lang w:val="hr-HR"/>
        </w:rPr>
        <w:t>. Povratak na standardnu paletu poziva se naredbom:</w:t>
      </w:r>
    </w:p>
    <w:p w14:paraId="0AE0AF3B" w14:textId="77777777" w:rsidR="007341A4" w:rsidRPr="000837F2" w:rsidRDefault="005F7D16">
      <w:pPr>
        <w:pStyle w:val="SourceCode"/>
        <w:rPr>
          <w:lang w:val="hr-HR"/>
        </w:rPr>
      </w:pPr>
      <w:r w:rsidRPr="000837F2">
        <w:rPr>
          <w:rStyle w:val="KeywordTok"/>
          <w:lang w:val="hr-HR"/>
        </w:rPr>
        <w:t>palette</w:t>
      </w:r>
      <w:r w:rsidRPr="000837F2">
        <w:rPr>
          <w:rStyle w:val="NormalTok"/>
          <w:lang w:val="hr-HR"/>
        </w:rPr>
        <w:t>(</w:t>
      </w:r>
      <w:r w:rsidRPr="000837F2">
        <w:rPr>
          <w:rStyle w:val="StringTok"/>
          <w:lang w:val="hr-HR"/>
        </w:rPr>
        <w:t>"default"</w:t>
      </w:r>
      <w:r w:rsidRPr="000837F2">
        <w:rPr>
          <w:rStyle w:val="NormalTok"/>
          <w:lang w:val="hr-HR"/>
        </w:rPr>
        <w:t>)</w:t>
      </w:r>
    </w:p>
    <w:p w14:paraId="68AF1AFC" w14:textId="77777777" w:rsidR="007341A4" w:rsidRPr="000837F2" w:rsidRDefault="005F7D16">
      <w:pPr>
        <w:pStyle w:val="SourceCode"/>
        <w:rPr>
          <w:lang w:val="hr-HR"/>
        </w:rPr>
      </w:pPr>
      <w:r w:rsidRPr="000837F2">
        <w:rPr>
          <w:rStyle w:val="KeywordTok"/>
          <w:lang w:val="hr-HR"/>
        </w:rPr>
        <w:t>barplot</w:t>
      </w:r>
      <w:r w:rsidRPr="000837F2">
        <w:rPr>
          <w:rStyle w:val="NormalTok"/>
          <w:lang w:val="hr-HR"/>
        </w:rPr>
        <w:t>(</w:t>
      </w:r>
      <w:r w:rsidRPr="000837F2">
        <w:rPr>
          <w:rStyle w:val="KeywordTok"/>
          <w:lang w:val="hr-HR"/>
        </w:rPr>
        <w:t>rep</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8</w:t>
      </w:r>
      <w:r w:rsidRPr="000837F2">
        <w:rPr>
          <w:rStyle w:val="NormalTok"/>
          <w:lang w:val="hr-HR"/>
        </w:rPr>
        <w:t xml:space="preserve">), </w:t>
      </w:r>
      <w:r w:rsidRPr="000837F2">
        <w:rPr>
          <w:rStyle w:val="DataTypeTok"/>
          <w:lang w:val="hr-HR"/>
        </w:rPr>
        <w:t>col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8</w:t>
      </w:r>
      <w:r w:rsidRPr="000837F2">
        <w:rPr>
          <w:rStyle w:val="NormalTok"/>
          <w:lang w:val="hr-HR"/>
        </w:rPr>
        <w:t xml:space="preserve">, </w:t>
      </w:r>
      <w:r w:rsidRPr="000837F2">
        <w:rPr>
          <w:rStyle w:val="DataTypeTok"/>
          <w:lang w:val="hr-HR"/>
        </w:rPr>
        <w:t>xlab=</w:t>
      </w:r>
      <w:r w:rsidRPr="000837F2">
        <w:rPr>
          <w:rStyle w:val="StringTok"/>
          <w:lang w:val="hr-HR"/>
        </w:rPr>
        <w:t>""</w:t>
      </w:r>
      <w:r w:rsidRPr="000837F2">
        <w:rPr>
          <w:rStyle w:val="NormalTok"/>
          <w:lang w:val="hr-HR"/>
        </w:rPr>
        <w:t xml:space="preserve">, </w:t>
      </w:r>
      <w:r w:rsidRPr="000837F2">
        <w:rPr>
          <w:rStyle w:val="DataTypeTok"/>
          <w:lang w:val="hr-HR"/>
        </w:rPr>
        <w:t>ylab=</w:t>
      </w:r>
      <w:r w:rsidRPr="000837F2">
        <w:rPr>
          <w:rStyle w:val="StringTok"/>
          <w:lang w:val="hr-HR"/>
        </w:rPr>
        <w:t>""</w:t>
      </w:r>
      <w:r w:rsidRPr="000837F2">
        <w:rPr>
          <w:rStyle w:val="NormalTok"/>
          <w:lang w:val="hr-HR"/>
        </w:rPr>
        <w:t xml:space="preserve">, </w:t>
      </w:r>
      <w:r w:rsidRPr="000837F2">
        <w:rPr>
          <w:rStyle w:val="DataTypeTok"/>
          <w:lang w:val="hr-HR"/>
        </w:rPr>
        <w:t>axe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names.arg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8</w:t>
      </w:r>
      <w:r w:rsidRPr="000837F2">
        <w:rPr>
          <w:rStyle w:val="NormalTok"/>
          <w:lang w:val="hr-HR"/>
        </w:rPr>
        <w:t xml:space="preserve">, </w:t>
      </w:r>
      <w:r w:rsidRPr="000837F2">
        <w:rPr>
          <w:rStyle w:val="DataTypeTok"/>
          <w:lang w:val="hr-HR"/>
        </w:rPr>
        <w:t>cex.names =</w:t>
      </w:r>
      <w:r w:rsidRPr="000837F2">
        <w:rPr>
          <w:rStyle w:val="NormalTok"/>
          <w:lang w:val="hr-HR"/>
        </w:rPr>
        <w:t xml:space="preserve"> </w:t>
      </w:r>
      <w:r w:rsidRPr="000837F2">
        <w:rPr>
          <w:rStyle w:val="FloatTok"/>
          <w:lang w:val="hr-HR"/>
        </w:rPr>
        <w:t>0.8</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main=</w:t>
      </w:r>
      <w:r w:rsidRPr="000837F2">
        <w:rPr>
          <w:rStyle w:val="StringTok"/>
          <w:lang w:val="hr-HR"/>
        </w:rPr>
        <w:t>"Standardna paleta"</w:t>
      </w:r>
      <w:r w:rsidRPr="000837F2">
        <w:rPr>
          <w:rStyle w:val="NormalTok"/>
          <w:lang w:val="hr-HR"/>
        </w:rPr>
        <w:t xml:space="preserve"> )</w:t>
      </w:r>
    </w:p>
    <w:p w14:paraId="20AB2A5D" w14:textId="77777777" w:rsidR="007341A4" w:rsidRPr="000837F2" w:rsidRDefault="005F7D16" w:rsidP="00FB7C16">
      <w:pPr>
        <w:pStyle w:val="FirstParagraph"/>
        <w:jc w:val="center"/>
        <w:rPr>
          <w:lang w:val="hr-HR"/>
        </w:rPr>
      </w:pPr>
      <w:r w:rsidRPr="000837F2">
        <w:rPr>
          <w:noProof/>
          <w:lang w:val="en-GB" w:eastAsia="en-GB"/>
        </w:rPr>
        <w:drawing>
          <wp:inline distT="0" distB="0" distL="0" distR="0" wp14:anchorId="0CF57178" wp14:editId="2636F856">
            <wp:extent cx="4149725" cy="135247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16-1.png"/>
                    <pic:cNvPicPr>
                      <a:picLocks noChangeAspect="1" noChangeArrowheads="1"/>
                    </pic:cNvPicPr>
                  </pic:nvPicPr>
                  <pic:blipFill rotWithShape="1">
                    <a:blip r:embed="rId61"/>
                    <a:srcRect l="10103" t="8915" b="24433"/>
                    <a:stretch/>
                  </pic:blipFill>
                  <pic:spPr bwMode="auto">
                    <a:xfrm>
                      <a:off x="0" y="0"/>
                      <a:ext cx="4153350" cy="1353655"/>
                    </a:xfrm>
                    <a:prstGeom prst="rect">
                      <a:avLst/>
                    </a:prstGeom>
                    <a:noFill/>
                    <a:ln>
                      <a:noFill/>
                    </a:ln>
                    <a:extLst>
                      <a:ext uri="{53640926-AAD7-44D8-BBD7-CCE9431645EC}">
                        <a14:shadowObscured xmlns:a14="http://schemas.microsoft.com/office/drawing/2010/main"/>
                      </a:ext>
                    </a:extLst>
                  </pic:spPr>
                </pic:pic>
              </a:graphicData>
            </a:graphic>
          </wp:inline>
        </w:drawing>
      </w:r>
    </w:p>
    <w:p w14:paraId="6184EC14" w14:textId="77777777" w:rsidR="007341A4" w:rsidRPr="000837F2" w:rsidRDefault="005F7D16" w:rsidP="00792E43">
      <w:pPr>
        <w:pStyle w:val="Naslov3"/>
      </w:pPr>
      <w:bookmarkStart w:id="107" w:name="coloramppalette"/>
      <w:r w:rsidRPr="000837F2">
        <w:lastRenderedPageBreak/>
        <w:t>ColoRampPalette</w:t>
      </w:r>
      <w:bookmarkEnd w:id="107"/>
    </w:p>
    <w:p w14:paraId="4361A13E" w14:textId="77777777" w:rsidR="007341A4" w:rsidRPr="000837F2" w:rsidRDefault="005F7D16">
      <w:pPr>
        <w:pStyle w:val="FirstParagraph"/>
        <w:rPr>
          <w:lang w:val="hr-HR"/>
        </w:rPr>
      </w:pPr>
      <w:r w:rsidRPr="000837F2">
        <w:rPr>
          <w:lang w:val="hr-HR"/>
        </w:rPr>
        <w:t xml:space="preserve">Još jedan način na koji se preko funkcija osnovnih paketa može doći do nove palete boja jest funkcijom </w:t>
      </w:r>
      <w:r w:rsidRPr="000837F2">
        <w:rPr>
          <w:rStyle w:val="VerbatimChar"/>
          <w:lang w:val="hr-HR"/>
        </w:rPr>
        <w:t>colorRampPalette()</w:t>
      </w:r>
      <w:r w:rsidRPr="000837F2">
        <w:rPr>
          <w:lang w:val="hr-HR"/>
        </w:rPr>
        <w:t xml:space="preserve"> iz paketa </w:t>
      </w:r>
      <w:r w:rsidRPr="000837F2">
        <w:rPr>
          <w:rStyle w:val="VerbatimChar"/>
          <w:lang w:val="hr-HR"/>
        </w:rPr>
        <w:t>grDevices</w:t>
      </w:r>
      <w:r w:rsidRPr="000837F2">
        <w:rPr>
          <w:lang w:val="hr-HR"/>
        </w:rPr>
        <w:t xml:space="preserve"> koja za argument prima dvije ili više boja kao granice između kojih se interpoliraju ostale nijanse boja. </w:t>
      </w:r>
      <w:r w:rsidRPr="000837F2">
        <w:rPr>
          <w:rStyle w:val="VerbatimChar"/>
          <w:lang w:val="hr-HR"/>
        </w:rPr>
        <w:t>colorRampPalette()</w:t>
      </w:r>
      <w:r w:rsidRPr="000837F2">
        <w:rPr>
          <w:lang w:val="hr-HR"/>
        </w:rPr>
        <w:t xml:space="preserve"> vraća funkciju kojoj se za argument proslijedi cijeli broj kojim određujemo ukupan broj nijansi u paleti.</w:t>
      </w:r>
    </w:p>
    <w:p w14:paraId="1373A988" w14:textId="77777777" w:rsidR="007341A4" w:rsidRPr="000837F2" w:rsidRDefault="005F7D16">
      <w:pPr>
        <w:pStyle w:val="Tijeloteksta"/>
        <w:rPr>
          <w:lang w:val="hr-HR"/>
        </w:rPr>
      </w:pPr>
      <w:r w:rsidRPr="000837F2">
        <w:rPr>
          <w:b/>
          <w:lang w:val="hr-HR"/>
        </w:rPr>
        <w:t xml:space="preserve">Primjer: </w:t>
      </w:r>
    </w:p>
    <w:p w14:paraId="573B905C" w14:textId="77777777" w:rsidR="007341A4" w:rsidRPr="000837F2" w:rsidRDefault="005F7D16">
      <w:pPr>
        <w:pStyle w:val="SourceCode"/>
        <w:rPr>
          <w:lang w:val="hr-HR"/>
        </w:rPr>
      </w:pPr>
      <w:r w:rsidRPr="000837F2">
        <w:rPr>
          <w:rStyle w:val="NormalTok"/>
          <w:lang w:val="hr-HR"/>
        </w:rPr>
        <w:t>moja_paleta &lt;-</w:t>
      </w:r>
      <w:r w:rsidRPr="000837F2">
        <w:rPr>
          <w:rStyle w:val="StringTok"/>
          <w:lang w:val="hr-HR"/>
        </w:rPr>
        <w:t xml:space="preserve"> </w:t>
      </w:r>
      <w:r w:rsidRPr="000837F2">
        <w:rPr>
          <w:rStyle w:val="KeywordTok"/>
          <w:lang w:val="hr-HR"/>
        </w:rPr>
        <w:t>colorRampPalette</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green"</w:t>
      </w:r>
      <w:r w:rsidRPr="000837F2">
        <w:rPr>
          <w:rStyle w:val="NormalTok"/>
          <w:lang w:val="hr-HR"/>
        </w:rPr>
        <w:t xml:space="preserve">, </w:t>
      </w:r>
      <w:r w:rsidRPr="000837F2">
        <w:rPr>
          <w:rStyle w:val="StringTok"/>
          <w:lang w:val="hr-HR"/>
        </w:rPr>
        <w:t>"blue"</w:t>
      </w:r>
      <w:r w:rsidRPr="000837F2">
        <w:rPr>
          <w:rStyle w:val="NormalTok"/>
          <w:lang w:val="hr-HR"/>
        </w:rPr>
        <w:t xml:space="preserve">))    </w:t>
      </w:r>
      <w:r w:rsidRPr="000837F2">
        <w:rPr>
          <w:rStyle w:val="CommentTok"/>
          <w:lang w:val="hr-HR"/>
        </w:rPr>
        <w:t># moja_paleta je funkcija</w:t>
      </w:r>
    </w:p>
    <w:p w14:paraId="231DFDFA" w14:textId="77777777" w:rsidR="007341A4" w:rsidRPr="000837F2" w:rsidRDefault="005F7D16">
      <w:pPr>
        <w:pStyle w:val="SourceCode"/>
        <w:rPr>
          <w:lang w:val="hr-HR"/>
        </w:rPr>
      </w:pPr>
      <w:r w:rsidRPr="000837F2">
        <w:rPr>
          <w:rStyle w:val="KeywordTok"/>
          <w:lang w:val="hr-HR"/>
        </w:rPr>
        <w:t>palette</w:t>
      </w:r>
      <w:r w:rsidRPr="000837F2">
        <w:rPr>
          <w:rStyle w:val="NormalTok"/>
          <w:lang w:val="hr-HR"/>
        </w:rPr>
        <w:t>(</w:t>
      </w:r>
      <w:r w:rsidRPr="000837F2">
        <w:rPr>
          <w:rStyle w:val="KeywordTok"/>
          <w:lang w:val="hr-HR"/>
        </w:rPr>
        <w:t>moja_paleta</w:t>
      </w:r>
      <w:r w:rsidRPr="000837F2">
        <w:rPr>
          <w:rStyle w:val="NormalTok"/>
          <w:lang w:val="hr-HR"/>
        </w:rPr>
        <w:t>(</w:t>
      </w:r>
      <w:r w:rsidRPr="000837F2">
        <w:rPr>
          <w:rStyle w:val="DecValTok"/>
          <w:lang w:val="hr-HR"/>
        </w:rPr>
        <w:t>12</w:t>
      </w:r>
      <w:r w:rsidRPr="000837F2">
        <w:rPr>
          <w:rStyle w:val="NormalTok"/>
          <w:lang w:val="hr-HR"/>
        </w:rPr>
        <w:t xml:space="preserve">))  </w:t>
      </w:r>
      <w:r w:rsidRPr="000837F2">
        <w:rPr>
          <w:rStyle w:val="CommentTok"/>
          <w:lang w:val="hr-HR"/>
        </w:rPr>
        <w:t># funkciji moja_paleta prosljeđujemo broj 12 kao ukupan broj boja u paleti</w:t>
      </w:r>
      <w:r w:rsidRPr="000837F2">
        <w:rPr>
          <w:lang w:val="hr-HR"/>
        </w:rPr>
        <w:br/>
      </w:r>
      <w:r w:rsidRPr="000837F2">
        <w:rPr>
          <w:lang w:val="hr-HR"/>
        </w:rPr>
        <w:br/>
      </w:r>
      <w:r w:rsidRPr="000837F2">
        <w:rPr>
          <w:rStyle w:val="KeywordTok"/>
          <w:lang w:val="hr-HR"/>
        </w:rPr>
        <w:t>barplot</w:t>
      </w:r>
      <w:r w:rsidRPr="000837F2">
        <w:rPr>
          <w:rStyle w:val="NormalTok"/>
          <w:lang w:val="hr-HR"/>
        </w:rPr>
        <w:t>(</w:t>
      </w:r>
      <w:r w:rsidRPr="000837F2">
        <w:rPr>
          <w:rStyle w:val="KeywordTok"/>
          <w:lang w:val="hr-HR"/>
        </w:rPr>
        <w:t>rep</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12</w:t>
      </w:r>
      <w:r w:rsidRPr="000837F2">
        <w:rPr>
          <w:rStyle w:val="NormalTok"/>
          <w:lang w:val="hr-HR"/>
        </w:rPr>
        <w:t xml:space="preserve">), </w:t>
      </w:r>
      <w:r w:rsidRPr="000837F2">
        <w:rPr>
          <w:rStyle w:val="DataTypeTok"/>
          <w:lang w:val="hr-HR"/>
        </w:rPr>
        <w:t>col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xlab=</w:t>
      </w:r>
      <w:r w:rsidRPr="000837F2">
        <w:rPr>
          <w:rStyle w:val="StringTok"/>
          <w:lang w:val="hr-HR"/>
        </w:rPr>
        <w:t>""</w:t>
      </w:r>
      <w:r w:rsidRPr="000837F2">
        <w:rPr>
          <w:rStyle w:val="NormalTok"/>
          <w:lang w:val="hr-HR"/>
        </w:rPr>
        <w:t xml:space="preserve">, </w:t>
      </w:r>
      <w:r w:rsidRPr="000837F2">
        <w:rPr>
          <w:rStyle w:val="DataTypeTok"/>
          <w:lang w:val="hr-HR"/>
        </w:rPr>
        <w:t>ylab=</w:t>
      </w:r>
      <w:r w:rsidRPr="000837F2">
        <w:rPr>
          <w:rStyle w:val="StringTok"/>
          <w:lang w:val="hr-HR"/>
        </w:rPr>
        <w:t>""</w:t>
      </w:r>
      <w:r w:rsidRPr="000837F2">
        <w:rPr>
          <w:rStyle w:val="NormalTok"/>
          <w:lang w:val="hr-HR"/>
        </w:rPr>
        <w:t xml:space="preserve">, </w:t>
      </w:r>
      <w:r w:rsidRPr="000837F2">
        <w:rPr>
          <w:rStyle w:val="DataTypeTok"/>
          <w:lang w:val="hr-HR"/>
        </w:rPr>
        <w:t>axe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names.arg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12</w:t>
      </w:r>
      <w:r w:rsidRPr="000837F2">
        <w:rPr>
          <w:rStyle w:val="NormalTok"/>
          <w:lang w:val="hr-HR"/>
        </w:rPr>
        <w:t xml:space="preserve">, </w:t>
      </w:r>
      <w:r w:rsidRPr="000837F2">
        <w:rPr>
          <w:rStyle w:val="DataTypeTok"/>
          <w:lang w:val="hr-HR"/>
        </w:rPr>
        <w:t>cex.names =</w:t>
      </w:r>
      <w:r w:rsidRPr="000837F2">
        <w:rPr>
          <w:rStyle w:val="NormalTok"/>
          <w:lang w:val="hr-HR"/>
        </w:rPr>
        <w:t xml:space="preserve"> </w:t>
      </w:r>
      <w:r w:rsidRPr="000837F2">
        <w:rPr>
          <w:rStyle w:val="FloatTok"/>
          <w:lang w:val="hr-HR"/>
        </w:rPr>
        <w:t>0.8</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main=</w:t>
      </w:r>
      <w:r w:rsidRPr="000837F2">
        <w:rPr>
          <w:rStyle w:val="StringTok"/>
          <w:lang w:val="hr-HR"/>
        </w:rPr>
        <w:t>"ColorRampPalette: moja_paleta"</w:t>
      </w:r>
      <w:r w:rsidRPr="000837F2">
        <w:rPr>
          <w:rStyle w:val="NormalTok"/>
          <w:lang w:val="hr-HR"/>
        </w:rPr>
        <w:t xml:space="preserve"> )</w:t>
      </w:r>
    </w:p>
    <w:p w14:paraId="50A53084" w14:textId="77777777" w:rsidR="007341A4" w:rsidRPr="000837F2" w:rsidRDefault="005F7D16" w:rsidP="00FB7C16">
      <w:pPr>
        <w:pStyle w:val="FirstParagraph"/>
        <w:jc w:val="center"/>
        <w:rPr>
          <w:lang w:val="hr-HR"/>
        </w:rPr>
      </w:pPr>
      <w:r w:rsidRPr="000837F2">
        <w:rPr>
          <w:noProof/>
          <w:lang w:val="en-GB" w:eastAsia="en-GB"/>
        </w:rPr>
        <w:drawing>
          <wp:inline distT="0" distB="0" distL="0" distR="0" wp14:anchorId="34462538" wp14:editId="5D10A84F">
            <wp:extent cx="4170045" cy="153338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18-1.png"/>
                    <pic:cNvPicPr>
                      <a:picLocks noChangeAspect="1" noChangeArrowheads="1"/>
                    </pic:cNvPicPr>
                  </pic:nvPicPr>
                  <pic:blipFill rotWithShape="1">
                    <a:blip r:embed="rId62"/>
                    <a:srcRect l="9695" t="5629" b="18830"/>
                    <a:stretch/>
                  </pic:blipFill>
                  <pic:spPr bwMode="auto">
                    <a:xfrm>
                      <a:off x="0" y="0"/>
                      <a:ext cx="4172218" cy="1534184"/>
                    </a:xfrm>
                    <a:prstGeom prst="rect">
                      <a:avLst/>
                    </a:prstGeom>
                    <a:noFill/>
                    <a:ln>
                      <a:noFill/>
                    </a:ln>
                    <a:extLst>
                      <a:ext uri="{53640926-AAD7-44D8-BBD7-CCE9431645EC}">
                        <a14:shadowObscured xmlns:a14="http://schemas.microsoft.com/office/drawing/2010/main"/>
                      </a:ext>
                    </a:extLst>
                  </pic:spPr>
                </pic:pic>
              </a:graphicData>
            </a:graphic>
          </wp:inline>
        </w:drawing>
      </w:r>
    </w:p>
    <w:p w14:paraId="6C4329D7" w14:textId="77777777" w:rsidR="007341A4" w:rsidRPr="000837F2" w:rsidRDefault="005F7D16">
      <w:pPr>
        <w:pStyle w:val="Tijeloteksta"/>
        <w:rPr>
          <w:lang w:val="hr-HR"/>
        </w:rPr>
      </w:pPr>
      <w:r w:rsidRPr="000837F2">
        <w:rPr>
          <w:b/>
          <w:lang w:val="hr-HR"/>
        </w:rPr>
        <w:t>Zadatak 38</w:t>
      </w:r>
      <w:r w:rsidRPr="000837F2">
        <w:rPr>
          <w:lang w:val="hr-HR"/>
        </w:rPr>
        <w:br/>
        <w:t xml:space="preserve">Na jedan od gore opisanih načina izradite vlastitu paletu boja i nacrtajte stupčasti dijagram </w:t>
      </w:r>
      <w:r w:rsidRPr="000837F2">
        <w:rPr>
          <w:rStyle w:val="VerbatimChar"/>
          <w:lang w:val="hr-HR"/>
        </w:rPr>
        <w:t>y~x</w:t>
      </w:r>
      <w:r w:rsidRPr="000837F2">
        <w:rPr>
          <w:lang w:val="hr-HR"/>
        </w:rPr>
        <w:t xml:space="preserve"> s već postojećim vektorima </w:t>
      </w:r>
      <w:r w:rsidRPr="000837F2">
        <w:rPr>
          <w:rStyle w:val="VerbatimChar"/>
          <w:lang w:val="hr-HR"/>
        </w:rPr>
        <w:t>x</w:t>
      </w:r>
      <w:r w:rsidRPr="000837F2">
        <w:rPr>
          <w:lang w:val="hr-HR"/>
        </w:rPr>
        <w:t xml:space="preserve"> i </w:t>
      </w:r>
      <w:r w:rsidRPr="000837F2">
        <w:rPr>
          <w:rStyle w:val="VerbatimChar"/>
          <w:lang w:val="hr-HR"/>
        </w:rPr>
        <w:t>y</w:t>
      </w:r>
      <w:r w:rsidRPr="000837F2">
        <w:rPr>
          <w:lang w:val="hr-HR"/>
        </w:rPr>
        <w:t xml:space="preserve"> koji ćete obojati vlastitom paletom.</w:t>
      </w:r>
    </w:p>
    <w:p w14:paraId="67A920E7" w14:textId="77777777" w:rsidR="007341A4" w:rsidRPr="000837F2" w:rsidRDefault="005F7D16" w:rsidP="00792E43">
      <w:pPr>
        <w:pStyle w:val="Naslov3"/>
      </w:pPr>
      <w:bookmarkStart w:id="108" w:name="rcolorbrewer"/>
      <w:r w:rsidRPr="000837F2">
        <w:t>RColorBrewer</w:t>
      </w:r>
      <w:bookmarkEnd w:id="108"/>
    </w:p>
    <w:p w14:paraId="5E602B3D" w14:textId="77777777" w:rsidR="007341A4" w:rsidRPr="000837F2" w:rsidRDefault="005F7D16">
      <w:pPr>
        <w:pStyle w:val="FirstParagraph"/>
        <w:rPr>
          <w:lang w:val="hr-HR"/>
        </w:rPr>
      </w:pPr>
      <w:r w:rsidRPr="000837F2">
        <w:rPr>
          <w:lang w:val="hr-HR"/>
        </w:rPr>
        <w:t xml:space="preserve">Jedan od popularnijih paketa za boje je </w:t>
      </w:r>
      <w:r w:rsidRPr="000837F2">
        <w:rPr>
          <w:rStyle w:val="VerbatimChar"/>
          <w:lang w:val="hr-HR"/>
        </w:rPr>
        <w:t>RColorBrewer</w:t>
      </w:r>
      <w:r w:rsidRPr="000837F2">
        <w:rPr>
          <w:lang w:val="hr-HR"/>
        </w:rPr>
        <w:t xml:space="preserve"> koji sadrži nekoliko unaprijed kreiranih paleta, a koje se dijele na tri kategorije:</w:t>
      </w:r>
    </w:p>
    <w:p w14:paraId="2A679D86" w14:textId="77777777" w:rsidR="007341A4" w:rsidRPr="000837F2" w:rsidRDefault="005F7D16" w:rsidP="00CE72E3">
      <w:pPr>
        <w:pStyle w:val="Compact"/>
        <w:numPr>
          <w:ilvl w:val="0"/>
          <w:numId w:val="41"/>
        </w:numPr>
        <w:rPr>
          <w:lang w:val="hr-HR"/>
        </w:rPr>
      </w:pPr>
      <w:r w:rsidRPr="000837F2">
        <w:rPr>
          <w:lang w:val="hr-HR"/>
        </w:rPr>
        <w:t>sekvencijalne – za kontinuirane varijable, svijetle boje za niske, a tamne boje za visoke vrijednosti</w:t>
      </w:r>
    </w:p>
    <w:p w14:paraId="6412F9C4" w14:textId="77777777" w:rsidR="007341A4" w:rsidRPr="000837F2" w:rsidRDefault="005F7D16" w:rsidP="00CE72E3">
      <w:pPr>
        <w:pStyle w:val="Compact"/>
        <w:numPr>
          <w:ilvl w:val="0"/>
          <w:numId w:val="41"/>
        </w:numPr>
        <w:rPr>
          <w:lang w:val="hr-HR"/>
        </w:rPr>
      </w:pPr>
      <w:r w:rsidRPr="000837F2">
        <w:rPr>
          <w:lang w:val="hr-HR"/>
        </w:rPr>
        <w:t>kvalitativne – za kategorijske varijable, ciljaju maksimalnoj vizualnoj razlici između kategorija</w:t>
      </w:r>
    </w:p>
    <w:p w14:paraId="4704B71C" w14:textId="77777777" w:rsidR="007341A4" w:rsidRPr="000837F2" w:rsidRDefault="005F7D16" w:rsidP="00CE72E3">
      <w:pPr>
        <w:pStyle w:val="Compact"/>
        <w:numPr>
          <w:ilvl w:val="0"/>
          <w:numId w:val="41"/>
        </w:numPr>
        <w:rPr>
          <w:lang w:val="hr-HR"/>
        </w:rPr>
      </w:pPr>
      <w:r w:rsidRPr="000837F2">
        <w:rPr>
          <w:lang w:val="hr-HR"/>
        </w:rPr>
        <w:t>divergentne – za varijable koje divergiraju od neke centralne vrijednosti ili imaju raspon od negativnih prema pozitivnim vrijednostima. Svijetle boje su namijenjene vrijednostima u sredini raspona, dok su niske i visoke vrijednosti prikazane u kontrastnim tamnim tonovima.</w:t>
      </w:r>
    </w:p>
    <w:p w14:paraId="1AF17E06" w14:textId="77777777" w:rsidR="007341A4" w:rsidRPr="000837F2" w:rsidRDefault="005F7D16">
      <w:pPr>
        <w:pStyle w:val="FirstParagraph"/>
        <w:rPr>
          <w:lang w:val="hr-HR"/>
        </w:rPr>
      </w:pPr>
      <w:r w:rsidRPr="000837F2">
        <w:rPr>
          <w:lang w:val="hr-HR"/>
        </w:rPr>
        <w:t xml:space="preserve">Pregled paleta nalazi se u datoteci Slika/RColorBrewer.png, a može ih se dohvatiti naredbom </w:t>
      </w:r>
      <w:r w:rsidRPr="000837F2">
        <w:rPr>
          <w:rStyle w:val="VerbatimChar"/>
          <w:lang w:val="hr-HR"/>
        </w:rPr>
        <w:t>display.brewer.all()</w:t>
      </w:r>
      <w:r w:rsidRPr="000837F2">
        <w:rPr>
          <w:lang w:val="hr-HR"/>
        </w:rPr>
        <w:t xml:space="preserve"> nakon instalacije i učitavanja paketa </w:t>
      </w:r>
      <w:r w:rsidRPr="000837F2">
        <w:rPr>
          <w:rStyle w:val="VerbatimChar"/>
          <w:lang w:val="hr-HR"/>
        </w:rPr>
        <w:t>RColorBrewer</w:t>
      </w:r>
      <w:r w:rsidRPr="000837F2">
        <w:rPr>
          <w:lang w:val="hr-HR"/>
        </w:rPr>
        <w:t>.</w:t>
      </w:r>
    </w:p>
    <w:p w14:paraId="3D7C5F48" w14:textId="77777777" w:rsidR="007341A4" w:rsidRPr="000837F2" w:rsidRDefault="005F7D16">
      <w:pPr>
        <w:pStyle w:val="Tijeloteksta"/>
        <w:rPr>
          <w:lang w:val="hr-HR"/>
        </w:rPr>
      </w:pPr>
      <w:r w:rsidRPr="000837F2">
        <w:rPr>
          <w:lang w:val="hr-HR"/>
        </w:rPr>
        <w:lastRenderedPageBreak/>
        <w:t xml:space="preserve">Paleta se dohvaća naredbom </w:t>
      </w:r>
      <w:r w:rsidRPr="000837F2">
        <w:rPr>
          <w:rStyle w:val="VerbatimChar"/>
          <w:lang w:val="hr-HR"/>
        </w:rPr>
        <w:t>brewer.pal(n, "ime_palete")</w:t>
      </w:r>
      <w:r w:rsidRPr="000837F2">
        <w:rPr>
          <w:lang w:val="hr-HR"/>
        </w:rPr>
        <w:t xml:space="preserve"> gdje je </w:t>
      </w:r>
      <w:r w:rsidRPr="000837F2">
        <w:rPr>
          <w:rStyle w:val="VerbatimChar"/>
          <w:lang w:val="hr-HR"/>
        </w:rPr>
        <w:t>n</w:t>
      </w:r>
      <w:r w:rsidRPr="000837F2">
        <w:rPr>
          <w:lang w:val="hr-HR"/>
        </w:rPr>
        <w:t xml:space="preserve"> broj željenih boja iz navedene palete.</w:t>
      </w:r>
    </w:p>
    <w:p w14:paraId="67602259" w14:textId="77777777" w:rsidR="007341A4" w:rsidRPr="000837F2" w:rsidRDefault="005F7D16">
      <w:pPr>
        <w:pStyle w:val="Tijeloteksta"/>
        <w:rPr>
          <w:lang w:val="hr-HR"/>
        </w:rPr>
      </w:pPr>
      <w:r w:rsidRPr="000837F2">
        <w:rPr>
          <w:b/>
          <w:lang w:val="hr-HR"/>
        </w:rPr>
        <w:t>Primjer:</w:t>
      </w:r>
    </w:p>
    <w:p w14:paraId="6E129E53" w14:textId="77777777" w:rsidR="007341A4" w:rsidRPr="000837F2" w:rsidRDefault="005F7D16">
      <w:pPr>
        <w:pStyle w:val="SourceCode"/>
        <w:rPr>
          <w:lang w:val="hr-HR"/>
        </w:rPr>
      </w:pPr>
      <w:r w:rsidRPr="000837F2">
        <w:rPr>
          <w:rStyle w:val="KeywordTok"/>
          <w:lang w:val="hr-HR"/>
        </w:rPr>
        <w:t>barplot</w:t>
      </w:r>
      <w:r w:rsidRPr="000837F2">
        <w:rPr>
          <w:rStyle w:val="NormalTok"/>
          <w:lang w:val="hr-HR"/>
        </w:rPr>
        <w:t>(</w:t>
      </w:r>
      <w:r w:rsidRPr="000837F2">
        <w:rPr>
          <w:rStyle w:val="KeywordTok"/>
          <w:lang w:val="hr-HR"/>
        </w:rPr>
        <w:t>rep</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9</w:t>
      </w:r>
      <w:r w:rsidRPr="000837F2">
        <w:rPr>
          <w:rStyle w:val="NormalTok"/>
          <w:lang w:val="hr-HR"/>
        </w:rPr>
        <w:t xml:space="preserve">), </w:t>
      </w:r>
      <w:r w:rsidRPr="000837F2">
        <w:rPr>
          <w:rStyle w:val="DataTypeTok"/>
          <w:lang w:val="hr-HR"/>
        </w:rPr>
        <w:t>col =</w:t>
      </w:r>
      <w:r w:rsidRPr="000837F2">
        <w:rPr>
          <w:rStyle w:val="NormalTok"/>
          <w:lang w:val="hr-HR"/>
        </w:rPr>
        <w:t xml:space="preserve"> </w:t>
      </w:r>
      <w:r w:rsidRPr="000837F2">
        <w:rPr>
          <w:rStyle w:val="KeywordTok"/>
          <w:lang w:val="hr-HR"/>
        </w:rPr>
        <w:t>brewer.pal</w:t>
      </w:r>
      <w:r w:rsidRPr="000837F2">
        <w:rPr>
          <w:rStyle w:val="NormalTok"/>
          <w:lang w:val="hr-HR"/>
        </w:rPr>
        <w:t>(</w:t>
      </w:r>
      <w:r w:rsidRPr="000837F2">
        <w:rPr>
          <w:rStyle w:val="DecValTok"/>
          <w:lang w:val="hr-HR"/>
        </w:rPr>
        <w:t>9</w:t>
      </w:r>
      <w:r w:rsidRPr="000837F2">
        <w:rPr>
          <w:rStyle w:val="NormalTok"/>
          <w:lang w:val="hr-HR"/>
        </w:rPr>
        <w:t xml:space="preserve">, </w:t>
      </w:r>
      <w:r w:rsidRPr="000837F2">
        <w:rPr>
          <w:rStyle w:val="StringTok"/>
          <w:lang w:val="hr-HR"/>
        </w:rPr>
        <w:t>"PuRd"</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xlab=</w:t>
      </w:r>
      <w:r w:rsidRPr="000837F2">
        <w:rPr>
          <w:rStyle w:val="StringTok"/>
          <w:lang w:val="hr-HR"/>
        </w:rPr>
        <w:t>""</w:t>
      </w:r>
      <w:r w:rsidRPr="000837F2">
        <w:rPr>
          <w:rStyle w:val="NormalTok"/>
          <w:lang w:val="hr-HR"/>
        </w:rPr>
        <w:t xml:space="preserve">, </w:t>
      </w:r>
      <w:r w:rsidRPr="000837F2">
        <w:rPr>
          <w:rStyle w:val="DataTypeTok"/>
          <w:lang w:val="hr-HR"/>
        </w:rPr>
        <w:t>ylab=</w:t>
      </w:r>
      <w:r w:rsidRPr="000837F2">
        <w:rPr>
          <w:rStyle w:val="StringTok"/>
          <w:lang w:val="hr-HR"/>
        </w:rPr>
        <w:t>""</w:t>
      </w:r>
      <w:r w:rsidRPr="000837F2">
        <w:rPr>
          <w:rStyle w:val="NormalTok"/>
          <w:lang w:val="hr-HR"/>
        </w:rPr>
        <w:t xml:space="preserve">, </w:t>
      </w:r>
      <w:r w:rsidRPr="000837F2">
        <w:rPr>
          <w:rStyle w:val="DataTypeTok"/>
          <w:lang w:val="hr-HR"/>
        </w:rPr>
        <w:t>axe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names.arg =</w:t>
      </w:r>
      <w:r w:rsidRPr="000837F2">
        <w:rPr>
          <w:rStyle w:val="NormalTok"/>
          <w:lang w:val="hr-HR"/>
        </w:rPr>
        <w:t xml:space="preserve"> </w:t>
      </w:r>
      <w:r w:rsidRPr="000837F2">
        <w:rPr>
          <w:rStyle w:val="DecValTok"/>
          <w:lang w:val="hr-HR"/>
        </w:rPr>
        <w:t>1</w:t>
      </w:r>
      <w:r w:rsidRPr="000837F2">
        <w:rPr>
          <w:rStyle w:val="OperatorTok"/>
          <w:lang w:val="hr-HR"/>
        </w:rPr>
        <w:t>:</w:t>
      </w:r>
      <w:r w:rsidRPr="000837F2">
        <w:rPr>
          <w:rStyle w:val="DecValTok"/>
          <w:lang w:val="hr-HR"/>
        </w:rPr>
        <w:t>9</w:t>
      </w:r>
      <w:r w:rsidRPr="000837F2">
        <w:rPr>
          <w:rStyle w:val="NormalTok"/>
          <w:lang w:val="hr-HR"/>
        </w:rPr>
        <w:t xml:space="preserve">, </w:t>
      </w:r>
      <w:r w:rsidRPr="000837F2">
        <w:rPr>
          <w:rStyle w:val="DataTypeTok"/>
          <w:lang w:val="hr-HR"/>
        </w:rPr>
        <w:t>cex.names =</w:t>
      </w:r>
      <w:r w:rsidRPr="000837F2">
        <w:rPr>
          <w:rStyle w:val="NormalTok"/>
          <w:lang w:val="hr-HR"/>
        </w:rPr>
        <w:t xml:space="preserve"> </w:t>
      </w:r>
      <w:r w:rsidRPr="000837F2">
        <w:rPr>
          <w:rStyle w:val="FloatTok"/>
          <w:lang w:val="hr-HR"/>
        </w:rPr>
        <w:t>0.8</w:t>
      </w:r>
      <w:r w:rsidRPr="000837F2">
        <w:rPr>
          <w:rStyle w:val="NormalTok"/>
          <w:lang w:val="hr-HR"/>
        </w:rPr>
        <w:t>,</w:t>
      </w:r>
      <w:r w:rsidRPr="000837F2">
        <w:rPr>
          <w:lang w:val="hr-HR"/>
        </w:rPr>
        <w:br/>
      </w:r>
      <w:r w:rsidRPr="000837F2">
        <w:rPr>
          <w:rStyle w:val="NormalTok"/>
          <w:lang w:val="hr-HR"/>
        </w:rPr>
        <w:t xml:space="preserve">         </w:t>
      </w:r>
      <w:r w:rsidRPr="000837F2">
        <w:rPr>
          <w:rStyle w:val="DataTypeTok"/>
          <w:lang w:val="hr-HR"/>
        </w:rPr>
        <w:t>main=</w:t>
      </w:r>
      <w:r w:rsidRPr="000837F2">
        <w:rPr>
          <w:rStyle w:val="StringTok"/>
          <w:lang w:val="hr-HR"/>
        </w:rPr>
        <w:t>'brewer.pal(9, "PuRd")'</w:t>
      </w:r>
      <w:r w:rsidRPr="000837F2">
        <w:rPr>
          <w:rStyle w:val="NormalTok"/>
          <w:lang w:val="hr-HR"/>
        </w:rPr>
        <w:t xml:space="preserve"> )</w:t>
      </w:r>
    </w:p>
    <w:p w14:paraId="5B50C8DE" w14:textId="77777777" w:rsidR="007341A4" w:rsidRPr="000837F2" w:rsidRDefault="005F7D16" w:rsidP="00FB7C16">
      <w:pPr>
        <w:pStyle w:val="FirstParagraph"/>
        <w:jc w:val="center"/>
        <w:rPr>
          <w:lang w:val="hr-HR"/>
        </w:rPr>
      </w:pPr>
      <w:r w:rsidRPr="000837F2">
        <w:rPr>
          <w:noProof/>
          <w:lang w:val="en-GB" w:eastAsia="en-GB"/>
        </w:rPr>
        <w:drawing>
          <wp:inline distT="0" distB="0" distL="0" distR="0" wp14:anchorId="07919931" wp14:editId="4A641FA7">
            <wp:extent cx="4132580" cy="14192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20-1.png"/>
                    <pic:cNvPicPr>
                      <a:picLocks noChangeAspect="1" noChangeArrowheads="1"/>
                    </pic:cNvPicPr>
                  </pic:nvPicPr>
                  <pic:blipFill rotWithShape="1">
                    <a:blip r:embed="rId63"/>
                    <a:srcRect l="10516" t="7507" b="22583"/>
                    <a:stretch/>
                  </pic:blipFill>
                  <pic:spPr bwMode="auto">
                    <a:xfrm>
                      <a:off x="0" y="0"/>
                      <a:ext cx="4134298" cy="1419815"/>
                    </a:xfrm>
                    <a:prstGeom prst="rect">
                      <a:avLst/>
                    </a:prstGeom>
                    <a:noFill/>
                    <a:ln>
                      <a:noFill/>
                    </a:ln>
                    <a:extLst>
                      <a:ext uri="{53640926-AAD7-44D8-BBD7-CCE9431645EC}">
                        <a14:shadowObscured xmlns:a14="http://schemas.microsoft.com/office/drawing/2010/main"/>
                      </a:ext>
                    </a:extLst>
                  </pic:spPr>
                </pic:pic>
              </a:graphicData>
            </a:graphic>
          </wp:inline>
        </w:drawing>
      </w:r>
    </w:p>
    <w:p w14:paraId="4536CA16" w14:textId="77777777" w:rsidR="007341A4" w:rsidRPr="000837F2" w:rsidRDefault="005F7D16" w:rsidP="00792E43">
      <w:pPr>
        <w:pStyle w:val="Naslov3"/>
      </w:pPr>
      <w:bookmarkStart w:id="109" w:name="funkcija-image"/>
      <w:r w:rsidRPr="000837F2">
        <w:t xml:space="preserve">Funkcija </w:t>
      </w:r>
      <w:r w:rsidRPr="000837F2">
        <w:rPr>
          <w:rStyle w:val="VerbatimChar"/>
        </w:rPr>
        <w:t>image()</w:t>
      </w:r>
      <w:bookmarkEnd w:id="109"/>
    </w:p>
    <w:p w14:paraId="61F374DF"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image()</w:t>
      </w:r>
      <w:r w:rsidRPr="000837F2">
        <w:rPr>
          <w:lang w:val="hr-HR"/>
        </w:rPr>
        <w:t xml:space="preserve"> služi za trodimenzionalni prikaz ili prikaz prostornih podataka oblika </w:t>
      </w:r>
      <w:r w:rsidRPr="000837F2">
        <w:rPr>
          <w:rStyle w:val="VerbatimChar"/>
          <w:lang w:val="hr-HR"/>
        </w:rPr>
        <w:t>(x, y, z)</w:t>
      </w:r>
      <w:r w:rsidRPr="000837F2">
        <w:rPr>
          <w:lang w:val="hr-HR"/>
        </w:rPr>
        <w:t xml:space="preserve"> u kojem je </w:t>
      </w:r>
      <w:r w:rsidRPr="000837F2">
        <w:rPr>
          <w:rStyle w:val="VerbatimChar"/>
          <w:lang w:val="hr-HR"/>
        </w:rPr>
        <w:t>z</w:t>
      </w:r>
      <w:r w:rsidRPr="000837F2">
        <w:rPr>
          <w:lang w:val="hr-HR"/>
        </w:rPr>
        <w:t xml:space="preserve"> reprezentiran bojom. Za potrebe prikaza, iz ugrađene baze podataka sustava R preuzet ćemo matricu </w:t>
      </w:r>
      <w:r w:rsidRPr="000837F2">
        <w:rPr>
          <w:rStyle w:val="VerbatimChar"/>
          <w:lang w:val="hr-HR"/>
        </w:rPr>
        <w:t>volcano</w:t>
      </w:r>
      <w:r w:rsidRPr="000837F2">
        <w:rPr>
          <w:lang w:val="hr-HR"/>
        </w:rPr>
        <w:t xml:space="preserve"> koja sadrži topografske podatke o vulkanu Maungawhau, upoznati se s njenom strukturom i nacrtati grafikon funkcijom </w:t>
      </w:r>
      <w:r w:rsidRPr="000837F2">
        <w:rPr>
          <w:rStyle w:val="VerbatimChar"/>
          <w:lang w:val="hr-HR"/>
        </w:rPr>
        <w:t>image()</w:t>
      </w:r>
      <w:r w:rsidRPr="000837F2">
        <w:rPr>
          <w:lang w:val="hr-HR"/>
        </w:rPr>
        <w:t>.</w:t>
      </w:r>
    </w:p>
    <w:p w14:paraId="53D788C5" w14:textId="77777777" w:rsidR="007341A4" w:rsidRPr="000837F2" w:rsidRDefault="005F7D16">
      <w:pPr>
        <w:pStyle w:val="SourceCode"/>
        <w:rPr>
          <w:lang w:val="hr-HR"/>
        </w:rPr>
      </w:pPr>
      <w:r w:rsidRPr="000837F2">
        <w:rPr>
          <w:rStyle w:val="KeywordTok"/>
          <w:lang w:val="hr-HR"/>
        </w:rPr>
        <w:t>data</w:t>
      </w:r>
      <w:r w:rsidRPr="000837F2">
        <w:rPr>
          <w:rStyle w:val="NormalTok"/>
          <w:lang w:val="hr-HR"/>
        </w:rPr>
        <w:t>(volcano)</w:t>
      </w:r>
      <w:r w:rsidRPr="000837F2">
        <w:rPr>
          <w:lang w:val="hr-HR"/>
        </w:rPr>
        <w:br/>
      </w:r>
      <w:r w:rsidRPr="000837F2">
        <w:rPr>
          <w:rStyle w:val="KeywordTok"/>
          <w:lang w:val="hr-HR"/>
        </w:rPr>
        <w:t>str</w:t>
      </w:r>
      <w:r w:rsidRPr="000837F2">
        <w:rPr>
          <w:rStyle w:val="NormalTok"/>
          <w:lang w:val="hr-HR"/>
        </w:rPr>
        <w:t>(volcano)</w:t>
      </w:r>
    </w:p>
    <w:p w14:paraId="0EA6CDC7" w14:textId="77777777" w:rsidR="007341A4" w:rsidRPr="000837F2" w:rsidRDefault="005F7D16">
      <w:pPr>
        <w:pStyle w:val="SourceCode"/>
        <w:rPr>
          <w:lang w:val="hr-HR"/>
        </w:rPr>
      </w:pPr>
      <w:r w:rsidRPr="000837F2">
        <w:rPr>
          <w:rStyle w:val="VerbatimChar"/>
          <w:lang w:val="hr-HR"/>
        </w:rPr>
        <w:t>##  num [1:87, 1:61] 100 101 102 103 104 105 105 106 107 108 ...</w:t>
      </w:r>
    </w:p>
    <w:p w14:paraId="30310776" w14:textId="77777777" w:rsidR="007341A4" w:rsidRPr="000837F2" w:rsidRDefault="005F7D16">
      <w:pPr>
        <w:pStyle w:val="SourceCode"/>
        <w:rPr>
          <w:lang w:val="hr-HR"/>
        </w:rPr>
      </w:pPr>
      <w:r w:rsidRPr="000837F2">
        <w:rPr>
          <w:rStyle w:val="KeywordTok"/>
          <w:lang w:val="hr-HR"/>
        </w:rPr>
        <w:t>par</w:t>
      </w:r>
      <w:r w:rsidRPr="000837F2">
        <w:rPr>
          <w:rStyle w:val="NormalTok"/>
          <w:lang w:val="hr-HR"/>
        </w:rPr>
        <w:t>(</w:t>
      </w:r>
      <w:r w:rsidRPr="000837F2">
        <w:rPr>
          <w:rStyle w:val="DataTypeTok"/>
          <w:lang w:val="hr-HR"/>
        </w:rPr>
        <w:t>mfrow=</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lang w:val="hr-HR"/>
        </w:rPr>
        <w:br/>
      </w:r>
      <w:r w:rsidRPr="000837F2">
        <w:rPr>
          <w:rStyle w:val="KeywordTok"/>
          <w:lang w:val="hr-HR"/>
        </w:rPr>
        <w:t>image</w:t>
      </w:r>
      <w:r w:rsidRPr="000837F2">
        <w:rPr>
          <w:rStyle w:val="NormalTok"/>
          <w:lang w:val="hr-HR"/>
        </w:rPr>
        <w:t xml:space="preserve">(volcano, </w:t>
      </w:r>
      <w:r w:rsidRPr="000837F2">
        <w:rPr>
          <w:rStyle w:val="DataTypeTok"/>
          <w:lang w:val="hr-HR"/>
        </w:rPr>
        <w:t>main=</w:t>
      </w:r>
      <w:r w:rsidRPr="000837F2">
        <w:rPr>
          <w:rStyle w:val="StringTok"/>
          <w:lang w:val="hr-HR"/>
        </w:rPr>
        <w:t>"Paleta s devet boja"</w:t>
      </w:r>
      <w:r w:rsidRPr="000837F2">
        <w:rPr>
          <w:rStyle w:val="NormalTok"/>
          <w:lang w:val="hr-HR"/>
        </w:rPr>
        <w:t>)</w:t>
      </w:r>
      <w:r w:rsidRPr="000837F2">
        <w:rPr>
          <w:lang w:val="hr-HR"/>
        </w:rPr>
        <w:br/>
      </w:r>
      <w:r w:rsidRPr="000837F2">
        <w:rPr>
          <w:lang w:val="hr-HR"/>
        </w:rPr>
        <w:br/>
      </w:r>
      <w:r w:rsidRPr="000837F2">
        <w:rPr>
          <w:rStyle w:val="NormalTok"/>
          <w:lang w:val="hr-HR"/>
        </w:rPr>
        <w:t>paleta30 &lt;-</w:t>
      </w:r>
      <w:r w:rsidRPr="000837F2">
        <w:rPr>
          <w:rStyle w:val="StringTok"/>
          <w:lang w:val="hr-HR"/>
        </w:rPr>
        <w:t xml:space="preserve"> </w:t>
      </w:r>
      <w:r w:rsidRPr="000837F2">
        <w:rPr>
          <w:rStyle w:val="KeywordTok"/>
          <w:lang w:val="hr-HR"/>
        </w:rPr>
        <w:t>colorRampPalette</w:t>
      </w:r>
      <w:r w:rsidRPr="000837F2">
        <w:rPr>
          <w:rStyle w:val="NormalTok"/>
          <w:lang w:val="hr-HR"/>
        </w:rPr>
        <w:t>(</w:t>
      </w:r>
      <w:r w:rsidRPr="000837F2">
        <w:rPr>
          <w:rStyle w:val="KeywordTok"/>
          <w:lang w:val="hr-HR"/>
        </w:rPr>
        <w:t>brewer.pal</w:t>
      </w:r>
      <w:r w:rsidRPr="000837F2">
        <w:rPr>
          <w:rStyle w:val="NormalTok"/>
          <w:lang w:val="hr-HR"/>
        </w:rPr>
        <w:t>(</w:t>
      </w:r>
      <w:r w:rsidRPr="000837F2">
        <w:rPr>
          <w:rStyle w:val="DecValTok"/>
          <w:lang w:val="hr-HR"/>
        </w:rPr>
        <w:t>9</w:t>
      </w:r>
      <w:r w:rsidRPr="000837F2">
        <w:rPr>
          <w:rStyle w:val="NormalTok"/>
          <w:lang w:val="hr-HR"/>
        </w:rPr>
        <w:t xml:space="preserve">, </w:t>
      </w:r>
      <w:r w:rsidRPr="000837F2">
        <w:rPr>
          <w:rStyle w:val="StringTok"/>
          <w:lang w:val="hr-HR"/>
        </w:rPr>
        <w:t>"YlOrRd"</w:t>
      </w:r>
      <w:r w:rsidRPr="000837F2">
        <w:rPr>
          <w:rStyle w:val="NormalTok"/>
          <w:lang w:val="hr-HR"/>
        </w:rPr>
        <w:t>))(</w:t>
      </w:r>
      <w:r w:rsidRPr="000837F2">
        <w:rPr>
          <w:rStyle w:val="DecValTok"/>
          <w:lang w:val="hr-HR"/>
        </w:rPr>
        <w:t>30</w:t>
      </w:r>
      <w:r w:rsidRPr="000837F2">
        <w:rPr>
          <w:rStyle w:val="NormalTok"/>
          <w:lang w:val="hr-HR"/>
        </w:rPr>
        <w:t>)</w:t>
      </w:r>
      <w:r w:rsidRPr="000837F2">
        <w:rPr>
          <w:lang w:val="hr-HR"/>
        </w:rPr>
        <w:br/>
      </w:r>
      <w:r w:rsidRPr="000837F2">
        <w:rPr>
          <w:rStyle w:val="KeywordTok"/>
          <w:lang w:val="hr-HR"/>
        </w:rPr>
        <w:t>image</w:t>
      </w:r>
      <w:r w:rsidRPr="000837F2">
        <w:rPr>
          <w:rStyle w:val="NormalTok"/>
          <w:lang w:val="hr-HR"/>
        </w:rPr>
        <w:t xml:space="preserve">(volcano, </w:t>
      </w:r>
      <w:r w:rsidRPr="000837F2">
        <w:rPr>
          <w:rStyle w:val="DataTypeTok"/>
          <w:lang w:val="hr-HR"/>
        </w:rPr>
        <w:t>col=</w:t>
      </w:r>
      <w:r w:rsidRPr="000837F2">
        <w:rPr>
          <w:rStyle w:val="NormalTok"/>
          <w:lang w:val="hr-HR"/>
        </w:rPr>
        <w:t xml:space="preserve">paleta30, </w:t>
      </w:r>
      <w:r w:rsidRPr="000837F2">
        <w:rPr>
          <w:rStyle w:val="DataTypeTok"/>
          <w:lang w:val="hr-HR"/>
        </w:rPr>
        <w:t>main=</w:t>
      </w:r>
      <w:r w:rsidRPr="000837F2">
        <w:rPr>
          <w:rStyle w:val="StringTok"/>
          <w:lang w:val="hr-HR"/>
        </w:rPr>
        <w:t>"Paleta s 30 boja"</w:t>
      </w:r>
      <w:r w:rsidRPr="000837F2">
        <w:rPr>
          <w:rStyle w:val="NormalTok"/>
          <w:lang w:val="hr-HR"/>
        </w:rPr>
        <w:t>)</w:t>
      </w:r>
    </w:p>
    <w:p w14:paraId="63F80E3C" w14:textId="77777777" w:rsidR="007341A4" w:rsidRPr="000837F2" w:rsidRDefault="005F7D16" w:rsidP="00FB7C16">
      <w:pPr>
        <w:pStyle w:val="FirstParagraph"/>
        <w:jc w:val="center"/>
        <w:rPr>
          <w:lang w:val="hr-HR"/>
        </w:rPr>
      </w:pPr>
      <w:r w:rsidRPr="000837F2">
        <w:rPr>
          <w:noProof/>
          <w:lang w:val="en-GB" w:eastAsia="en-GB"/>
        </w:rPr>
        <w:drawing>
          <wp:inline distT="0" distB="0" distL="0" distR="0" wp14:anchorId="004D97B7" wp14:editId="0BB12115">
            <wp:extent cx="5220000" cy="23760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22-1.png"/>
                    <pic:cNvPicPr>
                      <a:picLocks noChangeAspect="1" noChangeArrowheads="1"/>
                    </pic:cNvPicPr>
                  </pic:nvPicPr>
                  <pic:blipFill rotWithShape="1">
                    <a:blip r:embed="rId64"/>
                    <a:srcRect t="5891" b="16053"/>
                    <a:stretch/>
                  </pic:blipFill>
                  <pic:spPr bwMode="auto">
                    <a:xfrm>
                      <a:off x="0" y="0"/>
                      <a:ext cx="5220000" cy="2376000"/>
                    </a:xfrm>
                    <a:prstGeom prst="rect">
                      <a:avLst/>
                    </a:prstGeom>
                    <a:noFill/>
                    <a:ln>
                      <a:noFill/>
                    </a:ln>
                    <a:extLst>
                      <a:ext uri="{53640926-AAD7-44D8-BBD7-CCE9431645EC}">
                        <a14:shadowObscured xmlns:a14="http://schemas.microsoft.com/office/drawing/2010/main"/>
                      </a:ext>
                    </a:extLst>
                  </pic:spPr>
                </pic:pic>
              </a:graphicData>
            </a:graphic>
          </wp:inline>
        </w:drawing>
      </w:r>
    </w:p>
    <w:p w14:paraId="3E4701DE" w14:textId="77777777" w:rsidR="007341A4" w:rsidRPr="000837F2" w:rsidRDefault="005F7D16">
      <w:pPr>
        <w:pStyle w:val="Tijeloteksta"/>
        <w:rPr>
          <w:lang w:val="hr-HR"/>
        </w:rPr>
      </w:pPr>
      <w:r w:rsidRPr="000837F2">
        <w:rPr>
          <w:lang w:val="hr-HR"/>
        </w:rPr>
        <w:lastRenderedPageBreak/>
        <w:t xml:space="preserve">Kvaliteta vizualizacije je bolja na desnoj slici u kojoj se koristilo više nijansi boja. Broj boja unutar neke palete regulira se funkcijom </w:t>
      </w:r>
      <w:r w:rsidRPr="000837F2">
        <w:rPr>
          <w:rStyle w:val="VerbatimChar"/>
          <w:lang w:val="hr-HR"/>
        </w:rPr>
        <w:t>colorRampPalette()</w:t>
      </w:r>
      <w:r w:rsidRPr="000837F2">
        <w:rPr>
          <w:lang w:val="hr-HR"/>
        </w:rPr>
        <w:t xml:space="preserve"> koja za rezultat vraća funkciju. Ako uz tu funkciju navedemo cijeli broj u zagradi, kao što smo gore naveli (30), onda to postaje vektor s fiksnim brojem nijansi boja iz navedene palete.</w:t>
      </w:r>
    </w:p>
    <w:p w14:paraId="451F74F8" w14:textId="77777777" w:rsidR="007341A4" w:rsidRPr="000837F2" w:rsidRDefault="005F7D16">
      <w:pPr>
        <w:pStyle w:val="Tijeloteksta"/>
        <w:rPr>
          <w:lang w:val="hr-HR"/>
        </w:rPr>
      </w:pPr>
      <w:r w:rsidRPr="000837F2">
        <w:rPr>
          <w:b/>
          <w:lang w:val="hr-HR"/>
        </w:rPr>
        <w:t>Zadatak 39</w:t>
      </w:r>
      <w:r w:rsidRPr="000837F2">
        <w:rPr>
          <w:lang w:val="hr-HR"/>
        </w:rPr>
        <w:br/>
        <w:t>Ponovite gornji zadatak odabirom nove palete i broja boja. Isprobajte nekoliko varijanti.</w:t>
      </w:r>
    </w:p>
    <w:p w14:paraId="62D72755" w14:textId="77777777" w:rsidR="007341A4" w:rsidRPr="000837F2" w:rsidRDefault="005F7D16" w:rsidP="00792E43">
      <w:pPr>
        <w:pStyle w:val="Naslov3"/>
      </w:pPr>
      <w:bookmarkStart w:id="110" w:name="funkcija-smoothscatter"/>
      <w:r w:rsidRPr="000837F2">
        <w:t xml:space="preserve">Funkcija </w:t>
      </w:r>
      <w:r w:rsidRPr="000837F2">
        <w:rPr>
          <w:rStyle w:val="VerbatimChar"/>
        </w:rPr>
        <w:t>smoothScatter()</w:t>
      </w:r>
      <w:bookmarkEnd w:id="110"/>
    </w:p>
    <w:p w14:paraId="730CCE87" w14:textId="77777777" w:rsidR="007341A4" w:rsidRPr="000837F2" w:rsidRDefault="005F7D16">
      <w:pPr>
        <w:pStyle w:val="FirstParagraph"/>
        <w:rPr>
          <w:lang w:val="hr-HR"/>
        </w:rPr>
      </w:pPr>
      <w:r w:rsidRPr="000837F2">
        <w:rPr>
          <w:lang w:val="hr-HR"/>
        </w:rPr>
        <w:t xml:space="preserve">U slučajevima kada je gustoću točaka potrebno reprezentirati nijansama boja, dobra opcija grafičkoga prikaza je funkcija </w:t>
      </w:r>
      <w:r w:rsidRPr="000837F2">
        <w:rPr>
          <w:rStyle w:val="VerbatimChar"/>
          <w:lang w:val="hr-HR"/>
        </w:rPr>
        <w:t>smoothScatter()</w:t>
      </w:r>
      <w:r w:rsidRPr="000837F2">
        <w:rPr>
          <w:lang w:val="hr-HR"/>
        </w:rPr>
        <w:t>.</w:t>
      </w:r>
    </w:p>
    <w:p w14:paraId="4D5C0B66" w14:textId="77777777" w:rsidR="007341A4" w:rsidRPr="000837F2" w:rsidRDefault="005F7D16">
      <w:pPr>
        <w:pStyle w:val="Tijeloteksta"/>
        <w:rPr>
          <w:lang w:val="hr-HR"/>
        </w:rPr>
      </w:pPr>
      <w:r w:rsidRPr="000837F2">
        <w:rPr>
          <w:lang w:val="hr-HR"/>
        </w:rPr>
        <w:t xml:space="preserve">Za potrebe prikaza, izradit ćemo slučajan niz od 10,000 točaka iz standardne normalne razdiobe te usporediti rezultate funkcija </w:t>
      </w:r>
      <w:r w:rsidRPr="000837F2">
        <w:rPr>
          <w:rStyle w:val="VerbatimChar"/>
          <w:lang w:val="hr-HR"/>
        </w:rPr>
        <w:t>plot()</w:t>
      </w:r>
      <w:r w:rsidRPr="000837F2">
        <w:rPr>
          <w:lang w:val="hr-HR"/>
        </w:rPr>
        <w:t xml:space="preserve"> i </w:t>
      </w:r>
      <w:r w:rsidRPr="000837F2">
        <w:rPr>
          <w:rStyle w:val="VerbatimChar"/>
          <w:lang w:val="hr-HR"/>
        </w:rPr>
        <w:t>smoothScatter()</w:t>
      </w:r>
      <w:r w:rsidRPr="000837F2">
        <w:rPr>
          <w:lang w:val="hr-HR"/>
        </w:rPr>
        <w:t>.</w:t>
      </w:r>
    </w:p>
    <w:p w14:paraId="5F2E39B8"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KeywordTok"/>
          <w:lang w:val="hr-HR"/>
        </w:rPr>
        <w:t>rnorm</w:t>
      </w:r>
      <w:r w:rsidRPr="000837F2">
        <w:rPr>
          <w:rStyle w:val="NormalTok"/>
          <w:lang w:val="hr-HR"/>
        </w:rPr>
        <w:t xml:space="preserve"> (</w:t>
      </w:r>
      <w:r w:rsidRPr="000837F2">
        <w:rPr>
          <w:rStyle w:val="DecValTok"/>
          <w:lang w:val="hr-HR"/>
        </w:rPr>
        <w:t>10000</w:t>
      </w:r>
      <w:r w:rsidRPr="000837F2">
        <w:rPr>
          <w:rStyle w:val="NormalTok"/>
          <w:lang w:val="hr-HR"/>
        </w:rPr>
        <w:t xml:space="preserve">) </w:t>
      </w:r>
      <w:r w:rsidRPr="000837F2">
        <w:rPr>
          <w:lang w:val="hr-HR"/>
        </w:rPr>
        <w:br/>
      </w:r>
      <w:r w:rsidRPr="000837F2">
        <w:rPr>
          <w:rStyle w:val="NormalTok"/>
          <w:lang w:val="hr-HR"/>
        </w:rPr>
        <w:t>Y &lt;-</w:t>
      </w:r>
      <w:r w:rsidRPr="000837F2">
        <w:rPr>
          <w:rStyle w:val="StringTok"/>
          <w:lang w:val="hr-HR"/>
        </w:rPr>
        <w:t xml:space="preserve"> </w:t>
      </w:r>
      <w:r w:rsidRPr="000837F2">
        <w:rPr>
          <w:rStyle w:val="KeywordTok"/>
          <w:lang w:val="hr-HR"/>
        </w:rPr>
        <w:t>rnorm</w:t>
      </w:r>
      <w:r w:rsidRPr="000837F2">
        <w:rPr>
          <w:rStyle w:val="NormalTok"/>
          <w:lang w:val="hr-HR"/>
        </w:rPr>
        <w:t xml:space="preserve"> (</w:t>
      </w:r>
      <w:r w:rsidRPr="000837F2">
        <w:rPr>
          <w:rStyle w:val="DecValTok"/>
          <w:lang w:val="hr-HR"/>
        </w:rPr>
        <w:t>10000</w:t>
      </w:r>
      <w:r w:rsidRPr="000837F2">
        <w:rPr>
          <w:rStyle w:val="NormalTok"/>
          <w:lang w:val="hr-HR"/>
        </w:rPr>
        <w:t xml:space="preserve">) </w:t>
      </w:r>
      <w:r w:rsidRPr="000837F2">
        <w:rPr>
          <w:lang w:val="hr-HR"/>
        </w:rPr>
        <w:br/>
      </w:r>
      <w:r w:rsidRPr="000837F2">
        <w:rPr>
          <w:rStyle w:val="NormalTok"/>
          <w:lang w:val="hr-HR"/>
        </w:rPr>
        <w:t>Z &lt;-</w:t>
      </w:r>
      <w:r w:rsidRPr="000837F2">
        <w:rPr>
          <w:rStyle w:val="StringTok"/>
          <w:lang w:val="hr-HR"/>
        </w:rPr>
        <w:t xml:space="preserve"> </w:t>
      </w:r>
      <w:r w:rsidRPr="000837F2">
        <w:rPr>
          <w:rStyle w:val="KeywordTok"/>
          <w:lang w:val="hr-HR"/>
        </w:rPr>
        <w:t>cbind</w:t>
      </w:r>
      <w:r w:rsidRPr="000837F2">
        <w:rPr>
          <w:rStyle w:val="NormalTok"/>
          <w:lang w:val="hr-HR"/>
        </w:rPr>
        <w:t xml:space="preserve">(X,Y) </w:t>
      </w:r>
      <w:r w:rsidRPr="000837F2">
        <w:rPr>
          <w:lang w:val="hr-HR"/>
        </w:rPr>
        <w:br/>
      </w:r>
      <w:r w:rsidRPr="000837F2">
        <w:rPr>
          <w:lang w:val="hr-HR"/>
        </w:rPr>
        <w:br/>
      </w:r>
      <w:r w:rsidRPr="000837F2">
        <w:rPr>
          <w:rStyle w:val="KeywordTok"/>
          <w:lang w:val="hr-HR"/>
        </w:rPr>
        <w:t>par</w:t>
      </w:r>
      <w:r w:rsidRPr="000837F2">
        <w:rPr>
          <w:rStyle w:val="NormalTok"/>
          <w:lang w:val="hr-HR"/>
        </w:rPr>
        <w:t>(</w:t>
      </w:r>
      <w:r w:rsidRPr="000837F2">
        <w:rPr>
          <w:rStyle w:val="DataTypeTok"/>
          <w:lang w:val="hr-HR"/>
        </w:rPr>
        <w:t>mfrow=</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 xml:space="preserve">(X,Y, </w:t>
      </w:r>
      <w:r w:rsidRPr="000837F2">
        <w:rPr>
          <w:rStyle w:val="DataTypeTok"/>
          <w:lang w:val="hr-HR"/>
        </w:rPr>
        <w:t>main=</w:t>
      </w:r>
      <w:r w:rsidRPr="000837F2">
        <w:rPr>
          <w:rStyle w:val="StringTok"/>
          <w:lang w:val="hr-HR"/>
        </w:rPr>
        <w:t>"plot()"</w:t>
      </w:r>
      <w:r w:rsidRPr="000837F2">
        <w:rPr>
          <w:rStyle w:val="NormalTok"/>
          <w:lang w:val="hr-HR"/>
        </w:rPr>
        <w:t>)</w:t>
      </w:r>
      <w:r w:rsidRPr="000837F2">
        <w:rPr>
          <w:lang w:val="hr-HR"/>
        </w:rPr>
        <w:br/>
      </w:r>
      <w:r w:rsidRPr="000837F2">
        <w:rPr>
          <w:rStyle w:val="KeywordTok"/>
          <w:lang w:val="hr-HR"/>
        </w:rPr>
        <w:t>smoothScatter</w:t>
      </w:r>
      <w:r w:rsidRPr="000837F2">
        <w:rPr>
          <w:rStyle w:val="NormalTok"/>
          <w:lang w:val="hr-HR"/>
        </w:rPr>
        <w:t xml:space="preserve">(X,Y, </w:t>
      </w:r>
      <w:r w:rsidRPr="000837F2">
        <w:rPr>
          <w:rStyle w:val="DataTypeTok"/>
          <w:lang w:val="hr-HR"/>
        </w:rPr>
        <w:t>main=</w:t>
      </w:r>
      <w:r w:rsidRPr="000837F2">
        <w:rPr>
          <w:rStyle w:val="StringTok"/>
          <w:lang w:val="hr-HR"/>
        </w:rPr>
        <w:t>"smoothScatter()"</w:t>
      </w:r>
      <w:r w:rsidRPr="000837F2">
        <w:rPr>
          <w:rStyle w:val="NormalTok"/>
          <w:lang w:val="hr-HR"/>
        </w:rPr>
        <w:t>)</w:t>
      </w:r>
    </w:p>
    <w:p w14:paraId="0B6936BE" w14:textId="77777777" w:rsidR="007341A4" w:rsidRPr="000837F2" w:rsidRDefault="005F7D16" w:rsidP="00FB7C16">
      <w:pPr>
        <w:pStyle w:val="FirstParagraph"/>
        <w:jc w:val="center"/>
        <w:rPr>
          <w:lang w:val="hr-HR"/>
        </w:rPr>
      </w:pPr>
      <w:r w:rsidRPr="000837F2">
        <w:rPr>
          <w:noProof/>
          <w:lang w:val="en-GB" w:eastAsia="en-GB"/>
        </w:rPr>
        <w:drawing>
          <wp:inline distT="0" distB="0" distL="0" distR="0" wp14:anchorId="1A106E56" wp14:editId="65B3D76E">
            <wp:extent cx="5542969" cy="29241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23-1.png"/>
                    <pic:cNvPicPr>
                      <a:picLocks noChangeAspect="1" noChangeArrowheads="1"/>
                    </pic:cNvPicPr>
                  </pic:nvPicPr>
                  <pic:blipFill rotWithShape="1">
                    <a:blip r:embed="rId65"/>
                    <a:srcRect t="6480" b="3083"/>
                    <a:stretch/>
                  </pic:blipFill>
                  <pic:spPr bwMode="auto">
                    <a:xfrm>
                      <a:off x="0" y="0"/>
                      <a:ext cx="5544151" cy="2924799"/>
                    </a:xfrm>
                    <a:prstGeom prst="rect">
                      <a:avLst/>
                    </a:prstGeom>
                    <a:noFill/>
                    <a:ln>
                      <a:noFill/>
                    </a:ln>
                    <a:extLst>
                      <a:ext uri="{53640926-AAD7-44D8-BBD7-CCE9431645EC}">
                        <a14:shadowObscured xmlns:a14="http://schemas.microsoft.com/office/drawing/2010/main"/>
                      </a:ext>
                    </a:extLst>
                  </pic:spPr>
                </pic:pic>
              </a:graphicData>
            </a:graphic>
          </wp:inline>
        </w:drawing>
      </w:r>
    </w:p>
    <w:p w14:paraId="5E65C3E7" w14:textId="77777777" w:rsidR="007341A4" w:rsidRPr="000837F2" w:rsidRDefault="005F7D16">
      <w:pPr>
        <w:pStyle w:val="Tijeloteksta"/>
        <w:rPr>
          <w:lang w:val="hr-HR"/>
        </w:rPr>
      </w:pPr>
      <w:r w:rsidRPr="000837F2">
        <w:rPr>
          <w:lang w:val="hr-HR"/>
        </w:rPr>
        <w:t xml:space="preserve">Boje u smoothScater tipu grafikona mijenjamo argumentom </w:t>
      </w:r>
      <w:r w:rsidRPr="000837F2">
        <w:rPr>
          <w:rStyle w:val="VerbatimChar"/>
          <w:lang w:val="hr-HR"/>
        </w:rPr>
        <w:t>colramp</w:t>
      </w:r>
      <w:r w:rsidRPr="000837F2">
        <w:rPr>
          <w:lang w:val="hr-HR"/>
        </w:rPr>
        <w:t xml:space="preserve"> koji prihvaća samo funkcije nastale iz </w:t>
      </w:r>
      <w:r w:rsidRPr="000837F2">
        <w:rPr>
          <w:rStyle w:val="VerbatimChar"/>
          <w:lang w:val="hr-HR"/>
        </w:rPr>
        <w:t>colorRampPalette()</w:t>
      </w:r>
      <w:r w:rsidRPr="000837F2">
        <w:rPr>
          <w:lang w:val="hr-HR"/>
        </w:rPr>
        <w:t>. Mijenjanjem nijansi boja može se postići efekt dubine ili ispupčenosti.</w:t>
      </w:r>
    </w:p>
    <w:p w14:paraId="40F1758E" w14:textId="77777777" w:rsidR="00DB417A" w:rsidRDefault="00DB417A">
      <w:pPr>
        <w:spacing w:before="0" w:after="200" w:line="240" w:lineRule="auto"/>
        <w:rPr>
          <w:rStyle w:val="KeywordTok"/>
          <w:lang w:val="hr-HR"/>
        </w:rPr>
      </w:pPr>
      <w:r>
        <w:rPr>
          <w:rStyle w:val="KeywordTok"/>
          <w:lang w:val="hr-HR"/>
        </w:rPr>
        <w:br w:type="page"/>
      </w:r>
    </w:p>
    <w:p w14:paraId="01196D8F" w14:textId="51944A41" w:rsidR="007341A4" w:rsidRPr="000837F2" w:rsidRDefault="005F7D16">
      <w:pPr>
        <w:pStyle w:val="SourceCode"/>
        <w:rPr>
          <w:lang w:val="hr-HR"/>
        </w:rPr>
      </w:pPr>
      <w:r w:rsidRPr="000837F2">
        <w:rPr>
          <w:rStyle w:val="KeywordTok"/>
          <w:lang w:val="hr-HR"/>
        </w:rPr>
        <w:lastRenderedPageBreak/>
        <w:t>par</w:t>
      </w:r>
      <w:r w:rsidRPr="000837F2">
        <w:rPr>
          <w:rStyle w:val="NormalTok"/>
          <w:lang w:val="hr-HR"/>
        </w:rPr>
        <w:t>(</w:t>
      </w:r>
      <w:r w:rsidRPr="000837F2">
        <w:rPr>
          <w:rStyle w:val="DataTypeTok"/>
          <w:lang w:val="hr-HR"/>
        </w:rPr>
        <w:t>mfrow=</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r w:rsidRPr="000837F2">
        <w:rPr>
          <w:lang w:val="hr-HR"/>
        </w:rPr>
        <w:br/>
      </w:r>
      <w:r w:rsidRPr="000837F2">
        <w:rPr>
          <w:rStyle w:val="NormalTok"/>
          <w:lang w:val="hr-HR"/>
        </w:rPr>
        <w:t>rozocrna_paleta &lt;-</w:t>
      </w:r>
      <w:r w:rsidRPr="000837F2">
        <w:rPr>
          <w:rStyle w:val="StringTok"/>
          <w:lang w:val="hr-HR"/>
        </w:rPr>
        <w:t xml:space="preserve"> </w:t>
      </w:r>
      <w:r w:rsidRPr="000837F2">
        <w:rPr>
          <w:rStyle w:val="KeywordTok"/>
          <w:lang w:val="hr-HR"/>
        </w:rPr>
        <w:t>colorRampPalette</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pink"</w:t>
      </w:r>
      <w:r w:rsidRPr="000837F2">
        <w:rPr>
          <w:rStyle w:val="NormalTok"/>
          <w:lang w:val="hr-HR"/>
        </w:rPr>
        <w:t xml:space="preserve">, </w:t>
      </w:r>
      <w:r w:rsidRPr="000837F2">
        <w:rPr>
          <w:rStyle w:val="StringTok"/>
          <w:lang w:val="hr-HR"/>
        </w:rPr>
        <w:t>"black"</w:t>
      </w:r>
      <w:r w:rsidRPr="000837F2">
        <w:rPr>
          <w:rStyle w:val="NormalTok"/>
          <w:lang w:val="hr-HR"/>
        </w:rPr>
        <w:t>))</w:t>
      </w:r>
      <w:r w:rsidRPr="000837F2">
        <w:rPr>
          <w:lang w:val="hr-HR"/>
        </w:rPr>
        <w:br/>
      </w:r>
      <w:r w:rsidRPr="000837F2">
        <w:rPr>
          <w:rStyle w:val="NormalTok"/>
          <w:lang w:val="hr-HR"/>
        </w:rPr>
        <w:t>crnoroza_paleta &lt;-</w:t>
      </w:r>
      <w:r w:rsidRPr="000837F2">
        <w:rPr>
          <w:rStyle w:val="StringTok"/>
          <w:lang w:val="hr-HR"/>
        </w:rPr>
        <w:t xml:space="preserve"> </w:t>
      </w:r>
      <w:r w:rsidRPr="000837F2">
        <w:rPr>
          <w:rStyle w:val="KeywordTok"/>
          <w:lang w:val="hr-HR"/>
        </w:rPr>
        <w:t>colorRampPalette</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black"</w:t>
      </w:r>
      <w:r w:rsidRPr="000837F2">
        <w:rPr>
          <w:rStyle w:val="NormalTok"/>
          <w:lang w:val="hr-HR"/>
        </w:rPr>
        <w:t xml:space="preserve">, </w:t>
      </w:r>
      <w:r w:rsidRPr="000837F2">
        <w:rPr>
          <w:rStyle w:val="StringTok"/>
          <w:lang w:val="hr-HR"/>
        </w:rPr>
        <w:t>"pink"</w:t>
      </w:r>
      <w:r w:rsidRPr="000837F2">
        <w:rPr>
          <w:rStyle w:val="NormalTok"/>
          <w:lang w:val="hr-HR"/>
        </w:rPr>
        <w:t>))</w:t>
      </w:r>
      <w:r w:rsidRPr="000837F2">
        <w:rPr>
          <w:lang w:val="hr-HR"/>
        </w:rPr>
        <w:br/>
      </w:r>
      <w:r w:rsidRPr="000837F2">
        <w:rPr>
          <w:lang w:val="hr-HR"/>
        </w:rPr>
        <w:br/>
      </w:r>
      <w:r w:rsidRPr="000837F2">
        <w:rPr>
          <w:rStyle w:val="KeywordTok"/>
          <w:lang w:val="hr-HR"/>
        </w:rPr>
        <w:t>smoothScatter</w:t>
      </w:r>
      <w:r w:rsidRPr="000837F2">
        <w:rPr>
          <w:rStyle w:val="NormalTok"/>
          <w:lang w:val="hr-HR"/>
        </w:rPr>
        <w:t xml:space="preserve">(X, Y, </w:t>
      </w:r>
      <w:r w:rsidRPr="000837F2">
        <w:rPr>
          <w:rStyle w:val="DataTypeTok"/>
          <w:lang w:val="hr-HR"/>
        </w:rPr>
        <w:t>colramp =</w:t>
      </w:r>
      <w:r w:rsidRPr="000837F2">
        <w:rPr>
          <w:rStyle w:val="NormalTok"/>
          <w:lang w:val="hr-HR"/>
        </w:rPr>
        <w:t xml:space="preserve"> crnoroza_paleta)</w:t>
      </w:r>
      <w:r w:rsidRPr="000837F2">
        <w:rPr>
          <w:lang w:val="hr-HR"/>
        </w:rPr>
        <w:br/>
      </w:r>
      <w:r w:rsidRPr="000837F2">
        <w:rPr>
          <w:rStyle w:val="KeywordTok"/>
          <w:lang w:val="hr-HR"/>
        </w:rPr>
        <w:t>smoothScatter</w:t>
      </w:r>
      <w:r w:rsidRPr="000837F2">
        <w:rPr>
          <w:rStyle w:val="NormalTok"/>
          <w:lang w:val="hr-HR"/>
        </w:rPr>
        <w:t xml:space="preserve">(X, Y, </w:t>
      </w:r>
      <w:r w:rsidRPr="000837F2">
        <w:rPr>
          <w:rStyle w:val="DataTypeTok"/>
          <w:lang w:val="hr-HR"/>
        </w:rPr>
        <w:t>colramp =</w:t>
      </w:r>
      <w:r w:rsidRPr="000837F2">
        <w:rPr>
          <w:rStyle w:val="NormalTok"/>
          <w:lang w:val="hr-HR"/>
        </w:rPr>
        <w:t xml:space="preserve"> rozocrna_paleta)</w:t>
      </w:r>
    </w:p>
    <w:p w14:paraId="79A29E41" w14:textId="036B1676" w:rsidR="007341A4" w:rsidRPr="000837F2" w:rsidRDefault="005F7D16" w:rsidP="00DB417A">
      <w:pPr>
        <w:pStyle w:val="FirstParagraph"/>
        <w:rPr>
          <w:lang w:val="hr-HR"/>
        </w:rPr>
      </w:pPr>
      <w:r w:rsidRPr="000837F2">
        <w:rPr>
          <w:noProof/>
          <w:lang w:val="en-GB" w:eastAsia="en-GB"/>
        </w:rPr>
        <w:drawing>
          <wp:inline distT="0" distB="0" distL="0" distR="0" wp14:anchorId="6DCDD2BB" wp14:editId="2B3BF685">
            <wp:extent cx="5542935" cy="27241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24-1.png"/>
                    <pic:cNvPicPr>
                      <a:picLocks noChangeAspect="1" noChangeArrowheads="1"/>
                    </pic:cNvPicPr>
                  </pic:nvPicPr>
                  <pic:blipFill rotWithShape="1">
                    <a:blip r:embed="rId66"/>
                    <a:srcRect l="-3639" t="13030" r="3639" b="2719"/>
                    <a:stretch/>
                  </pic:blipFill>
                  <pic:spPr bwMode="auto">
                    <a:xfrm>
                      <a:off x="0" y="0"/>
                      <a:ext cx="5544151" cy="2724748"/>
                    </a:xfrm>
                    <a:prstGeom prst="rect">
                      <a:avLst/>
                    </a:prstGeom>
                    <a:noFill/>
                    <a:ln>
                      <a:noFill/>
                    </a:ln>
                    <a:extLst>
                      <a:ext uri="{53640926-AAD7-44D8-BBD7-CCE9431645EC}">
                        <a14:shadowObscured xmlns:a14="http://schemas.microsoft.com/office/drawing/2010/main"/>
                      </a:ext>
                    </a:extLst>
                  </pic:spPr>
                </pic:pic>
              </a:graphicData>
            </a:graphic>
          </wp:inline>
        </w:drawing>
      </w:r>
      <w:r w:rsidR="00DB417A">
        <w:rPr>
          <w:b/>
          <w:lang w:val="hr-HR"/>
        </w:rPr>
        <w:t>Z</w:t>
      </w:r>
      <w:r w:rsidRPr="000837F2">
        <w:rPr>
          <w:b/>
          <w:lang w:val="hr-HR"/>
        </w:rPr>
        <w:t>adatak 40</w:t>
      </w:r>
      <w:r w:rsidRPr="000837F2">
        <w:rPr>
          <w:lang w:val="hr-HR"/>
        </w:rPr>
        <w:br/>
        <w:t xml:space="preserve">Napravite smoothScater tip grafikona iz već zadanih vektora </w:t>
      </w:r>
      <w:r w:rsidRPr="000837F2">
        <w:rPr>
          <w:rStyle w:val="VerbatimChar"/>
          <w:lang w:val="hr-HR"/>
        </w:rPr>
        <w:t>X</w:t>
      </w:r>
      <w:r w:rsidRPr="000837F2">
        <w:rPr>
          <w:lang w:val="hr-HR"/>
        </w:rPr>
        <w:t xml:space="preserve"> i </w:t>
      </w:r>
      <w:r w:rsidRPr="000837F2">
        <w:rPr>
          <w:rStyle w:val="VerbatimChar"/>
          <w:lang w:val="hr-HR"/>
        </w:rPr>
        <w:t>Y</w:t>
      </w:r>
      <w:r w:rsidRPr="000837F2">
        <w:rPr>
          <w:lang w:val="hr-HR"/>
        </w:rPr>
        <w:t xml:space="preserve"> s paletom boja po vlastitom izboru.</w:t>
      </w:r>
    </w:p>
    <w:p w14:paraId="6E9E2430" w14:textId="77777777" w:rsidR="007341A4" w:rsidRPr="000837F2" w:rsidRDefault="005F7D16">
      <w:pPr>
        <w:pStyle w:val="Naslov2"/>
        <w:rPr>
          <w:lang w:val="hr-HR"/>
        </w:rPr>
      </w:pPr>
      <w:bookmarkStart w:id="111" w:name="pohranjivanje-grafikona"/>
      <w:bookmarkStart w:id="112" w:name="_Toc36224026"/>
      <w:r w:rsidRPr="000837F2">
        <w:rPr>
          <w:lang w:val="hr-HR"/>
        </w:rPr>
        <w:t>Pohranjivanje grafikona</w:t>
      </w:r>
      <w:bookmarkEnd w:id="111"/>
      <w:bookmarkEnd w:id="112"/>
    </w:p>
    <w:p w14:paraId="43DF39F3" w14:textId="77777777" w:rsidR="007341A4" w:rsidRPr="000837F2" w:rsidRDefault="005F7D16">
      <w:pPr>
        <w:pStyle w:val="FirstParagraph"/>
        <w:rPr>
          <w:lang w:val="hr-HR"/>
        </w:rPr>
      </w:pPr>
      <w:r w:rsidRPr="000837F2">
        <w:rPr>
          <w:lang w:val="hr-HR"/>
        </w:rPr>
        <w:t xml:space="preserve">Grafikoni koji se proizvedu u RStudiju mogu se pohraniti u datoteku da bi se kasnije mogli koristiti u drugim dokumentima ili podijeliti s drugim korisnicima. Najčešći oblik pohranjivanja je u oblicima .jpeg, .png te .pdf. Za pohranu takve datoteke potrebno je otvoriti novu datoteku određenoga tipa naredbama </w:t>
      </w:r>
      <w:r w:rsidRPr="000837F2">
        <w:rPr>
          <w:rStyle w:val="VerbatimChar"/>
          <w:lang w:val="hr-HR"/>
        </w:rPr>
        <w:t>jpeg()</w:t>
      </w:r>
      <w:r w:rsidRPr="000837F2">
        <w:rPr>
          <w:lang w:val="hr-HR"/>
        </w:rPr>
        <w:t xml:space="preserve">, </w:t>
      </w:r>
      <w:r w:rsidRPr="000837F2">
        <w:rPr>
          <w:rStyle w:val="VerbatimChar"/>
          <w:lang w:val="hr-HR"/>
        </w:rPr>
        <w:t>png()</w:t>
      </w:r>
      <w:r w:rsidRPr="000837F2">
        <w:rPr>
          <w:lang w:val="hr-HR"/>
        </w:rPr>
        <w:t xml:space="preserve"> ili </w:t>
      </w:r>
      <w:r w:rsidRPr="000837F2">
        <w:rPr>
          <w:rStyle w:val="VerbatimChar"/>
          <w:lang w:val="hr-HR"/>
        </w:rPr>
        <w:t>pdf()</w:t>
      </w:r>
      <w:r w:rsidRPr="000837F2">
        <w:rPr>
          <w:lang w:val="hr-HR"/>
        </w:rPr>
        <w:t xml:space="preserve"> te u nju upisati naziv nove datoteke. U tu datoteku se zatim nacrta grafikon, jedan ili više njih, te se završi naredbom </w:t>
      </w:r>
      <w:r w:rsidRPr="000837F2">
        <w:rPr>
          <w:rStyle w:val="VerbatimChar"/>
          <w:lang w:val="hr-HR"/>
        </w:rPr>
        <w:t>dev.off()</w:t>
      </w:r>
      <w:r w:rsidRPr="000837F2">
        <w:rPr>
          <w:lang w:val="hr-HR"/>
        </w:rPr>
        <w:t>.</w:t>
      </w:r>
    </w:p>
    <w:p w14:paraId="6D02A790" w14:textId="77777777" w:rsidR="007341A4" w:rsidRPr="000837F2" w:rsidRDefault="005F7D16">
      <w:pPr>
        <w:pStyle w:val="SourceCode"/>
        <w:rPr>
          <w:lang w:val="hr-HR"/>
        </w:rPr>
      </w:pPr>
      <w:r w:rsidRPr="000837F2">
        <w:rPr>
          <w:rStyle w:val="KeywordTok"/>
          <w:lang w:val="hr-HR"/>
        </w:rPr>
        <w:t>jpeg</w:t>
      </w:r>
      <w:r w:rsidRPr="000837F2">
        <w:rPr>
          <w:rStyle w:val="NormalTok"/>
          <w:lang w:val="hr-HR"/>
        </w:rPr>
        <w:t>(</w:t>
      </w:r>
      <w:r w:rsidRPr="000837F2">
        <w:rPr>
          <w:rStyle w:val="StringTok"/>
          <w:lang w:val="hr-HR"/>
        </w:rPr>
        <w:t>"histogrami.jpeg"</w:t>
      </w:r>
      <w:r w:rsidRPr="000837F2">
        <w:rPr>
          <w:rStyle w:val="NormalTok"/>
          <w:lang w:val="hr-HR"/>
        </w:rPr>
        <w:t>)</w:t>
      </w:r>
      <w:r w:rsidRPr="000837F2">
        <w:rPr>
          <w:lang w:val="hr-HR"/>
        </w:rPr>
        <w:br/>
      </w:r>
      <w:r w:rsidRPr="000837F2">
        <w:rPr>
          <w:rStyle w:val="KeywordTok"/>
          <w:lang w:val="hr-HR"/>
        </w:rPr>
        <w:t>hist</w:t>
      </w:r>
      <w:r w:rsidRPr="000837F2">
        <w:rPr>
          <w:rStyle w:val="NormalTok"/>
          <w:lang w:val="hr-HR"/>
        </w:rPr>
        <w:t>(iris</w:t>
      </w:r>
      <w:r w:rsidRPr="000837F2">
        <w:rPr>
          <w:rStyle w:val="OperatorTok"/>
          <w:lang w:val="hr-HR"/>
        </w:rPr>
        <w:t>$</w:t>
      </w:r>
      <w:r w:rsidRPr="000837F2">
        <w:rPr>
          <w:rStyle w:val="NormalTok"/>
          <w:lang w:val="hr-HR"/>
        </w:rPr>
        <w:t xml:space="preserve">Petal.Length, </w:t>
      </w:r>
      <w:r w:rsidRPr="000837F2">
        <w:rPr>
          <w:rStyle w:val="DataTypeTok"/>
          <w:lang w:val="hr-HR"/>
        </w:rPr>
        <w:t>xlab =</w:t>
      </w:r>
      <w:r w:rsidRPr="000837F2">
        <w:rPr>
          <w:rStyle w:val="NormalTok"/>
          <w:lang w:val="hr-HR"/>
        </w:rPr>
        <w:t xml:space="preserve"> </w:t>
      </w:r>
      <w:r w:rsidRPr="000837F2">
        <w:rPr>
          <w:rStyle w:val="StringTok"/>
          <w:lang w:val="hr-HR"/>
        </w:rPr>
        <w:t>"Petal Length"</w:t>
      </w:r>
      <w:r w:rsidRPr="000837F2">
        <w:rPr>
          <w:rStyle w:val="NormalTok"/>
          <w:lang w:val="hr-HR"/>
        </w:rPr>
        <w:t xml:space="preserve">, </w:t>
      </w:r>
      <w:r w:rsidRPr="000837F2">
        <w:rPr>
          <w:rStyle w:val="DataTypeTok"/>
          <w:lang w:val="hr-HR"/>
        </w:rPr>
        <w:t>col=</w:t>
      </w:r>
      <w:r w:rsidRPr="000837F2">
        <w:rPr>
          <w:rStyle w:val="StringTok"/>
          <w:lang w:val="hr-HR"/>
        </w:rPr>
        <w:t>"plum"</w:t>
      </w:r>
      <w:r w:rsidRPr="000837F2">
        <w:rPr>
          <w:rStyle w:val="NormalTok"/>
          <w:lang w:val="hr-HR"/>
        </w:rPr>
        <w:t>)</w:t>
      </w:r>
      <w:r w:rsidRPr="000837F2">
        <w:rPr>
          <w:lang w:val="hr-HR"/>
        </w:rPr>
        <w:br/>
      </w:r>
      <w:r w:rsidRPr="000837F2">
        <w:rPr>
          <w:rStyle w:val="KeywordTok"/>
          <w:lang w:val="hr-HR"/>
        </w:rPr>
        <w:t>dev.off</w:t>
      </w:r>
      <w:r w:rsidRPr="000837F2">
        <w:rPr>
          <w:rStyle w:val="NormalTok"/>
          <w:lang w:val="hr-HR"/>
        </w:rPr>
        <w:t>()</w:t>
      </w:r>
      <w:r w:rsidRPr="000837F2">
        <w:rPr>
          <w:lang w:val="hr-HR"/>
        </w:rPr>
        <w:br/>
      </w:r>
      <w:r w:rsidRPr="000837F2">
        <w:rPr>
          <w:lang w:val="hr-HR"/>
        </w:rPr>
        <w:br/>
      </w:r>
      <w:r w:rsidRPr="000837F2">
        <w:rPr>
          <w:lang w:val="hr-HR"/>
        </w:rPr>
        <w:br/>
      </w:r>
      <w:r w:rsidRPr="000837F2">
        <w:rPr>
          <w:rStyle w:val="KeywordTok"/>
          <w:lang w:val="hr-HR"/>
        </w:rPr>
        <w:t>png</w:t>
      </w:r>
      <w:r w:rsidRPr="000837F2">
        <w:rPr>
          <w:rStyle w:val="NormalTok"/>
          <w:lang w:val="hr-HR"/>
        </w:rPr>
        <w:t>(</w:t>
      </w:r>
      <w:r w:rsidRPr="000837F2">
        <w:rPr>
          <w:rStyle w:val="StringTok"/>
          <w:lang w:val="hr-HR"/>
        </w:rPr>
        <w:t>"histogrami.png"</w:t>
      </w:r>
      <w:r w:rsidRPr="000837F2">
        <w:rPr>
          <w:rStyle w:val="NormalTok"/>
          <w:lang w:val="hr-HR"/>
        </w:rPr>
        <w:t>)</w:t>
      </w:r>
      <w:r w:rsidRPr="000837F2">
        <w:rPr>
          <w:lang w:val="hr-HR"/>
        </w:rPr>
        <w:br/>
      </w:r>
      <w:r w:rsidRPr="000837F2">
        <w:rPr>
          <w:rStyle w:val="KeywordTok"/>
          <w:lang w:val="hr-HR"/>
        </w:rPr>
        <w:t>hist</w:t>
      </w:r>
      <w:r w:rsidRPr="000837F2">
        <w:rPr>
          <w:rStyle w:val="NormalTok"/>
          <w:lang w:val="hr-HR"/>
        </w:rPr>
        <w:t>(iris</w:t>
      </w:r>
      <w:r w:rsidRPr="000837F2">
        <w:rPr>
          <w:rStyle w:val="OperatorTok"/>
          <w:lang w:val="hr-HR"/>
        </w:rPr>
        <w:t>$</w:t>
      </w:r>
      <w:r w:rsidRPr="000837F2">
        <w:rPr>
          <w:rStyle w:val="NormalTok"/>
          <w:lang w:val="hr-HR"/>
        </w:rPr>
        <w:t xml:space="preserve">Petal.Length, </w:t>
      </w:r>
      <w:r w:rsidRPr="000837F2">
        <w:rPr>
          <w:rStyle w:val="DataTypeTok"/>
          <w:lang w:val="hr-HR"/>
        </w:rPr>
        <w:t>xlab =</w:t>
      </w:r>
      <w:r w:rsidRPr="000837F2">
        <w:rPr>
          <w:rStyle w:val="NormalTok"/>
          <w:lang w:val="hr-HR"/>
        </w:rPr>
        <w:t xml:space="preserve"> </w:t>
      </w:r>
      <w:r w:rsidRPr="000837F2">
        <w:rPr>
          <w:rStyle w:val="StringTok"/>
          <w:lang w:val="hr-HR"/>
        </w:rPr>
        <w:t>"Petal Length"</w:t>
      </w:r>
      <w:r w:rsidRPr="000837F2">
        <w:rPr>
          <w:rStyle w:val="NormalTok"/>
          <w:lang w:val="hr-HR"/>
        </w:rPr>
        <w:t xml:space="preserve">, </w:t>
      </w:r>
      <w:r w:rsidRPr="000837F2">
        <w:rPr>
          <w:rStyle w:val="DataTypeTok"/>
          <w:lang w:val="hr-HR"/>
        </w:rPr>
        <w:t>col=</w:t>
      </w:r>
      <w:r w:rsidRPr="000837F2">
        <w:rPr>
          <w:rStyle w:val="StringTok"/>
          <w:lang w:val="hr-HR"/>
        </w:rPr>
        <w:t>"plum"</w:t>
      </w:r>
      <w:r w:rsidRPr="000837F2">
        <w:rPr>
          <w:rStyle w:val="NormalTok"/>
          <w:lang w:val="hr-HR"/>
        </w:rPr>
        <w:t>)</w:t>
      </w:r>
      <w:r w:rsidRPr="000837F2">
        <w:rPr>
          <w:lang w:val="hr-HR"/>
        </w:rPr>
        <w:br/>
      </w:r>
      <w:r w:rsidRPr="000837F2">
        <w:rPr>
          <w:rStyle w:val="KeywordTok"/>
          <w:lang w:val="hr-HR"/>
        </w:rPr>
        <w:t>dev.off</w:t>
      </w:r>
      <w:r w:rsidRPr="000837F2">
        <w:rPr>
          <w:rStyle w:val="NormalTok"/>
          <w:lang w:val="hr-HR"/>
        </w:rPr>
        <w:t>()</w:t>
      </w:r>
      <w:r w:rsidRPr="000837F2">
        <w:rPr>
          <w:lang w:val="hr-HR"/>
        </w:rPr>
        <w:br/>
      </w:r>
      <w:r w:rsidRPr="000837F2">
        <w:rPr>
          <w:lang w:val="hr-HR"/>
        </w:rPr>
        <w:br/>
      </w:r>
      <w:r w:rsidRPr="000837F2">
        <w:rPr>
          <w:lang w:val="hr-HR"/>
        </w:rPr>
        <w:br/>
      </w:r>
      <w:r w:rsidRPr="000837F2">
        <w:rPr>
          <w:rStyle w:val="KeywordTok"/>
          <w:lang w:val="hr-HR"/>
        </w:rPr>
        <w:t>pdf</w:t>
      </w:r>
      <w:r w:rsidRPr="000837F2">
        <w:rPr>
          <w:rStyle w:val="NormalTok"/>
          <w:lang w:val="hr-HR"/>
        </w:rPr>
        <w:t>(</w:t>
      </w:r>
      <w:r w:rsidRPr="000837F2">
        <w:rPr>
          <w:rStyle w:val="StringTok"/>
          <w:lang w:val="hr-HR"/>
        </w:rPr>
        <w:t>"histogrami.pdf"</w:t>
      </w:r>
      <w:r w:rsidRPr="000837F2">
        <w:rPr>
          <w:rStyle w:val="NormalTok"/>
          <w:lang w:val="hr-HR"/>
        </w:rPr>
        <w:t>)</w:t>
      </w:r>
      <w:r w:rsidRPr="000837F2">
        <w:rPr>
          <w:lang w:val="hr-HR"/>
        </w:rPr>
        <w:br/>
      </w:r>
      <w:r w:rsidRPr="000837F2">
        <w:rPr>
          <w:rStyle w:val="KeywordTok"/>
          <w:lang w:val="hr-HR"/>
        </w:rPr>
        <w:t>hist</w:t>
      </w:r>
      <w:r w:rsidRPr="000837F2">
        <w:rPr>
          <w:rStyle w:val="NormalTok"/>
          <w:lang w:val="hr-HR"/>
        </w:rPr>
        <w:t>(iris</w:t>
      </w:r>
      <w:r w:rsidRPr="000837F2">
        <w:rPr>
          <w:rStyle w:val="OperatorTok"/>
          <w:lang w:val="hr-HR"/>
        </w:rPr>
        <w:t>$</w:t>
      </w:r>
      <w:r w:rsidRPr="000837F2">
        <w:rPr>
          <w:rStyle w:val="NormalTok"/>
          <w:lang w:val="hr-HR"/>
        </w:rPr>
        <w:t xml:space="preserve">Petal.Length, </w:t>
      </w:r>
      <w:r w:rsidRPr="000837F2">
        <w:rPr>
          <w:rStyle w:val="DataTypeTok"/>
          <w:lang w:val="hr-HR"/>
        </w:rPr>
        <w:t>xlab =</w:t>
      </w:r>
      <w:r w:rsidRPr="000837F2">
        <w:rPr>
          <w:rStyle w:val="NormalTok"/>
          <w:lang w:val="hr-HR"/>
        </w:rPr>
        <w:t xml:space="preserve"> </w:t>
      </w:r>
      <w:r w:rsidRPr="000837F2">
        <w:rPr>
          <w:rStyle w:val="StringTok"/>
          <w:lang w:val="hr-HR"/>
        </w:rPr>
        <w:t>"Petal Length"</w:t>
      </w:r>
      <w:r w:rsidRPr="000837F2">
        <w:rPr>
          <w:rStyle w:val="NormalTok"/>
          <w:lang w:val="hr-HR"/>
        </w:rPr>
        <w:t xml:space="preserve">, </w:t>
      </w:r>
      <w:r w:rsidRPr="000837F2">
        <w:rPr>
          <w:rStyle w:val="DataTypeTok"/>
          <w:lang w:val="hr-HR"/>
        </w:rPr>
        <w:t>col=</w:t>
      </w:r>
      <w:r w:rsidRPr="000837F2">
        <w:rPr>
          <w:rStyle w:val="StringTok"/>
          <w:lang w:val="hr-HR"/>
        </w:rPr>
        <w:t>"plum"</w:t>
      </w:r>
      <w:r w:rsidRPr="000837F2">
        <w:rPr>
          <w:rStyle w:val="NormalTok"/>
          <w:lang w:val="hr-HR"/>
        </w:rPr>
        <w:t>)</w:t>
      </w:r>
      <w:r w:rsidRPr="000837F2">
        <w:rPr>
          <w:lang w:val="hr-HR"/>
        </w:rPr>
        <w:br/>
      </w:r>
      <w:r w:rsidRPr="000837F2">
        <w:rPr>
          <w:rStyle w:val="KeywordTok"/>
          <w:lang w:val="hr-HR"/>
        </w:rPr>
        <w:t>dev.off</w:t>
      </w:r>
      <w:r w:rsidRPr="000837F2">
        <w:rPr>
          <w:rStyle w:val="NormalTok"/>
          <w:lang w:val="hr-HR"/>
        </w:rPr>
        <w:t>()</w:t>
      </w:r>
    </w:p>
    <w:p w14:paraId="19E34211" w14:textId="77777777" w:rsidR="007341A4" w:rsidRPr="000837F2" w:rsidRDefault="005F7D16">
      <w:pPr>
        <w:pStyle w:val="FirstParagraph"/>
        <w:rPr>
          <w:lang w:val="hr-HR"/>
        </w:rPr>
      </w:pPr>
      <w:r w:rsidRPr="000837F2">
        <w:rPr>
          <w:lang w:val="hr-HR"/>
        </w:rPr>
        <w:t>Nove datoteke pohranjene su u radnom direktoriju.</w:t>
      </w:r>
    </w:p>
    <w:p w14:paraId="3E6A384E" w14:textId="77777777" w:rsidR="007341A4" w:rsidRPr="000837F2" w:rsidRDefault="005F7D16">
      <w:pPr>
        <w:pStyle w:val="Naslov1"/>
        <w:rPr>
          <w:lang w:val="hr-HR"/>
        </w:rPr>
      </w:pPr>
      <w:bookmarkStart w:id="113" w:name="manipulacija-tekstom-u-r-u"/>
      <w:bookmarkStart w:id="114" w:name="_Toc36224027"/>
      <w:r w:rsidRPr="000837F2">
        <w:rPr>
          <w:lang w:val="hr-HR"/>
        </w:rPr>
        <w:lastRenderedPageBreak/>
        <w:t>MANIPULACIJA TEKSTOM U R-u</w:t>
      </w:r>
      <w:bookmarkEnd w:id="113"/>
      <w:bookmarkEnd w:id="114"/>
    </w:p>
    <w:p w14:paraId="0BFECFAC" w14:textId="77777777" w:rsidR="007341A4" w:rsidRPr="000837F2" w:rsidRDefault="005F7D16">
      <w:pPr>
        <w:pStyle w:val="FirstParagraph"/>
        <w:rPr>
          <w:lang w:val="hr-HR"/>
        </w:rPr>
      </w:pPr>
      <w:r w:rsidRPr="000837F2">
        <w:rPr>
          <w:lang w:val="hr-HR"/>
        </w:rPr>
        <w:t>U cijelom procesu analize podataka, najviše vremena se obično provede u ‘uređivanju’ podataka. Podaci se smatraju urednima kada se dovedu u oblik gdje svaki redak predstavlja jednu opservaciju, a svaki stupac jednu varijablu mjerenja. Često je potrebno sintetizirati više skupova podataka iz različitih izvora u isti format, a često je slučaj da se podaci razbijaju na dijelove te onda sastavljaju u skupove drugačijih oblika kako bi bili uredni.</w:t>
      </w:r>
    </w:p>
    <w:p w14:paraId="4971A9F6" w14:textId="77777777" w:rsidR="007341A4" w:rsidRPr="000837F2" w:rsidRDefault="005F7D16">
      <w:pPr>
        <w:pStyle w:val="Tijeloteksta"/>
        <w:rPr>
          <w:lang w:val="hr-HR"/>
        </w:rPr>
      </w:pPr>
      <w:r w:rsidRPr="000837F2">
        <w:rPr>
          <w:lang w:val="hr-HR"/>
        </w:rPr>
        <w:t>Obrada znakovnih podataka često podrazumijeva homogeniziranje formata, ispravljanje pogrešaka te razne manipulacije i transformacije podataka. R ima bogat skup funkcija dizajniran za manipulaciju znakovnih podataka čime se olakšava čišćenje, formatiranje i obrada informacija. Upoznat ćemo se s osnovama manipulacije znakovnih podataka u R-u.</w:t>
      </w:r>
    </w:p>
    <w:p w14:paraId="28923037" w14:textId="77777777" w:rsidR="007341A4" w:rsidRPr="000837F2" w:rsidRDefault="005F7D16">
      <w:pPr>
        <w:pStyle w:val="Naslov2"/>
        <w:rPr>
          <w:lang w:val="hr-HR"/>
        </w:rPr>
      </w:pPr>
      <w:bookmarkStart w:id="115" w:name="regularni-izrazi"/>
      <w:bookmarkStart w:id="116" w:name="_Toc36224028"/>
      <w:r w:rsidRPr="000837F2">
        <w:rPr>
          <w:lang w:val="hr-HR"/>
        </w:rPr>
        <w:t>Regularni izrazi</w:t>
      </w:r>
      <w:bookmarkEnd w:id="115"/>
      <w:bookmarkEnd w:id="116"/>
    </w:p>
    <w:p w14:paraId="0B506C66" w14:textId="77777777" w:rsidR="007341A4" w:rsidRPr="000837F2" w:rsidRDefault="005F7D16">
      <w:pPr>
        <w:pStyle w:val="FirstParagraph"/>
        <w:rPr>
          <w:lang w:val="hr-HR"/>
        </w:rPr>
      </w:pPr>
      <w:r w:rsidRPr="000837F2">
        <w:rPr>
          <w:lang w:val="hr-HR"/>
        </w:rPr>
        <w:t>Regularni izrazi mogu se definirati kao uzorak znakova koji opisuje skup nizova ili jednostavnije rečeno, regularni izrazi daju upute funkciji na koji način da pariraju i zamijene određene znakove.</w:t>
      </w:r>
    </w:p>
    <w:p w14:paraId="275B444C" w14:textId="77777777" w:rsidR="007341A4" w:rsidRPr="000837F2" w:rsidRDefault="005F7D16">
      <w:pPr>
        <w:pStyle w:val="Tijeloteksta"/>
        <w:rPr>
          <w:lang w:val="hr-HR"/>
        </w:rPr>
      </w:pPr>
      <w:r w:rsidRPr="000837F2">
        <w:rPr>
          <w:lang w:val="hr-HR"/>
        </w:rPr>
        <w:t xml:space="preserve">Ako je, na primjer, potrebno izvršiti neku radnju vezanu za numeričke znakove unutar neke znakovne varijable, umjesto da se poziva funkcija za svaku znamenku posebno, 1, 2, 3… dovoljno je staviti regularni izraz </w:t>
      </w:r>
      <w:r w:rsidRPr="000837F2">
        <w:rPr>
          <w:rStyle w:val="VerbatimChar"/>
          <w:lang w:val="hr-HR"/>
        </w:rPr>
        <w:t>\d</w:t>
      </w:r>
      <w:r w:rsidRPr="000837F2">
        <w:rPr>
          <w:lang w:val="hr-HR"/>
        </w:rPr>
        <w:t xml:space="preserve">, </w:t>
      </w:r>
      <w:r w:rsidRPr="000837F2">
        <w:rPr>
          <w:rStyle w:val="VerbatimChar"/>
          <w:lang w:val="hr-HR"/>
        </w:rPr>
        <w:t>[[:digit]]</w:t>
      </w:r>
      <w:r w:rsidRPr="000837F2">
        <w:rPr>
          <w:lang w:val="hr-HR"/>
        </w:rPr>
        <w:t xml:space="preserve"> ili </w:t>
      </w:r>
      <w:r w:rsidRPr="000837F2">
        <w:rPr>
          <w:rStyle w:val="VerbatimChar"/>
          <w:lang w:val="hr-HR"/>
        </w:rPr>
        <w:t>[0-9]</w:t>
      </w:r>
      <w:r w:rsidRPr="000837F2">
        <w:rPr>
          <w:lang w:val="hr-HR"/>
        </w:rPr>
        <w:t xml:space="preserve"> koji će obuhvatiti sve znamenke. Ovo je primjer kako regularni izrazi skraćuju posao i poopćavaju slučajeve.</w:t>
      </w:r>
    </w:p>
    <w:p w14:paraId="7357D6C5" w14:textId="77777777" w:rsidR="007341A4" w:rsidRPr="000837F2" w:rsidRDefault="005F7D16">
      <w:pPr>
        <w:pStyle w:val="Tijeloteksta"/>
        <w:rPr>
          <w:lang w:val="hr-HR"/>
        </w:rPr>
      </w:pPr>
      <w:r w:rsidRPr="000837F2">
        <w:rPr>
          <w:lang w:val="hr-HR"/>
        </w:rPr>
        <w:t xml:space="preserve">U sustavu R regularni izrazi postoje u dvama oblicima: produljeni (engl. </w:t>
      </w:r>
      <w:r w:rsidRPr="000837F2">
        <w:rPr>
          <w:i/>
          <w:lang w:val="hr-HR"/>
        </w:rPr>
        <w:t>extended</w:t>
      </w:r>
      <w:r w:rsidRPr="000837F2">
        <w:rPr>
          <w:lang w:val="hr-HR"/>
        </w:rPr>
        <w:t xml:space="preserve">) i oni nalik jeziku Perl (engl. </w:t>
      </w:r>
      <w:r w:rsidRPr="000837F2">
        <w:rPr>
          <w:i/>
          <w:lang w:val="hr-HR"/>
        </w:rPr>
        <w:t>Perl-like</w:t>
      </w:r>
      <w:r w:rsidRPr="000837F2">
        <w:rPr>
          <w:lang w:val="hr-HR"/>
        </w:rPr>
        <w:t xml:space="preserve">). Kao što ćemo vidjeti, u mnogim funkcijama za manipulaciju tekstom postoji argument s predefiniranom vrijednosti </w:t>
      </w:r>
      <w:r w:rsidRPr="000837F2">
        <w:rPr>
          <w:rStyle w:val="VerbatimChar"/>
          <w:lang w:val="hr-HR"/>
        </w:rPr>
        <w:t>perl=TRUE/FALSE</w:t>
      </w:r>
      <w:r w:rsidRPr="000837F2">
        <w:rPr>
          <w:lang w:val="hr-HR"/>
        </w:rPr>
        <w:t>. U ovom tečaju obradit ćemo samo produljeni oblik.</w:t>
      </w:r>
    </w:p>
    <w:p w14:paraId="0BD7487E" w14:textId="77777777" w:rsidR="007341A4" w:rsidRPr="000837F2" w:rsidRDefault="005F7D16">
      <w:pPr>
        <w:pStyle w:val="Tijeloteksta"/>
        <w:rPr>
          <w:lang w:val="hr-HR"/>
        </w:rPr>
      </w:pPr>
      <w:r w:rsidRPr="000837F2">
        <w:rPr>
          <w:lang w:val="hr-HR"/>
        </w:rPr>
        <w:t>Regularni izrazi konstruiraju se analogno aritmetičkim izrazima, korištenjem raznolikih operatora.</w:t>
      </w:r>
    </w:p>
    <w:p w14:paraId="5D04C63D" w14:textId="1BC42850" w:rsidR="00FB7C16" w:rsidRDefault="005F7D16">
      <w:pPr>
        <w:pStyle w:val="Tijeloteksta"/>
        <w:rPr>
          <w:lang w:val="hr-HR"/>
        </w:rPr>
      </w:pPr>
      <w:r w:rsidRPr="000837F2">
        <w:rPr>
          <w:lang w:val="hr-HR"/>
        </w:rPr>
        <w:t>Tablica odabranih regularnih izraza za korištenje u R naredbama:</w:t>
      </w:r>
    </w:p>
    <w:p w14:paraId="4F4B3B3C" w14:textId="77777777" w:rsidR="00FB7C16" w:rsidRDefault="00FB7C16">
      <w:pPr>
        <w:spacing w:before="0" w:after="200" w:line="240" w:lineRule="auto"/>
        <w:rPr>
          <w:lang w:val="hr-HR"/>
        </w:rPr>
      </w:pPr>
      <w:r>
        <w:rPr>
          <w:lang w:val="hr-HR"/>
        </w:rPr>
        <w:br w:type="page"/>
      </w:r>
    </w:p>
    <w:tbl>
      <w:tblPr>
        <w:tblW w:w="0" w:type="pct"/>
        <w:tblBorders>
          <w:insideH w:val="single" w:sz="2" w:space="0" w:color="D9D9D9" w:themeColor="background1" w:themeShade="D9"/>
        </w:tblBorders>
        <w:tblLook w:val="07E0" w:firstRow="1" w:lastRow="1" w:firstColumn="1" w:lastColumn="1" w:noHBand="1" w:noVBand="1"/>
      </w:tblPr>
      <w:tblGrid>
        <w:gridCol w:w="2723"/>
        <w:gridCol w:w="6331"/>
      </w:tblGrid>
      <w:tr w:rsidR="00FB7C16" w:rsidRPr="00461DC2" w14:paraId="2D881F80" w14:textId="77777777" w:rsidTr="00EA6DA2">
        <w:tc>
          <w:tcPr>
            <w:tcW w:w="0" w:type="auto"/>
            <w:tcBorders>
              <w:top w:val="nil"/>
              <w:bottom w:val="single" w:sz="2" w:space="0" w:color="auto"/>
            </w:tcBorders>
            <w:vAlign w:val="bottom"/>
          </w:tcPr>
          <w:p w14:paraId="35AFE3F4" w14:textId="77777777" w:rsidR="00FB7C16" w:rsidRPr="002814CA" w:rsidRDefault="00FB7C16" w:rsidP="00EA6DA2">
            <w:pPr>
              <w:pStyle w:val="Compact"/>
              <w:spacing w:before="23" w:after="23"/>
              <w:rPr>
                <w:b/>
              </w:rPr>
            </w:pPr>
            <w:r w:rsidRPr="002814CA">
              <w:rPr>
                <w:b/>
              </w:rPr>
              <w:lastRenderedPageBreak/>
              <w:t>Element</w:t>
            </w:r>
          </w:p>
        </w:tc>
        <w:tc>
          <w:tcPr>
            <w:tcW w:w="0" w:type="auto"/>
            <w:tcBorders>
              <w:top w:val="nil"/>
              <w:bottom w:val="single" w:sz="2" w:space="0" w:color="auto"/>
            </w:tcBorders>
            <w:vAlign w:val="bottom"/>
          </w:tcPr>
          <w:p w14:paraId="37C8CDB3" w14:textId="77777777" w:rsidR="00FB7C16" w:rsidRPr="002814CA" w:rsidRDefault="00FB7C16" w:rsidP="00EA6DA2">
            <w:pPr>
              <w:pStyle w:val="Compact"/>
              <w:spacing w:before="23" w:after="23"/>
              <w:rPr>
                <w:b/>
              </w:rPr>
            </w:pPr>
            <w:r w:rsidRPr="002814CA">
              <w:rPr>
                <w:b/>
              </w:rPr>
              <w:t>Značenje</w:t>
            </w:r>
          </w:p>
        </w:tc>
      </w:tr>
      <w:tr w:rsidR="00FB7C16" w:rsidRPr="00461DC2" w14:paraId="1D0EC7B4" w14:textId="77777777" w:rsidTr="00EA6DA2">
        <w:tc>
          <w:tcPr>
            <w:tcW w:w="0" w:type="auto"/>
            <w:tcBorders>
              <w:top w:val="single" w:sz="2" w:space="0" w:color="auto"/>
            </w:tcBorders>
          </w:tcPr>
          <w:p w14:paraId="5A2D3250" w14:textId="77777777" w:rsidR="00FB7C16" w:rsidRPr="00461DC2" w:rsidRDefault="00FB7C16" w:rsidP="00EA6DA2">
            <w:pPr>
              <w:pStyle w:val="Compact"/>
              <w:spacing w:before="23" w:after="23"/>
            </w:pPr>
            <w:r w:rsidRPr="00461DC2">
              <w:t>\\d ili [[:digit:]] ili [0-9]</w:t>
            </w:r>
          </w:p>
        </w:tc>
        <w:tc>
          <w:tcPr>
            <w:tcW w:w="0" w:type="auto"/>
            <w:tcBorders>
              <w:top w:val="single" w:sz="2" w:space="0" w:color="auto"/>
            </w:tcBorders>
          </w:tcPr>
          <w:p w14:paraId="12F0057A" w14:textId="77777777" w:rsidR="00FB7C16" w:rsidRPr="00461DC2" w:rsidRDefault="00FB7C16" w:rsidP="00EA6DA2">
            <w:pPr>
              <w:pStyle w:val="Compact"/>
              <w:spacing w:before="23" w:after="23"/>
            </w:pPr>
            <w:r w:rsidRPr="00461DC2">
              <w:t>bilo koja znamenka</w:t>
            </w:r>
          </w:p>
        </w:tc>
      </w:tr>
      <w:tr w:rsidR="00FB7C16" w:rsidRPr="00461DC2" w14:paraId="73554DCB" w14:textId="77777777" w:rsidTr="00EA6DA2">
        <w:tc>
          <w:tcPr>
            <w:tcW w:w="0" w:type="auto"/>
          </w:tcPr>
          <w:p w14:paraId="5B100893" w14:textId="77777777" w:rsidR="00FB7C16" w:rsidRPr="00461DC2" w:rsidRDefault="00FB7C16" w:rsidP="00EA6DA2">
            <w:pPr>
              <w:pStyle w:val="Compact"/>
              <w:spacing w:before="23" w:after="23"/>
            </w:pPr>
            <w:r w:rsidRPr="00461DC2">
              <w:t>\\D ili [[:alpha:]] ili [A-Za-z]</w:t>
            </w:r>
          </w:p>
        </w:tc>
        <w:tc>
          <w:tcPr>
            <w:tcW w:w="0" w:type="auto"/>
          </w:tcPr>
          <w:p w14:paraId="1125D47C" w14:textId="77777777" w:rsidR="00FB7C16" w:rsidRPr="00461DC2" w:rsidRDefault="00FB7C16" w:rsidP="00EA6DA2">
            <w:pPr>
              <w:pStyle w:val="Compact"/>
              <w:spacing w:before="23" w:after="23"/>
            </w:pPr>
            <w:r w:rsidRPr="00461DC2">
              <w:t>bilo koje slovo</w:t>
            </w:r>
          </w:p>
        </w:tc>
      </w:tr>
      <w:tr w:rsidR="00FB7C16" w:rsidRPr="00461DC2" w14:paraId="4D269D89" w14:textId="77777777" w:rsidTr="00EA6DA2">
        <w:tc>
          <w:tcPr>
            <w:tcW w:w="0" w:type="auto"/>
          </w:tcPr>
          <w:p w14:paraId="2A966028" w14:textId="77777777" w:rsidR="00FB7C16" w:rsidRPr="00461DC2" w:rsidRDefault="00FB7C16" w:rsidP="00EA6DA2">
            <w:pPr>
              <w:pStyle w:val="Compact"/>
              <w:spacing w:before="23" w:after="23"/>
            </w:pPr>
            <w:r w:rsidRPr="00461DC2">
              <w:t>[[:alnum:]]</w:t>
            </w:r>
          </w:p>
        </w:tc>
        <w:tc>
          <w:tcPr>
            <w:tcW w:w="0" w:type="auto"/>
          </w:tcPr>
          <w:p w14:paraId="65F3984D" w14:textId="77777777" w:rsidR="00FB7C16" w:rsidRPr="00461DC2" w:rsidRDefault="00FB7C16" w:rsidP="00EA6DA2">
            <w:pPr>
              <w:pStyle w:val="Compact"/>
              <w:spacing w:before="23" w:after="23"/>
            </w:pPr>
            <w:r w:rsidRPr="00461DC2">
              <w:t>bilo koji alfanumerički znak (slovo ili znamenka)</w:t>
            </w:r>
          </w:p>
        </w:tc>
      </w:tr>
      <w:tr w:rsidR="00FB7C16" w:rsidRPr="00461DC2" w14:paraId="79F3FB53" w14:textId="77777777" w:rsidTr="00EA6DA2">
        <w:tc>
          <w:tcPr>
            <w:tcW w:w="0" w:type="auto"/>
          </w:tcPr>
          <w:p w14:paraId="5D766942" w14:textId="77777777" w:rsidR="00FB7C16" w:rsidRPr="00461DC2" w:rsidRDefault="00FB7C16" w:rsidP="00EA6DA2">
            <w:pPr>
              <w:pStyle w:val="Compact"/>
              <w:spacing w:before="23" w:after="23"/>
            </w:pPr>
            <w:r w:rsidRPr="00461DC2">
              <w:t>[[:punct:]]</w:t>
            </w:r>
          </w:p>
        </w:tc>
        <w:tc>
          <w:tcPr>
            <w:tcW w:w="0" w:type="auto"/>
          </w:tcPr>
          <w:p w14:paraId="22B0F6AC" w14:textId="77777777" w:rsidR="00FB7C16" w:rsidRPr="00461DC2" w:rsidRDefault="00FB7C16" w:rsidP="00EA6DA2">
            <w:pPr>
              <w:pStyle w:val="Compact"/>
              <w:spacing w:before="23" w:after="23"/>
            </w:pPr>
            <w:r w:rsidRPr="00461DC2">
              <w:t>bilo koji znak interpunkcije</w:t>
            </w:r>
          </w:p>
        </w:tc>
      </w:tr>
      <w:tr w:rsidR="00FB7C16" w:rsidRPr="00461DC2" w14:paraId="552442DA" w14:textId="77777777" w:rsidTr="00EA6DA2">
        <w:tc>
          <w:tcPr>
            <w:tcW w:w="0" w:type="auto"/>
          </w:tcPr>
          <w:p w14:paraId="1FFD8D00" w14:textId="77777777" w:rsidR="00FB7C16" w:rsidRPr="00461DC2" w:rsidRDefault="00FB7C16" w:rsidP="00EA6DA2">
            <w:pPr>
              <w:pStyle w:val="Compact"/>
              <w:spacing w:before="23" w:after="23"/>
            </w:pPr>
            <w:r w:rsidRPr="00461DC2">
              <w:t>\\s ili [[:space:]]</w:t>
            </w:r>
          </w:p>
        </w:tc>
        <w:tc>
          <w:tcPr>
            <w:tcW w:w="0" w:type="auto"/>
          </w:tcPr>
          <w:p w14:paraId="5D16F790" w14:textId="77777777" w:rsidR="00FB7C16" w:rsidRPr="00461DC2" w:rsidRDefault="00FB7C16" w:rsidP="00EA6DA2">
            <w:pPr>
              <w:pStyle w:val="Compact"/>
              <w:spacing w:before="23" w:after="23"/>
            </w:pPr>
            <w:r w:rsidRPr="00461DC2">
              <w:t>bilo kakva praznina</w:t>
            </w:r>
          </w:p>
        </w:tc>
      </w:tr>
      <w:tr w:rsidR="00FB7C16" w:rsidRPr="00461DC2" w14:paraId="6A6CF6E9" w14:textId="77777777" w:rsidTr="00EA6DA2">
        <w:tc>
          <w:tcPr>
            <w:tcW w:w="0" w:type="auto"/>
          </w:tcPr>
          <w:p w14:paraId="6B25827B" w14:textId="77777777" w:rsidR="00FB7C16" w:rsidRPr="00461DC2" w:rsidRDefault="00FB7C16" w:rsidP="00EA6DA2">
            <w:pPr>
              <w:pStyle w:val="Compact"/>
              <w:spacing w:before="23" w:after="23"/>
            </w:pPr>
            <w:r w:rsidRPr="00461DC2">
              <w:t>\\.</w:t>
            </w:r>
          </w:p>
        </w:tc>
        <w:tc>
          <w:tcPr>
            <w:tcW w:w="0" w:type="auto"/>
          </w:tcPr>
          <w:p w14:paraId="190B87FF" w14:textId="77777777" w:rsidR="00FB7C16" w:rsidRPr="00461DC2" w:rsidRDefault="00FB7C16" w:rsidP="00EA6DA2">
            <w:pPr>
              <w:pStyle w:val="Compact"/>
              <w:spacing w:before="23" w:after="23"/>
            </w:pPr>
            <w:r w:rsidRPr="00461DC2">
              <w:t>točka</w:t>
            </w:r>
          </w:p>
        </w:tc>
      </w:tr>
      <w:tr w:rsidR="00FB7C16" w:rsidRPr="00461DC2" w14:paraId="3BDB321C" w14:textId="77777777" w:rsidTr="00EA6DA2">
        <w:tc>
          <w:tcPr>
            <w:tcW w:w="0" w:type="auto"/>
          </w:tcPr>
          <w:p w14:paraId="7149281A" w14:textId="77777777" w:rsidR="00FB7C16" w:rsidRPr="00461DC2" w:rsidRDefault="00FB7C16" w:rsidP="00EA6DA2">
            <w:pPr>
              <w:pStyle w:val="Compact"/>
              <w:spacing w:before="23" w:after="23"/>
            </w:pPr>
            <w:r w:rsidRPr="00461DC2">
              <w:t>[abc]</w:t>
            </w:r>
          </w:p>
        </w:tc>
        <w:tc>
          <w:tcPr>
            <w:tcW w:w="0" w:type="auto"/>
          </w:tcPr>
          <w:p w14:paraId="1E945706" w14:textId="77777777" w:rsidR="00FB7C16" w:rsidRPr="00461DC2" w:rsidRDefault="00FB7C16" w:rsidP="00EA6DA2">
            <w:pPr>
              <w:pStyle w:val="Compact"/>
              <w:spacing w:before="23" w:after="23"/>
            </w:pPr>
            <w:r w:rsidRPr="00461DC2">
              <w:t>samo navedeni znakovi</w:t>
            </w:r>
          </w:p>
        </w:tc>
      </w:tr>
      <w:tr w:rsidR="00FB7C16" w:rsidRPr="00461DC2" w14:paraId="18EDDBFD" w14:textId="77777777" w:rsidTr="00EA6DA2">
        <w:tc>
          <w:tcPr>
            <w:tcW w:w="0" w:type="auto"/>
          </w:tcPr>
          <w:p w14:paraId="631E2719" w14:textId="77777777" w:rsidR="00FB7C16" w:rsidRPr="00461DC2" w:rsidRDefault="00FB7C16" w:rsidP="00EA6DA2">
            <w:pPr>
              <w:pStyle w:val="Compact"/>
              <w:spacing w:before="23" w:after="23"/>
            </w:pPr>
            <w:r w:rsidRPr="00461DC2">
              <w:t>[^abc]</w:t>
            </w:r>
          </w:p>
        </w:tc>
        <w:tc>
          <w:tcPr>
            <w:tcW w:w="0" w:type="auto"/>
          </w:tcPr>
          <w:p w14:paraId="16CEDC80" w14:textId="77777777" w:rsidR="00FB7C16" w:rsidRPr="00461DC2" w:rsidRDefault="00FB7C16" w:rsidP="00EA6DA2">
            <w:pPr>
              <w:pStyle w:val="Compact"/>
              <w:spacing w:before="23" w:after="23"/>
            </w:pPr>
            <w:r w:rsidRPr="00461DC2">
              <w:t>svi znakovi osim navedenih</w:t>
            </w:r>
          </w:p>
        </w:tc>
      </w:tr>
      <w:tr w:rsidR="00FB7C16" w:rsidRPr="00461DC2" w14:paraId="018A2768" w14:textId="77777777" w:rsidTr="00EA6DA2">
        <w:tc>
          <w:tcPr>
            <w:tcW w:w="0" w:type="auto"/>
          </w:tcPr>
          <w:p w14:paraId="781D494E" w14:textId="77777777" w:rsidR="00FB7C16" w:rsidRPr="00461DC2" w:rsidRDefault="00FB7C16" w:rsidP="00EA6DA2">
            <w:pPr>
              <w:pStyle w:val="Compact"/>
              <w:spacing w:before="23" w:after="23"/>
            </w:pPr>
            <w:r w:rsidRPr="00461DC2">
              <w:t>(ab|cd)</w:t>
            </w:r>
          </w:p>
        </w:tc>
        <w:tc>
          <w:tcPr>
            <w:tcW w:w="0" w:type="auto"/>
          </w:tcPr>
          <w:p w14:paraId="169231B8" w14:textId="77777777" w:rsidR="00FB7C16" w:rsidRPr="00461DC2" w:rsidRDefault="00FB7C16" w:rsidP="00EA6DA2">
            <w:pPr>
              <w:pStyle w:val="Compact"/>
              <w:spacing w:before="23" w:after="23"/>
            </w:pPr>
            <w:r w:rsidRPr="00461DC2">
              <w:t>niz ‘ab’ ili niz ‘cd’</w:t>
            </w:r>
          </w:p>
        </w:tc>
      </w:tr>
      <w:tr w:rsidR="00FB7C16" w:rsidRPr="00461DC2" w14:paraId="7571AE0B" w14:textId="77777777" w:rsidTr="00EA6DA2">
        <w:tc>
          <w:tcPr>
            <w:tcW w:w="0" w:type="auto"/>
          </w:tcPr>
          <w:p w14:paraId="2C165FCE" w14:textId="77777777" w:rsidR="00FB7C16" w:rsidRPr="00461DC2" w:rsidRDefault="00FB7C16" w:rsidP="00EA6DA2">
            <w:pPr>
              <w:pStyle w:val="Compact"/>
              <w:spacing w:before="23" w:after="23"/>
            </w:pPr>
            <w:r w:rsidRPr="00461DC2">
              <w:t>.</w:t>
            </w:r>
          </w:p>
        </w:tc>
        <w:tc>
          <w:tcPr>
            <w:tcW w:w="0" w:type="auto"/>
          </w:tcPr>
          <w:p w14:paraId="71661CF4" w14:textId="77777777" w:rsidR="00FB7C16" w:rsidRPr="00461DC2" w:rsidRDefault="00FB7C16" w:rsidP="00EA6DA2">
            <w:pPr>
              <w:pStyle w:val="Compact"/>
              <w:spacing w:before="23" w:after="23"/>
            </w:pPr>
            <w:r w:rsidRPr="00461DC2">
              <w:t>bilo koji znak osim novog reda</w:t>
            </w:r>
          </w:p>
        </w:tc>
      </w:tr>
      <w:tr w:rsidR="00FB7C16" w:rsidRPr="00461DC2" w14:paraId="2EBCE097" w14:textId="77777777" w:rsidTr="00EA6DA2">
        <w:tc>
          <w:tcPr>
            <w:tcW w:w="0" w:type="auto"/>
          </w:tcPr>
          <w:p w14:paraId="252EC5B9" w14:textId="77777777" w:rsidR="00FB7C16" w:rsidRPr="00461DC2" w:rsidRDefault="00FB7C16" w:rsidP="00EA6DA2">
            <w:pPr>
              <w:pStyle w:val="Compact"/>
              <w:spacing w:before="23" w:after="23"/>
            </w:pPr>
            <w:r w:rsidRPr="00461DC2">
              <w:t>?</w:t>
            </w:r>
          </w:p>
        </w:tc>
        <w:tc>
          <w:tcPr>
            <w:tcW w:w="0" w:type="auto"/>
          </w:tcPr>
          <w:p w14:paraId="0E640913" w14:textId="77777777" w:rsidR="00FB7C16" w:rsidRPr="00461DC2" w:rsidRDefault="00FB7C16" w:rsidP="00EA6DA2">
            <w:pPr>
              <w:pStyle w:val="Compact"/>
              <w:spacing w:before="23" w:after="23"/>
            </w:pPr>
            <w:r w:rsidRPr="00461DC2">
              <w:t>prethodni znak je opcionalan</w:t>
            </w:r>
          </w:p>
        </w:tc>
      </w:tr>
      <w:tr w:rsidR="00FB7C16" w:rsidRPr="00461DC2" w14:paraId="7FE7B3A7" w14:textId="77777777" w:rsidTr="00EA6DA2">
        <w:tc>
          <w:tcPr>
            <w:tcW w:w="0" w:type="auto"/>
          </w:tcPr>
          <w:p w14:paraId="1F00CDA9" w14:textId="77777777" w:rsidR="00FB7C16" w:rsidRPr="00461DC2" w:rsidRDefault="00FB7C16" w:rsidP="00EA6DA2">
            <w:pPr>
              <w:pStyle w:val="Compact"/>
              <w:spacing w:before="23" w:after="23"/>
            </w:pPr>
            <w:r w:rsidRPr="00461DC2">
              <w:t>+</w:t>
            </w:r>
          </w:p>
        </w:tc>
        <w:tc>
          <w:tcPr>
            <w:tcW w:w="0" w:type="auto"/>
          </w:tcPr>
          <w:p w14:paraId="7CDE86D6" w14:textId="77777777" w:rsidR="00FB7C16" w:rsidRPr="00461DC2" w:rsidRDefault="00FB7C16" w:rsidP="00EA6DA2">
            <w:pPr>
              <w:pStyle w:val="Compact"/>
              <w:spacing w:before="23" w:after="23"/>
            </w:pPr>
            <w:r w:rsidRPr="00461DC2">
              <w:t>jedno ili više ponavljanja prethodnoga znaka</w:t>
            </w:r>
          </w:p>
        </w:tc>
      </w:tr>
      <w:tr w:rsidR="00FB7C16" w:rsidRPr="00461DC2" w14:paraId="4184F3E9" w14:textId="77777777" w:rsidTr="00EA6DA2">
        <w:tc>
          <w:tcPr>
            <w:tcW w:w="0" w:type="auto"/>
          </w:tcPr>
          <w:p w14:paraId="76E40DDE" w14:textId="77777777" w:rsidR="00FB7C16" w:rsidRPr="00461DC2" w:rsidRDefault="00FB7C16" w:rsidP="00EA6DA2">
            <w:pPr>
              <w:pStyle w:val="Compact"/>
              <w:spacing w:before="23" w:after="23"/>
            </w:pPr>
            <w:r w:rsidRPr="00461DC2">
              <w:t>*</w:t>
            </w:r>
          </w:p>
        </w:tc>
        <w:tc>
          <w:tcPr>
            <w:tcW w:w="0" w:type="auto"/>
          </w:tcPr>
          <w:p w14:paraId="25F4F5C3" w14:textId="77777777" w:rsidR="00FB7C16" w:rsidRPr="00461DC2" w:rsidRDefault="00FB7C16" w:rsidP="00EA6DA2">
            <w:pPr>
              <w:pStyle w:val="Compact"/>
              <w:spacing w:before="23" w:after="23"/>
            </w:pPr>
            <w:r w:rsidRPr="00461DC2">
              <w:t>nijedno ili više ponavljanja prethodnoga znaka</w:t>
            </w:r>
          </w:p>
        </w:tc>
      </w:tr>
      <w:tr w:rsidR="00FB7C16" w:rsidRPr="00461DC2" w14:paraId="7F2BB806" w14:textId="77777777" w:rsidTr="00EA6DA2">
        <w:tc>
          <w:tcPr>
            <w:tcW w:w="0" w:type="auto"/>
          </w:tcPr>
          <w:p w14:paraId="248E02B8" w14:textId="77777777" w:rsidR="00FB7C16" w:rsidRPr="00461DC2" w:rsidRDefault="00FB7C16" w:rsidP="00EA6DA2">
            <w:pPr>
              <w:pStyle w:val="Compact"/>
              <w:spacing w:before="23" w:after="23"/>
            </w:pPr>
            <w:r w:rsidRPr="00461DC2">
              <w:t>{n}</w:t>
            </w:r>
          </w:p>
        </w:tc>
        <w:tc>
          <w:tcPr>
            <w:tcW w:w="0" w:type="auto"/>
          </w:tcPr>
          <w:p w14:paraId="770B14D9" w14:textId="77777777" w:rsidR="00FB7C16" w:rsidRPr="00461DC2" w:rsidRDefault="00FB7C16" w:rsidP="00EA6DA2">
            <w:pPr>
              <w:pStyle w:val="Compact"/>
              <w:spacing w:before="23" w:after="23"/>
            </w:pPr>
            <w:r w:rsidRPr="00461DC2">
              <w:t>prethodni znak se ponavlja točno n puta</w:t>
            </w:r>
          </w:p>
        </w:tc>
      </w:tr>
      <w:tr w:rsidR="00FB7C16" w:rsidRPr="00461DC2" w14:paraId="38D9F29F" w14:textId="77777777" w:rsidTr="00EA6DA2">
        <w:tc>
          <w:tcPr>
            <w:tcW w:w="0" w:type="auto"/>
          </w:tcPr>
          <w:p w14:paraId="4B3FAD4C" w14:textId="77777777" w:rsidR="00FB7C16" w:rsidRPr="00461DC2" w:rsidRDefault="00FB7C16" w:rsidP="00EA6DA2">
            <w:pPr>
              <w:pStyle w:val="Compact"/>
              <w:spacing w:before="23" w:after="23"/>
            </w:pPr>
            <w:r w:rsidRPr="00461DC2">
              <w:t>{n,}</w:t>
            </w:r>
          </w:p>
        </w:tc>
        <w:tc>
          <w:tcPr>
            <w:tcW w:w="0" w:type="auto"/>
          </w:tcPr>
          <w:p w14:paraId="64E824D5" w14:textId="77777777" w:rsidR="00FB7C16" w:rsidRPr="00461DC2" w:rsidRDefault="00FB7C16" w:rsidP="00EA6DA2">
            <w:pPr>
              <w:pStyle w:val="Compact"/>
              <w:spacing w:before="23" w:after="23"/>
            </w:pPr>
            <w:r w:rsidRPr="00461DC2">
              <w:t>prethodni znak se ponavlja n ili više puta</w:t>
            </w:r>
          </w:p>
        </w:tc>
      </w:tr>
      <w:tr w:rsidR="00FB7C16" w:rsidRPr="00461DC2" w14:paraId="2B586E6F" w14:textId="77777777" w:rsidTr="00EA6DA2">
        <w:tc>
          <w:tcPr>
            <w:tcW w:w="0" w:type="auto"/>
          </w:tcPr>
          <w:p w14:paraId="1C3D7F2D" w14:textId="77777777" w:rsidR="00FB7C16" w:rsidRPr="00461DC2" w:rsidRDefault="00FB7C16" w:rsidP="00EA6DA2">
            <w:pPr>
              <w:pStyle w:val="Compact"/>
              <w:spacing w:before="23" w:after="23"/>
            </w:pPr>
            <w:r w:rsidRPr="00461DC2">
              <w:t>{n,m}</w:t>
            </w:r>
          </w:p>
        </w:tc>
        <w:tc>
          <w:tcPr>
            <w:tcW w:w="0" w:type="auto"/>
          </w:tcPr>
          <w:p w14:paraId="7E44AAC6" w14:textId="77777777" w:rsidR="00FB7C16" w:rsidRPr="00461DC2" w:rsidRDefault="00FB7C16" w:rsidP="00EA6DA2">
            <w:pPr>
              <w:pStyle w:val="Compact"/>
              <w:spacing w:before="23" w:after="23"/>
            </w:pPr>
            <w:r w:rsidRPr="00461DC2">
              <w:t>prethodni znak se ponavlja barem n puta, ali ne više od m puta</w:t>
            </w:r>
          </w:p>
        </w:tc>
      </w:tr>
      <w:tr w:rsidR="00FB7C16" w:rsidRPr="00461DC2" w14:paraId="1E6F9D1E" w14:textId="77777777" w:rsidTr="00EA6DA2">
        <w:tc>
          <w:tcPr>
            <w:tcW w:w="0" w:type="auto"/>
          </w:tcPr>
          <w:p w14:paraId="7A915F94" w14:textId="77777777" w:rsidR="00FB7C16" w:rsidRPr="00461DC2" w:rsidRDefault="00FB7C16" w:rsidP="00EA6DA2">
            <w:pPr>
              <w:pStyle w:val="Compact"/>
              <w:spacing w:before="23" w:after="23"/>
            </w:pPr>
            <w:r w:rsidRPr="00461DC2">
              <w:t>^</w:t>
            </w:r>
          </w:p>
        </w:tc>
        <w:tc>
          <w:tcPr>
            <w:tcW w:w="0" w:type="auto"/>
          </w:tcPr>
          <w:p w14:paraId="360CA701" w14:textId="77777777" w:rsidR="00FB7C16" w:rsidRPr="00461DC2" w:rsidRDefault="00FB7C16" w:rsidP="00EA6DA2">
            <w:pPr>
              <w:pStyle w:val="Compact"/>
              <w:spacing w:before="23" w:after="23"/>
            </w:pPr>
            <w:r w:rsidRPr="00461DC2">
              <w:t>oznaka za početak stringa</w:t>
            </w:r>
          </w:p>
        </w:tc>
      </w:tr>
      <w:tr w:rsidR="00FB7C16" w:rsidRPr="00461DC2" w14:paraId="4BED4D7F" w14:textId="77777777" w:rsidTr="00EA6DA2">
        <w:tc>
          <w:tcPr>
            <w:tcW w:w="0" w:type="auto"/>
          </w:tcPr>
          <w:p w14:paraId="3AEB53E0" w14:textId="77777777" w:rsidR="00FB7C16" w:rsidRPr="00461DC2" w:rsidRDefault="00FB7C16" w:rsidP="00EA6DA2">
            <w:pPr>
              <w:pStyle w:val="Compact"/>
              <w:spacing w:before="23" w:after="23"/>
            </w:pPr>
            <w:r w:rsidRPr="00461DC2">
              <w:t>$</w:t>
            </w:r>
          </w:p>
        </w:tc>
        <w:tc>
          <w:tcPr>
            <w:tcW w:w="0" w:type="auto"/>
          </w:tcPr>
          <w:p w14:paraId="70FD9941" w14:textId="77777777" w:rsidR="00FB7C16" w:rsidRPr="00461DC2" w:rsidRDefault="00FB7C16" w:rsidP="00EA6DA2">
            <w:pPr>
              <w:pStyle w:val="Compact"/>
              <w:spacing w:before="23" w:after="23"/>
            </w:pPr>
            <w:r w:rsidRPr="00461DC2">
              <w:t>oznaka za kraj stringa</w:t>
            </w:r>
          </w:p>
        </w:tc>
      </w:tr>
      <w:tr w:rsidR="00FB7C16" w:rsidRPr="00461DC2" w14:paraId="5E9BE349" w14:textId="77777777" w:rsidTr="00EA6DA2">
        <w:tc>
          <w:tcPr>
            <w:tcW w:w="0" w:type="auto"/>
          </w:tcPr>
          <w:p w14:paraId="69C2D6C7" w14:textId="77777777" w:rsidR="00FB7C16" w:rsidRPr="00461DC2" w:rsidRDefault="00FB7C16" w:rsidP="00EA6DA2">
            <w:pPr>
              <w:pStyle w:val="Compact"/>
              <w:spacing w:before="23" w:after="23"/>
            </w:pPr>
            <w:r w:rsidRPr="00461DC2">
              <w:t>|</w:t>
            </w:r>
          </w:p>
        </w:tc>
        <w:tc>
          <w:tcPr>
            <w:tcW w:w="0" w:type="auto"/>
          </w:tcPr>
          <w:p w14:paraId="72B681BB" w14:textId="77777777" w:rsidR="00FB7C16" w:rsidRPr="00461DC2" w:rsidRDefault="00FB7C16" w:rsidP="00EA6DA2">
            <w:pPr>
              <w:pStyle w:val="Compact"/>
              <w:spacing w:before="23" w:after="23"/>
            </w:pPr>
            <w:r w:rsidRPr="00461DC2">
              <w:t>ili</w:t>
            </w:r>
          </w:p>
        </w:tc>
      </w:tr>
      <w:tr w:rsidR="00FB7C16" w:rsidRPr="00461DC2" w14:paraId="47640D94" w14:textId="77777777" w:rsidTr="00EA6DA2">
        <w:tc>
          <w:tcPr>
            <w:tcW w:w="0" w:type="auto"/>
          </w:tcPr>
          <w:p w14:paraId="1D6B4735" w14:textId="77777777" w:rsidR="00FB7C16" w:rsidRPr="00461DC2" w:rsidRDefault="00FB7C16" w:rsidP="00EA6DA2">
            <w:pPr>
              <w:pStyle w:val="Compact"/>
              <w:spacing w:before="23" w:after="23"/>
            </w:pPr>
            <w:r w:rsidRPr="00461DC2">
              <w:t>( )</w:t>
            </w:r>
          </w:p>
        </w:tc>
        <w:tc>
          <w:tcPr>
            <w:tcW w:w="0" w:type="auto"/>
          </w:tcPr>
          <w:p w14:paraId="37976E02" w14:textId="77777777" w:rsidR="00FB7C16" w:rsidRPr="00461DC2" w:rsidRDefault="00FB7C16" w:rsidP="00EA6DA2">
            <w:pPr>
              <w:pStyle w:val="Compact"/>
              <w:spacing w:before="23" w:after="23"/>
            </w:pPr>
            <w:r w:rsidRPr="00461DC2">
              <w:t>zagrade za grupiranje</w:t>
            </w:r>
          </w:p>
        </w:tc>
      </w:tr>
      <w:tr w:rsidR="00FB7C16" w:rsidRPr="00461DC2" w14:paraId="355769E1" w14:textId="77777777" w:rsidTr="00DB417A">
        <w:tc>
          <w:tcPr>
            <w:tcW w:w="0" w:type="auto"/>
            <w:tcBorders>
              <w:bottom w:val="single" w:sz="2" w:space="0" w:color="D9D9D9" w:themeColor="background1" w:themeShade="D9"/>
            </w:tcBorders>
          </w:tcPr>
          <w:p w14:paraId="6469D236" w14:textId="77777777" w:rsidR="00FB7C16" w:rsidRPr="00461DC2" w:rsidRDefault="00FB7C16" w:rsidP="00EA6DA2">
            <w:pPr>
              <w:pStyle w:val="Compact"/>
              <w:spacing w:before="23" w:after="23"/>
            </w:pPr>
            <w:r w:rsidRPr="00461DC2">
              <w:t>[ ]</w:t>
            </w:r>
          </w:p>
        </w:tc>
        <w:tc>
          <w:tcPr>
            <w:tcW w:w="0" w:type="auto"/>
            <w:tcBorders>
              <w:bottom w:val="single" w:sz="2" w:space="0" w:color="D9D9D9" w:themeColor="background1" w:themeShade="D9"/>
            </w:tcBorders>
          </w:tcPr>
          <w:p w14:paraId="4AB24D97" w14:textId="77777777" w:rsidR="00FB7C16" w:rsidRPr="00461DC2" w:rsidRDefault="00FB7C16" w:rsidP="00EA6DA2">
            <w:pPr>
              <w:pStyle w:val="Compact"/>
              <w:spacing w:before="23" w:after="23"/>
            </w:pPr>
            <w:r w:rsidRPr="00461DC2">
              <w:t>zagrade za klasu znakova</w:t>
            </w:r>
          </w:p>
        </w:tc>
      </w:tr>
      <w:tr w:rsidR="00FB7C16" w:rsidRPr="00461DC2" w14:paraId="36EE83AA" w14:textId="77777777" w:rsidTr="00DB417A">
        <w:tc>
          <w:tcPr>
            <w:tcW w:w="0" w:type="auto"/>
            <w:tcBorders>
              <w:top w:val="single" w:sz="2" w:space="0" w:color="D9D9D9" w:themeColor="background1" w:themeShade="D9"/>
              <w:bottom w:val="single" w:sz="4" w:space="0" w:color="D9D9D9" w:themeColor="background1" w:themeShade="D9"/>
            </w:tcBorders>
          </w:tcPr>
          <w:p w14:paraId="7585B646" w14:textId="77777777" w:rsidR="00FB7C16" w:rsidRPr="00461DC2" w:rsidRDefault="00FB7C16" w:rsidP="00EA6DA2">
            <w:pPr>
              <w:pStyle w:val="Compact"/>
              <w:spacing w:before="23" w:after="23"/>
            </w:pPr>
            <w:r w:rsidRPr="00461DC2">
              <w:t>\</w:t>
            </w:r>
          </w:p>
        </w:tc>
        <w:tc>
          <w:tcPr>
            <w:tcW w:w="0" w:type="auto"/>
            <w:tcBorders>
              <w:top w:val="single" w:sz="2" w:space="0" w:color="D9D9D9" w:themeColor="background1" w:themeShade="D9"/>
              <w:bottom w:val="single" w:sz="4" w:space="0" w:color="D9D9D9" w:themeColor="background1" w:themeShade="D9"/>
            </w:tcBorders>
          </w:tcPr>
          <w:p w14:paraId="25AE9DF5" w14:textId="77777777" w:rsidR="00FB7C16" w:rsidRPr="00461DC2" w:rsidRDefault="00FB7C16" w:rsidP="00EA6DA2">
            <w:pPr>
              <w:pStyle w:val="Compact"/>
              <w:spacing w:before="23" w:after="23"/>
            </w:pPr>
            <w:r w:rsidRPr="00461DC2">
              <w:t>znak za izlaz iz načina rada regularnog izraza.</w:t>
            </w:r>
          </w:p>
        </w:tc>
      </w:tr>
    </w:tbl>
    <w:p w14:paraId="38652834" w14:textId="77777777" w:rsidR="007341A4" w:rsidRPr="000837F2" w:rsidRDefault="007341A4">
      <w:pPr>
        <w:pStyle w:val="Tijeloteksta"/>
        <w:rPr>
          <w:lang w:val="hr-HR"/>
        </w:rPr>
      </w:pPr>
    </w:p>
    <w:p w14:paraId="6EF4CDD2" w14:textId="77777777" w:rsidR="007341A4" w:rsidRPr="000837F2" w:rsidRDefault="005F7D16">
      <w:pPr>
        <w:pStyle w:val="Tijeloteksta"/>
        <w:rPr>
          <w:lang w:val="hr-HR"/>
        </w:rPr>
      </w:pPr>
      <w:r w:rsidRPr="000837F2">
        <w:rPr>
          <w:lang w:val="hr-HR"/>
        </w:rPr>
        <w:t>Primjeri s regularnim izrazima bit će obrađeni u nastavku u sklopu funkcija namijenjenih radu sa znakovnim tipovima podataka.</w:t>
      </w:r>
    </w:p>
    <w:p w14:paraId="4088EFD8" w14:textId="77777777" w:rsidR="007341A4" w:rsidRPr="000837F2" w:rsidRDefault="005F7D16">
      <w:pPr>
        <w:pStyle w:val="Naslov2"/>
        <w:rPr>
          <w:lang w:val="hr-HR"/>
        </w:rPr>
      </w:pPr>
      <w:bookmarkStart w:id="117" w:name="osnovne-funkcije-za-rad-sa-znakovima"/>
      <w:bookmarkStart w:id="118" w:name="_Toc36224029"/>
      <w:r w:rsidRPr="000837F2">
        <w:rPr>
          <w:lang w:val="hr-HR"/>
        </w:rPr>
        <w:t>Osnovne funkcije za rad sa znakovima</w:t>
      </w:r>
      <w:bookmarkEnd w:id="117"/>
      <w:bookmarkEnd w:id="118"/>
    </w:p>
    <w:p w14:paraId="6066035D" w14:textId="77777777" w:rsidR="007341A4" w:rsidRPr="000837F2" w:rsidRDefault="005F7D16">
      <w:pPr>
        <w:pStyle w:val="FirstParagraph"/>
        <w:rPr>
          <w:lang w:val="hr-HR"/>
        </w:rPr>
      </w:pPr>
      <w:r w:rsidRPr="000837F2">
        <w:rPr>
          <w:lang w:val="hr-HR"/>
        </w:rPr>
        <w:t xml:space="preserve">Niz znakova se često naziva i string. Znakovni vektor možemo izraditi, uz već spomenutu funkciju </w:t>
      </w:r>
      <w:r w:rsidRPr="000837F2">
        <w:rPr>
          <w:rStyle w:val="VerbatimChar"/>
          <w:lang w:val="hr-HR"/>
        </w:rPr>
        <w:t>c()</w:t>
      </w:r>
      <w:r w:rsidRPr="000837F2">
        <w:rPr>
          <w:lang w:val="hr-HR"/>
        </w:rPr>
        <w:t xml:space="preserve">, i pomoću funkcije </w:t>
      </w:r>
      <w:r w:rsidRPr="000837F2">
        <w:rPr>
          <w:rStyle w:val="VerbatimChar"/>
          <w:lang w:val="hr-HR"/>
        </w:rPr>
        <w:t>character()</w:t>
      </w:r>
      <w:r w:rsidRPr="000837F2">
        <w:rPr>
          <w:lang w:val="hr-HR"/>
        </w:rPr>
        <w:t>.</w:t>
      </w:r>
    </w:p>
    <w:p w14:paraId="449BF514" w14:textId="77777777" w:rsidR="007341A4" w:rsidRPr="000837F2" w:rsidRDefault="005F7D16">
      <w:pPr>
        <w:pStyle w:val="Tijeloteksta"/>
        <w:rPr>
          <w:lang w:val="hr-HR"/>
        </w:rPr>
      </w:pPr>
      <w:r w:rsidRPr="000837F2">
        <w:rPr>
          <w:rStyle w:val="VerbatimChar"/>
          <w:lang w:val="hr-HR"/>
        </w:rPr>
        <w:t>is.character()</w:t>
      </w:r>
      <w:r w:rsidRPr="000837F2">
        <w:rPr>
          <w:lang w:val="hr-HR"/>
        </w:rPr>
        <w:t xml:space="preserve"> je funkcija kojom se provjerava je li neki vektor znakovnoga tipa, a funkcijom </w:t>
      </w:r>
      <w:r w:rsidRPr="000837F2">
        <w:rPr>
          <w:rStyle w:val="VerbatimChar"/>
          <w:lang w:val="hr-HR"/>
        </w:rPr>
        <w:t>as.character()</w:t>
      </w:r>
      <w:r w:rsidRPr="000837F2">
        <w:rPr>
          <w:lang w:val="hr-HR"/>
        </w:rPr>
        <w:t xml:space="preserve"> može se bilo koji vektor pretvoriti u znakovni.</w:t>
      </w:r>
    </w:p>
    <w:p w14:paraId="2E15E87E" w14:textId="77777777" w:rsidR="007341A4" w:rsidRPr="000837F2" w:rsidRDefault="005F7D16">
      <w:pPr>
        <w:pStyle w:val="Tijeloteksta"/>
        <w:rPr>
          <w:lang w:val="hr-HR"/>
        </w:rPr>
      </w:pPr>
      <w:r w:rsidRPr="000837F2">
        <w:rPr>
          <w:rStyle w:val="VerbatimChar"/>
          <w:lang w:val="hr-HR"/>
        </w:rPr>
        <w:t>touper()</w:t>
      </w:r>
      <w:r w:rsidRPr="000837F2">
        <w:rPr>
          <w:lang w:val="hr-HR"/>
        </w:rPr>
        <w:t xml:space="preserve"> mijenja mala slova stringa u velika tiskana, dok njena inverzna funkcija </w:t>
      </w:r>
      <w:r w:rsidRPr="000837F2">
        <w:rPr>
          <w:rStyle w:val="VerbatimChar"/>
          <w:lang w:val="hr-HR"/>
        </w:rPr>
        <w:t>tolower()</w:t>
      </w:r>
      <w:r w:rsidRPr="000837F2">
        <w:rPr>
          <w:lang w:val="hr-HR"/>
        </w:rPr>
        <w:t xml:space="preserve"> radi obrnuto.</w:t>
      </w:r>
    </w:p>
    <w:p w14:paraId="1984F6A7" w14:textId="77777777" w:rsidR="007341A4" w:rsidRPr="000837F2" w:rsidRDefault="005F7D16">
      <w:pPr>
        <w:pStyle w:val="SourceCode"/>
        <w:rPr>
          <w:lang w:val="hr-HR"/>
        </w:rPr>
      </w:pPr>
      <w:r w:rsidRPr="000837F2">
        <w:rPr>
          <w:rStyle w:val="NormalTok"/>
          <w:lang w:val="hr-HR"/>
        </w:rPr>
        <w:t>tekst &lt;-</w:t>
      </w:r>
      <w:r w:rsidRPr="000837F2">
        <w:rPr>
          <w:rStyle w:val="StringTok"/>
          <w:lang w:val="hr-HR"/>
        </w:rPr>
        <w:t xml:space="preserve"> "Šifra za LOCK je QWERT123qwert."</w:t>
      </w:r>
      <w:r w:rsidRPr="000837F2">
        <w:rPr>
          <w:lang w:val="hr-HR"/>
        </w:rPr>
        <w:br/>
      </w:r>
      <w:r w:rsidRPr="000837F2">
        <w:rPr>
          <w:rStyle w:val="KeywordTok"/>
          <w:lang w:val="hr-HR"/>
        </w:rPr>
        <w:t>toupper</w:t>
      </w:r>
      <w:r w:rsidRPr="000837F2">
        <w:rPr>
          <w:rStyle w:val="NormalTok"/>
          <w:lang w:val="hr-HR"/>
        </w:rPr>
        <w:t>(tekst)</w:t>
      </w:r>
    </w:p>
    <w:p w14:paraId="1CF72615" w14:textId="77777777" w:rsidR="007341A4" w:rsidRPr="000837F2" w:rsidRDefault="005F7D16">
      <w:pPr>
        <w:pStyle w:val="SourceCode"/>
        <w:rPr>
          <w:lang w:val="hr-HR"/>
        </w:rPr>
      </w:pPr>
      <w:r w:rsidRPr="000837F2">
        <w:rPr>
          <w:rStyle w:val="VerbatimChar"/>
          <w:lang w:val="hr-HR"/>
        </w:rPr>
        <w:t>## [1] "ŠIFRA ZA LOCK JE QWERT123QWERT."</w:t>
      </w:r>
    </w:p>
    <w:p w14:paraId="507CBD0F" w14:textId="77777777" w:rsidR="007341A4" w:rsidRPr="000837F2" w:rsidRDefault="005F7D16">
      <w:pPr>
        <w:pStyle w:val="SourceCode"/>
        <w:rPr>
          <w:lang w:val="hr-HR"/>
        </w:rPr>
      </w:pPr>
      <w:r w:rsidRPr="000837F2">
        <w:rPr>
          <w:rStyle w:val="KeywordTok"/>
          <w:lang w:val="hr-HR"/>
        </w:rPr>
        <w:t>tolower</w:t>
      </w:r>
      <w:r w:rsidRPr="000837F2">
        <w:rPr>
          <w:rStyle w:val="NormalTok"/>
          <w:lang w:val="hr-HR"/>
        </w:rPr>
        <w:t>(tekst)</w:t>
      </w:r>
    </w:p>
    <w:p w14:paraId="5C6DC296" w14:textId="77777777" w:rsidR="007341A4" w:rsidRPr="000837F2" w:rsidRDefault="005F7D16">
      <w:pPr>
        <w:pStyle w:val="SourceCode"/>
        <w:rPr>
          <w:lang w:val="hr-HR"/>
        </w:rPr>
      </w:pPr>
      <w:r w:rsidRPr="000837F2">
        <w:rPr>
          <w:rStyle w:val="VerbatimChar"/>
          <w:lang w:val="hr-HR"/>
        </w:rPr>
        <w:t>## [1] "šifra za lock je qwert123qwert."</w:t>
      </w:r>
    </w:p>
    <w:p w14:paraId="79CEE209" w14:textId="77777777" w:rsidR="007341A4" w:rsidRPr="000837F2" w:rsidRDefault="005F7D16">
      <w:pPr>
        <w:pStyle w:val="FirstParagraph"/>
        <w:rPr>
          <w:lang w:val="hr-HR"/>
        </w:rPr>
      </w:pPr>
      <w:r w:rsidRPr="000837F2">
        <w:rPr>
          <w:lang w:val="hr-HR"/>
        </w:rPr>
        <w:lastRenderedPageBreak/>
        <w:t xml:space="preserve">Osnovni paketi sustava R posjeduju niz funkcija za prepoznavanje i selektiranje dijelova znakovnoga vektora kao što su primjerice: </w:t>
      </w:r>
      <w:r w:rsidRPr="000837F2">
        <w:rPr>
          <w:rStyle w:val="VerbatimChar"/>
          <w:lang w:val="hr-HR"/>
        </w:rPr>
        <w:t>substr()</w:t>
      </w:r>
      <w:r w:rsidRPr="000837F2">
        <w:rPr>
          <w:lang w:val="hr-HR"/>
        </w:rPr>
        <w:t xml:space="preserve">, </w:t>
      </w:r>
      <w:r w:rsidRPr="000837F2">
        <w:rPr>
          <w:rStyle w:val="VerbatimChar"/>
          <w:lang w:val="hr-HR"/>
        </w:rPr>
        <w:t>strsplit()</w:t>
      </w:r>
      <w:r w:rsidRPr="000837F2">
        <w:rPr>
          <w:lang w:val="hr-HR"/>
        </w:rPr>
        <w:t xml:space="preserve">, </w:t>
      </w:r>
      <w:r w:rsidRPr="000837F2">
        <w:rPr>
          <w:rStyle w:val="VerbatimChar"/>
          <w:lang w:val="hr-HR"/>
        </w:rPr>
        <w:t>grep()</w:t>
      </w:r>
      <w:r w:rsidRPr="000837F2">
        <w:rPr>
          <w:lang w:val="hr-HR"/>
        </w:rPr>
        <w:t xml:space="preserve">, </w:t>
      </w:r>
      <w:r w:rsidRPr="000837F2">
        <w:rPr>
          <w:rStyle w:val="VerbatimChar"/>
          <w:lang w:val="hr-HR"/>
        </w:rPr>
        <w:t>grepl()</w:t>
      </w:r>
      <w:r w:rsidRPr="000837F2">
        <w:rPr>
          <w:lang w:val="hr-HR"/>
        </w:rPr>
        <w:t xml:space="preserve">, </w:t>
      </w:r>
      <w:r w:rsidRPr="000837F2">
        <w:rPr>
          <w:rStyle w:val="VerbatimChar"/>
          <w:lang w:val="hr-HR"/>
        </w:rPr>
        <w:t>sub()</w:t>
      </w:r>
      <w:r w:rsidRPr="000837F2">
        <w:rPr>
          <w:lang w:val="hr-HR"/>
        </w:rPr>
        <w:t xml:space="preserve">, </w:t>
      </w:r>
      <w:r w:rsidRPr="000837F2">
        <w:rPr>
          <w:rStyle w:val="VerbatimChar"/>
          <w:lang w:val="hr-HR"/>
        </w:rPr>
        <w:t>gsub()</w:t>
      </w:r>
      <w:r w:rsidRPr="000837F2">
        <w:rPr>
          <w:lang w:val="hr-HR"/>
        </w:rPr>
        <w:t xml:space="preserve">, </w:t>
      </w:r>
      <w:r w:rsidRPr="000837F2">
        <w:rPr>
          <w:rStyle w:val="VerbatimChar"/>
          <w:lang w:val="hr-HR"/>
        </w:rPr>
        <w:t>strsplit()</w:t>
      </w:r>
      <w:r w:rsidRPr="000837F2">
        <w:rPr>
          <w:lang w:val="hr-HR"/>
        </w:rPr>
        <w:t xml:space="preserve"> te mnoge druge.</w:t>
      </w:r>
    </w:p>
    <w:p w14:paraId="10C2628B" w14:textId="77777777" w:rsidR="007341A4" w:rsidRPr="000837F2" w:rsidRDefault="005F7D16" w:rsidP="00CE72E3">
      <w:pPr>
        <w:pStyle w:val="Compact"/>
        <w:numPr>
          <w:ilvl w:val="0"/>
          <w:numId w:val="42"/>
        </w:numPr>
        <w:rPr>
          <w:lang w:val="hr-HR"/>
        </w:rPr>
      </w:pPr>
      <w:r w:rsidRPr="00981FDA">
        <w:rPr>
          <w:rStyle w:val="VerbatimChar"/>
          <w:b/>
          <w:lang w:val="hr-HR"/>
        </w:rPr>
        <w:t>substr()</w:t>
      </w:r>
      <w:r w:rsidRPr="000837F2">
        <w:rPr>
          <w:lang w:val="hr-HR"/>
        </w:rPr>
        <w:t xml:space="preserve"> je funkcija za izdvajanje znakova iz stringa na točno zadanim lokacijama.</w:t>
      </w:r>
    </w:p>
    <w:p w14:paraId="0C4B17EF" w14:textId="77777777" w:rsidR="007341A4" w:rsidRPr="000837F2" w:rsidRDefault="005F7D16">
      <w:pPr>
        <w:pStyle w:val="SourceCode"/>
        <w:rPr>
          <w:lang w:val="hr-HR"/>
        </w:rPr>
      </w:pPr>
      <w:r w:rsidRPr="000837F2">
        <w:rPr>
          <w:rStyle w:val="KeywordTok"/>
          <w:lang w:val="hr-HR"/>
        </w:rPr>
        <w:t>substr</w:t>
      </w:r>
      <w:r w:rsidRPr="000837F2">
        <w:rPr>
          <w:rStyle w:val="NormalTok"/>
          <w:lang w:val="hr-HR"/>
        </w:rPr>
        <w:t>(tekst,</w:t>
      </w:r>
      <w:r w:rsidRPr="000837F2">
        <w:rPr>
          <w:rStyle w:val="DataTypeTok"/>
          <w:lang w:val="hr-HR"/>
        </w:rPr>
        <w:t>start=</w:t>
      </w:r>
      <w:r w:rsidRPr="000837F2">
        <w:rPr>
          <w:rStyle w:val="DecValTok"/>
          <w:lang w:val="hr-HR"/>
        </w:rPr>
        <w:t>3</w:t>
      </w:r>
      <w:r w:rsidRPr="000837F2">
        <w:rPr>
          <w:rStyle w:val="NormalTok"/>
          <w:lang w:val="hr-HR"/>
        </w:rPr>
        <w:t>,</w:t>
      </w:r>
      <w:r w:rsidRPr="000837F2">
        <w:rPr>
          <w:rStyle w:val="DataTypeTok"/>
          <w:lang w:val="hr-HR"/>
        </w:rPr>
        <w:t>stop=</w:t>
      </w:r>
      <w:r w:rsidRPr="000837F2">
        <w:rPr>
          <w:rStyle w:val="DecValTok"/>
          <w:lang w:val="hr-HR"/>
        </w:rPr>
        <w:t>5</w:t>
      </w:r>
      <w:r w:rsidRPr="000837F2">
        <w:rPr>
          <w:rStyle w:val="NormalTok"/>
          <w:lang w:val="hr-HR"/>
        </w:rPr>
        <w:t>)</w:t>
      </w:r>
    </w:p>
    <w:p w14:paraId="37E1F076" w14:textId="77777777" w:rsidR="007341A4" w:rsidRPr="000837F2" w:rsidRDefault="005F7D16">
      <w:pPr>
        <w:pStyle w:val="SourceCode"/>
        <w:rPr>
          <w:lang w:val="hr-HR"/>
        </w:rPr>
      </w:pPr>
      <w:r w:rsidRPr="000837F2">
        <w:rPr>
          <w:rStyle w:val="VerbatimChar"/>
          <w:lang w:val="hr-HR"/>
        </w:rPr>
        <w:t>## [1] "fra"</w:t>
      </w:r>
    </w:p>
    <w:p w14:paraId="71D2A107" w14:textId="77777777" w:rsidR="007341A4" w:rsidRPr="000837F2" w:rsidRDefault="005F7D16">
      <w:pPr>
        <w:pStyle w:val="SourceCode"/>
        <w:rPr>
          <w:lang w:val="hr-HR"/>
        </w:rPr>
      </w:pPr>
      <w:r w:rsidRPr="000837F2">
        <w:rPr>
          <w:rStyle w:val="KeywordTok"/>
          <w:lang w:val="hr-HR"/>
        </w:rPr>
        <w:t>substr</w:t>
      </w:r>
      <w:r w:rsidRPr="000837F2">
        <w:rPr>
          <w:rStyle w:val="NormalTok"/>
          <w:lang w:val="hr-HR"/>
        </w:rPr>
        <w:t>(tekst,</w:t>
      </w:r>
      <w:r w:rsidRPr="000837F2">
        <w:rPr>
          <w:rStyle w:val="DataTypeTok"/>
          <w:lang w:val="hr-HR"/>
        </w:rPr>
        <w:t>start=</w:t>
      </w:r>
      <w:r w:rsidRPr="000837F2">
        <w:rPr>
          <w:rStyle w:val="DecValTok"/>
          <w:lang w:val="hr-HR"/>
        </w:rPr>
        <w:t>7</w:t>
      </w:r>
      <w:r w:rsidRPr="000837F2">
        <w:rPr>
          <w:rStyle w:val="NormalTok"/>
          <w:lang w:val="hr-HR"/>
        </w:rPr>
        <w:t>,</w:t>
      </w:r>
      <w:r w:rsidRPr="000837F2">
        <w:rPr>
          <w:rStyle w:val="DataTypeTok"/>
          <w:lang w:val="hr-HR"/>
        </w:rPr>
        <w:t>stop=</w:t>
      </w:r>
      <w:r w:rsidRPr="000837F2">
        <w:rPr>
          <w:rStyle w:val="DecValTok"/>
          <w:lang w:val="hr-HR"/>
        </w:rPr>
        <w:t>8</w:t>
      </w:r>
      <w:r w:rsidRPr="000837F2">
        <w:rPr>
          <w:rStyle w:val="NormalTok"/>
          <w:lang w:val="hr-HR"/>
        </w:rPr>
        <w:t>)</w:t>
      </w:r>
    </w:p>
    <w:p w14:paraId="3878724B" w14:textId="77777777" w:rsidR="007341A4" w:rsidRPr="000837F2" w:rsidRDefault="005F7D16">
      <w:pPr>
        <w:pStyle w:val="SourceCode"/>
        <w:rPr>
          <w:lang w:val="hr-HR"/>
        </w:rPr>
      </w:pPr>
      <w:r w:rsidRPr="000837F2">
        <w:rPr>
          <w:rStyle w:val="VerbatimChar"/>
          <w:lang w:val="hr-HR"/>
        </w:rPr>
        <w:t>## [1] "za"</w:t>
      </w:r>
    </w:p>
    <w:p w14:paraId="7FC57EAF" w14:textId="77777777" w:rsidR="007341A4" w:rsidRPr="000837F2" w:rsidRDefault="005F7D16" w:rsidP="00CE72E3">
      <w:pPr>
        <w:pStyle w:val="Compact"/>
        <w:numPr>
          <w:ilvl w:val="0"/>
          <w:numId w:val="43"/>
        </w:numPr>
        <w:rPr>
          <w:lang w:val="hr-HR"/>
        </w:rPr>
      </w:pPr>
      <w:r w:rsidRPr="00981FDA">
        <w:rPr>
          <w:rStyle w:val="VerbatimChar"/>
          <w:b/>
          <w:lang w:val="hr-HR"/>
        </w:rPr>
        <w:t>strsplit(x, split)</w:t>
      </w:r>
      <w:r w:rsidRPr="000837F2">
        <w:rPr>
          <w:lang w:val="hr-HR"/>
        </w:rPr>
        <w:t xml:space="preserve"> je funkcija koja razdvaja znakovni vektor ili string </w:t>
      </w:r>
      <w:r w:rsidRPr="000837F2">
        <w:rPr>
          <w:rStyle w:val="VerbatimChar"/>
          <w:lang w:val="hr-HR"/>
        </w:rPr>
        <w:t>x</w:t>
      </w:r>
      <w:r w:rsidRPr="000837F2">
        <w:rPr>
          <w:lang w:val="hr-HR"/>
        </w:rPr>
        <w:t xml:space="preserve"> na manje podstringove, a granice razdvajanja su određene argumentom </w:t>
      </w:r>
      <w:r w:rsidRPr="000837F2">
        <w:rPr>
          <w:rStyle w:val="VerbatimChar"/>
          <w:lang w:val="hr-HR"/>
        </w:rPr>
        <w:t>split</w:t>
      </w:r>
      <w:r w:rsidRPr="000837F2">
        <w:rPr>
          <w:lang w:val="hr-HR"/>
        </w:rPr>
        <w:t xml:space="preserve"> koji je također znakovnoga tipa. Sadržaj iz stringa </w:t>
      </w:r>
      <w:r w:rsidRPr="000837F2">
        <w:rPr>
          <w:rStyle w:val="VerbatimChar"/>
          <w:lang w:val="hr-HR"/>
        </w:rPr>
        <w:t>split</w:t>
      </w:r>
      <w:r w:rsidRPr="000837F2">
        <w:rPr>
          <w:lang w:val="hr-HR"/>
        </w:rPr>
        <w:t xml:space="preserve"> nije uključen u nove podstringove.</w:t>
      </w:r>
    </w:p>
    <w:p w14:paraId="5699FECD" w14:textId="77777777" w:rsidR="007341A4" w:rsidRPr="000837F2" w:rsidRDefault="005F7D16">
      <w:pPr>
        <w:pStyle w:val="SourceCode"/>
        <w:rPr>
          <w:lang w:val="hr-HR"/>
        </w:rPr>
      </w:pPr>
      <w:r w:rsidRPr="000837F2">
        <w:rPr>
          <w:rStyle w:val="NormalTok"/>
          <w:lang w:val="hr-HR"/>
        </w:rPr>
        <w:t>rijeci &lt;-</w:t>
      </w:r>
      <w:r w:rsidRPr="000837F2">
        <w:rPr>
          <w:rStyle w:val="StringTok"/>
          <w:lang w:val="hr-HR"/>
        </w:rPr>
        <w:t xml:space="preserve"> </w:t>
      </w:r>
      <w:r w:rsidRPr="000837F2">
        <w:rPr>
          <w:rStyle w:val="KeywordTok"/>
          <w:lang w:val="hr-HR"/>
        </w:rPr>
        <w:t>strsplit</w:t>
      </w:r>
      <w:r w:rsidRPr="000837F2">
        <w:rPr>
          <w:rStyle w:val="NormalTok"/>
          <w:lang w:val="hr-HR"/>
        </w:rPr>
        <w:t xml:space="preserve">(tekst, </w:t>
      </w:r>
      <w:r w:rsidRPr="000837F2">
        <w:rPr>
          <w:rStyle w:val="DataTypeTok"/>
          <w:lang w:val="hr-HR"/>
        </w:rPr>
        <w:t>split=</w:t>
      </w:r>
      <w:r w:rsidRPr="000837F2">
        <w:rPr>
          <w:rStyle w:val="StringTok"/>
          <w:lang w:val="hr-HR"/>
        </w:rPr>
        <w:t>"je"</w:t>
      </w:r>
      <w:r w:rsidRPr="000837F2">
        <w:rPr>
          <w:rStyle w:val="NormalTok"/>
          <w:lang w:val="hr-HR"/>
        </w:rPr>
        <w:t>,</w:t>
      </w:r>
      <w:r w:rsidRPr="000837F2">
        <w:rPr>
          <w:rStyle w:val="DataTypeTok"/>
          <w:lang w:val="hr-HR"/>
        </w:rPr>
        <w:t>fixed=</w:t>
      </w:r>
      <w:r w:rsidRPr="000837F2">
        <w:rPr>
          <w:rStyle w:val="OtherTok"/>
          <w:lang w:val="hr-HR"/>
        </w:rPr>
        <w:t>TRUE</w:t>
      </w:r>
      <w:r w:rsidRPr="000837F2">
        <w:rPr>
          <w:rStyle w:val="NormalTok"/>
          <w:lang w:val="hr-HR"/>
        </w:rPr>
        <w:t>)</w:t>
      </w:r>
      <w:r w:rsidRPr="000837F2">
        <w:rPr>
          <w:lang w:val="hr-HR"/>
        </w:rPr>
        <w:br/>
      </w:r>
      <w:r w:rsidRPr="000837F2">
        <w:rPr>
          <w:rStyle w:val="NormalTok"/>
          <w:lang w:val="hr-HR"/>
        </w:rPr>
        <w:t>rijeci</w:t>
      </w:r>
    </w:p>
    <w:p w14:paraId="6CD0E8CB" w14:textId="77777777" w:rsidR="007341A4" w:rsidRPr="000837F2" w:rsidRDefault="005F7D16">
      <w:pPr>
        <w:pStyle w:val="SourceCode"/>
        <w:rPr>
          <w:lang w:val="hr-HR"/>
        </w:rPr>
      </w:pPr>
      <w:r w:rsidRPr="000837F2">
        <w:rPr>
          <w:rStyle w:val="VerbatimChar"/>
          <w:lang w:val="hr-HR"/>
        </w:rPr>
        <w:t>## [[1]]</w:t>
      </w:r>
      <w:r w:rsidRPr="000837F2">
        <w:rPr>
          <w:lang w:val="hr-HR"/>
        </w:rPr>
        <w:br/>
      </w:r>
      <w:r w:rsidRPr="000837F2">
        <w:rPr>
          <w:rStyle w:val="VerbatimChar"/>
          <w:lang w:val="hr-HR"/>
        </w:rPr>
        <w:t>## [1] "Šifra za LOCK "  " QWERT123qwert."</w:t>
      </w:r>
    </w:p>
    <w:p w14:paraId="257FAA49" w14:textId="77777777" w:rsidR="007341A4" w:rsidRPr="000837F2" w:rsidRDefault="005F7D16">
      <w:pPr>
        <w:pStyle w:val="SourceCode"/>
        <w:rPr>
          <w:lang w:val="hr-HR"/>
        </w:rPr>
      </w:pPr>
      <w:r w:rsidRPr="000837F2">
        <w:rPr>
          <w:rStyle w:val="KeywordTok"/>
          <w:lang w:val="hr-HR"/>
        </w:rPr>
        <w:t>str</w:t>
      </w:r>
      <w:r w:rsidRPr="000837F2">
        <w:rPr>
          <w:rStyle w:val="NormalTok"/>
          <w:lang w:val="hr-HR"/>
        </w:rPr>
        <w:t>(rijeci)</w:t>
      </w:r>
    </w:p>
    <w:p w14:paraId="2DB473C9" w14:textId="77777777" w:rsidR="007341A4" w:rsidRPr="000837F2" w:rsidRDefault="005F7D16">
      <w:pPr>
        <w:pStyle w:val="SourceCode"/>
        <w:rPr>
          <w:lang w:val="hr-HR"/>
        </w:rPr>
      </w:pPr>
      <w:r w:rsidRPr="000837F2">
        <w:rPr>
          <w:rStyle w:val="VerbatimChar"/>
          <w:lang w:val="hr-HR"/>
        </w:rPr>
        <w:t>## List of 1</w:t>
      </w:r>
      <w:r w:rsidRPr="000837F2">
        <w:rPr>
          <w:lang w:val="hr-HR"/>
        </w:rPr>
        <w:br/>
      </w:r>
      <w:r w:rsidRPr="000837F2">
        <w:rPr>
          <w:rStyle w:val="VerbatimChar"/>
          <w:lang w:val="hr-HR"/>
        </w:rPr>
        <w:t>##  $ : chr [1:2] "Šifra za LOCK " " QWERT123qwert."</w:t>
      </w:r>
    </w:p>
    <w:p w14:paraId="7ECAA182" w14:textId="77777777" w:rsidR="007341A4" w:rsidRPr="000837F2" w:rsidRDefault="005F7D16">
      <w:pPr>
        <w:pStyle w:val="FirstParagraph"/>
        <w:rPr>
          <w:lang w:val="hr-HR"/>
        </w:rPr>
      </w:pPr>
      <w:r w:rsidRPr="000837F2">
        <w:rPr>
          <w:lang w:val="hr-HR"/>
        </w:rPr>
        <w:t xml:space="preserve">Rezultat funkcije </w:t>
      </w:r>
      <w:r w:rsidRPr="000837F2">
        <w:rPr>
          <w:rStyle w:val="VerbatimChar"/>
          <w:lang w:val="hr-HR"/>
        </w:rPr>
        <w:t>strsplit()</w:t>
      </w:r>
      <w:r w:rsidRPr="000837F2">
        <w:rPr>
          <w:lang w:val="hr-HR"/>
        </w:rPr>
        <w:t xml:space="preserve"> je lista koja u sebi sadrži znakovne vektore.</w:t>
      </w:r>
    </w:p>
    <w:p w14:paraId="3EA300F9" w14:textId="77777777" w:rsidR="007341A4" w:rsidRPr="000837F2" w:rsidRDefault="005F7D16">
      <w:pPr>
        <w:pStyle w:val="SourceCode"/>
        <w:rPr>
          <w:lang w:val="hr-HR"/>
        </w:rPr>
      </w:pPr>
      <w:r w:rsidRPr="000837F2">
        <w:rPr>
          <w:rStyle w:val="NormalTok"/>
          <w:lang w:val="hr-HR"/>
        </w:rPr>
        <w:t>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San Diego"</w:t>
      </w:r>
      <w:r w:rsidRPr="000837F2">
        <w:rPr>
          <w:rStyle w:val="NormalTok"/>
          <w:lang w:val="hr-HR"/>
        </w:rPr>
        <w:t xml:space="preserve">, </w:t>
      </w:r>
      <w:r w:rsidRPr="000837F2">
        <w:rPr>
          <w:rStyle w:val="StringTok"/>
          <w:lang w:val="hr-HR"/>
        </w:rPr>
        <w:t>"New York"</w:t>
      </w:r>
      <w:r w:rsidRPr="000837F2">
        <w:rPr>
          <w:rStyle w:val="NormalTok"/>
          <w:lang w:val="hr-HR"/>
        </w:rPr>
        <w:t xml:space="preserve">, </w:t>
      </w:r>
      <w:r w:rsidRPr="000837F2">
        <w:rPr>
          <w:rStyle w:val="StringTok"/>
          <w:lang w:val="hr-HR"/>
        </w:rPr>
        <w:t>"Sao Paolo"</w:t>
      </w:r>
      <w:r w:rsidRPr="000837F2">
        <w:rPr>
          <w:rStyle w:val="NormalTok"/>
          <w:lang w:val="hr-HR"/>
        </w:rPr>
        <w:t xml:space="preserve">, </w:t>
      </w:r>
      <w:r w:rsidRPr="000837F2">
        <w:rPr>
          <w:rStyle w:val="StringTok"/>
          <w:lang w:val="hr-HR"/>
        </w:rPr>
        <w:t>"Cape Town"</w:t>
      </w:r>
      <w:r w:rsidRPr="000837F2">
        <w:rPr>
          <w:rStyle w:val="NormalTok"/>
          <w:lang w:val="hr-HR"/>
        </w:rPr>
        <w:t>)</w:t>
      </w:r>
      <w:r w:rsidRPr="000837F2">
        <w:rPr>
          <w:lang w:val="hr-HR"/>
        </w:rPr>
        <w:br/>
      </w:r>
      <w:r w:rsidRPr="000837F2">
        <w:rPr>
          <w:lang w:val="hr-HR"/>
        </w:rPr>
        <w:br/>
      </w:r>
      <w:r w:rsidRPr="000837F2">
        <w:rPr>
          <w:rStyle w:val="NormalTok"/>
          <w:lang w:val="hr-HR"/>
        </w:rPr>
        <w:t>aSplit &lt;-</w:t>
      </w:r>
      <w:r w:rsidRPr="000837F2">
        <w:rPr>
          <w:rStyle w:val="KeywordTok"/>
          <w:lang w:val="hr-HR"/>
        </w:rPr>
        <w:t>strsplit</w:t>
      </w:r>
      <w:r w:rsidRPr="000837F2">
        <w:rPr>
          <w:rStyle w:val="NormalTok"/>
          <w:lang w:val="hr-HR"/>
        </w:rPr>
        <w:t>(a,</w:t>
      </w:r>
      <w:r w:rsidRPr="000837F2">
        <w:rPr>
          <w:rStyle w:val="DataTypeTok"/>
          <w:lang w:val="hr-HR"/>
        </w:rPr>
        <w:t>split=</w:t>
      </w:r>
      <w:r w:rsidRPr="000837F2">
        <w:rPr>
          <w:rStyle w:val="StringTok"/>
          <w:lang w:val="hr-HR"/>
        </w:rPr>
        <w:t>" "</w:t>
      </w:r>
      <w:r w:rsidRPr="000837F2">
        <w:rPr>
          <w:rStyle w:val="NormalTok"/>
          <w:lang w:val="hr-HR"/>
        </w:rPr>
        <w:t>,</w:t>
      </w:r>
      <w:r w:rsidRPr="000837F2">
        <w:rPr>
          <w:rStyle w:val="DataTypeTok"/>
          <w:lang w:val="hr-HR"/>
        </w:rPr>
        <w:t>fixed=</w:t>
      </w:r>
      <w:r w:rsidRPr="000837F2">
        <w:rPr>
          <w:rStyle w:val="OtherTok"/>
          <w:lang w:val="hr-HR"/>
        </w:rPr>
        <w:t>TRUE</w:t>
      </w:r>
      <w:r w:rsidRPr="000837F2">
        <w:rPr>
          <w:rStyle w:val="NormalTok"/>
          <w:lang w:val="hr-HR"/>
        </w:rPr>
        <w:t>)</w:t>
      </w:r>
      <w:r w:rsidRPr="000837F2">
        <w:rPr>
          <w:lang w:val="hr-HR"/>
        </w:rPr>
        <w:br/>
      </w:r>
      <w:r w:rsidRPr="000837F2">
        <w:rPr>
          <w:rStyle w:val="NormalTok"/>
          <w:lang w:val="hr-HR"/>
        </w:rPr>
        <w:t>aSplit</w:t>
      </w:r>
    </w:p>
    <w:p w14:paraId="0E6916F8" w14:textId="77777777" w:rsidR="007341A4" w:rsidRPr="000837F2" w:rsidRDefault="005F7D16">
      <w:pPr>
        <w:pStyle w:val="SourceCode"/>
        <w:rPr>
          <w:lang w:val="hr-HR"/>
        </w:rPr>
      </w:pPr>
      <w:r w:rsidRPr="000837F2">
        <w:rPr>
          <w:rStyle w:val="VerbatimChar"/>
          <w:lang w:val="hr-HR"/>
        </w:rPr>
        <w:t>## [[1]]</w:t>
      </w:r>
      <w:r w:rsidRPr="000837F2">
        <w:rPr>
          <w:lang w:val="hr-HR"/>
        </w:rPr>
        <w:br/>
      </w:r>
      <w:r w:rsidRPr="000837F2">
        <w:rPr>
          <w:rStyle w:val="VerbatimChar"/>
          <w:lang w:val="hr-HR"/>
        </w:rPr>
        <w:t>## [1] "San"   "Diego"</w:t>
      </w:r>
      <w:r w:rsidRPr="000837F2">
        <w:rPr>
          <w:lang w:val="hr-HR"/>
        </w:rPr>
        <w:br/>
      </w:r>
      <w:r w:rsidRPr="000837F2">
        <w:rPr>
          <w:rStyle w:val="VerbatimChar"/>
          <w:lang w:val="hr-HR"/>
        </w:rPr>
        <w:t xml:space="preserve">## </w:t>
      </w:r>
      <w:r w:rsidRPr="000837F2">
        <w:rPr>
          <w:lang w:val="hr-HR"/>
        </w:rPr>
        <w:br/>
      </w:r>
      <w:r w:rsidRPr="000837F2">
        <w:rPr>
          <w:rStyle w:val="VerbatimChar"/>
          <w:lang w:val="hr-HR"/>
        </w:rPr>
        <w:t>## [[2]]</w:t>
      </w:r>
      <w:r w:rsidRPr="000837F2">
        <w:rPr>
          <w:lang w:val="hr-HR"/>
        </w:rPr>
        <w:br/>
      </w:r>
      <w:r w:rsidRPr="000837F2">
        <w:rPr>
          <w:rStyle w:val="VerbatimChar"/>
          <w:lang w:val="hr-HR"/>
        </w:rPr>
        <w:t>## [1] "New"  "York"</w:t>
      </w:r>
      <w:r w:rsidRPr="000837F2">
        <w:rPr>
          <w:lang w:val="hr-HR"/>
        </w:rPr>
        <w:br/>
      </w:r>
      <w:r w:rsidRPr="000837F2">
        <w:rPr>
          <w:rStyle w:val="VerbatimChar"/>
          <w:lang w:val="hr-HR"/>
        </w:rPr>
        <w:t xml:space="preserve">## </w:t>
      </w:r>
      <w:r w:rsidRPr="000837F2">
        <w:rPr>
          <w:lang w:val="hr-HR"/>
        </w:rPr>
        <w:br/>
      </w:r>
      <w:r w:rsidRPr="000837F2">
        <w:rPr>
          <w:rStyle w:val="VerbatimChar"/>
          <w:lang w:val="hr-HR"/>
        </w:rPr>
        <w:t>## [[3]]</w:t>
      </w:r>
      <w:r w:rsidRPr="000837F2">
        <w:rPr>
          <w:lang w:val="hr-HR"/>
        </w:rPr>
        <w:br/>
      </w:r>
      <w:r w:rsidRPr="000837F2">
        <w:rPr>
          <w:rStyle w:val="VerbatimChar"/>
          <w:lang w:val="hr-HR"/>
        </w:rPr>
        <w:t>## [1] "Sao"   "Paolo"</w:t>
      </w:r>
      <w:r w:rsidRPr="000837F2">
        <w:rPr>
          <w:lang w:val="hr-HR"/>
        </w:rPr>
        <w:br/>
      </w:r>
      <w:r w:rsidRPr="000837F2">
        <w:rPr>
          <w:rStyle w:val="VerbatimChar"/>
          <w:lang w:val="hr-HR"/>
        </w:rPr>
        <w:t xml:space="preserve">## </w:t>
      </w:r>
      <w:r w:rsidRPr="000837F2">
        <w:rPr>
          <w:lang w:val="hr-HR"/>
        </w:rPr>
        <w:br/>
      </w:r>
      <w:r w:rsidRPr="000837F2">
        <w:rPr>
          <w:rStyle w:val="VerbatimChar"/>
          <w:lang w:val="hr-HR"/>
        </w:rPr>
        <w:t>## [[4]]</w:t>
      </w:r>
      <w:r w:rsidRPr="000837F2">
        <w:rPr>
          <w:lang w:val="hr-HR"/>
        </w:rPr>
        <w:br/>
      </w:r>
      <w:r w:rsidRPr="000837F2">
        <w:rPr>
          <w:rStyle w:val="VerbatimChar"/>
          <w:lang w:val="hr-HR"/>
        </w:rPr>
        <w:t>## [1] "Cape" "Town"</w:t>
      </w:r>
    </w:p>
    <w:p w14:paraId="70A2D8A5" w14:textId="77777777" w:rsidR="007341A4" w:rsidRPr="000837F2" w:rsidRDefault="005F7D16" w:rsidP="00CE72E3">
      <w:pPr>
        <w:pStyle w:val="Compact"/>
        <w:numPr>
          <w:ilvl w:val="0"/>
          <w:numId w:val="44"/>
        </w:numPr>
        <w:rPr>
          <w:lang w:val="hr-HR"/>
        </w:rPr>
      </w:pPr>
      <w:r w:rsidRPr="00981FDA">
        <w:rPr>
          <w:rStyle w:val="VerbatimChar"/>
          <w:b/>
          <w:lang w:val="hr-HR"/>
        </w:rPr>
        <w:t>paste()</w:t>
      </w:r>
      <w:r w:rsidRPr="00981FDA">
        <w:rPr>
          <w:b/>
          <w:lang w:val="hr-HR"/>
        </w:rPr>
        <w:t xml:space="preserve"> i </w:t>
      </w:r>
      <w:r w:rsidRPr="00981FDA">
        <w:rPr>
          <w:rStyle w:val="VerbatimChar"/>
          <w:b/>
          <w:lang w:val="hr-HR"/>
        </w:rPr>
        <w:t>paste0()</w:t>
      </w:r>
      <w:r w:rsidRPr="000837F2">
        <w:rPr>
          <w:lang w:val="hr-HR"/>
        </w:rPr>
        <w:t xml:space="preserve"> – kombinira nekoliko znakovnih podataka u jedan string pri čemu je standardni znak razdvajanja bjelina " “, ali može se definirati i bilo koji drugi string za razdvajanje argumentom </w:t>
      </w:r>
      <w:r w:rsidRPr="000837F2">
        <w:rPr>
          <w:rStyle w:val="VerbatimChar"/>
          <w:lang w:val="hr-HR"/>
        </w:rPr>
        <w:t>sep</w:t>
      </w:r>
      <w:r w:rsidRPr="000837F2">
        <w:rPr>
          <w:lang w:val="hr-HR"/>
        </w:rPr>
        <w:t xml:space="preserve">. Koristi se i funkcija </w:t>
      </w:r>
      <w:r w:rsidRPr="000837F2">
        <w:rPr>
          <w:rStyle w:val="VerbatimChar"/>
          <w:lang w:val="hr-HR"/>
        </w:rPr>
        <w:t>paste0()</w:t>
      </w:r>
      <w:r w:rsidRPr="000837F2">
        <w:rPr>
          <w:lang w:val="hr-HR"/>
        </w:rPr>
        <w:t xml:space="preserve"> kod koje je standardni znak razdvajanja”" (odnosno, bez razdvajanja).</w:t>
      </w:r>
    </w:p>
    <w:p w14:paraId="3CCEC87D" w14:textId="77777777" w:rsidR="00981FDA" w:rsidRDefault="00981FDA">
      <w:pPr>
        <w:pStyle w:val="FirstParagraph"/>
        <w:rPr>
          <w:b/>
          <w:lang w:val="hr-HR"/>
        </w:rPr>
      </w:pPr>
    </w:p>
    <w:p w14:paraId="2EEC21EB" w14:textId="77777777" w:rsidR="00981FDA" w:rsidRDefault="00981FDA">
      <w:pPr>
        <w:pStyle w:val="FirstParagraph"/>
        <w:rPr>
          <w:b/>
          <w:lang w:val="hr-HR"/>
        </w:rPr>
      </w:pPr>
    </w:p>
    <w:p w14:paraId="325E26C1" w14:textId="4FD4B9E3" w:rsidR="007341A4" w:rsidRPr="000837F2" w:rsidRDefault="005F7D16">
      <w:pPr>
        <w:pStyle w:val="FirstParagraph"/>
        <w:rPr>
          <w:lang w:val="hr-HR"/>
        </w:rPr>
      </w:pPr>
      <w:r w:rsidRPr="000837F2">
        <w:rPr>
          <w:b/>
          <w:lang w:val="hr-HR"/>
        </w:rPr>
        <w:lastRenderedPageBreak/>
        <w:t>Primjer:</w:t>
      </w:r>
    </w:p>
    <w:p w14:paraId="61019AD8" w14:textId="77777777" w:rsidR="007341A4" w:rsidRPr="000837F2" w:rsidRDefault="005F7D16">
      <w:pPr>
        <w:pStyle w:val="SourceCode"/>
        <w:rPr>
          <w:lang w:val="hr-HR"/>
        </w:rPr>
      </w:pPr>
      <w:r w:rsidRPr="000837F2">
        <w:rPr>
          <w:rStyle w:val="KeywordTok"/>
          <w:lang w:val="hr-HR"/>
        </w:rPr>
        <w:t>paste</w:t>
      </w:r>
      <w:r w:rsidRPr="000837F2">
        <w:rPr>
          <w:rStyle w:val="NormalTok"/>
          <w:lang w:val="hr-HR"/>
        </w:rPr>
        <w:t>(aSplit[[</w:t>
      </w:r>
      <w:r w:rsidRPr="000837F2">
        <w:rPr>
          <w:rStyle w:val="DecValTok"/>
          <w:lang w:val="hr-HR"/>
        </w:rPr>
        <w:t>1</w:t>
      </w:r>
      <w:r w:rsidRPr="000837F2">
        <w:rPr>
          <w:rStyle w:val="NormalTok"/>
          <w:lang w:val="hr-HR"/>
        </w:rPr>
        <w:t>]][</w:t>
      </w:r>
      <w:r w:rsidRPr="000837F2">
        <w:rPr>
          <w:rStyle w:val="DecValTok"/>
          <w:lang w:val="hr-HR"/>
        </w:rPr>
        <w:t>1</w:t>
      </w:r>
      <w:r w:rsidRPr="000837F2">
        <w:rPr>
          <w:rStyle w:val="NormalTok"/>
          <w:lang w:val="hr-HR"/>
        </w:rPr>
        <w:t>], aSpli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p>
    <w:p w14:paraId="159E3D6B" w14:textId="77777777" w:rsidR="007341A4" w:rsidRPr="000837F2" w:rsidRDefault="005F7D16">
      <w:pPr>
        <w:pStyle w:val="SourceCode"/>
        <w:rPr>
          <w:lang w:val="hr-HR"/>
        </w:rPr>
      </w:pPr>
      <w:r w:rsidRPr="000837F2">
        <w:rPr>
          <w:rStyle w:val="VerbatimChar"/>
          <w:lang w:val="hr-HR"/>
        </w:rPr>
        <w:t>## [1] "San Diego"</w:t>
      </w:r>
    </w:p>
    <w:p w14:paraId="72A6E964" w14:textId="77777777" w:rsidR="007341A4" w:rsidRPr="000837F2" w:rsidRDefault="005F7D16">
      <w:pPr>
        <w:pStyle w:val="SourceCode"/>
        <w:rPr>
          <w:lang w:val="hr-HR"/>
        </w:rPr>
      </w:pPr>
      <w:r w:rsidRPr="000837F2">
        <w:rPr>
          <w:rStyle w:val="KeywordTok"/>
          <w:lang w:val="hr-HR"/>
        </w:rPr>
        <w:t>paste0</w:t>
      </w:r>
      <w:r w:rsidRPr="000837F2">
        <w:rPr>
          <w:rStyle w:val="NormalTok"/>
          <w:lang w:val="hr-HR"/>
        </w:rPr>
        <w:t>(aSplit[[</w:t>
      </w:r>
      <w:r w:rsidRPr="000837F2">
        <w:rPr>
          <w:rStyle w:val="DecValTok"/>
          <w:lang w:val="hr-HR"/>
        </w:rPr>
        <w:t>1</w:t>
      </w:r>
      <w:r w:rsidRPr="000837F2">
        <w:rPr>
          <w:rStyle w:val="NormalTok"/>
          <w:lang w:val="hr-HR"/>
        </w:rPr>
        <w:t>]][</w:t>
      </w:r>
      <w:r w:rsidRPr="000837F2">
        <w:rPr>
          <w:rStyle w:val="DecValTok"/>
          <w:lang w:val="hr-HR"/>
        </w:rPr>
        <w:t>1</w:t>
      </w:r>
      <w:r w:rsidRPr="000837F2">
        <w:rPr>
          <w:rStyle w:val="NormalTok"/>
          <w:lang w:val="hr-HR"/>
        </w:rPr>
        <w:t>], aSplit[[</w:t>
      </w:r>
      <w:r w:rsidRPr="000837F2">
        <w:rPr>
          <w:rStyle w:val="DecValTok"/>
          <w:lang w:val="hr-HR"/>
        </w:rPr>
        <w:t>1</w:t>
      </w:r>
      <w:r w:rsidRPr="000837F2">
        <w:rPr>
          <w:rStyle w:val="NormalTok"/>
          <w:lang w:val="hr-HR"/>
        </w:rPr>
        <w:t>]][</w:t>
      </w:r>
      <w:r w:rsidRPr="000837F2">
        <w:rPr>
          <w:rStyle w:val="DecValTok"/>
          <w:lang w:val="hr-HR"/>
        </w:rPr>
        <w:t>2</w:t>
      </w:r>
      <w:r w:rsidRPr="000837F2">
        <w:rPr>
          <w:rStyle w:val="NormalTok"/>
          <w:lang w:val="hr-HR"/>
        </w:rPr>
        <w:t>])</w:t>
      </w:r>
    </w:p>
    <w:p w14:paraId="08549206" w14:textId="77777777" w:rsidR="007341A4" w:rsidRPr="000837F2" w:rsidRDefault="005F7D16">
      <w:pPr>
        <w:pStyle w:val="SourceCode"/>
        <w:rPr>
          <w:lang w:val="hr-HR"/>
        </w:rPr>
      </w:pPr>
      <w:r w:rsidRPr="000837F2">
        <w:rPr>
          <w:rStyle w:val="VerbatimChar"/>
          <w:lang w:val="hr-HR"/>
        </w:rPr>
        <w:t>## [1] "SanDiego"</w:t>
      </w:r>
    </w:p>
    <w:p w14:paraId="2F72AADA" w14:textId="77777777" w:rsidR="007341A4" w:rsidRPr="000837F2" w:rsidRDefault="005F7D16">
      <w:pPr>
        <w:pStyle w:val="FirstParagraph"/>
        <w:rPr>
          <w:lang w:val="hr-HR"/>
        </w:rPr>
      </w:pPr>
      <w:r w:rsidRPr="000837F2">
        <w:rPr>
          <w:b/>
          <w:lang w:val="hr-HR"/>
        </w:rPr>
        <w:t>Primjer:</w:t>
      </w:r>
    </w:p>
    <w:p w14:paraId="5D112949" w14:textId="77777777" w:rsidR="007341A4" w:rsidRPr="000837F2" w:rsidRDefault="005F7D16">
      <w:pPr>
        <w:pStyle w:val="SourceCode"/>
        <w:rPr>
          <w:lang w:val="hr-HR"/>
        </w:rPr>
      </w:pPr>
      <w:r w:rsidRPr="000837F2">
        <w:rPr>
          <w:rStyle w:val="KeywordTok"/>
          <w:lang w:val="hr-HR"/>
        </w:rPr>
        <w:t>paste</w:t>
      </w:r>
      <w:r w:rsidRPr="000837F2">
        <w:rPr>
          <w:rStyle w:val="NormalTok"/>
          <w:lang w:val="hr-HR"/>
        </w:rPr>
        <w:t>(</w:t>
      </w:r>
      <w:r w:rsidRPr="000837F2">
        <w:rPr>
          <w:rStyle w:val="DecValTok"/>
          <w:lang w:val="hr-HR"/>
        </w:rPr>
        <w:t>1</w:t>
      </w:r>
      <w:r w:rsidRPr="000837F2">
        <w:rPr>
          <w:rStyle w:val="OperatorTok"/>
          <w:lang w:val="hr-HR"/>
        </w:rPr>
        <w:t>:</w:t>
      </w:r>
      <w:r w:rsidRPr="000837F2">
        <w:rPr>
          <w:rStyle w:val="DecValTok"/>
          <w:lang w:val="hr-HR"/>
        </w:rPr>
        <w:t>5</w:t>
      </w:r>
      <w:r w:rsidRPr="000837F2">
        <w:rPr>
          <w:rStyle w:val="NormalTok"/>
          <w:lang w:val="hr-HR"/>
        </w:rPr>
        <w:t xml:space="preserve">, </w:t>
      </w:r>
      <w:r w:rsidRPr="000837F2">
        <w:rPr>
          <w:rStyle w:val="StringTok"/>
          <w:lang w:val="hr-HR"/>
        </w:rPr>
        <w:t>"dio"</w:t>
      </w:r>
      <w:r w:rsidRPr="000837F2">
        <w:rPr>
          <w:rStyle w:val="NormalTok"/>
          <w:lang w:val="hr-HR"/>
        </w:rPr>
        <w:t xml:space="preserve">, </w:t>
      </w:r>
      <w:r w:rsidRPr="000837F2">
        <w:rPr>
          <w:rStyle w:val="DataTypeTok"/>
          <w:lang w:val="hr-HR"/>
        </w:rPr>
        <w:t>sep =</w:t>
      </w:r>
      <w:r w:rsidRPr="000837F2">
        <w:rPr>
          <w:rStyle w:val="NormalTok"/>
          <w:lang w:val="hr-HR"/>
        </w:rPr>
        <w:t xml:space="preserve"> </w:t>
      </w:r>
      <w:r w:rsidRPr="000837F2">
        <w:rPr>
          <w:rStyle w:val="StringTok"/>
          <w:lang w:val="hr-HR"/>
        </w:rPr>
        <w:t>". "</w:t>
      </w:r>
      <w:r w:rsidRPr="000837F2">
        <w:rPr>
          <w:rStyle w:val="NormalTok"/>
          <w:lang w:val="hr-HR"/>
        </w:rPr>
        <w:t>)</w:t>
      </w:r>
    </w:p>
    <w:p w14:paraId="7669C948" w14:textId="77777777" w:rsidR="007341A4" w:rsidRPr="000837F2" w:rsidRDefault="005F7D16">
      <w:pPr>
        <w:pStyle w:val="SourceCode"/>
        <w:rPr>
          <w:lang w:val="hr-HR"/>
        </w:rPr>
      </w:pPr>
      <w:r w:rsidRPr="000837F2">
        <w:rPr>
          <w:rStyle w:val="VerbatimChar"/>
          <w:lang w:val="hr-HR"/>
        </w:rPr>
        <w:t>## [1] "1. dio" "2. dio" "3. dio" "4. dio" "5. dio"</w:t>
      </w:r>
    </w:p>
    <w:p w14:paraId="535BC159" w14:textId="77777777" w:rsidR="007341A4" w:rsidRPr="000837F2" w:rsidRDefault="005F7D16">
      <w:pPr>
        <w:pStyle w:val="FirstParagraph"/>
        <w:rPr>
          <w:lang w:val="hr-HR"/>
        </w:rPr>
      </w:pPr>
      <w:r w:rsidRPr="000837F2">
        <w:rPr>
          <w:b/>
          <w:lang w:val="hr-HR"/>
        </w:rPr>
        <w:t>Funkcije za identificiranje uzorka u tekstu</w:t>
      </w:r>
    </w:p>
    <w:p w14:paraId="02154648" w14:textId="77777777" w:rsidR="007341A4" w:rsidRPr="000837F2" w:rsidRDefault="005F7D16" w:rsidP="00CE72E3">
      <w:pPr>
        <w:pStyle w:val="Compact"/>
        <w:numPr>
          <w:ilvl w:val="0"/>
          <w:numId w:val="45"/>
        </w:numPr>
        <w:rPr>
          <w:lang w:val="hr-HR"/>
        </w:rPr>
      </w:pPr>
      <w:r w:rsidRPr="00981FDA">
        <w:rPr>
          <w:rStyle w:val="VerbatimChar"/>
          <w:b/>
          <w:lang w:val="hr-HR"/>
        </w:rPr>
        <w:t>grep(uzorak, x, ...)</w:t>
      </w:r>
      <w:r w:rsidRPr="000837F2">
        <w:rPr>
          <w:lang w:val="hr-HR"/>
        </w:rPr>
        <w:t xml:space="preserve"> – vraća indekse elemenata ili elemente vektora </w:t>
      </w:r>
      <w:r w:rsidRPr="000837F2">
        <w:rPr>
          <w:rStyle w:val="VerbatimChar"/>
          <w:lang w:val="hr-HR"/>
        </w:rPr>
        <w:t>x</w:t>
      </w:r>
      <w:r w:rsidRPr="000837F2">
        <w:rPr>
          <w:lang w:val="hr-HR"/>
        </w:rPr>
        <w:t xml:space="preserve"> koji sadrže podstring </w:t>
      </w:r>
      <w:r w:rsidRPr="000837F2">
        <w:rPr>
          <w:rStyle w:val="VerbatimChar"/>
          <w:lang w:val="hr-HR"/>
        </w:rPr>
        <w:t>uzorak</w:t>
      </w:r>
      <w:r w:rsidRPr="000837F2">
        <w:rPr>
          <w:lang w:val="hr-HR"/>
        </w:rPr>
        <w:t>.</w:t>
      </w:r>
    </w:p>
    <w:p w14:paraId="0535EE8F" w14:textId="77777777" w:rsidR="007341A4" w:rsidRPr="000837F2" w:rsidRDefault="005F7D16">
      <w:pPr>
        <w:pStyle w:val="SourceCode"/>
        <w:rPr>
          <w:lang w:val="hr-HR"/>
        </w:rPr>
      </w:pPr>
      <w:r w:rsidRPr="000837F2">
        <w:rPr>
          <w:rStyle w:val="NormalTok"/>
          <w:lang w:val="hr-HR"/>
        </w:rPr>
        <w:t>voce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banana'</w:t>
      </w:r>
      <w:r w:rsidRPr="000837F2">
        <w:rPr>
          <w:rStyle w:val="NormalTok"/>
          <w:lang w:val="hr-HR"/>
        </w:rPr>
        <w:t xml:space="preserve">, </w:t>
      </w:r>
      <w:r w:rsidRPr="000837F2">
        <w:rPr>
          <w:rStyle w:val="StringTok"/>
          <w:lang w:val="hr-HR"/>
        </w:rPr>
        <w:t>'jabuka'</w:t>
      </w:r>
      <w:r w:rsidRPr="000837F2">
        <w:rPr>
          <w:rStyle w:val="NormalTok"/>
          <w:lang w:val="hr-HR"/>
        </w:rPr>
        <w:t xml:space="preserve">, </w:t>
      </w:r>
      <w:r w:rsidRPr="000837F2">
        <w:rPr>
          <w:rStyle w:val="StringTok"/>
          <w:lang w:val="hr-HR"/>
        </w:rPr>
        <w:t>'5m0kva'</w:t>
      </w:r>
      <w:r w:rsidRPr="000837F2">
        <w:rPr>
          <w:rStyle w:val="NormalTok"/>
          <w:lang w:val="hr-HR"/>
        </w:rPr>
        <w:t xml:space="preserve">, </w:t>
      </w:r>
      <w:r w:rsidRPr="000837F2">
        <w:rPr>
          <w:rStyle w:val="StringTok"/>
          <w:lang w:val="hr-HR"/>
        </w:rPr>
        <w:t>'mandarina'</w:t>
      </w:r>
      <w:r w:rsidRPr="000837F2">
        <w:rPr>
          <w:rStyle w:val="NormalTok"/>
          <w:lang w:val="hr-HR"/>
        </w:rPr>
        <w:t xml:space="preserve">, </w:t>
      </w:r>
      <w:r w:rsidRPr="000837F2">
        <w:rPr>
          <w:rStyle w:val="StringTok"/>
          <w:lang w:val="hr-HR"/>
        </w:rPr>
        <w:t>'kru?ka'</w:t>
      </w:r>
      <w:r w:rsidRPr="000837F2">
        <w:rPr>
          <w:rStyle w:val="NormalTok"/>
          <w:lang w:val="hr-HR"/>
        </w:rPr>
        <w:t>)</w:t>
      </w:r>
      <w:r w:rsidRPr="000837F2">
        <w:rPr>
          <w:lang w:val="hr-HR"/>
        </w:rPr>
        <w:br/>
      </w:r>
      <w:r w:rsidRPr="000837F2">
        <w:rPr>
          <w:lang w:val="hr-HR"/>
        </w:rPr>
        <w:br/>
      </w:r>
      <w:r w:rsidRPr="000837F2">
        <w:rPr>
          <w:rStyle w:val="KeywordTok"/>
          <w:lang w:val="hr-HR"/>
        </w:rPr>
        <w:t>grep</w:t>
      </w:r>
      <w:r w:rsidRPr="000837F2">
        <w:rPr>
          <w:rStyle w:val="NormalTok"/>
          <w:lang w:val="hr-HR"/>
        </w:rPr>
        <w:t>(</w:t>
      </w:r>
      <w:r w:rsidRPr="000837F2">
        <w:rPr>
          <w:rStyle w:val="StringTok"/>
          <w:lang w:val="hr-HR"/>
        </w:rPr>
        <w:t>'r'</w:t>
      </w:r>
      <w:r w:rsidRPr="000837F2">
        <w:rPr>
          <w:rStyle w:val="NormalTok"/>
          <w:lang w:val="hr-HR"/>
        </w:rPr>
        <w:t xml:space="preserve">,voce)  </w:t>
      </w:r>
      <w:r w:rsidRPr="000837F2">
        <w:rPr>
          <w:rStyle w:val="CommentTok"/>
          <w:lang w:val="hr-HR"/>
        </w:rPr>
        <w:t># vraća vektor s indeksima elemenata koji sadrže traženi uzorak</w:t>
      </w:r>
    </w:p>
    <w:p w14:paraId="010D927C" w14:textId="77777777" w:rsidR="007341A4" w:rsidRPr="000837F2" w:rsidRDefault="005F7D16">
      <w:pPr>
        <w:pStyle w:val="SourceCode"/>
        <w:rPr>
          <w:lang w:val="hr-HR"/>
        </w:rPr>
      </w:pPr>
      <w:r w:rsidRPr="000837F2">
        <w:rPr>
          <w:rStyle w:val="VerbatimChar"/>
          <w:lang w:val="hr-HR"/>
        </w:rPr>
        <w:t>## [1] 4 5</w:t>
      </w:r>
    </w:p>
    <w:p w14:paraId="00B961CE" w14:textId="77777777" w:rsidR="007341A4" w:rsidRPr="000837F2" w:rsidRDefault="005F7D16">
      <w:pPr>
        <w:pStyle w:val="SourceCode"/>
        <w:rPr>
          <w:lang w:val="hr-HR"/>
        </w:rPr>
      </w:pPr>
      <w:r w:rsidRPr="000837F2">
        <w:rPr>
          <w:rStyle w:val="KeywordTok"/>
          <w:lang w:val="hr-HR"/>
        </w:rPr>
        <w:t>grep</w:t>
      </w:r>
      <w:r w:rsidRPr="000837F2">
        <w:rPr>
          <w:rStyle w:val="NormalTok"/>
          <w:lang w:val="hr-HR"/>
        </w:rPr>
        <w:t>(</w:t>
      </w:r>
      <w:r w:rsidRPr="000837F2">
        <w:rPr>
          <w:rStyle w:val="StringTok"/>
          <w:lang w:val="hr-HR"/>
        </w:rPr>
        <w:t>'r'</w:t>
      </w:r>
      <w:r w:rsidRPr="000837F2">
        <w:rPr>
          <w:rStyle w:val="NormalTok"/>
          <w:lang w:val="hr-HR"/>
        </w:rPr>
        <w:t xml:space="preserve">, voce, </w:t>
      </w:r>
      <w:r w:rsidRPr="000837F2">
        <w:rPr>
          <w:rStyle w:val="DataTypeTok"/>
          <w:lang w:val="hr-HR"/>
        </w:rPr>
        <w:t>value=</w:t>
      </w:r>
      <w:r w:rsidRPr="000837F2">
        <w:rPr>
          <w:rStyle w:val="OtherTok"/>
          <w:lang w:val="hr-HR"/>
        </w:rPr>
        <w:t>TRUE</w:t>
      </w:r>
      <w:r w:rsidRPr="000837F2">
        <w:rPr>
          <w:rStyle w:val="NormalTok"/>
          <w:lang w:val="hr-HR"/>
        </w:rPr>
        <w:t xml:space="preserve">)  </w:t>
      </w:r>
      <w:r w:rsidRPr="000837F2">
        <w:rPr>
          <w:rStyle w:val="CommentTok"/>
          <w:lang w:val="hr-HR"/>
        </w:rPr>
        <w:t># vraća vektor s elementima koji sadrže traženi uzorak</w:t>
      </w:r>
    </w:p>
    <w:p w14:paraId="62E9B9FC" w14:textId="77777777" w:rsidR="007341A4" w:rsidRPr="000837F2" w:rsidRDefault="005F7D16">
      <w:pPr>
        <w:pStyle w:val="SourceCode"/>
        <w:rPr>
          <w:lang w:val="hr-HR"/>
        </w:rPr>
      </w:pPr>
      <w:r w:rsidRPr="000837F2">
        <w:rPr>
          <w:rStyle w:val="VerbatimChar"/>
          <w:lang w:val="hr-HR"/>
        </w:rPr>
        <w:t>## [1] "mandarina" "kru?ka"</w:t>
      </w:r>
    </w:p>
    <w:p w14:paraId="3B90E60B" w14:textId="77777777" w:rsidR="007341A4" w:rsidRPr="000837F2" w:rsidRDefault="005F7D16">
      <w:pPr>
        <w:pStyle w:val="FirstParagraph"/>
        <w:rPr>
          <w:lang w:val="hr-HR"/>
        </w:rPr>
      </w:pPr>
      <w:r w:rsidRPr="000837F2">
        <w:rPr>
          <w:b/>
          <w:lang w:val="hr-HR"/>
        </w:rPr>
        <w:t>Primjer</w:t>
      </w:r>
      <w:r w:rsidRPr="000837F2">
        <w:rPr>
          <w:lang w:val="hr-HR"/>
        </w:rPr>
        <w:t xml:space="preserve"> s regularnim izrazima:</w:t>
      </w:r>
    </w:p>
    <w:p w14:paraId="40D60CB6" w14:textId="77777777" w:rsidR="007341A4" w:rsidRPr="000837F2" w:rsidRDefault="005F7D16">
      <w:pPr>
        <w:pStyle w:val="SourceCode"/>
        <w:rPr>
          <w:lang w:val="hr-HR"/>
        </w:rPr>
      </w:pPr>
      <w:r w:rsidRPr="000837F2">
        <w:rPr>
          <w:rStyle w:val="KeywordTok"/>
          <w:lang w:val="hr-HR"/>
        </w:rPr>
        <w:t>grep</w:t>
      </w:r>
      <w:r w:rsidRPr="000837F2">
        <w:rPr>
          <w:rStyle w:val="NormalTok"/>
          <w:lang w:val="hr-HR"/>
        </w:rPr>
        <w:t>(</w:t>
      </w:r>
      <w:r w:rsidRPr="000837F2">
        <w:rPr>
          <w:rStyle w:val="StringTok"/>
          <w:lang w:val="hr-HR"/>
        </w:rPr>
        <w:t>'[[:digit:]]'</w:t>
      </w:r>
      <w:r w:rsidRPr="000837F2">
        <w:rPr>
          <w:rStyle w:val="NormalTok"/>
          <w:lang w:val="hr-HR"/>
        </w:rPr>
        <w:t>,voce,</w:t>
      </w:r>
      <w:r w:rsidRPr="000837F2">
        <w:rPr>
          <w:rStyle w:val="DataTypeTok"/>
          <w:lang w:val="hr-HR"/>
        </w:rPr>
        <w:t>value=</w:t>
      </w:r>
      <w:r w:rsidRPr="000837F2">
        <w:rPr>
          <w:rStyle w:val="OtherTok"/>
          <w:lang w:val="hr-HR"/>
        </w:rPr>
        <w:t>TRUE</w:t>
      </w:r>
      <w:r w:rsidRPr="000837F2">
        <w:rPr>
          <w:rStyle w:val="NormalTok"/>
          <w:lang w:val="hr-HR"/>
        </w:rPr>
        <w:t>)</w:t>
      </w:r>
    </w:p>
    <w:p w14:paraId="6EB27E5A" w14:textId="77777777" w:rsidR="007341A4" w:rsidRPr="000837F2" w:rsidRDefault="005F7D16">
      <w:pPr>
        <w:pStyle w:val="SourceCode"/>
        <w:rPr>
          <w:lang w:val="hr-HR"/>
        </w:rPr>
      </w:pPr>
      <w:r w:rsidRPr="000837F2">
        <w:rPr>
          <w:rStyle w:val="VerbatimChar"/>
          <w:lang w:val="hr-HR"/>
        </w:rPr>
        <w:t>## [1] "5m0kva"</w:t>
      </w:r>
    </w:p>
    <w:p w14:paraId="50A63389" w14:textId="77777777" w:rsidR="007341A4" w:rsidRPr="000837F2" w:rsidRDefault="005F7D16">
      <w:pPr>
        <w:pStyle w:val="SourceCode"/>
        <w:rPr>
          <w:lang w:val="hr-HR"/>
        </w:rPr>
      </w:pPr>
      <w:r w:rsidRPr="000837F2">
        <w:rPr>
          <w:rStyle w:val="KeywordTok"/>
          <w:lang w:val="hr-HR"/>
        </w:rPr>
        <w:t>grep</w:t>
      </w:r>
      <w:r w:rsidRPr="000837F2">
        <w:rPr>
          <w:rStyle w:val="NormalTok"/>
          <w:lang w:val="hr-HR"/>
        </w:rPr>
        <w:t>(</w:t>
      </w:r>
      <w:r w:rsidRPr="000837F2">
        <w:rPr>
          <w:rStyle w:val="StringTok"/>
          <w:lang w:val="hr-HR"/>
        </w:rPr>
        <w:t>'[[:punct:]]'</w:t>
      </w:r>
      <w:r w:rsidRPr="000837F2">
        <w:rPr>
          <w:rStyle w:val="NormalTok"/>
          <w:lang w:val="hr-HR"/>
        </w:rPr>
        <w:t>,voce,</w:t>
      </w:r>
      <w:r w:rsidRPr="000837F2">
        <w:rPr>
          <w:rStyle w:val="DataTypeTok"/>
          <w:lang w:val="hr-HR"/>
        </w:rPr>
        <w:t>value=</w:t>
      </w:r>
      <w:r w:rsidRPr="000837F2">
        <w:rPr>
          <w:rStyle w:val="OtherTok"/>
          <w:lang w:val="hr-HR"/>
        </w:rPr>
        <w:t>TRUE</w:t>
      </w:r>
      <w:r w:rsidRPr="000837F2">
        <w:rPr>
          <w:rStyle w:val="NormalTok"/>
          <w:lang w:val="hr-HR"/>
        </w:rPr>
        <w:t>)</w:t>
      </w:r>
    </w:p>
    <w:p w14:paraId="1313FDE4" w14:textId="77777777" w:rsidR="007341A4" w:rsidRPr="000837F2" w:rsidRDefault="005F7D16">
      <w:pPr>
        <w:pStyle w:val="SourceCode"/>
        <w:rPr>
          <w:lang w:val="hr-HR"/>
        </w:rPr>
      </w:pPr>
      <w:r w:rsidRPr="000837F2">
        <w:rPr>
          <w:rStyle w:val="VerbatimChar"/>
          <w:lang w:val="hr-HR"/>
        </w:rPr>
        <w:t>## [1] "kru?ka"</w:t>
      </w:r>
    </w:p>
    <w:p w14:paraId="00FFD59F" w14:textId="77777777" w:rsidR="007341A4" w:rsidRPr="000837F2" w:rsidRDefault="005F7D16">
      <w:pPr>
        <w:pStyle w:val="SourceCode"/>
        <w:rPr>
          <w:lang w:val="hr-HR"/>
        </w:rPr>
      </w:pPr>
      <w:r w:rsidRPr="000837F2">
        <w:rPr>
          <w:rStyle w:val="KeywordTok"/>
          <w:lang w:val="hr-HR"/>
        </w:rPr>
        <w:t>grep</w:t>
      </w:r>
      <w:r w:rsidRPr="000837F2">
        <w:rPr>
          <w:rStyle w:val="NormalTok"/>
          <w:lang w:val="hr-HR"/>
        </w:rPr>
        <w:t>(</w:t>
      </w:r>
      <w:r w:rsidRPr="000837F2">
        <w:rPr>
          <w:rStyle w:val="StringTok"/>
          <w:lang w:val="hr-HR"/>
        </w:rPr>
        <w:t>'?'</w:t>
      </w:r>
      <w:r w:rsidRPr="000837F2">
        <w:rPr>
          <w:rStyle w:val="NormalTok"/>
          <w:lang w:val="hr-HR"/>
        </w:rPr>
        <w:t>,voce)</w:t>
      </w:r>
    </w:p>
    <w:p w14:paraId="71B2D44E" w14:textId="77777777" w:rsidR="007341A4" w:rsidRPr="000837F2" w:rsidRDefault="005F7D16">
      <w:pPr>
        <w:pStyle w:val="SourceCode"/>
        <w:rPr>
          <w:lang w:val="hr-HR"/>
        </w:rPr>
      </w:pPr>
      <w:r w:rsidRPr="000837F2">
        <w:rPr>
          <w:rStyle w:val="VerbatimChar"/>
          <w:lang w:val="hr-HR"/>
        </w:rPr>
        <w:t>## [1] 1 2 3 4 5</w:t>
      </w:r>
    </w:p>
    <w:p w14:paraId="7487A03B" w14:textId="77777777" w:rsidR="007341A4" w:rsidRPr="000837F2" w:rsidRDefault="005F7D16">
      <w:pPr>
        <w:pStyle w:val="SourceCode"/>
        <w:rPr>
          <w:lang w:val="hr-HR"/>
        </w:rPr>
      </w:pPr>
      <w:r w:rsidRPr="000837F2">
        <w:rPr>
          <w:rStyle w:val="KeywordTok"/>
          <w:lang w:val="hr-HR"/>
        </w:rPr>
        <w:t>grep</w:t>
      </w:r>
      <w:r w:rsidRPr="000837F2">
        <w:rPr>
          <w:rStyle w:val="NormalTok"/>
          <w:lang w:val="hr-HR"/>
        </w:rPr>
        <w:t>(</w:t>
      </w:r>
      <w:r w:rsidRPr="000837F2">
        <w:rPr>
          <w:rStyle w:val="StringTok"/>
          <w:lang w:val="hr-HR"/>
        </w:rPr>
        <w:t>"</w:t>
      </w:r>
      <w:r w:rsidRPr="000837F2">
        <w:rPr>
          <w:rStyle w:val="CharTok"/>
          <w:lang w:val="hr-HR"/>
        </w:rPr>
        <w:t>\\</w:t>
      </w:r>
      <w:r w:rsidRPr="000837F2">
        <w:rPr>
          <w:rStyle w:val="StringTok"/>
          <w:lang w:val="hr-HR"/>
        </w:rPr>
        <w:t>?"</w:t>
      </w:r>
      <w:r w:rsidRPr="000837F2">
        <w:rPr>
          <w:rStyle w:val="NormalTok"/>
          <w:lang w:val="hr-HR"/>
        </w:rPr>
        <w:t xml:space="preserve">,voce) </w:t>
      </w:r>
    </w:p>
    <w:p w14:paraId="121AF265" w14:textId="77777777" w:rsidR="007341A4" w:rsidRPr="000837F2" w:rsidRDefault="005F7D16">
      <w:pPr>
        <w:pStyle w:val="SourceCode"/>
        <w:rPr>
          <w:lang w:val="hr-HR"/>
        </w:rPr>
      </w:pPr>
      <w:r w:rsidRPr="000837F2">
        <w:rPr>
          <w:rStyle w:val="VerbatimChar"/>
          <w:lang w:val="hr-HR"/>
        </w:rPr>
        <w:t>## [1] 5</w:t>
      </w:r>
    </w:p>
    <w:p w14:paraId="2ED1C304" w14:textId="77777777" w:rsidR="007341A4" w:rsidRPr="000837F2" w:rsidRDefault="005F7D16">
      <w:pPr>
        <w:pStyle w:val="SourceCode"/>
        <w:rPr>
          <w:lang w:val="hr-HR"/>
        </w:rPr>
      </w:pPr>
      <w:r w:rsidRPr="000837F2">
        <w:rPr>
          <w:rStyle w:val="CommentTok"/>
          <w:lang w:val="hr-HR"/>
        </w:rPr>
        <w:t>#drugi način: argument fixed kaže da se navedeni string uzme doslovno, a ne kao regularni izraz</w:t>
      </w:r>
      <w:r w:rsidRPr="000837F2">
        <w:rPr>
          <w:lang w:val="hr-HR"/>
        </w:rPr>
        <w:br/>
      </w:r>
      <w:r w:rsidRPr="000837F2">
        <w:rPr>
          <w:rStyle w:val="KeywordTok"/>
          <w:lang w:val="hr-HR"/>
        </w:rPr>
        <w:t>grep</w:t>
      </w:r>
      <w:r w:rsidRPr="000837F2">
        <w:rPr>
          <w:rStyle w:val="NormalTok"/>
          <w:lang w:val="hr-HR"/>
        </w:rPr>
        <w:t>(</w:t>
      </w:r>
      <w:r w:rsidRPr="000837F2">
        <w:rPr>
          <w:rStyle w:val="StringTok"/>
          <w:lang w:val="hr-HR"/>
        </w:rPr>
        <w:t>'?'</w:t>
      </w:r>
      <w:r w:rsidRPr="000837F2">
        <w:rPr>
          <w:rStyle w:val="NormalTok"/>
          <w:lang w:val="hr-HR"/>
        </w:rPr>
        <w:t xml:space="preserve">, voce, </w:t>
      </w:r>
      <w:r w:rsidRPr="000837F2">
        <w:rPr>
          <w:rStyle w:val="DataTypeTok"/>
          <w:lang w:val="hr-HR"/>
        </w:rPr>
        <w:t>fixed=</w:t>
      </w:r>
      <w:r w:rsidRPr="000837F2">
        <w:rPr>
          <w:rStyle w:val="OtherTok"/>
          <w:lang w:val="hr-HR"/>
        </w:rPr>
        <w:t>TRUE</w:t>
      </w:r>
      <w:r w:rsidRPr="000837F2">
        <w:rPr>
          <w:rStyle w:val="NormalTok"/>
          <w:lang w:val="hr-HR"/>
        </w:rPr>
        <w:t xml:space="preserve">, </w:t>
      </w:r>
      <w:r w:rsidRPr="000837F2">
        <w:rPr>
          <w:rStyle w:val="DataTypeTok"/>
          <w:lang w:val="hr-HR"/>
        </w:rPr>
        <w:t>value=</w:t>
      </w:r>
      <w:r w:rsidRPr="000837F2">
        <w:rPr>
          <w:rStyle w:val="OtherTok"/>
          <w:lang w:val="hr-HR"/>
        </w:rPr>
        <w:t>TRUE</w:t>
      </w:r>
      <w:r w:rsidRPr="000837F2">
        <w:rPr>
          <w:rStyle w:val="NormalTok"/>
          <w:lang w:val="hr-HR"/>
        </w:rPr>
        <w:t xml:space="preserve">)  </w:t>
      </w:r>
    </w:p>
    <w:p w14:paraId="40333E61" w14:textId="77777777" w:rsidR="007341A4" w:rsidRPr="000837F2" w:rsidRDefault="005F7D16">
      <w:pPr>
        <w:pStyle w:val="SourceCode"/>
        <w:rPr>
          <w:lang w:val="hr-HR"/>
        </w:rPr>
      </w:pPr>
      <w:r w:rsidRPr="000837F2">
        <w:rPr>
          <w:rStyle w:val="VerbatimChar"/>
          <w:lang w:val="hr-HR"/>
        </w:rPr>
        <w:t>## [1] "kru?ka"</w:t>
      </w:r>
    </w:p>
    <w:p w14:paraId="08ECE57C" w14:textId="77777777" w:rsidR="007341A4" w:rsidRPr="000837F2" w:rsidRDefault="005F7D16">
      <w:pPr>
        <w:pStyle w:val="SourceCode"/>
        <w:rPr>
          <w:lang w:val="hr-HR"/>
        </w:rPr>
      </w:pPr>
      <w:r w:rsidRPr="000837F2">
        <w:rPr>
          <w:rStyle w:val="KeywordTok"/>
          <w:lang w:val="hr-HR"/>
        </w:rPr>
        <w:t>grep</w:t>
      </w:r>
      <w:r w:rsidRPr="000837F2">
        <w:rPr>
          <w:rStyle w:val="NormalTok"/>
          <w:lang w:val="hr-HR"/>
        </w:rPr>
        <w:t>(</w:t>
      </w:r>
      <w:r w:rsidRPr="000837F2">
        <w:rPr>
          <w:rStyle w:val="StringTok"/>
          <w:lang w:val="hr-HR"/>
        </w:rPr>
        <w:t>'an|ab'</w:t>
      </w:r>
      <w:r w:rsidRPr="000837F2">
        <w:rPr>
          <w:rStyle w:val="NormalTok"/>
          <w:lang w:val="hr-HR"/>
        </w:rPr>
        <w:t xml:space="preserve">,voce, </w:t>
      </w:r>
      <w:r w:rsidRPr="000837F2">
        <w:rPr>
          <w:rStyle w:val="DataTypeTok"/>
          <w:lang w:val="hr-HR"/>
        </w:rPr>
        <w:t>value =</w:t>
      </w:r>
      <w:r w:rsidRPr="000837F2">
        <w:rPr>
          <w:rStyle w:val="OtherTok"/>
          <w:lang w:val="hr-HR"/>
        </w:rPr>
        <w:t>TRUE</w:t>
      </w:r>
      <w:r w:rsidRPr="000837F2">
        <w:rPr>
          <w:rStyle w:val="NormalTok"/>
          <w:lang w:val="hr-HR"/>
        </w:rPr>
        <w:t>)</w:t>
      </w:r>
    </w:p>
    <w:p w14:paraId="032C7C26" w14:textId="77777777" w:rsidR="007341A4" w:rsidRPr="000837F2" w:rsidRDefault="005F7D16">
      <w:pPr>
        <w:pStyle w:val="SourceCode"/>
        <w:rPr>
          <w:lang w:val="hr-HR"/>
        </w:rPr>
      </w:pPr>
      <w:r w:rsidRPr="000837F2">
        <w:rPr>
          <w:rStyle w:val="VerbatimChar"/>
          <w:lang w:val="hr-HR"/>
        </w:rPr>
        <w:t>## [1] "banana"    "jabuka"    "mandarina"</w:t>
      </w:r>
    </w:p>
    <w:p w14:paraId="5CA376D3" w14:textId="77777777" w:rsidR="007341A4" w:rsidRPr="000837F2" w:rsidRDefault="005F7D16" w:rsidP="00CE72E3">
      <w:pPr>
        <w:pStyle w:val="Compact"/>
        <w:numPr>
          <w:ilvl w:val="0"/>
          <w:numId w:val="46"/>
        </w:numPr>
        <w:rPr>
          <w:lang w:val="hr-HR"/>
        </w:rPr>
      </w:pPr>
      <w:r w:rsidRPr="00981FDA">
        <w:rPr>
          <w:rStyle w:val="VerbatimChar"/>
          <w:b/>
          <w:lang w:val="hr-HR"/>
        </w:rPr>
        <w:lastRenderedPageBreak/>
        <w:t>grepl(uzorak, x, ...)</w:t>
      </w:r>
      <w:r w:rsidRPr="000837F2">
        <w:rPr>
          <w:lang w:val="hr-HR"/>
        </w:rPr>
        <w:t xml:space="preserve"> – vraća logički vektor koji s </w:t>
      </w:r>
      <w:r w:rsidRPr="000837F2">
        <w:rPr>
          <w:rStyle w:val="VerbatimChar"/>
          <w:lang w:val="hr-HR"/>
        </w:rPr>
        <w:t>TRUE</w:t>
      </w:r>
      <w:r w:rsidRPr="000837F2">
        <w:rPr>
          <w:lang w:val="hr-HR"/>
        </w:rPr>
        <w:t xml:space="preserve"> i </w:t>
      </w:r>
      <w:r w:rsidRPr="000837F2">
        <w:rPr>
          <w:rStyle w:val="VerbatimChar"/>
          <w:lang w:val="hr-HR"/>
        </w:rPr>
        <w:t>FALSE</w:t>
      </w:r>
      <w:r w:rsidRPr="000837F2">
        <w:rPr>
          <w:lang w:val="hr-HR"/>
        </w:rPr>
        <w:t xml:space="preserve"> vrijednostima indicira koji elementi vektora </w:t>
      </w:r>
      <w:r w:rsidRPr="000837F2">
        <w:rPr>
          <w:rStyle w:val="VerbatimChar"/>
          <w:lang w:val="hr-HR"/>
        </w:rPr>
        <w:t>x</w:t>
      </w:r>
      <w:r w:rsidRPr="000837F2">
        <w:rPr>
          <w:lang w:val="hr-HR"/>
        </w:rPr>
        <w:t xml:space="preserve"> imaju traženi uzorak</w:t>
      </w:r>
    </w:p>
    <w:p w14:paraId="06125F44" w14:textId="77777777" w:rsidR="007341A4" w:rsidRPr="000837F2" w:rsidRDefault="005F7D16">
      <w:pPr>
        <w:pStyle w:val="SourceCode"/>
        <w:rPr>
          <w:lang w:val="hr-HR"/>
        </w:rPr>
      </w:pPr>
      <w:r w:rsidRPr="000837F2">
        <w:rPr>
          <w:rStyle w:val="KeywordTok"/>
          <w:lang w:val="hr-HR"/>
        </w:rPr>
        <w:t>grepl</w:t>
      </w:r>
      <w:r w:rsidRPr="000837F2">
        <w:rPr>
          <w:rStyle w:val="NormalTok"/>
          <w:lang w:val="hr-HR"/>
        </w:rPr>
        <w:t>(</w:t>
      </w:r>
      <w:r w:rsidRPr="000837F2">
        <w:rPr>
          <w:rStyle w:val="StringTok"/>
          <w:lang w:val="hr-HR"/>
        </w:rPr>
        <w:t>'na'</w:t>
      </w:r>
      <w:r w:rsidRPr="000837F2">
        <w:rPr>
          <w:rStyle w:val="NormalTok"/>
          <w:lang w:val="hr-HR"/>
        </w:rPr>
        <w:t xml:space="preserve">,voce)  </w:t>
      </w:r>
    </w:p>
    <w:p w14:paraId="09DD5952" w14:textId="77777777" w:rsidR="007341A4" w:rsidRPr="000837F2" w:rsidRDefault="005F7D16">
      <w:pPr>
        <w:pStyle w:val="SourceCode"/>
        <w:rPr>
          <w:lang w:val="hr-HR"/>
        </w:rPr>
      </w:pPr>
      <w:r w:rsidRPr="000837F2">
        <w:rPr>
          <w:rStyle w:val="VerbatimChar"/>
          <w:lang w:val="hr-HR"/>
        </w:rPr>
        <w:t>## [1]  TRUE FALSE FALSE  TRUE FALSE</w:t>
      </w:r>
    </w:p>
    <w:p w14:paraId="0BB85950" w14:textId="77777777" w:rsidR="007341A4" w:rsidRPr="000837F2" w:rsidRDefault="005F7D16">
      <w:pPr>
        <w:pStyle w:val="FirstParagraph"/>
        <w:rPr>
          <w:lang w:val="hr-HR"/>
        </w:rPr>
      </w:pPr>
      <w:r w:rsidRPr="000837F2">
        <w:rPr>
          <w:b/>
          <w:lang w:val="hr-HR"/>
        </w:rPr>
        <w:t>Primjer:</w:t>
      </w:r>
      <w:r w:rsidRPr="000837F2">
        <w:rPr>
          <w:lang w:val="hr-HR"/>
        </w:rPr>
        <w:t xml:space="preserve"> iz podatkovnog okvira </w:t>
      </w:r>
      <w:r w:rsidRPr="000837F2">
        <w:rPr>
          <w:rStyle w:val="VerbatimChar"/>
          <w:lang w:val="hr-HR"/>
        </w:rPr>
        <w:t>deniro</w:t>
      </w:r>
      <w:r w:rsidRPr="000837F2">
        <w:rPr>
          <w:lang w:val="hr-HR"/>
        </w:rPr>
        <w:t xml:space="preserve"> izdvojite sve filmove koji u sebi sadrže riječ “city”.</w:t>
      </w:r>
    </w:p>
    <w:p w14:paraId="3A470038" w14:textId="77777777" w:rsidR="007341A4" w:rsidRPr="000837F2" w:rsidRDefault="005F7D16">
      <w:pPr>
        <w:pStyle w:val="SourceCode"/>
        <w:rPr>
          <w:lang w:val="hr-HR"/>
        </w:rPr>
      </w:pPr>
      <w:r w:rsidRPr="000837F2">
        <w:rPr>
          <w:rStyle w:val="KeywordTok"/>
          <w:lang w:val="hr-HR"/>
        </w:rPr>
        <w:t>grep</w:t>
      </w:r>
      <w:r w:rsidRPr="000837F2">
        <w:rPr>
          <w:rStyle w:val="NormalTok"/>
          <w:lang w:val="hr-HR"/>
        </w:rPr>
        <w:t>(</w:t>
      </w:r>
      <w:r w:rsidRPr="000837F2">
        <w:rPr>
          <w:rStyle w:val="StringTok"/>
          <w:lang w:val="hr-HR"/>
        </w:rPr>
        <w:t>"city"</w:t>
      </w:r>
      <w:r w:rsidRPr="000837F2">
        <w:rPr>
          <w:rStyle w:val="NormalTok"/>
          <w:lang w:val="hr-HR"/>
        </w:rPr>
        <w:t>, deniro</w:t>
      </w:r>
      <w:r w:rsidRPr="000837F2">
        <w:rPr>
          <w:rStyle w:val="OperatorTok"/>
          <w:lang w:val="hr-HR"/>
        </w:rPr>
        <w:t>$</w:t>
      </w:r>
      <w:r w:rsidRPr="000837F2">
        <w:rPr>
          <w:rStyle w:val="NormalTok"/>
          <w:lang w:val="hr-HR"/>
        </w:rPr>
        <w:t xml:space="preserve">Title, </w:t>
      </w:r>
      <w:r w:rsidRPr="000837F2">
        <w:rPr>
          <w:rStyle w:val="DataTypeTok"/>
          <w:lang w:val="hr-HR"/>
        </w:rPr>
        <w:t>value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DataTypeTok"/>
          <w:lang w:val="hr-HR"/>
        </w:rPr>
        <w:t>ignore.case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rStyle w:val="CommentTok"/>
          <w:lang w:val="hr-HR"/>
        </w:rPr>
        <w:t>#vraća samo nazive filmova</w:t>
      </w:r>
    </w:p>
    <w:p w14:paraId="50E039FC" w14:textId="77777777" w:rsidR="007341A4" w:rsidRPr="000837F2" w:rsidRDefault="005F7D16">
      <w:pPr>
        <w:pStyle w:val="SourceCode"/>
        <w:rPr>
          <w:lang w:val="hr-HR"/>
        </w:rPr>
      </w:pPr>
      <w:r w:rsidRPr="000837F2">
        <w:rPr>
          <w:rStyle w:val="VerbatimChar"/>
          <w:lang w:val="hr-HR"/>
        </w:rPr>
        <w:t>## [1] "Night and the City" "City by the Sea"</w:t>
      </w:r>
    </w:p>
    <w:p w14:paraId="451D69FD" w14:textId="77777777" w:rsidR="007341A4" w:rsidRPr="000837F2" w:rsidRDefault="005F7D16">
      <w:pPr>
        <w:pStyle w:val="SourceCode"/>
        <w:rPr>
          <w:lang w:val="hr-HR"/>
        </w:rPr>
      </w:pPr>
      <w:r w:rsidRPr="000837F2">
        <w:rPr>
          <w:rStyle w:val="NormalTok"/>
          <w:lang w:val="hr-HR"/>
        </w:rPr>
        <w:t>deniro[</w:t>
      </w:r>
      <w:r w:rsidRPr="000837F2">
        <w:rPr>
          <w:rStyle w:val="KeywordTok"/>
          <w:lang w:val="hr-HR"/>
        </w:rPr>
        <w:t>grep</w:t>
      </w:r>
      <w:r w:rsidRPr="000837F2">
        <w:rPr>
          <w:rStyle w:val="NormalTok"/>
          <w:lang w:val="hr-HR"/>
        </w:rPr>
        <w:t>(</w:t>
      </w:r>
      <w:r w:rsidRPr="000837F2">
        <w:rPr>
          <w:rStyle w:val="StringTok"/>
          <w:lang w:val="hr-HR"/>
        </w:rPr>
        <w:t>"City"</w:t>
      </w:r>
      <w:r w:rsidRPr="000837F2">
        <w:rPr>
          <w:rStyle w:val="NormalTok"/>
          <w:lang w:val="hr-HR"/>
        </w:rPr>
        <w:t>, deniro</w:t>
      </w:r>
      <w:r w:rsidRPr="000837F2">
        <w:rPr>
          <w:rStyle w:val="OperatorTok"/>
          <w:lang w:val="hr-HR"/>
        </w:rPr>
        <w:t>$</w:t>
      </w:r>
      <w:r w:rsidRPr="000837F2">
        <w:rPr>
          <w:rStyle w:val="NormalTok"/>
          <w:lang w:val="hr-HR"/>
        </w:rPr>
        <w:t xml:space="preserve">Title),] </w:t>
      </w:r>
      <w:r w:rsidRPr="000837F2">
        <w:rPr>
          <w:rStyle w:val="CommentTok"/>
          <w:lang w:val="hr-HR"/>
        </w:rPr>
        <w:t>#vraća cijeli redak podatkovnog okvira</w:t>
      </w:r>
    </w:p>
    <w:p w14:paraId="1477E8E7" w14:textId="77777777" w:rsidR="007341A4" w:rsidRPr="000837F2" w:rsidRDefault="005F7D16">
      <w:pPr>
        <w:pStyle w:val="SourceCode"/>
        <w:rPr>
          <w:lang w:val="hr-HR"/>
        </w:rPr>
      </w:pPr>
      <w:r w:rsidRPr="000837F2">
        <w:rPr>
          <w:rStyle w:val="VerbatimChar"/>
          <w:lang w:val="hr-HR"/>
        </w:rPr>
        <w:t>##    Year Score              Title</w:t>
      </w:r>
      <w:r w:rsidRPr="000837F2">
        <w:rPr>
          <w:lang w:val="hr-HR"/>
        </w:rPr>
        <w:br/>
      </w:r>
      <w:r w:rsidRPr="000837F2">
        <w:rPr>
          <w:rStyle w:val="VerbatimChar"/>
          <w:lang w:val="hr-HR"/>
        </w:rPr>
        <w:t>## 34 1992    67 Night and the City</w:t>
      </w:r>
      <w:r w:rsidRPr="000837F2">
        <w:rPr>
          <w:lang w:val="hr-HR"/>
        </w:rPr>
        <w:br/>
      </w:r>
      <w:r w:rsidRPr="000837F2">
        <w:rPr>
          <w:rStyle w:val="VerbatimChar"/>
          <w:lang w:val="hr-HR"/>
        </w:rPr>
        <w:t>## 56 2002    48    City by the Sea</w:t>
      </w:r>
    </w:p>
    <w:p w14:paraId="572E9F29" w14:textId="77777777" w:rsidR="007341A4" w:rsidRPr="000837F2" w:rsidRDefault="005F7D16">
      <w:pPr>
        <w:pStyle w:val="FirstParagraph"/>
        <w:rPr>
          <w:lang w:val="hr-HR"/>
        </w:rPr>
      </w:pPr>
      <w:r w:rsidRPr="000837F2">
        <w:rPr>
          <w:b/>
          <w:lang w:val="hr-HR"/>
        </w:rPr>
        <w:t>Zadatak 41</w:t>
      </w:r>
    </w:p>
    <w:p w14:paraId="329CDF68" w14:textId="77777777" w:rsidR="007341A4" w:rsidRPr="000837F2" w:rsidRDefault="005F7D16">
      <w:pPr>
        <w:pStyle w:val="Tijeloteksta"/>
        <w:rPr>
          <w:lang w:val="hr-HR"/>
        </w:rPr>
      </w:pPr>
      <w:r w:rsidRPr="000837F2">
        <w:rPr>
          <w:lang w:val="hr-HR"/>
        </w:rPr>
        <w:t xml:space="preserve">41.1 Funkcijom </w:t>
      </w:r>
      <w:r w:rsidRPr="000837F2">
        <w:rPr>
          <w:rStyle w:val="VerbatimChar"/>
          <w:lang w:val="hr-HR"/>
        </w:rPr>
        <w:t>library()</w:t>
      </w:r>
      <w:r w:rsidRPr="000837F2">
        <w:rPr>
          <w:lang w:val="hr-HR"/>
        </w:rPr>
        <w:t xml:space="preserve"> učitajte paket </w:t>
      </w:r>
      <w:r w:rsidRPr="000837F2">
        <w:rPr>
          <w:rStyle w:val="VerbatimChar"/>
          <w:lang w:val="hr-HR"/>
        </w:rPr>
        <w:t>ggplot2</w:t>
      </w:r>
      <w:r w:rsidRPr="000837F2">
        <w:rPr>
          <w:lang w:val="hr-HR"/>
        </w:rPr>
        <w:t xml:space="preserve">, a potom funkcijom </w:t>
      </w:r>
      <w:r w:rsidRPr="000837F2">
        <w:rPr>
          <w:rStyle w:val="VerbatimChar"/>
          <w:lang w:val="hr-HR"/>
        </w:rPr>
        <w:t>data()</w:t>
      </w:r>
      <w:r w:rsidRPr="000837F2">
        <w:rPr>
          <w:lang w:val="hr-HR"/>
        </w:rPr>
        <w:t xml:space="preserve"> učitajte skup </w:t>
      </w:r>
      <w:r w:rsidRPr="000837F2">
        <w:rPr>
          <w:rStyle w:val="VerbatimChar"/>
          <w:lang w:val="hr-HR"/>
        </w:rPr>
        <w:t>msleep</w:t>
      </w:r>
      <w:r w:rsidRPr="000837F2">
        <w:rPr>
          <w:lang w:val="hr-HR"/>
        </w:rPr>
        <w:t xml:space="preserve"> iz paketa </w:t>
      </w:r>
      <w:r w:rsidRPr="000837F2">
        <w:rPr>
          <w:rStyle w:val="VerbatimChar"/>
          <w:lang w:val="hr-HR"/>
        </w:rPr>
        <w:t>ggplot2</w:t>
      </w:r>
      <w:r w:rsidRPr="000837F2">
        <w:rPr>
          <w:lang w:val="hr-HR"/>
        </w:rPr>
        <w:t xml:space="preserve"> koji sadrži podatke o karakteristikama spavanja sisavaca i upoznajte se s njegovom strukturom i sadržajem.</w:t>
      </w:r>
      <w:r w:rsidRPr="000837F2">
        <w:rPr>
          <w:lang w:val="hr-HR"/>
        </w:rPr>
        <w:br/>
        <w:t xml:space="preserve">41.2 Funkcijom </w:t>
      </w:r>
      <w:r w:rsidRPr="000837F2">
        <w:rPr>
          <w:rStyle w:val="VerbatimChar"/>
          <w:lang w:val="hr-HR"/>
        </w:rPr>
        <w:t>grep()</w:t>
      </w:r>
      <w:r w:rsidRPr="000837F2">
        <w:rPr>
          <w:lang w:val="hr-HR"/>
        </w:rPr>
        <w:t xml:space="preserve"> izdvojite sve zapise primata (gdje </w:t>
      </w:r>
      <w:r w:rsidRPr="000837F2">
        <w:rPr>
          <w:rStyle w:val="VerbatimChar"/>
          <w:lang w:val="hr-HR"/>
        </w:rPr>
        <w:t>order</w:t>
      </w:r>
      <w:r w:rsidRPr="000837F2">
        <w:rPr>
          <w:lang w:val="hr-HR"/>
        </w:rPr>
        <w:t xml:space="preserve"> poprima vrijednost “Primates”) i pohranite ih u novi podatkovni okvir naziva </w:t>
      </w:r>
      <w:r w:rsidRPr="000837F2">
        <w:rPr>
          <w:rStyle w:val="VerbatimChar"/>
          <w:lang w:val="hr-HR"/>
        </w:rPr>
        <w:t>primati</w:t>
      </w:r>
      <w:r w:rsidRPr="000837F2">
        <w:rPr>
          <w:lang w:val="hr-HR"/>
        </w:rPr>
        <w:t>.</w:t>
      </w:r>
      <w:r w:rsidRPr="000837F2">
        <w:rPr>
          <w:lang w:val="hr-HR"/>
        </w:rPr>
        <w:br/>
        <w:t xml:space="preserve">41.3 Iz podatkovnog okvira </w:t>
      </w:r>
      <w:r w:rsidRPr="000837F2">
        <w:rPr>
          <w:rStyle w:val="VerbatimChar"/>
          <w:lang w:val="hr-HR"/>
        </w:rPr>
        <w:t>primati</w:t>
      </w:r>
      <w:r w:rsidRPr="000837F2">
        <w:rPr>
          <w:lang w:val="hr-HR"/>
        </w:rPr>
        <w:t xml:space="preserve">, izdvojite sve zapise primata čiji nazivi (varijabla </w:t>
      </w:r>
      <w:r w:rsidRPr="000837F2">
        <w:rPr>
          <w:rStyle w:val="VerbatimChar"/>
          <w:lang w:val="hr-HR"/>
        </w:rPr>
        <w:t>name</w:t>
      </w:r>
      <w:r w:rsidRPr="000837F2">
        <w:rPr>
          <w:lang w:val="hr-HR"/>
        </w:rPr>
        <w:t>) završavaju samoglasnikom.</w:t>
      </w:r>
    </w:p>
    <w:p w14:paraId="473367C1" w14:textId="77777777" w:rsidR="007341A4" w:rsidRPr="000837F2" w:rsidRDefault="005F7D16">
      <w:pPr>
        <w:pStyle w:val="Tijeloteksta"/>
        <w:rPr>
          <w:lang w:val="hr-HR"/>
        </w:rPr>
      </w:pPr>
      <w:r w:rsidRPr="000837F2">
        <w:rPr>
          <w:b/>
          <w:lang w:val="hr-HR"/>
        </w:rPr>
        <w:t>Funkcije za supstituiranje uzorka u tekstu</w:t>
      </w:r>
    </w:p>
    <w:p w14:paraId="1A204230" w14:textId="77777777" w:rsidR="007341A4" w:rsidRPr="000837F2" w:rsidRDefault="005F7D16" w:rsidP="00CE72E3">
      <w:pPr>
        <w:pStyle w:val="Compact"/>
        <w:numPr>
          <w:ilvl w:val="0"/>
          <w:numId w:val="47"/>
        </w:numPr>
        <w:rPr>
          <w:lang w:val="hr-HR"/>
        </w:rPr>
      </w:pPr>
      <w:r w:rsidRPr="00981FDA">
        <w:rPr>
          <w:rStyle w:val="VerbatimChar"/>
          <w:b/>
          <w:lang w:val="hr-HR"/>
        </w:rPr>
        <w:t>sub(uzorak, zamjena, x)</w:t>
      </w:r>
      <w:r w:rsidRPr="000837F2">
        <w:rPr>
          <w:lang w:val="hr-HR"/>
        </w:rPr>
        <w:t xml:space="preserve"> – supstituira prvi podstring </w:t>
      </w:r>
      <w:r w:rsidRPr="000837F2">
        <w:rPr>
          <w:rStyle w:val="VerbatimChar"/>
          <w:lang w:val="hr-HR"/>
        </w:rPr>
        <w:t>uzorak</w:t>
      </w:r>
      <w:r w:rsidRPr="000837F2">
        <w:rPr>
          <w:lang w:val="hr-HR"/>
        </w:rPr>
        <w:t xml:space="preserve"> s novim nizom znakova </w:t>
      </w:r>
      <w:r w:rsidRPr="000837F2">
        <w:rPr>
          <w:rStyle w:val="VerbatimChar"/>
          <w:lang w:val="hr-HR"/>
        </w:rPr>
        <w:t>zamjena</w:t>
      </w:r>
      <w:r w:rsidRPr="000837F2">
        <w:rPr>
          <w:lang w:val="hr-HR"/>
        </w:rPr>
        <w:t xml:space="preserve"> u svakom elementu znakovnoga vektora </w:t>
      </w:r>
      <w:r w:rsidRPr="000837F2">
        <w:rPr>
          <w:rStyle w:val="VerbatimChar"/>
          <w:lang w:val="hr-HR"/>
        </w:rPr>
        <w:t>x</w:t>
      </w:r>
      <w:r w:rsidRPr="000837F2">
        <w:rPr>
          <w:lang w:val="hr-HR"/>
        </w:rPr>
        <w:t>.</w:t>
      </w:r>
    </w:p>
    <w:p w14:paraId="6297F491" w14:textId="77777777" w:rsidR="007341A4" w:rsidRPr="000837F2" w:rsidRDefault="005F7D16">
      <w:pPr>
        <w:pStyle w:val="SourceCode"/>
        <w:rPr>
          <w:lang w:val="hr-HR"/>
        </w:rPr>
      </w:pPr>
      <w:r w:rsidRPr="000837F2">
        <w:rPr>
          <w:rStyle w:val="KeywordTok"/>
          <w:lang w:val="hr-HR"/>
        </w:rPr>
        <w:t>sub</w:t>
      </w:r>
      <w:r w:rsidRPr="000837F2">
        <w:rPr>
          <w:rStyle w:val="NormalTok"/>
          <w:lang w:val="hr-HR"/>
        </w:rPr>
        <w:t>(</w:t>
      </w:r>
      <w:r w:rsidRPr="000837F2">
        <w:rPr>
          <w:rStyle w:val="StringTok"/>
          <w:lang w:val="hr-HR"/>
        </w:rPr>
        <w:t>'a'</w:t>
      </w:r>
      <w:r w:rsidRPr="000837F2">
        <w:rPr>
          <w:rStyle w:val="NormalTok"/>
          <w:lang w:val="hr-HR"/>
        </w:rPr>
        <w:t>,</w:t>
      </w:r>
      <w:r w:rsidRPr="000837F2">
        <w:rPr>
          <w:rStyle w:val="StringTok"/>
          <w:lang w:val="hr-HR"/>
        </w:rPr>
        <w:t>'$'</w:t>
      </w:r>
      <w:r w:rsidRPr="000837F2">
        <w:rPr>
          <w:rStyle w:val="NormalTok"/>
          <w:lang w:val="hr-HR"/>
        </w:rPr>
        <w:t>, voce)</w:t>
      </w:r>
    </w:p>
    <w:p w14:paraId="7A8E434D" w14:textId="77777777" w:rsidR="007341A4" w:rsidRPr="000837F2" w:rsidRDefault="005F7D16">
      <w:pPr>
        <w:pStyle w:val="SourceCode"/>
        <w:rPr>
          <w:lang w:val="hr-HR"/>
        </w:rPr>
      </w:pPr>
      <w:r w:rsidRPr="000837F2">
        <w:rPr>
          <w:rStyle w:val="VerbatimChar"/>
          <w:lang w:val="hr-HR"/>
        </w:rPr>
        <w:t>## [1] "b$nana"    "j$buka"    "5m0kv$"    "m$ndarina" "kru?k$"</w:t>
      </w:r>
    </w:p>
    <w:p w14:paraId="3EB8DF01" w14:textId="77777777" w:rsidR="007341A4" w:rsidRPr="000837F2" w:rsidRDefault="005F7D16" w:rsidP="00CE72E3">
      <w:pPr>
        <w:pStyle w:val="Compact"/>
        <w:numPr>
          <w:ilvl w:val="0"/>
          <w:numId w:val="48"/>
        </w:numPr>
        <w:rPr>
          <w:lang w:val="hr-HR"/>
        </w:rPr>
      </w:pPr>
      <w:r w:rsidRPr="00981FDA">
        <w:rPr>
          <w:rStyle w:val="VerbatimChar"/>
          <w:b/>
          <w:lang w:val="hr-HR"/>
        </w:rPr>
        <w:t>gsub(uzorak, zamjena, x)</w:t>
      </w:r>
      <w:r w:rsidRPr="000837F2">
        <w:rPr>
          <w:lang w:val="hr-HR"/>
        </w:rPr>
        <w:t xml:space="preserve"> – supstituira sve podstringove </w:t>
      </w:r>
      <w:r w:rsidRPr="000837F2">
        <w:rPr>
          <w:rStyle w:val="VerbatimChar"/>
          <w:lang w:val="hr-HR"/>
        </w:rPr>
        <w:t>uzorak</w:t>
      </w:r>
      <w:r w:rsidRPr="000837F2">
        <w:rPr>
          <w:lang w:val="hr-HR"/>
        </w:rPr>
        <w:t xml:space="preserve"> s novim stringom </w:t>
      </w:r>
      <w:r w:rsidRPr="000837F2">
        <w:rPr>
          <w:rStyle w:val="VerbatimChar"/>
          <w:lang w:val="hr-HR"/>
        </w:rPr>
        <w:t>zamjena</w:t>
      </w:r>
      <w:r w:rsidRPr="000837F2">
        <w:rPr>
          <w:lang w:val="hr-HR"/>
        </w:rPr>
        <w:t xml:space="preserve"> u svakom elementu znakovnoga vektora </w:t>
      </w:r>
      <w:r w:rsidRPr="000837F2">
        <w:rPr>
          <w:rStyle w:val="VerbatimChar"/>
          <w:lang w:val="hr-HR"/>
        </w:rPr>
        <w:t>x</w:t>
      </w:r>
      <w:r w:rsidRPr="000837F2">
        <w:rPr>
          <w:lang w:val="hr-HR"/>
        </w:rPr>
        <w:t>.</w:t>
      </w:r>
    </w:p>
    <w:p w14:paraId="554FF0EB" w14:textId="77777777" w:rsidR="007341A4" w:rsidRPr="000837F2" w:rsidRDefault="005F7D16">
      <w:pPr>
        <w:pStyle w:val="SourceCode"/>
        <w:rPr>
          <w:lang w:val="hr-HR"/>
        </w:rPr>
      </w:pPr>
      <w:r w:rsidRPr="000837F2">
        <w:rPr>
          <w:rStyle w:val="KeywordTok"/>
          <w:lang w:val="hr-HR"/>
        </w:rPr>
        <w:t>gsub</w:t>
      </w:r>
      <w:r w:rsidRPr="000837F2">
        <w:rPr>
          <w:rStyle w:val="NormalTok"/>
          <w:lang w:val="hr-HR"/>
        </w:rPr>
        <w:t>(</w:t>
      </w:r>
      <w:r w:rsidRPr="000837F2">
        <w:rPr>
          <w:rStyle w:val="StringTok"/>
          <w:lang w:val="hr-HR"/>
        </w:rPr>
        <w:t>'a'</w:t>
      </w:r>
      <w:r w:rsidRPr="000837F2">
        <w:rPr>
          <w:rStyle w:val="NormalTok"/>
          <w:lang w:val="hr-HR"/>
        </w:rPr>
        <w:t>,</w:t>
      </w:r>
      <w:r w:rsidRPr="000837F2">
        <w:rPr>
          <w:rStyle w:val="StringTok"/>
          <w:lang w:val="hr-HR"/>
        </w:rPr>
        <w:t>'$'</w:t>
      </w:r>
      <w:r w:rsidRPr="000837F2">
        <w:rPr>
          <w:rStyle w:val="NormalTok"/>
          <w:lang w:val="hr-HR"/>
        </w:rPr>
        <w:t>,voce)</w:t>
      </w:r>
    </w:p>
    <w:p w14:paraId="76DA531D" w14:textId="77777777" w:rsidR="007341A4" w:rsidRPr="000837F2" w:rsidRDefault="005F7D16">
      <w:pPr>
        <w:pStyle w:val="SourceCode"/>
        <w:rPr>
          <w:lang w:val="hr-HR"/>
        </w:rPr>
      </w:pPr>
      <w:r w:rsidRPr="000837F2">
        <w:rPr>
          <w:rStyle w:val="VerbatimChar"/>
          <w:lang w:val="hr-HR"/>
        </w:rPr>
        <w:t>## [1] "b$n$n$"    "j$buk$"    "5m0kv$"    "m$nd$rin$" "kru?k$"</w:t>
      </w:r>
    </w:p>
    <w:p w14:paraId="30B38762" w14:textId="77777777" w:rsidR="007341A4" w:rsidRPr="000837F2" w:rsidRDefault="005F7D16">
      <w:pPr>
        <w:pStyle w:val="FirstParagraph"/>
        <w:rPr>
          <w:lang w:val="hr-HR"/>
        </w:rPr>
      </w:pPr>
      <w:r w:rsidRPr="000837F2">
        <w:rPr>
          <w:b/>
          <w:lang w:val="hr-HR"/>
        </w:rPr>
        <w:t>Primjer</w:t>
      </w:r>
      <w:r w:rsidRPr="000837F2">
        <w:rPr>
          <w:lang w:val="hr-HR"/>
        </w:rPr>
        <w:t xml:space="preserve"> funkcija </w:t>
      </w:r>
      <w:r w:rsidRPr="000837F2">
        <w:rPr>
          <w:rStyle w:val="VerbatimChar"/>
          <w:lang w:val="hr-HR"/>
        </w:rPr>
        <w:t>sub()</w:t>
      </w:r>
      <w:r w:rsidRPr="000837F2">
        <w:rPr>
          <w:lang w:val="hr-HR"/>
        </w:rPr>
        <w:t xml:space="preserve"> i </w:t>
      </w:r>
      <w:r w:rsidRPr="000837F2">
        <w:rPr>
          <w:rStyle w:val="VerbatimChar"/>
          <w:lang w:val="hr-HR"/>
        </w:rPr>
        <w:t>gsub()</w:t>
      </w:r>
      <w:r w:rsidRPr="000837F2">
        <w:rPr>
          <w:lang w:val="hr-HR"/>
        </w:rPr>
        <w:t xml:space="preserve"> s regularnim izrazima:</w:t>
      </w:r>
    </w:p>
    <w:p w14:paraId="725D7A37" w14:textId="77777777" w:rsidR="007341A4" w:rsidRPr="000837F2" w:rsidRDefault="005F7D16">
      <w:pPr>
        <w:pStyle w:val="SourceCode"/>
        <w:rPr>
          <w:lang w:val="hr-HR"/>
        </w:rPr>
      </w:pPr>
      <w:r w:rsidRPr="000837F2">
        <w:rPr>
          <w:rStyle w:val="KeywordTok"/>
          <w:lang w:val="hr-HR"/>
        </w:rPr>
        <w:t>sub</w:t>
      </w:r>
      <w:r w:rsidRPr="000837F2">
        <w:rPr>
          <w:rStyle w:val="NormalTok"/>
          <w:lang w:val="hr-HR"/>
        </w:rPr>
        <w:t>(</w:t>
      </w:r>
      <w:r w:rsidRPr="000837F2">
        <w:rPr>
          <w:rStyle w:val="StringTok"/>
          <w:lang w:val="hr-HR"/>
        </w:rPr>
        <w:t>'[[:alpha:]]'</w:t>
      </w:r>
      <w:r w:rsidRPr="000837F2">
        <w:rPr>
          <w:rStyle w:val="NormalTok"/>
          <w:lang w:val="hr-HR"/>
        </w:rPr>
        <w:t>,</w:t>
      </w:r>
      <w:r w:rsidRPr="000837F2">
        <w:rPr>
          <w:rStyle w:val="StringTok"/>
          <w:lang w:val="hr-HR"/>
        </w:rPr>
        <w:t>'$'</w:t>
      </w:r>
      <w:r w:rsidRPr="000837F2">
        <w:rPr>
          <w:rStyle w:val="NormalTok"/>
          <w:lang w:val="hr-HR"/>
        </w:rPr>
        <w:t xml:space="preserve">,voce) </w:t>
      </w:r>
    </w:p>
    <w:p w14:paraId="072671FE" w14:textId="77777777" w:rsidR="007341A4" w:rsidRPr="000837F2" w:rsidRDefault="005F7D16">
      <w:pPr>
        <w:pStyle w:val="SourceCode"/>
        <w:rPr>
          <w:lang w:val="hr-HR"/>
        </w:rPr>
      </w:pPr>
      <w:r w:rsidRPr="000837F2">
        <w:rPr>
          <w:rStyle w:val="VerbatimChar"/>
          <w:lang w:val="hr-HR"/>
        </w:rPr>
        <w:t>## [1] "$anana"    "$abuka"    "5$0kva"    "$andarina" "$ru?ka"</w:t>
      </w:r>
    </w:p>
    <w:p w14:paraId="68EFC0DD" w14:textId="77777777" w:rsidR="007341A4" w:rsidRPr="000837F2" w:rsidRDefault="005F7D16">
      <w:pPr>
        <w:pStyle w:val="SourceCode"/>
        <w:rPr>
          <w:lang w:val="hr-HR"/>
        </w:rPr>
      </w:pPr>
      <w:r w:rsidRPr="000837F2">
        <w:rPr>
          <w:rStyle w:val="KeywordTok"/>
          <w:lang w:val="hr-HR"/>
        </w:rPr>
        <w:t>gsub</w:t>
      </w:r>
      <w:r w:rsidRPr="000837F2">
        <w:rPr>
          <w:rStyle w:val="NormalTok"/>
          <w:lang w:val="hr-HR"/>
        </w:rPr>
        <w:t>(</w:t>
      </w:r>
      <w:r w:rsidRPr="000837F2">
        <w:rPr>
          <w:rStyle w:val="StringTok"/>
          <w:lang w:val="hr-HR"/>
        </w:rPr>
        <w:t>'[[:alpha:]]'</w:t>
      </w:r>
      <w:r w:rsidRPr="000837F2">
        <w:rPr>
          <w:rStyle w:val="NormalTok"/>
          <w:lang w:val="hr-HR"/>
        </w:rPr>
        <w:t>,</w:t>
      </w:r>
      <w:r w:rsidRPr="000837F2">
        <w:rPr>
          <w:rStyle w:val="StringTok"/>
          <w:lang w:val="hr-HR"/>
        </w:rPr>
        <w:t>'$'</w:t>
      </w:r>
      <w:r w:rsidRPr="000837F2">
        <w:rPr>
          <w:rStyle w:val="NormalTok"/>
          <w:lang w:val="hr-HR"/>
        </w:rPr>
        <w:t xml:space="preserve">,voce) </w:t>
      </w:r>
    </w:p>
    <w:p w14:paraId="50C6C2D7" w14:textId="77777777" w:rsidR="007341A4" w:rsidRPr="000837F2" w:rsidRDefault="005F7D16">
      <w:pPr>
        <w:pStyle w:val="SourceCode"/>
        <w:rPr>
          <w:lang w:val="hr-HR"/>
        </w:rPr>
      </w:pPr>
      <w:r w:rsidRPr="000837F2">
        <w:rPr>
          <w:rStyle w:val="VerbatimChar"/>
          <w:lang w:val="hr-HR"/>
        </w:rPr>
        <w:t>## [1] "$$$$$$"    "$$$$$$"    "5$0$$$"    "$$$$$$$$$" "$$$?$$"</w:t>
      </w:r>
    </w:p>
    <w:p w14:paraId="3F6D3520" w14:textId="77777777" w:rsidR="00981FDA" w:rsidRDefault="00981FDA">
      <w:pPr>
        <w:pStyle w:val="FirstParagraph"/>
        <w:rPr>
          <w:b/>
          <w:lang w:val="hr-HR"/>
        </w:rPr>
      </w:pPr>
    </w:p>
    <w:p w14:paraId="742D82CD" w14:textId="4978EEC7" w:rsidR="007341A4" w:rsidRPr="000837F2" w:rsidRDefault="005F7D16">
      <w:pPr>
        <w:pStyle w:val="FirstParagraph"/>
        <w:rPr>
          <w:lang w:val="hr-HR"/>
        </w:rPr>
      </w:pPr>
      <w:r w:rsidRPr="000837F2">
        <w:rPr>
          <w:b/>
          <w:lang w:val="hr-HR"/>
        </w:rPr>
        <w:lastRenderedPageBreak/>
        <w:t>Zadatak 42</w:t>
      </w:r>
      <w:r w:rsidRPr="000837F2">
        <w:rPr>
          <w:lang w:val="hr-HR"/>
        </w:rPr>
        <w:br/>
        <w:t xml:space="preserve">U podatkovnom okviru </w:t>
      </w:r>
      <w:r w:rsidRPr="000837F2">
        <w:rPr>
          <w:rStyle w:val="VerbatimChar"/>
          <w:lang w:val="hr-HR"/>
        </w:rPr>
        <w:t>primati</w:t>
      </w:r>
      <w:r w:rsidRPr="000837F2">
        <w:rPr>
          <w:lang w:val="hr-HR"/>
        </w:rPr>
        <w:t xml:space="preserve">, u varijabli </w:t>
      </w:r>
      <w:r w:rsidRPr="000837F2">
        <w:rPr>
          <w:rStyle w:val="VerbatimChar"/>
          <w:lang w:val="hr-HR"/>
        </w:rPr>
        <w:t>vore</w:t>
      </w:r>
      <w:r w:rsidRPr="000837F2">
        <w:rPr>
          <w:lang w:val="hr-HR"/>
        </w:rPr>
        <w:t xml:space="preserve"> zamjenite “omni” sa “svejedi”, “carni” s “mesojedi” i “herbi” s “biljojedi”. Ispišite podatkovni okvir </w:t>
      </w:r>
      <w:r w:rsidRPr="000837F2">
        <w:rPr>
          <w:rStyle w:val="VerbatimChar"/>
          <w:lang w:val="hr-HR"/>
        </w:rPr>
        <w:t>primati</w:t>
      </w:r>
      <w:r w:rsidRPr="000837F2">
        <w:rPr>
          <w:lang w:val="hr-HR"/>
        </w:rPr>
        <w:t xml:space="preserve"> i provjerite je li cijeli stupac pravilno izmijenjen.</w:t>
      </w:r>
    </w:p>
    <w:p w14:paraId="10FFE45E" w14:textId="77777777" w:rsidR="007341A4" w:rsidRPr="000837F2" w:rsidRDefault="005F7D16">
      <w:pPr>
        <w:pStyle w:val="Tijeloteksta"/>
        <w:rPr>
          <w:lang w:val="hr-HR"/>
        </w:rPr>
      </w:pPr>
      <w:r w:rsidRPr="000837F2">
        <w:rPr>
          <w:b/>
          <w:lang w:val="hr-HR"/>
        </w:rPr>
        <w:t>Funkcije za lociranje uzorka u tekstu</w:t>
      </w:r>
    </w:p>
    <w:p w14:paraId="43E8A139" w14:textId="77777777" w:rsidR="007341A4" w:rsidRPr="000837F2" w:rsidRDefault="005F7D16" w:rsidP="00CE72E3">
      <w:pPr>
        <w:pStyle w:val="Compact"/>
        <w:numPr>
          <w:ilvl w:val="0"/>
          <w:numId w:val="49"/>
        </w:numPr>
        <w:rPr>
          <w:lang w:val="hr-HR"/>
        </w:rPr>
      </w:pPr>
      <w:r w:rsidRPr="00981FDA">
        <w:rPr>
          <w:rStyle w:val="VerbatimChar"/>
          <w:b/>
          <w:lang w:val="hr-HR"/>
        </w:rPr>
        <w:t>regexpr(uzorak, x)</w:t>
      </w:r>
      <w:r w:rsidRPr="000837F2">
        <w:rPr>
          <w:lang w:val="hr-HR"/>
        </w:rPr>
        <w:t xml:space="preserve"> – vraća cjelobrojni vektor iste duljine kao </w:t>
      </w:r>
      <w:r w:rsidRPr="000837F2">
        <w:rPr>
          <w:rStyle w:val="VerbatimChar"/>
          <w:lang w:val="hr-HR"/>
        </w:rPr>
        <w:t>x</w:t>
      </w:r>
      <w:r w:rsidRPr="000837F2">
        <w:rPr>
          <w:lang w:val="hr-HR"/>
        </w:rPr>
        <w:t xml:space="preserve"> koji sadrži početne pozicije prvih podudaranja uzorka </w:t>
      </w:r>
      <w:r w:rsidRPr="000837F2">
        <w:rPr>
          <w:rStyle w:val="VerbatimChar"/>
          <w:lang w:val="hr-HR"/>
        </w:rPr>
        <w:t>uzorak</w:t>
      </w:r>
      <w:r w:rsidRPr="000837F2">
        <w:rPr>
          <w:lang w:val="hr-HR"/>
        </w:rPr>
        <w:t xml:space="preserve"> unutar svakog elementa vektora </w:t>
      </w:r>
      <w:r w:rsidRPr="000837F2">
        <w:rPr>
          <w:rStyle w:val="VerbatimChar"/>
          <w:lang w:val="hr-HR"/>
        </w:rPr>
        <w:t>x</w:t>
      </w:r>
      <w:r w:rsidRPr="000837F2">
        <w:rPr>
          <w:lang w:val="hr-HR"/>
        </w:rPr>
        <w:t xml:space="preserve">. Ako nema podudaranja, vraća </w:t>
      </w:r>
      <w:r w:rsidRPr="000837F2">
        <w:rPr>
          <w:rStyle w:val="VerbatimChar"/>
          <w:lang w:val="hr-HR"/>
        </w:rPr>
        <w:t>-1</w:t>
      </w:r>
      <w:r w:rsidRPr="000837F2">
        <w:rPr>
          <w:lang w:val="hr-HR"/>
        </w:rPr>
        <w:t>.</w:t>
      </w:r>
    </w:p>
    <w:p w14:paraId="4E7DCE97" w14:textId="77777777" w:rsidR="007341A4" w:rsidRPr="000837F2" w:rsidRDefault="005F7D16">
      <w:pPr>
        <w:pStyle w:val="SourceCode"/>
        <w:rPr>
          <w:lang w:val="hr-HR"/>
        </w:rPr>
      </w:pPr>
      <w:r w:rsidRPr="000837F2">
        <w:rPr>
          <w:rStyle w:val="NormalTok"/>
          <w:lang w:val="hr-HR"/>
        </w:rPr>
        <w:t>voce</w:t>
      </w:r>
    </w:p>
    <w:p w14:paraId="4B6B4A40" w14:textId="77777777" w:rsidR="007341A4" w:rsidRPr="000837F2" w:rsidRDefault="005F7D16">
      <w:pPr>
        <w:pStyle w:val="SourceCode"/>
        <w:rPr>
          <w:lang w:val="hr-HR"/>
        </w:rPr>
      </w:pPr>
      <w:r w:rsidRPr="000837F2">
        <w:rPr>
          <w:rStyle w:val="VerbatimChar"/>
          <w:lang w:val="hr-HR"/>
        </w:rPr>
        <w:t>## [1] "banana"    "jabuka"    "5m0kva"    "mandarina" "kru?ka"</w:t>
      </w:r>
    </w:p>
    <w:p w14:paraId="6E0C5975" w14:textId="77777777" w:rsidR="007341A4" w:rsidRPr="000837F2" w:rsidRDefault="005F7D16">
      <w:pPr>
        <w:pStyle w:val="SourceCode"/>
        <w:rPr>
          <w:lang w:val="hr-HR"/>
        </w:rPr>
      </w:pPr>
      <w:r w:rsidRPr="000837F2">
        <w:rPr>
          <w:rStyle w:val="KeywordTok"/>
          <w:lang w:val="hr-HR"/>
        </w:rPr>
        <w:t>regexpr</w:t>
      </w:r>
      <w:r w:rsidRPr="000837F2">
        <w:rPr>
          <w:rStyle w:val="NormalTok"/>
          <w:lang w:val="hr-HR"/>
        </w:rPr>
        <w:t>(</w:t>
      </w:r>
      <w:r w:rsidRPr="000837F2">
        <w:rPr>
          <w:rStyle w:val="StringTok"/>
          <w:lang w:val="hr-HR"/>
        </w:rPr>
        <w:t>'na'</w:t>
      </w:r>
      <w:r w:rsidRPr="000837F2">
        <w:rPr>
          <w:rStyle w:val="NormalTok"/>
          <w:lang w:val="hr-HR"/>
        </w:rPr>
        <w:t>,voce)</w:t>
      </w:r>
    </w:p>
    <w:p w14:paraId="6AD0C008" w14:textId="77777777" w:rsidR="007341A4" w:rsidRPr="00981FDA" w:rsidRDefault="005F7D16">
      <w:pPr>
        <w:pStyle w:val="SourceCode"/>
        <w:rPr>
          <w:sz w:val="20"/>
          <w:lang w:val="hr-HR"/>
        </w:rPr>
      </w:pPr>
      <w:r w:rsidRPr="00981FDA">
        <w:rPr>
          <w:rStyle w:val="VerbatimChar"/>
          <w:sz w:val="20"/>
          <w:lang w:val="hr-HR"/>
        </w:rPr>
        <w:t>## [1]  3 -1 -1  8 -1</w:t>
      </w:r>
      <w:r w:rsidRPr="00981FDA">
        <w:rPr>
          <w:sz w:val="20"/>
          <w:lang w:val="hr-HR"/>
        </w:rPr>
        <w:br/>
      </w:r>
      <w:r w:rsidRPr="00981FDA">
        <w:rPr>
          <w:rStyle w:val="VerbatimChar"/>
          <w:sz w:val="20"/>
          <w:lang w:val="hr-HR"/>
        </w:rPr>
        <w:t>## attr(,"match.length")</w:t>
      </w:r>
      <w:r w:rsidRPr="00981FDA">
        <w:rPr>
          <w:sz w:val="20"/>
          <w:lang w:val="hr-HR"/>
        </w:rPr>
        <w:br/>
      </w:r>
      <w:r w:rsidRPr="00981FDA">
        <w:rPr>
          <w:rStyle w:val="VerbatimChar"/>
          <w:sz w:val="20"/>
          <w:lang w:val="hr-HR"/>
        </w:rPr>
        <w:t>## [1]  2 -1 -1  2 -1</w:t>
      </w:r>
      <w:r w:rsidRPr="00981FDA">
        <w:rPr>
          <w:sz w:val="20"/>
          <w:lang w:val="hr-HR"/>
        </w:rPr>
        <w:br/>
      </w:r>
      <w:r w:rsidRPr="00981FDA">
        <w:rPr>
          <w:rStyle w:val="VerbatimChar"/>
          <w:sz w:val="20"/>
          <w:lang w:val="hr-HR"/>
        </w:rPr>
        <w:t>## attr(,"index.type")</w:t>
      </w:r>
      <w:r w:rsidRPr="00981FDA">
        <w:rPr>
          <w:sz w:val="20"/>
          <w:lang w:val="hr-HR"/>
        </w:rPr>
        <w:br/>
      </w:r>
      <w:r w:rsidRPr="00981FDA">
        <w:rPr>
          <w:rStyle w:val="VerbatimChar"/>
          <w:sz w:val="20"/>
          <w:lang w:val="hr-HR"/>
        </w:rPr>
        <w:t>## [1] "chars"</w:t>
      </w:r>
      <w:r w:rsidRPr="00981FDA">
        <w:rPr>
          <w:sz w:val="20"/>
          <w:lang w:val="hr-HR"/>
        </w:rPr>
        <w:br/>
      </w:r>
      <w:r w:rsidRPr="00981FDA">
        <w:rPr>
          <w:rStyle w:val="VerbatimChar"/>
          <w:sz w:val="20"/>
          <w:lang w:val="hr-HR"/>
        </w:rPr>
        <w:t>## attr(,"useBytes")</w:t>
      </w:r>
      <w:r w:rsidRPr="00981FDA">
        <w:rPr>
          <w:sz w:val="20"/>
          <w:lang w:val="hr-HR"/>
        </w:rPr>
        <w:br/>
      </w:r>
      <w:r w:rsidRPr="00981FDA">
        <w:rPr>
          <w:rStyle w:val="VerbatimChar"/>
          <w:sz w:val="20"/>
          <w:lang w:val="hr-HR"/>
        </w:rPr>
        <w:t>## [1] TRUE</w:t>
      </w:r>
    </w:p>
    <w:p w14:paraId="6563EDB6" w14:textId="77777777" w:rsidR="007341A4" w:rsidRPr="000837F2" w:rsidRDefault="005F7D16" w:rsidP="00DB417A">
      <w:pPr>
        <w:pStyle w:val="Compact"/>
        <w:numPr>
          <w:ilvl w:val="0"/>
          <w:numId w:val="50"/>
        </w:numPr>
        <w:spacing w:before="240"/>
        <w:ind w:left="482" w:hanging="482"/>
        <w:rPr>
          <w:lang w:val="hr-HR"/>
        </w:rPr>
      </w:pPr>
      <w:r w:rsidRPr="00981FDA">
        <w:rPr>
          <w:rStyle w:val="VerbatimChar"/>
          <w:b/>
          <w:lang w:val="hr-HR"/>
        </w:rPr>
        <w:t>gregexpr()</w:t>
      </w:r>
      <w:r w:rsidRPr="000837F2">
        <w:rPr>
          <w:lang w:val="hr-HR"/>
        </w:rPr>
        <w:t xml:space="preserve"> – vraća listu iste duljine kao vektor </w:t>
      </w:r>
      <w:r w:rsidRPr="000837F2">
        <w:rPr>
          <w:rStyle w:val="VerbatimChar"/>
          <w:lang w:val="hr-HR"/>
        </w:rPr>
        <w:t>x</w:t>
      </w:r>
      <w:r w:rsidRPr="000837F2">
        <w:rPr>
          <w:lang w:val="hr-HR"/>
        </w:rPr>
        <w:t xml:space="preserve"> čiji je svaki element istog oblika kao rezultat funkcije </w:t>
      </w:r>
      <w:r w:rsidRPr="000837F2">
        <w:rPr>
          <w:rStyle w:val="VerbatimChar"/>
          <w:lang w:val="hr-HR"/>
        </w:rPr>
        <w:t>regexpr()</w:t>
      </w:r>
      <w:r w:rsidRPr="000837F2">
        <w:rPr>
          <w:lang w:val="hr-HR"/>
        </w:rPr>
        <w:t xml:space="preserve">, ali daje startne pozicije svih podudaranja unutar svakog elementa vektora </w:t>
      </w:r>
      <w:r w:rsidRPr="000837F2">
        <w:rPr>
          <w:rStyle w:val="VerbatimChar"/>
          <w:lang w:val="hr-HR"/>
        </w:rPr>
        <w:t>x</w:t>
      </w:r>
      <w:r w:rsidRPr="000837F2">
        <w:rPr>
          <w:lang w:val="hr-HR"/>
        </w:rPr>
        <w:t>.</w:t>
      </w:r>
    </w:p>
    <w:p w14:paraId="45A3543B" w14:textId="77777777" w:rsidR="007341A4" w:rsidRPr="000837F2" w:rsidRDefault="005F7D16">
      <w:pPr>
        <w:pStyle w:val="SourceCode"/>
        <w:rPr>
          <w:lang w:val="hr-HR"/>
        </w:rPr>
      </w:pPr>
      <w:r w:rsidRPr="000837F2">
        <w:rPr>
          <w:rStyle w:val="NormalTok"/>
          <w:lang w:val="hr-HR"/>
        </w:rPr>
        <w:t>voce</w:t>
      </w:r>
    </w:p>
    <w:p w14:paraId="25E3319A" w14:textId="77777777" w:rsidR="007341A4" w:rsidRPr="000837F2" w:rsidRDefault="005F7D16">
      <w:pPr>
        <w:pStyle w:val="SourceCode"/>
        <w:rPr>
          <w:lang w:val="hr-HR"/>
        </w:rPr>
      </w:pPr>
      <w:r w:rsidRPr="000837F2">
        <w:rPr>
          <w:rStyle w:val="VerbatimChar"/>
          <w:lang w:val="hr-HR"/>
        </w:rPr>
        <w:t>## [1] "banana"    "jabuka"    "5m0kva"    "mandarina" "kru?ka"</w:t>
      </w:r>
    </w:p>
    <w:p w14:paraId="17F2B671" w14:textId="77777777" w:rsidR="007341A4" w:rsidRPr="000837F2" w:rsidRDefault="005F7D16">
      <w:pPr>
        <w:pStyle w:val="SourceCode"/>
        <w:rPr>
          <w:lang w:val="hr-HR"/>
        </w:rPr>
      </w:pPr>
      <w:r w:rsidRPr="000837F2">
        <w:rPr>
          <w:rStyle w:val="KeywordTok"/>
          <w:lang w:val="hr-HR"/>
        </w:rPr>
        <w:t>gregexpr</w:t>
      </w:r>
      <w:r w:rsidRPr="000837F2">
        <w:rPr>
          <w:rStyle w:val="NormalTok"/>
          <w:lang w:val="hr-HR"/>
        </w:rPr>
        <w:t>(</w:t>
      </w:r>
      <w:r w:rsidRPr="000837F2">
        <w:rPr>
          <w:rStyle w:val="StringTok"/>
          <w:lang w:val="hr-HR"/>
        </w:rPr>
        <w:t>'na'</w:t>
      </w:r>
      <w:r w:rsidRPr="000837F2">
        <w:rPr>
          <w:rStyle w:val="NormalTok"/>
          <w:lang w:val="hr-HR"/>
        </w:rPr>
        <w:t>,voce)</w:t>
      </w:r>
    </w:p>
    <w:p w14:paraId="554DCA31" w14:textId="77777777" w:rsidR="007341A4" w:rsidRPr="00981FDA" w:rsidRDefault="005F7D16">
      <w:pPr>
        <w:pStyle w:val="SourceCode"/>
        <w:rPr>
          <w:sz w:val="20"/>
          <w:lang w:val="hr-HR"/>
        </w:rPr>
      </w:pPr>
      <w:r w:rsidRPr="00981FDA">
        <w:rPr>
          <w:rStyle w:val="VerbatimChar"/>
          <w:sz w:val="20"/>
          <w:lang w:val="hr-HR"/>
        </w:rPr>
        <w:t>## [[1]]</w:t>
      </w:r>
      <w:r w:rsidRPr="00981FDA">
        <w:rPr>
          <w:sz w:val="20"/>
          <w:lang w:val="hr-HR"/>
        </w:rPr>
        <w:br/>
      </w:r>
      <w:r w:rsidRPr="00981FDA">
        <w:rPr>
          <w:rStyle w:val="VerbatimChar"/>
          <w:sz w:val="20"/>
          <w:lang w:val="hr-HR"/>
        </w:rPr>
        <w:t>## [1] 3 5</w:t>
      </w:r>
      <w:r w:rsidRPr="00981FDA">
        <w:rPr>
          <w:sz w:val="20"/>
          <w:lang w:val="hr-HR"/>
        </w:rPr>
        <w:br/>
      </w:r>
      <w:r w:rsidRPr="00981FDA">
        <w:rPr>
          <w:rStyle w:val="VerbatimChar"/>
          <w:sz w:val="20"/>
          <w:lang w:val="hr-HR"/>
        </w:rPr>
        <w:t>## attr(,"match.length")</w:t>
      </w:r>
      <w:r w:rsidRPr="00981FDA">
        <w:rPr>
          <w:sz w:val="20"/>
          <w:lang w:val="hr-HR"/>
        </w:rPr>
        <w:br/>
      </w:r>
      <w:r w:rsidRPr="00981FDA">
        <w:rPr>
          <w:rStyle w:val="VerbatimChar"/>
          <w:sz w:val="20"/>
          <w:lang w:val="hr-HR"/>
        </w:rPr>
        <w:t>## [1] 2 2</w:t>
      </w:r>
      <w:r w:rsidRPr="00981FDA">
        <w:rPr>
          <w:sz w:val="20"/>
          <w:lang w:val="hr-HR"/>
        </w:rPr>
        <w:br/>
      </w:r>
      <w:r w:rsidRPr="00981FDA">
        <w:rPr>
          <w:rStyle w:val="VerbatimChar"/>
          <w:sz w:val="20"/>
          <w:lang w:val="hr-HR"/>
        </w:rPr>
        <w:t>## attr(,"index.type")</w:t>
      </w:r>
      <w:r w:rsidRPr="00981FDA">
        <w:rPr>
          <w:sz w:val="20"/>
          <w:lang w:val="hr-HR"/>
        </w:rPr>
        <w:br/>
      </w:r>
      <w:r w:rsidRPr="00981FDA">
        <w:rPr>
          <w:rStyle w:val="VerbatimChar"/>
          <w:sz w:val="20"/>
          <w:lang w:val="hr-HR"/>
        </w:rPr>
        <w:t>## [1] "chars"</w:t>
      </w:r>
      <w:r w:rsidRPr="00981FDA">
        <w:rPr>
          <w:sz w:val="20"/>
          <w:lang w:val="hr-HR"/>
        </w:rPr>
        <w:br/>
      </w:r>
      <w:r w:rsidRPr="00981FDA">
        <w:rPr>
          <w:rStyle w:val="VerbatimChar"/>
          <w:sz w:val="20"/>
          <w:lang w:val="hr-HR"/>
        </w:rPr>
        <w:t>## attr(,"useBytes")</w:t>
      </w:r>
      <w:r w:rsidRPr="00981FDA">
        <w:rPr>
          <w:sz w:val="20"/>
          <w:lang w:val="hr-HR"/>
        </w:rPr>
        <w:br/>
      </w:r>
      <w:r w:rsidRPr="00981FDA">
        <w:rPr>
          <w:rStyle w:val="VerbatimChar"/>
          <w:sz w:val="20"/>
          <w:lang w:val="hr-HR"/>
        </w:rPr>
        <w:t>## [1] TRUE</w:t>
      </w:r>
      <w:r w:rsidRPr="00981FDA">
        <w:rPr>
          <w:sz w:val="20"/>
          <w:lang w:val="hr-HR"/>
        </w:rPr>
        <w:br/>
      </w:r>
      <w:r w:rsidRPr="00981FDA">
        <w:rPr>
          <w:rStyle w:val="VerbatimChar"/>
          <w:sz w:val="20"/>
          <w:lang w:val="hr-HR"/>
        </w:rPr>
        <w:t xml:space="preserve">## </w:t>
      </w:r>
      <w:r w:rsidRPr="00981FDA">
        <w:rPr>
          <w:sz w:val="20"/>
          <w:lang w:val="hr-HR"/>
        </w:rPr>
        <w:br/>
      </w:r>
      <w:r w:rsidRPr="00981FDA">
        <w:rPr>
          <w:rStyle w:val="VerbatimChar"/>
          <w:sz w:val="20"/>
          <w:lang w:val="hr-HR"/>
        </w:rPr>
        <w:t>## [[2]]</w:t>
      </w:r>
      <w:r w:rsidRPr="00981FDA">
        <w:rPr>
          <w:sz w:val="20"/>
          <w:lang w:val="hr-HR"/>
        </w:rPr>
        <w:br/>
      </w:r>
      <w:r w:rsidRPr="00981FDA">
        <w:rPr>
          <w:rStyle w:val="VerbatimChar"/>
          <w:sz w:val="20"/>
          <w:lang w:val="hr-HR"/>
        </w:rPr>
        <w:t>## [1] -1</w:t>
      </w:r>
      <w:r w:rsidRPr="00981FDA">
        <w:rPr>
          <w:sz w:val="20"/>
          <w:lang w:val="hr-HR"/>
        </w:rPr>
        <w:br/>
      </w:r>
      <w:r w:rsidRPr="00981FDA">
        <w:rPr>
          <w:rStyle w:val="VerbatimChar"/>
          <w:sz w:val="20"/>
          <w:lang w:val="hr-HR"/>
        </w:rPr>
        <w:t>## attr(,"match.length")</w:t>
      </w:r>
      <w:r w:rsidRPr="00981FDA">
        <w:rPr>
          <w:sz w:val="20"/>
          <w:lang w:val="hr-HR"/>
        </w:rPr>
        <w:br/>
      </w:r>
      <w:r w:rsidRPr="00981FDA">
        <w:rPr>
          <w:rStyle w:val="VerbatimChar"/>
          <w:sz w:val="20"/>
          <w:lang w:val="hr-HR"/>
        </w:rPr>
        <w:t>## [1] -1</w:t>
      </w:r>
      <w:r w:rsidRPr="00981FDA">
        <w:rPr>
          <w:sz w:val="20"/>
          <w:lang w:val="hr-HR"/>
        </w:rPr>
        <w:br/>
      </w:r>
      <w:r w:rsidRPr="00981FDA">
        <w:rPr>
          <w:rStyle w:val="VerbatimChar"/>
          <w:sz w:val="20"/>
          <w:lang w:val="hr-HR"/>
        </w:rPr>
        <w:t>## attr(,"index.type")</w:t>
      </w:r>
      <w:r w:rsidRPr="00981FDA">
        <w:rPr>
          <w:sz w:val="20"/>
          <w:lang w:val="hr-HR"/>
        </w:rPr>
        <w:br/>
      </w:r>
      <w:r w:rsidRPr="00981FDA">
        <w:rPr>
          <w:rStyle w:val="VerbatimChar"/>
          <w:sz w:val="20"/>
          <w:lang w:val="hr-HR"/>
        </w:rPr>
        <w:t>## [1] "chars"</w:t>
      </w:r>
      <w:r w:rsidRPr="00981FDA">
        <w:rPr>
          <w:sz w:val="20"/>
          <w:lang w:val="hr-HR"/>
        </w:rPr>
        <w:br/>
      </w:r>
      <w:r w:rsidRPr="00981FDA">
        <w:rPr>
          <w:rStyle w:val="VerbatimChar"/>
          <w:sz w:val="20"/>
          <w:lang w:val="hr-HR"/>
        </w:rPr>
        <w:t>## attr(,"useBytes")</w:t>
      </w:r>
      <w:r w:rsidRPr="00981FDA">
        <w:rPr>
          <w:sz w:val="20"/>
          <w:lang w:val="hr-HR"/>
        </w:rPr>
        <w:br/>
      </w:r>
      <w:r w:rsidRPr="00981FDA">
        <w:rPr>
          <w:rStyle w:val="VerbatimChar"/>
          <w:sz w:val="20"/>
          <w:lang w:val="hr-HR"/>
        </w:rPr>
        <w:t>## [1] TRUE</w:t>
      </w:r>
      <w:r w:rsidRPr="00981FDA">
        <w:rPr>
          <w:sz w:val="20"/>
          <w:lang w:val="hr-HR"/>
        </w:rPr>
        <w:br/>
      </w:r>
      <w:r w:rsidRPr="00981FDA">
        <w:rPr>
          <w:rStyle w:val="VerbatimChar"/>
          <w:sz w:val="20"/>
          <w:lang w:val="hr-HR"/>
        </w:rPr>
        <w:t xml:space="preserve">## </w:t>
      </w:r>
      <w:r w:rsidRPr="00981FDA">
        <w:rPr>
          <w:sz w:val="20"/>
          <w:lang w:val="hr-HR"/>
        </w:rPr>
        <w:br/>
      </w:r>
      <w:r w:rsidRPr="00981FDA">
        <w:rPr>
          <w:rStyle w:val="VerbatimChar"/>
          <w:sz w:val="20"/>
          <w:lang w:val="hr-HR"/>
        </w:rPr>
        <w:t>## [[3]]</w:t>
      </w:r>
      <w:r w:rsidRPr="00981FDA">
        <w:rPr>
          <w:sz w:val="20"/>
          <w:lang w:val="hr-HR"/>
        </w:rPr>
        <w:br/>
      </w:r>
      <w:r w:rsidRPr="00981FDA">
        <w:rPr>
          <w:rStyle w:val="VerbatimChar"/>
          <w:sz w:val="20"/>
          <w:lang w:val="hr-HR"/>
        </w:rPr>
        <w:t>## [1] -1</w:t>
      </w:r>
      <w:r w:rsidRPr="00981FDA">
        <w:rPr>
          <w:sz w:val="20"/>
          <w:lang w:val="hr-HR"/>
        </w:rPr>
        <w:br/>
      </w:r>
      <w:r w:rsidRPr="00981FDA">
        <w:rPr>
          <w:rStyle w:val="VerbatimChar"/>
          <w:sz w:val="20"/>
          <w:lang w:val="hr-HR"/>
        </w:rPr>
        <w:t>## attr(,"match.length")</w:t>
      </w:r>
      <w:r w:rsidRPr="00981FDA">
        <w:rPr>
          <w:sz w:val="20"/>
          <w:lang w:val="hr-HR"/>
        </w:rPr>
        <w:br/>
      </w:r>
      <w:r w:rsidRPr="00981FDA">
        <w:rPr>
          <w:rStyle w:val="VerbatimChar"/>
          <w:sz w:val="20"/>
          <w:lang w:val="hr-HR"/>
        </w:rPr>
        <w:lastRenderedPageBreak/>
        <w:t>## [1] -1</w:t>
      </w:r>
      <w:r w:rsidRPr="00981FDA">
        <w:rPr>
          <w:sz w:val="20"/>
          <w:lang w:val="hr-HR"/>
        </w:rPr>
        <w:br/>
      </w:r>
      <w:r w:rsidRPr="00981FDA">
        <w:rPr>
          <w:rStyle w:val="VerbatimChar"/>
          <w:sz w:val="20"/>
          <w:lang w:val="hr-HR"/>
        </w:rPr>
        <w:t>## attr(,"index.type")</w:t>
      </w:r>
      <w:r w:rsidRPr="00981FDA">
        <w:rPr>
          <w:sz w:val="20"/>
          <w:lang w:val="hr-HR"/>
        </w:rPr>
        <w:br/>
      </w:r>
      <w:r w:rsidRPr="00981FDA">
        <w:rPr>
          <w:rStyle w:val="VerbatimChar"/>
          <w:sz w:val="20"/>
          <w:lang w:val="hr-HR"/>
        </w:rPr>
        <w:t>## [1] "chars"</w:t>
      </w:r>
      <w:r w:rsidRPr="00981FDA">
        <w:rPr>
          <w:sz w:val="20"/>
          <w:lang w:val="hr-HR"/>
        </w:rPr>
        <w:br/>
      </w:r>
      <w:r w:rsidRPr="00981FDA">
        <w:rPr>
          <w:rStyle w:val="VerbatimChar"/>
          <w:sz w:val="20"/>
          <w:lang w:val="hr-HR"/>
        </w:rPr>
        <w:t>## attr(,"useBytes")</w:t>
      </w:r>
      <w:r w:rsidRPr="00981FDA">
        <w:rPr>
          <w:sz w:val="20"/>
          <w:lang w:val="hr-HR"/>
        </w:rPr>
        <w:br/>
      </w:r>
      <w:r w:rsidRPr="00981FDA">
        <w:rPr>
          <w:rStyle w:val="VerbatimChar"/>
          <w:sz w:val="20"/>
          <w:lang w:val="hr-HR"/>
        </w:rPr>
        <w:t>## [1] TRUE</w:t>
      </w:r>
      <w:r w:rsidRPr="00981FDA">
        <w:rPr>
          <w:sz w:val="20"/>
          <w:lang w:val="hr-HR"/>
        </w:rPr>
        <w:br/>
      </w:r>
      <w:r w:rsidRPr="00981FDA">
        <w:rPr>
          <w:rStyle w:val="VerbatimChar"/>
          <w:sz w:val="20"/>
          <w:lang w:val="hr-HR"/>
        </w:rPr>
        <w:t xml:space="preserve">## </w:t>
      </w:r>
      <w:r w:rsidRPr="00981FDA">
        <w:rPr>
          <w:sz w:val="20"/>
          <w:lang w:val="hr-HR"/>
        </w:rPr>
        <w:br/>
      </w:r>
      <w:r w:rsidRPr="00981FDA">
        <w:rPr>
          <w:rStyle w:val="VerbatimChar"/>
          <w:sz w:val="20"/>
          <w:lang w:val="hr-HR"/>
        </w:rPr>
        <w:t>## [[4]]</w:t>
      </w:r>
      <w:r w:rsidRPr="00981FDA">
        <w:rPr>
          <w:sz w:val="20"/>
          <w:lang w:val="hr-HR"/>
        </w:rPr>
        <w:br/>
      </w:r>
      <w:r w:rsidRPr="00981FDA">
        <w:rPr>
          <w:rStyle w:val="VerbatimChar"/>
          <w:sz w:val="20"/>
          <w:lang w:val="hr-HR"/>
        </w:rPr>
        <w:t>## [1] 8</w:t>
      </w:r>
      <w:r w:rsidRPr="00981FDA">
        <w:rPr>
          <w:sz w:val="20"/>
          <w:lang w:val="hr-HR"/>
        </w:rPr>
        <w:br/>
      </w:r>
      <w:r w:rsidRPr="00981FDA">
        <w:rPr>
          <w:rStyle w:val="VerbatimChar"/>
          <w:sz w:val="20"/>
          <w:lang w:val="hr-HR"/>
        </w:rPr>
        <w:t>## attr(,"match.length")</w:t>
      </w:r>
      <w:r w:rsidRPr="00981FDA">
        <w:rPr>
          <w:sz w:val="20"/>
          <w:lang w:val="hr-HR"/>
        </w:rPr>
        <w:br/>
      </w:r>
      <w:r w:rsidRPr="00981FDA">
        <w:rPr>
          <w:rStyle w:val="VerbatimChar"/>
          <w:sz w:val="20"/>
          <w:lang w:val="hr-HR"/>
        </w:rPr>
        <w:t>## [1] 2</w:t>
      </w:r>
      <w:r w:rsidRPr="00981FDA">
        <w:rPr>
          <w:sz w:val="20"/>
          <w:lang w:val="hr-HR"/>
        </w:rPr>
        <w:br/>
      </w:r>
      <w:r w:rsidRPr="00981FDA">
        <w:rPr>
          <w:rStyle w:val="VerbatimChar"/>
          <w:sz w:val="20"/>
          <w:lang w:val="hr-HR"/>
        </w:rPr>
        <w:t>## attr(,"index.type")</w:t>
      </w:r>
      <w:r w:rsidRPr="00981FDA">
        <w:rPr>
          <w:sz w:val="20"/>
          <w:lang w:val="hr-HR"/>
        </w:rPr>
        <w:br/>
      </w:r>
      <w:r w:rsidRPr="00981FDA">
        <w:rPr>
          <w:rStyle w:val="VerbatimChar"/>
          <w:sz w:val="20"/>
          <w:lang w:val="hr-HR"/>
        </w:rPr>
        <w:t>## [1] "chars"</w:t>
      </w:r>
      <w:r w:rsidRPr="00981FDA">
        <w:rPr>
          <w:sz w:val="20"/>
          <w:lang w:val="hr-HR"/>
        </w:rPr>
        <w:br/>
      </w:r>
      <w:r w:rsidRPr="00981FDA">
        <w:rPr>
          <w:rStyle w:val="VerbatimChar"/>
          <w:sz w:val="20"/>
          <w:lang w:val="hr-HR"/>
        </w:rPr>
        <w:t>## attr(,"useBytes")</w:t>
      </w:r>
      <w:r w:rsidRPr="00981FDA">
        <w:rPr>
          <w:sz w:val="20"/>
          <w:lang w:val="hr-HR"/>
        </w:rPr>
        <w:br/>
      </w:r>
      <w:r w:rsidRPr="00981FDA">
        <w:rPr>
          <w:rStyle w:val="VerbatimChar"/>
          <w:sz w:val="20"/>
          <w:lang w:val="hr-HR"/>
        </w:rPr>
        <w:t>## [1] TRUE</w:t>
      </w:r>
      <w:r w:rsidRPr="00981FDA">
        <w:rPr>
          <w:sz w:val="20"/>
          <w:lang w:val="hr-HR"/>
        </w:rPr>
        <w:br/>
      </w:r>
      <w:r w:rsidRPr="00981FDA">
        <w:rPr>
          <w:rStyle w:val="VerbatimChar"/>
          <w:sz w:val="20"/>
          <w:lang w:val="hr-HR"/>
        </w:rPr>
        <w:t xml:space="preserve">## </w:t>
      </w:r>
      <w:r w:rsidRPr="00981FDA">
        <w:rPr>
          <w:sz w:val="20"/>
          <w:lang w:val="hr-HR"/>
        </w:rPr>
        <w:br/>
      </w:r>
      <w:r w:rsidRPr="00981FDA">
        <w:rPr>
          <w:rStyle w:val="VerbatimChar"/>
          <w:sz w:val="20"/>
          <w:lang w:val="hr-HR"/>
        </w:rPr>
        <w:t>## [[5]]</w:t>
      </w:r>
      <w:r w:rsidRPr="00981FDA">
        <w:rPr>
          <w:sz w:val="20"/>
          <w:lang w:val="hr-HR"/>
        </w:rPr>
        <w:br/>
      </w:r>
      <w:r w:rsidRPr="00981FDA">
        <w:rPr>
          <w:rStyle w:val="VerbatimChar"/>
          <w:sz w:val="20"/>
          <w:lang w:val="hr-HR"/>
        </w:rPr>
        <w:t>## [1] -1</w:t>
      </w:r>
      <w:r w:rsidRPr="00981FDA">
        <w:rPr>
          <w:sz w:val="20"/>
          <w:lang w:val="hr-HR"/>
        </w:rPr>
        <w:br/>
      </w:r>
      <w:r w:rsidRPr="00981FDA">
        <w:rPr>
          <w:rStyle w:val="VerbatimChar"/>
          <w:sz w:val="20"/>
          <w:lang w:val="hr-HR"/>
        </w:rPr>
        <w:t>## attr(,"match.length")</w:t>
      </w:r>
      <w:r w:rsidRPr="00981FDA">
        <w:rPr>
          <w:sz w:val="20"/>
          <w:lang w:val="hr-HR"/>
        </w:rPr>
        <w:br/>
      </w:r>
      <w:r w:rsidRPr="00981FDA">
        <w:rPr>
          <w:rStyle w:val="VerbatimChar"/>
          <w:sz w:val="20"/>
          <w:lang w:val="hr-HR"/>
        </w:rPr>
        <w:t>## [1] -1</w:t>
      </w:r>
      <w:r w:rsidRPr="00981FDA">
        <w:rPr>
          <w:sz w:val="20"/>
          <w:lang w:val="hr-HR"/>
        </w:rPr>
        <w:br/>
      </w:r>
      <w:r w:rsidRPr="00981FDA">
        <w:rPr>
          <w:rStyle w:val="VerbatimChar"/>
          <w:sz w:val="20"/>
          <w:lang w:val="hr-HR"/>
        </w:rPr>
        <w:t>## attr(,"index.type")</w:t>
      </w:r>
      <w:r w:rsidRPr="00981FDA">
        <w:rPr>
          <w:sz w:val="20"/>
          <w:lang w:val="hr-HR"/>
        </w:rPr>
        <w:br/>
      </w:r>
      <w:r w:rsidRPr="00981FDA">
        <w:rPr>
          <w:rStyle w:val="VerbatimChar"/>
          <w:sz w:val="20"/>
          <w:lang w:val="hr-HR"/>
        </w:rPr>
        <w:t>## [1] "chars"</w:t>
      </w:r>
      <w:r w:rsidRPr="00981FDA">
        <w:rPr>
          <w:sz w:val="20"/>
          <w:lang w:val="hr-HR"/>
        </w:rPr>
        <w:br/>
      </w:r>
      <w:r w:rsidRPr="00981FDA">
        <w:rPr>
          <w:rStyle w:val="VerbatimChar"/>
          <w:sz w:val="20"/>
          <w:lang w:val="hr-HR"/>
        </w:rPr>
        <w:t>## attr(,"useBytes")</w:t>
      </w:r>
      <w:r w:rsidRPr="00981FDA">
        <w:rPr>
          <w:sz w:val="20"/>
          <w:lang w:val="hr-HR"/>
        </w:rPr>
        <w:br/>
      </w:r>
      <w:r w:rsidRPr="00981FDA">
        <w:rPr>
          <w:rStyle w:val="VerbatimChar"/>
          <w:sz w:val="20"/>
          <w:lang w:val="hr-HR"/>
        </w:rPr>
        <w:t>## [1] TRUE</w:t>
      </w:r>
    </w:p>
    <w:p w14:paraId="24529C09" w14:textId="77777777" w:rsidR="007341A4" w:rsidRPr="000837F2" w:rsidRDefault="005F7D16">
      <w:pPr>
        <w:pStyle w:val="FirstParagraph"/>
        <w:rPr>
          <w:lang w:val="hr-HR"/>
        </w:rPr>
      </w:pPr>
      <w:r w:rsidRPr="000837F2">
        <w:rPr>
          <w:b/>
          <w:lang w:val="hr-HR"/>
        </w:rPr>
        <w:t>Funkcije za izvlačenje uzorka iz teksta</w:t>
      </w:r>
    </w:p>
    <w:p w14:paraId="1038BDC5" w14:textId="77777777" w:rsidR="007341A4" w:rsidRPr="000837F2" w:rsidRDefault="005F7D16" w:rsidP="00CE72E3">
      <w:pPr>
        <w:pStyle w:val="Compact"/>
        <w:numPr>
          <w:ilvl w:val="0"/>
          <w:numId w:val="51"/>
        </w:numPr>
        <w:rPr>
          <w:lang w:val="hr-HR"/>
        </w:rPr>
      </w:pPr>
      <w:r w:rsidRPr="00981FDA">
        <w:rPr>
          <w:rStyle w:val="VerbatimChar"/>
          <w:b/>
          <w:lang w:val="hr-HR"/>
        </w:rPr>
        <w:t>regmatches(x, m)</w:t>
      </w:r>
      <w:r w:rsidRPr="000837F2">
        <w:rPr>
          <w:lang w:val="hr-HR"/>
        </w:rPr>
        <w:t xml:space="preserve"> – ili izdvaja ili supstituira one podstringove iz </w:t>
      </w:r>
      <w:r w:rsidRPr="000837F2">
        <w:rPr>
          <w:rStyle w:val="VerbatimChar"/>
          <w:lang w:val="hr-HR"/>
        </w:rPr>
        <w:t>x</w:t>
      </w:r>
      <w:r w:rsidRPr="000837F2">
        <w:rPr>
          <w:lang w:val="hr-HR"/>
        </w:rPr>
        <w:t xml:space="preserve"> o kojima </w:t>
      </w:r>
      <w:r w:rsidRPr="000837F2">
        <w:rPr>
          <w:rStyle w:val="VerbatimChar"/>
          <w:lang w:val="hr-HR"/>
        </w:rPr>
        <w:t>m</w:t>
      </w:r>
      <w:r w:rsidRPr="000837F2">
        <w:rPr>
          <w:lang w:val="hr-HR"/>
        </w:rPr>
        <w:t xml:space="preserve"> sadrži informacije gdje je </w:t>
      </w:r>
      <w:r w:rsidRPr="000837F2">
        <w:rPr>
          <w:rStyle w:val="VerbatimChar"/>
          <w:lang w:val="hr-HR"/>
        </w:rPr>
        <w:t>m</w:t>
      </w:r>
      <w:r w:rsidRPr="000837F2">
        <w:rPr>
          <w:lang w:val="hr-HR"/>
        </w:rPr>
        <w:t xml:space="preserve"> rezultat funkcije </w:t>
      </w:r>
      <w:r w:rsidRPr="000837F2">
        <w:rPr>
          <w:rStyle w:val="VerbatimChar"/>
          <w:lang w:val="hr-HR"/>
        </w:rPr>
        <w:t>(g)regexpr()</w:t>
      </w:r>
      <w:r w:rsidRPr="000837F2">
        <w:rPr>
          <w:lang w:val="hr-HR"/>
        </w:rPr>
        <w:t>.</w:t>
      </w:r>
    </w:p>
    <w:p w14:paraId="6BD4E064" w14:textId="0AF5B79D" w:rsidR="007341A4" w:rsidRPr="000837F2" w:rsidRDefault="005F7D16">
      <w:pPr>
        <w:pStyle w:val="FirstParagraph"/>
        <w:rPr>
          <w:lang w:val="hr-HR"/>
        </w:rPr>
      </w:pPr>
      <w:r w:rsidRPr="000837F2">
        <w:rPr>
          <w:lang w:val="hr-HR"/>
        </w:rPr>
        <w:t>Izdvajanje podstringova:</w:t>
      </w:r>
    </w:p>
    <w:p w14:paraId="60B15483" w14:textId="77777777" w:rsidR="007341A4" w:rsidRPr="000837F2" w:rsidRDefault="005F7D16">
      <w:pPr>
        <w:pStyle w:val="SourceCode"/>
        <w:rPr>
          <w:lang w:val="hr-HR"/>
        </w:rPr>
      </w:pPr>
      <w:r w:rsidRPr="000837F2">
        <w:rPr>
          <w:rStyle w:val="NormalTok"/>
          <w:lang w:val="hr-HR"/>
        </w:rPr>
        <w:t>voce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banana'</w:t>
      </w:r>
      <w:r w:rsidRPr="000837F2">
        <w:rPr>
          <w:rStyle w:val="NormalTok"/>
          <w:lang w:val="hr-HR"/>
        </w:rPr>
        <w:t xml:space="preserve">, </w:t>
      </w:r>
      <w:r w:rsidRPr="000837F2">
        <w:rPr>
          <w:rStyle w:val="StringTok"/>
          <w:lang w:val="hr-HR"/>
        </w:rPr>
        <w:t>'jabuka'</w:t>
      </w:r>
      <w:r w:rsidRPr="000837F2">
        <w:rPr>
          <w:rStyle w:val="NormalTok"/>
          <w:lang w:val="hr-HR"/>
        </w:rPr>
        <w:t xml:space="preserve">, </w:t>
      </w:r>
      <w:r w:rsidRPr="000837F2">
        <w:rPr>
          <w:rStyle w:val="StringTok"/>
          <w:lang w:val="hr-HR"/>
        </w:rPr>
        <w:t>'5m0kva'</w:t>
      </w:r>
      <w:r w:rsidRPr="000837F2">
        <w:rPr>
          <w:rStyle w:val="NormalTok"/>
          <w:lang w:val="hr-HR"/>
        </w:rPr>
        <w:t xml:space="preserve">, </w:t>
      </w:r>
      <w:r w:rsidRPr="000837F2">
        <w:rPr>
          <w:rStyle w:val="StringTok"/>
          <w:lang w:val="hr-HR"/>
        </w:rPr>
        <w:t>'mandarina'</w:t>
      </w:r>
      <w:r w:rsidRPr="000837F2">
        <w:rPr>
          <w:rStyle w:val="NormalTok"/>
          <w:lang w:val="hr-HR"/>
        </w:rPr>
        <w:t xml:space="preserve">, </w:t>
      </w:r>
      <w:r w:rsidRPr="000837F2">
        <w:rPr>
          <w:rStyle w:val="StringTok"/>
          <w:lang w:val="hr-HR"/>
        </w:rPr>
        <w:t>'kru?ka'</w:t>
      </w:r>
      <w:r w:rsidRPr="000837F2">
        <w:rPr>
          <w:rStyle w:val="NormalTok"/>
          <w:lang w:val="hr-HR"/>
        </w:rPr>
        <w:t>)</w:t>
      </w:r>
      <w:r w:rsidRPr="000837F2">
        <w:rPr>
          <w:lang w:val="hr-HR"/>
        </w:rPr>
        <w:br/>
      </w:r>
      <w:r w:rsidRPr="000837F2">
        <w:rPr>
          <w:rStyle w:val="NormalTok"/>
          <w:lang w:val="hr-HR"/>
        </w:rPr>
        <w:t>m &lt;-</w:t>
      </w:r>
      <w:r w:rsidRPr="000837F2">
        <w:rPr>
          <w:rStyle w:val="StringTok"/>
          <w:lang w:val="hr-HR"/>
        </w:rPr>
        <w:t xml:space="preserve"> </w:t>
      </w:r>
      <w:r w:rsidRPr="000837F2">
        <w:rPr>
          <w:rStyle w:val="KeywordTok"/>
          <w:lang w:val="hr-HR"/>
        </w:rPr>
        <w:t>regexpr</w:t>
      </w:r>
      <w:r w:rsidRPr="000837F2">
        <w:rPr>
          <w:rStyle w:val="NormalTok"/>
          <w:lang w:val="hr-HR"/>
        </w:rPr>
        <w:t>(</w:t>
      </w:r>
      <w:r w:rsidRPr="000837F2">
        <w:rPr>
          <w:rStyle w:val="StringTok"/>
          <w:lang w:val="hr-HR"/>
        </w:rPr>
        <w:t>"na"</w:t>
      </w:r>
      <w:r w:rsidRPr="000837F2">
        <w:rPr>
          <w:rStyle w:val="NormalTok"/>
          <w:lang w:val="hr-HR"/>
        </w:rPr>
        <w:t xml:space="preserve">, voce)   </w:t>
      </w:r>
      <w:r w:rsidRPr="000837F2">
        <w:rPr>
          <w:rStyle w:val="CommentTok"/>
          <w:lang w:val="hr-HR"/>
        </w:rPr>
        <w:t># vraća samo prve pronalaske uzorka "na" u svakom elementu vektora "voce"</w:t>
      </w:r>
      <w:r w:rsidRPr="000837F2">
        <w:rPr>
          <w:lang w:val="hr-HR"/>
        </w:rPr>
        <w:br/>
      </w:r>
      <w:r w:rsidRPr="000837F2">
        <w:rPr>
          <w:rStyle w:val="NormalTok"/>
          <w:lang w:val="hr-HR"/>
        </w:rPr>
        <w:t>m</w:t>
      </w:r>
    </w:p>
    <w:p w14:paraId="0E040CEB" w14:textId="77777777" w:rsidR="007341A4" w:rsidRPr="00981FDA" w:rsidRDefault="005F7D16">
      <w:pPr>
        <w:pStyle w:val="SourceCode"/>
        <w:rPr>
          <w:sz w:val="20"/>
          <w:lang w:val="hr-HR"/>
        </w:rPr>
      </w:pPr>
      <w:r w:rsidRPr="00981FDA">
        <w:rPr>
          <w:rStyle w:val="VerbatimChar"/>
          <w:sz w:val="20"/>
          <w:lang w:val="hr-HR"/>
        </w:rPr>
        <w:t>## [1]  3 -1 -1  8 -1</w:t>
      </w:r>
      <w:r w:rsidRPr="00981FDA">
        <w:rPr>
          <w:sz w:val="20"/>
          <w:lang w:val="hr-HR"/>
        </w:rPr>
        <w:br/>
      </w:r>
      <w:r w:rsidRPr="00981FDA">
        <w:rPr>
          <w:rStyle w:val="VerbatimChar"/>
          <w:sz w:val="20"/>
          <w:lang w:val="hr-HR"/>
        </w:rPr>
        <w:t>## attr(,"match.length")</w:t>
      </w:r>
      <w:r w:rsidRPr="00981FDA">
        <w:rPr>
          <w:sz w:val="20"/>
          <w:lang w:val="hr-HR"/>
        </w:rPr>
        <w:br/>
      </w:r>
      <w:r w:rsidRPr="00981FDA">
        <w:rPr>
          <w:rStyle w:val="VerbatimChar"/>
          <w:sz w:val="20"/>
          <w:lang w:val="hr-HR"/>
        </w:rPr>
        <w:t>## [1]  2 -1 -1  2 -1</w:t>
      </w:r>
      <w:r w:rsidRPr="00981FDA">
        <w:rPr>
          <w:sz w:val="20"/>
          <w:lang w:val="hr-HR"/>
        </w:rPr>
        <w:br/>
      </w:r>
      <w:r w:rsidRPr="00981FDA">
        <w:rPr>
          <w:rStyle w:val="VerbatimChar"/>
          <w:sz w:val="20"/>
          <w:lang w:val="hr-HR"/>
        </w:rPr>
        <w:t>## attr(,"index.type")</w:t>
      </w:r>
      <w:r w:rsidRPr="00981FDA">
        <w:rPr>
          <w:sz w:val="20"/>
          <w:lang w:val="hr-HR"/>
        </w:rPr>
        <w:br/>
      </w:r>
      <w:r w:rsidRPr="00981FDA">
        <w:rPr>
          <w:rStyle w:val="VerbatimChar"/>
          <w:sz w:val="20"/>
          <w:lang w:val="hr-HR"/>
        </w:rPr>
        <w:t>## [1] "chars"</w:t>
      </w:r>
      <w:r w:rsidRPr="00981FDA">
        <w:rPr>
          <w:sz w:val="20"/>
          <w:lang w:val="hr-HR"/>
        </w:rPr>
        <w:br/>
      </w:r>
      <w:r w:rsidRPr="00981FDA">
        <w:rPr>
          <w:rStyle w:val="VerbatimChar"/>
          <w:sz w:val="20"/>
          <w:lang w:val="hr-HR"/>
        </w:rPr>
        <w:t>## attr(,"useBytes")</w:t>
      </w:r>
      <w:r w:rsidRPr="00981FDA">
        <w:rPr>
          <w:sz w:val="20"/>
          <w:lang w:val="hr-HR"/>
        </w:rPr>
        <w:br/>
      </w:r>
      <w:r w:rsidRPr="00981FDA">
        <w:rPr>
          <w:rStyle w:val="VerbatimChar"/>
          <w:sz w:val="20"/>
          <w:lang w:val="hr-HR"/>
        </w:rPr>
        <w:t>## [1] TRUE</w:t>
      </w:r>
    </w:p>
    <w:p w14:paraId="4C70595B" w14:textId="77777777" w:rsidR="007341A4" w:rsidRPr="000837F2" w:rsidRDefault="005F7D16">
      <w:pPr>
        <w:pStyle w:val="SourceCode"/>
        <w:rPr>
          <w:lang w:val="hr-HR"/>
        </w:rPr>
      </w:pPr>
      <w:r w:rsidRPr="000837F2">
        <w:rPr>
          <w:rStyle w:val="KeywordTok"/>
          <w:lang w:val="hr-HR"/>
        </w:rPr>
        <w:t>regmatches</w:t>
      </w:r>
      <w:r w:rsidRPr="000837F2">
        <w:rPr>
          <w:rStyle w:val="NormalTok"/>
          <w:lang w:val="hr-HR"/>
        </w:rPr>
        <w:t>(voce,m)</w:t>
      </w:r>
    </w:p>
    <w:p w14:paraId="0D20C490" w14:textId="77777777" w:rsidR="007341A4" w:rsidRPr="000837F2" w:rsidRDefault="005F7D16">
      <w:pPr>
        <w:pStyle w:val="SourceCode"/>
        <w:rPr>
          <w:lang w:val="hr-HR"/>
        </w:rPr>
      </w:pPr>
      <w:r w:rsidRPr="000837F2">
        <w:rPr>
          <w:rStyle w:val="VerbatimChar"/>
          <w:lang w:val="hr-HR"/>
        </w:rPr>
        <w:t>## [1] "na" "na"</w:t>
      </w:r>
    </w:p>
    <w:p w14:paraId="3D218D3F" w14:textId="77777777" w:rsidR="007341A4" w:rsidRPr="000837F2" w:rsidRDefault="005F7D16">
      <w:pPr>
        <w:pStyle w:val="FirstParagraph"/>
        <w:rPr>
          <w:lang w:val="hr-HR"/>
        </w:rPr>
      </w:pPr>
      <w:r w:rsidRPr="000837F2">
        <w:rPr>
          <w:lang w:val="hr-HR"/>
        </w:rPr>
        <w:t xml:space="preserve">Za supstituciju, funkciji </w:t>
      </w:r>
      <w:r w:rsidRPr="000837F2">
        <w:rPr>
          <w:rStyle w:val="VerbatimChar"/>
          <w:lang w:val="hr-HR"/>
        </w:rPr>
        <w:t>regmatches()</w:t>
      </w:r>
      <w:r w:rsidRPr="000837F2">
        <w:rPr>
          <w:lang w:val="hr-HR"/>
        </w:rPr>
        <w:t xml:space="preserve"> potrebno je pridružiti supstituiranu vrijednost:</w:t>
      </w:r>
    </w:p>
    <w:p w14:paraId="394F4100" w14:textId="0CDC27B5" w:rsidR="007341A4" w:rsidRPr="00981FDA" w:rsidRDefault="005F7D16" w:rsidP="00981FDA">
      <w:pPr>
        <w:pStyle w:val="SourceCode"/>
        <w:spacing w:line="276" w:lineRule="auto"/>
        <w:rPr>
          <w:rFonts w:ascii="Consolas" w:hAnsi="Consolas"/>
          <w:shd w:val="clear" w:color="auto" w:fill="F8F8F8"/>
          <w:lang w:val="hr-HR"/>
        </w:rPr>
      </w:pPr>
      <w:r w:rsidRPr="000837F2">
        <w:rPr>
          <w:rStyle w:val="NormalTok"/>
          <w:lang w:val="hr-HR"/>
        </w:rPr>
        <w:t>m &lt;-</w:t>
      </w:r>
      <w:r w:rsidRPr="000837F2">
        <w:rPr>
          <w:rStyle w:val="StringTok"/>
          <w:lang w:val="hr-HR"/>
        </w:rPr>
        <w:t xml:space="preserve"> </w:t>
      </w:r>
      <w:r w:rsidRPr="000837F2">
        <w:rPr>
          <w:rStyle w:val="KeywordTok"/>
          <w:lang w:val="hr-HR"/>
        </w:rPr>
        <w:t>gregexpr</w:t>
      </w:r>
      <w:r w:rsidRPr="000837F2">
        <w:rPr>
          <w:rStyle w:val="NormalTok"/>
          <w:lang w:val="hr-HR"/>
        </w:rPr>
        <w:t>(</w:t>
      </w:r>
      <w:r w:rsidRPr="000837F2">
        <w:rPr>
          <w:rStyle w:val="StringTok"/>
          <w:lang w:val="hr-HR"/>
        </w:rPr>
        <w:t>"na"</w:t>
      </w:r>
      <w:r w:rsidRPr="000837F2">
        <w:rPr>
          <w:rStyle w:val="NormalTok"/>
          <w:lang w:val="hr-HR"/>
        </w:rPr>
        <w:t xml:space="preserve">, voce)  </w:t>
      </w:r>
      <w:r w:rsidRPr="000837F2">
        <w:rPr>
          <w:rStyle w:val="CommentTok"/>
          <w:lang w:val="hr-HR"/>
        </w:rPr>
        <w:t># vraća sve pronalaske na kojima se pojavljuje uzorak "na"</w:t>
      </w:r>
      <w:r w:rsidRPr="000837F2">
        <w:rPr>
          <w:lang w:val="hr-HR"/>
        </w:rPr>
        <w:br/>
      </w:r>
      <w:r w:rsidRPr="000837F2">
        <w:rPr>
          <w:rStyle w:val="KeywordTok"/>
          <w:lang w:val="hr-HR"/>
        </w:rPr>
        <w:t>regmatches</w:t>
      </w:r>
      <w:r w:rsidRPr="000837F2">
        <w:rPr>
          <w:rStyle w:val="NormalTok"/>
          <w:lang w:val="hr-HR"/>
        </w:rPr>
        <w:t>(voce,m) &lt;-</w:t>
      </w:r>
      <w:r w:rsidRPr="000837F2">
        <w:rPr>
          <w:rStyle w:val="StringTok"/>
          <w:lang w:val="hr-HR"/>
        </w:rPr>
        <w:t xml:space="preserve"> "._."</w:t>
      </w:r>
      <w:r w:rsidRPr="000837F2">
        <w:rPr>
          <w:lang w:val="hr-HR"/>
        </w:rPr>
        <w:br/>
      </w:r>
      <w:r w:rsidRPr="000837F2">
        <w:rPr>
          <w:rStyle w:val="NormalTok"/>
          <w:lang w:val="hr-HR"/>
        </w:rPr>
        <w:t>voce</w:t>
      </w:r>
      <w:r w:rsidR="00981FDA">
        <w:rPr>
          <w:rStyle w:val="NormalTok"/>
          <w:lang w:val="hr-HR"/>
        </w:rPr>
        <w:br/>
      </w:r>
      <w:r w:rsidR="00981FDA">
        <w:rPr>
          <w:rStyle w:val="VerbatimChar"/>
          <w:lang w:val="hr-HR"/>
        </w:rPr>
        <w:t>#</w:t>
      </w:r>
      <w:r w:rsidRPr="000837F2">
        <w:rPr>
          <w:rStyle w:val="VerbatimChar"/>
          <w:lang w:val="hr-HR"/>
        </w:rPr>
        <w:t># [1] "ba._.._."   "jabuka"     "5m0kva"     "mandari._." "kru?ka"</w:t>
      </w:r>
    </w:p>
    <w:p w14:paraId="307D75CB" w14:textId="77777777" w:rsidR="007341A4" w:rsidRPr="000837F2" w:rsidRDefault="005F7D16" w:rsidP="00981FDA">
      <w:pPr>
        <w:pStyle w:val="FirstParagraph"/>
        <w:jc w:val="center"/>
        <w:rPr>
          <w:lang w:val="hr-HR"/>
        </w:rPr>
      </w:pPr>
      <w:r w:rsidRPr="000837F2">
        <w:rPr>
          <w:noProof/>
          <w:lang w:val="en-GB" w:eastAsia="en-GB"/>
        </w:rPr>
        <w:lastRenderedPageBreak/>
        <w:drawing>
          <wp:inline distT="0" distB="0" distL="0" distR="0" wp14:anchorId="6847A30C" wp14:editId="58761082">
            <wp:extent cx="5520690" cy="3200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lika/TekstualneFunkcije.png"/>
                    <pic:cNvPicPr>
                      <a:picLocks noChangeAspect="1" noChangeArrowheads="1"/>
                    </pic:cNvPicPr>
                  </pic:nvPicPr>
                  <pic:blipFill rotWithShape="1">
                    <a:blip r:embed="rId67"/>
                    <a:srcRect l="7501" t="5985" b="13582"/>
                    <a:stretch/>
                  </pic:blipFill>
                  <pic:spPr bwMode="auto">
                    <a:xfrm>
                      <a:off x="0" y="0"/>
                      <a:ext cx="5521278" cy="3200741"/>
                    </a:xfrm>
                    <a:prstGeom prst="rect">
                      <a:avLst/>
                    </a:prstGeom>
                    <a:noFill/>
                    <a:ln>
                      <a:noFill/>
                    </a:ln>
                    <a:extLst>
                      <a:ext uri="{53640926-AAD7-44D8-BBD7-CCE9431645EC}">
                        <a14:shadowObscured xmlns:a14="http://schemas.microsoft.com/office/drawing/2010/main"/>
                      </a:ext>
                    </a:extLst>
                  </pic:spPr>
                </pic:pic>
              </a:graphicData>
            </a:graphic>
          </wp:inline>
        </w:drawing>
      </w:r>
    </w:p>
    <w:p w14:paraId="581CA996" w14:textId="77777777" w:rsidR="007341A4" w:rsidRPr="000837F2" w:rsidRDefault="005F7D16">
      <w:pPr>
        <w:pStyle w:val="Naslov2"/>
        <w:rPr>
          <w:lang w:val="hr-HR"/>
        </w:rPr>
      </w:pPr>
      <w:bookmarkStart w:id="119" w:name="učitavanje-sadržaja-s-weba"/>
      <w:bookmarkStart w:id="120" w:name="_Toc36224030"/>
      <w:r w:rsidRPr="000837F2">
        <w:rPr>
          <w:lang w:val="hr-HR"/>
        </w:rPr>
        <w:t xml:space="preserve">Učitavanje sadržaja s </w:t>
      </w:r>
      <w:r w:rsidRPr="000837F2">
        <w:rPr>
          <w:i/>
          <w:lang w:val="hr-HR"/>
        </w:rPr>
        <w:t>weba</w:t>
      </w:r>
      <w:r w:rsidRPr="000837F2">
        <w:rPr>
          <w:lang w:val="hr-HR"/>
        </w:rPr>
        <w:t>:</w:t>
      </w:r>
      <w:bookmarkEnd w:id="119"/>
      <w:bookmarkEnd w:id="120"/>
    </w:p>
    <w:p w14:paraId="5EA2CC36" w14:textId="77777777" w:rsidR="007341A4" w:rsidRPr="000837F2" w:rsidRDefault="005F7D16">
      <w:pPr>
        <w:pStyle w:val="FirstParagraph"/>
        <w:rPr>
          <w:lang w:val="hr-HR"/>
        </w:rPr>
      </w:pPr>
      <w:r w:rsidRPr="000837F2">
        <w:rPr>
          <w:lang w:val="hr-HR"/>
        </w:rPr>
        <w:t xml:space="preserve">Nekada je skup podataka koji se analizira dostupan putem weba, te je korisno znati da R pruža mogućnost direktnog učitavanja datoteka s </w:t>
      </w:r>
      <w:r w:rsidRPr="000837F2">
        <w:rPr>
          <w:i/>
          <w:lang w:val="hr-HR"/>
        </w:rPr>
        <w:t>web</w:t>
      </w:r>
      <w:r w:rsidRPr="000837F2">
        <w:rPr>
          <w:lang w:val="hr-HR"/>
        </w:rPr>
        <w:t>-izvora. Prednost takvog učitavanja se očituje kod podataka koji se redovito ažuriraju, pa se prije svake analize preuzimaju aktualni podaci, a ne oni koji su se nekad davno pohranili lokalno.</w:t>
      </w:r>
    </w:p>
    <w:p w14:paraId="268122F6" w14:textId="77777777" w:rsidR="007341A4" w:rsidRPr="000837F2" w:rsidRDefault="005F7D16">
      <w:pPr>
        <w:pStyle w:val="Tijeloteksta"/>
        <w:rPr>
          <w:lang w:val="hr-HR"/>
        </w:rPr>
      </w:pPr>
      <w:r w:rsidRPr="000837F2">
        <w:rPr>
          <w:lang w:val="hr-HR"/>
        </w:rPr>
        <w:t>Prije ovakvog načina preuzimanja podataka, potrebno je prethodno provjeriti uvjete korištenja.</w:t>
      </w:r>
    </w:p>
    <w:p w14:paraId="43270E0F" w14:textId="77777777" w:rsidR="007341A4" w:rsidRPr="000837F2" w:rsidRDefault="005F7D16">
      <w:pPr>
        <w:pStyle w:val="Tijeloteksta"/>
        <w:rPr>
          <w:lang w:val="hr-HR"/>
        </w:rPr>
      </w:pPr>
      <w:r w:rsidRPr="000837F2">
        <w:rPr>
          <w:lang w:val="hr-HR"/>
        </w:rPr>
        <w:t xml:space="preserve">Primjer učitavanja skupa podataka koji je javno dostupan (licenca </w:t>
      </w:r>
      <w:r w:rsidRPr="000837F2">
        <w:rPr>
          <w:i/>
          <w:lang w:val="hr-HR"/>
        </w:rPr>
        <w:t>Creative Commons</w:t>
      </w:r>
      <w:r w:rsidRPr="000837F2">
        <w:rPr>
          <w:lang w:val="hr-HR"/>
        </w:rPr>
        <w:t xml:space="preserve">) na </w:t>
      </w:r>
      <w:r w:rsidRPr="000837F2">
        <w:rPr>
          <w:i/>
          <w:lang w:val="hr-HR"/>
        </w:rPr>
        <w:t>web</w:t>
      </w:r>
      <w:r w:rsidRPr="000837F2">
        <w:rPr>
          <w:lang w:val="hr-HR"/>
        </w:rPr>
        <w:t xml:space="preserve">-stranici </w:t>
      </w:r>
      <w:hyperlink r:id="rId68">
        <w:r w:rsidRPr="000837F2">
          <w:rPr>
            <w:rStyle w:val="Hiperveza"/>
            <w:lang w:val="hr-HR"/>
          </w:rPr>
          <w:t>https://data.gov.au/data/dataset/abc-local-stations</w:t>
        </w:r>
      </w:hyperlink>
      <w:r w:rsidRPr="000837F2">
        <w:rPr>
          <w:lang w:val="hr-HR"/>
        </w:rPr>
        <w:t>:</w:t>
      </w:r>
    </w:p>
    <w:p w14:paraId="4C53355B" w14:textId="77777777" w:rsidR="007341A4" w:rsidRPr="000837F2" w:rsidRDefault="005F7D16">
      <w:pPr>
        <w:pStyle w:val="SourceCode"/>
        <w:rPr>
          <w:lang w:val="hr-HR"/>
        </w:rPr>
      </w:pPr>
      <w:r w:rsidRPr="000837F2">
        <w:rPr>
          <w:rStyle w:val="NormalTok"/>
          <w:lang w:val="hr-HR"/>
        </w:rPr>
        <w:t>abc &lt;-</w:t>
      </w:r>
      <w:r w:rsidRPr="000837F2">
        <w:rPr>
          <w:rStyle w:val="StringTok"/>
          <w:lang w:val="hr-HR"/>
        </w:rPr>
        <w:t xml:space="preserve"> "http://www.abc.net.au/local/data/public/stations/abc-local-radio.csv"</w:t>
      </w:r>
      <w:r w:rsidRPr="000837F2">
        <w:rPr>
          <w:lang w:val="hr-HR"/>
        </w:rPr>
        <w:br/>
      </w:r>
      <w:r w:rsidRPr="000837F2">
        <w:rPr>
          <w:lang w:val="hr-HR"/>
        </w:rPr>
        <w:br/>
      </w:r>
      <w:r w:rsidRPr="000837F2">
        <w:rPr>
          <w:rStyle w:val="NormalTok"/>
          <w:lang w:val="hr-HR"/>
        </w:rPr>
        <w:t>radio &lt;-</w:t>
      </w:r>
      <w:r w:rsidRPr="000837F2">
        <w:rPr>
          <w:rStyle w:val="StringTok"/>
          <w:lang w:val="hr-HR"/>
        </w:rPr>
        <w:t xml:space="preserve"> </w:t>
      </w:r>
      <w:r w:rsidRPr="000837F2">
        <w:rPr>
          <w:rStyle w:val="KeywordTok"/>
          <w:lang w:val="hr-HR"/>
        </w:rPr>
        <w:t>read.table</w:t>
      </w:r>
      <w:r w:rsidRPr="000837F2">
        <w:rPr>
          <w:rStyle w:val="NormalTok"/>
          <w:lang w:val="hr-HR"/>
        </w:rPr>
        <w:t>(abc,</w:t>
      </w:r>
      <w:r w:rsidRPr="000837F2">
        <w:rPr>
          <w:lang w:val="hr-HR"/>
        </w:rPr>
        <w:br/>
      </w:r>
      <w:r w:rsidRPr="000837F2">
        <w:rPr>
          <w:rStyle w:val="NormalTok"/>
          <w:lang w:val="hr-HR"/>
        </w:rPr>
        <w:t xml:space="preserve">                   </w:t>
      </w:r>
      <w:r w:rsidRPr="000837F2">
        <w:rPr>
          <w:rStyle w:val="DataTypeTok"/>
          <w:lang w:val="hr-HR"/>
        </w:rPr>
        <w:t>header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sep =</w:t>
      </w:r>
      <w:r w:rsidRPr="000837F2">
        <w:rPr>
          <w:rStyle w:val="StringTok"/>
          <w:lang w:val="hr-HR"/>
        </w:rPr>
        <w:t>","</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stringsAsFactor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lang w:val="hr-HR"/>
        </w:rPr>
        <w:br/>
      </w:r>
      <w:r w:rsidRPr="000837F2">
        <w:rPr>
          <w:lang w:val="hr-HR"/>
        </w:rPr>
        <w:br/>
      </w:r>
      <w:r w:rsidRPr="000837F2">
        <w:rPr>
          <w:lang w:val="hr-HR"/>
        </w:rPr>
        <w:br/>
      </w:r>
      <w:r w:rsidRPr="000837F2">
        <w:rPr>
          <w:rStyle w:val="NormalTok"/>
          <w:lang w:val="hr-HR"/>
        </w:rPr>
        <w:t>radio_</w:t>
      </w:r>
      <w:r w:rsidRPr="000837F2">
        <w:rPr>
          <w:rStyle w:val="DecValTok"/>
          <w:lang w:val="hr-HR"/>
        </w:rPr>
        <w:t>2</w:t>
      </w:r>
      <w:r w:rsidRPr="000837F2">
        <w:rPr>
          <w:rStyle w:val="NormalTok"/>
          <w:lang w:val="hr-HR"/>
        </w:rPr>
        <w:t xml:space="preserve"> &lt;-</w:t>
      </w:r>
      <w:r w:rsidRPr="000837F2">
        <w:rPr>
          <w:rStyle w:val="StringTok"/>
          <w:lang w:val="hr-HR"/>
        </w:rPr>
        <w:t xml:space="preserve"> </w:t>
      </w:r>
      <w:r w:rsidRPr="000837F2">
        <w:rPr>
          <w:rStyle w:val="KeywordTok"/>
          <w:lang w:val="hr-HR"/>
        </w:rPr>
        <w:t>read.table</w:t>
      </w:r>
      <w:r w:rsidRPr="000837F2">
        <w:rPr>
          <w:rStyle w:val="NormalTok"/>
          <w:lang w:val="hr-HR"/>
        </w:rPr>
        <w:t>(abc,</w:t>
      </w:r>
      <w:r w:rsidRPr="000837F2">
        <w:rPr>
          <w:lang w:val="hr-HR"/>
        </w:rPr>
        <w:br/>
      </w:r>
      <w:r w:rsidRPr="000837F2">
        <w:rPr>
          <w:rStyle w:val="NormalTok"/>
          <w:lang w:val="hr-HR"/>
        </w:rPr>
        <w:t xml:space="preserve">                   </w:t>
      </w:r>
      <w:r w:rsidRPr="000837F2">
        <w:rPr>
          <w:rStyle w:val="DataTypeTok"/>
          <w:lang w:val="hr-HR"/>
        </w:rPr>
        <w:t>header =</w:t>
      </w:r>
      <w:r w:rsidRPr="000837F2">
        <w:rPr>
          <w:rStyle w:val="NormalTok"/>
          <w:lang w:val="hr-HR"/>
        </w:rPr>
        <w:t xml:space="preserve"> </w:t>
      </w:r>
      <w:r w:rsidRPr="000837F2">
        <w:rPr>
          <w:rStyle w:val="OtherTok"/>
          <w:lang w:val="hr-HR"/>
        </w:rPr>
        <w:t>TRUE</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sep =</w:t>
      </w:r>
      <w:r w:rsidRPr="000837F2">
        <w:rPr>
          <w:rStyle w:val="StringTok"/>
          <w:lang w:val="hr-HR"/>
        </w:rPr>
        <w:t>","</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stringsAsFactors =</w:t>
      </w:r>
      <w:r w:rsidRPr="000837F2">
        <w:rPr>
          <w:rStyle w:val="NormalTok"/>
          <w:lang w:val="hr-HR"/>
        </w:rPr>
        <w:t xml:space="preserve"> </w:t>
      </w:r>
      <w:r w:rsidRPr="000837F2">
        <w:rPr>
          <w:rStyle w:val="OtherTok"/>
          <w:lang w:val="hr-HR"/>
        </w:rPr>
        <w:t>TRUE</w:t>
      </w:r>
      <w:r w:rsidRPr="000837F2">
        <w:rPr>
          <w:rStyle w:val="NormalTok"/>
          <w:lang w:val="hr-HR"/>
        </w:rPr>
        <w:t>)</w:t>
      </w:r>
    </w:p>
    <w:p w14:paraId="2F32D115" w14:textId="77777777" w:rsidR="007341A4" w:rsidRPr="000837F2" w:rsidRDefault="005F7D16">
      <w:pPr>
        <w:pStyle w:val="Naslov2"/>
        <w:rPr>
          <w:lang w:val="hr-HR"/>
        </w:rPr>
      </w:pPr>
      <w:bookmarkStart w:id="121" w:name="primjer-analize-naziva-časopisa"/>
      <w:bookmarkStart w:id="122" w:name="_Toc36224031"/>
      <w:r w:rsidRPr="000837F2">
        <w:rPr>
          <w:lang w:val="hr-HR"/>
        </w:rPr>
        <w:lastRenderedPageBreak/>
        <w:t>Primjer analize naziva časopisa</w:t>
      </w:r>
      <w:bookmarkEnd w:id="121"/>
      <w:bookmarkEnd w:id="122"/>
    </w:p>
    <w:p w14:paraId="4B8BD11E" w14:textId="77777777" w:rsidR="007341A4" w:rsidRPr="000837F2" w:rsidRDefault="005F7D16">
      <w:pPr>
        <w:pStyle w:val="FirstParagraph"/>
        <w:rPr>
          <w:lang w:val="hr-HR"/>
        </w:rPr>
      </w:pPr>
      <w:r w:rsidRPr="000837F2">
        <w:rPr>
          <w:lang w:val="hr-HR"/>
        </w:rPr>
        <w:t xml:space="preserve">U varijablu </w:t>
      </w:r>
      <w:r w:rsidRPr="000837F2">
        <w:rPr>
          <w:rStyle w:val="VerbatimChar"/>
          <w:lang w:val="hr-HR"/>
        </w:rPr>
        <w:t>biomed</w:t>
      </w:r>
      <w:r w:rsidRPr="000837F2">
        <w:rPr>
          <w:lang w:val="hr-HR"/>
        </w:rPr>
        <w:t xml:space="preserve"> učitat ćemo tablicu iz radnog direktorija koja sadrži podatke o velikom broju znanstvenih časopisa, a zatim ćemo analizirati nazive časopisa iz te tablice na način da ćemo istražiti koje su najčešće korištene riječi u njihovim nazivima.</w:t>
      </w:r>
    </w:p>
    <w:p w14:paraId="4DE25878" w14:textId="77777777" w:rsidR="007341A4" w:rsidRPr="000837F2" w:rsidRDefault="005F7D16">
      <w:pPr>
        <w:pStyle w:val="SourceCode"/>
        <w:rPr>
          <w:lang w:val="hr-HR"/>
        </w:rPr>
      </w:pPr>
      <w:r w:rsidRPr="000837F2">
        <w:rPr>
          <w:rStyle w:val="NormalTok"/>
          <w:lang w:val="hr-HR"/>
        </w:rPr>
        <w:t>biomed &lt;-</w:t>
      </w:r>
      <w:r w:rsidRPr="000837F2">
        <w:rPr>
          <w:rStyle w:val="KeywordTok"/>
          <w:lang w:val="hr-HR"/>
        </w:rPr>
        <w:t>read.table</w:t>
      </w:r>
      <w:r w:rsidRPr="000837F2">
        <w:rPr>
          <w:rStyle w:val="NormalTok"/>
          <w:lang w:val="hr-HR"/>
        </w:rPr>
        <w:t>(</w:t>
      </w:r>
      <w:r w:rsidRPr="000837F2">
        <w:rPr>
          <w:rStyle w:val="StringTok"/>
          <w:lang w:val="hr-HR"/>
        </w:rPr>
        <w:t>"Podaci/biomedcentraljournallist.txt"</w:t>
      </w:r>
      <w:r w:rsidRPr="000837F2">
        <w:rPr>
          <w:rStyle w:val="NormalTok"/>
          <w:lang w:val="hr-HR"/>
        </w:rPr>
        <w:t xml:space="preserve">, </w:t>
      </w:r>
      <w:r w:rsidRPr="000837F2">
        <w:rPr>
          <w:rStyle w:val="DataTypeTok"/>
          <w:lang w:val="hr-HR"/>
        </w:rPr>
        <w:t>header=</w:t>
      </w:r>
      <w:r w:rsidRPr="000837F2">
        <w:rPr>
          <w:rStyle w:val="OtherTok"/>
          <w:lang w:val="hr-HR"/>
        </w:rPr>
        <w:t>TRUE</w:t>
      </w:r>
      <w:r w:rsidRPr="000837F2">
        <w:rPr>
          <w:rStyle w:val="NormalTok"/>
          <w:lang w:val="hr-HR"/>
        </w:rPr>
        <w:t xml:space="preserve">, </w:t>
      </w:r>
      <w:r w:rsidRPr="000837F2">
        <w:rPr>
          <w:rStyle w:val="DataTypeTok"/>
          <w:lang w:val="hr-HR"/>
        </w:rPr>
        <w:t>sep=</w:t>
      </w:r>
      <w:r w:rsidRPr="000837F2">
        <w:rPr>
          <w:rStyle w:val="StringTok"/>
          <w:lang w:val="hr-HR"/>
        </w:rPr>
        <w:t>","</w:t>
      </w:r>
      <w:r w:rsidRPr="000837F2">
        <w:rPr>
          <w:rStyle w:val="NormalTok"/>
          <w:lang w:val="hr-HR"/>
        </w:rPr>
        <w:t xml:space="preserve">, </w:t>
      </w:r>
      <w:r w:rsidRPr="000837F2">
        <w:rPr>
          <w:rStyle w:val="DataTypeTok"/>
          <w:lang w:val="hr-HR"/>
        </w:rPr>
        <w:t>na.strings=</w:t>
      </w:r>
      <w:r w:rsidRPr="000837F2">
        <w:rPr>
          <w:rStyle w:val="StringTok"/>
          <w:lang w:val="hr-HR"/>
        </w:rPr>
        <w:t>"NA"</w:t>
      </w:r>
      <w:r w:rsidRPr="000837F2">
        <w:rPr>
          <w:rStyle w:val="NormalTok"/>
          <w:lang w:val="hr-HR"/>
        </w:rPr>
        <w:t xml:space="preserve">, </w:t>
      </w:r>
      <w:r w:rsidRPr="000837F2">
        <w:rPr>
          <w:rStyle w:val="DataTypeTok"/>
          <w:lang w:val="hr-HR"/>
        </w:rPr>
        <w:t>dec=</w:t>
      </w:r>
      <w:r w:rsidRPr="000837F2">
        <w:rPr>
          <w:rStyle w:val="StringTok"/>
          <w:lang w:val="hr-HR"/>
        </w:rPr>
        <w:t>"."</w:t>
      </w:r>
      <w:r w:rsidRPr="000837F2">
        <w:rPr>
          <w:rStyle w:val="NormalTok"/>
          <w:lang w:val="hr-HR"/>
        </w:rPr>
        <w:t xml:space="preserve">, </w:t>
      </w:r>
      <w:r w:rsidRPr="000837F2">
        <w:rPr>
          <w:rStyle w:val="DataTypeTok"/>
          <w:lang w:val="hr-HR"/>
        </w:rPr>
        <w:t>strip.white=</w:t>
      </w:r>
      <w:r w:rsidRPr="000837F2">
        <w:rPr>
          <w:rStyle w:val="OtherTok"/>
          <w:lang w:val="hr-HR"/>
        </w:rPr>
        <w:t>TRUE</w:t>
      </w:r>
      <w:r w:rsidRPr="000837F2">
        <w:rPr>
          <w:rStyle w:val="NormalTok"/>
          <w:lang w:val="hr-HR"/>
        </w:rPr>
        <w:t xml:space="preserve">, </w:t>
      </w:r>
      <w:r w:rsidRPr="000837F2">
        <w:rPr>
          <w:rStyle w:val="DataTypeTok"/>
          <w:lang w:val="hr-HR"/>
        </w:rPr>
        <w:t>stringsAsFactor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lang w:val="hr-HR"/>
        </w:rPr>
        <w:br/>
      </w:r>
      <w:r w:rsidRPr="000837F2">
        <w:rPr>
          <w:rStyle w:val="KeywordTok"/>
          <w:lang w:val="hr-HR"/>
        </w:rPr>
        <w:t>str</w:t>
      </w:r>
      <w:r w:rsidRPr="000837F2">
        <w:rPr>
          <w:rStyle w:val="NormalTok"/>
          <w:lang w:val="hr-HR"/>
        </w:rPr>
        <w:t xml:space="preserve">(biomed, </w:t>
      </w:r>
      <w:r w:rsidRPr="000837F2">
        <w:rPr>
          <w:rStyle w:val="DataTypeTok"/>
          <w:lang w:val="hr-HR"/>
        </w:rPr>
        <w:t>vec.len =</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CommentTok"/>
          <w:lang w:val="hr-HR"/>
        </w:rPr>
        <w:t># vec.len = 1 argument prikazuje manje podatka za svaku varijablu, za ljepši ispis</w:t>
      </w:r>
    </w:p>
    <w:p w14:paraId="7F68D4FF" w14:textId="77777777" w:rsidR="007341A4" w:rsidRPr="000837F2" w:rsidRDefault="005F7D16">
      <w:pPr>
        <w:pStyle w:val="SourceCode"/>
        <w:rPr>
          <w:lang w:val="hr-HR"/>
        </w:rPr>
      </w:pPr>
      <w:r w:rsidRPr="000837F2">
        <w:rPr>
          <w:rStyle w:val="VerbatimChar"/>
          <w:lang w:val="hr-HR"/>
        </w:rPr>
        <w:t>## 'data.frame':    855 obs. of  7 variables:</w:t>
      </w:r>
      <w:r w:rsidRPr="000837F2">
        <w:rPr>
          <w:lang w:val="hr-HR"/>
        </w:rPr>
        <w:br/>
      </w:r>
      <w:r w:rsidRPr="000837F2">
        <w:rPr>
          <w:rStyle w:val="VerbatimChar"/>
          <w:lang w:val="hr-HR"/>
        </w:rPr>
        <w:t>##  $ Publisher     : chr  "Springer" ...</w:t>
      </w:r>
      <w:r w:rsidRPr="000837F2">
        <w:rPr>
          <w:lang w:val="hr-HR"/>
        </w:rPr>
        <w:br/>
      </w:r>
      <w:r w:rsidRPr="000837F2">
        <w:rPr>
          <w:rStyle w:val="VerbatimChar"/>
          <w:lang w:val="hr-HR"/>
        </w:rPr>
        <w:t>##  $ Journal.name  : chr  "3 Biotech" ...</w:t>
      </w:r>
      <w:r w:rsidRPr="000837F2">
        <w:rPr>
          <w:lang w:val="hr-HR"/>
        </w:rPr>
        <w:br/>
      </w:r>
      <w:r w:rsidRPr="000837F2">
        <w:rPr>
          <w:rStyle w:val="VerbatimChar"/>
          <w:lang w:val="hr-HR"/>
        </w:rPr>
        <w:t>##  $ Abbreviation  : chr  "3 Biotech" ...</w:t>
      </w:r>
      <w:r w:rsidRPr="000837F2">
        <w:rPr>
          <w:lang w:val="hr-HR"/>
        </w:rPr>
        <w:br/>
      </w:r>
      <w:r w:rsidRPr="000837F2">
        <w:rPr>
          <w:rStyle w:val="VerbatimChar"/>
          <w:lang w:val="hr-HR"/>
        </w:rPr>
        <w:t>##  $ ISSN          : chr  "2190-5738" ...</w:t>
      </w:r>
      <w:r w:rsidRPr="000837F2">
        <w:rPr>
          <w:lang w:val="hr-HR"/>
        </w:rPr>
        <w:br/>
      </w:r>
      <w:r w:rsidRPr="000837F2">
        <w:rPr>
          <w:rStyle w:val="VerbatimChar"/>
          <w:lang w:val="hr-HR"/>
        </w:rPr>
        <w:t>##  $ URL           : chr  "http://www.springer.com/13205" ...</w:t>
      </w:r>
      <w:r w:rsidRPr="000837F2">
        <w:rPr>
          <w:lang w:val="hr-HR"/>
        </w:rPr>
        <w:br/>
      </w:r>
      <w:r w:rsidRPr="000837F2">
        <w:rPr>
          <w:rStyle w:val="VerbatimChar"/>
          <w:lang w:val="hr-HR"/>
        </w:rPr>
        <w:t>##  $ Start.Date    : int  2011 2015 ...</w:t>
      </w:r>
      <w:r w:rsidRPr="000837F2">
        <w:rPr>
          <w:lang w:val="hr-HR"/>
        </w:rPr>
        <w:br/>
      </w:r>
      <w:r w:rsidRPr="000837F2">
        <w:rPr>
          <w:rStyle w:val="VerbatimChar"/>
          <w:lang w:val="hr-HR"/>
        </w:rPr>
        <w:t>##  $ Citation.Style: chr  "n/a" ...</w:t>
      </w:r>
    </w:p>
    <w:p w14:paraId="73C03FEE" w14:textId="77777777" w:rsidR="007341A4" w:rsidRPr="000837F2" w:rsidRDefault="005F7D16">
      <w:pPr>
        <w:pStyle w:val="FirstParagraph"/>
        <w:rPr>
          <w:lang w:val="hr-HR"/>
        </w:rPr>
      </w:pPr>
      <w:r w:rsidRPr="000837F2">
        <w:rPr>
          <w:lang w:val="hr-HR"/>
        </w:rPr>
        <w:t>S obzirom na to da nas zanimaju samo nazivi časopisa, izdvojit ćemo ih u poseban vektor.</w:t>
      </w:r>
    </w:p>
    <w:p w14:paraId="3161930F" w14:textId="77777777" w:rsidR="007341A4" w:rsidRPr="000837F2" w:rsidRDefault="005F7D16">
      <w:pPr>
        <w:pStyle w:val="SourceCode"/>
        <w:rPr>
          <w:lang w:val="hr-HR"/>
        </w:rPr>
      </w:pPr>
      <w:r w:rsidRPr="000837F2">
        <w:rPr>
          <w:rStyle w:val="NormalTok"/>
          <w:lang w:val="hr-HR"/>
        </w:rPr>
        <w:t>nazivi &lt;-</w:t>
      </w:r>
      <w:r w:rsidRPr="000837F2">
        <w:rPr>
          <w:rStyle w:val="StringTok"/>
          <w:lang w:val="hr-HR"/>
        </w:rPr>
        <w:t xml:space="preserve"> </w:t>
      </w:r>
      <w:r w:rsidRPr="000837F2">
        <w:rPr>
          <w:rStyle w:val="NormalTok"/>
          <w:lang w:val="hr-HR"/>
        </w:rPr>
        <w:t>biomed</w:t>
      </w:r>
      <w:r w:rsidRPr="000837F2">
        <w:rPr>
          <w:rStyle w:val="OperatorTok"/>
          <w:lang w:val="hr-HR"/>
        </w:rPr>
        <w:t>$</w:t>
      </w:r>
      <w:r w:rsidRPr="000837F2">
        <w:rPr>
          <w:rStyle w:val="NormalTok"/>
          <w:lang w:val="hr-HR"/>
        </w:rPr>
        <w:t>Journal.name</w:t>
      </w:r>
      <w:r w:rsidRPr="000837F2">
        <w:rPr>
          <w:lang w:val="hr-HR"/>
        </w:rPr>
        <w:br/>
      </w:r>
      <w:r w:rsidRPr="000837F2">
        <w:rPr>
          <w:lang w:val="hr-HR"/>
        </w:rPr>
        <w:br/>
      </w:r>
      <w:r w:rsidRPr="000837F2">
        <w:rPr>
          <w:rStyle w:val="CommentTok"/>
          <w:lang w:val="hr-HR"/>
        </w:rPr>
        <w:t>#Radi lakše usporedbe, pretvorit ćemo sva slova u mala</w:t>
      </w:r>
      <w:r w:rsidRPr="000837F2">
        <w:rPr>
          <w:lang w:val="hr-HR"/>
        </w:rPr>
        <w:br/>
      </w:r>
      <w:r w:rsidRPr="000837F2">
        <w:rPr>
          <w:rStyle w:val="NormalTok"/>
          <w:lang w:val="hr-HR"/>
        </w:rPr>
        <w:t>nazivi &lt;-</w:t>
      </w:r>
      <w:r w:rsidRPr="000837F2">
        <w:rPr>
          <w:rStyle w:val="StringTok"/>
          <w:lang w:val="hr-HR"/>
        </w:rPr>
        <w:t xml:space="preserve"> </w:t>
      </w:r>
      <w:r w:rsidRPr="000837F2">
        <w:rPr>
          <w:rStyle w:val="KeywordTok"/>
          <w:lang w:val="hr-HR"/>
        </w:rPr>
        <w:t>tolower</w:t>
      </w:r>
      <w:r w:rsidRPr="000837F2">
        <w:rPr>
          <w:rStyle w:val="NormalTok"/>
          <w:lang w:val="hr-HR"/>
        </w:rPr>
        <w:t>(nazivi)</w:t>
      </w:r>
      <w:r w:rsidRPr="000837F2">
        <w:rPr>
          <w:lang w:val="hr-HR"/>
        </w:rPr>
        <w:br/>
      </w:r>
      <w:r w:rsidRPr="000837F2">
        <w:rPr>
          <w:lang w:val="hr-HR"/>
        </w:rPr>
        <w:br/>
      </w:r>
      <w:r w:rsidRPr="000837F2">
        <w:rPr>
          <w:rStyle w:val="CommentTok"/>
          <w:lang w:val="hr-HR"/>
        </w:rPr>
        <w:t>#uklonit ćemo sve interpunkcijske znakove iz naziva</w:t>
      </w:r>
      <w:r w:rsidRPr="000837F2">
        <w:rPr>
          <w:lang w:val="hr-HR"/>
        </w:rPr>
        <w:br/>
      </w:r>
      <w:r w:rsidRPr="000837F2">
        <w:rPr>
          <w:rStyle w:val="NormalTok"/>
          <w:lang w:val="hr-HR"/>
        </w:rPr>
        <w:t>nazivi &lt;-</w:t>
      </w:r>
      <w:r w:rsidRPr="000837F2">
        <w:rPr>
          <w:rStyle w:val="StringTok"/>
          <w:lang w:val="hr-HR"/>
        </w:rPr>
        <w:t xml:space="preserve"> </w:t>
      </w:r>
      <w:r w:rsidRPr="000837F2">
        <w:rPr>
          <w:rStyle w:val="KeywordTok"/>
          <w:lang w:val="hr-HR"/>
        </w:rPr>
        <w:t>gsub</w:t>
      </w:r>
      <w:r w:rsidRPr="000837F2">
        <w:rPr>
          <w:rStyle w:val="NormalTok"/>
          <w:lang w:val="hr-HR"/>
        </w:rPr>
        <w:t>(</w:t>
      </w:r>
      <w:r w:rsidRPr="000837F2">
        <w:rPr>
          <w:rStyle w:val="StringTok"/>
          <w:lang w:val="hr-HR"/>
        </w:rPr>
        <w:t>'[[:punct:]]'</w:t>
      </w:r>
      <w:r w:rsidRPr="000837F2">
        <w:rPr>
          <w:rStyle w:val="NormalTok"/>
          <w:lang w:val="hr-HR"/>
        </w:rPr>
        <w:t xml:space="preserve">, </w:t>
      </w:r>
      <w:r w:rsidRPr="000837F2">
        <w:rPr>
          <w:rStyle w:val="StringTok"/>
          <w:lang w:val="hr-HR"/>
        </w:rPr>
        <w:t>""</w:t>
      </w:r>
      <w:r w:rsidRPr="000837F2">
        <w:rPr>
          <w:rStyle w:val="NormalTok"/>
          <w:lang w:val="hr-HR"/>
        </w:rPr>
        <w:t>, nazivi)</w:t>
      </w:r>
      <w:r w:rsidRPr="000837F2">
        <w:rPr>
          <w:lang w:val="hr-HR"/>
        </w:rPr>
        <w:br/>
      </w:r>
      <w:r w:rsidRPr="000837F2">
        <w:rPr>
          <w:lang w:val="hr-HR"/>
        </w:rPr>
        <w:br/>
      </w:r>
      <w:r w:rsidRPr="000837F2">
        <w:rPr>
          <w:rStyle w:val="CommentTok"/>
          <w:lang w:val="hr-HR"/>
        </w:rPr>
        <w:t>#radi uklanjanja interpunkcije između riječi stvorio se višak bjelina, pa ćemo to popraviti</w:t>
      </w:r>
      <w:r w:rsidRPr="000837F2">
        <w:rPr>
          <w:lang w:val="hr-HR"/>
        </w:rPr>
        <w:br/>
      </w:r>
      <w:r w:rsidRPr="000837F2">
        <w:rPr>
          <w:rStyle w:val="NormalTok"/>
          <w:lang w:val="hr-HR"/>
        </w:rPr>
        <w:t>nazivi &lt;-</w:t>
      </w:r>
      <w:r w:rsidRPr="000837F2">
        <w:rPr>
          <w:rStyle w:val="StringTok"/>
          <w:lang w:val="hr-HR"/>
        </w:rPr>
        <w:t xml:space="preserve"> </w:t>
      </w:r>
      <w:r w:rsidRPr="000837F2">
        <w:rPr>
          <w:rStyle w:val="KeywordTok"/>
          <w:lang w:val="hr-HR"/>
        </w:rPr>
        <w:t>gsub</w:t>
      </w:r>
      <w:r w:rsidRPr="000837F2">
        <w:rPr>
          <w:rStyle w:val="NormalTok"/>
          <w:lang w:val="hr-HR"/>
        </w:rPr>
        <w:t>(</w:t>
      </w:r>
      <w:r w:rsidRPr="000837F2">
        <w:rPr>
          <w:rStyle w:val="StringTok"/>
          <w:lang w:val="hr-HR"/>
        </w:rPr>
        <w:t>"</w:t>
      </w:r>
      <w:r w:rsidRPr="000837F2">
        <w:rPr>
          <w:rStyle w:val="CharTok"/>
          <w:lang w:val="hr-HR"/>
        </w:rPr>
        <w:t>\\</w:t>
      </w:r>
      <w:r w:rsidRPr="000837F2">
        <w:rPr>
          <w:rStyle w:val="StringTok"/>
          <w:lang w:val="hr-HR"/>
        </w:rPr>
        <w:t>s+"</w:t>
      </w:r>
      <w:r w:rsidRPr="000837F2">
        <w:rPr>
          <w:rStyle w:val="NormalTok"/>
          <w:lang w:val="hr-HR"/>
        </w:rPr>
        <w:t xml:space="preserve">, </w:t>
      </w:r>
      <w:r w:rsidRPr="000837F2">
        <w:rPr>
          <w:rStyle w:val="StringTok"/>
          <w:lang w:val="hr-HR"/>
        </w:rPr>
        <w:t>" "</w:t>
      </w:r>
      <w:r w:rsidRPr="000837F2">
        <w:rPr>
          <w:rStyle w:val="NormalTok"/>
          <w:lang w:val="hr-HR"/>
        </w:rPr>
        <w:t>, nazivi)</w:t>
      </w:r>
    </w:p>
    <w:p w14:paraId="07537B32" w14:textId="77777777" w:rsidR="007341A4" w:rsidRPr="000837F2" w:rsidRDefault="005F7D16">
      <w:pPr>
        <w:pStyle w:val="FirstParagraph"/>
        <w:rPr>
          <w:lang w:val="hr-HR"/>
        </w:rPr>
      </w:pPr>
      <w:r w:rsidRPr="000837F2">
        <w:rPr>
          <w:lang w:val="hr-HR"/>
        </w:rPr>
        <w:t>Sada ćemo razdvojiti nazive na pojedinačne riječi.</w:t>
      </w:r>
    </w:p>
    <w:p w14:paraId="28A9F15A" w14:textId="77777777" w:rsidR="007341A4" w:rsidRPr="000837F2" w:rsidRDefault="005F7D16">
      <w:pPr>
        <w:pStyle w:val="SourceCode"/>
        <w:rPr>
          <w:lang w:val="hr-HR"/>
        </w:rPr>
      </w:pPr>
      <w:r w:rsidRPr="000837F2">
        <w:rPr>
          <w:rStyle w:val="NormalTok"/>
          <w:lang w:val="hr-HR"/>
        </w:rPr>
        <w:t>rijeci &lt;-</w:t>
      </w:r>
      <w:r w:rsidRPr="000837F2">
        <w:rPr>
          <w:rStyle w:val="StringTok"/>
          <w:lang w:val="hr-HR"/>
        </w:rPr>
        <w:t xml:space="preserve"> </w:t>
      </w:r>
      <w:r w:rsidRPr="000837F2">
        <w:rPr>
          <w:rStyle w:val="KeywordTok"/>
          <w:lang w:val="hr-HR"/>
        </w:rPr>
        <w:t>strsplit</w:t>
      </w:r>
      <w:r w:rsidRPr="000837F2">
        <w:rPr>
          <w:rStyle w:val="NormalTok"/>
          <w:lang w:val="hr-HR"/>
        </w:rPr>
        <w:t xml:space="preserve">(nazivi, </w:t>
      </w:r>
      <w:r w:rsidRPr="000837F2">
        <w:rPr>
          <w:rStyle w:val="StringTok"/>
          <w:lang w:val="hr-HR"/>
        </w:rPr>
        <w:t>" "</w:t>
      </w:r>
      <w:r w:rsidRPr="000837F2">
        <w:rPr>
          <w:rStyle w:val="NormalTok"/>
          <w:lang w:val="hr-HR"/>
        </w:rPr>
        <w:t xml:space="preserve">)  </w:t>
      </w:r>
      <w:r w:rsidRPr="000837F2">
        <w:rPr>
          <w:rStyle w:val="CommentTok"/>
          <w:lang w:val="hr-HR"/>
        </w:rPr>
        <w:t>#rezultat je lista, pa ćemo je pretvoriti u vektor</w:t>
      </w:r>
      <w:r w:rsidRPr="000837F2">
        <w:rPr>
          <w:lang w:val="hr-HR"/>
        </w:rPr>
        <w:br/>
      </w:r>
      <w:r w:rsidRPr="000837F2">
        <w:rPr>
          <w:rStyle w:val="NormalTok"/>
          <w:lang w:val="hr-HR"/>
        </w:rPr>
        <w:t>rijeci &lt;-</w:t>
      </w:r>
      <w:r w:rsidRPr="000837F2">
        <w:rPr>
          <w:rStyle w:val="StringTok"/>
          <w:lang w:val="hr-HR"/>
        </w:rPr>
        <w:t xml:space="preserve"> </w:t>
      </w:r>
      <w:r w:rsidRPr="000837F2">
        <w:rPr>
          <w:rStyle w:val="KeywordTok"/>
          <w:lang w:val="hr-HR"/>
        </w:rPr>
        <w:t>unlist</w:t>
      </w:r>
      <w:r w:rsidRPr="000837F2">
        <w:rPr>
          <w:rStyle w:val="NormalTok"/>
          <w:lang w:val="hr-HR"/>
        </w:rPr>
        <w:t>(rijeci)</w:t>
      </w:r>
    </w:p>
    <w:p w14:paraId="1A9CC86A"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table()</w:t>
      </w:r>
      <w:r w:rsidRPr="000837F2">
        <w:rPr>
          <w:lang w:val="hr-HR"/>
        </w:rPr>
        <w:t xml:space="preserve"> dat će kontingencijsku tablicu, odnosno tablicu koja sadrži prebrojavanja svih kombinacija elemenata iz arugmenta. Ako je odmah pretvorimo u podatkovni okvir pomoću </w:t>
      </w:r>
      <w:r w:rsidRPr="000837F2">
        <w:rPr>
          <w:rStyle w:val="VerbatimChar"/>
          <w:lang w:val="hr-HR"/>
        </w:rPr>
        <w:t>as.data.frame()</w:t>
      </w:r>
      <w:r w:rsidRPr="000837F2">
        <w:rPr>
          <w:lang w:val="hr-HR"/>
        </w:rPr>
        <w:t>, rezultat će biti kontingencijska tablica koja za prvi stupac ima nazive svih elemenata koje je izbrojala.</w:t>
      </w:r>
    </w:p>
    <w:p w14:paraId="0BC13F43" w14:textId="77777777" w:rsidR="007341A4" w:rsidRPr="000837F2" w:rsidRDefault="005F7D16">
      <w:pPr>
        <w:pStyle w:val="SourceCode"/>
        <w:rPr>
          <w:lang w:val="hr-HR"/>
        </w:rPr>
      </w:pPr>
      <w:r w:rsidRPr="000837F2">
        <w:rPr>
          <w:rStyle w:val="NormalTok"/>
          <w:lang w:val="hr-HR"/>
        </w:rPr>
        <w:t>tablica &lt;-</w:t>
      </w:r>
      <w:r w:rsidRPr="000837F2">
        <w:rPr>
          <w:rStyle w:val="StringTok"/>
          <w:lang w:val="hr-HR"/>
        </w:rPr>
        <w:t xml:space="preserve"> </w:t>
      </w:r>
      <w:r w:rsidRPr="000837F2">
        <w:rPr>
          <w:rStyle w:val="KeywordTok"/>
          <w:lang w:val="hr-HR"/>
        </w:rPr>
        <w:t>as.data.frame</w:t>
      </w:r>
      <w:r w:rsidRPr="000837F2">
        <w:rPr>
          <w:rStyle w:val="NormalTok"/>
          <w:lang w:val="hr-HR"/>
        </w:rPr>
        <w:t>(</w:t>
      </w:r>
      <w:r w:rsidRPr="000837F2">
        <w:rPr>
          <w:rStyle w:val="KeywordTok"/>
          <w:lang w:val="hr-HR"/>
        </w:rPr>
        <w:t>table</w:t>
      </w:r>
      <w:r w:rsidRPr="000837F2">
        <w:rPr>
          <w:rStyle w:val="NormalTok"/>
          <w:lang w:val="hr-HR"/>
        </w:rPr>
        <w:t>(rijeci))</w:t>
      </w:r>
    </w:p>
    <w:p w14:paraId="0FA49C06" w14:textId="77777777" w:rsidR="007341A4" w:rsidRPr="000837F2" w:rsidRDefault="005F7D16">
      <w:pPr>
        <w:pStyle w:val="FirstParagraph"/>
        <w:rPr>
          <w:lang w:val="hr-HR"/>
        </w:rPr>
      </w:pPr>
      <w:r w:rsidRPr="000837F2">
        <w:rPr>
          <w:lang w:val="hr-HR"/>
        </w:rPr>
        <w:t>Preostalo je još sortirati tablicu silazno, čime ćemo dobiti uvid u najčešće korištene riječi u nazivima znanstvenih časopisa u danom uzorku.</w:t>
      </w:r>
    </w:p>
    <w:p w14:paraId="39024BE0" w14:textId="77777777" w:rsidR="007341A4" w:rsidRPr="000837F2" w:rsidRDefault="005F7D16">
      <w:pPr>
        <w:pStyle w:val="SourceCode"/>
        <w:rPr>
          <w:lang w:val="hr-HR"/>
        </w:rPr>
      </w:pPr>
      <w:r w:rsidRPr="000837F2">
        <w:rPr>
          <w:rStyle w:val="NormalTok"/>
          <w:lang w:val="hr-HR"/>
        </w:rPr>
        <w:lastRenderedPageBreak/>
        <w:t>tablica &lt;-</w:t>
      </w:r>
      <w:r w:rsidRPr="000837F2">
        <w:rPr>
          <w:rStyle w:val="StringTok"/>
          <w:lang w:val="hr-HR"/>
        </w:rPr>
        <w:t xml:space="preserve"> </w:t>
      </w:r>
      <w:r w:rsidRPr="000837F2">
        <w:rPr>
          <w:rStyle w:val="NormalTok"/>
          <w:lang w:val="hr-HR"/>
        </w:rPr>
        <w:t>tablica[</w:t>
      </w:r>
      <w:r w:rsidRPr="000837F2">
        <w:rPr>
          <w:rStyle w:val="KeywordTok"/>
          <w:lang w:val="hr-HR"/>
        </w:rPr>
        <w:t>order</w:t>
      </w:r>
      <w:r w:rsidRPr="000837F2">
        <w:rPr>
          <w:rStyle w:val="NormalTok"/>
          <w:lang w:val="hr-HR"/>
        </w:rPr>
        <w:t>(tablica</w:t>
      </w:r>
      <w:r w:rsidRPr="000837F2">
        <w:rPr>
          <w:rStyle w:val="OperatorTok"/>
          <w:lang w:val="hr-HR"/>
        </w:rPr>
        <w:t>$</w:t>
      </w:r>
      <w:r w:rsidRPr="000837F2">
        <w:rPr>
          <w:rStyle w:val="NormalTok"/>
          <w:lang w:val="hr-HR"/>
        </w:rPr>
        <w:t xml:space="preserve">Freq, </w:t>
      </w:r>
      <w:r w:rsidRPr="000837F2">
        <w:rPr>
          <w:rStyle w:val="DataTypeTok"/>
          <w:lang w:val="hr-HR"/>
        </w:rPr>
        <w:t>decreasing=</w:t>
      </w:r>
      <w:r w:rsidRPr="000837F2">
        <w:rPr>
          <w:rStyle w:val="NormalTok"/>
          <w:lang w:val="hr-HR"/>
        </w:rPr>
        <w:t>T),]</w:t>
      </w:r>
      <w:r w:rsidRPr="000837F2">
        <w:rPr>
          <w:lang w:val="hr-HR"/>
        </w:rPr>
        <w:br/>
      </w:r>
      <w:r w:rsidRPr="000837F2">
        <w:rPr>
          <w:lang w:val="hr-HR"/>
        </w:rPr>
        <w:br/>
      </w:r>
      <w:r w:rsidRPr="000837F2">
        <w:rPr>
          <w:rStyle w:val="KeywordTok"/>
          <w:lang w:val="hr-HR"/>
        </w:rPr>
        <w:t>head</w:t>
      </w:r>
      <w:r w:rsidRPr="000837F2">
        <w:rPr>
          <w:rStyle w:val="NormalTok"/>
          <w:lang w:val="hr-HR"/>
        </w:rPr>
        <w:t>(tablica)</w:t>
      </w:r>
    </w:p>
    <w:p w14:paraId="2825A4F9" w14:textId="77777777" w:rsidR="007341A4" w:rsidRPr="000837F2" w:rsidRDefault="005F7D16">
      <w:pPr>
        <w:pStyle w:val="SourceCode"/>
        <w:rPr>
          <w:lang w:val="hr-HR"/>
        </w:rPr>
      </w:pPr>
      <w:r w:rsidRPr="000837F2">
        <w:rPr>
          <w:rStyle w:val="VerbatimChar"/>
          <w:lang w:val="hr-HR"/>
        </w:rPr>
        <w:t>##       rijeci Freq</w:t>
      </w:r>
      <w:r w:rsidRPr="000837F2">
        <w:rPr>
          <w:lang w:val="hr-HR"/>
        </w:rPr>
        <w:br/>
      </w:r>
      <w:r w:rsidRPr="000837F2">
        <w:rPr>
          <w:rStyle w:val="VerbatimChar"/>
          <w:lang w:val="hr-HR"/>
        </w:rPr>
        <w:t>## 371  journal  234</w:t>
      </w:r>
      <w:r w:rsidRPr="000837F2">
        <w:rPr>
          <w:lang w:val="hr-HR"/>
        </w:rPr>
        <w:br/>
      </w:r>
      <w:r w:rsidRPr="000837F2">
        <w:rPr>
          <w:rStyle w:val="VerbatimChar"/>
          <w:lang w:val="hr-HR"/>
        </w:rPr>
        <w:t>## 474       of  221</w:t>
      </w:r>
      <w:r w:rsidRPr="000837F2">
        <w:rPr>
          <w:lang w:val="hr-HR"/>
        </w:rPr>
        <w:br/>
      </w:r>
      <w:r w:rsidRPr="000837F2">
        <w:rPr>
          <w:rStyle w:val="VerbatimChar"/>
          <w:lang w:val="hr-HR"/>
        </w:rPr>
        <w:t>## 30       and  215</w:t>
      </w:r>
      <w:r w:rsidRPr="000837F2">
        <w:rPr>
          <w:lang w:val="hr-HR"/>
        </w:rPr>
        <w:br/>
      </w:r>
      <w:r w:rsidRPr="000837F2">
        <w:rPr>
          <w:rStyle w:val="VerbatimChar"/>
          <w:lang w:val="hr-HR"/>
        </w:rPr>
        <w:t>## 98       bmc  126</w:t>
      </w:r>
      <w:r w:rsidRPr="000837F2">
        <w:rPr>
          <w:lang w:val="hr-HR"/>
        </w:rPr>
        <w:br/>
      </w:r>
      <w:r w:rsidRPr="000837F2">
        <w:rPr>
          <w:rStyle w:val="VerbatimChar"/>
          <w:lang w:val="hr-HR"/>
        </w:rPr>
        <w:t>## 578 research   85</w:t>
      </w:r>
      <w:r w:rsidRPr="000837F2">
        <w:rPr>
          <w:lang w:val="hr-HR"/>
        </w:rPr>
        <w:br/>
      </w:r>
      <w:r w:rsidRPr="000837F2">
        <w:rPr>
          <w:rStyle w:val="VerbatimChar"/>
          <w:lang w:val="hr-HR"/>
        </w:rPr>
        <w:t>## 310   health   61</w:t>
      </w:r>
    </w:p>
    <w:p w14:paraId="47369AB4" w14:textId="77777777" w:rsidR="007341A4" w:rsidRPr="000837F2" w:rsidRDefault="005F7D16">
      <w:pPr>
        <w:pStyle w:val="FirstParagraph"/>
        <w:rPr>
          <w:lang w:val="hr-HR"/>
        </w:rPr>
      </w:pPr>
      <w:r w:rsidRPr="000837F2">
        <w:rPr>
          <w:lang w:val="hr-HR"/>
        </w:rPr>
        <w:t xml:space="preserve">Prikažimo grafički zastupljenost riječi u nazivima časopisa pomoću paketa i funkcije </w:t>
      </w:r>
      <w:r w:rsidRPr="000837F2">
        <w:rPr>
          <w:rStyle w:val="VerbatimChar"/>
          <w:lang w:val="hr-HR"/>
        </w:rPr>
        <w:t>wordcloud</w:t>
      </w:r>
      <w:r w:rsidRPr="000837F2">
        <w:rPr>
          <w:lang w:val="hr-HR"/>
        </w:rPr>
        <w:t>.</w:t>
      </w:r>
    </w:p>
    <w:p w14:paraId="14D9D8B7" w14:textId="77777777" w:rsidR="007341A4" w:rsidRPr="000837F2" w:rsidRDefault="005F7D16">
      <w:pPr>
        <w:pStyle w:val="Tijeloteksta"/>
        <w:rPr>
          <w:lang w:val="hr-HR"/>
        </w:rPr>
      </w:pPr>
      <w:r w:rsidRPr="000837F2">
        <w:rPr>
          <w:lang w:val="hr-HR"/>
        </w:rPr>
        <w:t xml:space="preserve">Paket </w:t>
      </w:r>
      <w:r w:rsidRPr="000837F2">
        <w:rPr>
          <w:rStyle w:val="VerbatimChar"/>
          <w:lang w:val="hr-HR"/>
        </w:rPr>
        <w:t>wordcloud</w:t>
      </w:r>
      <w:r w:rsidRPr="000837F2">
        <w:rPr>
          <w:lang w:val="hr-HR"/>
        </w:rPr>
        <w:t xml:space="preserve"> je prvo potrebno instalirati i učitati.</w:t>
      </w:r>
    </w:p>
    <w:p w14:paraId="045B987C" w14:textId="77777777" w:rsidR="007341A4" w:rsidRPr="000837F2" w:rsidRDefault="005F7D16">
      <w:pPr>
        <w:pStyle w:val="SourceCode"/>
        <w:rPr>
          <w:lang w:val="hr-HR"/>
        </w:rPr>
      </w:pPr>
      <w:r w:rsidRPr="000837F2">
        <w:rPr>
          <w:rStyle w:val="CommentTok"/>
          <w:lang w:val="hr-HR"/>
        </w:rPr>
        <w:t>#install.packages("wordcloud")</w:t>
      </w:r>
      <w:r w:rsidRPr="000837F2">
        <w:rPr>
          <w:lang w:val="hr-HR"/>
        </w:rPr>
        <w:br/>
      </w:r>
      <w:r w:rsidRPr="000837F2">
        <w:rPr>
          <w:rStyle w:val="KeywordTok"/>
          <w:lang w:val="hr-HR"/>
        </w:rPr>
        <w:t>library</w:t>
      </w:r>
      <w:r w:rsidRPr="000837F2">
        <w:rPr>
          <w:rStyle w:val="NormalTok"/>
          <w:lang w:val="hr-HR"/>
        </w:rPr>
        <w:t xml:space="preserve">(wordcloud) </w:t>
      </w:r>
    </w:p>
    <w:p w14:paraId="48F582C5" w14:textId="77777777" w:rsidR="007341A4" w:rsidRPr="000837F2" w:rsidRDefault="005F7D16">
      <w:pPr>
        <w:pStyle w:val="SourceCode"/>
        <w:rPr>
          <w:lang w:val="hr-HR"/>
        </w:rPr>
      </w:pPr>
      <w:r w:rsidRPr="000837F2">
        <w:rPr>
          <w:rStyle w:val="KeywordTok"/>
          <w:lang w:val="hr-HR"/>
        </w:rPr>
        <w:t>wordcloud</w:t>
      </w:r>
      <w:r w:rsidRPr="000837F2">
        <w:rPr>
          <w:rStyle w:val="NormalTok"/>
          <w:lang w:val="hr-HR"/>
        </w:rPr>
        <w:t>(tablica</w:t>
      </w:r>
      <w:r w:rsidRPr="000837F2">
        <w:rPr>
          <w:rStyle w:val="OperatorTok"/>
          <w:lang w:val="hr-HR"/>
        </w:rPr>
        <w:t>$</w:t>
      </w:r>
      <w:r w:rsidRPr="000837F2">
        <w:rPr>
          <w:rStyle w:val="NormalTok"/>
          <w:lang w:val="hr-HR"/>
        </w:rPr>
        <w:t>rijeci, tablica</w:t>
      </w:r>
      <w:r w:rsidRPr="000837F2">
        <w:rPr>
          <w:rStyle w:val="OperatorTok"/>
          <w:lang w:val="hr-HR"/>
        </w:rPr>
        <w:t>$</w:t>
      </w:r>
      <w:r w:rsidRPr="000837F2">
        <w:rPr>
          <w:rStyle w:val="NormalTok"/>
          <w:lang w:val="hr-HR"/>
        </w:rPr>
        <w:t xml:space="preserve">Freq, </w:t>
      </w:r>
      <w:r w:rsidRPr="000837F2">
        <w:rPr>
          <w:lang w:val="hr-HR"/>
        </w:rPr>
        <w:br/>
      </w:r>
      <w:r w:rsidRPr="000837F2">
        <w:rPr>
          <w:rStyle w:val="NormalTok"/>
          <w:lang w:val="hr-HR"/>
        </w:rPr>
        <w:t xml:space="preserve">          </w:t>
      </w:r>
      <w:r w:rsidRPr="000837F2">
        <w:rPr>
          <w:rStyle w:val="CommentTok"/>
          <w:lang w:val="hr-HR"/>
        </w:rPr>
        <w:t>#dodatni argumenti:</w:t>
      </w:r>
      <w:r w:rsidRPr="000837F2">
        <w:rPr>
          <w:lang w:val="hr-HR"/>
        </w:rPr>
        <w:br/>
      </w:r>
      <w:r w:rsidRPr="000837F2">
        <w:rPr>
          <w:rStyle w:val="NormalTok"/>
          <w:lang w:val="hr-HR"/>
        </w:rPr>
        <w:t xml:space="preserve">          </w:t>
      </w:r>
      <w:r w:rsidRPr="000837F2">
        <w:rPr>
          <w:rStyle w:val="DataTypeTok"/>
          <w:lang w:val="hr-HR"/>
        </w:rPr>
        <w:t>min.freq=</w:t>
      </w:r>
      <w:r w:rsidRPr="000837F2">
        <w:rPr>
          <w:rStyle w:val="DecValTok"/>
          <w:lang w:val="hr-HR"/>
        </w:rPr>
        <w:t>2</w:t>
      </w:r>
      <w:r w:rsidRPr="000837F2">
        <w:rPr>
          <w:rStyle w:val="NormalTok"/>
          <w:lang w:val="hr-HR"/>
        </w:rPr>
        <w:t xml:space="preserve">, </w:t>
      </w:r>
      <w:r w:rsidRPr="000837F2">
        <w:rPr>
          <w:rStyle w:val="DataTypeTok"/>
          <w:lang w:val="hr-HR"/>
        </w:rPr>
        <w:t>max.words=</w:t>
      </w:r>
      <w:r w:rsidRPr="000837F2">
        <w:rPr>
          <w:rStyle w:val="DecValTok"/>
          <w:lang w:val="hr-HR"/>
        </w:rPr>
        <w:t>100</w:t>
      </w:r>
      <w:r w:rsidRPr="000837F2">
        <w:rPr>
          <w:rStyle w:val="NormalTok"/>
          <w:lang w:val="hr-HR"/>
        </w:rPr>
        <w:t xml:space="preserve">, </w:t>
      </w:r>
      <w:r w:rsidRPr="000837F2">
        <w:rPr>
          <w:rStyle w:val="DataTypeTok"/>
          <w:lang w:val="hr-HR"/>
        </w:rPr>
        <w:t>random.order=</w:t>
      </w:r>
      <w:r w:rsidRPr="000837F2">
        <w:rPr>
          <w:rStyle w:val="NormalTok"/>
          <w:lang w:val="hr-HR"/>
        </w:rPr>
        <w:t xml:space="preserve">T,  </w:t>
      </w:r>
      <w:r w:rsidRPr="000837F2">
        <w:rPr>
          <w:lang w:val="hr-HR"/>
        </w:rPr>
        <w:br/>
      </w:r>
      <w:r w:rsidRPr="000837F2">
        <w:rPr>
          <w:rStyle w:val="NormalTok"/>
          <w:lang w:val="hr-HR"/>
        </w:rPr>
        <w:t xml:space="preserve">          </w:t>
      </w:r>
      <w:r w:rsidRPr="000837F2">
        <w:rPr>
          <w:rStyle w:val="DataTypeTok"/>
          <w:lang w:val="hr-HR"/>
        </w:rPr>
        <w:t>rot.per=</w:t>
      </w:r>
      <w:r w:rsidRPr="000837F2">
        <w:rPr>
          <w:rStyle w:val="NormalTok"/>
          <w:lang w:val="hr-HR"/>
        </w:rPr>
        <w:t>.</w:t>
      </w:r>
      <w:r w:rsidRPr="000837F2">
        <w:rPr>
          <w:rStyle w:val="DecValTok"/>
          <w:lang w:val="hr-HR"/>
        </w:rPr>
        <w:t>15</w:t>
      </w:r>
      <w:r w:rsidRPr="000837F2">
        <w:rPr>
          <w:rStyle w:val="NormalTok"/>
          <w:lang w:val="hr-HR"/>
        </w:rPr>
        <w:t xml:space="preserve">, </w:t>
      </w:r>
      <w:r w:rsidRPr="000837F2">
        <w:rPr>
          <w:rStyle w:val="DataTypeTok"/>
          <w:lang w:val="hr-HR"/>
        </w:rPr>
        <w:t>colors=</w:t>
      </w:r>
      <w:r w:rsidRPr="000837F2">
        <w:rPr>
          <w:rStyle w:val="KeywordTok"/>
          <w:lang w:val="hr-HR"/>
        </w:rPr>
        <w:t>brewer.pal</w:t>
      </w:r>
      <w:r w:rsidRPr="000837F2">
        <w:rPr>
          <w:rStyle w:val="NormalTok"/>
          <w:lang w:val="hr-HR"/>
        </w:rPr>
        <w:t>(</w:t>
      </w:r>
      <w:r w:rsidRPr="000837F2">
        <w:rPr>
          <w:rStyle w:val="DecValTok"/>
          <w:lang w:val="hr-HR"/>
        </w:rPr>
        <w:t>8</w:t>
      </w:r>
      <w:r w:rsidRPr="000837F2">
        <w:rPr>
          <w:rStyle w:val="NormalTok"/>
          <w:lang w:val="hr-HR"/>
        </w:rPr>
        <w:t xml:space="preserve">, </w:t>
      </w:r>
      <w:r w:rsidRPr="000837F2">
        <w:rPr>
          <w:rStyle w:val="StringTok"/>
          <w:lang w:val="hr-HR"/>
        </w:rPr>
        <w:t>"Dark2"</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vfont=</w:t>
      </w:r>
      <w:r w:rsidRPr="000837F2">
        <w:rPr>
          <w:rStyle w:val="KeywordTok"/>
          <w:lang w:val="hr-HR"/>
        </w:rPr>
        <w:t>c</w:t>
      </w:r>
      <w:r w:rsidRPr="000837F2">
        <w:rPr>
          <w:rStyle w:val="NormalTok"/>
          <w:lang w:val="hr-HR"/>
        </w:rPr>
        <w:t>(</w:t>
      </w:r>
      <w:r w:rsidRPr="000837F2">
        <w:rPr>
          <w:rStyle w:val="StringTok"/>
          <w:lang w:val="hr-HR"/>
        </w:rPr>
        <w:t>"sans serif"</w:t>
      </w:r>
      <w:r w:rsidRPr="000837F2">
        <w:rPr>
          <w:rStyle w:val="NormalTok"/>
          <w:lang w:val="hr-HR"/>
        </w:rPr>
        <w:t>,</w:t>
      </w:r>
      <w:r w:rsidRPr="000837F2">
        <w:rPr>
          <w:rStyle w:val="StringTok"/>
          <w:lang w:val="hr-HR"/>
        </w:rPr>
        <w:t>"plain"</w:t>
      </w:r>
      <w:r w:rsidRPr="000837F2">
        <w:rPr>
          <w:rStyle w:val="NormalTok"/>
          <w:lang w:val="hr-HR"/>
        </w:rPr>
        <w:t>))</w:t>
      </w:r>
    </w:p>
    <w:p w14:paraId="0DA6A27A" w14:textId="77777777" w:rsidR="007341A4" w:rsidRPr="000837F2" w:rsidRDefault="005F7D16" w:rsidP="00981FDA">
      <w:pPr>
        <w:pStyle w:val="FirstParagraph"/>
        <w:jc w:val="center"/>
        <w:rPr>
          <w:lang w:val="hr-HR"/>
        </w:rPr>
      </w:pPr>
      <w:r w:rsidRPr="000837F2">
        <w:rPr>
          <w:noProof/>
          <w:lang w:val="en-GB" w:eastAsia="en-GB"/>
        </w:rPr>
        <w:drawing>
          <wp:inline distT="0" distB="0" distL="0" distR="0" wp14:anchorId="7E754A1E" wp14:editId="74A94D18">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51-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4CB3CCCE" w14:textId="77777777" w:rsidR="007341A4" w:rsidRPr="000837F2" w:rsidRDefault="005F7D16">
      <w:pPr>
        <w:pStyle w:val="Naslov1"/>
        <w:rPr>
          <w:lang w:val="hr-HR"/>
        </w:rPr>
      </w:pPr>
      <w:bookmarkStart w:id="123" w:name="rad-s-datumima"/>
      <w:bookmarkStart w:id="124" w:name="_Toc36224032"/>
      <w:r w:rsidRPr="000837F2">
        <w:rPr>
          <w:lang w:val="hr-HR"/>
        </w:rPr>
        <w:lastRenderedPageBreak/>
        <w:t>RAD S DATUMIMA</w:t>
      </w:r>
      <w:bookmarkEnd w:id="123"/>
      <w:bookmarkEnd w:id="124"/>
    </w:p>
    <w:p w14:paraId="28C4D44D" w14:textId="77777777" w:rsidR="007341A4" w:rsidRPr="000837F2" w:rsidRDefault="005F7D16">
      <w:pPr>
        <w:pStyle w:val="FirstParagraph"/>
        <w:rPr>
          <w:lang w:val="hr-HR"/>
        </w:rPr>
      </w:pPr>
      <w:r w:rsidRPr="000837F2">
        <w:rPr>
          <w:lang w:val="hr-HR"/>
        </w:rPr>
        <w:t>Radi važnosti pravilnoga definiranja datuma prilikom vizualizacije i analize prostorno vremenskih podataka proći ćemo kroz osnove za rad s datumima koje su unutar mogućnosti osnovnih paketa sustava R.</w:t>
      </w:r>
    </w:p>
    <w:p w14:paraId="2211632B" w14:textId="77777777" w:rsidR="007341A4" w:rsidRPr="000837F2" w:rsidRDefault="005F7D16">
      <w:pPr>
        <w:pStyle w:val="Tijeloteksta"/>
        <w:rPr>
          <w:lang w:val="hr-HR"/>
        </w:rPr>
      </w:pPr>
      <w:r w:rsidRPr="000837F2">
        <w:rPr>
          <w:lang w:val="hr-HR"/>
        </w:rPr>
        <w:t>U sustavu R postoje tri klase kojima se može zabilježiti vrijeme:</w:t>
      </w:r>
    </w:p>
    <w:p w14:paraId="10163041" w14:textId="77777777" w:rsidR="007341A4" w:rsidRPr="000837F2" w:rsidRDefault="005F7D16" w:rsidP="00CE72E3">
      <w:pPr>
        <w:pStyle w:val="Compact"/>
        <w:numPr>
          <w:ilvl w:val="0"/>
          <w:numId w:val="52"/>
        </w:numPr>
        <w:rPr>
          <w:lang w:val="hr-HR"/>
        </w:rPr>
      </w:pPr>
      <w:r w:rsidRPr="000837F2">
        <w:rPr>
          <w:lang w:val="hr-HR"/>
        </w:rPr>
        <w:t xml:space="preserve">klasa </w:t>
      </w:r>
      <w:r w:rsidRPr="000837F2">
        <w:rPr>
          <w:rStyle w:val="VerbatimChar"/>
          <w:lang w:val="hr-HR"/>
        </w:rPr>
        <w:t>Date</w:t>
      </w:r>
      <w:r w:rsidRPr="000837F2">
        <w:rPr>
          <w:lang w:val="hr-HR"/>
        </w:rPr>
        <w:t xml:space="preserve"> – pohranjuje datum kao broj dana od 1.1.1970 UTC.</w:t>
      </w:r>
    </w:p>
    <w:p w14:paraId="3E45F9F7" w14:textId="77777777" w:rsidR="007341A4" w:rsidRPr="000837F2" w:rsidRDefault="005F7D16" w:rsidP="00CE72E3">
      <w:pPr>
        <w:pStyle w:val="Compact"/>
        <w:numPr>
          <w:ilvl w:val="0"/>
          <w:numId w:val="52"/>
        </w:numPr>
        <w:rPr>
          <w:lang w:val="hr-HR"/>
        </w:rPr>
      </w:pPr>
      <w:r w:rsidRPr="000837F2">
        <w:rPr>
          <w:lang w:val="hr-HR"/>
        </w:rPr>
        <w:t xml:space="preserve">klase </w:t>
      </w:r>
      <w:r w:rsidRPr="000837F2">
        <w:rPr>
          <w:rStyle w:val="VerbatimChar"/>
          <w:lang w:val="hr-HR"/>
        </w:rPr>
        <w:t>POSIXct</w:t>
      </w:r>
      <w:r w:rsidRPr="000837F2">
        <w:rPr>
          <w:lang w:val="hr-HR"/>
        </w:rPr>
        <w:t xml:space="preserve"> – pohranjuje datum i vrijeme kao broj sekundi od 1.1.1970 UTC.</w:t>
      </w:r>
    </w:p>
    <w:p w14:paraId="1D935618" w14:textId="77777777" w:rsidR="007341A4" w:rsidRPr="000837F2" w:rsidRDefault="005F7D16" w:rsidP="00CE72E3">
      <w:pPr>
        <w:pStyle w:val="Compact"/>
        <w:numPr>
          <w:ilvl w:val="0"/>
          <w:numId w:val="52"/>
        </w:numPr>
        <w:rPr>
          <w:lang w:val="hr-HR"/>
        </w:rPr>
      </w:pPr>
      <w:r w:rsidRPr="000837F2">
        <w:rPr>
          <w:lang w:val="hr-HR"/>
        </w:rPr>
        <w:t xml:space="preserve">klasa </w:t>
      </w:r>
      <w:r w:rsidRPr="000837F2">
        <w:rPr>
          <w:rStyle w:val="VerbatimChar"/>
          <w:lang w:val="hr-HR"/>
        </w:rPr>
        <w:t>POSIXlt</w:t>
      </w:r>
      <w:r w:rsidRPr="000837F2">
        <w:rPr>
          <w:lang w:val="hr-HR"/>
        </w:rPr>
        <w:t xml:space="preserve"> – pohranjuje datum i vrijeme u obliku liste (hour, min, sec, mon,…) čime je lakše dohvatiti pojedini element datuma.</w:t>
      </w:r>
    </w:p>
    <w:p w14:paraId="385A96A2" w14:textId="77777777" w:rsidR="007341A4" w:rsidRPr="000837F2" w:rsidRDefault="005F7D16">
      <w:pPr>
        <w:pStyle w:val="FirstParagraph"/>
        <w:rPr>
          <w:lang w:val="hr-HR"/>
        </w:rPr>
      </w:pPr>
      <w:r w:rsidRPr="000837F2">
        <w:rPr>
          <w:lang w:val="hr-HR"/>
        </w:rPr>
        <w:t>Unatoč ‘numeričkom’ načinu pohranjivanja datuma u memoriju, svaka od ovih klasa ima svoj standardni način na koji ispisuje datum, a pohrana datuma u memoriji kao broj dana ili sekundi omogućava lakše i točnije obavljanje matematičkih operacija nad datumima, kao na primjer računanja razlike između dviju vremenskih točaka.</w:t>
      </w:r>
    </w:p>
    <w:p w14:paraId="06519C5F" w14:textId="77777777" w:rsidR="007341A4" w:rsidRPr="000837F2" w:rsidRDefault="005F7D16">
      <w:pPr>
        <w:pStyle w:val="Tijeloteksta"/>
        <w:rPr>
          <w:lang w:val="hr-HR"/>
        </w:rPr>
      </w:pPr>
      <w:r w:rsidRPr="000837F2">
        <w:rPr>
          <w:lang w:val="hr-HR"/>
        </w:rPr>
        <w:t xml:space="preserve">Funkcija </w:t>
      </w:r>
      <w:r w:rsidRPr="000837F2">
        <w:rPr>
          <w:rStyle w:val="VerbatimChar"/>
          <w:lang w:val="hr-HR"/>
        </w:rPr>
        <w:t>as.Date()</w:t>
      </w:r>
      <w:r w:rsidRPr="000837F2">
        <w:rPr>
          <w:lang w:val="hr-HR"/>
        </w:rPr>
        <w:t xml:space="preserve"> prebacuje datum zapisan kao tekst (engl. </w:t>
      </w:r>
      <w:r w:rsidRPr="000837F2">
        <w:rPr>
          <w:i/>
          <w:lang w:val="hr-HR"/>
        </w:rPr>
        <w:t>character</w:t>
      </w:r>
      <w:r w:rsidRPr="000837F2">
        <w:rPr>
          <w:lang w:val="hr-HR"/>
        </w:rPr>
        <w:t xml:space="preserve">) u datum klase </w:t>
      </w:r>
      <w:r w:rsidRPr="000837F2">
        <w:rPr>
          <w:rStyle w:val="VerbatimChar"/>
          <w:lang w:val="hr-HR"/>
        </w:rPr>
        <w:t>Date</w:t>
      </w:r>
      <w:r w:rsidRPr="000837F2">
        <w:rPr>
          <w:lang w:val="hr-HR"/>
        </w:rPr>
        <w:t xml:space="preserve">, a funkcije </w:t>
      </w:r>
      <w:r w:rsidRPr="000837F2">
        <w:rPr>
          <w:rStyle w:val="VerbatimChar"/>
          <w:lang w:val="hr-HR"/>
        </w:rPr>
        <w:t>as.POSIXct()</w:t>
      </w:r>
      <w:r w:rsidRPr="000837F2">
        <w:rPr>
          <w:lang w:val="hr-HR"/>
        </w:rPr>
        <w:t>/</w:t>
      </w:r>
      <w:r w:rsidRPr="000837F2">
        <w:rPr>
          <w:rStyle w:val="VerbatimChar"/>
          <w:lang w:val="hr-HR"/>
        </w:rPr>
        <w:t>as.POSIXlt()</w:t>
      </w:r>
      <w:r w:rsidRPr="000837F2">
        <w:rPr>
          <w:lang w:val="hr-HR"/>
        </w:rPr>
        <w:t xml:space="preserve"> prebacuju datum i vrijeme zapisane kao tekst u vremenski zapis tipa </w:t>
      </w:r>
      <w:r w:rsidRPr="000837F2">
        <w:rPr>
          <w:rStyle w:val="VerbatimChar"/>
          <w:lang w:val="hr-HR"/>
        </w:rPr>
        <w:t>POSIXct</w:t>
      </w:r>
      <w:r w:rsidRPr="000837F2">
        <w:rPr>
          <w:lang w:val="hr-HR"/>
        </w:rPr>
        <w:t>/</w:t>
      </w:r>
      <w:r w:rsidRPr="000837F2">
        <w:rPr>
          <w:rStyle w:val="VerbatimChar"/>
          <w:lang w:val="hr-HR"/>
        </w:rPr>
        <w:t>POSIXlt</w:t>
      </w:r>
      <w:r w:rsidRPr="000837F2">
        <w:rPr>
          <w:lang w:val="hr-HR"/>
        </w:rPr>
        <w:t xml:space="preserve">. Sve tri funkcije nude mogućnost odabira raznih formata datuma i vremena, dok funkcije </w:t>
      </w:r>
      <w:r w:rsidRPr="000837F2">
        <w:rPr>
          <w:rStyle w:val="VerbatimChar"/>
          <w:lang w:val="hr-HR"/>
        </w:rPr>
        <w:t>as.POSIXct()</w:t>
      </w:r>
      <w:r w:rsidRPr="000837F2">
        <w:rPr>
          <w:lang w:val="hr-HR"/>
        </w:rPr>
        <w:t xml:space="preserve"> i </w:t>
      </w:r>
      <w:r w:rsidRPr="000837F2">
        <w:rPr>
          <w:rStyle w:val="VerbatimChar"/>
          <w:lang w:val="hr-HR"/>
        </w:rPr>
        <w:t>as.POSIXlt()</w:t>
      </w:r>
      <w:r w:rsidRPr="000837F2">
        <w:rPr>
          <w:lang w:val="hr-HR"/>
        </w:rPr>
        <w:t xml:space="preserve"> omogućuju i kontrolu vremenske zone.</w:t>
      </w:r>
    </w:p>
    <w:p w14:paraId="03E8A1FC" w14:textId="77777777" w:rsidR="007341A4" w:rsidRPr="000837F2" w:rsidRDefault="005F7D16">
      <w:pPr>
        <w:pStyle w:val="Naslov2"/>
        <w:rPr>
          <w:lang w:val="hr-HR"/>
        </w:rPr>
      </w:pPr>
      <w:bookmarkStart w:id="125" w:name="klasa-date"/>
      <w:bookmarkStart w:id="126" w:name="_Toc36224033"/>
      <w:r w:rsidRPr="000837F2">
        <w:rPr>
          <w:lang w:val="hr-HR"/>
        </w:rPr>
        <w:t xml:space="preserve">Klasa </w:t>
      </w:r>
      <w:r w:rsidRPr="000837F2">
        <w:rPr>
          <w:rStyle w:val="VerbatimChar"/>
          <w:lang w:val="hr-HR"/>
        </w:rPr>
        <w:t>Date</w:t>
      </w:r>
      <w:bookmarkEnd w:id="125"/>
      <w:bookmarkEnd w:id="126"/>
    </w:p>
    <w:p w14:paraId="0E9B003D" w14:textId="77777777" w:rsidR="007341A4" w:rsidRPr="000837F2" w:rsidRDefault="005F7D16">
      <w:pPr>
        <w:pStyle w:val="FirstParagraph"/>
        <w:rPr>
          <w:lang w:val="hr-HR"/>
        </w:rPr>
      </w:pPr>
      <w:r w:rsidRPr="000837F2">
        <w:rPr>
          <w:lang w:val="hr-HR"/>
        </w:rPr>
        <w:t xml:space="preserve">Standardan način formata kojim se zapisuju i ispisuju datumi u sustavu R je oblika </w:t>
      </w:r>
      <w:r w:rsidRPr="000837F2">
        <w:rPr>
          <w:rStyle w:val="VerbatimChar"/>
          <w:lang w:val="hr-HR"/>
        </w:rPr>
        <w:t>YYYY-mm-dd</w:t>
      </w:r>
      <w:r w:rsidRPr="000837F2">
        <w:rPr>
          <w:lang w:val="hr-HR"/>
        </w:rPr>
        <w:t xml:space="preserve"> (godina-mjesec-dan).</w:t>
      </w:r>
    </w:p>
    <w:p w14:paraId="6B64E6C5" w14:textId="77777777" w:rsidR="007341A4" w:rsidRPr="000837F2" w:rsidRDefault="005F7D16">
      <w:pPr>
        <w:pStyle w:val="SourceCode"/>
        <w:rPr>
          <w:lang w:val="hr-HR"/>
        </w:rPr>
      </w:pPr>
      <w:r w:rsidRPr="000837F2">
        <w:rPr>
          <w:rStyle w:val="NormalTok"/>
          <w:lang w:val="hr-HR"/>
        </w:rPr>
        <w:t>datum &lt;-</w:t>
      </w:r>
      <w:r w:rsidRPr="000837F2">
        <w:rPr>
          <w:rStyle w:val="StringTok"/>
          <w:lang w:val="hr-HR"/>
        </w:rPr>
        <w:t xml:space="preserve"> "2019-10-23"</w:t>
      </w:r>
      <w:r w:rsidRPr="000837F2">
        <w:rPr>
          <w:rStyle w:val="NormalTok"/>
          <w:lang w:val="hr-HR"/>
        </w:rPr>
        <w:t xml:space="preserve">     </w:t>
      </w:r>
      <w:r w:rsidRPr="000837F2">
        <w:rPr>
          <w:lang w:val="hr-HR"/>
        </w:rPr>
        <w:br/>
      </w:r>
      <w:r w:rsidRPr="000837F2">
        <w:rPr>
          <w:rStyle w:val="KeywordTok"/>
          <w:lang w:val="hr-HR"/>
        </w:rPr>
        <w:t>class</w:t>
      </w:r>
      <w:r w:rsidRPr="000837F2">
        <w:rPr>
          <w:rStyle w:val="NormalTok"/>
          <w:lang w:val="hr-HR"/>
        </w:rPr>
        <w:t>(datum)</w:t>
      </w:r>
    </w:p>
    <w:p w14:paraId="18F5FFC4" w14:textId="77777777" w:rsidR="007341A4" w:rsidRPr="000837F2" w:rsidRDefault="005F7D16">
      <w:pPr>
        <w:pStyle w:val="SourceCode"/>
        <w:rPr>
          <w:lang w:val="hr-HR"/>
        </w:rPr>
      </w:pPr>
      <w:r w:rsidRPr="000837F2">
        <w:rPr>
          <w:rStyle w:val="VerbatimChar"/>
          <w:lang w:val="hr-HR"/>
        </w:rPr>
        <w:t>## [1] "character"</w:t>
      </w:r>
    </w:p>
    <w:p w14:paraId="3061C0C5" w14:textId="77777777" w:rsidR="007341A4" w:rsidRPr="000837F2" w:rsidRDefault="005F7D16">
      <w:pPr>
        <w:pStyle w:val="SourceCode"/>
        <w:rPr>
          <w:lang w:val="hr-HR"/>
        </w:rPr>
      </w:pPr>
      <w:r w:rsidRPr="000837F2">
        <w:rPr>
          <w:rStyle w:val="NormalTok"/>
          <w:lang w:val="hr-HR"/>
        </w:rPr>
        <w:t>datum &lt;-</w:t>
      </w:r>
      <w:r w:rsidRPr="000837F2">
        <w:rPr>
          <w:rStyle w:val="StringTok"/>
          <w:lang w:val="hr-HR"/>
        </w:rPr>
        <w:t xml:space="preserve"> </w:t>
      </w:r>
      <w:r w:rsidRPr="000837F2">
        <w:rPr>
          <w:rStyle w:val="KeywordTok"/>
          <w:lang w:val="hr-HR"/>
        </w:rPr>
        <w:t>as.Date</w:t>
      </w:r>
      <w:r w:rsidRPr="000837F2">
        <w:rPr>
          <w:rStyle w:val="NormalTok"/>
          <w:lang w:val="hr-HR"/>
        </w:rPr>
        <w:t xml:space="preserve">(datum)   </w:t>
      </w:r>
      <w:r w:rsidRPr="000837F2">
        <w:rPr>
          <w:rStyle w:val="CommentTok"/>
          <w:lang w:val="hr-HR"/>
        </w:rPr>
        <w:t>#znakovni tip podatka se mora pretvoriti u klasu Date</w:t>
      </w:r>
      <w:r w:rsidRPr="000837F2">
        <w:rPr>
          <w:lang w:val="hr-HR"/>
        </w:rPr>
        <w:br/>
      </w:r>
      <w:r w:rsidRPr="000837F2">
        <w:rPr>
          <w:rStyle w:val="KeywordTok"/>
          <w:lang w:val="hr-HR"/>
        </w:rPr>
        <w:t>class</w:t>
      </w:r>
      <w:r w:rsidRPr="000837F2">
        <w:rPr>
          <w:rStyle w:val="NormalTok"/>
          <w:lang w:val="hr-HR"/>
        </w:rPr>
        <w:t>(datum)</w:t>
      </w:r>
    </w:p>
    <w:p w14:paraId="312D12BE" w14:textId="77777777" w:rsidR="007341A4" w:rsidRPr="000837F2" w:rsidRDefault="005F7D16">
      <w:pPr>
        <w:pStyle w:val="SourceCode"/>
        <w:rPr>
          <w:lang w:val="hr-HR"/>
        </w:rPr>
      </w:pPr>
      <w:r w:rsidRPr="000837F2">
        <w:rPr>
          <w:rStyle w:val="VerbatimChar"/>
          <w:lang w:val="hr-HR"/>
        </w:rPr>
        <w:t>## [1] "Date"</w:t>
      </w:r>
    </w:p>
    <w:p w14:paraId="2934E050" w14:textId="666FFA77" w:rsidR="007341A4" w:rsidRPr="000837F2" w:rsidRDefault="005F7D16">
      <w:pPr>
        <w:pStyle w:val="FirstParagraph"/>
        <w:rPr>
          <w:lang w:val="hr-HR"/>
        </w:rPr>
      </w:pPr>
      <w:r w:rsidRPr="000837F2">
        <w:rPr>
          <w:lang w:val="hr-HR"/>
        </w:rPr>
        <w:t xml:space="preserve">Ako se neki zapis želi pohraniti kao datum, ali je zapisan u nestandardnom obliku, onda se </w:t>
      </w:r>
      <w:r w:rsidRPr="000837F2">
        <w:rPr>
          <w:rStyle w:val="VerbatimChar"/>
          <w:lang w:val="hr-HR"/>
        </w:rPr>
        <w:t>as.Date()</w:t>
      </w:r>
      <w:r w:rsidRPr="000837F2">
        <w:rPr>
          <w:lang w:val="hr-HR"/>
        </w:rPr>
        <w:t xml:space="preserve"> poziva s dodatnim argumentom </w:t>
      </w:r>
      <w:r w:rsidRPr="000837F2">
        <w:rPr>
          <w:rStyle w:val="VerbatimChar"/>
          <w:lang w:val="hr-HR"/>
        </w:rPr>
        <w:t>format</w:t>
      </w:r>
      <w:r w:rsidRPr="000837F2">
        <w:rPr>
          <w:lang w:val="hr-HR"/>
        </w:rPr>
        <w:t xml:space="preserve"> u kojem se format datuma opiše pomoću sljedeće sintakse:</w:t>
      </w:r>
      <w:r w:rsidR="00981FDA">
        <w:rPr>
          <w:lang w:val="hr-HR"/>
        </w:rPr>
        <w:t xml:space="preserve"> </w:t>
      </w:r>
    </w:p>
    <w:tbl>
      <w:tblPr>
        <w:tblW w:w="3936" w:type="pct"/>
        <w:jc w:val="center"/>
        <w:tblBorders>
          <w:bottom w:val="single" w:sz="4" w:space="0" w:color="D9D9D9" w:themeColor="background1" w:themeShade="D9"/>
          <w:insideH w:val="single" w:sz="4" w:space="0" w:color="D9D9D9" w:themeColor="background1" w:themeShade="D9"/>
        </w:tblBorders>
        <w:tblLook w:val="07E0" w:firstRow="1" w:lastRow="1" w:firstColumn="1" w:lastColumn="1" w:noHBand="1" w:noVBand="1"/>
      </w:tblPr>
      <w:tblGrid>
        <w:gridCol w:w="706"/>
        <w:gridCol w:w="2615"/>
        <w:gridCol w:w="706"/>
        <w:gridCol w:w="3114"/>
      </w:tblGrid>
      <w:tr w:rsidR="00F15E54" w:rsidRPr="00981FDA" w14:paraId="6E9F9D51" w14:textId="3FEDA060" w:rsidTr="004F2A1C">
        <w:trPr>
          <w:jc w:val="center"/>
        </w:trPr>
        <w:tc>
          <w:tcPr>
            <w:tcW w:w="0" w:type="auto"/>
            <w:tcBorders>
              <w:top w:val="nil"/>
              <w:bottom w:val="single" w:sz="4" w:space="0" w:color="auto"/>
            </w:tcBorders>
            <w:vAlign w:val="bottom"/>
          </w:tcPr>
          <w:p w14:paraId="6C8E1601" w14:textId="77777777" w:rsidR="00F15E54" w:rsidRPr="00981FDA" w:rsidRDefault="00F15E54" w:rsidP="00F15E54">
            <w:pPr>
              <w:pStyle w:val="Compact"/>
              <w:rPr>
                <w:b/>
                <w:lang w:val="hr-HR"/>
              </w:rPr>
            </w:pPr>
            <w:r w:rsidRPr="00981FDA">
              <w:rPr>
                <w:b/>
                <w:lang w:val="hr-HR"/>
              </w:rPr>
              <w:t>Šifra</w:t>
            </w:r>
          </w:p>
        </w:tc>
        <w:tc>
          <w:tcPr>
            <w:tcW w:w="1842" w:type="pct"/>
            <w:tcBorders>
              <w:top w:val="nil"/>
              <w:bottom w:val="single" w:sz="4" w:space="0" w:color="auto"/>
              <w:right w:val="single" w:sz="4" w:space="0" w:color="auto"/>
            </w:tcBorders>
            <w:vAlign w:val="bottom"/>
          </w:tcPr>
          <w:p w14:paraId="21EF265E" w14:textId="77777777" w:rsidR="00F15E54" w:rsidRPr="00981FDA" w:rsidRDefault="00F15E54" w:rsidP="00F15E54">
            <w:pPr>
              <w:pStyle w:val="Compact"/>
              <w:rPr>
                <w:b/>
                <w:lang w:val="hr-HR"/>
              </w:rPr>
            </w:pPr>
            <w:r w:rsidRPr="00981FDA">
              <w:rPr>
                <w:b/>
                <w:lang w:val="hr-HR"/>
              </w:rPr>
              <w:t>Značenje</w:t>
            </w:r>
          </w:p>
        </w:tc>
        <w:tc>
          <w:tcPr>
            <w:tcW w:w="483" w:type="pct"/>
            <w:tcBorders>
              <w:top w:val="nil"/>
              <w:left w:val="single" w:sz="4" w:space="0" w:color="auto"/>
              <w:bottom w:val="single" w:sz="4" w:space="0" w:color="auto"/>
            </w:tcBorders>
            <w:vAlign w:val="bottom"/>
          </w:tcPr>
          <w:p w14:paraId="28C1E2B0" w14:textId="638BDA1F" w:rsidR="00F15E54" w:rsidRPr="00981FDA" w:rsidRDefault="00F15E54" w:rsidP="00F15E54">
            <w:pPr>
              <w:pStyle w:val="Compact"/>
              <w:rPr>
                <w:b/>
                <w:lang w:val="hr-HR"/>
              </w:rPr>
            </w:pPr>
            <w:r w:rsidRPr="00981FDA">
              <w:rPr>
                <w:b/>
                <w:lang w:val="hr-HR"/>
              </w:rPr>
              <w:t>Šifra</w:t>
            </w:r>
          </w:p>
        </w:tc>
        <w:tc>
          <w:tcPr>
            <w:tcW w:w="2192" w:type="pct"/>
            <w:tcBorders>
              <w:top w:val="nil"/>
              <w:bottom w:val="single" w:sz="4" w:space="0" w:color="auto"/>
            </w:tcBorders>
            <w:vAlign w:val="bottom"/>
          </w:tcPr>
          <w:p w14:paraId="1A2E61E3" w14:textId="073BB0BB" w:rsidR="00F15E54" w:rsidRPr="00981FDA" w:rsidRDefault="00F15E54" w:rsidP="00F15E54">
            <w:pPr>
              <w:pStyle w:val="Compact"/>
              <w:rPr>
                <w:b/>
                <w:lang w:val="hr-HR"/>
              </w:rPr>
            </w:pPr>
            <w:r w:rsidRPr="00981FDA">
              <w:rPr>
                <w:b/>
                <w:lang w:val="hr-HR"/>
              </w:rPr>
              <w:t>Značenje</w:t>
            </w:r>
          </w:p>
        </w:tc>
      </w:tr>
      <w:tr w:rsidR="00F15E54" w:rsidRPr="00981FDA" w14:paraId="214DC0F4" w14:textId="006E013C" w:rsidTr="004F2A1C">
        <w:trPr>
          <w:jc w:val="center"/>
        </w:trPr>
        <w:tc>
          <w:tcPr>
            <w:tcW w:w="0" w:type="auto"/>
            <w:tcBorders>
              <w:top w:val="single" w:sz="4" w:space="0" w:color="auto"/>
            </w:tcBorders>
          </w:tcPr>
          <w:p w14:paraId="7C631CF7" w14:textId="77777777" w:rsidR="00F15E54" w:rsidRPr="00981FDA" w:rsidRDefault="00F15E54" w:rsidP="00F15E54">
            <w:pPr>
              <w:pStyle w:val="Compact"/>
              <w:rPr>
                <w:lang w:val="hr-HR"/>
              </w:rPr>
            </w:pPr>
            <w:r w:rsidRPr="00981FDA">
              <w:rPr>
                <w:rStyle w:val="VerbatimChar"/>
                <w:lang w:val="hr-HR"/>
              </w:rPr>
              <w:t>%d</w:t>
            </w:r>
          </w:p>
        </w:tc>
        <w:tc>
          <w:tcPr>
            <w:tcW w:w="1842" w:type="pct"/>
            <w:tcBorders>
              <w:top w:val="single" w:sz="4" w:space="0" w:color="auto"/>
              <w:right w:val="single" w:sz="4" w:space="0" w:color="auto"/>
            </w:tcBorders>
          </w:tcPr>
          <w:p w14:paraId="015B2958" w14:textId="77777777" w:rsidR="00F15E54" w:rsidRPr="00981FDA" w:rsidRDefault="00F15E54" w:rsidP="00F15E54">
            <w:pPr>
              <w:pStyle w:val="Compact"/>
              <w:rPr>
                <w:lang w:val="hr-HR"/>
              </w:rPr>
            </w:pPr>
            <w:r w:rsidRPr="00981FDA">
              <w:rPr>
                <w:lang w:val="hr-HR"/>
              </w:rPr>
              <w:t>dan u mjesecu (broj)</w:t>
            </w:r>
          </w:p>
        </w:tc>
        <w:tc>
          <w:tcPr>
            <w:tcW w:w="483" w:type="pct"/>
            <w:tcBorders>
              <w:top w:val="single" w:sz="4" w:space="0" w:color="auto"/>
              <w:left w:val="single" w:sz="4" w:space="0" w:color="auto"/>
            </w:tcBorders>
          </w:tcPr>
          <w:p w14:paraId="0CF4D678" w14:textId="62D542A0" w:rsidR="00F15E54" w:rsidRPr="00981FDA" w:rsidRDefault="00F15E54" w:rsidP="00F15E54">
            <w:pPr>
              <w:pStyle w:val="Compact"/>
              <w:rPr>
                <w:lang w:val="hr-HR"/>
              </w:rPr>
            </w:pPr>
            <w:r w:rsidRPr="00981FDA">
              <w:rPr>
                <w:rStyle w:val="VerbatimChar"/>
                <w:lang w:val="hr-HR"/>
              </w:rPr>
              <w:t>%B</w:t>
            </w:r>
          </w:p>
        </w:tc>
        <w:tc>
          <w:tcPr>
            <w:tcW w:w="2192" w:type="pct"/>
            <w:tcBorders>
              <w:top w:val="single" w:sz="4" w:space="0" w:color="auto"/>
            </w:tcBorders>
          </w:tcPr>
          <w:p w14:paraId="1731FE04" w14:textId="2A69E81E" w:rsidR="00F15E54" w:rsidRPr="00981FDA" w:rsidRDefault="00F15E54" w:rsidP="00F15E54">
            <w:pPr>
              <w:pStyle w:val="Compact"/>
              <w:rPr>
                <w:lang w:val="hr-HR"/>
              </w:rPr>
            </w:pPr>
            <w:r w:rsidRPr="00981FDA">
              <w:rPr>
                <w:lang w:val="hr-HR"/>
              </w:rPr>
              <w:t>mjesec (puni naziv)</w:t>
            </w:r>
          </w:p>
        </w:tc>
      </w:tr>
      <w:tr w:rsidR="00F15E54" w:rsidRPr="00981FDA" w14:paraId="072B1DBD" w14:textId="73EAA12A" w:rsidTr="004F2A1C">
        <w:trPr>
          <w:jc w:val="center"/>
        </w:trPr>
        <w:tc>
          <w:tcPr>
            <w:tcW w:w="0" w:type="auto"/>
          </w:tcPr>
          <w:p w14:paraId="3EF01C05" w14:textId="77777777" w:rsidR="00F15E54" w:rsidRPr="00981FDA" w:rsidRDefault="00F15E54" w:rsidP="00F15E54">
            <w:pPr>
              <w:pStyle w:val="Compact"/>
              <w:rPr>
                <w:lang w:val="hr-HR"/>
              </w:rPr>
            </w:pPr>
            <w:r w:rsidRPr="00981FDA">
              <w:rPr>
                <w:rStyle w:val="VerbatimChar"/>
                <w:lang w:val="hr-HR"/>
              </w:rPr>
              <w:t>%m</w:t>
            </w:r>
          </w:p>
        </w:tc>
        <w:tc>
          <w:tcPr>
            <w:tcW w:w="1842" w:type="pct"/>
            <w:tcBorders>
              <w:right w:val="single" w:sz="4" w:space="0" w:color="auto"/>
            </w:tcBorders>
          </w:tcPr>
          <w:p w14:paraId="1C6FC6D2" w14:textId="77777777" w:rsidR="00F15E54" w:rsidRPr="00981FDA" w:rsidRDefault="00F15E54" w:rsidP="00F15E54">
            <w:pPr>
              <w:pStyle w:val="Compact"/>
              <w:rPr>
                <w:lang w:val="hr-HR"/>
              </w:rPr>
            </w:pPr>
            <w:r w:rsidRPr="00981FDA">
              <w:rPr>
                <w:lang w:val="hr-HR"/>
              </w:rPr>
              <w:t>mjesec (broj)</w:t>
            </w:r>
          </w:p>
        </w:tc>
        <w:tc>
          <w:tcPr>
            <w:tcW w:w="483" w:type="pct"/>
            <w:tcBorders>
              <w:left w:val="single" w:sz="4" w:space="0" w:color="auto"/>
            </w:tcBorders>
          </w:tcPr>
          <w:p w14:paraId="1D89D4B5" w14:textId="3BFA8145" w:rsidR="00F15E54" w:rsidRPr="00981FDA" w:rsidRDefault="00F15E54" w:rsidP="00F15E54">
            <w:pPr>
              <w:pStyle w:val="Compact"/>
              <w:rPr>
                <w:lang w:val="hr-HR"/>
              </w:rPr>
            </w:pPr>
            <w:r w:rsidRPr="00981FDA">
              <w:rPr>
                <w:rStyle w:val="VerbatimChar"/>
                <w:lang w:val="hr-HR"/>
              </w:rPr>
              <w:t>%y</w:t>
            </w:r>
          </w:p>
        </w:tc>
        <w:tc>
          <w:tcPr>
            <w:tcW w:w="2192" w:type="pct"/>
          </w:tcPr>
          <w:p w14:paraId="0B35B911" w14:textId="143DFAA7" w:rsidR="00F15E54" w:rsidRPr="00981FDA" w:rsidRDefault="00F15E54" w:rsidP="00F15E54">
            <w:pPr>
              <w:pStyle w:val="Compact"/>
              <w:rPr>
                <w:lang w:val="hr-HR"/>
              </w:rPr>
            </w:pPr>
            <w:r w:rsidRPr="00981FDA">
              <w:rPr>
                <w:lang w:val="hr-HR"/>
              </w:rPr>
              <w:t>godina (2 znamenke)</w:t>
            </w:r>
          </w:p>
        </w:tc>
      </w:tr>
      <w:tr w:rsidR="00F15E54" w:rsidRPr="00981FDA" w14:paraId="417E772D" w14:textId="27097328" w:rsidTr="004F2A1C">
        <w:trPr>
          <w:jc w:val="center"/>
        </w:trPr>
        <w:tc>
          <w:tcPr>
            <w:tcW w:w="0" w:type="auto"/>
          </w:tcPr>
          <w:p w14:paraId="1C209F06" w14:textId="77777777" w:rsidR="00F15E54" w:rsidRPr="00981FDA" w:rsidRDefault="00F15E54" w:rsidP="00F15E54">
            <w:pPr>
              <w:pStyle w:val="Compact"/>
              <w:rPr>
                <w:lang w:val="hr-HR"/>
              </w:rPr>
            </w:pPr>
            <w:r w:rsidRPr="00981FDA">
              <w:rPr>
                <w:rStyle w:val="VerbatimChar"/>
                <w:lang w:val="hr-HR"/>
              </w:rPr>
              <w:t>%b</w:t>
            </w:r>
          </w:p>
        </w:tc>
        <w:tc>
          <w:tcPr>
            <w:tcW w:w="1842" w:type="pct"/>
            <w:tcBorders>
              <w:right w:val="single" w:sz="4" w:space="0" w:color="auto"/>
            </w:tcBorders>
          </w:tcPr>
          <w:p w14:paraId="2A8167F9" w14:textId="77777777" w:rsidR="00F15E54" w:rsidRPr="00981FDA" w:rsidRDefault="00F15E54" w:rsidP="00F15E54">
            <w:pPr>
              <w:pStyle w:val="Compact"/>
              <w:rPr>
                <w:lang w:val="hr-HR"/>
              </w:rPr>
            </w:pPr>
            <w:r w:rsidRPr="00981FDA">
              <w:rPr>
                <w:lang w:val="hr-HR"/>
              </w:rPr>
              <w:t>mjesec (skraćeni naziv)</w:t>
            </w:r>
          </w:p>
        </w:tc>
        <w:tc>
          <w:tcPr>
            <w:tcW w:w="483" w:type="pct"/>
            <w:tcBorders>
              <w:left w:val="single" w:sz="4" w:space="0" w:color="auto"/>
            </w:tcBorders>
          </w:tcPr>
          <w:p w14:paraId="015CCB61" w14:textId="28C59031" w:rsidR="00F15E54" w:rsidRPr="00981FDA" w:rsidRDefault="00F15E54" w:rsidP="00F15E54">
            <w:pPr>
              <w:pStyle w:val="Compact"/>
              <w:rPr>
                <w:lang w:val="hr-HR"/>
              </w:rPr>
            </w:pPr>
            <w:r w:rsidRPr="00981FDA">
              <w:rPr>
                <w:rStyle w:val="VerbatimChar"/>
                <w:lang w:val="hr-HR"/>
              </w:rPr>
              <w:t>%Y</w:t>
            </w:r>
          </w:p>
        </w:tc>
        <w:tc>
          <w:tcPr>
            <w:tcW w:w="2192" w:type="pct"/>
          </w:tcPr>
          <w:p w14:paraId="30937EED" w14:textId="3E397221" w:rsidR="00F15E54" w:rsidRPr="00981FDA" w:rsidRDefault="00F15E54" w:rsidP="00F15E54">
            <w:pPr>
              <w:pStyle w:val="Compact"/>
              <w:rPr>
                <w:lang w:val="hr-HR"/>
              </w:rPr>
            </w:pPr>
            <w:r w:rsidRPr="00981FDA">
              <w:rPr>
                <w:lang w:val="hr-HR"/>
              </w:rPr>
              <w:t>godina (4 znamenke)</w:t>
            </w:r>
          </w:p>
        </w:tc>
      </w:tr>
    </w:tbl>
    <w:p w14:paraId="1E66C971" w14:textId="77777777" w:rsidR="00981FDA" w:rsidRDefault="00981FDA">
      <w:pPr>
        <w:pStyle w:val="Tijeloteksta"/>
        <w:rPr>
          <w:b/>
          <w:lang w:val="hr-HR"/>
        </w:rPr>
      </w:pPr>
    </w:p>
    <w:p w14:paraId="0A53A9C2" w14:textId="187A143B" w:rsidR="007341A4" w:rsidRPr="000837F2" w:rsidRDefault="005F7D16">
      <w:pPr>
        <w:pStyle w:val="Tijeloteksta"/>
        <w:rPr>
          <w:lang w:val="hr-HR"/>
        </w:rPr>
      </w:pPr>
      <w:r w:rsidRPr="000837F2">
        <w:rPr>
          <w:b/>
          <w:lang w:val="hr-HR"/>
        </w:rPr>
        <w:lastRenderedPageBreak/>
        <w:t>Primjer:</w:t>
      </w:r>
    </w:p>
    <w:p w14:paraId="46A433CB" w14:textId="77777777" w:rsidR="007341A4" w:rsidRPr="000837F2" w:rsidRDefault="005F7D16">
      <w:pPr>
        <w:pStyle w:val="SourceCode"/>
        <w:rPr>
          <w:lang w:val="hr-HR"/>
        </w:rPr>
      </w:pPr>
      <w:r w:rsidRPr="000837F2">
        <w:rPr>
          <w:rStyle w:val="NormalTok"/>
          <w:lang w:val="hr-HR"/>
        </w:rPr>
        <w:t>datum &lt;-</w:t>
      </w:r>
      <w:r w:rsidRPr="000837F2">
        <w:rPr>
          <w:rStyle w:val="StringTok"/>
          <w:lang w:val="hr-HR"/>
        </w:rPr>
        <w:t xml:space="preserve"> "23.10.2019"</w:t>
      </w:r>
      <w:r w:rsidRPr="000837F2">
        <w:rPr>
          <w:rStyle w:val="NormalTok"/>
          <w:lang w:val="hr-HR"/>
        </w:rPr>
        <w:t xml:space="preserve">  </w:t>
      </w:r>
      <w:r w:rsidRPr="000837F2">
        <w:rPr>
          <w:rStyle w:val="CommentTok"/>
          <w:lang w:val="hr-HR"/>
        </w:rPr>
        <w:t>#znakovni tip (character)</w:t>
      </w:r>
      <w:r w:rsidRPr="000837F2">
        <w:rPr>
          <w:lang w:val="hr-HR"/>
        </w:rPr>
        <w:br/>
      </w:r>
      <w:r w:rsidRPr="000837F2">
        <w:rPr>
          <w:rStyle w:val="NormalTok"/>
          <w:lang w:val="hr-HR"/>
        </w:rPr>
        <w:t>datum &lt;-</w:t>
      </w:r>
      <w:r w:rsidRPr="000837F2">
        <w:rPr>
          <w:rStyle w:val="StringTok"/>
          <w:lang w:val="hr-HR"/>
        </w:rPr>
        <w:t xml:space="preserve"> </w:t>
      </w:r>
      <w:r w:rsidRPr="000837F2">
        <w:rPr>
          <w:rStyle w:val="KeywordTok"/>
          <w:lang w:val="hr-HR"/>
        </w:rPr>
        <w:t>as.Date</w:t>
      </w:r>
      <w:r w:rsidRPr="000837F2">
        <w:rPr>
          <w:rStyle w:val="NormalTok"/>
          <w:lang w:val="hr-HR"/>
        </w:rPr>
        <w:t xml:space="preserve">(datum, </w:t>
      </w:r>
      <w:r w:rsidRPr="000837F2">
        <w:rPr>
          <w:rStyle w:val="DataTypeTok"/>
          <w:lang w:val="hr-HR"/>
        </w:rPr>
        <w:t>format =</w:t>
      </w:r>
      <w:r w:rsidRPr="000837F2">
        <w:rPr>
          <w:rStyle w:val="NormalTok"/>
          <w:lang w:val="hr-HR"/>
        </w:rPr>
        <w:t xml:space="preserve"> </w:t>
      </w:r>
      <w:r w:rsidRPr="000837F2">
        <w:rPr>
          <w:rStyle w:val="StringTok"/>
          <w:lang w:val="hr-HR"/>
        </w:rPr>
        <w:t>"%d.%m.%Y"</w:t>
      </w:r>
      <w:r w:rsidRPr="000837F2">
        <w:rPr>
          <w:rStyle w:val="NormalTok"/>
          <w:lang w:val="hr-HR"/>
        </w:rPr>
        <w:t xml:space="preserve">)  </w:t>
      </w:r>
      <w:r w:rsidRPr="000837F2">
        <w:rPr>
          <w:rStyle w:val="CommentTok"/>
          <w:lang w:val="hr-HR"/>
        </w:rPr>
        <w:t>#datum je sada postao klase Date</w:t>
      </w:r>
      <w:r w:rsidRPr="000837F2">
        <w:rPr>
          <w:lang w:val="hr-HR"/>
        </w:rPr>
        <w:br/>
      </w:r>
      <w:r w:rsidRPr="000837F2">
        <w:rPr>
          <w:rStyle w:val="NormalTok"/>
          <w:lang w:val="hr-HR"/>
        </w:rPr>
        <w:t xml:space="preserve">datum  </w:t>
      </w:r>
      <w:r w:rsidRPr="000837F2">
        <w:rPr>
          <w:rStyle w:val="CommentTok"/>
          <w:lang w:val="hr-HR"/>
        </w:rPr>
        <w:t>#pri ispisu će imati standardni format datuma</w:t>
      </w:r>
    </w:p>
    <w:p w14:paraId="2463D50E" w14:textId="77777777" w:rsidR="007341A4" w:rsidRPr="000837F2" w:rsidRDefault="005F7D16">
      <w:pPr>
        <w:pStyle w:val="SourceCode"/>
        <w:rPr>
          <w:lang w:val="hr-HR"/>
        </w:rPr>
      </w:pPr>
      <w:r w:rsidRPr="000837F2">
        <w:rPr>
          <w:rStyle w:val="VerbatimChar"/>
          <w:lang w:val="hr-HR"/>
        </w:rPr>
        <w:t>## [1] "2019-10-23"</w:t>
      </w:r>
    </w:p>
    <w:p w14:paraId="24F1398D" w14:textId="77777777" w:rsidR="007341A4" w:rsidRPr="000837F2" w:rsidRDefault="005F7D16">
      <w:pPr>
        <w:pStyle w:val="FirstParagraph"/>
        <w:rPr>
          <w:lang w:val="hr-HR"/>
        </w:rPr>
      </w:pPr>
      <w:r w:rsidRPr="000837F2">
        <w:rPr>
          <w:lang w:val="hr-HR"/>
        </w:rPr>
        <w:t xml:space="preserve">Funkcijom </w:t>
      </w:r>
      <w:r w:rsidRPr="000837F2">
        <w:rPr>
          <w:rStyle w:val="VerbatimChar"/>
          <w:lang w:val="hr-HR"/>
        </w:rPr>
        <w:t>weekdays()</w:t>
      </w:r>
      <w:r w:rsidRPr="000837F2">
        <w:rPr>
          <w:lang w:val="hr-HR"/>
        </w:rPr>
        <w:t xml:space="preserve"> može se saznati koji je dan u tjednu određeni datum, funkcija </w:t>
      </w:r>
      <w:r w:rsidRPr="000837F2">
        <w:rPr>
          <w:rStyle w:val="VerbatimChar"/>
          <w:lang w:val="hr-HR"/>
        </w:rPr>
        <w:t>months()</w:t>
      </w:r>
      <w:r w:rsidRPr="000837F2">
        <w:rPr>
          <w:lang w:val="hr-HR"/>
        </w:rPr>
        <w:t xml:space="preserve"> može ispisati naziv mjeseca iz datuma, a funkcijom </w:t>
      </w:r>
      <w:r w:rsidRPr="000837F2">
        <w:rPr>
          <w:rStyle w:val="VerbatimChar"/>
          <w:lang w:val="hr-HR"/>
        </w:rPr>
        <w:t>quarters()</w:t>
      </w:r>
      <w:r w:rsidRPr="000837F2">
        <w:rPr>
          <w:lang w:val="hr-HR"/>
        </w:rPr>
        <w:t xml:space="preserve"> može se saznati kojem od četiriju kvartala u godini pripada zadani datum.</w:t>
      </w:r>
    </w:p>
    <w:p w14:paraId="5539AA4B" w14:textId="77777777" w:rsidR="007341A4" w:rsidRPr="000837F2" w:rsidRDefault="005F7D16">
      <w:pPr>
        <w:pStyle w:val="SourceCode"/>
        <w:rPr>
          <w:lang w:val="hr-HR"/>
        </w:rPr>
      </w:pPr>
      <w:r w:rsidRPr="000837F2">
        <w:rPr>
          <w:rStyle w:val="KeywordTok"/>
          <w:lang w:val="hr-HR"/>
        </w:rPr>
        <w:t>weekdays</w:t>
      </w:r>
      <w:r w:rsidRPr="000837F2">
        <w:rPr>
          <w:rStyle w:val="NormalTok"/>
          <w:lang w:val="hr-HR"/>
        </w:rPr>
        <w:t>(datum)</w:t>
      </w:r>
    </w:p>
    <w:p w14:paraId="2046D172" w14:textId="77777777" w:rsidR="007341A4" w:rsidRPr="000837F2" w:rsidRDefault="005F7D16">
      <w:pPr>
        <w:pStyle w:val="SourceCode"/>
        <w:rPr>
          <w:lang w:val="hr-HR"/>
        </w:rPr>
      </w:pPr>
      <w:r w:rsidRPr="000837F2">
        <w:rPr>
          <w:rStyle w:val="VerbatimChar"/>
          <w:lang w:val="hr-HR"/>
        </w:rPr>
        <w:t>## [1] "srijeda"</w:t>
      </w:r>
    </w:p>
    <w:p w14:paraId="57DDBFDB" w14:textId="77777777" w:rsidR="007341A4" w:rsidRPr="000837F2" w:rsidRDefault="005F7D16">
      <w:pPr>
        <w:pStyle w:val="SourceCode"/>
        <w:rPr>
          <w:lang w:val="hr-HR"/>
        </w:rPr>
      </w:pPr>
      <w:r w:rsidRPr="000837F2">
        <w:rPr>
          <w:rStyle w:val="KeywordTok"/>
          <w:lang w:val="hr-HR"/>
        </w:rPr>
        <w:t>months</w:t>
      </w:r>
      <w:r w:rsidRPr="000837F2">
        <w:rPr>
          <w:rStyle w:val="NormalTok"/>
          <w:lang w:val="hr-HR"/>
        </w:rPr>
        <w:t>(datum)</w:t>
      </w:r>
    </w:p>
    <w:p w14:paraId="71160C4C" w14:textId="77777777" w:rsidR="007341A4" w:rsidRPr="000837F2" w:rsidRDefault="005F7D16">
      <w:pPr>
        <w:pStyle w:val="SourceCode"/>
        <w:rPr>
          <w:lang w:val="hr-HR"/>
        </w:rPr>
      </w:pPr>
      <w:r w:rsidRPr="000837F2">
        <w:rPr>
          <w:rStyle w:val="VerbatimChar"/>
          <w:lang w:val="hr-HR"/>
        </w:rPr>
        <w:t>## [1] "listopad"</w:t>
      </w:r>
    </w:p>
    <w:p w14:paraId="75E2B458" w14:textId="77777777" w:rsidR="007341A4" w:rsidRPr="000837F2" w:rsidRDefault="005F7D16">
      <w:pPr>
        <w:pStyle w:val="SourceCode"/>
        <w:rPr>
          <w:lang w:val="hr-HR"/>
        </w:rPr>
      </w:pPr>
      <w:r w:rsidRPr="000837F2">
        <w:rPr>
          <w:rStyle w:val="KeywordTok"/>
          <w:lang w:val="hr-HR"/>
        </w:rPr>
        <w:t>quarters</w:t>
      </w:r>
      <w:r w:rsidRPr="000837F2">
        <w:rPr>
          <w:rStyle w:val="NormalTok"/>
          <w:lang w:val="hr-HR"/>
        </w:rPr>
        <w:t>(datum)</w:t>
      </w:r>
    </w:p>
    <w:p w14:paraId="152D942D" w14:textId="77777777" w:rsidR="007341A4" w:rsidRPr="000837F2" w:rsidRDefault="005F7D16">
      <w:pPr>
        <w:pStyle w:val="SourceCode"/>
        <w:rPr>
          <w:lang w:val="hr-HR"/>
        </w:rPr>
      </w:pPr>
      <w:r w:rsidRPr="000837F2">
        <w:rPr>
          <w:rStyle w:val="VerbatimChar"/>
          <w:lang w:val="hr-HR"/>
        </w:rPr>
        <w:t>## [1] "Q4"</w:t>
      </w:r>
    </w:p>
    <w:p w14:paraId="109A2DBC" w14:textId="77777777" w:rsidR="007341A4" w:rsidRPr="000837F2" w:rsidRDefault="005F7D16">
      <w:pPr>
        <w:pStyle w:val="FirstParagraph"/>
        <w:rPr>
          <w:lang w:val="hr-HR"/>
        </w:rPr>
      </w:pPr>
      <w:r w:rsidRPr="000837F2">
        <w:rPr>
          <w:lang w:val="hr-HR"/>
        </w:rPr>
        <w:t xml:space="preserve">Ako iz datuma želimo izdvojiti samo godinu, to možemo napraviti pomoću funkcije </w:t>
      </w:r>
      <w:r w:rsidRPr="000837F2">
        <w:rPr>
          <w:rStyle w:val="VerbatimChar"/>
          <w:lang w:val="hr-HR"/>
        </w:rPr>
        <w:t>format()</w:t>
      </w:r>
      <w:r w:rsidRPr="000837F2">
        <w:rPr>
          <w:lang w:val="hr-HR"/>
        </w:rPr>
        <w:t>:</w:t>
      </w:r>
    </w:p>
    <w:p w14:paraId="05D93F4C" w14:textId="77777777" w:rsidR="007341A4" w:rsidRPr="000837F2" w:rsidRDefault="005F7D16">
      <w:pPr>
        <w:pStyle w:val="SourceCode"/>
        <w:rPr>
          <w:lang w:val="hr-HR"/>
        </w:rPr>
      </w:pPr>
      <w:r w:rsidRPr="000837F2">
        <w:rPr>
          <w:rStyle w:val="KeywordTok"/>
          <w:lang w:val="hr-HR"/>
        </w:rPr>
        <w:t>format</w:t>
      </w:r>
      <w:r w:rsidRPr="000837F2">
        <w:rPr>
          <w:rStyle w:val="NormalTok"/>
          <w:lang w:val="hr-HR"/>
        </w:rPr>
        <w:t xml:space="preserve">(datum, </w:t>
      </w:r>
      <w:r w:rsidRPr="000837F2">
        <w:rPr>
          <w:rStyle w:val="StringTok"/>
          <w:lang w:val="hr-HR"/>
        </w:rPr>
        <w:t>"%Y"</w:t>
      </w:r>
      <w:r w:rsidRPr="000837F2">
        <w:rPr>
          <w:rStyle w:val="NormalTok"/>
          <w:lang w:val="hr-HR"/>
        </w:rPr>
        <w:t>)</w:t>
      </w:r>
    </w:p>
    <w:p w14:paraId="7A5DEA59" w14:textId="77777777" w:rsidR="007341A4" w:rsidRPr="000837F2" w:rsidRDefault="005F7D16">
      <w:pPr>
        <w:pStyle w:val="SourceCode"/>
        <w:rPr>
          <w:lang w:val="hr-HR"/>
        </w:rPr>
      </w:pPr>
      <w:r w:rsidRPr="000837F2">
        <w:rPr>
          <w:rStyle w:val="VerbatimChar"/>
          <w:lang w:val="hr-HR"/>
        </w:rPr>
        <w:t>## [1] "2019"</w:t>
      </w:r>
    </w:p>
    <w:p w14:paraId="7FF44AD2" w14:textId="77777777" w:rsidR="007341A4" w:rsidRPr="000837F2" w:rsidRDefault="005F7D16">
      <w:pPr>
        <w:pStyle w:val="FirstParagraph"/>
        <w:rPr>
          <w:lang w:val="hr-HR"/>
        </w:rPr>
      </w:pPr>
      <w:r w:rsidRPr="000837F2">
        <w:rPr>
          <w:b/>
          <w:lang w:val="hr-HR"/>
        </w:rPr>
        <w:t>Zadatak 43</w:t>
      </w:r>
      <w:r w:rsidRPr="000837F2">
        <w:rPr>
          <w:lang w:val="hr-HR"/>
        </w:rPr>
        <w:br/>
        <w:t>Saznajte koji dan u tjednu su sljedeći datumi.</w:t>
      </w:r>
      <w:r w:rsidRPr="000837F2">
        <w:rPr>
          <w:lang w:val="hr-HR"/>
        </w:rPr>
        <w:br/>
        <w:t xml:space="preserve">NAPOMENA: Datumi se prvo moraju pretvoriti u objekt klase </w:t>
      </w:r>
      <w:r w:rsidRPr="000837F2">
        <w:rPr>
          <w:rStyle w:val="VerbatimChar"/>
          <w:lang w:val="hr-HR"/>
        </w:rPr>
        <w:t>Date</w:t>
      </w:r>
      <w:r w:rsidRPr="000837F2">
        <w:rPr>
          <w:lang w:val="hr-HR"/>
        </w:rPr>
        <w:t>, pa se tek onda može ispitati koji su dan u tjednu.</w:t>
      </w:r>
    </w:p>
    <w:p w14:paraId="59E7491B" w14:textId="77777777" w:rsidR="007341A4" w:rsidRPr="000837F2" w:rsidRDefault="005F7D16">
      <w:pPr>
        <w:pStyle w:val="SourceCode"/>
        <w:rPr>
          <w:lang w:val="hr-HR"/>
        </w:rPr>
      </w:pPr>
      <w:r w:rsidRPr="000837F2">
        <w:rPr>
          <w:rStyle w:val="NormalTok"/>
          <w:lang w:val="hr-HR"/>
        </w:rPr>
        <w:t>datum1 &lt;-</w:t>
      </w:r>
      <w:r w:rsidRPr="000837F2">
        <w:rPr>
          <w:rStyle w:val="StringTok"/>
          <w:lang w:val="hr-HR"/>
        </w:rPr>
        <w:t xml:space="preserve"> "16/10/00"</w:t>
      </w:r>
      <w:r w:rsidRPr="000837F2">
        <w:rPr>
          <w:lang w:val="hr-HR"/>
        </w:rPr>
        <w:br/>
      </w:r>
      <w:r w:rsidRPr="000837F2">
        <w:rPr>
          <w:rStyle w:val="NormalTok"/>
          <w:lang w:val="hr-HR"/>
        </w:rPr>
        <w:t>datum2 &lt;-</w:t>
      </w:r>
      <w:r w:rsidRPr="000837F2">
        <w:rPr>
          <w:rStyle w:val="StringTok"/>
          <w:lang w:val="hr-HR"/>
        </w:rPr>
        <w:t xml:space="preserve"> "27. travanj, 2001"</w:t>
      </w:r>
      <w:r w:rsidRPr="000837F2">
        <w:rPr>
          <w:rStyle w:val="NormalTok"/>
          <w:lang w:val="hr-HR"/>
        </w:rPr>
        <w:t xml:space="preserve">  </w:t>
      </w:r>
      <w:r w:rsidRPr="000837F2">
        <w:rPr>
          <w:lang w:val="hr-HR"/>
        </w:rPr>
        <w:br/>
      </w:r>
      <w:r w:rsidRPr="000837F2">
        <w:rPr>
          <w:rStyle w:val="NormalTok"/>
          <w:lang w:val="hr-HR"/>
        </w:rPr>
        <w:t>datum3 &lt;-</w:t>
      </w:r>
      <w:r w:rsidRPr="000837F2">
        <w:rPr>
          <w:rStyle w:val="StringTok"/>
          <w:lang w:val="hr-HR"/>
        </w:rPr>
        <w:t xml:space="preserve"> "02/14/2016"</w:t>
      </w:r>
    </w:p>
    <w:p w14:paraId="18EC8387" w14:textId="77777777" w:rsidR="007341A4" w:rsidRPr="000837F2" w:rsidRDefault="005F7D16">
      <w:pPr>
        <w:pStyle w:val="FirstParagraph"/>
        <w:rPr>
          <w:lang w:val="hr-HR"/>
        </w:rPr>
      </w:pPr>
      <w:r w:rsidRPr="000837F2">
        <w:rPr>
          <w:lang w:val="hr-HR"/>
        </w:rPr>
        <w:t xml:space="preserve">Ako na zapis klase </w:t>
      </w:r>
      <w:r w:rsidRPr="000837F2">
        <w:rPr>
          <w:rStyle w:val="VerbatimChar"/>
          <w:lang w:val="hr-HR"/>
        </w:rPr>
        <w:t>Date</w:t>
      </w:r>
      <w:r w:rsidRPr="000837F2">
        <w:rPr>
          <w:lang w:val="hr-HR"/>
        </w:rPr>
        <w:t xml:space="preserve"> primijenimo funkciju </w:t>
      </w:r>
      <w:r w:rsidRPr="000837F2">
        <w:rPr>
          <w:rStyle w:val="VerbatimChar"/>
          <w:lang w:val="hr-HR"/>
        </w:rPr>
        <w:t>unclass()</w:t>
      </w:r>
      <w:r w:rsidRPr="000837F2">
        <w:rPr>
          <w:lang w:val="hr-HR"/>
        </w:rPr>
        <w:t>, datum će se pretvoriti u broj dana od 1. 1. 1970.</w:t>
      </w:r>
    </w:p>
    <w:p w14:paraId="447E890A" w14:textId="77777777" w:rsidR="007341A4" w:rsidRPr="000837F2" w:rsidRDefault="005F7D16">
      <w:pPr>
        <w:pStyle w:val="SourceCode"/>
        <w:rPr>
          <w:lang w:val="hr-HR"/>
        </w:rPr>
      </w:pPr>
      <w:r w:rsidRPr="000837F2">
        <w:rPr>
          <w:rStyle w:val="KeywordTok"/>
          <w:lang w:val="hr-HR"/>
        </w:rPr>
        <w:t>unclass</w:t>
      </w:r>
      <w:r w:rsidRPr="000837F2">
        <w:rPr>
          <w:rStyle w:val="NormalTok"/>
          <w:lang w:val="hr-HR"/>
        </w:rPr>
        <w:t>(datum1)</w:t>
      </w:r>
    </w:p>
    <w:p w14:paraId="455C2AE9" w14:textId="77777777" w:rsidR="007341A4" w:rsidRPr="000837F2" w:rsidRDefault="005F7D16">
      <w:pPr>
        <w:pStyle w:val="SourceCode"/>
        <w:rPr>
          <w:lang w:val="hr-HR"/>
        </w:rPr>
      </w:pPr>
      <w:r w:rsidRPr="000837F2">
        <w:rPr>
          <w:rStyle w:val="VerbatimChar"/>
          <w:lang w:val="hr-HR"/>
        </w:rPr>
        <w:t>## [1] "16/10/00"</w:t>
      </w:r>
    </w:p>
    <w:p w14:paraId="7BE70428"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Sys.Date()</w:t>
      </w:r>
      <w:r w:rsidRPr="000837F2">
        <w:rPr>
          <w:lang w:val="hr-HR"/>
        </w:rPr>
        <w:t xml:space="preserve"> vraća trenutačni datum u obliku klase </w:t>
      </w:r>
      <w:r w:rsidRPr="000837F2">
        <w:rPr>
          <w:rStyle w:val="VerbatimChar"/>
          <w:lang w:val="hr-HR"/>
        </w:rPr>
        <w:t>Date</w:t>
      </w:r>
      <w:r w:rsidRPr="000837F2">
        <w:rPr>
          <w:lang w:val="hr-HR"/>
        </w:rPr>
        <w:t xml:space="preserve">, a funkcija </w:t>
      </w:r>
      <w:r w:rsidRPr="000837F2">
        <w:rPr>
          <w:rStyle w:val="VerbatimChar"/>
          <w:lang w:val="hr-HR"/>
        </w:rPr>
        <w:t>date()</w:t>
      </w:r>
      <w:r w:rsidRPr="000837F2">
        <w:rPr>
          <w:lang w:val="hr-HR"/>
        </w:rPr>
        <w:t xml:space="preserve"> trenutačni datum i vrijeme u znakovnom tipu podatka.</w:t>
      </w:r>
    </w:p>
    <w:p w14:paraId="7DA2AD4A" w14:textId="77777777" w:rsidR="004F2A1C" w:rsidRDefault="004F2A1C">
      <w:pPr>
        <w:spacing w:before="0" w:after="200" w:line="240" w:lineRule="auto"/>
        <w:rPr>
          <w:rFonts w:eastAsiaTheme="majorEastAsia" w:cstheme="majorBidi"/>
          <w:b/>
          <w:bCs/>
          <w:sz w:val="28"/>
          <w:szCs w:val="32"/>
          <w:lang w:val="hr-HR"/>
        </w:rPr>
      </w:pPr>
      <w:bookmarkStart w:id="127" w:name="klase-posixlt-i-posixct"/>
      <w:r>
        <w:rPr>
          <w:lang w:val="hr-HR"/>
        </w:rPr>
        <w:br w:type="page"/>
      </w:r>
    </w:p>
    <w:p w14:paraId="689778BA" w14:textId="432BAD43" w:rsidR="007341A4" w:rsidRPr="000837F2" w:rsidRDefault="005F7D16">
      <w:pPr>
        <w:pStyle w:val="Naslov2"/>
        <w:rPr>
          <w:lang w:val="hr-HR"/>
        </w:rPr>
      </w:pPr>
      <w:bookmarkStart w:id="128" w:name="_Toc36224034"/>
      <w:r w:rsidRPr="000837F2">
        <w:rPr>
          <w:lang w:val="hr-HR"/>
        </w:rPr>
        <w:lastRenderedPageBreak/>
        <w:t xml:space="preserve">Klase </w:t>
      </w:r>
      <w:r w:rsidRPr="000837F2">
        <w:rPr>
          <w:rStyle w:val="VerbatimChar"/>
          <w:lang w:val="hr-HR"/>
        </w:rPr>
        <w:t>POSIXlt</w:t>
      </w:r>
      <w:r w:rsidRPr="000837F2">
        <w:rPr>
          <w:lang w:val="hr-HR"/>
        </w:rPr>
        <w:t xml:space="preserve"> i </w:t>
      </w:r>
      <w:r w:rsidRPr="000837F2">
        <w:rPr>
          <w:rStyle w:val="VerbatimChar"/>
          <w:lang w:val="hr-HR"/>
        </w:rPr>
        <w:t>POSIXct</w:t>
      </w:r>
      <w:bookmarkEnd w:id="127"/>
      <w:bookmarkEnd w:id="128"/>
    </w:p>
    <w:p w14:paraId="15FF5DB3" w14:textId="77777777" w:rsidR="007341A4" w:rsidRPr="000837F2" w:rsidRDefault="005F7D16">
      <w:pPr>
        <w:pStyle w:val="FirstParagraph"/>
        <w:rPr>
          <w:lang w:val="hr-HR"/>
        </w:rPr>
      </w:pPr>
      <w:r w:rsidRPr="000837F2">
        <w:rPr>
          <w:lang w:val="hr-HR"/>
        </w:rPr>
        <w:t xml:space="preserve">Kada želimo pohraniti i datum i vrijeme, koriste se objekti klase </w:t>
      </w:r>
      <w:r w:rsidRPr="000837F2">
        <w:rPr>
          <w:rStyle w:val="VerbatimChar"/>
          <w:lang w:val="hr-HR"/>
        </w:rPr>
        <w:t>POSIXct</w:t>
      </w:r>
      <w:r w:rsidRPr="000837F2">
        <w:rPr>
          <w:lang w:val="hr-HR"/>
        </w:rPr>
        <w:t xml:space="preserve"> ili </w:t>
      </w:r>
      <w:r w:rsidRPr="000837F2">
        <w:rPr>
          <w:rStyle w:val="VerbatimChar"/>
          <w:lang w:val="hr-HR"/>
        </w:rPr>
        <w:t>POSIXlt</w:t>
      </w:r>
      <w:r w:rsidRPr="000837F2">
        <w:rPr>
          <w:lang w:val="hr-HR"/>
        </w:rPr>
        <w:t>.</w:t>
      </w:r>
    </w:p>
    <w:p w14:paraId="00BA659C" w14:textId="77777777" w:rsidR="007341A4" w:rsidRPr="000837F2" w:rsidRDefault="005F7D16">
      <w:pPr>
        <w:pStyle w:val="Tijeloteksta"/>
        <w:rPr>
          <w:lang w:val="hr-HR"/>
        </w:rPr>
      </w:pPr>
      <w:r w:rsidRPr="000837F2">
        <w:rPr>
          <w:rStyle w:val="VerbatimChar"/>
          <w:lang w:val="hr-HR"/>
        </w:rPr>
        <w:t>POSIXct</w:t>
      </w:r>
      <w:r w:rsidRPr="000837F2">
        <w:rPr>
          <w:lang w:val="hr-HR"/>
        </w:rPr>
        <w:t xml:space="preserve"> pohranjuje datum kao broj sekundi od ponoći 01.01.1970. (ct = calendar time).</w:t>
      </w:r>
    </w:p>
    <w:p w14:paraId="09D8D363" w14:textId="77777777" w:rsidR="007341A4" w:rsidRPr="000837F2" w:rsidRDefault="005F7D16">
      <w:pPr>
        <w:pStyle w:val="Tijeloteksta"/>
        <w:rPr>
          <w:lang w:val="hr-HR"/>
        </w:rPr>
      </w:pPr>
      <w:r w:rsidRPr="000837F2">
        <w:rPr>
          <w:rStyle w:val="VerbatimChar"/>
          <w:lang w:val="hr-HR"/>
        </w:rPr>
        <w:t>POSIXlt</w:t>
      </w:r>
      <w:r w:rsidRPr="000837F2">
        <w:rPr>
          <w:lang w:val="hr-HR"/>
        </w:rPr>
        <w:t xml:space="preserve"> pohranjuje datum kao listu koja sadrži dan, mjesec, godinu, sat, minutu, sekundu, itd… (lt = local time), ali mjeri vrijeme drugačije, na primjer godine broji od 1900.-te, mjesece označava brojevima 0-11, itd. Otvorite karticu Help i upišite POSIXlt za više detalja.</w:t>
      </w:r>
    </w:p>
    <w:p w14:paraId="5E323BE7" w14:textId="77777777" w:rsidR="007341A4" w:rsidRPr="000837F2" w:rsidRDefault="005F7D16">
      <w:pPr>
        <w:pStyle w:val="Tijeloteksta"/>
        <w:rPr>
          <w:lang w:val="hr-HR"/>
        </w:rPr>
      </w:pPr>
      <w:r w:rsidRPr="000837F2">
        <w:rPr>
          <w:lang w:val="hr-HR"/>
        </w:rPr>
        <w:t xml:space="preserve">Standardni format ispisa je isti u obama slučajevima: </w:t>
      </w:r>
      <w:r w:rsidRPr="000837F2">
        <w:rPr>
          <w:rStyle w:val="VerbatimChar"/>
          <w:lang w:val="hr-HR"/>
        </w:rPr>
        <w:t>%Y-%m-%d %H:%M:%S tz</w:t>
      </w:r>
      <w:r w:rsidRPr="000837F2">
        <w:rPr>
          <w:lang w:val="hr-HR"/>
        </w:rPr>
        <w:t xml:space="preserve"> gdje je tz vremenska zona (engl. </w:t>
      </w:r>
      <w:r w:rsidRPr="000837F2">
        <w:rPr>
          <w:i/>
          <w:lang w:val="hr-HR"/>
        </w:rPr>
        <w:t>time zone</w:t>
      </w:r>
      <w:r w:rsidRPr="000837F2">
        <w:rPr>
          <w:lang w:val="hr-HR"/>
        </w:rPr>
        <w:t>).</w:t>
      </w:r>
    </w:p>
    <w:p w14:paraId="48310870" w14:textId="77777777" w:rsidR="007341A4" w:rsidRPr="000837F2" w:rsidRDefault="005F7D16">
      <w:pPr>
        <w:pStyle w:val="Tijeloteksta"/>
        <w:rPr>
          <w:lang w:val="hr-HR"/>
        </w:rPr>
      </w:pPr>
      <w:r w:rsidRPr="000837F2">
        <w:rPr>
          <w:lang w:val="hr-HR"/>
        </w:rPr>
        <w:t xml:space="preserve">Vektor se pretvara u objekt tipa </w:t>
      </w:r>
      <w:r w:rsidRPr="000837F2">
        <w:rPr>
          <w:rStyle w:val="VerbatimChar"/>
          <w:lang w:val="hr-HR"/>
        </w:rPr>
        <w:t>POSIXct</w:t>
      </w:r>
      <w:r w:rsidRPr="000837F2">
        <w:rPr>
          <w:lang w:val="hr-HR"/>
        </w:rPr>
        <w:t>/</w:t>
      </w:r>
      <w:r w:rsidRPr="000837F2">
        <w:rPr>
          <w:rStyle w:val="VerbatimChar"/>
          <w:lang w:val="hr-HR"/>
        </w:rPr>
        <w:t>POSIClt</w:t>
      </w:r>
      <w:r w:rsidRPr="000837F2">
        <w:rPr>
          <w:lang w:val="hr-HR"/>
        </w:rPr>
        <w:t xml:space="preserve"> funkcijama </w:t>
      </w:r>
      <w:r w:rsidRPr="000837F2">
        <w:rPr>
          <w:rStyle w:val="VerbatimChar"/>
          <w:lang w:val="hr-HR"/>
        </w:rPr>
        <w:t>as.POSIXct()</w:t>
      </w:r>
      <w:r w:rsidRPr="000837F2">
        <w:rPr>
          <w:lang w:val="hr-HR"/>
        </w:rPr>
        <w:t>/</w:t>
      </w:r>
      <w:r w:rsidRPr="000837F2">
        <w:rPr>
          <w:rStyle w:val="VerbatimChar"/>
          <w:lang w:val="hr-HR"/>
        </w:rPr>
        <w:t>as.POSIXlt()</w:t>
      </w:r>
      <w:r w:rsidRPr="000837F2">
        <w:rPr>
          <w:lang w:val="hr-HR"/>
        </w:rPr>
        <w:t>.</w:t>
      </w:r>
    </w:p>
    <w:p w14:paraId="1C1D880E" w14:textId="77777777" w:rsidR="007341A4" w:rsidRPr="000837F2" w:rsidRDefault="005F7D16">
      <w:pPr>
        <w:pStyle w:val="SourceCode"/>
        <w:rPr>
          <w:lang w:val="hr-HR"/>
        </w:rPr>
      </w:pPr>
      <w:r w:rsidRPr="000837F2">
        <w:rPr>
          <w:rStyle w:val="NormalTok"/>
          <w:lang w:val="hr-HR"/>
        </w:rPr>
        <w:t>datum &lt;-</w:t>
      </w:r>
      <w:r w:rsidRPr="000837F2">
        <w:rPr>
          <w:rStyle w:val="StringTok"/>
          <w:lang w:val="hr-HR"/>
        </w:rPr>
        <w:t xml:space="preserve"> "1990-01-21 18:47:22"</w:t>
      </w:r>
      <w:r w:rsidRPr="000837F2">
        <w:rPr>
          <w:lang w:val="hr-HR"/>
        </w:rPr>
        <w:br/>
      </w:r>
      <w:r w:rsidRPr="000837F2">
        <w:rPr>
          <w:lang w:val="hr-HR"/>
        </w:rPr>
        <w:br/>
      </w:r>
      <w:r w:rsidRPr="000837F2">
        <w:rPr>
          <w:rStyle w:val="NormalTok"/>
          <w:lang w:val="hr-HR"/>
        </w:rPr>
        <w:t>datum_LT &lt;-</w:t>
      </w:r>
      <w:r w:rsidRPr="000837F2">
        <w:rPr>
          <w:rStyle w:val="StringTok"/>
          <w:lang w:val="hr-HR"/>
        </w:rPr>
        <w:t xml:space="preserve"> </w:t>
      </w:r>
      <w:r w:rsidRPr="000837F2">
        <w:rPr>
          <w:rStyle w:val="KeywordTok"/>
          <w:lang w:val="hr-HR"/>
        </w:rPr>
        <w:t>as.POSIXlt</w:t>
      </w:r>
      <w:r w:rsidRPr="000837F2">
        <w:rPr>
          <w:rStyle w:val="NormalTok"/>
          <w:lang w:val="hr-HR"/>
        </w:rPr>
        <w:t>(datum)</w:t>
      </w:r>
      <w:r w:rsidRPr="000837F2">
        <w:rPr>
          <w:lang w:val="hr-HR"/>
        </w:rPr>
        <w:br/>
      </w:r>
      <w:r w:rsidRPr="000837F2">
        <w:rPr>
          <w:rStyle w:val="NormalTok"/>
          <w:lang w:val="hr-HR"/>
        </w:rPr>
        <w:t>datum_LT</w:t>
      </w:r>
    </w:p>
    <w:p w14:paraId="33F952FC" w14:textId="77777777" w:rsidR="007341A4" w:rsidRPr="000837F2" w:rsidRDefault="005F7D16">
      <w:pPr>
        <w:pStyle w:val="SourceCode"/>
        <w:rPr>
          <w:lang w:val="hr-HR"/>
        </w:rPr>
      </w:pPr>
      <w:r w:rsidRPr="000837F2">
        <w:rPr>
          <w:rStyle w:val="VerbatimChar"/>
          <w:lang w:val="hr-HR"/>
        </w:rPr>
        <w:t>## [1] "1990-01-21 18:47:22 CET"</w:t>
      </w:r>
    </w:p>
    <w:p w14:paraId="7EF15579" w14:textId="77777777" w:rsidR="007341A4" w:rsidRPr="000837F2" w:rsidRDefault="005F7D16">
      <w:pPr>
        <w:pStyle w:val="SourceCode"/>
        <w:rPr>
          <w:lang w:val="hr-HR"/>
        </w:rPr>
      </w:pPr>
      <w:r w:rsidRPr="000837F2">
        <w:rPr>
          <w:rStyle w:val="NormalTok"/>
          <w:lang w:val="hr-HR"/>
        </w:rPr>
        <w:t>datum_CT &lt;-</w:t>
      </w:r>
      <w:r w:rsidRPr="000837F2">
        <w:rPr>
          <w:rStyle w:val="StringTok"/>
          <w:lang w:val="hr-HR"/>
        </w:rPr>
        <w:t xml:space="preserve"> </w:t>
      </w:r>
      <w:r w:rsidRPr="000837F2">
        <w:rPr>
          <w:rStyle w:val="KeywordTok"/>
          <w:lang w:val="hr-HR"/>
        </w:rPr>
        <w:t>as.POSIXct</w:t>
      </w:r>
      <w:r w:rsidRPr="000837F2">
        <w:rPr>
          <w:rStyle w:val="NormalTok"/>
          <w:lang w:val="hr-HR"/>
        </w:rPr>
        <w:t>(datum)</w:t>
      </w:r>
      <w:r w:rsidRPr="000837F2">
        <w:rPr>
          <w:lang w:val="hr-HR"/>
        </w:rPr>
        <w:br/>
      </w:r>
      <w:r w:rsidRPr="000837F2">
        <w:rPr>
          <w:rStyle w:val="NormalTok"/>
          <w:lang w:val="hr-HR"/>
        </w:rPr>
        <w:t>datum_CT</w:t>
      </w:r>
    </w:p>
    <w:p w14:paraId="0B69118D" w14:textId="77777777" w:rsidR="007341A4" w:rsidRPr="000837F2" w:rsidRDefault="005F7D16">
      <w:pPr>
        <w:pStyle w:val="SourceCode"/>
        <w:rPr>
          <w:lang w:val="hr-HR"/>
        </w:rPr>
      </w:pPr>
      <w:r w:rsidRPr="000837F2">
        <w:rPr>
          <w:rStyle w:val="VerbatimChar"/>
          <w:lang w:val="hr-HR"/>
        </w:rPr>
        <w:t>## [1] "1990-01-21 18:47:22 CET"</w:t>
      </w:r>
    </w:p>
    <w:p w14:paraId="58D2F4CF" w14:textId="77777777" w:rsidR="007341A4" w:rsidRPr="000837F2" w:rsidRDefault="005F7D16">
      <w:pPr>
        <w:pStyle w:val="FirstParagraph"/>
        <w:rPr>
          <w:lang w:val="hr-HR"/>
        </w:rPr>
      </w:pPr>
      <w:r w:rsidRPr="000837F2">
        <w:rPr>
          <w:lang w:val="hr-HR"/>
        </w:rPr>
        <w:t xml:space="preserve">Iako se iz njihove strukture i ispisa rezultata ne vidi gotovo nikakva razlika, </w:t>
      </w:r>
      <w:r w:rsidRPr="000837F2">
        <w:rPr>
          <w:rStyle w:val="VerbatimChar"/>
          <w:lang w:val="hr-HR"/>
        </w:rPr>
        <w:t>datum_LT</w:t>
      </w:r>
      <w:r w:rsidRPr="000837F2">
        <w:rPr>
          <w:lang w:val="hr-HR"/>
        </w:rPr>
        <w:t xml:space="preserve"> i </w:t>
      </w:r>
      <w:r w:rsidRPr="000837F2">
        <w:rPr>
          <w:rStyle w:val="VerbatimChar"/>
          <w:lang w:val="hr-HR"/>
        </w:rPr>
        <w:t>datum_CT</w:t>
      </w:r>
      <w:r w:rsidRPr="000837F2">
        <w:rPr>
          <w:lang w:val="hr-HR"/>
        </w:rPr>
        <w:t xml:space="preserve"> nisu isti objekti i u kartici Environment stavljeni su pod različite kategorije.</w:t>
      </w:r>
    </w:p>
    <w:p w14:paraId="300697F2" w14:textId="77777777" w:rsidR="007341A4" w:rsidRPr="000837F2" w:rsidRDefault="005F7D16">
      <w:pPr>
        <w:pStyle w:val="Tijeloteksta"/>
        <w:rPr>
          <w:lang w:val="hr-HR"/>
        </w:rPr>
      </w:pPr>
      <w:r w:rsidRPr="000837F2">
        <w:rPr>
          <w:lang w:val="hr-HR"/>
        </w:rPr>
        <w:t xml:space="preserve">S obzirom na to da je </w:t>
      </w:r>
      <w:r w:rsidRPr="000837F2">
        <w:rPr>
          <w:rStyle w:val="VerbatimChar"/>
          <w:lang w:val="hr-HR"/>
        </w:rPr>
        <w:t>datum_LT</w:t>
      </w:r>
      <w:r w:rsidRPr="000837F2">
        <w:rPr>
          <w:lang w:val="hr-HR"/>
        </w:rPr>
        <w:t xml:space="preserve"> lista, pomoću operatora </w:t>
      </w:r>
      <w:r w:rsidRPr="000837F2">
        <w:rPr>
          <w:rStyle w:val="VerbatimChar"/>
          <w:lang w:val="hr-HR"/>
        </w:rPr>
        <w:t>$</w:t>
      </w:r>
      <w:r w:rsidRPr="000837F2">
        <w:rPr>
          <w:lang w:val="hr-HR"/>
        </w:rPr>
        <w:t xml:space="preserve"> moguće je dohvatiti pojedine elemente tog datuma, kao na primjer godina, mjesec, dan u mjesecu, sat, itd.</w:t>
      </w:r>
    </w:p>
    <w:p w14:paraId="07FFE43A" w14:textId="77777777" w:rsidR="007341A4" w:rsidRPr="000837F2" w:rsidRDefault="005F7D16">
      <w:pPr>
        <w:pStyle w:val="SourceCode"/>
        <w:rPr>
          <w:lang w:val="hr-HR"/>
        </w:rPr>
      </w:pPr>
      <w:r w:rsidRPr="000837F2">
        <w:rPr>
          <w:rStyle w:val="NormalTok"/>
          <w:lang w:val="hr-HR"/>
        </w:rPr>
        <w:t>datum_LT</w:t>
      </w:r>
      <w:r w:rsidRPr="000837F2">
        <w:rPr>
          <w:rStyle w:val="OperatorTok"/>
          <w:lang w:val="hr-HR"/>
        </w:rPr>
        <w:t>$</w:t>
      </w:r>
      <w:r w:rsidRPr="000837F2">
        <w:rPr>
          <w:rStyle w:val="NormalTok"/>
          <w:lang w:val="hr-HR"/>
        </w:rPr>
        <w:t xml:space="preserve">year </w:t>
      </w:r>
      <w:r w:rsidRPr="000837F2">
        <w:rPr>
          <w:rStyle w:val="CommentTok"/>
          <w:lang w:val="hr-HR"/>
        </w:rPr>
        <w:t>#broji godine od 1900.-te</w:t>
      </w:r>
    </w:p>
    <w:p w14:paraId="7EE33938" w14:textId="77777777" w:rsidR="007341A4" w:rsidRPr="000837F2" w:rsidRDefault="005F7D16">
      <w:pPr>
        <w:pStyle w:val="SourceCode"/>
        <w:rPr>
          <w:lang w:val="hr-HR"/>
        </w:rPr>
      </w:pPr>
      <w:r w:rsidRPr="000837F2">
        <w:rPr>
          <w:rStyle w:val="VerbatimChar"/>
          <w:lang w:val="hr-HR"/>
        </w:rPr>
        <w:t>## [1] 90</w:t>
      </w:r>
    </w:p>
    <w:p w14:paraId="6E17035D" w14:textId="77777777" w:rsidR="007341A4" w:rsidRPr="000837F2" w:rsidRDefault="005F7D16">
      <w:pPr>
        <w:pStyle w:val="SourceCode"/>
        <w:rPr>
          <w:lang w:val="hr-HR"/>
        </w:rPr>
      </w:pPr>
      <w:r w:rsidRPr="000837F2">
        <w:rPr>
          <w:rStyle w:val="NormalTok"/>
          <w:lang w:val="hr-HR"/>
        </w:rPr>
        <w:t>datum_LT</w:t>
      </w:r>
      <w:r w:rsidRPr="000837F2">
        <w:rPr>
          <w:rStyle w:val="OperatorTok"/>
          <w:lang w:val="hr-HR"/>
        </w:rPr>
        <w:t>$</w:t>
      </w:r>
      <w:r w:rsidRPr="000837F2">
        <w:rPr>
          <w:rStyle w:val="NormalTok"/>
          <w:lang w:val="hr-HR"/>
        </w:rPr>
        <w:t xml:space="preserve">mon  </w:t>
      </w:r>
      <w:r w:rsidRPr="000837F2">
        <w:rPr>
          <w:rStyle w:val="CommentTok"/>
          <w:lang w:val="hr-HR"/>
        </w:rPr>
        <w:t>#mjesece označava brojevima 0-12</w:t>
      </w:r>
    </w:p>
    <w:p w14:paraId="03E907E4" w14:textId="77777777" w:rsidR="007341A4" w:rsidRPr="000837F2" w:rsidRDefault="005F7D16">
      <w:pPr>
        <w:pStyle w:val="SourceCode"/>
        <w:rPr>
          <w:lang w:val="hr-HR"/>
        </w:rPr>
      </w:pPr>
      <w:r w:rsidRPr="000837F2">
        <w:rPr>
          <w:rStyle w:val="VerbatimChar"/>
          <w:lang w:val="hr-HR"/>
        </w:rPr>
        <w:t>## [1] 0</w:t>
      </w:r>
    </w:p>
    <w:p w14:paraId="1DE0681B" w14:textId="77777777" w:rsidR="007341A4" w:rsidRPr="000837F2" w:rsidRDefault="005F7D16">
      <w:pPr>
        <w:pStyle w:val="SourceCode"/>
        <w:rPr>
          <w:lang w:val="hr-HR"/>
        </w:rPr>
      </w:pPr>
      <w:r w:rsidRPr="000837F2">
        <w:rPr>
          <w:rStyle w:val="NormalTok"/>
          <w:lang w:val="hr-HR"/>
        </w:rPr>
        <w:t>datum_LT</w:t>
      </w:r>
      <w:r w:rsidRPr="000837F2">
        <w:rPr>
          <w:rStyle w:val="OperatorTok"/>
          <w:lang w:val="hr-HR"/>
        </w:rPr>
        <w:t>$</w:t>
      </w:r>
      <w:r w:rsidRPr="000837F2">
        <w:rPr>
          <w:rStyle w:val="NormalTok"/>
          <w:lang w:val="hr-HR"/>
        </w:rPr>
        <w:t xml:space="preserve">hour </w:t>
      </w:r>
      <w:r w:rsidRPr="000837F2">
        <w:rPr>
          <w:rStyle w:val="CommentTok"/>
          <w:lang w:val="hr-HR"/>
        </w:rPr>
        <w:t>#sate označava brojevima 0-23</w:t>
      </w:r>
    </w:p>
    <w:p w14:paraId="4506A914" w14:textId="77777777" w:rsidR="007341A4" w:rsidRPr="000837F2" w:rsidRDefault="005F7D16">
      <w:pPr>
        <w:pStyle w:val="SourceCode"/>
        <w:rPr>
          <w:lang w:val="hr-HR"/>
        </w:rPr>
      </w:pPr>
      <w:r w:rsidRPr="000837F2">
        <w:rPr>
          <w:rStyle w:val="VerbatimChar"/>
          <w:lang w:val="hr-HR"/>
        </w:rPr>
        <w:t>## [1] 18</w:t>
      </w:r>
    </w:p>
    <w:p w14:paraId="2B9132DE" w14:textId="77777777" w:rsidR="007341A4" w:rsidRPr="000837F2" w:rsidRDefault="005F7D16">
      <w:pPr>
        <w:pStyle w:val="SourceCode"/>
        <w:rPr>
          <w:lang w:val="hr-HR"/>
        </w:rPr>
      </w:pPr>
      <w:r w:rsidRPr="000837F2">
        <w:rPr>
          <w:rStyle w:val="NormalTok"/>
          <w:lang w:val="hr-HR"/>
        </w:rPr>
        <w:t>datum_LT</w:t>
      </w:r>
      <w:r w:rsidRPr="000837F2">
        <w:rPr>
          <w:rStyle w:val="OperatorTok"/>
          <w:lang w:val="hr-HR"/>
        </w:rPr>
        <w:t>$</w:t>
      </w:r>
      <w:r w:rsidRPr="000837F2">
        <w:rPr>
          <w:rStyle w:val="NormalTok"/>
          <w:lang w:val="hr-HR"/>
        </w:rPr>
        <w:t>mday</w:t>
      </w:r>
    </w:p>
    <w:p w14:paraId="7C5936E0" w14:textId="77777777" w:rsidR="007341A4" w:rsidRPr="000837F2" w:rsidRDefault="005F7D16">
      <w:pPr>
        <w:pStyle w:val="SourceCode"/>
        <w:rPr>
          <w:lang w:val="hr-HR"/>
        </w:rPr>
      </w:pPr>
      <w:r w:rsidRPr="000837F2">
        <w:rPr>
          <w:rStyle w:val="VerbatimChar"/>
          <w:lang w:val="hr-HR"/>
        </w:rPr>
        <w:t>## [1] 21</w:t>
      </w:r>
    </w:p>
    <w:p w14:paraId="1B418F57" w14:textId="77777777" w:rsidR="004F2A1C" w:rsidRDefault="004F2A1C">
      <w:pPr>
        <w:spacing w:before="0" w:after="200" w:line="240" w:lineRule="auto"/>
        <w:rPr>
          <w:rStyle w:val="VerbatimChar"/>
          <w:rFonts w:eastAsiaTheme="majorEastAsia" w:cstheme="majorBidi"/>
          <w:b/>
          <w:bCs/>
          <w:szCs w:val="32"/>
          <w:lang w:val="hr-HR"/>
        </w:rPr>
      </w:pPr>
      <w:bookmarkStart w:id="129" w:name="strptime-i-strftime"/>
      <w:r>
        <w:rPr>
          <w:rStyle w:val="VerbatimChar"/>
          <w:lang w:val="hr-HR"/>
        </w:rPr>
        <w:br w:type="page"/>
      </w:r>
    </w:p>
    <w:p w14:paraId="059B337A" w14:textId="7ACCBB7C" w:rsidR="007341A4" w:rsidRPr="000837F2" w:rsidRDefault="005F7D16">
      <w:pPr>
        <w:pStyle w:val="Naslov2"/>
        <w:rPr>
          <w:lang w:val="hr-HR"/>
        </w:rPr>
      </w:pPr>
      <w:bookmarkStart w:id="130" w:name="_Toc36224035"/>
      <w:r w:rsidRPr="000837F2">
        <w:rPr>
          <w:rStyle w:val="VerbatimChar"/>
          <w:lang w:val="hr-HR"/>
        </w:rPr>
        <w:lastRenderedPageBreak/>
        <w:t>strptime()</w:t>
      </w:r>
      <w:r w:rsidRPr="000837F2">
        <w:rPr>
          <w:lang w:val="hr-HR"/>
        </w:rPr>
        <w:t xml:space="preserve"> i </w:t>
      </w:r>
      <w:r w:rsidRPr="000837F2">
        <w:rPr>
          <w:rStyle w:val="VerbatimChar"/>
          <w:lang w:val="hr-HR"/>
        </w:rPr>
        <w:t>strftime()</w:t>
      </w:r>
      <w:bookmarkEnd w:id="129"/>
      <w:bookmarkEnd w:id="130"/>
    </w:p>
    <w:p w14:paraId="2E128BCA"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strptime()</w:t>
      </w:r>
      <w:r w:rsidRPr="000837F2">
        <w:rPr>
          <w:lang w:val="hr-HR"/>
        </w:rPr>
        <w:t xml:space="preserve"> djeluje jednako kao </w:t>
      </w:r>
      <w:r w:rsidRPr="000837F2">
        <w:rPr>
          <w:rStyle w:val="VerbatimChar"/>
          <w:lang w:val="hr-HR"/>
        </w:rPr>
        <w:t>as.POSIXlt()</w:t>
      </w:r>
      <w:r w:rsidRPr="000837F2">
        <w:rPr>
          <w:lang w:val="hr-HR"/>
        </w:rPr>
        <w:t xml:space="preserve">, ali se primijenjuje samo na znakovnim tipovima podataka. (Prijašnje dvije fukcije </w:t>
      </w:r>
      <w:r w:rsidRPr="000837F2">
        <w:rPr>
          <w:rStyle w:val="VerbatimChar"/>
          <w:lang w:val="hr-HR"/>
        </w:rPr>
        <w:t>as.POSIXlt()</w:t>
      </w:r>
      <w:r w:rsidRPr="000837F2">
        <w:rPr>
          <w:lang w:val="hr-HR"/>
        </w:rPr>
        <w:t xml:space="preserve"> i </w:t>
      </w:r>
      <w:r w:rsidRPr="000837F2">
        <w:rPr>
          <w:rStyle w:val="VerbatimChar"/>
          <w:lang w:val="hr-HR"/>
        </w:rPr>
        <w:t>as.POSIXct()</w:t>
      </w:r>
      <w:r w:rsidRPr="000837F2">
        <w:rPr>
          <w:lang w:val="hr-HR"/>
        </w:rPr>
        <w:t xml:space="preserve"> mogu se primijeniti nad raznim tipovima podataka).</w:t>
      </w:r>
    </w:p>
    <w:p w14:paraId="18898E44" w14:textId="77777777" w:rsidR="007341A4" w:rsidRPr="000837F2" w:rsidRDefault="005F7D16">
      <w:pPr>
        <w:pStyle w:val="SourceCode"/>
        <w:rPr>
          <w:lang w:val="hr-HR"/>
        </w:rPr>
      </w:pPr>
      <w:r w:rsidRPr="000837F2">
        <w:rPr>
          <w:rStyle w:val="NormalTok"/>
          <w:lang w:val="hr-HR"/>
        </w:rPr>
        <w:t>datum &lt;-</w:t>
      </w:r>
      <w:r w:rsidRPr="000837F2">
        <w:rPr>
          <w:rStyle w:val="StringTok"/>
          <w:lang w:val="hr-HR"/>
        </w:rPr>
        <w:t xml:space="preserve"> "18/01/2019"</w:t>
      </w:r>
      <w:r w:rsidRPr="000837F2">
        <w:rPr>
          <w:lang w:val="hr-HR"/>
        </w:rPr>
        <w:br/>
      </w:r>
      <w:r w:rsidRPr="000837F2">
        <w:rPr>
          <w:lang w:val="hr-HR"/>
        </w:rPr>
        <w:br/>
      </w:r>
      <w:r w:rsidRPr="000837F2">
        <w:rPr>
          <w:rStyle w:val="NormalTok"/>
          <w:lang w:val="hr-HR"/>
        </w:rPr>
        <w:t>datum_S &lt;-</w:t>
      </w:r>
      <w:r w:rsidRPr="000837F2">
        <w:rPr>
          <w:rStyle w:val="StringTok"/>
          <w:lang w:val="hr-HR"/>
        </w:rPr>
        <w:t xml:space="preserve"> </w:t>
      </w:r>
      <w:r w:rsidRPr="000837F2">
        <w:rPr>
          <w:rStyle w:val="KeywordTok"/>
          <w:lang w:val="hr-HR"/>
        </w:rPr>
        <w:t>strptime</w:t>
      </w:r>
      <w:r w:rsidRPr="000837F2">
        <w:rPr>
          <w:rStyle w:val="NormalTok"/>
          <w:lang w:val="hr-HR"/>
        </w:rPr>
        <w:t xml:space="preserve">(datum, </w:t>
      </w:r>
      <w:r w:rsidRPr="000837F2">
        <w:rPr>
          <w:rStyle w:val="StringTok"/>
          <w:lang w:val="hr-HR"/>
        </w:rPr>
        <w:t>"%d/%m/%Y"</w:t>
      </w:r>
      <w:r w:rsidRPr="000837F2">
        <w:rPr>
          <w:rStyle w:val="NormalTok"/>
          <w:lang w:val="hr-HR"/>
        </w:rPr>
        <w:t>)</w:t>
      </w:r>
    </w:p>
    <w:p w14:paraId="70237DEC" w14:textId="77777777" w:rsidR="007341A4" w:rsidRPr="000837F2" w:rsidRDefault="005F7D16">
      <w:pPr>
        <w:pStyle w:val="FirstParagraph"/>
        <w:rPr>
          <w:lang w:val="hr-HR"/>
        </w:rPr>
      </w:pPr>
      <w:r w:rsidRPr="000837F2">
        <w:rPr>
          <w:lang w:val="hr-HR"/>
        </w:rPr>
        <w:t xml:space="preserve">Funkcija </w:t>
      </w:r>
      <w:r w:rsidRPr="000837F2">
        <w:rPr>
          <w:rStyle w:val="VerbatimChar"/>
          <w:lang w:val="hr-HR"/>
        </w:rPr>
        <w:t>strftime()</w:t>
      </w:r>
      <w:r w:rsidRPr="000837F2">
        <w:rPr>
          <w:lang w:val="hr-HR"/>
        </w:rPr>
        <w:t xml:space="preserve"> vraća objekte tipa </w:t>
      </w:r>
      <w:r w:rsidRPr="000837F2">
        <w:rPr>
          <w:rStyle w:val="VerbatimChar"/>
          <w:lang w:val="hr-HR"/>
        </w:rPr>
        <w:t>POSIXlt</w:t>
      </w:r>
      <w:r w:rsidRPr="000837F2">
        <w:rPr>
          <w:lang w:val="hr-HR"/>
        </w:rPr>
        <w:t xml:space="preserve">, </w:t>
      </w:r>
      <w:r w:rsidRPr="000837F2">
        <w:rPr>
          <w:rStyle w:val="VerbatimChar"/>
          <w:lang w:val="hr-HR"/>
        </w:rPr>
        <w:t>POSIXct</w:t>
      </w:r>
      <w:r w:rsidRPr="000837F2">
        <w:rPr>
          <w:lang w:val="hr-HR"/>
        </w:rPr>
        <w:t xml:space="preserve"> i </w:t>
      </w:r>
      <w:r w:rsidRPr="000837F2">
        <w:rPr>
          <w:rStyle w:val="VerbatimChar"/>
          <w:lang w:val="hr-HR"/>
        </w:rPr>
        <w:t>Date</w:t>
      </w:r>
      <w:r w:rsidRPr="000837F2">
        <w:rPr>
          <w:lang w:val="hr-HR"/>
        </w:rPr>
        <w:t xml:space="preserve"> u znakovni tip podatka. Isto se može napraviti i funkcijom </w:t>
      </w:r>
      <w:r w:rsidRPr="000837F2">
        <w:rPr>
          <w:rStyle w:val="VerbatimChar"/>
          <w:lang w:val="hr-HR"/>
        </w:rPr>
        <w:t>as.character()</w:t>
      </w:r>
      <w:r w:rsidRPr="000837F2">
        <w:rPr>
          <w:lang w:val="hr-HR"/>
        </w:rPr>
        <w:t xml:space="preserve">, ali funkcije </w:t>
      </w:r>
      <w:r w:rsidRPr="000837F2">
        <w:rPr>
          <w:rStyle w:val="VerbatimChar"/>
          <w:lang w:val="hr-HR"/>
        </w:rPr>
        <w:t>strptime()</w:t>
      </w:r>
      <w:r w:rsidRPr="000837F2">
        <w:rPr>
          <w:lang w:val="hr-HR"/>
        </w:rPr>
        <w:t>/</w:t>
      </w:r>
      <w:r w:rsidRPr="000837F2">
        <w:rPr>
          <w:rStyle w:val="VerbatimChar"/>
          <w:lang w:val="hr-HR"/>
        </w:rPr>
        <w:t>strftime()</w:t>
      </w:r>
      <w:r w:rsidRPr="000837F2">
        <w:rPr>
          <w:lang w:val="hr-HR"/>
        </w:rPr>
        <w:t xml:space="preserve"> imaju bogatiji izbor formata koje je moguće pronaći u dokumentaciji.</w:t>
      </w:r>
    </w:p>
    <w:p w14:paraId="1CA2C1EB" w14:textId="77777777" w:rsidR="007341A4" w:rsidRPr="000837F2" w:rsidRDefault="005F7D16">
      <w:pPr>
        <w:pStyle w:val="SourceCode"/>
        <w:rPr>
          <w:lang w:val="hr-HR"/>
        </w:rPr>
      </w:pPr>
      <w:r w:rsidRPr="000837F2">
        <w:rPr>
          <w:rStyle w:val="KeywordTok"/>
          <w:lang w:val="hr-HR"/>
        </w:rPr>
        <w:t>strftime</w:t>
      </w:r>
      <w:r w:rsidRPr="000837F2">
        <w:rPr>
          <w:rStyle w:val="NormalTok"/>
          <w:lang w:val="hr-HR"/>
        </w:rPr>
        <w:t>(datum_S)</w:t>
      </w:r>
    </w:p>
    <w:p w14:paraId="2AF61F87" w14:textId="77777777" w:rsidR="007341A4" w:rsidRPr="000837F2" w:rsidRDefault="005F7D16">
      <w:pPr>
        <w:pStyle w:val="SourceCode"/>
        <w:rPr>
          <w:lang w:val="hr-HR"/>
        </w:rPr>
      </w:pPr>
      <w:r w:rsidRPr="000837F2">
        <w:rPr>
          <w:rStyle w:val="VerbatimChar"/>
          <w:lang w:val="hr-HR"/>
        </w:rPr>
        <w:t>## [1] "2019-01-18"</w:t>
      </w:r>
    </w:p>
    <w:p w14:paraId="3F2438A3" w14:textId="77777777" w:rsidR="007341A4" w:rsidRPr="000837F2" w:rsidRDefault="005F7D16">
      <w:pPr>
        <w:pStyle w:val="SourceCode"/>
        <w:rPr>
          <w:lang w:val="hr-HR"/>
        </w:rPr>
      </w:pPr>
      <w:r w:rsidRPr="000837F2">
        <w:rPr>
          <w:rStyle w:val="KeywordTok"/>
          <w:lang w:val="hr-HR"/>
        </w:rPr>
        <w:t>strftime</w:t>
      </w:r>
      <w:r w:rsidRPr="000837F2">
        <w:rPr>
          <w:rStyle w:val="NormalTok"/>
          <w:lang w:val="hr-HR"/>
        </w:rPr>
        <w:t xml:space="preserve">(datum_S, </w:t>
      </w:r>
      <w:r w:rsidRPr="000837F2">
        <w:rPr>
          <w:rStyle w:val="DataTypeTok"/>
          <w:lang w:val="hr-HR"/>
        </w:rPr>
        <w:t>format =</w:t>
      </w:r>
      <w:r w:rsidRPr="000837F2">
        <w:rPr>
          <w:rStyle w:val="NormalTok"/>
          <w:lang w:val="hr-HR"/>
        </w:rPr>
        <w:t xml:space="preserve"> </w:t>
      </w:r>
      <w:r w:rsidRPr="000837F2">
        <w:rPr>
          <w:rStyle w:val="StringTok"/>
          <w:lang w:val="hr-HR"/>
        </w:rPr>
        <w:t>"%j"</w:t>
      </w:r>
      <w:r w:rsidRPr="000837F2">
        <w:rPr>
          <w:rStyle w:val="NormalTok"/>
          <w:lang w:val="hr-HR"/>
        </w:rPr>
        <w:t xml:space="preserve">)  </w:t>
      </w:r>
      <w:r w:rsidRPr="000837F2">
        <w:rPr>
          <w:rStyle w:val="CommentTok"/>
          <w:lang w:val="hr-HR"/>
        </w:rPr>
        <w:t># Redni broj dana u godini (rezultat je znakovni tip, ne numerički)</w:t>
      </w:r>
    </w:p>
    <w:p w14:paraId="6B9DA0B3" w14:textId="77777777" w:rsidR="007341A4" w:rsidRPr="000837F2" w:rsidRDefault="005F7D16">
      <w:pPr>
        <w:pStyle w:val="SourceCode"/>
        <w:rPr>
          <w:lang w:val="hr-HR"/>
        </w:rPr>
      </w:pPr>
      <w:r w:rsidRPr="000837F2">
        <w:rPr>
          <w:rStyle w:val="VerbatimChar"/>
          <w:lang w:val="hr-HR"/>
        </w:rPr>
        <w:t>## [1] "018"</w:t>
      </w:r>
    </w:p>
    <w:p w14:paraId="192AEAEA" w14:textId="77777777" w:rsidR="007341A4" w:rsidRPr="000837F2" w:rsidRDefault="005F7D16">
      <w:pPr>
        <w:pStyle w:val="SourceCode"/>
        <w:rPr>
          <w:lang w:val="hr-HR"/>
        </w:rPr>
      </w:pPr>
      <w:r w:rsidRPr="000837F2">
        <w:rPr>
          <w:rStyle w:val="KeywordTok"/>
          <w:lang w:val="hr-HR"/>
        </w:rPr>
        <w:t>strftime</w:t>
      </w:r>
      <w:r w:rsidRPr="000837F2">
        <w:rPr>
          <w:rStyle w:val="NormalTok"/>
          <w:lang w:val="hr-HR"/>
        </w:rPr>
        <w:t xml:space="preserve">(datum_S, </w:t>
      </w:r>
      <w:r w:rsidRPr="000837F2">
        <w:rPr>
          <w:rStyle w:val="DataTypeTok"/>
          <w:lang w:val="hr-HR"/>
        </w:rPr>
        <w:t>format =</w:t>
      </w:r>
      <w:r w:rsidRPr="000837F2">
        <w:rPr>
          <w:rStyle w:val="NormalTok"/>
          <w:lang w:val="hr-HR"/>
        </w:rPr>
        <w:t xml:space="preserve"> </w:t>
      </w:r>
      <w:r w:rsidRPr="000837F2">
        <w:rPr>
          <w:rStyle w:val="StringTok"/>
          <w:lang w:val="hr-HR"/>
        </w:rPr>
        <w:t>"%A"</w:t>
      </w:r>
      <w:r w:rsidRPr="000837F2">
        <w:rPr>
          <w:rStyle w:val="NormalTok"/>
          <w:lang w:val="hr-HR"/>
        </w:rPr>
        <w:t xml:space="preserve">)  </w:t>
      </w:r>
      <w:r w:rsidRPr="000837F2">
        <w:rPr>
          <w:rStyle w:val="CommentTok"/>
          <w:lang w:val="hr-HR"/>
        </w:rPr>
        <w:t># Puni naziv dana u tjednu</w:t>
      </w:r>
    </w:p>
    <w:p w14:paraId="1E82DE77" w14:textId="77777777" w:rsidR="007341A4" w:rsidRPr="000837F2" w:rsidRDefault="005F7D16">
      <w:pPr>
        <w:pStyle w:val="SourceCode"/>
        <w:rPr>
          <w:lang w:val="hr-HR"/>
        </w:rPr>
      </w:pPr>
      <w:r w:rsidRPr="000837F2">
        <w:rPr>
          <w:rStyle w:val="VerbatimChar"/>
          <w:lang w:val="hr-HR"/>
        </w:rPr>
        <w:t>## [1] "petak"</w:t>
      </w:r>
    </w:p>
    <w:p w14:paraId="1D9D2B56" w14:textId="77777777" w:rsidR="007341A4" w:rsidRPr="000837F2" w:rsidRDefault="005F7D16">
      <w:pPr>
        <w:pStyle w:val="SourceCode"/>
        <w:rPr>
          <w:lang w:val="hr-HR"/>
        </w:rPr>
      </w:pPr>
      <w:r w:rsidRPr="000837F2">
        <w:rPr>
          <w:rStyle w:val="KeywordTok"/>
          <w:lang w:val="hr-HR"/>
        </w:rPr>
        <w:t>strftime</w:t>
      </w:r>
      <w:r w:rsidRPr="000837F2">
        <w:rPr>
          <w:rStyle w:val="NormalTok"/>
          <w:lang w:val="hr-HR"/>
        </w:rPr>
        <w:t xml:space="preserve">(datum_S, </w:t>
      </w:r>
      <w:r w:rsidRPr="000837F2">
        <w:rPr>
          <w:rStyle w:val="DataTypeTok"/>
          <w:lang w:val="hr-HR"/>
        </w:rPr>
        <w:t>format =</w:t>
      </w:r>
      <w:r w:rsidRPr="000837F2">
        <w:rPr>
          <w:rStyle w:val="NormalTok"/>
          <w:lang w:val="hr-HR"/>
        </w:rPr>
        <w:t xml:space="preserve"> </w:t>
      </w:r>
      <w:r w:rsidRPr="000837F2">
        <w:rPr>
          <w:rStyle w:val="StringTok"/>
          <w:lang w:val="hr-HR"/>
        </w:rPr>
        <w:t>"%c"</w:t>
      </w:r>
      <w:r w:rsidRPr="000837F2">
        <w:rPr>
          <w:rStyle w:val="NormalTok"/>
          <w:lang w:val="hr-HR"/>
        </w:rPr>
        <w:t xml:space="preserve">)  </w:t>
      </w:r>
      <w:r w:rsidRPr="000837F2">
        <w:rPr>
          <w:rStyle w:val="CommentTok"/>
          <w:lang w:val="hr-HR"/>
        </w:rPr>
        <w:t># Vrsta formata ovisno o regionalnim postavkama na računalu</w:t>
      </w:r>
    </w:p>
    <w:p w14:paraId="31944D3F" w14:textId="77777777" w:rsidR="007341A4" w:rsidRPr="000837F2" w:rsidRDefault="005F7D16">
      <w:pPr>
        <w:pStyle w:val="SourceCode"/>
        <w:rPr>
          <w:lang w:val="hr-HR"/>
        </w:rPr>
      </w:pPr>
      <w:r w:rsidRPr="000837F2">
        <w:rPr>
          <w:rStyle w:val="VerbatimChar"/>
          <w:lang w:val="hr-HR"/>
        </w:rPr>
        <w:t>## [1] "pet sij 18 00:00:00 2019"</w:t>
      </w:r>
    </w:p>
    <w:p w14:paraId="21643CE9" w14:textId="77777777" w:rsidR="007341A4" w:rsidRPr="000837F2" w:rsidRDefault="005F7D16">
      <w:pPr>
        <w:pStyle w:val="Naslov2"/>
        <w:rPr>
          <w:lang w:val="hr-HR"/>
        </w:rPr>
      </w:pPr>
      <w:bookmarkStart w:id="131" w:name="vremenske-zone"/>
      <w:bookmarkStart w:id="132" w:name="_Toc36224036"/>
      <w:r w:rsidRPr="000837F2">
        <w:rPr>
          <w:lang w:val="hr-HR"/>
        </w:rPr>
        <w:t>Vremenske zone</w:t>
      </w:r>
      <w:bookmarkEnd w:id="131"/>
      <w:bookmarkEnd w:id="132"/>
    </w:p>
    <w:p w14:paraId="1D817403" w14:textId="77777777" w:rsidR="007341A4" w:rsidRPr="000837F2" w:rsidRDefault="005F7D16">
      <w:pPr>
        <w:pStyle w:val="FirstParagraph"/>
        <w:rPr>
          <w:lang w:val="hr-HR"/>
        </w:rPr>
      </w:pPr>
      <w:r w:rsidRPr="000837F2">
        <w:rPr>
          <w:lang w:val="hr-HR"/>
        </w:rPr>
        <w:t xml:space="preserve">Vremenske zone kontroliraju se argumentom </w:t>
      </w:r>
      <w:r w:rsidRPr="000837F2">
        <w:rPr>
          <w:rStyle w:val="VerbatimChar"/>
          <w:lang w:val="hr-HR"/>
        </w:rPr>
        <w:t>tz</w:t>
      </w:r>
      <w:r w:rsidRPr="000837F2">
        <w:rPr>
          <w:lang w:val="hr-HR"/>
        </w:rPr>
        <w:t xml:space="preserve">. Popis mogućih vremenskih zona (Olsonove vremenske zone) dobije se naredbom </w:t>
      </w:r>
      <w:r w:rsidRPr="000837F2">
        <w:rPr>
          <w:rStyle w:val="VerbatimChar"/>
          <w:lang w:val="hr-HR"/>
        </w:rPr>
        <w:t>OlsonNames()</w:t>
      </w:r>
      <w:r w:rsidRPr="000837F2">
        <w:rPr>
          <w:lang w:val="hr-HR"/>
        </w:rPr>
        <w:t xml:space="preserve">, a vremensku zonu iz regionalnih postavki računala dobije se naredbom </w:t>
      </w:r>
      <w:r w:rsidRPr="000837F2">
        <w:rPr>
          <w:rStyle w:val="VerbatimChar"/>
          <w:lang w:val="hr-HR"/>
        </w:rPr>
        <w:t>Sys.timezone()</w:t>
      </w:r>
      <w:r w:rsidRPr="000837F2">
        <w:rPr>
          <w:lang w:val="hr-HR"/>
        </w:rPr>
        <w:t>.</w:t>
      </w:r>
    </w:p>
    <w:p w14:paraId="0A4C67DE" w14:textId="77777777" w:rsidR="007341A4" w:rsidRPr="000837F2" w:rsidRDefault="005F7D16">
      <w:pPr>
        <w:pStyle w:val="SourceCode"/>
        <w:rPr>
          <w:lang w:val="hr-HR"/>
        </w:rPr>
      </w:pPr>
      <w:r w:rsidRPr="000837F2">
        <w:rPr>
          <w:rStyle w:val="KeywordTok"/>
          <w:lang w:val="hr-HR"/>
        </w:rPr>
        <w:t>Sys.timezone</w:t>
      </w:r>
      <w:r w:rsidRPr="000837F2">
        <w:rPr>
          <w:rStyle w:val="NormalTok"/>
          <w:lang w:val="hr-HR"/>
        </w:rPr>
        <w:t>()</w:t>
      </w:r>
    </w:p>
    <w:p w14:paraId="30395BC8" w14:textId="77777777" w:rsidR="007341A4" w:rsidRPr="000837F2" w:rsidRDefault="005F7D16">
      <w:pPr>
        <w:pStyle w:val="SourceCode"/>
        <w:rPr>
          <w:lang w:val="hr-HR"/>
        </w:rPr>
      </w:pPr>
      <w:r w:rsidRPr="000837F2">
        <w:rPr>
          <w:rStyle w:val="VerbatimChar"/>
          <w:lang w:val="hr-HR"/>
        </w:rPr>
        <w:t>## [1] "Europe/Warsaw"</w:t>
      </w:r>
    </w:p>
    <w:p w14:paraId="2382E0F9" w14:textId="77777777" w:rsidR="007341A4" w:rsidRPr="000837F2" w:rsidRDefault="005F7D16">
      <w:pPr>
        <w:pStyle w:val="FirstParagraph"/>
        <w:rPr>
          <w:lang w:val="hr-HR"/>
        </w:rPr>
      </w:pPr>
      <w:r w:rsidRPr="000837F2">
        <w:rPr>
          <w:b/>
          <w:lang w:val="hr-HR"/>
        </w:rPr>
        <w:t>Zadatak 44</w:t>
      </w:r>
      <w:r w:rsidRPr="000837F2">
        <w:rPr>
          <w:lang w:val="hr-HR"/>
        </w:rPr>
        <w:br/>
        <w:t xml:space="preserve">Dan je podatkovni okvir </w:t>
      </w:r>
      <w:r w:rsidRPr="000837F2">
        <w:rPr>
          <w:rStyle w:val="VerbatimChar"/>
          <w:lang w:val="hr-HR"/>
        </w:rPr>
        <w:t>djeca</w:t>
      </w:r>
      <w:r w:rsidRPr="000837F2">
        <w:rPr>
          <w:lang w:val="hr-HR"/>
        </w:rPr>
        <w:t xml:space="preserve"> koji se sastoji od imena i datuma rođenja petero djece.</w:t>
      </w:r>
    </w:p>
    <w:p w14:paraId="389244C4" w14:textId="77777777" w:rsidR="004F2A1C" w:rsidRDefault="005F7D16">
      <w:pPr>
        <w:pStyle w:val="SourceCode"/>
        <w:rPr>
          <w:rStyle w:val="NormalTok"/>
          <w:lang w:val="hr-HR"/>
        </w:rPr>
      </w:pPr>
      <w:r w:rsidRPr="000837F2">
        <w:rPr>
          <w:rStyle w:val="NormalTok"/>
          <w:lang w:val="hr-HR"/>
        </w:rPr>
        <w:t>Ime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Leonid"</w:t>
      </w:r>
      <w:r w:rsidRPr="000837F2">
        <w:rPr>
          <w:rStyle w:val="NormalTok"/>
          <w:lang w:val="hr-HR"/>
        </w:rPr>
        <w:t xml:space="preserve">, </w:t>
      </w:r>
      <w:r w:rsidRPr="000837F2">
        <w:rPr>
          <w:rStyle w:val="StringTok"/>
          <w:lang w:val="hr-HR"/>
        </w:rPr>
        <w:t>"Ania"</w:t>
      </w:r>
      <w:r w:rsidRPr="000837F2">
        <w:rPr>
          <w:rStyle w:val="NormalTok"/>
          <w:lang w:val="hr-HR"/>
        </w:rPr>
        <w:t xml:space="preserve">, </w:t>
      </w:r>
      <w:r w:rsidRPr="000837F2">
        <w:rPr>
          <w:rStyle w:val="StringTok"/>
          <w:lang w:val="hr-HR"/>
        </w:rPr>
        <w:t>"Marta"</w:t>
      </w:r>
      <w:r w:rsidRPr="000837F2">
        <w:rPr>
          <w:rStyle w:val="NormalTok"/>
          <w:lang w:val="hr-HR"/>
        </w:rPr>
        <w:t xml:space="preserve">, </w:t>
      </w:r>
      <w:r w:rsidRPr="000837F2">
        <w:rPr>
          <w:rStyle w:val="StringTok"/>
          <w:lang w:val="hr-HR"/>
        </w:rPr>
        <w:t>"Mateo"</w:t>
      </w:r>
      <w:r w:rsidRPr="000837F2">
        <w:rPr>
          <w:rStyle w:val="NormalTok"/>
          <w:lang w:val="hr-HR"/>
        </w:rPr>
        <w:t xml:space="preserve">, </w:t>
      </w:r>
      <w:r w:rsidRPr="000837F2">
        <w:rPr>
          <w:rStyle w:val="StringTok"/>
          <w:lang w:val="hr-HR"/>
        </w:rPr>
        <w:t>"Jakov"</w:t>
      </w:r>
      <w:r w:rsidRPr="000837F2">
        <w:rPr>
          <w:rStyle w:val="NormalTok"/>
          <w:lang w:val="hr-HR"/>
        </w:rPr>
        <w:t>)</w:t>
      </w:r>
      <w:r w:rsidRPr="000837F2">
        <w:rPr>
          <w:lang w:val="hr-HR"/>
        </w:rPr>
        <w:br/>
      </w:r>
      <w:r w:rsidRPr="000837F2">
        <w:rPr>
          <w:rStyle w:val="NormalTok"/>
          <w:lang w:val="hr-HR"/>
        </w:rPr>
        <w:t>Datum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04/12/2015"</w:t>
      </w:r>
      <w:r w:rsidRPr="000837F2">
        <w:rPr>
          <w:rStyle w:val="NormalTok"/>
          <w:lang w:val="hr-HR"/>
        </w:rPr>
        <w:t xml:space="preserve">, </w:t>
      </w:r>
      <w:r w:rsidRPr="000837F2">
        <w:rPr>
          <w:rStyle w:val="StringTok"/>
          <w:lang w:val="hr-HR"/>
        </w:rPr>
        <w:t>"31/10/2017"</w:t>
      </w:r>
      <w:r w:rsidRPr="000837F2">
        <w:rPr>
          <w:rStyle w:val="NormalTok"/>
          <w:lang w:val="hr-HR"/>
        </w:rPr>
        <w:t xml:space="preserve">, </w:t>
      </w:r>
      <w:r w:rsidRPr="000837F2">
        <w:rPr>
          <w:rStyle w:val="StringTok"/>
          <w:lang w:val="hr-HR"/>
        </w:rPr>
        <w:t>"03/04/2016"</w:t>
      </w:r>
      <w:r w:rsidRPr="000837F2">
        <w:rPr>
          <w:rStyle w:val="NormalTok"/>
          <w:lang w:val="hr-HR"/>
        </w:rPr>
        <w:t xml:space="preserve">, </w:t>
      </w:r>
      <w:r w:rsidRPr="000837F2">
        <w:rPr>
          <w:rStyle w:val="StringTok"/>
          <w:lang w:val="hr-HR"/>
        </w:rPr>
        <w:t>"18/09/2018"</w:t>
      </w:r>
      <w:r w:rsidRPr="000837F2">
        <w:rPr>
          <w:rStyle w:val="NormalTok"/>
          <w:lang w:val="hr-HR"/>
        </w:rPr>
        <w:t xml:space="preserve">, </w:t>
      </w:r>
      <w:r w:rsidRPr="000837F2">
        <w:rPr>
          <w:rStyle w:val="StringTok"/>
          <w:lang w:val="hr-HR"/>
        </w:rPr>
        <w:t>"14/08/2016"</w:t>
      </w:r>
      <w:r w:rsidRPr="000837F2">
        <w:rPr>
          <w:rStyle w:val="NormalTok"/>
          <w:lang w:val="hr-HR"/>
        </w:rPr>
        <w:t>)</w:t>
      </w:r>
      <w:r w:rsidRPr="000837F2">
        <w:rPr>
          <w:lang w:val="hr-HR"/>
        </w:rPr>
        <w:br/>
      </w:r>
    </w:p>
    <w:p w14:paraId="736D080E" w14:textId="47E1B2B9" w:rsidR="004F2A1C" w:rsidRDefault="005F7D16">
      <w:pPr>
        <w:pStyle w:val="SourceCode"/>
        <w:rPr>
          <w:rStyle w:val="NormalTok"/>
          <w:lang w:val="hr-HR"/>
        </w:rPr>
      </w:pPr>
      <w:r w:rsidRPr="000837F2">
        <w:rPr>
          <w:rStyle w:val="NormalTok"/>
          <w:lang w:val="hr-HR"/>
        </w:rPr>
        <w:t>djeca &lt;-</w:t>
      </w:r>
      <w:r w:rsidRPr="000837F2">
        <w:rPr>
          <w:rStyle w:val="StringTok"/>
          <w:lang w:val="hr-HR"/>
        </w:rPr>
        <w:t xml:space="preserve"> </w:t>
      </w:r>
      <w:r w:rsidRPr="000837F2">
        <w:rPr>
          <w:rStyle w:val="KeywordTok"/>
          <w:lang w:val="hr-HR"/>
        </w:rPr>
        <w:t>as.data.frame</w:t>
      </w:r>
      <w:r w:rsidRPr="000837F2">
        <w:rPr>
          <w:rStyle w:val="NormalTok"/>
          <w:lang w:val="hr-HR"/>
        </w:rPr>
        <w:t>(</w:t>
      </w:r>
      <w:r w:rsidRPr="000837F2">
        <w:rPr>
          <w:rStyle w:val="KeywordTok"/>
          <w:lang w:val="hr-HR"/>
        </w:rPr>
        <w:t>list</w:t>
      </w:r>
      <w:r w:rsidRPr="000837F2">
        <w:rPr>
          <w:rStyle w:val="NormalTok"/>
          <w:lang w:val="hr-HR"/>
        </w:rPr>
        <w:t>(</w:t>
      </w:r>
      <w:r w:rsidRPr="000837F2">
        <w:rPr>
          <w:rStyle w:val="DataTypeTok"/>
          <w:lang w:val="hr-HR"/>
        </w:rPr>
        <w:t>Ime =</w:t>
      </w:r>
      <w:r w:rsidRPr="000837F2">
        <w:rPr>
          <w:rStyle w:val="NormalTok"/>
          <w:lang w:val="hr-HR"/>
        </w:rPr>
        <w:t xml:space="preserve"> Ime, DatumRođ</w:t>
      </w:r>
      <w:r w:rsidRPr="000837F2">
        <w:rPr>
          <w:rStyle w:val="DataTypeTok"/>
          <w:lang w:val="hr-HR"/>
        </w:rPr>
        <w:t>enja =</w:t>
      </w:r>
      <w:r w:rsidRPr="000837F2">
        <w:rPr>
          <w:rStyle w:val="NormalTok"/>
          <w:lang w:val="hr-HR"/>
        </w:rPr>
        <w:t xml:space="preserve">Datum), </w:t>
      </w:r>
      <w:r w:rsidRPr="000837F2">
        <w:rPr>
          <w:rStyle w:val="DataTypeTok"/>
          <w:lang w:val="hr-HR"/>
        </w:rPr>
        <w:t>stringsAsFactor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p>
    <w:p w14:paraId="1F1753E6" w14:textId="77777777" w:rsidR="004F2A1C" w:rsidRDefault="004F2A1C">
      <w:pPr>
        <w:pStyle w:val="SourceCode"/>
        <w:rPr>
          <w:rStyle w:val="NormalTok"/>
          <w:lang w:val="hr-HR"/>
        </w:rPr>
      </w:pPr>
    </w:p>
    <w:p w14:paraId="6EFD77B6" w14:textId="1B182D33" w:rsidR="007341A4" w:rsidRPr="000837F2" w:rsidRDefault="005F7D16">
      <w:pPr>
        <w:pStyle w:val="SourceCode"/>
        <w:rPr>
          <w:lang w:val="hr-HR"/>
        </w:rPr>
      </w:pPr>
      <w:r w:rsidRPr="000837F2">
        <w:rPr>
          <w:rStyle w:val="NormalTok"/>
          <w:lang w:val="hr-HR"/>
        </w:rPr>
        <w:lastRenderedPageBreak/>
        <w:t>djeca</w:t>
      </w:r>
    </w:p>
    <w:p w14:paraId="0CE6775C" w14:textId="77777777" w:rsidR="007341A4" w:rsidRPr="000837F2" w:rsidRDefault="005F7D16">
      <w:pPr>
        <w:pStyle w:val="SourceCode"/>
        <w:rPr>
          <w:lang w:val="hr-HR"/>
        </w:rPr>
      </w:pPr>
      <w:r w:rsidRPr="000837F2">
        <w:rPr>
          <w:rStyle w:val="VerbatimChar"/>
          <w:lang w:val="hr-HR"/>
        </w:rPr>
        <w:t>##      Ime DatumRođenja</w:t>
      </w:r>
      <w:r w:rsidRPr="000837F2">
        <w:rPr>
          <w:lang w:val="hr-HR"/>
        </w:rPr>
        <w:br/>
      </w:r>
      <w:r w:rsidRPr="000837F2">
        <w:rPr>
          <w:rStyle w:val="VerbatimChar"/>
          <w:lang w:val="hr-HR"/>
        </w:rPr>
        <w:t>## 1 Leonid   04/12/2015</w:t>
      </w:r>
      <w:r w:rsidRPr="000837F2">
        <w:rPr>
          <w:lang w:val="hr-HR"/>
        </w:rPr>
        <w:br/>
      </w:r>
      <w:r w:rsidRPr="000837F2">
        <w:rPr>
          <w:rStyle w:val="VerbatimChar"/>
          <w:lang w:val="hr-HR"/>
        </w:rPr>
        <w:t>## 2   Ania   31/10/2017</w:t>
      </w:r>
      <w:r w:rsidRPr="000837F2">
        <w:rPr>
          <w:lang w:val="hr-HR"/>
        </w:rPr>
        <w:br/>
      </w:r>
      <w:r w:rsidRPr="000837F2">
        <w:rPr>
          <w:rStyle w:val="VerbatimChar"/>
          <w:lang w:val="hr-HR"/>
        </w:rPr>
        <w:t>## 3  Marta   03/04/2016</w:t>
      </w:r>
      <w:r w:rsidRPr="000837F2">
        <w:rPr>
          <w:lang w:val="hr-HR"/>
        </w:rPr>
        <w:br/>
      </w:r>
      <w:r w:rsidRPr="000837F2">
        <w:rPr>
          <w:rStyle w:val="VerbatimChar"/>
          <w:lang w:val="hr-HR"/>
        </w:rPr>
        <w:t>## 4  Mateo   18/09/2018</w:t>
      </w:r>
      <w:r w:rsidRPr="000837F2">
        <w:rPr>
          <w:lang w:val="hr-HR"/>
        </w:rPr>
        <w:br/>
      </w:r>
      <w:r w:rsidRPr="000837F2">
        <w:rPr>
          <w:rStyle w:val="VerbatimChar"/>
          <w:lang w:val="hr-HR"/>
        </w:rPr>
        <w:t>## 5  Jakov   14/08/2016</w:t>
      </w:r>
    </w:p>
    <w:p w14:paraId="4032FB04" w14:textId="42AC1499" w:rsidR="007341A4" w:rsidRPr="000837F2" w:rsidRDefault="005F7D16" w:rsidP="004F2A1C">
      <w:pPr>
        <w:pStyle w:val="FirstParagraph"/>
        <w:rPr>
          <w:lang w:val="hr-HR"/>
        </w:rPr>
      </w:pPr>
      <w:r w:rsidRPr="000837F2">
        <w:rPr>
          <w:lang w:val="hr-HR"/>
        </w:rPr>
        <w:t xml:space="preserve">44.1 Pretvorite stupac </w:t>
      </w:r>
      <w:r w:rsidRPr="000837F2">
        <w:rPr>
          <w:rStyle w:val="VerbatimChar"/>
          <w:lang w:val="hr-HR"/>
        </w:rPr>
        <w:t>DatumRođenja</w:t>
      </w:r>
      <w:r w:rsidRPr="000837F2">
        <w:rPr>
          <w:lang w:val="hr-HR"/>
        </w:rPr>
        <w:t xml:space="preserve"> u objekt klase </w:t>
      </w:r>
      <w:r w:rsidRPr="000837F2">
        <w:rPr>
          <w:rStyle w:val="VerbatimChar"/>
          <w:lang w:val="hr-HR"/>
        </w:rPr>
        <w:t>Date</w:t>
      </w:r>
      <w:r w:rsidRPr="000837F2">
        <w:rPr>
          <w:lang w:val="hr-HR"/>
        </w:rPr>
        <w:t>.</w:t>
      </w:r>
      <w:r w:rsidR="004F2A1C">
        <w:rPr>
          <w:lang w:val="hr-HR"/>
        </w:rPr>
        <w:br/>
      </w:r>
      <w:r w:rsidRPr="000837F2">
        <w:rPr>
          <w:lang w:val="hr-HR"/>
        </w:rPr>
        <w:t xml:space="preserve">44.2 Dodajte novi stupac naziva </w:t>
      </w:r>
      <w:r w:rsidRPr="000837F2">
        <w:rPr>
          <w:rStyle w:val="VerbatimChar"/>
          <w:lang w:val="hr-HR"/>
        </w:rPr>
        <w:t>Dan</w:t>
      </w:r>
      <w:r w:rsidRPr="000837F2">
        <w:rPr>
          <w:lang w:val="hr-HR"/>
        </w:rPr>
        <w:t xml:space="preserve"> koji će navesti na koji dan u tjednu je svako dijete rođeno (koristite funkciju </w:t>
      </w:r>
      <w:r w:rsidRPr="000837F2">
        <w:rPr>
          <w:rStyle w:val="VerbatimChar"/>
          <w:lang w:val="hr-HR"/>
        </w:rPr>
        <w:t>strftime()</w:t>
      </w:r>
      <w:r w:rsidRPr="000837F2">
        <w:rPr>
          <w:lang w:val="hr-HR"/>
        </w:rPr>
        <w:t>).</w:t>
      </w:r>
      <w:r w:rsidR="004F2A1C">
        <w:rPr>
          <w:lang w:val="hr-HR"/>
        </w:rPr>
        <w:br/>
      </w:r>
      <w:r w:rsidRPr="000837F2">
        <w:rPr>
          <w:lang w:val="hr-HR"/>
        </w:rPr>
        <w:t xml:space="preserve">44.3 Dodajte još jedan stupac naziva </w:t>
      </w:r>
      <w:r w:rsidRPr="000837F2">
        <w:rPr>
          <w:rStyle w:val="VerbatimChar"/>
          <w:lang w:val="hr-HR"/>
        </w:rPr>
        <w:t>BrojDana</w:t>
      </w:r>
      <w:r w:rsidRPr="000837F2">
        <w:rPr>
          <w:lang w:val="hr-HR"/>
        </w:rPr>
        <w:t xml:space="preserve"> koji će prikazati starost svakoga djeteta u danima.</w:t>
      </w:r>
    </w:p>
    <w:p w14:paraId="7ED4A895" w14:textId="77777777" w:rsidR="007341A4" w:rsidRPr="000837F2" w:rsidRDefault="005F7D16">
      <w:pPr>
        <w:pStyle w:val="Naslov1"/>
        <w:rPr>
          <w:lang w:val="hr-HR"/>
        </w:rPr>
      </w:pPr>
      <w:bookmarkStart w:id="133" w:name="uvod-u-statistiku-uz-sustav-r"/>
      <w:bookmarkStart w:id="134" w:name="_Toc36224037"/>
      <w:r w:rsidRPr="000837F2">
        <w:rPr>
          <w:lang w:val="hr-HR"/>
        </w:rPr>
        <w:lastRenderedPageBreak/>
        <w:t>UVOD U STATISTIKU UZ SUSTAV R</w:t>
      </w:r>
      <w:bookmarkEnd w:id="133"/>
      <w:bookmarkEnd w:id="134"/>
    </w:p>
    <w:p w14:paraId="3F545E0E" w14:textId="77777777" w:rsidR="007341A4" w:rsidRPr="000837F2" w:rsidRDefault="005F7D16">
      <w:pPr>
        <w:pStyle w:val="FirstParagraph"/>
        <w:rPr>
          <w:lang w:val="hr-HR"/>
        </w:rPr>
      </w:pPr>
      <w:r w:rsidRPr="000837F2">
        <w:rPr>
          <w:lang w:val="hr-HR"/>
        </w:rPr>
        <w:t>Statistika se kao znanstvena disciplina bavi razvojem metoda prikupljanja, opisivanja i analiziranja podataka te primjenom tih metoda u procesu donošenja zaključaka.</w:t>
      </w:r>
    </w:p>
    <w:p w14:paraId="22A917BA" w14:textId="77777777" w:rsidR="007341A4" w:rsidRPr="000837F2" w:rsidRDefault="005F7D16">
      <w:pPr>
        <w:pStyle w:val="Tijeloteksta"/>
        <w:rPr>
          <w:lang w:val="hr-HR"/>
        </w:rPr>
      </w:pPr>
      <w:r w:rsidRPr="000837F2">
        <w:rPr>
          <w:lang w:val="hr-HR"/>
        </w:rPr>
        <w:t>Primijenjena statistika je znanost učenja iz podataka na način da kontrolira i komunicira nesigurnost u zaključcima te na taj način pruža bitne smjernice za upravljanje znanstvenim i društvenim napretkom. U svakodnevnom životu riječ statistika koristimo kada brojčanim vrijednostima pokušavamo opisati bitne karakteristike nekoga skupa podataka (populacije/uzorka).</w:t>
      </w:r>
    </w:p>
    <w:p w14:paraId="4C000FD7" w14:textId="77777777" w:rsidR="007341A4" w:rsidRPr="000837F2" w:rsidRDefault="005F7D16">
      <w:pPr>
        <w:pStyle w:val="Tijeloteksta"/>
        <w:rPr>
          <w:lang w:val="hr-HR"/>
        </w:rPr>
      </w:pPr>
      <w:r w:rsidRPr="000837F2">
        <w:rPr>
          <w:lang w:val="hr-HR"/>
        </w:rPr>
        <w:t>Statističari primijenjuju statističke metode i način razmišljanja u raznim znanstvenim, društvenim i poslovnim područjima kao što su astronomija, biologija, obrazovanje, ekonomija, inženjerstvo, genetika, marketing, medicina, psihologija, javno zdravstvo, sport i drugo.</w:t>
      </w:r>
    </w:p>
    <w:p w14:paraId="396C79B5" w14:textId="77777777" w:rsidR="007341A4" w:rsidRPr="000837F2" w:rsidRDefault="005F7D16">
      <w:pPr>
        <w:pStyle w:val="Blokteksta"/>
        <w:rPr>
          <w:lang w:val="hr-HR"/>
        </w:rPr>
      </w:pPr>
      <w:r w:rsidRPr="000837F2">
        <w:rPr>
          <w:lang w:val="hr-HR"/>
        </w:rPr>
        <w:t>“Najbolja stvar u bavljenju statistikom je ta da statističar ima priliku igrati se u svačijem dvorištu.” (John Tukey, Bell Labs, Sveučilište Princeton).</w:t>
      </w:r>
    </w:p>
    <w:p w14:paraId="1185DCFD" w14:textId="77777777" w:rsidR="007341A4" w:rsidRPr="000837F2" w:rsidRDefault="005F7D16">
      <w:pPr>
        <w:pStyle w:val="Naslov2"/>
        <w:rPr>
          <w:lang w:val="hr-HR"/>
        </w:rPr>
      </w:pPr>
      <w:bookmarkStart w:id="135" w:name="osnovni-pojmovi-u-statistici"/>
      <w:bookmarkStart w:id="136" w:name="_Toc36224038"/>
      <w:r w:rsidRPr="000837F2">
        <w:rPr>
          <w:lang w:val="hr-HR"/>
        </w:rPr>
        <w:t>Osnovni pojmovi u statistici</w:t>
      </w:r>
      <w:bookmarkEnd w:id="135"/>
      <w:bookmarkEnd w:id="136"/>
    </w:p>
    <w:p w14:paraId="577B8D48" w14:textId="77777777" w:rsidR="007341A4" w:rsidRPr="000837F2" w:rsidRDefault="005F7D16" w:rsidP="00792E43">
      <w:pPr>
        <w:pStyle w:val="Naslov3"/>
      </w:pPr>
      <w:bookmarkStart w:id="137" w:name="statistička-populacija"/>
      <w:r w:rsidRPr="000837F2">
        <w:t>Statistička populacija</w:t>
      </w:r>
      <w:bookmarkEnd w:id="137"/>
    </w:p>
    <w:p w14:paraId="39E7E5EA" w14:textId="77777777" w:rsidR="007341A4" w:rsidRPr="000837F2" w:rsidRDefault="005F7D16">
      <w:pPr>
        <w:pStyle w:val="FirstParagraph"/>
        <w:rPr>
          <w:lang w:val="hr-HR"/>
        </w:rPr>
      </w:pPr>
      <w:r w:rsidRPr="000837F2">
        <w:rPr>
          <w:lang w:val="hr-HR"/>
        </w:rPr>
        <w:t>U statistici, populacija je ukupan skup jedinki koje su predmet nekog interesa i o kojima se želi donijeti zaključak. Populacija može biti konačna ili beskonačna.</w:t>
      </w:r>
    </w:p>
    <w:p w14:paraId="106C04EC" w14:textId="77777777" w:rsidR="007341A4" w:rsidRPr="000837F2" w:rsidRDefault="005F7D16">
      <w:pPr>
        <w:pStyle w:val="Tijeloteksta"/>
        <w:rPr>
          <w:lang w:val="hr-HR"/>
        </w:rPr>
      </w:pPr>
      <w:r w:rsidRPr="000837F2">
        <w:rPr>
          <w:lang w:val="hr-HR"/>
        </w:rPr>
        <w:t>Primjeri statističkih populacija:</w:t>
      </w:r>
    </w:p>
    <w:p w14:paraId="1B058D15" w14:textId="77777777" w:rsidR="007341A4" w:rsidRPr="000837F2" w:rsidRDefault="005F7D16">
      <w:pPr>
        <w:pStyle w:val="Tijeloteksta"/>
        <w:rPr>
          <w:lang w:val="hr-HR"/>
        </w:rPr>
      </w:pPr>
      <w:r w:rsidRPr="000837F2">
        <w:rPr>
          <w:lang w:val="hr-HR"/>
        </w:rPr>
        <w:t>Ako želimo znati udio sredovječnih muškaraca koji nemaju srčani udar nakon što su konzumirali određeni lijek, onda populaciju čine svi sredovječni muškarci koji su primali ovu terapiju. Ako želimo znati postotak loše istokarenih dijelova nekog aparata u određenoj seriji proizvoda, tada populaciju čine svi istokareni dijelovi iz određene serije.</w:t>
      </w:r>
    </w:p>
    <w:p w14:paraId="3F020CB6" w14:textId="77777777" w:rsidR="007341A4" w:rsidRPr="000837F2" w:rsidRDefault="005F7D16">
      <w:pPr>
        <w:pStyle w:val="Tijeloteksta"/>
        <w:rPr>
          <w:lang w:val="hr-HR"/>
        </w:rPr>
      </w:pPr>
      <w:r w:rsidRPr="000837F2">
        <w:rPr>
          <w:lang w:val="hr-HR"/>
        </w:rPr>
        <w:t>S obzirom na to da je mjerenje svih jedinki u populaciji najčešće nemoguće, populacija se uzorkuje procesom selekcije podskupa. Uzorak se odabire na način da bude reprezentativan za populaciju koja se istražuje.</w:t>
      </w:r>
    </w:p>
    <w:p w14:paraId="4CAE70CB" w14:textId="77777777" w:rsidR="007341A4" w:rsidRPr="000837F2" w:rsidRDefault="005F7D16" w:rsidP="004F2A1C">
      <w:pPr>
        <w:pStyle w:val="Tijeloteksta"/>
        <w:jc w:val="center"/>
        <w:rPr>
          <w:lang w:val="hr-HR"/>
        </w:rPr>
      </w:pPr>
      <w:r w:rsidRPr="000837F2">
        <w:rPr>
          <w:noProof/>
          <w:lang w:val="en-GB" w:eastAsia="en-GB"/>
        </w:rPr>
        <w:drawing>
          <wp:inline distT="0" distB="0" distL="0" distR="0" wp14:anchorId="1DFF76A6" wp14:editId="6C778B8E">
            <wp:extent cx="2857500" cy="211666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lika/populacija.png"/>
                    <pic:cNvPicPr>
                      <a:picLocks noChangeAspect="1" noChangeArrowheads="1"/>
                    </pic:cNvPicPr>
                  </pic:nvPicPr>
                  <pic:blipFill>
                    <a:blip r:embed="rId70"/>
                    <a:stretch>
                      <a:fillRect/>
                    </a:stretch>
                  </pic:blipFill>
                  <pic:spPr bwMode="auto">
                    <a:xfrm>
                      <a:off x="0" y="0"/>
                      <a:ext cx="2857500" cy="2116666"/>
                    </a:xfrm>
                    <a:prstGeom prst="rect">
                      <a:avLst/>
                    </a:prstGeom>
                    <a:noFill/>
                    <a:ln w="9525">
                      <a:noFill/>
                      <a:headEnd/>
                      <a:tailEnd/>
                    </a:ln>
                  </pic:spPr>
                </pic:pic>
              </a:graphicData>
            </a:graphic>
          </wp:inline>
        </w:drawing>
      </w:r>
    </w:p>
    <w:p w14:paraId="5B29EAF2" w14:textId="77777777" w:rsidR="007341A4" w:rsidRPr="000837F2" w:rsidRDefault="005F7D16" w:rsidP="00792E43">
      <w:pPr>
        <w:pStyle w:val="Naslov3"/>
      </w:pPr>
      <w:bookmarkStart w:id="138" w:name="statističko-zaključivanje"/>
      <w:r w:rsidRPr="000837F2">
        <w:lastRenderedPageBreak/>
        <w:t>Statističko zaključivanje</w:t>
      </w:r>
      <w:bookmarkEnd w:id="138"/>
    </w:p>
    <w:p w14:paraId="72271F87" w14:textId="77777777" w:rsidR="007341A4" w:rsidRPr="000837F2" w:rsidRDefault="005F7D16">
      <w:pPr>
        <w:pStyle w:val="FirstParagraph"/>
        <w:rPr>
          <w:lang w:val="hr-HR"/>
        </w:rPr>
      </w:pPr>
      <w:r w:rsidRPr="000837F2">
        <w:rPr>
          <w:lang w:val="hr-HR"/>
        </w:rPr>
        <w:t>Statističko zaključivanje je zaključivanje o populaciji od interesa, a zasniva se na reprezentativnom uzorku iz populacije.</w:t>
      </w:r>
    </w:p>
    <w:p w14:paraId="61F1612C" w14:textId="77777777" w:rsidR="007341A4" w:rsidRPr="000837F2" w:rsidRDefault="005F7D16" w:rsidP="004F2A1C">
      <w:pPr>
        <w:pStyle w:val="Tijeloteksta"/>
        <w:jc w:val="center"/>
        <w:rPr>
          <w:lang w:val="hr-HR"/>
        </w:rPr>
      </w:pPr>
      <w:r w:rsidRPr="000837F2">
        <w:rPr>
          <w:noProof/>
          <w:lang w:val="en-GB" w:eastAsia="en-GB"/>
        </w:rPr>
        <w:drawing>
          <wp:inline distT="0" distB="0" distL="0" distR="0" wp14:anchorId="4131AAD7" wp14:editId="2973D572">
            <wp:extent cx="3810000" cy="140402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Slika/statistika.png"/>
                    <pic:cNvPicPr>
                      <a:picLocks noChangeAspect="1" noChangeArrowheads="1"/>
                    </pic:cNvPicPr>
                  </pic:nvPicPr>
                  <pic:blipFill>
                    <a:blip r:embed="rId71"/>
                    <a:stretch>
                      <a:fillRect/>
                    </a:stretch>
                  </pic:blipFill>
                  <pic:spPr bwMode="auto">
                    <a:xfrm>
                      <a:off x="0" y="0"/>
                      <a:ext cx="3810000" cy="1404020"/>
                    </a:xfrm>
                    <a:prstGeom prst="rect">
                      <a:avLst/>
                    </a:prstGeom>
                    <a:noFill/>
                    <a:ln w="9525">
                      <a:noFill/>
                      <a:headEnd/>
                      <a:tailEnd/>
                    </a:ln>
                  </pic:spPr>
                </pic:pic>
              </a:graphicData>
            </a:graphic>
          </wp:inline>
        </w:drawing>
      </w:r>
    </w:p>
    <w:p w14:paraId="0429BAD1" w14:textId="77777777" w:rsidR="007341A4" w:rsidRPr="000837F2" w:rsidRDefault="005F7D16" w:rsidP="00792E43">
      <w:pPr>
        <w:pStyle w:val="Naslov3"/>
      </w:pPr>
      <w:bookmarkStart w:id="139" w:name="uzorak"/>
      <w:r w:rsidRPr="000837F2">
        <w:t>Uzorak</w:t>
      </w:r>
      <w:bookmarkEnd w:id="139"/>
    </w:p>
    <w:p w14:paraId="4FF091A2" w14:textId="77777777" w:rsidR="007341A4" w:rsidRPr="000837F2" w:rsidRDefault="005F7D16">
      <w:pPr>
        <w:pStyle w:val="FirstParagraph"/>
        <w:rPr>
          <w:lang w:val="hr-HR"/>
        </w:rPr>
      </w:pPr>
      <w:r w:rsidRPr="000837F2">
        <w:rPr>
          <w:lang w:val="hr-HR"/>
        </w:rPr>
        <w:t>Uzorci se dijele na vjerojatnosne i nevjerojatnosne.</w:t>
      </w:r>
    </w:p>
    <w:p w14:paraId="5B0FC60C" w14:textId="77777777" w:rsidR="007341A4" w:rsidRPr="000837F2" w:rsidRDefault="005F7D16">
      <w:pPr>
        <w:pStyle w:val="Tijeloteksta"/>
        <w:rPr>
          <w:lang w:val="hr-HR"/>
        </w:rPr>
      </w:pPr>
      <w:r w:rsidRPr="000837F2">
        <w:rPr>
          <w:lang w:val="hr-HR"/>
        </w:rPr>
        <w:t>Nevjerojatnosni uzorci se ne smiju koristiti za statističko zaključivanje jer izbor jedinki u uzorku ne predstavlja promatranu populaciju. Jedinke u takvim uzorcima su odabrane jer su bile pogodne, dostupne, odabrane preko prethodnih jedinki, ili su ciljano odabrane kao neka podskupina. Primjer takvih uzoraka su ankete.</w:t>
      </w:r>
    </w:p>
    <w:p w14:paraId="072D9E2B" w14:textId="77777777" w:rsidR="007341A4" w:rsidRPr="000837F2" w:rsidRDefault="005F7D16">
      <w:pPr>
        <w:pStyle w:val="Tijeloteksta"/>
        <w:rPr>
          <w:lang w:val="hr-HR"/>
        </w:rPr>
      </w:pPr>
      <w:r w:rsidRPr="000837F2">
        <w:rPr>
          <w:lang w:val="hr-HR"/>
        </w:rPr>
        <w:t>Vjerojatnosni uzorci su odabrani tako da se mogu koristiti za statističko zaključivanje. Postoji pet vrsta takvih uzoraka:</w:t>
      </w:r>
    </w:p>
    <w:p w14:paraId="7C1988FF" w14:textId="77777777" w:rsidR="007341A4" w:rsidRPr="000837F2" w:rsidRDefault="005F7D16">
      <w:pPr>
        <w:pStyle w:val="Tijeloteksta"/>
        <w:rPr>
          <w:lang w:val="hr-HR"/>
        </w:rPr>
      </w:pPr>
      <w:r w:rsidRPr="000837F2">
        <w:rPr>
          <w:b/>
          <w:lang w:val="hr-HR"/>
        </w:rPr>
        <w:t>Jednostavni slučajni uzorak</w:t>
      </w:r>
      <w:r w:rsidRPr="000837F2">
        <w:rPr>
          <w:lang w:val="hr-HR"/>
        </w:rPr>
        <w:t xml:space="preserve"> - dobije se tako da se slučajno odabere n jedinki iz populacije veličine N pri čemu svaka jedinka ima jednaku vjerojatnost da bude izabrana u uzorak.</w:t>
      </w:r>
    </w:p>
    <w:p w14:paraId="7AA9935F" w14:textId="77777777" w:rsidR="007341A4" w:rsidRPr="000837F2" w:rsidRDefault="005F7D16" w:rsidP="004F2A1C">
      <w:pPr>
        <w:pStyle w:val="Tijeloteksta"/>
        <w:jc w:val="center"/>
        <w:rPr>
          <w:lang w:val="hr-HR"/>
        </w:rPr>
      </w:pPr>
      <w:r w:rsidRPr="000837F2">
        <w:rPr>
          <w:noProof/>
          <w:lang w:val="en-GB" w:eastAsia="en-GB"/>
        </w:rPr>
        <w:drawing>
          <wp:inline distT="0" distB="0" distL="0" distR="0" wp14:anchorId="5BD039FF" wp14:editId="18140BE7">
            <wp:extent cx="2538000" cy="19800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lika/jednostavni_uzorak.png"/>
                    <pic:cNvPicPr>
                      <a:picLocks noChangeAspect="1" noChangeArrowheads="1"/>
                    </pic:cNvPicPr>
                  </pic:nvPicPr>
                  <pic:blipFill rotWithShape="1">
                    <a:blip r:embed="rId72"/>
                    <a:srcRect t="8470" b="5334"/>
                    <a:stretch/>
                  </pic:blipFill>
                  <pic:spPr bwMode="auto">
                    <a:xfrm>
                      <a:off x="0" y="0"/>
                      <a:ext cx="2538000"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5687A3B7" w14:textId="77777777" w:rsidR="007341A4" w:rsidRPr="000837F2" w:rsidRDefault="005F7D16">
      <w:pPr>
        <w:pStyle w:val="Tijeloteksta"/>
        <w:rPr>
          <w:lang w:val="hr-HR"/>
        </w:rPr>
      </w:pPr>
      <w:r w:rsidRPr="000837F2">
        <w:rPr>
          <w:lang w:val="hr-HR"/>
        </w:rPr>
        <w:t>Prednosti: jednostavnost.</w:t>
      </w:r>
      <w:r w:rsidRPr="000837F2">
        <w:rPr>
          <w:lang w:val="hr-HR"/>
        </w:rPr>
        <w:br/>
        <w:t>Nedostatci: postoji šansa da uzorak nije dovoljno precizan; uzorak može biti skup za realizaciju.</w:t>
      </w:r>
    </w:p>
    <w:p w14:paraId="2CA0753B" w14:textId="77777777" w:rsidR="007341A4" w:rsidRPr="000837F2" w:rsidRDefault="005F7D16">
      <w:pPr>
        <w:pStyle w:val="Tijeloteksta"/>
        <w:rPr>
          <w:lang w:val="hr-HR"/>
        </w:rPr>
      </w:pPr>
      <w:r w:rsidRPr="000837F2">
        <w:rPr>
          <w:b/>
          <w:lang w:val="hr-HR"/>
        </w:rPr>
        <w:t>Sistematski uzorak</w:t>
      </w:r>
      <w:r w:rsidRPr="000837F2">
        <w:rPr>
          <w:lang w:val="hr-HR"/>
        </w:rPr>
        <w:t xml:space="preserve"> - dobije se tako da se prva jedinka koja ulazi u uzorak odabere slučajno; nakon toga odabire se svaka n-ta jedinka iz populacije veličine N (npr. svaka deseta, svaka šesta).</w:t>
      </w:r>
    </w:p>
    <w:p w14:paraId="22BE126E" w14:textId="77777777" w:rsidR="007341A4" w:rsidRPr="000837F2" w:rsidRDefault="005F7D16" w:rsidP="004F2A1C">
      <w:pPr>
        <w:pStyle w:val="Tijeloteksta"/>
        <w:jc w:val="center"/>
        <w:rPr>
          <w:lang w:val="hr-HR"/>
        </w:rPr>
      </w:pPr>
      <w:r w:rsidRPr="000837F2">
        <w:rPr>
          <w:noProof/>
          <w:lang w:val="en-GB" w:eastAsia="en-GB"/>
        </w:rPr>
        <w:lastRenderedPageBreak/>
        <w:drawing>
          <wp:inline distT="0" distB="0" distL="0" distR="0" wp14:anchorId="6D71B361" wp14:editId="7A4F8405">
            <wp:extent cx="4482000" cy="18972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lika/sistemski_uzorci.png"/>
                    <pic:cNvPicPr>
                      <a:picLocks noChangeAspect="1" noChangeArrowheads="1"/>
                    </pic:cNvPicPr>
                  </pic:nvPicPr>
                  <pic:blipFill rotWithShape="1">
                    <a:blip r:embed="rId73"/>
                    <a:srcRect t="6573" b="9940"/>
                    <a:stretch/>
                  </pic:blipFill>
                  <pic:spPr bwMode="auto">
                    <a:xfrm>
                      <a:off x="0" y="0"/>
                      <a:ext cx="4482000" cy="1897200"/>
                    </a:xfrm>
                    <a:prstGeom prst="rect">
                      <a:avLst/>
                    </a:prstGeom>
                    <a:noFill/>
                    <a:ln>
                      <a:noFill/>
                    </a:ln>
                    <a:extLst>
                      <a:ext uri="{53640926-AAD7-44D8-BBD7-CCE9431645EC}">
                        <a14:shadowObscured xmlns:a14="http://schemas.microsoft.com/office/drawing/2010/main"/>
                      </a:ext>
                    </a:extLst>
                  </pic:spPr>
                </pic:pic>
              </a:graphicData>
            </a:graphic>
          </wp:inline>
        </w:drawing>
      </w:r>
    </w:p>
    <w:p w14:paraId="70D5D010" w14:textId="77777777" w:rsidR="007341A4" w:rsidRPr="000837F2" w:rsidRDefault="005F7D16">
      <w:pPr>
        <w:pStyle w:val="Tijeloteksta"/>
        <w:rPr>
          <w:lang w:val="hr-HR"/>
        </w:rPr>
      </w:pPr>
      <w:r w:rsidRPr="000837F2">
        <w:rPr>
          <w:lang w:val="hr-HR"/>
        </w:rPr>
        <w:t>Prednosti: jednostavno za objašnjenje i sprovođenje.</w:t>
      </w:r>
      <w:r w:rsidRPr="000837F2">
        <w:rPr>
          <w:lang w:val="hr-HR"/>
        </w:rPr>
        <w:br/>
        <w:t>Nedostatci: netočan ako postoji obrazac u podacima koji se ponavlja ciklički.</w:t>
      </w:r>
    </w:p>
    <w:p w14:paraId="559BE84D" w14:textId="77777777" w:rsidR="007341A4" w:rsidRPr="000837F2" w:rsidRDefault="005F7D16">
      <w:pPr>
        <w:pStyle w:val="Tijeloteksta"/>
        <w:rPr>
          <w:lang w:val="hr-HR"/>
        </w:rPr>
      </w:pPr>
      <w:r w:rsidRPr="000837F2">
        <w:rPr>
          <w:b/>
          <w:lang w:val="hr-HR"/>
        </w:rPr>
        <w:t>Stratificirani uzorak</w:t>
      </w:r>
      <w:r w:rsidRPr="000837F2">
        <w:rPr>
          <w:lang w:val="hr-HR"/>
        </w:rPr>
        <w:t xml:space="preserve"> - populacija se prvo podijeli u nepreklapajuće podskupove (stratume). U ovisnosti o veličini podskupova, iz svakog se podskupa odabere slučajni uzorak odgovarajuće veličine.</w:t>
      </w:r>
    </w:p>
    <w:p w14:paraId="592BC0CA" w14:textId="77777777" w:rsidR="007341A4" w:rsidRPr="000837F2" w:rsidRDefault="005F7D16" w:rsidP="004F2A1C">
      <w:pPr>
        <w:pStyle w:val="Tijeloteksta"/>
        <w:jc w:val="center"/>
        <w:rPr>
          <w:lang w:val="hr-HR"/>
        </w:rPr>
      </w:pPr>
      <w:r w:rsidRPr="000837F2">
        <w:rPr>
          <w:noProof/>
          <w:lang w:val="en-GB" w:eastAsia="en-GB"/>
        </w:rPr>
        <w:drawing>
          <wp:inline distT="0" distB="0" distL="0" distR="0" wp14:anchorId="75B61E3F" wp14:editId="1C6F789D">
            <wp:extent cx="2116800" cy="177840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lika/stratificirani_uzorak.png"/>
                    <pic:cNvPicPr>
                      <a:picLocks noChangeAspect="1" noChangeArrowheads="1"/>
                    </pic:cNvPicPr>
                  </pic:nvPicPr>
                  <pic:blipFill rotWithShape="1">
                    <a:blip r:embed="rId74"/>
                    <a:srcRect t="8026"/>
                    <a:stretch/>
                  </pic:blipFill>
                  <pic:spPr bwMode="auto">
                    <a:xfrm>
                      <a:off x="0" y="0"/>
                      <a:ext cx="2116800" cy="1778400"/>
                    </a:xfrm>
                    <a:prstGeom prst="rect">
                      <a:avLst/>
                    </a:prstGeom>
                    <a:noFill/>
                    <a:ln>
                      <a:noFill/>
                    </a:ln>
                    <a:extLst>
                      <a:ext uri="{53640926-AAD7-44D8-BBD7-CCE9431645EC}">
                        <a14:shadowObscured xmlns:a14="http://schemas.microsoft.com/office/drawing/2010/main"/>
                      </a:ext>
                    </a:extLst>
                  </pic:spPr>
                </pic:pic>
              </a:graphicData>
            </a:graphic>
          </wp:inline>
        </w:drawing>
      </w:r>
    </w:p>
    <w:p w14:paraId="7E8FF805" w14:textId="77777777" w:rsidR="007341A4" w:rsidRPr="000837F2" w:rsidRDefault="005F7D16">
      <w:pPr>
        <w:pStyle w:val="Tijeloteksta"/>
        <w:rPr>
          <w:lang w:val="hr-HR"/>
        </w:rPr>
      </w:pPr>
      <w:r w:rsidRPr="000837F2">
        <w:rPr>
          <w:lang w:val="hr-HR"/>
        </w:rPr>
        <w:t>Prednosti: točnost, osigurava reprezentativnost s obzirom na relevantne varijable.</w:t>
      </w:r>
      <w:r w:rsidRPr="000837F2">
        <w:rPr>
          <w:lang w:val="hr-HR"/>
        </w:rPr>
        <w:br/>
        <w:t>Nedostatci: zahtijeva određeno predznanje o populaciji koja se uzorkuje.</w:t>
      </w:r>
    </w:p>
    <w:p w14:paraId="742AD492" w14:textId="77777777" w:rsidR="007341A4" w:rsidRPr="000837F2" w:rsidRDefault="005F7D16">
      <w:pPr>
        <w:pStyle w:val="Tijeloteksta"/>
        <w:rPr>
          <w:lang w:val="hr-HR"/>
        </w:rPr>
      </w:pPr>
      <w:r w:rsidRPr="000837F2">
        <w:rPr>
          <w:b/>
          <w:lang w:val="hr-HR"/>
        </w:rPr>
        <w:t>Klasterski uzorak</w:t>
      </w:r>
      <w:r w:rsidRPr="000837F2">
        <w:rPr>
          <w:lang w:val="hr-HR"/>
        </w:rPr>
        <w:t xml:space="preserve"> - nakon podjele populacije na nepreklapajuće klastere, slučajno se odabere određeni broj klastera, nakon čega se uzorkuju sve jedinice unutar odabranih klastera.</w:t>
      </w:r>
    </w:p>
    <w:p w14:paraId="2A29CF84" w14:textId="77777777" w:rsidR="007341A4" w:rsidRPr="000837F2" w:rsidRDefault="005F7D16" w:rsidP="004F2A1C">
      <w:pPr>
        <w:pStyle w:val="Tijeloteksta"/>
        <w:jc w:val="center"/>
        <w:rPr>
          <w:lang w:val="hr-HR"/>
        </w:rPr>
      </w:pPr>
      <w:r w:rsidRPr="000837F2">
        <w:rPr>
          <w:noProof/>
          <w:lang w:val="en-GB" w:eastAsia="en-GB"/>
        </w:rPr>
        <w:drawing>
          <wp:inline distT="0" distB="0" distL="0" distR="0" wp14:anchorId="05582AC4" wp14:editId="23DA1F53">
            <wp:extent cx="2116800" cy="1933200"/>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lika/klasterski_uzorak.png"/>
                    <pic:cNvPicPr>
                      <a:picLocks noChangeAspect="1" noChangeArrowheads="1"/>
                    </pic:cNvPicPr>
                  </pic:nvPicPr>
                  <pic:blipFill>
                    <a:blip r:embed="rId75"/>
                    <a:stretch>
                      <a:fillRect/>
                    </a:stretch>
                  </pic:blipFill>
                  <pic:spPr bwMode="auto">
                    <a:xfrm>
                      <a:off x="0" y="0"/>
                      <a:ext cx="2116800" cy="1933200"/>
                    </a:xfrm>
                    <a:prstGeom prst="rect">
                      <a:avLst/>
                    </a:prstGeom>
                    <a:noFill/>
                    <a:ln w="9525">
                      <a:noFill/>
                      <a:headEnd/>
                      <a:tailEnd/>
                    </a:ln>
                  </pic:spPr>
                </pic:pic>
              </a:graphicData>
            </a:graphic>
          </wp:inline>
        </w:drawing>
      </w:r>
    </w:p>
    <w:p w14:paraId="210AB2C7" w14:textId="77777777" w:rsidR="007341A4" w:rsidRPr="000837F2" w:rsidRDefault="005F7D16">
      <w:pPr>
        <w:pStyle w:val="Tijeloteksta"/>
        <w:rPr>
          <w:lang w:val="hr-HR"/>
        </w:rPr>
      </w:pPr>
      <w:r w:rsidRPr="000837F2">
        <w:rPr>
          <w:lang w:val="hr-HR"/>
        </w:rPr>
        <w:t>Prednosti: manji troškovi.</w:t>
      </w:r>
      <w:r w:rsidRPr="000837F2">
        <w:rPr>
          <w:lang w:val="hr-HR"/>
        </w:rPr>
        <w:br/>
        <w:t>Nedostatci: neprecizan ako postoji velika varijabilnost među klasterima.</w:t>
      </w:r>
    </w:p>
    <w:p w14:paraId="32793C22" w14:textId="77777777" w:rsidR="007341A4" w:rsidRPr="000837F2" w:rsidRDefault="005F7D16">
      <w:pPr>
        <w:pStyle w:val="Tijeloteksta"/>
        <w:rPr>
          <w:lang w:val="hr-HR"/>
        </w:rPr>
      </w:pPr>
      <w:r w:rsidRPr="000837F2">
        <w:rPr>
          <w:b/>
          <w:lang w:val="hr-HR"/>
        </w:rPr>
        <w:lastRenderedPageBreak/>
        <w:t>Kombinirani uzorak</w:t>
      </w:r>
      <w:r w:rsidRPr="000837F2">
        <w:rPr>
          <w:lang w:val="hr-HR"/>
        </w:rPr>
        <w:t xml:space="preserve"> - dobije se slično kao klaster uzorka, no iz svakog slučajno odabranoga klastera odabere se slučajni ili sistematski uzorak.</w:t>
      </w:r>
    </w:p>
    <w:p w14:paraId="7004B4E6" w14:textId="77777777" w:rsidR="007341A4" w:rsidRPr="000837F2" w:rsidRDefault="005F7D16" w:rsidP="004F2A1C">
      <w:pPr>
        <w:pStyle w:val="Tijeloteksta"/>
        <w:jc w:val="center"/>
        <w:rPr>
          <w:lang w:val="hr-HR"/>
        </w:rPr>
      </w:pPr>
      <w:r w:rsidRPr="000837F2">
        <w:rPr>
          <w:noProof/>
          <w:lang w:val="en-GB" w:eastAsia="en-GB"/>
        </w:rPr>
        <w:drawing>
          <wp:inline distT="0" distB="0" distL="0" distR="0" wp14:anchorId="54C4267F" wp14:editId="2E7C5801">
            <wp:extent cx="2116800" cy="19332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lika/kombinirani_uzorak.png"/>
                    <pic:cNvPicPr>
                      <a:picLocks noChangeAspect="1" noChangeArrowheads="1"/>
                    </pic:cNvPicPr>
                  </pic:nvPicPr>
                  <pic:blipFill>
                    <a:blip r:embed="rId76"/>
                    <a:stretch>
                      <a:fillRect/>
                    </a:stretch>
                  </pic:blipFill>
                  <pic:spPr bwMode="auto">
                    <a:xfrm>
                      <a:off x="0" y="0"/>
                      <a:ext cx="2116800" cy="1933200"/>
                    </a:xfrm>
                    <a:prstGeom prst="rect">
                      <a:avLst/>
                    </a:prstGeom>
                    <a:noFill/>
                    <a:ln w="9525">
                      <a:noFill/>
                      <a:headEnd/>
                      <a:tailEnd/>
                    </a:ln>
                  </pic:spPr>
                </pic:pic>
              </a:graphicData>
            </a:graphic>
          </wp:inline>
        </w:drawing>
      </w:r>
    </w:p>
    <w:p w14:paraId="7F9CBF81" w14:textId="77777777" w:rsidR="007341A4" w:rsidRPr="000837F2" w:rsidRDefault="005F7D16">
      <w:pPr>
        <w:pStyle w:val="Tijeloteksta"/>
        <w:rPr>
          <w:lang w:val="hr-HR"/>
        </w:rPr>
      </w:pPr>
      <w:r w:rsidRPr="000837F2">
        <w:rPr>
          <w:lang w:val="hr-HR"/>
        </w:rPr>
        <w:t>Ako imamo neki od vjerojatnosnih uzoraka tada proces statističkoga zaključivanja možemo detaljnije opisati dijagramom koji slijedi:</w:t>
      </w:r>
    </w:p>
    <w:p w14:paraId="3B6BC40E" w14:textId="77777777" w:rsidR="007341A4" w:rsidRPr="000837F2" w:rsidRDefault="005F7D16" w:rsidP="004F2A1C">
      <w:pPr>
        <w:pStyle w:val="Tijeloteksta"/>
        <w:jc w:val="center"/>
        <w:rPr>
          <w:lang w:val="hr-HR"/>
        </w:rPr>
      </w:pPr>
      <w:r w:rsidRPr="000837F2">
        <w:rPr>
          <w:noProof/>
          <w:lang w:val="en-GB" w:eastAsia="en-GB"/>
        </w:rPr>
        <w:drawing>
          <wp:inline distT="0" distB="0" distL="0" distR="0" wp14:anchorId="6C9E1490" wp14:editId="3C5A32D4">
            <wp:extent cx="512445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lika/statisticko_zakljucivanje.png"/>
                    <pic:cNvPicPr>
                      <a:picLocks noChangeAspect="1" noChangeArrowheads="1"/>
                    </pic:cNvPicPr>
                  </pic:nvPicPr>
                  <pic:blipFill rotWithShape="1">
                    <a:blip r:embed="rId77"/>
                    <a:srcRect r="10317" b="5935"/>
                    <a:stretch/>
                  </pic:blipFill>
                  <pic:spPr bwMode="auto">
                    <a:xfrm>
                      <a:off x="0" y="0"/>
                      <a:ext cx="5125419" cy="2667504"/>
                    </a:xfrm>
                    <a:prstGeom prst="rect">
                      <a:avLst/>
                    </a:prstGeom>
                    <a:noFill/>
                    <a:ln>
                      <a:noFill/>
                    </a:ln>
                    <a:extLst>
                      <a:ext uri="{53640926-AAD7-44D8-BBD7-CCE9431645EC}">
                        <a14:shadowObscured xmlns:a14="http://schemas.microsoft.com/office/drawing/2010/main"/>
                      </a:ext>
                    </a:extLst>
                  </pic:spPr>
                </pic:pic>
              </a:graphicData>
            </a:graphic>
          </wp:inline>
        </w:drawing>
      </w:r>
    </w:p>
    <w:p w14:paraId="304D213B" w14:textId="77777777" w:rsidR="007341A4" w:rsidRPr="000837F2" w:rsidRDefault="005F7D16" w:rsidP="00792E43">
      <w:pPr>
        <w:pStyle w:val="Naslov3"/>
      </w:pPr>
      <w:bookmarkStart w:id="140" w:name="zavisnost-dvaju-uzoraka"/>
      <w:r w:rsidRPr="000837F2">
        <w:t>Zavisnost dvaju uzoraka</w:t>
      </w:r>
      <w:bookmarkEnd w:id="140"/>
    </w:p>
    <w:p w14:paraId="1A00AD9A" w14:textId="77777777" w:rsidR="007341A4" w:rsidRPr="000837F2" w:rsidRDefault="005F7D16">
      <w:pPr>
        <w:pStyle w:val="FirstParagraph"/>
        <w:rPr>
          <w:lang w:val="hr-HR"/>
        </w:rPr>
      </w:pPr>
      <w:r w:rsidRPr="000837F2">
        <w:rPr>
          <w:lang w:val="hr-HR"/>
        </w:rPr>
        <w:t>Uzorci mogu biti zavisni i nezavisni.</w:t>
      </w:r>
    </w:p>
    <w:p w14:paraId="2710A644" w14:textId="77777777" w:rsidR="007341A4" w:rsidRPr="000837F2" w:rsidRDefault="005F7D16" w:rsidP="00CE72E3">
      <w:pPr>
        <w:pStyle w:val="Compact"/>
        <w:numPr>
          <w:ilvl w:val="0"/>
          <w:numId w:val="53"/>
        </w:numPr>
        <w:rPr>
          <w:lang w:val="hr-HR"/>
        </w:rPr>
      </w:pPr>
      <w:r w:rsidRPr="000837F2">
        <w:rPr>
          <w:b/>
          <w:lang w:val="hr-HR"/>
        </w:rPr>
        <w:t>Nezavisni uzorci</w:t>
      </w:r>
      <w:r w:rsidRPr="000837F2">
        <w:rPr>
          <w:lang w:val="hr-HR"/>
        </w:rPr>
        <w:t xml:space="preserve"> su oni kod kojih rezultati mjerenja i opažanja na jednom uzorku ne utječu na rezultate mjerenja i opažanja istih osobina na drugom uzorku.</w:t>
      </w:r>
    </w:p>
    <w:p w14:paraId="44C756D2" w14:textId="77777777" w:rsidR="007341A4" w:rsidRPr="000837F2" w:rsidRDefault="005F7D16">
      <w:pPr>
        <w:pStyle w:val="FirstParagraph"/>
        <w:rPr>
          <w:lang w:val="hr-HR"/>
        </w:rPr>
      </w:pPr>
      <w:r w:rsidRPr="000837F2">
        <w:rPr>
          <w:b/>
          <w:lang w:val="hr-HR"/>
        </w:rPr>
        <w:t>Primjer:</w:t>
      </w:r>
    </w:p>
    <w:p w14:paraId="2E5A8125" w14:textId="77777777" w:rsidR="007341A4" w:rsidRPr="000837F2" w:rsidRDefault="005F7D16" w:rsidP="00CE72E3">
      <w:pPr>
        <w:pStyle w:val="Compact"/>
        <w:numPr>
          <w:ilvl w:val="0"/>
          <w:numId w:val="54"/>
        </w:numPr>
        <w:rPr>
          <w:lang w:val="hr-HR"/>
        </w:rPr>
      </w:pPr>
      <w:r w:rsidRPr="000837F2">
        <w:rPr>
          <w:lang w:val="hr-HR"/>
        </w:rPr>
        <w:t>Slučajnim izborom, na početku semestra, biramo 50 studenata druge godine, izabranoga smjera i fakulteta Sveučilišta u Zagrebu i testiramo njihovo znanje iz matematike.</w:t>
      </w:r>
      <w:r w:rsidRPr="000837F2">
        <w:rPr>
          <w:lang w:val="hr-HR"/>
        </w:rPr>
        <w:br/>
      </w:r>
    </w:p>
    <w:p w14:paraId="61192D86" w14:textId="77777777" w:rsidR="007341A4" w:rsidRPr="000837F2" w:rsidRDefault="005F7D16" w:rsidP="00CE72E3">
      <w:pPr>
        <w:pStyle w:val="Compact"/>
        <w:numPr>
          <w:ilvl w:val="0"/>
          <w:numId w:val="54"/>
        </w:numPr>
        <w:rPr>
          <w:lang w:val="hr-HR"/>
        </w:rPr>
      </w:pPr>
      <w:r w:rsidRPr="000837F2">
        <w:rPr>
          <w:lang w:val="hr-HR"/>
        </w:rPr>
        <w:t>Slučajnim izborom, na kraju semestra, biramo 50 studenata druge godine izabranoga smjera i fakulteta Sveučilišta u Zagrebu i testiramo njihovo znanje iz matematike.</w:t>
      </w:r>
    </w:p>
    <w:p w14:paraId="1DF459A7" w14:textId="77777777" w:rsidR="007341A4" w:rsidRPr="000837F2" w:rsidRDefault="005F7D16" w:rsidP="00CE72E3">
      <w:pPr>
        <w:pStyle w:val="Compact"/>
        <w:numPr>
          <w:ilvl w:val="0"/>
          <w:numId w:val="55"/>
        </w:numPr>
        <w:rPr>
          <w:lang w:val="hr-HR"/>
        </w:rPr>
      </w:pPr>
      <w:r w:rsidRPr="000837F2">
        <w:rPr>
          <w:b/>
          <w:lang w:val="hr-HR"/>
        </w:rPr>
        <w:lastRenderedPageBreak/>
        <w:t>Zavisni uzorci</w:t>
      </w:r>
      <w:r w:rsidRPr="000837F2">
        <w:rPr>
          <w:lang w:val="hr-HR"/>
        </w:rPr>
        <w:t xml:space="preserve"> su takvi da su mjerenja u jednom uzorku povezana s mjerenjima u drugom uzorku. Dobiju se ako se, na primjer, mjere ili opažaju osobine od interesa na istom skupu jedinki u različito vrijeme.</w:t>
      </w:r>
    </w:p>
    <w:p w14:paraId="42202BB1" w14:textId="77777777" w:rsidR="007341A4" w:rsidRPr="000837F2" w:rsidRDefault="005F7D16">
      <w:pPr>
        <w:pStyle w:val="FirstParagraph"/>
        <w:rPr>
          <w:lang w:val="hr-HR"/>
        </w:rPr>
      </w:pPr>
      <w:r w:rsidRPr="000837F2">
        <w:rPr>
          <w:b/>
          <w:lang w:val="hr-HR"/>
        </w:rPr>
        <w:t>Primjer:</w:t>
      </w:r>
    </w:p>
    <w:p w14:paraId="6738FED7" w14:textId="77777777" w:rsidR="007341A4" w:rsidRPr="000837F2" w:rsidRDefault="005F7D16" w:rsidP="00CE72E3">
      <w:pPr>
        <w:pStyle w:val="Compact"/>
        <w:numPr>
          <w:ilvl w:val="0"/>
          <w:numId w:val="56"/>
        </w:numPr>
        <w:rPr>
          <w:lang w:val="hr-HR"/>
        </w:rPr>
      </w:pPr>
      <w:r w:rsidRPr="000837F2">
        <w:rPr>
          <w:lang w:val="hr-HR"/>
        </w:rPr>
        <w:t>Slučajnim izborom, na početku semestra, biramo 50 studenata druge godine izabranoga smjera i fakulteta Sveučilišta u Zagrebu i testiramo njihovo znanje iz matematike.</w:t>
      </w:r>
    </w:p>
    <w:p w14:paraId="10955A45" w14:textId="77777777" w:rsidR="007341A4" w:rsidRPr="000837F2" w:rsidRDefault="005F7D16" w:rsidP="00CE72E3">
      <w:pPr>
        <w:pStyle w:val="Compact"/>
        <w:numPr>
          <w:ilvl w:val="0"/>
          <w:numId w:val="56"/>
        </w:numPr>
        <w:rPr>
          <w:lang w:val="hr-HR"/>
        </w:rPr>
      </w:pPr>
      <w:r w:rsidRPr="000837F2">
        <w:rPr>
          <w:lang w:val="hr-HR"/>
        </w:rPr>
        <w:t>Na kraju semestra, na istih 50 studenata druge godine izabranoga smjera i fakulteta Sveučilišta u Zagrebu testiramo znanje iz matematike.</w:t>
      </w:r>
    </w:p>
    <w:p w14:paraId="4CB4CC94" w14:textId="77777777" w:rsidR="007341A4" w:rsidRPr="000837F2" w:rsidRDefault="005F7D16" w:rsidP="00792E43">
      <w:pPr>
        <w:pStyle w:val="Naslov3"/>
      </w:pPr>
      <w:bookmarkStart w:id="141" w:name="varijable"/>
      <w:r w:rsidRPr="000837F2">
        <w:t>Varijable</w:t>
      </w:r>
      <w:bookmarkEnd w:id="141"/>
    </w:p>
    <w:p w14:paraId="4F19167E" w14:textId="77777777" w:rsidR="007341A4" w:rsidRPr="000837F2" w:rsidRDefault="005F7D16">
      <w:pPr>
        <w:pStyle w:val="FirstParagraph"/>
        <w:rPr>
          <w:lang w:val="hr-HR"/>
        </w:rPr>
      </w:pPr>
      <w:r w:rsidRPr="000837F2">
        <w:rPr>
          <w:lang w:val="hr-HR"/>
        </w:rPr>
        <w:t>Varijabla je svojstvo ili stanje čije vrijednosti variraju. Vrijednosti varijable mijenjaju se u skladu s različitim čimbenicima. Vrijednosti nekih varijabli mijenjaju se brzo, poput vrijednosti dionica na burzi, dok se vrijednosti drugih varijabli mijenjaju rijetko, primjerice promjena imena iste osobe tijekom života.</w:t>
      </w:r>
    </w:p>
    <w:p w14:paraId="1080B99E" w14:textId="77777777" w:rsidR="007341A4" w:rsidRPr="000837F2" w:rsidRDefault="005F7D16">
      <w:pPr>
        <w:pStyle w:val="Tijeloteksta"/>
        <w:rPr>
          <w:lang w:val="hr-HR"/>
        </w:rPr>
      </w:pPr>
      <w:r w:rsidRPr="000837F2">
        <w:rPr>
          <w:lang w:val="hr-HR"/>
        </w:rPr>
        <w:t>Konceptualno, varijable dijelimo na nezavisne i zavisne (ponekad zvane varijablama ishoda). Nezavisne varijable zovu se eksperimentalne kada se njima manipulira u istraživanju, ili prediktorske varijable kojima se ne manipulira u istraživanju. Cilj je ustanoviti utjecaj nezavisnih na zavisnu varijablu.</w:t>
      </w:r>
    </w:p>
    <w:p w14:paraId="355D8DB5" w14:textId="77777777" w:rsidR="007341A4" w:rsidRPr="000837F2" w:rsidRDefault="005F7D16">
      <w:pPr>
        <w:pStyle w:val="Tijeloteksta"/>
        <w:rPr>
          <w:lang w:val="hr-HR"/>
        </w:rPr>
      </w:pPr>
      <w:r w:rsidRPr="000837F2">
        <w:rPr>
          <w:lang w:val="hr-HR"/>
        </w:rPr>
        <w:t>PRIMJER: Učitelja matematike zanimaju faktori (varijable) koji utječu na rezultate testova matematike njegovih učenika. Iz iskustva pretpostavlja da bi na rezultate mogla utjecati količina vremena uložena u rješavanje zadataka te opća inteligencija učenika (IQ).</w:t>
      </w:r>
    </w:p>
    <w:p w14:paraId="61123224" w14:textId="77777777" w:rsidR="007341A4" w:rsidRPr="000837F2" w:rsidRDefault="005F7D16">
      <w:pPr>
        <w:pStyle w:val="Tijeloteksta"/>
        <w:rPr>
          <w:lang w:val="hr-HR"/>
        </w:rPr>
      </w:pPr>
      <w:r w:rsidRPr="000837F2">
        <w:rPr>
          <w:lang w:val="hr-HR"/>
        </w:rPr>
        <w:t>Varijable mogu biti:</w:t>
      </w:r>
    </w:p>
    <w:p w14:paraId="121A83AB" w14:textId="77777777" w:rsidR="007341A4" w:rsidRPr="000837F2" w:rsidRDefault="005F7D16" w:rsidP="00CE72E3">
      <w:pPr>
        <w:pStyle w:val="Compact"/>
        <w:numPr>
          <w:ilvl w:val="0"/>
          <w:numId w:val="57"/>
        </w:numPr>
        <w:rPr>
          <w:lang w:val="hr-HR"/>
        </w:rPr>
      </w:pPr>
      <w:r w:rsidRPr="000837F2">
        <w:rPr>
          <w:b/>
          <w:lang w:val="hr-HR"/>
        </w:rPr>
        <w:t>Nezavisne</w:t>
      </w:r>
      <w:r w:rsidRPr="000837F2">
        <w:rPr>
          <w:lang w:val="hr-HR"/>
        </w:rPr>
        <w:t xml:space="preserve"> (eksperimentalne/prediktorske): vrijeme učenja, IQ</w:t>
      </w:r>
    </w:p>
    <w:p w14:paraId="1E3A02E0" w14:textId="77777777" w:rsidR="007341A4" w:rsidRPr="000837F2" w:rsidRDefault="005F7D16" w:rsidP="00CE72E3">
      <w:pPr>
        <w:pStyle w:val="Compact"/>
        <w:numPr>
          <w:ilvl w:val="0"/>
          <w:numId w:val="57"/>
        </w:numPr>
        <w:rPr>
          <w:lang w:val="hr-HR"/>
        </w:rPr>
      </w:pPr>
      <w:r w:rsidRPr="000837F2">
        <w:rPr>
          <w:b/>
          <w:lang w:val="hr-HR"/>
        </w:rPr>
        <w:t>Zavisna</w:t>
      </w:r>
      <w:r w:rsidRPr="000837F2">
        <w:rPr>
          <w:lang w:val="hr-HR"/>
        </w:rPr>
        <w:t xml:space="preserve"> (varijabla ishoda): ishod testa iz matematike.</w:t>
      </w:r>
    </w:p>
    <w:p w14:paraId="328D175A" w14:textId="77777777" w:rsidR="007341A4" w:rsidRPr="000837F2" w:rsidRDefault="005F7D16">
      <w:pPr>
        <w:pStyle w:val="FirstParagraph"/>
        <w:rPr>
          <w:lang w:val="hr-HR"/>
        </w:rPr>
      </w:pPr>
      <w:r w:rsidRPr="000837F2">
        <w:rPr>
          <w:lang w:val="hr-HR"/>
        </w:rPr>
        <w:t>Varijable se dijele na:</w:t>
      </w:r>
    </w:p>
    <w:p w14:paraId="69C5B893" w14:textId="77777777" w:rsidR="007341A4" w:rsidRPr="000837F2" w:rsidRDefault="005F7D16" w:rsidP="00CE72E3">
      <w:pPr>
        <w:pStyle w:val="Compact"/>
        <w:numPr>
          <w:ilvl w:val="0"/>
          <w:numId w:val="58"/>
        </w:numPr>
        <w:rPr>
          <w:lang w:val="hr-HR"/>
        </w:rPr>
      </w:pPr>
      <w:r w:rsidRPr="000837F2">
        <w:rPr>
          <w:b/>
          <w:lang w:val="hr-HR"/>
        </w:rPr>
        <w:t>Diskretne</w:t>
      </w:r>
      <w:r w:rsidRPr="000837F2">
        <w:rPr>
          <w:lang w:val="hr-HR"/>
        </w:rPr>
        <w:t>: one koje mogu poprimiti konačan broj vrijednosti (npr. ocjena, razred, boja…)</w:t>
      </w:r>
    </w:p>
    <w:p w14:paraId="6146DA48" w14:textId="77777777" w:rsidR="007341A4" w:rsidRPr="000837F2" w:rsidRDefault="005F7D16" w:rsidP="00CE72E3">
      <w:pPr>
        <w:pStyle w:val="Compact"/>
        <w:numPr>
          <w:ilvl w:val="0"/>
          <w:numId w:val="58"/>
        </w:numPr>
        <w:rPr>
          <w:lang w:val="hr-HR"/>
        </w:rPr>
      </w:pPr>
      <w:r w:rsidRPr="000837F2">
        <w:rPr>
          <w:b/>
          <w:lang w:val="hr-HR"/>
        </w:rPr>
        <w:t>Neprekidne</w:t>
      </w:r>
      <w:r w:rsidRPr="000837F2">
        <w:rPr>
          <w:lang w:val="hr-HR"/>
        </w:rPr>
        <w:t xml:space="preserve"> ili </w:t>
      </w:r>
      <w:r w:rsidRPr="000837F2">
        <w:rPr>
          <w:b/>
          <w:lang w:val="hr-HR"/>
        </w:rPr>
        <w:t>kontinuirane</w:t>
      </w:r>
      <w:r w:rsidRPr="000837F2">
        <w:rPr>
          <w:lang w:val="hr-HR"/>
        </w:rPr>
        <w:t>: koje mogu poprimiti neprebrojivo mnogo vrijednosti (npr. duljina, širina, vrijeme…)</w:t>
      </w:r>
    </w:p>
    <w:p w14:paraId="7630F829" w14:textId="77777777" w:rsidR="007341A4" w:rsidRPr="000837F2" w:rsidRDefault="005F7D16">
      <w:pPr>
        <w:pStyle w:val="Naslov4"/>
        <w:rPr>
          <w:lang w:val="hr-HR"/>
        </w:rPr>
      </w:pPr>
      <w:bookmarkStart w:id="142" w:name="mjerenje-varijabli"/>
      <w:r w:rsidRPr="000837F2">
        <w:rPr>
          <w:lang w:val="hr-HR"/>
        </w:rPr>
        <w:t>Mjerenje varijabli</w:t>
      </w:r>
      <w:bookmarkEnd w:id="142"/>
    </w:p>
    <w:p w14:paraId="4FAD2E56" w14:textId="77777777" w:rsidR="007341A4" w:rsidRPr="000837F2" w:rsidRDefault="005F7D16">
      <w:pPr>
        <w:pStyle w:val="FirstParagraph"/>
        <w:rPr>
          <w:lang w:val="hr-HR"/>
        </w:rPr>
      </w:pPr>
      <w:r w:rsidRPr="000837F2">
        <w:rPr>
          <w:lang w:val="hr-HR"/>
        </w:rPr>
        <w:t>Za uspostavu odnosa između varijabli, varijable se moraju mjeriti. Mjerenje je konceptualizacija - pridruživanje brojeva vrijednostima varijable. Povezivanje koncepta (ideje) s mjerenjem (tehnikom) čini vrijednosti varijable empirijski vidljivima. Proces mjerenja varijabli zahtijeva skale mjerenja koje možemo shvatiti kao shemu za numeričku reprezentaciju vrijednosti varijable.</w:t>
      </w:r>
    </w:p>
    <w:p w14:paraId="41D77362" w14:textId="77777777" w:rsidR="007341A4" w:rsidRPr="000837F2" w:rsidRDefault="005F7D16">
      <w:pPr>
        <w:pStyle w:val="Tijeloteksta"/>
        <w:rPr>
          <w:lang w:val="hr-HR"/>
        </w:rPr>
      </w:pPr>
      <w:r w:rsidRPr="000837F2">
        <w:rPr>
          <w:lang w:val="hr-HR"/>
        </w:rPr>
        <w:t>Mjerenje može biti direktno za varijable kao što su visina, temperatura, težina ili pak indirektno kao što su primjerice motivacija, inteligencija, pogodnost staništa za vrstu, znanje, itd. Ovisno o tome koji tip varijable mjerimo, moramo izabrati adekvatno oruđe, mjerni instrument, kao što su primjerice vaga, test, termometar, upitnik osobnosti i drugo.</w:t>
      </w:r>
    </w:p>
    <w:p w14:paraId="01723DCA" w14:textId="77777777" w:rsidR="007341A4" w:rsidRPr="000837F2" w:rsidRDefault="005F7D16">
      <w:pPr>
        <w:pStyle w:val="Naslov4"/>
        <w:rPr>
          <w:lang w:val="hr-HR"/>
        </w:rPr>
      </w:pPr>
      <w:bookmarkStart w:id="143" w:name="tipovi-mjernih-skala"/>
      <w:r w:rsidRPr="000837F2">
        <w:rPr>
          <w:lang w:val="hr-HR"/>
        </w:rPr>
        <w:lastRenderedPageBreak/>
        <w:t>Tipovi mjernih skala</w:t>
      </w:r>
      <w:bookmarkEnd w:id="143"/>
    </w:p>
    <w:p w14:paraId="16B910ED" w14:textId="77777777" w:rsidR="007341A4" w:rsidRPr="000837F2" w:rsidRDefault="005F7D16">
      <w:pPr>
        <w:pStyle w:val="FirstParagraph"/>
        <w:rPr>
          <w:lang w:val="hr-HR"/>
        </w:rPr>
      </w:pPr>
      <w:r w:rsidRPr="000837F2">
        <w:rPr>
          <w:lang w:val="hr-HR"/>
        </w:rPr>
        <w:t>Mjerne skale se razlikuju po tipu varijabli koje predstavljaju te svojstvima i interpretaciji brojeva sadržanih u skali. Tipovi mjernih skala su:</w:t>
      </w:r>
    </w:p>
    <w:p w14:paraId="54CB23D2" w14:textId="77777777" w:rsidR="007341A4" w:rsidRPr="000837F2" w:rsidRDefault="005F7D16" w:rsidP="00CE72E3">
      <w:pPr>
        <w:pStyle w:val="Compact"/>
        <w:numPr>
          <w:ilvl w:val="0"/>
          <w:numId w:val="59"/>
        </w:numPr>
        <w:rPr>
          <w:lang w:val="hr-HR"/>
        </w:rPr>
      </w:pPr>
      <w:r w:rsidRPr="000837F2">
        <w:rPr>
          <w:lang w:val="hr-HR"/>
        </w:rPr>
        <w:t>Nominalna</w:t>
      </w:r>
    </w:p>
    <w:p w14:paraId="102A1ED3" w14:textId="77777777" w:rsidR="007341A4" w:rsidRPr="000837F2" w:rsidRDefault="005F7D16" w:rsidP="00CE72E3">
      <w:pPr>
        <w:pStyle w:val="Compact"/>
        <w:numPr>
          <w:ilvl w:val="0"/>
          <w:numId w:val="59"/>
        </w:numPr>
        <w:rPr>
          <w:lang w:val="hr-HR"/>
        </w:rPr>
      </w:pPr>
      <w:r w:rsidRPr="000837F2">
        <w:rPr>
          <w:lang w:val="hr-HR"/>
        </w:rPr>
        <w:t>Ordinalna</w:t>
      </w:r>
    </w:p>
    <w:p w14:paraId="3AED3342" w14:textId="77777777" w:rsidR="007341A4" w:rsidRPr="000837F2" w:rsidRDefault="005F7D16" w:rsidP="00CE72E3">
      <w:pPr>
        <w:pStyle w:val="Compact"/>
        <w:numPr>
          <w:ilvl w:val="0"/>
          <w:numId w:val="59"/>
        </w:numPr>
        <w:rPr>
          <w:lang w:val="hr-HR"/>
        </w:rPr>
      </w:pPr>
      <w:r w:rsidRPr="000837F2">
        <w:rPr>
          <w:lang w:val="hr-HR"/>
        </w:rPr>
        <w:t>Intervalna</w:t>
      </w:r>
    </w:p>
    <w:p w14:paraId="38D44411" w14:textId="77777777" w:rsidR="007341A4" w:rsidRPr="000837F2" w:rsidRDefault="005F7D16" w:rsidP="00CE72E3">
      <w:pPr>
        <w:pStyle w:val="Compact"/>
        <w:numPr>
          <w:ilvl w:val="0"/>
          <w:numId w:val="59"/>
        </w:numPr>
        <w:rPr>
          <w:lang w:val="hr-HR"/>
        </w:rPr>
      </w:pPr>
      <w:r w:rsidRPr="000837F2">
        <w:rPr>
          <w:lang w:val="hr-HR"/>
        </w:rPr>
        <w:t>Omjerna.</w:t>
      </w:r>
    </w:p>
    <w:p w14:paraId="424418E4" w14:textId="77777777" w:rsidR="007341A4" w:rsidRPr="000837F2" w:rsidRDefault="005F7D16">
      <w:pPr>
        <w:pStyle w:val="FirstParagraph"/>
        <w:rPr>
          <w:lang w:val="hr-HR"/>
        </w:rPr>
      </w:pPr>
      <w:r w:rsidRPr="000837F2">
        <w:rPr>
          <w:lang w:val="hr-HR"/>
        </w:rPr>
        <w:t>Vrsta skale kojom se mjeri varijabla određuje koje statističke postupke možemo koristiti prilikom njihove analize.</w:t>
      </w:r>
    </w:p>
    <w:p w14:paraId="497BBF11" w14:textId="77777777" w:rsidR="007341A4" w:rsidRPr="000837F2" w:rsidRDefault="005F7D16" w:rsidP="00CE72E3">
      <w:pPr>
        <w:pStyle w:val="Compact"/>
        <w:numPr>
          <w:ilvl w:val="0"/>
          <w:numId w:val="60"/>
        </w:numPr>
        <w:rPr>
          <w:lang w:val="hr-HR"/>
        </w:rPr>
      </w:pPr>
      <w:r w:rsidRPr="000837F2">
        <w:rPr>
          <w:b/>
          <w:lang w:val="hr-HR"/>
        </w:rPr>
        <w:t>Nominalna skala</w:t>
      </w:r>
      <w:r w:rsidRPr="000837F2">
        <w:rPr>
          <w:lang w:val="hr-HR"/>
        </w:rPr>
        <w:t xml:space="preserve"> – vrijednosti dodijeljene varijabli predstavljaju opisne kategorije, ali nemaju uređene numeričke vrijednosti u odnosu na veličinu. Služe za kategorizaciju jedinki u konačan broj grupa koje se međusobno ne preklapaju (disjunktne grupe).</w:t>
      </w:r>
    </w:p>
    <w:p w14:paraId="2B5DB9A8" w14:textId="77777777" w:rsidR="007341A4" w:rsidRPr="000837F2" w:rsidRDefault="005F7D16">
      <w:pPr>
        <w:pStyle w:val="FirstParagraph"/>
        <w:rPr>
          <w:lang w:val="hr-HR"/>
        </w:rPr>
      </w:pPr>
      <w:r w:rsidRPr="000837F2">
        <w:rPr>
          <w:lang w:val="hr-HR"/>
        </w:rPr>
        <w:t>PRIMJERI: tip proizvoda, spol, brand, država, dan u tjednu…</w:t>
      </w:r>
      <w:r w:rsidRPr="000837F2">
        <w:rPr>
          <w:lang w:val="hr-HR"/>
        </w:rPr>
        <w:br/>
        <w:t>RAČUNSKE OPERACIJE: prebrojavanje jedinki unutar grupa, proporcije.</w:t>
      </w:r>
    </w:p>
    <w:p w14:paraId="45A82AA3" w14:textId="77777777" w:rsidR="007341A4" w:rsidRPr="000837F2" w:rsidRDefault="005F7D16" w:rsidP="00CE72E3">
      <w:pPr>
        <w:pStyle w:val="Compact"/>
        <w:numPr>
          <w:ilvl w:val="0"/>
          <w:numId w:val="61"/>
        </w:numPr>
        <w:rPr>
          <w:lang w:val="hr-HR"/>
        </w:rPr>
      </w:pPr>
      <w:r w:rsidRPr="000837F2">
        <w:rPr>
          <w:b/>
          <w:lang w:val="hr-HR"/>
        </w:rPr>
        <w:t>Ordinalna skala</w:t>
      </w:r>
      <w:r w:rsidRPr="000837F2">
        <w:rPr>
          <w:lang w:val="hr-HR"/>
        </w:rPr>
        <w:t xml:space="preserve"> – podatke je moguće poredati po veličini ili prema intenzitetu. Pokazuju relativan položaj elemenata u grupi, opservacije nisu ekvidistantne.</w:t>
      </w:r>
    </w:p>
    <w:p w14:paraId="5F78896D" w14:textId="77777777" w:rsidR="007341A4" w:rsidRPr="000837F2" w:rsidRDefault="005F7D16">
      <w:pPr>
        <w:pStyle w:val="FirstParagraph"/>
        <w:rPr>
          <w:lang w:val="hr-HR"/>
        </w:rPr>
      </w:pPr>
      <w:r w:rsidRPr="000837F2">
        <w:rPr>
          <w:lang w:val="hr-HR"/>
        </w:rPr>
        <w:t>PRIMJERI: ocjena, stupanj obrazovanja, kvaliteta proizvoda.</w:t>
      </w:r>
      <w:r w:rsidRPr="000837F2">
        <w:rPr>
          <w:lang w:val="hr-HR"/>
        </w:rPr>
        <w:br/>
        <w:t>RAČUNSKE OPERACIJE: &gt;,&lt;, medijan</w:t>
      </w:r>
    </w:p>
    <w:p w14:paraId="2E3D0F1D" w14:textId="77777777" w:rsidR="007341A4" w:rsidRPr="000837F2" w:rsidRDefault="005F7D16" w:rsidP="00CE72E3">
      <w:pPr>
        <w:pStyle w:val="Compact"/>
        <w:numPr>
          <w:ilvl w:val="0"/>
          <w:numId w:val="62"/>
        </w:numPr>
        <w:rPr>
          <w:lang w:val="hr-HR"/>
        </w:rPr>
      </w:pPr>
      <w:r w:rsidRPr="000837F2">
        <w:rPr>
          <w:b/>
          <w:lang w:val="hr-HR"/>
        </w:rPr>
        <w:t>Intervalna skala</w:t>
      </w:r>
      <w:r w:rsidRPr="000837F2">
        <w:rPr>
          <w:lang w:val="hr-HR"/>
        </w:rPr>
        <w:t xml:space="preserve"> – vrijednosti varijable su numeričke, na kontinuiranoj skali (realni brojevi). Jednake razlike u izmjerenim vrijednostima varijable predstavljaju jednake razlike mjerenoga svojstva, tj. opservacije su ekvidistantne; ne postoji ishodište.</w:t>
      </w:r>
    </w:p>
    <w:p w14:paraId="77799051" w14:textId="77777777" w:rsidR="007341A4" w:rsidRPr="000837F2" w:rsidRDefault="005F7D16">
      <w:pPr>
        <w:pStyle w:val="FirstParagraph"/>
        <w:rPr>
          <w:lang w:val="hr-HR"/>
        </w:rPr>
      </w:pPr>
      <w:r w:rsidRPr="000837F2">
        <w:rPr>
          <w:lang w:val="hr-HR"/>
        </w:rPr>
        <w:t>PRIMJER: temperatura na Fehrenhajtovoj ili Celzijusovoj skali, nadmorska visina.</w:t>
      </w:r>
      <w:r w:rsidRPr="000837F2">
        <w:rPr>
          <w:lang w:val="hr-HR"/>
        </w:rPr>
        <w:br/>
        <w:t>RAČUNSKE OPERACIJE: oduzimanje, zbrajanje i ostalo, ali ne i omjeri vrijednosti.</w:t>
      </w:r>
    </w:p>
    <w:p w14:paraId="0DA269E4" w14:textId="77777777" w:rsidR="007341A4" w:rsidRPr="000837F2" w:rsidRDefault="005F7D16" w:rsidP="00CE72E3">
      <w:pPr>
        <w:pStyle w:val="Compact"/>
        <w:numPr>
          <w:ilvl w:val="0"/>
          <w:numId w:val="63"/>
        </w:numPr>
        <w:rPr>
          <w:lang w:val="hr-HR"/>
        </w:rPr>
      </w:pPr>
      <w:r w:rsidRPr="000837F2">
        <w:rPr>
          <w:b/>
          <w:lang w:val="hr-HR"/>
        </w:rPr>
        <w:t>Omjerna skala</w:t>
      </w:r>
      <w:r w:rsidRPr="000837F2">
        <w:rPr>
          <w:lang w:val="hr-HR"/>
        </w:rPr>
        <w:t xml:space="preserve"> – vrijednosti varijable su numeričke. Skala posjeduje ishodište (apsolutnu nulu) koje predstavlja odsutnost mjernoga svojstva.</w:t>
      </w:r>
    </w:p>
    <w:p w14:paraId="2AC50A0D" w14:textId="77777777" w:rsidR="007341A4" w:rsidRPr="000837F2" w:rsidRDefault="005F7D16">
      <w:pPr>
        <w:pStyle w:val="FirstParagraph"/>
        <w:rPr>
          <w:lang w:val="hr-HR"/>
        </w:rPr>
      </w:pPr>
      <w:r w:rsidRPr="000837F2">
        <w:rPr>
          <w:lang w:val="hr-HR"/>
        </w:rPr>
        <w:t>PRIMJER: masa, visina, temperatura na Kelvinovoj skali.</w:t>
      </w:r>
      <w:r w:rsidRPr="000837F2">
        <w:rPr>
          <w:lang w:val="hr-HR"/>
        </w:rPr>
        <w:br/>
        <w:t>RAČUNSKE OPERACIJE: oduzimanje, zbrajanje, množenje i dijeljenje.</w:t>
      </w:r>
    </w:p>
    <w:p w14:paraId="641F4D5E" w14:textId="77777777" w:rsidR="007341A4" w:rsidRPr="000837F2" w:rsidRDefault="005F7D16">
      <w:pPr>
        <w:pStyle w:val="Tijeloteksta"/>
        <w:rPr>
          <w:lang w:val="hr-HR"/>
        </w:rPr>
      </w:pPr>
      <w:r w:rsidRPr="000837F2">
        <w:rPr>
          <w:lang w:val="hr-HR"/>
        </w:rPr>
        <w:t xml:space="preserve">Nominalna i ordinalna skala još se nazivaju i </w:t>
      </w:r>
      <w:r w:rsidRPr="000837F2">
        <w:rPr>
          <w:i/>
          <w:lang w:val="hr-HR"/>
        </w:rPr>
        <w:t>kategorijskim skalama</w:t>
      </w:r>
      <w:r w:rsidRPr="000837F2">
        <w:rPr>
          <w:lang w:val="hr-HR"/>
        </w:rPr>
        <w:t xml:space="preserve"> te služe za mjerenje diskretnih tipova varijabli.</w:t>
      </w:r>
    </w:p>
    <w:p w14:paraId="1FE7F547" w14:textId="77777777" w:rsidR="007341A4" w:rsidRPr="000837F2" w:rsidRDefault="005F7D16">
      <w:pPr>
        <w:pStyle w:val="Tijeloteksta"/>
        <w:rPr>
          <w:lang w:val="hr-HR"/>
        </w:rPr>
      </w:pPr>
      <w:r w:rsidRPr="000837F2">
        <w:rPr>
          <w:lang w:val="hr-HR"/>
        </w:rPr>
        <w:t xml:space="preserve">Intervalna i omjerna skala se jednim nazivom nazivaju </w:t>
      </w:r>
      <w:r w:rsidRPr="000837F2">
        <w:rPr>
          <w:i/>
          <w:lang w:val="hr-HR"/>
        </w:rPr>
        <w:t>metričkim skalama</w:t>
      </w:r>
      <w:r w:rsidRPr="000837F2">
        <w:rPr>
          <w:lang w:val="hr-HR"/>
        </w:rPr>
        <w:t xml:space="preserve"> te služe za mjerenje kontinuiranih tipova varijabli.</w:t>
      </w:r>
    </w:p>
    <w:p w14:paraId="20B96E60" w14:textId="77777777" w:rsidR="007341A4" w:rsidRPr="000837F2" w:rsidRDefault="005F7D16" w:rsidP="00792E43">
      <w:pPr>
        <w:pStyle w:val="Naslov3"/>
      </w:pPr>
      <w:bookmarkStart w:id="144" w:name="X863345b6eb4678835f830e01d434adb1e276706"/>
      <w:r w:rsidRPr="000837F2">
        <w:t>Deskriptivna vs. inferencijalna statistika</w:t>
      </w:r>
      <w:bookmarkEnd w:id="144"/>
    </w:p>
    <w:p w14:paraId="04CC1A97" w14:textId="77777777" w:rsidR="007341A4" w:rsidRPr="000837F2" w:rsidRDefault="005F7D16">
      <w:pPr>
        <w:pStyle w:val="FirstParagraph"/>
        <w:rPr>
          <w:lang w:val="hr-HR"/>
        </w:rPr>
      </w:pPr>
      <w:r w:rsidRPr="000837F2">
        <w:rPr>
          <w:b/>
          <w:lang w:val="hr-HR"/>
        </w:rPr>
        <w:t>Deskriptivna statistika</w:t>
      </w:r>
      <w:r w:rsidRPr="000837F2">
        <w:rPr>
          <w:lang w:val="hr-HR"/>
        </w:rPr>
        <w:t xml:space="preserve"> - obuhvaća postupke uređivanja, tabličnog i grafičkog prikazivanja podataka te izračunavanje opisnih statističkih pokazatelja.</w:t>
      </w:r>
    </w:p>
    <w:p w14:paraId="2524D1CC" w14:textId="77777777" w:rsidR="007341A4" w:rsidRPr="000837F2" w:rsidRDefault="005F7D16">
      <w:pPr>
        <w:pStyle w:val="Tijeloteksta"/>
        <w:rPr>
          <w:lang w:val="hr-HR"/>
        </w:rPr>
      </w:pPr>
      <w:r w:rsidRPr="000837F2">
        <w:rPr>
          <w:b/>
          <w:lang w:val="hr-HR"/>
        </w:rPr>
        <w:t>Inferencijalna statistika</w:t>
      </w:r>
      <w:r w:rsidRPr="000837F2">
        <w:rPr>
          <w:lang w:val="hr-HR"/>
        </w:rPr>
        <w:t xml:space="preserve"> - temelji se na teoriji vjerojatnosti i proučava metode kojima se pomoću dijela informacija (reprezentativnog uzorka) donose zaključci o cjelini (populaciji).</w:t>
      </w:r>
    </w:p>
    <w:p w14:paraId="109148C4" w14:textId="77777777" w:rsidR="007341A4" w:rsidRPr="000837F2" w:rsidRDefault="005F7D16">
      <w:pPr>
        <w:pStyle w:val="Naslov2"/>
        <w:rPr>
          <w:lang w:val="hr-HR"/>
        </w:rPr>
      </w:pPr>
      <w:bookmarkStart w:id="145" w:name="deskriptivna-statistika"/>
      <w:bookmarkStart w:id="146" w:name="_Toc36224039"/>
      <w:r w:rsidRPr="000837F2">
        <w:rPr>
          <w:lang w:val="hr-HR"/>
        </w:rPr>
        <w:lastRenderedPageBreak/>
        <w:t>Deskriptivna statistika</w:t>
      </w:r>
      <w:bookmarkEnd w:id="145"/>
      <w:bookmarkEnd w:id="146"/>
    </w:p>
    <w:p w14:paraId="30A14FE3" w14:textId="77777777" w:rsidR="007341A4" w:rsidRPr="000837F2" w:rsidRDefault="005F7D16">
      <w:pPr>
        <w:pStyle w:val="FirstParagraph"/>
        <w:rPr>
          <w:lang w:val="hr-HR"/>
        </w:rPr>
      </w:pPr>
      <w:r w:rsidRPr="000837F2">
        <w:rPr>
          <w:lang w:val="hr-HR"/>
        </w:rPr>
        <w:t>Metodama deskriptivne statistike opisujemo odabrani uzorak ili populaciju što uključuje računanje statističkih pokazatelja poput aritmetičke sredine, maksimuma, minimuma, itd. Generalizacija zaključaka nije moguća.</w:t>
      </w:r>
    </w:p>
    <w:p w14:paraId="37827249" w14:textId="77777777" w:rsidR="007341A4" w:rsidRPr="000837F2" w:rsidRDefault="005F7D16">
      <w:pPr>
        <w:pStyle w:val="Tijeloteksta"/>
        <w:rPr>
          <w:lang w:val="hr-HR"/>
        </w:rPr>
      </w:pPr>
      <w:r w:rsidRPr="000837F2">
        <w:rPr>
          <w:lang w:val="hr-HR"/>
        </w:rPr>
        <w:t xml:space="preserve">Sumarni pokazatelj za cijelu populaciju naziva se </w:t>
      </w:r>
      <w:r w:rsidRPr="000837F2">
        <w:rPr>
          <w:b/>
          <w:lang w:val="hr-HR"/>
        </w:rPr>
        <w:t>parametar</w:t>
      </w:r>
      <w:r w:rsidRPr="000837F2">
        <w:rPr>
          <w:lang w:val="hr-HR"/>
        </w:rPr>
        <w:t xml:space="preserve">, dok se sumarni pokazatelj uzorka naziva </w:t>
      </w:r>
      <w:r w:rsidRPr="000837F2">
        <w:rPr>
          <w:b/>
          <w:lang w:val="hr-HR"/>
        </w:rPr>
        <w:t>statistika</w:t>
      </w:r>
      <w:r w:rsidRPr="000837F2">
        <w:rPr>
          <w:lang w:val="hr-HR"/>
        </w:rPr>
        <w:t>.</w:t>
      </w:r>
    </w:p>
    <w:p w14:paraId="2267248D" w14:textId="77777777" w:rsidR="007341A4" w:rsidRPr="000837F2" w:rsidRDefault="005F7D16" w:rsidP="004F2A1C">
      <w:pPr>
        <w:pStyle w:val="Tijeloteksta"/>
        <w:jc w:val="center"/>
        <w:rPr>
          <w:lang w:val="hr-HR"/>
        </w:rPr>
      </w:pPr>
      <w:r w:rsidRPr="000837F2">
        <w:rPr>
          <w:noProof/>
          <w:lang w:val="en-GB" w:eastAsia="en-GB"/>
        </w:rPr>
        <w:drawing>
          <wp:inline distT="0" distB="0" distL="0" distR="0" wp14:anchorId="7F8D48A9" wp14:editId="34CEA966">
            <wp:extent cx="3809339" cy="23526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lika/parametar_statistika.png"/>
                    <pic:cNvPicPr>
                      <a:picLocks noChangeAspect="1" noChangeArrowheads="1"/>
                    </pic:cNvPicPr>
                  </pic:nvPicPr>
                  <pic:blipFill rotWithShape="1">
                    <a:blip r:embed="rId78"/>
                    <a:srcRect t="5000"/>
                    <a:stretch/>
                  </pic:blipFill>
                  <pic:spPr bwMode="auto">
                    <a:xfrm>
                      <a:off x="0" y="0"/>
                      <a:ext cx="3810000" cy="2353084"/>
                    </a:xfrm>
                    <a:prstGeom prst="rect">
                      <a:avLst/>
                    </a:prstGeom>
                    <a:noFill/>
                    <a:ln>
                      <a:noFill/>
                    </a:ln>
                    <a:extLst>
                      <a:ext uri="{53640926-AAD7-44D8-BBD7-CCE9431645EC}">
                        <a14:shadowObscured xmlns:a14="http://schemas.microsoft.com/office/drawing/2010/main"/>
                      </a:ext>
                    </a:extLst>
                  </pic:spPr>
                </pic:pic>
              </a:graphicData>
            </a:graphic>
          </wp:inline>
        </w:drawing>
      </w:r>
    </w:p>
    <w:p w14:paraId="69F1FA61" w14:textId="77777777" w:rsidR="007341A4" w:rsidRPr="000837F2" w:rsidRDefault="005F7D16">
      <w:pPr>
        <w:pStyle w:val="Tijeloteksta"/>
        <w:rPr>
          <w:lang w:val="hr-HR"/>
        </w:rPr>
      </w:pPr>
      <w:r w:rsidRPr="000837F2">
        <w:rPr>
          <w:lang w:val="hr-HR"/>
        </w:rPr>
        <w:t>Analiza podataka veoma često završava samo deskriptivnom statistikom, bilo zbog nereprezentativnog uzorka, nedovoljnog broja varijabli ili nedovoljnoga znanja praktičara. Istraživači koriste deskriptivnu statistiku kako bi izvještavali o svom uzorku ili populaciji. Sumirajući informacije, deskriptivna statistika ubrzava i pojednostavljuje proces razumijevanja karakteristika bilo populacije bilo dijela populacije.</w:t>
      </w:r>
    </w:p>
    <w:p w14:paraId="031F4E2F" w14:textId="77777777" w:rsidR="007341A4" w:rsidRPr="000837F2" w:rsidRDefault="005F7D16">
      <w:pPr>
        <w:pStyle w:val="Tijeloteksta"/>
        <w:rPr>
          <w:lang w:val="hr-HR"/>
        </w:rPr>
      </w:pPr>
      <w:r w:rsidRPr="000837F2">
        <w:rPr>
          <w:lang w:val="hr-HR"/>
        </w:rPr>
        <w:t>Sumiranje podataka o nekom skupu, populaciji ili uzorku, možemo podijeliti na mjere:</w:t>
      </w:r>
    </w:p>
    <w:p w14:paraId="6307069D" w14:textId="77777777" w:rsidR="007341A4" w:rsidRPr="000837F2" w:rsidRDefault="005F7D16" w:rsidP="00CE72E3">
      <w:pPr>
        <w:pStyle w:val="Compact"/>
        <w:numPr>
          <w:ilvl w:val="0"/>
          <w:numId w:val="64"/>
        </w:numPr>
        <w:rPr>
          <w:lang w:val="hr-HR"/>
        </w:rPr>
      </w:pPr>
      <w:r w:rsidRPr="000837F2">
        <w:rPr>
          <w:lang w:val="hr-HR"/>
        </w:rPr>
        <w:t>centralne tendencije podataka</w:t>
      </w:r>
    </w:p>
    <w:p w14:paraId="1F958EF4" w14:textId="77777777" w:rsidR="007341A4" w:rsidRPr="000837F2" w:rsidRDefault="005F7D16" w:rsidP="00B966C6">
      <w:pPr>
        <w:pStyle w:val="Compact"/>
        <w:numPr>
          <w:ilvl w:val="1"/>
          <w:numId w:val="64"/>
        </w:numPr>
        <w:rPr>
          <w:lang w:val="hr-HR"/>
        </w:rPr>
      </w:pPr>
      <w:r w:rsidRPr="000837F2">
        <w:rPr>
          <w:lang w:val="hr-HR"/>
        </w:rPr>
        <w:t>srednja vrijednost</w:t>
      </w:r>
    </w:p>
    <w:p w14:paraId="4799EFEC" w14:textId="77777777" w:rsidR="007341A4" w:rsidRPr="000837F2" w:rsidRDefault="005F7D16" w:rsidP="00B966C6">
      <w:pPr>
        <w:pStyle w:val="Compact"/>
        <w:numPr>
          <w:ilvl w:val="1"/>
          <w:numId w:val="64"/>
        </w:numPr>
        <w:rPr>
          <w:lang w:val="hr-HR"/>
        </w:rPr>
      </w:pPr>
      <w:r w:rsidRPr="000837F2">
        <w:rPr>
          <w:lang w:val="hr-HR"/>
        </w:rPr>
        <w:t>medijan</w:t>
      </w:r>
    </w:p>
    <w:p w14:paraId="7795FCEF" w14:textId="77777777" w:rsidR="007341A4" w:rsidRPr="000837F2" w:rsidRDefault="005F7D16" w:rsidP="00B966C6">
      <w:pPr>
        <w:pStyle w:val="Compact"/>
        <w:numPr>
          <w:ilvl w:val="1"/>
          <w:numId w:val="64"/>
        </w:numPr>
        <w:rPr>
          <w:lang w:val="hr-HR"/>
        </w:rPr>
      </w:pPr>
      <w:r w:rsidRPr="000837F2">
        <w:rPr>
          <w:lang w:val="hr-HR"/>
        </w:rPr>
        <w:t>mod</w:t>
      </w:r>
    </w:p>
    <w:p w14:paraId="5015529C" w14:textId="77777777" w:rsidR="007341A4" w:rsidRPr="000837F2" w:rsidRDefault="005F7D16" w:rsidP="00CE72E3">
      <w:pPr>
        <w:pStyle w:val="Compact"/>
        <w:numPr>
          <w:ilvl w:val="0"/>
          <w:numId w:val="64"/>
        </w:numPr>
        <w:rPr>
          <w:lang w:val="hr-HR"/>
        </w:rPr>
      </w:pPr>
      <w:r w:rsidRPr="000837F2">
        <w:rPr>
          <w:lang w:val="hr-HR"/>
        </w:rPr>
        <w:t>varijabilnosti podataka</w:t>
      </w:r>
    </w:p>
    <w:p w14:paraId="5D0F1931" w14:textId="77777777" w:rsidR="007341A4" w:rsidRPr="000837F2" w:rsidRDefault="005F7D16" w:rsidP="004F2A1C">
      <w:pPr>
        <w:pStyle w:val="Compact"/>
        <w:numPr>
          <w:ilvl w:val="1"/>
          <w:numId w:val="64"/>
        </w:numPr>
        <w:rPr>
          <w:lang w:val="hr-HR"/>
        </w:rPr>
      </w:pPr>
      <w:r w:rsidRPr="000837F2">
        <w:rPr>
          <w:lang w:val="hr-HR"/>
        </w:rPr>
        <w:t>apsolutna varijabilnost</w:t>
      </w:r>
    </w:p>
    <w:p w14:paraId="27464392" w14:textId="77777777" w:rsidR="007341A4" w:rsidRPr="000837F2" w:rsidRDefault="005F7D16" w:rsidP="00CE72E3">
      <w:pPr>
        <w:pStyle w:val="Compact"/>
        <w:numPr>
          <w:ilvl w:val="2"/>
          <w:numId w:val="67"/>
        </w:numPr>
        <w:rPr>
          <w:lang w:val="hr-HR"/>
        </w:rPr>
      </w:pPr>
      <w:r w:rsidRPr="000837F2">
        <w:rPr>
          <w:lang w:val="hr-HR"/>
        </w:rPr>
        <w:t>standardna devijacija</w:t>
      </w:r>
    </w:p>
    <w:p w14:paraId="4D9AF88D" w14:textId="77777777" w:rsidR="007341A4" w:rsidRPr="000837F2" w:rsidRDefault="005F7D16" w:rsidP="00CE72E3">
      <w:pPr>
        <w:pStyle w:val="Compact"/>
        <w:numPr>
          <w:ilvl w:val="2"/>
          <w:numId w:val="67"/>
        </w:numPr>
        <w:rPr>
          <w:lang w:val="hr-HR"/>
        </w:rPr>
      </w:pPr>
      <w:r w:rsidRPr="000837F2">
        <w:rPr>
          <w:lang w:val="hr-HR"/>
        </w:rPr>
        <w:t>varijanca</w:t>
      </w:r>
    </w:p>
    <w:p w14:paraId="4D3E221F" w14:textId="77777777" w:rsidR="007341A4" w:rsidRPr="000837F2" w:rsidRDefault="005F7D16" w:rsidP="00CE72E3">
      <w:pPr>
        <w:pStyle w:val="Compact"/>
        <w:numPr>
          <w:ilvl w:val="2"/>
          <w:numId w:val="67"/>
        </w:numPr>
        <w:rPr>
          <w:lang w:val="hr-HR"/>
        </w:rPr>
      </w:pPr>
      <w:r w:rsidRPr="000837F2">
        <w:rPr>
          <w:lang w:val="hr-HR"/>
        </w:rPr>
        <w:t>raspon</w:t>
      </w:r>
    </w:p>
    <w:p w14:paraId="63AFE47D" w14:textId="77777777" w:rsidR="007341A4" w:rsidRPr="000837F2" w:rsidRDefault="005F7D16" w:rsidP="00CE72E3">
      <w:pPr>
        <w:pStyle w:val="Compact"/>
        <w:numPr>
          <w:ilvl w:val="2"/>
          <w:numId w:val="67"/>
        </w:numPr>
        <w:rPr>
          <w:lang w:val="hr-HR"/>
        </w:rPr>
      </w:pPr>
      <w:r w:rsidRPr="000837F2">
        <w:rPr>
          <w:lang w:val="hr-HR"/>
        </w:rPr>
        <w:t>interkvartilni raspon</w:t>
      </w:r>
    </w:p>
    <w:p w14:paraId="6DDD7875" w14:textId="77777777" w:rsidR="007341A4" w:rsidRPr="000837F2" w:rsidRDefault="005F7D16" w:rsidP="00CE72E3">
      <w:pPr>
        <w:pStyle w:val="Compact"/>
        <w:numPr>
          <w:ilvl w:val="1"/>
          <w:numId w:val="66"/>
        </w:numPr>
        <w:rPr>
          <w:lang w:val="hr-HR"/>
        </w:rPr>
      </w:pPr>
      <w:r w:rsidRPr="000837F2">
        <w:rPr>
          <w:lang w:val="hr-HR"/>
        </w:rPr>
        <w:t>relativna varijabilnost</w:t>
      </w:r>
    </w:p>
    <w:p w14:paraId="646313AB" w14:textId="77777777" w:rsidR="007341A4" w:rsidRPr="000837F2" w:rsidRDefault="005F7D16" w:rsidP="00CE72E3">
      <w:pPr>
        <w:pStyle w:val="Compact"/>
        <w:numPr>
          <w:ilvl w:val="2"/>
          <w:numId w:val="68"/>
        </w:numPr>
        <w:rPr>
          <w:lang w:val="hr-HR"/>
        </w:rPr>
      </w:pPr>
      <w:r w:rsidRPr="000837F2">
        <w:rPr>
          <w:lang w:val="hr-HR"/>
        </w:rPr>
        <w:t>koeficijent korelacije.</w:t>
      </w:r>
    </w:p>
    <w:p w14:paraId="47F66801" w14:textId="77777777" w:rsidR="007341A4" w:rsidRPr="000837F2" w:rsidRDefault="005F7D16">
      <w:pPr>
        <w:pStyle w:val="FirstParagraph"/>
        <w:rPr>
          <w:lang w:val="hr-HR"/>
        </w:rPr>
      </w:pPr>
      <w:r w:rsidRPr="000837F2">
        <w:rPr>
          <w:lang w:val="hr-HR"/>
        </w:rPr>
        <w:t xml:space="preserve">Unutar sustava R postoji mnoštvo funkcija korisnih za opis podataka. Primjere u R-u izvodit ćemo na prvih deset stupaca podatkovnog okvira </w:t>
      </w:r>
      <w:r w:rsidRPr="000837F2">
        <w:rPr>
          <w:rStyle w:val="VerbatimChar"/>
          <w:lang w:val="hr-HR"/>
        </w:rPr>
        <w:t>starwars</w:t>
      </w:r>
      <w:r w:rsidRPr="000837F2">
        <w:rPr>
          <w:lang w:val="hr-HR"/>
        </w:rPr>
        <w:t xml:space="preserve"> koji sadrži niz podatka o likovima iz filmova Star Wars, a koji se nalazi u paketu </w:t>
      </w:r>
      <w:r w:rsidRPr="000837F2">
        <w:rPr>
          <w:rStyle w:val="VerbatimChar"/>
          <w:lang w:val="hr-HR"/>
        </w:rPr>
        <w:t>dplyr</w:t>
      </w:r>
      <w:r w:rsidRPr="000837F2">
        <w:rPr>
          <w:lang w:val="hr-HR"/>
        </w:rPr>
        <w:t>.</w:t>
      </w:r>
    </w:p>
    <w:p w14:paraId="5300C2E2" w14:textId="77777777" w:rsidR="007341A4" w:rsidRPr="000837F2" w:rsidRDefault="005F7D16">
      <w:pPr>
        <w:pStyle w:val="Tijeloteksta"/>
        <w:rPr>
          <w:lang w:val="hr-HR"/>
        </w:rPr>
      </w:pPr>
      <w:r w:rsidRPr="000837F2">
        <w:rPr>
          <w:lang w:val="hr-HR"/>
        </w:rPr>
        <w:t xml:space="preserve">Za početak potrebno je učitati paket </w:t>
      </w:r>
      <w:r w:rsidRPr="000837F2">
        <w:rPr>
          <w:rStyle w:val="VerbatimChar"/>
          <w:lang w:val="hr-HR"/>
        </w:rPr>
        <w:t>dplyr</w:t>
      </w:r>
      <w:r w:rsidRPr="000837F2">
        <w:rPr>
          <w:lang w:val="hr-HR"/>
        </w:rPr>
        <w:t xml:space="preserve">, podatkovni okvir </w:t>
      </w:r>
      <w:r w:rsidRPr="000837F2">
        <w:rPr>
          <w:rStyle w:val="VerbatimChar"/>
          <w:lang w:val="hr-HR"/>
        </w:rPr>
        <w:t>starwars</w:t>
      </w:r>
      <w:r w:rsidRPr="000837F2">
        <w:rPr>
          <w:lang w:val="hr-HR"/>
        </w:rPr>
        <w:t xml:space="preserve">, te se upoznati sa skupom </w:t>
      </w:r>
      <w:r w:rsidRPr="000837F2">
        <w:rPr>
          <w:rStyle w:val="VerbatimChar"/>
          <w:lang w:val="hr-HR"/>
        </w:rPr>
        <w:t>starwars</w:t>
      </w:r>
      <w:r w:rsidRPr="000837F2">
        <w:rPr>
          <w:lang w:val="hr-HR"/>
        </w:rPr>
        <w:t>.</w:t>
      </w:r>
    </w:p>
    <w:p w14:paraId="5F412DBE" w14:textId="77777777" w:rsidR="007341A4" w:rsidRPr="000837F2" w:rsidRDefault="005F7D16">
      <w:pPr>
        <w:pStyle w:val="SourceCode"/>
        <w:rPr>
          <w:lang w:val="hr-HR"/>
        </w:rPr>
      </w:pPr>
      <w:r w:rsidRPr="000837F2">
        <w:rPr>
          <w:rStyle w:val="KeywordTok"/>
          <w:lang w:val="hr-HR"/>
        </w:rPr>
        <w:lastRenderedPageBreak/>
        <w:t>library</w:t>
      </w:r>
      <w:r w:rsidRPr="000837F2">
        <w:rPr>
          <w:rStyle w:val="NormalTok"/>
          <w:lang w:val="hr-HR"/>
        </w:rPr>
        <w:t>(dplyr)</w:t>
      </w:r>
      <w:r w:rsidRPr="000837F2">
        <w:rPr>
          <w:lang w:val="hr-HR"/>
        </w:rPr>
        <w:br/>
      </w:r>
      <w:r w:rsidRPr="000837F2">
        <w:rPr>
          <w:rStyle w:val="KeywordTok"/>
          <w:lang w:val="hr-HR"/>
        </w:rPr>
        <w:t>data</w:t>
      </w:r>
      <w:r w:rsidRPr="000837F2">
        <w:rPr>
          <w:rStyle w:val="NormalTok"/>
          <w:lang w:val="hr-HR"/>
        </w:rPr>
        <w:t>(starwars)</w:t>
      </w:r>
      <w:r w:rsidRPr="000837F2">
        <w:rPr>
          <w:lang w:val="hr-HR"/>
        </w:rPr>
        <w:br/>
      </w:r>
      <w:r w:rsidRPr="000837F2">
        <w:rPr>
          <w:rStyle w:val="CommentTok"/>
          <w:lang w:val="hr-HR"/>
        </w:rPr>
        <w:t>#zadnja tri stupca podatkovnog okvira su liste, zato ćemo radi jednostavnijeg ispisa na ekran skup skratiti na prvih deset stupaca</w:t>
      </w:r>
      <w:r w:rsidRPr="000837F2">
        <w:rPr>
          <w:lang w:val="hr-HR"/>
        </w:rPr>
        <w:br/>
      </w:r>
      <w:r w:rsidRPr="000837F2">
        <w:rPr>
          <w:rStyle w:val="NormalTok"/>
          <w:lang w:val="hr-HR"/>
        </w:rPr>
        <w:t>starwars &lt;-</w:t>
      </w:r>
      <w:r w:rsidRPr="000837F2">
        <w:rPr>
          <w:rStyle w:val="StringTok"/>
          <w:lang w:val="hr-HR"/>
        </w:rPr>
        <w:t xml:space="preserve"> </w:t>
      </w:r>
      <w:r w:rsidRPr="000837F2">
        <w:rPr>
          <w:rStyle w:val="NormalTok"/>
          <w:lang w:val="hr-HR"/>
        </w:rPr>
        <w:t>starwars[,</w:t>
      </w:r>
      <w:r w:rsidRPr="000837F2">
        <w:rPr>
          <w:rStyle w:val="DecValTok"/>
          <w:lang w:val="hr-HR"/>
        </w:rPr>
        <w:t>1</w:t>
      </w:r>
      <w:r w:rsidRPr="000837F2">
        <w:rPr>
          <w:rStyle w:val="OperatorTok"/>
          <w:lang w:val="hr-HR"/>
        </w:rPr>
        <w:t>:</w:t>
      </w:r>
      <w:r w:rsidRPr="000837F2">
        <w:rPr>
          <w:rStyle w:val="DecValTok"/>
          <w:lang w:val="hr-HR"/>
        </w:rPr>
        <w:t>10</w:t>
      </w:r>
      <w:r w:rsidRPr="000837F2">
        <w:rPr>
          <w:rStyle w:val="NormalTok"/>
          <w:lang w:val="hr-HR"/>
        </w:rPr>
        <w:t>]</w:t>
      </w:r>
    </w:p>
    <w:p w14:paraId="6284C377" w14:textId="77777777" w:rsidR="007341A4" w:rsidRPr="000837F2" w:rsidRDefault="005F7D16" w:rsidP="00792E43">
      <w:pPr>
        <w:pStyle w:val="Naslov3"/>
      </w:pPr>
      <w:bookmarkStart w:id="147" w:name="mjere-centralne-tendencije"/>
      <w:r w:rsidRPr="000837F2">
        <w:t>Mjere centralne tendencije</w:t>
      </w:r>
      <w:bookmarkEnd w:id="147"/>
    </w:p>
    <w:p w14:paraId="1A4B8639" w14:textId="77777777" w:rsidR="007341A4" w:rsidRPr="000837F2" w:rsidRDefault="005F7D16">
      <w:pPr>
        <w:pStyle w:val="FirstParagraph"/>
        <w:rPr>
          <w:lang w:val="hr-HR"/>
        </w:rPr>
      </w:pPr>
      <w:r w:rsidRPr="000837F2">
        <w:rPr>
          <w:b/>
          <w:lang w:val="hr-HR"/>
        </w:rPr>
        <w:t>Srednja vrijednost</w:t>
      </w:r>
    </w:p>
    <w:p w14:paraId="5E68F1F3" w14:textId="77777777" w:rsidR="007341A4" w:rsidRPr="000837F2" w:rsidRDefault="005F7D16">
      <w:pPr>
        <w:pStyle w:val="Tijeloteksta"/>
        <w:rPr>
          <w:lang w:val="hr-HR"/>
        </w:rPr>
      </w:pPr>
      <w:r w:rsidRPr="000837F2">
        <w:rPr>
          <w:lang w:val="hr-HR"/>
        </w:rPr>
        <w:t xml:space="preserve">Srednja vrijednost, prosjek ili aritmetička sredina varijable </w:t>
      </w:r>
      <m:oMath>
        <m:r>
          <w:rPr>
            <w:rFonts w:ascii="Cambria Math" w:hAnsi="Cambria Math"/>
            <w:lang w:val="hr-HR"/>
          </w:rPr>
          <m:t>X=(</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1</m:t>
            </m:r>
          </m:sub>
        </m:sSub>
        <m:r>
          <w:rPr>
            <w:rFonts w:ascii="Cambria Math" w:hAnsi="Cambria Math"/>
            <w:lang w:val="hr-HR"/>
          </w:rPr>
          <m:t>,</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2</m:t>
            </m:r>
          </m:sub>
        </m:sSub>
        <m:r>
          <w:rPr>
            <w:rFonts w:ascii="Cambria Math" w:hAnsi="Cambria Math"/>
            <w:lang w:val="hr-HR"/>
          </w:rPr>
          <m:t>,....,</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n</m:t>
            </m:r>
          </m:sub>
        </m:sSub>
        <m:r>
          <w:rPr>
            <w:rFonts w:ascii="Cambria Math" w:hAnsi="Cambria Math"/>
            <w:lang w:val="hr-HR"/>
          </w:rPr>
          <m:t>)</m:t>
        </m:r>
      </m:oMath>
      <w:r w:rsidRPr="000837F2">
        <w:rPr>
          <w:lang w:val="hr-HR"/>
        </w:rPr>
        <w:t xml:space="preserve"> računa se formulom</w:t>
      </w:r>
    </w:p>
    <w:p w14:paraId="7B16EEC9" w14:textId="77777777" w:rsidR="007341A4" w:rsidRPr="000837F2" w:rsidRDefault="00D37E6D" w:rsidP="002E0DA7">
      <w:pPr>
        <w:pStyle w:val="Tijeloteksta"/>
        <w:ind w:left="3600"/>
        <w:rPr>
          <w:lang w:val="hr-HR"/>
        </w:rPr>
      </w:pPr>
      <m:oMathPara>
        <m:oMath>
          <m:bar>
            <m:barPr>
              <m:pos m:val="top"/>
              <m:ctrlPr>
                <w:rPr>
                  <w:rFonts w:ascii="Cambria Math" w:hAnsi="Cambria Math"/>
                  <w:lang w:val="hr-HR"/>
                </w:rPr>
              </m:ctrlPr>
            </m:barPr>
            <m:e>
              <m:r>
                <w:rPr>
                  <w:rFonts w:ascii="Cambria Math" w:hAnsi="Cambria Math"/>
                  <w:lang w:val="hr-HR"/>
                </w:rPr>
                <m:t>X</m:t>
              </m:r>
            </m:e>
          </m:bar>
          <m:r>
            <w:rPr>
              <w:rFonts w:ascii="Cambria Math" w:hAnsi="Cambria Math"/>
              <w:lang w:val="hr-HR"/>
            </w:rPr>
            <m:t>=</m:t>
          </m:r>
          <m:f>
            <m:fPr>
              <m:ctrlPr>
                <w:rPr>
                  <w:rFonts w:ascii="Cambria Math" w:hAnsi="Cambria Math"/>
                  <w:lang w:val="hr-HR"/>
                </w:rPr>
              </m:ctrlPr>
            </m:fPr>
            <m:num>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1</m:t>
                  </m:r>
                </m:sub>
              </m:sSub>
              <m:r>
                <w:rPr>
                  <w:rFonts w:ascii="Cambria Math" w:hAnsi="Cambria Math"/>
                  <w:lang w:val="hr-HR"/>
                </w:rPr>
                <m:t>+</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2</m:t>
                  </m:r>
                </m:sub>
              </m:sSub>
              <m:r>
                <w:rPr>
                  <w:rFonts w:ascii="Cambria Math" w:hAnsi="Cambria Math"/>
                  <w:lang w:val="hr-HR"/>
                </w:rPr>
                <m:t>+...+</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n</m:t>
                  </m:r>
                </m:sub>
              </m:sSub>
            </m:num>
            <m:den>
              <m:r>
                <w:rPr>
                  <w:rFonts w:ascii="Cambria Math" w:hAnsi="Cambria Math"/>
                  <w:lang w:val="hr-HR"/>
                </w:rPr>
                <m:t>n</m:t>
              </m:r>
            </m:den>
          </m:f>
        </m:oMath>
      </m:oMathPara>
    </w:p>
    <w:p w14:paraId="39D38A5C" w14:textId="77777777" w:rsidR="007341A4" w:rsidRPr="000837F2" w:rsidRDefault="005F7D16">
      <w:pPr>
        <w:pStyle w:val="Tijeloteksta"/>
        <w:rPr>
          <w:lang w:val="hr-HR"/>
        </w:rPr>
      </w:pPr>
      <w:r w:rsidRPr="000837F2">
        <w:rPr>
          <w:lang w:val="hr-HR"/>
        </w:rPr>
        <w:t xml:space="preserve">Funkcija kojom je računamo u R-u je </w:t>
      </w:r>
      <w:r w:rsidRPr="000837F2">
        <w:rPr>
          <w:rStyle w:val="VerbatimChar"/>
          <w:lang w:val="hr-HR"/>
        </w:rPr>
        <w:t>mean()</w:t>
      </w:r>
      <w:r w:rsidRPr="000837F2">
        <w:rPr>
          <w:lang w:val="hr-HR"/>
        </w:rPr>
        <w:t>.</w:t>
      </w:r>
    </w:p>
    <w:p w14:paraId="036FB049"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DecValTok"/>
          <w:lang w:val="hr-HR"/>
        </w:rPr>
        <w:t>1</w:t>
      </w:r>
      <w:r w:rsidRPr="000837F2">
        <w:rPr>
          <w:rStyle w:val="OperatorTok"/>
          <w:lang w:val="hr-HR"/>
        </w:rPr>
        <w:t>:</w:t>
      </w:r>
      <w:r w:rsidRPr="000837F2">
        <w:rPr>
          <w:rStyle w:val="DecValTok"/>
          <w:lang w:val="hr-HR"/>
        </w:rPr>
        <w:t>10</w:t>
      </w:r>
      <w:r w:rsidRPr="000837F2">
        <w:rPr>
          <w:lang w:val="hr-HR"/>
        </w:rPr>
        <w:br/>
      </w:r>
      <w:r w:rsidRPr="000837F2">
        <w:rPr>
          <w:rStyle w:val="KeywordTok"/>
          <w:lang w:val="hr-HR"/>
        </w:rPr>
        <w:t>mean</w:t>
      </w:r>
      <w:r w:rsidRPr="000837F2">
        <w:rPr>
          <w:rStyle w:val="NormalTok"/>
          <w:lang w:val="hr-HR"/>
        </w:rPr>
        <w:t>(X)</w:t>
      </w:r>
    </w:p>
    <w:p w14:paraId="6ECA9138" w14:textId="77777777" w:rsidR="007341A4" w:rsidRPr="000837F2" w:rsidRDefault="005F7D16">
      <w:pPr>
        <w:pStyle w:val="SourceCode"/>
        <w:rPr>
          <w:lang w:val="hr-HR"/>
        </w:rPr>
      </w:pPr>
      <w:r w:rsidRPr="000837F2">
        <w:rPr>
          <w:rStyle w:val="VerbatimChar"/>
          <w:lang w:val="hr-HR"/>
        </w:rPr>
        <w:t>## [1] 5.5</w:t>
      </w:r>
    </w:p>
    <w:p w14:paraId="6C321417" w14:textId="77777777" w:rsidR="007341A4" w:rsidRPr="000837F2" w:rsidRDefault="005F7D16">
      <w:pPr>
        <w:pStyle w:val="FirstParagraph"/>
        <w:rPr>
          <w:lang w:val="hr-HR"/>
        </w:rPr>
      </w:pPr>
      <w:r w:rsidRPr="000837F2">
        <w:rPr>
          <w:lang w:val="hr-HR"/>
        </w:rPr>
        <w:t xml:space="preserve">Ukoliko skup podataka ima nedostajuće vrijednosti, potrebno je dodati argument </w:t>
      </w:r>
      <w:r w:rsidRPr="000837F2">
        <w:rPr>
          <w:rStyle w:val="VerbatimChar"/>
          <w:lang w:val="hr-HR"/>
        </w:rPr>
        <w:t>na.rm = TRUE</w:t>
      </w:r>
      <w:r w:rsidRPr="000837F2">
        <w:rPr>
          <w:lang w:val="hr-HR"/>
        </w:rPr>
        <w:t xml:space="preserve"> koji će ih zanemariti.</w:t>
      </w:r>
    </w:p>
    <w:p w14:paraId="5839B535" w14:textId="77777777" w:rsidR="007341A4" w:rsidRPr="000837F2" w:rsidRDefault="005F7D16">
      <w:pPr>
        <w:pStyle w:val="Tijeloteksta"/>
        <w:rPr>
          <w:lang w:val="hr-HR"/>
        </w:rPr>
      </w:pPr>
      <w:r w:rsidRPr="000837F2">
        <w:rPr>
          <w:b/>
          <w:lang w:val="hr-HR"/>
        </w:rPr>
        <w:t>Primjer</w:t>
      </w:r>
      <w:r w:rsidRPr="000837F2">
        <w:rPr>
          <w:lang w:val="hr-HR"/>
        </w:rPr>
        <w:t xml:space="preserve"> računanja srednje vrijednosti visina i težina likova iz podatkovnog okvira </w:t>
      </w:r>
      <w:r w:rsidRPr="000837F2">
        <w:rPr>
          <w:rStyle w:val="VerbatimChar"/>
          <w:lang w:val="hr-HR"/>
        </w:rPr>
        <w:t>starwars</w:t>
      </w:r>
      <w:r w:rsidRPr="000837F2">
        <w:rPr>
          <w:lang w:val="hr-HR"/>
        </w:rPr>
        <w:t>:</w:t>
      </w:r>
    </w:p>
    <w:p w14:paraId="38E9A006" w14:textId="77777777" w:rsidR="007341A4" w:rsidRPr="000837F2" w:rsidRDefault="005F7D16">
      <w:pPr>
        <w:pStyle w:val="SourceCode"/>
        <w:rPr>
          <w:lang w:val="hr-HR"/>
        </w:rPr>
      </w:pPr>
      <w:r w:rsidRPr="000837F2">
        <w:rPr>
          <w:rStyle w:val="CommentTok"/>
          <w:lang w:val="hr-HR"/>
        </w:rPr>
        <w:t># s obzirom na to da podatkovni okvir ima nedostajuće vrijednosti u ovim varijablama, moramo dodati argument koji ih zanemaruje: na.rm = TRUE.</w:t>
      </w:r>
      <w:r w:rsidRPr="000837F2">
        <w:rPr>
          <w:lang w:val="hr-HR"/>
        </w:rPr>
        <w:br/>
      </w:r>
      <w:r w:rsidRPr="000837F2">
        <w:rPr>
          <w:rStyle w:val="KeywordTok"/>
          <w:lang w:val="hr-HR"/>
        </w:rPr>
        <w:t>mean</w:t>
      </w:r>
      <w:r w:rsidRPr="000837F2">
        <w:rPr>
          <w:rStyle w:val="NormalTok"/>
          <w:lang w:val="hr-HR"/>
        </w:rPr>
        <w:t>(starwars</w:t>
      </w:r>
      <w:r w:rsidRPr="000837F2">
        <w:rPr>
          <w:rStyle w:val="OperatorTok"/>
          <w:lang w:val="hr-HR"/>
        </w:rPr>
        <w:t>$</w:t>
      </w:r>
      <w:r w:rsidRPr="000837F2">
        <w:rPr>
          <w:rStyle w:val="NormalTok"/>
          <w:lang w:val="hr-HR"/>
        </w:rPr>
        <w:t xml:space="preserve">height, </w:t>
      </w:r>
      <w:r w:rsidRPr="000837F2">
        <w:rPr>
          <w:rStyle w:val="DataTypeTok"/>
          <w:lang w:val="hr-HR"/>
        </w:rPr>
        <w:t>na.rm=</w:t>
      </w:r>
      <w:r w:rsidRPr="000837F2">
        <w:rPr>
          <w:rStyle w:val="OtherTok"/>
          <w:lang w:val="hr-HR"/>
        </w:rPr>
        <w:t>TRUE</w:t>
      </w:r>
      <w:r w:rsidRPr="000837F2">
        <w:rPr>
          <w:rStyle w:val="NormalTok"/>
          <w:lang w:val="hr-HR"/>
        </w:rPr>
        <w:t>)</w:t>
      </w:r>
    </w:p>
    <w:p w14:paraId="75ACE3FD" w14:textId="77777777" w:rsidR="007341A4" w:rsidRPr="000837F2" w:rsidRDefault="005F7D16">
      <w:pPr>
        <w:pStyle w:val="SourceCode"/>
        <w:rPr>
          <w:lang w:val="hr-HR"/>
        </w:rPr>
      </w:pPr>
      <w:r w:rsidRPr="000837F2">
        <w:rPr>
          <w:rStyle w:val="VerbatimChar"/>
          <w:lang w:val="hr-HR"/>
        </w:rPr>
        <w:t>## [1] 174.358</w:t>
      </w:r>
    </w:p>
    <w:p w14:paraId="04B34AA3" w14:textId="77777777" w:rsidR="007341A4" w:rsidRPr="000837F2" w:rsidRDefault="005F7D16">
      <w:pPr>
        <w:pStyle w:val="SourceCode"/>
        <w:rPr>
          <w:lang w:val="hr-HR"/>
        </w:rPr>
      </w:pPr>
      <w:r w:rsidRPr="000837F2">
        <w:rPr>
          <w:rStyle w:val="KeywordTok"/>
          <w:lang w:val="hr-HR"/>
        </w:rPr>
        <w:t>mean</w:t>
      </w:r>
      <w:r w:rsidRPr="000837F2">
        <w:rPr>
          <w:rStyle w:val="NormalTok"/>
          <w:lang w:val="hr-HR"/>
        </w:rPr>
        <w:t>(starwars</w:t>
      </w:r>
      <w:r w:rsidRPr="000837F2">
        <w:rPr>
          <w:rStyle w:val="OperatorTok"/>
          <w:lang w:val="hr-HR"/>
        </w:rPr>
        <w:t>$</w:t>
      </w:r>
      <w:r w:rsidRPr="000837F2">
        <w:rPr>
          <w:rStyle w:val="NormalTok"/>
          <w:lang w:val="hr-HR"/>
        </w:rPr>
        <w:t xml:space="preserve">mass, </w:t>
      </w:r>
      <w:r w:rsidRPr="000837F2">
        <w:rPr>
          <w:rStyle w:val="DataTypeTok"/>
          <w:lang w:val="hr-HR"/>
        </w:rPr>
        <w:t>na.rm=</w:t>
      </w:r>
      <w:r w:rsidRPr="000837F2">
        <w:rPr>
          <w:rStyle w:val="OtherTok"/>
          <w:lang w:val="hr-HR"/>
        </w:rPr>
        <w:t>TRUE</w:t>
      </w:r>
      <w:r w:rsidRPr="000837F2">
        <w:rPr>
          <w:rStyle w:val="NormalTok"/>
          <w:lang w:val="hr-HR"/>
        </w:rPr>
        <w:t>)</w:t>
      </w:r>
    </w:p>
    <w:p w14:paraId="6D430E14" w14:textId="77777777" w:rsidR="007341A4" w:rsidRPr="000837F2" w:rsidRDefault="005F7D16">
      <w:pPr>
        <w:pStyle w:val="SourceCode"/>
        <w:rPr>
          <w:lang w:val="hr-HR"/>
        </w:rPr>
      </w:pPr>
      <w:r w:rsidRPr="000837F2">
        <w:rPr>
          <w:rStyle w:val="VerbatimChar"/>
          <w:lang w:val="hr-HR"/>
        </w:rPr>
        <w:t>## [1] 97.31186</w:t>
      </w:r>
    </w:p>
    <w:p w14:paraId="407FFE51" w14:textId="77777777" w:rsidR="007341A4" w:rsidRPr="000837F2" w:rsidRDefault="005F7D16">
      <w:pPr>
        <w:pStyle w:val="FirstParagraph"/>
        <w:rPr>
          <w:lang w:val="hr-HR"/>
        </w:rPr>
      </w:pPr>
      <w:r w:rsidRPr="000837F2">
        <w:rPr>
          <w:b/>
          <w:lang w:val="hr-HR"/>
        </w:rPr>
        <w:t>Primjer:</w:t>
      </w:r>
      <w:r w:rsidRPr="000837F2">
        <w:rPr>
          <w:lang w:val="hr-HR"/>
        </w:rPr>
        <w:t xml:space="preserve"> Koja je srednja vrijednost mase ljudi, a koja svih ostalih bića iz dijela populacije Star Wars čije su mjere poznate?</w:t>
      </w:r>
    </w:p>
    <w:p w14:paraId="094C3661" w14:textId="77777777" w:rsidR="007341A4" w:rsidRPr="000837F2" w:rsidRDefault="005F7D16">
      <w:pPr>
        <w:pStyle w:val="SourceCode"/>
        <w:rPr>
          <w:lang w:val="hr-HR"/>
        </w:rPr>
      </w:pPr>
      <w:r w:rsidRPr="000837F2">
        <w:rPr>
          <w:rStyle w:val="KeywordTok"/>
          <w:lang w:val="hr-HR"/>
        </w:rPr>
        <w:t>mean</w:t>
      </w:r>
      <w:r w:rsidRPr="000837F2">
        <w:rPr>
          <w:rStyle w:val="NormalTok"/>
          <w:lang w:val="hr-HR"/>
        </w:rPr>
        <w:t>(</w:t>
      </w:r>
      <w:r w:rsidRPr="000837F2">
        <w:rPr>
          <w:rStyle w:val="KeywordTok"/>
          <w:lang w:val="hr-HR"/>
        </w:rPr>
        <w:t>subset</w:t>
      </w:r>
      <w:r w:rsidRPr="000837F2">
        <w:rPr>
          <w:rStyle w:val="NormalTok"/>
          <w:lang w:val="hr-HR"/>
        </w:rPr>
        <w:t>(starwars</w:t>
      </w:r>
      <w:r w:rsidRPr="000837F2">
        <w:rPr>
          <w:rStyle w:val="OperatorTok"/>
          <w:lang w:val="hr-HR"/>
        </w:rPr>
        <w:t>$</w:t>
      </w:r>
      <w:r w:rsidRPr="000837F2">
        <w:rPr>
          <w:rStyle w:val="NormalTok"/>
          <w:lang w:val="hr-HR"/>
        </w:rPr>
        <w:t>mass, starwars</w:t>
      </w:r>
      <w:r w:rsidRPr="000837F2">
        <w:rPr>
          <w:rStyle w:val="OperatorTok"/>
          <w:lang w:val="hr-HR"/>
        </w:rPr>
        <w:t>$</w:t>
      </w:r>
      <w:r w:rsidRPr="000837F2">
        <w:rPr>
          <w:rStyle w:val="NormalTok"/>
          <w:lang w:val="hr-HR"/>
        </w:rPr>
        <w:t xml:space="preserve">species </w:t>
      </w:r>
      <w:r w:rsidRPr="000837F2">
        <w:rPr>
          <w:rStyle w:val="OperatorTok"/>
          <w:lang w:val="hr-HR"/>
        </w:rPr>
        <w:t>!=</w:t>
      </w:r>
      <w:r w:rsidRPr="000837F2">
        <w:rPr>
          <w:rStyle w:val="StringTok"/>
          <w:lang w:val="hr-HR"/>
        </w:rPr>
        <w:t xml:space="preserve"> "Human"</w:t>
      </w:r>
      <w:r w:rsidRPr="000837F2">
        <w:rPr>
          <w:rStyle w:val="NormalTok"/>
          <w:lang w:val="hr-HR"/>
        </w:rPr>
        <w:t xml:space="preserve">), </w:t>
      </w:r>
      <w:r w:rsidRPr="000837F2">
        <w:rPr>
          <w:rStyle w:val="DataTypeTok"/>
          <w:lang w:val="hr-HR"/>
        </w:rPr>
        <w:t>na.rm =</w:t>
      </w:r>
      <w:r w:rsidRPr="000837F2">
        <w:rPr>
          <w:rStyle w:val="NormalTok"/>
          <w:lang w:val="hr-HR"/>
        </w:rPr>
        <w:t xml:space="preserve"> </w:t>
      </w:r>
      <w:r w:rsidRPr="000837F2">
        <w:rPr>
          <w:rStyle w:val="OtherTok"/>
          <w:lang w:val="hr-HR"/>
        </w:rPr>
        <w:t>TRUE</w:t>
      </w:r>
      <w:r w:rsidRPr="000837F2">
        <w:rPr>
          <w:rStyle w:val="NormalTok"/>
          <w:lang w:val="hr-HR"/>
        </w:rPr>
        <w:t>)</w:t>
      </w:r>
    </w:p>
    <w:p w14:paraId="4BCEEF9E" w14:textId="77777777" w:rsidR="007341A4" w:rsidRPr="000837F2" w:rsidRDefault="005F7D16">
      <w:pPr>
        <w:pStyle w:val="SourceCode"/>
        <w:rPr>
          <w:lang w:val="hr-HR"/>
        </w:rPr>
      </w:pPr>
      <w:r w:rsidRPr="000837F2">
        <w:rPr>
          <w:rStyle w:val="VerbatimChar"/>
          <w:lang w:val="hr-HR"/>
        </w:rPr>
        <w:t>## [1] 107.5611</w:t>
      </w:r>
    </w:p>
    <w:p w14:paraId="5CCB6C12" w14:textId="77777777" w:rsidR="007341A4" w:rsidRPr="000837F2" w:rsidRDefault="005F7D16">
      <w:pPr>
        <w:pStyle w:val="SourceCode"/>
        <w:rPr>
          <w:lang w:val="hr-HR"/>
        </w:rPr>
      </w:pPr>
      <w:r w:rsidRPr="000837F2">
        <w:rPr>
          <w:rStyle w:val="KeywordTok"/>
          <w:lang w:val="hr-HR"/>
        </w:rPr>
        <w:t>mean</w:t>
      </w:r>
      <w:r w:rsidRPr="000837F2">
        <w:rPr>
          <w:rStyle w:val="NormalTok"/>
          <w:lang w:val="hr-HR"/>
        </w:rPr>
        <w:t>(</w:t>
      </w:r>
      <w:r w:rsidRPr="000837F2">
        <w:rPr>
          <w:rStyle w:val="KeywordTok"/>
          <w:lang w:val="hr-HR"/>
        </w:rPr>
        <w:t>subset</w:t>
      </w:r>
      <w:r w:rsidRPr="000837F2">
        <w:rPr>
          <w:rStyle w:val="NormalTok"/>
          <w:lang w:val="hr-HR"/>
        </w:rPr>
        <w:t>(starwars</w:t>
      </w:r>
      <w:r w:rsidRPr="000837F2">
        <w:rPr>
          <w:rStyle w:val="OperatorTok"/>
          <w:lang w:val="hr-HR"/>
        </w:rPr>
        <w:t>$</w:t>
      </w:r>
      <w:r w:rsidRPr="000837F2">
        <w:rPr>
          <w:rStyle w:val="NormalTok"/>
          <w:lang w:val="hr-HR"/>
        </w:rPr>
        <w:t>mass, starwars</w:t>
      </w:r>
      <w:r w:rsidRPr="000837F2">
        <w:rPr>
          <w:rStyle w:val="OperatorTok"/>
          <w:lang w:val="hr-HR"/>
        </w:rPr>
        <w:t>$</w:t>
      </w:r>
      <w:r w:rsidRPr="000837F2">
        <w:rPr>
          <w:rStyle w:val="NormalTok"/>
          <w:lang w:val="hr-HR"/>
        </w:rPr>
        <w:t xml:space="preserve">species </w:t>
      </w:r>
      <w:r w:rsidRPr="000837F2">
        <w:rPr>
          <w:rStyle w:val="OperatorTok"/>
          <w:lang w:val="hr-HR"/>
        </w:rPr>
        <w:t>==</w:t>
      </w:r>
      <w:r w:rsidRPr="000837F2">
        <w:rPr>
          <w:rStyle w:val="StringTok"/>
          <w:lang w:val="hr-HR"/>
        </w:rPr>
        <w:t xml:space="preserve"> "Human"</w:t>
      </w:r>
      <w:r w:rsidRPr="000837F2">
        <w:rPr>
          <w:rStyle w:val="NormalTok"/>
          <w:lang w:val="hr-HR"/>
        </w:rPr>
        <w:t xml:space="preserve">), </w:t>
      </w:r>
      <w:r w:rsidRPr="000837F2">
        <w:rPr>
          <w:rStyle w:val="DataTypeTok"/>
          <w:lang w:val="hr-HR"/>
        </w:rPr>
        <w:t>na.rm =</w:t>
      </w:r>
      <w:r w:rsidRPr="000837F2">
        <w:rPr>
          <w:rStyle w:val="NormalTok"/>
          <w:lang w:val="hr-HR"/>
        </w:rPr>
        <w:t xml:space="preserve"> </w:t>
      </w:r>
      <w:r w:rsidRPr="000837F2">
        <w:rPr>
          <w:rStyle w:val="OtherTok"/>
          <w:lang w:val="hr-HR"/>
        </w:rPr>
        <w:t>TRUE</w:t>
      </w:r>
      <w:r w:rsidRPr="000837F2">
        <w:rPr>
          <w:rStyle w:val="NormalTok"/>
          <w:lang w:val="hr-HR"/>
        </w:rPr>
        <w:t>)</w:t>
      </w:r>
    </w:p>
    <w:p w14:paraId="02FDC90E" w14:textId="77777777" w:rsidR="007341A4" w:rsidRPr="000837F2" w:rsidRDefault="005F7D16">
      <w:pPr>
        <w:pStyle w:val="SourceCode"/>
        <w:rPr>
          <w:lang w:val="hr-HR"/>
        </w:rPr>
      </w:pPr>
      <w:r w:rsidRPr="000837F2">
        <w:rPr>
          <w:rStyle w:val="VerbatimChar"/>
          <w:lang w:val="hr-HR"/>
        </w:rPr>
        <w:t>## [1] 82.78182</w:t>
      </w:r>
    </w:p>
    <w:p w14:paraId="5D16E1BF" w14:textId="77777777" w:rsidR="007341A4" w:rsidRPr="000837F2" w:rsidRDefault="005F7D16">
      <w:pPr>
        <w:pStyle w:val="FirstParagraph"/>
        <w:rPr>
          <w:lang w:val="hr-HR"/>
        </w:rPr>
      </w:pPr>
      <w:r w:rsidRPr="000837F2">
        <w:rPr>
          <w:lang w:val="hr-HR"/>
        </w:rPr>
        <w:t>Možemo zaključiti da su u Star Wars sagi svemirci prosječno teži od ljudi.</w:t>
      </w:r>
    </w:p>
    <w:p w14:paraId="51DF370D" w14:textId="77777777" w:rsidR="007341A4" w:rsidRPr="000837F2" w:rsidRDefault="005F7D16">
      <w:pPr>
        <w:pStyle w:val="Tijeloteksta"/>
        <w:rPr>
          <w:lang w:val="hr-HR"/>
        </w:rPr>
      </w:pPr>
      <w:r w:rsidRPr="000837F2">
        <w:rPr>
          <w:b/>
          <w:lang w:val="hr-HR"/>
        </w:rPr>
        <w:t>Medijan</w:t>
      </w:r>
    </w:p>
    <w:p w14:paraId="7B4FD652" w14:textId="77777777" w:rsidR="007341A4" w:rsidRPr="000837F2" w:rsidRDefault="005F7D16">
      <w:pPr>
        <w:pStyle w:val="Tijeloteksta"/>
        <w:rPr>
          <w:lang w:val="hr-HR"/>
        </w:rPr>
      </w:pPr>
      <w:r w:rsidRPr="000837F2">
        <w:rPr>
          <w:lang w:val="hr-HR"/>
        </w:rPr>
        <w:t>Medijan je vrijednost srednjega podatka koja podatke poredane po veličini dijeli na dva jednako brojna dijela. Ako je broj podataka neparan, medijan je vrijednost srednjega podatka, a ako je broj podataka paran, medijan je srednja vrijednost dvaju srednjih podataka.</w:t>
      </w:r>
    </w:p>
    <w:p w14:paraId="40DDF782" w14:textId="77777777" w:rsidR="007341A4" w:rsidRPr="000837F2" w:rsidRDefault="005F7D16">
      <w:pPr>
        <w:pStyle w:val="SourceCode"/>
        <w:rPr>
          <w:lang w:val="hr-HR"/>
        </w:rPr>
      </w:pPr>
      <w:r w:rsidRPr="000837F2">
        <w:rPr>
          <w:rStyle w:val="CommentTok"/>
          <w:lang w:val="hr-HR"/>
        </w:rPr>
        <w:lastRenderedPageBreak/>
        <w:t>#neparan broj elemenata skupa</w:t>
      </w:r>
      <w:r w:rsidRPr="000837F2">
        <w:rPr>
          <w:lang w:val="hr-HR"/>
        </w:rPr>
        <w:br/>
      </w:r>
      <w:r w:rsidRPr="000837F2">
        <w:rPr>
          <w:rStyle w:val="NormalTok"/>
          <w:lang w:val="hr-HR"/>
        </w:rPr>
        <w:t>X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5</w:t>
      </w:r>
      <w:r w:rsidRPr="000837F2">
        <w:rPr>
          <w:rStyle w:val="NormalTok"/>
          <w:lang w:val="hr-HR"/>
        </w:rPr>
        <w:t xml:space="preserve">)  </w:t>
      </w:r>
      <w:r w:rsidRPr="000837F2">
        <w:rPr>
          <w:lang w:val="hr-HR"/>
        </w:rPr>
        <w:br/>
      </w:r>
      <w:r w:rsidRPr="000837F2">
        <w:rPr>
          <w:rStyle w:val="KeywordTok"/>
          <w:lang w:val="hr-HR"/>
        </w:rPr>
        <w:t>median</w:t>
      </w:r>
      <w:r w:rsidRPr="000837F2">
        <w:rPr>
          <w:rStyle w:val="NormalTok"/>
          <w:lang w:val="hr-HR"/>
        </w:rPr>
        <w:t>(X)</w:t>
      </w:r>
    </w:p>
    <w:p w14:paraId="1E6D0979" w14:textId="77777777" w:rsidR="007341A4" w:rsidRPr="000837F2" w:rsidRDefault="005F7D16">
      <w:pPr>
        <w:pStyle w:val="SourceCode"/>
        <w:rPr>
          <w:lang w:val="hr-HR"/>
        </w:rPr>
      </w:pPr>
      <w:r w:rsidRPr="000837F2">
        <w:rPr>
          <w:rStyle w:val="VerbatimChar"/>
          <w:lang w:val="hr-HR"/>
        </w:rPr>
        <w:t>## [1] 3</w:t>
      </w:r>
    </w:p>
    <w:p w14:paraId="5811393A" w14:textId="77777777" w:rsidR="007341A4" w:rsidRPr="000837F2" w:rsidRDefault="005F7D16">
      <w:pPr>
        <w:pStyle w:val="SourceCode"/>
        <w:rPr>
          <w:lang w:val="hr-HR"/>
        </w:rPr>
      </w:pPr>
      <w:r w:rsidRPr="000837F2">
        <w:rPr>
          <w:rStyle w:val="CommentTok"/>
          <w:lang w:val="hr-HR"/>
        </w:rPr>
        <w:t>#paran broj elemenata skupa</w:t>
      </w:r>
      <w:r w:rsidRPr="000837F2">
        <w:rPr>
          <w:lang w:val="hr-HR"/>
        </w:rPr>
        <w:br/>
      </w:r>
      <w:r w:rsidRPr="000837F2">
        <w:rPr>
          <w:rStyle w:val="NormalTok"/>
          <w:lang w:val="hr-HR"/>
        </w:rPr>
        <w:t>Y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4</w:t>
      </w:r>
      <w:r w:rsidRPr="000837F2">
        <w:rPr>
          <w:rStyle w:val="NormalTok"/>
          <w:lang w:val="hr-HR"/>
        </w:rPr>
        <w:t xml:space="preserve">, </w:t>
      </w:r>
      <w:r w:rsidRPr="000837F2">
        <w:rPr>
          <w:rStyle w:val="DecValTok"/>
          <w:lang w:val="hr-HR"/>
        </w:rPr>
        <w:t>5</w:t>
      </w:r>
      <w:r w:rsidRPr="000837F2">
        <w:rPr>
          <w:rStyle w:val="NormalTok"/>
          <w:lang w:val="hr-HR"/>
        </w:rPr>
        <w:t xml:space="preserve">, </w:t>
      </w:r>
      <w:r w:rsidRPr="000837F2">
        <w:rPr>
          <w:rStyle w:val="DecValTok"/>
          <w:lang w:val="hr-HR"/>
        </w:rPr>
        <w:t>6</w:t>
      </w:r>
      <w:r w:rsidRPr="000837F2">
        <w:rPr>
          <w:rStyle w:val="NormalTok"/>
          <w:lang w:val="hr-HR"/>
        </w:rPr>
        <w:t xml:space="preserve">) </w:t>
      </w:r>
      <w:r w:rsidRPr="000837F2">
        <w:rPr>
          <w:lang w:val="hr-HR"/>
        </w:rPr>
        <w:br/>
      </w:r>
      <w:r w:rsidRPr="000837F2">
        <w:rPr>
          <w:rStyle w:val="KeywordTok"/>
          <w:lang w:val="hr-HR"/>
        </w:rPr>
        <w:t>median</w:t>
      </w:r>
      <w:r w:rsidRPr="000837F2">
        <w:rPr>
          <w:rStyle w:val="NormalTok"/>
          <w:lang w:val="hr-HR"/>
        </w:rPr>
        <w:t>(Y)</w:t>
      </w:r>
    </w:p>
    <w:p w14:paraId="27CD50D8" w14:textId="77777777" w:rsidR="007341A4" w:rsidRPr="000837F2" w:rsidRDefault="005F7D16">
      <w:pPr>
        <w:pStyle w:val="SourceCode"/>
        <w:rPr>
          <w:lang w:val="hr-HR"/>
        </w:rPr>
      </w:pPr>
      <w:r w:rsidRPr="000837F2">
        <w:rPr>
          <w:rStyle w:val="VerbatimChar"/>
          <w:lang w:val="hr-HR"/>
        </w:rPr>
        <w:t>## [1] 3.5</w:t>
      </w:r>
    </w:p>
    <w:p w14:paraId="0AA34218" w14:textId="77777777" w:rsidR="007341A4" w:rsidRPr="000837F2" w:rsidRDefault="005F7D16">
      <w:pPr>
        <w:pStyle w:val="FirstParagraph"/>
        <w:rPr>
          <w:lang w:val="hr-HR"/>
        </w:rPr>
      </w:pPr>
      <w:r w:rsidRPr="000837F2">
        <w:rPr>
          <w:b/>
          <w:lang w:val="hr-HR"/>
        </w:rPr>
        <w:t>Primjer</w:t>
      </w:r>
      <w:r w:rsidRPr="000837F2">
        <w:rPr>
          <w:lang w:val="hr-HR"/>
        </w:rPr>
        <w:t xml:space="preserve"> izračuna medijana na skupu starwars:</w:t>
      </w:r>
    </w:p>
    <w:p w14:paraId="342B3B1B" w14:textId="77777777" w:rsidR="007341A4" w:rsidRPr="000837F2" w:rsidRDefault="005F7D16">
      <w:pPr>
        <w:pStyle w:val="SourceCode"/>
        <w:rPr>
          <w:lang w:val="hr-HR"/>
        </w:rPr>
      </w:pPr>
      <w:r w:rsidRPr="000837F2">
        <w:rPr>
          <w:rStyle w:val="KeywordTok"/>
          <w:lang w:val="hr-HR"/>
        </w:rPr>
        <w:t>median</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rStyle w:val="DataTypeTok"/>
          <w:lang w:val="hr-HR"/>
        </w:rPr>
        <w:t>na.rm =</w:t>
      </w:r>
      <w:r w:rsidRPr="000837F2">
        <w:rPr>
          <w:rStyle w:val="NormalTok"/>
          <w:lang w:val="hr-HR"/>
        </w:rPr>
        <w:t xml:space="preserve"> </w:t>
      </w:r>
      <w:r w:rsidRPr="000837F2">
        <w:rPr>
          <w:rStyle w:val="OtherTok"/>
          <w:lang w:val="hr-HR"/>
        </w:rPr>
        <w:t>TRUE</w:t>
      </w:r>
      <w:r w:rsidRPr="000837F2">
        <w:rPr>
          <w:rStyle w:val="NormalTok"/>
          <w:lang w:val="hr-HR"/>
        </w:rPr>
        <w:t>)</w:t>
      </w:r>
    </w:p>
    <w:p w14:paraId="798750F9" w14:textId="77777777" w:rsidR="007341A4" w:rsidRPr="000837F2" w:rsidRDefault="005F7D16">
      <w:pPr>
        <w:pStyle w:val="SourceCode"/>
        <w:rPr>
          <w:lang w:val="hr-HR"/>
        </w:rPr>
      </w:pPr>
      <w:r w:rsidRPr="000837F2">
        <w:rPr>
          <w:rStyle w:val="VerbatimChar"/>
          <w:lang w:val="hr-HR"/>
        </w:rPr>
        <w:t>## [1] 52</w:t>
      </w:r>
    </w:p>
    <w:p w14:paraId="573A5C50" w14:textId="77777777" w:rsidR="007341A4" w:rsidRPr="000837F2" w:rsidRDefault="005F7D16">
      <w:pPr>
        <w:pStyle w:val="FirstParagraph"/>
        <w:rPr>
          <w:lang w:val="hr-HR"/>
        </w:rPr>
      </w:pPr>
      <w:r w:rsidRPr="000837F2">
        <w:rPr>
          <w:lang w:val="hr-HR"/>
        </w:rPr>
        <w:t>U filmovima Star Wars polovica likova starija je od 52 godine.</w:t>
      </w:r>
    </w:p>
    <w:p w14:paraId="74F44CA4" w14:textId="77777777" w:rsidR="007341A4" w:rsidRPr="000837F2" w:rsidRDefault="005F7D16">
      <w:pPr>
        <w:pStyle w:val="Tijeloteksta"/>
        <w:rPr>
          <w:lang w:val="hr-HR"/>
        </w:rPr>
      </w:pPr>
      <w:r w:rsidRPr="000837F2">
        <w:rPr>
          <w:b/>
          <w:lang w:val="hr-HR"/>
        </w:rPr>
        <w:t>Mod</w:t>
      </w:r>
    </w:p>
    <w:p w14:paraId="5B2D18C7" w14:textId="77777777" w:rsidR="007341A4" w:rsidRPr="000837F2" w:rsidRDefault="005F7D16">
      <w:pPr>
        <w:pStyle w:val="Tijeloteksta"/>
        <w:rPr>
          <w:lang w:val="hr-HR"/>
        </w:rPr>
      </w:pPr>
      <w:r w:rsidRPr="000837F2">
        <w:rPr>
          <w:lang w:val="hr-HR"/>
        </w:rPr>
        <w:t>Mod je najčešća vrijednost u skupu podataka. Može se jasno uočiti iz stupčastog dijagrama kao kategorija s najvišom frekvencijom, odnosno visinom stupca.</w:t>
      </w:r>
    </w:p>
    <w:p w14:paraId="6C1C6507" w14:textId="77777777" w:rsidR="007341A4" w:rsidRPr="000837F2" w:rsidRDefault="005F7D16">
      <w:pPr>
        <w:pStyle w:val="Tijeloteksta"/>
        <w:rPr>
          <w:lang w:val="hr-HR"/>
        </w:rPr>
      </w:pPr>
      <w:r w:rsidRPr="000837F2">
        <w:rPr>
          <w:lang w:val="hr-HR"/>
        </w:rPr>
        <w:t>U osnovnim paketima sustava R ne postoji funkcija za mod, stoga se za potrebe računanja moda može koristiti ova funkcija:</w:t>
      </w:r>
    </w:p>
    <w:p w14:paraId="185CBC79" w14:textId="77777777" w:rsidR="007341A4" w:rsidRPr="000837F2" w:rsidRDefault="005F7D16">
      <w:pPr>
        <w:pStyle w:val="SourceCode"/>
        <w:rPr>
          <w:lang w:val="hr-HR"/>
        </w:rPr>
      </w:pPr>
      <w:r w:rsidRPr="000837F2">
        <w:rPr>
          <w:rStyle w:val="NormalTok"/>
          <w:lang w:val="hr-HR"/>
        </w:rPr>
        <w:t>Mode &lt;-</w:t>
      </w:r>
      <w:r w:rsidRPr="000837F2">
        <w:rPr>
          <w:rStyle w:val="StringTok"/>
          <w:lang w:val="hr-HR"/>
        </w:rPr>
        <w:t xml:space="preserve"> </w:t>
      </w:r>
      <w:r w:rsidRPr="000837F2">
        <w:rPr>
          <w:rStyle w:val="ControlFlowTok"/>
          <w:lang w:val="hr-HR"/>
        </w:rPr>
        <w:t>function</w:t>
      </w:r>
      <w:r w:rsidRPr="000837F2">
        <w:rPr>
          <w:rStyle w:val="NormalTok"/>
          <w:lang w:val="hr-HR"/>
        </w:rPr>
        <w:t>(x) {</w:t>
      </w:r>
      <w:r w:rsidRPr="000837F2">
        <w:rPr>
          <w:lang w:val="hr-HR"/>
        </w:rPr>
        <w:br/>
      </w:r>
      <w:r w:rsidRPr="000837F2">
        <w:rPr>
          <w:rStyle w:val="NormalTok"/>
          <w:lang w:val="hr-HR"/>
        </w:rPr>
        <w:t xml:space="preserve">  ux &lt;-</w:t>
      </w:r>
      <w:r w:rsidRPr="000837F2">
        <w:rPr>
          <w:rStyle w:val="StringTok"/>
          <w:lang w:val="hr-HR"/>
        </w:rPr>
        <w:t xml:space="preserve"> </w:t>
      </w:r>
      <w:r w:rsidRPr="000837F2">
        <w:rPr>
          <w:rStyle w:val="KeywordTok"/>
          <w:lang w:val="hr-HR"/>
        </w:rPr>
        <w:t>unique</w:t>
      </w:r>
      <w:r w:rsidRPr="000837F2">
        <w:rPr>
          <w:rStyle w:val="NormalTok"/>
          <w:lang w:val="hr-HR"/>
        </w:rPr>
        <w:t>(x)</w:t>
      </w:r>
      <w:r w:rsidRPr="000837F2">
        <w:rPr>
          <w:lang w:val="hr-HR"/>
        </w:rPr>
        <w:br/>
      </w:r>
      <w:r w:rsidRPr="000837F2">
        <w:rPr>
          <w:rStyle w:val="NormalTok"/>
          <w:lang w:val="hr-HR"/>
        </w:rPr>
        <w:t xml:space="preserve">  ux[</w:t>
      </w:r>
      <w:r w:rsidRPr="000837F2">
        <w:rPr>
          <w:rStyle w:val="KeywordTok"/>
          <w:lang w:val="hr-HR"/>
        </w:rPr>
        <w:t>which.max</w:t>
      </w:r>
      <w:r w:rsidRPr="000837F2">
        <w:rPr>
          <w:rStyle w:val="NormalTok"/>
          <w:lang w:val="hr-HR"/>
        </w:rPr>
        <w:t>(</w:t>
      </w:r>
      <w:r w:rsidRPr="000837F2">
        <w:rPr>
          <w:rStyle w:val="KeywordTok"/>
          <w:lang w:val="hr-HR"/>
        </w:rPr>
        <w:t>tabulate</w:t>
      </w:r>
      <w:r w:rsidRPr="000837F2">
        <w:rPr>
          <w:rStyle w:val="NormalTok"/>
          <w:lang w:val="hr-HR"/>
        </w:rPr>
        <w:t>(</w:t>
      </w:r>
      <w:r w:rsidRPr="000837F2">
        <w:rPr>
          <w:rStyle w:val="KeywordTok"/>
          <w:lang w:val="hr-HR"/>
        </w:rPr>
        <w:t>match</w:t>
      </w:r>
      <w:r w:rsidRPr="000837F2">
        <w:rPr>
          <w:rStyle w:val="NormalTok"/>
          <w:lang w:val="hr-HR"/>
        </w:rPr>
        <w:t>(x, ux)))]</w:t>
      </w:r>
      <w:r w:rsidRPr="000837F2">
        <w:rPr>
          <w:lang w:val="hr-HR"/>
        </w:rPr>
        <w:br/>
      </w:r>
      <w:r w:rsidRPr="000837F2">
        <w:rPr>
          <w:rStyle w:val="NormalTok"/>
          <w:lang w:val="hr-HR"/>
        </w:rPr>
        <w:t>}</w:t>
      </w:r>
    </w:p>
    <w:p w14:paraId="38B73C68"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1</w:t>
      </w:r>
      <w:r w:rsidRPr="000837F2">
        <w:rPr>
          <w:rStyle w:val="NormalTok"/>
          <w:lang w:val="hr-HR"/>
        </w:rPr>
        <w:t>)</w:t>
      </w:r>
      <w:r w:rsidRPr="000837F2">
        <w:rPr>
          <w:lang w:val="hr-HR"/>
        </w:rPr>
        <w:br/>
      </w:r>
      <w:r w:rsidRPr="000837F2">
        <w:rPr>
          <w:rStyle w:val="KeywordTok"/>
          <w:lang w:val="hr-HR"/>
        </w:rPr>
        <w:t>Mode</w:t>
      </w:r>
      <w:r w:rsidRPr="000837F2">
        <w:rPr>
          <w:rStyle w:val="NormalTok"/>
          <w:lang w:val="hr-HR"/>
        </w:rPr>
        <w:t>(X)</w:t>
      </w:r>
    </w:p>
    <w:p w14:paraId="68954270" w14:textId="77777777" w:rsidR="007341A4" w:rsidRPr="000837F2" w:rsidRDefault="005F7D16">
      <w:pPr>
        <w:pStyle w:val="SourceCode"/>
        <w:rPr>
          <w:lang w:val="hr-HR"/>
        </w:rPr>
      </w:pPr>
      <w:r w:rsidRPr="000837F2">
        <w:rPr>
          <w:rStyle w:val="VerbatimChar"/>
          <w:lang w:val="hr-HR"/>
        </w:rPr>
        <w:t>## [1] 2</w:t>
      </w:r>
    </w:p>
    <w:p w14:paraId="4122A8AA" w14:textId="77777777" w:rsidR="007341A4" w:rsidRPr="000837F2" w:rsidRDefault="005F7D16">
      <w:pPr>
        <w:pStyle w:val="FirstParagraph"/>
        <w:rPr>
          <w:lang w:val="hr-HR"/>
        </w:rPr>
      </w:pPr>
      <w:r w:rsidRPr="000837F2">
        <w:rPr>
          <w:b/>
          <w:lang w:val="hr-HR"/>
        </w:rPr>
        <w:t>Primjer:</w:t>
      </w:r>
      <w:r w:rsidRPr="000837F2">
        <w:rPr>
          <w:lang w:val="hr-HR"/>
        </w:rPr>
        <w:t xml:space="preserve"> Koja je najčešća boja očiju u populaciji Star Warsa?</w:t>
      </w:r>
    </w:p>
    <w:p w14:paraId="69AD63C3" w14:textId="77777777" w:rsidR="007341A4" w:rsidRPr="000837F2" w:rsidRDefault="005F7D16">
      <w:pPr>
        <w:pStyle w:val="SourceCode"/>
        <w:rPr>
          <w:lang w:val="hr-HR"/>
        </w:rPr>
      </w:pPr>
      <w:r w:rsidRPr="000837F2">
        <w:rPr>
          <w:rStyle w:val="KeywordTok"/>
          <w:lang w:val="hr-HR"/>
        </w:rPr>
        <w:t>Mode</w:t>
      </w:r>
      <w:r w:rsidRPr="000837F2">
        <w:rPr>
          <w:rStyle w:val="NormalTok"/>
          <w:lang w:val="hr-HR"/>
        </w:rPr>
        <w:t>(starwars</w:t>
      </w:r>
      <w:r w:rsidRPr="000837F2">
        <w:rPr>
          <w:rStyle w:val="OperatorTok"/>
          <w:lang w:val="hr-HR"/>
        </w:rPr>
        <w:t>$</w:t>
      </w:r>
      <w:r w:rsidRPr="000837F2">
        <w:rPr>
          <w:rStyle w:val="NormalTok"/>
          <w:lang w:val="hr-HR"/>
        </w:rPr>
        <w:t>eye_color)</w:t>
      </w:r>
    </w:p>
    <w:p w14:paraId="3BD92028" w14:textId="77777777" w:rsidR="007341A4" w:rsidRPr="000837F2" w:rsidRDefault="005F7D16">
      <w:pPr>
        <w:pStyle w:val="SourceCode"/>
        <w:rPr>
          <w:lang w:val="hr-HR"/>
        </w:rPr>
      </w:pPr>
      <w:r w:rsidRPr="000837F2">
        <w:rPr>
          <w:rStyle w:val="VerbatimChar"/>
          <w:lang w:val="hr-HR"/>
        </w:rPr>
        <w:t>## [1] "brown"</w:t>
      </w:r>
    </w:p>
    <w:p w14:paraId="13B38317" w14:textId="77777777" w:rsidR="007341A4" w:rsidRPr="000837F2" w:rsidRDefault="005F7D16">
      <w:pPr>
        <w:pStyle w:val="FirstParagraph"/>
        <w:rPr>
          <w:lang w:val="hr-HR"/>
        </w:rPr>
      </w:pPr>
      <w:r w:rsidRPr="000837F2">
        <w:rPr>
          <w:lang w:val="hr-HR"/>
        </w:rPr>
        <w:t xml:space="preserve">Prisjetimo se da se mjere deskriptivne statistike mogu jednostavno prikazati dijagramom pravokutnika (engl. </w:t>
      </w:r>
      <w:r w:rsidRPr="000837F2">
        <w:rPr>
          <w:i/>
          <w:lang w:val="hr-HR"/>
        </w:rPr>
        <w:t>box and whiskers plot</w:t>
      </w:r>
      <w:r w:rsidRPr="000837F2">
        <w:rPr>
          <w:lang w:val="hr-HR"/>
        </w:rPr>
        <w:t xml:space="preserve">) i funkcijom </w:t>
      </w:r>
      <w:r w:rsidRPr="000837F2">
        <w:rPr>
          <w:rStyle w:val="VerbatimChar"/>
          <w:lang w:val="hr-HR"/>
        </w:rPr>
        <w:t>summary()</w:t>
      </w:r>
      <w:r w:rsidRPr="000837F2">
        <w:rPr>
          <w:lang w:val="hr-HR"/>
        </w:rPr>
        <w:t>.</w:t>
      </w:r>
    </w:p>
    <w:p w14:paraId="68B8B3B0" w14:textId="77777777" w:rsidR="007341A4" w:rsidRPr="000837F2" w:rsidRDefault="005F7D16">
      <w:pPr>
        <w:pStyle w:val="SourceCode"/>
        <w:rPr>
          <w:lang w:val="hr-HR"/>
        </w:rPr>
      </w:pPr>
      <w:r w:rsidRPr="000837F2">
        <w:rPr>
          <w:rStyle w:val="KeywordTok"/>
          <w:lang w:val="hr-HR"/>
        </w:rPr>
        <w:t>boxplot</w:t>
      </w:r>
      <w:r w:rsidRPr="000837F2">
        <w:rPr>
          <w:rStyle w:val="NormalTok"/>
          <w:lang w:val="hr-HR"/>
        </w:rPr>
        <w:t>(starwars</w:t>
      </w:r>
      <w:r w:rsidRPr="000837F2">
        <w:rPr>
          <w:rStyle w:val="OperatorTok"/>
          <w:lang w:val="hr-HR"/>
        </w:rPr>
        <w:t>$</w:t>
      </w:r>
      <w:r w:rsidRPr="000837F2">
        <w:rPr>
          <w:rStyle w:val="NormalTok"/>
          <w:lang w:val="hr-HR"/>
        </w:rPr>
        <w:t xml:space="preserve">height, </w:t>
      </w:r>
      <w:r w:rsidRPr="000837F2">
        <w:rPr>
          <w:rStyle w:val="DataTypeTok"/>
          <w:lang w:val="hr-HR"/>
        </w:rPr>
        <w:t>main =</w:t>
      </w:r>
      <w:r w:rsidRPr="000837F2">
        <w:rPr>
          <w:rStyle w:val="NormalTok"/>
          <w:lang w:val="hr-HR"/>
        </w:rPr>
        <w:t xml:space="preserve"> </w:t>
      </w:r>
      <w:r w:rsidRPr="000837F2">
        <w:rPr>
          <w:rStyle w:val="StringTok"/>
          <w:lang w:val="hr-HR"/>
        </w:rPr>
        <w:t>"Visine likova iz Star Warsa"</w:t>
      </w:r>
      <w:r w:rsidRPr="000837F2">
        <w:rPr>
          <w:rStyle w:val="NormalTok"/>
          <w:lang w:val="hr-HR"/>
        </w:rPr>
        <w:t xml:space="preserve">, </w:t>
      </w:r>
      <w:r w:rsidRPr="000837F2">
        <w:rPr>
          <w:rStyle w:val="DataTypeTok"/>
          <w:lang w:val="hr-HR"/>
        </w:rPr>
        <w:t>ylab=</w:t>
      </w:r>
      <w:r w:rsidRPr="000837F2">
        <w:rPr>
          <w:rStyle w:val="StringTok"/>
          <w:lang w:val="hr-HR"/>
        </w:rPr>
        <w:t>"Visina u cm"</w:t>
      </w:r>
      <w:r w:rsidRPr="000837F2">
        <w:rPr>
          <w:rStyle w:val="NormalTok"/>
          <w:lang w:val="hr-HR"/>
        </w:rPr>
        <w:t>)</w:t>
      </w:r>
    </w:p>
    <w:p w14:paraId="10D258D5" w14:textId="77777777" w:rsidR="007341A4" w:rsidRPr="000837F2" w:rsidRDefault="005F7D16" w:rsidP="00B966C6">
      <w:pPr>
        <w:pStyle w:val="FirstParagraph"/>
        <w:jc w:val="center"/>
        <w:rPr>
          <w:lang w:val="hr-HR"/>
        </w:rPr>
      </w:pPr>
      <w:r w:rsidRPr="000837F2">
        <w:rPr>
          <w:noProof/>
          <w:lang w:val="en-GB" w:eastAsia="en-GB"/>
        </w:rPr>
        <w:lastRenderedPageBreak/>
        <w:drawing>
          <wp:inline distT="0" distB="0" distL="0" distR="0" wp14:anchorId="5690F638" wp14:editId="14A879DB">
            <wp:extent cx="3695700" cy="24574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83-1.png"/>
                    <pic:cNvPicPr>
                      <a:picLocks noChangeAspect="1" noChangeArrowheads="1"/>
                    </pic:cNvPicPr>
                  </pic:nvPicPr>
                  <pic:blipFill rotWithShape="1">
                    <a:blip r:embed="rId79"/>
                    <a:srcRect t="3240" b="20766"/>
                    <a:stretch/>
                  </pic:blipFill>
                  <pic:spPr bwMode="auto">
                    <a:xfrm>
                      <a:off x="0" y="0"/>
                      <a:ext cx="3696101" cy="2457717"/>
                    </a:xfrm>
                    <a:prstGeom prst="rect">
                      <a:avLst/>
                    </a:prstGeom>
                    <a:noFill/>
                    <a:ln>
                      <a:noFill/>
                    </a:ln>
                    <a:extLst>
                      <a:ext uri="{53640926-AAD7-44D8-BBD7-CCE9431645EC}">
                        <a14:shadowObscured xmlns:a14="http://schemas.microsoft.com/office/drawing/2010/main"/>
                      </a:ext>
                    </a:extLst>
                  </pic:spPr>
                </pic:pic>
              </a:graphicData>
            </a:graphic>
          </wp:inline>
        </w:drawing>
      </w:r>
    </w:p>
    <w:p w14:paraId="70A69A73" w14:textId="77777777" w:rsidR="007341A4" w:rsidRPr="000837F2" w:rsidRDefault="005F7D16">
      <w:pPr>
        <w:pStyle w:val="SourceCode"/>
        <w:rPr>
          <w:lang w:val="hr-HR"/>
        </w:rPr>
      </w:pPr>
      <w:r w:rsidRPr="000837F2">
        <w:rPr>
          <w:rStyle w:val="KeywordTok"/>
          <w:lang w:val="hr-HR"/>
        </w:rPr>
        <w:t>summary</w:t>
      </w:r>
      <w:r w:rsidRPr="000837F2">
        <w:rPr>
          <w:rStyle w:val="NormalTok"/>
          <w:lang w:val="hr-HR"/>
        </w:rPr>
        <w:t>(starwars</w:t>
      </w:r>
      <w:r w:rsidRPr="000837F2">
        <w:rPr>
          <w:rStyle w:val="OperatorTok"/>
          <w:lang w:val="hr-HR"/>
        </w:rPr>
        <w:t>$</w:t>
      </w:r>
      <w:r w:rsidRPr="000837F2">
        <w:rPr>
          <w:rStyle w:val="NormalTok"/>
          <w:lang w:val="hr-HR"/>
        </w:rPr>
        <w:t>height)</w:t>
      </w:r>
    </w:p>
    <w:p w14:paraId="42801B06" w14:textId="77777777" w:rsidR="007341A4" w:rsidRPr="000837F2" w:rsidRDefault="005F7D16">
      <w:pPr>
        <w:pStyle w:val="SourceCode"/>
        <w:rPr>
          <w:lang w:val="hr-HR"/>
        </w:rPr>
      </w:pPr>
      <w:r w:rsidRPr="000837F2">
        <w:rPr>
          <w:rStyle w:val="VerbatimChar"/>
          <w:lang w:val="hr-HR"/>
        </w:rPr>
        <w:t xml:space="preserve">##    Min. 1st Qu.  Median    Mean 3rd Qu.    Max.    NA's </w:t>
      </w:r>
      <w:r w:rsidRPr="000837F2">
        <w:rPr>
          <w:lang w:val="hr-HR"/>
        </w:rPr>
        <w:br/>
      </w:r>
      <w:r w:rsidRPr="000837F2">
        <w:rPr>
          <w:rStyle w:val="VerbatimChar"/>
          <w:lang w:val="hr-HR"/>
        </w:rPr>
        <w:t>##    66.0   167.0   180.0   174.4   191.0   264.0       6</w:t>
      </w:r>
    </w:p>
    <w:p w14:paraId="479988B9" w14:textId="77777777" w:rsidR="007341A4" w:rsidRPr="000837F2" w:rsidRDefault="005F7D16">
      <w:pPr>
        <w:pStyle w:val="Naslov4"/>
        <w:rPr>
          <w:lang w:val="hr-HR"/>
        </w:rPr>
      </w:pPr>
      <w:bookmarkStart w:id="148" w:name="X71db62a8dab8c49d3e13b4ccf8474ad6fcb6fea"/>
      <w:r w:rsidRPr="000837F2">
        <w:rPr>
          <w:lang w:val="hr-HR"/>
        </w:rPr>
        <w:t>Karakteristike mjera centralne tendencije</w:t>
      </w:r>
      <w:bookmarkEnd w:id="148"/>
    </w:p>
    <w:p w14:paraId="681F0F59" w14:textId="77777777" w:rsidR="007341A4" w:rsidRPr="000837F2" w:rsidRDefault="005F7D16">
      <w:pPr>
        <w:pStyle w:val="FirstParagraph"/>
        <w:rPr>
          <w:lang w:val="hr-HR"/>
        </w:rPr>
      </w:pPr>
      <w:r w:rsidRPr="000837F2">
        <w:rPr>
          <w:lang w:val="hr-HR"/>
        </w:rPr>
        <w:t xml:space="preserve">Srednja vrijednost je osjetljiva na ekstremne vrijednosti varijable (engl. </w:t>
      </w:r>
      <w:r w:rsidRPr="000837F2">
        <w:rPr>
          <w:i/>
          <w:lang w:val="hr-HR"/>
        </w:rPr>
        <w:t>outlier</w:t>
      </w:r>
      <w:r w:rsidRPr="000837F2">
        <w:rPr>
          <w:lang w:val="hr-HR"/>
        </w:rPr>
        <w:t xml:space="preserve">). Ako varijabla ima ekstremne vrijednosti na desnom/lijevom repu, one će pomaknuti srednju vrijednost udesno/ulijevo. Medijan nije osjetljiv na ekstremne vrijednosti (engl. </w:t>
      </w:r>
      <w:r w:rsidRPr="000837F2">
        <w:rPr>
          <w:i/>
          <w:lang w:val="hr-HR"/>
        </w:rPr>
        <w:t>outlier</w:t>
      </w:r>
      <w:r w:rsidRPr="000837F2">
        <w:rPr>
          <w:lang w:val="hr-HR"/>
        </w:rPr>
        <w:t>), stoga je u nekim slučajevima bolji pokazatelj centralne tendencije od srednje vrijednosti.</w:t>
      </w:r>
    </w:p>
    <w:p w14:paraId="0A9CC9FD" w14:textId="77777777" w:rsidR="007341A4" w:rsidRPr="000837F2" w:rsidRDefault="005F7D16">
      <w:pPr>
        <w:pStyle w:val="Tijeloteksta"/>
        <w:rPr>
          <w:lang w:val="hr-HR"/>
        </w:rPr>
      </w:pPr>
      <w:r w:rsidRPr="000837F2">
        <w:rPr>
          <w:b/>
          <w:lang w:val="hr-HR"/>
        </w:rPr>
        <w:t>Primjer:</w:t>
      </w:r>
      <w:r w:rsidRPr="000837F2">
        <w:rPr>
          <w:lang w:val="hr-HR"/>
        </w:rPr>
        <w:t xml:space="preserve"> Pogledajmo </w:t>
      </w:r>
      <w:r w:rsidRPr="000837F2">
        <w:rPr>
          <w:rStyle w:val="VerbatimChar"/>
          <w:lang w:val="hr-HR"/>
        </w:rPr>
        <w:t>summary</w:t>
      </w:r>
      <w:r w:rsidRPr="000837F2">
        <w:rPr>
          <w:lang w:val="hr-HR"/>
        </w:rPr>
        <w:t xml:space="preserve"> za godinu rođenja populacije iz Star Warsa, te prikažimo grafički njenu razdiobu.</w:t>
      </w:r>
    </w:p>
    <w:p w14:paraId="3BFD9DAA" w14:textId="77777777" w:rsidR="007341A4" w:rsidRPr="000837F2" w:rsidRDefault="005F7D16">
      <w:pPr>
        <w:pStyle w:val="SourceCode"/>
        <w:rPr>
          <w:lang w:val="hr-HR"/>
        </w:rPr>
      </w:pPr>
      <w:r w:rsidRPr="000837F2">
        <w:rPr>
          <w:rStyle w:val="KeywordTok"/>
          <w:lang w:val="hr-HR"/>
        </w:rPr>
        <w:t>summary</w:t>
      </w:r>
      <w:r w:rsidRPr="000837F2">
        <w:rPr>
          <w:rStyle w:val="NormalTok"/>
          <w:lang w:val="hr-HR"/>
        </w:rPr>
        <w:t>(starwars</w:t>
      </w:r>
      <w:r w:rsidRPr="000837F2">
        <w:rPr>
          <w:rStyle w:val="OperatorTok"/>
          <w:lang w:val="hr-HR"/>
        </w:rPr>
        <w:t>$</w:t>
      </w:r>
      <w:r w:rsidRPr="000837F2">
        <w:rPr>
          <w:rStyle w:val="NormalTok"/>
          <w:lang w:val="hr-HR"/>
        </w:rPr>
        <w:t>birth_year)</w:t>
      </w:r>
    </w:p>
    <w:p w14:paraId="0B9669CA" w14:textId="77777777" w:rsidR="007341A4" w:rsidRPr="000837F2" w:rsidRDefault="005F7D16">
      <w:pPr>
        <w:pStyle w:val="SourceCode"/>
        <w:rPr>
          <w:lang w:val="hr-HR"/>
        </w:rPr>
      </w:pPr>
      <w:r w:rsidRPr="000837F2">
        <w:rPr>
          <w:rStyle w:val="VerbatimChar"/>
          <w:lang w:val="hr-HR"/>
        </w:rPr>
        <w:t xml:space="preserve">##    Min. 1st Qu.  Median    Mean 3rd Qu.    Max.    NA's </w:t>
      </w:r>
      <w:r w:rsidRPr="000837F2">
        <w:rPr>
          <w:lang w:val="hr-HR"/>
        </w:rPr>
        <w:br/>
      </w:r>
      <w:r w:rsidRPr="000837F2">
        <w:rPr>
          <w:rStyle w:val="VerbatimChar"/>
          <w:lang w:val="hr-HR"/>
        </w:rPr>
        <w:t>##    8.00   35.00   52.00   87.57   72.00  896.00      44</w:t>
      </w:r>
    </w:p>
    <w:p w14:paraId="2465147F" w14:textId="77777777" w:rsidR="007341A4" w:rsidRPr="000837F2" w:rsidRDefault="005F7D16">
      <w:pPr>
        <w:pStyle w:val="SourceCode"/>
        <w:rPr>
          <w:lang w:val="hr-HR"/>
        </w:rPr>
      </w:pPr>
      <w:r w:rsidRPr="000837F2">
        <w:rPr>
          <w:rStyle w:val="NormalTok"/>
          <w:lang w:val="hr-HR"/>
        </w:rPr>
        <w:t>godine &lt;-</w:t>
      </w:r>
      <w:r w:rsidRPr="000837F2">
        <w:rPr>
          <w:rStyle w:val="StringTok"/>
          <w:lang w:val="hr-HR"/>
        </w:rPr>
        <w:t xml:space="preserve">  </w:t>
      </w:r>
      <w:r w:rsidRPr="000837F2">
        <w:rPr>
          <w:rStyle w:val="KeywordTok"/>
          <w:lang w:val="hr-HR"/>
        </w:rPr>
        <w:t>subset</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rStyle w:val="OperatorTok"/>
          <w:lang w:val="hr-HR"/>
        </w:rPr>
        <w:t>!</w:t>
      </w:r>
      <w:r w:rsidRPr="000837F2">
        <w:rPr>
          <w:rStyle w:val="KeywordTok"/>
          <w:lang w:val="hr-HR"/>
        </w:rPr>
        <w:t>is.na</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lang w:val="hr-HR"/>
        </w:rPr>
        <w:br/>
      </w:r>
      <w:r w:rsidRPr="000837F2">
        <w:rPr>
          <w:rStyle w:val="KeywordTok"/>
          <w:lang w:val="hr-HR"/>
        </w:rPr>
        <w:t>plot</w:t>
      </w:r>
      <w:r w:rsidRPr="000837F2">
        <w:rPr>
          <w:rStyle w:val="NormalTok"/>
          <w:lang w:val="hr-HR"/>
        </w:rPr>
        <w:t>(</w:t>
      </w:r>
      <w:r w:rsidRPr="000837F2">
        <w:rPr>
          <w:rStyle w:val="KeywordTok"/>
          <w:lang w:val="hr-HR"/>
        </w:rPr>
        <w:t>density</w:t>
      </w:r>
      <w:r w:rsidRPr="000837F2">
        <w:rPr>
          <w:rStyle w:val="NormalTok"/>
          <w:lang w:val="hr-HR"/>
        </w:rPr>
        <w:t>(godine))</w:t>
      </w:r>
      <w:r w:rsidRPr="000837F2">
        <w:rPr>
          <w:lang w:val="hr-HR"/>
        </w:rPr>
        <w:br/>
      </w:r>
      <w:r w:rsidRPr="000837F2">
        <w:rPr>
          <w:lang w:val="hr-HR"/>
        </w:rPr>
        <w:br/>
      </w:r>
      <w:r w:rsidRPr="000837F2">
        <w:rPr>
          <w:rStyle w:val="KeywordTok"/>
          <w:lang w:val="hr-HR"/>
        </w:rPr>
        <w:t>points</w:t>
      </w:r>
      <w:r w:rsidRPr="000837F2">
        <w:rPr>
          <w:rStyle w:val="NormalTok"/>
          <w:lang w:val="hr-HR"/>
        </w:rPr>
        <w:t>(</w:t>
      </w:r>
      <w:r w:rsidRPr="000837F2">
        <w:rPr>
          <w:rStyle w:val="KeywordTok"/>
          <w:lang w:val="hr-HR"/>
        </w:rPr>
        <w:t>mean</w:t>
      </w:r>
      <w:r w:rsidRPr="000837F2">
        <w:rPr>
          <w:rStyle w:val="NormalTok"/>
          <w:lang w:val="hr-HR"/>
        </w:rPr>
        <w:t xml:space="preserve">(godine), </w:t>
      </w:r>
      <w:r w:rsidRPr="000837F2">
        <w:rPr>
          <w:rStyle w:val="FloatTok"/>
          <w:lang w:val="hr-HR"/>
        </w:rPr>
        <w:t>0.005</w:t>
      </w:r>
      <w:r w:rsidRPr="000837F2">
        <w:rPr>
          <w:rStyle w:val="NormalTok"/>
          <w:lang w:val="hr-HR"/>
        </w:rPr>
        <w:t xml:space="preserve">, </w:t>
      </w:r>
      <w:r w:rsidRPr="000837F2">
        <w:rPr>
          <w:rStyle w:val="DataTypeTok"/>
          <w:lang w:val="hr-HR"/>
        </w:rPr>
        <w:t>col=</w:t>
      </w:r>
      <w:r w:rsidRPr="000837F2">
        <w:rPr>
          <w:rStyle w:val="StringTok"/>
          <w:lang w:val="hr-HR"/>
        </w:rPr>
        <w:t>"red"</w:t>
      </w:r>
      <w:r w:rsidRPr="000837F2">
        <w:rPr>
          <w:rStyle w:val="NormalTok"/>
          <w:lang w:val="hr-HR"/>
        </w:rPr>
        <w:t xml:space="preserve">, </w:t>
      </w:r>
      <w:r w:rsidRPr="000837F2">
        <w:rPr>
          <w:rStyle w:val="DataTypeTok"/>
          <w:lang w:val="hr-HR"/>
        </w:rPr>
        <w:t>pch=</w:t>
      </w:r>
      <w:r w:rsidRPr="000837F2">
        <w:rPr>
          <w:rStyle w:val="DecValTok"/>
          <w:lang w:val="hr-HR"/>
        </w:rPr>
        <w:t>16</w:t>
      </w:r>
      <w:r w:rsidRPr="000837F2">
        <w:rPr>
          <w:rStyle w:val="NormalTok"/>
          <w:lang w:val="hr-HR"/>
        </w:rPr>
        <w:t>)</w:t>
      </w:r>
      <w:r w:rsidRPr="000837F2">
        <w:rPr>
          <w:lang w:val="hr-HR"/>
        </w:rPr>
        <w:br/>
      </w:r>
      <w:r w:rsidRPr="000837F2">
        <w:rPr>
          <w:rStyle w:val="KeywordTok"/>
          <w:lang w:val="hr-HR"/>
        </w:rPr>
        <w:t>text</w:t>
      </w:r>
      <w:r w:rsidRPr="000837F2">
        <w:rPr>
          <w:rStyle w:val="NormalTok"/>
          <w:lang w:val="hr-HR"/>
        </w:rPr>
        <w:t>(</w:t>
      </w:r>
      <w:r w:rsidRPr="000837F2">
        <w:rPr>
          <w:rStyle w:val="KeywordTok"/>
          <w:lang w:val="hr-HR"/>
        </w:rPr>
        <w:t>mean</w:t>
      </w:r>
      <w:r w:rsidRPr="000837F2">
        <w:rPr>
          <w:rStyle w:val="NormalTok"/>
          <w:lang w:val="hr-HR"/>
        </w:rPr>
        <w:t>(godine)</w:t>
      </w:r>
      <w:r w:rsidRPr="000837F2">
        <w:rPr>
          <w:rStyle w:val="OperatorTok"/>
          <w:lang w:val="hr-HR"/>
        </w:rPr>
        <w:t>+</w:t>
      </w:r>
      <w:r w:rsidRPr="000837F2">
        <w:rPr>
          <w:rStyle w:val="DecValTok"/>
          <w:lang w:val="hr-HR"/>
        </w:rPr>
        <w:t>30</w:t>
      </w:r>
      <w:r w:rsidRPr="000837F2">
        <w:rPr>
          <w:rStyle w:val="NormalTok"/>
          <w:lang w:val="hr-HR"/>
        </w:rPr>
        <w:t xml:space="preserve">, </w:t>
      </w:r>
      <w:r w:rsidRPr="000837F2">
        <w:rPr>
          <w:rStyle w:val="FloatTok"/>
          <w:lang w:val="hr-HR"/>
        </w:rPr>
        <w:t>0.007</w:t>
      </w:r>
      <w:r w:rsidRPr="000837F2">
        <w:rPr>
          <w:rStyle w:val="NormalTok"/>
          <w:lang w:val="hr-HR"/>
        </w:rPr>
        <w:t xml:space="preserve">, </w:t>
      </w:r>
      <w:r w:rsidRPr="000837F2">
        <w:rPr>
          <w:rStyle w:val="DataTypeTok"/>
          <w:lang w:val="hr-HR"/>
        </w:rPr>
        <w:t>labels=</w:t>
      </w:r>
      <w:r w:rsidRPr="000837F2">
        <w:rPr>
          <w:rStyle w:val="StringTok"/>
          <w:lang w:val="hr-HR"/>
        </w:rPr>
        <w:t xml:space="preserve">"Srednja </w:t>
      </w:r>
      <w:r w:rsidRPr="000837F2">
        <w:rPr>
          <w:rStyle w:val="CharTok"/>
          <w:lang w:val="hr-HR"/>
        </w:rPr>
        <w:t>\n</w:t>
      </w:r>
      <w:r w:rsidRPr="000837F2">
        <w:rPr>
          <w:rStyle w:val="StringTok"/>
          <w:lang w:val="hr-HR"/>
        </w:rPr>
        <w:t>vrijednost"</w:t>
      </w:r>
      <w:r w:rsidRPr="000837F2">
        <w:rPr>
          <w:rStyle w:val="NormalTok"/>
          <w:lang w:val="hr-HR"/>
        </w:rPr>
        <w:t xml:space="preserve">, </w:t>
      </w:r>
      <w:r w:rsidRPr="000837F2">
        <w:rPr>
          <w:rStyle w:val="DataTypeTok"/>
          <w:lang w:val="hr-HR"/>
        </w:rPr>
        <w:t>col=</w:t>
      </w:r>
      <w:r w:rsidRPr="000837F2">
        <w:rPr>
          <w:rStyle w:val="StringTok"/>
          <w:lang w:val="hr-HR"/>
        </w:rPr>
        <w:t>"red"</w:t>
      </w:r>
      <w:r w:rsidRPr="000837F2">
        <w:rPr>
          <w:rStyle w:val="NormalTok"/>
          <w:lang w:val="hr-HR"/>
        </w:rPr>
        <w:t>)</w:t>
      </w:r>
      <w:r w:rsidRPr="000837F2">
        <w:rPr>
          <w:lang w:val="hr-HR"/>
        </w:rPr>
        <w:br/>
      </w:r>
      <w:r w:rsidRPr="000837F2">
        <w:rPr>
          <w:lang w:val="hr-HR"/>
        </w:rPr>
        <w:br/>
      </w:r>
      <w:r w:rsidRPr="000837F2">
        <w:rPr>
          <w:rStyle w:val="KeywordTok"/>
          <w:lang w:val="hr-HR"/>
        </w:rPr>
        <w:t>points</w:t>
      </w:r>
      <w:r w:rsidRPr="000837F2">
        <w:rPr>
          <w:rStyle w:val="NormalTok"/>
          <w:lang w:val="hr-HR"/>
        </w:rPr>
        <w:t>(</w:t>
      </w:r>
      <w:r w:rsidRPr="000837F2">
        <w:rPr>
          <w:rStyle w:val="KeywordTok"/>
          <w:lang w:val="hr-HR"/>
        </w:rPr>
        <w:t>median</w:t>
      </w:r>
      <w:r w:rsidRPr="000837F2">
        <w:rPr>
          <w:rStyle w:val="NormalTok"/>
          <w:lang w:val="hr-HR"/>
        </w:rPr>
        <w:t xml:space="preserve">(godine), </w:t>
      </w:r>
      <w:r w:rsidRPr="000837F2">
        <w:rPr>
          <w:rStyle w:val="FloatTok"/>
          <w:lang w:val="hr-HR"/>
        </w:rPr>
        <w:t>0.005</w:t>
      </w:r>
      <w:r w:rsidRPr="000837F2">
        <w:rPr>
          <w:rStyle w:val="NormalTok"/>
          <w:lang w:val="hr-HR"/>
        </w:rPr>
        <w:t xml:space="preserve">, </w:t>
      </w:r>
      <w:r w:rsidRPr="000837F2">
        <w:rPr>
          <w:rStyle w:val="DataTypeTok"/>
          <w:lang w:val="hr-HR"/>
        </w:rPr>
        <w:t>col=</w:t>
      </w:r>
      <w:r w:rsidRPr="000837F2">
        <w:rPr>
          <w:rStyle w:val="StringTok"/>
          <w:lang w:val="hr-HR"/>
        </w:rPr>
        <w:t>"blue"</w:t>
      </w:r>
      <w:r w:rsidRPr="000837F2">
        <w:rPr>
          <w:rStyle w:val="NormalTok"/>
          <w:lang w:val="hr-HR"/>
        </w:rPr>
        <w:t xml:space="preserve">, </w:t>
      </w:r>
      <w:r w:rsidRPr="000837F2">
        <w:rPr>
          <w:rStyle w:val="DataTypeTok"/>
          <w:lang w:val="hr-HR"/>
        </w:rPr>
        <w:t>pch=</w:t>
      </w:r>
      <w:r w:rsidRPr="000837F2">
        <w:rPr>
          <w:rStyle w:val="DecValTok"/>
          <w:lang w:val="hr-HR"/>
        </w:rPr>
        <w:t>16</w:t>
      </w:r>
      <w:r w:rsidRPr="000837F2">
        <w:rPr>
          <w:rStyle w:val="NormalTok"/>
          <w:lang w:val="hr-HR"/>
        </w:rPr>
        <w:t xml:space="preserve">) </w:t>
      </w:r>
      <w:r w:rsidRPr="000837F2">
        <w:rPr>
          <w:lang w:val="hr-HR"/>
        </w:rPr>
        <w:br/>
      </w:r>
      <w:r w:rsidRPr="000837F2">
        <w:rPr>
          <w:rStyle w:val="KeywordTok"/>
          <w:lang w:val="hr-HR"/>
        </w:rPr>
        <w:t>text</w:t>
      </w:r>
      <w:r w:rsidRPr="000837F2">
        <w:rPr>
          <w:rStyle w:val="NormalTok"/>
          <w:lang w:val="hr-HR"/>
        </w:rPr>
        <w:t>(</w:t>
      </w:r>
      <w:r w:rsidRPr="000837F2">
        <w:rPr>
          <w:rStyle w:val="KeywordTok"/>
          <w:lang w:val="hr-HR"/>
        </w:rPr>
        <w:t>median</w:t>
      </w:r>
      <w:r w:rsidRPr="000837F2">
        <w:rPr>
          <w:rStyle w:val="NormalTok"/>
          <w:lang w:val="hr-HR"/>
        </w:rPr>
        <w:t>(godine)</w:t>
      </w:r>
      <w:r w:rsidRPr="000837F2">
        <w:rPr>
          <w:rStyle w:val="OperatorTok"/>
          <w:lang w:val="hr-HR"/>
        </w:rPr>
        <w:t>-</w:t>
      </w:r>
      <w:r w:rsidRPr="000837F2">
        <w:rPr>
          <w:rStyle w:val="DecValTok"/>
          <w:lang w:val="hr-HR"/>
        </w:rPr>
        <w:t>30</w:t>
      </w:r>
      <w:r w:rsidRPr="000837F2">
        <w:rPr>
          <w:rStyle w:val="NormalTok"/>
          <w:lang w:val="hr-HR"/>
        </w:rPr>
        <w:t xml:space="preserve">, </w:t>
      </w:r>
      <w:r w:rsidRPr="000837F2">
        <w:rPr>
          <w:rStyle w:val="FloatTok"/>
          <w:lang w:val="hr-HR"/>
        </w:rPr>
        <w:t>0.004</w:t>
      </w:r>
      <w:r w:rsidRPr="000837F2">
        <w:rPr>
          <w:rStyle w:val="NormalTok"/>
          <w:lang w:val="hr-HR"/>
        </w:rPr>
        <w:t xml:space="preserve">, </w:t>
      </w:r>
      <w:r w:rsidRPr="000837F2">
        <w:rPr>
          <w:rStyle w:val="DataTypeTok"/>
          <w:lang w:val="hr-HR"/>
        </w:rPr>
        <w:t>labels=</w:t>
      </w:r>
      <w:r w:rsidRPr="000837F2">
        <w:rPr>
          <w:rStyle w:val="StringTok"/>
          <w:lang w:val="hr-HR"/>
        </w:rPr>
        <w:t>"Medijan"</w:t>
      </w:r>
      <w:r w:rsidRPr="000837F2">
        <w:rPr>
          <w:rStyle w:val="NormalTok"/>
          <w:lang w:val="hr-HR"/>
        </w:rPr>
        <w:t xml:space="preserve">, </w:t>
      </w:r>
      <w:r w:rsidRPr="000837F2">
        <w:rPr>
          <w:rStyle w:val="DataTypeTok"/>
          <w:lang w:val="hr-HR"/>
        </w:rPr>
        <w:t>col=</w:t>
      </w:r>
      <w:r w:rsidRPr="000837F2">
        <w:rPr>
          <w:rStyle w:val="StringTok"/>
          <w:lang w:val="hr-HR"/>
        </w:rPr>
        <w:t>"blue"</w:t>
      </w:r>
      <w:r w:rsidRPr="000837F2">
        <w:rPr>
          <w:rStyle w:val="NormalTok"/>
          <w:lang w:val="hr-HR"/>
        </w:rPr>
        <w:t>)</w:t>
      </w:r>
      <w:r w:rsidRPr="000837F2">
        <w:rPr>
          <w:lang w:val="hr-HR"/>
        </w:rPr>
        <w:br/>
      </w:r>
      <w:r w:rsidRPr="000837F2">
        <w:rPr>
          <w:rStyle w:val="NormalTok"/>
          <w:lang w:val="hr-HR"/>
        </w:rPr>
        <w:t xml:space="preserve">  </w:t>
      </w:r>
      <w:r w:rsidRPr="000837F2">
        <w:rPr>
          <w:lang w:val="hr-HR"/>
        </w:rPr>
        <w:br/>
      </w:r>
      <w:r w:rsidRPr="000837F2">
        <w:rPr>
          <w:rStyle w:val="KeywordTok"/>
          <w:lang w:val="hr-HR"/>
        </w:rPr>
        <w:t>text</w:t>
      </w:r>
      <w:r w:rsidRPr="000837F2">
        <w:rPr>
          <w:rStyle w:val="NormalTok"/>
          <w:lang w:val="hr-HR"/>
        </w:rPr>
        <w:t>(</w:t>
      </w:r>
      <w:r w:rsidRPr="000837F2">
        <w:rPr>
          <w:rStyle w:val="KeywordTok"/>
          <w:lang w:val="hr-HR"/>
        </w:rPr>
        <w:t>c</w:t>
      </w:r>
      <w:r w:rsidRPr="000837F2">
        <w:rPr>
          <w:rStyle w:val="NormalTok"/>
          <w:lang w:val="hr-HR"/>
        </w:rPr>
        <w:t>(</w:t>
      </w:r>
      <w:r w:rsidRPr="000837F2">
        <w:rPr>
          <w:rStyle w:val="DecValTok"/>
          <w:lang w:val="hr-HR"/>
        </w:rPr>
        <w:t>200</w:t>
      </w:r>
      <w:r w:rsidRPr="000837F2">
        <w:rPr>
          <w:rStyle w:val="NormalTok"/>
          <w:lang w:val="hr-HR"/>
        </w:rPr>
        <w:t xml:space="preserve">, </w:t>
      </w:r>
      <w:r w:rsidRPr="000837F2">
        <w:rPr>
          <w:rStyle w:val="DecValTok"/>
          <w:lang w:val="hr-HR"/>
        </w:rPr>
        <w:t>600</w:t>
      </w:r>
      <w:r w:rsidRPr="000837F2">
        <w:rPr>
          <w:rStyle w:val="NormalTok"/>
          <w:lang w:val="hr-HR"/>
        </w:rPr>
        <w:t xml:space="preserve">, </w:t>
      </w:r>
      <w:r w:rsidRPr="000837F2">
        <w:rPr>
          <w:rStyle w:val="DecValTok"/>
          <w:lang w:val="hr-HR"/>
        </w:rPr>
        <w:t>896</w:t>
      </w:r>
      <w:r w:rsidRPr="000837F2">
        <w:rPr>
          <w:rStyle w:val="NormalTok"/>
          <w:lang w:val="hr-HR"/>
        </w:rPr>
        <w:t xml:space="preserve">), </w:t>
      </w:r>
      <w:r w:rsidRPr="000837F2">
        <w:rPr>
          <w:rStyle w:val="FloatTok"/>
          <w:lang w:val="hr-HR"/>
        </w:rPr>
        <w:t>0.002</w:t>
      </w:r>
      <w:r w:rsidRPr="000837F2">
        <w:rPr>
          <w:rStyle w:val="NormalTok"/>
          <w:lang w:val="hr-HR"/>
        </w:rPr>
        <w:t xml:space="preserve">, </w:t>
      </w:r>
      <w:r w:rsidRPr="000837F2">
        <w:rPr>
          <w:rStyle w:val="DataTypeTok"/>
          <w:lang w:val="hr-HR"/>
        </w:rPr>
        <w:t>labels=</w:t>
      </w:r>
      <w:r w:rsidRPr="000837F2">
        <w:rPr>
          <w:rStyle w:val="StringTok"/>
          <w:lang w:val="hr-HR"/>
        </w:rPr>
        <w:t>"Ekstremna</w:t>
      </w:r>
      <w:r w:rsidRPr="000837F2">
        <w:rPr>
          <w:rStyle w:val="CharTok"/>
          <w:lang w:val="hr-HR"/>
        </w:rPr>
        <w:t>\n</w:t>
      </w:r>
      <w:r w:rsidRPr="000837F2">
        <w:rPr>
          <w:rStyle w:val="StringTok"/>
          <w:lang w:val="hr-HR"/>
        </w:rPr>
        <w:t>vrijednost"</w:t>
      </w:r>
      <w:r w:rsidRPr="000837F2">
        <w:rPr>
          <w:rStyle w:val="NormalTok"/>
          <w:lang w:val="hr-HR"/>
        </w:rPr>
        <w:t xml:space="preserve">, </w:t>
      </w:r>
      <w:r w:rsidRPr="000837F2">
        <w:rPr>
          <w:rStyle w:val="DataTypeTok"/>
          <w:lang w:val="hr-HR"/>
        </w:rPr>
        <w:t>cex=</w:t>
      </w:r>
      <w:r w:rsidRPr="000837F2">
        <w:rPr>
          <w:rStyle w:val="FloatTok"/>
          <w:lang w:val="hr-HR"/>
        </w:rPr>
        <w:t>0.7</w:t>
      </w:r>
      <w:r w:rsidRPr="000837F2">
        <w:rPr>
          <w:rStyle w:val="NormalTok"/>
          <w:lang w:val="hr-HR"/>
        </w:rPr>
        <w:t>)</w:t>
      </w:r>
    </w:p>
    <w:p w14:paraId="54D002C2" w14:textId="77777777" w:rsidR="007341A4" w:rsidRPr="000837F2" w:rsidRDefault="005F7D16" w:rsidP="00B966C6">
      <w:pPr>
        <w:pStyle w:val="FirstParagraph"/>
        <w:jc w:val="center"/>
        <w:rPr>
          <w:lang w:val="hr-HR"/>
        </w:rPr>
      </w:pPr>
      <w:r w:rsidRPr="000837F2">
        <w:rPr>
          <w:noProof/>
          <w:lang w:val="en-GB" w:eastAsia="en-GB"/>
        </w:rPr>
        <w:lastRenderedPageBreak/>
        <w:drawing>
          <wp:inline distT="0" distB="0" distL="0" distR="0" wp14:anchorId="21F2974A" wp14:editId="07AF163F">
            <wp:extent cx="3695318" cy="29622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86-1.png"/>
                    <pic:cNvPicPr>
                      <a:picLocks noChangeAspect="1" noChangeArrowheads="1"/>
                    </pic:cNvPicPr>
                  </pic:nvPicPr>
                  <pic:blipFill rotWithShape="1">
                    <a:blip r:embed="rId80"/>
                    <a:srcRect t="5301" b="3084"/>
                    <a:stretch/>
                  </pic:blipFill>
                  <pic:spPr bwMode="auto">
                    <a:xfrm>
                      <a:off x="0" y="0"/>
                      <a:ext cx="3696101" cy="2962903"/>
                    </a:xfrm>
                    <a:prstGeom prst="rect">
                      <a:avLst/>
                    </a:prstGeom>
                    <a:noFill/>
                    <a:ln>
                      <a:noFill/>
                    </a:ln>
                    <a:extLst>
                      <a:ext uri="{53640926-AAD7-44D8-BBD7-CCE9431645EC}">
                        <a14:shadowObscured xmlns:a14="http://schemas.microsoft.com/office/drawing/2010/main"/>
                      </a:ext>
                    </a:extLst>
                  </pic:spPr>
                </pic:pic>
              </a:graphicData>
            </a:graphic>
          </wp:inline>
        </w:drawing>
      </w:r>
    </w:p>
    <w:p w14:paraId="4B06B646" w14:textId="77777777" w:rsidR="007341A4" w:rsidRPr="000837F2" w:rsidRDefault="005F7D16">
      <w:pPr>
        <w:pStyle w:val="Tijeloteksta"/>
        <w:rPr>
          <w:lang w:val="hr-HR"/>
        </w:rPr>
      </w:pPr>
      <w:r w:rsidRPr="000837F2">
        <w:rPr>
          <w:lang w:val="hr-HR"/>
        </w:rPr>
        <w:t>Ili pogledom izbliza:</w:t>
      </w:r>
    </w:p>
    <w:p w14:paraId="5B8B878D" w14:textId="77777777" w:rsidR="007341A4" w:rsidRPr="000837F2" w:rsidRDefault="005F7D16">
      <w:pPr>
        <w:pStyle w:val="SourceCode"/>
        <w:rPr>
          <w:lang w:val="hr-HR"/>
        </w:rPr>
      </w:pPr>
      <w:r w:rsidRPr="000837F2">
        <w:rPr>
          <w:rStyle w:val="CommentTok"/>
          <w:lang w:val="hr-HR"/>
        </w:rPr>
        <w:t>#zumirani prikaz</w:t>
      </w:r>
      <w:r w:rsidRPr="000837F2">
        <w:rPr>
          <w:lang w:val="hr-HR"/>
        </w:rPr>
        <w:br/>
      </w:r>
      <w:r w:rsidRPr="000837F2">
        <w:rPr>
          <w:rStyle w:val="KeywordTok"/>
          <w:lang w:val="hr-HR"/>
        </w:rPr>
        <w:t>plot</w:t>
      </w:r>
      <w:r w:rsidRPr="000837F2">
        <w:rPr>
          <w:rStyle w:val="NormalTok"/>
          <w:lang w:val="hr-HR"/>
        </w:rPr>
        <w:t>(</w:t>
      </w:r>
      <w:r w:rsidRPr="000837F2">
        <w:rPr>
          <w:rStyle w:val="KeywordTok"/>
          <w:lang w:val="hr-HR"/>
        </w:rPr>
        <w:t>density</w:t>
      </w:r>
      <w:r w:rsidRPr="000837F2">
        <w:rPr>
          <w:rStyle w:val="NormalTok"/>
          <w:lang w:val="hr-HR"/>
        </w:rPr>
        <w:t xml:space="preserve">(godine), </w:t>
      </w:r>
      <w:r w:rsidRPr="000837F2">
        <w:rPr>
          <w:rStyle w:val="DataTypeTok"/>
          <w:lang w:val="hr-HR"/>
        </w:rPr>
        <w:t>xlim=</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w:t>
      </w:r>
      <w:r w:rsidRPr="000837F2">
        <w:rPr>
          <w:rStyle w:val="DecValTok"/>
          <w:lang w:val="hr-HR"/>
        </w:rPr>
        <w:t>220</w:t>
      </w:r>
      <w:r w:rsidRPr="000837F2">
        <w:rPr>
          <w:rStyle w:val="NormalTok"/>
          <w:lang w:val="hr-HR"/>
        </w:rPr>
        <w:t>))</w:t>
      </w:r>
      <w:r w:rsidRPr="000837F2">
        <w:rPr>
          <w:lang w:val="hr-HR"/>
        </w:rPr>
        <w:br/>
      </w:r>
      <w:r w:rsidRPr="000837F2">
        <w:rPr>
          <w:lang w:val="hr-HR"/>
        </w:rPr>
        <w:br/>
      </w:r>
      <w:r w:rsidRPr="000837F2">
        <w:rPr>
          <w:rStyle w:val="KeywordTok"/>
          <w:lang w:val="hr-HR"/>
        </w:rPr>
        <w:t>points</w:t>
      </w:r>
      <w:r w:rsidRPr="000837F2">
        <w:rPr>
          <w:rStyle w:val="NormalTok"/>
          <w:lang w:val="hr-HR"/>
        </w:rPr>
        <w:t>(</w:t>
      </w:r>
      <w:r w:rsidRPr="000837F2">
        <w:rPr>
          <w:rStyle w:val="KeywordTok"/>
          <w:lang w:val="hr-HR"/>
        </w:rPr>
        <w:t>mean</w:t>
      </w:r>
      <w:r w:rsidRPr="000837F2">
        <w:rPr>
          <w:rStyle w:val="NormalTok"/>
          <w:lang w:val="hr-HR"/>
        </w:rPr>
        <w:t xml:space="preserve">(godine), </w:t>
      </w:r>
      <w:r w:rsidRPr="000837F2">
        <w:rPr>
          <w:rStyle w:val="FloatTok"/>
          <w:lang w:val="hr-HR"/>
        </w:rPr>
        <w:t>0.005</w:t>
      </w:r>
      <w:r w:rsidRPr="000837F2">
        <w:rPr>
          <w:rStyle w:val="NormalTok"/>
          <w:lang w:val="hr-HR"/>
        </w:rPr>
        <w:t xml:space="preserve">, </w:t>
      </w:r>
      <w:r w:rsidRPr="000837F2">
        <w:rPr>
          <w:rStyle w:val="DataTypeTok"/>
          <w:lang w:val="hr-HR"/>
        </w:rPr>
        <w:t>col=</w:t>
      </w:r>
      <w:r w:rsidRPr="000837F2">
        <w:rPr>
          <w:rStyle w:val="StringTok"/>
          <w:lang w:val="hr-HR"/>
        </w:rPr>
        <w:t>"red"</w:t>
      </w:r>
      <w:r w:rsidRPr="000837F2">
        <w:rPr>
          <w:rStyle w:val="NormalTok"/>
          <w:lang w:val="hr-HR"/>
        </w:rPr>
        <w:t xml:space="preserve">, </w:t>
      </w:r>
      <w:r w:rsidRPr="000837F2">
        <w:rPr>
          <w:rStyle w:val="DataTypeTok"/>
          <w:lang w:val="hr-HR"/>
        </w:rPr>
        <w:t>pch=</w:t>
      </w:r>
      <w:r w:rsidRPr="000837F2">
        <w:rPr>
          <w:rStyle w:val="DecValTok"/>
          <w:lang w:val="hr-HR"/>
        </w:rPr>
        <w:t>16</w:t>
      </w:r>
      <w:r w:rsidRPr="000837F2">
        <w:rPr>
          <w:rStyle w:val="NormalTok"/>
          <w:lang w:val="hr-HR"/>
        </w:rPr>
        <w:t>)</w:t>
      </w:r>
      <w:r w:rsidRPr="000837F2">
        <w:rPr>
          <w:lang w:val="hr-HR"/>
        </w:rPr>
        <w:br/>
      </w:r>
      <w:r w:rsidRPr="000837F2">
        <w:rPr>
          <w:rStyle w:val="KeywordTok"/>
          <w:lang w:val="hr-HR"/>
        </w:rPr>
        <w:t>text</w:t>
      </w:r>
      <w:r w:rsidRPr="000837F2">
        <w:rPr>
          <w:rStyle w:val="NormalTok"/>
          <w:lang w:val="hr-HR"/>
        </w:rPr>
        <w:t>(</w:t>
      </w:r>
      <w:r w:rsidRPr="000837F2">
        <w:rPr>
          <w:rStyle w:val="KeywordTok"/>
          <w:lang w:val="hr-HR"/>
        </w:rPr>
        <w:t>mean</w:t>
      </w:r>
      <w:r w:rsidRPr="000837F2">
        <w:rPr>
          <w:rStyle w:val="NormalTok"/>
          <w:lang w:val="hr-HR"/>
        </w:rPr>
        <w:t xml:space="preserve">(godine), </w:t>
      </w:r>
      <w:r w:rsidRPr="000837F2">
        <w:rPr>
          <w:rStyle w:val="FloatTok"/>
          <w:lang w:val="hr-HR"/>
        </w:rPr>
        <w:t>0.007</w:t>
      </w:r>
      <w:r w:rsidRPr="000837F2">
        <w:rPr>
          <w:rStyle w:val="NormalTok"/>
          <w:lang w:val="hr-HR"/>
        </w:rPr>
        <w:t xml:space="preserve">, </w:t>
      </w:r>
      <w:r w:rsidRPr="000837F2">
        <w:rPr>
          <w:rStyle w:val="DataTypeTok"/>
          <w:lang w:val="hr-HR"/>
        </w:rPr>
        <w:t>labels=</w:t>
      </w:r>
      <w:r w:rsidRPr="000837F2">
        <w:rPr>
          <w:rStyle w:val="StringTok"/>
          <w:lang w:val="hr-HR"/>
        </w:rPr>
        <w:t xml:space="preserve">"Srednja </w:t>
      </w:r>
      <w:r w:rsidRPr="000837F2">
        <w:rPr>
          <w:rStyle w:val="CharTok"/>
          <w:lang w:val="hr-HR"/>
        </w:rPr>
        <w:t>\n</w:t>
      </w:r>
      <w:r w:rsidRPr="000837F2">
        <w:rPr>
          <w:rStyle w:val="StringTok"/>
          <w:lang w:val="hr-HR"/>
        </w:rPr>
        <w:t>vrijednost"</w:t>
      </w:r>
      <w:r w:rsidRPr="000837F2">
        <w:rPr>
          <w:rStyle w:val="NormalTok"/>
          <w:lang w:val="hr-HR"/>
        </w:rPr>
        <w:t xml:space="preserve">, </w:t>
      </w:r>
      <w:r w:rsidRPr="000837F2">
        <w:rPr>
          <w:rStyle w:val="DataTypeTok"/>
          <w:lang w:val="hr-HR"/>
        </w:rPr>
        <w:t>col=</w:t>
      </w:r>
      <w:r w:rsidRPr="000837F2">
        <w:rPr>
          <w:rStyle w:val="StringTok"/>
          <w:lang w:val="hr-HR"/>
        </w:rPr>
        <w:t>"red"</w:t>
      </w:r>
      <w:r w:rsidRPr="000837F2">
        <w:rPr>
          <w:rStyle w:val="NormalTok"/>
          <w:lang w:val="hr-HR"/>
        </w:rPr>
        <w:t>)</w:t>
      </w:r>
      <w:r w:rsidRPr="000837F2">
        <w:rPr>
          <w:lang w:val="hr-HR"/>
        </w:rPr>
        <w:br/>
      </w:r>
      <w:r w:rsidRPr="000837F2">
        <w:rPr>
          <w:lang w:val="hr-HR"/>
        </w:rPr>
        <w:br/>
      </w:r>
      <w:r w:rsidRPr="000837F2">
        <w:rPr>
          <w:rStyle w:val="KeywordTok"/>
          <w:lang w:val="hr-HR"/>
        </w:rPr>
        <w:t>points</w:t>
      </w:r>
      <w:r w:rsidRPr="000837F2">
        <w:rPr>
          <w:rStyle w:val="NormalTok"/>
          <w:lang w:val="hr-HR"/>
        </w:rPr>
        <w:t>(</w:t>
      </w:r>
      <w:r w:rsidRPr="000837F2">
        <w:rPr>
          <w:rStyle w:val="KeywordTok"/>
          <w:lang w:val="hr-HR"/>
        </w:rPr>
        <w:t>median</w:t>
      </w:r>
      <w:r w:rsidRPr="000837F2">
        <w:rPr>
          <w:rStyle w:val="NormalTok"/>
          <w:lang w:val="hr-HR"/>
        </w:rPr>
        <w:t xml:space="preserve">(godine), </w:t>
      </w:r>
      <w:r w:rsidRPr="000837F2">
        <w:rPr>
          <w:rStyle w:val="FloatTok"/>
          <w:lang w:val="hr-HR"/>
        </w:rPr>
        <w:t>0.005</w:t>
      </w:r>
      <w:r w:rsidRPr="000837F2">
        <w:rPr>
          <w:rStyle w:val="NormalTok"/>
          <w:lang w:val="hr-HR"/>
        </w:rPr>
        <w:t xml:space="preserve">, </w:t>
      </w:r>
      <w:r w:rsidRPr="000837F2">
        <w:rPr>
          <w:rStyle w:val="DataTypeTok"/>
          <w:lang w:val="hr-HR"/>
        </w:rPr>
        <w:t>col=</w:t>
      </w:r>
      <w:r w:rsidRPr="000837F2">
        <w:rPr>
          <w:rStyle w:val="StringTok"/>
          <w:lang w:val="hr-HR"/>
        </w:rPr>
        <w:t>"blue"</w:t>
      </w:r>
      <w:r w:rsidRPr="000837F2">
        <w:rPr>
          <w:rStyle w:val="NormalTok"/>
          <w:lang w:val="hr-HR"/>
        </w:rPr>
        <w:t xml:space="preserve">, </w:t>
      </w:r>
      <w:r w:rsidRPr="000837F2">
        <w:rPr>
          <w:rStyle w:val="DataTypeTok"/>
          <w:lang w:val="hr-HR"/>
        </w:rPr>
        <w:t>pch=</w:t>
      </w:r>
      <w:r w:rsidRPr="000837F2">
        <w:rPr>
          <w:rStyle w:val="DecValTok"/>
          <w:lang w:val="hr-HR"/>
        </w:rPr>
        <w:t>16</w:t>
      </w:r>
      <w:r w:rsidRPr="000837F2">
        <w:rPr>
          <w:rStyle w:val="NormalTok"/>
          <w:lang w:val="hr-HR"/>
        </w:rPr>
        <w:t xml:space="preserve">) </w:t>
      </w:r>
      <w:r w:rsidRPr="000837F2">
        <w:rPr>
          <w:lang w:val="hr-HR"/>
        </w:rPr>
        <w:br/>
      </w:r>
      <w:r w:rsidRPr="000837F2">
        <w:rPr>
          <w:rStyle w:val="KeywordTok"/>
          <w:lang w:val="hr-HR"/>
        </w:rPr>
        <w:t>text</w:t>
      </w:r>
      <w:r w:rsidRPr="000837F2">
        <w:rPr>
          <w:rStyle w:val="NormalTok"/>
          <w:lang w:val="hr-HR"/>
        </w:rPr>
        <w:t>(</w:t>
      </w:r>
      <w:r w:rsidRPr="000837F2">
        <w:rPr>
          <w:rStyle w:val="KeywordTok"/>
          <w:lang w:val="hr-HR"/>
        </w:rPr>
        <w:t>median</w:t>
      </w:r>
      <w:r w:rsidRPr="000837F2">
        <w:rPr>
          <w:rStyle w:val="NormalTok"/>
          <w:lang w:val="hr-HR"/>
        </w:rPr>
        <w:t xml:space="preserve">(godine), </w:t>
      </w:r>
      <w:r w:rsidRPr="000837F2">
        <w:rPr>
          <w:rStyle w:val="FloatTok"/>
          <w:lang w:val="hr-HR"/>
        </w:rPr>
        <w:t>0.004</w:t>
      </w:r>
      <w:r w:rsidRPr="000837F2">
        <w:rPr>
          <w:rStyle w:val="NormalTok"/>
          <w:lang w:val="hr-HR"/>
        </w:rPr>
        <w:t xml:space="preserve">, </w:t>
      </w:r>
      <w:r w:rsidRPr="000837F2">
        <w:rPr>
          <w:rStyle w:val="DataTypeTok"/>
          <w:lang w:val="hr-HR"/>
        </w:rPr>
        <w:t>labels=</w:t>
      </w:r>
      <w:r w:rsidRPr="000837F2">
        <w:rPr>
          <w:rStyle w:val="StringTok"/>
          <w:lang w:val="hr-HR"/>
        </w:rPr>
        <w:t>"Medijan"</w:t>
      </w:r>
      <w:r w:rsidRPr="000837F2">
        <w:rPr>
          <w:rStyle w:val="NormalTok"/>
          <w:lang w:val="hr-HR"/>
        </w:rPr>
        <w:t xml:space="preserve">, </w:t>
      </w:r>
      <w:r w:rsidRPr="000837F2">
        <w:rPr>
          <w:rStyle w:val="DataTypeTok"/>
          <w:lang w:val="hr-HR"/>
        </w:rPr>
        <w:t>col=</w:t>
      </w:r>
      <w:r w:rsidRPr="000837F2">
        <w:rPr>
          <w:rStyle w:val="StringTok"/>
          <w:lang w:val="hr-HR"/>
        </w:rPr>
        <w:t>"blue"</w:t>
      </w:r>
      <w:r w:rsidRPr="000837F2">
        <w:rPr>
          <w:rStyle w:val="NormalTok"/>
          <w:lang w:val="hr-HR"/>
        </w:rPr>
        <w:t>)</w:t>
      </w:r>
    </w:p>
    <w:p w14:paraId="12DC0A30" w14:textId="77777777" w:rsidR="007341A4" w:rsidRPr="000837F2" w:rsidRDefault="005F7D16" w:rsidP="00B966C6">
      <w:pPr>
        <w:pStyle w:val="FirstParagraph"/>
        <w:jc w:val="center"/>
        <w:rPr>
          <w:lang w:val="hr-HR"/>
        </w:rPr>
      </w:pPr>
      <w:r w:rsidRPr="000837F2">
        <w:rPr>
          <w:noProof/>
          <w:lang w:val="en-GB" w:eastAsia="en-GB"/>
        </w:rPr>
        <w:drawing>
          <wp:inline distT="0" distB="0" distL="0" distR="0" wp14:anchorId="677A4BE4" wp14:editId="28995D23">
            <wp:extent cx="3695313" cy="290512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287-1.png"/>
                    <pic:cNvPicPr>
                      <a:picLocks noChangeAspect="1" noChangeArrowheads="1"/>
                    </pic:cNvPicPr>
                  </pic:nvPicPr>
                  <pic:blipFill rotWithShape="1">
                    <a:blip r:embed="rId81"/>
                    <a:srcRect t="6481" b="3672"/>
                    <a:stretch/>
                  </pic:blipFill>
                  <pic:spPr bwMode="auto">
                    <a:xfrm>
                      <a:off x="0" y="0"/>
                      <a:ext cx="3696101" cy="2905745"/>
                    </a:xfrm>
                    <a:prstGeom prst="rect">
                      <a:avLst/>
                    </a:prstGeom>
                    <a:noFill/>
                    <a:ln>
                      <a:noFill/>
                    </a:ln>
                    <a:extLst>
                      <a:ext uri="{53640926-AAD7-44D8-BBD7-CCE9431645EC}">
                        <a14:shadowObscured xmlns:a14="http://schemas.microsoft.com/office/drawing/2010/main"/>
                      </a:ext>
                    </a:extLst>
                  </pic:spPr>
                </pic:pic>
              </a:graphicData>
            </a:graphic>
          </wp:inline>
        </w:drawing>
      </w:r>
    </w:p>
    <w:p w14:paraId="1E7F7E60" w14:textId="77777777" w:rsidR="007341A4" w:rsidRPr="000837F2" w:rsidRDefault="005F7D16">
      <w:pPr>
        <w:pStyle w:val="Tijeloteksta"/>
        <w:rPr>
          <w:lang w:val="hr-HR"/>
        </w:rPr>
      </w:pPr>
      <w:r w:rsidRPr="000837F2">
        <w:rPr>
          <w:lang w:val="hr-HR"/>
        </w:rPr>
        <w:t>Troje pojedinaca iz Star Warsa stari su između 200 i 900 godina, i to je pomaknulo srednju vrijednost u desno, na 87 godina, što je veće i od trećeg kvartila (Q3 = 72). S obzirom na to da je 75 % populacije mlađe od 72 godine, medijan 52 je bolji pokazatelj centralne tendencije starosti populacije nego srednja vrijednost.</w:t>
      </w:r>
    </w:p>
    <w:p w14:paraId="1C1FDF6D" w14:textId="669A6245" w:rsidR="007341A4" w:rsidRPr="000837F2" w:rsidRDefault="005F7D16">
      <w:pPr>
        <w:pStyle w:val="Tijeloteksta"/>
        <w:rPr>
          <w:lang w:val="hr-HR"/>
        </w:rPr>
      </w:pPr>
      <w:r w:rsidRPr="000837F2">
        <w:rPr>
          <w:lang w:val="hr-HR"/>
        </w:rPr>
        <w:lastRenderedPageBreak/>
        <w:t>Ukratko, utjecaj simetričnosti razdiobe na mjere centralne tendencije podataka vidi se jasno u donjem prikazu:</w:t>
      </w:r>
    </w:p>
    <w:p w14:paraId="0DCB1511" w14:textId="2CED3BA1" w:rsidR="007341A4" w:rsidRPr="000837F2" w:rsidRDefault="005F7D16" w:rsidP="00B966C6">
      <w:pPr>
        <w:pStyle w:val="Tijeloteksta"/>
        <w:jc w:val="center"/>
        <w:rPr>
          <w:lang w:val="hr-HR"/>
        </w:rPr>
      </w:pPr>
      <w:r w:rsidRPr="000837F2">
        <w:rPr>
          <w:noProof/>
          <w:lang w:val="en-GB" w:eastAsia="en-GB"/>
        </w:rPr>
        <w:drawing>
          <wp:inline distT="0" distB="0" distL="0" distR="0" wp14:anchorId="749B38C1" wp14:editId="64540EBD">
            <wp:extent cx="5229225" cy="209525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Slika/ne_simetricnost.png"/>
                    <pic:cNvPicPr>
                      <a:picLocks noChangeAspect="1" noChangeArrowheads="1"/>
                    </pic:cNvPicPr>
                  </pic:nvPicPr>
                  <pic:blipFill rotWithShape="1">
                    <a:blip r:embed="rId82"/>
                    <a:srcRect l="5168" t="15079" r="3301" b="5935"/>
                    <a:stretch/>
                  </pic:blipFill>
                  <pic:spPr bwMode="auto">
                    <a:xfrm>
                      <a:off x="0" y="0"/>
                      <a:ext cx="5231000" cy="2095966"/>
                    </a:xfrm>
                    <a:prstGeom prst="rect">
                      <a:avLst/>
                    </a:prstGeom>
                    <a:noFill/>
                    <a:ln>
                      <a:noFill/>
                    </a:ln>
                    <a:extLst>
                      <a:ext uri="{53640926-AAD7-44D8-BBD7-CCE9431645EC}">
                        <a14:shadowObscured xmlns:a14="http://schemas.microsoft.com/office/drawing/2010/main"/>
                      </a:ext>
                    </a:extLst>
                  </pic:spPr>
                </pic:pic>
              </a:graphicData>
            </a:graphic>
          </wp:inline>
        </w:drawing>
      </w:r>
    </w:p>
    <w:p w14:paraId="42F3F70E" w14:textId="77777777" w:rsidR="007341A4" w:rsidRPr="000837F2" w:rsidRDefault="005F7D16" w:rsidP="00792E43">
      <w:pPr>
        <w:pStyle w:val="Naslov3"/>
      </w:pPr>
      <w:bookmarkStart w:id="149" w:name="mjere-varijabilnosti-podataka"/>
      <w:r w:rsidRPr="000837F2">
        <w:t>Mjere varijabilnosti podataka</w:t>
      </w:r>
      <w:bookmarkEnd w:id="149"/>
    </w:p>
    <w:p w14:paraId="2459B1AC" w14:textId="77777777" w:rsidR="007341A4" w:rsidRPr="000837F2" w:rsidRDefault="005F7D16">
      <w:pPr>
        <w:pStyle w:val="FirstParagraph"/>
        <w:rPr>
          <w:lang w:val="hr-HR"/>
        </w:rPr>
      </w:pPr>
      <w:r w:rsidRPr="000837F2">
        <w:rPr>
          <w:b/>
          <w:lang w:val="hr-HR"/>
        </w:rPr>
        <w:t xml:space="preserve">Devijacija </w:t>
      </w:r>
    </w:p>
    <w:p w14:paraId="2001E84E" w14:textId="614E6A99" w:rsidR="007341A4" w:rsidRPr="000837F2" w:rsidRDefault="005F7D16">
      <w:pPr>
        <w:pStyle w:val="Tijeloteksta"/>
        <w:rPr>
          <w:lang w:val="hr-HR"/>
        </w:rPr>
      </w:pPr>
      <w:r w:rsidRPr="000837F2">
        <w:rPr>
          <w:lang w:val="hr-HR"/>
        </w:rPr>
        <w:t>Devijacija je odstupanje pojedinačne vrijednosti varijable od srednje vrijednosti varijable. Zbroj svih devijacija varijable jednak je nuli.</w:t>
      </w:r>
    </w:p>
    <w:p w14:paraId="0439C37E" w14:textId="40984082" w:rsidR="007341A4" w:rsidRPr="000837F2" w:rsidRDefault="005F7D16">
      <w:pPr>
        <w:pStyle w:val="Tijeloteksta"/>
        <w:rPr>
          <w:lang w:val="hr-HR"/>
        </w:rPr>
      </w:pPr>
      <w:r w:rsidRPr="000837F2">
        <w:rPr>
          <w:lang w:val="hr-HR"/>
        </w:rPr>
        <w:t>U osnovnim paketima sustavu R nema funkcije za računanje devijacije jer se devijacija sama po sebi rijetko koristi, no zato se može jednostavno dobiti sljedećom računicom:</w:t>
      </w:r>
    </w:p>
    <w:p w14:paraId="370D735E" w14:textId="77777777" w:rsidR="007341A4" w:rsidRPr="000837F2" w:rsidRDefault="005F7D16">
      <w:pPr>
        <w:pStyle w:val="SourceCode"/>
        <w:rPr>
          <w:lang w:val="hr-HR"/>
        </w:rPr>
      </w:pPr>
      <w:r w:rsidRPr="000837F2">
        <w:rPr>
          <w:rStyle w:val="NormalTok"/>
          <w:lang w:val="hr-HR"/>
        </w:rPr>
        <w:t>brojevi &lt;-</w:t>
      </w:r>
      <w:r w:rsidRPr="000837F2">
        <w:rPr>
          <w:rStyle w:val="StringTok"/>
          <w:lang w:val="hr-HR"/>
        </w:rPr>
        <w:t xml:space="preserve"> </w:t>
      </w:r>
      <w:r w:rsidRPr="000837F2">
        <w:rPr>
          <w:rStyle w:val="DecValTok"/>
          <w:lang w:val="hr-HR"/>
        </w:rPr>
        <w:t>1</w:t>
      </w:r>
      <w:r w:rsidRPr="000837F2">
        <w:rPr>
          <w:rStyle w:val="OperatorTok"/>
          <w:lang w:val="hr-HR"/>
        </w:rPr>
        <w:t>:</w:t>
      </w:r>
      <w:r w:rsidRPr="000837F2">
        <w:rPr>
          <w:rStyle w:val="DecValTok"/>
          <w:lang w:val="hr-HR"/>
        </w:rPr>
        <w:t>10</w:t>
      </w:r>
      <w:r w:rsidRPr="000837F2">
        <w:rPr>
          <w:lang w:val="hr-HR"/>
        </w:rPr>
        <w:br/>
      </w:r>
      <w:r w:rsidRPr="000837F2">
        <w:rPr>
          <w:rStyle w:val="NormalTok"/>
          <w:lang w:val="hr-HR"/>
        </w:rPr>
        <w:t>devijacija &lt;-</w:t>
      </w:r>
      <w:r w:rsidRPr="000837F2">
        <w:rPr>
          <w:rStyle w:val="StringTok"/>
          <w:lang w:val="hr-HR"/>
        </w:rPr>
        <w:t xml:space="preserve"> </w:t>
      </w:r>
      <w:r w:rsidRPr="000837F2">
        <w:rPr>
          <w:rStyle w:val="NormalTok"/>
          <w:lang w:val="hr-HR"/>
        </w:rPr>
        <w:t xml:space="preserve">brojevi </w:t>
      </w:r>
      <w:r w:rsidRPr="000837F2">
        <w:rPr>
          <w:rStyle w:val="OperatorTok"/>
          <w:lang w:val="hr-HR"/>
        </w:rPr>
        <w:t>-</w:t>
      </w:r>
      <w:r w:rsidRPr="000837F2">
        <w:rPr>
          <w:rStyle w:val="StringTok"/>
          <w:lang w:val="hr-HR"/>
        </w:rPr>
        <w:t xml:space="preserve"> </w:t>
      </w:r>
      <w:r w:rsidRPr="000837F2">
        <w:rPr>
          <w:rStyle w:val="KeywordTok"/>
          <w:lang w:val="hr-HR"/>
        </w:rPr>
        <w:t>mean</w:t>
      </w:r>
      <w:r w:rsidRPr="000837F2">
        <w:rPr>
          <w:rStyle w:val="NormalTok"/>
          <w:lang w:val="hr-HR"/>
        </w:rPr>
        <w:t>(brojevi)</w:t>
      </w:r>
      <w:r w:rsidRPr="000837F2">
        <w:rPr>
          <w:lang w:val="hr-HR"/>
        </w:rPr>
        <w:br/>
      </w:r>
      <w:r w:rsidRPr="000837F2">
        <w:rPr>
          <w:rStyle w:val="NormalTok"/>
          <w:lang w:val="hr-HR"/>
        </w:rPr>
        <w:t>devijacija</w:t>
      </w:r>
    </w:p>
    <w:p w14:paraId="1A0FB8A3" w14:textId="5DB4BE29" w:rsidR="007341A4" w:rsidRPr="000837F2" w:rsidRDefault="005F7D16">
      <w:pPr>
        <w:pStyle w:val="SourceCode"/>
        <w:rPr>
          <w:lang w:val="hr-HR"/>
        </w:rPr>
      </w:pPr>
      <w:r w:rsidRPr="000837F2">
        <w:rPr>
          <w:rStyle w:val="VerbatimChar"/>
          <w:lang w:val="hr-HR"/>
        </w:rPr>
        <w:t>##  [1] -4.5 -3.5 -2.5 -1.5 -0.5  0.5  1.5  2.5  3.5  4.5</w:t>
      </w:r>
    </w:p>
    <w:p w14:paraId="682B16BC" w14:textId="0EFF1008" w:rsidR="007341A4" w:rsidRPr="000837F2" w:rsidRDefault="005F7D16">
      <w:pPr>
        <w:pStyle w:val="SourceCode"/>
        <w:rPr>
          <w:lang w:val="hr-HR"/>
        </w:rPr>
      </w:pPr>
      <w:r w:rsidRPr="000837F2">
        <w:rPr>
          <w:rStyle w:val="KeywordTok"/>
          <w:lang w:val="hr-HR"/>
        </w:rPr>
        <w:t>sum</w:t>
      </w:r>
      <w:r w:rsidRPr="000837F2">
        <w:rPr>
          <w:rStyle w:val="NormalTok"/>
          <w:lang w:val="hr-HR"/>
        </w:rPr>
        <w:t>(devijacija)</w:t>
      </w:r>
    </w:p>
    <w:p w14:paraId="58141C1D" w14:textId="28C779C0" w:rsidR="007341A4" w:rsidRPr="000837F2" w:rsidRDefault="005F7D16">
      <w:pPr>
        <w:pStyle w:val="SourceCode"/>
        <w:rPr>
          <w:lang w:val="hr-HR"/>
        </w:rPr>
      </w:pPr>
      <w:r w:rsidRPr="000837F2">
        <w:rPr>
          <w:rStyle w:val="VerbatimChar"/>
          <w:lang w:val="hr-HR"/>
        </w:rPr>
        <w:t>## [1] 0</w:t>
      </w:r>
    </w:p>
    <w:p w14:paraId="56511D1E" w14:textId="3F79DF86" w:rsidR="00B966C6" w:rsidRDefault="00B966C6">
      <w:pPr>
        <w:pStyle w:val="FirstParagraph"/>
        <w:rPr>
          <w:b/>
          <w:lang w:val="hr-HR"/>
        </w:rPr>
      </w:pPr>
    </w:p>
    <w:p w14:paraId="16875B01" w14:textId="3E1AD8E6" w:rsidR="007341A4" w:rsidRPr="000837F2" w:rsidRDefault="005F7D16">
      <w:pPr>
        <w:pStyle w:val="FirstParagraph"/>
        <w:rPr>
          <w:lang w:val="hr-HR"/>
        </w:rPr>
      </w:pPr>
      <w:r w:rsidRPr="000837F2">
        <w:rPr>
          <w:b/>
          <w:lang w:val="hr-HR"/>
        </w:rPr>
        <w:t>Varijanca</w:t>
      </w:r>
    </w:p>
    <w:p w14:paraId="61BB005D" w14:textId="26FFB35E" w:rsidR="007341A4" w:rsidRPr="000837F2" w:rsidRDefault="00B966C6">
      <w:pPr>
        <w:pStyle w:val="Tijeloteksta"/>
        <w:rPr>
          <w:lang w:val="hr-HR"/>
        </w:rPr>
      </w:pPr>
      <w:r w:rsidRPr="000837F2">
        <w:rPr>
          <w:noProof/>
          <w:lang w:val="en-GB" w:eastAsia="en-GB"/>
        </w:rPr>
        <w:drawing>
          <wp:anchor distT="0" distB="0" distL="114300" distR="114300" simplePos="0" relativeHeight="251657728" behindDoc="0" locked="0" layoutInCell="1" allowOverlap="1" wp14:anchorId="6A88B391" wp14:editId="4EC905CD">
            <wp:simplePos x="0" y="0"/>
            <wp:positionH relativeFrom="margin">
              <wp:posOffset>3119755</wp:posOffset>
            </wp:positionH>
            <wp:positionV relativeFrom="margin">
              <wp:posOffset>6691630</wp:posOffset>
            </wp:positionV>
            <wp:extent cx="2856865" cy="2295525"/>
            <wp:effectExtent l="0" t="0" r="0" b="0"/>
            <wp:wrapSquare wrapText="bothSides"/>
            <wp:docPr id="57" name="Picture"/>
            <wp:cNvGraphicFramePr/>
            <a:graphic xmlns:a="http://schemas.openxmlformats.org/drawingml/2006/main">
              <a:graphicData uri="http://schemas.openxmlformats.org/drawingml/2006/picture">
                <pic:pic xmlns:pic="http://schemas.openxmlformats.org/drawingml/2006/picture">
                  <pic:nvPicPr>
                    <pic:cNvPr id="0" name="Picture" descr="Slika/varijanca.png"/>
                    <pic:cNvPicPr>
                      <a:picLocks noChangeAspect="1" noChangeArrowheads="1"/>
                    </pic:cNvPicPr>
                  </pic:nvPicPr>
                  <pic:blipFill rotWithShape="1">
                    <a:blip r:embed="rId83">
                      <a:extLst>
                        <a:ext uri="{28A0092B-C50C-407E-A947-70E740481C1C}">
                          <a14:useLocalDpi xmlns:a14="http://schemas.microsoft.com/office/drawing/2010/main" val="0"/>
                        </a:ext>
                      </a:extLst>
                    </a:blip>
                    <a:srcRect b="5441"/>
                    <a:stretch/>
                  </pic:blipFill>
                  <pic:spPr bwMode="auto">
                    <a:xfrm>
                      <a:off x="0" y="0"/>
                      <a:ext cx="2856865" cy="22955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F7D16" w:rsidRPr="000837F2">
        <w:rPr>
          <w:lang w:val="hr-HR"/>
        </w:rPr>
        <w:t>Varijanca je prosječna suma kvadriranih devijacija, odnosno suma kvadriranih odstupanja od srednje vrijednosti varijable.</w:t>
      </w:r>
    </w:p>
    <w:p w14:paraId="56767805" w14:textId="77777777" w:rsidR="00B966C6" w:rsidRDefault="00B966C6">
      <w:pPr>
        <w:pStyle w:val="Tijeloteksta"/>
        <w:rPr>
          <w:lang w:val="hr-HR"/>
        </w:rPr>
      </w:pPr>
    </w:p>
    <w:p w14:paraId="5E09E92B" w14:textId="789DBD5C" w:rsidR="007341A4" w:rsidRPr="000837F2" w:rsidRDefault="005F7D16">
      <w:pPr>
        <w:pStyle w:val="Tijeloteksta"/>
        <w:rPr>
          <w:lang w:val="hr-HR"/>
        </w:rPr>
      </w:pPr>
      <w:r w:rsidRPr="000837F2">
        <w:rPr>
          <w:lang w:val="hr-HR"/>
        </w:rPr>
        <w:t xml:space="preserve">Varijanca populacije : </w:t>
      </w:r>
      <m:oMath>
        <m:sSup>
          <m:sSupPr>
            <m:ctrlPr>
              <w:rPr>
                <w:rFonts w:ascii="Cambria Math" w:hAnsi="Cambria Math"/>
                <w:lang w:val="hr-HR"/>
              </w:rPr>
            </m:ctrlPr>
          </m:sSupPr>
          <m:e>
            <m:r>
              <w:rPr>
                <w:rFonts w:ascii="Cambria Math" w:hAnsi="Cambria Math"/>
                <w:lang w:val="hr-HR"/>
              </w:rPr>
              <m:t>σ</m:t>
            </m:r>
          </m:e>
          <m:sup>
            <m:r>
              <w:rPr>
                <w:rFonts w:ascii="Cambria Math" w:hAnsi="Cambria Math"/>
                <w:lang w:val="hr-HR"/>
              </w:rPr>
              <m:t>2</m:t>
            </m:r>
          </m:sup>
        </m:sSup>
        <m:r>
          <w:rPr>
            <w:rFonts w:ascii="Cambria Math" w:hAnsi="Cambria Math"/>
            <w:lang w:val="hr-HR"/>
          </w:rPr>
          <m:t>=</m:t>
        </m:r>
        <m:f>
          <m:fPr>
            <m:ctrlPr>
              <w:rPr>
                <w:rFonts w:ascii="Cambria Math" w:hAnsi="Cambria Math"/>
                <w:lang w:val="hr-HR"/>
              </w:rPr>
            </m:ctrlPr>
          </m:fPr>
          <m:num>
            <m:r>
              <w:rPr>
                <w:rFonts w:ascii="Cambria Math" w:hAnsi="Cambria Math"/>
                <w:lang w:val="hr-HR"/>
              </w:rPr>
              <m:t>Σ(</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i</m:t>
                </m:r>
              </m:sub>
            </m:sSub>
            <m:r>
              <w:rPr>
                <w:rFonts w:ascii="Cambria Math" w:hAnsi="Cambria Math"/>
                <w:lang w:val="hr-HR"/>
              </w:rPr>
              <m:t>–</m:t>
            </m:r>
            <m:bar>
              <m:barPr>
                <m:pos m:val="top"/>
                <m:ctrlPr>
                  <w:rPr>
                    <w:rFonts w:ascii="Cambria Math" w:hAnsi="Cambria Math"/>
                    <w:lang w:val="hr-HR"/>
                  </w:rPr>
                </m:ctrlPr>
              </m:barPr>
              <m:e>
                <m:r>
                  <w:rPr>
                    <w:rFonts w:ascii="Cambria Math" w:hAnsi="Cambria Math"/>
                    <w:lang w:val="hr-HR"/>
                  </w:rPr>
                  <m:t>X</m:t>
                </m:r>
              </m:e>
            </m:bar>
            <m:sSup>
              <m:sSupPr>
                <m:ctrlPr>
                  <w:rPr>
                    <w:rFonts w:ascii="Cambria Math" w:hAnsi="Cambria Math"/>
                    <w:lang w:val="hr-HR"/>
                  </w:rPr>
                </m:ctrlPr>
              </m:sSupPr>
              <m:e>
                <m:r>
                  <w:rPr>
                    <w:rFonts w:ascii="Cambria Math" w:hAnsi="Cambria Math"/>
                    <w:lang w:val="hr-HR"/>
                  </w:rPr>
                  <m:t>)</m:t>
                </m:r>
              </m:e>
              <m:sup>
                <m:r>
                  <w:rPr>
                    <w:rFonts w:ascii="Cambria Math" w:hAnsi="Cambria Math"/>
                    <w:lang w:val="hr-HR"/>
                  </w:rPr>
                  <m:t>2</m:t>
                </m:r>
              </m:sup>
            </m:sSup>
          </m:num>
          <m:den>
            <m:r>
              <w:rPr>
                <w:rFonts w:ascii="Cambria Math" w:hAnsi="Cambria Math"/>
                <w:lang w:val="hr-HR"/>
              </w:rPr>
              <m:t>n</m:t>
            </m:r>
          </m:den>
        </m:f>
        <m:r>
          <w:rPr>
            <w:rFonts w:ascii="Cambria Math" w:hAnsi="Cambria Math"/>
            <w:lang w:val="hr-HR"/>
          </w:rPr>
          <m:t>=</m:t>
        </m:r>
        <m:f>
          <m:fPr>
            <m:ctrlPr>
              <w:rPr>
                <w:rFonts w:ascii="Cambria Math" w:hAnsi="Cambria Math"/>
                <w:lang w:val="hr-HR"/>
              </w:rPr>
            </m:ctrlPr>
          </m:fPr>
          <m:num>
            <m:r>
              <w:rPr>
                <w:rFonts w:ascii="Cambria Math" w:hAnsi="Cambria Math"/>
                <w:lang w:val="hr-HR"/>
              </w:rPr>
              <m:t>SS</m:t>
            </m:r>
          </m:num>
          <m:den>
            <m:r>
              <w:rPr>
                <w:rFonts w:ascii="Cambria Math" w:hAnsi="Cambria Math"/>
                <w:lang w:val="hr-HR"/>
              </w:rPr>
              <m:t>n</m:t>
            </m:r>
          </m:den>
        </m:f>
      </m:oMath>
    </w:p>
    <w:p w14:paraId="371E4666" w14:textId="77777777" w:rsidR="00B966C6" w:rsidRDefault="00B966C6">
      <w:pPr>
        <w:pStyle w:val="Tijeloteksta"/>
        <w:rPr>
          <w:lang w:val="hr-HR"/>
        </w:rPr>
      </w:pPr>
    </w:p>
    <w:p w14:paraId="3D42FA5A" w14:textId="7CE6A393" w:rsidR="007341A4" w:rsidRPr="000837F2" w:rsidRDefault="005F7D16">
      <w:pPr>
        <w:pStyle w:val="Tijeloteksta"/>
        <w:rPr>
          <w:lang w:val="hr-HR"/>
        </w:rPr>
      </w:pPr>
      <w:r w:rsidRPr="000837F2">
        <w:rPr>
          <w:lang w:val="hr-HR"/>
        </w:rPr>
        <w:t xml:space="preserve">Varijanca uzorka: </w:t>
      </w:r>
      <m:oMath>
        <m:sSup>
          <m:sSupPr>
            <m:ctrlPr>
              <w:rPr>
                <w:rFonts w:ascii="Cambria Math" w:hAnsi="Cambria Math"/>
                <w:lang w:val="hr-HR"/>
              </w:rPr>
            </m:ctrlPr>
          </m:sSupPr>
          <m:e>
            <m:r>
              <w:rPr>
                <w:rFonts w:ascii="Cambria Math" w:hAnsi="Cambria Math"/>
                <w:lang w:val="hr-HR"/>
              </w:rPr>
              <m:t>s</m:t>
            </m:r>
          </m:e>
          <m:sup>
            <m:r>
              <w:rPr>
                <w:rFonts w:ascii="Cambria Math" w:hAnsi="Cambria Math"/>
                <w:lang w:val="hr-HR"/>
              </w:rPr>
              <m:t>2</m:t>
            </m:r>
          </m:sup>
        </m:sSup>
        <m:r>
          <w:rPr>
            <w:rFonts w:ascii="Cambria Math" w:hAnsi="Cambria Math"/>
            <w:lang w:val="hr-HR"/>
          </w:rPr>
          <m:t>=</m:t>
        </m:r>
        <m:f>
          <m:fPr>
            <m:ctrlPr>
              <w:rPr>
                <w:rFonts w:ascii="Cambria Math" w:hAnsi="Cambria Math"/>
                <w:lang w:val="hr-HR"/>
              </w:rPr>
            </m:ctrlPr>
          </m:fPr>
          <m:num>
            <m:r>
              <w:rPr>
                <w:rFonts w:ascii="Cambria Math" w:hAnsi="Cambria Math"/>
                <w:lang w:val="hr-HR"/>
              </w:rPr>
              <m:t>Σ(</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i</m:t>
                </m:r>
              </m:sub>
            </m:sSub>
            <m:r>
              <w:rPr>
                <w:rFonts w:ascii="Cambria Math" w:hAnsi="Cambria Math"/>
                <w:lang w:val="hr-HR"/>
              </w:rPr>
              <m:t>–</m:t>
            </m:r>
            <m:bar>
              <m:barPr>
                <m:pos m:val="top"/>
                <m:ctrlPr>
                  <w:rPr>
                    <w:rFonts w:ascii="Cambria Math" w:hAnsi="Cambria Math"/>
                    <w:lang w:val="hr-HR"/>
                  </w:rPr>
                </m:ctrlPr>
              </m:barPr>
              <m:e>
                <m:r>
                  <w:rPr>
                    <w:rFonts w:ascii="Cambria Math" w:hAnsi="Cambria Math"/>
                    <w:lang w:val="hr-HR"/>
                  </w:rPr>
                  <m:t>X</m:t>
                </m:r>
              </m:e>
            </m:bar>
            <m:sSup>
              <m:sSupPr>
                <m:ctrlPr>
                  <w:rPr>
                    <w:rFonts w:ascii="Cambria Math" w:hAnsi="Cambria Math"/>
                    <w:lang w:val="hr-HR"/>
                  </w:rPr>
                </m:ctrlPr>
              </m:sSupPr>
              <m:e>
                <m:r>
                  <w:rPr>
                    <w:rFonts w:ascii="Cambria Math" w:hAnsi="Cambria Math"/>
                    <w:lang w:val="hr-HR"/>
                  </w:rPr>
                  <m:t>)</m:t>
                </m:r>
              </m:e>
              <m:sup>
                <m:r>
                  <w:rPr>
                    <w:rFonts w:ascii="Cambria Math" w:hAnsi="Cambria Math"/>
                    <w:lang w:val="hr-HR"/>
                  </w:rPr>
                  <m:t>2</m:t>
                </m:r>
              </m:sup>
            </m:sSup>
          </m:num>
          <m:den>
            <m:r>
              <w:rPr>
                <w:rFonts w:ascii="Cambria Math" w:hAnsi="Cambria Math"/>
                <w:lang w:val="hr-HR"/>
              </w:rPr>
              <m:t>n–1</m:t>
            </m:r>
          </m:den>
        </m:f>
        <m:r>
          <w:rPr>
            <w:rFonts w:ascii="Cambria Math" w:hAnsi="Cambria Math"/>
            <w:lang w:val="hr-HR"/>
          </w:rPr>
          <m:t>=</m:t>
        </m:r>
        <m:f>
          <m:fPr>
            <m:ctrlPr>
              <w:rPr>
                <w:rFonts w:ascii="Cambria Math" w:hAnsi="Cambria Math"/>
                <w:lang w:val="hr-HR"/>
              </w:rPr>
            </m:ctrlPr>
          </m:fPr>
          <m:num>
            <m:r>
              <w:rPr>
                <w:rFonts w:ascii="Cambria Math" w:hAnsi="Cambria Math"/>
                <w:lang w:val="hr-HR"/>
              </w:rPr>
              <m:t>SS</m:t>
            </m:r>
          </m:num>
          <m:den>
            <m:r>
              <w:rPr>
                <w:rFonts w:ascii="Cambria Math" w:hAnsi="Cambria Math"/>
                <w:lang w:val="hr-HR"/>
              </w:rPr>
              <m:t>n-1</m:t>
            </m:r>
          </m:den>
        </m:f>
      </m:oMath>
    </w:p>
    <w:p w14:paraId="6162EC7D" w14:textId="77777777" w:rsidR="00B966C6" w:rsidRDefault="00B966C6">
      <w:pPr>
        <w:pStyle w:val="Tijeloteksta"/>
        <w:rPr>
          <w:lang w:val="hr-HR"/>
        </w:rPr>
      </w:pPr>
    </w:p>
    <w:p w14:paraId="6D431116" w14:textId="17884244" w:rsidR="007341A4" w:rsidRPr="000837F2" w:rsidRDefault="005F7D16">
      <w:pPr>
        <w:pStyle w:val="Tijeloteksta"/>
        <w:rPr>
          <w:lang w:val="hr-HR"/>
        </w:rPr>
      </w:pPr>
      <w:r w:rsidRPr="000837F2">
        <w:rPr>
          <w:lang w:val="hr-HR"/>
        </w:rPr>
        <w:lastRenderedPageBreak/>
        <w:t xml:space="preserve">U R-u varijanca se izračunava funkcijom </w:t>
      </w:r>
      <w:r w:rsidRPr="000837F2">
        <w:rPr>
          <w:rStyle w:val="VerbatimChar"/>
          <w:lang w:val="hr-HR"/>
        </w:rPr>
        <w:t>var()</w:t>
      </w:r>
      <w:r w:rsidRPr="000837F2">
        <w:rPr>
          <w:lang w:val="hr-HR"/>
        </w:rPr>
        <w:t xml:space="preserve">, i njome se konkretno dobiva varijanca uzorka. Za procjenu varijance populacije rezultat funkcije </w:t>
      </w:r>
      <w:r w:rsidRPr="000837F2">
        <w:rPr>
          <w:rStyle w:val="VerbatimChar"/>
          <w:lang w:val="hr-HR"/>
        </w:rPr>
        <w:t>var()</w:t>
      </w:r>
      <w:r w:rsidRPr="000837F2">
        <w:rPr>
          <w:lang w:val="hr-HR"/>
        </w:rPr>
        <w:t xml:space="preserve"> potrebno je pomnožiti s </w:t>
      </w:r>
      <m:oMath>
        <m:r>
          <w:rPr>
            <w:rFonts w:ascii="Cambria Math" w:hAnsi="Cambria Math"/>
            <w:lang w:val="hr-HR"/>
          </w:rPr>
          <m:t> </m:t>
        </m:r>
        <m:f>
          <m:fPr>
            <m:ctrlPr>
              <w:rPr>
                <w:rFonts w:ascii="Cambria Math" w:hAnsi="Cambria Math"/>
                <w:lang w:val="hr-HR"/>
              </w:rPr>
            </m:ctrlPr>
          </m:fPr>
          <m:num>
            <m:r>
              <w:rPr>
                <w:rFonts w:ascii="Cambria Math" w:hAnsi="Cambria Math"/>
                <w:lang w:val="hr-HR"/>
              </w:rPr>
              <m:t>n-1</m:t>
            </m:r>
          </m:num>
          <m:den>
            <m:r>
              <w:rPr>
                <w:rFonts w:ascii="Cambria Math" w:hAnsi="Cambria Math"/>
                <w:lang w:val="hr-HR"/>
              </w:rPr>
              <m:t>n</m:t>
            </m:r>
          </m:den>
        </m:f>
      </m:oMath>
      <w:r w:rsidRPr="000837F2">
        <w:rPr>
          <w:lang w:val="hr-HR"/>
        </w:rPr>
        <w:t>.</w:t>
      </w:r>
    </w:p>
    <w:p w14:paraId="40F378AC" w14:textId="77777777" w:rsidR="007341A4" w:rsidRPr="000837F2" w:rsidRDefault="005F7D16">
      <w:pPr>
        <w:pStyle w:val="Tijeloteksta"/>
        <w:rPr>
          <w:lang w:val="hr-HR"/>
        </w:rPr>
      </w:pPr>
      <w:r w:rsidRPr="000837F2">
        <w:rPr>
          <w:lang w:val="hr-HR"/>
        </w:rPr>
        <w:t xml:space="preserve">Ukoliko skup podataka ima nedostajuće vrijednosti, potrebno je dodati argument </w:t>
      </w:r>
      <w:r w:rsidRPr="000837F2">
        <w:rPr>
          <w:rStyle w:val="VerbatimChar"/>
          <w:lang w:val="hr-HR"/>
        </w:rPr>
        <w:t>na.rm = TRUE</w:t>
      </w:r>
      <w:r w:rsidRPr="000837F2">
        <w:rPr>
          <w:lang w:val="hr-HR"/>
        </w:rPr>
        <w:t xml:space="preserve"> koji će ih zanemariti.</w:t>
      </w:r>
    </w:p>
    <w:p w14:paraId="576925BD" w14:textId="77777777" w:rsidR="007341A4" w:rsidRPr="000837F2" w:rsidRDefault="005F7D16">
      <w:pPr>
        <w:pStyle w:val="SourceCode"/>
        <w:rPr>
          <w:lang w:val="hr-HR"/>
        </w:rPr>
      </w:pPr>
      <w:r w:rsidRPr="000837F2">
        <w:rPr>
          <w:rStyle w:val="KeywordTok"/>
          <w:lang w:val="hr-HR"/>
        </w:rPr>
        <w:t>var</w:t>
      </w:r>
      <w:r w:rsidRPr="000837F2">
        <w:rPr>
          <w:rStyle w:val="NormalTok"/>
          <w:lang w:val="hr-HR"/>
        </w:rPr>
        <w:t>(brojevi)</w:t>
      </w:r>
    </w:p>
    <w:p w14:paraId="77D9B9E5" w14:textId="77777777" w:rsidR="007341A4" w:rsidRPr="000837F2" w:rsidRDefault="005F7D16">
      <w:pPr>
        <w:pStyle w:val="SourceCode"/>
        <w:rPr>
          <w:lang w:val="hr-HR"/>
        </w:rPr>
      </w:pPr>
      <w:r w:rsidRPr="000837F2">
        <w:rPr>
          <w:rStyle w:val="VerbatimChar"/>
          <w:lang w:val="hr-HR"/>
        </w:rPr>
        <w:t>## [1] 9.166667</w:t>
      </w:r>
    </w:p>
    <w:p w14:paraId="76BD7828" w14:textId="77777777" w:rsidR="007341A4" w:rsidRPr="000837F2" w:rsidRDefault="005F7D16">
      <w:pPr>
        <w:pStyle w:val="FirstParagraph"/>
        <w:rPr>
          <w:lang w:val="hr-HR"/>
        </w:rPr>
      </w:pPr>
      <w:r w:rsidRPr="000837F2">
        <w:rPr>
          <w:b/>
          <w:lang w:val="hr-HR"/>
        </w:rPr>
        <w:t>Primjer:</w:t>
      </w:r>
      <w:r w:rsidRPr="000837F2">
        <w:rPr>
          <w:lang w:val="hr-HR"/>
        </w:rPr>
        <w:t xml:space="preserve"> Izračunajte varijancu visine i težine populacije Star Warsa kojoj su visina i težina poznate.</w:t>
      </w:r>
    </w:p>
    <w:p w14:paraId="5DB77B02" w14:textId="77777777" w:rsidR="007341A4" w:rsidRPr="000837F2" w:rsidRDefault="005F7D16">
      <w:pPr>
        <w:pStyle w:val="SourceCode"/>
        <w:rPr>
          <w:lang w:val="hr-HR"/>
        </w:rPr>
      </w:pPr>
      <w:r w:rsidRPr="000837F2">
        <w:rPr>
          <w:rStyle w:val="KeywordTok"/>
          <w:lang w:val="hr-HR"/>
        </w:rPr>
        <w:t>var</w:t>
      </w:r>
      <w:r w:rsidRPr="000837F2">
        <w:rPr>
          <w:rStyle w:val="NormalTok"/>
          <w:lang w:val="hr-HR"/>
        </w:rPr>
        <w:t>(starwars</w:t>
      </w:r>
      <w:r w:rsidRPr="000837F2">
        <w:rPr>
          <w:rStyle w:val="OperatorTok"/>
          <w:lang w:val="hr-HR"/>
        </w:rPr>
        <w:t>$</w:t>
      </w:r>
      <w:r w:rsidRPr="000837F2">
        <w:rPr>
          <w:rStyle w:val="NormalTok"/>
          <w:lang w:val="hr-HR"/>
        </w:rPr>
        <w:t xml:space="preserve">height, </w:t>
      </w:r>
      <w:r w:rsidRPr="000837F2">
        <w:rPr>
          <w:rStyle w:val="DataTypeTok"/>
          <w:lang w:val="hr-HR"/>
        </w:rPr>
        <w:t>na.rm =</w:t>
      </w:r>
      <w:r w:rsidRPr="000837F2">
        <w:rPr>
          <w:rStyle w:val="NormalTok"/>
          <w:lang w:val="hr-HR"/>
        </w:rPr>
        <w:t xml:space="preserve"> </w:t>
      </w:r>
      <w:r w:rsidRPr="000837F2">
        <w:rPr>
          <w:rStyle w:val="OtherTok"/>
          <w:lang w:val="hr-HR"/>
        </w:rPr>
        <w:t>TRUE</w:t>
      </w:r>
      <w:r w:rsidRPr="000837F2">
        <w:rPr>
          <w:rStyle w:val="NormalTok"/>
          <w:lang w:val="hr-HR"/>
        </w:rPr>
        <w:t>)</w:t>
      </w:r>
    </w:p>
    <w:p w14:paraId="62F6EBE4" w14:textId="77777777" w:rsidR="007341A4" w:rsidRPr="000837F2" w:rsidRDefault="005F7D16">
      <w:pPr>
        <w:pStyle w:val="SourceCode"/>
        <w:rPr>
          <w:lang w:val="hr-HR"/>
        </w:rPr>
      </w:pPr>
      <w:r w:rsidRPr="000837F2">
        <w:rPr>
          <w:rStyle w:val="VerbatimChar"/>
          <w:lang w:val="hr-HR"/>
        </w:rPr>
        <w:t>## [1] 1208.983</w:t>
      </w:r>
    </w:p>
    <w:p w14:paraId="35C486CF" w14:textId="77777777" w:rsidR="007341A4" w:rsidRPr="000837F2" w:rsidRDefault="005F7D16">
      <w:pPr>
        <w:pStyle w:val="SourceCode"/>
        <w:rPr>
          <w:lang w:val="hr-HR"/>
        </w:rPr>
      </w:pPr>
      <w:r w:rsidRPr="000837F2">
        <w:rPr>
          <w:rStyle w:val="KeywordTok"/>
          <w:lang w:val="hr-HR"/>
        </w:rPr>
        <w:t>var</w:t>
      </w:r>
      <w:r w:rsidRPr="000837F2">
        <w:rPr>
          <w:rStyle w:val="NormalTok"/>
          <w:lang w:val="hr-HR"/>
        </w:rPr>
        <w:t>(starwars</w:t>
      </w:r>
      <w:r w:rsidRPr="000837F2">
        <w:rPr>
          <w:rStyle w:val="OperatorTok"/>
          <w:lang w:val="hr-HR"/>
        </w:rPr>
        <w:t>$</w:t>
      </w:r>
      <w:r w:rsidRPr="000837F2">
        <w:rPr>
          <w:rStyle w:val="NormalTok"/>
          <w:lang w:val="hr-HR"/>
        </w:rPr>
        <w:t xml:space="preserve">mass, </w:t>
      </w:r>
      <w:r w:rsidRPr="000837F2">
        <w:rPr>
          <w:rStyle w:val="DataTypeTok"/>
          <w:lang w:val="hr-HR"/>
        </w:rPr>
        <w:t>na.rm =</w:t>
      </w:r>
      <w:r w:rsidRPr="000837F2">
        <w:rPr>
          <w:rStyle w:val="NormalTok"/>
          <w:lang w:val="hr-HR"/>
        </w:rPr>
        <w:t xml:space="preserve"> </w:t>
      </w:r>
      <w:r w:rsidRPr="000837F2">
        <w:rPr>
          <w:rStyle w:val="OtherTok"/>
          <w:lang w:val="hr-HR"/>
        </w:rPr>
        <w:t>TRUE</w:t>
      </w:r>
      <w:r w:rsidRPr="000837F2">
        <w:rPr>
          <w:rStyle w:val="NormalTok"/>
          <w:lang w:val="hr-HR"/>
        </w:rPr>
        <w:t>)</w:t>
      </w:r>
    </w:p>
    <w:p w14:paraId="4F748C23" w14:textId="77777777" w:rsidR="007341A4" w:rsidRPr="000837F2" w:rsidRDefault="005F7D16">
      <w:pPr>
        <w:pStyle w:val="SourceCode"/>
        <w:rPr>
          <w:lang w:val="hr-HR"/>
        </w:rPr>
      </w:pPr>
      <w:r w:rsidRPr="000837F2">
        <w:rPr>
          <w:rStyle w:val="VerbatimChar"/>
          <w:lang w:val="hr-HR"/>
        </w:rPr>
        <w:t>## [1] 28715.73</w:t>
      </w:r>
    </w:p>
    <w:p w14:paraId="45310BDB" w14:textId="77777777" w:rsidR="007341A4" w:rsidRPr="000837F2" w:rsidRDefault="005F7D16">
      <w:pPr>
        <w:pStyle w:val="FirstParagraph"/>
        <w:rPr>
          <w:lang w:val="hr-HR"/>
        </w:rPr>
      </w:pPr>
      <w:r w:rsidRPr="000837F2">
        <w:rPr>
          <w:b/>
          <w:lang w:val="hr-HR"/>
        </w:rPr>
        <w:t>Standardna devijacija</w:t>
      </w:r>
    </w:p>
    <w:p w14:paraId="05A0B50B" w14:textId="77777777" w:rsidR="007341A4" w:rsidRPr="000837F2" w:rsidRDefault="005F7D16">
      <w:pPr>
        <w:pStyle w:val="Tijeloteksta"/>
        <w:rPr>
          <w:lang w:val="hr-HR"/>
        </w:rPr>
      </w:pPr>
      <w:r w:rsidRPr="000837F2">
        <w:rPr>
          <w:lang w:val="hr-HR"/>
        </w:rPr>
        <w:t xml:space="preserve">Standardna devijacija računa se kao drugi korijen iz varijance varijable. Ova mjera raspršenja vrijednosti varijable od prosjeka izražena je u istim jedinicama mjerenja kao i varijabla pa ju je lakše interpretirati nego varijancu koja je izražena u kvadriranim jedinicama mjerenja. Funkcija unutar sustava R kojom računamo standardnu devijaciju je </w:t>
      </w:r>
      <w:r w:rsidRPr="000837F2">
        <w:rPr>
          <w:rStyle w:val="VerbatimChar"/>
          <w:lang w:val="hr-HR"/>
        </w:rPr>
        <w:t>sd()</w:t>
      </w:r>
      <w:r w:rsidRPr="000837F2">
        <w:rPr>
          <w:lang w:val="hr-HR"/>
        </w:rPr>
        <w:t xml:space="preserve"> ili </w:t>
      </w:r>
      <w:r w:rsidRPr="000837F2">
        <w:rPr>
          <w:rStyle w:val="VerbatimChar"/>
          <w:lang w:val="hr-HR"/>
        </w:rPr>
        <w:t>sqrt(var())</w:t>
      </w:r>
      <w:r w:rsidRPr="000837F2">
        <w:rPr>
          <w:lang w:val="hr-HR"/>
        </w:rPr>
        <w:t>.</w:t>
      </w:r>
    </w:p>
    <w:p w14:paraId="014E0A5E" w14:textId="77777777" w:rsidR="007341A4" w:rsidRPr="000837F2" w:rsidRDefault="005F7D16">
      <w:pPr>
        <w:pStyle w:val="SourceCode"/>
        <w:rPr>
          <w:lang w:val="hr-HR"/>
        </w:rPr>
      </w:pPr>
      <w:r w:rsidRPr="000837F2">
        <w:rPr>
          <w:rStyle w:val="KeywordTok"/>
          <w:lang w:val="hr-HR"/>
        </w:rPr>
        <w:t>sd</w:t>
      </w:r>
      <w:r w:rsidRPr="000837F2">
        <w:rPr>
          <w:rStyle w:val="NormalTok"/>
          <w:lang w:val="hr-HR"/>
        </w:rPr>
        <w:t>(brojevi)</w:t>
      </w:r>
    </w:p>
    <w:p w14:paraId="29F06170" w14:textId="77777777" w:rsidR="007341A4" w:rsidRPr="000837F2" w:rsidRDefault="005F7D16">
      <w:pPr>
        <w:pStyle w:val="SourceCode"/>
        <w:rPr>
          <w:lang w:val="hr-HR"/>
        </w:rPr>
      </w:pPr>
      <w:r w:rsidRPr="000837F2">
        <w:rPr>
          <w:rStyle w:val="VerbatimChar"/>
          <w:lang w:val="hr-HR"/>
        </w:rPr>
        <w:t>## [1] 3.02765</w:t>
      </w:r>
    </w:p>
    <w:p w14:paraId="05D6BC64" w14:textId="77777777" w:rsidR="007341A4" w:rsidRPr="000837F2" w:rsidRDefault="005F7D16">
      <w:pPr>
        <w:pStyle w:val="FirstParagraph"/>
        <w:rPr>
          <w:lang w:val="hr-HR"/>
        </w:rPr>
      </w:pPr>
      <w:r w:rsidRPr="000837F2">
        <w:rPr>
          <w:b/>
          <w:lang w:val="hr-HR"/>
        </w:rPr>
        <w:t>Primjer:</w:t>
      </w:r>
      <w:r w:rsidRPr="000837F2">
        <w:rPr>
          <w:lang w:val="hr-HR"/>
        </w:rPr>
        <w:t xml:space="preserve"> Izračunajte standardnu devijaciju visine i težine populacije iz Star Warsa.</w:t>
      </w:r>
    </w:p>
    <w:p w14:paraId="1A05F7DF" w14:textId="77777777" w:rsidR="007341A4" w:rsidRPr="000837F2" w:rsidRDefault="005F7D16">
      <w:pPr>
        <w:pStyle w:val="SourceCode"/>
        <w:rPr>
          <w:lang w:val="hr-HR"/>
        </w:rPr>
      </w:pPr>
      <w:r w:rsidRPr="000837F2">
        <w:rPr>
          <w:rStyle w:val="KeywordTok"/>
          <w:lang w:val="hr-HR"/>
        </w:rPr>
        <w:t>sd</w:t>
      </w:r>
      <w:r w:rsidRPr="000837F2">
        <w:rPr>
          <w:rStyle w:val="NormalTok"/>
          <w:lang w:val="hr-HR"/>
        </w:rPr>
        <w:t>(starwars</w:t>
      </w:r>
      <w:r w:rsidRPr="000837F2">
        <w:rPr>
          <w:rStyle w:val="OperatorTok"/>
          <w:lang w:val="hr-HR"/>
        </w:rPr>
        <w:t>$</w:t>
      </w:r>
      <w:r w:rsidRPr="000837F2">
        <w:rPr>
          <w:rStyle w:val="NormalTok"/>
          <w:lang w:val="hr-HR"/>
        </w:rPr>
        <w:t xml:space="preserve">height, </w:t>
      </w:r>
      <w:r w:rsidRPr="000837F2">
        <w:rPr>
          <w:rStyle w:val="DataTypeTok"/>
          <w:lang w:val="hr-HR"/>
        </w:rPr>
        <w:t>na.rm =</w:t>
      </w:r>
      <w:r w:rsidRPr="000837F2">
        <w:rPr>
          <w:rStyle w:val="NormalTok"/>
          <w:lang w:val="hr-HR"/>
        </w:rPr>
        <w:t xml:space="preserve"> </w:t>
      </w:r>
      <w:r w:rsidRPr="000837F2">
        <w:rPr>
          <w:rStyle w:val="OtherTok"/>
          <w:lang w:val="hr-HR"/>
        </w:rPr>
        <w:t>TRUE</w:t>
      </w:r>
      <w:r w:rsidRPr="000837F2">
        <w:rPr>
          <w:rStyle w:val="NormalTok"/>
          <w:lang w:val="hr-HR"/>
        </w:rPr>
        <w:t>)</w:t>
      </w:r>
    </w:p>
    <w:p w14:paraId="7202F64B" w14:textId="77777777" w:rsidR="007341A4" w:rsidRPr="000837F2" w:rsidRDefault="005F7D16">
      <w:pPr>
        <w:pStyle w:val="SourceCode"/>
        <w:rPr>
          <w:lang w:val="hr-HR"/>
        </w:rPr>
      </w:pPr>
      <w:r w:rsidRPr="000837F2">
        <w:rPr>
          <w:rStyle w:val="VerbatimChar"/>
          <w:lang w:val="hr-HR"/>
        </w:rPr>
        <w:t>## [1] 34.77043</w:t>
      </w:r>
    </w:p>
    <w:p w14:paraId="76AFA05A" w14:textId="77777777" w:rsidR="007341A4" w:rsidRPr="000837F2" w:rsidRDefault="005F7D16">
      <w:pPr>
        <w:pStyle w:val="SourceCode"/>
        <w:rPr>
          <w:lang w:val="hr-HR"/>
        </w:rPr>
      </w:pPr>
      <w:r w:rsidRPr="000837F2">
        <w:rPr>
          <w:rStyle w:val="KeywordTok"/>
          <w:lang w:val="hr-HR"/>
        </w:rPr>
        <w:t>sd</w:t>
      </w:r>
      <w:r w:rsidRPr="000837F2">
        <w:rPr>
          <w:rStyle w:val="NormalTok"/>
          <w:lang w:val="hr-HR"/>
        </w:rPr>
        <w:t>(starwars</w:t>
      </w:r>
      <w:r w:rsidRPr="000837F2">
        <w:rPr>
          <w:rStyle w:val="OperatorTok"/>
          <w:lang w:val="hr-HR"/>
        </w:rPr>
        <w:t>$</w:t>
      </w:r>
      <w:r w:rsidRPr="000837F2">
        <w:rPr>
          <w:rStyle w:val="NormalTok"/>
          <w:lang w:val="hr-HR"/>
        </w:rPr>
        <w:t xml:space="preserve">mass, </w:t>
      </w:r>
      <w:r w:rsidRPr="000837F2">
        <w:rPr>
          <w:rStyle w:val="DataTypeTok"/>
          <w:lang w:val="hr-HR"/>
        </w:rPr>
        <w:t>na.rm =</w:t>
      </w:r>
      <w:r w:rsidRPr="000837F2">
        <w:rPr>
          <w:rStyle w:val="NormalTok"/>
          <w:lang w:val="hr-HR"/>
        </w:rPr>
        <w:t xml:space="preserve"> </w:t>
      </w:r>
      <w:r w:rsidRPr="000837F2">
        <w:rPr>
          <w:rStyle w:val="OtherTok"/>
          <w:lang w:val="hr-HR"/>
        </w:rPr>
        <w:t>TRUE</w:t>
      </w:r>
      <w:r w:rsidRPr="000837F2">
        <w:rPr>
          <w:rStyle w:val="NormalTok"/>
          <w:lang w:val="hr-HR"/>
        </w:rPr>
        <w:t>)</w:t>
      </w:r>
    </w:p>
    <w:p w14:paraId="4AA7A417" w14:textId="77777777" w:rsidR="007341A4" w:rsidRPr="000837F2" w:rsidRDefault="005F7D16">
      <w:pPr>
        <w:pStyle w:val="SourceCode"/>
        <w:rPr>
          <w:lang w:val="hr-HR"/>
        </w:rPr>
      </w:pPr>
      <w:r w:rsidRPr="000837F2">
        <w:rPr>
          <w:rStyle w:val="VerbatimChar"/>
          <w:lang w:val="hr-HR"/>
        </w:rPr>
        <w:t>## [1] 169.4572</w:t>
      </w:r>
    </w:p>
    <w:p w14:paraId="1C4EE8E4" w14:textId="77777777" w:rsidR="007341A4" w:rsidRPr="000837F2" w:rsidRDefault="005F7D16">
      <w:pPr>
        <w:pStyle w:val="FirstParagraph"/>
        <w:rPr>
          <w:lang w:val="hr-HR"/>
        </w:rPr>
      </w:pPr>
      <w:r w:rsidRPr="000837F2">
        <w:rPr>
          <w:b/>
          <w:lang w:val="hr-HR"/>
        </w:rPr>
        <w:t>Raspon</w:t>
      </w:r>
    </w:p>
    <w:p w14:paraId="1A4920D6" w14:textId="77777777" w:rsidR="007341A4" w:rsidRPr="000837F2" w:rsidRDefault="005F7D16">
      <w:pPr>
        <w:pStyle w:val="Tijeloteksta"/>
        <w:rPr>
          <w:lang w:val="hr-HR"/>
        </w:rPr>
      </w:pPr>
      <w:r w:rsidRPr="000837F2">
        <w:rPr>
          <w:lang w:val="hr-HR"/>
        </w:rPr>
        <w:t>Raspon podataka je razlika između najveće i najmanje vrijednosti.</w:t>
      </w:r>
    </w:p>
    <w:p w14:paraId="027D7974" w14:textId="77777777" w:rsidR="007341A4" w:rsidRPr="000837F2" w:rsidRDefault="005F7D16">
      <w:pPr>
        <w:pStyle w:val="Tijeloteksta"/>
        <w:rPr>
          <w:lang w:val="hr-HR"/>
        </w:rPr>
      </w:pPr>
      <w:r w:rsidRPr="000837F2">
        <w:rPr>
          <w:lang w:val="hr-HR"/>
        </w:rPr>
        <w:t xml:space="preserve">U sustavu R, funkcija </w:t>
      </w:r>
      <w:r w:rsidRPr="000837F2">
        <w:rPr>
          <w:rStyle w:val="VerbatimChar"/>
          <w:lang w:val="hr-HR"/>
        </w:rPr>
        <w:t>range()</w:t>
      </w:r>
      <w:r w:rsidRPr="000837F2">
        <w:rPr>
          <w:lang w:val="hr-HR"/>
        </w:rPr>
        <w:t xml:space="preserve"> vraća vektor s minimalnom i maksimalnom vrijednosti varijable.</w:t>
      </w:r>
    </w:p>
    <w:p w14:paraId="490F0C53" w14:textId="1BC372F1" w:rsidR="007341A4" w:rsidRPr="000837F2" w:rsidRDefault="005F7D16">
      <w:pPr>
        <w:pStyle w:val="SourceCode"/>
        <w:rPr>
          <w:lang w:val="hr-HR"/>
        </w:rPr>
      </w:pPr>
      <w:r w:rsidRPr="000837F2">
        <w:rPr>
          <w:rStyle w:val="KeywordTok"/>
          <w:lang w:val="hr-HR"/>
        </w:rPr>
        <w:t>range</w:t>
      </w:r>
      <w:r w:rsidRPr="000837F2">
        <w:rPr>
          <w:rStyle w:val="NormalTok"/>
          <w:lang w:val="hr-HR"/>
        </w:rPr>
        <w:t>(brojevi)</w:t>
      </w:r>
      <w:r w:rsidR="00B966C6">
        <w:rPr>
          <w:rStyle w:val="NormalTok"/>
          <w:lang w:val="hr-HR"/>
        </w:rPr>
        <w:br/>
      </w:r>
      <w:r w:rsidRPr="000837F2">
        <w:rPr>
          <w:rStyle w:val="VerbatimChar"/>
          <w:lang w:val="hr-HR"/>
        </w:rPr>
        <w:t>## [1]  1 10</w:t>
      </w:r>
    </w:p>
    <w:p w14:paraId="20831758" w14:textId="04D66961" w:rsidR="007341A4" w:rsidRPr="000837F2" w:rsidRDefault="005F7D16">
      <w:pPr>
        <w:pStyle w:val="SourceCode"/>
        <w:rPr>
          <w:lang w:val="hr-HR"/>
        </w:rPr>
      </w:pPr>
      <w:r w:rsidRPr="000837F2">
        <w:rPr>
          <w:rStyle w:val="KeywordTok"/>
          <w:lang w:val="hr-HR"/>
        </w:rPr>
        <w:t>range</w:t>
      </w:r>
      <w:r w:rsidRPr="000837F2">
        <w:rPr>
          <w:rStyle w:val="NormalTok"/>
          <w:lang w:val="hr-HR"/>
        </w:rPr>
        <w:t>(starwars</w:t>
      </w:r>
      <w:r w:rsidRPr="000837F2">
        <w:rPr>
          <w:rStyle w:val="OperatorTok"/>
          <w:lang w:val="hr-HR"/>
        </w:rPr>
        <w:t>$</w:t>
      </w:r>
      <w:r w:rsidRPr="000837F2">
        <w:rPr>
          <w:rStyle w:val="NormalTok"/>
          <w:lang w:val="hr-HR"/>
        </w:rPr>
        <w:t xml:space="preserve">height, </w:t>
      </w:r>
      <w:r w:rsidRPr="000837F2">
        <w:rPr>
          <w:rStyle w:val="DataTypeTok"/>
          <w:lang w:val="hr-HR"/>
        </w:rPr>
        <w:t>na.rm=</w:t>
      </w:r>
      <w:r w:rsidRPr="000837F2">
        <w:rPr>
          <w:rStyle w:val="OtherTok"/>
          <w:lang w:val="hr-HR"/>
        </w:rPr>
        <w:t>TRUE</w:t>
      </w:r>
      <w:r w:rsidRPr="000837F2">
        <w:rPr>
          <w:rStyle w:val="NormalTok"/>
          <w:lang w:val="hr-HR"/>
        </w:rPr>
        <w:t>)</w:t>
      </w:r>
      <w:r w:rsidR="00B966C6">
        <w:rPr>
          <w:rStyle w:val="NormalTok"/>
          <w:lang w:val="hr-HR"/>
        </w:rPr>
        <w:br/>
      </w:r>
      <w:r w:rsidRPr="000837F2">
        <w:rPr>
          <w:rStyle w:val="VerbatimChar"/>
          <w:lang w:val="hr-HR"/>
        </w:rPr>
        <w:t>## [1]  66 264</w:t>
      </w:r>
    </w:p>
    <w:p w14:paraId="46CE42AB" w14:textId="491D23AB" w:rsidR="007341A4" w:rsidRPr="000837F2" w:rsidRDefault="005F7D16">
      <w:pPr>
        <w:pStyle w:val="SourceCode"/>
        <w:rPr>
          <w:lang w:val="hr-HR"/>
        </w:rPr>
      </w:pPr>
      <w:r w:rsidRPr="000837F2">
        <w:rPr>
          <w:rStyle w:val="KeywordTok"/>
          <w:lang w:val="hr-HR"/>
        </w:rPr>
        <w:t>range</w:t>
      </w:r>
      <w:r w:rsidRPr="000837F2">
        <w:rPr>
          <w:rStyle w:val="NormalTok"/>
          <w:lang w:val="hr-HR"/>
        </w:rPr>
        <w:t>(starwars</w:t>
      </w:r>
      <w:r w:rsidRPr="000837F2">
        <w:rPr>
          <w:rStyle w:val="OperatorTok"/>
          <w:lang w:val="hr-HR"/>
        </w:rPr>
        <w:t>$</w:t>
      </w:r>
      <w:r w:rsidRPr="000837F2">
        <w:rPr>
          <w:rStyle w:val="NormalTok"/>
          <w:lang w:val="hr-HR"/>
        </w:rPr>
        <w:t xml:space="preserve">mass, </w:t>
      </w:r>
      <w:r w:rsidRPr="000837F2">
        <w:rPr>
          <w:rStyle w:val="DataTypeTok"/>
          <w:lang w:val="hr-HR"/>
        </w:rPr>
        <w:t>na.rm=</w:t>
      </w:r>
      <w:r w:rsidRPr="000837F2">
        <w:rPr>
          <w:rStyle w:val="OtherTok"/>
          <w:lang w:val="hr-HR"/>
        </w:rPr>
        <w:t>TRUE</w:t>
      </w:r>
      <w:r w:rsidRPr="000837F2">
        <w:rPr>
          <w:rStyle w:val="NormalTok"/>
          <w:lang w:val="hr-HR"/>
        </w:rPr>
        <w:t>)</w:t>
      </w:r>
      <w:r w:rsidR="00B966C6">
        <w:rPr>
          <w:rStyle w:val="NormalTok"/>
          <w:lang w:val="hr-HR"/>
        </w:rPr>
        <w:br/>
      </w:r>
      <w:r w:rsidRPr="000837F2">
        <w:rPr>
          <w:rStyle w:val="VerbatimChar"/>
          <w:lang w:val="hr-HR"/>
        </w:rPr>
        <w:t>## [1]   15 1358</w:t>
      </w:r>
    </w:p>
    <w:p w14:paraId="49634655" w14:textId="12116CDF" w:rsidR="007341A4" w:rsidRPr="000837F2" w:rsidRDefault="005F7D16">
      <w:pPr>
        <w:pStyle w:val="SourceCode"/>
        <w:rPr>
          <w:lang w:val="hr-HR"/>
        </w:rPr>
      </w:pPr>
      <w:r w:rsidRPr="000837F2">
        <w:rPr>
          <w:rStyle w:val="KeywordTok"/>
          <w:lang w:val="hr-HR"/>
        </w:rPr>
        <w:lastRenderedPageBreak/>
        <w:t>range</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rStyle w:val="DataTypeTok"/>
          <w:lang w:val="hr-HR"/>
        </w:rPr>
        <w:t>na.rm=</w:t>
      </w:r>
      <w:r w:rsidRPr="000837F2">
        <w:rPr>
          <w:rStyle w:val="OtherTok"/>
          <w:lang w:val="hr-HR"/>
        </w:rPr>
        <w:t>TRUE</w:t>
      </w:r>
      <w:r w:rsidRPr="000837F2">
        <w:rPr>
          <w:rStyle w:val="NormalTok"/>
          <w:lang w:val="hr-HR"/>
        </w:rPr>
        <w:t>)</w:t>
      </w:r>
      <w:r w:rsidR="00B966C6">
        <w:rPr>
          <w:rStyle w:val="NormalTok"/>
          <w:lang w:val="hr-HR"/>
        </w:rPr>
        <w:br/>
      </w:r>
      <w:r w:rsidRPr="000837F2">
        <w:rPr>
          <w:rStyle w:val="VerbatimChar"/>
          <w:lang w:val="hr-HR"/>
        </w:rPr>
        <w:t>## [1]   8 896</w:t>
      </w:r>
    </w:p>
    <w:p w14:paraId="008E18CE" w14:textId="77777777" w:rsidR="007341A4" w:rsidRPr="000837F2" w:rsidRDefault="005F7D16">
      <w:pPr>
        <w:pStyle w:val="SourceCode"/>
        <w:rPr>
          <w:lang w:val="hr-HR"/>
        </w:rPr>
      </w:pPr>
      <w:r w:rsidRPr="000837F2">
        <w:rPr>
          <w:rStyle w:val="CommentTok"/>
          <w:lang w:val="hr-HR"/>
        </w:rPr>
        <w:t>#Za duljinu raspona postavimo funkciju range unutar funkcije diff koja računa razlike između elemenata vektora.</w:t>
      </w:r>
      <w:r w:rsidRPr="000837F2">
        <w:rPr>
          <w:lang w:val="hr-HR"/>
        </w:rPr>
        <w:br/>
      </w:r>
      <w:r w:rsidRPr="000837F2">
        <w:rPr>
          <w:rStyle w:val="KeywordTok"/>
          <w:lang w:val="hr-HR"/>
        </w:rPr>
        <w:t>diff</w:t>
      </w:r>
      <w:r w:rsidRPr="000837F2">
        <w:rPr>
          <w:rStyle w:val="NormalTok"/>
          <w:lang w:val="hr-HR"/>
        </w:rPr>
        <w:t>(</w:t>
      </w:r>
      <w:r w:rsidRPr="000837F2">
        <w:rPr>
          <w:rStyle w:val="KeywordTok"/>
          <w:lang w:val="hr-HR"/>
        </w:rPr>
        <w:t>range</w:t>
      </w:r>
      <w:r w:rsidRPr="000837F2">
        <w:rPr>
          <w:rStyle w:val="NormalTok"/>
          <w:lang w:val="hr-HR"/>
        </w:rPr>
        <w:t>(starwars</w:t>
      </w:r>
      <w:r w:rsidRPr="000837F2">
        <w:rPr>
          <w:rStyle w:val="OperatorTok"/>
          <w:lang w:val="hr-HR"/>
        </w:rPr>
        <w:t>$</w:t>
      </w:r>
      <w:r w:rsidRPr="000837F2">
        <w:rPr>
          <w:rStyle w:val="NormalTok"/>
          <w:lang w:val="hr-HR"/>
        </w:rPr>
        <w:t xml:space="preserve">mass, </w:t>
      </w:r>
      <w:r w:rsidRPr="000837F2">
        <w:rPr>
          <w:rStyle w:val="DataTypeTok"/>
          <w:lang w:val="hr-HR"/>
        </w:rPr>
        <w:t>na.rm=</w:t>
      </w:r>
      <w:r w:rsidRPr="000837F2">
        <w:rPr>
          <w:rStyle w:val="OtherTok"/>
          <w:lang w:val="hr-HR"/>
        </w:rPr>
        <w:t>TRUE</w:t>
      </w:r>
      <w:r w:rsidRPr="000837F2">
        <w:rPr>
          <w:rStyle w:val="NormalTok"/>
          <w:lang w:val="hr-HR"/>
        </w:rPr>
        <w:t>))</w:t>
      </w:r>
    </w:p>
    <w:p w14:paraId="665A35DB" w14:textId="77777777" w:rsidR="007341A4" w:rsidRPr="000837F2" w:rsidRDefault="005F7D16">
      <w:pPr>
        <w:pStyle w:val="SourceCode"/>
        <w:rPr>
          <w:lang w:val="hr-HR"/>
        </w:rPr>
      </w:pPr>
      <w:r w:rsidRPr="000837F2">
        <w:rPr>
          <w:rStyle w:val="VerbatimChar"/>
          <w:lang w:val="hr-HR"/>
        </w:rPr>
        <w:t>## [1] 1343</w:t>
      </w:r>
    </w:p>
    <w:p w14:paraId="2DD0F40B" w14:textId="77777777" w:rsidR="007341A4" w:rsidRPr="000837F2" w:rsidRDefault="005F7D16">
      <w:pPr>
        <w:pStyle w:val="SourceCode"/>
        <w:rPr>
          <w:lang w:val="hr-HR"/>
        </w:rPr>
      </w:pPr>
      <w:r w:rsidRPr="000837F2">
        <w:rPr>
          <w:rStyle w:val="KeywordTok"/>
          <w:lang w:val="hr-HR"/>
        </w:rPr>
        <w:t>diff</w:t>
      </w:r>
      <w:r w:rsidRPr="000837F2">
        <w:rPr>
          <w:rStyle w:val="NormalTok"/>
          <w:lang w:val="hr-HR"/>
        </w:rPr>
        <w:t>(</w:t>
      </w:r>
      <w:r w:rsidRPr="000837F2">
        <w:rPr>
          <w:rStyle w:val="KeywordTok"/>
          <w:lang w:val="hr-HR"/>
        </w:rPr>
        <w:t>range</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rStyle w:val="DataTypeTok"/>
          <w:lang w:val="hr-HR"/>
        </w:rPr>
        <w:t>na.rm=</w:t>
      </w:r>
      <w:r w:rsidRPr="000837F2">
        <w:rPr>
          <w:rStyle w:val="OtherTok"/>
          <w:lang w:val="hr-HR"/>
        </w:rPr>
        <w:t>TRUE</w:t>
      </w:r>
      <w:r w:rsidRPr="000837F2">
        <w:rPr>
          <w:rStyle w:val="NormalTok"/>
          <w:lang w:val="hr-HR"/>
        </w:rPr>
        <w:t>))</w:t>
      </w:r>
    </w:p>
    <w:p w14:paraId="442F1500" w14:textId="77777777" w:rsidR="007341A4" w:rsidRPr="000837F2" w:rsidRDefault="005F7D16">
      <w:pPr>
        <w:pStyle w:val="SourceCode"/>
        <w:rPr>
          <w:lang w:val="hr-HR"/>
        </w:rPr>
      </w:pPr>
      <w:r w:rsidRPr="000837F2">
        <w:rPr>
          <w:rStyle w:val="VerbatimChar"/>
          <w:lang w:val="hr-HR"/>
        </w:rPr>
        <w:t>## [1] 888</w:t>
      </w:r>
    </w:p>
    <w:p w14:paraId="5D457405" w14:textId="77777777" w:rsidR="007341A4" w:rsidRPr="000837F2" w:rsidRDefault="005F7D16">
      <w:pPr>
        <w:pStyle w:val="FirstParagraph"/>
        <w:rPr>
          <w:lang w:val="hr-HR"/>
        </w:rPr>
      </w:pPr>
      <w:r w:rsidRPr="000837F2">
        <w:rPr>
          <w:b/>
          <w:lang w:val="hr-HR"/>
        </w:rPr>
        <w:t>Kvartili</w:t>
      </w:r>
    </w:p>
    <w:p w14:paraId="4C80C78C" w14:textId="77777777" w:rsidR="007341A4" w:rsidRPr="000837F2" w:rsidRDefault="005F7D16">
      <w:pPr>
        <w:pStyle w:val="Tijeloteksta"/>
        <w:rPr>
          <w:lang w:val="hr-HR"/>
        </w:rPr>
      </w:pPr>
      <w:r w:rsidRPr="000837F2">
        <w:rPr>
          <w:lang w:val="hr-HR"/>
        </w:rPr>
        <w:t>Kvartili dijele podatke u četiri jednako brojna skupa.</w:t>
      </w:r>
    </w:p>
    <w:p w14:paraId="037416A3" w14:textId="77777777" w:rsidR="007341A4" w:rsidRPr="000837F2" w:rsidRDefault="005F7D16">
      <w:pPr>
        <w:pStyle w:val="Tijeloteksta"/>
        <w:rPr>
          <w:lang w:val="hr-HR"/>
        </w:rPr>
      </w:pPr>
      <w:r w:rsidRPr="000837F2">
        <w:rPr>
          <w:lang w:val="hr-HR"/>
        </w:rPr>
        <w:t xml:space="preserve">U sustavu R kvartili su vidljivi u rezultatu funkcije </w:t>
      </w:r>
      <w:r w:rsidRPr="000837F2">
        <w:rPr>
          <w:rStyle w:val="VerbatimChar"/>
          <w:lang w:val="hr-HR"/>
        </w:rPr>
        <w:t>summary()</w:t>
      </w:r>
      <w:r w:rsidRPr="000837F2">
        <w:rPr>
          <w:lang w:val="hr-HR"/>
        </w:rPr>
        <w:t xml:space="preserve">, a mogu se dobiti i naredbom </w:t>
      </w:r>
      <w:r w:rsidRPr="000837F2">
        <w:rPr>
          <w:rStyle w:val="VerbatimChar"/>
          <w:lang w:val="hr-HR"/>
        </w:rPr>
        <w:t>quantile()</w:t>
      </w:r>
      <w:r w:rsidRPr="000837F2">
        <w:rPr>
          <w:lang w:val="hr-HR"/>
        </w:rPr>
        <w:t>.</w:t>
      </w:r>
    </w:p>
    <w:p w14:paraId="1795175A" w14:textId="77777777" w:rsidR="007341A4" w:rsidRPr="000837F2" w:rsidRDefault="005F7D16">
      <w:pPr>
        <w:pStyle w:val="SourceCode"/>
        <w:rPr>
          <w:lang w:val="hr-HR"/>
        </w:rPr>
      </w:pPr>
      <w:r w:rsidRPr="000837F2">
        <w:rPr>
          <w:rStyle w:val="KeywordTok"/>
          <w:lang w:val="hr-HR"/>
        </w:rPr>
        <w:t>quantile</w:t>
      </w:r>
      <w:r w:rsidRPr="000837F2">
        <w:rPr>
          <w:rStyle w:val="NormalTok"/>
          <w:lang w:val="hr-HR"/>
        </w:rPr>
        <w:t>(brojevi)</w:t>
      </w:r>
    </w:p>
    <w:p w14:paraId="4DAD8AA5" w14:textId="77777777" w:rsidR="007341A4" w:rsidRPr="000837F2" w:rsidRDefault="005F7D16">
      <w:pPr>
        <w:pStyle w:val="SourceCode"/>
        <w:rPr>
          <w:lang w:val="hr-HR"/>
        </w:rPr>
      </w:pPr>
      <w:r w:rsidRPr="000837F2">
        <w:rPr>
          <w:rStyle w:val="VerbatimChar"/>
          <w:lang w:val="hr-HR"/>
        </w:rPr>
        <w:t xml:space="preserve">##    0%   25%   50%   75%  100% </w:t>
      </w:r>
      <w:r w:rsidRPr="000837F2">
        <w:rPr>
          <w:lang w:val="hr-HR"/>
        </w:rPr>
        <w:br/>
      </w:r>
      <w:r w:rsidRPr="000837F2">
        <w:rPr>
          <w:rStyle w:val="VerbatimChar"/>
          <w:lang w:val="hr-HR"/>
        </w:rPr>
        <w:t>##  1.00  3.25  5.50  7.75 10.00</w:t>
      </w:r>
    </w:p>
    <w:p w14:paraId="15ACC990" w14:textId="77777777" w:rsidR="007341A4" w:rsidRPr="000837F2" w:rsidRDefault="005F7D16">
      <w:pPr>
        <w:pStyle w:val="FirstParagraph"/>
        <w:rPr>
          <w:lang w:val="hr-HR"/>
        </w:rPr>
      </w:pPr>
      <w:r w:rsidRPr="000837F2">
        <w:rPr>
          <w:lang w:val="hr-HR"/>
        </w:rPr>
        <w:t>Unutarnje granice u ovoj podijeli (25 %, 50 % i 75 %) nazivaju se prvi kvartil (</w:t>
      </w:r>
      <m:oMath>
        <m:sSub>
          <m:sSubPr>
            <m:ctrlPr>
              <w:rPr>
                <w:rFonts w:ascii="Cambria Math" w:hAnsi="Cambria Math"/>
                <w:lang w:val="hr-HR"/>
              </w:rPr>
            </m:ctrlPr>
          </m:sSubPr>
          <m:e>
            <m:r>
              <w:rPr>
                <w:rFonts w:ascii="Cambria Math" w:hAnsi="Cambria Math"/>
                <w:lang w:val="hr-HR"/>
              </w:rPr>
              <m:t>Q</m:t>
            </m:r>
          </m:e>
          <m:sub>
            <m:r>
              <w:rPr>
                <w:rFonts w:ascii="Cambria Math" w:hAnsi="Cambria Math"/>
                <w:lang w:val="hr-HR"/>
              </w:rPr>
              <m:t>1</m:t>
            </m:r>
          </m:sub>
        </m:sSub>
      </m:oMath>
      <w:r w:rsidRPr="000837F2">
        <w:rPr>
          <w:lang w:val="hr-HR"/>
        </w:rPr>
        <w:t>), drugi kvartil (</w:t>
      </w:r>
      <m:oMath>
        <m:sSub>
          <m:sSubPr>
            <m:ctrlPr>
              <w:rPr>
                <w:rFonts w:ascii="Cambria Math" w:hAnsi="Cambria Math"/>
                <w:lang w:val="hr-HR"/>
              </w:rPr>
            </m:ctrlPr>
          </m:sSubPr>
          <m:e>
            <m:r>
              <w:rPr>
                <w:rFonts w:ascii="Cambria Math" w:hAnsi="Cambria Math"/>
                <w:lang w:val="hr-HR"/>
              </w:rPr>
              <m:t>Q</m:t>
            </m:r>
          </m:e>
          <m:sub>
            <m:r>
              <w:rPr>
                <w:rFonts w:ascii="Cambria Math" w:hAnsi="Cambria Math"/>
                <w:lang w:val="hr-HR"/>
              </w:rPr>
              <m:t>2</m:t>
            </m:r>
          </m:sub>
        </m:sSub>
      </m:oMath>
      <w:r w:rsidRPr="000837F2">
        <w:rPr>
          <w:lang w:val="hr-HR"/>
        </w:rPr>
        <w:t>) i treći kvartil (</w:t>
      </w:r>
      <m:oMath>
        <m:sSub>
          <m:sSubPr>
            <m:ctrlPr>
              <w:rPr>
                <w:rFonts w:ascii="Cambria Math" w:hAnsi="Cambria Math"/>
                <w:lang w:val="hr-HR"/>
              </w:rPr>
            </m:ctrlPr>
          </m:sSubPr>
          <m:e>
            <m:r>
              <w:rPr>
                <w:rFonts w:ascii="Cambria Math" w:hAnsi="Cambria Math"/>
                <w:lang w:val="hr-HR"/>
              </w:rPr>
              <m:t>Q</m:t>
            </m:r>
          </m:e>
          <m:sub>
            <m:r>
              <w:rPr>
                <w:rFonts w:ascii="Cambria Math" w:hAnsi="Cambria Math"/>
                <w:lang w:val="hr-HR"/>
              </w:rPr>
              <m:t>3</m:t>
            </m:r>
          </m:sub>
        </m:sSub>
      </m:oMath>
      <w:r w:rsidRPr="000837F2">
        <w:rPr>
          <w:lang w:val="hr-HR"/>
        </w:rPr>
        <w:t>). Drugi kvartil je ujedno i medijan.</w:t>
      </w:r>
    </w:p>
    <w:p w14:paraId="20BD6930" w14:textId="77777777" w:rsidR="007341A4" w:rsidRPr="000837F2" w:rsidRDefault="005F7D16">
      <w:pPr>
        <w:pStyle w:val="SourceCode"/>
        <w:rPr>
          <w:lang w:val="hr-HR"/>
        </w:rPr>
      </w:pPr>
      <w:r w:rsidRPr="000837F2">
        <w:rPr>
          <w:rStyle w:val="KeywordTok"/>
          <w:lang w:val="hr-HR"/>
        </w:rPr>
        <w:t>quantile</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rStyle w:val="DataTypeTok"/>
          <w:lang w:val="hr-HR"/>
        </w:rPr>
        <w:t>na.rm=</w:t>
      </w:r>
      <w:r w:rsidRPr="000837F2">
        <w:rPr>
          <w:rStyle w:val="OtherTok"/>
          <w:lang w:val="hr-HR"/>
        </w:rPr>
        <w:t>TRUE</w:t>
      </w:r>
      <w:r w:rsidRPr="000837F2">
        <w:rPr>
          <w:rStyle w:val="NormalTok"/>
          <w:lang w:val="hr-HR"/>
        </w:rPr>
        <w:t>)</w:t>
      </w:r>
    </w:p>
    <w:p w14:paraId="1D79220B" w14:textId="77777777" w:rsidR="007341A4" w:rsidRPr="000837F2" w:rsidRDefault="005F7D16">
      <w:pPr>
        <w:pStyle w:val="SourceCode"/>
        <w:rPr>
          <w:lang w:val="hr-HR"/>
        </w:rPr>
      </w:pPr>
      <w:r w:rsidRPr="000837F2">
        <w:rPr>
          <w:rStyle w:val="VerbatimChar"/>
          <w:lang w:val="hr-HR"/>
        </w:rPr>
        <w:t xml:space="preserve">##   0%  25%  50%  75% 100% </w:t>
      </w:r>
      <w:r w:rsidRPr="000837F2">
        <w:rPr>
          <w:lang w:val="hr-HR"/>
        </w:rPr>
        <w:br/>
      </w:r>
      <w:r w:rsidRPr="000837F2">
        <w:rPr>
          <w:rStyle w:val="VerbatimChar"/>
          <w:lang w:val="hr-HR"/>
        </w:rPr>
        <w:t>##    8   35   52   72  896</w:t>
      </w:r>
    </w:p>
    <w:p w14:paraId="4B1BBE09" w14:textId="77777777" w:rsidR="007341A4" w:rsidRPr="000837F2" w:rsidRDefault="005F7D16">
      <w:pPr>
        <w:pStyle w:val="FirstParagraph"/>
        <w:rPr>
          <w:lang w:val="hr-HR"/>
        </w:rPr>
      </w:pPr>
      <w:r w:rsidRPr="000837F2">
        <w:rPr>
          <w:lang w:val="hr-HR"/>
        </w:rPr>
        <w:t xml:space="preserve">U funkciji </w:t>
      </w:r>
      <w:r w:rsidRPr="000837F2">
        <w:rPr>
          <w:rStyle w:val="VerbatimChar"/>
          <w:lang w:val="hr-HR"/>
        </w:rPr>
        <w:t>quantile()</w:t>
      </w:r>
      <w:r w:rsidRPr="000837F2">
        <w:rPr>
          <w:lang w:val="hr-HR"/>
        </w:rPr>
        <w:t xml:space="preserve"> razredi se ne moraju uvijek dijeliti na kvartile (0 %, 25 %, 50 %, 75 %, 100 %) nego se mogu proizvoljno podesiti argumentom </w:t>
      </w:r>
      <w:r w:rsidRPr="000837F2">
        <w:rPr>
          <w:rStyle w:val="VerbatimChar"/>
          <w:lang w:val="hr-HR"/>
        </w:rPr>
        <w:t>probs</w:t>
      </w:r>
      <w:r w:rsidRPr="000837F2">
        <w:rPr>
          <w:lang w:val="hr-HR"/>
        </w:rPr>
        <w:t>:</w:t>
      </w:r>
    </w:p>
    <w:p w14:paraId="02564866" w14:textId="77777777" w:rsidR="007341A4" w:rsidRPr="000837F2" w:rsidRDefault="005F7D16">
      <w:pPr>
        <w:pStyle w:val="SourceCode"/>
        <w:rPr>
          <w:lang w:val="hr-HR"/>
        </w:rPr>
      </w:pPr>
      <w:r w:rsidRPr="000837F2">
        <w:rPr>
          <w:rStyle w:val="KeywordTok"/>
          <w:lang w:val="hr-HR"/>
        </w:rPr>
        <w:t>quantile</w:t>
      </w:r>
      <w:r w:rsidRPr="000837F2">
        <w:rPr>
          <w:rStyle w:val="NormalTok"/>
          <w:lang w:val="hr-HR"/>
        </w:rPr>
        <w:t xml:space="preserve">(brojevi, </w:t>
      </w:r>
      <w:r w:rsidRPr="000837F2">
        <w:rPr>
          <w:rStyle w:val="DataTypeTok"/>
          <w:lang w:val="hr-HR"/>
        </w:rPr>
        <w:t>probs=</w:t>
      </w:r>
      <w:r w:rsidRPr="000837F2">
        <w:rPr>
          <w:rStyle w:val="FloatTok"/>
          <w:lang w:val="hr-HR"/>
        </w:rPr>
        <w:t>0.1</w:t>
      </w:r>
      <w:r w:rsidRPr="000837F2">
        <w:rPr>
          <w:rStyle w:val="NormalTok"/>
          <w:lang w:val="hr-HR"/>
        </w:rPr>
        <w:t>)</w:t>
      </w:r>
    </w:p>
    <w:p w14:paraId="43241E76" w14:textId="77777777" w:rsidR="007341A4" w:rsidRPr="000837F2" w:rsidRDefault="005F7D16">
      <w:pPr>
        <w:pStyle w:val="SourceCode"/>
        <w:rPr>
          <w:lang w:val="hr-HR"/>
        </w:rPr>
      </w:pPr>
      <w:r w:rsidRPr="000837F2">
        <w:rPr>
          <w:rStyle w:val="VerbatimChar"/>
          <w:lang w:val="hr-HR"/>
        </w:rPr>
        <w:t xml:space="preserve">## 10% </w:t>
      </w:r>
      <w:r w:rsidRPr="000837F2">
        <w:rPr>
          <w:lang w:val="hr-HR"/>
        </w:rPr>
        <w:br/>
      </w:r>
      <w:r w:rsidRPr="000837F2">
        <w:rPr>
          <w:rStyle w:val="VerbatimChar"/>
          <w:lang w:val="hr-HR"/>
        </w:rPr>
        <w:t>## 1.9</w:t>
      </w:r>
    </w:p>
    <w:p w14:paraId="5BB1718E" w14:textId="77777777" w:rsidR="007341A4" w:rsidRPr="000837F2" w:rsidRDefault="005F7D16">
      <w:pPr>
        <w:pStyle w:val="SourceCode"/>
        <w:rPr>
          <w:lang w:val="hr-HR"/>
        </w:rPr>
      </w:pPr>
      <w:r w:rsidRPr="000837F2">
        <w:rPr>
          <w:rStyle w:val="KeywordTok"/>
          <w:lang w:val="hr-HR"/>
        </w:rPr>
        <w:t>quantile</w:t>
      </w:r>
      <w:r w:rsidRPr="000837F2">
        <w:rPr>
          <w:rStyle w:val="NormalTok"/>
          <w:lang w:val="hr-HR"/>
        </w:rPr>
        <w:t xml:space="preserve">(brojevi, </w:t>
      </w:r>
      <w:r w:rsidRPr="000837F2">
        <w:rPr>
          <w:rStyle w:val="DataTypeTok"/>
          <w:lang w:val="hr-HR"/>
        </w:rPr>
        <w:t>probs=</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FloatTok"/>
          <w:lang w:val="hr-HR"/>
        </w:rPr>
        <w:t>0.33</w:t>
      </w:r>
      <w:r w:rsidRPr="000837F2">
        <w:rPr>
          <w:rStyle w:val="NormalTok"/>
          <w:lang w:val="hr-HR"/>
        </w:rPr>
        <w:t xml:space="preserve">, </w:t>
      </w:r>
      <w:r w:rsidRPr="000837F2">
        <w:rPr>
          <w:rStyle w:val="FloatTok"/>
          <w:lang w:val="hr-HR"/>
        </w:rPr>
        <w:t>0.66</w:t>
      </w:r>
      <w:r w:rsidRPr="000837F2">
        <w:rPr>
          <w:rStyle w:val="NormalTok"/>
          <w:lang w:val="hr-HR"/>
        </w:rPr>
        <w:t>))</w:t>
      </w:r>
    </w:p>
    <w:p w14:paraId="415E3984" w14:textId="77777777" w:rsidR="007341A4" w:rsidRPr="000837F2" w:rsidRDefault="005F7D16">
      <w:pPr>
        <w:pStyle w:val="SourceCode"/>
        <w:rPr>
          <w:lang w:val="hr-HR"/>
        </w:rPr>
      </w:pPr>
      <w:r w:rsidRPr="000837F2">
        <w:rPr>
          <w:rStyle w:val="VerbatimChar"/>
          <w:lang w:val="hr-HR"/>
        </w:rPr>
        <w:t xml:space="preserve">##  33%  66% </w:t>
      </w:r>
      <w:r w:rsidRPr="000837F2">
        <w:rPr>
          <w:lang w:val="hr-HR"/>
        </w:rPr>
        <w:br/>
      </w:r>
      <w:r w:rsidRPr="000837F2">
        <w:rPr>
          <w:rStyle w:val="VerbatimChar"/>
          <w:lang w:val="hr-HR"/>
        </w:rPr>
        <w:t>## 3.97 6.94</w:t>
      </w:r>
    </w:p>
    <w:p w14:paraId="56D14A21" w14:textId="77777777" w:rsidR="007341A4" w:rsidRPr="000837F2" w:rsidRDefault="005F7D16">
      <w:pPr>
        <w:pStyle w:val="FirstParagraph"/>
        <w:rPr>
          <w:lang w:val="hr-HR"/>
        </w:rPr>
      </w:pPr>
      <w:r w:rsidRPr="000837F2">
        <w:rPr>
          <w:lang w:val="hr-HR"/>
        </w:rPr>
        <w:t xml:space="preserve">Takve vrijednosti se onda nazivaju </w:t>
      </w:r>
      <w:r w:rsidRPr="000837F2">
        <w:rPr>
          <w:b/>
          <w:lang w:val="hr-HR"/>
        </w:rPr>
        <w:t>kvantili</w:t>
      </w:r>
      <w:r w:rsidRPr="000837F2">
        <w:rPr>
          <w:lang w:val="hr-HR"/>
        </w:rPr>
        <w:t>.</w:t>
      </w:r>
    </w:p>
    <w:p w14:paraId="3615B146" w14:textId="77777777" w:rsidR="007341A4" w:rsidRPr="000837F2" w:rsidRDefault="005F7D16">
      <w:pPr>
        <w:pStyle w:val="Tijeloteksta"/>
        <w:rPr>
          <w:lang w:val="hr-HR"/>
        </w:rPr>
      </w:pPr>
      <w:r w:rsidRPr="000837F2">
        <w:rPr>
          <w:b/>
          <w:lang w:val="hr-HR"/>
        </w:rPr>
        <w:t>Primjer:</w:t>
      </w:r>
      <w:r w:rsidRPr="000837F2">
        <w:rPr>
          <w:lang w:val="hr-HR"/>
        </w:rPr>
        <w:t xml:space="preserve"> Pronađi kvantil koji dijeli Star Wars populaciju na najmlađih 10 %.</w:t>
      </w:r>
    </w:p>
    <w:p w14:paraId="793EA9BC" w14:textId="77777777" w:rsidR="007341A4" w:rsidRPr="000837F2" w:rsidRDefault="005F7D16">
      <w:pPr>
        <w:pStyle w:val="SourceCode"/>
        <w:rPr>
          <w:lang w:val="hr-HR"/>
        </w:rPr>
      </w:pPr>
      <w:r w:rsidRPr="000837F2">
        <w:rPr>
          <w:rStyle w:val="KeywordTok"/>
          <w:lang w:val="hr-HR"/>
        </w:rPr>
        <w:t>quantile</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rStyle w:val="FloatTok"/>
          <w:lang w:val="hr-HR"/>
        </w:rPr>
        <w:t>0.1</w:t>
      </w:r>
      <w:r w:rsidRPr="000837F2">
        <w:rPr>
          <w:rStyle w:val="NormalTok"/>
          <w:lang w:val="hr-HR"/>
        </w:rPr>
        <w:t xml:space="preserve">, </w:t>
      </w:r>
      <w:r w:rsidRPr="000837F2">
        <w:rPr>
          <w:rStyle w:val="DataTypeTok"/>
          <w:lang w:val="hr-HR"/>
        </w:rPr>
        <w:t>na.rm=</w:t>
      </w:r>
      <w:r w:rsidRPr="000837F2">
        <w:rPr>
          <w:rStyle w:val="NormalTok"/>
          <w:lang w:val="hr-HR"/>
        </w:rPr>
        <w:t>T)</w:t>
      </w:r>
    </w:p>
    <w:p w14:paraId="7402934B" w14:textId="77777777" w:rsidR="007341A4" w:rsidRPr="000837F2" w:rsidRDefault="005F7D16">
      <w:pPr>
        <w:pStyle w:val="SourceCode"/>
        <w:rPr>
          <w:lang w:val="hr-HR"/>
        </w:rPr>
      </w:pPr>
      <w:r w:rsidRPr="000837F2">
        <w:rPr>
          <w:rStyle w:val="VerbatimChar"/>
          <w:lang w:val="hr-HR"/>
        </w:rPr>
        <w:t xml:space="preserve">##  10% </w:t>
      </w:r>
      <w:r w:rsidRPr="000837F2">
        <w:rPr>
          <w:lang w:val="hr-HR"/>
        </w:rPr>
        <w:br/>
      </w:r>
      <w:r w:rsidRPr="000837F2">
        <w:rPr>
          <w:rStyle w:val="VerbatimChar"/>
          <w:lang w:val="hr-HR"/>
        </w:rPr>
        <w:t>## 21.2</w:t>
      </w:r>
    </w:p>
    <w:p w14:paraId="21D9AA25" w14:textId="77777777" w:rsidR="007341A4" w:rsidRPr="000837F2" w:rsidRDefault="005F7D16">
      <w:pPr>
        <w:pStyle w:val="FirstParagraph"/>
        <w:rPr>
          <w:lang w:val="hr-HR"/>
        </w:rPr>
      </w:pPr>
      <w:r w:rsidRPr="000837F2">
        <w:rPr>
          <w:lang w:val="hr-HR"/>
        </w:rPr>
        <w:t>Svi pojedinci mlađi od 21.2 godine spadaju u najmlađih 10 % populacije.</w:t>
      </w:r>
    </w:p>
    <w:p w14:paraId="10B10FA7" w14:textId="77777777" w:rsidR="00B966C6" w:rsidRDefault="00B966C6">
      <w:pPr>
        <w:pStyle w:val="Tijeloteksta"/>
        <w:rPr>
          <w:b/>
          <w:lang w:val="hr-HR"/>
        </w:rPr>
      </w:pPr>
    </w:p>
    <w:p w14:paraId="366117B2" w14:textId="58214DC3" w:rsidR="007341A4" w:rsidRPr="000837F2" w:rsidRDefault="005F7D16">
      <w:pPr>
        <w:pStyle w:val="Tijeloteksta"/>
        <w:rPr>
          <w:lang w:val="hr-HR"/>
        </w:rPr>
      </w:pPr>
      <w:r w:rsidRPr="000837F2">
        <w:rPr>
          <w:b/>
          <w:lang w:val="hr-HR"/>
        </w:rPr>
        <w:lastRenderedPageBreak/>
        <w:t>Interkvartilni raspon</w:t>
      </w:r>
    </w:p>
    <w:p w14:paraId="45D6E1BA" w14:textId="77777777" w:rsidR="007341A4" w:rsidRPr="000837F2" w:rsidRDefault="005F7D16">
      <w:pPr>
        <w:pStyle w:val="Tijeloteksta"/>
        <w:rPr>
          <w:lang w:val="hr-HR"/>
        </w:rPr>
      </w:pPr>
      <w:r w:rsidRPr="000837F2">
        <w:rPr>
          <w:lang w:val="hr-HR"/>
        </w:rPr>
        <w:t xml:space="preserve">Interkvartilni raspon </w:t>
      </w:r>
      <m:oMath>
        <m:r>
          <w:rPr>
            <w:rFonts w:ascii="Cambria Math" w:hAnsi="Cambria Math"/>
            <w:lang w:val="hr-HR"/>
          </w:rPr>
          <m:t>IQR</m:t>
        </m:r>
      </m:oMath>
      <w:r w:rsidRPr="000837F2">
        <w:rPr>
          <w:lang w:val="hr-HR"/>
        </w:rPr>
        <w:t xml:space="preserve"> je razlika između trećeg kvartila (ispod kojeg leži 75 % vrijednosti varijable) i prvoga kvartila (ispod kojeg leži 25 % vrijednosti varijable).</w:t>
      </w:r>
    </w:p>
    <w:p w14:paraId="5F9E8325" w14:textId="77777777" w:rsidR="007341A4" w:rsidRPr="000837F2" w:rsidRDefault="005F7D16">
      <w:pPr>
        <w:pStyle w:val="Tijeloteksta"/>
        <w:rPr>
          <w:lang w:val="hr-HR"/>
        </w:rPr>
      </w:pPr>
      <m:oMathPara>
        <m:oMath>
          <m:r>
            <w:rPr>
              <w:rFonts w:ascii="Cambria Math" w:hAnsi="Cambria Math"/>
              <w:lang w:val="hr-HR"/>
            </w:rPr>
            <m:t>IQR=Q3–Q1</m:t>
          </m:r>
        </m:oMath>
      </m:oMathPara>
    </w:p>
    <w:p w14:paraId="5F1A15D4" w14:textId="77777777" w:rsidR="007341A4" w:rsidRPr="000837F2" w:rsidRDefault="005F7D16">
      <w:pPr>
        <w:pStyle w:val="Tijeloteksta"/>
        <w:rPr>
          <w:lang w:val="hr-HR"/>
        </w:rPr>
      </w:pPr>
      <w:r w:rsidRPr="000837F2">
        <w:rPr>
          <w:lang w:val="hr-HR"/>
        </w:rPr>
        <w:t xml:space="preserve">Unutar </w:t>
      </w:r>
      <m:oMath>
        <m:r>
          <w:rPr>
            <w:rFonts w:ascii="Cambria Math" w:hAnsi="Cambria Math"/>
            <w:lang w:val="hr-HR"/>
          </w:rPr>
          <m:t>IQR</m:t>
        </m:r>
      </m:oMath>
      <w:r w:rsidRPr="000837F2">
        <w:rPr>
          <w:lang w:val="hr-HR"/>
        </w:rPr>
        <w:t xml:space="preserve">-a nalazi se 50 % vrijednosti varijable. Unutar sustava R intekvartilni raspon podataka možemo dobiti korištenjem funkcije </w:t>
      </w:r>
      <w:r w:rsidRPr="000837F2">
        <w:rPr>
          <w:rStyle w:val="VerbatimChar"/>
          <w:lang w:val="hr-HR"/>
        </w:rPr>
        <w:t>IQR()</w:t>
      </w:r>
      <w:r w:rsidRPr="000837F2">
        <w:rPr>
          <w:lang w:val="hr-HR"/>
        </w:rPr>
        <w:t>.</w:t>
      </w:r>
    </w:p>
    <w:p w14:paraId="06C45BBB" w14:textId="77777777" w:rsidR="007341A4" w:rsidRPr="000837F2" w:rsidRDefault="005F7D16">
      <w:pPr>
        <w:pStyle w:val="SourceCode"/>
        <w:rPr>
          <w:lang w:val="hr-HR"/>
        </w:rPr>
      </w:pPr>
      <w:r w:rsidRPr="000837F2">
        <w:rPr>
          <w:rStyle w:val="KeywordTok"/>
          <w:lang w:val="hr-HR"/>
        </w:rPr>
        <w:t>quantile</w:t>
      </w:r>
      <w:r w:rsidRPr="000837F2">
        <w:rPr>
          <w:rStyle w:val="NormalTok"/>
          <w:lang w:val="hr-HR"/>
        </w:rPr>
        <w:t xml:space="preserve">(brojevi, </w:t>
      </w:r>
      <w:r w:rsidRPr="000837F2">
        <w:rPr>
          <w:rStyle w:val="DataTypeTok"/>
          <w:lang w:val="hr-HR"/>
        </w:rPr>
        <w:t>probs =</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FloatTok"/>
          <w:lang w:val="hr-HR"/>
        </w:rPr>
        <w:t>0.25</w:t>
      </w:r>
      <w:r w:rsidRPr="000837F2">
        <w:rPr>
          <w:rStyle w:val="NormalTok"/>
          <w:lang w:val="hr-HR"/>
        </w:rPr>
        <w:t xml:space="preserve">, </w:t>
      </w:r>
      <w:r w:rsidRPr="000837F2">
        <w:rPr>
          <w:rStyle w:val="FloatTok"/>
          <w:lang w:val="hr-HR"/>
        </w:rPr>
        <w:t>0.75</w:t>
      </w:r>
      <w:r w:rsidRPr="000837F2">
        <w:rPr>
          <w:rStyle w:val="NormalTok"/>
          <w:lang w:val="hr-HR"/>
        </w:rPr>
        <w:t>))</w:t>
      </w:r>
    </w:p>
    <w:p w14:paraId="35FFD61F" w14:textId="77777777" w:rsidR="007341A4" w:rsidRPr="000837F2" w:rsidRDefault="005F7D16">
      <w:pPr>
        <w:pStyle w:val="SourceCode"/>
        <w:rPr>
          <w:lang w:val="hr-HR"/>
        </w:rPr>
      </w:pPr>
      <w:r w:rsidRPr="000837F2">
        <w:rPr>
          <w:rStyle w:val="VerbatimChar"/>
          <w:lang w:val="hr-HR"/>
        </w:rPr>
        <w:t xml:space="preserve">##  25%  75% </w:t>
      </w:r>
      <w:r w:rsidRPr="000837F2">
        <w:rPr>
          <w:lang w:val="hr-HR"/>
        </w:rPr>
        <w:br/>
      </w:r>
      <w:r w:rsidRPr="000837F2">
        <w:rPr>
          <w:rStyle w:val="VerbatimChar"/>
          <w:lang w:val="hr-HR"/>
        </w:rPr>
        <w:t>## 3.25 7.75</w:t>
      </w:r>
    </w:p>
    <w:p w14:paraId="32C63E27" w14:textId="77777777" w:rsidR="007341A4" w:rsidRPr="000837F2" w:rsidRDefault="005F7D16">
      <w:pPr>
        <w:pStyle w:val="SourceCode"/>
        <w:rPr>
          <w:lang w:val="hr-HR"/>
        </w:rPr>
      </w:pPr>
      <w:r w:rsidRPr="000837F2">
        <w:rPr>
          <w:rStyle w:val="KeywordTok"/>
          <w:lang w:val="hr-HR"/>
        </w:rPr>
        <w:t>IQR</w:t>
      </w:r>
      <w:r w:rsidRPr="000837F2">
        <w:rPr>
          <w:rStyle w:val="NormalTok"/>
          <w:lang w:val="hr-HR"/>
        </w:rPr>
        <w:t>(brojevi)</w:t>
      </w:r>
    </w:p>
    <w:p w14:paraId="7A4B1E4E" w14:textId="77777777" w:rsidR="007341A4" w:rsidRPr="000837F2" w:rsidRDefault="005F7D16">
      <w:pPr>
        <w:pStyle w:val="SourceCode"/>
        <w:rPr>
          <w:lang w:val="hr-HR"/>
        </w:rPr>
      </w:pPr>
      <w:r w:rsidRPr="000837F2">
        <w:rPr>
          <w:rStyle w:val="VerbatimChar"/>
          <w:lang w:val="hr-HR"/>
        </w:rPr>
        <w:t>## [1] 4.5</w:t>
      </w:r>
    </w:p>
    <w:p w14:paraId="2ED682C2" w14:textId="77777777" w:rsidR="007341A4" w:rsidRPr="000837F2" w:rsidRDefault="005F7D16">
      <w:pPr>
        <w:pStyle w:val="FirstParagraph"/>
        <w:rPr>
          <w:lang w:val="hr-HR"/>
        </w:rPr>
      </w:pPr>
      <w:r w:rsidRPr="000837F2">
        <w:rPr>
          <w:b/>
          <w:lang w:val="hr-HR"/>
        </w:rPr>
        <w:t>Primjer:</w:t>
      </w:r>
      <w:r w:rsidRPr="000837F2">
        <w:rPr>
          <w:lang w:val="hr-HR"/>
        </w:rPr>
        <w:t xml:space="preserve"> Koliko iznosi interkvartilni raspon godina rođenja populacije iz Star Warsa?</w:t>
      </w:r>
    </w:p>
    <w:p w14:paraId="76632005" w14:textId="77777777" w:rsidR="007341A4" w:rsidRPr="000837F2" w:rsidRDefault="005F7D16">
      <w:pPr>
        <w:pStyle w:val="SourceCode"/>
        <w:rPr>
          <w:lang w:val="hr-HR"/>
        </w:rPr>
      </w:pPr>
      <w:r w:rsidRPr="000837F2">
        <w:rPr>
          <w:rStyle w:val="KeywordTok"/>
          <w:lang w:val="hr-HR"/>
        </w:rPr>
        <w:t>IQR</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rStyle w:val="DataTypeTok"/>
          <w:lang w:val="hr-HR"/>
        </w:rPr>
        <w:t>na.rm =</w:t>
      </w:r>
      <w:r w:rsidRPr="000837F2">
        <w:rPr>
          <w:rStyle w:val="NormalTok"/>
          <w:lang w:val="hr-HR"/>
        </w:rPr>
        <w:t xml:space="preserve"> </w:t>
      </w:r>
      <w:r w:rsidRPr="000837F2">
        <w:rPr>
          <w:rStyle w:val="OtherTok"/>
          <w:lang w:val="hr-HR"/>
        </w:rPr>
        <w:t>TRUE</w:t>
      </w:r>
      <w:r w:rsidRPr="000837F2">
        <w:rPr>
          <w:rStyle w:val="NormalTok"/>
          <w:lang w:val="hr-HR"/>
        </w:rPr>
        <w:t>)</w:t>
      </w:r>
    </w:p>
    <w:p w14:paraId="53D04DF6" w14:textId="77777777" w:rsidR="007341A4" w:rsidRPr="000837F2" w:rsidRDefault="005F7D16">
      <w:pPr>
        <w:pStyle w:val="SourceCode"/>
        <w:rPr>
          <w:lang w:val="hr-HR"/>
        </w:rPr>
      </w:pPr>
      <w:r w:rsidRPr="000837F2">
        <w:rPr>
          <w:rStyle w:val="VerbatimChar"/>
          <w:lang w:val="hr-HR"/>
        </w:rPr>
        <w:t>## [1] 37</w:t>
      </w:r>
    </w:p>
    <w:p w14:paraId="794BB0CD" w14:textId="77777777" w:rsidR="007341A4" w:rsidRPr="000837F2" w:rsidRDefault="005F7D16">
      <w:pPr>
        <w:pStyle w:val="FirstParagraph"/>
        <w:rPr>
          <w:lang w:val="hr-HR"/>
        </w:rPr>
      </w:pPr>
      <w:r w:rsidRPr="000837F2">
        <w:rPr>
          <w:b/>
          <w:lang w:val="hr-HR"/>
        </w:rPr>
        <w:t>Kovarijanca</w:t>
      </w:r>
    </w:p>
    <w:p w14:paraId="67CAB1E4" w14:textId="77777777" w:rsidR="007341A4" w:rsidRPr="000837F2" w:rsidRDefault="005F7D16">
      <w:pPr>
        <w:pStyle w:val="Tijeloteksta"/>
        <w:rPr>
          <w:lang w:val="hr-HR"/>
        </w:rPr>
      </w:pPr>
      <w:r w:rsidRPr="000837F2">
        <w:rPr>
          <w:lang w:val="hr-HR"/>
        </w:rPr>
        <w:t>Kovarijanca je mjera zajedničke varijabilnosti dviju varijabli. Ako rast veličine jedne varijable uglavnom odgovara i rastu veličine druge varijable, onda se kaže da im je kovarijanca pozitivna. Ako rast veličine jedne varijabla uglavnom odgovara padu vrijednosti druge varijable, kovarijanca im je negativna. Jakost ili magnitudu kovarijance je teže za interpretirati jer ovisi o magnitudama varijabli, zato se češće radi s normiranom kovarijancom, tj. korelacijom.</w:t>
      </w:r>
    </w:p>
    <w:p w14:paraId="661756C3" w14:textId="77777777" w:rsidR="007341A4" w:rsidRPr="000837F2" w:rsidRDefault="005F7D16">
      <w:pPr>
        <w:pStyle w:val="Tijeloteksta"/>
        <w:rPr>
          <w:lang w:val="hr-HR"/>
        </w:rPr>
      </w:pPr>
      <w:r w:rsidRPr="000837F2">
        <w:rPr>
          <w:lang w:val="hr-HR"/>
        </w:rPr>
        <w:t>Kovarijanca se računa sljedećom formulom:</w:t>
      </w:r>
    </w:p>
    <w:p w14:paraId="28685600" w14:textId="77777777" w:rsidR="007341A4" w:rsidRPr="000837F2" w:rsidRDefault="005F7D16">
      <w:pPr>
        <w:pStyle w:val="Tijeloteksta"/>
        <w:rPr>
          <w:lang w:val="hr-HR"/>
        </w:rPr>
      </w:pPr>
      <m:oMathPara>
        <m:oMath>
          <m:r>
            <w:rPr>
              <w:rFonts w:ascii="Cambria Math" w:hAnsi="Cambria Math"/>
              <w:lang w:val="hr-HR"/>
            </w:rPr>
            <m:t>cov(X,Y)=</m:t>
          </m:r>
          <m:f>
            <m:fPr>
              <m:ctrlPr>
                <w:rPr>
                  <w:rFonts w:ascii="Cambria Math" w:hAnsi="Cambria Math"/>
                  <w:lang w:val="hr-HR"/>
                </w:rPr>
              </m:ctrlPr>
            </m:fPr>
            <m:num>
              <m:r>
                <w:rPr>
                  <w:rFonts w:ascii="Cambria Math" w:hAnsi="Cambria Math"/>
                  <w:lang w:val="hr-HR"/>
                </w:rPr>
                <m:t>1</m:t>
              </m:r>
            </m:num>
            <m:den>
              <m:r>
                <w:rPr>
                  <w:rFonts w:ascii="Cambria Math" w:hAnsi="Cambria Math"/>
                  <w:lang w:val="hr-HR"/>
                </w:rPr>
                <m:t>n</m:t>
              </m:r>
            </m:den>
          </m:f>
          <m:r>
            <w:rPr>
              <w:rFonts w:ascii="Cambria Math" w:hAnsi="Cambria Math"/>
              <w:lang w:val="hr-HR"/>
            </w:rPr>
            <m:t>∑(</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i</m:t>
              </m:r>
            </m:sub>
          </m:sSub>
          <m:r>
            <w:rPr>
              <w:rFonts w:ascii="Cambria Math" w:hAnsi="Cambria Math"/>
              <w:lang w:val="hr-HR"/>
            </w:rPr>
            <m:t>-</m:t>
          </m:r>
          <m:bar>
            <m:barPr>
              <m:pos m:val="top"/>
              <m:ctrlPr>
                <w:rPr>
                  <w:rFonts w:ascii="Cambria Math" w:hAnsi="Cambria Math"/>
                  <w:lang w:val="hr-HR"/>
                </w:rPr>
              </m:ctrlPr>
            </m:barPr>
            <m:e>
              <m:r>
                <w:rPr>
                  <w:rFonts w:ascii="Cambria Math" w:hAnsi="Cambria Math"/>
                  <w:lang w:val="hr-HR"/>
                </w:rPr>
                <m:t>X</m:t>
              </m:r>
            </m:e>
          </m:bar>
          <m:r>
            <w:rPr>
              <w:rFonts w:ascii="Cambria Math" w:hAnsi="Cambria Math"/>
              <w:lang w:val="hr-HR"/>
            </w:rPr>
            <m:t>)(</m:t>
          </m:r>
          <m:sSub>
            <m:sSubPr>
              <m:ctrlPr>
                <w:rPr>
                  <w:rFonts w:ascii="Cambria Math" w:hAnsi="Cambria Math"/>
                  <w:lang w:val="hr-HR"/>
                </w:rPr>
              </m:ctrlPr>
            </m:sSubPr>
            <m:e>
              <m:r>
                <w:rPr>
                  <w:rFonts w:ascii="Cambria Math" w:hAnsi="Cambria Math"/>
                  <w:lang w:val="hr-HR"/>
                </w:rPr>
                <m:t>y</m:t>
              </m:r>
            </m:e>
            <m:sub>
              <m:r>
                <w:rPr>
                  <w:rFonts w:ascii="Cambria Math" w:hAnsi="Cambria Math"/>
                  <w:lang w:val="hr-HR"/>
                </w:rPr>
                <m:t>i</m:t>
              </m:r>
            </m:sub>
          </m:sSub>
          <m:r>
            <w:rPr>
              <w:rFonts w:ascii="Cambria Math" w:hAnsi="Cambria Math"/>
              <w:lang w:val="hr-HR"/>
            </w:rPr>
            <m:t>-</m:t>
          </m:r>
          <m:bar>
            <m:barPr>
              <m:pos m:val="top"/>
              <m:ctrlPr>
                <w:rPr>
                  <w:rFonts w:ascii="Cambria Math" w:hAnsi="Cambria Math"/>
                  <w:lang w:val="hr-HR"/>
                </w:rPr>
              </m:ctrlPr>
            </m:barPr>
            <m:e>
              <m:r>
                <w:rPr>
                  <w:rFonts w:ascii="Cambria Math" w:hAnsi="Cambria Math"/>
                  <w:lang w:val="hr-HR"/>
                </w:rPr>
                <m:t>Y</m:t>
              </m:r>
            </m:e>
          </m:bar>
          <m:r>
            <w:rPr>
              <w:rFonts w:ascii="Cambria Math" w:hAnsi="Cambria Math"/>
              <w:lang w:val="hr-HR"/>
            </w:rPr>
            <m:t>)</m:t>
          </m:r>
        </m:oMath>
      </m:oMathPara>
    </w:p>
    <w:p w14:paraId="45B80BB3" w14:textId="77777777" w:rsidR="007341A4" w:rsidRPr="000837F2" w:rsidRDefault="005F7D16">
      <w:pPr>
        <w:pStyle w:val="Tijeloteksta"/>
        <w:rPr>
          <w:lang w:val="hr-HR"/>
        </w:rPr>
      </w:pPr>
      <w:r w:rsidRPr="000837F2">
        <w:rPr>
          <w:lang w:val="hr-HR"/>
        </w:rPr>
        <w:t xml:space="preserve">Iz ove formule vidi se da je kovarijanca varijable same sa sobom </w:t>
      </w:r>
      <m:oMath>
        <m:r>
          <w:rPr>
            <w:rFonts w:ascii="Cambria Math" w:hAnsi="Cambria Math"/>
            <w:lang w:val="hr-HR"/>
          </w:rPr>
          <m:t>cov(X,X)</m:t>
        </m:r>
      </m:oMath>
      <w:r w:rsidRPr="000837F2">
        <w:rPr>
          <w:lang w:val="hr-HR"/>
        </w:rPr>
        <w:t xml:space="preserve"> zapravo varijanca.</w:t>
      </w:r>
    </w:p>
    <w:p w14:paraId="40A5B9BA" w14:textId="77777777" w:rsidR="007341A4" w:rsidRPr="000837F2" w:rsidRDefault="005F7D16">
      <w:pPr>
        <w:pStyle w:val="Tijeloteksta"/>
        <w:rPr>
          <w:lang w:val="hr-HR"/>
        </w:rPr>
      </w:pPr>
      <w:r w:rsidRPr="000837F2">
        <w:rPr>
          <w:lang w:val="hr-HR"/>
        </w:rPr>
        <w:t xml:space="preserve">U sustavu R kovarijanca se računa funkcijom </w:t>
      </w:r>
      <w:r w:rsidRPr="000837F2">
        <w:rPr>
          <w:rStyle w:val="VerbatimChar"/>
          <w:lang w:val="hr-HR"/>
        </w:rPr>
        <w:t>cov()</w:t>
      </w:r>
      <w:r w:rsidRPr="000837F2">
        <w:rPr>
          <w:lang w:val="hr-HR"/>
        </w:rPr>
        <w:t xml:space="preserve">. Ispitajmo kovarijancu za sve četiri numeričke varijable podatkovnog okvira </w:t>
      </w:r>
      <w:r w:rsidRPr="000837F2">
        <w:rPr>
          <w:rStyle w:val="VerbatimChar"/>
          <w:lang w:val="hr-HR"/>
        </w:rPr>
        <w:t>iris</w:t>
      </w:r>
      <w:r w:rsidRPr="000837F2">
        <w:rPr>
          <w:lang w:val="hr-HR"/>
        </w:rPr>
        <w:t>.</w:t>
      </w:r>
    </w:p>
    <w:p w14:paraId="30D2FD65" w14:textId="77777777" w:rsidR="007341A4" w:rsidRPr="000837F2" w:rsidRDefault="005F7D16">
      <w:pPr>
        <w:pStyle w:val="SourceCode"/>
        <w:rPr>
          <w:lang w:val="hr-HR"/>
        </w:rPr>
      </w:pPr>
      <w:r w:rsidRPr="000837F2">
        <w:rPr>
          <w:rStyle w:val="KeywordTok"/>
          <w:lang w:val="hr-HR"/>
        </w:rPr>
        <w:t>cov</w:t>
      </w:r>
      <w:r w:rsidRPr="000837F2">
        <w:rPr>
          <w:rStyle w:val="NormalTok"/>
          <w:lang w:val="hr-HR"/>
        </w:rPr>
        <w:t>(iris[</w:t>
      </w:r>
      <w:r w:rsidRPr="000837F2">
        <w:rPr>
          <w:rStyle w:val="DecValTok"/>
          <w:lang w:val="hr-HR"/>
        </w:rPr>
        <w:t>1</w:t>
      </w:r>
      <w:r w:rsidRPr="000837F2">
        <w:rPr>
          <w:rStyle w:val="OperatorTok"/>
          <w:lang w:val="hr-HR"/>
        </w:rPr>
        <w:t>:</w:t>
      </w:r>
      <w:r w:rsidRPr="000837F2">
        <w:rPr>
          <w:rStyle w:val="DecValTok"/>
          <w:lang w:val="hr-HR"/>
        </w:rPr>
        <w:t>4</w:t>
      </w:r>
      <w:r w:rsidRPr="000837F2">
        <w:rPr>
          <w:rStyle w:val="NormalTok"/>
          <w:lang w:val="hr-HR"/>
        </w:rPr>
        <w:t xml:space="preserve">])  </w:t>
      </w:r>
    </w:p>
    <w:p w14:paraId="294FE9F4" w14:textId="77777777" w:rsidR="007341A4" w:rsidRPr="000837F2" w:rsidRDefault="005F7D16">
      <w:pPr>
        <w:pStyle w:val="SourceCode"/>
        <w:rPr>
          <w:lang w:val="hr-HR"/>
        </w:rPr>
      </w:pPr>
      <w:r w:rsidRPr="000837F2">
        <w:rPr>
          <w:rStyle w:val="VerbatimChar"/>
          <w:lang w:val="hr-HR"/>
        </w:rPr>
        <w:t>##              Sepal.Length Sepal.Width Petal.Length Petal.Width</w:t>
      </w:r>
      <w:r w:rsidRPr="000837F2">
        <w:rPr>
          <w:lang w:val="hr-HR"/>
        </w:rPr>
        <w:br/>
      </w:r>
      <w:r w:rsidRPr="000837F2">
        <w:rPr>
          <w:rStyle w:val="VerbatimChar"/>
          <w:lang w:val="hr-HR"/>
        </w:rPr>
        <w:t>## Sepal.Length    0.6856935  -0.0424340    1.2743154   0.5162707</w:t>
      </w:r>
      <w:r w:rsidRPr="000837F2">
        <w:rPr>
          <w:lang w:val="hr-HR"/>
        </w:rPr>
        <w:br/>
      </w:r>
      <w:r w:rsidRPr="000837F2">
        <w:rPr>
          <w:rStyle w:val="VerbatimChar"/>
          <w:lang w:val="hr-HR"/>
        </w:rPr>
        <w:t>## Sepal.Width    -0.0424340   0.1899794   -0.3296564  -0.1216394</w:t>
      </w:r>
      <w:r w:rsidRPr="000837F2">
        <w:rPr>
          <w:lang w:val="hr-HR"/>
        </w:rPr>
        <w:br/>
      </w:r>
      <w:r w:rsidRPr="000837F2">
        <w:rPr>
          <w:rStyle w:val="VerbatimChar"/>
          <w:lang w:val="hr-HR"/>
        </w:rPr>
        <w:t>## Petal.Length    1.2743154  -0.3296564    3.1162779   1.2956094</w:t>
      </w:r>
      <w:r w:rsidRPr="000837F2">
        <w:rPr>
          <w:lang w:val="hr-HR"/>
        </w:rPr>
        <w:br/>
      </w:r>
      <w:r w:rsidRPr="000837F2">
        <w:rPr>
          <w:rStyle w:val="VerbatimChar"/>
          <w:lang w:val="hr-HR"/>
        </w:rPr>
        <w:t>## Petal.Width     0.5162707  -0.1216394    1.2956094   0.5810063</w:t>
      </w:r>
    </w:p>
    <w:p w14:paraId="79CEFC72" w14:textId="77777777" w:rsidR="007341A4" w:rsidRPr="000837F2" w:rsidRDefault="005F7D16">
      <w:pPr>
        <w:pStyle w:val="FirstParagraph"/>
        <w:rPr>
          <w:lang w:val="hr-HR"/>
        </w:rPr>
      </w:pPr>
      <w:r w:rsidRPr="000837F2">
        <w:rPr>
          <w:lang w:val="hr-HR"/>
        </w:rPr>
        <w:t>Dobili smo rezultat u obliku simetrične matrice 4 × 4, gdje se na dijagonali nalaze varijance varijabli.</w:t>
      </w:r>
    </w:p>
    <w:p w14:paraId="14B79435" w14:textId="77777777" w:rsidR="007341A4" w:rsidRPr="000837F2" w:rsidRDefault="005F7D16">
      <w:pPr>
        <w:pStyle w:val="Tijeloteksta"/>
        <w:rPr>
          <w:lang w:val="hr-HR"/>
        </w:rPr>
      </w:pPr>
      <w:r w:rsidRPr="000837F2">
        <w:rPr>
          <w:b/>
          <w:lang w:val="hr-HR"/>
        </w:rPr>
        <w:lastRenderedPageBreak/>
        <w:t>Primjer:</w:t>
      </w:r>
      <w:r w:rsidRPr="000837F2">
        <w:rPr>
          <w:lang w:val="hr-HR"/>
        </w:rPr>
        <w:t xml:space="preserve"> Izračunajmo kovarijancu visine i težine pojedinaca iz Star Warsa kojima su poznate obje te mjere.</w:t>
      </w:r>
    </w:p>
    <w:p w14:paraId="61BD7338" w14:textId="77777777" w:rsidR="007341A4" w:rsidRPr="000837F2" w:rsidRDefault="005F7D16">
      <w:pPr>
        <w:pStyle w:val="SourceCode"/>
        <w:rPr>
          <w:lang w:val="hr-HR"/>
        </w:rPr>
      </w:pPr>
      <w:r w:rsidRPr="000837F2">
        <w:rPr>
          <w:rStyle w:val="NormalTok"/>
          <w:lang w:val="hr-HR"/>
        </w:rPr>
        <w:t>poznate_mjere &lt;-</w:t>
      </w:r>
      <w:r w:rsidRPr="000837F2">
        <w:rPr>
          <w:rStyle w:val="StringTok"/>
          <w:lang w:val="hr-HR"/>
        </w:rPr>
        <w:t xml:space="preserve"> </w:t>
      </w:r>
      <w:r w:rsidRPr="000837F2">
        <w:rPr>
          <w:rStyle w:val="KeywordTok"/>
          <w:lang w:val="hr-HR"/>
        </w:rPr>
        <w:t>subset</w:t>
      </w:r>
      <w:r w:rsidRPr="000837F2">
        <w:rPr>
          <w:rStyle w:val="NormalTok"/>
          <w:lang w:val="hr-HR"/>
        </w:rPr>
        <w:t xml:space="preserve">(starwars, </w:t>
      </w:r>
      <w:r w:rsidRPr="000837F2">
        <w:rPr>
          <w:rStyle w:val="OperatorTok"/>
          <w:lang w:val="hr-HR"/>
        </w:rPr>
        <w:t>!</w:t>
      </w:r>
      <w:r w:rsidRPr="000837F2">
        <w:rPr>
          <w:rStyle w:val="KeywordTok"/>
          <w:lang w:val="hr-HR"/>
        </w:rPr>
        <w:t>is.na</w:t>
      </w:r>
      <w:r w:rsidRPr="000837F2">
        <w:rPr>
          <w:rStyle w:val="NormalTok"/>
          <w:lang w:val="hr-HR"/>
        </w:rPr>
        <w:t xml:space="preserve">(height) </w:t>
      </w:r>
      <w:r w:rsidRPr="000837F2">
        <w:rPr>
          <w:rStyle w:val="OperatorTok"/>
          <w:lang w:val="hr-HR"/>
        </w:rPr>
        <w:t>&amp;</w:t>
      </w:r>
      <w:r w:rsidRPr="000837F2">
        <w:rPr>
          <w:rStyle w:val="StringTok"/>
          <w:lang w:val="hr-HR"/>
        </w:rPr>
        <w:t xml:space="preserve"> </w:t>
      </w:r>
      <w:r w:rsidRPr="000837F2">
        <w:rPr>
          <w:rStyle w:val="OperatorTok"/>
          <w:lang w:val="hr-HR"/>
        </w:rPr>
        <w:t>!</w:t>
      </w:r>
      <w:r w:rsidRPr="000837F2">
        <w:rPr>
          <w:rStyle w:val="KeywordTok"/>
          <w:lang w:val="hr-HR"/>
        </w:rPr>
        <w:t>is.na</w:t>
      </w:r>
      <w:r w:rsidRPr="000837F2">
        <w:rPr>
          <w:rStyle w:val="NormalTok"/>
          <w:lang w:val="hr-HR"/>
        </w:rPr>
        <w:t>(mass))</w:t>
      </w:r>
      <w:r w:rsidRPr="000837F2">
        <w:rPr>
          <w:lang w:val="hr-HR"/>
        </w:rPr>
        <w:br/>
      </w:r>
      <w:r w:rsidRPr="000837F2">
        <w:rPr>
          <w:lang w:val="hr-HR"/>
        </w:rPr>
        <w:br/>
      </w:r>
      <w:r w:rsidRPr="000837F2">
        <w:rPr>
          <w:rStyle w:val="KeywordTok"/>
          <w:lang w:val="hr-HR"/>
        </w:rPr>
        <w:t>cov</w:t>
      </w:r>
      <w:r w:rsidRPr="000837F2">
        <w:rPr>
          <w:rStyle w:val="NormalTok"/>
          <w:lang w:val="hr-HR"/>
        </w:rPr>
        <w:t>(poznate_mjere</w:t>
      </w:r>
      <w:r w:rsidRPr="000837F2">
        <w:rPr>
          <w:rStyle w:val="OperatorTok"/>
          <w:lang w:val="hr-HR"/>
        </w:rPr>
        <w:t>$</w:t>
      </w:r>
      <w:r w:rsidRPr="000837F2">
        <w:rPr>
          <w:rStyle w:val="NormalTok"/>
          <w:lang w:val="hr-HR"/>
        </w:rPr>
        <w:t>height, poznate_mjere</w:t>
      </w:r>
      <w:r w:rsidRPr="000837F2">
        <w:rPr>
          <w:rStyle w:val="OperatorTok"/>
          <w:lang w:val="hr-HR"/>
        </w:rPr>
        <w:t>$</w:t>
      </w:r>
      <w:r w:rsidRPr="000837F2">
        <w:rPr>
          <w:rStyle w:val="NormalTok"/>
          <w:lang w:val="hr-HR"/>
        </w:rPr>
        <w:t>mass)</w:t>
      </w:r>
    </w:p>
    <w:p w14:paraId="3BFA0D80" w14:textId="77777777" w:rsidR="007341A4" w:rsidRPr="000837F2" w:rsidRDefault="005F7D16">
      <w:pPr>
        <w:pStyle w:val="SourceCode"/>
        <w:rPr>
          <w:lang w:val="hr-HR"/>
        </w:rPr>
      </w:pPr>
      <w:r w:rsidRPr="000837F2">
        <w:rPr>
          <w:rStyle w:val="VerbatimChar"/>
          <w:lang w:val="hr-HR"/>
        </w:rPr>
        <w:t>## [1] 806.0636</w:t>
      </w:r>
    </w:p>
    <w:p w14:paraId="02E4BF65" w14:textId="77777777" w:rsidR="007341A4" w:rsidRPr="000837F2" w:rsidRDefault="005F7D16">
      <w:pPr>
        <w:pStyle w:val="FirstParagraph"/>
        <w:rPr>
          <w:lang w:val="hr-HR"/>
        </w:rPr>
      </w:pPr>
      <w:r w:rsidRPr="000837F2">
        <w:rPr>
          <w:lang w:val="hr-HR"/>
        </w:rPr>
        <w:t>Iz rezultata bi se moglo naslutiti da je kovarijanca, odnosno zajednička varijabilnost pozitivna i jaka, odnosno da što je pojedinac iz Star Warsa viši, da je i teži. No, s obzirom na to da veličina kovarijance ovisi o veličini podataka, ovu tvrdnju je bolje provjeriti korelacijom.</w:t>
      </w:r>
    </w:p>
    <w:p w14:paraId="1C8F3BA4" w14:textId="77777777" w:rsidR="007341A4" w:rsidRPr="000837F2" w:rsidRDefault="005F7D16">
      <w:pPr>
        <w:pStyle w:val="Tijeloteksta"/>
        <w:rPr>
          <w:lang w:val="hr-HR"/>
        </w:rPr>
      </w:pPr>
      <w:r w:rsidRPr="000837F2">
        <w:rPr>
          <w:b/>
          <w:lang w:val="hr-HR"/>
        </w:rPr>
        <w:t>Korelacija</w:t>
      </w:r>
    </w:p>
    <w:p w14:paraId="3DEFD407" w14:textId="77777777" w:rsidR="007341A4" w:rsidRPr="000837F2" w:rsidRDefault="005F7D16">
      <w:pPr>
        <w:pStyle w:val="Tijeloteksta"/>
        <w:rPr>
          <w:lang w:val="hr-HR"/>
        </w:rPr>
      </w:pPr>
      <w:r w:rsidRPr="000837F2">
        <w:rPr>
          <w:lang w:val="hr-HR"/>
        </w:rPr>
        <w:t xml:space="preserve">Korelacija ili koeficijent korelacije je broj između </w:t>
      </w:r>
      <m:oMath>
        <m:r>
          <w:rPr>
            <w:rFonts w:ascii="Cambria Math" w:hAnsi="Cambria Math"/>
            <w:lang w:val="hr-HR"/>
          </w:rPr>
          <m:t>[-1,1]</m:t>
        </m:r>
      </m:oMath>
      <w:r w:rsidRPr="000837F2">
        <w:rPr>
          <w:lang w:val="hr-HR"/>
        </w:rPr>
        <w:t xml:space="preserve"> koji pokazuje jakost linearne veze između dviju varijabli. Što je taj broj bliži pozitivnoj ili negativnoj jedinici, linearna veza između varijabli je jača. Korelacija bliža nuli ukazuje na manjak linearne veze između varijabli.</w:t>
      </w:r>
    </w:p>
    <w:p w14:paraId="34A5EC08" w14:textId="77777777" w:rsidR="007341A4" w:rsidRPr="000837F2" w:rsidRDefault="005F7D16" w:rsidP="00B966C6">
      <w:pPr>
        <w:pStyle w:val="Tijeloteksta"/>
        <w:jc w:val="center"/>
        <w:rPr>
          <w:lang w:val="hr-HR"/>
        </w:rPr>
      </w:pPr>
      <w:r w:rsidRPr="000837F2">
        <w:rPr>
          <w:noProof/>
          <w:lang w:val="en-GB" w:eastAsia="en-GB"/>
        </w:rPr>
        <w:drawing>
          <wp:inline distT="0" distB="0" distL="0" distR="0" wp14:anchorId="153B179C" wp14:editId="17056FC0">
            <wp:extent cx="4762500" cy="217537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Slika/Korelacija_primjeri.png"/>
                    <pic:cNvPicPr>
                      <a:picLocks noChangeAspect="1" noChangeArrowheads="1"/>
                    </pic:cNvPicPr>
                  </pic:nvPicPr>
                  <pic:blipFill>
                    <a:blip r:embed="rId84"/>
                    <a:stretch>
                      <a:fillRect/>
                    </a:stretch>
                  </pic:blipFill>
                  <pic:spPr bwMode="auto">
                    <a:xfrm>
                      <a:off x="0" y="0"/>
                      <a:ext cx="4762500" cy="2175371"/>
                    </a:xfrm>
                    <a:prstGeom prst="rect">
                      <a:avLst/>
                    </a:prstGeom>
                    <a:noFill/>
                    <a:ln w="9525">
                      <a:noFill/>
                      <a:headEnd/>
                      <a:tailEnd/>
                    </a:ln>
                  </pic:spPr>
                </pic:pic>
              </a:graphicData>
            </a:graphic>
          </wp:inline>
        </w:drawing>
      </w:r>
    </w:p>
    <w:p w14:paraId="5C5CC06D" w14:textId="77777777" w:rsidR="007341A4" w:rsidRPr="000837F2" w:rsidRDefault="005F7D16">
      <w:pPr>
        <w:pStyle w:val="Tijeloteksta"/>
        <w:rPr>
          <w:lang w:val="hr-HR"/>
        </w:rPr>
      </w:pPr>
      <w:r w:rsidRPr="000837F2">
        <w:rPr>
          <w:lang w:val="hr-HR"/>
        </w:rPr>
        <w:t>Predznak korelacije isti je kao predznak linearne veze između varijabli. Na primjer, negativna korelacija interpretira se kao povezanost varijabli na način da kada vrijednosti jedne varijable rastu, vrijednosti druge varijable linearno opadaju. Korelacija 0 ne znači da varijable nisu povezane na neki način, nego da nisu povezane linearno.</w:t>
      </w:r>
    </w:p>
    <w:p w14:paraId="6D4F0769" w14:textId="77777777" w:rsidR="007341A4" w:rsidRPr="000837F2" w:rsidRDefault="005F7D16">
      <w:pPr>
        <w:pStyle w:val="Tijeloteksta"/>
        <w:rPr>
          <w:lang w:val="hr-HR"/>
        </w:rPr>
      </w:pPr>
      <w:r w:rsidRPr="000837F2">
        <w:rPr>
          <w:lang w:val="hr-HR"/>
        </w:rPr>
        <w:t xml:space="preserve">Računa se po formuli: </w:t>
      </w:r>
      <m:oMath>
        <m:r>
          <w:rPr>
            <w:rFonts w:ascii="Cambria Math" w:hAnsi="Cambria Math"/>
            <w:lang w:val="hr-HR"/>
          </w:rPr>
          <m:t>cor(X,Y)=</m:t>
        </m:r>
        <m:f>
          <m:fPr>
            <m:ctrlPr>
              <w:rPr>
                <w:rFonts w:ascii="Cambria Math" w:hAnsi="Cambria Math"/>
                <w:lang w:val="hr-HR"/>
              </w:rPr>
            </m:ctrlPr>
          </m:fPr>
          <m:num>
            <m:r>
              <w:rPr>
                <w:rFonts w:ascii="Cambria Math" w:hAnsi="Cambria Math"/>
                <w:lang w:val="hr-HR"/>
              </w:rPr>
              <m:t>cov(X,Y)</m:t>
            </m:r>
          </m:num>
          <m:den>
            <m:rad>
              <m:radPr>
                <m:degHide m:val="1"/>
                <m:ctrlPr>
                  <w:rPr>
                    <w:rFonts w:ascii="Cambria Math" w:hAnsi="Cambria Math"/>
                    <w:lang w:val="hr-HR"/>
                  </w:rPr>
                </m:ctrlPr>
              </m:radPr>
              <m:deg/>
              <m:e>
                <m:r>
                  <w:rPr>
                    <w:rFonts w:ascii="Cambria Math" w:hAnsi="Cambria Math"/>
                    <w:lang w:val="hr-HR"/>
                  </w:rPr>
                  <m:t>cov(X,X)*cov(Y,Y)</m:t>
                </m:r>
              </m:e>
            </m:rad>
          </m:den>
        </m:f>
      </m:oMath>
    </w:p>
    <w:p w14:paraId="0BDC43FB" w14:textId="77777777" w:rsidR="007341A4" w:rsidRPr="000837F2" w:rsidRDefault="005F7D16">
      <w:pPr>
        <w:pStyle w:val="Tijeloteksta"/>
        <w:rPr>
          <w:lang w:val="hr-HR"/>
        </w:rPr>
      </w:pPr>
      <w:r w:rsidRPr="000837F2">
        <w:rPr>
          <w:lang w:val="hr-HR"/>
        </w:rPr>
        <w:t xml:space="preserve">U sustavu R računa se funkcijom </w:t>
      </w:r>
      <w:r w:rsidRPr="000837F2">
        <w:rPr>
          <w:rStyle w:val="VerbatimChar"/>
          <w:lang w:val="hr-HR"/>
        </w:rPr>
        <w:t>cor()</w:t>
      </w:r>
      <w:r w:rsidRPr="000837F2">
        <w:rPr>
          <w:lang w:val="hr-HR"/>
        </w:rPr>
        <w:t xml:space="preserve">. Pogledajmo korelaciju između varijabli podatkovnog okvira </w:t>
      </w:r>
      <w:r w:rsidRPr="000837F2">
        <w:rPr>
          <w:rStyle w:val="VerbatimChar"/>
          <w:lang w:val="hr-HR"/>
        </w:rPr>
        <w:t>iris</w:t>
      </w:r>
      <w:r w:rsidRPr="000837F2">
        <w:rPr>
          <w:lang w:val="hr-HR"/>
        </w:rPr>
        <w:t>.</w:t>
      </w:r>
    </w:p>
    <w:p w14:paraId="1C2898FA" w14:textId="77777777" w:rsidR="007341A4" w:rsidRPr="000837F2" w:rsidRDefault="005F7D16">
      <w:pPr>
        <w:pStyle w:val="SourceCode"/>
        <w:rPr>
          <w:lang w:val="hr-HR"/>
        </w:rPr>
      </w:pPr>
      <w:r w:rsidRPr="000837F2">
        <w:rPr>
          <w:rStyle w:val="KeywordTok"/>
          <w:lang w:val="hr-HR"/>
        </w:rPr>
        <w:t>cor</w:t>
      </w:r>
      <w:r w:rsidRPr="000837F2">
        <w:rPr>
          <w:rStyle w:val="NormalTok"/>
          <w:lang w:val="hr-HR"/>
        </w:rPr>
        <w:t>(iris[</w:t>
      </w:r>
      <w:r w:rsidRPr="000837F2">
        <w:rPr>
          <w:rStyle w:val="DecValTok"/>
          <w:lang w:val="hr-HR"/>
        </w:rPr>
        <w:t>1</w:t>
      </w:r>
      <w:r w:rsidRPr="000837F2">
        <w:rPr>
          <w:rStyle w:val="OperatorTok"/>
          <w:lang w:val="hr-HR"/>
        </w:rPr>
        <w:t>:</w:t>
      </w:r>
      <w:r w:rsidRPr="000837F2">
        <w:rPr>
          <w:rStyle w:val="DecValTok"/>
          <w:lang w:val="hr-HR"/>
        </w:rPr>
        <w:t>4</w:t>
      </w:r>
      <w:r w:rsidRPr="000837F2">
        <w:rPr>
          <w:rStyle w:val="NormalTok"/>
          <w:lang w:val="hr-HR"/>
        </w:rPr>
        <w:t>])</w:t>
      </w:r>
    </w:p>
    <w:p w14:paraId="5C81696A" w14:textId="77777777" w:rsidR="007341A4" w:rsidRPr="000837F2" w:rsidRDefault="005F7D16">
      <w:pPr>
        <w:pStyle w:val="SourceCode"/>
        <w:rPr>
          <w:lang w:val="hr-HR"/>
        </w:rPr>
      </w:pPr>
      <w:r w:rsidRPr="000837F2">
        <w:rPr>
          <w:rStyle w:val="VerbatimChar"/>
          <w:lang w:val="hr-HR"/>
        </w:rPr>
        <w:t>##              Sepal.Length Sepal.Width Petal.Length Petal.Width</w:t>
      </w:r>
      <w:r w:rsidRPr="000837F2">
        <w:rPr>
          <w:lang w:val="hr-HR"/>
        </w:rPr>
        <w:br/>
      </w:r>
      <w:r w:rsidRPr="000837F2">
        <w:rPr>
          <w:rStyle w:val="VerbatimChar"/>
          <w:lang w:val="hr-HR"/>
        </w:rPr>
        <w:t>## Sepal.Length    1.0000000  -0.1175698    0.8717538   0.8179411</w:t>
      </w:r>
      <w:r w:rsidRPr="000837F2">
        <w:rPr>
          <w:lang w:val="hr-HR"/>
        </w:rPr>
        <w:br/>
      </w:r>
      <w:r w:rsidRPr="000837F2">
        <w:rPr>
          <w:rStyle w:val="VerbatimChar"/>
          <w:lang w:val="hr-HR"/>
        </w:rPr>
        <w:t>## Sepal.Width    -0.1175698   1.0000000   -0.4284401  -0.3661259</w:t>
      </w:r>
      <w:r w:rsidRPr="000837F2">
        <w:rPr>
          <w:lang w:val="hr-HR"/>
        </w:rPr>
        <w:br/>
      </w:r>
      <w:r w:rsidRPr="000837F2">
        <w:rPr>
          <w:rStyle w:val="VerbatimChar"/>
          <w:lang w:val="hr-HR"/>
        </w:rPr>
        <w:t>## Petal.Length    0.8717538  -0.4284401    1.0000000   0.9628654</w:t>
      </w:r>
      <w:r w:rsidRPr="000837F2">
        <w:rPr>
          <w:lang w:val="hr-HR"/>
        </w:rPr>
        <w:br/>
      </w:r>
      <w:r w:rsidRPr="000837F2">
        <w:rPr>
          <w:rStyle w:val="VerbatimChar"/>
          <w:lang w:val="hr-HR"/>
        </w:rPr>
        <w:t>## Petal.Width     0.8179411  -0.3661259    0.9628654   1.0000000</w:t>
      </w:r>
    </w:p>
    <w:p w14:paraId="6BB5E2FE" w14:textId="77777777" w:rsidR="007341A4" w:rsidRPr="000837F2" w:rsidRDefault="005F7D16">
      <w:pPr>
        <w:pStyle w:val="FirstParagraph"/>
        <w:rPr>
          <w:lang w:val="hr-HR"/>
        </w:rPr>
      </w:pPr>
      <w:r w:rsidRPr="000837F2">
        <w:rPr>
          <w:lang w:val="hr-HR"/>
        </w:rPr>
        <w:t xml:space="preserve">Korelacija varijabli iz podatkovnog okvira iris ukazuje na to da postoji jaka linearna veza između duljina i širina latica, no da je vrlo slaba linearna veza između duljina i širina </w:t>
      </w:r>
      <w:r w:rsidRPr="000837F2">
        <w:rPr>
          <w:lang w:val="hr-HR"/>
        </w:rPr>
        <w:lastRenderedPageBreak/>
        <w:t>čašičnoga listića. Također, postoji snažna korelacija između duljine čašičnoga listića i duljine i širine latica. Što je čašični listić dulji, latice cvijeta iris su i dulje i šire.</w:t>
      </w:r>
    </w:p>
    <w:p w14:paraId="3BD22229" w14:textId="77777777" w:rsidR="007341A4" w:rsidRPr="000837F2" w:rsidRDefault="005F7D16">
      <w:pPr>
        <w:pStyle w:val="Tijeloteksta"/>
        <w:rPr>
          <w:lang w:val="hr-HR"/>
        </w:rPr>
      </w:pPr>
      <w:r w:rsidRPr="000837F2">
        <w:rPr>
          <w:lang w:val="hr-HR"/>
        </w:rPr>
        <w:t>Te tvrdnje mogu se provjeriti i grafički. Kod jake linearne korelacije, točke su grupirane oko (zamišljenog) pravca. Kod nelinearne korelacije, točke su grupirane oko neke druge krivulje ili su nepravilno raspršene. Što su točke bliže pravcu, korelacija je bliža pozitivnoj ili negativnoj jedinici. Što su točke raspršenije, korelacija je bliža nuli.</w:t>
      </w:r>
    </w:p>
    <w:p w14:paraId="07754A5A" w14:textId="77777777" w:rsidR="007341A4" w:rsidRPr="000837F2" w:rsidRDefault="005F7D16">
      <w:pPr>
        <w:pStyle w:val="SourceCode"/>
        <w:rPr>
          <w:lang w:val="hr-HR"/>
        </w:rPr>
      </w:pPr>
      <w:r w:rsidRPr="000837F2">
        <w:rPr>
          <w:rStyle w:val="KeywordTok"/>
          <w:lang w:val="hr-HR"/>
        </w:rPr>
        <w:t>par</w:t>
      </w:r>
      <w:r w:rsidRPr="000837F2">
        <w:rPr>
          <w:rStyle w:val="NormalTok"/>
          <w:lang w:val="hr-HR"/>
        </w:rPr>
        <w:t>(</w:t>
      </w:r>
      <w:r w:rsidRPr="000837F2">
        <w:rPr>
          <w:rStyle w:val="DataTypeTok"/>
          <w:lang w:val="hr-HR"/>
        </w:rPr>
        <w:t>mfrow=</w:t>
      </w:r>
      <w:r w:rsidRPr="000837F2">
        <w:rPr>
          <w:rStyle w:val="KeywordTok"/>
          <w:lang w:val="hr-HR"/>
        </w:rPr>
        <w:t>c</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DecValTok"/>
          <w:lang w:val="hr-HR"/>
        </w:rPr>
        <w:t>2</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iris</w:t>
      </w:r>
      <w:r w:rsidRPr="000837F2">
        <w:rPr>
          <w:rStyle w:val="OperatorTok"/>
          <w:lang w:val="hr-HR"/>
        </w:rPr>
        <w:t>$</w:t>
      </w:r>
      <w:r w:rsidRPr="000837F2">
        <w:rPr>
          <w:rStyle w:val="NormalTok"/>
          <w:lang w:val="hr-HR"/>
        </w:rPr>
        <w:t>Petal.Width, iris</w:t>
      </w:r>
      <w:r w:rsidRPr="000837F2">
        <w:rPr>
          <w:rStyle w:val="OperatorTok"/>
          <w:lang w:val="hr-HR"/>
        </w:rPr>
        <w:t>$</w:t>
      </w:r>
      <w:r w:rsidRPr="000837F2">
        <w:rPr>
          <w:rStyle w:val="NormalTok"/>
          <w:lang w:val="hr-HR"/>
        </w:rPr>
        <w:t xml:space="preserve">Petal.Length, </w:t>
      </w:r>
      <w:r w:rsidRPr="000837F2">
        <w:rPr>
          <w:rStyle w:val="DataTypeTok"/>
          <w:lang w:val="hr-HR"/>
        </w:rPr>
        <w:t>main =</w:t>
      </w:r>
      <w:r w:rsidRPr="000837F2">
        <w:rPr>
          <w:rStyle w:val="NormalTok"/>
          <w:lang w:val="hr-HR"/>
        </w:rPr>
        <w:t xml:space="preserve"> </w:t>
      </w:r>
      <w:r w:rsidRPr="000837F2">
        <w:rPr>
          <w:rStyle w:val="StringTok"/>
          <w:lang w:val="hr-HR"/>
        </w:rPr>
        <w:t>"korelacija = 0.96"</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iris</w:t>
      </w:r>
      <w:r w:rsidRPr="000837F2">
        <w:rPr>
          <w:rStyle w:val="OperatorTok"/>
          <w:lang w:val="hr-HR"/>
        </w:rPr>
        <w:t>$</w:t>
      </w:r>
      <w:r w:rsidRPr="000837F2">
        <w:rPr>
          <w:rStyle w:val="NormalTok"/>
          <w:lang w:val="hr-HR"/>
        </w:rPr>
        <w:t>Sepal.Width, iris</w:t>
      </w:r>
      <w:r w:rsidRPr="000837F2">
        <w:rPr>
          <w:rStyle w:val="OperatorTok"/>
          <w:lang w:val="hr-HR"/>
        </w:rPr>
        <w:t>$</w:t>
      </w:r>
      <w:r w:rsidRPr="000837F2">
        <w:rPr>
          <w:rStyle w:val="NormalTok"/>
          <w:lang w:val="hr-HR"/>
        </w:rPr>
        <w:t xml:space="preserve">Sepal.Length, </w:t>
      </w:r>
      <w:r w:rsidRPr="000837F2">
        <w:rPr>
          <w:rStyle w:val="DataTypeTok"/>
          <w:lang w:val="hr-HR"/>
        </w:rPr>
        <w:t>main =</w:t>
      </w:r>
      <w:r w:rsidRPr="000837F2">
        <w:rPr>
          <w:rStyle w:val="NormalTok"/>
          <w:lang w:val="hr-HR"/>
        </w:rPr>
        <w:t xml:space="preserve"> </w:t>
      </w:r>
      <w:r w:rsidRPr="000837F2">
        <w:rPr>
          <w:rStyle w:val="StringTok"/>
          <w:lang w:val="hr-HR"/>
        </w:rPr>
        <w:t>"korelacija = -0.12"</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iris</w:t>
      </w:r>
      <w:r w:rsidRPr="000837F2">
        <w:rPr>
          <w:rStyle w:val="OperatorTok"/>
          <w:lang w:val="hr-HR"/>
        </w:rPr>
        <w:t>$</w:t>
      </w:r>
      <w:r w:rsidRPr="000837F2">
        <w:rPr>
          <w:rStyle w:val="NormalTok"/>
          <w:lang w:val="hr-HR"/>
        </w:rPr>
        <w:t>Sepal.Length, iris</w:t>
      </w:r>
      <w:r w:rsidRPr="000837F2">
        <w:rPr>
          <w:rStyle w:val="OperatorTok"/>
          <w:lang w:val="hr-HR"/>
        </w:rPr>
        <w:t>$</w:t>
      </w:r>
      <w:r w:rsidRPr="000837F2">
        <w:rPr>
          <w:rStyle w:val="NormalTok"/>
          <w:lang w:val="hr-HR"/>
        </w:rPr>
        <w:t xml:space="preserve">Petal.Length, </w:t>
      </w:r>
      <w:r w:rsidRPr="000837F2">
        <w:rPr>
          <w:rStyle w:val="DataTypeTok"/>
          <w:lang w:val="hr-HR"/>
        </w:rPr>
        <w:t>main =</w:t>
      </w:r>
      <w:r w:rsidRPr="000837F2">
        <w:rPr>
          <w:rStyle w:val="NormalTok"/>
          <w:lang w:val="hr-HR"/>
        </w:rPr>
        <w:t xml:space="preserve"> </w:t>
      </w:r>
      <w:r w:rsidRPr="000837F2">
        <w:rPr>
          <w:rStyle w:val="StringTok"/>
          <w:lang w:val="hr-HR"/>
        </w:rPr>
        <w:t>"korelacija = 0.87"</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iris</w:t>
      </w:r>
      <w:r w:rsidRPr="000837F2">
        <w:rPr>
          <w:rStyle w:val="OperatorTok"/>
          <w:lang w:val="hr-HR"/>
        </w:rPr>
        <w:t>$</w:t>
      </w:r>
      <w:r w:rsidRPr="000837F2">
        <w:rPr>
          <w:rStyle w:val="NormalTok"/>
          <w:lang w:val="hr-HR"/>
        </w:rPr>
        <w:t>Sepal.Length, iris</w:t>
      </w:r>
      <w:r w:rsidRPr="000837F2">
        <w:rPr>
          <w:rStyle w:val="OperatorTok"/>
          <w:lang w:val="hr-HR"/>
        </w:rPr>
        <w:t>$</w:t>
      </w:r>
      <w:r w:rsidRPr="000837F2">
        <w:rPr>
          <w:rStyle w:val="NormalTok"/>
          <w:lang w:val="hr-HR"/>
        </w:rPr>
        <w:t xml:space="preserve">Petal.Width, </w:t>
      </w:r>
      <w:r w:rsidRPr="000837F2">
        <w:rPr>
          <w:rStyle w:val="DataTypeTok"/>
          <w:lang w:val="hr-HR"/>
        </w:rPr>
        <w:t>main =</w:t>
      </w:r>
      <w:r w:rsidRPr="000837F2">
        <w:rPr>
          <w:rStyle w:val="NormalTok"/>
          <w:lang w:val="hr-HR"/>
        </w:rPr>
        <w:t xml:space="preserve"> </w:t>
      </w:r>
      <w:r w:rsidRPr="000837F2">
        <w:rPr>
          <w:rStyle w:val="StringTok"/>
          <w:lang w:val="hr-HR"/>
        </w:rPr>
        <w:t>"korelacija = 0.82"</w:t>
      </w:r>
      <w:r w:rsidRPr="000837F2">
        <w:rPr>
          <w:rStyle w:val="NormalTok"/>
          <w:lang w:val="hr-HR"/>
        </w:rPr>
        <w:t>)</w:t>
      </w:r>
    </w:p>
    <w:p w14:paraId="39B20ECD" w14:textId="77777777" w:rsidR="007341A4" w:rsidRPr="000837F2" w:rsidRDefault="005F7D16" w:rsidP="00B966C6">
      <w:pPr>
        <w:pStyle w:val="FirstParagraph"/>
        <w:jc w:val="center"/>
        <w:rPr>
          <w:lang w:val="hr-HR"/>
        </w:rPr>
      </w:pPr>
      <w:r w:rsidRPr="000837F2">
        <w:rPr>
          <w:noProof/>
          <w:lang w:val="en-GB" w:eastAsia="en-GB"/>
        </w:rPr>
        <w:drawing>
          <wp:inline distT="0" distB="0" distL="0" distR="0" wp14:anchorId="469CD571" wp14:editId="09B52ED7">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306-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7EEE9979" w14:textId="77777777" w:rsidR="007341A4" w:rsidRPr="000837F2" w:rsidRDefault="005F7D16">
      <w:pPr>
        <w:pStyle w:val="Tijeloteksta"/>
        <w:rPr>
          <w:lang w:val="hr-HR"/>
        </w:rPr>
      </w:pPr>
      <w:r w:rsidRPr="000837F2">
        <w:rPr>
          <w:b/>
          <w:lang w:val="hr-HR"/>
        </w:rPr>
        <w:t>Primjer:</w:t>
      </w:r>
      <w:r w:rsidRPr="000837F2">
        <w:rPr>
          <w:lang w:val="hr-HR"/>
        </w:rPr>
        <w:t xml:space="preserve"> Postoji li linearna veza između visine i mase pojedinaca iz Star Warsa?</w:t>
      </w:r>
    </w:p>
    <w:p w14:paraId="2282B058" w14:textId="77777777" w:rsidR="007341A4" w:rsidRPr="000837F2" w:rsidRDefault="005F7D16">
      <w:pPr>
        <w:pStyle w:val="SourceCode"/>
        <w:rPr>
          <w:lang w:val="hr-HR"/>
        </w:rPr>
      </w:pPr>
      <w:r w:rsidRPr="000837F2">
        <w:rPr>
          <w:rStyle w:val="KeywordTok"/>
          <w:lang w:val="hr-HR"/>
        </w:rPr>
        <w:t>cor</w:t>
      </w:r>
      <w:r w:rsidRPr="000837F2">
        <w:rPr>
          <w:rStyle w:val="NormalTok"/>
          <w:lang w:val="hr-HR"/>
        </w:rPr>
        <w:t>(poznate_mjere</w:t>
      </w:r>
      <w:r w:rsidRPr="000837F2">
        <w:rPr>
          <w:rStyle w:val="OperatorTok"/>
          <w:lang w:val="hr-HR"/>
        </w:rPr>
        <w:t>$</w:t>
      </w:r>
      <w:r w:rsidRPr="000837F2">
        <w:rPr>
          <w:rStyle w:val="NormalTok"/>
          <w:lang w:val="hr-HR"/>
        </w:rPr>
        <w:t>height, poznate_mjere</w:t>
      </w:r>
      <w:r w:rsidRPr="000837F2">
        <w:rPr>
          <w:rStyle w:val="OperatorTok"/>
          <w:lang w:val="hr-HR"/>
        </w:rPr>
        <w:t>$</w:t>
      </w:r>
      <w:r w:rsidRPr="000837F2">
        <w:rPr>
          <w:rStyle w:val="NormalTok"/>
          <w:lang w:val="hr-HR"/>
        </w:rPr>
        <w:t>mass)</w:t>
      </w:r>
    </w:p>
    <w:p w14:paraId="0AB3DD57" w14:textId="77777777" w:rsidR="007341A4" w:rsidRPr="000837F2" w:rsidRDefault="005F7D16">
      <w:pPr>
        <w:pStyle w:val="SourceCode"/>
        <w:rPr>
          <w:lang w:val="hr-HR"/>
        </w:rPr>
      </w:pPr>
      <w:r w:rsidRPr="000837F2">
        <w:rPr>
          <w:rStyle w:val="VerbatimChar"/>
          <w:lang w:val="hr-HR"/>
        </w:rPr>
        <w:t>## [1] 0.1338842</w:t>
      </w:r>
    </w:p>
    <w:p w14:paraId="313EFD04" w14:textId="77777777" w:rsidR="007341A4" w:rsidRPr="000837F2" w:rsidRDefault="005F7D16">
      <w:pPr>
        <w:pStyle w:val="FirstParagraph"/>
        <w:rPr>
          <w:lang w:val="hr-HR"/>
        </w:rPr>
      </w:pPr>
      <w:r w:rsidRPr="000837F2">
        <w:rPr>
          <w:lang w:val="hr-HR"/>
        </w:rPr>
        <w:t>Korelacija od 0.13 pokazatelj je dosta male korelacije, i mogli bismo zaključiti da veza između mase i visine pojedinaca iz Star Warsa nije linearna.</w:t>
      </w:r>
    </w:p>
    <w:p w14:paraId="587D54F3" w14:textId="77777777" w:rsidR="007341A4" w:rsidRPr="000837F2" w:rsidRDefault="005F7D16">
      <w:pPr>
        <w:pStyle w:val="Tijeloteksta"/>
        <w:rPr>
          <w:lang w:val="hr-HR"/>
        </w:rPr>
      </w:pPr>
      <w:r w:rsidRPr="000837F2">
        <w:rPr>
          <w:lang w:val="hr-HR"/>
        </w:rPr>
        <w:t>Prikažimo tu vezu grafički funkcijom plot.</w:t>
      </w:r>
    </w:p>
    <w:p w14:paraId="5B30C797" w14:textId="77777777" w:rsidR="007341A4" w:rsidRPr="000837F2" w:rsidRDefault="005F7D16">
      <w:pPr>
        <w:pStyle w:val="SourceCode"/>
        <w:rPr>
          <w:lang w:val="hr-HR"/>
        </w:rPr>
      </w:pPr>
      <w:r w:rsidRPr="000837F2">
        <w:rPr>
          <w:rStyle w:val="KeywordTok"/>
          <w:lang w:val="hr-HR"/>
        </w:rPr>
        <w:t>plot</w:t>
      </w:r>
      <w:r w:rsidRPr="000837F2">
        <w:rPr>
          <w:rStyle w:val="NormalTok"/>
          <w:lang w:val="hr-HR"/>
        </w:rPr>
        <w:t>(poznate_mjere</w:t>
      </w:r>
      <w:r w:rsidRPr="000837F2">
        <w:rPr>
          <w:rStyle w:val="OperatorTok"/>
          <w:lang w:val="hr-HR"/>
        </w:rPr>
        <w:t>$</w:t>
      </w:r>
      <w:r w:rsidRPr="000837F2">
        <w:rPr>
          <w:rStyle w:val="NormalTok"/>
          <w:lang w:val="hr-HR"/>
        </w:rPr>
        <w:t>height, poznate_mjere</w:t>
      </w:r>
      <w:r w:rsidRPr="000837F2">
        <w:rPr>
          <w:rStyle w:val="OperatorTok"/>
          <w:lang w:val="hr-HR"/>
        </w:rPr>
        <w:t>$</w:t>
      </w:r>
      <w:r w:rsidRPr="000837F2">
        <w:rPr>
          <w:rStyle w:val="NormalTok"/>
          <w:lang w:val="hr-HR"/>
        </w:rPr>
        <w:t>mass)</w:t>
      </w:r>
    </w:p>
    <w:p w14:paraId="7965D979" w14:textId="77777777" w:rsidR="007341A4" w:rsidRPr="000837F2" w:rsidRDefault="005F7D16" w:rsidP="00DF34D4">
      <w:pPr>
        <w:pStyle w:val="FirstParagraph"/>
        <w:jc w:val="center"/>
        <w:rPr>
          <w:lang w:val="hr-HR"/>
        </w:rPr>
      </w:pPr>
      <w:r w:rsidRPr="000837F2">
        <w:rPr>
          <w:noProof/>
          <w:lang w:val="en-GB" w:eastAsia="en-GB"/>
        </w:rPr>
        <w:lastRenderedPageBreak/>
        <w:drawing>
          <wp:inline distT="0" distB="0" distL="0" distR="0" wp14:anchorId="06D298F8" wp14:editId="06B55799">
            <wp:extent cx="3695275" cy="2667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308-1.png"/>
                    <pic:cNvPicPr>
                      <a:picLocks noChangeAspect="1" noChangeArrowheads="1"/>
                    </pic:cNvPicPr>
                  </pic:nvPicPr>
                  <pic:blipFill rotWithShape="1">
                    <a:blip r:embed="rId86"/>
                    <a:srcRect t="14728" b="2789"/>
                    <a:stretch/>
                  </pic:blipFill>
                  <pic:spPr bwMode="auto">
                    <a:xfrm>
                      <a:off x="0" y="0"/>
                      <a:ext cx="3696101" cy="2667596"/>
                    </a:xfrm>
                    <a:prstGeom prst="rect">
                      <a:avLst/>
                    </a:prstGeom>
                    <a:noFill/>
                    <a:ln>
                      <a:noFill/>
                    </a:ln>
                    <a:extLst>
                      <a:ext uri="{53640926-AAD7-44D8-BBD7-CCE9431645EC}">
                        <a14:shadowObscured xmlns:a14="http://schemas.microsoft.com/office/drawing/2010/main"/>
                      </a:ext>
                    </a:extLst>
                  </pic:spPr>
                </pic:pic>
              </a:graphicData>
            </a:graphic>
          </wp:inline>
        </w:drawing>
      </w:r>
    </w:p>
    <w:p w14:paraId="5354ED31" w14:textId="77777777" w:rsidR="007341A4" w:rsidRPr="000837F2" w:rsidRDefault="005F7D16">
      <w:pPr>
        <w:pStyle w:val="Tijeloteksta"/>
        <w:rPr>
          <w:lang w:val="hr-HR"/>
        </w:rPr>
      </w:pPr>
      <w:r w:rsidRPr="000837F2">
        <w:rPr>
          <w:lang w:val="hr-HR"/>
        </w:rPr>
        <w:t>Sada se vidi da postoji jedna ekstremna vrijednost koja očito utječe na rezultat, pa pokušajmo vidjeti kakva je korelacija bez te točke.</w:t>
      </w:r>
    </w:p>
    <w:p w14:paraId="7C1C62EA" w14:textId="77777777" w:rsidR="007341A4" w:rsidRPr="000837F2" w:rsidRDefault="005F7D16">
      <w:pPr>
        <w:pStyle w:val="Tijeloteksta"/>
        <w:rPr>
          <w:lang w:val="hr-HR"/>
        </w:rPr>
      </w:pPr>
      <w:r w:rsidRPr="000837F2">
        <w:rPr>
          <w:lang w:val="hr-HR"/>
        </w:rPr>
        <w:t>Prvo trebamo identificirati u kojem se retku nalazi pojedinac s najvećom masom:</w:t>
      </w:r>
    </w:p>
    <w:p w14:paraId="680B9D59" w14:textId="77777777" w:rsidR="007341A4" w:rsidRPr="000837F2" w:rsidRDefault="005F7D16">
      <w:pPr>
        <w:pStyle w:val="SourceCode"/>
        <w:rPr>
          <w:lang w:val="hr-HR"/>
        </w:rPr>
      </w:pPr>
      <w:r w:rsidRPr="000837F2">
        <w:rPr>
          <w:rStyle w:val="KeywordTok"/>
          <w:lang w:val="hr-HR"/>
        </w:rPr>
        <w:t>which.max</w:t>
      </w:r>
      <w:r w:rsidRPr="000837F2">
        <w:rPr>
          <w:rStyle w:val="NormalTok"/>
          <w:lang w:val="hr-HR"/>
        </w:rPr>
        <w:t>(poznate_mjere</w:t>
      </w:r>
      <w:r w:rsidRPr="000837F2">
        <w:rPr>
          <w:rStyle w:val="OperatorTok"/>
          <w:lang w:val="hr-HR"/>
        </w:rPr>
        <w:t>$</w:t>
      </w:r>
      <w:r w:rsidRPr="000837F2">
        <w:rPr>
          <w:rStyle w:val="NormalTok"/>
          <w:lang w:val="hr-HR"/>
        </w:rPr>
        <w:t xml:space="preserve">mass)  </w:t>
      </w:r>
      <w:r w:rsidRPr="000837F2">
        <w:rPr>
          <w:rStyle w:val="CommentTok"/>
          <w:lang w:val="hr-HR"/>
        </w:rPr>
        <w:t># vraća indeks retka u kojem se postiže maksimum</w:t>
      </w:r>
    </w:p>
    <w:p w14:paraId="20A0405E" w14:textId="77777777" w:rsidR="007341A4" w:rsidRPr="000837F2" w:rsidRDefault="005F7D16">
      <w:pPr>
        <w:pStyle w:val="SourceCode"/>
        <w:rPr>
          <w:lang w:val="hr-HR"/>
        </w:rPr>
      </w:pPr>
      <w:r w:rsidRPr="000837F2">
        <w:rPr>
          <w:rStyle w:val="VerbatimChar"/>
          <w:lang w:val="hr-HR"/>
        </w:rPr>
        <w:t>## [1] 15</w:t>
      </w:r>
    </w:p>
    <w:p w14:paraId="3ED2123E" w14:textId="77777777" w:rsidR="007341A4" w:rsidRPr="000837F2" w:rsidRDefault="005F7D16">
      <w:pPr>
        <w:pStyle w:val="SourceCode"/>
        <w:rPr>
          <w:lang w:val="hr-HR"/>
        </w:rPr>
      </w:pPr>
      <w:r w:rsidRPr="000837F2">
        <w:rPr>
          <w:rStyle w:val="NormalTok"/>
          <w:lang w:val="hr-HR"/>
        </w:rPr>
        <w:t>poznate_mjere[</w:t>
      </w:r>
      <w:r w:rsidRPr="000837F2">
        <w:rPr>
          <w:rStyle w:val="KeywordTok"/>
          <w:lang w:val="hr-HR"/>
        </w:rPr>
        <w:t>which.max</w:t>
      </w:r>
      <w:r w:rsidRPr="000837F2">
        <w:rPr>
          <w:rStyle w:val="NormalTok"/>
          <w:lang w:val="hr-HR"/>
        </w:rPr>
        <w:t>(poznate_mjere</w:t>
      </w:r>
      <w:r w:rsidRPr="000837F2">
        <w:rPr>
          <w:rStyle w:val="OperatorTok"/>
          <w:lang w:val="hr-HR"/>
        </w:rPr>
        <w:t>$</w:t>
      </w:r>
      <w:r w:rsidRPr="000837F2">
        <w:rPr>
          <w:rStyle w:val="NormalTok"/>
          <w:lang w:val="hr-HR"/>
        </w:rPr>
        <w:t xml:space="preserve">mass),]  </w:t>
      </w:r>
      <w:r w:rsidRPr="000837F2">
        <w:rPr>
          <w:rStyle w:val="CommentTok"/>
          <w:lang w:val="hr-HR"/>
        </w:rPr>
        <w:t># vraća cijeli redak u kojem se postiže maksimum</w:t>
      </w:r>
    </w:p>
    <w:p w14:paraId="1C12A1ED" w14:textId="77777777" w:rsidR="007341A4" w:rsidRPr="000837F2" w:rsidRDefault="005F7D16">
      <w:pPr>
        <w:pStyle w:val="SourceCode"/>
        <w:rPr>
          <w:lang w:val="hr-HR"/>
        </w:rPr>
      </w:pPr>
      <w:r w:rsidRPr="000837F2">
        <w:rPr>
          <w:rStyle w:val="VerbatimChar"/>
          <w:lang w:val="hr-HR"/>
        </w:rPr>
        <w:t>## # A tibble: 1 x 10</w:t>
      </w:r>
      <w:r w:rsidRPr="000837F2">
        <w:rPr>
          <w:lang w:val="hr-HR"/>
        </w:rPr>
        <w:br/>
      </w:r>
      <w:r w:rsidRPr="000837F2">
        <w:rPr>
          <w:rStyle w:val="VerbatimChar"/>
          <w:lang w:val="hr-HR"/>
        </w:rPr>
        <w:t>##   name  height  mass hair_color skin_color eye_color birth_year gender homeworld</w:t>
      </w:r>
      <w:r w:rsidRPr="000837F2">
        <w:rPr>
          <w:lang w:val="hr-HR"/>
        </w:rPr>
        <w:br/>
      </w:r>
      <w:r w:rsidRPr="000837F2">
        <w:rPr>
          <w:rStyle w:val="VerbatimChar"/>
          <w:lang w:val="hr-HR"/>
        </w:rPr>
        <w:t xml:space="preserve">##   &lt;chr&gt;  &lt;int&gt; &lt;dbl&gt; &lt;chr&gt;      &lt;chr&gt;      &lt;chr&gt;          &lt;dbl&gt; &lt;chr&gt;  &lt;chr&gt;    </w:t>
      </w:r>
      <w:r w:rsidRPr="000837F2">
        <w:rPr>
          <w:lang w:val="hr-HR"/>
        </w:rPr>
        <w:br/>
      </w:r>
      <w:r w:rsidRPr="000837F2">
        <w:rPr>
          <w:rStyle w:val="VerbatimChar"/>
          <w:lang w:val="hr-HR"/>
        </w:rPr>
        <w:t>## 1 Jabb~    175  1358 &lt;NA&gt;       green-tan~ orange           600 herma~ Nal Hutta</w:t>
      </w:r>
      <w:r w:rsidRPr="000837F2">
        <w:rPr>
          <w:lang w:val="hr-HR"/>
        </w:rPr>
        <w:br/>
      </w:r>
      <w:r w:rsidRPr="000837F2">
        <w:rPr>
          <w:rStyle w:val="VerbatimChar"/>
          <w:lang w:val="hr-HR"/>
        </w:rPr>
        <w:t>## # ... with 1 more variable: species &lt;chr&gt;</w:t>
      </w:r>
    </w:p>
    <w:p w14:paraId="11DACCEE" w14:textId="77777777" w:rsidR="007341A4" w:rsidRPr="000837F2" w:rsidRDefault="005F7D16">
      <w:pPr>
        <w:pStyle w:val="FirstParagraph"/>
        <w:rPr>
          <w:lang w:val="hr-HR"/>
        </w:rPr>
      </w:pPr>
      <w:r w:rsidRPr="000837F2">
        <w:rPr>
          <w:lang w:val="hr-HR"/>
        </w:rPr>
        <w:t>Zatim ponovimo upit za izračun korelacije, ali bez tog retka:</w:t>
      </w:r>
    </w:p>
    <w:p w14:paraId="11F4730C" w14:textId="77777777" w:rsidR="007341A4" w:rsidRPr="000837F2" w:rsidRDefault="005F7D16">
      <w:pPr>
        <w:pStyle w:val="SourceCode"/>
        <w:rPr>
          <w:lang w:val="hr-HR"/>
        </w:rPr>
      </w:pPr>
      <w:r w:rsidRPr="000837F2">
        <w:rPr>
          <w:rStyle w:val="KeywordTok"/>
          <w:lang w:val="hr-HR"/>
        </w:rPr>
        <w:t>cor</w:t>
      </w:r>
      <w:r w:rsidRPr="000837F2">
        <w:rPr>
          <w:rStyle w:val="NormalTok"/>
          <w:lang w:val="hr-HR"/>
        </w:rPr>
        <w:t>(poznate_mjere</w:t>
      </w:r>
      <w:r w:rsidRPr="000837F2">
        <w:rPr>
          <w:rStyle w:val="OperatorTok"/>
          <w:lang w:val="hr-HR"/>
        </w:rPr>
        <w:t>$</w:t>
      </w:r>
      <w:r w:rsidRPr="000837F2">
        <w:rPr>
          <w:rStyle w:val="NormalTok"/>
          <w:lang w:val="hr-HR"/>
        </w:rPr>
        <w:t>height[</w:t>
      </w:r>
      <w:r w:rsidRPr="000837F2">
        <w:rPr>
          <w:rStyle w:val="OperatorTok"/>
          <w:lang w:val="hr-HR"/>
        </w:rPr>
        <w:t>-</w:t>
      </w:r>
      <w:r w:rsidRPr="000837F2">
        <w:rPr>
          <w:rStyle w:val="DecValTok"/>
          <w:lang w:val="hr-HR"/>
        </w:rPr>
        <w:t>15</w:t>
      </w:r>
      <w:r w:rsidRPr="000837F2">
        <w:rPr>
          <w:rStyle w:val="NormalTok"/>
          <w:lang w:val="hr-HR"/>
        </w:rPr>
        <w:t>], poznate_mjere</w:t>
      </w:r>
      <w:r w:rsidRPr="000837F2">
        <w:rPr>
          <w:rStyle w:val="OperatorTok"/>
          <w:lang w:val="hr-HR"/>
        </w:rPr>
        <w:t>$</w:t>
      </w:r>
      <w:r w:rsidRPr="000837F2">
        <w:rPr>
          <w:rStyle w:val="NormalTok"/>
          <w:lang w:val="hr-HR"/>
        </w:rPr>
        <w:t>mass[</w:t>
      </w:r>
      <w:r w:rsidRPr="000837F2">
        <w:rPr>
          <w:rStyle w:val="OperatorTok"/>
          <w:lang w:val="hr-HR"/>
        </w:rPr>
        <w:t>-</w:t>
      </w:r>
      <w:r w:rsidRPr="000837F2">
        <w:rPr>
          <w:rStyle w:val="DecValTok"/>
          <w:lang w:val="hr-HR"/>
        </w:rPr>
        <w:t>15</w:t>
      </w:r>
      <w:r w:rsidRPr="000837F2">
        <w:rPr>
          <w:rStyle w:val="NormalTok"/>
          <w:lang w:val="hr-HR"/>
        </w:rPr>
        <w:t>])</w:t>
      </w:r>
    </w:p>
    <w:p w14:paraId="69EE49C1" w14:textId="77777777" w:rsidR="007341A4" w:rsidRPr="000837F2" w:rsidRDefault="005F7D16">
      <w:pPr>
        <w:pStyle w:val="SourceCode"/>
        <w:rPr>
          <w:lang w:val="hr-HR"/>
        </w:rPr>
      </w:pPr>
      <w:r w:rsidRPr="000837F2">
        <w:rPr>
          <w:rStyle w:val="VerbatimChar"/>
          <w:lang w:val="hr-HR"/>
        </w:rPr>
        <w:t>## [1] 0.7612612</w:t>
      </w:r>
    </w:p>
    <w:p w14:paraId="75906C5E" w14:textId="77777777" w:rsidR="007341A4" w:rsidRPr="000837F2" w:rsidRDefault="005F7D16">
      <w:pPr>
        <w:pStyle w:val="FirstParagraph"/>
        <w:rPr>
          <w:lang w:val="hr-HR"/>
        </w:rPr>
      </w:pPr>
      <w:r w:rsidRPr="000837F2">
        <w:rPr>
          <w:lang w:val="hr-HR"/>
        </w:rPr>
        <w:t>Ako izbacimo Jabbu koji ima ekstremno veliku masu s obzirom na visinu, ostatak populacije Star Warsa čije mjere su poznate, ima relativno jasnu, pozitivnu linearnu vezu između visine i mase, odnosno možemo zaključiti da u prosjeku vrijedi da što je pojedinac viši, da je i teži.</w:t>
      </w:r>
    </w:p>
    <w:p w14:paraId="409A4AA2" w14:textId="77777777" w:rsidR="007341A4" w:rsidRPr="000837F2" w:rsidRDefault="005F7D16">
      <w:pPr>
        <w:pStyle w:val="SourceCode"/>
        <w:rPr>
          <w:lang w:val="hr-HR"/>
        </w:rPr>
      </w:pPr>
      <w:r w:rsidRPr="000837F2">
        <w:rPr>
          <w:rStyle w:val="KeywordTok"/>
          <w:lang w:val="hr-HR"/>
        </w:rPr>
        <w:t>plot</w:t>
      </w:r>
      <w:r w:rsidRPr="000837F2">
        <w:rPr>
          <w:rStyle w:val="NormalTok"/>
          <w:lang w:val="hr-HR"/>
        </w:rPr>
        <w:t>(poznate_mjere</w:t>
      </w:r>
      <w:r w:rsidRPr="000837F2">
        <w:rPr>
          <w:rStyle w:val="OperatorTok"/>
          <w:lang w:val="hr-HR"/>
        </w:rPr>
        <w:t>$</w:t>
      </w:r>
      <w:r w:rsidRPr="000837F2">
        <w:rPr>
          <w:rStyle w:val="NormalTok"/>
          <w:lang w:val="hr-HR"/>
        </w:rPr>
        <w:t>height[</w:t>
      </w:r>
      <w:r w:rsidRPr="000837F2">
        <w:rPr>
          <w:rStyle w:val="OperatorTok"/>
          <w:lang w:val="hr-HR"/>
        </w:rPr>
        <w:t>-</w:t>
      </w:r>
      <w:r w:rsidRPr="000837F2">
        <w:rPr>
          <w:rStyle w:val="DecValTok"/>
          <w:lang w:val="hr-HR"/>
        </w:rPr>
        <w:t>15</w:t>
      </w:r>
      <w:r w:rsidRPr="000837F2">
        <w:rPr>
          <w:rStyle w:val="NormalTok"/>
          <w:lang w:val="hr-HR"/>
        </w:rPr>
        <w:t>], poznate_mjere</w:t>
      </w:r>
      <w:r w:rsidRPr="000837F2">
        <w:rPr>
          <w:rStyle w:val="OperatorTok"/>
          <w:lang w:val="hr-HR"/>
        </w:rPr>
        <w:t>$</w:t>
      </w:r>
      <w:r w:rsidRPr="000837F2">
        <w:rPr>
          <w:rStyle w:val="NormalTok"/>
          <w:lang w:val="hr-HR"/>
        </w:rPr>
        <w:t>mass[</w:t>
      </w:r>
      <w:r w:rsidRPr="000837F2">
        <w:rPr>
          <w:rStyle w:val="OperatorTok"/>
          <w:lang w:val="hr-HR"/>
        </w:rPr>
        <w:t>-</w:t>
      </w:r>
      <w:r w:rsidRPr="000837F2">
        <w:rPr>
          <w:rStyle w:val="DecValTok"/>
          <w:lang w:val="hr-HR"/>
        </w:rPr>
        <w:t>15</w:t>
      </w:r>
      <w:r w:rsidRPr="000837F2">
        <w:rPr>
          <w:rStyle w:val="NormalTok"/>
          <w:lang w:val="hr-HR"/>
        </w:rPr>
        <w:t>])</w:t>
      </w:r>
    </w:p>
    <w:p w14:paraId="7A2E05AF" w14:textId="77777777" w:rsidR="007341A4" w:rsidRPr="000837F2" w:rsidRDefault="005F7D16" w:rsidP="00DF34D4">
      <w:pPr>
        <w:pStyle w:val="FirstParagraph"/>
        <w:jc w:val="center"/>
        <w:rPr>
          <w:lang w:val="hr-HR"/>
        </w:rPr>
      </w:pPr>
      <w:r w:rsidRPr="000837F2">
        <w:rPr>
          <w:noProof/>
          <w:lang w:val="en-GB" w:eastAsia="en-GB"/>
        </w:rPr>
        <w:lastRenderedPageBreak/>
        <w:drawing>
          <wp:inline distT="0" distB="0" distL="0" distR="0" wp14:anchorId="2009DA70" wp14:editId="6633841D">
            <wp:extent cx="3695274" cy="263842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311-1.png"/>
                    <pic:cNvPicPr>
                      <a:picLocks noChangeAspect="1" noChangeArrowheads="1"/>
                    </pic:cNvPicPr>
                  </pic:nvPicPr>
                  <pic:blipFill rotWithShape="1">
                    <a:blip r:embed="rId87"/>
                    <a:srcRect t="15022" b="3378"/>
                    <a:stretch/>
                  </pic:blipFill>
                  <pic:spPr bwMode="auto">
                    <a:xfrm>
                      <a:off x="0" y="0"/>
                      <a:ext cx="3696101" cy="2639016"/>
                    </a:xfrm>
                    <a:prstGeom prst="rect">
                      <a:avLst/>
                    </a:prstGeom>
                    <a:noFill/>
                    <a:ln>
                      <a:noFill/>
                    </a:ln>
                    <a:extLst>
                      <a:ext uri="{53640926-AAD7-44D8-BBD7-CCE9431645EC}">
                        <a14:shadowObscured xmlns:a14="http://schemas.microsoft.com/office/drawing/2010/main"/>
                      </a:ext>
                    </a:extLst>
                  </pic:spPr>
                </pic:pic>
              </a:graphicData>
            </a:graphic>
          </wp:inline>
        </w:drawing>
      </w:r>
    </w:p>
    <w:p w14:paraId="529D0CCC" w14:textId="77777777" w:rsidR="007341A4" w:rsidRPr="000837F2" w:rsidRDefault="005F7D16">
      <w:pPr>
        <w:pStyle w:val="Tijeloteksta"/>
        <w:rPr>
          <w:lang w:val="hr-HR"/>
        </w:rPr>
      </w:pPr>
      <w:r w:rsidRPr="000837F2">
        <w:rPr>
          <w:b/>
          <w:lang w:val="hr-HR"/>
        </w:rPr>
        <w:t>Dodatne funkcije za uređenje skupa podataka</w:t>
      </w:r>
    </w:p>
    <w:tbl>
      <w:tblPr>
        <w:tblW w:w="5000" w:type="pct"/>
        <w:tblBorders>
          <w:insideH w:val="single" w:sz="2" w:space="0" w:color="D9D9D9" w:themeColor="background1" w:themeShade="D9"/>
        </w:tblBorders>
        <w:tblLook w:val="07E0" w:firstRow="1" w:lastRow="1" w:firstColumn="1" w:lastColumn="1" w:noHBand="1" w:noVBand="1"/>
      </w:tblPr>
      <w:tblGrid>
        <w:gridCol w:w="1063"/>
        <w:gridCol w:w="3314"/>
        <w:gridCol w:w="4695"/>
      </w:tblGrid>
      <w:tr w:rsidR="00DF34D4" w:rsidRPr="00461DC2" w14:paraId="7BCCAE5E" w14:textId="77777777" w:rsidTr="00DF34D4">
        <w:tc>
          <w:tcPr>
            <w:tcW w:w="0" w:type="auto"/>
            <w:tcBorders>
              <w:top w:val="nil"/>
              <w:bottom w:val="single" w:sz="2" w:space="0" w:color="auto"/>
            </w:tcBorders>
            <w:vAlign w:val="bottom"/>
          </w:tcPr>
          <w:p w14:paraId="6EC212BF" w14:textId="77777777" w:rsidR="00DF34D4" w:rsidRPr="00461DC2" w:rsidRDefault="00DF34D4" w:rsidP="00EA6DA2">
            <w:pPr>
              <w:pStyle w:val="Compact"/>
              <w:spacing w:before="23" w:after="23"/>
            </w:pPr>
            <w:r w:rsidRPr="00461DC2">
              <w:t>Funkcija</w:t>
            </w:r>
          </w:p>
        </w:tc>
        <w:tc>
          <w:tcPr>
            <w:tcW w:w="0" w:type="auto"/>
            <w:tcBorders>
              <w:top w:val="nil"/>
              <w:bottom w:val="single" w:sz="2" w:space="0" w:color="auto"/>
            </w:tcBorders>
            <w:vAlign w:val="bottom"/>
          </w:tcPr>
          <w:p w14:paraId="26560ACC" w14:textId="77777777" w:rsidR="00DF34D4" w:rsidRPr="00461DC2" w:rsidRDefault="00DF34D4" w:rsidP="00EA6DA2">
            <w:pPr>
              <w:pStyle w:val="Compact"/>
              <w:spacing w:before="23" w:after="23"/>
            </w:pPr>
            <w:r w:rsidRPr="00461DC2">
              <w:t>Opis</w:t>
            </w:r>
          </w:p>
        </w:tc>
        <w:tc>
          <w:tcPr>
            <w:tcW w:w="0" w:type="auto"/>
            <w:tcBorders>
              <w:top w:val="nil"/>
              <w:bottom w:val="single" w:sz="2" w:space="0" w:color="auto"/>
            </w:tcBorders>
            <w:vAlign w:val="bottom"/>
          </w:tcPr>
          <w:p w14:paraId="4DE8ECAE" w14:textId="77777777" w:rsidR="00DF34D4" w:rsidRPr="00461DC2" w:rsidRDefault="00DF34D4" w:rsidP="00EA6DA2">
            <w:pPr>
              <w:pStyle w:val="Compact"/>
              <w:spacing w:before="23" w:after="23"/>
            </w:pPr>
            <w:r w:rsidRPr="00461DC2">
              <w:t>Primjer</w:t>
            </w:r>
          </w:p>
        </w:tc>
      </w:tr>
      <w:tr w:rsidR="00DF34D4" w:rsidRPr="00461DC2" w14:paraId="2F739246" w14:textId="77777777" w:rsidTr="00DF34D4">
        <w:tc>
          <w:tcPr>
            <w:tcW w:w="0" w:type="auto"/>
            <w:tcBorders>
              <w:top w:val="single" w:sz="2" w:space="0" w:color="auto"/>
            </w:tcBorders>
          </w:tcPr>
          <w:p w14:paraId="764A4036" w14:textId="77777777" w:rsidR="00DF34D4" w:rsidRPr="00461DC2" w:rsidRDefault="00DF34D4" w:rsidP="00EA6DA2">
            <w:pPr>
              <w:pStyle w:val="Compact"/>
              <w:spacing w:before="23" w:after="23"/>
            </w:pPr>
            <w:r w:rsidRPr="00461DC2">
              <w:rPr>
                <w:rStyle w:val="VerbatimChar"/>
              </w:rPr>
              <w:t>cut()</w:t>
            </w:r>
          </w:p>
        </w:tc>
        <w:tc>
          <w:tcPr>
            <w:tcW w:w="0" w:type="auto"/>
            <w:tcBorders>
              <w:top w:val="single" w:sz="2" w:space="0" w:color="auto"/>
            </w:tcBorders>
          </w:tcPr>
          <w:p w14:paraId="198E3F65" w14:textId="77777777" w:rsidR="00DF34D4" w:rsidRPr="00461DC2" w:rsidRDefault="00DF34D4" w:rsidP="00EA6DA2">
            <w:pPr>
              <w:pStyle w:val="Compact"/>
              <w:spacing w:before="23" w:after="23"/>
            </w:pPr>
            <w:r w:rsidRPr="00461DC2">
              <w:t>stvaranje razreda</w:t>
            </w:r>
          </w:p>
        </w:tc>
        <w:tc>
          <w:tcPr>
            <w:tcW w:w="0" w:type="auto"/>
            <w:tcBorders>
              <w:top w:val="single" w:sz="2" w:space="0" w:color="auto"/>
            </w:tcBorders>
          </w:tcPr>
          <w:p w14:paraId="0122CF33" w14:textId="77777777" w:rsidR="00DF34D4" w:rsidRPr="00461DC2" w:rsidRDefault="00DF34D4" w:rsidP="00EA6DA2">
            <w:pPr>
              <w:pStyle w:val="Compact"/>
              <w:spacing w:before="23" w:after="23"/>
            </w:pPr>
            <w:r w:rsidRPr="00461DC2">
              <w:rPr>
                <w:rStyle w:val="VerbatimChar"/>
              </w:rPr>
              <w:t>cut(starwars$birth_year, breakes= c(100,200,300,1000))</w:t>
            </w:r>
          </w:p>
        </w:tc>
      </w:tr>
      <w:tr w:rsidR="00DF34D4" w:rsidRPr="00461DC2" w14:paraId="7561BA75" w14:textId="77777777" w:rsidTr="00DF34D4">
        <w:tc>
          <w:tcPr>
            <w:tcW w:w="0" w:type="auto"/>
          </w:tcPr>
          <w:p w14:paraId="7FBF4A7D" w14:textId="77777777" w:rsidR="00DF34D4" w:rsidRPr="00461DC2" w:rsidRDefault="00DF34D4" w:rsidP="00EA6DA2">
            <w:pPr>
              <w:pStyle w:val="Compact"/>
              <w:spacing w:before="23" w:after="23"/>
            </w:pPr>
            <w:r w:rsidRPr="00461DC2">
              <w:rPr>
                <w:rStyle w:val="VerbatimChar"/>
              </w:rPr>
              <w:t>rank()</w:t>
            </w:r>
          </w:p>
        </w:tc>
        <w:tc>
          <w:tcPr>
            <w:tcW w:w="0" w:type="auto"/>
          </w:tcPr>
          <w:p w14:paraId="6899988D" w14:textId="77777777" w:rsidR="00DF34D4" w:rsidRPr="00461DC2" w:rsidRDefault="00DF34D4" w:rsidP="00EA6DA2">
            <w:pPr>
              <w:pStyle w:val="Compact"/>
              <w:spacing w:before="23" w:after="23"/>
            </w:pPr>
            <w:r w:rsidRPr="00461DC2">
              <w:t>rangiranje elemenata vektora</w:t>
            </w:r>
          </w:p>
        </w:tc>
        <w:tc>
          <w:tcPr>
            <w:tcW w:w="0" w:type="auto"/>
          </w:tcPr>
          <w:p w14:paraId="677E5A79" w14:textId="77777777" w:rsidR="00DF34D4" w:rsidRPr="00461DC2" w:rsidRDefault="00DF34D4" w:rsidP="00EA6DA2">
            <w:pPr>
              <w:pStyle w:val="Compact"/>
              <w:spacing w:before="23" w:after="23"/>
            </w:pPr>
            <w:r w:rsidRPr="00461DC2">
              <w:rPr>
                <w:rStyle w:val="VerbatimChar"/>
              </w:rPr>
              <w:t>rank(starwars$height)</w:t>
            </w:r>
          </w:p>
        </w:tc>
      </w:tr>
      <w:tr w:rsidR="00DF34D4" w:rsidRPr="00461DC2" w14:paraId="4FF4DD7F" w14:textId="77777777" w:rsidTr="00DF34D4">
        <w:tc>
          <w:tcPr>
            <w:tcW w:w="0" w:type="auto"/>
            <w:tcBorders>
              <w:bottom w:val="single" w:sz="2" w:space="0" w:color="D9D9D9" w:themeColor="background1" w:themeShade="D9"/>
            </w:tcBorders>
          </w:tcPr>
          <w:p w14:paraId="413B06ED" w14:textId="77777777" w:rsidR="00DF34D4" w:rsidRPr="00461DC2" w:rsidRDefault="00DF34D4" w:rsidP="00EA6DA2">
            <w:pPr>
              <w:pStyle w:val="Compact"/>
              <w:spacing w:before="23" w:after="23"/>
            </w:pPr>
            <w:r w:rsidRPr="00461DC2">
              <w:rPr>
                <w:rStyle w:val="VerbatimChar"/>
              </w:rPr>
              <w:t>sort()</w:t>
            </w:r>
          </w:p>
        </w:tc>
        <w:tc>
          <w:tcPr>
            <w:tcW w:w="0" w:type="auto"/>
            <w:tcBorders>
              <w:bottom w:val="single" w:sz="2" w:space="0" w:color="D9D9D9" w:themeColor="background1" w:themeShade="D9"/>
            </w:tcBorders>
          </w:tcPr>
          <w:p w14:paraId="108585A5" w14:textId="77777777" w:rsidR="00DF34D4" w:rsidRPr="00461DC2" w:rsidRDefault="00DF34D4" w:rsidP="00EA6DA2">
            <w:pPr>
              <w:pStyle w:val="Compact"/>
              <w:spacing w:before="23" w:after="23"/>
            </w:pPr>
            <w:r w:rsidRPr="00461DC2">
              <w:t>sortiranje elemenata vektora</w:t>
            </w:r>
          </w:p>
        </w:tc>
        <w:tc>
          <w:tcPr>
            <w:tcW w:w="0" w:type="auto"/>
            <w:tcBorders>
              <w:bottom w:val="single" w:sz="2" w:space="0" w:color="D9D9D9" w:themeColor="background1" w:themeShade="D9"/>
            </w:tcBorders>
          </w:tcPr>
          <w:p w14:paraId="6D64D2B8" w14:textId="77777777" w:rsidR="00DF34D4" w:rsidRPr="00461DC2" w:rsidRDefault="00DF34D4" w:rsidP="00EA6DA2">
            <w:pPr>
              <w:pStyle w:val="Compact"/>
              <w:spacing w:before="23" w:after="23"/>
            </w:pPr>
            <w:r w:rsidRPr="00461DC2">
              <w:rPr>
                <w:rStyle w:val="VerbatimChar"/>
              </w:rPr>
              <w:t>sort(starwars$height)</w:t>
            </w:r>
          </w:p>
        </w:tc>
      </w:tr>
      <w:tr w:rsidR="00DF34D4" w:rsidRPr="00461DC2" w14:paraId="5EBDF5E9" w14:textId="77777777" w:rsidTr="00DF34D4">
        <w:tc>
          <w:tcPr>
            <w:tcW w:w="0" w:type="auto"/>
            <w:tcBorders>
              <w:top w:val="single" w:sz="2" w:space="0" w:color="D9D9D9" w:themeColor="background1" w:themeShade="D9"/>
              <w:bottom w:val="single" w:sz="4" w:space="0" w:color="D9D9D9" w:themeColor="background1" w:themeShade="D9"/>
            </w:tcBorders>
          </w:tcPr>
          <w:p w14:paraId="7FE22654" w14:textId="77777777" w:rsidR="00DF34D4" w:rsidRPr="00461DC2" w:rsidRDefault="00DF34D4" w:rsidP="00EA6DA2">
            <w:pPr>
              <w:pStyle w:val="Compact"/>
              <w:spacing w:before="23" w:after="23"/>
            </w:pPr>
            <w:r w:rsidRPr="00461DC2">
              <w:rPr>
                <w:rStyle w:val="VerbatimChar"/>
              </w:rPr>
              <w:t>order()</w:t>
            </w:r>
          </w:p>
        </w:tc>
        <w:tc>
          <w:tcPr>
            <w:tcW w:w="0" w:type="auto"/>
            <w:tcBorders>
              <w:top w:val="single" w:sz="2" w:space="0" w:color="D9D9D9" w:themeColor="background1" w:themeShade="D9"/>
              <w:bottom w:val="single" w:sz="4" w:space="0" w:color="D9D9D9" w:themeColor="background1" w:themeShade="D9"/>
            </w:tcBorders>
          </w:tcPr>
          <w:p w14:paraId="21E55283" w14:textId="77777777" w:rsidR="00DF34D4" w:rsidRPr="00461DC2" w:rsidRDefault="00DF34D4" w:rsidP="00EA6DA2">
            <w:pPr>
              <w:pStyle w:val="Compact"/>
              <w:spacing w:before="23" w:after="23"/>
            </w:pPr>
            <w:r w:rsidRPr="00461DC2">
              <w:t>vraća indekse u redoslijedu kojim se dobiva sortirani vektor</w:t>
            </w:r>
          </w:p>
        </w:tc>
        <w:tc>
          <w:tcPr>
            <w:tcW w:w="0" w:type="auto"/>
            <w:tcBorders>
              <w:top w:val="single" w:sz="2" w:space="0" w:color="D9D9D9" w:themeColor="background1" w:themeShade="D9"/>
              <w:bottom w:val="single" w:sz="4" w:space="0" w:color="D9D9D9" w:themeColor="background1" w:themeShade="D9"/>
            </w:tcBorders>
          </w:tcPr>
          <w:p w14:paraId="759B37F0" w14:textId="77777777" w:rsidR="00DF34D4" w:rsidRPr="00461DC2" w:rsidRDefault="00DF34D4" w:rsidP="00EA6DA2">
            <w:pPr>
              <w:pStyle w:val="Compact"/>
              <w:spacing w:before="23" w:after="23"/>
            </w:pPr>
            <w:r w:rsidRPr="00461DC2">
              <w:rPr>
                <w:rStyle w:val="VerbatimChar"/>
              </w:rPr>
              <w:t>order(starwars$height)</w:t>
            </w:r>
          </w:p>
        </w:tc>
      </w:tr>
    </w:tbl>
    <w:p w14:paraId="2B6D5130" w14:textId="77777777" w:rsidR="007341A4" w:rsidRPr="000837F2" w:rsidRDefault="005F7D16">
      <w:pPr>
        <w:pStyle w:val="Tijeloteksta"/>
        <w:rPr>
          <w:lang w:val="hr-HR"/>
        </w:rPr>
      </w:pPr>
      <w:r w:rsidRPr="000837F2">
        <w:rPr>
          <w:lang w:val="hr-HR"/>
        </w:rPr>
        <w:t>Primjeri za svaku funkciju iz prethodne tablice slijede u nastavku.</w:t>
      </w:r>
    </w:p>
    <w:p w14:paraId="1BD06685" w14:textId="77777777" w:rsidR="007341A4" w:rsidRPr="000837F2" w:rsidRDefault="005F7D16" w:rsidP="00CE72E3">
      <w:pPr>
        <w:pStyle w:val="Compact"/>
        <w:numPr>
          <w:ilvl w:val="0"/>
          <w:numId w:val="69"/>
        </w:numPr>
        <w:rPr>
          <w:lang w:val="hr-HR"/>
        </w:rPr>
      </w:pPr>
      <w:r w:rsidRPr="000837F2">
        <w:rPr>
          <w:rStyle w:val="VerbatimChar"/>
          <w:lang w:val="hr-HR"/>
        </w:rPr>
        <w:t>cut()</w:t>
      </w:r>
      <w:r w:rsidRPr="000837F2">
        <w:rPr>
          <w:lang w:val="hr-HR"/>
        </w:rPr>
        <w:t xml:space="preserve"> - dijeli rang numeričke varijable prema danim granicama (</w:t>
      </w:r>
      <w:r w:rsidRPr="000837F2">
        <w:rPr>
          <w:rStyle w:val="VerbatimChar"/>
          <w:lang w:val="hr-HR"/>
        </w:rPr>
        <w:t>breaks</w:t>
      </w:r>
      <w:r w:rsidRPr="000837F2">
        <w:rPr>
          <w:lang w:val="hr-HR"/>
        </w:rPr>
        <w:t>) u nove kategorije (</w:t>
      </w:r>
      <w:r w:rsidRPr="000837F2">
        <w:rPr>
          <w:rStyle w:val="VerbatimChar"/>
          <w:lang w:val="hr-HR"/>
        </w:rPr>
        <w:t>labels</w:t>
      </w:r>
      <w:r w:rsidRPr="000837F2">
        <w:rPr>
          <w:lang w:val="hr-HR"/>
        </w:rPr>
        <w:t>), te svrstava svaku vrijednost varijable prema tim kategorijama. Rezultat se može pohraniti kao novi stupac/varijabla podatkovnog okvira.</w:t>
      </w:r>
    </w:p>
    <w:p w14:paraId="24F9CC1E" w14:textId="77777777" w:rsidR="007341A4" w:rsidRPr="000837F2" w:rsidRDefault="005F7D16">
      <w:pPr>
        <w:pStyle w:val="SourceCode"/>
        <w:rPr>
          <w:lang w:val="hr-HR"/>
        </w:rPr>
      </w:pPr>
      <w:r w:rsidRPr="000837F2">
        <w:rPr>
          <w:rStyle w:val="NormalTok"/>
          <w:lang w:val="hr-HR"/>
        </w:rPr>
        <w:t>starwars</w:t>
      </w:r>
      <w:r w:rsidRPr="000837F2">
        <w:rPr>
          <w:rStyle w:val="OperatorTok"/>
          <w:lang w:val="hr-HR"/>
        </w:rPr>
        <w:t>$</w:t>
      </w:r>
      <w:r w:rsidRPr="000837F2">
        <w:rPr>
          <w:rStyle w:val="NormalTok"/>
          <w:lang w:val="hr-HR"/>
        </w:rPr>
        <w:t>starosti &lt;-</w:t>
      </w:r>
      <w:r w:rsidRPr="000837F2">
        <w:rPr>
          <w:rStyle w:val="StringTok"/>
          <w:lang w:val="hr-HR"/>
        </w:rPr>
        <w:t xml:space="preserve"> </w:t>
      </w:r>
      <w:r w:rsidRPr="000837F2">
        <w:rPr>
          <w:rStyle w:val="KeywordTok"/>
          <w:lang w:val="hr-HR"/>
        </w:rPr>
        <w:t>cut</w:t>
      </w:r>
      <w:r w:rsidRPr="000837F2">
        <w:rPr>
          <w:rStyle w:val="NormalTok"/>
          <w:lang w:val="hr-HR"/>
        </w:rPr>
        <w:t>(starwars</w:t>
      </w:r>
      <w:r w:rsidRPr="000837F2">
        <w:rPr>
          <w:rStyle w:val="OperatorTok"/>
          <w:lang w:val="hr-HR"/>
        </w:rPr>
        <w:t>$</w:t>
      </w:r>
      <w:r w:rsidRPr="000837F2">
        <w:rPr>
          <w:rStyle w:val="NormalTok"/>
          <w:lang w:val="hr-HR"/>
        </w:rPr>
        <w:t xml:space="preserve">birth_year, </w:t>
      </w:r>
      <w:r w:rsidRPr="000837F2">
        <w:rPr>
          <w:rStyle w:val="DataTypeTok"/>
          <w:lang w:val="hr-HR"/>
        </w:rPr>
        <w:t>breaks=</w:t>
      </w:r>
      <w:r w:rsidRPr="000837F2">
        <w:rPr>
          <w:rStyle w:val="NormalTok"/>
          <w:lang w:val="hr-HR"/>
        </w:rPr>
        <w:t xml:space="preserve"> </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w:t>
      </w:r>
      <w:r w:rsidRPr="000837F2">
        <w:rPr>
          <w:rStyle w:val="DecValTok"/>
          <w:lang w:val="hr-HR"/>
        </w:rPr>
        <w:t>100</w:t>
      </w:r>
      <w:r w:rsidRPr="000837F2">
        <w:rPr>
          <w:rStyle w:val="NormalTok"/>
          <w:lang w:val="hr-HR"/>
        </w:rPr>
        <w:t>,</w:t>
      </w:r>
      <w:r w:rsidRPr="000837F2">
        <w:rPr>
          <w:rStyle w:val="DecValTok"/>
          <w:lang w:val="hr-HR"/>
        </w:rPr>
        <w:t>200</w:t>
      </w:r>
      <w:r w:rsidRPr="000837F2">
        <w:rPr>
          <w:rStyle w:val="NormalTok"/>
          <w:lang w:val="hr-HR"/>
        </w:rPr>
        <w:t>,</w:t>
      </w:r>
      <w:r w:rsidRPr="000837F2">
        <w:rPr>
          <w:rStyle w:val="DecValTok"/>
          <w:lang w:val="hr-HR"/>
        </w:rPr>
        <w:t>500</w:t>
      </w:r>
      <w:r w:rsidRPr="000837F2">
        <w:rPr>
          <w:rStyle w:val="NormalTok"/>
          <w:lang w:val="hr-HR"/>
        </w:rPr>
        <w:t>,</w:t>
      </w:r>
      <w:r w:rsidRPr="000837F2">
        <w:rPr>
          <w:rStyle w:val="DecValTok"/>
          <w:lang w:val="hr-HR"/>
        </w:rPr>
        <w:t>1000</w:t>
      </w:r>
      <w:r w:rsidRPr="000837F2">
        <w:rPr>
          <w:rStyle w:val="NormalTok"/>
          <w:lang w:val="hr-HR"/>
        </w:rPr>
        <w:t xml:space="preserve">), </w:t>
      </w:r>
      <w:r w:rsidRPr="000837F2">
        <w:rPr>
          <w:rStyle w:val="DataTypeTok"/>
          <w:lang w:val="hr-HR"/>
        </w:rPr>
        <w:t>labels=</w:t>
      </w:r>
      <w:r w:rsidRPr="000837F2">
        <w:rPr>
          <w:rStyle w:val="KeywordTok"/>
          <w:lang w:val="hr-HR"/>
        </w:rPr>
        <w:t>c</w:t>
      </w:r>
      <w:r w:rsidRPr="000837F2">
        <w:rPr>
          <w:rStyle w:val="NormalTok"/>
          <w:lang w:val="hr-HR"/>
        </w:rPr>
        <w:t>(</w:t>
      </w:r>
      <w:r w:rsidRPr="000837F2">
        <w:rPr>
          <w:rStyle w:val="StringTok"/>
          <w:lang w:val="hr-HR"/>
        </w:rPr>
        <w:t>"1.stoljeće"</w:t>
      </w:r>
      <w:r w:rsidRPr="000837F2">
        <w:rPr>
          <w:rStyle w:val="NormalTok"/>
          <w:lang w:val="hr-HR"/>
        </w:rPr>
        <w:t xml:space="preserve">, </w:t>
      </w:r>
      <w:r w:rsidRPr="000837F2">
        <w:rPr>
          <w:rStyle w:val="StringTok"/>
          <w:lang w:val="hr-HR"/>
        </w:rPr>
        <w:t>"2.stoljeće"</w:t>
      </w:r>
      <w:r w:rsidRPr="000837F2">
        <w:rPr>
          <w:rStyle w:val="NormalTok"/>
          <w:lang w:val="hr-HR"/>
        </w:rPr>
        <w:t>,</w:t>
      </w:r>
      <w:r w:rsidRPr="000837F2">
        <w:rPr>
          <w:rStyle w:val="StringTok"/>
          <w:lang w:val="hr-HR"/>
        </w:rPr>
        <w:t>"3.-5.stoljeće"</w:t>
      </w:r>
      <w:r w:rsidRPr="000837F2">
        <w:rPr>
          <w:rStyle w:val="NormalTok"/>
          <w:lang w:val="hr-HR"/>
        </w:rPr>
        <w:t xml:space="preserve">, </w:t>
      </w:r>
      <w:r w:rsidRPr="000837F2">
        <w:rPr>
          <w:rStyle w:val="StringTok"/>
          <w:lang w:val="hr-HR"/>
        </w:rPr>
        <w:t>"6.-10.stoljeće"</w:t>
      </w:r>
      <w:r w:rsidRPr="000837F2">
        <w:rPr>
          <w:rStyle w:val="NormalTok"/>
          <w:lang w:val="hr-HR"/>
        </w:rPr>
        <w:t xml:space="preserve"> ))</w:t>
      </w:r>
    </w:p>
    <w:p w14:paraId="1E185F89" w14:textId="77777777" w:rsidR="007341A4" w:rsidRPr="000837F2" w:rsidRDefault="005F7D16">
      <w:pPr>
        <w:pStyle w:val="FirstParagraph"/>
        <w:rPr>
          <w:lang w:val="hr-HR"/>
        </w:rPr>
      </w:pPr>
      <w:r w:rsidRPr="000837F2">
        <w:rPr>
          <w:lang w:val="hr-HR"/>
        </w:rPr>
        <w:t xml:space="preserve">Stvaranje dodatnih kategorijskih stupaca u kombinaciji s funkcijom </w:t>
      </w:r>
      <w:r w:rsidRPr="000837F2">
        <w:rPr>
          <w:rStyle w:val="VerbatimChar"/>
          <w:lang w:val="hr-HR"/>
        </w:rPr>
        <w:t>table()</w:t>
      </w:r>
      <w:r w:rsidRPr="000837F2">
        <w:rPr>
          <w:lang w:val="hr-HR"/>
        </w:rPr>
        <w:t xml:space="preserve"> omogućuje sažet prikaz podataka iz neke nove perspektive.</w:t>
      </w:r>
    </w:p>
    <w:p w14:paraId="2815CCEF" w14:textId="77777777" w:rsidR="007341A4" w:rsidRPr="000837F2" w:rsidRDefault="005F7D16">
      <w:pPr>
        <w:pStyle w:val="Tijeloteksta"/>
        <w:rPr>
          <w:lang w:val="hr-HR"/>
        </w:rPr>
      </w:pPr>
      <w:r w:rsidRPr="000837F2">
        <w:rPr>
          <w:b/>
          <w:lang w:val="hr-HR"/>
        </w:rPr>
        <w:t>Primjer:</w:t>
      </w:r>
    </w:p>
    <w:p w14:paraId="6763AF35" w14:textId="77777777" w:rsidR="007341A4" w:rsidRPr="000837F2" w:rsidRDefault="005F7D16">
      <w:pPr>
        <w:pStyle w:val="SourceCode"/>
        <w:rPr>
          <w:lang w:val="hr-HR"/>
        </w:rPr>
      </w:pPr>
      <w:r w:rsidRPr="000837F2">
        <w:rPr>
          <w:rStyle w:val="CommentTok"/>
          <w:lang w:val="hr-HR"/>
        </w:rPr>
        <w:t>#ova tablica nam ne govori mnogo jer sadrži puno kategorija, a u svakoj su maksimalno dvije jedinke</w:t>
      </w:r>
      <w:r w:rsidRPr="000837F2">
        <w:rPr>
          <w:lang w:val="hr-HR"/>
        </w:rPr>
        <w:br/>
      </w:r>
      <w:r w:rsidRPr="000837F2">
        <w:rPr>
          <w:rStyle w:val="KeywordTok"/>
          <w:lang w:val="hr-HR"/>
        </w:rPr>
        <w:t>table</w:t>
      </w:r>
      <w:r w:rsidRPr="000837F2">
        <w:rPr>
          <w:rStyle w:val="NormalTok"/>
          <w:lang w:val="hr-HR"/>
        </w:rPr>
        <w:t>(starwars</w:t>
      </w:r>
      <w:r w:rsidRPr="000837F2">
        <w:rPr>
          <w:rStyle w:val="OperatorTok"/>
          <w:lang w:val="hr-HR"/>
        </w:rPr>
        <w:t>$</w:t>
      </w:r>
      <w:r w:rsidRPr="000837F2">
        <w:rPr>
          <w:rStyle w:val="NormalTok"/>
          <w:lang w:val="hr-HR"/>
        </w:rPr>
        <w:t xml:space="preserve">birth_year)  </w:t>
      </w:r>
    </w:p>
    <w:p w14:paraId="764581E8" w14:textId="77777777" w:rsidR="007341A4" w:rsidRPr="00DF34D4" w:rsidRDefault="005F7D16">
      <w:pPr>
        <w:pStyle w:val="SourceCode"/>
        <w:rPr>
          <w:sz w:val="20"/>
          <w:lang w:val="hr-HR"/>
        </w:rPr>
      </w:pPr>
      <w:r w:rsidRPr="00DF34D4">
        <w:rPr>
          <w:rStyle w:val="VerbatimChar"/>
          <w:sz w:val="20"/>
          <w:lang w:val="hr-HR"/>
        </w:rPr>
        <w:t xml:space="preserve">## </w:t>
      </w:r>
      <w:r w:rsidRPr="00DF34D4">
        <w:rPr>
          <w:sz w:val="20"/>
          <w:lang w:val="hr-HR"/>
        </w:rPr>
        <w:br/>
      </w:r>
      <w:r w:rsidRPr="00DF34D4">
        <w:rPr>
          <w:rStyle w:val="VerbatimChar"/>
          <w:sz w:val="20"/>
          <w:lang w:val="hr-HR"/>
        </w:rPr>
        <w:t xml:space="preserve">##    8   15   19   21   22   24   29   31 31.5   33   37   40   41 41.9   44   46 </w:t>
      </w:r>
      <w:r w:rsidRPr="00DF34D4">
        <w:rPr>
          <w:sz w:val="20"/>
          <w:lang w:val="hr-HR"/>
        </w:rPr>
        <w:br/>
      </w:r>
      <w:r w:rsidRPr="00DF34D4">
        <w:rPr>
          <w:rStyle w:val="VerbatimChar"/>
          <w:sz w:val="20"/>
          <w:lang w:val="hr-HR"/>
        </w:rPr>
        <w:t xml:space="preserve">##    1    1    2    1    1    1    1    1    1    1    1    1    1    2    1    1 </w:t>
      </w:r>
      <w:r w:rsidRPr="00DF34D4">
        <w:rPr>
          <w:sz w:val="20"/>
          <w:lang w:val="hr-HR"/>
        </w:rPr>
        <w:br/>
      </w:r>
      <w:r w:rsidRPr="00DF34D4">
        <w:rPr>
          <w:rStyle w:val="VerbatimChar"/>
          <w:sz w:val="20"/>
          <w:lang w:val="hr-HR"/>
        </w:rPr>
        <w:t xml:space="preserve">##   47   48   52   53   54   57   58   62   64   66   67   72   82   91   92  102 </w:t>
      </w:r>
      <w:r w:rsidRPr="00DF34D4">
        <w:rPr>
          <w:sz w:val="20"/>
          <w:lang w:val="hr-HR"/>
        </w:rPr>
        <w:br/>
      </w:r>
      <w:r w:rsidRPr="00DF34D4">
        <w:rPr>
          <w:rStyle w:val="VerbatimChar"/>
          <w:sz w:val="20"/>
          <w:lang w:val="hr-HR"/>
        </w:rPr>
        <w:t xml:space="preserve">##    1    2    2    1    1    1    1    1    1    1    1    2    2    1    2    1 </w:t>
      </w:r>
      <w:r w:rsidRPr="00DF34D4">
        <w:rPr>
          <w:sz w:val="20"/>
          <w:lang w:val="hr-HR"/>
        </w:rPr>
        <w:br/>
      </w:r>
      <w:r w:rsidRPr="00DF34D4">
        <w:rPr>
          <w:rStyle w:val="VerbatimChar"/>
          <w:sz w:val="20"/>
          <w:lang w:val="hr-HR"/>
        </w:rPr>
        <w:t xml:space="preserve">##  112  200  600  896 </w:t>
      </w:r>
      <w:r w:rsidRPr="00DF34D4">
        <w:rPr>
          <w:sz w:val="20"/>
          <w:lang w:val="hr-HR"/>
        </w:rPr>
        <w:br/>
      </w:r>
      <w:r w:rsidRPr="00DF34D4">
        <w:rPr>
          <w:rStyle w:val="VerbatimChar"/>
          <w:sz w:val="20"/>
          <w:lang w:val="hr-HR"/>
        </w:rPr>
        <w:t>##    1    1    1    1</w:t>
      </w:r>
    </w:p>
    <w:p w14:paraId="63959292" w14:textId="77777777" w:rsidR="007341A4" w:rsidRPr="000837F2" w:rsidRDefault="005F7D16">
      <w:pPr>
        <w:pStyle w:val="SourceCode"/>
        <w:rPr>
          <w:lang w:val="hr-HR"/>
        </w:rPr>
      </w:pPr>
      <w:r w:rsidRPr="000837F2">
        <w:rPr>
          <w:rStyle w:val="CommentTok"/>
          <w:lang w:val="hr-HR"/>
        </w:rPr>
        <w:lastRenderedPageBreak/>
        <w:t>#ova tablica je preglednija</w:t>
      </w:r>
      <w:r w:rsidRPr="000837F2">
        <w:rPr>
          <w:lang w:val="hr-HR"/>
        </w:rPr>
        <w:br/>
      </w:r>
      <w:r w:rsidRPr="000837F2">
        <w:rPr>
          <w:rStyle w:val="KeywordTok"/>
          <w:lang w:val="hr-HR"/>
        </w:rPr>
        <w:t>table</w:t>
      </w:r>
      <w:r w:rsidRPr="000837F2">
        <w:rPr>
          <w:rStyle w:val="NormalTok"/>
          <w:lang w:val="hr-HR"/>
        </w:rPr>
        <w:t>(starwars</w:t>
      </w:r>
      <w:r w:rsidRPr="000837F2">
        <w:rPr>
          <w:rStyle w:val="OperatorTok"/>
          <w:lang w:val="hr-HR"/>
        </w:rPr>
        <w:t>$</w:t>
      </w:r>
      <w:r w:rsidRPr="000837F2">
        <w:rPr>
          <w:rStyle w:val="NormalTok"/>
          <w:lang w:val="hr-HR"/>
        </w:rPr>
        <w:t xml:space="preserve">starosti)    </w:t>
      </w:r>
    </w:p>
    <w:p w14:paraId="7C24DD74" w14:textId="77777777" w:rsidR="007341A4" w:rsidRPr="000837F2" w:rsidRDefault="005F7D16">
      <w:pPr>
        <w:pStyle w:val="SourceCode"/>
        <w:rPr>
          <w:lang w:val="hr-HR"/>
        </w:rPr>
      </w:pPr>
      <w:r w:rsidRPr="000837F2">
        <w:rPr>
          <w:rStyle w:val="VerbatimChar"/>
          <w:lang w:val="hr-HR"/>
        </w:rPr>
        <w:t xml:space="preserve">## </w:t>
      </w:r>
      <w:r w:rsidRPr="000837F2">
        <w:rPr>
          <w:lang w:val="hr-HR"/>
        </w:rPr>
        <w:br/>
      </w:r>
      <w:r w:rsidRPr="000837F2">
        <w:rPr>
          <w:rStyle w:val="VerbatimChar"/>
          <w:lang w:val="hr-HR"/>
        </w:rPr>
        <w:t xml:space="preserve">##     1.stoljeće     2.stoljeće  3.-5.stoljeće 6.-10.stoljeće </w:t>
      </w:r>
      <w:r w:rsidRPr="000837F2">
        <w:rPr>
          <w:lang w:val="hr-HR"/>
        </w:rPr>
        <w:br/>
      </w:r>
      <w:r w:rsidRPr="000837F2">
        <w:rPr>
          <w:rStyle w:val="VerbatimChar"/>
          <w:lang w:val="hr-HR"/>
        </w:rPr>
        <w:t>##             38              3              0              2</w:t>
      </w:r>
    </w:p>
    <w:p w14:paraId="2D5092FE" w14:textId="77777777" w:rsidR="007341A4" w:rsidRPr="000837F2" w:rsidRDefault="005F7D16">
      <w:pPr>
        <w:pStyle w:val="FirstParagraph"/>
        <w:rPr>
          <w:lang w:val="hr-HR"/>
        </w:rPr>
      </w:pPr>
      <w:r w:rsidRPr="000837F2">
        <w:rPr>
          <w:b/>
          <w:lang w:val="hr-HR"/>
        </w:rPr>
        <w:t xml:space="preserve">Funkcije za sortiranje – </w:t>
      </w:r>
      <w:r w:rsidRPr="000837F2">
        <w:rPr>
          <w:rStyle w:val="VerbatimChar"/>
          <w:b/>
          <w:lang w:val="hr-HR"/>
        </w:rPr>
        <w:t>sort()</w:t>
      </w:r>
      <w:r w:rsidRPr="000837F2">
        <w:rPr>
          <w:b/>
          <w:lang w:val="hr-HR"/>
        </w:rPr>
        <w:t xml:space="preserve">, </w:t>
      </w:r>
      <w:r w:rsidRPr="000837F2">
        <w:rPr>
          <w:rStyle w:val="VerbatimChar"/>
          <w:b/>
          <w:lang w:val="hr-HR"/>
        </w:rPr>
        <w:t>order()</w:t>
      </w:r>
      <w:r w:rsidRPr="000837F2">
        <w:rPr>
          <w:b/>
          <w:lang w:val="hr-HR"/>
        </w:rPr>
        <w:t xml:space="preserve">, </w:t>
      </w:r>
      <w:r w:rsidRPr="000837F2">
        <w:rPr>
          <w:rStyle w:val="VerbatimChar"/>
          <w:b/>
          <w:lang w:val="hr-HR"/>
        </w:rPr>
        <w:t>rank()</w:t>
      </w:r>
    </w:p>
    <w:p w14:paraId="0723EAD3" w14:textId="77777777" w:rsidR="007341A4" w:rsidRPr="000837F2" w:rsidRDefault="005F7D16" w:rsidP="00CE72E3">
      <w:pPr>
        <w:pStyle w:val="Compact"/>
        <w:numPr>
          <w:ilvl w:val="0"/>
          <w:numId w:val="70"/>
        </w:numPr>
        <w:rPr>
          <w:lang w:val="hr-HR"/>
        </w:rPr>
      </w:pPr>
      <w:r w:rsidRPr="000837F2">
        <w:rPr>
          <w:lang w:val="hr-HR"/>
        </w:rPr>
        <w:t xml:space="preserve">Funkcija </w:t>
      </w:r>
      <w:r w:rsidRPr="000837F2">
        <w:rPr>
          <w:rStyle w:val="VerbatimChar"/>
          <w:lang w:val="hr-HR"/>
        </w:rPr>
        <w:t>sort()</w:t>
      </w:r>
      <w:r w:rsidRPr="000837F2">
        <w:rPr>
          <w:lang w:val="hr-HR"/>
        </w:rPr>
        <w:t xml:space="preserve"> ispermutira vrijednosti elemenata vektora tako da budu uzlazno poredani. Elementi se mogu poredati i silazno argumentom </w:t>
      </w:r>
      <w:r w:rsidRPr="000837F2">
        <w:rPr>
          <w:rStyle w:val="VerbatimChar"/>
          <w:lang w:val="hr-HR"/>
        </w:rPr>
        <w:t>decreasing = TRUE</w:t>
      </w:r>
      <w:r w:rsidRPr="000837F2">
        <w:rPr>
          <w:lang w:val="hr-HR"/>
        </w:rPr>
        <w:t>.</w:t>
      </w:r>
    </w:p>
    <w:p w14:paraId="07F45E3F" w14:textId="77777777" w:rsidR="007341A4" w:rsidRPr="000837F2" w:rsidRDefault="005F7D16">
      <w:pPr>
        <w:pStyle w:val="SourceCode"/>
        <w:rPr>
          <w:lang w:val="hr-HR"/>
        </w:rPr>
      </w:pPr>
      <w:r w:rsidRPr="000837F2">
        <w:rPr>
          <w:rStyle w:val="KeywordTok"/>
          <w:lang w:val="hr-HR"/>
        </w:rPr>
        <w:t>sort</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B"</w:t>
      </w:r>
      <w:r w:rsidRPr="000837F2">
        <w:rPr>
          <w:rStyle w:val="NormalTok"/>
          <w:lang w:val="hr-HR"/>
        </w:rPr>
        <w:t xml:space="preserve">, </w:t>
      </w:r>
      <w:r w:rsidRPr="000837F2">
        <w:rPr>
          <w:rStyle w:val="StringTok"/>
          <w:lang w:val="hr-HR"/>
        </w:rPr>
        <w:t>"C"</w:t>
      </w:r>
      <w:r w:rsidRPr="000837F2">
        <w:rPr>
          <w:rStyle w:val="NormalTok"/>
          <w:lang w:val="hr-HR"/>
        </w:rPr>
        <w:t xml:space="preserve">, </w:t>
      </w:r>
      <w:r w:rsidRPr="000837F2">
        <w:rPr>
          <w:rStyle w:val="StringTok"/>
          <w:lang w:val="hr-HR"/>
        </w:rPr>
        <w:t>"A"</w:t>
      </w:r>
      <w:r w:rsidRPr="000837F2">
        <w:rPr>
          <w:rStyle w:val="NormalTok"/>
          <w:lang w:val="hr-HR"/>
        </w:rPr>
        <w:t xml:space="preserve">, </w:t>
      </w:r>
      <w:r w:rsidRPr="000837F2">
        <w:rPr>
          <w:rStyle w:val="StringTok"/>
          <w:lang w:val="hr-HR"/>
        </w:rPr>
        <w:t>"E"</w:t>
      </w:r>
      <w:r w:rsidRPr="000837F2">
        <w:rPr>
          <w:rStyle w:val="NormalTok"/>
          <w:lang w:val="hr-HR"/>
        </w:rPr>
        <w:t xml:space="preserve">, </w:t>
      </w:r>
      <w:r w:rsidRPr="000837F2">
        <w:rPr>
          <w:rStyle w:val="StringTok"/>
          <w:lang w:val="hr-HR"/>
        </w:rPr>
        <w:t>"D"</w:t>
      </w:r>
      <w:r w:rsidRPr="000837F2">
        <w:rPr>
          <w:rStyle w:val="NormalTok"/>
          <w:lang w:val="hr-HR"/>
        </w:rPr>
        <w:t>))</w:t>
      </w:r>
    </w:p>
    <w:p w14:paraId="44D05633" w14:textId="77777777" w:rsidR="007341A4" w:rsidRPr="000837F2" w:rsidRDefault="005F7D16">
      <w:pPr>
        <w:pStyle w:val="SourceCode"/>
        <w:rPr>
          <w:lang w:val="hr-HR"/>
        </w:rPr>
      </w:pPr>
      <w:r w:rsidRPr="000837F2">
        <w:rPr>
          <w:rStyle w:val="VerbatimChar"/>
          <w:lang w:val="hr-HR"/>
        </w:rPr>
        <w:t>## [1] "A" "B" "C" "D" "E"</w:t>
      </w:r>
    </w:p>
    <w:p w14:paraId="0787CF07" w14:textId="77777777" w:rsidR="007341A4" w:rsidRPr="000837F2" w:rsidRDefault="005F7D16" w:rsidP="00CE72E3">
      <w:pPr>
        <w:pStyle w:val="Compact"/>
        <w:numPr>
          <w:ilvl w:val="0"/>
          <w:numId w:val="71"/>
        </w:numPr>
        <w:rPr>
          <w:lang w:val="hr-HR"/>
        </w:rPr>
      </w:pPr>
      <w:r w:rsidRPr="000837F2">
        <w:rPr>
          <w:lang w:val="hr-HR"/>
        </w:rPr>
        <w:t xml:space="preserve">Funkcija </w:t>
      </w:r>
      <w:r w:rsidRPr="000837F2">
        <w:rPr>
          <w:rStyle w:val="VerbatimChar"/>
          <w:lang w:val="hr-HR"/>
        </w:rPr>
        <w:t>order()</w:t>
      </w:r>
      <w:r w:rsidRPr="000837F2">
        <w:rPr>
          <w:lang w:val="hr-HR"/>
        </w:rPr>
        <w:t xml:space="preserve"> vraća indekse elemenata u onom redoslijedu u kojem bi bili poredani uzlazno (silazno ako navedemo argument </w:t>
      </w:r>
      <w:r w:rsidRPr="000837F2">
        <w:rPr>
          <w:rStyle w:val="VerbatimChar"/>
          <w:lang w:val="hr-HR"/>
        </w:rPr>
        <w:t>decreasing = TRUE</w:t>
      </w:r>
      <w:r w:rsidRPr="000837F2">
        <w:rPr>
          <w:lang w:val="hr-HR"/>
        </w:rPr>
        <w:t>).</w:t>
      </w:r>
    </w:p>
    <w:p w14:paraId="001DF39F" w14:textId="77777777" w:rsidR="007341A4" w:rsidRPr="000837F2" w:rsidRDefault="005F7D16">
      <w:pPr>
        <w:pStyle w:val="SourceCode"/>
        <w:rPr>
          <w:lang w:val="hr-HR"/>
        </w:rPr>
      </w:pPr>
      <w:r w:rsidRPr="000837F2">
        <w:rPr>
          <w:rStyle w:val="KeywordTok"/>
          <w:lang w:val="hr-HR"/>
        </w:rPr>
        <w:t>order</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B"</w:t>
      </w:r>
      <w:r w:rsidRPr="000837F2">
        <w:rPr>
          <w:rStyle w:val="NormalTok"/>
          <w:lang w:val="hr-HR"/>
        </w:rPr>
        <w:t xml:space="preserve">, </w:t>
      </w:r>
      <w:r w:rsidRPr="000837F2">
        <w:rPr>
          <w:rStyle w:val="StringTok"/>
          <w:lang w:val="hr-HR"/>
        </w:rPr>
        <w:t>"C"</w:t>
      </w:r>
      <w:r w:rsidRPr="000837F2">
        <w:rPr>
          <w:rStyle w:val="NormalTok"/>
          <w:lang w:val="hr-HR"/>
        </w:rPr>
        <w:t xml:space="preserve">, </w:t>
      </w:r>
      <w:r w:rsidRPr="000837F2">
        <w:rPr>
          <w:rStyle w:val="StringTok"/>
          <w:lang w:val="hr-HR"/>
        </w:rPr>
        <w:t>"A"</w:t>
      </w:r>
      <w:r w:rsidRPr="000837F2">
        <w:rPr>
          <w:rStyle w:val="NormalTok"/>
          <w:lang w:val="hr-HR"/>
        </w:rPr>
        <w:t xml:space="preserve">, </w:t>
      </w:r>
      <w:r w:rsidRPr="000837F2">
        <w:rPr>
          <w:rStyle w:val="StringTok"/>
          <w:lang w:val="hr-HR"/>
        </w:rPr>
        <w:t>"E"</w:t>
      </w:r>
      <w:r w:rsidRPr="000837F2">
        <w:rPr>
          <w:rStyle w:val="NormalTok"/>
          <w:lang w:val="hr-HR"/>
        </w:rPr>
        <w:t xml:space="preserve">, </w:t>
      </w:r>
      <w:r w:rsidRPr="000837F2">
        <w:rPr>
          <w:rStyle w:val="StringTok"/>
          <w:lang w:val="hr-HR"/>
        </w:rPr>
        <w:t>"D"</w:t>
      </w:r>
      <w:r w:rsidRPr="000837F2">
        <w:rPr>
          <w:rStyle w:val="NormalTok"/>
          <w:lang w:val="hr-HR"/>
        </w:rPr>
        <w:t>))</w:t>
      </w:r>
    </w:p>
    <w:p w14:paraId="1817D775" w14:textId="77777777" w:rsidR="007341A4" w:rsidRPr="000837F2" w:rsidRDefault="005F7D16">
      <w:pPr>
        <w:pStyle w:val="SourceCode"/>
        <w:rPr>
          <w:lang w:val="hr-HR"/>
        </w:rPr>
      </w:pPr>
      <w:r w:rsidRPr="000837F2">
        <w:rPr>
          <w:rStyle w:val="VerbatimChar"/>
          <w:lang w:val="hr-HR"/>
        </w:rPr>
        <w:t>## [1] 3 1 2 5 4</w:t>
      </w:r>
    </w:p>
    <w:p w14:paraId="65B15BED" w14:textId="77777777" w:rsidR="007341A4" w:rsidRPr="000837F2" w:rsidRDefault="005F7D16" w:rsidP="00CE72E3">
      <w:pPr>
        <w:pStyle w:val="Compact"/>
        <w:numPr>
          <w:ilvl w:val="0"/>
          <w:numId w:val="72"/>
        </w:numPr>
        <w:rPr>
          <w:lang w:val="hr-HR"/>
        </w:rPr>
      </w:pPr>
      <w:r w:rsidRPr="000837F2">
        <w:rPr>
          <w:lang w:val="hr-HR"/>
        </w:rPr>
        <w:t xml:space="preserve">Funkcija </w:t>
      </w:r>
      <w:r w:rsidRPr="000837F2">
        <w:rPr>
          <w:rStyle w:val="VerbatimChar"/>
          <w:lang w:val="hr-HR"/>
        </w:rPr>
        <w:t>rank()</w:t>
      </w:r>
      <w:r w:rsidRPr="000837F2">
        <w:rPr>
          <w:lang w:val="hr-HR"/>
        </w:rPr>
        <w:t xml:space="preserve"> vraća vektor koji sadrži rang svakoga pojedinog elementa u cjelokupnom vektoru.</w:t>
      </w:r>
    </w:p>
    <w:p w14:paraId="602072B0" w14:textId="77777777" w:rsidR="007341A4" w:rsidRPr="000837F2" w:rsidRDefault="005F7D16">
      <w:pPr>
        <w:pStyle w:val="SourceCode"/>
        <w:rPr>
          <w:lang w:val="hr-HR"/>
        </w:rPr>
      </w:pPr>
      <w:r w:rsidRPr="000837F2">
        <w:rPr>
          <w:rStyle w:val="KeywordTok"/>
          <w:lang w:val="hr-HR"/>
        </w:rPr>
        <w:t>rank</w:t>
      </w:r>
      <w:r w:rsidRPr="000837F2">
        <w:rPr>
          <w:rStyle w:val="NormalTok"/>
          <w:lang w:val="hr-HR"/>
        </w:rPr>
        <w:t>(</w:t>
      </w:r>
      <w:r w:rsidRPr="000837F2">
        <w:rPr>
          <w:rStyle w:val="KeywordTok"/>
          <w:lang w:val="hr-HR"/>
        </w:rPr>
        <w:t>c</w:t>
      </w:r>
      <w:r w:rsidRPr="000837F2">
        <w:rPr>
          <w:rStyle w:val="NormalTok"/>
          <w:lang w:val="hr-HR"/>
        </w:rPr>
        <w:t>(</w:t>
      </w:r>
      <w:r w:rsidRPr="000837F2">
        <w:rPr>
          <w:rStyle w:val="StringTok"/>
          <w:lang w:val="hr-HR"/>
        </w:rPr>
        <w:t>"B"</w:t>
      </w:r>
      <w:r w:rsidRPr="000837F2">
        <w:rPr>
          <w:rStyle w:val="NormalTok"/>
          <w:lang w:val="hr-HR"/>
        </w:rPr>
        <w:t xml:space="preserve">, </w:t>
      </w:r>
      <w:r w:rsidRPr="000837F2">
        <w:rPr>
          <w:rStyle w:val="StringTok"/>
          <w:lang w:val="hr-HR"/>
        </w:rPr>
        <w:t>"C"</w:t>
      </w:r>
      <w:r w:rsidRPr="000837F2">
        <w:rPr>
          <w:rStyle w:val="NormalTok"/>
          <w:lang w:val="hr-HR"/>
        </w:rPr>
        <w:t xml:space="preserve">, </w:t>
      </w:r>
      <w:r w:rsidRPr="000837F2">
        <w:rPr>
          <w:rStyle w:val="StringTok"/>
          <w:lang w:val="hr-HR"/>
        </w:rPr>
        <w:t>"A"</w:t>
      </w:r>
      <w:r w:rsidRPr="000837F2">
        <w:rPr>
          <w:rStyle w:val="NormalTok"/>
          <w:lang w:val="hr-HR"/>
        </w:rPr>
        <w:t xml:space="preserve">, </w:t>
      </w:r>
      <w:r w:rsidRPr="000837F2">
        <w:rPr>
          <w:rStyle w:val="StringTok"/>
          <w:lang w:val="hr-HR"/>
        </w:rPr>
        <w:t>"E"</w:t>
      </w:r>
      <w:r w:rsidRPr="000837F2">
        <w:rPr>
          <w:rStyle w:val="NormalTok"/>
          <w:lang w:val="hr-HR"/>
        </w:rPr>
        <w:t xml:space="preserve">, </w:t>
      </w:r>
      <w:r w:rsidRPr="000837F2">
        <w:rPr>
          <w:rStyle w:val="StringTok"/>
          <w:lang w:val="hr-HR"/>
        </w:rPr>
        <w:t>"D"</w:t>
      </w:r>
      <w:r w:rsidRPr="000837F2">
        <w:rPr>
          <w:rStyle w:val="NormalTok"/>
          <w:lang w:val="hr-HR"/>
        </w:rPr>
        <w:t>))</w:t>
      </w:r>
    </w:p>
    <w:p w14:paraId="57DCA2F4" w14:textId="77777777" w:rsidR="007341A4" w:rsidRPr="000837F2" w:rsidRDefault="005F7D16">
      <w:pPr>
        <w:pStyle w:val="SourceCode"/>
        <w:rPr>
          <w:lang w:val="hr-HR"/>
        </w:rPr>
      </w:pPr>
      <w:r w:rsidRPr="000837F2">
        <w:rPr>
          <w:rStyle w:val="VerbatimChar"/>
          <w:lang w:val="hr-HR"/>
        </w:rPr>
        <w:t>## [1] 2 3 1 5 4</w:t>
      </w:r>
    </w:p>
    <w:p w14:paraId="46643C63" w14:textId="77777777" w:rsidR="007341A4" w:rsidRPr="000837F2" w:rsidRDefault="005F7D16">
      <w:pPr>
        <w:pStyle w:val="FirstParagraph"/>
        <w:rPr>
          <w:lang w:val="hr-HR"/>
        </w:rPr>
      </w:pPr>
      <w:r w:rsidRPr="000837F2">
        <w:rPr>
          <w:lang w:val="hr-HR"/>
        </w:rPr>
        <w:t xml:space="preserve">NAPOMENA vezana za </w:t>
      </w:r>
      <w:r w:rsidRPr="000837F2">
        <w:rPr>
          <w:rStyle w:val="VerbatimChar"/>
          <w:lang w:val="hr-HR"/>
        </w:rPr>
        <w:t>rank()</w:t>
      </w:r>
      <w:r w:rsidRPr="000837F2">
        <w:rPr>
          <w:lang w:val="hr-HR"/>
        </w:rPr>
        <w:t xml:space="preserve">: U slučaju kada vektor koji rangiramo ima dvije iste vrijednosti, računa se aritmetička sredina njihovoga ranga i pridružuje objema vrijednostima, a prva iduća nakon njih uvećava se za 1. Taj tzv. “tie” može se promijeniti argumentom </w:t>
      </w:r>
      <w:r w:rsidRPr="000837F2">
        <w:rPr>
          <w:rStyle w:val="VerbatimChar"/>
          <w:lang w:val="hr-HR"/>
        </w:rPr>
        <w:t>ties.method</w:t>
      </w:r>
      <w:r w:rsidRPr="000837F2">
        <w:rPr>
          <w:lang w:val="hr-HR"/>
        </w:rPr>
        <w:t>.</w:t>
      </w:r>
    </w:p>
    <w:p w14:paraId="0E6D8253" w14:textId="77777777" w:rsidR="007341A4" w:rsidRPr="000837F2" w:rsidRDefault="005F7D16">
      <w:pPr>
        <w:pStyle w:val="Tijeloteksta"/>
        <w:rPr>
          <w:lang w:val="hr-HR"/>
        </w:rPr>
      </w:pPr>
      <w:r w:rsidRPr="000837F2">
        <w:rPr>
          <w:b/>
          <w:lang w:val="hr-HR"/>
        </w:rPr>
        <w:t>Primjer:</w:t>
      </w:r>
    </w:p>
    <w:p w14:paraId="1A2D7442" w14:textId="77777777" w:rsidR="007341A4" w:rsidRPr="000837F2" w:rsidRDefault="005F7D16">
      <w:pPr>
        <w:pStyle w:val="SourceCode"/>
        <w:rPr>
          <w:lang w:val="hr-HR"/>
        </w:rPr>
      </w:pPr>
      <w:r w:rsidRPr="000837F2">
        <w:rPr>
          <w:rStyle w:val="NormalTok"/>
          <w:lang w:val="hr-HR"/>
        </w:rPr>
        <w:t>y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ecValTok"/>
          <w:lang w:val="hr-HR"/>
        </w:rPr>
        <w:t>1</w:t>
      </w:r>
      <w:r w:rsidRPr="000837F2">
        <w:rPr>
          <w:rStyle w:val="NormalTok"/>
          <w:lang w:val="hr-HR"/>
        </w:rPr>
        <w:t xml:space="preserve">, </w:t>
      </w:r>
      <w:r w:rsidRPr="000837F2">
        <w:rPr>
          <w:rStyle w:val="DecValTok"/>
          <w:lang w:val="hr-HR"/>
        </w:rPr>
        <w:t>2</w:t>
      </w:r>
      <w:r w:rsidRPr="000837F2">
        <w:rPr>
          <w:rStyle w:val="NormalTok"/>
          <w:lang w:val="hr-HR"/>
        </w:rPr>
        <w:t xml:space="preserve">, </w:t>
      </w:r>
      <w:r w:rsidRPr="000837F2">
        <w:rPr>
          <w:rStyle w:val="DecValTok"/>
          <w:lang w:val="hr-HR"/>
        </w:rPr>
        <w:t>3</w:t>
      </w:r>
      <w:r w:rsidRPr="000837F2">
        <w:rPr>
          <w:rStyle w:val="NormalTok"/>
          <w:lang w:val="hr-HR"/>
        </w:rPr>
        <w:t>)</w:t>
      </w:r>
      <w:r w:rsidRPr="000837F2">
        <w:rPr>
          <w:lang w:val="hr-HR"/>
        </w:rPr>
        <w:br/>
      </w:r>
      <w:r w:rsidRPr="000837F2">
        <w:rPr>
          <w:rStyle w:val="KeywordTok"/>
          <w:lang w:val="hr-HR"/>
        </w:rPr>
        <w:t>rank</w:t>
      </w:r>
      <w:r w:rsidRPr="000837F2">
        <w:rPr>
          <w:rStyle w:val="NormalTok"/>
          <w:lang w:val="hr-HR"/>
        </w:rPr>
        <w:t>(y)</w:t>
      </w:r>
    </w:p>
    <w:p w14:paraId="5CD1D41A" w14:textId="77777777" w:rsidR="007341A4" w:rsidRPr="000837F2" w:rsidRDefault="005F7D16">
      <w:pPr>
        <w:pStyle w:val="SourceCode"/>
        <w:rPr>
          <w:lang w:val="hr-HR"/>
        </w:rPr>
      </w:pPr>
      <w:r w:rsidRPr="000837F2">
        <w:rPr>
          <w:rStyle w:val="VerbatimChar"/>
          <w:lang w:val="hr-HR"/>
        </w:rPr>
        <w:t>## [1] 1.5 1.5 3.0 4.0</w:t>
      </w:r>
    </w:p>
    <w:p w14:paraId="78C2D843" w14:textId="77777777" w:rsidR="007341A4" w:rsidRPr="000837F2" w:rsidRDefault="005F7D16">
      <w:pPr>
        <w:pStyle w:val="SourceCode"/>
        <w:rPr>
          <w:lang w:val="hr-HR"/>
        </w:rPr>
      </w:pPr>
      <w:r w:rsidRPr="000837F2">
        <w:rPr>
          <w:rStyle w:val="KeywordTok"/>
          <w:lang w:val="hr-HR"/>
        </w:rPr>
        <w:t>rank</w:t>
      </w:r>
      <w:r w:rsidRPr="000837F2">
        <w:rPr>
          <w:rStyle w:val="NormalTok"/>
          <w:lang w:val="hr-HR"/>
        </w:rPr>
        <w:t xml:space="preserve">(y, </w:t>
      </w:r>
      <w:r w:rsidRPr="000837F2">
        <w:rPr>
          <w:rStyle w:val="DataTypeTok"/>
          <w:lang w:val="hr-HR"/>
        </w:rPr>
        <w:t>ties.method=</w:t>
      </w:r>
      <w:r w:rsidRPr="000837F2">
        <w:rPr>
          <w:rStyle w:val="StringTok"/>
          <w:lang w:val="hr-HR"/>
        </w:rPr>
        <w:t>"first"</w:t>
      </w:r>
      <w:r w:rsidRPr="000837F2">
        <w:rPr>
          <w:rStyle w:val="NormalTok"/>
          <w:lang w:val="hr-HR"/>
        </w:rPr>
        <w:t>)</w:t>
      </w:r>
    </w:p>
    <w:p w14:paraId="65EF74FA" w14:textId="77777777" w:rsidR="007341A4" w:rsidRPr="000837F2" w:rsidRDefault="005F7D16">
      <w:pPr>
        <w:pStyle w:val="SourceCode"/>
        <w:rPr>
          <w:lang w:val="hr-HR"/>
        </w:rPr>
      </w:pPr>
      <w:r w:rsidRPr="000837F2">
        <w:rPr>
          <w:rStyle w:val="VerbatimChar"/>
          <w:lang w:val="hr-HR"/>
        </w:rPr>
        <w:t>## [1] 1 2 3 4</w:t>
      </w:r>
    </w:p>
    <w:p w14:paraId="57348C8A" w14:textId="26989827" w:rsidR="007341A4" w:rsidRPr="000837F2" w:rsidRDefault="005F7D16" w:rsidP="00DF34D4">
      <w:pPr>
        <w:pStyle w:val="FirstParagraph"/>
        <w:rPr>
          <w:lang w:val="hr-HR"/>
        </w:rPr>
      </w:pPr>
      <w:r w:rsidRPr="000837F2">
        <w:rPr>
          <w:b/>
          <w:lang w:val="hr-HR"/>
        </w:rPr>
        <w:t>Zadatak 45</w:t>
      </w:r>
      <w:r w:rsidR="00DF34D4">
        <w:rPr>
          <w:b/>
          <w:lang w:val="hr-HR"/>
        </w:rPr>
        <w:br/>
      </w:r>
      <w:r w:rsidRPr="000837F2">
        <w:rPr>
          <w:lang w:val="hr-HR"/>
        </w:rPr>
        <w:t>45.1 Pokušajte predvidjeti rezultat sljedećih naredbi, te ih usporedite sa stvarnim rezultatima.</w:t>
      </w:r>
    </w:p>
    <w:p w14:paraId="7A914C63" w14:textId="33C223F0"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2</w:t>
      </w:r>
      <w:r w:rsidRPr="000837F2">
        <w:rPr>
          <w:rStyle w:val="NormalTok"/>
          <w:lang w:val="hr-HR"/>
        </w:rPr>
        <w:t>,</w:t>
      </w:r>
      <w:r w:rsidRPr="000837F2">
        <w:rPr>
          <w:rStyle w:val="DecValTok"/>
          <w:lang w:val="hr-HR"/>
        </w:rPr>
        <w:t>3</w:t>
      </w:r>
      <w:r w:rsidRPr="000837F2">
        <w:rPr>
          <w:rStyle w:val="NormalTok"/>
          <w:lang w:val="hr-HR"/>
        </w:rPr>
        <w:t>,</w:t>
      </w:r>
      <w:r w:rsidRPr="000837F2">
        <w:rPr>
          <w:rStyle w:val="DecValTok"/>
          <w:lang w:val="hr-HR"/>
        </w:rPr>
        <w:t>1</w:t>
      </w:r>
      <w:r w:rsidRPr="000837F2">
        <w:rPr>
          <w:rStyle w:val="NormalTok"/>
          <w:lang w:val="hr-HR"/>
        </w:rPr>
        <w:t>,</w:t>
      </w:r>
      <w:r w:rsidRPr="000837F2">
        <w:rPr>
          <w:rStyle w:val="DecValTok"/>
          <w:lang w:val="hr-HR"/>
        </w:rPr>
        <w:t>4</w:t>
      </w:r>
      <w:r w:rsidRPr="000837F2">
        <w:rPr>
          <w:rStyle w:val="NormalTok"/>
          <w:lang w:val="hr-HR"/>
        </w:rPr>
        <w:t>,</w:t>
      </w:r>
      <w:r w:rsidRPr="000837F2">
        <w:rPr>
          <w:rStyle w:val="DecValTok"/>
          <w:lang w:val="hr-HR"/>
        </w:rPr>
        <w:t>5</w:t>
      </w:r>
      <w:r w:rsidRPr="000837F2">
        <w:rPr>
          <w:rStyle w:val="NormalTok"/>
          <w:lang w:val="hr-HR"/>
        </w:rPr>
        <w:t>)</w:t>
      </w:r>
      <w:r w:rsidRPr="000837F2">
        <w:rPr>
          <w:lang w:val="hr-HR"/>
        </w:rPr>
        <w:br/>
      </w:r>
      <w:r w:rsidRPr="000837F2">
        <w:rPr>
          <w:lang w:val="hr-HR"/>
        </w:rPr>
        <w:br/>
      </w:r>
      <w:r w:rsidRPr="000837F2">
        <w:rPr>
          <w:rStyle w:val="KeywordTok"/>
          <w:lang w:val="hr-HR"/>
        </w:rPr>
        <w:t>order</w:t>
      </w:r>
      <w:r w:rsidRPr="000837F2">
        <w:rPr>
          <w:rStyle w:val="NormalTok"/>
          <w:lang w:val="hr-HR"/>
        </w:rPr>
        <w:t>(x)</w:t>
      </w:r>
      <w:r w:rsidR="00DF34D4">
        <w:rPr>
          <w:rStyle w:val="NormalTok"/>
          <w:lang w:val="hr-HR"/>
        </w:rPr>
        <w:br/>
      </w:r>
      <w:r w:rsidRPr="000837F2">
        <w:rPr>
          <w:rStyle w:val="KeywordTok"/>
          <w:lang w:val="hr-HR"/>
        </w:rPr>
        <w:t>rank</w:t>
      </w:r>
      <w:r w:rsidRPr="000837F2">
        <w:rPr>
          <w:rStyle w:val="NormalTok"/>
          <w:lang w:val="hr-HR"/>
        </w:rPr>
        <w:t>(x)</w:t>
      </w:r>
      <w:r w:rsidR="00DF34D4">
        <w:rPr>
          <w:rStyle w:val="NormalTok"/>
          <w:lang w:val="hr-HR"/>
        </w:rPr>
        <w:br/>
      </w:r>
      <w:r w:rsidRPr="000837F2">
        <w:rPr>
          <w:rStyle w:val="NormalTok"/>
          <w:lang w:val="hr-HR"/>
        </w:rPr>
        <w:t>x[</w:t>
      </w:r>
      <w:r w:rsidRPr="000837F2">
        <w:rPr>
          <w:rStyle w:val="KeywordTok"/>
          <w:lang w:val="hr-HR"/>
        </w:rPr>
        <w:t>order</w:t>
      </w:r>
      <w:r w:rsidRPr="000837F2">
        <w:rPr>
          <w:rStyle w:val="NormalTok"/>
          <w:lang w:val="hr-HR"/>
        </w:rPr>
        <w:t>(x)]</w:t>
      </w:r>
      <w:r w:rsidR="00DF34D4">
        <w:rPr>
          <w:rStyle w:val="NormalTok"/>
          <w:lang w:val="hr-HR"/>
        </w:rPr>
        <w:br/>
      </w:r>
      <w:r w:rsidRPr="000837F2">
        <w:rPr>
          <w:rStyle w:val="NormalTok"/>
          <w:lang w:val="hr-HR"/>
        </w:rPr>
        <w:t>x[</w:t>
      </w:r>
      <w:r w:rsidRPr="000837F2">
        <w:rPr>
          <w:rStyle w:val="KeywordTok"/>
          <w:lang w:val="hr-HR"/>
        </w:rPr>
        <w:t>rank</w:t>
      </w:r>
      <w:r w:rsidRPr="000837F2">
        <w:rPr>
          <w:rStyle w:val="NormalTok"/>
          <w:lang w:val="hr-HR"/>
        </w:rPr>
        <w:t>(x)]</w:t>
      </w:r>
    </w:p>
    <w:p w14:paraId="4A89745A" w14:textId="77777777" w:rsidR="007341A4" w:rsidRPr="000837F2" w:rsidRDefault="005F7D16">
      <w:pPr>
        <w:pStyle w:val="FirstParagraph"/>
        <w:rPr>
          <w:lang w:val="hr-HR"/>
        </w:rPr>
      </w:pPr>
      <w:r w:rsidRPr="000837F2">
        <w:rPr>
          <w:lang w:val="hr-HR"/>
        </w:rPr>
        <w:t>45.2 Sortirajte sve članove Star Wars skupine po starosti, od najstarijeg prema najmlađem.</w:t>
      </w:r>
    </w:p>
    <w:p w14:paraId="1641796A" w14:textId="77777777" w:rsidR="007341A4" w:rsidRPr="000837F2" w:rsidRDefault="005F7D16" w:rsidP="00792E43">
      <w:pPr>
        <w:pStyle w:val="Naslov3"/>
      </w:pPr>
      <w:bookmarkStart w:id="150" w:name="razdioba-frekvencija-varijable"/>
      <w:r w:rsidRPr="000837F2">
        <w:lastRenderedPageBreak/>
        <w:t>Razdioba frekvencija varijable</w:t>
      </w:r>
      <w:bookmarkEnd w:id="150"/>
    </w:p>
    <w:p w14:paraId="68DB8D61" w14:textId="77777777" w:rsidR="007341A4" w:rsidRPr="000837F2" w:rsidRDefault="005F7D16">
      <w:pPr>
        <w:pStyle w:val="FirstParagraph"/>
        <w:rPr>
          <w:lang w:val="hr-HR"/>
        </w:rPr>
      </w:pPr>
      <w:r w:rsidRPr="000837F2">
        <w:rPr>
          <w:lang w:val="hr-HR"/>
        </w:rPr>
        <w:t>Razdioba frekvencija varijable daje uređeni prikaz svih vrijednosti koje je varijabla poprimila u uzlazno sortiranom redoslijedu zajedno s brojem ponavljanja svake vrijednosti varijable. Može biti tablični i grafički, te ovisi o tipu varijable, odnosno o tome je li varijabla diskretna ili kontinuirana.</w:t>
      </w:r>
    </w:p>
    <w:p w14:paraId="49CBB314" w14:textId="77777777" w:rsidR="007341A4" w:rsidRPr="000837F2" w:rsidRDefault="005F7D16">
      <w:pPr>
        <w:pStyle w:val="Naslov4"/>
        <w:rPr>
          <w:lang w:val="hr-HR"/>
        </w:rPr>
      </w:pPr>
      <w:bookmarkStart w:id="151" w:name="diskretne-varijable"/>
      <w:r w:rsidRPr="000837F2">
        <w:rPr>
          <w:lang w:val="hr-HR"/>
        </w:rPr>
        <w:t>Diskretne varijable</w:t>
      </w:r>
      <w:bookmarkEnd w:id="151"/>
    </w:p>
    <w:p w14:paraId="26A1F53C" w14:textId="77777777" w:rsidR="007341A4" w:rsidRPr="000837F2" w:rsidRDefault="005F7D16">
      <w:pPr>
        <w:pStyle w:val="FirstParagraph"/>
        <w:rPr>
          <w:lang w:val="hr-HR"/>
        </w:rPr>
      </w:pPr>
      <w:r w:rsidRPr="000837F2">
        <w:rPr>
          <w:lang w:val="hr-HR"/>
        </w:rPr>
        <w:t xml:space="preserve">Za diskretne ili kategorijske varijable razdioba frekvencija definirana je brojem (frekvencijom </w:t>
      </w:r>
      <m:oMath>
        <m:r>
          <w:rPr>
            <w:rFonts w:ascii="Cambria Math" w:hAnsi="Cambria Math"/>
            <w:lang w:val="hr-HR"/>
          </w:rPr>
          <m:t>f</m:t>
        </m:r>
      </m:oMath>
      <w:r w:rsidRPr="000837F2">
        <w:rPr>
          <w:lang w:val="hr-HR"/>
        </w:rPr>
        <w:t>) jedinki po svakoj kategoriji/diskretnoj vrijednosti varijable.</w:t>
      </w:r>
    </w:p>
    <w:p w14:paraId="2E49D903" w14:textId="77777777" w:rsidR="007341A4" w:rsidRPr="000837F2" w:rsidRDefault="005F7D16">
      <w:pPr>
        <w:pStyle w:val="Tijeloteksta"/>
        <w:rPr>
          <w:lang w:val="hr-HR"/>
        </w:rPr>
      </w:pPr>
      <w:r w:rsidRPr="000837F2">
        <w:rPr>
          <w:lang w:val="hr-HR"/>
        </w:rPr>
        <w:t xml:space="preserve">Suma svih frekvencija jednaka je veličini uzorka </w:t>
      </w:r>
      <m:oMath>
        <m:r>
          <w:rPr>
            <w:rFonts w:ascii="Cambria Math" w:hAnsi="Cambria Math"/>
            <w:lang w:val="hr-HR"/>
          </w:rPr>
          <m:t>N</m:t>
        </m:r>
      </m:oMath>
      <w:r w:rsidRPr="000837F2">
        <w:rPr>
          <w:lang w:val="hr-HR"/>
        </w:rPr>
        <w:t>.</w:t>
      </w:r>
    </w:p>
    <w:p w14:paraId="6217163D" w14:textId="77777777" w:rsidR="007341A4" w:rsidRPr="000837F2" w:rsidRDefault="005F7D16">
      <w:pPr>
        <w:pStyle w:val="Tijeloteksta"/>
        <w:rPr>
          <w:lang w:val="hr-HR"/>
        </w:rPr>
      </w:pPr>
      <w:r w:rsidRPr="000837F2">
        <w:rPr>
          <w:lang w:val="hr-HR"/>
        </w:rPr>
        <w:t>Numerički prikaz razdiobe frekvencija daje tablica frekvencija koja sadrži: frekvencije (</w:t>
      </w:r>
      <m:oMath>
        <m:r>
          <w:rPr>
            <w:rFonts w:ascii="Cambria Math" w:hAnsi="Cambria Math"/>
            <w:lang w:val="hr-HR"/>
          </w:rPr>
          <m:t>f</m:t>
        </m:r>
      </m:oMath>
      <w:r w:rsidRPr="000837F2">
        <w:rPr>
          <w:lang w:val="hr-HR"/>
        </w:rPr>
        <w:t>), proporcije, postotke i kumulativne postotke po pojedinačnim vrijednostima varijable.</w:t>
      </w:r>
    </w:p>
    <w:p w14:paraId="2ABD0D4F" w14:textId="77777777" w:rsidR="007341A4" w:rsidRPr="000837F2" w:rsidRDefault="005F7D16">
      <w:pPr>
        <w:pStyle w:val="Tijeloteksta"/>
        <w:rPr>
          <w:lang w:val="hr-HR"/>
        </w:rPr>
      </w:pPr>
      <w:r w:rsidRPr="000837F2">
        <w:rPr>
          <w:lang w:val="hr-HR"/>
        </w:rPr>
        <w:t xml:space="preserve">Relativna frekvencija ili proporcija svake vrijednosti varijable jednaka je </w:t>
      </w:r>
      <m:oMath>
        <m:r>
          <w:rPr>
            <w:rFonts w:ascii="Cambria Math" w:hAnsi="Cambria Math"/>
            <w:lang w:val="hr-HR"/>
          </w:rPr>
          <m:t>p=f/N</m:t>
        </m:r>
      </m:oMath>
      <w:r w:rsidRPr="000837F2">
        <w:rPr>
          <w:lang w:val="hr-HR"/>
        </w:rPr>
        <w:t>. Postotak se dobije kada se relativne frekvencije pomnože sa 100. Suma svih proporcija iznosi 1.</w:t>
      </w:r>
      <w:r w:rsidRPr="000837F2">
        <w:rPr>
          <w:lang w:val="hr-HR"/>
        </w:rPr>
        <w:br/>
        <w:t>Suma svih postotaka iznosi 100.</w:t>
      </w:r>
    </w:p>
    <w:p w14:paraId="31B45FCC" w14:textId="77777777" w:rsidR="007341A4" w:rsidRPr="000837F2" w:rsidRDefault="005F7D16">
      <w:pPr>
        <w:pStyle w:val="Tijeloteksta"/>
        <w:rPr>
          <w:lang w:val="hr-HR"/>
        </w:rPr>
      </w:pPr>
      <w:r w:rsidRPr="000837F2">
        <w:rPr>
          <w:b/>
          <w:lang w:val="hr-HR"/>
        </w:rPr>
        <w:t>Primjer</w:t>
      </w:r>
      <w:r w:rsidRPr="000837F2">
        <w:rPr>
          <w:lang w:val="hr-HR"/>
        </w:rPr>
        <w:t xml:space="preserve"> izrade tablice frekvencija za kategorijsku varijablu </w:t>
      </w:r>
      <w:r w:rsidRPr="000837F2">
        <w:rPr>
          <w:rStyle w:val="VerbatimChar"/>
          <w:lang w:val="hr-HR"/>
        </w:rPr>
        <w:t>eye_color</w:t>
      </w:r>
      <w:r w:rsidRPr="000837F2">
        <w:rPr>
          <w:lang w:val="hr-HR"/>
        </w:rPr>
        <w:t xml:space="preserve"> iz podatkovnog okvira </w:t>
      </w:r>
      <w:r w:rsidRPr="000837F2">
        <w:rPr>
          <w:rStyle w:val="VerbatimChar"/>
          <w:lang w:val="hr-HR"/>
        </w:rPr>
        <w:t>starwars</w:t>
      </w:r>
      <w:r w:rsidRPr="000837F2">
        <w:rPr>
          <w:lang w:val="hr-HR"/>
        </w:rPr>
        <w:t>:</w:t>
      </w:r>
    </w:p>
    <w:p w14:paraId="1FBFBC3A" w14:textId="77777777" w:rsidR="00DF34D4" w:rsidRDefault="005F7D16">
      <w:pPr>
        <w:pStyle w:val="SourceCode"/>
        <w:rPr>
          <w:rStyle w:val="CommentTok"/>
          <w:lang w:val="hr-HR"/>
        </w:rPr>
      </w:pPr>
      <w:r w:rsidRPr="000837F2">
        <w:rPr>
          <w:rStyle w:val="NormalTok"/>
          <w:lang w:val="hr-HR"/>
        </w:rPr>
        <w:t>tablica_frekvencija &lt;-</w:t>
      </w:r>
      <w:r w:rsidRPr="000837F2">
        <w:rPr>
          <w:rStyle w:val="StringTok"/>
          <w:lang w:val="hr-HR"/>
        </w:rPr>
        <w:t xml:space="preserve"> </w:t>
      </w:r>
      <w:r w:rsidRPr="000837F2">
        <w:rPr>
          <w:rStyle w:val="KeywordTok"/>
          <w:lang w:val="hr-HR"/>
        </w:rPr>
        <w:t>as.data.frame</w:t>
      </w:r>
      <w:r w:rsidRPr="000837F2">
        <w:rPr>
          <w:rStyle w:val="NormalTok"/>
          <w:lang w:val="hr-HR"/>
        </w:rPr>
        <w:t>(</w:t>
      </w:r>
      <w:r w:rsidRPr="000837F2">
        <w:rPr>
          <w:rStyle w:val="KeywordTok"/>
          <w:lang w:val="hr-HR"/>
        </w:rPr>
        <w:t>table</w:t>
      </w:r>
      <w:r w:rsidRPr="000837F2">
        <w:rPr>
          <w:rStyle w:val="NormalTok"/>
          <w:lang w:val="hr-HR"/>
        </w:rPr>
        <w:t>(starwars</w:t>
      </w:r>
      <w:r w:rsidRPr="000837F2">
        <w:rPr>
          <w:rStyle w:val="OperatorTok"/>
          <w:lang w:val="hr-HR"/>
        </w:rPr>
        <w:t>$</w:t>
      </w:r>
      <w:r w:rsidRPr="000837F2">
        <w:rPr>
          <w:rStyle w:val="NormalTok"/>
          <w:lang w:val="hr-HR"/>
        </w:rPr>
        <w:t xml:space="preserve">eye_color), </w:t>
      </w:r>
      <w:r w:rsidRPr="000837F2">
        <w:rPr>
          <w:rStyle w:val="DataTypeTok"/>
          <w:lang w:val="hr-HR"/>
        </w:rPr>
        <w:t>stringsAsFactor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KeywordTok"/>
          <w:lang w:val="hr-HR"/>
        </w:rPr>
        <w:t>names</w:t>
      </w:r>
      <w:r w:rsidRPr="000837F2">
        <w:rPr>
          <w:rStyle w:val="NormalTok"/>
          <w:lang w:val="hr-HR"/>
        </w:rPr>
        <w:t>(tablica_frekvencij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Boja_ociju"</w:t>
      </w:r>
      <w:r w:rsidRPr="000837F2">
        <w:rPr>
          <w:rStyle w:val="NormalTok"/>
          <w:lang w:val="hr-HR"/>
        </w:rPr>
        <w:t xml:space="preserve">, </w:t>
      </w:r>
      <w:r w:rsidRPr="000837F2">
        <w:rPr>
          <w:rStyle w:val="StringTok"/>
          <w:lang w:val="hr-HR"/>
        </w:rPr>
        <w:t>"Frekvencije"</w:t>
      </w:r>
      <w:r w:rsidRPr="000837F2">
        <w:rPr>
          <w:rStyle w:val="NormalTok"/>
          <w:lang w:val="hr-HR"/>
        </w:rPr>
        <w:t>)</w:t>
      </w:r>
      <w:r w:rsidRPr="000837F2">
        <w:rPr>
          <w:lang w:val="hr-HR"/>
        </w:rPr>
        <w:br/>
      </w:r>
      <w:r w:rsidRPr="000837F2">
        <w:rPr>
          <w:lang w:val="hr-HR"/>
        </w:rPr>
        <w:br/>
      </w:r>
      <w:r w:rsidRPr="000837F2">
        <w:rPr>
          <w:rStyle w:val="NormalTok"/>
          <w:lang w:val="hr-HR"/>
        </w:rPr>
        <w:t>tablica_frekvencija</w:t>
      </w:r>
      <w:r w:rsidRPr="000837F2">
        <w:rPr>
          <w:rStyle w:val="OperatorTok"/>
          <w:lang w:val="hr-HR"/>
        </w:rPr>
        <w:t>$</w:t>
      </w:r>
      <w:r w:rsidRPr="000837F2">
        <w:rPr>
          <w:rStyle w:val="NormalTok"/>
          <w:lang w:val="hr-HR"/>
        </w:rPr>
        <w:t>Proporcije &lt;-</w:t>
      </w:r>
      <w:r w:rsidRPr="000837F2">
        <w:rPr>
          <w:rStyle w:val="StringTok"/>
          <w:lang w:val="hr-HR"/>
        </w:rPr>
        <w:t xml:space="preserve"> </w:t>
      </w:r>
      <w:r w:rsidRPr="000837F2">
        <w:rPr>
          <w:rStyle w:val="NormalTok"/>
          <w:lang w:val="hr-HR"/>
        </w:rPr>
        <w:t>tablica_frekvencija</w:t>
      </w:r>
      <w:r w:rsidRPr="000837F2">
        <w:rPr>
          <w:rStyle w:val="OperatorTok"/>
          <w:lang w:val="hr-HR"/>
        </w:rPr>
        <w:t>$</w:t>
      </w:r>
      <w:r w:rsidRPr="000837F2">
        <w:rPr>
          <w:rStyle w:val="NormalTok"/>
          <w:lang w:val="hr-HR"/>
        </w:rPr>
        <w:t>Frekvencije</w:t>
      </w:r>
      <w:r w:rsidRPr="000837F2">
        <w:rPr>
          <w:rStyle w:val="OperatorTok"/>
          <w:lang w:val="hr-HR"/>
        </w:rPr>
        <w:t>/</w:t>
      </w:r>
      <w:r w:rsidRPr="000837F2">
        <w:rPr>
          <w:rStyle w:val="KeywordTok"/>
          <w:lang w:val="hr-HR"/>
        </w:rPr>
        <w:t>sum</w:t>
      </w:r>
      <w:r w:rsidRPr="000837F2">
        <w:rPr>
          <w:rStyle w:val="NormalTok"/>
          <w:lang w:val="hr-HR"/>
        </w:rPr>
        <w:t>(tablica_frekvencija</w:t>
      </w:r>
      <w:r w:rsidRPr="000837F2">
        <w:rPr>
          <w:rStyle w:val="OperatorTok"/>
          <w:lang w:val="hr-HR"/>
        </w:rPr>
        <w:t>$</w:t>
      </w:r>
      <w:r w:rsidRPr="000837F2">
        <w:rPr>
          <w:rStyle w:val="NormalTok"/>
          <w:lang w:val="hr-HR"/>
        </w:rPr>
        <w:t>Frekvencije)</w:t>
      </w:r>
      <w:r w:rsidRPr="000837F2">
        <w:rPr>
          <w:lang w:val="hr-HR"/>
        </w:rPr>
        <w:br/>
      </w:r>
      <w:r w:rsidRPr="000837F2">
        <w:rPr>
          <w:lang w:val="hr-HR"/>
        </w:rPr>
        <w:br/>
      </w:r>
      <w:r w:rsidRPr="000837F2">
        <w:rPr>
          <w:rStyle w:val="NormalTok"/>
          <w:lang w:val="hr-HR"/>
        </w:rPr>
        <w:t>tablica_frekvencija</w:t>
      </w:r>
      <w:r w:rsidRPr="000837F2">
        <w:rPr>
          <w:rStyle w:val="OperatorTok"/>
          <w:lang w:val="hr-HR"/>
        </w:rPr>
        <w:t>$</w:t>
      </w:r>
      <w:r w:rsidRPr="000837F2">
        <w:rPr>
          <w:rStyle w:val="NormalTok"/>
          <w:lang w:val="hr-HR"/>
        </w:rPr>
        <w:t>Postotak &lt;-</w:t>
      </w:r>
      <w:r w:rsidRPr="000837F2">
        <w:rPr>
          <w:rStyle w:val="StringTok"/>
          <w:lang w:val="hr-HR"/>
        </w:rPr>
        <w:t xml:space="preserve"> </w:t>
      </w:r>
      <w:r w:rsidRPr="000837F2">
        <w:rPr>
          <w:rStyle w:val="NormalTok"/>
          <w:lang w:val="hr-HR"/>
        </w:rPr>
        <w:t>tablica_frekvencija</w:t>
      </w:r>
      <w:r w:rsidRPr="000837F2">
        <w:rPr>
          <w:rStyle w:val="OperatorTok"/>
          <w:lang w:val="hr-HR"/>
        </w:rPr>
        <w:t>$</w:t>
      </w:r>
      <w:r w:rsidRPr="000837F2">
        <w:rPr>
          <w:rStyle w:val="NormalTok"/>
          <w:lang w:val="hr-HR"/>
        </w:rPr>
        <w:t>Proporcije</w:t>
      </w:r>
      <w:r w:rsidRPr="000837F2">
        <w:rPr>
          <w:rStyle w:val="OperatorTok"/>
          <w:lang w:val="hr-HR"/>
        </w:rPr>
        <w:t>*</w:t>
      </w:r>
      <w:r w:rsidRPr="000837F2">
        <w:rPr>
          <w:rStyle w:val="DecValTok"/>
          <w:lang w:val="hr-HR"/>
        </w:rPr>
        <w:t>100</w:t>
      </w:r>
      <w:r w:rsidRPr="000837F2">
        <w:rPr>
          <w:lang w:val="hr-HR"/>
        </w:rPr>
        <w:br/>
      </w:r>
      <w:r w:rsidRPr="000837F2">
        <w:rPr>
          <w:lang w:val="hr-HR"/>
        </w:rPr>
        <w:br/>
      </w:r>
      <w:r w:rsidRPr="000837F2">
        <w:rPr>
          <w:rStyle w:val="CommentTok"/>
          <w:lang w:val="hr-HR"/>
        </w:rPr>
        <w:t>#sortiranje</w:t>
      </w:r>
      <w:r w:rsidRPr="000837F2">
        <w:rPr>
          <w:lang w:val="hr-HR"/>
        </w:rPr>
        <w:br/>
      </w:r>
      <w:r w:rsidRPr="000837F2">
        <w:rPr>
          <w:rStyle w:val="NormalTok"/>
          <w:lang w:val="hr-HR"/>
        </w:rPr>
        <w:t>tablica_frekvencija &lt;-</w:t>
      </w:r>
      <w:r w:rsidRPr="000837F2">
        <w:rPr>
          <w:rStyle w:val="StringTok"/>
          <w:lang w:val="hr-HR"/>
        </w:rPr>
        <w:t xml:space="preserve">  </w:t>
      </w:r>
      <w:r w:rsidRPr="000837F2">
        <w:rPr>
          <w:rStyle w:val="NormalTok"/>
          <w:lang w:val="hr-HR"/>
        </w:rPr>
        <w:t>tablica_frekvencija[</w:t>
      </w:r>
      <w:r w:rsidRPr="000837F2">
        <w:rPr>
          <w:rStyle w:val="KeywordTok"/>
          <w:lang w:val="hr-HR"/>
        </w:rPr>
        <w:t>order</w:t>
      </w:r>
      <w:r w:rsidRPr="000837F2">
        <w:rPr>
          <w:rStyle w:val="NormalTok"/>
          <w:lang w:val="hr-HR"/>
        </w:rPr>
        <w:t>(tablica_frekvencija</w:t>
      </w:r>
      <w:r w:rsidRPr="000837F2">
        <w:rPr>
          <w:rStyle w:val="OperatorTok"/>
          <w:lang w:val="hr-HR"/>
        </w:rPr>
        <w:t>$</w:t>
      </w:r>
      <w:r w:rsidRPr="000837F2">
        <w:rPr>
          <w:rStyle w:val="NormalTok"/>
          <w:lang w:val="hr-HR"/>
        </w:rPr>
        <w:t xml:space="preserve">Postotak, </w:t>
      </w:r>
      <w:r w:rsidRPr="000837F2">
        <w:rPr>
          <w:rStyle w:val="DataTypeTok"/>
          <w:lang w:val="hr-HR"/>
        </w:rPr>
        <w:t>decreasing =</w:t>
      </w:r>
      <w:r w:rsidRPr="000837F2">
        <w:rPr>
          <w:rStyle w:val="NormalTok"/>
          <w:lang w:val="hr-HR"/>
        </w:rPr>
        <w:t xml:space="preserve"> </w:t>
      </w:r>
      <w:r w:rsidRPr="000837F2">
        <w:rPr>
          <w:rStyle w:val="OtherTok"/>
          <w:lang w:val="hr-HR"/>
        </w:rPr>
        <w:t>TRUE</w:t>
      </w:r>
      <w:r w:rsidRPr="000837F2">
        <w:rPr>
          <w:rStyle w:val="NormalTok"/>
          <w:lang w:val="hr-HR"/>
        </w:rPr>
        <w:t>),]</w:t>
      </w:r>
      <w:r w:rsidRPr="000837F2">
        <w:rPr>
          <w:lang w:val="hr-HR"/>
        </w:rPr>
        <w:br/>
      </w:r>
      <w:r w:rsidRPr="000837F2">
        <w:rPr>
          <w:lang w:val="hr-HR"/>
        </w:rPr>
        <w:br/>
      </w:r>
      <w:r w:rsidRPr="000837F2">
        <w:rPr>
          <w:rStyle w:val="NormalTok"/>
          <w:lang w:val="hr-HR"/>
        </w:rPr>
        <w:t>tablica_frekvencija</w:t>
      </w:r>
      <w:r w:rsidRPr="000837F2">
        <w:rPr>
          <w:rStyle w:val="OperatorTok"/>
          <w:lang w:val="hr-HR"/>
        </w:rPr>
        <w:t>$</w:t>
      </w:r>
      <w:r w:rsidRPr="000837F2">
        <w:rPr>
          <w:rStyle w:val="NormalTok"/>
          <w:lang w:val="hr-HR"/>
        </w:rPr>
        <w:t>Kumulativni_postotak &lt;-</w:t>
      </w:r>
      <w:r w:rsidRPr="000837F2">
        <w:rPr>
          <w:rStyle w:val="StringTok"/>
          <w:lang w:val="hr-HR"/>
        </w:rPr>
        <w:t xml:space="preserve"> </w:t>
      </w:r>
      <w:r w:rsidRPr="000837F2">
        <w:rPr>
          <w:rStyle w:val="KeywordTok"/>
          <w:lang w:val="hr-HR"/>
        </w:rPr>
        <w:t>cumsum</w:t>
      </w:r>
      <w:r w:rsidRPr="000837F2">
        <w:rPr>
          <w:rStyle w:val="NormalTok"/>
          <w:lang w:val="hr-HR"/>
        </w:rPr>
        <w:t>(tablica_frekvencija</w:t>
      </w:r>
      <w:r w:rsidRPr="000837F2">
        <w:rPr>
          <w:rStyle w:val="OperatorTok"/>
          <w:lang w:val="hr-HR"/>
        </w:rPr>
        <w:t>$</w:t>
      </w:r>
      <w:r w:rsidRPr="000837F2">
        <w:rPr>
          <w:rStyle w:val="NormalTok"/>
          <w:lang w:val="hr-HR"/>
        </w:rPr>
        <w:t>Postotak)</w:t>
      </w:r>
      <w:r w:rsidRPr="000837F2">
        <w:rPr>
          <w:lang w:val="hr-HR"/>
        </w:rPr>
        <w:br/>
      </w:r>
      <w:r w:rsidRPr="000837F2">
        <w:rPr>
          <w:lang w:val="hr-HR"/>
        </w:rPr>
        <w:br/>
      </w:r>
    </w:p>
    <w:p w14:paraId="62A1E827" w14:textId="77777777" w:rsidR="00DF34D4" w:rsidRDefault="00DF34D4">
      <w:pPr>
        <w:spacing w:before="0" w:after="200" w:line="240" w:lineRule="auto"/>
        <w:rPr>
          <w:rStyle w:val="CommentTok"/>
          <w:lang w:val="hr-HR"/>
        </w:rPr>
      </w:pPr>
      <w:r>
        <w:rPr>
          <w:rStyle w:val="CommentTok"/>
          <w:lang w:val="hr-HR"/>
        </w:rPr>
        <w:br w:type="page"/>
      </w:r>
    </w:p>
    <w:p w14:paraId="6FCBF59D" w14:textId="19A4CEE5" w:rsidR="007341A4" w:rsidRPr="000837F2" w:rsidRDefault="005F7D16">
      <w:pPr>
        <w:pStyle w:val="SourceCode"/>
        <w:rPr>
          <w:lang w:val="hr-HR"/>
        </w:rPr>
      </w:pPr>
      <w:r w:rsidRPr="000837F2">
        <w:rPr>
          <w:rStyle w:val="CommentTok"/>
          <w:lang w:val="hr-HR"/>
        </w:rPr>
        <w:lastRenderedPageBreak/>
        <w:t>#ispis:</w:t>
      </w:r>
      <w:r w:rsidRPr="000837F2">
        <w:rPr>
          <w:lang w:val="hr-HR"/>
        </w:rPr>
        <w:br/>
      </w:r>
      <w:r w:rsidRPr="000837F2">
        <w:rPr>
          <w:rStyle w:val="KeywordTok"/>
          <w:lang w:val="hr-HR"/>
        </w:rPr>
        <w:t>format</w:t>
      </w:r>
      <w:r w:rsidRPr="000837F2">
        <w:rPr>
          <w:rStyle w:val="NormalTok"/>
          <w:lang w:val="hr-HR"/>
        </w:rPr>
        <w:t xml:space="preserve">(tablica_frekvencija, </w:t>
      </w:r>
      <w:r w:rsidRPr="000837F2">
        <w:rPr>
          <w:rStyle w:val="DataTypeTok"/>
          <w:lang w:val="hr-HR"/>
        </w:rPr>
        <w:t>digits=</w:t>
      </w:r>
      <w:r w:rsidRPr="000837F2">
        <w:rPr>
          <w:rStyle w:val="DecValTok"/>
          <w:lang w:val="hr-HR"/>
        </w:rPr>
        <w:t>3</w:t>
      </w:r>
      <w:r w:rsidRPr="000837F2">
        <w:rPr>
          <w:rStyle w:val="NormalTok"/>
          <w:lang w:val="hr-HR"/>
        </w:rPr>
        <w:t>)</w:t>
      </w:r>
    </w:p>
    <w:p w14:paraId="7E9A8670" w14:textId="77777777" w:rsidR="007341A4" w:rsidRPr="000837F2" w:rsidRDefault="005F7D16">
      <w:pPr>
        <w:pStyle w:val="SourceCode"/>
        <w:rPr>
          <w:lang w:val="hr-HR"/>
        </w:rPr>
      </w:pPr>
      <w:r w:rsidRPr="000837F2">
        <w:rPr>
          <w:rStyle w:val="VerbatimChar"/>
          <w:lang w:val="hr-HR"/>
        </w:rPr>
        <w:t>##       Boja_ociju Frekvencije Proporcije Postotak Kumulativni_postotak</w:t>
      </w:r>
      <w:r w:rsidRPr="000837F2">
        <w:rPr>
          <w:lang w:val="hr-HR"/>
        </w:rPr>
        <w:br/>
      </w:r>
      <w:r w:rsidRPr="000837F2">
        <w:rPr>
          <w:rStyle w:val="VerbatimChar"/>
          <w:lang w:val="hr-HR"/>
        </w:rPr>
        <w:t>## 4          brown          21     0.2414    24.14                 24.1</w:t>
      </w:r>
      <w:r w:rsidRPr="000837F2">
        <w:rPr>
          <w:lang w:val="hr-HR"/>
        </w:rPr>
        <w:br/>
      </w:r>
      <w:r w:rsidRPr="000837F2">
        <w:rPr>
          <w:rStyle w:val="VerbatimChar"/>
          <w:lang w:val="hr-HR"/>
        </w:rPr>
        <w:t>## 2           blue          19     0.2184    21.84                 46.0</w:t>
      </w:r>
      <w:r w:rsidRPr="000837F2">
        <w:rPr>
          <w:lang w:val="hr-HR"/>
        </w:rPr>
        <w:br/>
      </w:r>
      <w:r w:rsidRPr="000837F2">
        <w:rPr>
          <w:rStyle w:val="VerbatimChar"/>
          <w:lang w:val="hr-HR"/>
        </w:rPr>
        <w:t>## 15        yellow          11     0.1264    12.64                 58.6</w:t>
      </w:r>
      <w:r w:rsidRPr="000837F2">
        <w:rPr>
          <w:lang w:val="hr-HR"/>
        </w:rPr>
        <w:br/>
      </w:r>
      <w:r w:rsidRPr="000837F2">
        <w:rPr>
          <w:rStyle w:val="VerbatimChar"/>
          <w:lang w:val="hr-HR"/>
        </w:rPr>
        <w:t>## 1          black          10     0.1149    11.49                 70.1</w:t>
      </w:r>
      <w:r w:rsidRPr="000837F2">
        <w:rPr>
          <w:lang w:val="hr-HR"/>
        </w:rPr>
        <w:br/>
      </w:r>
      <w:r w:rsidRPr="000837F2">
        <w:rPr>
          <w:rStyle w:val="VerbatimChar"/>
          <w:lang w:val="hr-HR"/>
        </w:rPr>
        <w:t>## 9         orange           8     0.0920     9.20                 79.3</w:t>
      </w:r>
      <w:r w:rsidRPr="000837F2">
        <w:rPr>
          <w:lang w:val="hr-HR"/>
        </w:rPr>
        <w:br/>
      </w:r>
      <w:r w:rsidRPr="000837F2">
        <w:rPr>
          <w:rStyle w:val="VerbatimChar"/>
          <w:lang w:val="hr-HR"/>
        </w:rPr>
        <w:t>## 11           red           5     0.0575     5.75                 85.1</w:t>
      </w:r>
      <w:r w:rsidRPr="000837F2">
        <w:rPr>
          <w:lang w:val="hr-HR"/>
        </w:rPr>
        <w:br/>
      </w:r>
      <w:r w:rsidRPr="000837F2">
        <w:rPr>
          <w:rStyle w:val="VerbatimChar"/>
          <w:lang w:val="hr-HR"/>
        </w:rPr>
        <w:t>## 8          hazel           3     0.0345     3.45                 88.5</w:t>
      </w:r>
      <w:r w:rsidRPr="000837F2">
        <w:rPr>
          <w:lang w:val="hr-HR"/>
        </w:rPr>
        <w:br/>
      </w:r>
      <w:r w:rsidRPr="000837F2">
        <w:rPr>
          <w:rStyle w:val="VerbatimChar"/>
          <w:lang w:val="hr-HR"/>
        </w:rPr>
        <w:t>## 13       unknown           3     0.0345     3.45                 92.0</w:t>
      </w:r>
      <w:r w:rsidRPr="000837F2">
        <w:rPr>
          <w:lang w:val="hr-HR"/>
        </w:rPr>
        <w:br/>
      </w:r>
      <w:r w:rsidRPr="000837F2">
        <w:rPr>
          <w:rStyle w:val="VerbatimChar"/>
          <w:lang w:val="hr-HR"/>
        </w:rPr>
        <w:t>## 3      blue-gray           1     0.0115     1.15                 93.1</w:t>
      </w:r>
      <w:r w:rsidRPr="000837F2">
        <w:rPr>
          <w:lang w:val="hr-HR"/>
        </w:rPr>
        <w:br/>
      </w:r>
      <w:r w:rsidRPr="000837F2">
        <w:rPr>
          <w:rStyle w:val="VerbatimChar"/>
          <w:lang w:val="hr-HR"/>
        </w:rPr>
        <w:t>## 5           dark           1     0.0115     1.15                 94.3</w:t>
      </w:r>
      <w:r w:rsidRPr="000837F2">
        <w:rPr>
          <w:lang w:val="hr-HR"/>
        </w:rPr>
        <w:br/>
      </w:r>
      <w:r w:rsidRPr="000837F2">
        <w:rPr>
          <w:rStyle w:val="VerbatimChar"/>
          <w:lang w:val="hr-HR"/>
        </w:rPr>
        <w:t>## 6           gold           1     0.0115     1.15                 95.4</w:t>
      </w:r>
      <w:r w:rsidRPr="000837F2">
        <w:rPr>
          <w:lang w:val="hr-HR"/>
        </w:rPr>
        <w:br/>
      </w:r>
      <w:r w:rsidRPr="000837F2">
        <w:rPr>
          <w:rStyle w:val="VerbatimChar"/>
          <w:lang w:val="hr-HR"/>
        </w:rPr>
        <w:t>## 7  green, yellow           1     0.0115     1.15                 96.6</w:t>
      </w:r>
      <w:r w:rsidRPr="000837F2">
        <w:rPr>
          <w:lang w:val="hr-HR"/>
        </w:rPr>
        <w:br/>
      </w:r>
      <w:r w:rsidRPr="000837F2">
        <w:rPr>
          <w:rStyle w:val="VerbatimChar"/>
          <w:lang w:val="hr-HR"/>
        </w:rPr>
        <w:t>## 10          pink           1     0.0115     1.15                 97.7</w:t>
      </w:r>
      <w:r w:rsidRPr="000837F2">
        <w:rPr>
          <w:lang w:val="hr-HR"/>
        </w:rPr>
        <w:br/>
      </w:r>
      <w:r w:rsidRPr="000837F2">
        <w:rPr>
          <w:rStyle w:val="VerbatimChar"/>
          <w:lang w:val="hr-HR"/>
        </w:rPr>
        <w:t>## 12     red, blue           1     0.0115     1.15                 98.9</w:t>
      </w:r>
      <w:r w:rsidRPr="000837F2">
        <w:rPr>
          <w:lang w:val="hr-HR"/>
        </w:rPr>
        <w:br/>
      </w:r>
      <w:r w:rsidRPr="000837F2">
        <w:rPr>
          <w:rStyle w:val="VerbatimChar"/>
          <w:lang w:val="hr-HR"/>
        </w:rPr>
        <w:t>## 14         white           1     0.0115     1.15                100.0</w:t>
      </w:r>
    </w:p>
    <w:p w14:paraId="09246104" w14:textId="77777777" w:rsidR="007341A4" w:rsidRPr="000837F2" w:rsidRDefault="005F7D16">
      <w:pPr>
        <w:pStyle w:val="FirstParagraph"/>
        <w:rPr>
          <w:lang w:val="hr-HR"/>
        </w:rPr>
      </w:pPr>
      <w:r w:rsidRPr="000837F2">
        <w:rPr>
          <w:lang w:val="hr-HR"/>
        </w:rPr>
        <w:t>Razdioba frekvencija kategorijskih varijabli grafički se može prikazati pomoću stupčastog dijagrama.</w:t>
      </w:r>
    </w:p>
    <w:p w14:paraId="53AA8056" w14:textId="3C6D5BB3" w:rsidR="007341A4" w:rsidRPr="000837F2" w:rsidRDefault="005F7D16">
      <w:pPr>
        <w:pStyle w:val="SourceCode"/>
        <w:rPr>
          <w:lang w:val="hr-HR"/>
        </w:rPr>
      </w:pPr>
      <w:r w:rsidRPr="000837F2">
        <w:rPr>
          <w:rStyle w:val="KeywordTok"/>
          <w:lang w:val="hr-HR"/>
        </w:rPr>
        <w:t>par</w:t>
      </w:r>
      <w:r w:rsidRPr="000837F2">
        <w:rPr>
          <w:rStyle w:val="NormalTok"/>
          <w:lang w:val="hr-HR"/>
        </w:rPr>
        <w:t>(</w:t>
      </w:r>
      <w:r w:rsidRPr="000837F2">
        <w:rPr>
          <w:rStyle w:val="DataTypeTok"/>
          <w:lang w:val="hr-HR"/>
        </w:rPr>
        <w:t>mar=</w:t>
      </w:r>
      <w:r w:rsidRPr="000837F2">
        <w:rPr>
          <w:rStyle w:val="KeywordTok"/>
          <w:lang w:val="hr-HR"/>
        </w:rPr>
        <w:t>c</w:t>
      </w:r>
      <w:r w:rsidRPr="000837F2">
        <w:rPr>
          <w:rStyle w:val="NormalTok"/>
          <w:lang w:val="hr-HR"/>
        </w:rPr>
        <w:t>(</w:t>
      </w:r>
      <w:r w:rsidRPr="000837F2">
        <w:rPr>
          <w:rStyle w:val="DecValTok"/>
          <w:lang w:val="hr-HR"/>
        </w:rPr>
        <w:t>4</w:t>
      </w:r>
      <w:r w:rsidRPr="000837F2">
        <w:rPr>
          <w:rStyle w:val="NormalTok"/>
          <w:lang w:val="hr-HR"/>
        </w:rPr>
        <w:t>,</w:t>
      </w:r>
      <w:r w:rsidRPr="000837F2">
        <w:rPr>
          <w:rStyle w:val="DecValTok"/>
          <w:lang w:val="hr-HR"/>
        </w:rPr>
        <w:t>7</w:t>
      </w:r>
      <w:r w:rsidRPr="000837F2">
        <w:rPr>
          <w:rStyle w:val="NormalTok"/>
          <w:lang w:val="hr-HR"/>
        </w:rPr>
        <w:t>,</w:t>
      </w:r>
      <w:r w:rsidRPr="000837F2">
        <w:rPr>
          <w:rStyle w:val="DecValTok"/>
          <w:lang w:val="hr-HR"/>
        </w:rPr>
        <w:t>4</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CommentTok"/>
          <w:lang w:val="hr-HR"/>
        </w:rPr>
        <w:t>#definira redom, donju, lijevu, gornju i desnu marginu, bez ovoga se odrežu nazivi na pojedinim vrijednostima osi y</w:t>
      </w:r>
      <w:r w:rsidRPr="000837F2">
        <w:rPr>
          <w:lang w:val="hr-HR"/>
        </w:rPr>
        <w:br/>
      </w:r>
      <w:r w:rsidRPr="000837F2">
        <w:rPr>
          <w:lang w:val="hr-HR"/>
        </w:rPr>
        <w:br/>
      </w:r>
      <w:r w:rsidRPr="000837F2">
        <w:rPr>
          <w:rStyle w:val="KeywordTok"/>
          <w:lang w:val="hr-HR"/>
        </w:rPr>
        <w:t>barplot</w:t>
      </w:r>
      <w:r w:rsidRPr="000837F2">
        <w:rPr>
          <w:rStyle w:val="NormalTok"/>
          <w:lang w:val="hr-HR"/>
        </w:rPr>
        <w:t>(tablica_frekvencija</w:t>
      </w:r>
      <w:r w:rsidRPr="000837F2">
        <w:rPr>
          <w:rStyle w:val="OperatorTok"/>
          <w:lang w:val="hr-HR"/>
        </w:rPr>
        <w:t>$</w:t>
      </w:r>
      <w:r w:rsidRPr="000837F2">
        <w:rPr>
          <w:rStyle w:val="NormalTok"/>
          <w:lang w:val="hr-HR"/>
        </w:rPr>
        <w:t xml:space="preserve">Frekvencije, </w:t>
      </w:r>
      <w:r w:rsidRPr="000837F2">
        <w:rPr>
          <w:rStyle w:val="DataTypeTok"/>
          <w:lang w:val="hr-HR"/>
        </w:rPr>
        <w:t>names.arg=</w:t>
      </w:r>
      <w:r w:rsidRPr="000837F2">
        <w:rPr>
          <w:rStyle w:val="NormalTok"/>
          <w:lang w:val="hr-HR"/>
        </w:rPr>
        <w:t>tablica_frekvencija</w:t>
      </w:r>
      <w:r w:rsidRPr="000837F2">
        <w:rPr>
          <w:rStyle w:val="OperatorTok"/>
          <w:lang w:val="hr-HR"/>
        </w:rPr>
        <w:t>$</w:t>
      </w:r>
      <w:r w:rsidRPr="000837F2">
        <w:rPr>
          <w:rStyle w:val="NormalTok"/>
          <w:lang w:val="hr-HR"/>
        </w:rPr>
        <w:t>Boja_ociju,</w:t>
      </w:r>
      <w:r w:rsidRPr="000837F2">
        <w:rPr>
          <w:lang w:val="hr-HR"/>
        </w:rPr>
        <w:br/>
      </w:r>
      <w:r w:rsidRPr="000837F2">
        <w:rPr>
          <w:rStyle w:val="NormalTok"/>
          <w:lang w:val="hr-HR"/>
        </w:rPr>
        <w:t xml:space="preserve">        </w:t>
      </w:r>
      <w:r w:rsidRPr="000837F2">
        <w:rPr>
          <w:rStyle w:val="DataTypeTok"/>
          <w:lang w:val="hr-HR"/>
        </w:rPr>
        <w:t>las=</w:t>
      </w:r>
      <w:r w:rsidRPr="000837F2">
        <w:rPr>
          <w:rStyle w:val="DecValTok"/>
          <w:lang w:val="hr-HR"/>
        </w:rPr>
        <w:t>1</w:t>
      </w:r>
      <w:r w:rsidRPr="000837F2">
        <w:rPr>
          <w:rStyle w:val="NormalTok"/>
          <w:lang w:val="hr-HR"/>
        </w:rPr>
        <w:t xml:space="preserve">, </w:t>
      </w:r>
      <w:r w:rsidRPr="000837F2">
        <w:rPr>
          <w:rStyle w:val="DataTypeTok"/>
          <w:lang w:val="hr-HR"/>
        </w:rPr>
        <w:t>horiz =</w:t>
      </w:r>
      <w:r w:rsidRPr="000837F2">
        <w:rPr>
          <w:rStyle w:val="NormalTok"/>
          <w:lang w:val="hr-HR"/>
        </w:rPr>
        <w:t xml:space="preserve"> T,</w:t>
      </w:r>
      <w:r w:rsidRPr="000837F2">
        <w:rPr>
          <w:lang w:val="hr-HR"/>
        </w:rPr>
        <w:br/>
      </w:r>
      <w:r w:rsidRPr="000837F2">
        <w:rPr>
          <w:rStyle w:val="NormalTok"/>
          <w:lang w:val="hr-HR"/>
        </w:rPr>
        <w:t xml:space="preserve">        </w:t>
      </w:r>
      <w:r w:rsidRPr="000837F2">
        <w:rPr>
          <w:rStyle w:val="DataTypeTok"/>
          <w:lang w:val="hr-HR"/>
        </w:rPr>
        <w:t>main =</w:t>
      </w:r>
      <w:r w:rsidRPr="000837F2">
        <w:rPr>
          <w:rStyle w:val="NormalTok"/>
          <w:lang w:val="hr-HR"/>
        </w:rPr>
        <w:t xml:space="preserve"> </w:t>
      </w:r>
      <w:r w:rsidRPr="000837F2">
        <w:rPr>
          <w:rStyle w:val="StringTok"/>
          <w:lang w:val="hr-HR"/>
        </w:rPr>
        <w:t>"Dijagram f</w:t>
      </w:r>
      <w:r w:rsidR="00DF34D4">
        <w:rPr>
          <w:rStyle w:val="StringTok"/>
          <w:lang w:val="hr-HR"/>
        </w:rPr>
        <w:t>rekvencija boja očiju</w:t>
      </w:r>
      <w:r w:rsidRPr="000837F2">
        <w:rPr>
          <w:rStyle w:val="CharTok"/>
          <w:lang w:val="hr-HR"/>
        </w:rPr>
        <w:t>\n</w:t>
      </w:r>
      <w:r w:rsidRPr="000837F2">
        <w:rPr>
          <w:rStyle w:val="StringTok"/>
          <w:lang w:val="hr-HR"/>
        </w:rPr>
        <w:t>populacije iz Star Warsa"</w:t>
      </w:r>
      <w:r w:rsidRPr="000837F2">
        <w:rPr>
          <w:rStyle w:val="NormalTok"/>
          <w:lang w:val="hr-HR"/>
        </w:rPr>
        <w:t xml:space="preserve">, </w:t>
      </w:r>
      <w:r w:rsidRPr="000837F2">
        <w:rPr>
          <w:lang w:val="hr-HR"/>
        </w:rPr>
        <w:br/>
      </w:r>
      <w:r w:rsidRPr="000837F2">
        <w:rPr>
          <w:rStyle w:val="NormalTok"/>
          <w:lang w:val="hr-HR"/>
        </w:rPr>
        <w:t xml:space="preserve">        </w:t>
      </w:r>
      <w:r w:rsidRPr="000837F2">
        <w:rPr>
          <w:rStyle w:val="DataTypeTok"/>
          <w:lang w:val="hr-HR"/>
        </w:rPr>
        <w:t>xlab=</w:t>
      </w:r>
      <w:r w:rsidRPr="000837F2">
        <w:rPr>
          <w:rStyle w:val="StringTok"/>
          <w:lang w:val="hr-HR"/>
        </w:rPr>
        <w:t>"Frekvencija"</w:t>
      </w:r>
      <w:r w:rsidRPr="000837F2">
        <w:rPr>
          <w:rStyle w:val="NormalTok"/>
          <w:lang w:val="hr-HR"/>
        </w:rPr>
        <w:t xml:space="preserve">, </w:t>
      </w:r>
      <w:r w:rsidRPr="000837F2">
        <w:rPr>
          <w:rStyle w:val="DataTypeTok"/>
          <w:lang w:val="hr-HR"/>
        </w:rPr>
        <w:t>xlim=</w:t>
      </w:r>
      <w:r w:rsidRPr="000837F2">
        <w:rPr>
          <w:rStyle w:val="KeywordTok"/>
          <w:lang w:val="hr-HR"/>
        </w:rPr>
        <w:t>c</w:t>
      </w:r>
      <w:r w:rsidRPr="000837F2">
        <w:rPr>
          <w:rStyle w:val="NormalTok"/>
          <w:lang w:val="hr-HR"/>
        </w:rPr>
        <w:t>(</w:t>
      </w:r>
      <w:r w:rsidRPr="000837F2">
        <w:rPr>
          <w:rStyle w:val="DecValTok"/>
          <w:lang w:val="hr-HR"/>
        </w:rPr>
        <w:t>0</w:t>
      </w:r>
      <w:r w:rsidRPr="000837F2">
        <w:rPr>
          <w:rStyle w:val="NormalTok"/>
          <w:lang w:val="hr-HR"/>
        </w:rPr>
        <w:t>,</w:t>
      </w:r>
      <w:r w:rsidRPr="000837F2">
        <w:rPr>
          <w:rStyle w:val="DecValTok"/>
          <w:lang w:val="hr-HR"/>
        </w:rPr>
        <w:t>25</w:t>
      </w:r>
      <w:r w:rsidRPr="000837F2">
        <w:rPr>
          <w:rStyle w:val="NormalTok"/>
          <w:lang w:val="hr-HR"/>
        </w:rPr>
        <w:t xml:space="preserve">), </w:t>
      </w:r>
      <w:r w:rsidRPr="000837F2">
        <w:rPr>
          <w:rStyle w:val="DataTypeTok"/>
          <w:lang w:val="hr-HR"/>
        </w:rPr>
        <w:t>cex=</w:t>
      </w:r>
      <w:r w:rsidRPr="000837F2">
        <w:rPr>
          <w:rStyle w:val="FloatTok"/>
          <w:lang w:val="hr-HR"/>
        </w:rPr>
        <w:t>0.8</w:t>
      </w:r>
      <w:r w:rsidRPr="000837F2">
        <w:rPr>
          <w:rStyle w:val="NormalTok"/>
          <w:lang w:val="hr-HR"/>
        </w:rPr>
        <w:t xml:space="preserve">, </w:t>
      </w:r>
      <w:r w:rsidRPr="000837F2">
        <w:rPr>
          <w:rStyle w:val="DataTypeTok"/>
          <w:lang w:val="hr-HR"/>
        </w:rPr>
        <w:t>cex.axis =</w:t>
      </w:r>
      <w:r w:rsidRPr="000837F2">
        <w:rPr>
          <w:rStyle w:val="NormalTok"/>
          <w:lang w:val="hr-HR"/>
        </w:rPr>
        <w:t xml:space="preserve"> </w:t>
      </w:r>
      <w:r w:rsidRPr="000837F2">
        <w:rPr>
          <w:rStyle w:val="FloatTok"/>
          <w:lang w:val="hr-HR"/>
        </w:rPr>
        <w:t>0.9</w:t>
      </w:r>
      <w:r w:rsidRPr="000837F2">
        <w:rPr>
          <w:rStyle w:val="NormalTok"/>
          <w:lang w:val="hr-HR"/>
        </w:rPr>
        <w:t>)</w:t>
      </w:r>
    </w:p>
    <w:p w14:paraId="4F0A51B0" w14:textId="77777777" w:rsidR="007341A4" w:rsidRPr="000837F2" w:rsidRDefault="005F7D16" w:rsidP="00DF34D4">
      <w:pPr>
        <w:pStyle w:val="FirstParagraph"/>
        <w:jc w:val="center"/>
        <w:rPr>
          <w:lang w:val="hr-HR"/>
        </w:rPr>
      </w:pPr>
      <w:r w:rsidRPr="000837F2">
        <w:rPr>
          <w:noProof/>
          <w:lang w:val="en-GB" w:eastAsia="en-GB"/>
        </w:rPr>
        <w:drawing>
          <wp:inline distT="0" distB="0" distL="0" distR="0" wp14:anchorId="6C2C6CE8" wp14:editId="416321BE">
            <wp:extent cx="4161600" cy="333000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321-1.png"/>
                    <pic:cNvPicPr>
                      <a:picLocks noChangeAspect="1" noChangeArrowheads="1"/>
                    </pic:cNvPicPr>
                  </pic:nvPicPr>
                  <pic:blipFill>
                    <a:blip r:embed="rId88"/>
                    <a:stretch>
                      <a:fillRect/>
                    </a:stretch>
                  </pic:blipFill>
                  <pic:spPr bwMode="auto">
                    <a:xfrm>
                      <a:off x="0" y="0"/>
                      <a:ext cx="4161600" cy="3330000"/>
                    </a:xfrm>
                    <a:prstGeom prst="rect">
                      <a:avLst/>
                    </a:prstGeom>
                    <a:noFill/>
                    <a:ln w="9525">
                      <a:noFill/>
                      <a:headEnd/>
                      <a:tailEnd/>
                    </a:ln>
                  </pic:spPr>
                </pic:pic>
              </a:graphicData>
            </a:graphic>
          </wp:inline>
        </w:drawing>
      </w:r>
    </w:p>
    <w:p w14:paraId="59EC9CBC" w14:textId="77777777" w:rsidR="007341A4" w:rsidRPr="000837F2" w:rsidRDefault="005F7D16">
      <w:pPr>
        <w:pStyle w:val="Tijeloteksta"/>
        <w:rPr>
          <w:lang w:val="hr-HR"/>
        </w:rPr>
      </w:pPr>
      <w:r w:rsidRPr="000837F2">
        <w:rPr>
          <w:lang w:val="hr-HR"/>
        </w:rPr>
        <w:lastRenderedPageBreak/>
        <w:t xml:space="preserve">Dijagram frekvencija može se prikazati i drugim načinima, npr. dijagramom “stabljika-list” (engl. </w:t>
      </w:r>
      <w:r w:rsidRPr="000837F2">
        <w:rPr>
          <w:i/>
          <w:lang w:val="hr-HR"/>
        </w:rPr>
        <w:t>stem and leaf plot</w:t>
      </w:r>
      <w:r w:rsidRPr="000837F2">
        <w:rPr>
          <w:lang w:val="hr-HR"/>
        </w:rPr>
        <w:t xml:space="preserve">) i strukturnim krugom (engl. </w:t>
      </w:r>
      <w:r w:rsidRPr="000837F2">
        <w:rPr>
          <w:i/>
          <w:lang w:val="hr-HR"/>
        </w:rPr>
        <w:t>pie chart</w:t>
      </w:r>
      <w:r w:rsidRPr="000837F2">
        <w:rPr>
          <w:lang w:val="hr-HR"/>
        </w:rPr>
        <w:t>).</w:t>
      </w:r>
    </w:p>
    <w:p w14:paraId="6545C34B" w14:textId="77777777" w:rsidR="007341A4" w:rsidRPr="000837F2" w:rsidRDefault="005F7D16">
      <w:pPr>
        <w:pStyle w:val="Tijeloteksta"/>
        <w:rPr>
          <w:lang w:val="hr-HR"/>
        </w:rPr>
      </w:pPr>
      <w:r w:rsidRPr="000837F2">
        <w:rPr>
          <w:b/>
          <w:lang w:val="hr-HR"/>
        </w:rPr>
        <w:t>Dijagram „stabljika - list”</w:t>
      </w:r>
      <w:r w:rsidRPr="000837F2">
        <w:rPr>
          <w:lang w:val="hr-HR"/>
        </w:rPr>
        <w:t xml:space="preserve"> ili S-L dijagram (engl. </w:t>
      </w:r>
      <w:r w:rsidRPr="000837F2">
        <w:rPr>
          <w:i/>
          <w:lang w:val="hr-HR"/>
        </w:rPr>
        <w:t>stem leaf</w:t>
      </w:r>
      <w:r w:rsidRPr="000837F2">
        <w:rPr>
          <w:lang w:val="hr-HR"/>
        </w:rPr>
        <w:t>) koristi se za prikaz numeričkih varijabli u grafičkom obliku na način da se svaka vrijednost rastavi na stabljiku (prva znamenka ili prvih nekoliko znamenki) i na list (zadnja znamenki ili zadnjih nekoliko znamenki). Takav prikaz pomaže u vizualizaciji razdiobe numeričke varijable.</w:t>
      </w:r>
    </w:p>
    <w:p w14:paraId="4061FCC5" w14:textId="77777777" w:rsidR="007341A4" w:rsidRPr="000837F2" w:rsidRDefault="005F7D16">
      <w:pPr>
        <w:pStyle w:val="Tijeloteksta"/>
        <w:rPr>
          <w:lang w:val="hr-HR"/>
        </w:rPr>
      </w:pPr>
      <w:r w:rsidRPr="000837F2">
        <w:rPr>
          <w:lang w:val="hr-HR"/>
        </w:rPr>
        <w:t>Na primjer, niz brojeva 28, 19, 22, 30, 25, 31, 18, 27, 30, 24 bismo rastavili tako da prva znamenka ide u stabljiku, a zadnja u list:</w:t>
      </w:r>
    </w:p>
    <w:p w14:paraId="2DD1CCB8" w14:textId="785F6D5A" w:rsidR="007341A4" w:rsidRPr="000837F2" w:rsidRDefault="00DF34D4" w:rsidP="00DF34D4">
      <w:pPr>
        <w:pStyle w:val="Tijeloteksta"/>
        <w:ind w:left="720"/>
        <w:rPr>
          <w:lang w:val="hr-HR"/>
        </w:rPr>
      </w:pPr>
      <w:r>
        <w:rPr>
          <w:lang w:val="hr-HR"/>
        </w:rPr>
        <w:t xml:space="preserve"> </w:t>
      </w:r>
      <w:r w:rsidRPr="000837F2">
        <w:rPr>
          <w:lang w:val="hr-HR"/>
        </w:rPr>
        <w:t>S</w:t>
      </w:r>
      <w:r w:rsidR="005F7D16" w:rsidRPr="000837F2">
        <w:rPr>
          <w:lang w:val="hr-HR"/>
        </w:rPr>
        <w:t>tabljika</w:t>
      </w:r>
      <w:r>
        <w:rPr>
          <w:lang w:val="hr-HR"/>
        </w:rPr>
        <w:t xml:space="preserve"> </w:t>
      </w:r>
      <w:r w:rsidR="005F7D16" w:rsidRPr="000837F2">
        <w:rPr>
          <w:lang w:val="hr-HR"/>
        </w:rPr>
        <w:t>|</w:t>
      </w:r>
      <w:r>
        <w:rPr>
          <w:lang w:val="hr-HR"/>
        </w:rPr>
        <w:t xml:space="preserve"> </w:t>
      </w:r>
      <w:r w:rsidR="005F7D16" w:rsidRPr="000837F2">
        <w:rPr>
          <w:lang w:val="hr-HR"/>
        </w:rPr>
        <w:t>list</w:t>
      </w:r>
      <w:r>
        <w:rPr>
          <w:lang w:val="hr-HR"/>
        </w:rPr>
        <w:br/>
        <w:t xml:space="preserve">             </w:t>
      </w:r>
      <w:r w:rsidR="005F7D16" w:rsidRPr="000837F2">
        <w:rPr>
          <w:lang w:val="hr-HR"/>
        </w:rPr>
        <w:t>1|98</w:t>
      </w:r>
      <w:r w:rsidR="005F7D16" w:rsidRPr="000837F2">
        <w:rPr>
          <w:lang w:val="hr-HR"/>
        </w:rPr>
        <w:br/>
      </w:r>
      <w:r>
        <w:rPr>
          <w:lang w:val="hr-HR"/>
        </w:rPr>
        <w:t xml:space="preserve">             </w:t>
      </w:r>
      <w:r w:rsidR="005F7D16" w:rsidRPr="000837F2">
        <w:rPr>
          <w:lang w:val="hr-HR"/>
        </w:rPr>
        <w:t>2|82574</w:t>
      </w:r>
      <w:r w:rsidR="005F7D16" w:rsidRPr="000837F2">
        <w:rPr>
          <w:lang w:val="hr-HR"/>
        </w:rPr>
        <w:br/>
      </w:r>
      <w:r>
        <w:rPr>
          <w:lang w:val="hr-HR"/>
        </w:rPr>
        <w:t xml:space="preserve">             </w:t>
      </w:r>
      <w:r w:rsidR="005F7D16" w:rsidRPr="000837F2">
        <w:rPr>
          <w:lang w:val="hr-HR"/>
        </w:rPr>
        <w:t>3|010</w:t>
      </w:r>
    </w:p>
    <w:p w14:paraId="64A779C5" w14:textId="77777777" w:rsidR="007341A4" w:rsidRPr="000837F2" w:rsidRDefault="005F7D16">
      <w:pPr>
        <w:pStyle w:val="Tijeloteksta"/>
        <w:rPr>
          <w:lang w:val="hr-HR"/>
        </w:rPr>
      </w:pPr>
      <w:r w:rsidRPr="000837F2">
        <w:rPr>
          <w:lang w:val="hr-HR"/>
        </w:rPr>
        <w:t xml:space="preserve">Primjer dijagrama stabljika-list nad podacima o visini pojedinaca iz podatkovnog okvira </w:t>
      </w:r>
      <w:r w:rsidRPr="000837F2">
        <w:rPr>
          <w:rStyle w:val="VerbatimChar"/>
          <w:lang w:val="hr-HR"/>
        </w:rPr>
        <w:t>starwars</w:t>
      </w:r>
      <w:r w:rsidRPr="000837F2">
        <w:rPr>
          <w:lang w:val="hr-HR"/>
        </w:rPr>
        <w:t>:</w:t>
      </w:r>
    </w:p>
    <w:p w14:paraId="07F76CFC" w14:textId="77777777" w:rsidR="007341A4" w:rsidRPr="000837F2" w:rsidRDefault="005F7D16">
      <w:pPr>
        <w:pStyle w:val="SourceCode"/>
        <w:rPr>
          <w:lang w:val="hr-HR"/>
        </w:rPr>
      </w:pPr>
      <w:r w:rsidRPr="000837F2">
        <w:rPr>
          <w:rStyle w:val="KeywordTok"/>
          <w:lang w:val="hr-HR"/>
        </w:rPr>
        <w:t>stem</w:t>
      </w:r>
      <w:r w:rsidRPr="000837F2">
        <w:rPr>
          <w:rStyle w:val="NormalTok"/>
          <w:lang w:val="hr-HR"/>
        </w:rPr>
        <w:t>(starwars</w:t>
      </w:r>
      <w:r w:rsidRPr="000837F2">
        <w:rPr>
          <w:rStyle w:val="OperatorTok"/>
          <w:lang w:val="hr-HR"/>
        </w:rPr>
        <w:t>$</w:t>
      </w:r>
      <w:r w:rsidRPr="000837F2">
        <w:rPr>
          <w:rStyle w:val="NormalTok"/>
          <w:lang w:val="hr-HR"/>
        </w:rPr>
        <w:t>height)</w:t>
      </w:r>
    </w:p>
    <w:p w14:paraId="3A1CC109" w14:textId="09E607ED" w:rsidR="007341A4" w:rsidRPr="000837F2" w:rsidRDefault="005F7D16">
      <w:pPr>
        <w:pStyle w:val="SourceCode"/>
        <w:rPr>
          <w:lang w:val="hr-HR"/>
        </w:rPr>
      </w:pPr>
      <w:r w:rsidRPr="000837F2">
        <w:rPr>
          <w:rStyle w:val="VerbatimChar"/>
          <w:lang w:val="hr-HR"/>
        </w:rPr>
        <w:t>##   The decimal point is 1 digit(s) to the right of the |</w:t>
      </w:r>
      <w:r w:rsidRPr="000837F2">
        <w:rPr>
          <w:lang w:val="hr-HR"/>
        </w:rPr>
        <w:br/>
      </w:r>
      <w:r w:rsidRPr="000837F2">
        <w:rPr>
          <w:rStyle w:val="VerbatimChar"/>
          <w:lang w:val="hr-HR"/>
        </w:rPr>
        <w:t xml:space="preserve">## </w:t>
      </w:r>
      <w:r w:rsidRPr="000837F2">
        <w:rPr>
          <w:lang w:val="hr-HR"/>
        </w:rPr>
        <w:br/>
      </w:r>
      <w:r w:rsidRPr="000837F2">
        <w:rPr>
          <w:rStyle w:val="VerbatimChar"/>
          <w:lang w:val="hr-HR"/>
        </w:rPr>
        <w:t>##    6 | 69</w:t>
      </w:r>
      <w:r w:rsidRPr="000837F2">
        <w:rPr>
          <w:lang w:val="hr-HR"/>
        </w:rPr>
        <w:br/>
      </w:r>
      <w:r w:rsidRPr="000837F2">
        <w:rPr>
          <w:rStyle w:val="VerbatimChar"/>
          <w:lang w:val="hr-HR"/>
        </w:rPr>
        <w:t>##    8 | 84667</w:t>
      </w:r>
      <w:r w:rsidRPr="000837F2">
        <w:rPr>
          <w:lang w:val="hr-HR"/>
        </w:rPr>
        <w:br/>
      </w:r>
      <w:r w:rsidRPr="000837F2">
        <w:rPr>
          <w:rStyle w:val="VerbatimChar"/>
          <w:lang w:val="hr-HR"/>
        </w:rPr>
        <w:t>##   10 | 2</w:t>
      </w:r>
      <w:r w:rsidRPr="000837F2">
        <w:rPr>
          <w:lang w:val="hr-HR"/>
        </w:rPr>
        <w:br/>
      </w:r>
      <w:r w:rsidRPr="000837F2">
        <w:rPr>
          <w:rStyle w:val="VerbatimChar"/>
          <w:lang w:val="hr-HR"/>
        </w:rPr>
        <w:t>##   12 | 27</w:t>
      </w:r>
      <w:r w:rsidRPr="000837F2">
        <w:rPr>
          <w:lang w:val="hr-HR"/>
        </w:rPr>
        <w:br/>
      </w:r>
      <w:r w:rsidRPr="000837F2">
        <w:rPr>
          <w:rStyle w:val="VerbatimChar"/>
          <w:lang w:val="hr-HR"/>
        </w:rPr>
        <w:t>##   14 | 007</w:t>
      </w:r>
      <w:r w:rsidRPr="000837F2">
        <w:rPr>
          <w:lang w:val="hr-HR"/>
        </w:rPr>
        <w:br/>
      </w:r>
      <w:r w:rsidRPr="000837F2">
        <w:rPr>
          <w:rStyle w:val="VerbatimChar"/>
          <w:lang w:val="hr-HR"/>
        </w:rPr>
        <w:t>##   16 | 0335556778000012355578888</w:t>
      </w:r>
      <w:r w:rsidRPr="000837F2">
        <w:rPr>
          <w:lang w:val="hr-HR"/>
        </w:rPr>
        <w:br/>
      </w:r>
      <w:r w:rsidRPr="000837F2">
        <w:rPr>
          <w:rStyle w:val="VerbatimChar"/>
          <w:lang w:val="hr-HR"/>
        </w:rPr>
        <w:t>##   18 | 00000233333334588888011133366688</w:t>
      </w:r>
      <w:r w:rsidRPr="000837F2">
        <w:rPr>
          <w:lang w:val="hr-HR"/>
        </w:rPr>
        <w:br/>
      </w:r>
      <w:r w:rsidRPr="000837F2">
        <w:rPr>
          <w:rStyle w:val="VerbatimChar"/>
          <w:lang w:val="hr-HR"/>
        </w:rPr>
        <w:t>##   20 | 026636</w:t>
      </w:r>
      <w:r w:rsidRPr="000837F2">
        <w:rPr>
          <w:lang w:val="hr-HR"/>
        </w:rPr>
        <w:br/>
      </w:r>
      <w:r w:rsidRPr="000837F2">
        <w:rPr>
          <w:rStyle w:val="VerbatimChar"/>
          <w:lang w:val="hr-HR"/>
        </w:rPr>
        <w:t>##   22 | 4894</w:t>
      </w:r>
      <w:r w:rsidRPr="000837F2">
        <w:rPr>
          <w:lang w:val="hr-HR"/>
        </w:rPr>
        <w:br/>
      </w:r>
      <w:r w:rsidRPr="000837F2">
        <w:rPr>
          <w:rStyle w:val="VerbatimChar"/>
          <w:lang w:val="hr-HR"/>
        </w:rPr>
        <w:t xml:space="preserve">##   24 | </w:t>
      </w:r>
      <w:r w:rsidRPr="000837F2">
        <w:rPr>
          <w:lang w:val="hr-HR"/>
        </w:rPr>
        <w:br/>
      </w:r>
      <w:r w:rsidRPr="000837F2">
        <w:rPr>
          <w:rStyle w:val="VerbatimChar"/>
          <w:lang w:val="hr-HR"/>
        </w:rPr>
        <w:t>##   26 | 4</w:t>
      </w:r>
    </w:p>
    <w:p w14:paraId="7C2646AA" w14:textId="77777777" w:rsidR="007341A4" w:rsidRPr="000837F2" w:rsidRDefault="005F7D16">
      <w:pPr>
        <w:pStyle w:val="FirstParagraph"/>
        <w:rPr>
          <w:lang w:val="hr-HR"/>
        </w:rPr>
      </w:pPr>
      <w:r w:rsidRPr="000837F2">
        <w:rPr>
          <w:lang w:val="hr-HR"/>
        </w:rPr>
        <w:t>Možemo zaključiti da se visine pojedinaca iz Star Warsa kreću u rasponu od 66 do 264 cm, a naviše je onih koji su visoki između 180 i 200cm.</w:t>
      </w:r>
    </w:p>
    <w:p w14:paraId="6371E423" w14:textId="77777777" w:rsidR="007341A4" w:rsidRPr="000837F2" w:rsidRDefault="005F7D16">
      <w:pPr>
        <w:pStyle w:val="Tijeloteksta"/>
        <w:rPr>
          <w:lang w:val="hr-HR"/>
        </w:rPr>
      </w:pPr>
      <w:r w:rsidRPr="000837F2">
        <w:rPr>
          <w:b/>
          <w:lang w:val="hr-HR"/>
        </w:rPr>
        <w:t>Strukturni krug</w:t>
      </w:r>
      <w:r w:rsidRPr="000837F2">
        <w:rPr>
          <w:lang w:val="hr-HR"/>
        </w:rPr>
        <w:t xml:space="preserve"> (engl. </w:t>
      </w:r>
      <w:r w:rsidRPr="000837F2">
        <w:rPr>
          <w:i/>
          <w:lang w:val="hr-HR"/>
        </w:rPr>
        <w:t>pie chart</w:t>
      </w:r>
      <w:r w:rsidRPr="000837F2">
        <w:rPr>
          <w:lang w:val="hr-HR"/>
        </w:rPr>
        <w:t>) je kružna grafika za prikaz frekvencija kategorijske varijable. Krug se dijeli na kružne isječke čija veličina predstavlja udjel određene kategorije u populaciji.</w:t>
      </w:r>
    </w:p>
    <w:p w14:paraId="234A00A3" w14:textId="77777777" w:rsidR="007341A4" w:rsidRPr="000837F2" w:rsidRDefault="005F7D16">
      <w:pPr>
        <w:pStyle w:val="SourceCode"/>
        <w:rPr>
          <w:lang w:val="hr-HR"/>
        </w:rPr>
      </w:pPr>
      <w:r w:rsidRPr="000837F2">
        <w:rPr>
          <w:rStyle w:val="KeywordTok"/>
          <w:lang w:val="hr-HR"/>
        </w:rPr>
        <w:t>pie</w:t>
      </w:r>
      <w:r w:rsidRPr="000837F2">
        <w:rPr>
          <w:rStyle w:val="NormalTok"/>
          <w:lang w:val="hr-HR"/>
        </w:rPr>
        <w:t>(tablica_frekvencija</w:t>
      </w:r>
      <w:r w:rsidRPr="000837F2">
        <w:rPr>
          <w:rStyle w:val="OperatorTok"/>
          <w:lang w:val="hr-HR"/>
        </w:rPr>
        <w:t>$</w:t>
      </w:r>
      <w:r w:rsidRPr="000837F2">
        <w:rPr>
          <w:rStyle w:val="NormalTok"/>
          <w:lang w:val="hr-HR"/>
        </w:rPr>
        <w:t xml:space="preserve">Frekvencije, </w:t>
      </w:r>
      <w:r w:rsidRPr="000837F2">
        <w:rPr>
          <w:rStyle w:val="DataTypeTok"/>
          <w:lang w:val="hr-HR"/>
        </w:rPr>
        <w:t>labels =</w:t>
      </w:r>
      <w:r w:rsidRPr="000837F2">
        <w:rPr>
          <w:rStyle w:val="NormalTok"/>
          <w:lang w:val="hr-HR"/>
        </w:rPr>
        <w:t xml:space="preserve"> tablica_frekvencija</w:t>
      </w:r>
      <w:r w:rsidRPr="000837F2">
        <w:rPr>
          <w:rStyle w:val="OperatorTok"/>
          <w:lang w:val="hr-HR"/>
        </w:rPr>
        <w:t>$</w:t>
      </w:r>
      <w:r w:rsidRPr="000837F2">
        <w:rPr>
          <w:rStyle w:val="NormalTok"/>
          <w:lang w:val="hr-HR"/>
        </w:rPr>
        <w:t xml:space="preserve">Boja_ociju, </w:t>
      </w:r>
      <w:r w:rsidRPr="000837F2">
        <w:rPr>
          <w:rStyle w:val="DataTypeTok"/>
          <w:lang w:val="hr-HR"/>
        </w:rPr>
        <w:t>cex=</w:t>
      </w:r>
      <w:r w:rsidRPr="000837F2">
        <w:rPr>
          <w:rStyle w:val="FloatTok"/>
          <w:lang w:val="hr-HR"/>
        </w:rPr>
        <w:t>0.7</w:t>
      </w:r>
      <w:r w:rsidRPr="000837F2">
        <w:rPr>
          <w:rStyle w:val="NormalTok"/>
          <w:lang w:val="hr-HR"/>
        </w:rPr>
        <w:t xml:space="preserve">, </w:t>
      </w:r>
      <w:r w:rsidRPr="000837F2">
        <w:rPr>
          <w:rStyle w:val="DataTypeTok"/>
          <w:lang w:val="hr-HR"/>
        </w:rPr>
        <w:t>radius =</w:t>
      </w:r>
      <w:r w:rsidRPr="000837F2">
        <w:rPr>
          <w:rStyle w:val="NormalTok"/>
          <w:lang w:val="hr-HR"/>
        </w:rPr>
        <w:t xml:space="preserve"> </w:t>
      </w:r>
      <w:r w:rsidRPr="000837F2">
        <w:rPr>
          <w:rStyle w:val="FloatTok"/>
          <w:lang w:val="hr-HR"/>
        </w:rPr>
        <w:t>1.05</w:t>
      </w:r>
      <w:r w:rsidRPr="000837F2">
        <w:rPr>
          <w:rStyle w:val="NormalTok"/>
          <w:lang w:val="hr-HR"/>
        </w:rPr>
        <w:t>)</w:t>
      </w:r>
    </w:p>
    <w:p w14:paraId="69073299" w14:textId="77777777" w:rsidR="007341A4" w:rsidRPr="000837F2" w:rsidRDefault="005F7D16" w:rsidP="00DF34D4">
      <w:pPr>
        <w:pStyle w:val="FirstParagraph"/>
        <w:jc w:val="center"/>
        <w:rPr>
          <w:lang w:val="hr-HR"/>
        </w:rPr>
      </w:pPr>
      <w:r w:rsidRPr="000837F2">
        <w:rPr>
          <w:noProof/>
          <w:lang w:val="en-GB" w:eastAsia="en-GB"/>
        </w:rPr>
        <w:lastRenderedPageBreak/>
        <w:drawing>
          <wp:inline distT="0" distB="0" distL="0" distR="0" wp14:anchorId="5DC48E1B" wp14:editId="7E82BED7">
            <wp:extent cx="4152265" cy="231425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323-1.png"/>
                    <pic:cNvPicPr>
                      <a:picLocks noChangeAspect="1" noChangeArrowheads="1"/>
                    </pic:cNvPicPr>
                  </pic:nvPicPr>
                  <pic:blipFill rotWithShape="1">
                    <a:blip r:embed="rId89"/>
                    <a:srcRect l="10104" t="17783" b="19587"/>
                    <a:stretch/>
                  </pic:blipFill>
                  <pic:spPr bwMode="auto">
                    <a:xfrm>
                      <a:off x="0" y="0"/>
                      <a:ext cx="4153286" cy="2314826"/>
                    </a:xfrm>
                    <a:prstGeom prst="rect">
                      <a:avLst/>
                    </a:prstGeom>
                    <a:noFill/>
                    <a:ln>
                      <a:noFill/>
                    </a:ln>
                    <a:extLst>
                      <a:ext uri="{53640926-AAD7-44D8-BBD7-CCE9431645EC}">
                        <a14:shadowObscured xmlns:a14="http://schemas.microsoft.com/office/drawing/2010/main"/>
                      </a:ext>
                    </a:extLst>
                  </pic:spPr>
                </pic:pic>
              </a:graphicData>
            </a:graphic>
          </wp:inline>
        </w:drawing>
      </w:r>
    </w:p>
    <w:p w14:paraId="542CF910" w14:textId="77777777" w:rsidR="007341A4" w:rsidRPr="000837F2" w:rsidRDefault="005F7D16">
      <w:pPr>
        <w:pStyle w:val="Tijeloteksta"/>
        <w:rPr>
          <w:lang w:val="hr-HR"/>
        </w:rPr>
      </w:pPr>
      <w:r w:rsidRPr="000837F2">
        <w:rPr>
          <w:lang w:val="hr-HR"/>
        </w:rPr>
        <w:t>Uporaba strukturnih dijagrama se generalno ne preporučuje jer, osim u rijetkim slučajevima, ne pojašnjavaju dodatno informacije (što je primarna svrha grafičkoga prikaza) iz razloga što ljudsko oko i mozak ne percipiraju najjasnije razlike i omjere izražene u obliku kružnih isječaka. Trodimenzionalni strukturni krugovi koji su prikazani pod nekim nagibom još su manje vjerodostojni.</w:t>
      </w:r>
    </w:p>
    <w:p w14:paraId="5C5BC0B7" w14:textId="77777777" w:rsidR="007341A4" w:rsidRPr="000837F2" w:rsidRDefault="005F7D16" w:rsidP="00DF34D4">
      <w:pPr>
        <w:pStyle w:val="Tijeloteksta"/>
        <w:jc w:val="center"/>
        <w:rPr>
          <w:lang w:val="hr-HR"/>
        </w:rPr>
      </w:pPr>
      <w:r w:rsidRPr="000837F2">
        <w:rPr>
          <w:noProof/>
          <w:lang w:val="en-GB" w:eastAsia="en-GB"/>
        </w:rPr>
        <w:drawing>
          <wp:inline distT="0" distB="0" distL="0" distR="0" wp14:anchorId="25332A25" wp14:editId="36E491DA">
            <wp:extent cx="3333750" cy="220397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Slika/strukturni_dijagram.png"/>
                    <pic:cNvPicPr>
                      <a:picLocks noChangeAspect="1" noChangeArrowheads="1"/>
                    </pic:cNvPicPr>
                  </pic:nvPicPr>
                  <pic:blipFill>
                    <a:blip r:embed="rId90"/>
                    <a:stretch>
                      <a:fillRect/>
                    </a:stretch>
                  </pic:blipFill>
                  <pic:spPr bwMode="auto">
                    <a:xfrm>
                      <a:off x="0" y="0"/>
                      <a:ext cx="3333750" cy="2203979"/>
                    </a:xfrm>
                    <a:prstGeom prst="rect">
                      <a:avLst/>
                    </a:prstGeom>
                    <a:noFill/>
                    <a:ln w="9525">
                      <a:noFill/>
                      <a:headEnd/>
                      <a:tailEnd/>
                    </a:ln>
                  </pic:spPr>
                </pic:pic>
              </a:graphicData>
            </a:graphic>
          </wp:inline>
        </w:drawing>
      </w:r>
    </w:p>
    <w:p w14:paraId="46FD0785" w14:textId="77777777" w:rsidR="007341A4" w:rsidRPr="000837F2" w:rsidRDefault="005F7D16">
      <w:pPr>
        <w:pStyle w:val="Tijeloteksta"/>
        <w:rPr>
          <w:lang w:val="hr-HR"/>
        </w:rPr>
      </w:pPr>
      <w:r w:rsidRPr="000837F2">
        <w:rPr>
          <w:lang w:val="hr-HR"/>
        </w:rPr>
        <w:t xml:space="preserve">Čak i sama dokumentacija za </w:t>
      </w:r>
      <w:r w:rsidRPr="000837F2">
        <w:rPr>
          <w:rStyle w:val="VerbatimChar"/>
          <w:lang w:val="hr-HR"/>
        </w:rPr>
        <w:t>pie()</w:t>
      </w:r>
      <w:r w:rsidRPr="000837F2">
        <w:rPr>
          <w:lang w:val="hr-HR"/>
        </w:rPr>
        <w:t xml:space="preserve"> navodi u poglavlju </w:t>
      </w:r>
      <w:r w:rsidRPr="000837F2">
        <w:rPr>
          <w:rStyle w:val="VerbatimChar"/>
          <w:lang w:val="hr-HR"/>
        </w:rPr>
        <w:t>Notes</w:t>
      </w:r>
      <w:r w:rsidRPr="000837F2">
        <w:rPr>
          <w:lang w:val="hr-HR"/>
        </w:rPr>
        <w:t xml:space="preserve"> da se ne preporučuje korištenje ovakvih dijagrama za prikaz informacija.</w:t>
      </w:r>
    </w:p>
    <w:p w14:paraId="74164764" w14:textId="77777777" w:rsidR="007341A4" w:rsidRPr="000837F2" w:rsidRDefault="005F7D16">
      <w:pPr>
        <w:pStyle w:val="Naslov4"/>
        <w:rPr>
          <w:lang w:val="hr-HR"/>
        </w:rPr>
      </w:pPr>
      <w:bookmarkStart w:id="152" w:name="neprekidne-varijable"/>
      <w:r w:rsidRPr="000837F2">
        <w:rPr>
          <w:lang w:val="hr-HR"/>
        </w:rPr>
        <w:t>Neprekidne varijable</w:t>
      </w:r>
      <w:bookmarkEnd w:id="152"/>
    </w:p>
    <w:p w14:paraId="15BDAB83" w14:textId="77777777" w:rsidR="007341A4" w:rsidRPr="000837F2" w:rsidRDefault="005F7D16">
      <w:pPr>
        <w:pStyle w:val="FirstParagraph"/>
        <w:rPr>
          <w:lang w:val="hr-HR"/>
        </w:rPr>
      </w:pPr>
      <w:r w:rsidRPr="000837F2">
        <w:rPr>
          <w:lang w:val="hr-HR"/>
        </w:rPr>
        <w:t>Za računanje tablica frekvencije neprekidne ili kontinuirane varijable, prvo je potrebno odrediti intervale u koje ćemo razvrstati sve vrijednosti. One se odrede tako da se raspon vrijednosti neprekidne varijable, koji je jednak razlici između najveće i najmanje vrijednosti, podijeli na proizvoljan broj intervala koji se dodiruju (ali ne preklapaju).</w:t>
      </w:r>
    </w:p>
    <w:p w14:paraId="28696E86" w14:textId="77777777" w:rsidR="007341A4" w:rsidRPr="000837F2" w:rsidRDefault="005F7D16">
      <w:pPr>
        <w:pStyle w:val="Tijeloteksta"/>
        <w:rPr>
          <w:lang w:val="hr-HR"/>
        </w:rPr>
      </w:pPr>
      <w:r w:rsidRPr="000837F2">
        <w:rPr>
          <w:lang w:val="hr-HR"/>
        </w:rPr>
        <w:t>Numerički prikaz razdiobe frekvencija daje tablica frekvencija koja sadrži: frekvencije, proporcije, postotke i kumulativne postotke po intervalima vrijednosti varijable.</w:t>
      </w:r>
    </w:p>
    <w:p w14:paraId="6FC1CB6A" w14:textId="6EED7D74" w:rsidR="007341A4" w:rsidRPr="000837F2" w:rsidRDefault="005F7D16">
      <w:pPr>
        <w:pStyle w:val="Tijeloteksta"/>
        <w:rPr>
          <w:lang w:val="hr-HR"/>
        </w:rPr>
      </w:pPr>
      <w:r w:rsidRPr="000837F2">
        <w:rPr>
          <w:lang w:val="hr-HR"/>
        </w:rPr>
        <w:t>Frekvencija (</w:t>
      </w:r>
      <m:oMath>
        <m:r>
          <w:rPr>
            <w:rFonts w:ascii="Cambria Math" w:hAnsi="Cambria Math"/>
            <w:lang w:val="hr-HR"/>
          </w:rPr>
          <m:t>f</m:t>
        </m:r>
      </m:oMath>
      <w:r w:rsidRPr="000837F2">
        <w:rPr>
          <w:lang w:val="hr-HR"/>
        </w:rPr>
        <w:t xml:space="preserve">) je broj pojavljivanja jedinki u pojedinom intervalu. Relativna frekvencija ili proporcija dobije se formulom </w:t>
      </w:r>
      <m:oMath>
        <m:r>
          <w:rPr>
            <w:rFonts w:ascii="Cambria Math" w:hAnsi="Cambria Math"/>
            <w:lang w:val="hr-HR"/>
          </w:rPr>
          <m:t>p=f/N</m:t>
        </m:r>
      </m:oMath>
      <w:r w:rsidRPr="000837F2">
        <w:rPr>
          <w:lang w:val="hr-HR"/>
        </w:rPr>
        <w:t>.</w:t>
      </w:r>
      <w:r w:rsidRPr="000837F2">
        <w:rPr>
          <w:lang w:val="hr-HR"/>
        </w:rPr>
        <w:br/>
        <w:t>Postotak se dobije kada se relativna frekvencija pomnoži sa 100. Suma svih proporcija iznosi 1.</w:t>
      </w:r>
      <w:r w:rsidR="00DF34D4">
        <w:rPr>
          <w:lang w:val="hr-HR"/>
        </w:rPr>
        <w:t xml:space="preserve"> </w:t>
      </w:r>
      <w:r w:rsidRPr="000837F2">
        <w:rPr>
          <w:lang w:val="hr-HR"/>
        </w:rPr>
        <w:t>Suma svih postotaka iznosi 100.</w:t>
      </w:r>
    </w:p>
    <w:p w14:paraId="78A59F4F" w14:textId="77777777" w:rsidR="007341A4" w:rsidRPr="000837F2" w:rsidRDefault="005F7D16">
      <w:pPr>
        <w:pStyle w:val="Tijeloteksta"/>
        <w:rPr>
          <w:lang w:val="hr-HR"/>
        </w:rPr>
      </w:pPr>
      <w:r w:rsidRPr="000837F2">
        <w:rPr>
          <w:lang w:val="hr-HR"/>
        </w:rPr>
        <w:t xml:space="preserve">U sustavu R, intervali se mogu izraditi funkijom </w:t>
      </w:r>
      <w:r w:rsidRPr="000837F2">
        <w:rPr>
          <w:rStyle w:val="VerbatimChar"/>
          <w:lang w:val="hr-HR"/>
        </w:rPr>
        <w:t>cut()</w:t>
      </w:r>
      <w:r w:rsidRPr="000837F2">
        <w:rPr>
          <w:lang w:val="hr-HR"/>
        </w:rPr>
        <w:t>.</w:t>
      </w:r>
    </w:p>
    <w:p w14:paraId="04DD9902" w14:textId="77777777" w:rsidR="007341A4" w:rsidRPr="000837F2" w:rsidRDefault="005F7D16">
      <w:pPr>
        <w:pStyle w:val="Tijeloteksta"/>
        <w:rPr>
          <w:lang w:val="hr-HR"/>
        </w:rPr>
      </w:pPr>
      <w:r w:rsidRPr="000837F2">
        <w:rPr>
          <w:b/>
          <w:lang w:val="hr-HR"/>
        </w:rPr>
        <w:lastRenderedPageBreak/>
        <w:t>Primjer</w:t>
      </w:r>
      <w:r w:rsidRPr="000837F2">
        <w:rPr>
          <w:lang w:val="hr-HR"/>
        </w:rPr>
        <w:t xml:space="preserve"> neprekidne varijable su visine pojedinaca (</w:t>
      </w:r>
      <w:r w:rsidRPr="000837F2">
        <w:rPr>
          <w:rStyle w:val="VerbatimChar"/>
          <w:lang w:val="hr-HR"/>
        </w:rPr>
        <w:t>heights</w:t>
      </w:r>
      <w:r w:rsidRPr="000837F2">
        <w:rPr>
          <w:lang w:val="hr-HR"/>
        </w:rPr>
        <w:t>) iz Star Warsa.</w:t>
      </w:r>
    </w:p>
    <w:p w14:paraId="44438637" w14:textId="77777777" w:rsidR="007341A4" w:rsidRPr="000837F2" w:rsidRDefault="005F7D16">
      <w:pPr>
        <w:pStyle w:val="SourceCode"/>
        <w:rPr>
          <w:lang w:val="hr-HR"/>
        </w:rPr>
      </w:pPr>
      <w:r w:rsidRPr="000837F2">
        <w:rPr>
          <w:rStyle w:val="CommentTok"/>
          <w:lang w:val="hr-HR"/>
        </w:rPr>
        <w:t>#raspon varijable:</w:t>
      </w:r>
      <w:r w:rsidRPr="000837F2">
        <w:rPr>
          <w:lang w:val="hr-HR"/>
        </w:rPr>
        <w:br/>
      </w:r>
      <w:r w:rsidRPr="000837F2">
        <w:rPr>
          <w:rStyle w:val="KeywordTok"/>
          <w:lang w:val="hr-HR"/>
        </w:rPr>
        <w:t>range</w:t>
      </w:r>
      <w:r w:rsidRPr="000837F2">
        <w:rPr>
          <w:rStyle w:val="NormalTok"/>
          <w:lang w:val="hr-HR"/>
        </w:rPr>
        <w:t>(starwars</w:t>
      </w:r>
      <w:r w:rsidRPr="000837F2">
        <w:rPr>
          <w:rStyle w:val="OperatorTok"/>
          <w:lang w:val="hr-HR"/>
        </w:rPr>
        <w:t>$</w:t>
      </w:r>
      <w:r w:rsidRPr="000837F2">
        <w:rPr>
          <w:rStyle w:val="NormalTok"/>
          <w:lang w:val="hr-HR"/>
        </w:rPr>
        <w:t xml:space="preserve">height, </w:t>
      </w:r>
      <w:r w:rsidRPr="000837F2">
        <w:rPr>
          <w:rStyle w:val="DataTypeTok"/>
          <w:lang w:val="hr-HR"/>
        </w:rPr>
        <w:t>na.rm=</w:t>
      </w:r>
      <w:r w:rsidRPr="000837F2">
        <w:rPr>
          <w:rStyle w:val="NormalTok"/>
          <w:lang w:val="hr-HR"/>
        </w:rPr>
        <w:t>T)</w:t>
      </w:r>
    </w:p>
    <w:p w14:paraId="6D80D76D" w14:textId="77777777" w:rsidR="007341A4" w:rsidRPr="000837F2" w:rsidRDefault="005F7D16">
      <w:pPr>
        <w:pStyle w:val="SourceCode"/>
        <w:rPr>
          <w:lang w:val="hr-HR"/>
        </w:rPr>
      </w:pPr>
      <w:r w:rsidRPr="000837F2">
        <w:rPr>
          <w:rStyle w:val="VerbatimChar"/>
          <w:lang w:val="hr-HR"/>
        </w:rPr>
        <w:t>## [1]  66 264</w:t>
      </w:r>
    </w:p>
    <w:p w14:paraId="02D55C93" w14:textId="77777777" w:rsidR="007341A4" w:rsidRPr="000837F2" w:rsidRDefault="005F7D16">
      <w:pPr>
        <w:pStyle w:val="SourceCode"/>
        <w:rPr>
          <w:lang w:val="hr-HR"/>
        </w:rPr>
      </w:pPr>
      <w:r w:rsidRPr="000837F2">
        <w:rPr>
          <w:rStyle w:val="CommentTok"/>
          <w:lang w:val="hr-HR"/>
        </w:rPr>
        <w:t>#raspon nam treba za argument breaks u funkciji cut(), a kasnije i za breaks u funkciji hist().</w:t>
      </w:r>
      <w:r w:rsidRPr="000837F2">
        <w:rPr>
          <w:lang w:val="hr-HR"/>
        </w:rPr>
        <w:br/>
      </w:r>
      <w:r w:rsidRPr="000837F2">
        <w:rPr>
          <w:rStyle w:val="NormalTok"/>
          <w:lang w:val="hr-HR"/>
        </w:rPr>
        <w:t>starwars</w:t>
      </w:r>
      <w:r w:rsidRPr="000837F2">
        <w:rPr>
          <w:rStyle w:val="OperatorTok"/>
          <w:lang w:val="hr-HR"/>
        </w:rPr>
        <w:t>$</w:t>
      </w:r>
      <w:r w:rsidRPr="000837F2">
        <w:rPr>
          <w:rStyle w:val="NormalTok"/>
          <w:lang w:val="hr-HR"/>
        </w:rPr>
        <w:t>intervali_visina &lt;-</w:t>
      </w:r>
      <w:r w:rsidRPr="000837F2">
        <w:rPr>
          <w:rStyle w:val="StringTok"/>
          <w:lang w:val="hr-HR"/>
        </w:rPr>
        <w:t xml:space="preserve"> </w:t>
      </w:r>
      <w:r w:rsidRPr="000837F2">
        <w:rPr>
          <w:rStyle w:val="KeywordTok"/>
          <w:lang w:val="hr-HR"/>
        </w:rPr>
        <w:t>cut</w:t>
      </w:r>
      <w:r w:rsidRPr="000837F2">
        <w:rPr>
          <w:rStyle w:val="NormalTok"/>
          <w:lang w:val="hr-HR"/>
        </w:rPr>
        <w:t>(starwars</w:t>
      </w:r>
      <w:r w:rsidRPr="000837F2">
        <w:rPr>
          <w:rStyle w:val="OperatorTok"/>
          <w:lang w:val="hr-HR"/>
        </w:rPr>
        <w:t>$</w:t>
      </w:r>
      <w:r w:rsidRPr="000837F2">
        <w:rPr>
          <w:rStyle w:val="NormalTok"/>
          <w:lang w:val="hr-HR"/>
        </w:rPr>
        <w:t xml:space="preserve">height, </w:t>
      </w:r>
      <w:r w:rsidRPr="000837F2">
        <w:rPr>
          <w:rStyle w:val="DataTypeTok"/>
          <w:lang w:val="hr-HR"/>
        </w:rPr>
        <w:t>breaks =</w:t>
      </w:r>
      <w:r w:rsidRPr="000837F2">
        <w:rPr>
          <w:rStyle w:val="NormalTok"/>
          <w:lang w:val="hr-HR"/>
        </w:rPr>
        <w:t xml:space="preserve"> </w:t>
      </w:r>
      <w:r w:rsidRPr="000837F2">
        <w:rPr>
          <w:rStyle w:val="KeywordTok"/>
          <w:lang w:val="hr-HR"/>
        </w:rPr>
        <w:t>seq</w:t>
      </w:r>
      <w:r w:rsidRPr="000837F2">
        <w:rPr>
          <w:rStyle w:val="NormalTok"/>
          <w:lang w:val="hr-HR"/>
        </w:rPr>
        <w:t>(</w:t>
      </w:r>
      <w:r w:rsidRPr="000837F2">
        <w:rPr>
          <w:rStyle w:val="DecValTok"/>
          <w:lang w:val="hr-HR"/>
        </w:rPr>
        <w:t>66</w:t>
      </w:r>
      <w:r w:rsidRPr="000837F2">
        <w:rPr>
          <w:rStyle w:val="NormalTok"/>
          <w:lang w:val="hr-HR"/>
        </w:rPr>
        <w:t>,</w:t>
      </w:r>
      <w:r w:rsidRPr="000837F2">
        <w:rPr>
          <w:rStyle w:val="DecValTok"/>
          <w:lang w:val="hr-HR"/>
        </w:rPr>
        <w:t>264</w:t>
      </w:r>
      <w:r w:rsidRPr="000837F2">
        <w:rPr>
          <w:rStyle w:val="NormalTok"/>
          <w:lang w:val="hr-HR"/>
        </w:rPr>
        <w:t xml:space="preserve">, </w:t>
      </w:r>
      <w:r w:rsidRPr="000837F2">
        <w:rPr>
          <w:rStyle w:val="DataTypeTok"/>
          <w:lang w:val="hr-HR"/>
        </w:rPr>
        <w:t>length.out =</w:t>
      </w:r>
      <w:r w:rsidRPr="000837F2">
        <w:rPr>
          <w:rStyle w:val="NormalTok"/>
          <w:lang w:val="hr-HR"/>
        </w:rPr>
        <w:t xml:space="preserve"> </w:t>
      </w:r>
      <w:r w:rsidRPr="000837F2">
        <w:rPr>
          <w:rStyle w:val="DecValTok"/>
          <w:lang w:val="hr-HR"/>
        </w:rPr>
        <w:t>10</w:t>
      </w:r>
      <w:r w:rsidRPr="000837F2">
        <w:rPr>
          <w:rStyle w:val="NormalTok"/>
          <w:lang w:val="hr-HR"/>
        </w:rPr>
        <w:t>))</w:t>
      </w:r>
      <w:r w:rsidRPr="000837F2">
        <w:rPr>
          <w:lang w:val="hr-HR"/>
        </w:rPr>
        <w:br/>
      </w:r>
      <w:r w:rsidRPr="000837F2">
        <w:rPr>
          <w:lang w:val="hr-HR"/>
        </w:rPr>
        <w:br/>
      </w:r>
      <w:r w:rsidRPr="000837F2">
        <w:rPr>
          <w:rStyle w:val="NormalTok"/>
          <w:lang w:val="hr-HR"/>
        </w:rPr>
        <w:t>tablica_frekvencija &lt;-</w:t>
      </w:r>
      <w:r w:rsidRPr="000837F2">
        <w:rPr>
          <w:rStyle w:val="StringTok"/>
          <w:lang w:val="hr-HR"/>
        </w:rPr>
        <w:t xml:space="preserve"> </w:t>
      </w:r>
      <w:r w:rsidRPr="000837F2">
        <w:rPr>
          <w:rStyle w:val="KeywordTok"/>
          <w:lang w:val="hr-HR"/>
        </w:rPr>
        <w:t>as.data.frame</w:t>
      </w:r>
      <w:r w:rsidRPr="000837F2">
        <w:rPr>
          <w:rStyle w:val="NormalTok"/>
          <w:lang w:val="hr-HR"/>
        </w:rPr>
        <w:t>(</w:t>
      </w:r>
      <w:r w:rsidRPr="000837F2">
        <w:rPr>
          <w:rStyle w:val="KeywordTok"/>
          <w:lang w:val="hr-HR"/>
        </w:rPr>
        <w:t>table</w:t>
      </w:r>
      <w:r w:rsidRPr="000837F2">
        <w:rPr>
          <w:rStyle w:val="NormalTok"/>
          <w:lang w:val="hr-HR"/>
        </w:rPr>
        <w:t>(starwars</w:t>
      </w:r>
      <w:r w:rsidRPr="000837F2">
        <w:rPr>
          <w:rStyle w:val="OperatorTok"/>
          <w:lang w:val="hr-HR"/>
        </w:rPr>
        <w:t>$</w:t>
      </w:r>
      <w:r w:rsidRPr="000837F2">
        <w:rPr>
          <w:rStyle w:val="NormalTok"/>
          <w:lang w:val="hr-HR"/>
        </w:rPr>
        <w:t xml:space="preserve">intervali_visina), </w:t>
      </w:r>
      <w:r w:rsidRPr="000837F2">
        <w:rPr>
          <w:rStyle w:val="DataTypeTok"/>
          <w:lang w:val="hr-HR"/>
        </w:rPr>
        <w:t>stringsAsFactors =</w:t>
      </w:r>
      <w:r w:rsidRPr="000837F2">
        <w:rPr>
          <w:rStyle w:val="NormalTok"/>
          <w:lang w:val="hr-HR"/>
        </w:rPr>
        <w:t xml:space="preserve"> </w:t>
      </w:r>
      <w:r w:rsidRPr="000837F2">
        <w:rPr>
          <w:rStyle w:val="OtherTok"/>
          <w:lang w:val="hr-HR"/>
        </w:rPr>
        <w:t>FALSE</w:t>
      </w:r>
      <w:r w:rsidRPr="000837F2">
        <w:rPr>
          <w:rStyle w:val="NormalTok"/>
          <w:lang w:val="hr-HR"/>
        </w:rPr>
        <w:t>)</w:t>
      </w:r>
      <w:r w:rsidRPr="000837F2">
        <w:rPr>
          <w:lang w:val="hr-HR"/>
        </w:rPr>
        <w:br/>
      </w:r>
      <w:r w:rsidRPr="000837F2">
        <w:rPr>
          <w:rStyle w:val="KeywordTok"/>
          <w:lang w:val="hr-HR"/>
        </w:rPr>
        <w:t>names</w:t>
      </w:r>
      <w:r w:rsidRPr="000837F2">
        <w:rPr>
          <w:rStyle w:val="NormalTok"/>
          <w:lang w:val="hr-HR"/>
        </w:rPr>
        <w:t>(tablica_frekvencija)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StringTok"/>
          <w:lang w:val="hr-HR"/>
        </w:rPr>
        <w:t>"Razred_visina"</w:t>
      </w:r>
      <w:r w:rsidRPr="000837F2">
        <w:rPr>
          <w:rStyle w:val="NormalTok"/>
          <w:lang w:val="hr-HR"/>
        </w:rPr>
        <w:t xml:space="preserve">, </w:t>
      </w:r>
      <w:r w:rsidRPr="000837F2">
        <w:rPr>
          <w:rStyle w:val="StringTok"/>
          <w:lang w:val="hr-HR"/>
        </w:rPr>
        <w:t>"Frekvencije"</w:t>
      </w:r>
      <w:r w:rsidRPr="000837F2">
        <w:rPr>
          <w:rStyle w:val="NormalTok"/>
          <w:lang w:val="hr-HR"/>
        </w:rPr>
        <w:t>)</w:t>
      </w:r>
      <w:r w:rsidRPr="000837F2">
        <w:rPr>
          <w:lang w:val="hr-HR"/>
        </w:rPr>
        <w:br/>
      </w:r>
      <w:r w:rsidRPr="000837F2">
        <w:rPr>
          <w:lang w:val="hr-HR"/>
        </w:rPr>
        <w:br/>
      </w:r>
      <w:r w:rsidRPr="000837F2">
        <w:rPr>
          <w:rStyle w:val="NormalTok"/>
          <w:lang w:val="hr-HR"/>
        </w:rPr>
        <w:t>tablica_frekvencija</w:t>
      </w:r>
      <w:r w:rsidRPr="000837F2">
        <w:rPr>
          <w:rStyle w:val="OperatorTok"/>
          <w:lang w:val="hr-HR"/>
        </w:rPr>
        <w:t>$</w:t>
      </w:r>
      <w:r w:rsidRPr="000837F2">
        <w:rPr>
          <w:rStyle w:val="NormalTok"/>
          <w:lang w:val="hr-HR"/>
        </w:rPr>
        <w:t>Proporcije &lt;-</w:t>
      </w:r>
      <w:r w:rsidRPr="000837F2">
        <w:rPr>
          <w:rStyle w:val="StringTok"/>
          <w:lang w:val="hr-HR"/>
        </w:rPr>
        <w:t xml:space="preserve"> </w:t>
      </w:r>
      <w:r w:rsidRPr="000837F2">
        <w:rPr>
          <w:rStyle w:val="NormalTok"/>
          <w:lang w:val="hr-HR"/>
        </w:rPr>
        <w:t>tablica_frekvencija</w:t>
      </w:r>
      <w:r w:rsidRPr="000837F2">
        <w:rPr>
          <w:rStyle w:val="OperatorTok"/>
          <w:lang w:val="hr-HR"/>
        </w:rPr>
        <w:t>$</w:t>
      </w:r>
      <w:r w:rsidRPr="000837F2">
        <w:rPr>
          <w:rStyle w:val="NormalTok"/>
          <w:lang w:val="hr-HR"/>
        </w:rPr>
        <w:t>Frekvencije</w:t>
      </w:r>
      <w:r w:rsidRPr="000837F2">
        <w:rPr>
          <w:rStyle w:val="OperatorTok"/>
          <w:lang w:val="hr-HR"/>
        </w:rPr>
        <w:t>/</w:t>
      </w:r>
      <w:r w:rsidRPr="000837F2">
        <w:rPr>
          <w:rStyle w:val="KeywordTok"/>
          <w:lang w:val="hr-HR"/>
        </w:rPr>
        <w:t>sum</w:t>
      </w:r>
      <w:r w:rsidRPr="000837F2">
        <w:rPr>
          <w:rStyle w:val="NormalTok"/>
          <w:lang w:val="hr-HR"/>
        </w:rPr>
        <w:t>(tablica_frekvencija</w:t>
      </w:r>
      <w:r w:rsidRPr="000837F2">
        <w:rPr>
          <w:rStyle w:val="OperatorTok"/>
          <w:lang w:val="hr-HR"/>
        </w:rPr>
        <w:t>$</w:t>
      </w:r>
      <w:r w:rsidRPr="000837F2">
        <w:rPr>
          <w:rStyle w:val="NormalTok"/>
          <w:lang w:val="hr-HR"/>
        </w:rPr>
        <w:t>Frekvencije)</w:t>
      </w:r>
      <w:r w:rsidRPr="000837F2">
        <w:rPr>
          <w:lang w:val="hr-HR"/>
        </w:rPr>
        <w:br/>
      </w:r>
      <w:r w:rsidRPr="000837F2">
        <w:rPr>
          <w:lang w:val="hr-HR"/>
        </w:rPr>
        <w:br/>
      </w:r>
      <w:r w:rsidRPr="000837F2">
        <w:rPr>
          <w:rStyle w:val="NormalTok"/>
          <w:lang w:val="hr-HR"/>
        </w:rPr>
        <w:t>tablica_frekvencija</w:t>
      </w:r>
      <w:r w:rsidRPr="000837F2">
        <w:rPr>
          <w:rStyle w:val="OperatorTok"/>
          <w:lang w:val="hr-HR"/>
        </w:rPr>
        <w:t>$</w:t>
      </w:r>
      <w:r w:rsidRPr="000837F2">
        <w:rPr>
          <w:rStyle w:val="NormalTok"/>
          <w:lang w:val="hr-HR"/>
        </w:rPr>
        <w:t>Postotak &lt;-</w:t>
      </w:r>
      <w:r w:rsidRPr="000837F2">
        <w:rPr>
          <w:rStyle w:val="StringTok"/>
          <w:lang w:val="hr-HR"/>
        </w:rPr>
        <w:t xml:space="preserve"> </w:t>
      </w:r>
      <w:r w:rsidRPr="000837F2">
        <w:rPr>
          <w:rStyle w:val="NormalTok"/>
          <w:lang w:val="hr-HR"/>
        </w:rPr>
        <w:t>tablica_frekvencija</w:t>
      </w:r>
      <w:r w:rsidRPr="000837F2">
        <w:rPr>
          <w:rStyle w:val="OperatorTok"/>
          <w:lang w:val="hr-HR"/>
        </w:rPr>
        <w:t>$</w:t>
      </w:r>
      <w:r w:rsidRPr="000837F2">
        <w:rPr>
          <w:rStyle w:val="NormalTok"/>
          <w:lang w:val="hr-HR"/>
        </w:rPr>
        <w:t>Proporcije</w:t>
      </w:r>
      <w:r w:rsidRPr="000837F2">
        <w:rPr>
          <w:rStyle w:val="OperatorTok"/>
          <w:lang w:val="hr-HR"/>
        </w:rPr>
        <w:t>*</w:t>
      </w:r>
      <w:r w:rsidRPr="000837F2">
        <w:rPr>
          <w:rStyle w:val="DecValTok"/>
          <w:lang w:val="hr-HR"/>
        </w:rPr>
        <w:t>100</w:t>
      </w:r>
      <w:r w:rsidRPr="000837F2">
        <w:rPr>
          <w:lang w:val="hr-HR"/>
        </w:rPr>
        <w:br/>
      </w:r>
      <w:r w:rsidRPr="000837F2">
        <w:rPr>
          <w:lang w:val="hr-HR"/>
        </w:rPr>
        <w:br/>
      </w:r>
      <w:r w:rsidRPr="000837F2">
        <w:rPr>
          <w:rStyle w:val="NormalTok"/>
          <w:lang w:val="hr-HR"/>
        </w:rPr>
        <w:t>tablica_frekvencija</w:t>
      </w:r>
      <w:r w:rsidRPr="000837F2">
        <w:rPr>
          <w:rStyle w:val="OperatorTok"/>
          <w:lang w:val="hr-HR"/>
        </w:rPr>
        <w:t>$</w:t>
      </w:r>
      <w:r w:rsidRPr="000837F2">
        <w:rPr>
          <w:rStyle w:val="NormalTok"/>
          <w:lang w:val="hr-HR"/>
        </w:rPr>
        <w:t>Kumulativni_postotak &lt;-</w:t>
      </w:r>
      <w:r w:rsidRPr="000837F2">
        <w:rPr>
          <w:rStyle w:val="StringTok"/>
          <w:lang w:val="hr-HR"/>
        </w:rPr>
        <w:t xml:space="preserve"> </w:t>
      </w:r>
      <w:r w:rsidRPr="000837F2">
        <w:rPr>
          <w:rStyle w:val="KeywordTok"/>
          <w:lang w:val="hr-HR"/>
        </w:rPr>
        <w:t>cumsum</w:t>
      </w:r>
      <w:r w:rsidRPr="000837F2">
        <w:rPr>
          <w:rStyle w:val="NormalTok"/>
          <w:lang w:val="hr-HR"/>
        </w:rPr>
        <w:t>(tablica_frekvencija</w:t>
      </w:r>
      <w:r w:rsidRPr="000837F2">
        <w:rPr>
          <w:rStyle w:val="OperatorTok"/>
          <w:lang w:val="hr-HR"/>
        </w:rPr>
        <w:t>$</w:t>
      </w:r>
      <w:r w:rsidRPr="000837F2">
        <w:rPr>
          <w:rStyle w:val="NormalTok"/>
          <w:lang w:val="hr-HR"/>
        </w:rPr>
        <w:t>Postotak)</w:t>
      </w:r>
      <w:r w:rsidRPr="000837F2">
        <w:rPr>
          <w:lang w:val="hr-HR"/>
        </w:rPr>
        <w:br/>
      </w:r>
      <w:r w:rsidRPr="000837F2">
        <w:rPr>
          <w:lang w:val="hr-HR"/>
        </w:rPr>
        <w:br/>
      </w:r>
      <w:r w:rsidRPr="000837F2">
        <w:rPr>
          <w:rStyle w:val="NormalTok"/>
          <w:lang w:val="hr-HR"/>
        </w:rPr>
        <w:t>tablica_frekvencija</w:t>
      </w:r>
    </w:p>
    <w:p w14:paraId="4E4D1D23" w14:textId="77777777" w:rsidR="007341A4" w:rsidRPr="000837F2" w:rsidRDefault="005F7D16">
      <w:pPr>
        <w:pStyle w:val="SourceCode"/>
        <w:rPr>
          <w:lang w:val="hr-HR"/>
        </w:rPr>
      </w:pPr>
      <w:r w:rsidRPr="000837F2">
        <w:rPr>
          <w:rStyle w:val="VerbatimChar"/>
          <w:lang w:val="hr-HR"/>
        </w:rPr>
        <w:t>##   Razred_visina Frekvencije Proporcije Postotak Kumulativni_postotak</w:t>
      </w:r>
      <w:r w:rsidRPr="000837F2">
        <w:rPr>
          <w:lang w:val="hr-HR"/>
        </w:rPr>
        <w:br/>
      </w:r>
      <w:r w:rsidRPr="000837F2">
        <w:rPr>
          <w:rStyle w:val="VerbatimChar"/>
          <w:lang w:val="hr-HR"/>
        </w:rPr>
        <w:t>## 1       (66,88]           2     0.0250     2.50                 2.50</w:t>
      </w:r>
      <w:r w:rsidRPr="000837F2">
        <w:rPr>
          <w:lang w:val="hr-HR"/>
        </w:rPr>
        <w:br/>
      </w:r>
      <w:r w:rsidRPr="000837F2">
        <w:rPr>
          <w:rStyle w:val="VerbatimChar"/>
          <w:lang w:val="hr-HR"/>
        </w:rPr>
        <w:t>## 2      (88,110]           4     0.0500     5.00                 7.50</w:t>
      </w:r>
      <w:r w:rsidRPr="000837F2">
        <w:rPr>
          <w:lang w:val="hr-HR"/>
        </w:rPr>
        <w:br/>
      </w:r>
      <w:r w:rsidRPr="000837F2">
        <w:rPr>
          <w:rStyle w:val="VerbatimChar"/>
          <w:lang w:val="hr-HR"/>
        </w:rPr>
        <w:t>## 3     (110,132]           2     0.0250     2.50                10.00</w:t>
      </w:r>
      <w:r w:rsidRPr="000837F2">
        <w:rPr>
          <w:lang w:val="hr-HR"/>
        </w:rPr>
        <w:br/>
      </w:r>
      <w:r w:rsidRPr="000837F2">
        <w:rPr>
          <w:rStyle w:val="VerbatimChar"/>
          <w:lang w:val="hr-HR"/>
        </w:rPr>
        <w:t>## 4     (132,154]           3     0.0375     3.75                13.75</w:t>
      </w:r>
      <w:r w:rsidRPr="000837F2">
        <w:rPr>
          <w:lang w:val="hr-HR"/>
        </w:rPr>
        <w:br/>
      </w:r>
      <w:r w:rsidRPr="000837F2">
        <w:rPr>
          <w:rStyle w:val="VerbatimChar"/>
          <w:lang w:val="hr-HR"/>
        </w:rPr>
        <w:t>## 5     (154,176]          21     0.2625    26.25                40.00</w:t>
      </w:r>
      <w:r w:rsidRPr="000837F2">
        <w:rPr>
          <w:lang w:val="hr-HR"/>
        </w:rPr>
        <w:br/>
      </w:r>
      <w:r w:rsidRPr="000837F2">
        <w:rPr>
          <w:rStyle w:val="VerbatimChar"/>
          <w:lang w:val="hr-HR"/>
        </w:rPr>
        <w:t>## 6     (176,198]          37     0.4625    46.25                86.25</w:t>
      </w:r>
      <w:r w:rsidRPr="000837F2">
        <w:rPr>
          <w:lang w:val="hr-HR"/>
        </w:rPr>
        <w:br/>
      </w:r>
      <w:r w:rsidRPr="000837F2">
        <w:rPr>
          <w:rStyle w:val="VerbatimChar"/>
          <w:lang w:val="hr-HR"/>
        </w:rPr>
        <w:t>## 7     (198,220]           6     0.0750     7.50                93.75</w:t>
      </w:r>
      <w:r w:rsidRPr="000837F2">
        <w:rPr>
          <w:lang w:val="hr-HR"/>
        </w:rPr>
        <w:br/>
      </w:r>
      <w:r w:rsidRPr="000837F2">
        <w:rPr>
          <w:rStyle w:val="VerbatimChar"/>
          <w:lang w:val="hr-HR"/>
        </w:rPr>
        <w:t>## 8     (220,242]           4     0.0500     5.00                98.75</w:t>
      </w:r>
      <w:r w:rsidRPr="000837F2">
        <w:rPr>
          <w:lang w:val="hr-HR"/>
        </w:rPr>
        <w:br/>
      </w:r>
      <w:r w:rsidRPr="000837F2">
        <w:rPr>
          <w:rStyle w:val="VerbatimChar"/>
          <w:lang w:val="hr-HR"/>
        </w:rPr>
        <w:t>## 9     (242,264]           1     0.0125     1.25               100.00</w:t>
      </w:r>
    </w:p>
    <w:p w14:paraId="7F63A839" w14:textId="77777777" w:rsidR="007341A4" w:rsidRPr="000837F2" w:rsidRDefault="005F7D16">
      <w:pPr>
        <w:pStyle w:val="FirstParagraph"/>
        <w:rPr>
          <w:lang w:val="hr-HR"/>
        </w:rPr>
      </w:pPr>
      <w:r w:rsidRPr="000837F2">
        <w:rPr>
          <w:lang w:val="hr-HR"/>
        </w:rPr>
        <w:t xml:space="preserve">Grafički prikaz frekvencija neprekidne varijable radi se funkcijom </w:t>
      </w:r>
      <w:r w:rsidRPr="000837F2">
        <w:rPr>
          <w:rStyle w:val="VerbatimChar"/>
          <w:lang w:val="hr-HR"/>
        </w:rPr>
        <w:t>hist()</w:t>
      </w:r>
      <w:r w:rsidRPr="000837F2">
        <w:rPr>
          <w:lang w:val="hr-HR"/>
        </w:rPr>
        <w:t xml:space="preserve">, pri čemu se argumentom </w:t>
      </w:r>
      <w:r w:rsidRPr="000837F2">
        <w:rPr>
          <w:rStyle w:val="VerbatimChar"/>
          <w:lang w:val="hr-HR"/>
        </w:rPr>
        <w:t>breaks</w:t>
      </w:r>
      <w:r w:rsidRPr="000837F2">
        <w:rPr>
          <w:lang w:val="hr-HR"/>
        </w:rPr>
        <w:t xml:space="preserve"> podešava broj intervala.</w:t>
      </w:r>
    </w:p>
    <w:p w14:paraId="2D3981C1" w14:textId="77777777" w:rsidR="007341A4" w:rsidRPr="000837F2" w:rsidRDefault="005F7D16">
      <w:pPr>
        <w:pStyle w:val="Tijeloteksta"/>
        <w:rPr>
          <w:lang w:val="hr-HR"/>
        </w:rPr>
      </w:pPr>
      <w:r w:rsidRPr="000837F2">
        <w:rPr>
          <w:b/>
          <w:lang w:val="hr-HR"/>
        </w:rPr>
        <w:t>Primjer</w:t>
      </w:r>
      <w:r w:rsidRPr="000837F2">
        <w:rPr>
          <w:lang w:val="hr-HR"/>
        </w:rPr>
        <w:t xml:space="preserve"> histograma nad visinama pojedinaca iz Star Warsa:</w:t>
      </w:r>
    </w:p>
    <w:p w14:paraId="12338416" w14:textId="77777777" w:rsidR="007341A4" w:rsidRPr="000837F2" w:rsidRDefault="005F7D16">
      <w:pPr>
        <w:pStyle w:val="SourceCode"/>
        <w:rPr>
          <w:lang w:val="hr-HR"/>
        </w:rPr>
      </w:pPr>
      <w:r w:rsidRPr="000837F2">
        <w:rPr>
          <w:rStyle w:val="KeywordTok"/>
          <w:lang w:val="hr-HR"/>
        </w:rPr>
        <w:t>hist</w:t>
      </w:r>
      <w:r w:rsidRPr="000837F2">
        <w:rPr>
          <w:rStyle w:val="NormalTok"/>
          <w:lang w:val="hr-HR"/>
        </w:rPr>
        <w:t>(starwars</w:t>
      </w:r>
      <w:r w:rsidRPr="000837F2">
        <w:rPr>
          <w:rStyle w:val="OperatorTok"/>
          <w:lang w:val="hr-HR"/>
        </w:rPr>
        <w:t>$</w:t>
      </w:r>
      <w:r w:rsidRPr="000837F2">
        <w:rPr>
          <w:rStyle w:val="NormalTok"/>
          <w:lang w:val="hr-HR"/>
        </w:rPr>
        <w:t xml:space="preserve">height, </w:t>
      </w:r>
      <w:r w:rsidRPr="000837F2">
        <w:rPr>
          <w:rStyle w:val="DataTypeTok"/>
          <w:lang w:val="hr-HR"/>
        </w:rPr>
        <w:t>breaks=</w:t>
      </w:r>
      <w:r w:rsidRPr="000837F2">
        <w:rPr>
          <w:rStyle w:val="KeywordTok"/>
          <w:lang w:val="hr-HR"/>
        </w:rPr>
        <w:t>seq</w:t>
      </w:r>
      <w:r w:rsidRPr="000837F2">
        <w:rPr>
          <w:rStyle w:val="NormalTok"/>
          <w:lang w:val="hr-HR"/>
        </w:rPr>
        <w:t>(</w:t>
      </w:r>
      <w:r w:rsidRPr="000837F2">
        <w:rPr>
          <w:rStyle w:val="DecValTok"/>
          <w:lang w:val="hr-HR"/>
        </w:rPr>
        <w:t>66</w:t>
      </w:r>
      <w:r w:rsidRPr="000837F2">
        <w:rPr>
          <w:rStyle w:val="NormalTok"/>
          <w:lang w:val="hr-HR"/>
        </w:rPr>
        <w:t>,</w:t>
      </w:r>
      <w:r w:rsidRPr="000837F2">
        <w:rPr>
          <w:rStyle w:val="DecValTok"/>
          <w:lang w:val="hr-HR"/>
        </w:rPr>
        <w:t>264</w:t>
      </w:r>
      <w:r w:rsidRPr="000837F2">
        <w:rPr>
          <w:rStyle w:val="NormalTok"/>
          <w:lang w:val="hr-HR"/>
        </w:rPr>
        <w:t xml:space="preserve">, </w:t>
      </w:r>
      <w:r w:rsidRPr="000837F2">
        <w:rPr>
          <w:rStyle w:val="DataTypeTok"/>
          <w:lang w:val="hr-HR"/>
        </w:rPr>
        <w:t>length.out =</w:t>
      </w:r>
      <w:r w:rsidRPr="000837F2">
        <w:rPr>
          <w:rStyle w:val="NormalTok"/>
          <w:lang w:val="hr-HR"/>
        </w:rPr>
        <w:t xml:space="preserve"> </w:t>
      </w:r>
      <w:r w:rsidRPr="000837F2">
        <w:rPr>
          <w:rStyle w:val="DecValTok"/>
          <w:lang w:val="hr-HR"/>
        </w:rPr>
        <w:t>10</w:t>
      </w:r>
      <w:r w:rsidRPr="000837F2">
        <w:rPr>
          <w:rStyle w:val="NormalTok"/>
          <w:lang w:val="hr-HR"/>
        </w:rPr>
        <w:t>))</w:t>
      </w:r>
    </w:p>
    <w:p w14:paraId="55BFB65E" w14:textId="5940A0F7" w:rsidR="00DF34D4" w:rsidRDefault="005F7D16" w:rsidP="002E0DA7">
      <w:pPr>
        <w:pStyle w:val="FirstParagraph"/>
        <w:jc w:val="center"/>
        <w:rPr>
          <w:rFonts w:eastAsiaTheme="majorEastAsia" w:cstheme="majorBidi"/>
          <w:b/>
          <w:bCs/>
          <w:sz w:val="24"/>
          <w:szCs w:val="28"/>
          <w:lang w:val="hr-HR"/>
        </w:rPr>
      </w:pPr>
      <w:r w:rsidRPr="000837F2">
        <w:rPr>
          <w:noProof/>
          <w:lang w:val="en-GB" w:eastAsia="en-GB"/>
        </w:rPr>
        <w:drawing>
          <wp:inline distT="0" distB="0" distL="0" distR="0" wp14:anchorId="79BC2BD0" wp14:editId="4B061537">
            <wp:extent cx="2195195" cy="1429407"/>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326-1.png"/>
                    <pic:cNvPicPr>
                      <a:picLocks noChangeAspect="1" noChangeArrowheads="1"/>
                    </pic:cNvPicPr>
                  </pic:nvPicPr>
                  <pic:blipFill rotWithShape="1">
                    <a:blip r:embed="rId91"/>
                    <a:srcRect t="7365" b="18152"/>
                    <a:stretch/>
                  </pic:blipFill>
                  <pic:spPr bwMode="auto">
                    <a:xfrm>
                      <a:off x="0" y="0"/>
                      <a:ext cx="2196000" cy="1429931"/>
                    </a:xfrm>
                    <a:prstGeom prst="rect">
                      <a:avLst/>
                    </a:prstGeom>
                    <a:noFill/>
                    <a:ln>
                      <a:noFill/>
                    </a:ln>
                    <a:extLst>
                      <a:ext uri="{53640926-AAD7-44D8-BBD7-CCE9431645EC}">
                        <a14:shadowObscured xmlns:a14="http://schemas.microsoft.com/office/drawing/2010/main"/>
                      </a:ext>
                    </a:extLst>
                  </pic:spPr>
                </pic:pic>
              </a:graphicData>
            </a:graphic>
          </wp:inline>
        </w:drawing>
      </w:r>
      <w:bookmarkStart w:id="153" w:name="sažetak"/>
      <w:r w:rsidR="00DF34D4">
        <w:br w:type="page"/>
      </w:r>
    </w:p>
    <w:p w14:paraId="1E673780" w14:textId="315CF214" w:rsidR="007341A4" w:rsidRPr="000837F2" w:rsidRDefault="005F7D16" w:rsidP="00792E43">
      <w:pPr>
        <w:pStyle w:val="Naslov3"/>
      </w:pPr>
      <w:r w:rsidRPr="000837F2">
        <w:lastRenderedPageBreak/>
        <w:t>Sažetak</w:t>
      </w:r>
      <w:bookmarkEnd w:id="153"/>
    </w:p>
    <w:p w14:paraId="5C1BFCC2" w14:textId="77777777" w:rsidR="006913A6" w:rsidRPr="00461DC2" w:rsidRDefault="006913A6" w:rsidP="006913A6">
      <w:pPr>
        <w:pStyle w:val="FirstParagraph"/>
      </w:pPr>
      <w:r>
        <w:t>U</w:t>
      </w:r>
      <w:r w:rsidRPr="00461DC2">
        <w:t xml:space="preserve"> sljedećoj tablici navedene s</w:t>
      </w:r>
      <w:r>
        <w:t>u najčešće korištene</w:t>
      </w:r>
      <w:r w:rsidRPr="00461DC2">
        <w:t xml:space="preserve"> funkcije deskriptivne statistike:</w:t>
      </w:r>
    </w:p>
    <w:tbl>
      <w:tblPr>
        <w:tblW w:w="5171" w:type="pct"/>
        <w:tblBorders>
          <w:insideH w:val="single" w:sz="2" w:space="0" w:color="D9D9D9" w:themeColor="background1" w:themeShade="D9"/>
        </w:tblBorders>
        <w:tblLook w:val="07E0" w:firstRow="1" w:lastRow="1" w:firstColumn="1" w:lastColumn="1" w:noHBand="1" w:noVBand="1"/>
      </w:tblPr>
      <w:tblGrid>
        <w:gridCol w:w="1547"/>
        <w:gridCol w:w="2082"/>
        <w:gridCol w:w="3832"/>
        <w:gridCol w:w="1921"/>
      </w:tblGrid>
      <w:tr w:rsidR="006913A6" w:rsidRPr="0006194D" w14:paraId="2E7AF451" w14:textId="77777777" w:rsidTr="006913A6">
        <w:tc>
          <w:tcPr>
            <w:tcW w:w="0" w:type="auto"/>
            <w:tcBorders>
              <w:top w:val="nil"/>
              <w:bottom w:val="single" w:sz="2" w:space="0" w:color="auto"/>
            </w:tcBorders>
            <w:vAlign w:val="bottom"/>
          </w:tcPr>
          <w:p w14:paraId="7E2B194C" w14:textId="77777777" w:rsidR="006913A6" w:rsidRPr="0006194D" w:rsidRDefault="006913A6" w:rsidP="00EA6DA2">
            <w:pPr>
              <w:pStyle w:val="Compact"/>
              <w:spacing w:before="23" w:after="23"/>
              <w:rPr>
                <w:b/>
              </w:rPr>
            </w:pPr>
            <w:r w:rsidRPr="0006194D">
              <w:rPr>
                <w:b/>
              </w:rPr>
              <w:t>Funkcija</w:t>
            </w:r>
          </w:p>
        </w:tc>
        <w:tc>
          <w:tcPr>
            <w:tcW w:w="0" w:type="auto"/>
            <w:tcBorders>
              <w:top w:val="nil"/>
              <w:bottom w:val="single" w:sz="2" w:space="0" w:color="auto"/>
            </w:tcBorders>
            <w:vAlign w:val="bottom"/>
          </w:tcPr>
          <w:p w14:paraId="5676864A" w14:textId="77777777" w:rsidR="006913A6" w:rsidRPr="0006194D" w:rsidRDefault="006913A6" w:rsidP="00EA6DA2">
            <w:pPr>
              <w:pStyle w:val="Compact"/>
              <w:spacing w:before="23" w:after="23"/>
              <w:rPr>
                <w:b/>
              </w:rPr>
            </w:pPr>
            <w:r w:rsidRPr="0006194D">
              <w:rPr>
                <w:b/>
              </w:rPr>
              <w:t>Opis</w:t>
            </w:r>
          </w:p>
        </w:tc>
        <w:tc>
          <w:tcPr>
            <w:tcW w:w="0" w:type="auto"/>
            <w:tcBorders>
              <w:top w:val="nil"/>
              <w:bottom w:val="single" w:sz="2" w:space="0" w:color="auto"/>
            </w:tcBorders>
            <w:vAlign w:val="bottom"/>
          </w:tcPr>
          <w:p w14:paraId="1C0AA205" w14:textId="77777777" w:rsidR="006913A6" w:rsidRPr="0006194D" w:rsidRDefault="006913A6" w:rsidP="00EA6DA2">
            <w:pPr>
              <w:pStyle w:val="Compact"/>
              <w:spacing w:before="23" w:after="23"/>
              <w:rPr>
                <w:b/>
              </w:rPr>
            </w:pPr>
            <w:r w:rsidRPr="0006194D">
              <w:rPr>
                <w:b/>
              </w:rPr>
              <w:t>Primjer</w:t>
            </w:r>
          </w:p>
        </w:tc>
        <w:tc>
          <w:tcPr>
            <w:tcW w:w="1024" w:type="pct"/>
            <w:tcBorders>
              <w:top w:val="nil"/>
              <w:bottom w:val="single" w:sz="2" w:space="0" w:color="auto"/>
            </w:tcBorders>
            <w:vAlign w:val="bottom"/>
          </w:tcPr>
          <w:p w14:paraId="5EF66B30" w14:textId="77777777" w:rsidR="006913A6" w:rsidRPr="0006194D" w:rsidRDefault="006913A6" w:rsidP="00EA6DA2">
            <w:pPr>
              <w:pStyle w:val="Compact"/>
              <w:spacing w:before="23" w:after="23"/>
              <w:rPr>
                <w:b/>
              </w:rPr>
            </w:pPr>
            <w:r w:rsidRPr="0006194D">
              <w:rPr>
                <w:b/>
              </w:rPr>
              <w:t>Rezultat</w:t>
            </w:r>
          </w:p>
        </w:tc>
      </w:tr>
      <w:tr w:rsidR="006913A6" w:rsidRPr="00461DC2" w14:paraId="5201C203" w14:textId="77777777" w:rsidTr="006913A6">
        <w:tc>
          <w:tcPr>
            <w:tcW w:w="0" w:type="auto"/>
            <w:tcBorders>
              <w:top w:val="single" w:sz="2" w:space="0" w:color="auto"/>
            </w:tcBorders>
          </w:tcPr>
          <w:p w14:paraId="3DFBA623" w14:textId="77777777" w:rsidR="006913A6" w:rsidRPr="00461DC2" w:rsidRDefault="006913A6" w:rsidP="00EA6DA2">
            <w:pPr>
              <w:pStyle w:val="Compact"/>
              <w:spacing w:before="23" w:after="23"/>
            </w:pPr>
            <w:r w:rsidRPr="00461DC2">
              <w:rPr>
                <w:rStyle w:val="VerbatimChar"/>
              </w:rPr>
              <w:t>min()</w:t>
            </w:r>
          </w:p>
        </w:tc>
        <w:tc>
          <w:tcPr>
            <w:tcW w:w="0" w:type="auto"/>
            <w:tcBorders>
              <w:top w:val="single" w:sz="2" w:space="0" w:color="auto"/>
            </w:tcBorders>
          </w:tcPr>
          <w:p w14:paraId="7A2156F7" w14:textId="77777777" w:rsidR="006913A6" w:rsidRPr="00461DC2" w:rsidRDefault="006913A6" w:rsidP="00EA6DA2">
            <w:pPr>
              <w:pStyle w:val="Compact"/>
              <w:spacing w:before="23" w:after="23"/>
            </w:pPr>
            <w:r w:rsidRPr="00461DC2">
              <w:t>minimum skupa x</w:t>
            </w:r>
          </w:p>
        </w:tc>
        <w:tc>
          <w:tcPr>
            <w:tcW w:w="0" w:type="auto"/>
            <w:tcBorders>
              <w:top w:val="single" w:sz="2" w:space="0" w:color="auto"/>
            </w:tcBorders>
          </w:tcPr>
          <w:p w14:paraId="6C124228" w14:textId="77777777" w:rsidR="006913A6" w:rsidRPr="00461DC2" w:rsidRDefault="006913A6" w:rsidP="00EA6DA2">
            <w:pPr>
              <w:pStyle w:val="Compact"/>
              <w:spacing w:before="23" w:after="23"/>
            </w:pPr>
            <w:r w:rsidRPr="00461DC2">
              <w:rPr>
                <w:rStyle w:val="VerbatimChar"/>
              </w:rPr>
              <w:t>min(starwars$height)</w:t>
            </w:r>
          </w:p>
        </w:tc>
        <w:tc>
          <w:tcPr>
            <w:tcW w:w="1024" w:type="pct"/>
            <w:tcBorders>
              <w:top w:val="single" w:sz="2" w:space="0" w:color="auto"/>
            </w:tcBorders>
          </w:tcPr>
          <w:p w14:paraId="1380DF43" w14:textId="77777777" w:rsidR="006913A6" w:rsidRPr="00461DC2" w:rsidRDefault="006913A6" w:rsidP="00EA6DA2">
            <w:pPr>
              <w:pStyle w:val="Compact"/>
              <w:spacing w:before="23" w:after="23"/>
            </w:pPr>
            <w:r w:rsidRPr="00461DC2">
              <w:t>66</w:t>
            </w:r>
          </w:p>
        </w:tc>
      </w:tr>
      <w:tr w:rsidR="006913A6" w:rsidRPr="00461DC2" w14:paraId="380720FF" w14:textId="77777777" w:rsidTr="006913A6">
        <w:tc>
          <w:tcPr>
            <w:tcW w:w="0" w:type="auto"/>
          </w:tcPr>
          <w:p w14:paraId="287CE188" w14:textId="77777777" w:rsidR="006913A6" w:rsidRPr="00461DC2" w:rsidRDefault="006913A6" w:rsidP="00EA6DA2">
            <w:pPr>
              <w:pStyle w:val="Compact"/>
              <w:spacing w:before="23" w:after="23"/>
            </w:pPr>
            <w:r w:rsidRPr="00461DC2">
              <w:rPr>
                <w:rStyle w:val="VerbatimChar"/>
              </w:rPr>
              <w:t>max()</w:t>
            </w:r>
          </w:p>
        </w:tc>
        <w:tc>
          <w:tcPr>
            <w:tcW w:w="0" w:type="auto"/>
          </w:tcPr>
          <w:p w14:paraId="59E4DC39" w14:textId="77777777" w:rsidR="006913A6" w:rsidRPr="00461DC2" w:rsidRDefault="006913A6" w:rsidP="00EA6DA2">
            <w:pPr>
              <w:pStyle w:val="Compact"/>
              <w:spacing w:before="23" w:after="23"/>
            </w:pPr>
            <w:r w:rsidRPr="00461DC2">
              <w:t>maksimum skupa x</w:t>
            </w:r>
          </w:p>
        </w:tc>
        <w:tc>
          <w:tcPr>
            <w:tcW w:w="0" w:type="auto"/>
          </w:tcPr>
          <w:p w14:paraId="3BE14AED" w14:textId="77777777" w:rsidR="006913A6" w:rsidRPr="00461DC2" w:rsidRDefault="006913A6" w:rsidP="00EA6DA2">
            <w:pPr>
              <w:pStyle w:val="Compact"/>
              <w:spacing w:before="23" w:after="23"/>
            </w:pPr>
            <w:r w:rsidRPr="00461DC2">
              <w:rPr>
                <w:rStyle w:val="VerbatimChar"/>
              </w:rPr>
              <w:t>max(starwars$height)</w:t>
            </w:r>
          </w:p>
        </w:tc>
        <w:tc>
          <w:tcPr>
            <w:tcW w:w="1024" w:type="pct"/>
          </w:tcPr>
          <w:p w14:paraId="4D04463B" w14:textId="77777777" w:rsidR="006913A6" w:rsidRPr="00461DC2" w:rsidRDefault="006913A6" w:rsidP="00EA6DA2">
            <w:pPr>
              <w:pStyle w:val="Compact"/>
              <w:spacing w:before="23" w:after="23"/>
            </w:pPr>
            <w:r w:rsidRPr="00461DC2">
              <w:t>264</w:t>
            </w:r>
          </w:p>
        </w:tc>
      </w:tr>
      <w:tr w:rsidR="006913A6" w:rsidRPr="00461DC2" w14:paraId="7FAF53A7" w14:textId="77777777" w:rsidTr="006913A6">
        <w:tc>
          <w:tcPr>
            <w:tcW w:w="0" w:type="auto"/>
          </w:tcPr>
          <w:p w14:paraId="0489AF22" w14:textId="77777777" w:rsidR="006913A6" w:rsidRPr="00461DC2" w:rsidRDefault="006913A6" w:rsidP="00EA6DA2">
            <w:pPr>
              <w:pStyle w:val="Compact"/>
              <w:spacing w:before="23" w:after="23"/>
            </w:pPr>
            <w:r w:rsidRPr="00461DC2">
              <w:rPr>
                <w:rStyle w:val="VerbatimChar"/>
              </w:rPr>
              <w:t>which.min()</w:t>
            </w:r>
          </w:p>
        </w:tc>
        <w:tc>
          <w:tcPr>
            <w:tcW w:w="0" w:type="auto"/>
          </w:tcPr>
          <w:p w14:paraId="31104C52" w14:textId="77777777" w:rsidR="006913A6" w:rsidRPr="00461DC2" w:rsidRDefault="006913A6" w:rsidP="00EA6DA2">
            <w:pPr>
              <w:pStyle w:val="Compact"/>
              <w:spacing w:before="23" w:after="23"/>
            </w:pPr>
            <w:r w:rsidRPr="00461DC2">
              <w:t>indeks retka u kojem se postiže minimum</w:t>
            </w:r>
          </w:p>
        </w:tc>
        <w:tc>
          <w:tcPr>
            <w:tcW w:w="0" w:type="auto"/>
          </w:tcPr>
          <w:p w14:paraId="594CBCA1" w14:textId="77777777" w:rsidR="006913A6" w:rsidRPr="00461DC2" w:rsidRDefault="006913A6" w:rsidP="00EA6DA2">
            <w:pPr>
              <w:pStyle w:val="Compact"/>
              <w:spacing w:before="23" w:after="23"/>
            </w:pPr>
            <w:r w:rsidRPr="00461DC2">
              <w:rPr>
                <w:rStyle w:val="VerbatimChar"/>
              </w:rPr>
              <w:t>which.min(starwars$height)</w:t>
            </w:r>
          </w:p>
        </w:tc>
        <w:tc>
          <w:tcPr>
            <w:tcW w:w="1024" w:type="pct"/>
          </w:tcPr>
          <w:p w14:paraId="6FED5A55" w14:textId="77777777" w:rsidR="006913A6" w:rsidRPr="00461DC2" w:rsidRDefault="006913A6" w:rsidP="00EA6DA2">
            <w:pPr>
              <w:pStyle w:val="Compact"/>
              <w:spacing w:before="23" w:after="23"/>
            </w:pPr>
            <w:r w:rsidRPr="00461DC2">
              <w:t>19</w:t>
            </w:r>
          </w:p>
        </w:tc>
      </w:tr>
      <w:tr w:rsidR="006913A6" w:rsidRPr="00461DC2" w14:paraId="4558B743" w14:textId="77777777" w:rsidTr="006913A6">
        <w:tc>
          <w:tcPr>
            <w:tcW w:w="0" w:type="auto"/>
          </w:tcPr>
          <w:p w14:paraId="042939B7" w14:textId="77777777" w:rsidR="006913A6" w:rsidRPr="00461DC2" w:rsidRDefault="006913A6" w:rsidP="00EA6DA2">
            <w:pPr>
              <w:pStyle w:val="Compact"/>
              <w:spacing w:before="23" w:after="23"/>
            </w:pPr>
            <w:r w:rsidRPr="00461DC2">
              <w:rPr>
                <w:rStyle w:val="VerbatimChar"/>
              </w:rPr>
              <w:t>which.max()</w:t>
            </w:r>
          </w:p>
        </w:tc>
        <w:tc>
          <w:tcPr>
            <w:tcW w:w="0" w:type="auto"/>
          </w:tcPr>
          <w:p w14:paraId="3C97C153" w14:textId="77777777" w:rsidR="006913A6" w:rsidRPr="00461DC2" w:rsidRDefault="006913A6" w:rsidP="00EA6DA2">
            <w:pPr>
              <w:pStyle w:val="Compact"/>
              <w:spacing w:before="23" w:after="23"/>
            </w:pPr>
            <w:r w:rsidRPr="00461DC2">
              <w:t>indeks retka u kojem se postiže maksimum</w:t>
            </w:r>
          </w:p>
        </w:tc>
        <w:tc>
          <w:tcPr>
            <w:tcW w:w="0" w:type="auto"/>
          </w:tcPr>
          <w:p w14:paraId="24E06E90" w14:textId="77777777" w:rsidR="006913A6" w:rsidRPr="00461DC2" w:rsidRDefault="006913A6" w:rsidP="00EA6DA2">
            <w:pPr>
              <w:pStyle w:val="Compact"/>
              <w:spacing w:before="23" w:after="23"/>
            </w:pPr>
            <w:r w:rsidRPr="00461DC2">
              <w:rPr>
                <w:rStyle w:val="VerbatimChar"/>
              </w:rPr>
              <w:t>which.max(starwars$height)</w:t>
            </w:r>
          </w:p>
        </w:tc>
        <w:tc>
          <w:tcPr>
            <w:tcW w:w="1024" w:type="pct"/>
          </w:tcPr>
          <w:p w14:paraId="50FE42E2" w14:textId="77777777" w:rsidR="006913A6" w:rsidRPr="00461DC2" w:rsidRDefault="006913A6" w:rsidP="00EA6DA2">
            <w:pPr>
              <w:pStyle w:val="Compact"/>
              <w:spacing w:before="23" w:after="23"/>
            </w:pPr>
            <w:r w:rsidRPr="00461DC2">
              <w:t>54</w:t>
            </w:r>
          </w:p>
        </w:tc>
      </w:tr>
      <w:tr w:rsidR="006913A6" w:rsidRPr="00461DC2" w14:paraId="6A503B79" w14:textId="77777777" w:rsidTr="006913A6">
        <w:tc>
          <w:tcPr>
            <w:tcW w:w="0" w:type="auto"/>
          </w:tcPr>
          <w:p w14:paraId="777B530A" w14:textId="77777777" w:rsidR="006913A6" w:rsidRPr="00461DC2" w:rsidRDefault="006913A6" w:rsidP="00EA6DA2">
            <w:pPr>
              <w:pStyle w:val="Compact"/>
              <w:spacing w:before="23" w:after="23"/>
            </w:pPr>
            <w:r w:rsidRPr="00461DC2">
              <w:rPr>
                <w:rStyle w:val="VerbatimChar"/>
              </w:rPr>
              <w:t>sum(x)</w:t>
            </w:r>
          </w:p>
        </w:tc>
        <w:tc>
          <w:tcPr>
            <w:tcW w:w="0" w:type="auto"/>
          </w:tcPr>
          <w:p w14:paraId="512D8E55" w14:textId="77777777" w:rsidR="006913A6" w:rsidRPr="00461DC2" w:rsidRDefault="006913A6" w:rsidP="00EA6DA2">
            <w:pPr>
              <w:pStyle w:val="Compact"/>
              <w:spacing w:before="23" w:after="23"/>
            </w:pPr>
            <w:r w:rsidRPr="00461DC2">
              <w:t>zbroj svih vrijednosti u x</w:t>
            </w:r>
          </w:p>
        </w:tc>
        <w:tc>
          <w:tcPr>
            <w:tcW w:w="0" w:type="auto"/>
          </w:tcPr>
          <w:p w14:paraId="5BBA3BB4" w14:textId="77777777" w:rsidR="006913A6" w:rsidRPr="00461DC2" w:rsidRDefault="006913A6" w:rsidP="00EA6DA2">
            <w:pPr>
              <w:pStyle w:val="Compact"/>
              <w:spacing w:before="23" w:after="23"/>
            </w:pPr>
            <w:r w:rsidRPr="00461DC2">
              <w:rPr>
                <w:rStyle w:val="VerbatimChar"/>
              </w:rPr>
              <w:t>sum(starwars$mass)</w:t>
            </w:r>
          </w:p>
        </w:tc>
        <w:tc>
          <w:tcPr>
            <w:tcW w:w="1024" w:type="pct"/>
          </w:tcPr>
          <w:p w14:paraId="129146A7" w14:textId="77777777" w:rsidR="006913A6" w:rsidRPr="00461DC2" w:rsidRDefault="006913A6" w:rsidP="00EA6DA2">
            <w:pPr>
              <w:pStyle w:val="Compact"/>
              <w:spacing w:before="23" w:after="23"/>
            </w:pPr>
            <w:r w:rsidRPr="00461DC2">
              <w:t>5741.4</w:t>
            </w:r>
          </w:p>
        </w:tc>
      </w:tr>
      <w:tr w:rsidR="006913A6" w:rsidRPr="00461DC2" w14:paraId="4C41B91F" w14:textId="77777777" w:rsidTr="006913A6">
        <w:tc>
          <w:tcPr>
            <w:tcW w:w="0" w:type="auto"/>
          </w:tcPr>
          <w:p w14:paraId="230683C0" w14:textId="77777777" w:rsidR="006913A6" w:rsidRPr="00461DC2" w:rsidRDefault="006913A6" w:rsidP="00EA6DA2">
            <w:pPr>
              <w:pStyle w:val="Compact"/>
              <w:spacing w:before="23" w:after="23"/>
            </w:pPr>
            <w:r w:rsidRPr="00461DC2">
              <w:rPr>
                <w:rStyle w:val="VerbatimChar"/>
              </w:rPr>
              <w:t>diff()</w:t>
            </w:r>
          </w:p>
        </w:tc>
        <w:tc>
          <w:tcPr>
            <w:tcW w:w="0" w:type="auto"/>
          </w:tcPr>
          <w:p w14:paraId="4BF91AB7" w14:textId="77777777" w:rsidR="006913A6" w:rsidRPr="00461DC2" w:rsidRDefault="006913A6" w:rsidP="00EA6DA2">
            <w:pPr>
              <w:pStyle w:val="Compact"/>
              <w:spacing w:before="23" w:after="23"/>
            </w:pPr>
            <w:r w:rsidRPr="00461DC2">
              <w:t>uzastopne razlike</w:t>
            </w:r>
          </w:p>
        </w:tc>
        <w:tc>
          <w:tcPr>
            <w:tcW w:w="0" w:type="auto"/>
          </w:tcPr>
          <w:p w14:paraId="2E82C0A3" w14:textId="77777777" w:rsidR="006913A6" w:rsidRPr="00461DC2" w:rsidRDefault="006913A6" w:rsidP="00EA6DA2">
            <w:pPr>
              <w:pStyle w:val="Compact"/>
              <w:spacing w:before="23" w:after="23"/>
            </w:pPr>
            <w:r w:rsidRPr="00461DC2">
              <w:rPr>
                <w:rStyle w:val="VerbatimChar"/>
              </w:rPr>
              <w:t>diff(starwars$height[1:5])</w:t>
            </w:r>
          </w:p>
        </w:tc>
        <w:tc>
          <w:tcPr>
            <w:tcW w:w="1024" w:type="pct"/>
          </w:tcPr>
          <w:p w14:paraId="6925051B" w14:textId="77777777" w:rsidR="006913A6" w:rsidRPr="00461DC2" w:rsidRDefault="006913A6" w:rsidP="00EA6DA2">
            <w:pPr>
              <w:pStyle w:val="Compact"/>
              <w:spacing w:before="23" w:after="23"/>
            </w:pPr>
            <w:r w:rsidRPr="00461DC2">
              <w:t>-5, -71, 106, -52</w:t>
            </w:r>
          </w:p>
        </w:tc>
      </w:tr>
      <w:tr w:rsidR="006913A6" w:rsidRPr="00461DC2" w14:paraId="58597477" w14:textId="77777777" w:rsidTr="006913A6">
        <w:tc>
          <w:tcPr>
            <w:tcW w:w="0" w:type="auto"/>
          </w:tcPr>
          <w:p w14:paraId="1067ABB6" w14:textId="77777777" w:rsidR="006913A6" w:rsidRPr="00461DC2" w:rsidRDefault="006913A6" w:rsidP="00EA6DA2">
            <w:pPr>
              <w:pStyle w:val="Compact"/>
              <w:spacing w:before="23" w:after="23"/>
            </w:pPr>
            <w:r w:rsidRPr="00461DC2">
              <w:rPr>
                <w:rStyle w:val="VerbatimChar"/>
              </w:rPr>
              <w:t>mean()</w:t>
            </w:r>
          </w:p>
        </w:tc>
        <w:tc>
          <w:tcPr>
            <w:tcW w:w="0" w:type="auto"/>
          </w:tcPr>
          <w:p w14:paraId="74332999" w14:textId="77777777" w:rsidR="006913A6" w:rsidRPr="00461DC2" w:rsidRDefault="006913A6" w:rsidP="00EA6DA2">
            <w:pPr>
              <w:pStyle w:val="Compact"/>
              <w:spacing w:before="23" w:after="23"/>
            </w:pPr>
            <w:r w:rsidRPr="00461DC2">
              <w:t>srednja vrijednost</w:t>
            </w:r>
          </w:p>
        </w:tc>
        <w:tc>
          <w:tcPr>
            <w:tcW w:w="0" w:type="auto"/>
          </w:tcPr>
          <w:p w14:paraId="69CFD388" w14:textId="77777777" w:rsidR="006913A6" w:rsidRPr="00461DC2" w:rsidRDefault="006913A6" w:rsidP="00EA6DA2">
            <w:pPr>
              <w:pStyle w:val="Compact"/>
              <w:spacing w:before="23" w:after="23"/>
            </w:pPr>
            <w:r w:rsidRPr="00461DC2">
              <w:rPr>
                <w:rStyle w:val="VerbatimChar"/>
              </w:rPr>
              <w:t>mean(starwars$height)</w:t>
            </w:r>
          </w:p>
        </w:tc>
        <w:tc>
          <w:tcPr>
            <w:tcW w:w="1024" w:type="pct"/>
          </w:tcPr>
          <w:p w14:paraId="64F2F979" w14:textId="77777777" w:rsidR="006913A6" w:rsidRPr="00461DC2" w:rsidRDefault="006913A6" w:rsidP="00EA6DA2">
            <w:pPr>
              <w:pStyle w:val="Compact"/>
              <w:spacing w:before="23" w:after="23"/>
            </w:pPr>
            <w:r w:rsidRPr="00461DC2">
              <w:t>174.3580247</w:t>
            </w:r>
          </w:p>
        </w:tc>
      </w:tr>
      <w:tr w:rsidR="006913A6" w:rsidRPr="00461DC2" w14:paraId="05C9B3EF" w14:textId="77777777" w:rsidTr="006913A6">
        <w:tc>
          <w:tcPr>
            <w:tcW w:w="0" w:type="auto"/>
          </w:tcPr>
          <w:p w14:paraId="7AD5ED71" w14:textId="77777777" w:rsidR="006913A6" w:rsidRPr="00461DC2" w:rsidRDefault="006913A6" w:rsidP="00EA6DA2">
            <w:pPr>
              <w:pStyle w:val="Compact"/>
              <w:spacing w:before="23" w:after="23"/>
            </w:pPr>
            <w:r w:rsidRPr="00461DC2">
              <w:rPr>
                <w:rStyle w:val="VerbatimChar"/>
              </w:rPr>
              <w:t>median()</w:t>
            </w:r>
          </w:p>
        </w:tc>
        <w:tc>
          <w:tcPr>
            <w:tcW w:w="0" w:type="auto"/>
          </w:tcPr>
          <w:p w14:paraId="7C02FDAF" w14:textId="77777777" w:rsidR="006913A6" w:rsidRPr="00461DC2" w:rsidRDefault="006913A6" w:rsidP="00EA6DA2">
            <w:pPr>
              <w:pStyle w:val="Compact"/>
              <w:spacing w:before="23" w:after="23"/>
            </w:pPr>
            <w:r w:rsidRPr="00461DC2">
              <w:t>medijan</w:t>
            </w:r>
          </w:p>
        </w:tc>
        <w:tc>
          <w:tcPr>
            <w:tcW w:w="0" w:type="auto"/>
          </w:tcPr>
          <w:p w14:paraId="19CB29AC" w14:textId="77777777" w:rsidR="006913A6" w:rsidRPr="00461DC2" w:rsidRDefault="006913A6" w:rsidP="00EA6DA2">
            <w:pPr>
              <w:pStyle w:val="Compact"/>
              <w:spacing w:before="23" w:after="23"/>
            </w:pPr>
            <w:r w:rsidRPr="00461DC2">
              <w:rPr>
                <w:rStyle w:val="VerbatimChar"/>
              </w:rPr>
              <w:t>median(starwars$height)</w:t>
            </w:r>
          </w:p>
        </w:tc>
        <w:tc>
          <w:tcPr>
            <w:tcW w:w="1024" w:type="pct"/>
          </w:tcPr>
          <w:p w14:paraId="220A7225" w14:textId="77777777" w:rsidR="006913A6" w:rsidRPr="00461DC2" w:rsidRDefault="006913A6" w:rsidP="00EA6DA2">
            <w:pPr>
              <w:pStyle w:val="Compact"/>
              <w:spacing w:before="23" w:after="23"/>
            </w:pPr>
            <w:r w:rsidRPr="00461DC2">
              <w:t>180</w:t>
            </w:r>
          </w:p>
        </w:tc>
      </w:tr>
      <w:tr w:rsidR="006913A6" w:rsidRPr="00461DC2" w14:paraId="5E8C55CF" w14:textId="77777777" w:rsidTr="006913A6">
        <w:tc>
          <w:tcPr>
            <w:tcW w:w="0" w:type="auto"/>
          </w:tcPr>
          <w:p w14:paraId="26089E09" w14:textId="77777777" w:rsidR="006913A6" w:rsidRPr="00461DC2" w:rsidRDefault="006913A6" w:rsidP="00EA6DA2">
            <w:pPr>
              <w:pStyle w:val="Compact"/>
              <w:spacing w:before="23" w:after="23"/>
            </w:pPr>
            <w:r w:rsidRPr="00461DC2">
              <w:rPr>
                <w:rStyle w:val="VerbatimChar"/>
              </w:rPr>
              <w:t>quantile()</w:t>
            </w:r>
          </w:p>
        </w:tc>
        <w:tc>
          <w:tcPr>
            <w:tcW w:w="0" w:type="auto"/>
          </w:tcPr>
          <w:p w14:paraId="33A37A50" w14:textId="77777777" w:rsidR="006913A6" w:rsidRPr="00461DC2" w:rsidRDefault="006913A6" w:rsidP="00EA6DA2">
            <w:pPr>
              <w:pStyle w:val="Compact"/>
              <w:spacing w:before="23" w:after="23"/>
            </w:pPr>
            <w:r w:rsidRPr="00461DC2">
              <w:t>kvantili</w:t>
            </w:r>
          </w:p>
        </w:tc>
        <w:tc>
          <w:tcPr>
            <w:tcW w:w="0" w:type="auto"/>
          </w:tcPr>
          <w:p w14:paraId="21982E00" w14:textId="77777777" w:rsidR="006913A6" w:rsidRPr="00461DC2" w:rsidRDefault="006913A6" w:rsidP="00EA6DA2">
            <w:pPr>
              <w:pStyle w:val="Compact"/>
              <w:spacing w:before="23" w:after="23"/>
            </w:pPr>
            <w:r w:rsidRPr="00461DC2">
              <w:rPr>
                <w:rStyle w:val="VerbatimChar"/>
              </w:rPr>
              <w:t>quantile(starwars$height, na.rm=T)</w:t>
            </w:r>
          </w:p>
        </w:tc>
        <w:tc>
          <w:tcPr>
            <w:tcW w:w="1024" w:type="pct"/>
          </w:tcPr>
          <w:p w14:paraId="66296ECB" w14:textId="77777777" w:rsidR="006913A6" w:rsidRPr="00461DC2" w:rsidRDefault="006913A6" w:rsidP="00EA6DA2">
            <w:pPr>
              <w:pStyle w:val="Compact"/>
              <w:spacing w:before="23" w:after="23"/>
            </w:pPr>
            <w:r w:rsidRPr="00461DC2">
              <w:t>66, 167, 180, 191, 264</w:t>
            </w:r>
          </w:p>
        </w:tc>
      </w:tr>
      <w:tr w:rsidR="006913A6" w:rsidRPr="00461DC2" w14:paraId="72B4C020" w14:textId="77777777" w:rsidTr="006913A6">
        <w:tc>
          <w:tcPr>
            <w:tcW w:w="0" w:type="auto"/>
          </w:tcPr>
          <w:p w14:paraId="48C4CDE6" w14:textId="77777777" w:rsidR="006913A6" w:rsidRPr="00461DC2" w:rsidRDefault="006913A6" w:rsidP="00EA6DA2">
            <w:pPr>
              <w:pStyle w:val="Compact"/>
              <w:spacing w:before="23" w:after="23"/>
            </w:pPr>
            <w:r w:rsidRPr="00461DC2">
              <w:rPr>
                <w:rStyle w:val="VerbatimChar"/>
              </w:rPr>
              <w:t>sd()</w:t>
            </w:r>
          </w:p>
        </w:tc>
        <w:tc>
          <w:tcPr>
            <w:tcW w:w="0" w:type="auto"/>
          </w:tcPr>
          <w:p w14:paraId="411BD961" w14:textId="77777777" w:rsidR="006913A6" w:rsidRPr="00461DC2" w:rsidRDefault="006913A6" w:rsidP="00EA6DA2">
            <w:pPr>
              <w:pStyle w:val="Compact"/>
              <w:spacing w:before="23" w:after="23"/>
            </w:pPr>
            <w:r w:rsidRPr="00461DC2">
              <w:t>standardna devijacija</w:t>
            </w:r>
          </w:p>
        </w:tc>
        <w:tc>
          <w:tcPr>
            <w:tcW w:w="0" w:type="auto"/>
          </w:tcPr>
          <w:p w14:paraId="646F3C7F" w14:textId="77777777" w:rsidR="006913A6" w:rsidRPr="00461DC2" w:rsidRDefault="006913A6" w:rsidP="00EA6DA2">
            <w:pPr>
              <w:pStyle w:val="Compact"/>
              <w:spacing w:before="23" w:after="23"/>
            </w:pPr>
            <w:r w:rsidRPr="00461DC2">
              <w:rPr>
                <w:rStyle w:val="VerbatimChar"/>
              </w:rPr>
              <w:t>sd(starwars$height)</w:t>
            </w:r>
          </w:p>
        </w:tc>
        <w:tc>
          <w:tcPr>
            <w:tcW w:w="1024" w:type="pct"/>
          </w:tcPr>
          <w:p w14:paraId="1A70C14F" w14:textId="77777777" w:rsidR="006913A6" w:rsidRPr="00461DC2" w:rsidRDefault="006913A6" w:rsidP="00EA6DA2">
            <w:pPr>
              <w:pStyle w:val="Compact"/>
              <w:spacing w:before="23" w:after="23"/>
            </w:pPr>
            <w:r w:rsidRPr="00461DC2">
              <w:t>34.7704288</w:t>
            </w:r>
          </w:p>
        </w:tc>
      </w:tr>
      <w:tr w:rsidR="006913A6" w:rsidRPr="00461DC2" w14:paraId="77471DB6" w14:textId="77777777" w:rsidTr="006913A6">
        <w:tc>
          <w:tcPr>
            <w:tcW w:w="0" w:type="auto"/>
          </w:tcPr>
          <w:p w14:paraId="1B3B6FF5" w14:textId="77777777" w:rsidR="006913A6" w:rsidRPr="00461DC2" w:rsidRDefault="006913A6" w:rsidP="00EA6DA2">
            <w:pPr>
              <w:pStyle w:val="Compact"/>
              <w:spacing w:before="23" w:after="23"/>
            </w:pPr>
            <w:r w:rsidRPr="00461DC2">
              <w:rPr>
                <w:rStyle w:val="VerbatimChar"/>
              </w:rPr>
              <w:t>var()</w:t>
            </w:r>
          </w:p>
        </w:tc>
        <w:tc>
          <w:tcPr>
            <w:tcW w:w="0" w:type="auto"/>
          </w:tcPr>
          <w:p w14:paraId="5242C5DF" w14:textId="77777777" w:rsidR="006913A6" w:rsidRPr="00461DC2" w:rsidRDefault="006913A6" w:rsidP="00EA6DA2">
            <w:pPr>
              <w:pStyle w:val="Compact"/>
              <w:spacing w:before="23" w:after="23"/>
            </w:pPr>
            <w:r w:rsidRPr="00461DC2">
              <w:t>varijanca</w:t>
            </w:r>
          </w:p>
        </w:tc>
        <w:tc>
          <w:tcPr>
            <w:tcW w:w="0" w:type="auto"/>
          </w:tcPr>
          <w:p w14:paraId="66ADDADE" w14:textId="77777777" w:rsidR="006913A6" w:rsidRPr="00461DC2" w:rsidRDefault="006913A6" w:rsidP="00EA6DA2">
            <w:pPr>
              <w:pStyle w:val="Compact"/>
              <w:spacing w:before="23" w:after="23"/>
            </w:pPr>
            <w:r w:rsidRPr="00461DC2">
              <w:rPr>
                <w:rStyle w:val="VerbatimChar"/>
              </w:rPr>
              <w:t>var(starwars$height)</w:t>
            </w:r>
          </w:p>
        </w:tc>
        <w:tc>
          <w:tcPr>
            <w:tcW w:w="1024" w:type="pct"/>
          </w:tcPr>
          <w:p w14:paraId="36B27534" w14:textId="77777777" w:rsidR="006913A6" w:rsidRPr="00461DC2" w:rsidRDefault="006913A6" w:rsidP="00EA6DA2">
            <w:pPr>
              <w:pStyle w:val="Compact"/>
              <w:spacing w:before="23" w:after="23"/>
            </w:pPr>
            <w:r w:rsidRPr="00461DC2">
              <w:t>1208.982716</w:t>
            </w:r>
          </w:p>
        </w:tc>
      </w:tr>
      <w:tr w:rsidR="006913A6" w:rsidRPr="00461DC2" w14:paraId="58DDFA3B" w14:textId="77777777" w:rsidTr="006913A6">
        <w:tc>
          <w:tcPr>
            <w:tcW w:w="0" w:type="auto"/>
          </w:tcPr>
          <w:p w14:paraId="7E4BB671" w14:textId="77777777" w:rsidR="006913A6" w:rsidRPr="00461DC2" w:rsidRDefault="006913A6" w:rsidP="00EA6DA2">
            <w:pPr>
              <w:pStyle w:val="Compact"/>
              <w:spacing w:before="23" w:after="23"/>
            </w:pPr>
            <w:r w:rsidRPr="00461DC2">
              <w:rPr>
                <w:rStyle w:val="VerbatimChar"/>
              </w:rPr>
              <w:t>range()</w:t>
            </w:r>
          </w:p>
        </w:tc>
        <w:tc>
          <w:tcPr>
            <w:tcW w:w="0" w:type="auto"/>
          </w:tcPr>
          <w:p w14:paraId="39A2F979" w14:textId="77777777" w:rsidR="006913A6" w:rsidRPr="00461DC2" w:rsidRDefault="006913A6" w:rsidP="00EA6DA2">
            <w:pPr>
              <w:pStyle w:val="Compact"/>
              <w:spacing w:before="23" w:after="23"/>
            </w:pPr>
            <w:r w:rsidRPr="00461DC2">
              <w:t>rang</w:t>
            </w:r>
          </w:p>
        </w:tc>
        <w:tc>
          <w:tcPr>
            <w:tcW w:w="0" w:type="auto"/>
          </w:tcPr>
          <w:p w14:paraId="3C496A81" w14:textId="77777777" w:rsidR="006913A6" w:rsidRPr="00461DC2" w:rsidRDefault="006913A6" w:rsidP="00EA6DA2">
            <w:pPr>
              <w:pStyle w:val="Compact"/>
              <w:spacing w:before="23" w:after="23"/>
            </w:pPr>
            <w:r w:rsidRPr="00461DC2">
              <w:rPr>
                <w:rStyle w:val="VerbatimChar"/>
              </w:rPr>
              <w:t>range(starwars$height)</w:t>
            </w:r>
          </w:p>
        </w:tc>
        <w:tc>
          <w:tcPr>
            <w:tcW w:w="1024" w:type="pct"/>
          </w:tcPr>
          <w:p w14:paraId="67879EA4" w14:textId="77777777" w:rsidR="006913A6" w:rsidRPr="00461DC2" w:rsidRDefault="006913A6" w:rsidP="00EA6DA2">
            <w:pPr>
              <w:pStyle w:val="Compact"/>
              <w:spacing w:before="23" w:after="23"/>
            </w:pPr>
            <w:r w:rsidRPr="00461DC2">
              <w:t>66, 264</w:t>
            </w:r>
          </w:p>
        </w:tc>
      </w:tr>
      <w:tr w:rsidR="006913A6" w:rsidRPr="00461DC2" w14:paraId="66A0A499" w14:textId="77777777" w:rsidTr="006913A6">
        <w:tc>
          <w:tcPr>
            <w:tcW w:w="0" w:type="auto"/>
          </w:tcPr>
          <w:p w14:paraId="56D57E8D" w14:textId="77777777" w:rsidR="006913A6" w:rsidRPr="00461DC2" w:rsidRDefault="006913A6" w:rsidP="00EA6DA2">
            <w:pPr>
              <w:pStyle w:val="Compact"/>
              <w:spacing w:before="23" w:after="23"/>
            </w:pPr>
            <w:r w:rsidRPr="00461DC2">
              <w:rPr>
                <w:rStyle w:val="VerbatimChar"/>
              </w:rPr>
              <w:t>cov()</w:t>
            </w:r>
          </w:p>
        </w:tc>
        <w:tc>
          <w:tcPr>
            <w:tcW w:w="0" w:type="auto"/>
          </w:tcPr>
          <w:p w14:paraId="5764CE3F" w14:textId="77777777" w:rsidR="006913A6" w:rsidRPr="00461DC2" w:rsidRDefault="006913A6" w:rsidP="00EA6DA2">
            <w:pPr>
              <w:pStyle w:val="Compact"/>
              <w:spacing w:before="23" w:after="23"/>
            </w:pPr>
            <w:r w:rsidRPr="00461DC2">
              <w:t>kovarijanca dvaju vektora/matrica</w:t>
            </w:r>
          </w:p>
        </w:tc>
        <w:tc>
          <w:tcPr>
            <w:tcW w:w="0" w:type="auto"/>
          </w:tcPr>
          <w:p w14:paraId="51493DB9" w14:textId="77777777" w:rsidR="006913A6" w:rsidRPr="00461DC2" w:rsidRDefault="006913A6" w:rsidP="00EA6DA2">
            <w:pPr>
              <w:pStyle w:val="Compact"/>
              <w:spacing w:before="23" w:after="23"/>
            </w:pPr>
            <w:r w:rsidRPr="00461DC2">
              <w:rPr>
                <w:rStyle w:val="VerbatimChar"/>
              </w:rPr>
              <w:t>cov(starwars$height, starwars$mass, use="complete.obs")</w:t>
            </w:r>
          </w:p>
        </w:tc>
        <w:tc>
          <w:tcPr>
            <w:tcW w:w="1024" w:type="pct"/>
          </w:tcPr>
          <w:p w14:paraId="01D1BF32" w14:textId="77777777" w:rsidR="006913A6" w:rsidRPr="00461DC2" w:rsidRDefault="006913A6" w:rsidP="00EA6DA2">
            <w:pPr>
              <w:pStyle w:val="Compact"/>
              <w:spacing w:before="23" w:after="23"/>
            </w:pPr>
            <w:r w:rsidRPr="00461DC2">
              <w:t>806.0635885</w:t>
            </w:r>
          </w:p>
        </w:tc>
      </w:tr>
      <w:tr w:rsidR="006913A6" w:rsidRPr="00461DC2" w14:paraId="2A3FDA28" w14:textId="77777777" w:rsidTr="006913A6">
        <w:tc>
          <w:tcPr>
            <w:tcW w:w="0" w:type="auto"/>
          </w:tcPr>
          <w:p w14:paraId="3BD76DB5" w14:textId="77777777" w:rsidR="006913A6" w:rsidRPr="00461DC2" w:rsidRDefault="006913A6" w:rsidP="00EA6DA2">
            <w:pPr>
              <w:pStyle w:val="Compact"/>
              <w:spacing w:before="23" w:after="23"/>
            </w:pPr>
            <w:r w:rsidRPr="00461DC2">
              <w:rPr>
                <w:rStyle w:val="VerbatimChar"/>
              </w:rPr>
              <w:t>cor()</w:t>
            </w:r>
          </w:p>
        </w:tc>
        <w:tc>
          <w:tcPr>
            <w:tcW w:w="0" w:type="auto"/>
          </w:tcPr>
          <w:p w14:paraId="5298875A" w14:textId="77777777" w:rsidR="006913A6" w:rsidRPr="00461DC2" w:rsidRDefault="006913A6" w:rsidP="00EA6DA2">
            <w:pPr>
              <w:pStyle w:val="Compact"/>
              <w:spacing w:before="23" w:after="23"/>
            </w:pPr>
            <w:r w:rsidRPr="00461DC2">
              <w:t>korelacija dvaju vektora/matrica</w:t>
            </w:r>
          </w:p>
        </w:tc>
        <w:tc>
          <w:tcPr>
            <w:tcW w:w="0" w:type="auto"/>
          </w:tcPr>
          <w:p w14:paraId="408D764A" w14:textId="77777777" w:rsidR="006913A6" w:rsidRPr="00461DC2" w:rsidRDefault="006913A6" w:rsidP="00EA6DA2">
            <w:pPr>
              <w:pStyle w:val="Compact"/>
              <w:spacing w:before="23" w:after="23"/>
            </w:pPr>
            <w:r w:rsidRPr="00461DC2">
              <w:rPr>
                <w:rStyle w:val="VerbatimChar"/>
              </w:rPr>
              <w:t>cor(starwars$height, starwars$mass, use="complete.obs")</w:t>
            </w:r>
          </w:p>
        </w:tc>
        <w:tc>
          <w:tcPr>
            <w:tcW w:w="1024" w:type="pct"/>
          </w:tcPr>
          <w:p w14:paraId="0DFFD29F" w14:textId="77777777" w:rsidR="006913A6" w:rsidRPr="00461DC2" w:rsidRDefault="006913A6" w:rsidP="00EA6DA2">
            <w:pPr>
              <w:pStyle w:val="Compact"/>
              <w:spacing w:before="23" w:after="23"/>
            </w:pPr>
            <w:r w:rsidRPr="00461DC2">
              <w:t>0.1338842</w:t>
            </w:r>
          </w:p>
        </w:tc>
      </w:tr>
      <w:tr w:rsidR="006913A6" w:rsidRPr="00461DC2" w14:paraId="34189058" w14:textId="77777777" w:rsidTr="006913A6">
        <w:tc>
          <w:tcPr>
            <w:tcW w:w="0" w:type="auto"/>
            <w:tcBorders>
              <w:bottom w:val="single" w:sz="2" w:space="0" w:color="D9D9D9" w:themeColor="background1" w:themeShade="D9"/>
            </w:tcBorders>
          </w:tcPr>
          <w:p w14:paraId="6EA0F371" w14:textId="77777777" w:rsidR="006913A6" w:rsidRPr="00461DC2" w:rsidRDefault="006913A6" w:rsidP="00EA6DA2">
            <w:pPr>
              <w:pStyle w:val="Compact"/>
              <w:spacing w:before="23" w:after="23"/>
            </w:pPr>
            <w:r w:rsidRPr="00461DC2">
              <w:rPr>
                <w:rStyle w:val="VerbatimChar"/>
              </w:rPr>
              <w:t>cumsum()</w:t>
            </w:r>
          </w:p>
        </w:tc>
        <w:tc>
          <w:tcPr>
            <w:tcW w:w="0" w:type="auto"/>
            <w:tcBorders>
              <w:bottom w:val="single" w:sz="2" w:space="0" w:color="D9D9D9" w:themeColor="background1" w:themeShade="D9"/>
            </w:tcBorders>
          </w:tcPr>
          <w:p w14:paraId="2FA817C2" w14:textId="77777777" w:rsidR="006913A6" w:rsidRPr="00461DC2" w:rsidRDefault="006913A6" w:rsidP="00EA6DA2">
            <w:pPr>
              <w:pStyle w:val="Compact"/>
              <w:spacing w:before="23" w:after="23"/>
            </w:pPr>
            <w:r w:rsidRPr="00461DC2">
              <w:t>kumulativna suma</w:t>
            </w:r>
          </w:p>
        </w:tc>
        <w:tc>
          <w:tcPr>
            <w:tcW w:w="0" w:type="auto"/>
            <w:tcBorders>
              <w:bottom w:val="single" w:sz="2" w:space="0" w:color="D9D9D9" w:themeColor="background1" w:themeShade="D9"/>
            </w:tcBorders>
          </w:tcPr>
          <w:p w14:paraId="5EA441EB" w14:textId="77777777" w:rsidR="006913A6" w:rsidRPr="00461DC2" w:rsidRDefault="006913A6" w:rsidP="00EA6DA2">
            <w:pPr>
              <w:pStyle w:val="Compact"/>
              <w:spacing w:before="23" w:after="23"/>
            </w:pPr>
            <w:r w:rsidRPr="00461DC2">
              <w:rPr>
                <w:rStyle w:val="VerbatimChar"/>
              </w:rPr>
              <w:t>cumsum(1:5)</w:t>
            </w:r>
          </w:p>
        </w:tc>
        <w:tc>
          <w:tcPr>
            <w:tcW w:w="1024" w:type="pct"/>
            <w:tcBorders>
              <w:bottom w:val="single" w:sz="2" w:space="0" w:color="D9D9D9" w:themeColor="background1" w:themeShade="D9"/>
            </w:tcBorders>
          </w:tcPr>
          <w:p w14:paraId="5E81C968" w14:textId="77777777" w:rsidR="006913A6" w:rsidRPr="00461DC2" w:rsidRDefault="006913A6" w:rsidP="00EA6DA2">
            <w:pPr>
              <w:pStyle w:val="Compact"/>
              <w:spacing w:before="23" w:after="23"/>
            </w:pPr>
            <w:r w:rsidRPr="00461DC2">
              <w:t>1, 3, 6, 10, 15</w:t>
            </w:r>
          </w:p>
        </w:tc>
      </w:tr>
      <w:tr w:rsidR="006913A6" w:rsidRPr="00461DC2" w14:paraId="54836396" w14:textId="77777777" w:rsidTr="006913A6">
        <w:tc>
          <w:tcPr>
            <w:tcW w:w="0" w:type="auto"/>
            <w:tcBorders>
              <w:top w:val="single" w:sz="2" w:space="0" w:color="D9D9D9" w:themeColor="background1" w:themeShade="D9"/>
              <w:bottom w:val="single" w:sz="4" w:space="0" w:color="D9D9D9" w:themeColor="background1" w:themeShade="D9"/>
            </w:tcBorders>
          </w:tcPr>
          <w:p w14:paraId="2D665996" w14:textId="77777777" w:rsidR="006913A6" w:rsidRPr="00461DC2" w:rsidRDefault="006913A6" w:rsidP="00EA6DA2">
            <w:pPr>
              <w:pStyle w:val="Compact"/>
              <w:spacing w:before="23" w:after="23"/>
            </w:pPr>
            <w:r w:rsidRPr="00461DC2">
              <w:rPr>
                <w:rStyle w:val="VerbatimChar"/>
              </w:rPr>
              <w:t>cumprod()</w:t>
            </w:r>
          </w:p>
        </w:tc>
        <w:tc>
          <w:tcPr>
            <w:tcW w:w="0" w:type="auto"/>
            <w:tcBorders>
              <w:top w:val="single" w:sz="2" w:space="0" w:color="D9D9D9" w:themeColor="background1" w:themeShade="D9"/>
              <w:bottom w:val="single" w:sz="4" w:space="0" w:color="D9D9D9" w:themeColor="background1" w:themeShade="D9"/>
            </w:tcBorders>
          </w:tcPr>
          <w:p w14:paraId="4A878C42" w14:textId="77777777" w:rsidR="006913A6" w:rsidRPr="00461DC2" w:rsidRDefault="006913A6" w:rsidP="00EA6DA2">
            <w:pPr>
              <w:pStyle w:val="Compact"/>
              <w:spacing w:before="23" w:after="23"/>
            </w:pPr>
            <w:r w:rsidRPr="00461DC2">
              <w:t>kumulativni produkt (faktorijeli)</w:t>
            </w:r>
          </w:p>
        </w:tc>
        <w:tc>
          <w:tcPr>
            <w:tcW w:w="0" w:type="auto"/>
            <w:tcBorders>
              <w:top w:val="single" w:sz="2" w:space="0" w:color="D9D9D9" w:themeColor="background1" w:themeShade="D9"/>
              <w:bottom w:val="single" w:sz="4" w:space="0" w:color="D9D9D9" w:themeColor="background1" w:themeShade="D9"/>
            </w:tcBorders>
          </w:tcPr>
          <w:p w14:paraId="4D1CA5BB" w14:textId="77777777" w:rsidR="006913A6" w:rsidRPr="00461DC2" w:rsidRDefault="006913A6" w:rsidP="00EA6DA2">
            <w:pPr>
              <w:pStyle w:val="Compact"/>
              <w:spacing w:before="23" w:after="23"/>
            </w:pPr>
            <w:r w:rsidRPr="00461DC2">
              <w:rPr>
                <w:rStyle w:val="VerbatimChar"/>
              </w:rPr>
              <w:t>cumprod(1:5)</w:t>
            </w:r>
          </w:p>
        </w:tc>
        <w:tc>
          <w:tcPr>
            <w:tcW w:w="1024" w:type="pct"/>
            <w:tcBorders>
              <w:top w:val="single" w:sz="2" w:space="0" w:color="D9D9D9" w:themeColor="background1" w:themeShade="D9"/>
              <w:bottom w:val="single" w:sz="4" w:space="0" w:color="D9D9D9" w:themeColor="background1" w:themeShade="D9"/>
            </w:tcBorders>
          </w:tcPr>
          <w:p w14:paraId="5F0EC409" w14:textId="77777777" w:rsidR="006913A6" w:rsidRPr="00461DC2" w:rsidRDefault="006913A6" w:rsidP="00EA6DA2">
            <w:pPr>
              <w:pStyle w:val="Compact"/>
              <w:spacing w:before="23" w:after="23"/>
            </w:pPr>
            <w:r w:rsidRPr="00461DC2">
              <w:t>1, 2, 6, 24, 120</w:t>
            </w:r>
          </w:p>
        </w:tc>
      </w:tr>
    </w:tbl>
    <w:p w14:paraId="00959472" w14:textId="77777777" w:rsidR="006913A6" w:rsidRDefault="006913A6">
      <w:pPr>
        <w:pStyle w:val="Tijeloteksta"/>
        <w:rPr>
          <w:b/>
          <w:lang w:val="hr-HR"/>
        </w:rPr>
      </w:pPr>
    </w:p>
    <w:p w14:paraId="1C770934" w14:textId="1335589F" w:rsidR="007341A4" w:rsidRPr="000837F2" w:rsidRDefault="005F7D16">
      <w:pPr>
        <w:pStyle w:val="Tijeloteksta"/>
        <w:rPr>
          <w:lang w:val="hr-HR"/>
        </w:rPr>
      </w:pPr>
      <w:r w:rsidRPr="000837F2">
        <w:rPr>
          <w:b/>
          <w:lang w:val="hr-HR"/>
        </w:rPr>
        <w:t>Dodatne funkcije za uređenje skupa podataka:</w:t>
      </w:r>
    </w:p>
    <w:tbl>
      <w:tblPr>
        <w:tblW w:w="5000" w:type="pct"/>
        <w:tblBorders>
          <w:insideH w:val="single" w:sz="2" w:space="0" w:color="D9D9D9" w:themeColor="background1" w:themeShade="D9"/>
        </w:tblBorders>
        <w:tblLook w:val="07E0" w:firstRow="1" w:lastRow="1" w:firstColumn="1" w:lastColumn="1" w:noHBand="1" w:noVBand="1"/>
      </w:tblPr>
      <w:tblGrid>
        <w:gridCol w:w="1109"/>
        <w:gridCol w:w="3364"/>
        <w:gridCol w:w="4599"/>
      </w:tblGrid>
      <w:tr w:rsidR="006913A6" w:rsidRPr="0006194D" w14:paraId="66BB6462" w14:textId="77777777" w:rsidTr="00EA6DA2">
        <w:tc>
          <w:tcPr>
            <w:tcW w:w="0" w:type="auto"/>
            <w:tcBorders>
              <w:top w:val="nil"/>
              <w:bottom w:val="single" w:sz="2" w:space="0" w:color="auto"/>
            </w:tcBorders>
            <w:vAlign w:val="bottom"/>
          </w:tcPr>
          <w:p w14:paraId="01099A75" w14:textId="77777777" w:rsidR="006913A6" w:rsidRPr="0006194D" w:rsidRDefault="006913A6" w:rsidP="00EA6DA2">
            <w:pPr>
              <w:pStyle w:val="Compact"/>
              <w:spacing w:before="23" w:after="23"/>
              <w:rPr>
                <w:b/>
              </w:rPr>
            </w:pPr>
            <w:r w:rsidRPr="0006194D">
              <w:rPr>
                <w:b/>
              </w:rPr>
              <w:t>Funkcija</w:t>
            </w:r>
          </w:p>
        </w:tc>
        <w:tc>
          <w:tcPr>
            <w:tcW w:w="0" w:type="auto"/>
            <w:tcBorders>
              <w:top w:val="nil"/>
              <w:bottom w:val="single" w:sz="2" w:space="0" w:color="auto"/>
            </w:tcBorders>
            <w:vAlign w:val="bottom"/>
          </w:tcPr>
          <w:p w14:paraId="68771A1F" w14:textId="77777777" w:rsidR="006913A6" w:rsidRPr="0006194D" w:rsidRDefault="006913A6" w:rsidP="00EA6DA2">
            <w:pPr>
              <w:pStyle w:val="Compact"/>
              <w:spacing w:before="23" w:after="23"/>
              <w:rPr>
                <w:b/>
              </w:rPr>
            </w:pPr>
            <w:r w:rsidRPr="0006194D">
              <w:rPr>
                <w:b/>
              </w:rPr>
              <w:t>Opis</w:t>
            </w:r>
          </w:p>
        </w:tc>
        <w:tc>
          <w:tcPr>
            <w:tcW w:w="0" w:type="auto"/>
            <w:tcBorders>
              <w:top w:val="nil"/>
              <w:bottom w:val="single" w:sz="2" w:space="0" w:color="auto"/>
            </w:tcBorders>
            <w:vAlign w:val="bottom"/>
          </w:tcPr>
          <w:p w14:paraId="3C320A21" w14:textId="77777777" w:rsidR="006913A6" w:rsidRPr="0006194D" w:rsidRDefault="006913A6" w:rsidP="00EA6DA2">
            <w:pPr>
              <w:pStyle w:val="Compact"/>
              <w:spacing w:before="23" w:after="23"/>
              <w:rPr>
                <w:b/>
              </w:rPr>
            </w:pPr>
            <w:r w:rsidRPr="0006194D">
              <w:rPr>
                <w:b/>
              </w:rPr>
              <w:t>Primjer</w:t>
            </w:r>
          </w:p>
        </w:tc>
      </w:tr>
      <w:tr w:rsidR="006913A6" w:rsidRPr="00461DC2" w14:paraId="29DF4449" w14:textId="77777777" w:rsidTr="00EA6DA2">
        <w:tc>
          <w:tcPr>
            <w:tcW w:w="0" w:type="auto"/>
            <w:tcBorders>
              <w:top w:val="single" w:sz="2" w:space="0" w:color="auto"/>
            </w:tcBorders>
          </w:tcPr>
          <w:p w14:paraId="3E06FFFC" w14:textId="77777777" w:rsidR="006913A6" w:rsidRPr="00461DC2" w:rsidRDefault="006913A6" w:rsidP="00EA6DA2">
            <w:pPr>
              <w:pStyle w:val="Compact"/>
              <w:spacing w:before="23" w:after="23"/>
            </w:pPr>
            <w:r w:rsidRPr="00461DC2">
              <w:rPr>
                <w:rStyle w:val="VerbatimChar"/>
              </w:rPr>
              <w:t>cut()</w:t>
            </w:r>
          </w:p>
        </w:tc>
        <w:tc>
          <w:tcPr>
            <w:tcW w:w="0" w:type="auto"/>
            <w:tcBorders>
              <w:top w:val="single" w:sz="2" w:space="0" w:color="auto"/>
            </w:tcBorders>
          </w:tcPr>
          <w:p w14:paraId="2D972E1B" w14:textId="77777777" w:rsidR="006913A6" w:rsidRPr="00461DC2" w:rsidRDefault="006913A6" w:rsidP="00EA6DA2">
            <w:pPr>
              <w:pStyle w:val="Compact"/>
              <w:spacing w:before="23" w:after="23"/>
            </w:pPr>
            <w:r w:rsidRPr="00461DC2">
              <w:t>stvaranje razreda</w:t>
            </w:r>
          </w:p>
        </w:tc>
        <w:tc>
          <w:tcPr>
            <w:tcW w:w="0" w:type="auto"/>
            <w:tcBorders>
              <w:top w:val="single" w:sz="2" w:space="0" w:color="auto"/>
            </w:tcBorders>
          </w:tcPr>
          <w:p w14:paraId="1BD08732" w14:textId="77777777" w:rsidR="006913A6" w:rsidRPr="00461DC2" w:rsidRDefault="006913A6" w:rsidP="00EA6DA2">
            <w:pPr>
              <w:pStyle w:val="Compact"/>
              <w:spacing w:before="23" w:after="23"/>
            </w:pPr>
            <w:r w:rsidRPr="00461DC2">
              <w:rPr>
                <w:rStyle w:val="VerbatimChar"/>
              </w:rPr>
              <w:t>cut(starwars$birth_year, breakes= c(100,200,300,1000))</w:t>
            </w:r>
          </w:p>
        </w:tc>
      </w:tr>
      <w:tr w:rsidR="006913A6" w:rsidRPr="00461DC2" w14:paraId="0B937C1A" w14:textId="77777777" w:rsidTr="00EA6DA2">
        <w:tc>
          <w:tcPr>
            <w:tcW w:w="0" w:type="auto"/>
          </w:tcPr>
          <w:p w14:paraId="754B640E" w14:textId="77777777" w:rsidR="006913A6" w:rsidRPr="00461DC2" w:rsidRDefault="006913A6" w:rsidP="00EA6DA2">
            <w:pPr>
              <w:pStyle w:val="Compact"/>
              <w:spacing w:before="23" w:after="23"/>
            </w:pPr>
            <w:r w:rsidRPr="00461DC2">
              <w:rPr>
                <w:rStyle w:val="VerbatimChar"/>
              </w:rPr>
              <w:t>rank()</w:t>
            </w:r>
          </w:p>
        </w:tc>
        <w:tc>
          <w:tcPr>
            <w:tcW w:w="0" w:type="auto"/>
          </w:tcPr>
          <w:p w14:paraId="684A6E7C" w14:textId="77777777" w:rsidR="006913A6" w:rsidRPr="00461DC2" w:rsidRDefault="006913A6" w:rsidP="00EA6DA2">
            <w:pPr>
              <w:pStyle w:val="Compact"/>
              <w:spacing w:before="23" w:after="23"/>
            </w:pPr>
            <w:r w:rsidRPr="00461DC2">
              <w:t>rangiranje elemenata vektora</w:t>
            </w:r>
          </w:p>
        </w:tc>
        <w:tc>
          <w:tcPr>
            <w:tcW w:w="0" w:type="auto"/>
          </w:tcPr>
          <w:p w14:paraId="0A7D7F90" w14:textId="77777777" w:rsidR="006913A6" w:rsidRPr="00461DC2" w:rsidRDefault="006913A6" w:rsidP="00EA6DA2">
            <w:pPr>
              <w:pStyle w:val="Compact"/>
              <w:spacing w:before="23" w:after="23"/>
            </w:pPr>
            <w:r w:rsidRPr="00461DC2">
              <w:rPr>
                <w:rStyle w:val="VerbatimChar"/>
              </w:rPr>
              <w:t>rank(starwars$height)</w:t>
            </w:r>
          </w:p>
        </w:tc>
      </w:tr>
      <w:tr w:rsidR="006913A6" w:rsidRPr="00461DC2" w14:paraId="0D0819DA" w14:textId="77777777" w:rsidTr="00EA6DA2">
        <w:tc>
          <w:tcPr>
            <w:tcW w:w="0" w:type="auto"/>
          </w:tcPr>
          <w:p w14:paraId="340C9B2E" w14:textId="77777777" w:rsidR="006913A6" w:rsidRPr="00461DC2" w:rsidRDefault="006913A6" w:rsidP="00EA6DA2">
            <w:pPr>
              <w:pStyle w:val="Compact"/>
              <w:spacing w:before="23" w:after="23"/>
            </w:pPr>
            <w:r w:rsidRPr="00461DC2">
              <w:rPr>
                <w:rStyle w:val="VerbatimChar"/>
              </w:rPr>
              <w:t>sort()</w:t>
            </w:r>
          </w:p>
        </w:tc>
        <w:tc>
          <w:tcPr>
            <w:tcW w:w="0" w:type="auto"/>
          </w:tcPr>
          <w:p w14:paraId="62AA1437" w14:textId="77777777" w:rsidR="006913A6" w:rsidRPr="00461DC2" w:rsidRDefault="006913A6" w:rsidP="00EA6DA2">
            <w:pPr>
              <w:pStyle w:val="Compact"/>
              <w:spacing w:before="23" w:after="23"/>
            </w:pPr>
            <w:r w:rsidRPr="00461DC2">
              <w:t>sortiranje elemenata vektora</w:t>
            </w:r>
          </w:p>
        </w:tc>
        <w:tc>
          <w:tcPr>
            <w:tcW w:w="0" w:type="auto"/>
          </w:tcPr>
          <w:p w14:paraId="31D68063" w14:textId="77777777" w:rsidR="006913A6" w:rsidRPr="00461DC2" w:rsidRDefault="006913A6" w:rsidP="00EA6DA2">
            <w:pPr>
              <w:pStyle w:val="Compact"/>
              <w:spacing w:before="23" w:after="23"/>
            </w:pPr>
            <w:r w:rsidRPr="00461DC2">
              <w:rPr>
                <w:rStyle w:val="VerbatimChar"/>
              </w:rPr>
              <w:t>sort(starwars$height)</w:t>
            </w:r>
          </w:p>
        </w:tc>
      </w:tr>
      <w:tr w:rsidR="006913A6" w:rsidRPr="00461DC2" w14:paraId="29E8B8C3" w14:textId="77777777" w:rsidTr="006913A6">
        <w:tc>
          <w:tcPr>
            <w:tcW w:w="0" w:type="auto"/>
            <w:tcBorders>
              <w:bottom w:val="single" w:sz="2" w:space="0" w:color="D9D9D9" w:themeColor="background1" w:themeShade="D9"/>
            </w:tcBorders>
          </w:tcPr>
          <w:p w14:paraId="0AD48967" w14:textId="77777777" w:rsidR="006913A6" w:rsidRPr="00461DC2" w:rsidRDefault="006913A6" w:rsidP="00EA6DA2">
            <w:pPr>
              <w:pStyle w:val="Compact"/>
              <w:spacing w:before="23" w:after="23"/>
            </w:pPr>
            <w:r w:rsidRPr="00461DC2">
              <w:rPr>
                <w:rStyle w:val="VerbatimChar"/>
              </w:rPr>
              <w:t>order()</w:t>
            </w:r>
          </w:p>
        </w:tc>
        <w:tc>
          <w:tcPr>
            <w:tcW w:w="0" w:type="auto"/>
            <w:tcBorders>
              <w:bottom w:val="single" w:sz="2" w:space="0" w:color="D9D9D9" w:themeColor="background1" w:themeShade="D9"/>
            </w:tcBorders>
          </w:tcPr>
          <w:p w14:paraId="16A7F9A8" w14:textId="77777777" w:rsidR="006913A6" w:rsidRPr="00461DC2" w:rsidRDefault="006913A6" w:rsidP="00EA6DA2">
            <w:pPr>
              <w:pStyle w:val="Compact"/>
              <w:spacing w:before="23" w:after="23"/>
            </w:pPr>
            <w:r w:rsidRPr="00461DC2">
              <w:t>vraća indekse u redoslijedu kojim se dobiva sortirani vektor</w:t>
            </w:r>
          </w:p>
        </w:tc>
        <w:tc>
          <w:tcPr>
            <w:tcW w:w="0" w:type="auto"/>
            <w:tcBorders>
              <w:bottom w:val="single" w:sz="2" w:space="0" w:color="D9D9D9" w:themeColor="background1" w:themeShade="D9"/>
            </w:tcBorders>
          </w:tcPr>
          <w:p w14:paraId="45214F37" w14:textId="77777777" w:rsidR="006913A6" w:rsidRPr="00461DC2" w:rsidRDefault="006913A6" w:rsidP="00EA6DA2">
            <w:pPr>
              <w:pStyle w:val="Compact"/>
              <w:spacing w:before="23" w:after="23"/>
            </w:pPr>
            <w:r w:rsidRPr="00461DC2">
              <w:rPr>
                <w:rStyle w:val="VerbatimChar"/>
              </w:rPr>
              <w:t>order(starwars$height)</w:t>
            </w:r>
          </w:p>
        </w:tc>
      </w:tr>
      <w:tr w:rsidR="006913A6" w:rsidRPr="00461DC2" w14:paraId="36D1A237" w14:textId="77777777" w:rsidTr="006913A6">
        <w:tc>
          <w:tcPr>
            <w:tcW w:w="0" w:type="auto"/>
            <w:tcBorders>
              <w:top w:val="single" w:sz="2" w:space="0" w:color="D9D9D9" w:themeColor="background1" w:themeShade="D9"/>
              <w:bottom w:val="single" w:sz="4" w:space="0" w:color="D9D9D9" w:themeColor="background1" w:themeShade="D9"/>
            </w:tcBorders>
          </w:tcPr>
          <w:p w14:paraId="6004EB20" w14:textId="77777777" w:rsidR="006913A6" w:rsidRPr="00461DC2" w:rsidRDefault="006913A6" w:rsidP="00EA6DA2">
            <w:pPr>
              <w:pStyle w:val="Compact"/>
              <w:spacing w:before="23" w:after="23"/>
            </w:pPr>
            <w:r w:rsidRPr="00461DC2">
              <w:rPr>
                <w:rStyle w:val="VerbatimChar"/>
              </w:rPr>
              <w:t>table()</w:t>
            </w:r>
          </w:p>
        </w:tc>
        <w:tc>
          <w:tcPr>
            <w:tcW w:w="0" w:type="auto"/>
            <w:tcBorders>
              <w:top w:val="single" w:sz="2" w:space="0" w:color="D9D9D9" w:themeColor="background1" w:themeShade="D9"/>
              <w:bottom w:val="single" w:sz="4" w:space="0" w:color="D9D9D9" w:themeColor="background1" w:themeShade="D9"/>
            </w:tcBorders>
          </w:tcPr>
          <w:p w14:paraId="37BD261C" w14:textId="77777777" w:rsidR="006913A6" w:rsidRPr="00461DC2" w:rsidRDefault="006913A6" w:rsidP="00EA6DA2">
            <w:pPr>
              <w:pStyle w:val="Compact"/>
              <w:spacing w:before="23" w:after="23"/>
            </w:pPr>
            <w:r w:rsidRPr="00461DC2">
              <w:t>kontingencijska tablica</w:t>
            </w:r>
          </w:p>
        </w:tc>
        <w:tc>
          <w:tcPr>
            <w:tcW w:w="0" w:type="auto"/>
            <w:tcBorders>
              <w:top w:val="single" w:sz="2" w:space="0" w:color="D9D9D9" w:themeColor="background1" w:themeShade="D9"/>
              <w:bottom w:val="single" w:sz="4" w:space="0" w:color="D9D9D9" w:themeColor="background1" w:themeShade="D9"/>
            </w:tcBorders>
          </w:tcPr>
          <w:p w14:paraId="6E6BC0D5" w14:textId="77777777" w:rsidR="006913A6" w:rsidRPr="00461DC2" w:rsidRDefault="006913A6" w:rsidP="00EA6DA2">
            <w:pPr>
              <w:pStyle w:val="Compact"/>
              <w:spacing w:before="23" w:after="23"/>
            </w:pPr>
            <w:r w:rsidRPr="00461DC2">
              <w:rPr>
                <w:rStyle w:val="VerbatimChar"/>
              </w:rPr>
              <w:t>table(starwars$eye_color)</w:t>
            </w:r>
          </w:p>
        </w:tc>
      </w:tr>
    </w:tbl>
    <w:p w14:paraId="400E9ADA" w14:textId="0F6C2E34" w:rsidR="007341A4" w:rsidRPr="006913A6" w:rsidRDefault="005F7D16">
      <w:pPr>
        <w:pStyle w:val="Tijeloteksta"/>
        <w:rPr>
          <w:lang w:val="hr-HR"/>
        </w:rPr>
      </w:pPr>
      <w:r w:rsidRPr="006913A6">
        <w:rPr>
          <w:lang w:val="hr-HR"/>
        </w:rPr>
        <w:lastRenderedPageBreak/>
        <w:t>Neke od grafičkih funkcija često korištenih u deskriptivnoj statistici:</w:t>
      </w:r>
    </w:p>
    <w:tbl>
      <w:tblPr>
        <w:tblW w:w="5000" w:type="pct"/>
        <w:tblBorders>
          <w:insideH w:val="single" w:sz="2" w:space="0" w:color="D9D9D9" w:themeColor="background1" w:themeShade="D9"/>
        </w:tblBorders>
        <w:tblLook w:val="07E0" w:firstRow="1" w:lastRow="1" w:firstColumn="1" w:lastColumn="1" w:noHBand="1" w:noVBand="1"/>
      </w:tblPr>
      <w:tblGrid>
        <w:gridCol w:w="1789"/>
        <w:gridCol w:w="2470"/>
        <w:gridCol w:w="4813"/>
      </w:tblGrid>
      <w:tr w:rsidR="006913A6" w:rsidRPr="0006194D" w14:paraId="1DB1348C" w14:textId="77777777" w:rsidTr="006913A6">
        <w:tc>
          <w:tcPr>
            <w:tcW w:w="0" w:type="auto"/>
            <w:tcBorders>
              <w:top w:val="nil"/>
              <w:bottom w:val="single" w:sz="2" w:space="0" w:color="auto"/>
            </w:tcBorders>
            <w:vAlign w:val="bottom"/>
          </w:tcPr>
          <w:p w14:paraId="6B3F8413" w14:textId="77777777" w:rsidR="006913A6" w:rsidRPr="0006194D" w:rsidRDefault="006913A6" w:rsidP="00EA6DA2">
            <w:pPr>
              <w:pStyle w:val="Compact"/>
              <w:spacing w:before="23" w:after="23"/>
              <w:rPr>
                <w:b/>
              </w:rPr>
            </w:pPr>
            <w:bookmarkStart w:id="154" w:name="inferencijalna-statistika"/>
            <w:r w:rsidRPr="0006194D">
              <w:rPr>
                <w:b/>
              </w:rPr>
              <w:t>Funkcija</w:t>
            </w:r>
          </w:p>
        </w:tc>
        <w:tc>
          <w:tcPr>
            <w:tcW w:w="1461" w:type="pct"/>
            <w:tcBorders>
              <w:top w:val="nil"/>
              <w:bottom w:val="single" w:sz="2" w:space="0" w:color="auto"/>
            </w:tcBorders>
            <w:vAlign w:val="bottom"/>
          </w:tcPr>
          <w:p w14:paraId="7EBAABC2" w14:textId="77777777" w:rsidR="006913A6" w:rsidRPr="0006194D" w:rsidRDefault="006913A6" w:rsidP="00EA6DA2">
            <w:pPr>
              <w:pStyle w:val="Compact"/>
              <w:spacing w:before="23" w:after="23"/>
              <w:rPr>
                <w:b/>
              </w:rPr>
            </w:pPr>
            <w:r w:rsidRPr="0006194D">
              <w:rPr>
                <w:b/>
              </w:rPr>
              <w:t>Opis</w:t>
            </w:r>
          </w:p>
        </w:tc>
        <w:tc>
          <w:tcPr>
            <w:tcW w:w="2576" w:type="pct"/>
            <w:tcBorders>
              <w:top w:val="nil"/>
              <w:bottom w:val="single" w:sz="2" w:space="0" w:color="auto"/>
            </w:tcBorders>
            <w:vAlign w:val="bottom"/>
          </w:tcPr>
          <w:p w14:paraId="5A5C302E" w14:textId="77777777" w:rsidR="006913A6" w:rsidRPr="0006194D" w:rsidRDefault="006913A6" w:rsidP="00EA6DA2">
            <w:pPr>
              <w:pStyle w:val="Compact"/>
              <w:spacing w:before="23" w:after="23"/>
              <w:rPr>
                <w:b/>
              </w:rPr>
            </w:pPr>
            <w:r w:rsidRPr="0006194D">
              <w:rPr>
                <w:b/>
              </w:rPr>
              <w:t>Primjer</w:t>
            </w:r>
          </w:p>
        </w:tc>
      </w:tr>
      <w:tr w:rsidR="006913A6" w:rsidRPr="00461DC2" w14:paraId="0A195856" w14:textId="77777777" w:rsidTr="006913A6">
        <w:tc>
          <w:tcPr>
            <w:tcW w:w="0" w:type="auto"/>
            <w:tcBorders>
              <w:top w:val="single" w:sz="2" w:space="0" w:color="auto"/>
            </w:tcBorders>
          </w:tcPr>
          <w:p w14:paraId="32399E8D" w14:textId="77777777" w:rsidR="006913A6" w:rsidRPr="00461DC2" w:rsidRDefault="006913A6" w:rsidP="00EA6DA2">
            <w:pPr>
              <w:pStyle w:val="Compact"/>
              <w:spacing w:before="23" w:after="23"/>
            </w:pPr>
            <w:r w:rsidRPr="00461DC2">
              <w:rPr>
                <w:rStyle w:val="VerbatimChar"/>
              </w:rPr>
              <w:t>plot()</w:t>
            </w:r>
          </w:p>
        </w:tc>
        <w:tc>
          <w:tcPr>
            <w:tcW w:w="1461" w:type="pct"/>
            <w:tcBorders>
              <w:top w:val="single" w:sz="2" w:space="0" w:color="auto"/>
            </w:tcBorders>
          </w:tcPr>
          <w:p w14:paraId="678449D5" w14:textId="77777777" w:rsidR="006913A6" w:rsidRPr="00461DC2" w:rsidRDefault="006913A6" w:rsidP="00EA6DA2">
            <w:pPr>
              <w:pStyle w:val="Compact"/>
              <w:spacing w:before="23" w:after="23"/>
            </w:pPr>
            <w:r w:rsidRPr="00461DC2">
              <w:t>točkasti ili linijski grafikon za prikaz jedne ili dviju varijabli</w:t>
            </w:r>
          </w:p>
        </w:tc>
        <w:tc>
          <w:tcPr>
            <w:tcW w:w="2576" w:type="pct"/>
            <w:tcBorders>
              <w:top w:val="single" w:sz="2" w:space="0" w:color="auto"/>
            </w:tcBorders>
          </w:tcPr>
          <w:p w14:paraId="59115C93" w14:textId="77777777" w:rsidR="006913A6" w:rsidRPr="00461DC2" w:rsidRDefault="006913A6" w:rsidP="00EA6DA2">
            <w:pPr>
              <w:pStyle w:val="Compact"/>
              <w:spacing w:before="23" w:after="23"/>
            </w:pPr>
            <w:r w:rsidRPr="00461DC2">
              <w:rPr>
                <w:rStyle w:val="VerbatimChar"/>
              </w:rPr>
              <w:t>plot(iris$Petal.Width, iris$Petal.Length)</w:t>
            </w:r>
          </w:p>
        </w:tc>
      </w:tr>
      <w:tr w:rsidR="006913A6" w:rsidRPr="00461DC2" w14:paraId="78CCD2EC" w14:textId="77777777" w:rsidTr="006913A6">
        <w:tc>
          <w:tcPr>
            <w:tcW w:w="0" w:type="auto"/>
          </w:tcPr>
          <w:p w14:paraId="095E820F" w14:textId="77777777" w:rsidR="006913A6" w:rsidRPr="00461DC2" w:rsidRDefault="006913A6" w:rsidP="00EA6DA2">
            <w:pPr>
              <w:pStyle w:val="Compact"/>
              <w:spacing w:before="23" w:after="23"/>
            </w:pPr>
            <w:r w:rsidRPr="00461DC2">
              <w:rPr>
                <w:rStyle w:val="VerbatimChar"/>
              </w:rPr>
              <w:t>boxplot(</w:t>
            </w:r>
            <w:r w:rsidRPr="00461DC2">
              <w:t>)</w:t>
            </w:r>
          </w:p>
        </w:tc>
        <w:tc>
          <w:tcPr>
            <w:tcW w:w="1461" w:type="pct"/>
          </w:tcPr>
          <w:p w14:paraId="09B03060" w14:textId="77777777" w:rsidR="006913A6" w:rsidRPr="00461DC2" w:rsidRDefault="006913A6" w:rsidP="00EA6DA2">
            <w:pPr>
              <w:pStyle w:val="Compact"/>
              <w:spacing w:before="23" w:after="23"/>
            </w:pPr>
            <w:r w:rsidRPr="00461DC2">
              <w:t>dijagram pravokutnika - grafički prikaz statističkih sažetaka</w:t>
            </w:r>
          </w:p>
        </w:tc>
        <w:tc>
          <w:tcPr>
            <w:tcW w:w="2576" w:type="pct"/>
          </w:tcPr>
          <w:p w14:paraId="473C8BD2" w14:textId="77777777" w:rsidR="006913A6" w:rsidRPr="00461DC2" w:rsidRDefault="006913A6" w:rsidP="00EA6DA2">
            <w:pPr>
              <w:pStyle w:val="Compact"/>
              <w:spacing w:before="23" w:after="23"/>
            </w:pPr>
            <w:r w:rsidRPr="00461DC2">
              <w:rPr>
                <w:rStyle w:val="VerbatimChar"/>
              </w:rPr>
              <w:t>boxplot(starwars$height)</w:t>
            </w:r>
          </w:p>
        </w:tc>
      </w:tr>
      <w:tr w:rsidR="006913A6" w:rsidRPr="00461DC2" w14:paraId="6FF05646" w14:textId="77777777" w:rsidTr="006913A6">
        <w:tc>
          <w:tcPr>
            <w:tcW w:w="0" w:type="auto"/>
          </w:tcPr>
          <w:p w14:paraId="64C4AD8E" w14:textId="77777777" w:rsidR="006913A6" w:rsidRPr="00461DC2" w:rsidRDefault="006913A6" w:rsidP="00EA6DA2">
            <w:pPr>
              <w:pStyle w:val="Compact"/>
              <w:spacing w:before="23" w:after="23"/>
            </w:pPr>
            <w:r w:rsidRPr="00461DC2">
              <w:rPr>
                <w:rStyle w:val="VerbatimChar"/>
              </w:rPr>
              <w:t>densityplot()</w:t>
            </w:r>
          </w:p>
        </w:tc>
        <w:tc>
          <w:tcPr>
            <w:tcW w:w="1461" w:type="pct"/>
          </w:tcPr>
          <w:p w14:paraId="68430A4F" w14:textId="77777777" w:rsidR="006913A6" w:rsidRPr="00461DC2" w:rsidRDefault="006913A6" w:rsidP="00EA6DA2">
            <w:pPr>
              <w:pStyle w:val="Compact"/>
              <w:spacing w:before="23" w:after="23"/>
            </w:pPr>
            <w:r w:rsidRPr="00461DC2">
              <w:t>funkcija gustoće vjerojatnosti iz paketa lattice</w:t>
            </w:r>
          </w:p>
        </w:tc>
        <w:tc>
          <w:tcPr>
            <w:tcW w:w="2576" w:type="pct"/>
          </w:tcPr>
          <w:p w14:paraId="6EEF5DDA" w14:textId="77777777" w:rsidR="006913A6" w:rsidRPr="00461DC2" w:rsidRDefault="006913A6" w:rsidP="00EA6DA2">
            <w:pPr>
              <w:pStyle w:val="Compact"/>
              <w:spacing w:before="23" w:after="23"/>
            </w:pPr>
            <w:r w:rsidRPr="00461DC2">
              <w:rPr>
                <w:rStyle w:val="VerbatimChar"/>
              </w:rPr>
              <w:t>densityplot(poznate_godine$birth_year)</w:t>
            </w:r>
          </w:p>
        </w:tc>
      </w:tr>
      <w:tr w:rsidR="006913A6" w:rsidRPr="00461DC2" w14:paraId="1B3BC7AD" w14:textId="77777777" w:rsidTr="006913A6">
        <w:tc>
          <w:tcPr>
            <w:tcW w:w="0" w:type="auto"/>
            <w:tcBorders>
              <w:bottom w:val="single" w:sz="2" w:space="0" w:color="D9D9D9" w:themeColor="background1" w:themeShade="D9"/>
            </w:tcBorders>
          </w:tcPr>
          <w:p w14:paraId="722AB2CA" w14:textId="77777777" w:rsidR="006913A6" w:rsidRPr="00461DC2" w:rsidRDefault="006913A6" w:rsidP="00EA6DA2">
            <w:pPr>
              <w:pStyle w:val="Compact"/>
              <w:spacing w:before="23" w:after="23"/>
            </w:pPr>
            <w:r w:rsidRPr="00461DC2">
              <w:rPr>
                <w:rStyle w:val="VerbatimChar"/>
              </w:rPr>
              <w:t>barplot()</w:t>
            </w:r>
          </w:p>
        </w:tc>
        <w:tc>
          <w:tcPr>
            <w:tcW w:w="1461" w:type="pct"/>
            <w:tcBorders>
              <w:bottom w:val="single" w:sz="2" w:space="0" w:color="D9D9D9" w:themeColor="background1" w:themeShade="D9"/>
            </w:tcBorders>
          </w:tcPr>
          <w:p w14:paraId="6B19D6DB" w14:textId="77777777" w:rsidR="006913A6" w:rsidRPr="00461DC2" w:rsidRDefault="006913A6" w:rsidP="00EA6DA2">
            <w:pPr>
              <w:pStyle w:val="Compact"/>
              <w:spacing w:before="23" w:after="23"/>
            </w:pPr>
            <w:r w:rsidRPr="00461DC2">
              <w:t>stupčasti dijagram - za prikaz razdiobe diskretne varijable</w:t>
            </w:r>
          </w:p>
        </w:tc>
        <w:tc>
          <w:tcPr>
            <w:tcW w:w="2576" w:type="pct"/>
            <w:tcBorders>
              <w:bottom w:val="single" w:sz="2" w:space="0" w:color="D9D9D9" w:themeColor="background1" w:themeShade="D9"/>
            </w:tcBorders>
          </w:tcPr>
          <w:p w14:paraId="595489EA" w14:textId="77777777" w:rsidR="006913A6" w:rsidRPr="00461DC2" w:rsidRDefault="006913A6" w:rsidP="00EA6DA2">
            <w:pPr>
              <w:pStyle w:val="Compact"/>
              <w:spacing w:before="23" w:after="23"/>
            </w:pPr>
            <w:r w:rsidRPr="00461DC2">
              <w:rPr>
                <w:rStyle w:val="VerbatimChar"/>
              </w:rPr>
              <w:t>barplot(Frekvencije ~ Boja_ociju,tablica_frekvencija</w:t>
            </w:r>
          </w:p>
        </w:tc>
      </w:tr>
      <w:tr w:rsidR="006913A6" w:rsidRPr="00461DC2" w14:paraId="5B3AB532" w14:textId="77777777" w:rsidTr="006913A6">
        <w:tc>
          <w:tcPr>
            <w:tcW w:w="0" w:type="auto"/>
            <w:tcBorders>
              <w:top w:val="single" w:sz="2" w:space="0" w:color="D9D9D9" w:themeColor="background1" w:themeShade="D9"/>
              <w:bottom w:val="single" w:sz="4" w:space="0" w:color="D9D9D9" w:themeColor="background1" w:themeShade="D9"/>
            </w:tcBorders>
          </w:tcPr>
          <w:p w14:paraId="5F680060" w14:textId="77777777" w:rsidR="006913A6" w:rsidRPr="00461DC2" w:rsidRDefault="006913A6" w:rsidP="00EA6DA2">
            <w:pPr>
              <w:pStyle w:val="Compact"/>
              <w:spacing w:before="23" w:after="23"/>
            </w:pPr>
            <w:r w:rsidRPr="00461DC2">
              <w:rPr>
                <w:rStyle w:val="VerbatimChar"/>
              </w:rPr>
              <w:t>hist()</w:t>
            </w:r>
          </w:p>
        </w:tc>
        <w:tc>
          <w:tcPr>
            <w:tcW w:w="1461" w:type="pct"/>
            <w:tcBorders>
              <w:top w:val="single" w:sz="2" w:space="0" w:color="D9D9D9" w:themeColor="background1" w:themeShade="D9"/>
              <w:bottom w:val="single" w:sz="4" w:space="0" w:color="D9D9D9" w:themeColor="background1" w:themeShade="D9"/>
            </w:tcBorders>
          </w:tcPr>
          <w:p w14:paraId="33E35C7C" w14:textId="77777777" w:rsidR="006913A6" w:rsidRPr="00461DC2" w:rsidRDefault="006913A6" w:rsidP="00EA6DA2">
            <w:pPr>
              <w:pStyle w:val="Compact"/>
              <w:spacing w:before="23" w:after="23"/>
            </w:pPr>
            <w:r w:rsidRPr="00461DC2">
              <w:t>histogram - za prikaz razdiobe kontinuirane varijable</w:t>
            </w:r>
          </w:p>
        </w:tc>
        <w:tc>
          <w:tcPr>
            <w:tcW w:w="2576" w:type="pct"/>
            <w:tcBorders>
              <w:top w:val="single" w:sz="2" w:space="0" w:color="D9D9D9" w:themeColor="background1" w:themeShade="D9"/>
              <w:bottom w:val="single" w:sz="4" w:space="0" w:color="D9D9D9" w:themeColor="background1" w:themeShade="D9"/>
            </w:tcBorders>
          </w:tcPr>
          <w:p w14:paraId="345FD352" w14:textId="77777777" w:rsidR="006913A6" w:rsidRPr="00461DC2" w:rsidRDefault="006913A6" w:rsidP="00EA6DA2">
            <w:pPr>
              <w:pStyle w:val="Compact"/>
              <w:spacing w:before="23" w:after="23"/>
            </w:pPr>
            <w:r w:rsidRPr="00461DC2">
              <w:rPr>
                <w:rStyle w:val="VerbatimChar"/>
              </w:rPr>
              <w:t>hist(starwars$height)</w:t>
            </w:r>
          </w:p>
        </w:tc>
      </w:tr>
    </w:tbl>
    <w:p w14:paraId="6A741EC6" w14:textId="3602B1B6" w:rsidR="006913A6" w:rsidRPr="006913A6" w:rsidRDefault="006913A6" w:rsidP="006913A6">
      <w:pPr>
        <w:pStyle w:val="Naslov2"/>
        <w:numPr>
          <w:ilvl w:val="0"/>
          <w:numId w:val="0"/>
        </w:numPr>
        <w:ind w:left="432"/>
        <w:rPr>
          <w:lang w:val="hr-HR"/>
        </w:rPr>
      </w:pPr>
      <w:r w:rsidRPr="006913A6">
        <w:rPr>
          <w:lang w:val="hr-HR"/>
        </w:rPr>
        <w:br w:type="page"/>
      </w:r>
    </w:p>
    <w:p w14:paraId="5F857FDC" w14:textId="2FCD1A3B" w:rsidR="007341A4" w:rsidRPr="000837F2" w:rsidRDefault="005F7D16">
      <w:pPr>
        <w:pStyle w:val="Naslov2"/>
        <w:rPr>
          <w:lang w:val="hr-HR"/>
        </w:rPr>
      </w:pPr>
      <w:bookmarkStart w:id="155" w:name="_Toc36224040"/>
      <w:r w:rsidRPr="000837F2">
        <w:rPr>
          <w:lang w:val="hr-HR"/>
        </w:rPr>
        <w:lastRenderedPageBreak/>
        <w:t>Inferencijalna statistika</w:t>
      </w:r>
      <w:bookmarkEnd w:id="154"/>
      <w:bookmarkEnd w:id="155"/>
    </w:p>
    <w:p w14:paraId="1F870F4A" w14:textId="77777777" w:rsidR="007341A4" w:rsidRPr="000837F2" w:rsidRDefault="005F7D16">
      <w:pPr>
        <w:pStyle w:val="FirstParagraph"/>
        <w:rPr>
          <w:lang w:val="hr-HR"/>
        </w:rPr>
      </w:pPr>
      <w:r w:rsidRPr="000837F2">
        <w:rPr>
          <w:lang w:val="hr-HR"/>
        </w:rPr>
        <w:t>Inferencijalna ili induktivna statistika bavi se izvođenjem zaključaka o populaciji na temelju svojstava uzorka. Kakav će uzorak biti je slučajnost, te se njegova svojstva opisuju slučajnim varijablama.</w:t>
      </w:r>
    </w:p>
    <w:p w14:paraId="1B6240BC" w14:textId="77777777" w:rsidR="007341A4" w:rsidRPr="000837F2" w:rsidRDefault="005F7D16" w:rsidP="006913A6">
      <w:pPr>
        <w:pStyle w:val="Tijeloteksta"/>
        <w:jc w:val="center"/>
        <w:rPr>
          <w:lang w:val="hr-HR"/>
        </w:rPr>
      </w:pPr>
      <w:r w:rsidRPr="000837F2">
        <w:rPr>
          <w:noProof/>
          <w:lang w:val="en-GB" w:eastAsia="en-GB"/>
        </w:rPr>
        <w:drawing>
          <wp:inline distT="0" distB="0" distL="0" distR="0" wp14:anchorId="1C6B2618" wp14:editId="55A11CD1">
            <wp:extent cx="4762500" cy="267890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Slika/uzorkovanje.png"/>
                    <pic:cNvPicPr>
                      <a:picLocks noChangeAspect="1" noChangeArrowheads="1"/>
                    </pic:cNvPicPr>
                  </pic:nvPicPr>
                  <pic:blipFill>
                    <a:blip r:embed="rId92"/>
                    <a:stretch>
                      <a:fillRect/>
                    </a:stretch>
                  </pic:blipFill>
                  <pic:spPr bwMode="auto">
                    <a:xfrm>
                      <a:off x="0" y="0"/>
                      <a:ext cx="4762500" cy="2678906"/>
                    </a:xfrm>
                    <a:prstGeom prst="rect">
                      <a:avLst/>
                    </a:prstGeom>
                    <a:noFill/>
                    <a:ln w="9525">
                      <a:noFill/>
                      <a:headEnd/>
                      <a:tailEnd/>
                    </a:ln>
                  </pic:spPr>
                </pic:pic>
              </a:graphicData>
            </a:graphic>
          </wp:inline>
        </w:drawing>
      </w:r>
    </w:p>
    <w:p w14:paraId="235A1E47" w14:textId="77777777" w:rsidR="007341A4" w:rsidRPr="000837F2" w:rsidRDefault="005F7D16" w:rsidP="00792E43">
      <w:pPr>
        <w:pStyle w:val="Naslov3"/>
      </w:pPr>
      <w:bookmarkStart w:id="156" w:name="slučajna-varijabla"/>
      <w:r w:rsidRPr="000837F2">
        <w:t>Slučajna varijabla</w:t>
      </w:r>
      <w:bookmarkEnd w:id="156"/>
    </w:p>
    <w:p w14:paraId="53484330" w14:textId="77777777" w:rsidR="007341A4" w:rsidRPr="000837F2" w:rsidRDefault="005F7D16">
      <w:pPr>
        <w:pStyle w:val="FirstParagraph"/>
        <w:rPr>
          <w:lang w:val="hr-HR"/>
        </w:rPr>
      </w:pPr>
      <w:r w:rsidRPr="000837F2">
        <w:rPr>
          <w:lang w:val="hr-HR"/>
        </w:rPr>
        <w:t>Slučajna varijabla je varijabla čije vrijednosti variraju na slučajan način. Može poprimiti skup mogućih različitih vrijednosti, svaku s pridruženom vjerojatnošću, i to određuje njenu razdiobu.</w:t>
      </w:r>
    </w:p>
    <w:p w14:paraId="16466786" w14:textId="77777777" w:rsidR="007341A4" w:rsidRPr="000837F2" w:rsidRDefault="005F7D16">
      <w:pPr>
        <w:pStyle w:val="Tijeloteksta"/>
        <w:rPr>
          <w:lang w:val="hr-HR"/>
        </w:rPr>
      </w:pPr>
      <w:r w:rsidRPr="000837F2">
        <w:rPr>
          <w:lang w:val="hr-HR"/>
        </w:rPr>
        <w:t>Slučajna varijabla može biti:</w:t>
      </w:r>
    </w:p>
    <w:p w14:paraId="25FE466A" w14:textId="77777777" w:rsidR="007341A4" w:rsidRPr="000837F2" w:rsidRDefault="005F7D16" w:rsidP="00CE72E3">
      <w:pPr>
        <w:numPr>
          <w:ilvl w:val="0"/>
          <w:numId w:val="73"/>
        </w:numPr>
        <w:rPr>
          <w:lang w:val="hr-HR"/>
        </w:rPr>
      </w:pPr>
      <w:r w:rsidRPr="000837F2">
        <w:rPr>
          <w:b/>
          <w:lang w:val="hr-HR"/>
        </w:rPr>
        <w:t>Diskretna</w:t>
      </w:r>
      <w:r w:rsidRPr="000837F2">
        <w:rPr>
          <w:lang w:val="hr-HR"/>
        </w:rPr>
        <w:t xml:space="preserve"> – poprima konačan broj vrijednosti ili prebrojivo mnogo njih.</w:t>
      </w:r>
      <w:r w:rsidRPr="000837F2">
        <w:rPr>
          <w:lang w:val="hr-HR"/>
        </w:rPr>
        <w:br/>
        <w:t>Primjeri: živ/mrtav, bacanje kocke, ocjena u školi, godina rođenja.</w:t>
      </w:r>
    </w:p>
    <w:p w14:paraId="26E015F8" w14:textId="77777777" w:rsidR="007341A4" w:rsidRPr="000837F2" w:rsidRDefault="005F7D16" w:rsidP="00CE72E3">
      <w:pPr>
        <w:numPr>
          <w:ilvl w:val="0"/>
          <w:numId w:val="73"/>
        </w:numPr>
        <w:rPr>
          <w:lang w:val="hr-HR"/>
        </w:rPr>
      </w:pPr>
      <w:r w:rsidRPr="000837F2">
        <w:rPr>
          <w:b/>
          <w:lang w:val="hr-HR"/>
        </w:rPr>
        <w:t>Neprekidna</w:t>
      </w:r>
      <w:r w:rsidRPr="000837F2">
        <w:rPr>
          <w:lang w:val="hr-HR"/>
        </w:rPr>
        <w:t xml:space="preserve"> – poprima bilo koju vrijednost iz nekog intervala realnih vrijednosti.</w:t>
      </w:r>
      <w:r w:rsidRPr="000837F2">
        <w:rPr>
          <w:lang w:val="hr-HR"/>
        </w:rPr>
        <w:br/>
        <w:t>Primjeri: visina, težina, brzina, realni brojevi od 1 do 10.</w:t>
      </w:r>
    </w:p>
    <w:p w14:paraId="7DB78D2D" w14:textId="77777777" w:rsidR="007341A4" w:rsidRPr="000837F2" w:rsidRDefault="005F7D16">
      <w:pPr>
        <w:pStyle w:val="FirstParagraph"/>
        <w:rPr>
          <w:lang w:val="hr-HR"/>
        </w:rPr>
      </w:pPr>
      <w:r w:rsidRPr="000837F2">
        <w:rPr>
          <w:lang w:val="hr-HR"/>
        </w:rPr>
        <w:t xml:space="preserve">Uz svaku slučajnu varijablu vezane su dvije funkcije: </w:t>
      </w:r>
      <w:r w:rsidRPr="000837F2">
        <w:rPr>
          <w:b/>
          <w:lang w:val="hr-HR"/>
        </w:rPr>
        <w:t>funkcija razdiobe slučajne varijable</w:t>
      </w:r>
      <w:r w:rsidRPr="000837F2">
        <w:rPr>
          <w:lang w:val="hr-HR"/>
        </w:rPr>
        <w:t xml:space="preserve"> i </w:t>
      </w:r>
      <w:r w:rsidRPr="000837F2">
        <w:rPr>
          <w:b/>
          <w:lang w:val="hr-HR"/>
        </w:rPr>
        <w:t>funkcija gustoće vjerojatnosti</w:t>
      </w:r>
      <w:r w:rsidRPr="000837F2">
        <w:rPr>
          <w:lang w:val="hr-HR"/>
        </w:rPr>
        <w:t>.</w:t>
      </w:r>
    </w:p>
    <w:p w14:paraId="05AFFF7F" w14:textId="77777777" w:rsidR="007341A4" w:rsidRPr="000837F2" w:rsidRDefault="005F7D16" w:rsidP="00792E43">
      <w:pPr>
        <w:pStyle w:val="Naslov3"/>
      </w:pPr>
      <w:bookmarkStart w:id="157" w:name="funkcija-razdiobe-slučajne-varijable"/>
      <w:r w:rsidRPr="000837F2">
        <w:t>Funkcija razdiobe slučajne varijable</w:t>
      </w:r>
      <w:bookmarkEnd w:id="157"/>
    </w:p>
    <w:p w14:paraId="4BE96043" w14:textId="77777777" w:rsidR="007341A4" w:rsidRPr="000837F2" w:rsidRDefault="005F7D16">
      <w:pPr>
        <w:pStyle w:val="FirstParagraph"/>
        <w:rPr>
          <w:lang w:val="hr-HR"/>
        </w:rPr>
      </w:pPr>
      <w:r w:rsidRPr="000837F2">
        <w:rPr>
          <w:lang w:val="hr-HR"/>
        </w:rPr>
        <w:t xml:space="preserve">Funkcija razdiobe slučajne varijable </w:t>
      </w:r>
      <m:oMath>
        <m:r>
          <w:rPr>
            <w:rFonts w:ascii="Cambria Math" w:hAnsi="Cambria Math"/>
            <w:lang w:val="hr-HR"/>
          </w:rPr>
          <m:t>X</m:t>
        </m:r>
      </m:oMath>
      <w:r w:rsidRPr="000837F2">
        <w:rPr>
          <w:lang w:val="hr-HR"/>
        </w:rPr>
        <w:t xml:space="preserve"> (engl. </w:t>
      </w:r>
      <w:r w:rsidRPr="000837F2">
        <w:rPr>
          <w:i/>
          <w:lang w:val="hr-HR"/>
        </w:rPr>
        <w:t>cumulative distribution function</w:t>
      </w:r>
      <w:r w:rsidRPr="000837F2">
        <w:rPr>
          <w:lang w:val="hr-HR"/>
        </w:rPr>
        <w:t xml:space="preserve">, CDF) daje vjerojatnost da slučajna varijabla </w:t>
      </w:r>
      <m:oMath>
        <m:r>
          <w:rPr>
            <w:rFonts w:ascii="Cambria Math" w:hAnsi="Cambria Math"/>
            <w:lang w:val="hr-HR"/>
          </w:rPr>
          <m:t>X</m:t>
        </m:r>
      </m:oMath>
      <w:r w:rsidRPr="000837F2">
        <w:rPr>
          <w:lang w:val="hr-HR"/>
        </w:rPr>
        <w:t xml:space="preserve"> poprimi bilo koju vrijednost manju ili jednaku od </w:t>
      </w:r>
      <m:oMath>
        <m:r>
          <w:rPr>
            <w:rFonts w:ascii="Cambria Math" w:hAnsi="Cambria Math"/>
            <w:lang w:val="hr-HR"/>
          </w:rPr>
          <m:t>x</m:t>
        </m:r>
      </m:oMath>
      <w:r w:rsidRPr="000837F2">
        <w:rPr>
          <w:lang w:val="hr-HR"/>
        </w:rPr>
        <w:t xml:space="preserve">. Označava se s </w:t>
      </w:r>
      <m:oMath>
        <m:r>
          <w:rPr>
            <w:rFonts w:ascii="Cambria Math" w:hAnsi="Cambria Math"/>
            <w:lang w:val="hr-HR"/>
          </w:rPr>
          <m:t>F(x)</m:t>
        </m:r>
      </m:oMath>
      <w:r w:rsidRPr="000837F2">
        <w:rPr>
          <w:lang w:val="hr-HR"/>
        </w:rPr>
        <w:t>:</w:t>
      </w:r>
    </w:p>
    <w:p w14:paraId="531EBBDC" w14:textId="77777777" w:rsidR="007341A4" w:rsidRPr="000837F2" w:rsidRDefault="005F7D16">
      <w:pPr>
        <w:pStyle w:val="Tijeloteksta"/>
        <w:rPr>
          <w:lang w:val="hr-HR"/>
        </w:rPr>
      </w:pPr>
      <m:oMathPara>
        <m:oMathParaPr>
          <m:jc m:val="center"/>
        </m:oMathParaPr>
        <m:oMath>
          <m:r>
            <m:rPr>
              <m:sty m:val="p"/>
            </m:rPr>
            <w:rPr>
              <w:rFonts w:ascii="Cambria Math" w:hAnsi="Cambria Math"/>
              <w:lang w:val="hr-HR"/>
            </w:rPr>
            <m:t>F(x)</m:t>
          </m:r>
          <m:r>
            <w:rPr>
              <w:rFonts w:ascii="Cambria Math" w:hAnsi="Cambria Math"/>
              <w:lang w:val="hr-HR"/>
            </w:rPr>
            <m:t>=P(X≤x),    -∞&lt;x&lt;∞</m:t>
          </m:r>
        </m:oMath>
      </m:oMathPara>
    </w:p>
    <w:p w14:paraId="5D19D8BD" w14:textId="77777777" w:rsidR="007341A4" w:rsidRPr="000837F2" w:rsidRDefault="005F7D16">
      <w:pPr>
        <w:pStyle w:val="FirstParagraph"/>
        <w:rPr>
          <w:lang w:val="hr-HR"/>
        </w:rPr>
      </w:pPr>
      <w:r w:rsidRPr="000837F2">
        <w:rPr>
          <w:lang w:val="hr-HR"/>
        </w:rPr>
        <w:t>Grafički prikaz takve funkcije uvijek počinje slijeva od vrijednosti 0 na osi y, i završava desno s vrijednosti 1 na osi y.</w:t>
      </w:r>
    </w:p>
    <w:p w14:paraId="439CA121" w14:textId="77777777" w:rsidR="007341A4" w:rsidRPr="000837F2" w:rsidRDefault="005F7D16" w:rsidP="006913A6">
      <w:pPr>
        <w:pStyle w:val="Tijeloteksta"/>
        <w:jc w:val="center"/>
        <w:rPr>
          <w:lang w:val="hr-HR"/>
        </w:rPr>
      </w:pPr>
      <w:r w:rsidRPr="000837F2">
        <w:rPr>
          <w:noProof/>
          <w:lang w:val="en-GB" w:eastAsia="en-GB"/>
        </w:rPr>
        <w:lastRenderedPageBreak/>
        <w:drawing>
          <wp:inline distT="0" distB="0" distL="0" distR="0" wp14:anchorId="20DB5D50" wp14:editId="1A97824F">
            <wp:extent cx="2857500" cy="28575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Slika/CDFs.png"/>
                    <pic:cNvPicPr>
                      <a:picLocks noChangeAspect="1" noChangeArrowheads="1"/>
                    </pic:cNvPicPr>
                  </pic:nvPicPr>
                  <pic:blipFill>
                    <a:blip r:embed="rId93"/>
                    <a:stretch>
                      <a:fillRect/>
                    </a:stretch>
                  </pic:blipFill>
                  <pic:spPr bwMode="auto">
                    <a:xfrm>
                      <a:off x="0" y="0"/>
                      <a:ext cx="2857500" cy="2857500"/>
                    </a:xfrm>
                    <a:prstGeom prst="rect">
                      <a:avLst/>
                    </a:prstGeom>
                    <a:noFill/>
                    <a:ln w="9525">
                      <a:noFill/>
                      <a:headEnd/>
                      <a:tailEnd/>
                    </a:ln>
                  </pic:spPr>
                </pic:pic>
              </a:graphicData>
            </a:graphic>
          </wp:inline>
        </w:drawing>
      </w:r>
    </w:p>
    <w:p w14:paraId="6ADE39FD" w14:textId="77777777" w:rsidR="007341A4" w:rsidRPr="000837F2" w:rsidRDefault="005F7D16">
      <w:pPr>
        <w:pStyle w:val="Tijeloteksta"/>
        <w:rPr>
          <w:lang w:val="hr-HR"/>
        </w:rPr>
      </w:pPr>
      <w:r w:rsidRPr="000837F2">
        <w:rPr>
          <w:lang w:val="hr-HR"/>
        </w:rPr>
        <w:t xml:space="preserve">U R-u se koristi funkcija </w:t>
      </w:r>
      <w:r w:rsidRPr="000837F2">
        <w:rPr>
          <w:rStyle w:val="VerbatimChar"/>
          <w:lang w:val="hr-HR"/>
        </w:rPr>
        <w:t>ecdf()</w:t>
      </w:r>
      <w:r w:rsidRPr="000837F2">
        <w:rPr>
          <w:lang w:val="hr-HR"/>
        </w:rPr>
        <w:t xml:space="preserve"> (</w:t>
      </w:r>
      <w:r w:rsidRPr="000837F2">
        <w:rPr>
          <w:i/>
          <w:lang w:val="hr-HR"/>
        </w:rPr>
        <w:t>empirical cumulative distribution function</w:t>
      </w:r>
      <w:r w:rsidRPr="000837F2">
        <w:rPr>
          <w:lang w:val="hr-HR"/>
        </w:rPr>
        <w:t>) da bi se dobila funkcija razdiobe neke varijable.</w:t>
      </w:r>
    </w:p>
    <w:p w14:paraId="6A63984B" w14:textId="77777777" w:rsidR="007341A4" w:rsidRPr="000837F2" w:rsidRDefault="005F7D16">
      <w:pPr>
        <w:pStyle w:val="Tijeloteksta"/>
        <w:rPr>
          <w:lang w:val="hr-HR"/>
        </w:rPr>
      </w:pPr>
      <w:r w:rsidRPr="000837F2">
        <w:rPr>
          <w:b/>
          <w:lang w:val="hr-HR"/>
        </w:rPr>
        <w:t>Primjer:</w:t>
      </w:r>
      <w:r w:rsidRPr="000837F2">
        <w:rPr>
          <w:lang w:val="hr-HR"/>
        </w:rPr>
        <w:t xml:space="preserve"> Iz dijela populacije Star Wars kojoj su poznate visine, nasumično izabiremo jedan lik. Kolika je vjerojatnost da će biti niži od 1.72 m?</w:t>
      </w:r>
    </w:p>
    <w:p w14:paraId="09D658FB" w14:textId="77777777" w:rsidR="007341A4" w:rsidRPr="000837F2" w:rsidRDefault="005F7D16">
      <w:pPr>
        <w:pStyle w:val="SourceCode"/>
        <w:rPr>
          <w:lang w:val="hr-HR"/>
        </w:rPr>
      </w:pPr>
      <w:r w:rsidRPr="000837F2">
        <w:rPr>
          <w:rStyle w:val="NormalTok"/>
          <w:lang w:val="hr-HR"/>
        </w:rPr>
        <w:t>CDF_height &lt;-</w:t>
      </w:r>
      <w:r w:rsidRPr="000837F2">
        <w:rPr>
          <w:rStyle w:val="StringTok"/>
          <w:lang w:val="hr-HR"/>
        </w:rPr>
        <w:t xml:space="preserve"> </w:t>
      </w:r>
      <w:r w:rsidRPr="000837F2">
        <w:rPr>
          <w:rStyle w:val="KeywordTok"/>
          <w:lang w:val="hr-HR"/>
        </w:rPr>
        <w:t>ecdf</w:t>
      </w:r>
      <w:r w:rsidRPr="000837F2">
        <w:rPr>
          <w:rStyle w:val="NormalTok"/>
          <w:lang w:val="hr-HR"/>
        </w:rPr>
        <w:t>(poznate_mjere</w:t>
      </w:r>
      <w:r w:rsidRPr="000837F2">
        <w:rPr>
          <w:rStyle w:val="OperatorTok"/>
          <w:lang w:val="hr-HR"/>
        </w:rPr>
        <w:t>$</w:t>
      </w:r>
      <w:r w:rsidRPr="000837F2">
        <w:rPr>
          <w:rStyle w:val="NormalTok"/>
          <w:lang w:val="hr-HR"/>
        </w:rPr>
        <w:t xml:space="preserve">height)  </w:t>
      </w:r>
      <w:r w:rsidRPr="000837F2">
        <w:rPr>
          <w:rStyle w:val="CommentTok"/>
          <w:lang w:val="hr-HR"/>
        </w:rPr>
        <w:t># izrada funkcije CDF_height</w:t>
      </w:r>
      <w:r w:rsidRPr="000837F2">
        <w:rPr>
          <w:lang w:val="hr-HR"/>
        </w:rPr>
        <w:br/>
      </w:r>
      <w:r w:rsidRPr="000837F2">
        <w:rPr>
          <w:lang w:val="hr-HR"/>
        </w:rPr>
        <w:br/>
      </w:r>
      <w:r w:rsidRPr="000837F2">
        <w:rPr>
          <w:rStyle w:val="KeywordTok"/>
          <w:lang w:val="hr-HR"/>
        </w:rPr>
        <w:t>CDF_height</w:t>
      </w:r>
      <w:r w:rsidRPr="000837F2">
        <w:rPr>
          <w:rStyle w:val="NormalTok"/>
          <w:lang w:val="hr-HR"/>
        </w:rPr>
        <w:t>(</w:t>
      </w:r>
      <w:r w:rsidRPr="000837F2">
        <w:rPr>
          <w:rStyle w:val="DecValTok"/>
          <w:lang w:val="hr-HR"/>
        </w:rPr>
        <w:t>172</w:t>
      </w:r>
      <w:r w:rsidRPr="000837F2">
        <w:rPr>
          <w:rStyle w:val="NormalTok"/>
          <w:lang w:val="hr-HR"/>
        </w:rPr>
        <w:t xml:space="preserve">)   </w:t>
      </w:r>
      <w:r w:rsidRPr="000837F2">
        <w:rPr>
          <w:rStyle w:val="CommentTok"/>
          <w:lang w:val="hr-HR"/>
        </w:rPr>
        <w:t># funkciji CDF_height proslijedimo argument 172</w:t>
      </w:r>
    </w:p>
    <w:p w14:paraId="7F203F97" w14:textId="77777777" w:rsidR="007341A4" w:rsidRPr="000837F2" w:rsidRDefault="005F7D16">
      <w:pPr>
        <w:pStyle w:val="SourceCode"/>
        <w:rPr>
          <w:lang w:val="hr-HR"/>
        </w:rPr>
      </w:pPr>
      <w:r w:rsidRPr="000837F2">
        <w:rPr>
          <w:rStyle w:val="VerbatimChar"/>
          <w:lang w:val="hr-HR"/>
        </w:rPr>
        <w:t>## [1] 0.3220339</w:t>
      </w:r>
    </w:p>
    <w:p w14:paraId="13347CB8" w14:textId="77777777" w:rsidR="007341A4" w:rsidRPr="000837F2" w:rsidRDefault="005F7D16">
      <w:pPr>
        <w:pStyle w:val="FirstParagraph"/>
        <w:rPr>
          <w:lang w:val="hr-HR"/>
        </w:rPr>
      </w:pPr>
      <w:r w:rsidRPr="000837F2">
        <w:rPr>
          <w:lang w:val="hr-HR"/>
        </w:rPr>
        <w:t xml:space="preserve">Grafički prikaz takve funkcije dobije se kada se funkciji </w:t>
      </w:r>
      <w:r w:rsidRPr="000837F2">
        <w:rPr>
          <w:rStyle w:val="VerbatimChar"/>
          <w:lang w:val="hr-HR"/>
        </w:rPr>
        <w:t>plot()</w:t>
      </w:r>
      <w:r w:rsidRPr="000837F2">
        <w:rPr>
          <w:lang w:val="hr-HR"/>
        </w:rPr>
        <w:t xml:space="preserve"> proslijedi funkcija </w:t>
      </w:r>
      <w:r w:rsidRPr="000837F2">
        <w:rPr>
          <w:rStyle w:val="VerbatimChar"/>
          <w:lang w:val="hr-HR"/>
        </w:rPr>
        <w:t>ecdf()</w:t>
      </w:r>
      <w:r w:rsidRPr="000837F2">
        <w:rPr>
          <w:lang w:val="hr-HR"/>
        </w:rPr>
        <w:t>. Što je više podataka, graf je glađi.</w:t>
      </w:r>
    </w:p>
    <w:p w14:paraId="5FA151DE" w14:textId="77777777" w:rsidR="007341A4" w:rsidRPr="000837F2" w:rsidRDefault="005F7D16">
      <w:pPr>
        <w:pStyle w:val="SourceCode"/>
        <w:rPr>
          <w:lang w:val="hr-HR"/>
        </w:rPr>
      </w:pPr>
      <w:r w:rsidRPr="000837F2">
        <w:rPr>
          <w:rStyle w:val="KeywordTok"/>
          <w:lang w:val="hr-HR"/>
        </w:rPr>
        <w:t>plot</w:t>
      </w:r>
      <w:r w:rsidRPr="000837F2">
        <w:rPr>
          <w:rStyle w:val="NormalTok"/>
          <w:lang w:val="hr-HR"/>
        </w:rPr>
        <w:t>(</w:t>
      </w:r>
      <w:r w:rsidRPr="000837F2">
        <w:rPr>
          <w:rStyle w:val="KeywordTok"/>
          <w:lang w:val="hr-HR"/>
        </w:rPr>
        <w:t>ecdf</w:t>
      </w:r>
      <w:r w:rsidRPr="000837F2">
        <w:rPr>
          <w:rStyle w:val="NormalTok"/>
          <w:lang w:val="hr-HR"/>
        </w:rPr>
        <w:t>(poznate_mjere</w:t>
      </w:r>
      <w:r w:rsidRPr="000837F2">
        <w:rPr>
          <w:rStyle w:val="OperatorTok"/>
          <w:lang w:val="hr-HR"/>
        </w:rPr>
        <w:t>$</w:t>
      </w:r>
      <w:r w:rsidRPr="000837F2">
        <w:rPr>
          <w:rStyle w:val="NormalTok"/>
          <w:lang w:val="hr-HR"/>
        </w:rPr>
        <w:t>height))</w:t>
      </w:r>
    </w:p>
    <w:p w14:paraId="4ACEA63D" w14:textId="77777777" w:rsidR="007341A4" w:rsidRPr="000837F2" w:rsidRDefault="005F7D16" w:rsidP="006913A6">
      <w:pPr>
        <w:pStyle w:val="FirstParagraph"/>
        <w:jc w:val="center"/>
        <w:rPr>
          <w:lang w:val="hr-HR"/>
        </w:rPr>
      </w:pPr>
      <w:r w:rsidRPr="000837F2">
        <w:rPr>
          <w:noProof/>
          <w:lang w:val="en-GB" w:eastAsia="en-GB"/>
        </w:rPr>
        <w:drawing>
          <wp:inline distT="0" distB="0" distL="0" distR="0" wp14:anchorId="416EC5AC" wp14:editId="707A02AF">
            <wp:extent cx="4118400" cy="2962800"/>
            <wp:effectExtent l="0" t="0" r="0" b="0"/>
            <wp:docPr id="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330-1.png"/>
                    <pic:cNvPicPr>
                      <a:picLocks noChangeAspect="1" noChangeArrowheads="1"/>
                    </pic:cNvPicPr>
                  </pic:nvPicPr>
                  <pic:blipFill rotWithShape="1">
                    <a:blip r:embed="rId94"/>
                    <a:srcRect t="6444" b="3609"/>
                    <a:stretch/>
                  </pic:blipFill>
                  <pic:spPr bwMode="auto">
                    <a:xfrm>
                      <a:off x="0" y="0"/>
                      <a:ext cx="4118400" cy="2962800"/>
                    </a:xfrm>
                    <a:prstGeom prst="rect">
                      <a:avLst/>
                    </a:prstGeom>
                    <a:noFill/>
                    <a:ln>
                      <a:noFill/>
                    </a:ln>
                    <a:extLst>
                      <a:ext uri="{53640926-AAD7-44D8-BBD7-CCE9431645EC}">
                        <a14:shadowObscured xmlns:a14="http://schemas.microsoft.com/office/drawing/2010/main"/>
                      </a:ext>
                    </a:extLst>
                  </pic:spPr>
                </pic:pic>
              </a:graphicData>
            </a:graphic>
          </wp:inline>
        </w:drawing>
      </w:r>
    </w:p>
    <w:p w14:paraId="74CC3DE9" w14:textId="77777777" w:rsidR="007341A4" w:rsidRPr="000837F2" w:rsidRDefault="005F7D16" w:rsidP="00792E43">
      <w:pPr>
        <w:pStyle w:val="Naslov3"/>
      </w:pPr>
      <w:bookmarkStart w:id="158" w:name="funkcija-gustoće-vjerojatnosti"/>
      <w:r w:rsidRPr="000837F2">
        <w:lastRenderedPageBreak/>
        <w:t>Funkcija gustoće vjerojatnosti</w:t>
      </w:r>
      <w:bookmarkEnd w:id="158"/>
    </w:p>
    <w:p w14:paraId="5A7005FC" w14:textId="77777777" w:rsidR="007341A4" w:rsidRPr="000837F2" w:rsidRDefault="005F7D16">
      <w:pPr>
        <w:pStyle w:val="FirstParagraph"/>
        <w:rPr>
          <w:lang w:val="hr-HR"/>
        </w:rPr>
      </w:pPr>
      <w:r w:rsidRPr="000837F2">
        <w:rPr>
          <w:b/>
          <w:lang w:val="hr-HR"/>
        </w:rPr>
        <w:t>Funkcija gustoće vjerojatnosti diskretne slučajne varijable</w:t>
      </w:r>
    </w:p>
    <w:p w14:paraId="16A27595" w14:textId="77777777" w:rsidR="007341A4" w:rsidRPr="000837F2" w:rsidRDefault="005F7D16" w:rsidP="00425226">
      <w:pPr>
        <w:pStyle w:val="Tijeloteksta"/>
        <w:spacing w:after="240"/>
        <w:rPr>
          <w:lang w:val="hr-HR"/>
        </w:rPr>
      </w:pPr>
      <w:r w:rsidRPr="000837F2">
        <w:rPr>
          <w:lang w:val="hr-HR"/>
        </w:rPr>
        <w:t xml:space="preserve">Neka diskretna slučajna varijabla </w:t>
      </w:r>
      <m:oMath>
        <m:r>
          <w:rPr>
            <w:rFonts w:ascii="Cambria Math" w:hAnsi="Cambria Math"/>
            <w:lang w:val="hr-HR"/>
          </w:rPr>
          <m:t>X</m:t>
        </m:r>
      </m:oMath>
      <w:r w:rsidRPr="000837F2">
        <w:rPr>
          <w:lang w:val="hr-HR"/>
        </w:rPr>
        <w:t xml:space="preserve"> može poprimiti vrijednosti iz skupa </w:t>
      </w:r>
      <m:oMath>
        <m:r>
          <w:rPr>
            <w:rFonts w:ascii="Cambria Math" w:hAnsi="Cambria Math"/>
            <w:lang w:val="hr-HR"/>
          </w:rPr>
          <m:t>A=(</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1</m:t>
            </m:r>
          </m:sub>
        </m:sSub>
        <m:r>
          <w:rPr>
            <w:rFonts w:ascii="Cambria Math" w:hAnsi="Cambria Math"/>
            <w:lang w:val="hr-HR"/>
          </w:rPr>
          <m:t>,</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2</m:t>
            </m:r>
          </m:sub>
        </m:sSub>
        <m:r>
          <w:rPr>
            <w:rFonts w:ascii="Cambria Math" w:hAnsi="Cambria Math"/>
            <w:lang w:val="hr-HR"/>
          </w:rPr>
          <m:t>,...,</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n</m:t>
            </m:r>
          </m:sub>
        </m:sSub>
        <m:r>
          <w:rPr>
            <w:rFonts w:ascii="Cambria Math" w:hAnsi="Cambria Math"/>
            <w:lang w:val="hr-HR"/>
          </w:rPr>
          <m:t>)</m:t>
        </m:r>
      </m:oMath>
      <w:r w:rsidRPr="000837F2">
        <w:rPr>
          <w:lang w:val="hr-HR"/>
        </w:rPr>
        <w:t xml:space="preserve">. Tada je funkcija gustoće vjerojatnosti diskretne slučajne varijable </w:t>
      </w:r>
      <m:oMath>
        <m:r>
          <w:rPr>
            <w:rFonts w:ascii="Cambria Math" w:hAnsi="Cambria Math"/>
            <w:lang w:val="hr-HR"/>
          </w:rPr>
          <m:t>X</m:t>
        </m:r>
      </m:oMath>
      <w:r w:rsidRPr="000837F2">
        <w:rPr>
          <w:lang w:val="hr-HR"/>
        </w:rPr>
        <w:t xml:space="preserve"> dana izrazom</w:t>
      </w:r>
    </w:p>
    <w:p w14:paraId="71859138" w14:textId="0F7ED6BD" w:rsidR="007341A4" w:rsidRPr="00425226" w:rsidRDefault="00D37E6D">
      <w:pPr>
        <w:pStyle w:val="Tijeloteksta"/>
        <w:rPr>
          <w:lang w:val="hr-HR"/>
        </w:rPr>
      </w:pPr>
      <m:oMathPara>
        <m:oMathParaPr>
          <m:jc m:val="center"/>
        </m:oMathParaPr>
        <m:oMath>
          <m:m>
            <m:mPr>
              <m:plcHide m:val="1"/>
              <m:mcs>
                <m:mc>
                  <m:mcPr>
                    <m:count m:val="1"/>
                    <m:mcJc m:val="right"/>
                  </m:mcPr>
                </m:mc>
                <m:mc>
                  <m:mcPr>
                    <m:count m:val="1"/>
                    <m:mcJc m:val="left"/>
                  </m:mcPr>
                </m:mc>
              </m:mcs>
              <m:ctrlPr>
                <w:rPr>
                  <w:rFonts w:ascii="Cambria Math" w:hAnsi="Cambria Math"/>
                  <w:lang w:val="hr-HR"/>
                </w:rPr>
              </m:ctrlPr>
            </m:mPr>
            <m:mr>
              <m:e/>
              <m:e>
                <m:r>
                  <w:rPr>
                    <w:rFonts w:ascii="Cambria Math" w:hAnsi="Cambria Math"/>
                    <w:lang w:val="hr-HR"/>
                  </w:rPr>
                  <m:t>f(</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i</m:t>
                    </m:r>
                  </m:sub>
                </m:sSub>
                <m:r>
                  <w:rPr>
                    <w:rFonts w:ascii="Cambria Math" w:hAnsi="Cambria Math"/>
                    <w:lang w:val="hr-HR"/>
                  </w:rPr>
                  <m:t>)=P(X=</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i</m:t>
                    </m:r>
                  </m:sub>
                </m:sSub>
                <m:r>
                  <w:rPr>
                    <w:rFonts w:ascii="Cambria Math" w:hAnsi="Cambria Math"/>
                    <w:lang w:val="hr-HR"/>
                  </w:rPr>
                  <m:t>),   ∀</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i</m:t>
                    </m:r>
                  </m:sub>
                </m:sSub>
                <m:r>
                  <w:rPr>
                    <w:rFonts w:ascii="Cambria Math" w:hAnsi="Cambria Math"/>
                    <w:lang w:val="hr-HR"/>
                  </w:rPr>
                  <m:t>∈A</m:t>
                </m:r>
              </m:e>
            </m:mr>
            <m:mr>
              <m:e/>
              <m:e>
                <m:r>
                  <w:rPr>
                    <w:rFonts w:ascii="Cambria Math" w:hAnsi="Cambria Math"/>
                    <w:lang w:val="hr-HR"/>
                  </w:rPr>
                  <m:t>f(x)=0,   x∉A</m:t>
                </m:r>
              </m:e>
            </m:mr>
          </m:m>
          <m:r>
            <w:rPr>
              <w:rFonts w:ascii="Cambria Math" w:hAnsi="Cambria Math"/>
              <w:lang w:val="hr-HR"/>
            </w:rPr>
            <m:t xml:space="preserve">         </m:t>
          </m:r>
        </m:oMath>
      </m:oMathPara>
    </w:p>
    <w:p w14:paraId="2C21051C" w14:textId="77777777" w:rsidR="007341A4" w:rsidRPr="000837F2" w:rsidRDefault="005F7D16" w:rsidP="00425226">
      <w:pPr>
        <w:pStyle w:val="FirstParagraph"/>
        <w:spacing w:after="240"/>
        <w:rPr>
          <w:lang w:val="hr-HR"/>
        </w:rPr>
      </w:pPr>
      <w:r w:rsidRPr="000837F2">
        <w:rPr>
          <w:lang w:val="hr-HR"/>
        </w:rPr>
        <w:t>Na primjer, u eksperimentu bacanja simetrične kocke, vjerojatnost da padne bilo koji broj od 1 do 6 je 1/6. Kažemo da je funkcija gustoće vjerojatnosti takvoga događaja:</w:t>
      </w:r>
    </w:p>
    <w:p w14:paraId="09CDCF14" w14:textId="31567AB9" w:rsidR="007341A4" w:rsidRPr="000837F2" w:rsidRDefault="00D37E6D">
      <w:pPr>
        <w:pStyle w:val="Tijeloteksta"/>
        <w:rPr>
          <w:lang w:val="hr-HR"/>
        </w:rPr>
      </w:pPr>
      <m:oMathPara>
        <m:oMathParaPr>
          <m:jc m:val="center"/>
        </m:oMathParaPr>
        <m:oMath>
          <m:m>
            <m:mPr>
              <m:plcHide m:val="1"/>
              <m:mcs>
                <m:mc>
                  <m:mcPr>
                    <m:count m:val="1"/>
                    <m:mcJc m:val="right"/>
                  </m:mcPr>
                </m:mc>
                <m:mc>
                  <m:mcPr>
                    <m:count m:val="1"/>
                    <m:mcJc m:val="left"/>
                  </m:mcPr>
                </m:mc>
              </m:mcs>
              <m:ctrlPr>
                <w:rPr>
                  <w:rFonts w:ascii="Cambria Math" w:hAnsi="Cambria Math"/>
                  <w:lang w:val="hr-HR"/>
                </w:rPr>
              </m:ctrlPr>
            </m:mPr>
            <m:mr>
              <m:e>
                <m:r>
                  <w:rPr>
                    <w:rFonts w:ascii="Cambria Math" w:hAnsi="Cambria Math"/>
                    <w:lang w:val="hr-HR"/>
                  </w:rPr>
                  <m:t xml:space="preserve">         f(x)</m:t>
                </m:r>
              </m:e>
              <m:e>
                <m:r>
                  <w:rPr>
                    <w:rFonts w:ascii="Cambria Math" w:hAnsi="Cambria Math"/>
                    <w:lang w:val="hr-HR"/>
                  </w:rPr>
                  <m:t>=1/6,   </m:t>
                </m:r>
                <m:r>
                  <m:rPr>
                    <m:sty m:val="p"/>
                  </m:rPr>
                  <w:rPr>
                    <w:rFonts w:ascii="Cambria Math" w:hAnsi="Cambria Math"/>
                    <w:lang w:val="hr-HR"/>
                  </w:rPr>
                  <m:t>za</m:t>
                </m:r>
                <m:r>
                  <w:rPr>
                    <w:rFonts w:ascii="Cambria Math" w:hAnsi="Cambria Math"/>
                    <w:lang w:val="hr-HR"/>
                  </w:rPr>
                  <m:t> x∈{1,2,3,4,5,6}</m:t>
                </m:r>
              </m:e>
            </m:mr>
            <m:mr>
              <m:e>
                <m:r>
                  <w:rPr>
                    <w:rFonts w:ascii="Cambria Math" w:hAnsi="Cambria Math"/>
                    <w:lang w:val="hr-HR"/>
                  </w:rPr>
                  <m:t>f(x)</m:t>
                </m:r>
              </m:e>
              <m:e>
                <m:r>
                  <w:rPr>
                    <w:rFonts w:ascii="Cambria Math" w:hAnsi="Cambria Math"/>
                    <w:lang w:val="hr-HR"/>
                  </w:rPr>
                  <m:t>=0,       </m:t>
                </m:r>
                <m:r>
                  <m:rPr>
                    <m:sty m:val="p"/>
                  </m:rPr>
                  <w:rPr>
                    <w:rFonts w:ascii="Cambria Math" w:hAnsi="Cambria Math"/>
                    <w:lang w:val="hr-HR"/>
                  </w:rPr>
                  <m:t>inače.</m:t>
                </m:r>
              </m:e>
            </m:mr>
          </m:m>
        </m:oMath>
      </m:oMathPara>
    </w:p>
    <w:p w14:paraId="378DE5D1" w14:textId="77777777" w:rsidR="007341A4" w:rsidRPr="000837F2" w:rsidRDefault="005F7D16">
      <w:pPr>
        <w:pStyle w:val="FirstParagraph"/>
        <w:rPr>
          <w:lang w:val="hr-HR"/>
        </w:rPr>
      </w:pPr>
      <w:r w:rsidRPr="000837F2">
        <w:rPr>
          <w:b/>
          <w:lang w:val="hr-HR"/>
        </w:rPr>
        <w:t>Funkcija gustoće vjerojatnosti neprekidne slučajne varijable</w:t>
      </w:r>
    </w:p>
    <w:p w14:paraId="59B65B91" w14:textId="77777777" w:rsidR="007341A4" w:rsidRPr="000837F2" w:rsidRDefault="005F7D16">
      <w:pPr>
        <w:pStyle w:val="Tijeloteksta"/>
        <w:rPr>
          <w:lang w:val="hr-HR"/>
        </w:rPr>
      </w:pPr>
      <w:r w:rsidRPr="000837F2">
        <w:rPr>
          <w:lang w:val="hr-HR"/>
        </w:rPr>
        <w:t xml:space="preserve">Neka je </w:t>
      </w:r>
      <m:oMath>
        <m:r>
          <w:rPr>
            <w:rFonts w:ascii="Cambria Math" w:hAnsi="Cambria Math"/>
            <w:lang w:val="hr-HR"/>
          </w:rPr>
          <m:t>X</m:t>
        </m:r>
      </m:oMath>
      <w:r w:rsidRPr="000837F2">
        <w:rPr>
          <w:lang w:val="hr-HR"/>
        </w:rPr>
        <w:t xml:space="preserve"> neprekidna slučajna varijabla koja može poprimiti vrijednosti na intervalu realnih brojeva </w:t>
      </w:r>
      <m:oMath>
        <m:r>
          <w:rPr>
            <w:rFonts w:ascii="Cambria Math" w:hAnsi="Cambria Math"/>
            <w:lang w:val="hr-HR"/>
          </w:rPr>
          <m:t>[a,b]</m:t>
        </m:r>
      </m:oMath>
      <w:r w:rsidRPr="000837F2">
        <w:rPr>
          <w:lang w:val="hr-HR"/>
        </w:rPr>
        <w:t xml:space="preserve">. S obzirom na to da </w:t>
      </w:r>
      <m:oMath>
        <m:r>
          <w:rPr>
            <w:rFonts w:ascii="Cambria Math" w:hAnsi="Cambria Math"/>
            <w:lang w:val="hr-HR"/>
          </w:rPr>
          <m:t>X</m:t>
        </m:r>
      </m:oMath>
      <w:r w:rsidRPr="000837F2">
        <w:rPr>
          <w:lang w:val="hr-HR"/>
        </w:rPr>
        <w:t xml:space="preserve"> može poprimiti neprebrojivo mnogo vrijednosti, vjerojatnost da poprimi neku određenu vrijednost je nula, za svaku vrijednost.</w:t>
      </w:r>
    </w:p>
    <w:p w14:paraId="43E39EF2" w14:textId="77777777" w:rsidR="007341A4" w:rsidRPr="000837F2" w:rsidRDefault="005F7D16">
      <w:pPr>
        <w:pStyle w:val="Tijeloteksta"/>
        <w:rPr>
          <w:lang w:val="hr-HR"/>
        </w:rPr>
      </w:pPr>
      <w:r w:rsidRPr="000837F2">
        <w:rPr>
          <w:lang w:val="hr-HR"/>
        </w:rPr>
        <w:t xml:space="preserve">Radi toga, kod neprekidnih slučajnih varijabli zapravo se gledaju intervali, odnosno pita se kolika je vjerojatnost da slučajna varijabla </w:t>
      </w:r>
      <m:oMath>
        <m:r>
          <w:rPr>
            <w:rFonts w:ascii="Cambria Math" w:hAnsi="Cambria Math"/>
            <w:lang w:val="hr-HR"/>
          </w:rPr>
          <m:t>X</m:t>
        </m:r>
      </m:oMath>
      <w:r w:rsidRPr="000837F2">
        <w:rPr>
          <w:lang w:val="hr-HR"/>
        </w:rPr>
        <w:t xml:space="preserve"> poprimi vrijednost između </w:t>
      </w:r>
      <m:oMath>
        <m:r>
          <w:rPr>
            <w:rFonts w:ascii="Cambria Math" w:hAnsi="Cambria Math"/>
            <w:lang w:val="hr-HR"/>
          </w:rPr>
          <m:t>[x,x+ϵ]</m:t>
        </m:r>
      </m:oMath>
      <w:r w:rsidRPr="000837F2">
        <w:rPr>
          <w:lang w:val="hr-HR"/>
        </w:rPr>
        <w:t xml:space="preserve">, gdje je </w:t>
      </w:r>
      <m:oMath>
        <m:r>
          <w:rPr>
            <w:rFonts w:ascii="Cambria Math" w:hAnsi="Cambria Math"/>
            <w:lang w:val="hr-HR"/>
          </w:rPr>
          <m:t>ϵ&gt;0</m:t>
        </m:r>
      </m:oMath>
      <w:r w:rsidRPr="000837F2">
        <w:rPr>
          <w:lang w:val="hr-HR"/>
        </w:rPr>
        <w:t>, makar taj interval bio infinitezimalnoga raspona.</w:t>
      </w:r>
    </w:p>
    <w:p w14:paraId="0E557884" w14:textId="77777777" w:rsidR="007341A4" w:rsidRPr="000837F2" w:rsidRDefault="005F7D16">
      <w:pPr>
        <w:pStyle w:val="Tijeloteksta"/>
        <w:rPr>
          <w:lang w:val="hr-HR"/>
        </w:rPr>
      </w:pPr>
      <w:r w:rsidRPr="000837F2">
        <w:rPr>
          <w:lang w:val="hr-HR"/>
        </w:rPr>
        <w:t xml:space="preserve">Vjerojatnost da neprekidna slučajna varijabla </w:t>
      </w:r>
      <m:oMath>
        <m:r>
          <w:rPr>
            <w:rFonts w:ascii="Cambria Math" w:hAnsi="Cambria Math"/>
            <w:lang w:val="hr-HR"/>
          </w:rPr>
          <m:t>X</m:t>
        </m:r>
      </m:oMath>
      <w:r w:rsidRPr="000837F2">
        <w:rPr>
          <w:lang w:val="hr-HR"/>
        </w:rPr>
        <w:t xml:space="preserve"> poprimi neku vrijednosti između </w:t>
      </w:r>
      <m:oMath>
        <m:r>
          <w:rPr>
            <w:rFonts w:ascii="Cambria Math" w:hAnsi="Cambria Math"/>
            <w:lang w:val="hr-HR"/>
          </w:rPr>
          <m:t>(k,l)</m:t>
        </m:r>
      </m:oMath>
      <w:r w:rsidRPr="000837F2">
        <w:rPr>
          <w:lang w:val="hr-HR"/>
        </w:rPr>
        <w:t xml:space="preserve"> računa se po formuli:</w:t>
      </w:r>
    </w:p>
    <w:p w14:paraId="7FFD282E" w14:textId="77777777" w:rsidR="007341A4" w:rsidRPr="000837F2" w:rsidRDefault="005F7D16">
      <w:pPr>
        <w:pStyle w:val="Tijeloteksta"/>
        <w:rPr>
          <w:lang w:val="hr-HR"/>
        </w:rPr>
      </w:pPr>
      <m:oMathPara>
        <m:oMathParaPr>
          <m:jc m:val="center"/>
        </m:oMathParaPr>
        <m:oMath>
          <m:r>
            <w:rPr>
              <w:rFonts w:ascii="Cambria Math" w:hAnsi="Cambria Math"/>
              <w:lang w:val="hr-HR"/>
            </w:rPr>
            <m:t>P(k≤X≤l)=</m:t>
          </m:r>
          <m:nary>
            <m:naryPr>
              <m:limLoc m:val="subSup"/>
              <m:ctrlPr>
                <w:rPr>
                  <w:rFonts w:ascii="Cambria Math" w:hAnsi="Cambria Math"/>
                  <w:lang w:val="hr-HR"/>
                </w:rPr>
              </m:ctrlPr>
            </m:naryPr>
            <m:sub>
              <m:r>
                <w:rPr>
                  <w:rFonts w:ascii="Cambria Math" w:hAnsi="Cambria Math"/>
                  <w:lang w:val="hr-HR"/>
                </w:rPr>
                <m:t>k</m:t>
              </m:r>
            </m:sub>
            <m:sup>
              <m:r>
                <w:rPr>
                  <w:rFonts w:ascii="Cambria Math" w:hAnsi="Cambria Math"/>
                  <w:lang w:val="hr-HR"/>
                </w:rPr>
                <m:t>l</m:t>
              </m:r>
            </m:sup>
            <m:e>
              <m:r>
                <w:rPr>
                  <w:rFonts w:ascii="Cambria Math" w:hAnsi="Cambria Math"/>
                  <w:lang w:val="hr-HR"/>
                </w:rPr>
                <m:t>f</m:t>
              </m:r>
            </m:e>
          </m:nary>
          <m:r>
            <w:rPr>
              <w:rFonts w:ascii="Cambria Math" w:hAnsi="Cambria Math"/>
              <w:lang w:val="hr-HR"/>
            </w:rPr>
            <m:t>(x)dx</m:t>
          </m:r>
        </m:oMath>
      </m:oMathPara>
    </w:p>
    <w:p w14:paraId="2DFB70D0" w14:textId="77777777" w:rsidR="007341A4" w:rsidRPr="000837F2" w:rsidRDefault="005F7D16">
      <w:pPr>
        <w:pStyle w:val="FirstParagraph"/>
        <w:rPr>
          <w:lang w:val="hr-HR"/>
        </w:rPr>
      </w:pPr>
      <w:r w:rsidRPr="000837F2">
        <w:rPr>
          <w:lang w:val="hr-HR"/>
        </w:rPr>
        <w:t xml:space="preserve">Ta vjerojatnost jednaka je površini ispod funkcije gustoće vjerojatnosti na intervalu </w:t>
      </w:r>
      <m:oMath>
        <m:r>
          <w:rPr>
            <w:rFonts w:ascii="Cambria Math" w:hAnsi="Cambria Math"/>
            <w:lang w:val="hr-HR"/>
          </w:rPr>
          <m:t>(k,l)</m:t>
        </m:r>
      </m:oMath>
      <w:r w:rsidRPr="000837F2">
        <w:rPr>
          <w:lang w:val="hr-HR"/>
        </w:rPr>
        <w:t>.</w:t>
      </w:r>
    </w:p>
    <w:p w14:paraId="22239808" w14:textId="77777777" w:rsidR="007341A4" w:rsidRPr="000837F2" w:rsidRDefault="005F7D16" w:rsidP="00425226">
      <w:pPr>
        <w:pStyle w:val="Tijeloteksta"/>
        <w:jc w:val="center"/>
        <w:rPr>
          <w:lang w:val="hr-HR"/>
        </w:rPr>
      </w:pPr>
      <w:r w:rsidRPr="000837F2">
        <w:rPr>
          <w:noProof/>
          <w:lang w:val="en-GB" w:eastAsia="en-GB"/>
        </w:rPr>
        <w:drawing>
          <wp:inline distT="0" distB="0" distL="0" distR="0" wp14:anchorId="58B51305" wp14:editId="35A77C89">
            <wp:extent cx="2857500" cy="238125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Slika/PDF.png"/>
                    <pic:cNvPicPr>
                      <a:picLocks noChangeAspect="1" noChangeArrowheads="1"/>
                    </pic:cNvPicPr>
                  </pic:nvPicPr>
                  <pic:blipFill>
                    <a:blip r:embed="rId95"/>
                    <a:stretch>
                      <a:fillRect/>
                    </a:stretch>
                  </pic:blipFill>
                  <pic:spPr bwMode="auto">
                    <a:xfrm>
                      <a:off x="0" y="0"/>
                      <a:ext cx="2857500" cy="2381250"/>
                    </a:xfrm>
                    <a:prstGeom prst="rect">
                      <a:avLst/>
                    </a:prstGeom>
                    <a:noFill/>
                    <a:ln w="9525">
                      <a:noFill/>
                      <a:headEnd/>
                      <a:tailEnd/>
                    </a:ln>
                  </pic:spPr>
                </pic:pic>
              </a:graphicData>
            </a:graphic>
          </wp:inline>
        </w:drawing>
      </w:r>
    </w:p>
    <w:p w14:paraId="4A8C34C9" w14:textId="77777777" w:rsidR="007341A4" w:rsidRPr="000837F2" w:rsidRDefault="005F7D16">
      <w:pPr>
        <w:pStyle w:val="Tijeloteksta"/>
        <w:rPr>
          <w:lang w:val="hr-HR"/>
        </w:rPr>
      </w:pPr>
      <w:r w:rsidRPr="000837F2">
        <w:rPr>
          <w:lang w:val="hr-HR"/>
        </w:rPr>
        <w:t>Iz ovog vidimo da vrijedi i sljedeća jednakost:</w:t>
      </w:r>
    </w:p>
    <w:p w14:paraId="7FD1E09A" w14:textId="77777777" w:rsidR="007341A4" w:rsidRPr="000837F2" w:rsidRDefault="00D37E6D">
      <w:pPr>
        <w:pStyle w:val="Tijeloteksta"/>
        <w:rPr>
          <w:lang w:val="hr-HR"/>
        </w:rPr>
      </w:pPr>
      <m:oMathPara>
        <m:oMathParaPr>
          <m:jc m:val="center"/>
        </m:oMathParaPr>
        <m:oMath>
          <m:nary>
            <m:naryPr>
              <m:limLoc m:val="subSup"/>
              <m:ctrlPr>
                <w:rPr>
                  <w:rFonts w:ascii="Cambria Math" w:hAnsi="Cambria Math"/>
                  <w:lang w:val="hr-HR"/>
                </w:rPr>
              </m:ctrlPr>
            </m:naryPr>
            <m:sub>
              <m:r>
                <w:rPr>
                  <w:rFonts w:ascii="Cambria Math" w:hAnsi="Cambria Math"/>
                  <w:lang w:val="hr-HR"/>
                </w:rPr>
                <m:t>k</m:t>
              </m:r>
            </m:sub>
            <m:sup>
              <m:r>
                <w:rPr>
                  <w:rFonts w:ascii="Cambria Math" w:hAnsi="Cambria Math"/>
                  <w:lang w:val="hr-HR"/>
                </w:rPr>
                <m:t>l</m:t>
              </m:r>
            </m:sup>
            <m:e>
              <m:r>
                <w:rPr>
                  <w:rFonts w:ascii="Cambria Math" w:hAnsi="Cambria Math"/>
                  <w:lang w:val="hr-HR"/>
                </w:rPr>
                <m:t>f</m:t>
              </m:r>
            </m:e>
          </m:nary>
          <m:r>
            <w:rPr>
              <w:rFonts w:ascii="Cambria Math" w:hAnsi="Cambria Math"/>
              <w:lang w:val="hr-HR"/>
            </w:rPr>
            <m:t>(x)dx=F(l)-F(k)</m:t>
          </m:r>
        </m:oMath>
      </m:oMathPara>
    </w:p>
    <w:p w14:paraId="31A26F21" w14:textId="77777777" w:rsidR="007341A4" w:rsidRPr="000837F2" w:rsidRDefault="005F7D16">
      <w:pPr>
        <w:pStyle w:val="Naslov2"/>
        <w:rPr>
          <w:lang w:val="hr-HR"/>
        </w:rPr>
      </w:pPr>
      <w:bookmarkStart w:id="159" w:name="normalna-ili-gaussova-razdioba"/>
      <w:bookmarkStart w:id="160" w:name="_Toc36224041"/>
      <w:r w:rsidRPr="000837F2">
        <w:rPr>
          <w:lang w:val="hr-HR"/>
        </w:rPr>
        <w:lastRenderedPageBreak/>
        <w:t>Normalna ili Gaussova razdioba</w:t>
      </w:r>
      <w:bookmarkEnd w:id="159"/>
      <w:bookmarkEnd w:id="160"/>
    </w:p>
    <w:p w14:paraId="3F8E1024" w14:textId="77777777" w:rsidR="007341A4" w:rsidRPr="000837F2" w:rsidRDefault="005F7D16">
      <w:pPr>
        <w:pStyle w:val="FirstParagraph"/>
        <w:rPr>
          <w:lang w:val="hr-HR"/>
        </w:rPr>
      </w:pPr>
      <w:r w:rsidRPr="000837F2">
        <w:rPr>
          <w:lang w:val="hr-HR"/>
        </w:rPr>
        <w:t xml:space="preserve">U klasičnoj statistici ovo je najvažnija od svih teorijskih razdioba. Funkcija gustoće vjerojatnosti slučajne varijable opisana je dvama parametrima, srednjom vrijednosti </w:t>
      </w:r>
      <m:oMath>
        <m:r>
          <w:rPr>
            <w:rFonts w:ascii="Cambria Math" w:hAnsi="Cambria Math"/>
            <w:lang w:val="hr-HR"/>
          </w:rPr>
          <m:t>µ</m:t>
        </m:r>
      </m:oMath>
      <w:r w:rsidRPr="000837F2">
        <w:rPr>
          <w:lang w:val="hr-HR"/>
        </w:rPr>
        <w:t xml:space="preserve"> i varijancom </w:t>
      </w:r>
      <m:oMath>
        <m:sSup>
          <m:sSupPr>
            <m:ctrlPr>
              <w:rPr>
                <w:rFonts w:ascii="Cambria Math" w:hAnsi="Cambria Math"/>
                <w:lang w:val="hr-HR"/>
              </w:rPr>
            </m:ctrlPr>
          </m:sSupPr>
          <m:e>
            <m:r>
              <w:rPr>
                <w:rFonts w:ascii="Cambria Math" w:hAnsi="Cambria Math"/>
                <w:lang w:val="hr-HR"/>
              </w:rPr>
              <m:t>σ</m:t>
            </m:r>
          </m:e>
          <m:sup>
            <m:r>
              <w:rPr>
                <w:rFonts w:ascii="Cambria Math" w:hAnsi="Cambria Math"/>
                <w:lang w:val="hr-HR"/>
              </w:rPr>
              <m:t>2</m:t>
            </m:r>
          </m:sup>
        </m:sSup>
      </m:oMath>
      <w:r w:rsidRPr="000837F2">
        <w:rPr>
          <w:lang w:val="hr-HR"/>
        </w:rPr>
        <w:t xml:space="preserve">. Kažemo da je slučajna varijabla </w:t>
      </w:r>
      <m:oMath>
        <m:r>
          <w:rPr>
            <w:rFonts w:ascii="Cambria Math" w:hAnsi="Cambria Math"/>
            <w:lang w:val="hr-HR"/>
          </w:rPr>
          <m:t>X</m:t>
        </m:r>
      </m:oMath>
      <w:r w:rsidRPr="000837F2">
        <w:rPr>
          <w:lang w:val="hr-HR"/>
        </w:rPr>
        <w:t xml:space="preserve"> normalna i pišemo </w:t>
      </w:r>
      <m:oMath>
        <m:r>
          <w:rPr>
            <w:rFonts w:ascii="Cambria Math" w:hAnsi="Cambria Math"/>
            <w:lang w:val="hr-HR"/>
          </w:rPr>
          <m:t>X∼N(µ,</m:t>
        </m:r>
        <m:sSup>
          <m:sSupPr>
            <m:ctrlPr>
              <w:rPr>
                <w:rFonts w:ascii="Cambria Math" w:hAnsi="Cambria Math"/>
                <w:lang w:val="hr-HR"/>
              </w:rPr>
            </m:ctrlPr>
          </m:sSupPr>
          <m:e>
            <m:r>
              <w:rPr>
                <w:rFonts w:ascii="Cambria Math" w:hAnsi="Cambria Math"/>
                <w:lang w:val="hr-HR"/>
              </w:rPr>
              <m:t>σ</m:t>
            </m:r>
          </m:e>
          <m:sup>
            <m:r>
              <w:rPr>
                <w:rFonts w:ascii="Cambria Math" w:hAnsi="Cambria Math"/>
                <w:lang w:val="hr-HR"/>
              </w:rPr>
              <m:t>2</m:t>
            </m:r>
          </m:sup>
        </m:sSup>
        <m:r>
          <w:rPr>
            <w:rFonts w:ascii="Cambria Math" w:hAnsi="Cambria Math"/>
            <w:lang w:val="hr-HR"/>
          </w:rPr>
          <m:t>)</m:t>
        </m:r>
      </m:oMath>
      <w:r w:rsidRPr="000837F2">
        <w:rPr>
          <w:lang w:val="hr-HR"/>
        </w:rPr>
        <w:t>, ako joj je funkcija gustoće vjerojatnosti jednaka:</w:t>
      </w:r>
    </w:p>
    <w:p w14:paraId="480E1609" w14:textId="77777777" w:rsidR="007341A4" w:rsidRPr="000837F2" w:rsidRDefault="00D37E6D">
      <w:pPr>
        <w:pStyle w:val="Tijeloteksta"/>
        <w:rPr>
          <w:lang w:val="hr-HR"/>
        </w:rPr>
      </w:pPr>
      <m:oMathPara>
        <m:oMathParaPr>
          <m:jc m:val="center"/>
        </m:oMathParaPr>
        <m:oMath>
          <m:sSub>
            <m:sSubPr>
              <m:ctrlPr>
                <w:rPr>
                  <w:rFonts w:ascii="Cambria Math" w:hAnsi="Cambria Math"/>
                  <w:lang w:val="hr-HR"/>
                </w:rPr>
              </m:ctrlPr>
            </m:sSubPr>
            <m:e>
              <m:r>
                <w:rPr>
                  <w:rFonts w:ascii="Cambria Math" w:hAnsi="Cambria Math"/>
                  <w:lang w:val="hr-HR"/>
                </w:rPr>
                <m:t>f</m:t>
              </m:r>
            </m:e>
            <m:sub>
              <m:r>
                <w:rPr>
                  <w:rFonts w:ascii="Cambria Math" w:hAnsi="Cambria Math"/>
                  <w:lang w:val="hr-HR"/>
                </w:rPr>
                <m:t>X</m:t>
              </m:r>
            </m:sub>
          </m:sSub>
          <m:r>
            <w:rPr>
              <w:rFonts w:ascii="Cambria Math" w:hAnsi="Cambria Math"/>
              <w:lang w:val="hr-HR"/>
            </w:rPr>
            <m:t>(x)=</m:t>
          </m:r>
          <m:f>
            <m:fPr>
              <m:ctrlPr>
                <w:rPr>
                  <w:rFonts w:ascii="Cambria Math" w:hAnsi="Cambria Math"/>
                  <w:lang w:val="hr-HR"/>
                </w:rPr>
              </m:ctrlPr>
            </m:fPr>
            <m:num>
              <m:r>
                <w:rPr>
                  <w:rFonts w:ascii="Cambria Math" w:hAnsi="Cambria Math"/>
                  <w:lang w:val="hr-HR"/>
                </w:rPr>
                <m:t>1</m:t>
              </m:r>
            </m:num>
            <m:den>
              <m:r>
                <w:rPr>
                  <w:rFonts w:ascii="Cambria Math" w:hAnsi="Cambria Math"/>
                  <w:lang w:val="hr-HR"/>
                </w:rPr>
                <m:t>σ</m:t>
              </m:r>
              <m:rad>
                <m:radPr>
                  <m:degHide m:val="1"/>
                  <m:ctrlPr>
                    <w:rPr>
                      <w:rFonts w:ascii="Cambria Math" w:hAnsi="Cambria Math"/>
                      <w:lang w:val="hr-HR"/>
                    </w:rPr>
                  </m:ctrlPr>
                </m:radPr>
                <m:deg/>
                <m:e>
                  <m:r>
                    <w:rPr>
                      <w:rFonts w:ascii="Cambria Math" w:hAnsi="Cambria Math"/>
                      <w:lang w:val="hr-HR"/>
                    </w:rPr>
                    <m:t>2π</m:t>
                  </m:r>
                </m:e>
              </m:rad>
            </m:den>
          </m:f>
          <m:sSup>
            <m:sSupPr>
              <m:ctrlPr>
                <w:rPr>
                  <w:rFonts w:ascii="Cambria Math" w:hAnsi="Cambria Math"/>
                  <w:lang w:val="hr-HR"/>
                </w:rPr>
              </m:ctrlPr>
            </m:sSupPr>
            <m:e>
              <m:r>
                <w:rPr>
                  <w:rFonts w:ascii="Cambria Math" w:hAnsi="Cambria Math"/>
                  <w:lang w:val="hr-HR"/>
                </w:rPr>
                <m:t>e</m:t>
              </m:r>
            </m:e>
            <m:sup>
              <m:r>
                <w:rPr>
                  <w:rFonts w:ascii="Cambria Math" w:hAnsi="Cambria Math"/>
                  <w:lang w:val="hr-HR"/>
                </w:rPr>
                <m:t>-</m:t>
              </m:r>
              <m:f>
                <m:fPr>
                  <m:ctrlPr>
                    <w:rPr>
                      <w:rFonts w:ascii="Cambria Math" w:hAnsi="Cambria Math"/>
                      <w:lang w:val="hr-HR"/>
                    </w:rPr>
                  </m:ctrlPr>
                </m:fPr>
                <m:num>
                  <m:r>
                    <w:rPr>
                      <w:rFonts w:ascii="Cambria Math" w:hAnsi="Cambria Math"/>
                      <w:lang w:val="hr-HR"/>
                    </w:rPr>
                    <m:t>1</m:t>
                  </m:r>
                </m:num>
                <m:den>
                  <m:r>
                    <w:rPr>
                      <w:rFonts w:ascii="Cambria Math" w:hAnsi="Cambria Math"/>
                      <w:lang w:val="hr-HR"/>
                    </w:rPr>
                    <m:t>2</m:t>
                  </m:r>
                </m:den>
              </m:f>
              <m:sSup>
                <m:sSupPr>
                  <m:ctrlPr>
                    <w:rPr>
                      <w:rFonts w:ascii="Cambria Math" w:hAnsi="Cambria Math"/>
                      <w:lang w:val="hr-HR"/>
                    </w:rPr>
                  </m:ctrlPr>
                </m:sSupPr>
                <m:e>
                  <m:d>
                    <m:dPr>
                      <m:ctrlPr>
                        <w:rPr>
                          <w:rFonts w:ascii="Cambria Math" w:hAnsi="Cambria Math"/>
                          <w:lang w:val="hr-HR"/>
                        </w:rPr>
                      </m:ctrlPr>
                    </m:dPr>
                    <m:e>
                      <m:f>
                        <m:fPr>
                          <m:ctrlPr>
                            <w:rPr>
                              <w:rFonts w:ascii="Cambria Math" w:hAnsi="Cambria Math"/>
                              <w:lang w:val="hr-HR"/>
                            </w:rPr>
                          </m:ctrlPr>
                        </m:fPr>
                        <m:num>
                          <m:r>
                            <w:rPr>
                              <w:rFonts w:ascii="Cambria Math" w:hAnsi="Cambria Math"/>
                              <w:lang w:val="hr-HR"/>
                            </w:rPr>
                            <m:t>x-μ</m:t>
                          </m:r>
                        </m:num>
                        <m:den>
                          <m:r>
                            <w:rPr>
                              <w:rFonts w:ascii="Cambria Math" w:hAnsi="Cambria Math"/>
                              <w:lang w:val="hr-HR"/>
                            </w:rPr>
                            <m:t>σ</m:t>
                          </m:r>
                        </m:den>
                      </m:f>
                    </m:e>
                  </m:d>
                </m:e>
                <m:sup>
                  <m:r>
                    <w:rPr>
                      <w:rFonts w:ascii="Cambria Math" w:hAnsi="Cambria Math"/>
                      <w:lang w:val="hr-HR"/>
                    </w:rPr>
                    <m:t>2</m:t>
                  </m:r>
                </m:sup>
              </m:sSup>
            </m:sup>
          </m:sSup>
          <m:r>
            <w:rPr>
              <w:rFonts w:ascii="Cambria Math" w:hAnsi="Cambria Math"/>
              <w:lang w:val="hr-HR"/>
            </w:rPr>
            <m:t>,     -∞&lt;x&lt;∞</m:t>
          </m:r>
        </m:oMath>
      </m:oMathPara>
    </w:p>
    <w:p w14:paraId="5F7032C1" w14:textId="77777777" w:rsidR="007341A4" w:rsidRPr="000837F2" w:rsidRDefault="005F7D16">
      <w:pPr>
        <w:pStyle w:val="FirstParagraph"/>
        <w:rPr>
          <w:lang w:val="hr-HR"/>
        </w:rPr>
      </w:pPr>
      <w:r w:rsidRPr="000837F2">
        <w:rPr>
          <w:lang w:val="hr-HR"/>
        </w:rPr>
        <w:t xml:space="preserve">razdioba ima karakterističan zvonolik oblik oko srednje vrijednosti </w:t>
      </w:r>
      <m:oMath>
        <m:r>
          <w:rPr>
            <w:rFonts w:ascii="Cambria Math" w:hAnsi="Cambria Math"/>
            <w:lang w:val="hr-HR"/>
          </w:rPr>
          <m:t>µ</m:t>
        </m:r>
      </m:oMath>
      <w:r w:rsidRPr="000837F2">
        <w:rPr>
          <w:lang w:val="hr-HR"/>
        </w:rPr>
        <w:t xml:space="preserve">, dok varijanca </w:t>
      </w:r>
      <m:oMath>
        <m:sSup>
          <m:sSupPr>
            <m:ctrlPr>
              <w:rPr>
                <w:rFonts w:ascii="Cambria Math" w:hAnsi="Cambria Math"/>
                <w:lang w:val="hr-HR"/>
              </w:rPr>
            </m:ctrlPr>
          </m:sSupPr>
          <m:e>
            <m:r>
              <w:rPr>
                <w:rFonts w:ascii="Cambria Math" w:hAnsi="Cambria Math"/>
                <w:lang w:val="hr-HR"/>
              </w:rPr>
              <m:t>σ</m:t>
            </m:r>
          </m:e>
          <m:sup>
            <m:r>
              <w:rPr>
                <w:rFonts w:ascii="Cambria Math" w:hAnsi="Cambria Math"/>
                <w:lang w:val="hr-HR"/>
              </w:rPr>
              <m:t>2</m:t>
            </m:r>
          </m:sup>
        </m:sSup>
      </m:oMath>
      <w:r w:rsidRPr="000837F2">
        <w:rPr>
          <w:lang w:val="hr-HR"/>
        </w:rPr>
        <w:t xml:space="preserve"> određuje širinu zvonca:</w:t>
      </w:r>
    </w:p>
    <w:p w14:paraId="6E580DFF" w14:textId="77777777" w:rsidR="007341A4" w:rsidRPr="000837F2" w:rsidRDefault="005F7D16" w:rsidP="00425226">
      <w:pPr>
        <w:pStyle w:val="Tijeloteksta"/>
        <w:jc w:val="center"/>
        <w:rPr>
          <w:lang w:val="hr-HR"/>
        </w:rPr>
      </w:pPr>
      <w:r w:rsidRPr="000837F2">
        <w:rPr>
          <w:noProof/>
          <w:lang w:val="en-GB" w:eastAsia="en-GB"/>
        </w:rPr>
        <w:drawing>
          <wp:inline distT="0" distB="0" distL="0" distR="0" wp14:anchorId="756165D0" wp14:editId="6435DE18">
            <wp:extent cx="3809365" cy="260032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Slika/normalne_krivulje.png"/>
                    <pic:cNvPicPr>
                      <a:picLocks noChangeAspect="1" noChangeArrowheads="1"/>
                    </pic:cNvPicPr>
                  </pic:nvPicPr>
                  <pic:blipFill rotWithShape="1">
                    <a:blip r:embed="rId96"/>
                    <a:srcRect t="12080" b="14633"/>
                    <a:stretch/>
                  </pic:blipFill>
                  <pic:spPr bwMode="auto">
                    <a:xfrm>
                      <a:off x="0" y="0"/>
                      <a:ext cx="3810000" cy="2600758"/>
                    </a:xfrm>
                    <a:prstGeom prst="rect">
                      <a:avLst/>
                    </a:prstGeom>
                    <a:noFill/>
                    <a:ln>
                      <a:noFill/>
                    </a:ln>
                    <a:extLst>
                      <a:ext uri="{53640926-AAD7-44D8-BBD7-CCE9431645EC}">
                        <a14:shadowObscured xmlns:a14="http://schemas.microsoft.com/office/drawing/2010/main"/>
                      </a:ext>
                    </a:extLst>
                  </pic:spPr>
                </pic:pic>
              </a:graphicData>
            </a:graphic>
          </wp:inline>
        </w:drawing>
      </w:r>
    </w:p>
    <w:p w14:paraId="431DE174" w14:textId="77777777" w:rsidR="007341A4" w:rsidRPr="000837F2" w:rsidRDefault="005F7D16">
      <w:pPr>
        <w:pStyle w:val="Tijeloteksta"/>
        <w:rPr>
          <w:lang w:val="hr-HR"/>
        </w:rPr>
      </w:pPr>
      <w:r w:rsidRPr="000837F2">
        <w:rPr>
          <w:lang w:val="hr-HR"/>
        </w:rPr>
        <w:t>Svojstva normalne razdiobe:</w:t>
      </w:r>
    </w:p>
    <w:p w14:paraId="6C5EF5AE" w14:textId="77777777" w:rsidR="007341A4" w:rsidRPr="000837F2" w:rsidRDefault="005F7D16" w:rsidP="00CE72E3">
      <w:pPr>
        <w:numPr>
          <w:ilvl w:val="0"/>
          <w:numId w:val="74"/>
        </w:numPr>
        <w:rPr>
          <w:lang w:val="hr-HR"/>
        </w:rPr>
      </w:pPr>
      <w:r w:rsidRPr="000837F2">
        <w:rPr>
          <w:lang w:val="hr-HR"/>
        </w:rPr>
        <w:t>srednja vrijednost, medijan i mod su jednaki</w:t>
      </w:r>
    </w:p>
    <w:p w14:paraId="12040C8D" w14:textId="1F6FF309" w:rsidR="007341A4" w:rsidRPr="000837F2" w:rsidRDefault="005F7D16" w:rsidP="00CE72E3">
      <w:pPr>
        <w:numPr>
          <w:ilvl w:val="0"/>
          <w:numId w:val="74"/>
        </w:numPr>
        <w:rPr>
          <w:lang w:val="hr-HR"/>
        </w:rPr>
      </w:pPr>
      <w:r w:rsidRPr="000837F2">
        <w:rPr>
          <w:lang w:val="hr-HR"/>
        </w:rPr>
        <w:t>standardna devijacija normalne razdiobe je horizontalna udaljenost od sredine do jedne od točaka pregiba</w:t>
      </w:r>
    </w:p>
    <w:p w14:paraId="406225E9" w14:textId="1149411A" w:rsidR="007341A4" w:rsidRPr="000837F2" w:rsidRDefault="005F7D16" w:rsidP="00CE72E3">
      <w:pPr>
        <w:numPr>
          <w:ilvl w:val="0"/>
          <w:numId w:val="74"/>
        </w:numPr>
        <w:rPr>
          <w:lang w:val="hr-HR"/>
        </w:rPr>
      </w:pPr>
      <w:r w:rsidRPr="000837F2">
        <w:rPr>
          <w:lang w:val="hr-HR"/>
        </w:rPr>
        <w:t>pravilo 68-95-99.7 - u svakoj normalnoj razdiobi približno 68 % vrijednosti nalazi se u rasponu od ± jedne standardne devijacije od srednje vrijednosti. Približno 95 % vrijednosti nalazi se u rasponu od ±2 standardne devijacije od srednje vrijednosti, te otprilike 99.7 % vrijednosti nalazi se u rasponu od ±3 standardne devijacije od srednje vrijednosti.</w:t>
      </w:r>
    </w:p>
    <w:p w14:paraId="10552753" w14:textId="3F7AE91B" w:rsidR="007341A4" w:rsidRPr="000837F2" w:rsidRDefault="007341A4" w:rsidP="00425226">
      <w:pPr>
        <w:pStyle w:val="FirstParagraph"/>
        <w:jc w:val="center"/>
        <w:rPr>
          <w:lang w:val="hr-HR"/>
        </w:rPr>
      </w:pPr>
    </w:p>
    <w:p w14:paraId="4DB90602" w14:textId="7CC588AE" w:rsidR="00425226" w:rsidRDefault="00425226">
      <w:pPr>
        <w:pStyle w:val="Tijeloteksta"/>
        <w:rPr>
          <w:lang w:val="hr-HR"/>
        </w:rPr>
      </w:pPr>
    </w:p>
    <w:p w14:paraId="4BC1F52D" w14:textId="38ABF6A4" w:rsidR="00425226" w:rsidRDefault="00425226">
      <w:pPr>
        <w:pStyle w:val="Tijeloteksta"/>
        <w:rPr>
          <w:lang w:val="hr-HR"/>
        </w:rPr>
      </w:pPr>
    </w:p>
    <w:p w14:paraId="101827A7" w14:textId="6E752B0C" w:rsidR="00425226" w:rsidRDefault="00425226">
      <w:pPr>
        <w:pStyle w:val="Tijeloteksta"/>
        <w:rPr>
          <w:lang w:val="hr-HR"/>
        </w:rPr>
      </w:pPr>
    </w:p>
    <w:p w14:paraId="3FFBA092" w14:textId="6775E151" w:rsidR="00425226" w:rsidRDefault="00425226">
      <w:pPr>
        <w:pStyle w:val="Tijeloteksta"/>
        <w:rPr>
          <w:lang w:val="hr-HR"/>
        </w:rPr>
      </w:pPr>
    </w:p>
    <w:p w14:paraId="31B8B6BA" w14:textId="7F6F7249" w:rsidR="00425226" w:rsidRDefault="00425226">
      <w:pPr>
        <w:pStyle w:val="Tijeloteksta"/>
        <w:rPr>
          <w:lang w:val="hr-HR"/>
        </w:rPr>
      </w:pPr>
    </w:p>
    <w:p w14:paraId="6EFAB3C8" w14:textId="77777777" w:rsidR="00425226" w:rsidRDefault="00425226">
      <w:pPr>
        <w:pStyle w:val="Tijeloteksta"/>
        <w:rPr>
          <w:lang w:val="hr-HR"/>
        </w:rPr>
      </w:pPr>
    </w:p>
    <w:p w14:paraId="2DD2602A" w14:textId="2CD47E36" w:rsidR="007341A4" w:rsidRPr="000837F2" w:rsidRDefault="00425226">
      <w:pPr>
        <w:pStyle w:val="Tijeloteksta"/>
        <w:rPr>
          <w:lang w:val="hr-HR"/>
        </w:rPr>
      </w:pPr>
      <w:r w:rsidRPr="000837F2">
        <w:rPr>
          <w:noProof/>
          <w:lang w:val="en-GB" w:eastAsia="en-GB"/>
        </w:rPr>
        <w:drawing>
          <wp:anchor distT="0" distB="0" distL="114300" distR="114300" simplePos="0" relativeHeight="251662848" behindDoc="1" locked="0" layoutInCell="1" allowOverlap="1" wp14:anchorId="0E3BC623" wp14:editId="6B6EFD23">
            <wp:simplePos x="0" y="0"/>
            <wp:positionH relativeFrom="column">
              <wp:posOffset>1014730</wp:posOffset>
            </wp:positionH>
            <wp:positionV relativeFrom="paragraph">
              <wp:posOffset>-223520</wp:posOffset>
            </wp:positionV>
            <wp:extent cx="3333750" cy="2657475"/>
            <wp:effectExtent l="0" t="0" r="0" b="0"/>
            <wp:wrapTopAndBottom/>
            <wp:docPr id="71" name="Picture"/>
            <wp:cNvGraphicFramePr/>
            <a:graphic xmlns:a="http://schemas.openxmlformats.org/drawingml/2006/main">
              <a:graphicData uri="http://schemas.openxmlformats.org/drawingml/2006/picture">
                <pic:pic xmlns:pic="http://schemas.openxmlformats.org/drawingml/2006/picture">
                  <pic:nvPicPr>
                    <pic:cNvPr id="0" name="Picture" descr="Slika/68-95-99pravilo.png"/>
                    <pic:cNvPicPr>
                      <a:picLocks noChangeAspect="1" noChangeArrowheads="1"/>
                    </pic:cNvPicPr>
                  </pic:nvPicPr>
                  <pic:blipFill rotWithShape="1">
                    <a:blip r:embed="rId97">
                      <a:extLst>
                        <a:ext uri="{28A0092B-C50C-407E-A947-70E740481C1C}">
                          <a14:useLocalDpi xmlns:a14="http://schemas.microsoft.com/office/drawing/2010/main" val="0"/>
                        </a:ext>
                      </a:extLst>
                    </a:blip>
                    <a:srcRect b="7000"/>
                    <a:stretch/>
                  </pic:blipFill>
                  <pic:spPr bwMode="auto">
                    <a:xfrm>
                      <a:off x="0" y="0"/>
                      <a:ext cx="3333750" cy="2657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7D16" w:rsidRPr="000837F2">
        <w:rPr>
          <w:lang w:val="hr-HR"/>
        </w:rPr>
        <w:t xml:space="preserve">Normalna razdioba koja ima srednju vrijednost 0 i varijancu 1, </w:t>
      </w:r>
      <m:oMath>
        <m:r>
          <w:rPr>
            <w:rFonts w:ascii="Cambria Math" w:hAnsi="Cambria Math"/>
            <w:lang w:val="hr-HR"/>
          </w:rPr>
          <m:t>X∼N(0,1)</m:t>
        </m:r>
      </m:oMath>
      <w:r w:rsidR="005F7D16" w:rsidRPr="000837F2">
        <w:rPr>
          <w:lang w:val="hr-HR"/>
        </w:rPr>
        <w:t xml:space="preserve"> zove se standardna normalna razdioba.</w:t>
      </w:r>
    </w:p>
    <w:p w14:paraId="7ABFE9E5" w14:textId="77777777" w:rsidR="007341A4" w:rsidRPr="000837F2" w:rsidRDefault="005F7D16">
      <w:pPr>
        <w:pStyle w:val="Tijeloteksta"/>
        <w:rPr>
          <w:lang w:val="hr-HR"/>
        </w:rPr>
      </w:pPr>
      <w:r w:rsidRPr="000837F2">
        <w:rPr>
          <w:lang w:val="hr-HR"/>
        </w:rPr>
        <w:t>Varijable koje opisuju visinu osobe, težinu muškaraca, žena ili novorođenčadi, težine pojedinih komada nekoga voća i povrća, broj cipela muškaraca ili žena, sumu bacanja dviju kocki, krvni tlak, vrijeme putovanja po određenoj ruti, životni vijek baterije, dnevni povrat pojedine dionice/indexa, neki su od primjera normalne razdiobe.</w:t>
      </w:r>
    </w:p>
    <w:p w14:paraId="2F7CF0B3" w14:textId="77777777" w:rsidR="007341A4" w:rsidRPr="000837F2" w:rsidRDefault="005F7D16">
      <w:pPr>
        <w:pStyle w:val="Tijeloteksta"/>
        <w:rPr>
          <w:lang w:val="hr-HR"/>
        </w:rPr>
      </w:pPr>
      <w:r w:rsidRPr="000837F2">
        <w:rPr>
          <w:lang w:val="hr-HR"/>
        </w:rPr>
        <w:t>Za dovoljno velik uzorak, mnoge ostale razdiobe teže ka normalnoj (binomna, hipergeometrijska, Poissonova, studentova…).</w:t>
      </w:r>
    </w:p>
    <w:p w14:paraId="672ADC44" w14:textId="77777777" w:rsidR="007341A4" w:rsidRPr="000837F2" w:rsidRDefault="005F7D16">
      <w:pPr>
        <w:pStyle w:val="Tijeloteksta"/>
        <w:rPr>
          <w:lang w:val="hr-HR"/>
        </w:rPr>
      </w:pPr>
      <w:r w:rsidRPr="000837F2">
        <w:rPr>
          <w:lang w:val="hr-HR"/>
        </w:rPr>
        <w:t xml:space="preserve">Varijable koje opisuju sumu nekih drugih nezavisnih i jednako distribuiranih varijabli bez obzira na to koje su razdiobe te varijable, normalno su distribuirane, kao na primjer slučajna varijabla koja je jednaka srednjoj vrijednosti uzorka iz populacije. To svojstvo proizlazi iz tzv. centralnoga graničnog teorema (engl. </w:t>
      </w:r>
      <w:r w:rsidRPr="000837F2">
        <w:rPr>
          <w:i/>
          <w:lang w:val="hr-HR"/>
        </w:rPr>
        <w:t>central limit theorem</w:t>
      </w:r>
      <w:r w:rsidRPr="000837F2">
        <w:rPr>
          <w:lang w:val="hr-HR"/>
        </w:rPr>
        <w:t>).</w:t>
      </w:r>
    </w:p>
    <w:p w14:paraId="7251035A" w14:textId="77777777" w:rsidR="007341A4" w:rsidRPr="000837F2" w:rsidRDefault="005F7D16" w:rsidP="00425226">
      <w:pPr>
        <w:pStyle w:val="Tijeloteksta"/>
        <w:jc w:val="center"/>
        <w:rPr>
          <w:lang w:val="hr-HR"/>
        </w:rPr>
      </w:pPr>
      <w:r w:rsidRPr="000837F2">
        <w:rPr>
          <w:noProof/>
          <w:lang w:val="en-GB" w:eastAsia="en-GB"/>
        </w:rPr>
        <w:drawing>
          <wp:inline distT="0" distB="0" distL="0" distR="0" wp14:anchorId="74ADE49C" wp14:editId="4E28304E">
            <wp:extent cx="3810000" cy="2667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Slika/centralni_gr_t.png"/>
                    <pic:cNvPicPr>
                      <a:picLocks noChangeAspect="1" noChangeArrowheads="1"/>
                    </pic:cNvPicPr>
                  </pic:nvPicPr>
                  <pic:blipFill>
                    <a:blip r:embed="rId98"/>
                    <a:stretch>
                      <a:fillRect/>
                    </a:stretch>
                  </pic:blipFill>
                  <pic:spPr bwMode="auto">
                    <a:xfrm>
                      <a:off x="0" y="0"/>
                      <a:ext cx="3810000" cy="2667000"/>
                    </a:xfrm>
                    <a:prstGeom prst="rect">
                      <a:avLst/>
                    </a:prstGeom>
                    <a:noFill/>
                    <a:ln w="9525">
                      <a:noFill/>
                      <a:headEnd/>
                      <a:tailEnd/>
                    </a:ln>
                  </pic:spPr>
                </pic:pic>
              </a:graphicData>
            </a:graphic>
          </wp:inline>
        </w:drawing>
      </w:r>
    </w:p>
    <w:p w14:paraId="28FA8E0E" w14:textId="77777777" w:rsidR="007341A4" w:rsidRPr="000837F2" w:rsidRDefault="005F7D16">
      <w:pPr>
        <w:pStyle w:val="Naslov2"/>
        <w:rPr>
          <w:lang w:val="hr-HR"/>
        </w:rPr>
      </w:pPr>
      <w:bookmarkStart w:id="161" w:name="vjerojatnosne-razdiobe-u-sustavu-r"/>
      <w:bookmarkStart w:id="162" w:name="_Toc36224042"/>
      <w:r w:rsidRPr="000837F2">
        <w:rPr>
          <w:lang w:val="hr-HR"/>
        </w:rPr>
        <w:lastRenderedPageBreak/>
        <w:t>Vjerojatnosne razdiobe u sustavu R</w:t>
      </w:r>
      <w:bookmarkEnd w:id="161"/>
      <w:bookmarkEnd w:id="162"/>
    </w:p>
    <w:p w14:paraId="2F287A64" w14:textId="77777777" w:rsidR="007341A4" w:rsidRPr="000837F2" w:rsidRDefault="005F7D16">
      <w:pPr>
        <w:pStyle w:val="FirstParagraph"/>
        <w:rPr>
          <w:lang w:val="hr-HR"/>
        </w:rPr>
      </w:pPr>
      <w:r w:rsidRPr="000837F2">
        <w:rPr>
          <w:lang w:val="hr-HR"/>
        </w:rPr>
        <w:t xml:space="preserve">S obzirom na raznolikost i kompleksnost vjerojatnosnih razdioba, olakšavajuća okolnost je da sustav R posjeduje bogatu bazu ugrađenih funkcija vezanih za mnoge funkcije gustoće vjerojatnosti i funkcije razdiobe. One su dio paketa </w:t>
      </w:r>
      <w:r w:rsidRPr="000837F2">
        <w:rPr>
          <w:rStyle w:val="VerbatimChar"/>
          <w:lang w:val="hr-HR"/>
        </w:rPr>
        <w:t>stats</w:t>
      </w:r>
      <w:r w:rsidRPr="000837F2">
        <w:rPr>
          <w:lang w:val="hr-HR"/>
        </w:rPr>
        <w:t xml:space="preserve"> koji je također osnovni dio sustava R. Naredba </w:t>
      </w:r>
      <w:r w:rsidRPr="000837F2">
        <w:rPr>
          <w:rStyle w:val="VerbatimChar"/>
          <w:lang w:val="hr-HR"/>
        </w:rPr>
        <w:t>?distributions</w:t>
      </w:r>
      <w:r w:rsidRPr="000837F2">
        <w:rPr>
          <w:lang w:val="hr-HR"/>
        </w:rPr>
        <w:t xml:space="preserve"> ispisat će popis svih razdioba ugrađenih u sustav R, a u datoteci Dodatak u radnom direktoriju nalaze se opisi nekih od tih razdioba.</w:t>
      </w:r>
    </w:p>
    <w:p w14:paraId="3EEC16DC" w14:textId="77777777" w:rsidR="007341A4" w:rsidRPr="000837F2" w:rsidRDefault="005F7D16">
      <w:pPr>
        <w:pStyle w:val="SourceCode"/>
        <w:rPr>
          <w:lang w:val="hr-HR"/>
        </w:rPr>
      </w:pPr>
      <w:r w:rsidRPr="000837F2">
        <w:rPr>
          <w:rStyle w:val="NormalTok"/>
          <w:lang w:val="hr-HR"/>
        </w:rPr>
        <w:t>?distributions</w:t>
      </w:r>
    </w:p>
    <w:p w14:paraId="0235C92C" w14:textId="77777777" w:rsidR="007341A4" w:rsidRPr="000837F2" w:rsidRDefault="005F7D16">
      <w:pPr>
        <w:pStyle w:val="FirstParagraph"/>
        <w:rPr>
          <w:lang w:val="hr-HR"/>
        </w:rPr>
      </w:pPr>
      <w:r w:rsidRPr="000837F2">
        <w:rPr>
          <w:lang w:val="hr-HR"/>
        </w:rPr>
        <w:t>Za svaku od uključenih vjerojatnosnih razdioba postoje četiri osnovne funkcije koje čine sljedeće:</w:t>
      </w:r>
    </w:p>
    <w:p w14:paraId="647348E4" w14:textId="77777777" w:rsidR="007341A4" w:rsidRPr="000837F2" w:rsidRDefault="005F7D16" w:rsidP="00CE72E3">
      <w:pPr>
        <w:pStyle w:val="Compact"/>
        <w:numPr>
          <w:ilvl w:val="0"/>
          <w:numId w:val="75"/>
        </w:numPr>
        <w:rPr>
          <w:lang w:val="hr-HR"/>
        </w:rPr>
      </w:pPr>
      <w:r w:rsidRPr="000837F2">
        <w:rPr>
          <w:b/>
          <w:lang w:val="hr-HR"/>
        </w:rPr>
        <w:t xml:space="preserve">funkcija </w:t>
      </w:r>
      <w:r w:rsidRPr="000837F2">
        <w:rPr>
          <w:rStyle w:val="VerbatimChar"/>
          <w:b/>
          <w:lang w:val="hr-HR"/>
        </w:rPr>
        <w:t>d</w:t>
      </w:r>
      <w:r w:rsidRPr="000837F2">
        <w:rPr>
          <w:lang w:val="hr-HR"/>
        </w:rPr>
        <w:t xml:space="preserve"> računa funkciju gustoće vjerojatnosti neke razdiobe (</w:t>
      </w:r>
      <m:oMath>
        <m:r>
          <w:rPr>
            <w:rFonts w:ascii="Cambria Math" w:hAnsi="Cambria Math"/>
            <w:lang w:val="hr-HR"/>
          </w:rPr>
          <m:t>f(x)=P(X=x)</m:t>
        </m:r>
      </m:oMath>
      <w:r w:rsidRPr="000837F2">
        <w:rPr>
          <w:lang w:val="hr-HR"/>
        </w:rPr>
        <w:t xml:space="preserve">). Primjerice, </w:t>
      </w:r>
      <w:r w:rsidRPr="000837F2">
        <w:rPr>
          <w:rStyle w:val="VerbatimChar"/>
          <w:lang w:val="hr-HR"/>
        </w:rPr>
        <w:t>dnorm</w:t>
      </w:r>
      <w:r w:rsidRPr="000837F2">
        <w:rPr>
          <w:lang w:val="hr-HR"/>
        </w:rPr>
        <w:t xml:space="preserve">, </w:t>
      </w:r>
      <w:r w:rsidRPr="000837F2">
        <w:rPr>
          <w:rStyle w:val="VerbatimChar"/>
          <w:lang w:val="hr-HR"/>
        </w:rPr>
        <w:t>dt</w:t>
      </w:r>
      <w:r w:rsidRPr="000837F2">
        <w:rPr>
          <w:lang w:val="hr-HR"/>
        </w:rPr>
        <w:t xml:space="preserve">, </w:t>
      </w:r>
      <w:r w:rsidRPr="000837F2">
        <w:rPr>
          <w:rStyle w:val="VerbatimChar"/>
          <w:lang w:val="hr-HR"/>
        </w:rPr>
        <w:t>dbinom</w:t>
      </w:r>
      <w:r w:rsidRPr="000837F2">
        <w:rPr>
          <w:lang w:val="hr-HR"/>
        </w:rPr>
        <w:t xml:space="preserve">, </w:t>
      </w:r>
      <w:r w:rsidRPr="000837F2">
        <w:rPr>
          <w:rStyle w:val="VerbatimChar"/>
          <w:lang w:val="hr-HR"/>
        </w:rPr>
        <w:t>dunif</w:t>
      </w:r>
      <w:r w:rsidRPr="000837F2">
        <w:rPr>
          <w:lang w:val="hr-HR"/>
        </w:rPr>
        <w:t xml:space="preserve">, </w:t>
      </w:r>
      <w:r w:rsidRPr="000837F2">
        <w:rPr>
          <w:rStyle w:val="VerbatimChar"/>
          <w:lang w:val="hr-HR"/>
        </w:rPr>
        <w:t>dpois</w:t>
      </w:r>
      <w:r w:rsidRPr="000837F2">
        <w:rPr>
          <w:lang w:val="hr-HR"/>
        </w:rPr>
        <w:t xml:space="preserve"> redom su funkcije gustoće vjerojatnosti za normalnu, studentovu, binomnu, uniformnu i Poissonovu razdiobu.</w:t>
      </w:r>
    </w:p>
    <w:p w14:paraId="35C03D9B" w14:textId="77777777" w:rsidR="007341A4" w:rsidRPr="000837F2" w:rsidRDefault="005F7D16">
      <w:pPr>
        <w:pStyle w:val="SourceCode"/>
        <w:rPr>
          <w:lang w:val="hr-HR"/>
        </w:rPr>
      </w:pPr>
      <w:r w:rsidRPr="000837F2">
        <w:rPr>
          <w:rStyle w:val="KeywordTok"/>
          <w:lang w:val="hr-HR"/>
        </w:rPr>
        <w:t>dnorm</w:t>
      </w:r>
      <w:r w:rsidRPr="000837F2">
        <w:rPr>
          <w:rStyle w:val="NormalTok"/>
          <w:lang w:val="hr-HR"/>
        </w:rPr>
        <w:t>(</w:t>
      </w:r>
      <w:r w:rsidRPr="000837F2">
        <w:rPr>
          <w:rStyle w:val="DecValTok"/>
          <w:lang w:val="hr-HR"/>
        </w:rPr>
        <w:t>0</w:t>
      </w:r>
      <w:r w:rsidRPr="000837F2">
        <w:rPr>
          <w:rStyle w:val="NormalTok"/>
          <w:lang w:val="hr-HR"/>
        </w:rPr>
        <w:t xml:space="preserve">) </w:t>
      </w:r>
      <w:r w:rsidRPr="000837F2">
        <w:rPr>
          <w:rStyle w:val="CommentTok"/>
          <w:lang w:val="hr-HR"/>
        </w:rPr>
        <w:t>#funkcija gustoće vjerojatnosti standardne normalne razdiobe u točki 0</w:t>
      </w:r>
    </w:p>
    <w:p w14:paraId="2B082792" w14:textId="77777777" w:rsidR="007341A4" w:rsidRPr="000837F2" w:rsidRDefault="005F7D16">
      <w:pPr>
        <w:pStyle w:val="SourceCode"/>
        <w:rPr>
          <w:lang w:val="hr-HR"/>
        </w:rPr>
      </w:pPr>
      <w:r w:rsidRPr="000837F2">
        <w:rPr>
          <w:rStyle w:val="VerbatimChar"/>
          <w:lang w:val="hr-HR"/>
        </w:rPr>
        <w:t>## [1] 0.3989423</w:t>
      </w:r>
    </w:p>
    <w:p w14:paraId="72E2D1B8" w14:textId="77777777" w:rsidR="007341A4" w:rsidRPr="000837F2" w:rsidRDefault="005F7D16">
      <w:pPr>
        <w:pStyle w:val="SourceCode"/>
        <w:rPr>
          <w:lang w:val="hr-HR"/>
        </w:rPr>
      </w:pPr>
      <w:r w:rsidRPr="000837F2">
        <w:rPr>
          <w:rStyle w:val="KeywordTok"/>
          <w:lang w:val="hr-HR"/>
        </w:rPr>
        <w:t>dnorm</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CommentTok"/>
          <w:lang w:val="hr-HR"/>
        </w:rPr>
        <w:t>#funkcija gustoće vjerojatnosti standardne normalne razdiobe u točki 1</w:t>
      </w:r>
    </w:p>
    <w:p w14:paraId="02947D34" w14:textId="77777777" w:rsidR="007341A4" w:rsidRPr="000837F2" w:rsidRDefault="005F7D16">
      <w:pPr>
        <w:pStyle w:val="SourceCode"/>
        <w:rPr>
          <w:lang w:val="hr-HR"/>
        </w:rPr>
      </w:pPr>
      <w:r w:rsidRPr="000837F2">
        <w:rPr>
          <w:rStyle w:val="VerbatimChar"/>
          <w:lang w:val="hr-HR"/>
        </w:rPr>
        <w:t>## [1] 0.2419707</w:t>
      </w:r>
    </w:p>
    <w:p w14:paraId="1593E306" w14:textId="77777777" w:rsidR="007341A4" w:rsidRPr="000837F2" w:rsidRDefault="005F7D16">
      <w:pPr>
        <w:pStyle w:val="FirstParagraph"/>
        <w:rPr>
          <w:lang w:val="hr-HR"/>
        </w:rPr>
      </w:pPr>
      <w:r w:rsidRPr="000837F2">
        <w:rPr>
          <w:lang w:val="hr-HR"/>
        </w:rPr>
        <w:t xml:space="preserve">Grafički prikaz </w:t>
      </w:r>
      <w:r w:rsidRPr="000837F2">
        <w:rPr>
          <w:rStyle w:val="VerbatimChar"/>
          <w:lang w:val="hr-HR"/>
        </w:rPr>
        <w:t>dnorm()</w:t>
      </w:r>
      <w:r w:rsidRPr="000837F2">
        <w:rPr>
          <w:lang w:val="hr-HR"/>
        </w:rPr>
        <w:t xml:space="preserve"> funkcije može se napraviti pomoću funkcije </w:t>
      </w:r>
      <w:r w:rsidRPr="000837F2">
        <w:rPr>
          <w:rStyle w:val="VerbatimChar"/>
          <w:lang w:val="hr-HR"/>
        </w:rPr>
        <w:t>plot()</w:t>
      </w:r>
      <w:r w:rsidRPr="000837F2">
        <w:rPr>
          <w:lang w:val="hr-HR"/>
        </w:rPr>
        <w:t>.</w:t>
      </w:r>
    </w:p>
    <w:p w14:paraId="65791A52" w14:textId="77777777" w:rsidR="007341A4" w:rsidRPr="000837F2" w:rsidRDefault="005F7D16">
      <w:pPr>
        <w:pStyle w:val="SourceCode"/>
        <w:rPr>
          <w:lang w:val="hr-HR"/>
        </w:rPr>
      </w:pPr>
      <w:r w:rsidRPr="000837F2">
        <w:rPr>
          <w:rStyle w:val="NormalTok"/>
          <w:lang w:val="hr-HR"/>
        </w:rPr>
        <w:t>x &lt;-</w:t>
      </w:r>
      <w:r w:rsidRPr="000837F2">
        <w:rPr>
          <w:rStyle w:val="StringTok"/>
          <w:lang w:val="hr-HR"/>
        </w:rPr>
        <w:t xml:space="preserve"> </w:t>
      </w:r>
      <w:r w:rsidRPr="000837F2">
        <w:rPr>
          <w:rStyle w:val="KeywordTok"/>
          <w:lang w:val="hr-HR"/>
        </w:rPr>
        <w:t>seq</w:t>
      </w:r>
      <w:r w:rsidRPr="000837F2">
        <w:rPr>
          <w:rStyle w:val="NormalTok"/>
          <w:lang w:val="hr-HR"/>
        </w:rPr>
        <w:t>(</w:t>
      </w:r>
      <w:r w:rsidRPr="000837F2">
        <w:rPr>
          <w:rStyle w:val="OperatorTok"/>
          <w:lang w:val="hr-HR"/>
        </w:rPr>
        <w:t>-</w:t>
      </w:r>
      <w:r w:rsidRPr="000837F2">
        <w:rPr>
          <w:rStyle w:val="DecValTok"/>
          <w:lang w:val="hr-HR"/>
        </w:rPr>
        <w:t>4</w:t>
      </w:r>
      <w:r w:rsidRPr="000837F2">
        <w:rPr>
          <w:rStyle w:val="NormalTok"/>
          <w:lang w:val="hr-HR"/>
        </w:rPr>
        <w:t>,</w:t>
      </w:r>
      <w:r w:rsidRPr="000837F2">
        <w:rPr>
          <w:rStyle w:val="DecValTok"/>
          <w:lang w:val="hr-HR"/>
        </w:rPr>
        <w:t>4</w:t>
      </w:r>
      <w:r w:rsidRPr="000837F2">
        <w:rPr>
          <w:rStyle w:val="NormalTok"/>
          <w:lang w:val="hr-HR"/>
        </w:rPr>
        <w:t>,</w:t>
      </w:r>
      <w:r w:rsidRPr="000837F2">
        <w:rPr>
          <w:rStyle w:val="FloatTok"/>
          <w:lang w:val="hr-HR"/>
        </w:rPr>
        <w:t>0.1</w:t>
      </w:r>
      <w:r w:rsidRPr="000837F2">
        <w:rPr>
          <w:rStyle w:val="NormalTok"/>
          <w:lang w:val="hr-HR"/>
        </w:rPr>
        <w:t>)</w:t>
      </w:r>
      <w:r w:rsidRPr="000837F2">
        <w:rPr>
          <w:lang w:val="hr-HR"/>
        </w:rPr>
        <w:br/>
      </w:r>
      <w:r w:rsidRPr="000837F2">
        <w:rPr>
          <w:rStyle w:val="KeywordTok"/>
          <w:lang w:val="hr-HR"/>
        </w:rPr>
        <w:t>plot</w:t>
      </w:r>
      <w:r w:rsidRPr="000837F2">
        <w:rPr>
          <w:rStyle w:val="NormalTok"/>
          <w:lang w:val="hr-HR"/>
        </w:rPr>
        <w:t xml:space="preserve">(x, </w:t>
      </w:r>
      <w:r w:rsidRPr="000837F2">
        <w:rPr>
          <w:rStyle w:val="KeywordTok"/>
          <w:lang w:val="hr-HR"/>
        </w:rPr>
        <w:t>dnorm</w:t>
      </w:r>
      <w:r w:rsidRPr="000837F2">
        <w:rPr>
          <w:rStyle w:val="NormalTok"/>
          <w:lang w:val="hr-HR"/>
        </w:rPr>
        <w:t xml:space="preserve">(x), </w:t>
      </w:r>
      <w:r w:rsidRPr="000837F2">
        <w:rPr>
          <w:rStyle w:val="DataTypeTok"/>
          <w:lang w:val="hr-HR"/>
        </w:rPr>
        <w:t>main=</w:t>
      </w:r>
      <w:r w:rsidRPr="000837F2">
        <w:rPr>
          <w:rStyle w:val="StringTok"/>
          <w:lang w:val="hr-HR"/>
        </w:rPr>
        <w:t xml:space="preserve">"Funkcija gustoće vjerojatnosti </w:t>
      </w:r>
      <w:r w:rsidRPr="000837F2">
        <w:rPr>
          <w:rStyle w:val="CharTok"/>
          <w:lang w:val="hr-HR"/>
        </w:rPr>
        <w:t>\n</w:t>
      </w:r>
      <w:r w:rsidRPr="000837F2">
        <w:rPr>
          <w:rStyle w:val="StringTok"/>
          <w:lang w:val="hr-HR"/>
        </w:rPr>
        <w:t>standardne normalne razdiobe"</w:t>
      </w:r>
      <w:r w:rsidRPr="000837F2">
        <w:rPr>
          <w:rStyle w:val="NormalTok"/>
          <w:lang w:val="hr-HR"/>
        </w:rPr>
        <w:t xml:space="preserve">, </w:t>
      </w:r>
      <w:r w:rsidRPr="000837F2">
        <w:rPr>
          <w:rStyle w:val="DataTypeTok"/>
          <w:lang w:val="hr-HR"/>
        </w:rPr>
        <w:t>cex.main=</w:t>
      </w:r>
      <w:r w:rsidRPr="000837F2">
        <w:rPr>
          <w:rStyle w:val="FloatTok"/>
          <w:lang w:val="hr-HR"/>
        </w:rPr>
        <w:t>0.9</w:t>
      </w:r>
      <w:r w:rsidRPr="000837F2">
        <w:rPr>
          <w:rStyle w:val="NormalTok"/>
          <w:lang w:val="hr-HR"/>
        </w:rPr>
        <w:t xml:space="preserve">, </w:t>
      </w:r>
      <w:r w:rsidRPr="000837F2">
        <w:rPr>
          <w:rStyle w:val="DataTypeTok"/>
          <w:lang w:val="hr-HR"/>
        </w:rPr>
        <w:t>type=</w:t>
      </w:r>
      <w:r w:rsidRPr="000837F2">
        <w:rPr>
          <w:rStyle w:val="StringTok"/>
          <w:lang w:val="hr-HR"/>
        </w:rPr>
        <w:t>"l"</w:t>
      </w:r>
      <w:r w:rsidRPr="000837F2">
        <w:rPr>
          <w:rStyle w:val="NormalTok"/>
          <w:lang w:val="hr-HR"/>
        </w:rPr>
        <w:t>)</w:t>
      </w:r>
    </w:p>
    <w:p w14:paraId="71F3B505" w14:textId="77777777" w:rsidR="007341A4" w:rsidRPr="000837F2" w:rsidRDefault="005F7D16" w:rsidP="00425226">
      <w:pPr>
        <w:pStyle w:val="FirstParagraph"/>
        <w:jc w:val="center"/>
        <w:rPr>
          <w:lang w:val="hr-HR"/>
        </w:rPr>
      </w:pPr>
      <w:r w:rsidRPr="000837F2">
        <w:rPr>
          <w:noProof/>
          <w:lang w:val="en-GB" w:eastAsia="en-GB"/>
        </w:rPr>
        <w:drawing>
          <wp:inline distT="0" distB="0" distL="0" distR="0" wp14:anchorId="76D1EF15" wp14:editId="6ECDF528">
            <wp:extent cx="3696101" cy="323408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S721_Udzbenik_Print_files/figure-docx/unnamed-chunk-337-1.png"/>
                    <pic:cNvPicPr>
                      <a:picLocks noChangeAspect="1" noChangeArrowheads="1"/>
                    </pic:cNvPicPr>
                  </pic:nvPicPr>
                  <pic:blipFill>
                    <a:blip r:embed="rId99"/>
                    <a:stretch>
                      <a:fillRect/>
                    </a:stretch>
                  </pic:blipFill>
                  <pic:spPr bwMode="auto">
                    <a:xfrm>
                      <a:off x="0" y="0"/>
                      <a:ext cx="3696101" cy="3234088"/>
                    </a:xfrm>
                    <a:prstGeom prst="rect">
                      <a:avLst/>
                    </a:prstGeom>
                    <a:noFill/>
                    <a:ln w="9525">
                      <a:noFill/>
                      <a:headEnd/>
                      <a:tailEnd/>
                    </a:ln>
                  </pic:spPr>
                </pic:pic>
              </a:graphicData>
            </a:graphic>
          </wp:inline>
        </w:drawing>
      </w:r>
    </w:p>
    <w:p w14:paraId="2D747CF9" w14:textId="77777777" w:rsidR="007341A4" w:rsidRPr="000837F2" w:rsidRDefault="005F7D16" w:rsidP="00CE72E3">
      <w:pPr>
        <w:pStyle w:val="Compact"/>
        <w:numPr>
          <w:ilvl w:val="0"/>
          <w:numId w:val="76"/>
        </w:numPr>
        <w:rPr>
          <w:lang w:val="hr-HR"/>
        </w:rPr>
      </w:pPr>
      <w:r w:rsidRPr="000837F2">
        <w:rPr>
          <w:b/>
          <w:lang w:val="hr-HR"/>
        </w:rPr>
        <w:lastRenderedPageBreak/>
        <w:t xml:space="preserve">funkcija </w:t>
      </w:r>
      <w:r w:rsidRPr="000837F2">
        <w:rPr>
          <w:rStyle w:val="VerbatimChar"/>
          <w:b/>
          <w:lang w:val="hr-HR"/>
        </w:rPr>
        <w:t>p</w:t>
      </w:r>
      <w:r w:rsidRPr="000837F2">
        <w:rPr>
          <w:lang w:val="hr-HR"/>
        </w:rPr>
        <w:t xml:space="preserve"> računa kumulativnu vjerojatnost do vrijednosti x (</w:t>
      </w:r>
      <m:oMath>
        <m:r>
          <w:rPr>
            <w:rFonts w:ascii="Cambria Math" w:hAnsi="Cambria Math"/>
            <w:lang w:val="hr-HR"/>
          </w:rPr>
          <m:t>F(x)=P[X≤x]</m:t>
        </m:r>
      </m:oMath>
      <w:r w:rsidRPr="000837F2">
        <w:rPr>
          <w:lang w:val="hr-HR"/>
        </w:rPr>
        <w:t xml:space="preserve">). Primjerice, </w:t>
      </w:r>
      <w:r w:rsidRPr="000837F2">
        <w:rPr>
          <w:rStyle w:val="VerbatimChar"/>
          <w:lang w:val="hr-HR"/>
        </w:rPr>
        <w:t>pnorm</w:t>
      </w:r>
      <w:r w:rsidRPr="000837F2">
        <w:rPr>
          <w:lang w:val="hr-HR"/>
        </w:rPr>
        <w:t xml:space="preserve">, </w:t>
      </w:r>
      <w:r w:rsidRPr="000837F2">
        <w:rPr>
          <w:rStyle w:val="VerbatimChar"/>
          <w:lang w:val="hr-HR"/>
        </w:rPr>
        <w:t>pt</w:t>
      </w:r>
      <w:r w:rsidRPr="000837F2">
        <w:rPr>
          <w:lang w:val="hr-HR"/>
        </w:rPr>
        <w:t xml:space="preserve">, </w:t>
      </w:r>
      <w:r w:rsidRPr="000837F2">
        <w:rPr>
          <w:rStyle w:val="VerbatimChar"/>
          <w:lang w:val="hr-HR"/>
        </w:rPr>
        <w:t>pbeta</w:t>
      </w:r>
      <w:r w:rsidRPr="000837F2">
        <w:rPr>
          <w:lang w:val="hr-HR"/>
        </w:rPr>
        <w:t xml:space="preserve">, </w:t>
      </w:r>
      <w:r w:rsidRPr="000837F2">
        <w:rPr>
          <w:rStyle w:val="VerbatimChar"/>
          <w:lang w:val="hr-HR"/>
        </w:rPr>
        <w:t>pbinom</w:t>
      </w:r>
      <w:r w:rsidRPr="000837F2">
        <w:rPr>
          <w:lang w:val="hr-HR"/>
        </w:rPr>
        <w:t xml:space="preserve">, </w:t>
      </w:r>
      <w:r w:rsidRPr="000837F2">
        <w:rPr>
          <w:rStyle w:val="VerbatimChar"/>
          <w:lang w:val="hr-HR"/>
        </w:rPr>
        <w:t>pcauchy</w:t>
      </w:r>
      <w:r w:rsidRPr="000837F2">
        <w:rPr>
          <w:lang w:val="hr-HR"/>
        </w:rPr>
        <w:t xml:space="preserve">, </w:t>
      </w:r>
      <w:r w:rsidRPr="000837F2">
        <w:rPr>
          <w:rStyle w:val="VerbatimChar"/>
          <w:lang w:val="hr-HR"/>
        </w:rPr>
        <w:t>punif</w:t>
      </w:r>
      <w:r w:rsidRPr="000837F2">
        <w:rPr>
          <w:lang w:val="hr-HR"/>
        </w:rPr>
        <w:t xml:space="preserve">, </w:t>
      </w:r>
      <w:r w:rsidRPr="000837F2">
        <w:rPr>
          <w:rStyle w:val="VerbatimChar"/>
          <w:lang w:val="hr-HR"/>
        </w:rPr>
        <w:t>ppois</w:t>
      </w:r>
      <w:r w:rsidRPr="000837F2">
        <w:rPr>
          <w:lang w:val="hr-HR"/>
        </w:rPr>
        <w:t>…</w:t>
      </w:r>
    </w:p>
    <w:p w14:paraId="68EB358B" w14:textId="77777777" w:rsidR="007341A4" w:rsidRPr="000837F2" w:rsidRDefault="005F7D16">
      <w:pPr>
        <w:pStyle w:val="SourceCode"/>
        <w:rPr>
          <w:lang w:val="hr-HR"/>
        </w:rPr>
      </w:pPr>
      <w:r w:rsidRPr="000837F2">
        <w:rPr>
          <w:rStyle w:val="KeywordTok"/>
          <w:lang w:val="hr-HR"/>
        </w:rPr>
        <w:t>pnorm</w:t>
      </w:r>
      <w:r w:rsidRPr="000837F2">
        <w:rPr>
          <w:rStyle w:val="NormalTok"/>
          <w:lang w:val="hr-HR"/>
        </w:rPr>
        <w:t>(</w:t>
      </w:r>
      <w:r w:rsidRPr="000837F2">
        <w:rPr>
          <w:rStyle w:val="DecValTok"/>
          <w:lang w:val="hr-HR"/>
        </w:rPr>
        <w:t>0</w:t>
      </w:r>
      <w:r w:rsidRPr="000837F2">
        <w:rPr>
          <w:rStyle w:val="NormalTok"/>
          <w:lang w:val="hr-HR"/>
        </w:rPr>
        <w:t>)</w:t>
      </w:r>
    </w:p>
    <w:p w14:paraId="22721494" w14:textId="77777777" w:rsidR="007341A4" w:rsidRPr="000837F2" w:rsidRDefault="005F7D16">
      <w:pPr>
        <w:pStyle w:val="SourceCode"/>
        <w:rPr>
          <w:lang w:val="hr-HR"/>
        </w:rPr>
      </w:pPr>
      <w:r w:rsidRPr="000837F2">
        <w:rPr>
          <w:rStyle w:val="VerbatimChar"/>
          <w:lang w:val="hr-HR"/>
        </w:rPr>
        <w:t>## [1] 0.5</w:t>
      </w:r>
    </w:p>
    <w:p w14:paraId="0D8C27A4" w14:textId="77777777" w:rsidR="007341A4" w:rsidRPr="000837F2" w:rsidRDefault="005F7D16">
      <w:pPr>
        <w:pStyle w:val="SourceCode"/>
        <w:rPr>
          <w:lang w:val="hr-HR"/>
        </w:rPr>
      </w:pPr>
      <w:r w:rsidRPr="000837F2">
        <w:rPr>
          <w:rStyle w:val="KeywordTok"/>
          <w:lang w:val="hr-HR"/>
        </w:rPr>
        <w:t>pnorm</w:t>
      </w:r>
      <w:r w:rsidRPr="000837F2">
        <w:rPr>
          <w:rStyle w:val="NormalTok"/>
          <w:lang w:val="hr-HR"/>
        </w:rPr>
        <w:t>(</w:t>
      </w:r>
      <w:r w:rsidRPr="000837F2">
        <w:rPr>
          <w:rStyle w:val="DecValTok"/>
          <w:lang w:val="hr-HR"/>
        </w:rPr>
        <w:t>3</w:t>
      </w:r>
      <w:r w:rsidRPr="000837F2">
        <w:rPr>
          <w:rStyle w:val="NormalTok"/>
          <w:lang w:val="hr-HR"/>
        </w:rPr>
        <w:t>)</w:t>
      </w:r>
    </w:p>
    <w:p w14:paraId="54D9890E" w14:textId="77777777" w:rsidR="007341A4" w:rsidRPr="000837F2" w:rsidRDefault="005F7D16">
      <w:pPr>
        <w:pStyle w:val="SourceCode"/>
        <w:rPr>
          <w:lang w:val="hr-HR"/>
        </w:rPr>
      </w:pPr>
      <w:r w:rsidRPr="000837F2">
        <w:rPr>
          <w:rStyle w:val="VerbatimChar"/>
          <w:lang w:val="hr-HR"/>
        </w:rPr>
        <w:t>## [1] 0.9986501</w:t>
      </w:r>
    </w:p>
    <w:p w14:paraId="386BCD0E" w14:textId="77777777" w:rsidR="007341A4" w:rsidRPr="000837F2" w:rsidRDefault="005F7D16">
      <w:pPr>
        <w:pStyle w:val="FirstParagraph"/>
        <w:rPr>
          <w:lang w:val="hr-HR"/>
        </w:rPr>
      </w:pPr>
      <w:r w:rsidRPr="000837F2">
        <w:rPr>
          <w:lang w:val="hr-HR"/>
        </w:rPr>
        <w:t xml:space="preserve">Možemo je shvatiti kao površinu ispod grafa d-funkcije na području od </w:t>
      </w:r>
      <m:oMath>
        <m:r>
          <w:rPr>
            <w:rFonts w:ascii="Cambria Math" w:hAnsi="Cambria Math"/>
            <w:lang w:val="hr-HR"/>
          </w:rPr>
          <m:t>&lt;-inf,x]</m:t>
        </m:r>
      </m:oMath>
      <w:r w:rsidRPr="000837F2">
        <w:rPr>
          <w:lang w:val="hr-HR"/>
        </w:rPr>
        <w:t>. U gornjem primjeru rezultati su se mogli predvidjeti imajući na umu da je standardna normalna razdioba simetrična oko točke 0 i da je točka 3 udaljena tri standardne devijacije od srednje vrijednosti (pravilo 68-95-99.7).</w:t>
      </w:r>
    </w:p>
    <w:p w14:paraId="1AA66C4D" w14:textId="77777777" w:rsidR="007341A4" w:rsidRPr="000837F2" w:rsidRDefault="005F7D16">
      <w:pPr>
        <w:pStyle w:val="Tijeloteksta"/>
        <w:rPr>
          <w:lang w:val="hr-HR"/>
        </w:rPr>
      </w:pPr>
      <w:r w:rsidRPr="000837F2">
        <w:rPr>
          <w:lang w:val="hr-HR"/>
        </w:rPr>
        <w:t xml:space="preserve">Argumentom lower.tail određuje se s koje strane točke x se zbrajaju vrijednosti </w:t>
      </w:r>
      <m:oMath>
        <m:r>
          <w:rPr>
            <w:rFonts w:ascii="Cambria Math" w:hAnsi="Cambria Math"/>
            <w:lang w:val="hr-HR"/>
          </w:rPr>
          <m:t>f(</m:t>
        </m:r>
        <m:sSub>
          <m:sSubPr>
            <m:ctrlPr>
              <w:rPr>
                <w:rFonts w:ascii="Cambria Math" w:hAnsi="Cambria Math"/>
                <w:lang w:val="hr-HR"/>
              </w:rPr>
            </m:ctrlPr>
          </m:sSubPr>
          <m:e>
            <m:r>
              <w:rPr>
                <w:rFonts w:ascii="Cambria Math" w:hAnsi="Cambria Math"/>
                <w:lang w:val="hr-HR"/>
              </w:rPr>
              <m:t>x</m:t>
            </m:r>
          </m:e>
          <m:sub>
            <m:r>
              <w:rPr>
                <w:rFonts w:ascii="Cambria Math" w:hAnsi="Cambria Math"/>
                <w:lang w:val="hr-HR"/>
              </w:rPr>
              <m:t>i</m:t>
            </m:r>
          </m:sub>
        </m:sSub>
        <m:r>
          <w:rPr>
            <w:rFonts w:ascii="Cambria Math" w:hAnsi="Cambria Math"/>
            <w:lang w:val="hr-HR"/>
          </w:rPr>
          <m:t>)</m:t>
        </m:r>
      </m:oMath>
      <w:r w:rsidRPr="000837F2">
        <w:rPr>
          <w:lang w:val="hr-HR"/>
        </w:rPr>
        <w:t xml:space="preserve">, preciznije </w:t>
      </w:r>
      <w:r w:rsidRPr="000837F2">
        <w:rPr>
          <w:rStyle w:val="VerbatimChar"/>
          <w:lang w:val="hr-HR"/>
        </w:rPr>
        <w:t>lower.tail = TRUE</w:t>
      </w:r>
      <w:r w:rsidRPr="000837F2">
        <w:rPr>
          <w:lang w:val="hr-HR"/>
        </w:rPr>
        <w:t xml:space="preserve"> računa </w:t>
      </w:r>
      <m:oMath>
        <m:r>
          <w:rPr>
            <w:rFonts w:ascii="Cambria Math" w:hAnsi="Cambria Math"/>
            <w:lang w:val="hr-HR"/>
          </w:rPr>
          <m:t>P(X≤x)</m:t>
        </m:r>
      </m:oMath>
      <w:r w:rsidRPr="000837F2">
        <w:rPr>
          <w:lang w:val="hr-HR"/>
        </w:rPr>
        <w:t xml:space="preserve">, dok </w:t>
      </w:r>
      <w:r w:rsidRPr="000837F2">
        <w:rPr>
          <w:rStyle w:val="VerbatimChar"/>
          <w:lang w:val="hr-HR"/>
        </w:rPr>
        <w:t>lower.tail = FALSE</w:t>
      </w:r>
      <w:r w:rsidRPr="000837F2">
        <w:rPr>
          <w:lang w:val="hr-HR"/>
        </w:rPr>
        <w:t xml:space="preserve"> računa </w:t>
      </w:r>
      <w:r w:rsidRPr="000837F2">
        <w:rPr>
          <w:rStyle w:val="VerbatimChar"/>
          <w:lang w:val="hr-HR"/>
        </w:rPr>
        <w:t>P(X &gt; x)</w:t>
      </w:r>
      <w:r w:rsidRPr="000837F2">
        <w:rPr>
          <w:lang w:val="hr-HR"/>
        </w:rPr>
        <w:t>.</w:t>
      </w:r>
    </w:p>
    <w:p w14:paraId="7D95941F" w14:textId="77777777" w:rsidR="007341A4" w:rsidRPr="000837F2" w:rsidRDefault="005F7D16">
      <w:pPr>
        <w:pStyle w:val="SourceCode"/>
        <w:rPr>
          <w:lang w:val="hr-HR"/>
        </w:rPr>
      </w:pPr>
      <w:r w:rsidRPr="000837F2">
        <w:rPr>
          <w:rStyle w:val="KeywordTok"/>
          <w:lang w:val="hr-HR"/>
        </w:rPr>
        <w:t>pnorm</w:t>
      </w:r>
      <w:r w:rsidRPr="000837F2">
        <w:rPr>
          <w:rStyle w:val="NormalTok"/>
          <w:lang w:val="hr-HR"/>
        </w:rPr>
        <w:t>(</w:t>
      </w:r>
      <w:r w:rsidRPr="000837F2">
        <w:rPr>
          <w:rStyle w:val="DecValTok"/>
          <w:lang w:val="hr-HR"/>
        </w:rPr>
        <w:t>1</w:t>
      </w:r>
      <w:r w:rsidRPr="000837F2">
        <w:rPr>
          <w:rStyle w:val="NormalTok"/>
          <w:lang w:val="hr-HR"/>
        </w:rPr>
        <w:t>)</w:t>
      </w:r>
    </w:p>
    <w:p w14:paraId="6E605468" w14:textId="77777777" w:rsidR="007341A4" w:rsidRPr="000837F2" w:rsidRDefault="005F7D16">
      <w:pPr>
        <w:pStyle w:val="SourceCode"/>
        <w:rPr>
          <w:lang w:val="hr-HR"/>
        </w:rPr>
      </w:pPr>
      <w:r w:rsidRPr="000837F2">
        <w:rPr>
          <w:rStyle w:val="VerbatimChar"/>
          <w:lang w:val="hr-HR"/>
        </w:rPr>
        <w:t>## [1] 0.8413447</w:t>
      </w:r>
    </w:p>
    <w:p w14:paraId="00931066" w14:textId="77777777" w:rsidR="007341A4" w:rsidRPr="000837F2" w:rsidRDefault="005F7D16">
      <w:pPr>
        <w:pStyle w:val="SourceCode"/>
        <w:rPr>
          <w:lang w:val="hr-HR"/>
        </w:rPr>
      </w:pPr>
      <w:r w:rsidRPr="000837F2">
        <w:rPr>
          <w:rStyle w:val="DecValTok"/>
          <w:lang w:val="hr-HR"/>
        </w:rPr>
        <w:t>1</w:t>
      </w:r>
      <w:r w:rsidRPr="000837F2">
        <w:rPr>
          <w:rStyle w:val="NormalTok"/>
          <w:lang w:val="hr-HR"/>
        </w:rPr>
        <w:t xml:space="preserve"> </w:t>
      </w:r>
      <w:r w:rsidRPr="000837F2">
        <w:rPr>
          <w:rStyle w:val="OperatorTok"/>
          <w:lang w:val="hr-HR"/>
        </w:rPr>
        <w:t>-</w:t>
      </w:r>
      <w:r w:rsidRPr="000837F2">
        <w:rPr>
          <w:rStyle w:val="StringTok"/>
          <w:lang w:val="hr-HR"/>
        </w:rPr>
        <w:t xml:space="preserve"> </w:t>
      </w:r>
      <w:r w:rsidRPr="000837F2">
        <w:rPr>
          <w:rStyle w:val="KeywordTok"/>
          <w:lang w:val="hr-HR"/>
        </w:rPr>
        <w:t>pnorm</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DataTypeTok"/>
          <w:lang w:val="hr-HR"/>
        </w:rPr>
        <w:t>lower.tail =</w:t>
      </w:r>
      <w:r w:rsidRPr="000837F2">
        <w:rPr>
          <w:rStyle w:val="NormalTok"/>
          <w:lang w:val="hr-HR"/>
        </w:rPr>
        <w:t xml:space="preserve"> </w:t>
      </w:r>
      <w:r w:rsidRPr="000837F2">
        <w:rPr>
          <w:rStyle w:val="OtherTok"/>
          <w:lang w:val="hr-HR"/>
        </w:rPr>
        <w:t>FALSE</w:t>
      </w:r>
      <w:r w:rsidRPr="000837F2">
        <w:rPr>
          <w:rStyle w:val="NormalTok"/>
          <w:lang w:val="hr-HR"/>
        </w:rPr>
        <w:t>)</w:t>
      </w:r>
    </w:p>
    <w:p w14:paraId="24E8BAD9" w14:textId="77777777" w:rsidR="007341A4" w:rsidRPr="000837F2" w:rsidRDefault="005F7D16">
      <w:pPr>
        <w:pStyle w:val="SourceCode"/>
        <w:rPr>
          <w:lang w:val="hr-HR"/>
        </w:rPr>
      </w:pPr>
      <w:r w:rsidRPr="000837F2">
        <w:rPr>
          <w:rStyle w:val="VerbatimChar"/>
          <w:lang w:val="hr-HR"/>
        </w:rPr>
        <w:t>## [1] 0.8413447</w:t>
      </w:r>
    </w:p>
    <w:p w14:paraId="0F54ED9A" w14:textId="77777777" w:rsidR="007341A4" w:rsidRPr="000837F2" w:rsidRDefault="005F7D16">
      <w:pPr>
        <w:pStyle w:val="FirstParagraph"/>
        <w:rPr>
          <w:lang w:val="hr-HR"/>
        </w:rPr>
      </w:pPr>
      <w:r w:rsidRPr="000837F2">
        <w:rPr>
          <w:b/>
          <w:lang w:val="hr-HR"/>
        </w:rPr>
        <w:t>Primjer:</w:t>
      </w:r>
      <w:r w:rsidRPr="000837F2">
        <w:rPr>
          <w:lang w:val="hr-HR"/>
        </w:rPr>
        <w:t xml:space="preserve"> Provjerimo da pravilo 68 - 95 - 99.7 zaista vrijedi.</w:t>
      </w:r>
    </w:p>
    <w:p w14:paraId="482BF8F6" w14:textId="77777777" w:rsidR="007341A4" w:rsidRPr="000837F2" w:rsidRDefault="005F7D16">
      <w:pPr>
        <w:pStyle w:val="SourceCode"/>
        <w:rPr>
          <w:lang w:val="hr-HR"/>
        </w:rPr>
      </w:pPr>
      <w:r w:rsidRPr="000837F2">
        <w:rPr>
          <w:rStyle w:val="KeywordTok"/>
          <w:lang w:val="hr-HR"/>
        </w:rPr>
        <w:t>pnorm</w:t>
      </w:r>
      <w:r w:rsidRPr="000837F2">
        <w:rPr>
          <w:rStyle w:val="NormalTok"/>
          <w:lang w:val="hr-HR"/>
        </w:rPr>
        <w:t>(</w:t>
      </w:r>
      <w:r w:rsidRPr="000837F2">
        <w:rPr>
          <w:rStyle w:val="DecValTok"/>
          <w:lang w:val="hr-HR"/>
        </w:rPr>
        <w:t>1</w:t>
      </w:r>
      <w:r w:rsidRPr="000837F2">
        <w:rPr>
          <w:rStyle w:val="NormalTok"/>
          <w:lang w:val="hr-HR"/>
        </w:rPr>
        <w:t xml:space="preserve">) </w:t>
      </w:r>
      <w:r w:rsidRPr="000837F2">
        <w:rPr>
          <w:rStyle w:val="OperatorTok"/>
          <w:lang w:val="hr-HR"/>
        </w:rPr>
        <w:t>-</w:t>
      </w:r>
      <w:r w:rsidRPr="000837F2">
        <w:rPr>
          <w:rStyle w:val="StringTok"/>
          <w:lang w:val="hr-HR"/>
        </w:rPr>
        <w:t xml:space="preserve"> </w:t>
      </w:r>
      <w:r w:rsidRPr="000837F2">
        <w:rPr>
          <w:rStyle w:val="KeywordTok"/>
          <w:lang w:val="hr-HR"/>
        </w:rPr>
        <w:t>pnorm</w:t>
      </w:r>
      <w:r w:rsidRPr="000837F2">
        <w:rPr>
          <w:rStyle w:val="NormalTok"/>
          <w:lang w:val="hr-HR"/>
        </w:rPr>
        <w:t>(</w:t>
      </w:r>
      <w:r w:rsidRPr="000837F2">
        <w:rPr>
          <w:rStyle w:val="OperatorTok"/>
          <w:lang w:val="hr-HR"/>
        </w:rPr>
        <w:t>-</w:t>
      </w:r>
      <w:r w:rsidRPr="000837F2">
        <w:rPr>
          <w:rStyle w:val="DecValTok"/>
          <w:lang w:val="hr-HR"/>
        </w:rPr>
        <w:t>1</w:t>
      </w:r>
      <w:r w:rsidRPr="000837F2">
        <w:rPr>
          <w:rStyle w:val="NormalTok"/>
          <w:lang w:val="hr-HR"/>
        </w:rPr>
        <w:t>)</w:t>
      </w:r>
    </w:p>
    <w:p w14:paraId="59FAC68D" w14:textId="77777777" w:rsidR="007341A4" w:rsidRPr="000837F2" w:rsidRDefault="005F7D16">
      <w:pPr>
        <w:pStyle w:val="SourceCode"/>
        <w:rPr>
          <w:lang w:val="hr-HR"/>
        </w:rPr>
      </w:pPr>
      <w:r w:rsidRPr="000837F2">
        <w:rPr>
          <w:rStyle w:val="VerbatimChar"/>
          <w:lang w:val="hr-HR"/>
        </w:rPr>
        <w:t>## [1] 0.6826895</w:t>
      </w:r>
    </w:p>
    <w:p w14:paraId="049FF4D4" w14:textId="77777777" w:rsidR="007341A4" w:rsidRPr="000837F2" w:rsidRDefault="005F7D16">
      <w:pPr>
        <w:pStyle w:val="SourceCode"/>
        <w:rPr>
          <w:lang w:val="hr-HR"/>
        </w:rPr>
      </w:pPr>
      <w:r w:rsidRPr="000837F2">
        <w:rPr>
          <w:rStyle w:val="KeywordTok"/>
          <w:lang w:val="hr-HR"/>
        </w:rPr>
        <w:t>pnorm</w:t>
      </w:r>
      <w:r w:rsidRPr="000837F2">
        <w:rPr>
          <w:rStyle w:val="NormalTok"/>
          <w:lang w:val="hr-HR"/>
        </w:rPr>
        <w:t>(</w:t>
      </w:r>
      <w:r w:rsidRPr="000837F2">
        <w:rPr>
          <w:rStyle w:val="DecValTok"/>
          <w:lang w:val="hr-HR"/>
        </w:rPr>
        <w:t>2</w:t>
      </w:r>
      <w:r w:rsidRPr="000837F2">
        <w:rPr>
          <w:rStyle w:val="NormalTok"/>
          <w:lang w:val="hr-HR"/>
        </w:rPr>
        <w:t xml:space="preserve">) </w:t>
      </w:r>
      <w:r w:rsidRPr="000837F2">
        <w:rPr>
          <w:rStyle w:val="OperatorTok"/>
          <w:lang w:val="hr-HR"/>
        </w:rPr>
        <w:t>-</w:t>
      </w:r>
      <w:r w:rsidRPr="000837F2">
        <w:rPr>
          <w:rStyle w:val="StringTok"/>
          <w:lang w:val="hr-HR"/>
        </w:rPr>
        <w:t xml:space="preserve"> </w:t>
      </w:r>
      <w:r w:rsidRPr="000837F2">
        <w:rPr>
          <w:rStyle w:val="KeywordTok"/>
          <w:lang w:val="hr-HR"/>
        </w:rPr>
        <w:t>pnorm</w:t>
      </w:r>
      <w:r w:rsidRPr="000837F2">
        <w:rPr>
          <w:rStyle w:val="NormalTok"/>
          <w:lang w:val="hr-HR"/>
        </w:rPr>
        <w:t>(</w:t>
      </w:r>
      <w:r w:rsidRPr="000837F2">
        <w:rPr>
          <w:rStyle w:val="OperatorTok"/>
          <w:lang w:val="hr-HR"/>
        </w:rPr>
        <w:t>-</w:t>
      </w:r>
      <w:r w:rsidRPr="000837F2">
        <w:rPr>
          <w:rStyle w:val="DecValTok"/>
          <w:lang w:val="hr-HR"/>
        </w:rPr>
        <w:t>2</w:t>
      </w:r>
      <w:r w:rsidRPr="000837F2">
        <w:rPr>
          <w:rStyle w:val="NormalTok"/>
          <w:lang w:val="hr-HR"/>
        </w:rPr>
        <w:t>)</w:t>
      </w:r>
    </w:p>
    <w:p w14:paraId="0780282F" w14:textId="77777777" w:rsidR="007341A4" w:rsidRPr="000837F2" w:rsidRDefault="005F7D16">
      <w:pPr>
        <w:pStyle w:val="SourceCode"/>
        <w:rPr>
          <w:lang w:val="hr-HR"/>
        </w:rPr>
      </w:pPr>
      <w:r w:rsidRPr="000837F2">
        <w:rPr>
          <w:rStyle w:val="VerbatimChar"/>
          <w:lang w:val="hr-HR"/>
        </w:rPr>
        <w:t>## [1] 0.9544997</w:t>
      </w:r>
    </w:p>
    <w:p w14:paraId="5A924B45" w14:textId="77777777" w:rsidR="007341A4" w:rsidRPr="000837F2" w:rsidRDefault="005F7D16">
      <w:pPr>
        <w:pStyle w:val="SourceCode"/>
        <w:rPr>
          <w:lang w:val="hr-HR"/>
        </w:rPr>
      </w:pPr>
      <w:r w:rsidRPr="000837F2">
        <w:rPr>
          <w:rStyle w:val="KeywordTok"/>
          <w:lang w:val="hr-HR"/>
        </w:rPr>
        <w:t>pnorm</w:t>
      </w:r>
      <w:r w:rsidRPr="000837F2">
        <w:rPr>
          <w:rStyle w:val="NormalTok"/>
          <w:lang w:val="hr-HR"/>
        </w:rPr>
        <w:t>(</w:t>
      </w:r>
      <w:r w:rsidRPr="000837F2">
        <w:rPr>
          <w:rStyle w:val="DecValTok"/>
          <w:lang w:val="hr-HR"/>
        </w:rPr>
        <w:t>3</w:t>
      </w:r>
      <w:r w:rsidRPr="000837F2">
        <w:rPr>
          <w:rStyle w:val="NormalTok"/>
          <w:lang w:val="hr-HR"/>
        </w:rPr>
        <w:t xml:space="preserve">) </w:t>
      </w:r>
      <w:r w:rsidRPr="000837F2">
        <w:rPr>
          <w:rStyle w:val="OperatorTok"/>
          <w:lang w:val="hr-HR"/>
        </w:rPr>
        <w:t>-</w:t>
      </w:r>
      <w:r w:rsidRPr="000837F2">
        <w:rPr>
          <w:rStyle w:val="StringTok"/>
          <w:lang w:val="hr-HR"/>
        </w:rPr>
        <w:t xml:space="preserve"> </w:t>
      </w:r>
      <w:r w:rsidRPr="000837F2">
        <w:rPr>
          <w:rStyle w:val="KeywordTok"/>
          <w:lang w:val="hr-HR"/>
        </w:rPr>
        <w:t>pnorm</w:t>
      </w:r>
      <w:r w:rsidRPr="000837F2">
        <w:rPr>
          <w:rStyle w:val="NormalTok"/>
          <w:lang w:val="hr-HR"/>
        </w:rPr>
        <w:t>(</w:t>
      </w:r>
      <w:r w:rsidRPr="000837F2">
        <w:rPr>
          <w:rStyle w:val="OperatorTok"/>
          <w:lang w:val="hr-HR"/>
        </w:rPr>
        <w:t>-</w:t>
      </w:r>
      <w:r w:rsidRPr="000837F2">
        <w:rPr>
          <w:rStyle w:val="DecValTok"/>
          <w:lang w:val="hr-HR"/>
        </w:rPr>
        <w:t>3</w:t>
      </w:r>
      <w:r w:rsidRPr="000837F2">
        <w:rPr>
          <w:rStyle w:val="NormalTok"/>
          <w:lang w:val="hr-HR"/>
        </w:rPr>
        <w:t>)</w:t>
      </w:r>
    </w:p>
    <w:p w14:paraId="395E78BF" w14:textId="77777777" w:rsidR="007341A4" w:rsidRPr="000837F2" w:rsidRDefault="005F7D16">
      <w:pPr>
        <w:pStyle w:val="SourceCode"/>
        <w:rPr>
          <w:lang w:val="hr-HR"/>
        </w:rPr>
      </w:pPr>
      <w:r w:rsidRPr="000837F2">
        <w:rPr>
          <w:rStyle w:val="VerbatimChar"/>
          <w:lang w:val="hr-HR"/>
        </w:rPr>
        <w:t>## [1] 0.9973002</w:t>
      </w:r>
    </w:p>
    <w:p w14:paraId="22826AFF" w14:textId="505F7718" w:rsidR="00425226" w:rsidRDefault="00425226" w:rsidP="00425226">
      <w:pPr>
        <w:pStyle w:val="Compact"/>
        <w:ind w:left="480"/>
        <w:rPr>
          <w:lang w:val="hr-HR"/>
        </w:rPr>
      </w:pPr>
    </w:p>
    <w:p w14:paraId="7968A995" w14:textId="77777777" w:rsidR="00425226" w:rsidRPr="00425226" w:rsidRDefault="00425226" w:rsidP="00425226">
      <w:pPr>
        <w:pStyle w:val="Compact"/>
        <w:ind w:left="480"/>
        <w:rPr>
          <w:lang w:val="hr-HR"/>
        </w:rPr>
      </w:pPr>
    </w:p>
    <w:p w14:paraId="784B19B1" w14:textId="4E9E1B19" w:rsidR="007341A4" w:rsidRPr="000837F2" w:rsidRDefault="005F7D16" w:rsidP="00CE72E3">
      <w:pPr>
        <w:pStyle w:val="Compact"/>
        <w:numPr>
          <w:ilvl w:val="0"/>
          <w:numId w:val="77"/>
        </w:numPr>
        <w:rPr>
          <w:lang w:val="hr-HR"/>
        </w:rPr>
      </w:pPr>
      <w:r w:rsidRPr="000837F2">
        <w:rPr>
          <w:b/>
          <w:lang w:val="hr-HR"/>
        </w:rPr>
        <w:t xml:space="preserve">funkcija </w:t>
      </w:r>
      <w:r w:rsidRPr="000837F2">
        <w:rPr>
          <w:rStyle w:val="VerbatimChar"/>
          <w:b/>
          <w:lang w:val="hr-HR"/>
        </w:rPr>
        <w:t>q(P)</w:t>
      </w:r>
      <w:r w:rsidRPr="000837F2">
        <w:rPr>
          <w:lang w:val="hr-HR"/>
        </w:rPr>
        <w:t xml:space="preserve"> vraća kvantil, odnosno točku na osi x u kojoj je postignuta kumulativna vjerojatnost od P. Drugim riječima, to je inverz funkcije </w:t>
      </w:r>
      <w:r w:rsidRPr="000837F2">
        <w:rPr>
          <w:rStyle w:val="VerbatimChar"/>
          <w:lang w:val="hr-HR"/>
        </w:rPr>
        <w:t>p</w:t>
      </w:r>
      <w:r w:rsidRPr="000837F2">
        <w:rPr>
          <w:lang w:val="hr-HR"/>
        </w:rPr>
        <w:t xml:space="preserve">. Primjeri: </w:t>
      </w:r>
      <w:r w:rsidRPr="000837F2">
        <w:rPr>
          <w:rStyle w:val="VerbatimChar"/>
          <w:lang w:val="hr-HR"/>
        </w:rPr>
        <w:t>qnorm</w:t>
      </w:r>
      <w:r w:rsidRPr="000837F2">
        <w:rPr>
          <w:lang w:val="hr-HR"/>
        </w:rPr>
        <w:t xml:space="preserve">, </w:t>
      </w:r>
      <w:r w:rsidRPr="000837F2">
        <w:rPr>
          <w:rStyle w:val="VerbatimChar"/>
          <w:lang w:val="hr-HR"/>
        </w:rPr>
        <w:t>qt</w:t>
      </w:r>
      <w:r w:rsidRPr="000837F2">
        <w:rPr>
          <w:lang w:val="hr-HR"/>
        </w:rPr>
        <w:t xml:space="preserve">, </w:t>
      </w:r>
      <w:r w:rsidRPr="000837F2">
        <w:rPr>
          <w:rStyle w:val="VerbatimChar"/>
          <w:lang w:val="hr-HR"/>
        </w:rPr>
        <w:t>qbeta</w:t>
      </w:r>
      <w:r w:rsidRPr="000837F2">
        <w:rPr>
          <w:lang w:val="hr-HR"/>
        </w:rPr>
        <w:t xml:space="preserve">, </w:t>
      </w:r>
      <w:r w:rsidRPr="000837F2">
        <w:rPr>
          <w:rStyle w:val="VerbatimChar"/>
          <w:lang w:val="hr-HR"/>
        </w:rPr>
        <w:t>qbinom</w:t>
      </w:r>
      <w:r w:rsidRPr="000837F2">
        <w:rPr>
          <w:lang w:val="hr-HR"/>
        </w:rPr>
        <w:t>…</w:t>
      </w:r>
    </w:p>
    <w:p w14:paraId="74258120" w14:textId="77777777" w:rsidR="007341A4" w:rsidRPr="000837F2" w:rsidRDefault="005F7D16">
      <w:pPr>
        <w:pStyle w:val="SourceCode"/>
        <w:rPr>
          <w:lang w:val="hr-HR"/>
        </w:rPr>
      </w:pPr>
      <w:r w:rsidRPr="000837F2">
        <w:rPr>
          <w:rStyle w:val="KeywordTok"/>
          <w:lang w:val="hr-HR"/>
        </w:rPr>
        <w:t>qnorm</w:t>
      </w:r>
      <w:r w:rsidRPr="000837F2">
        <w:rPr>
          <w:rStyle w:val="NormalTok"/>
          <w:lang w:val="hr-HR"/>
        </w:rPr>
        <w:t>(</w:t>
      </w:r>
      <w:r w:rsidRPr="000837F2">
        <w:rPr>
          <w:rStyle w:val="FloatTok"/>
          <w:lang w:val="hr-HR"/>
        </w:rPr>
        <w:t>0.5</w:t>
      </w:r>
      <w:r w:rsidRPr="000837F2">
        <w:rPr>
          <w:rStyle w:val="NormalTok"/>
          <w:lang w:val="hr-HR"/>
        </w:rPr>
        <w:t>)</w:t>
      </w:r>
    </w:p>
    <w:p w14:paraId="5DD7A322" w14:textId="77777777" w:rsidR="007341A4" w:rsidRPr="000837F2" w:rsidRDefault="005F7D16">
      <w:pPr>
        <w:pStyle w:val="SourceCode"/>
        <w:rPr>
          <w:lang w:val="hr-HR"/>
        </w:rPr>
      </w:pPr>
      <w:r w:rsidRPr="000837F2">
        <w:rPr>
          <w:rStyle w:val="VerbatimChar"/>
          <w:lang w:val="hr-HR"/>
        </w:rPr>
        <w:t>## [1] 0</w:t>
      </w:r>
    </w:p>
    <w:p w14:paraId="349A2898" w14:textId="77777777" w:rsidR="007341A4" w:rsidRPr="000837F2" w:rsidRDefault="005F7D16">
      <w:pPr>
        <w:pStyle w:val="SourceCode"/>
        <w:rPr>
          <w:lang w:val="hr-HR"/>
        </w:rPr>
      </w:pPr>
      <w:r w:rsidRPr="000837F2">
        <w:rPr>
          <w:rStyle w:val="KeywordTok"/>
          <w:lang w:val="hr-HR"/>
        </w:rPr>
        <w:t>qnorm</w:t>
      </w:r>
      <w:r w:rsidRPr="000837F2">
        <w:rPr>
          <w:rStyle w:val="NormalTok"/>
          <w:lang w:val="hr-HR"/>
        </w:rPr>
        <w:t>(</w:t>
      </w:r>
      <w:r w:rsidRPr="000837F2">
        <w:rPr>
          <w:rStyle w:val="FloatTok"/>
          <w:lang w:val="hr-HR"/>
        </w:rPr>
        <w:t>0.9986501</w:t>
      </w:r>
      <w:r w:rsidRPr="000837F2">
        <w:rPr>
          <w:rStyle w:val="NormalTok"/>
          <w:lang w:val="hr-HR"/>
        </w:rPr>
        <w:t>)</w:t>
      </w:r>
    </w:p>
    <w:p w14:paraId="19140F83" w14:textId="77777777" w:rsidR="007341A4" w:rsidRPr="000837F2" w:rsidRDefault="005F7D16">
      <w:pPr>
        <w:pStyle w:val="SourceCode"/>
        <w:rPr>
          <w:lang w:val="hr-HR"/>
        </w:rPr>
      </w:pPr>
      <w:r w:rsidRPr="000837F2">
        <w:rPr>
          <w:rStyle w:val="VerbatimChar"/>
          <w:lang w:val="hr-HR"/>
        </w:rPr>
        <w:t>## [1] 3</w:t>
      </w:r>
    </w:p>
    <w:p w14:paraId="31A3C239" w14:textId="77777777" w:rsidR="007341A4" w:rsidRPr="000837F2" w:rsidRDefault="005F7D16">
      <w:pPr>
        <w:pStyle w:val="FirstParagraph"/>
        <w:rPr>
          <w:lang w:val="hr-HR"/>
        </w:rPr>
      </w:pPr>
      <w:r w:rsidRPr="000837F2">
        <w:rPr>
          <w:lang w:val="hr-HR"/>
        </w:rPr>
        <w:t xml:space="preserve">Ova funkcija također prima argument </w:t>
      </w:r>
      <w:r w:rsidRPr="000837F2">
        <w:rPr>
          <w:rStyle w:val="VerbatimChar"/>
          <w:lang w:val="hr-HR"/>
        </w:rPr>
        <w:t>lower.tail</w:t>
      </w:r>
      <w:r w:rsidRPr="000837F2">
        <w:rPr>
          <w:lang w:val="hr-HR"/>
        </w:rPr>
        <w:t xml:space="preserve"> pomoću koje se određuje s koje strane je početak mjerenja.</w:t>
      </w:r>
    </w:p>
    <w:p w14:paraId="725ECFEF" w14:textId="77777777" w:rsidR="007341A4" w:rsidRPr="000837F2" w:rsidRDefault="005F7D16">
      <w:pPr>
        <w:pStyle w:val="SourceCode"/>
        <w:rPr>
          <w:lang w:val="hr-HR"/>
        </w:rPr>
      </w:pPr>
      <w:r w:rsidRPr="000837F2">
        <w:rPr>
          <w:rStyle w:val="KeywordTok"/>
          <w:lang w:val="hr-HR"/>
        </w:rPr>
        <w:lastRenderedPageBreak/>
        <w:t>qnorm</w:t>
      </w:r>
      <w:r w:rsidRPr="000837F2">
        <w:rPr>
          <w:rStyle w:val="NormalTok"/>
          <w:lang w:val="hr-HR"/>
        </w:rPr>
        <w:t>(</w:t>
      </w:r>
      <w:r w:rsidRPr="000837F2">
        <w:rPr>
          <w:rStyle w:val="FloatTok"/>
          <w:lang w:val="hr-HR"/>
        </w:rPr>
        <w:t>0.9</w:t>
      </w:r>
      <w:r w:rsidRPr="000837F2">
        <w:rPr>
          <w:rStyle w:val="NormalTok"/>
          <w:lang w:val="hr-HR"/>
        </w:rPr>
        <w:t>)</w:t>
      </w:r>
    </w:p>
    <w:p w14:paraId="3A5BEBC0" w14:textId="77777777" w:rsidR="007341A4" w:rsidRPr="000837F2" w:rsidRDefault="005F7D16">
      <w:pPr>
        <w:pStyle w:val="SourceCode"/>
        <w:rPr>
          <w:lang w:val="hr-HR"/>
        </w:rPr>
      </w:pPr>
      <w:r w:rsidRPr="000837F2">
        <w:rPr>
          <w:rStyle w:val="VerbatimChar"/>
          <w:lang w:val="hr-HR"/>
        </w:rPr>
        <w:t>## [1] 1.281552</w:t>
      </w:r>
    </w:p>
    <w:p w14:paraId="736FFC30" w14:textId="77777777" w:rsidR="007341A4" w:rsidRPr="000837F2" w:rsidRDefault="005F7D16">
      <w:pPr>
        <w:pStyle w:val="SourceCode"/>
        <w:rPr>
          <w:lang w:val="hr-HR"/>
        </w:rPr>
      </w:pPr>
      <w:r w:rsidRPr="000837F2">
        <w:rPr>
          <w:rStyle w:val="KeywordTok"/>
          <w:lang w:val="hr-HR"/>
        </w:rPr>
        <w:t>qnorm</w:t>
      </w:r>
      <w:r w:rsidRPr="000837F2">
        <w:rPr>
          <w:rStyle w:val="NormalTok"/>
          <w:lang w:val="hr-HR"/>
        </w:rPr>
        <w:t>(</w:t>
      </w:r>
      <w:r w:rsidRPr="000837F2">
        <w:rPr>
          <w:rStyle w:val="FloatTok"/>
          <w:lang w:val="hr-HR"/>
        </w:rPr>
        <w:t>0.1</w:t>
      </w:r>
      <w:r w:rsidRPr="000837F2">
        <w:rPr>
          <w:rStyle w:val="NormalTok"/>
          <w:lang w:val="hr-HR"/>
        </w:rPr>
        <w:t xml:space="preserve">, </w:t>
      </w:r>
      <w:r w:rsidRPr="000837F2">
        <w:rPr>
          <w:rStyle w:val="DataTypeTok"/>
          <w:lang w:val="hr-HR"/>
        </w:rPr>
        <w:t>lower.tail =</w:t>
      </w:r>
      <w:r w:rsidRPr="000837F2">
        <w:rPr>
          <w:rStyle w:val="NormalTok"/>
          <w:lang w:val="hr-HR"/>
        </w:rPr>
        <w:t xml:space="preserve"> </w:t>
      </w:r>
      <w:r w:rsidRPr="000837F2">
        <w:rPr>
          <w:rStyle w:val="OtherTok"/>
          <w:lang w:val="hr-HR"/>
        </w:rPr>
        <w:t>FALSE</w:t>
      </w:r>
      <w:r w:rsidRPr="000837F2">
        <w:rPr>
          <w:rStyle w:val="NormalTok"/>
          <w:lang w:val="hr-HR"/>
        </w:rPr>
        <w:t>)</w:t>
      </w:r>
    </w:p>
    <w:p w14:paraId="2A2ABCAB" w14:textId="77777777" w:rsidR="007341A4" w:rsidRPr="000837F2" w:rsidRDefault="005F7D16">
      <w:pPr>
        <w:pStyle w:val="SourceCode"/>
        <w:rPr>
          <w:lang w:val="hr-HR"/>
        </w:rPr>
      </w:pPr>
      <w:r w:rsidRPr="000837F2">
        <w:rPr>
          <w:rStyle w:val="VerbatimChar"/>
          <w:lang w:val="hr-HR"/>
        </w:rPr>
        <w:t>## [1] 1.281552</w:t>
      </w:r>
    </w:p>
    <w:p w14:paraId="3AA264F6" w14:textId="5EFA22D0" w:rsidR="00425226" w:rsidRDefault="00425226" w:rsidP="00425226">
      <w:pPr>
        <w:pStyle w:val="Compact"/>
        <w:ind w:left="480"/>
        <w:rPr>
          <w:lang w:val="hr-HR"/>
        </w:rPr>
      </w:pPr>
    </w:p>
    <w:p w14:paraId="3D167DBF" w14:textId="77777777" w:rsidR="00425226" w:rsidRPr="00425226" w:rsidRDefault="00425226" w:rsidP="00425226">
      <w:pPr>
        <w:pStyle w:val="Compact"/>
        <w:ind w:left="480"/>
        <w:rPr>
          <w:lang w:val="hr-HR"/>
        </w:rPr>
      </w:pPr>
    </w:p>
    <w:p w14:paraId="4494B015" w14:textId="7FDD7838" w:rsidR="007341A4" w:rsidRPr="00425226" w:rsidRDefault="005F7D16" w:rsidP="00425226">
      <w:pPr>
        <w:pStyle w:val="Compact"/>
        <w:numPr>
          <w:ilvl w:val="0"/>
          <w:numId w:val="78"/>
        </w:numPr>
        <w:rPr>
          <w:lang w:val="hr-HR"/>
        </w:rPr>
      </w:pPr>
      <w:r w:rsidRPr="00425226">
        <w:rPr>
          <w:b/>
          <w:lang w:val="hr-HR"/>
        </w:rPr>
        <w:t xml:space="preserve">funkcija </w:t>
      </w:r>
      <w:r w:rsidRPr="00425226">
        <w:rPr>
          <w:rStyle w:val="VerbatimChar"/>
          <w:b/>
          <w:lang w:val="hr-HR"/>
        </w:rPr>
        <w:t>r(n)</w:t>
      </w:r>
      <w:r w:rsidRPr="00425226">
        <w:rPr>
          <w:lang w:val="hr-HR"/>
        </w:rPr>
        <w:t xml:space="preserve"> generira slučajnu varijablu navedene razdiobe u obliku vektora duljine n. Primjeri: </w:t>
      </w:r>
      <w:r w:rsidRPr="00425226">
        <w:rPr>
          <w:rStyle w:val="VerbatimChar"/>
          <w:lang w:val="hr-HR"/>
        </w:rPr>
        <w:t>rnorm</w:t>
      </w:r>
      <w:r w:rsidRPr="00425226">
        <w:rPr>
          <w:lang w:val="hr-HR"/>
        </w:rPr>
        <w:t xml:space="preserve">, </w:t>
      </w:r>
      <w:r w:rsidRPr="00425226">
        <w:rPr>
          <w:rStyle w:val="VerbatimChar"/>
          <w:lang w:val="hr-HR"/>
        </w:rPr>
        <w:t>rt</w:t>
      </w:r>
      <w:r w:rsidRPr="00425226">
        <w:rPr>
          <w:lang w:val="hr-HR"/>
        </w:rPr>
        <w:t xml:space="preserve">, </w:t>
      </w:r>
      <w:r w:rsidRPr="00425226">
        <w:rPr>
          <w:rStyle w:val="VerbatimChar"/>
          <w:lang w:val="hr-HR"/>
        </w:rPr>
        <w:t>rbeta</w:t>
      </w:r>
      <w:r w:rsidRPr="00425226">
        <w:rPr>
          <w:lang w:val="hr-HR"/>
        </w:rPr>
        <w:t xml:space="preserve">, </w:t>
      </w:r>
      <w:r w:rsidRPr="00425226">
        <w:rPr>
          <w:rStyle w:val="VerbatimChar"/>
          <w:lang w:val="hr-HR"/>
        </w:rPr>
        <w:t>rbinom</w:t>
      </w:r>
      <w:r w:rsidRPr="00425226">
        <w:rPr>
          <w:lang w:val="hr-HR"/>
        </w:rPr>
        <w:t>…</w:t>
      </w:r>
    </w:p>
    <w:p w14:paraId="1733E5CE" w14:textId="77777777" w:rsidR="007341A4" w:rsidRPr="000837F2" w:rsidRDefault="005F7D16">
      <w:pPr>
        <w:pStyle w:val="SourceCode"/>
        <w:rPr>
          <w:lang w:val="hr-HR"/>
        </w:rPr>
      </w:pPr>
      <w:r w:rsidRPr="000837F2">
        <w:rPr>
          <w:rStyle w:val="KeywordTok"/>
          <w:lang w:val="hr-HR"/>
        </w:rPr>
        <w:t>rnorm</w:t>
      </w:r>
      <w:r w:rsidRPr="000837F2">
        <w:rPr>
          <w:rStyle w:val="NormalTok"/>
          <w:lang w:val="hr-HR"/>
        </w:rPr>
        <w:t>(</w:t>
      </w:r>
      <w:r w:rsidRPr="000837F2">
        <w:rPr>
          <w:rStyle w:val="DecValTok"/>
          <w:lang w:val="hr-HR"/>
        </w:rPr>
        <w:t>5</w:t>
      </w:r>
      <w:r w:rsidRPr="000837F2">
        <w:rPr>
          <w:rStyle w:val="NormalTok"/>
          <w:lang w:val="hr-HR"/>
        </w:rPr>
        <w:t>)</w:t>
      </w:r>
    </w:p>
    <w:p w14:paraId="3D03D0F3" w14:textId="77777777" w:rsidR="007341A4" w:rsidRPr="000837F2" w:rsidRDefault="005F7D16">
      <w:pPr>
        <w:pStyle w:val="SourceCode"/>
        <w:rPr>
          <w:lang w:val="hr-HR"/>
        </w:rPr>
      </w:pPr>
      <w:r w:rsidRPr="000837F2">
        <w:rPr>
          <w:rStyle w:val="VerbatimChar"/>
          <w:lang w:val="hr-HR"/>
        </w:rPr>
        <w:t>## [1]  1.2352448  0.2390965  0.5126357 -0.2844614  3.1475021</w:t>
      </w:r>
    </w:p>
    <w:p w14:paraId="5673CE32" w14:textId="77777777" w:rsidR="007341A4" w:rsidRPr="000837F2" w:rsidRDefault="005F7D16">
      <w:pPr>
        <w:pStyle w:val="SourceCode"/>
        <w:rPr>
          <w:lang w:val="hr-HR"/>
        </w:rPr>
      </w:pPr>
      <w:r w:rsidRPr="000837F2">
        <w:rPr>
          <w:rStyle w:val="KeywordTok"/>
          <w:lang w:val="hr-HR"/>
        </w:rPr>
        <w:t>rnorm</w:t>
      </w:r>
      <w:r w:rsidRPr="000837F2">
        <w:rPr>
          <w:rStyle w:val="NormalTok"/>
          <w:lang w:val="hr-HR"/>
        </w:rPr>
        <w:t>(</w:t>
      </w:r>
      <w:r w:rsidRPr="000837F2">
        <w:rPr>
          <w:rStyle w:val="DecValTok"/>
          <w:lang w:val="hr-HR"/>
        </w:rPr>
        <w:t>4</w:t>
      </w:r>
      <w:r w:rsidRPr="000837F2">
        <w:rPr>
          <w:rStyle w:val="NormalTok"/>
          <w:lang w:val="hr-HR"/>
        </w:rPr>
        <w:t xml:space="preserve">, </w:t>
      </w:r>
      <w:r w:rsidRPr="000837F2">
        <w:rPr>
          <w:rStyle w:val="DataTypeTok"/>
          <w:lang w:val="hr-HR"/>
        </w:rPr>
        <w:t>mean =</w:t>
      </w:r>
      <w:r w:rsidRPr="000837F2">
        <w:rPr>
          <w:rStyle w:val="NormalTok"/>
          <w:lang w:val="hr-HR"/>
        </w:rPr>
        <w:t xml:space="preserve"> </w:t>
      </w:r>
      <w:r w:rsidRPr="000837F2">
        <w:rPr>
          <w:rStyle w:val="DecValTok"/>
          <w:lang w:val="hr-HR"/>
        </w:rPr>
        <w:t>10</w:t>
      </w:r>
      <w:r w:rsidRPr="000837F2">
        <w:rPr>
          <w:rStyle w:val="NormalTok"/>
          <w:lang w:val="hr-HR"/>
        </w:rPr>
        <w:t xml:space="preserve">, </w:t>
      </w:r>
      <w:r w:rsidRPr="000837F2">
        <w:rPr>
          <w:rStyle w:val="DataTypeTok"/>
          <w:lang w:val="hr-HR"/>
        </w:rPr>
        <w:t>sd =</w:t>
      </w:r>
      <w:r w:rsidRPr="000837F2">
        <w:rPr>
          <w:rStyle w:val="NormalTok"/>
          <w:lang w:val="hr-HR"/>
        </w:rPr>
        <w:t xml:space="preserve"> </w:t>
      </w:r>
      <w:r w:rsidRPr="000837F2">
        <w:rPr>
          <w:rStyle w:val="DecValTok"/>
          <w:lang w:val="hr-HR"/>
        </w:rPr>
        <w:t>2</w:t>
      </w:r>
      <w:r w:rsidRPr="000837F2">
        <w:rPr>
          <w:rStyle w:val="NormalTok"/>
          <w:lang w:val="hr-HR"/>
        </w:rPr>
        <w:t>)</w:t>
      </w:r>
    </w:p>
    <w:p w14:paraId="33BA3ECA" w14:textId="77777777" w:rsidR="007341A4" w:rsidRPr="000837F2" w:rsidRDefault="005F7D16">
      <w:pPr>
        <w:pStyle w:val="SourceCode"/>
        <w:rPr>
          <w:lang w:val="hr-HR"/>
        </w:rPr>
      </w:pPr>
      <w:r w:rsidRPr="000837F2">
        <w:rPr>
          <w:rStyle w:val="VerbatimChar"/>
          <w:lang w:val="hr-HR"/>
        </w:rPr>
        <w:t>## [1] 12.939366 12.618181 11.496131  6.160685</w:t>
      </w:r>
    </w:p>
    <w:p w14:paraId="0B079112" w14:textId="77777777" w:rsidR="007341A4" w:rsidRPr="000837F2" w:rsidRDefault="005F7D16">
      <w:pPr>
        <w:pStyle w:val="FirstParagraph"/>
        <w:rPr>
          <w:lang w:val="hr-HR"/>
        </w:rPr>
      </w:pPr>
      <w:r w:rsidRPr="000837F2">
        <w:rPr>
          <w:b/>
          <w:lang w:val="hr-HR"/>
        </w:rPr>
        <w:t>Zadatak 46</w:t>
      </w:r>
      <w:r w:rsidRPr="000837F2">
        <w:rPr>
          <w:lang w:val="hr-HR"/>
        </w:rPr>
        <w:br/>
        <w:t xml:space="preserve">Izradite vektor </w:t>
      </w:r>
      <w:r w:rsidRPr="000837F2">
        <w:rPr>
          <w:rStyle w:val="VerbatimChar"/>
          <w:lang w:val="hr-HR"/>
        </w:rPr>
        <w:t>r</w:t>
      </w:r>
      <w:r w:rsidRPr="000837F2">
        <w:rPr>
          <w:lang w:val="hr-HR"/>
        </w:rPr>
        <w:t xml:space="preserve"> koji se sastoji od pet slučajnih brojeva iz standardne uniformne razdiobe (između 0 i 1).</w:t>
      </w:r>
    </w:p>
    <w:p w14:paraId="3C55102B" w14:textId="77777777" w:rsidR="007341A4" w:rsidRPr="000837F2" w:rsidRDefault="005F7D16">
      <w:pPr>
        <w:pStyle w:val="SourceCode"/>
        <w:rPr>
          <w:lang w:val="hr-HR"/>
        </w:rPr>
      </w:pPr>
      <w:r w:rsidRPr="000837F2">
        <w:rPr>
          <w:rStyle w:val="KeywordTok"/>
          <w:lang w:val="hr-HR"/>
        </w:rPr>
        <w:t>set.seed</w:t>
      </w:r>
      <w:r w:rsidRPr="000837F2">
        <w:rPr>
          <w:rStyle w:val="NormalTok"/>
          <w:lang w:val="hr-HR"/>
        </w:rPr>
        <w:t>(</w:t>
      </w:r>
      <w:r w:rsidRPr="000837F2">
        <w:rPr>
          <w:rStyle w:val="DecValTok"/>
          <w:lang w:val="hr-HR"/>
        </w:rPr>
        <w:t>1</w:t>
      </w:r>
      <w:r w:rsidRPr="000837F2">
        <w:rPr>
          <w:rStyle w:val="NormalTok"/>
          <w:lang w:val="hr-HR"/>
        </w:rPr>
        <w:t>)</w:t>
      </w:r>
    </w:p>
    <w:p w14:paraId="265A170B" w14:textId="77777777" w:rsidR="007341A4" w:rsidRPr="000837F2" w:rsidRDefault="005F7D16">
      <w:pPr>
        <w:pStyle w:val="FirstParagraph"/>
        <w:rPr>
          <w:lang w:val="hr-HR"/>
        </w:rPr>
      </w:pPr>
      <w:r w:rsidRPr="000837F2">
        <w:rPr>
          <w:b/>
          <w:lang w:val="hr-HR"/>
        </w:rPr>
        <w:t>Primjer:</w:t>
      </w:r>
      <w:r w:rsidRPr="000837F2">
        <w:rPr>
          <w:lang w:val="hr-HR"/>
        </w:rPr>
        <w:br/>
        <w:t>Visina žena iz neke populacije normalno je distribuirana sa sredinom 160 cm i standardnom devijacijom 8 cm. Nađite vjerojatnost da je slučajno izabrana žena iz te populacije viša od 172 cm.</w:t>
      </w:r>
    </w:p>
    <w:p w14:paraId="6932B72B" w14:textId="77777777" w:rsidR="007341A4" w:rsidRPr="000837F2" w:rsidRDefault="005F7D16">
      <w:pPr>
        <w:pStyle w:val="SourceCode"/>
        <w:rPr>
          <w:lang w:val="hr-HR"/>
        </w:rPr>
      </w:pPr>
      <w:r w:rsidRPr="000837F2">
        <w:rPr>
          <w:rStyle w:val="DecValTok"/>
          <w:lang w:val="hr-HR"/>
        </w:rPr>
        <w:t>1</w:t>
      </w:r>
      <w:r w:rsidRPr="000837F2">
        <w:rPr>
          <w:rStyle w:val="OperatorTok"/>
          <w:lang w:val="hr-HR"/>
        </w:rPr>
        <w:t>-</w:t>
      </w:r>
      <w:r w:rsidRPr="000837F2">
        <w:rPr>
          <w:rStyle w:val="KeywordTok"/>
          <w:lang w:val="hr-HR"/>
        </w:rPr>
        <w:t>pnorm</w:t>
      </w:r>
      <w:r w:rsidRPr="000837F2">
        <w:rPr>
          <w:rStyle w:val="NormalTok"/>
          <w:lang w:val="hr-HR"/>
        </w:rPr>
        <w:t>(</w:t>
      </w:r>
      <w:r w:rsidRPr="000837F2">
        <w:rPr>
          <w:rStyle w:val="DecValTok"/>
          <w:lang w:val="hr-HR"/>
        </w:rPr>
        <w:t>172</w:t>
      </w:r>
      <w:r w:rsidRPr="000837F2">
        <w:rPr>
          <w:rStyle w:val="NormalTok"/>
          <w:lang w:val="hr-HR"/>
        </w:rPr>
        <w:t xml:space="preserve">, </w:t>
      </w:r>
      <w:r w:rsidRPr="000837F2">
        <w:rPr>
          <w:rStyle w:val="DecValTok"/>
          <w:lang w:val="hr-HR"/>
        </w:rPr>
        <w:t>160</w:t>
      </w:r>
      <w:r w:rsidRPr="000837F2">
        <w:rPr>
          <w:rStyle w:val="NormalTok"/>
          <w:lang w:val="hr-HR"/>
        </w:rPr>
        <w:t xml:space="preserve">, </w:t>
      </w:r>
      <w:r w:rsidRPr="000837F2">
        <w:rPr>
          <w:rStyle w:val="DecValTok"/>
          <w:lang w:val="hr-HR"/>
        </w:rPr>
        <w:t>8</w:t>
      </w:r>
      <w:r w:rsidRPr="000837F2">
        <w:rPr>
          <w:rStyle w:val="NormalTok"/>
          <w:lang w:val="hr-HR"/>
        </w:rPr>
        <w:t>)</w:t>
      </w:r>
    </w:p>
    <w:p w14:paraId="59A9D2F9" w14:textId="77777777" w:rsidR="007341A4" w:rsidRPr="000837F2" w:rsidRDefault="005F7D16">
      <w:pPr>
        <w:pStyle w:val="SourceCode"/>
        <w:rPr>
          <w:lang w:val="hr-HR"/>
        </w:rPr>
      </w:pPr>
      <w:r w:rsidRPr="000837F2">
        <w:rPr>
          <w:rStyle w:val="VerbatimChar"/>
          <w:lang w:val="hr-HR"/>
        </w:rPr>
        <w:t>## [1] 0.0668072</w:t>
      </w:r>
    </w:p>
    <w:p w14:paraId="630F78F1" w14:textId="77777777" w:rsidR="007341A4" w:rsidRPr="000837F2" w:rsidRDefault="005F7D16">
      <w:pPr>
        <w:pStyle w:val="FirstParagraph"/>
        <w:rPr>
          <w:lang w:val="hr-HR"/>
        </w:rPr>
      </w:pPr>
      <w:r w:rsidRPr="000837F2">
        <w:rPr>
          <w:lang w:val="hr-HR"/>
        </w:rPr>
        <w:t>Koliki je postotak populacije manji od 150 cm?</w:t>
      </w:r>
    </w:p>
    <w:p w14:paraId="639F9143" w14:textId="77777777" w:rsidR="007341A4" w:rsidRPr="000837F2" w:rsidRDefault="005F7D16">
      <w:pPr>
        <w:pStyle w:val="SourceCode"/>
        <w:rPr>
          <w:lang w:val="hr-HR"/>
        </w:rPr>
      </w:pPr>
      <w:r w:rsidRPr="000837F2">
        <w:rPr>
          <w:rStyle w:val="KeywordTok"/>
          <w:lang w:val="hr-HR"/>
        </w:rPr>
        <w:t>pnorm</w:t>
      </w:r>
      <w:r w:rsidRPr="000837F2">
        <w:rPr>
          <w:rStyle w:val="NormalTok"/>
          <w:lang w:val="hr-HR"/>
        </w:rPr>
        <w:t>(</w:t>
      </w:r>
      <w:r w:rsidRPr="000837F2">
        <w:rPr>
          <w:rStyle w:val="DecValTok"/>
          <w:lang w:val="hr-HR"/>
        </w:rPr>
        <w:t>150</w:t>
      </w:r>
      <w:r w:rsidRPr="000837F2">
        <w:rPr>
          <w:rStyle w:val="NormalTok"/>
          <w:lang w:val="hr-HR"/>
        </w:rPr>
        <w:t xml:space="preserve">, </w:t>
      </w:r>
      <w:r w:rsidRPr="000837F2">
        <w:rPr>
          <w:rStyle w:val="DecValTok"/>
          <w:lang w:val="hr-HR"/>
        </w:rPr>
        <w:t>160</w:t>
      </w:r>
      <w:r w:rsidRPr="000837F2">
        <w:rPr>
          <w:rStyle w:val="NormalTok"/>
          <w:lang w:val="hr-HR"/>
        </w:rPr>
        <w:t xml:space="preserve">, </w:t>
      </w:r>
      <w:r w:rsidRPr="000837F2">
        <w:rPr>
          <w:rStyle w:val="DecValTok"/>
          <w:lang w:val="hr-HR"/>
        </w:rPr>
        <w:t>8</w:t>
      </w:r>
      <w:r w:rsidRPr="000837F2">
        <w:rPr>
          <w:rStyle w:val="NormalTok"/>
          <w:lang w:val="hr-HR"/>
        </w:rPr>
        <w:t>)</w:t>
      </w:r>
    </w:p>
    <w:p w14:paraId="7B949DC3" w14:textId="77777777" w:rsidR="007341A4" w:rsidRPr="000837F2" w:rsidRDefault="005F7D16">
      <w:pPr>
        <w:pStyle w:val="SourceCode"/>
        <w:rPr>
          <w:lang w:val="hr-HR"/>
        </w:rPr>
      </w:pPr>
      <w:r w:rsidRPr="000837F2">
        <w:rPr>
          <w:rStyle w:val="VerbatimChar"/>
          <w:lang w:val="hr-HR"/>
        </w:rPr>
        <w:t>## [1] 0.1056498</w:t>
      </w:r>
    </w:p>
    <w:p w14:paraId="0F754DA9" w14:textId="77777777" w:rsidR="007341A4" w:rsidRPr="000837F2" w:rsidRDefault="005F7D16">
      <w:pPr>
        <w:pStyle w:val="FirstParagraph"/>
        <w:rPr>
          <w:lang w:val="hr-HR"/>
        </w:rPr>
      </w:pPr>
      <w:r w:rsidRPr="000837F2">
        <w:rPr>
          <w:lang w:val="hr-HR"/>
        </w:rPr>
        <w:t>Odgovor: 10.56 % ove populacije niže je od 150 cm.</w:t>
      </w:r>
    </w:p>
    <w:p w14:paraId="2230FDC6" w14:textId="77777777" w:rsidR="007341A4" w:rsidRPr="000837F2" w:rsidRDefault="005F7D16">
      <w:pPr>
        <w:pStyle w:val="Tijeloteksta"/>
        <w:rPr>
          <w:lang w:val="hr-HR"/>
        </w:rPr>
      </w:pPr>
      <w:r w:rsidRPr="000837F2">
        <w:rPr>
          <w:lang w:val="hr-HR"/>
        </w:rPr>
        <w:t>Koliko žena treba biti minimalno visoka da bi spadala u 5 % najviše populacije?</w:t>
      </w:r>
    </w:p>
    <w:p w14:paraId="4C84634E" w14:textId="77777777" w:rsidR="007341A4" w:rsidRPr="000837F2" w:rsidRDefault="005F7D16">
      <w:pPr>
        <w:pStyle w:val="SourceCode"/>
        <w:rPr>
          <w:lang w:val="hr-HR"/>
        </w:rPr>
      </w:pPr>
      <w:r w:rsidRPr="000837F2">
        <w:rPr>
          <w:rStyle w:val="KeywordTok"/>
          <w:lang w:val="hr-HR"/>
        </w:rPr>
        <w:t>qnorm</w:t>
      </w:r>
      <w:r w:rsidRPr="000837F2">
        <w:rPr>
          <w:rStyle w:val="NormalTok"/>
          <w:lang w:val="hr-HR"/>
        </w:rPr>
        <w:t>(</w:t>
      </w:r>
      <w:r w:rsidRPr="000837F2">
        <w:rPr>
          <w:rStyle w:val="FloatTok"/>
          <w:lang w:val="hr-HR"/>
        </w:rPr>
        <w:t>0.95</w:t>
      </w:r>
      <w:r w:rsidRPr="000837F2">
        <w:rPr>
          <w:rStyle w:val="NormalTok"/>
          <w:lang w:val="hr-HR"/>
        </w:rPr>
        <w:t xml:space="preserve">, </w:t>
      </w:r>
      <w:r w:rsidRPr="000837F2">
        <w:rPr>
          <w:rStyle w:val="DecValTok"/>
          <w:lang w:val="hr-HR"/>
        </w:rPr>
        <w:t>160</w:t>
      </w:r>
      <w:r w:rsidRPr="000837F2">
        <w:rPr>
          <w:rStyle w:val="NormalTok"/>
          <w:lang w:val="hr-HR"/>
        </w:rPr>
        <w:t xml:space="preserve">, </w:t>
      </w:r>
      <w:r w:rsidRPr="000837F2">
        <w:rPr>
          <w:rStyle w:val="DecValTok"/>
          <w:lang w:val="hr-HR"/>
        </w:rPr>
        <w:t>8</w:t>
      </w:r>
      <w:r w:rsidRPr="000837F2">
        <w:rPr>
          <w:rStyle w:val="NormalTok"/>
          <w:lang w:val="hr-HR"/>
        </w:rPr>
        <w:t>)</w:t>
      </w:r>
    </w:p>
    <w:p w14:paraId="0DE28107" w14:textId="77777777" w:rsidR="007341A4" w:rsidRPr="000837F2" w:rsidRDefault="005F7D16">
      <w:pPr>
        <w:pStyle w:val="SourceCode"/>
        <w:rPr>
          <w:lang w:val="hr-HR"/>
        </w:rPr>
      </w:pPr>
      <w:r w:rsidRPr="000837F2">
        <w:rPr>
          <w:rStyle w:val="VerbatimChar"/>
          <w:lang w:val="hr-HR"/>
        </w:rPr>
        <w:t>## [1] 173.1588</w:t>
      </w:r>
    </w:p>
    <w:p w14:paraId="150E2760" w14:textId="77777777" w:rsidR="00425226" w:rsidRDefault="00425226" w:rsidP="00425226">
      <w:pPr>
        <w:pStyle w:val="FirstParagraph"/>
        <w:rPr>
          <w:b/>
          <w:lang w:val="hr-HR"/>
        </w:rPr>
      </w:pPr>
    </w:p>
    <w:p w14:paraId="5B105E6C" w14:textId="3A1A1115" w:rsidR="007341A4" w:rsidRPr="000837F2" w:rsidRDefault="005F7D16" w:rsidP="00425226">
      <w:pPr>
        <w:pStyle w:val="FirstParagraph"/>
        <w:rPr>
          <w:lang w:val="hr-HR"/>
        </w:rPr>
      </w:pPr>
      <w:r w:rsidRPr="000837F2">
        <w:rPr>
          <w:b/>
          <w:lang w:val="hr-HR"/>
        </w:rPr>
        <w:t>Zadatak 47</w:t>
      </w:r>
      <w:r w:rsidR="00425226">
        <w:rPr>
          <w:b/>
          <w:lang w:val="hr-HR"/>
        </w:rPr>
        <w:br/>
      </w:r>
      <w:r w:rsidRPr="000837F2">
        <w:rPr>
          <w:lang w:val="hr-HR"/>
        </w:rPr>
        <w:t>47.1 Trajanje baterije na mobitelu je normalno distribuirano sa srednjom vrijednosti od 30 sati i standardnom devijacijom od pet sati. Izračunajte vjerojatnost da baterija izdrži 40 sati.</w:t>
      </w:r>
    </w:p>
    <w:p w14:paraId="1E034913" w14:textId="77777777" w:rsidR="007341A4" w:rsidRPr="000837F2" w:rsidRDefault="005F7D16">
      <w:pPr>
        <w:pStyle w:val="Tijeloteksta"/>
        <w:rPr>
          <w:lang w:val="hr-HR"/>
        </w:rPr>
      </w:pPr>
      <w:r w:rsidRPr="000837F2">
        <w:rPr>
          <w:lang w:val="hr-HR"/>
        </w:rPr>
        <w:t xml:space="preserve">47.2 Nađite broj sati </w:t>
      </w:r>
      <m:oMath>
        <m:r>
          <w:rPr>
            <w:rFonts w:ascii="Cambria Math" w:hAnsi="Cambria Math"/>
            <w:lang w:val="hr-HR"/>
          </w:rPr>
          <m:t>Q</m:t>
        </m:r>
      </m:oMath>
      <w:r w:rsidRPr="000837F2">
        <w:rPr>
          <w:lang w:val="hr-HR"/>
        </w:rPr>
        <w:t xml:space="preserve"> za koji vrijedi da je šansa da baterija izdrži manje od </w:t>
      </w:r>
      <m:oMath>
        <m:r>
          <w:rPr>
            <w:rFonts w:ascii="Cambria Math" w:hAnsi="Cambria Math"/>
            <w:lang w:val="hr-HR"/>
          </w:rPr>
          <m:t>Q</m:t>
        </m:r>
      </m:oMath>
      <w:r w:rsidRPr="000837F2">
        <w:rPr>
          <w:lang w:val="hr-HR"/>
        </w:rPr>
        <w:t xml:space="preserve"> sati jednaka 10 %. Hint: </w:t>
      </w:r>
      <m:oMath>
        <m:r>
          <w:rPr>
            <w:rFonts w:ascii="Cambria Math" w:hAnsi="Cambria Math"/>
            <w:lang w:val="hr-HR"/>
          </w:rPr>
          <m:t>P(trajanje  baterije&lt;Q)=0.1</m:t>
        </m:r>
      </m:oMath>
      <w:r w:rsidRPr="000837F2">
        <w:rPr>
          <w:lang w:val="hr-HR"/>
        </w:rPr>
        <w:t>.</w:t>
      </w:r>
    </w:p>
    <w:p w14:paraId="7F1730B2" w14:textId="77777777" w:rsidR="007341A4" w:rsidRPr="000837F2" w:rsidRDefault="005F7D16">
      <w:pPr>
        <w:pStyle w:val="Tijeloteksta"/>
        <w:rPr>
          <w:lang w:val="hr-HR"/>
        </w:rPr>
      </w:pPr>
      <w:r w:rsidRPr="000837F2">
        <w:rPr>
          <w:b/>
          <w:lang w:val="hr-HR"/>
        </w:rPr>
        <w:lastRenderedPageBreak/>
        <w:t>Zadatak 48</w:t>
      </w:r>
      <w:r w:rsidRPr="000837F2">
        <w:rPr>
          <w:lang w:val="hr-HR"/>
        </w:rPr>
        <w:br/>
        <w:t>Vrijeme potrebno za sastavljanje jednoga računala je normalno distribuirano sa srednjom vrijednosti 50 minuta i standardnom devijacijom od 10 minuta. Kolika je vjerojatnost da računalo bude sastavljeno između 45 i 60 minuta?</w:t>
      </w:r>
    </w:p>
    <w:p w14:paraId="37B411DA" w14:textId="77777777" w:rsidR="007341A4" w:rsidRPr="000837F2" w:rsidRDefault="005F7D16">
      <w:pPr>
        <w:pStyle w:val="Naslov2"/>
        <w:rPr>
          <w:lang w:val="hr-HR"/>
        </w:rPr>
      </w:pPr>
      <w:bookmarkStart w:id="163" w:name="testiranje-hipoteza"/>
      <w:bookmarkStart w:id="164" w:name="_Toc36224043"/>
      <w:r w:rsidRPr="000837F2">
        <w:rPr>
          <w:lang w:val="hr-HR"/>
        </w:rPr>
        <w:t>Testiranje hipoteza</w:t>
      </w:r>
      <w:bookmarkEnd w:id="163"/>
      <w:bookmarkEnd w:id="164"/>
    </w:p>
    <w:p w14:paraId="121DB556" w14:textId="77777777" w:rsidR="007341A4" w:rsidRPr="000837F2" w:rsidRDefault="005F7D16">
      <w:pPr>
        <w:pStyle w:val="FirstParagraph"/>
        <w:rPr>
          <w:lang w:val="hr-HR"/>
        </w:rPr>
      </w:pPr>
      <w:r w:rsidRPr="000837F2">
        <w:rPr>
          <w:lang w:val="hr-HR"/>
        </w:rPr>
        <w:t>Statistička hipoteza je bilo kakva pretpostavka o razdiobi nekog statističkog obilježja.</w:t>
      </w:r>
    </w:p>
    <w:p w14:paraId="18C24F41" w14:textId="77777777" w:rsidR="007341A4" w:rsidRPr="000837F2" w:rsidRDefault="005F7D16">
      <w:pPr>
        <w:pStyle w:val="Tijeloteksta"/>
        <w:rPr>
          <w:lang w:val="hr-HR"/>
        </w:rPr>
      </w:pPr>
      <w:r w:rsidRPr="000837F2">
        <w:rPr>
          <w:lang w:val="hr-HR"/>
        </w:rPr>
        <w:t>Na primjer:</w:t>
      </w:r>
    </w:p>
    <w:p w14:paraId="71672E20" w14:textId="77777777" w:rsidR="007341A4" w:rsidRPr="000837F2" w:rsidRDefault="005F7D16" w:rsidP="00CE72E3">
      <w:pPr>
        <w:pStyle w:val="Compact"/>
        <w:numPr>
          <w:ilvl w:val="0"/>
          <w:numId w:val="79"/>
        </w:numPr>
        <w:rPr>
          <w:lang w:val="hr-HR"/>
        </w:rPr>
      </w:pPr>
      <m:oMath>
        <m:r>
          <w:rPr>
            <w:rFonts w:ascii="Cambria Math" w:hAnsi="Cambria Math"/>
            <w:lang w:val="hr-HR"/>
          </w:rPr>
          <m:t>X</m:t>
        </m:r>
      </m:oMath>
      <w:r w:rsidRPr="000837F2">
        <w:rPr>
          <w:lang w:val="hr-HR"/>
        </w:rPr>
        <w:t xml:space="preserve"> ima normalnu razdiobu sa sredinom </w:t>
      </w:r>
      <m:oMath>
        <m:r>
          <w:rPr>
            <w:rFonts w:ascii="Cambria Math" w:hAnsi="Cambria Math"/>
            <w:lang w:val="hr-HR"/>
          </w:rPr>
          <m:t>µ=50</m:t>
        </m:r>
      </m:oMath>
      <w:r w:rsidRPr="000837F2">
        <w:rPr>
          <w:lang w:val="hr-HR"/>
        </w:rPr>
        <w:t>,</w:t>
      </w:r>
    </w:p>
    <w:p w14:paraId="1E6186B3" w14:textId="77777777" w:rsidR="007341A4" w:rsidRPr="000837F2" w:rsidRDefault="005F7D16" w:rsidP="00CE72E3">
      <w:pPr>
        <w:pStyle w:val="Compact"/>
        <w:numPr>
          <w:ilvl w:val="0"/>
          <w:numId w:val="79"/>
        </w:numPr>
        <w:rPr>
          <w:lang w:val="hr-HR"/>
        </w:rPr>
      </w:pPr>
      <m:oMath>
        <m:r>
          <w:rPr>
            <w:rFonts w:ascii="Cambria Math" w:hAnsi="Cambria Math"/>
            <w:lang w:val="hr-HR"/>
          </w:rPr>
          <m:t>λ=10</m:t>
        </m:r>
      </m:oMath>
      <w:r w:rsidRPr="000837F2">
        <w:rPr>
          <w:lang w:val="hr-HR"/>
        </w:rPr>
        <w:t>,</w:t>
      </w:r>
    </w:p>
    <w:p w14:paraId="1E794B49" w14:textId="77777777" w:rsidR="007341A4" w:rsidRPr="000837F2" w:rsidRDefault="005F7D16" w:rsidP="00CE72E3">
      <w:pPr>
        <w:pStyle w:val="Compact"/>
        <w:numPr>
          <w:ilvl w:val="0"/>
          <w:numId w:val="79"/>
        </w:numPr>
        <w:rPr>
          <w:lang w:val="hr-HR"/>
        </w:rPr>
      </w:pPr>
      <m:oMath>
        <m:r>
          <w:rPr>
            <w:rFonts w:ascii="Cambria Math" w:hAnsi="Cambria Math"/>
            <w:lang w:val="hr-HR"/>
          </w:rPr>
          <m:t>σ≤5</m:t>
        </m:r>
      </m:oMath>
      <w:r w:rsidRPr="000837F2">
        <w:rPr>
          <w:lang w:val="hr-HR"/>
        </w:rPr>
        <w:t xml:space="preserve"> ,</w:t>
      </w:r>
    </w:p>
    <w:p w14:paraId="2E49E339" w14:textId="77777777" w:rsidR="007341A4" w:rsidRPr="000837F2" w:rsidRDefault="005F7D16" w:rsidP="00CE72E3">
      <w:pPr>
        <w:pStyle w:val="Compact"/>
        <w:numPr>
          <w:ilvl w:val="0"/>
          <w:numId w:val="79"/>
        </w:numPr>
        <w:rPr>
          <w:lang w:val="hr-HR"/>
        </w:rPr>
      </w:pPr>
      <m:oMath>
        <m:r>
          <w:rPr>
            <w:rFonts w:ascii="Cambria Math" w:hAnsi="Cambria Math"/>
            <w:lang w:val="hr-HR"/>
          </w:rPr>
          <m:t>X∼N(10,2)</m:t>
        </m:r>
      </m:oMath>
    </w:p>
    <w:p w14:paraId="0B36D9C0" w14:textId="45333DDF" w:rsidR="00425226" w:rsidRDefault="005F7D16" w:rsidP="00425226">
      <w:pPr>
        <w:pStyle w:val="FirstParagraph"/>
        <w:rPr>
          <w:lang w:val="hr-HR"/>
        </w:rPr>
      </w:pPr>
      <w:r w:rsidRPr="000837F2">
        <w:rPr>
          <w:lang w:val="hr-HR"/>
        </w:rPr>
        <w:t xml:space="preserve">Osnovna hipoteza zove se </w:t>
      </w:r>
      <w:r w:rsidRPr="000837F2">
        <w:rPr>
          <w:b/>
          <w:lang w:val="hr-HR"/>
        </w:rPr>
        <w:t>nul-hipoteza</w:t>
      </w:r>
      <w:r w:rsidRPr="000837F2">
        <w:rPr>
          <w:lang w:val="hr-HR"/>
        </w:rPr>
        <w:t xml:space="preserve">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Pr="000837F2">
        <w:rPr>
          <w:lang w:val="hr-HR"/>
        </w:rPr>
        <w:t xml:space="preserve">), i uz nju se postavlja njoj </w:t>
      </w:r>
      <w:r w:rsidRPr="000837F2">
        <w:rPr>
          <w:b/>
          <w:lang w:val="hr-HR"/>
        </w:rPr>
        <w:t>alternativna hipoteza</w:t>
      </w:r>
      <w:r w:rsidRPr="000837F2">
        <w:rPr>
          <w:lang w:val="hr-HR"/>
        </w:rPr>
        <w:t xml:space="preserve">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1</m:t>
            </m:r>
          </m:sub>
        </m:sSub>
      </m:oMath>
      <w:r w:rsidRPr="000837F2">
        <w:rPr>
          <w:lang w:val="hr-HR"/>
        </w:rPr>
        <w:t>).</w:t>
      </w:r>
      <w:r w:rsidR="00425226">
        <w:rPr>
          <w:lang w:val="hr-HR"/>
        </w:rPr>
        <w:t xml:space="preserve"> </w:t>
      </w:r>
      <w:r w:rsidRPr="000837F2">
        <w:rPr>
          <w:lang w:val="hr-HR"/>
        </w:rPr>
        <w:t>Na primjer:</w:t>
      </w:r>
    </w:p>
    <w:p w14:paraId="5C8247C2" w14:textId="58F35CAA" w:rsidR="007341A4" w:rsidRPr="000837F2" w:rsidRDefault="00D37E6D" w:rsidP="00425226">
      <w:pPr>
        <w:pStyle w:val="Tijeloteksta"/>
        <w:ind w:left="720"/>
        <w:rPr>
          <w:lang w:val="hr-HR"/>
        </w:rPr>
      </w:pPr>
      <m:oMathPara>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r>
            <w:rPr>
              <w:rFonts w:ascii="Cambria Math" w:hAnsi="Cambria Math"/>
              <w:lang w:val="hr-HR"/>
            </w:rPr>
            <m:t>: µ=50</m:t>
          </m:r>
          <m:r>
            <m:rPr>
              <m:sty m:val="p"/>
            </m:rPr>
            <w:rPr>
              <w:lang w:val="hr-HR"/>
            </w:rPr>
            <w:br/>
          </m:r>
        </m:oMath>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1</m:t>
              </m:r>
            </m:sub>
          </m:sSub>
          <m:r>
            <w:rPr>
              <w:rFonts w:ascii="Cambria Math" w:hAnsi="Cambria Math"/>
              <w:lang w:val="hr-HR"/>
            </w:rPr>
            <m:t>: µ&lt;50</m:t>
          </m:r>
        </m:oMath>
      </m:oMathPara>
    </w:p>
    <w:p w14:paraId="0D07D331" w14:textId="77777777" w:rsidR="007341A4" w:rsidRPr="000837F2" w:rsidRDefault="005F7D16">
      <w:pPr>
        <w:pStyle w:val="Tijeloteksta"/>
        <w:rPr>
          <w:lang w:val="hr-HR"/>
        </w:rPr>
      </w:pPr>
      <w:r w:rsidRPr="000837F2">
        <w:rPr>
          <w:lang w:val="hr-HR"/>
        </w:rPr>
        <w:t xml:space="preserve">Testiranje hipoteze je korištenje statistike da bi se na osnovi realizacije slučajnog uzorka odlučilo odbacujeli se ili ne odbacuje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Pr="000837F2">
        <w:rPr>
          <w:lang w:val="hr-HR"/>
        </w:rPr>
        <w:t>. (Ne tvrdi se da je jedna hipoteza točna, već da se s određenom vjerojatnošću nul-hipoteza odbacuje ili ne odbacuje).</w:t>
      </w:r>
    </w:p>
    <w:p w14:paraId="003DBFFE" w14:textId="77777777" w:rsidR="007341A4" w:rsidRPr="000837F2" w:rsidRDefault="005F7D16">
      <w:pPr>
        <w:pStyle w:val="Tijeloteksta"/>
        <w:rPr>
          <w:lang w:val="hr-HR"/>
        </w:rPr>
      </w:pPr>
      <w:r w:rsidRPr="000837F2">
        <w:rPr>
          <w:lang w:val="hr-HR"/>
        </w:rPr>
        <w:t xml:space="preserve">Hipoteza je jednostavna ako jednoznačno određuje razdiobu testne statistike (npr. </w:t>
      </w:r>
      <m:oMath>
        <m:r>
          <w:rPr>
            <w:rFonts w:ascii="Cambria Math" w:hAnsi="Cambria Math"/>
            <w:lang w:val="hr-HR"/>
          </w:rPr>
          <m:t>µ=10</m:t>
        </m:r>
      </m:oMath>
      <w:r w:rsidRPr="000837F2">
        <w:rPr>
          <w:lang w:val="hr-HR"/>
        </w:rPr>
        <w:t xml:space="preserve">), u suprotnom je složena (npr. </w:t>
      </w:r>
      <m:oMath>
        <m:r>
          <w:rPr>
            <w:rFonts w:ascii="Cambria Math" w:hAnsi="Cambria Math"/>
            <w:lang w:val="hr-HR"/>
          </w:rPr>
          <m:t>µ≤10</m:t>
        </m:r>
      </m:oMath>
      <w:r w:rsidRPr="000837F2">
        <w:rPr>
          <w:lang w:val="hr-HR"/>
        </w:rPr>
        <w:t xml:space="preserve">, </w:t>
      </w:r>
      <m:oMath>
        <m:r>
          <w:rPr>
            <w:rFonts w:ascii="Cambria Math" w:hAnsi="Cambria Math"/>
            <w:lang w:val="hr-HR"/>
          </w:rPr>
          <m:t>µ&gt;10</m:t>
        </m:r>
      </m:oMath>
      <w:r w:rsidRPr="000837F2">
        <w:rPr>
          <w:lang w:val="hr-HR"/>
        </w:rPr>
        <w:t>…).</w:t>
      </w:r>
    </w:p>
    <w:p w14:paraId="5BFB27CC" w14:textId="77777777" w:rsidR="007341A4" w:rsidRPr="000837F2" w:rsidRDefault="005F7D16">
      <w:pPr>
        <w:pStyle w:val="Tijeloteksta"/>
        <w:rPr>
          <w:lang w:val="hr-HR"/>
        </w:rPr>
      </w:pPr>
      <w:r w:rsidRPr="000837F2">
        <w:rPr>
          <w:lang w:val="hr-HR"/>
        </w:rPr>
        <w:t>U pravilu, za nul-hipotezu uzimaju se jednostavne hipoteze.</w:t>
      </w:r>
    </w:p>
    <w:p w14:paraId="4D32A39D" w14:textId="77777777" w:rsidR="007341A4" w:rsidRPr="000837F2" w:rsidRDefault="005F7D16">
      <w:pPr>
        <w:pStyle w:val="Tijeloteksta"/>
        <w:rPr>
          <w:lang w:val="hr-HR"/>
        </w:rPr>
      </w:pPr>
      <w:r w:rsidRPr="000837F2">
        <w:rPr>
          <w:lang w:val="hr-HR"/>
        </w:rPr>
        <w:t xml:space="preserve">S obzirom na to da sve odluke bazirane na uzorcima iz populacije nisu 100 % pouzdane, ni zaključak statističkog testa nije 100 % pouzdan te se može dogoditi da zaključak testa bude pogrešan. Ako se dogodi da se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Pr="000837F2">
        <w:rPr>
          <w:lang w:val="hr-HR"/>
        </w:rPr>
        <w:t xml:space="preserve"> odbaci kada je ona istinita, dogodila se </w:t>
      </w:r>
      <w:r w:rsidRPr="000837F2">
        <w:rPr>
          <w:b/>
          <w:lang w:val="hr-HR"/>
        </w:rPr>
        <w:t>pogreška prve vrste</w:t>
      </w:r>
      <w:r w:rsidRPr="000837F2">
        <w:rPr>
          <w:lang w:val="hr-HR"/>
        </w:rPr>
        <w:t xml:space="preserve">. Ako se dogodi da se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Pr="000837F2">
        <w:rPr>
          <w:lang w:val="hr-HR"/>
        </w:rPr>
        <w:t xml:space="preserve"> ne odbaci kada ona nije istinita, dogodila se </w:t>
      </w:r>
      <w:r w:rsidRPr="000837F2">
        <w:rPr>
          <w:b/>
          <w:lang w:val="hr-HR"/>
        </w:rPr>
        <w:t>pogreška druge vrste</w:t>
      </w:r>
      <w:r w:rsidRPr="000837F2">
        <w:rPr>
          <w:lang w:val="hr-HR"/>
        </w:rPr>
        <w:t>.</w:t>
      </w:r>
    </w:p>
    <w:p w14:paraId="2ABB927B" w14:textId="77777777" w:rsidR="007341A4" w:rsidRPr="000837F2" w:rsidRDefault="005F7D16">
      <w:pPr>
        <w:pStyle w:val="Tijeloteksta"/>
        <w:rPr>
          <w:lang w:val="hr-HR"/>
        </w:rPr>
      </w:pPr>
      <w:r w:rsidRPr="000837F2">
        <w:rPr>
          <w:lang w:val="hr-HR"/>
        </w:rPr>
        <w:t>Pogreške se mogu kontrolirati (jedna ili druga), ali smanjenjem pogreške jedne vrste, povećava se pogreška druge vrste.</w:t>
      </w:r>
    </w:p>
    <w:p w14:paraId="78EF475B" w14:textId="77777777" w:rsidR="007341A4" w:rsidRPr="000837F2" w:rsidRDefault="005F7D16">
      <w:pPr>
        <w:pStyle w:val="Tijeloteksta"/>
        <w:rPr>
          <w:lang w:val="hr-HR"/>
        </w:rPr>
      </w:pPr>
      <w:r w:rsidRPr="000837F2">
        <w:rPr>
          <w:lang w:val="hr-HR"/>
        </w:rPr>
        <w:t xml:space="preserve">Vjerojatnost pogreške prve vrste označava se s </w:t>
      </w:r>
      <m:oMath>
        <m:r>
          <w:rPr>
            <w:rFonts w:ascii="Cambria Math" w:hAnsi="Cambria Math"/>
            <w:lang w:val="hr-HR"/>
          </w:rPr>
          <m:t>α</m:t>
        </m:r>
      </m:oMath>
      <w:r w:rsidRPr="000837F2">
        <w:rPr>
          <w:lang w:val="hr-HR"/>
        </w:rPr>
        <w:t xml:space="preserve"> i još se naziva </w:t>
      </w:r>
      <w:r w:rsidRPr="000837F2">
        <w:rPr>
          <w:b/>
          <w:lang w:val="hr-HR"/>
        </w:rPr>
        <w:t>razina značajnosti</w:t>
      </w:r>
      <w:r w:rsidRPr="000837F2">
        <w:rPr>
          <w:lang w:val="hr-HR"/>
        </w:rPr>
        <w:t xml:space="preserve">, a postavlja je sam/a analitičar/ka. Obično je na razini </w:t>
      </w:r>
      <m:oMath>
        <m:r>
          <w:rPr>
            <w:rFonts w:ascii="Cambria Math" w:hAnsi="Cambria Math"/>
            <w:lang w:val="hr-HR"/>
          </w:rPr>
          <m:t>α=0.05</m:t>
        </m:r>
      </m:oMath>
      <w:r w:rsidRPr="000837F2">
        <w:rPr>
          <w:lang w:val="hr-HR"/>
        </w:rPr>
        <w:t>.</w:t>
      </w:r>
    </w:p>
    <w:p w14:paraId="0E9163A0" w14:textId="77777777" w:rsidR="007341A4" w:rsidRPr="000837F2" w:rsidRDefault="005F7D16">
      <w:pPr>
        <w:pStyle w:val="Tijeloteksta"/>
        <w:rPr>
          <w:lang w:val="hr-HR"/>
        </w:rPr>
      </w:pPr>
      <w:r w:rsidRPr="000837F2">
        <w:rPr>
          <w:lang w:val="hr-HR"/>
        </w:rPr>
        <w:t xml:space="preserve">Smanjenjem </w:t>
      </w:r>
      <m:oMath>
        <m:r>
          <w:rPr>
            <w:rFonts w:ascii="Cambria Math" w:hAnsi="Cambria Math"/>
            <w:lang w:val="hr-HR"/>
          </w:rPr>
          <m:t>α</m:t>
        </m:r>
      </m:oMath>
      <w:r w:rsidRPr="000837F2">
        <w:rPr>
          <w:lang w:val="hr-HR"/>
        </w:rPr>
        <w:t xml:space="preserve"> smanjujemo vjerojatnost pogreške prve vrste, a povećanjem </w:t>
      </w:r>
      <m:oMath>
        <m:r>
          <w:rPr>
            <w:rFonts w:ascii="Cambria Math" w:hAnsi="Cambria Math"/>
            <w:lang w:val="hr-HR"/>
          </w:rPr>
          <m:t>α</m:t>
        </m:r>
      </m:oMath>
      <w:r w:rsidRPr="000837F2">
        <w:rPr>
          <w:lang w:val="hr-HR"/>
        </w:rPr>
        <w:t xml:space="preserve"> smanjujemo vjerojatnost pogreške druge vrste (koja se označava s </w:t>
      </w:r>
      <m:oMath>
        <m:r>
          <w:rPr>
            <w:rFonts w:ascii="Cambria Math" w:hAnsi="Cambria Math"/>
            <w:lang w:val="hr-HR"/>
          </w:rPr>
          <m:t>ß</m:t>
        </m:r>
      </m:oMath>
      <w:r w:rsidRPr="000837F2">
        <w:rPr>
          <w:lang w:val="hr-HR"/>
        </w:rPr>
        <w:t>).</w:t>
      </w:r>
    </w:p>
    <w:p w14:paraId="7AA7A473" w14:textId="77777777" w:rsidR="007341A4" w:rsidRPr="000837F2" w:rsidRDefault="005F7D16">
      <w:pPr>
        <w:pStyle w:val="Tijeloteksta"/>
        <w:rPr>
          <w:lang w:val="hr-HR"/>
        </w:rPr>
      </w:pPr>
      <w:r w:rsidRPr="000837F2">
        <w:rPr>
          <w:lang w:val="hr-HR"/>
        </w:rPr>
        <w:t xml:space="preserve">Koja pogreška je bitnija ovisi o tome kako se postavila nul-hipoteza. Dobra praksa je postaviti nul-hipotezu za koju se može umanjiti pogreška prve vrste jer se ona kontrolira direktno, dok se </w:t>
      </w:r>
      <m:oMath>
        <m:r>
          <w:rPr>
            <w:rFonts w:ascii="Cambria Math" w:hAnsi="Cambria Math"/>
            <w:lang w:val="hr-HR"/>
          </w:rPr>
          <m:t>ß</m:t>
        </m:r>
      </m:oMath>
      <w:r w:rsidRPr="000837F2">
        <w:rPr>
          <w:lang w:val="hr-HR"/>
        </w:rPr>
        <w:t xml:space="preserve"> mora izračunati.</w:t>
      </w:r>
    </w:p>
    <w:p w14:paraId="6D8D692A" w14:textId="77777777" w:rsidR="00425226" w:rsidRDefault="00425226">
      <w:pPr>
        <w:pStyle w:val="Tijeloteksta"/>
        <w:rPr>
          <w:b/>
          <w:lang w:val="hr-HR"/>
        </w:rPr>
      </w:pPr>
    </w:p>
    <w:p w14:paraId="0C5CB9E1" w14:textId="1EBA564C" w:rsidR="007341A4" w:rsidRPr="000837F2" w:rsidRDefault="005F7D16">
      <w:pPr>
        <w:pStyle w:val="Tijeloteksta"/>
        <w:rPr>
          <w:lang w:val="hr-HR"/>
        </w:rPr>
      </w:pPr>
      <w:r w:rsidRPr="000837F2">
        <w:rPr>
          <w:b/>
          <w:lang w:val="hr-HR"/>
        </w:rPr>
        <w:lastRenderedPageBreak/>
        <w:t>Primjer 1</w:t>
      </w:r>
      <w:r w:rsidRPr="000837F2">
        <w:rPr>
          <w:lang w:val="hr-HR"/>
        </w:rPr>
        <w:br/>
        <w:t>U jednom laboratoriju testira se dijagnosticiranje neke bolesti. Moguće su dvije vrste pogreške:</w:t>
      </w:r>
    </w:p>
    <w:p w14:paraId="5C53A801" w14:textId="77777777" w:rsidR="007341A4" w:rsidRPr="000837F2" w:rsidRDefault="005F7D16" w:rsidP="00CE72E3">
      <w:pPr>
        <w:numPr>
          <w:ilvl w:val="0"/>
          <w:numId w:val="80"/>
        </w:numPr>
        <w:rPr>
          <w:lang w:val="hr-HR"/>
        </w:rPr>
      </w:pPr>
      <w:r w:rsidRPr="000837F2">
        <w:rPr>
          <w:lang w:val="hr-HR"/>
        </w:rPr>
        <w:t>Pacijent ima bolest, a rezultati testa pokazuju da je nema -&gt; pacijent se dalje ne testira, a bolestan je, što može biti pogubno.</w:t>
      </w:r>
    </w:p>
    <w:p w14:paraId="10612235" w14:textId="77777777" w:rsidR="007341A4" w:rsidRPr="000837F2" w:rsidRDefault="005F7D16" w:rsidP="00CE72E3">
      <w:pPr>
        <w:numPr>
          <w:ilvl w:val="0"/>
          <w:numId w:val="80"/>
        </w:numPr>
        <w:rPr>
          <w:lang w:val="hr-HR"/>
        </w:rPr>
      </w:pPr>
      <w:r w:rsidRPr="000837F2">
        <w:rPr>
          <w:lang w:val="hr-HR"/>
        </w:rPr>
        <w:t>Pacijent nema bolest, a rezultati testa pokazuju da je ima -&gt; pacijent ide dalje na liječenje i nova testiranja, što može dovesti do otkrivanja pogreške u testiranju i spasiti pacijenta.</w:t>
      </w:r>
    </w:p>
    <w:p w14:paraId="7969F7AF" w14:textId="77777777" w:rsidR="007341A4" w:rsidRPr="000837F2" w:rsidRDefault="005F7D16">
      <w:pPr>
        <w:pStyle w:val="FirstParagraph"/>
        <w:rPr>
          <w:lang w:val="hr-HR"/>
        </w:rPr>
      </w:pPr>
      <w:r w:rsidRPr="000837F2">
        <w:rPr>
          <w:lang w:val="hr-HR"/>
        </w:rPr>
        <w:t>U ovom slučaju prva opcija je opasnija, te nju želimo minimizirati. Ako postavimo nul-hipotezu na:</w:t>
      </w:r>
    </w:p>
    <w:p w14:paraId="714FE9C2" w14:textId="77777777" w:rsidR="007341A4" w:rsidRPr="000837F2" w:rsidRDefault="00D37E6D">
      <w:pPr>
        <w:pStyle w:val="Tijeloteksta"/>
        <w:rPr>
          <w:lang w:val="hr-HR"/>
        </w:rPr>
      </w:pP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005F7D16" w:rsidRPr="000837F2">
        <w:rPr>
          <w:lang w:val="hr-HR"/>
        </w:rPr>
        <w:t>: pacijent ima bolest</w:t>
      </w:r>
      <w:r w:rsidR="005F7D16" w:rsidRPr="000837F2">
        <w:rPr>
          <w:lang w:val="hr-HR"/>
        </w:rPr>
        <w:br/>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1</m:t>
            </m:r>
          </m:sub>
        </m:sSub>
      </m:oMath>
      <w:r w:rsidR="005F7D16" w:rsidRPr="000837F2">
        <w:rPr>
          <w:lang w:val="hr-HR"/>
        </w:rPr>
        <w:t>: pacijent nema bolest</w:t>
      </w:r>
    </w:p>
    <w:p w14:paraId="21C7BAFA" w14:textId="77777777" w:rsidR="007341A4" w:rsidRPr="000837F2" w:rsidRDefault="005F7D16">
      <w:pPr>
        <w:pStyle w:val="Tijeloteksta"/>
        <w:rPr>
          <w:lang w:val="hr-HR"/>
        </w:rPr>
      </w:pPr>
      <w:r w:rsidRPr="000837F2">
        <w:rPr>
          <w:lang w:val="hr-HR"/>
        </w:rPr>
        <w:t xml:space="preserve">Pogreška prve vrste je da odbacimo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Pr="000837F2">
        <w:rPr>
          <w:lang w:val="hr-HR"/>
        </w:rPr>
        <w:t xml:space="preserve"> kada je ona istinita, odnosno da kažemo da pacijent nema bolest kada je zapravo ima. Razina značajnosti </w:t>
      </w:r>
      <m:oMath>
        <m:r>
          <w:rPr>
            <w:rFonts w:ascii="Cambria Math" w:hAnsi="Cambria Math"/>
            <w:lang w:val="hr-HR"/>
          </w:rPr>
          <m:t>α</m:t>
        </m:r>
      </m:oMath>
      <w:r w:rsidRPr="000837F2">
        <w:rPr>
          <w:lang w:val="hr-HR"/>
        </w:rPr>
        <w:t>, odnosno vjerojatnost pogreške prve vrste ovdje može biti 0.05, ali je ima smisla i smanjiti.</w:t>
      </w:r>
    </w:p>
    <w:p w14:paraId="065CDA45" w14:textId="77777777" w:rsidR="007341A4" w:rsidRPr="000837F2" w:rsidRDefault="005F7D16">
      <w:pPr>
        <w:pStyle w:val="Tijeloteksta"/>
        <w:rPr>
          <w:lang w:val="hr-HR"/>
        </w:rPr>
      </w:pPr>
      <w:r w:rsidRPr="000837F2">
        <w:rPr>
          <w:b/>
          <w:lang w:val="hr-HR"/>
        </w:rPr>
        <w:t>Primjer 2</w:t>
      </w:r>
      <w:r w:rsidRPr="000837F2">
        <w:rPr>
          <w:lang w:val="hr-HR"/>
        </w:rPr>
        <w:br/>
        <w:t>Tvornica koja proizvodi alarme za požar želi testirati njihovu ispravnost. Kako je najbolje postaviti nul-hipotezu s obzirom na pogreške prve i druge vrste.</w:t>
      </w:r>
    </w:p>
    <w:p w14:paraId="332E4D8D" w14:textId="77777777" w:rsidR="007341A4" w:rsidRPr="000837F2" w:rsidRDefault="005F7D16">
      <w:pPr>
        <w:pStyle w:val="Tijeloteksta"/>
        <w:rPr>
          <w:lang w:val="hr-HR"/>
        </w:rPr>
      </w:pPr>
      <w:r w:rsidRPr="000837F2">
        <w:rPr>
          <w:lang w:val="hr-HR"/>
        </w:rPr>
        <w:t>Rješenje: U ovom slučaju je bolje da se alarm upali kada nema požara, nego da se alarm ne upali kad ima požara.</w:t>
      </w:r>
    </w:p>
    <w:p w14:paraId="1261F4D0" w14:textId="77777777" w:rsidR="007341A4" w:rsidRPr="000837F2" w:rsidRDefault="00D37E6D">
      <w:pPr>
        <w:pStyle w:val="Tijeloteksta"/>
        <w:rPr>
          <w:lang w:val="hr-HR"/>
        </w:rPr>
      </w:pP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005F7D16" w:rsidRPr="000837F2">
        <w:rPr>
          <w:lang w:val="hr-HR"/>
        </w:rPr>
        <w:t>: alarm nije ispravan</w:t>
      </w:r>
      <w:r w:rsidR="005F7D16" w:rsidRPr="000837F2">
        <w:rPr>
          <w:lang w:val="hr-HR"/>
        </w:rPr>
        <w:br/>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1</m:t>
            </m:r>
          </m:sub>
        </m:sSub>
      </m:oMath>
      <w:r w:rsidR="005F7D16" w:rsidRPr="000837F2">
        <w:rPr>
          <w:lang w:val="hr-HR"/>
        </w:rPr>
        <w:t>: alarm je ispravan</w:t>
      </w:r>
    </w:p>
    <w:p w14:paraId="52F99A31" w14:textId="77777777" w:rsidR="007341A4" w:rsidRPr="000837F2" w:rsidRDefault="005F7D16">
      <w:pPr>
        <w:pStyle w:val="Tijeloteksta"/>
        <w:rPr>
          <w:lang w:val="hr-HR"/>
        </w:rPr>
      </w:pPr>
      <w:r w:rsidRPr="000837F2">
        <w:rPr>
          <w:lang w:val="hr-HR"/>
        </w:rPr>
        <w:t xml:space="preserve">Pogreška prve vrste bila bi kada bismo odbacili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Pr="000837F2">
        <w:rPr>
          <w:lang w:val="hr-HR"/>
        </w:rPr>
        <w:t xml:space="preserve"> dok je ona istinita, dakle ako bismo rekli da je alarm ispravan kada zapravo nije. Pogreška druge vrste je da kažemo da alarm nije ispravan kada zapravo jest ispravan.</w:t>
      </w:r>
    </w:p>
    <w:p w14:paraId="4C9D2058" w14:textId="77777777" w:rsidR="007341A4" w:rsidRPr="000837F2" w:rsidRDefault="005F7D16" w:rsidP="00792E43">
      <w:pPr>
        <w:pStyle w:val="Naslov3"/>
      </w:pPr>
      <w:bookmarkStart w:id="165" w:name="pristup-testiranju-hipoteze"/>
      <w:r w:rsidRPr="000837F2">
        <w:t>Pristup testiranju hipoteze</w:t>
      </w:r>
      <w:bookmarkEnd w:id="165"/>
    </w:p>
    <w:p w14:paraId="42EEA1F1" w14:textId="77777777" w:rsidR="007341A4" w:rsidRPr="000837F2" w:rsidRDefault="005F7D16">
      <w:pPr>
        <w:pStyle w:val="FirstParagraph"/>
        <w:rPr>
          <w:lang w:val="hr-HR"/>
        </w:rPr>
      </w:pPr>
      <w:r w:rsidRPr="000837F2">
        <w:rPr>
          <w:lang w:val="hr-HR"/>
        </w:rPr>
        <w:t>Sada kada znamo kako se postavljaju hipoteze, idemo vidjeti na kojem principu radi njihovo testiranje.</w:t>
      </w:r>
    </w:p>
    <w:p w14:paraId="57C76973" w14:textId="77777777" w:rsidR="007341A4" w:rsidRPr="000837F2" w:rsidRDefault="005F7D16" w:rsidP="00CE72E3">
      <w:pPr>
        <w:pStyle w:val="Compact"/>
        <w:numPr>
          <w:ilvl w:val="0"/>
          <w:numId w:val="81"/>
        </w:numPr>
        <w:rPr>
          <w:lang w:val="hr-HR"/>
        </w:rPr>
      </w:pPr>
      <w:r w:rsidRPr="000837F2">
        <w:rPr>
          <w:lang w:val="hr-HR"/>
        </w:rPr>
        <w:t>način: metoda kritičnoga područja</w:t>
      </w:r>
    </w:p>
    <w:p w14:paraId="182544E2" w14:textId="77777777" w:rsidR="007341A4" w:rsidRPr="000837F2" w:rsidRDefault="005F7D16" w:rsidP="00425226">
      <w:pPr>
        <w:pStyle w:val="FirstParagraph"/>
        <w:ind w:left="480"/>
        <w:rPr>
          <w:lang w:val="hr-HR"/>
        </w:rPr>
      </w:pPr>
      <w:r w:rsidRPr="000837F2">
        <w:rPr>
          <w:lang w:val="hr-HR"/>
        </w:rPr>
        <w:t>Kod testiranja hipoteze potrebna su dva broja - testna statistika i kritična vrijednost.</w:t>
      </w:r>
    </w:p>
    <w:p w14:paraId="68D05F5A" w14:textId="77777777" w:rsidR="007341A4" w:rsidRPr="000837F2" w:rsidRDefault="005F7D16" w:rsidP="00425226">
      <w:pPr>
        <w:numPr>
          <w:ilvl w:val="0"/>
          <w:numId w:val="82"/>
        </w:numPr>
        <w:tabs>
          <w:tab w:val="clear" w:pos="0"/>
          <w:tab w:val="num" w:pos="480"/>
        </w:tabs>
        <w:ind w:left="960"/>
        <w:rPr>
          <w:lang w:val="hr-HR"/>
        </w:rPr>
      </w:pPr>
      <w:r w:rsidRPr="000837F2">
        <w:rPr>
          <w:b/>
          <w:lang w:val="hr-HR"/>
        </w:rPr>
        <w:t>Testna statistika</w:t>
      </w:r>
      <w:r w:rsidRPr="000837F2">
        <w:rPr>
          <w:lang w:val="hr-HR"/>
        </w:rPr>
        <w:t xml:space="preserve"> se izračuna na temelju danog uzorka, pretpostavke o razdiobi i razini značajnosti </w:t>
      </w:r>
      <m:oMath>
        <m:r>
          <w:rPr>
            <w:rFonts w:ascii="Cambria Math" w:hAnsi="Cambria Math"/>
            <w:lang w:val="hr-HR"/>
          </w:rPr>
          <m:t>α</m:t>
        </m:r>
      </m:oMath>
      <w:r w:rsidRPr="000837F2">
        <w:rPr>
          <w:lang w:val="hr-HR"/>
        </w:rPr>
        <w:t xml:space="preserve"> koju analitičar sam postavi.</w:t>
      </w:r>
    </w:p>
    <w:p w14:paraId="1CE6E3F4" w14:textId="77777777" w:rsidR="007341A4" w:rsidRPr="000837F2" w:rsidRDefault="005F7D16" w:rsidP="00425226">
      <w:pPr>
        <w:numPr>
          <w:ilvl w:val="0"/>
          <w:numId w:val="82"/>
        </w:numPr>
        <w:tabs>
          <w:tab w:val="clear" w:pos="0"/>
          <w:tab w:val="num" w:pos="480"/>
        </w:tabs>
        <w:ind w:left="960"/>
        <w:rPr>
          <w:lang w:val="hr-HR"/>
        </w:rPr>
      </w:pPr>
      <w:r w:rsidRPr="000837F2">
        <w:rPr>
          <w:b/>
          <w:lang w:val="hr-HR"/>
        </w:rPr>
        <w:t>Kritične vrijednosti</w:t>
      </w:r>
      <w:r w:rsidRPr="000837F2">
        <w:rPr>
          <w:lang w:val="hr-HR"/>
        </w:rPr>
        <w:t xml:space="preserve"> (jedna ili dvije) dobiju se iz statističke tablice određene razdiobe (R ih također posjeduje) i ovisi o razini značajnosti </w:t>
      </w:r>
      <m:oMath>
        <m:r>
          <w:rPr>
            <w:rFonts w:ascii="Cambria Math" w:hAnsi="Cambria Math"/>
            <w:lang w:val="hr-HR"/>
          </w:rPr>
          <m:t>α</m:t>
        </m:r>
      </m:oMath>
      <w:r w:rsidRPr="000837F2">
        <w:rPr>
          <w:lang w:val="hr-HR"/>
        </w:rPr>
        <w:t>. One određuju koji interval/intervali realnih brojeva spadaju u kritično područje, odnosno područje u kojem se odbacuje nul-hipoteza.</w:t>
      </w:r>
    </w:p>
    <w:p w14:paraId="60C3BC77" w14:textId="77777777" w:rsidR="007341A4" w:rsidRPr="000837F2" w:rsidRDefault="005F7D16" w:rsidP="00425226">
      <w:pPr>
        <w:pStyle w:val="FirstParagraph"/>
        <w:ind w:left="480"/>
        <w:rPr>
          <w:lang w:val="hr-HR"/>
        </w:rPr>
      </w:pPr>
      <w:r w:rsidRPr="000837F2">
        <w:rPr>
          <w:lang w:val="hr-HR"/>
        </w:rPr>
        <w:t>Razlikujemo tri slučaja, ovisno o smjeru alternativne hipoteze (</w:t>
      </w:r>
      <m:oMath>
        <m:r>
          <w:rPr>
            <w:rFonts w:ascii="Cambria Math" w:hAnsi="Cambria Math"/>
            <w:lang w:val="hr-HR"/>
          </w:rPr>
          <m:t>&gt;</m:t>
        </m:r>
      </m:oMath>
      <w:r w:rsidRPr="000837F2">
        <w:rPr>
          <w:lang w:val="hr-HR"/>
        </w:rPr>
        <w:t xml:space="preserve">, </w:t>
      </w:r>
      <m:oMath>
        <m:r>
          <w:rPr>
            <w:rFonts w:ascii="Cambria Math" w:hAnsi="Cambria Math"/>
            <w:lang w:val="hr-HR"/>
          </w:rPr>
          <m:t>&lt;</m:t>
        </m:r>
      </m:oMath>
      <w:r w:rsidRPr="000837F2">
        <w:rPr>
          <w:lang w:val="hr-HR"/>
        </w:rPr>
        <w:t xml:space="preserve">, </w:t>
      </w:r>
      <m:oMath>
        <m:r>
          <w:rPr>
            <w:rFonts w:ascii="Cambria Math" w:hAnsi="Cambria Math"/>
            <w:lang w:val="hr-HR"/>
          </w:rPr>
          <m:t>≠</m:t>
        </m:r>
      </m:oMath>
      <w:r w:rsidRPr="000837F2">
        <w:rPr>
          <w:lang w:val="hr-HR"/>
        </w:rPr>
        <w:t>):</w:t>
      </w:r>
    </w:p>
    <w:p w14:paraId="5021FD3E" w14:textId="77777777" w:rsidR="007341A4" w:rsidRPr="000837F2" w:rsidRDefault="005F7D16">
      <w:pPr>
        <w:pStyle w:val="Tijeloteksta"/>
        <w:rPr>
          <w:lang w:val="hr-HR"/>
        </w:rPr>
      </w:pPr>
      <w:r w:rsidRPr="000837F2">
        <w:rPr>
          <w:noProof/>
          <w:lang w:val="en-GB" w:eastAsia="en-GB"/>
        </w:rPr>
        <w:lastRenderedPageBreak/>
        <w:drawing>
          <wp:inline distT="0" distB="0" distL="0" distR="0" wp14:anchorId="6E42FB89" wp14:editId="1AB8A84A">
            <wp:extent cx="5969000" cy="268035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Slika/kriticna_podrucja.png"/>
                    <pic:cNvPicPr>
                      <a:picLocks noChangeAspect="1" noChangeArrowheads="1"/>
                    </pic:cNvPicPr>
                  </pic:nvPicPr>
                  <pic:blipFill>
                    <a:blip r:embed="rId100"/>
                    <a:stretch>
                      <a:fillRect/>
                    </a:stretch>
                  </pic:blipFill>
                  <pic:spPr bwMode="auto">
                    <a:xfrm>
                      <a:off x="0" y="0"/>
                      <a:ext cx="5969000" cy="2680359"/>
                    </a:xfrm>
                    <a:prstGeom prst="rect">
                      <a:avLst/>
                    </a:prstGeom>
                    <a:noFill/>
                    <a:ln w="9525">
                      <a:noFill/>
                      <a:headEnd/>
                      <a:tailEnd/>
                    </a:ln>
                  </pic:spPr>
                </pic:pic>
              </a:graphicData>
            </a:graphic>
          </wp:inline>
        </w:drawing>
      </w:r>
    </w:p>
    <w:p w14:paraId="42FD0F76" w14:textId="77777777" w:rsidR="007341A4" w:rsidRPr="000837F2" w:rsidRDefault="005F7D16" w:rsidP="00425226">
      <w:pPr>
        <w:pStyle w:val="Tijeloteksta"/>
        <w:ind w:left="720"/>
        <w:rPr>
          <w:lang w:val="hr-HR"/>
        </w:rPr>
      </w:pPr>
      <w:r w:rsidRPr="000837F2">
        <w:rPr>
          <w:lang w:val="hr-HR"/>
        </w:rPr>
        <w:t>Ako testna statistika spada u kritično područje, onda nemamo dovoljno dokaza da prihvatimo nul-hipotezu, odnosno onda odbacujemo nul-hipotezu.</w:t>
      </w:r>
    </w:p>
    <w:p w14:paraId="0146F6D7" w14:textId="77777777" w:rsidR="007341A4" w:rsidRPr="000837F2" w:rsidRDefault="005F7D16">
      <w:pPr>
        <w:pStyle w:val="Tijeloteksta"/>
        <w:rPr>
          <w:lang w:val="hr-HR"/>
        </w:rPr>
      </w:pPr>
      <w:r w:rsidRPr="000837F2">
        <w:rPr>
          <w:lang w:val="hr-HR"/>
        </w:rPr>
        <w:t>2.način: metoda p-vrijednosti</w:t>
      </w:r>
    </w:p>
    <w:p w14:paraId="1A7848D6" w14:textId="07D87046" w:rsidR="007341A4" w:rsidRPr="000837F2" w:rsidRDefault="002E0DA7" w:rsidP="00425226">
      <w:pPr>
        <w:pStyle w:val="Tijeloteksta"/>
        <w:ind w:left="720"/>
        <w:rPr>
          <w:lang w:val="hr-HR"/>
        </w:rPr>
      </w:pPr>
      <w:r>
        <w:rPr>
          <w:b/>
          <w:lang w:val="hr-HR"/>
        </w:rPr>
        <w:t>p</w:t>
      </w:r>
      <w:r w:rsidR="005F7D16" w:rsidRPr="000837F2">
        <w:rPr>
          <w:b/>
          <w:lang w:val="hr-HR"/>
        </w:rPr>
        <w:t>-vrijednost</w:t>
      </w:r>
      <w:r w:rsidR="005F7D16" w:rsidRPr="000837F2">
        <w:rPr>
          <w:lang w:val="hr-HR"/>
        </w:rPr>
        <w:t xml:space="preserve"> je vjerojatnost da se dobila baš ta testna statistika pod uvjetom da je nul-hipoteza točna. Ako je p-vrijednost premala, zaključujemo da su šanse dobivanja takve testne statistike premale da bi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005F7D16" w:rsidRPr="000837F2">
        <w:rPr>
          <w:lang w:val="hr-HR"/>
        </w:rPr>
        <w:t xml:space="preserve"> zaista bila točna, te tada odbacujemo nul-hipotezu. No, što je premala vrijednost za p-vrijednost? Odgovor je: sve manje od </w:t>
      </w:r>
      <m:oMath>
        <m:r>
          <w:rPr>
            <w:rFonts w:ascii="Cambria Math" w:hAnsi="Cambria Math"/>
            <w:lang w:val="hr-HR"/>
          </w:rPr>
          <m:t>α</m:t>
        </m:r>
      </m:oMath>
      <w:r w:rsidR="005F7D16" w:rsidRPr="000837F2">
        <w:rPr>
          <w:lang w:val="hr-HR"/>
        </w:rPr>
        <w:t>.</w:t>
      </w:r>
    </w:p>
    <w:p w14:paraId="138EEC19" w14:textId="4E717FA2" w:rsidR="007341A4" w:rsidRPr="000837F2" w:rsidRDefault="002E0DA7" w:rsidP="00425226">
      <w:pPr>
        <w:pStyle w:val="Tijeloteksta"/>
        <w:ind w:left="720"/>
        <w:rPr>
          <w:lang w:val="hr-HR"/>
        </w:rPr>
      </w:pPr>
      <w:r>
        <w:rPr>
          <w:lang w:val="hr-HR"/>
        </w:rPr>
        <w:t>p</w:t>
      </w:r>
      <w:r w:rsidR="005F7D16" w:rsidRPr="000837F2">
        <w:rPr>
          <w:lang w:val="hr-HR"/>
        </w:rPr>
        <w:t xml:space="preserve">-vrijednost se uspoređuje s razinom značajnosti </w:t>
      </w:r>
      <m:oMath>
        <m:r>
          <w:rPr>
            <w:rFonts w:ascii="Cambria Math" w:hAnsi="Cambria Math"/>
            <w:lang w:val="hr-HR"/>
          </w:rPr>
          <m:t>α</m:t>
        </m:r>
      </m:oMath>
      <w:r w:rsidR="005F7D16" w:rsidRPr="000837F2">
        <w:rPr>
          <w:lang w:val="hr-HR"/>
        </w:rPr>
        <w:t xml:space="preserve">. Ako je p-vrijednost manja od </w:t>
      </w:r>
      <m:oMath>
        <m:r>
          <w:rPr>
            <w:rFonts w:ascii="Cambria Math" w:hAnsi="Cambria Math"/>
            <w:lang w:val="hr-HR"/>
          </w:rPr>
          <m:t>α</m:t>
        </m:r>
      </m:oMath>
      <w:r w:rsidR="005F7D16" w:rsidRPr="000837F2">
        <w:rPr>
          <w:lang w:val="hr-HR"/>
        </w:rPr>
        <w:t>, odbacujemo nul-hipotezu, a ako je veća, nemamo dovoljno dokaza da odbacimo nul-hipotezu na toj razini značajnosti.</w:t>
      </w:r>
    </w:p>
    <w:p w14:paraId="6D043C74" w14:textId="77777777" w:rsidR="007341A4" w:rsidRPr="000837F2" w:rsidRDefault="005F7D16" w:rsidP="00425226">
      <w:pPr>
        <w:pStyle w:val="Tijeloteksta"/>
        <w:ind w:left="720"/>
        <w:rPr>
          <w:lang w:val="hr-HR"/>
        </w:rPr>
      </w:pPr>
      <w:r w:rsidRPr="000837F2">
        <w:rPr>
          <w:lang w:val="hr-HR"/>
        </w:rPr>
        <w:t xml:space="preserve">Za računanje p-vrijednosti koristimo odgovarajuću funkciju </w:t>
      </w:r>
      <w:r w:rsidRPr="000837F2">
        <w:rPr>
          <w:rStyle w:val="VerbatimChar"/>
          <w:lang w:val="hr-HR"/>
        </w:rPr>
        <w:t>p()</w:t>
      </w:r>
      <w:r w:rsidRPr="000837F2">
        <w:rPr>
          <w:lang w:val="hr-HR"/>
        </w:rPr>
        <w:t>, no opet razlikujemo tri slučaja, ovisno o smjeru alternativne hipoteze.</w:t>
      </w:r>
    </w:p>
    <w:p w14:paraId="56902DA1" w14:textId="77777777" w:rsidR="007341A4" w:rsidRPr="000837F2" w:rsidRDefault="005F7D16" w:rsidP="00425226">
      <w:pPr>
        <w:pStyle w:val="Tijeloteksta"/>
        <w:ind w:left="720"/>
        <w:rPr>
          <w:lang w:val="hr-HR"/>
        </w:rPr>
      </w:pPr>
      <w:r w:rsidRPr="000837F2">
        <w:rPr>
          <w:lang w:val="hr-HR"/>
        </w:rPr>
        <w:t>Pretpostavimo da je razdioba testne statistike normalna, tako da koristimo funkciju pnorm().</w:t>
      </w:r>
    </w:p>
    <w:p w14:paraId="650BB946" w14:textId="77777777" w:rsidR="00D53F8B" w:rsidRDefault="00D53F8B" w:rsidP="00D53F8B">
      <w:pPr>
        <w:pStyle w:val="Compact"/>
        <w:ind w:firstLine="720"/>
      </w:pPr>
      <w:r>
        <w:t>1. s</w:t>
      </w:r>
      <w:r w:rsidRPr="00461DC2">
        <w:t>lučaj</w:t>
      </w:r>
      <w:r>
        <w:t xml:space="preserve"> </w:t>
      </w:r>
    </w:p>
    <w:p w14:paraId="0DCFAF43" w14:textId="77777777" w:rsidR="00D53F8B" w:rsidRDefault="00D37E6D" w:rsidP="00D53F8B">
      <w:pPr>
        <w:pStyle w:val="Compact"/>
        <w:tabs>
          <w:tab w:val="num" w:pos="480"/>
        </w:tabs>
        <w:ind w:left="1200"/>
        <w:rPr>
          <w:rStyle w:val="VerbatimChar"/>
        </w:rPr>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µ=X</m:t>
          </m:r>
          <m:r>
            <m:rPr>
              <m:sty m:val="p"/>
            </m:rPr>
            <w:rPr>
              <w:rFonts w:ascii="Cambria Math" w:hAnsi="Cambria Math"/>
            </w:rPr>
            <w:br/>
          </m:r>
        </m:oMath>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 µ&gt;X</m:t>
          </m:r>
          <m:r>
            <m:rPr>
              <m:sty m:val="p"/>
            </m:rPr>
            <w:rPr>
              <w:rFonts w:eastAsiaTheme="minorEastAsia"/>
            </w:rPr>
            <w:br/>
          </m:r>
        </m:oMath>
      </m:oMathPara>
      <w:r w:rsidR="00D53F8B" w:rsidRPr="00461DC2">
        <w:t xml:space="preserve">=&gt; </w:t>
      </w:r>
      <w:r w:rsidR="00D53F8B" w:rsidRPr="00461DC2">
        <w:rPr>
          <w:rStyle w:val="VerbatimChar"/>
        </w:rPr>
        <w:t>p = pnorm(testna_statistika, lower.tail = FALSE)</w:t>
      </w:r>
      <w:r w:rsidR="00D53F8B">
        <w:rPr>
          <w:rStyle w:val="VerbatimChar"/>
        </w:rPr>
        <w:tab/>
      </w:r>
    </w:p>
    <w:p w14:paraId="73836857" w14:textId="77777777" w:rsidR="00D53F8B" w:rsidRDefault="00D53F8B" w:rsidP="00D53F8B">
      <w:pPr>
        <w:pStyle w:val="Compact"/>
        <w:tabs>
          <w:tab w:val="num" w:pos="480"/>
        </w:tabs>
        <w:ind w:left="720"/>
        <w:rPr>
          <w:rStyle w:val="VerbatimChar"/>
        </w:rPr>
      </w:pPr>
      <w:r>
        <w:rPr>
          <w:rStyle w:val="VerbatimChar"/>
        </w:rPr>
        <w:t>2.</w:t>
      </w:r>
      <w:r>
        <w:t xml:space="preserve"> slučaj</w:t>
      </w:r>
    </w:p>
    <w:p w14:paraId="1346CAFE" w14:textId="77777777" w:rsidR="00D53F8B" w:rsidRPr="00461DC2" w:rsidRDefault="00D37E6D" w:rsidP="00D53F8B">
      <w:pPr>
        <w:pStyle w:val="Compact"/>
        <w:ind w:left="1134"/>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µ=X</m:t>
        </m:r>
      </m:oMath>
      <w:r w:rsidR="00D53F8B" w:rsidRPr="00461DC2">
        <w:t xml:space="preserve"> </w:t>
      </w:r>
      <w:r w:rsidR="00D53F8B">
        <w:br/>
      </w:r>
      <m:oMathPara>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 µ&lt;X</m:t>
          </m:r>
          <m:r>
            <m:rPr>
              <m:sty m:val="p"/>
            </m:rPr>
            <w:rPr>
              <w:rFonts w:ascii="Cambria Math" w:hAnsi="Cambria Math"/>
            </w:rPr>
            <w:br/>
          </m:r>
        </m:oMath>
      </m:oMathPara>
      <w:r w:rsidR="00D53F8B" w:rsidRPr="00461DC2">
        <w:t xml:space="preserve">=&gt; </w:t>
      </w:r>
      <w:r w:rsidR="00D53F8B" w:rsidRPr="00461DC2">
        <w:rPr>
          <w:rStyle w:val="VerbatimChar"/>
        </w:rPr>
        <w:t>p = pnorm(testna_statistika)</w:t>
      </w:r>
    </w:p>
    <w:p w14:paraId="1DE62FA4" w14:textId="77777777" w:rsidR="00D53F8B" w:rsidRDefault="00D53F8B" w:rsidP="00D53F8B">
      <w:pPr>
        <w:pStyle w:val="Compact"/>
        <w:ind w:firstLine="720"/>
      </w:pPr>
      <w:r>
        <w:t>3. slučaj</w:t>
      </w:r>
    </w:p>
    <w:p w14:paraId="22BE775A" w14:textId="77777777" w:rsidR="00D53F8B" w:rsidRPr="00461DC2" w:rsidRDefault="00D37E6D" w:rsidP="00D53F8B">
      <w:pPr>
        <w:pStyle w:val="Compact"/>
        <w:ind w:left="1134" w:firstLine="72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µ=X</m:t>
          </m:r>
          <m:r>
            <m:rPr>
              <m:sty m:val="p"/>
            </m:rPr>
            <w:rPr>
              <w:rFonts w:ascii="Cambria Math" w:hAnsi="Cambria Math"/>
            </w:rPr>
            <w:br/>
          </m:r>
        </m:oMath>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 µ≠X</m:t>
          </m:r>
          <m:r>
            <m:rPr>
              <m:sty m:val="p"/>
            </m:rPr>
            <w:rPr>
              <w:rFonts w:ascii="Cambria Math" w:hAnsi="Cambria Math"/>
            </w:rPr>
            <w:br/>
          </m:r>
        </m:oMath>
      </m:oMathPara>
      <w:r w:rsidR="00D53F8B" w:rsidRPr="00461DC2">
        <w:t xml:space="preserve">=&gt; </w:t>
      </w:r>
      <w:r w:rsidR="00D53F8B" w:rsidRPr="00461DC2">
        <w:rPr>
          <w:rStyle w:val="VerbatimChar"/>
        </w:rPr>
        <w:t>p = 2*min(pnorm(testna_statistika), pnorm(testna_statistika, lower.tail = FALSE))</w:t>
      </w:r>
    </w:p>
    <w:p w14:paraId="0A2DCAAD" w14:textId="53BBC1EE" w:rsidR="007341A4" w:rsidRPr="000837F2" w:rsidRDefault="007341A4" w:rsidP="00425226">
      <w:pPr>
        <w:pStyle w:val="Tijeloteksta"/>
        <w:ind w:left="720"/>
        <w:rPr>
          <w:lang w:val="hr-HR"/>
        </w:rPr>
      </w:pPr>
    </w:p>
    <w:p w14:paraId="19C503E6" w14:textId="77777777" w:rsidR="007341A4" w:rsidRPr="000837F2" w:rsidRDefault="005F7D16" w:rsidP="00425226">
      <w:pPr>
        <w:pStyle w:val="Tijeloteksta"/>
        <w:ind w:left="720"/>
        <w:rPr>
          <w:lang w:val="hr-HR"/>
        </w:rPr>
      </w:pPr>
      <w:r w:rsidRPr="000837F2">
        <w:rPr>
          <w:lang w:val="hr-HR"/>
        </w:rPr>
        <w:lastRenderedPageBreak/>
        <w:t>U slučaju dvostranoga testa, p-vrijednost je manja od brojeva iz prvih dvaju slučajeva pomnožena brojem dva.</w:t>
      </w:r>
    </w:p>
    <w:p w14:paraId="3633591C" w14:textId="77777777" w:rsidR="007341A4" w:rsidRPr="000837F2" w:rsidRDefault="005F7D16">
      <w:pPr>
        <w:pStyle w:val="Tijeloteksta"/>
        <w:rPr>
          <w:lang w:val="hr-HR"/>
        </w:rPr>
      </w:pPr>
      <w:r w:rsidRPr="000837F2">
        <w:rPr>
          <w:noProof/>
          <w:lang w:val="en-GB" w:eastAsia="en-GB"/>
        </w:rPr>
        <w:drawing>
          <wp:inline distT="0" distB="0" distL="0" distR="0" wp14:anchorId="391CD98D" wp14:editId="22D2D8AE">
            <wp:extent cx="5715000" cy="345534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Slika/p-vrijednost.png"/>
                    <pic:cNvPicPr>
                      <a:picLocks noChangeAspect="1" noChangeArrowheads="1"/>
                    </pic:cNvPicPr>
                  </pic:nvPicPr>
                  <pic:blipFill>
                    <a:blip r:embed="rId101"/>
                    <a:stretch>
                      <a:fillRect/>
                    </a:stretch>
                  </pic:blipFill>
                  <pic:spPr bwMode="auto">
                    <a:xfrm>
                      <a:off x="0" y="0"/>
                      <a:ext cx="5715000" cy="3455345"/>
                    </a:xfrm>
                    <a:prstGeom prst="rect">
                      <a:avLst/>
                    </a:prstGeom>
                    <a:noFill/>
                    <a:ln w="9525">
                      <a:noFill/>
                      <a:headEnd/>
                      <a:tailEnd/>
                    </a:ln>
                  </pic:spPr>
                </pic:pic>
              </a:graphicData>
            </a:graphic>
          </wp:inline>
        </w:drawing>
      </w:r>
    </w:p>
    <w:p w14:paraId="6AEE56BE" w14:textId="77777777" w:rsidR="007341A4" w:rsidRPr="000837F2" w:rsidRDefault="005F7D16">
      <w:pPr>
        <w:pStyle w:val="Tijeloteksta"/>
        <w:rPr>
          <w:lang w:val="hr-HR"/>
        </w:rPr>
      </w:pPr>
      <w:r w:rsidRPr="000837F2">
        <w:rPr>
          <w:lang w:val="hr-HR"/>
        </w:rPr>
        <w:t xml:space="preserve">Kao što se vidi, za odluku o odbacivanju ili neodbacivanju nul-hippteze, svejedno je uspoređuje li se testna statistika s kritičnom vrijednosti, ili p-vrijednost s razinom značajnosti </w:t>
      </w:r>
      <m:oMath>
        <m:r>
          <w:rPr>
            <w:rFonts w:ascii="Cambria Math" w:hAnsi="Cambria Math"/>
            <w:lang w:val="hr-HR"/>
          </w:rPr>
          <m:t>α</m:t>
        </m:r>
      </m:oMath>
      <w:r w:rsidRPr="000837F2">
        <w:rPr>
          <w:lang w:val="hr-HR"/>
        </w:rPr>
        <w:t>.</w:t>
      </w:r>
    </w:p>
    <w:p w14:paraId="5482B37A" w14:textId="77777777" w:rsidR="007341A4" w:rsidRPr="000837F2" w:rsidRDefault="005F7D16">
      <w:pPr>
        <w:pStyle w:val="Tijeloteksta"/>
        <w:rPr>
          <w:lang w:val="hr-HR"/>
        </w:rPr>
      </w:pPr>
      <w:r w:rsidRPr="000837F2">
        <w:rPr>
          <w:lang w:val="hr-HR"/>
        </w:rPr>
        <w:t>Da bi se izračunale testna statistika, kritične vrijednosti i p-vrijednost, potrebno je znati distribuciju testne statistike.</w:t>
      </w:r>
    </w:p>
    <w:p w14:paraId="352C4449" w14:textId="77777777" w:rsidR="007341A4" w:rsidRPr="000837F2" w:rsidRDefault="005F7D16" w:rsidP="00792E43">
      <w:pPr>
        <w:pStyle w:val="Naslov3"/>
      </w:pPr>
      <w:bookmarkStart w:id="166" w:name="z-test"/>
      <w:r w:rsidRPr="000837F2">
        <w:t>Z-test</w:t>
      </w:r>
      <w:bookmarkEnd w:id="166"/>
    </w:p>
    <w:p w14:paraId="7E446CBF" w14:textId="77777777" w:rsidR="007341A4" w:rsidRPr="000837F2" w:rsidRDefault="005F7D16">
      <w:pPr>
        <w:pStyle w:val="FirstParagraph"/>
        <w:rPr>
          <w:lang w:val="hr-HR"/>
        </w:rPr>
      </w:pPr>
      <w:r w:rsidRPr="000837F2">
        <w:rPr>
          <w:lang w:val="hr-HR"/>
        </w:rPr>
        <w:t>Z-test koristimo kada pretpostavljamo da je razdioba testne statistike normalna ili kada može biti aproksimirana normalnoj te kada je poznata standardna devijacija populacije.</w:t>
      </w:r>
    </w:p>
    <w:p w14:paraId="220CDF7D" w14:textId="77777777" w:rsidR="007341A4" w:rsidRPr="000837F2" w:rsidRDefault="005F7D16">
      <w:pPr>
        <w:pStyle w:val="Tijeloteksta"/>
        <w:rPr>
          <w:lang w:val="hr-HR"/>
        </w:rPr>
      </w:pPr>
      <w:r w:rsidRPr="000837F2">
        <w:rPr>
          <w:lang w:val="hr-HR"/>
        </w:rPr>
        <w:t>Često se koristi u situacijama kada treba odrediti pripada li neki uzorak danoj populaciji.</w:t>
      </w:r>
    </w:p>
    <w:p w14:paraId="62E67AE0" w14:textId="77777777" w:rsidR="007341A4" w:rsidRPr="000837F2" w:rsidRDefault="005F7D16">
      <w:pPr>
        <w:pStyle w:val="Tijeloteksta"/>
        <w:rPr>
          <w:lang w:val="hr-HR"/>
        </w:rPr>
      </w:pPr>
      <w:r w:rsidRPr="000837F2">
        <w:rPr>
          <w:lang w:val="hr-HR"/>
        </w:rPr>
        <w:t>Na primjer:</w:t>
      </w:r>
    </w:p>
    <w:p w14:paraId="3F04D39E" w14:textId="77777777" w:rsidR="007341A4" w:rsidRPr="000837F2" w:rsidRDefault="00D37E6D">
      <w:pPr>
        <w:pStyle w:val="Tijeloteksta"/>
        <w:rPr>
          <w:lang w:val="hr-HR"/>
        </w:rPr>
      </w:pP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005F7D16" w:rsidRPr="000837F2">
        <w:rPr>
          <w:lang w:val="hr-HR"/>
        </w:rPr>
        <w:t>: srednja vrijednost uzorka jednaka je srednjoj vrijednosti populacije</w:t>
      </w:r>
      <w:r w:rsidR="005F7D16" w:rsidRPr="000837F2">
        <w:rPr>
          <w:lang w:val="hr-HR"/>
        </w:rPr>
        <w:br/>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1</m:t>
            </m:r>
          </m:sub>
        </m:sSub>
      </m:oMath>
      <w:r w:rsidR="005F7D16" w:rsidRPr="000837F2">
        <w:rPr>
          <w:lang w:val="hr-HR"/>
        </w:rPr>
        <w:t>: srednje vrijednosti se razlikuju.</w:t>
      </w:r>
    </w:p>
    <w:p w14:paraId="373731FC" w14:textId="77777777" w:rsidR="007341A4" w:rsidRPr="000837F2" w:rsidRDefault="005F7D16">
      <w:pPr>
        <w:pStyle w:val="Tijeloteksta"/>
        <w:rPr>
          <w:lang w:val="hr-HR"/>
        </w:rPr>
      </w:pPr>
      <w:r w:rsidRPr="000837F2">
        <w:rPr>
          <w:lang w:val="hr-HR"/>
        </w:rPr>
        <w:t>Formula za test statistiku:</w:t>
      </w:r>
    </w:p>
    <w:p w14:paraId="5B85655D" w14:textId="77777777" w:rsidR="007341A4" w:rsidRPr="000837F2" w:rsidRDefault="005F7D16">
      <w:pPr>
        <w:pStyle w:val="Tijeloteksta"/>
        <w:rPr>
          <w:lang w:val="hr-HR"/>
        </w:rPr>
      </w:pPr>
      <m:oMathPara>
        <m:oMathParaPr>
          <m:jc m:val="center"/>
        </m:oMathParaPr>
        <m:oMath>
          <m:r>
            <w:rPr>
              <w:rFonts w:ascii="Cambria Math" w:hAnsi="Cambria Math"/>
              <w:lang w:val="hr-HR"/>
            </w:rPr>
            <m:t>Z=</m:t>
          </m:r>
          <m:f>
            <m:fPr>
              <m:ctrlPr>
                <w:rPr>
                  <w:rFonts w:ascii="Cambria Math" w:hAnsi="Cambria Math"/>
                  <w:lang w:val="hr-HR"/>
                </w:rPr>
              </m:ctrlPr>
            </m:fPr>
            <m:num>
              <m:bar>
                <m:barPr>
                  <m:pos m:val="top"/>
                  <m:ctrlPr>
                    <w:rPr>
                      <w:rFonts w:ascii="Cambria Math" w:hAnsi="Cambria Math"/>
                      <w:lang w:val="hr-HR"/>
                    </w:rPr>
                  </m:ctrlPr>
                </m:barPr>
                <m:e>
                  <m:r>
                    <w:rPr>
                      <w:rFonts w:ascii="Cambria Math" w:hAnsi="Cambria Math"/>
                      <w:lang w:val="hr-HR"/>
                    </w:rPr>
                    <m:t>X</m:t>
                  </m:r>
                </m:e>
              </m:bar>
              <m:r>
                <w:rPr>
                  <w:rFonts w:ascii="Cambria Math" w:hAnsi="Cambria Math"/>
                  <w:lang w:val="hr-HR"/>
                </w:rPr>
                <m:t>-μ</m:t>
              </m:r>
            </m:num>
            <m:den>
              <m:f>
                <m:fPr>
                  <m:ctrlPr>
                    <w:rPr>
                      <w:rFonts w:ascii="Cambria Math" w:hAnsi="Cambria Math"/>
                      <w:lang w:val="hr-HR"/>
                    </w:rPr>
                  </m:ctrlPr>
                </m:fPr>
                <m:num>
                  <m:r>
                    <w:rPr>
                      <w:rFonts w:ascii="Cambria Math" w:hAnsi="Cambria Math"/>
                      <w:lang w:val="hr-HR"/>
                    </w:rPr>
                    <m:t>σ</m:t>
                  </m:r>
                </m:num>
                <m:den>
                  <m:rad>
                    <m:radPr>
                      <m:degHide m:val="1"/>
                      <m:ctrlPr>
                        <w:rPr>
                          <w:rFonts w:ascii="Cambria Math" w:hAnsi="Cambria Math"/>
                          <w:lang w:val="hr-HR"/>
                        </w:rPr>
                      </m:ctrlPr>
                    </m:radPr>
                    <m:deg/>
                    <m:e>
                      <m:r>
                        <w:rPr>
                          <w:rFonts w:ascii="Cambria Math" w:hAnsi="Cambria Math"/>
                          <w:lang w:val="hr-HR"/>
                        </w:rPr>
                        <m:t>n</m:t>
                      </m:r>
                    </m:e>
                  </m:rad>
                </m:den>
              </m:f>
            </m:den>
          </m:f>
        </m:oMath>
      </m:oMathPara>
    </w:p>
    <w:p w14:paraId="121B9C1C" w14:textId="77777777" w:rsidR="00D53F8B" w:rsidRDefault="00D53F8B">
      <w:pPr>
        <w:pStyle w:val="FirstParagraph"/>
        <w:rPr>
          <w:b/>
          <w:lang w:val="hr-HR"/>
        </w:rPr>
      </w:pPr>
    </w:p>
    <w:p w14:paraId="02C455C6" w14:textId="77777777" w:rsidR="00D53F8B" w:rsidRDefault="00D53F8B">
      <w:pPr>
        <w:pStyle w:val="FirstParagraph"/>
        <w:rPr>
          <w:b/>
          <w:lang w:val="hr-HR"/>
        </w:rPr>
      </w:pPr>
    </w:p>
    <w:p w14:paraId="278E924E" w14:textId="15A1FF1A" w:rsidR="007341A4" w:rsidRPr="000837F2" w:rsidRDefault="005F7D16">
      <w:pPr>
        <w:pStyle w:val="FirstParagraph"/>
        <w:rPr>
          <w:lang w:val="hr-HR"/>
        </w:rPr>
      </w:pPr>
      <w:r w:rsidRPr="000837F2">
        <w:rPr>
          <w:b/>
          <w:lang w:val="hr-HR"/>
        </w:rPr>
        <w:lastRenderedPageBreak/>
        <w:t>Primjer:</w:t>
      </w:r>
      <w:r w:rsidRPr="000837F2">
        <w:rPr>
          <w:lang w:val="hr-HR"/>
        </w:rPr>
        <w:br/>
        <w:t>Proizvođač na deklaraciji žarulje tvrdi da je vijek trajanja žarulja minimalno 10.000 sati rada. Na uzorku od 30 žarulja pronađeno je da su prosječno radile 9.900 sati. Pretpostavimo populacijsku standardnu devijaciju od 120 sati. Možemo li odbaciti tvrdnju proizvođača na razini značajnosti 0.05?</w:t>
      </w:r>
    </w:p>
    <w:p w14:paraId="238F74EF" w14:textId="77777777" w:rsidR="007341A4" w:rsidRPr="000837F2" w:rsidRDefault="005F7D16">
      <w:pPr>
        <w:pStyle w:val="Tijeloteksta"/>
        <w:rPr>
          <w:lang w:val="hr-HR"/>
        </w:rPr>
      </w:pPr>
      <w:r w:rsidRPr="000837F2">
        <w:rPr>
          <w:lang w:val="hr-HR"/>
        </w:rPr>
        <w:t>$H_0:~ µ = 10.000 $ $H_1:~ µ &lt; 10.000 $</w:t>
      </w:r>
    </w:p>
    <w:p w14:paraId="5185A9F3" w14:textId="77777777" w:rsidR="007341A4" w:rsidRPr="000837F2" w:rsidRDefault="005F7D16">
      <w:pPr>
        <w:pStyle w:val="SourceCode"/>
        <w:rPr>
          <w:lang w:val="hr-HR"/>
        </w:rPr>
      </w:pPr>
      <w:r w:rsidRPr="000837F2">
        <w:rPr>
          <w:rStyle w:val="CommentTok"/>
          <w:lang w:val="hr-HR"/>
        </w:rPr>
        <w:t>#testna statistika:</w:t>
      </w:r>
      <w:r w:rsidRPr="000837F2">
        <w:rPr>
          <w:lang w:val="hr-HR"/>
        </w:rPr>
        <w:br/>
      </w:r>
      <w:r w:rsidRPr="000837F2">
        <w:rPr>
          <w:rStyle w:val="NormalTok"/>
          <w:lang w:val="hr-HR"/>
        </w:rPr>
        <w:t>Z &lt;-</w:t>
      </w:r>
      <w:r w:rsidRPr="000837F2">
        <w:rPr>
          <w:rStyle w:val="StringTok"/>
          <w:lang w:val="hr-HR"/>
        </w:rPr>
        <w:t xml:space="preserve"> </w:t>
      </w:r>
      <w:r w:rsidRPr="000837F2">
        <w:rPr>
          <w:rStyle w:val="NormalTok"/>
          <w:lang w:val="hr-HR"/>
        </w:rPr>
        <w:t>(</w:t>
      </w:r>
      <w:r w:rsidRPr="000837F2">
        <w:rPr>
          <w:rStyle w:val="DecValTok"/>
          <w:lang w:val="hr-HR"/>
        </w:rPr>
        <w:t>9900</w:t>
      </w:r>
      <w:r w:rsidRPr="000837F2">
        <w:rPr>
          <w:rStyle w:val="NormalTok"/>
          <w:lang w:val="hr-HR"/>
        </w:rPr>
        <w:t xml:space="preserve"> </w:t>
      </w:r>
      <w:r w:rsidRPr="000837F2">
        <w:rPr>
          <w:rStyle w:val="OperatorTok"/>
          <w:lang w:val="hr-HR"/>
        </w:rPr>
        <w:t>-</w:t>
      </w:r>
      <w:r w:rsidRPr="000837F2">
        <w:rPr>
          <w:rStyle w:val="StringTok"/>
          <w:lang w:val="hr-HR"/>
        </w:rPr>
        <w:t xml:space="preserve"> </w:t>
      </w:r>
      <w:r w:rsidRPr="000837F2">
        <w:rPr>
          <w:rStyle w:val="DecValTok"/>
          <w:lang w:val="hr-HR"/>
        </w:rPr>
        <w:t>10000</w:t>
      </w:r>
      <w:r w:rsidRPr="000837F2">
        <w:rPr>
          <w:rStyle w:val="NormalTok"/>
          <w:lang w:val="hr-HR"/>
        </w:rPr>
        <w:t>)</w:t>
      </w:r>
      <w:r w:rsidRPr="000837F2">
        <w:rPr>
          <w:rStyle w:val="OperatorTok"/>
          <w:lang w:val="hr-HR"/>
        </w:rPr>
        <w:t>/</w:t>
      </w:r>
      <w:r w:rsidRPr="000837F2">
        <w:rPr>
          <w:rStyle w:val="NormalTok"/>
          <w:lang w:val="hr-HR"/>
        </w:rPr>
        <w:t>(</w:t>
      </w:r>
      <w:r w:rsidRPr="000837F2">
        <w:rPr>
          <w:rStyle w:val="DecValTok"/>
          <w:lang w:val="hr-HR"/>
        </w:rPr>
        <w:t>120</w:t>
      </w:r>
      <w:r w:rsidRPr="000837F2">
        <w:rPr>
          <w:rStyle w:val="OperatorTok"/>
          <w:lang w:val="hr-HR"/>
        </w:rPr>
        <w:t>/</w:t>
      </w:r>
      <w:r w:rsidRPr="000837F2">
        <w:rPr>
          <w:rStyle w:val="KeywordTok"/>
          <w:lang w:val="hr-HR"/>
        </w:rPr>
        <w:t>sqrt</w:t>
      </w:r>
      <w:r w:rsidRPr="000837F2">
        <w:rPr>
          <w:rStyle w:val="NormalTok"/>
          <w:lang w:val="hr-HR"/>
        </w:rPr>
        <w:t>(</w:t>
      </w:r>
      <w:r w:rsidRPr="000837F2">
        <w:rPr>
          <w:rStyle w:val="DecValTok"/>
          <w:lang w:val="hr-HR"/>
        </w:rPr>
        <w:t>30</w:t>
      </w:r>
      <w:r w:rsidRPr="000837F2">
        <w:rPr>
          <w:rStyle w:val="NormalTok"/>
          <w:lang w:val="hr-HR"/>
        </w:rPr>
        <w:t>))</w:t>
      </w:r>
      <w:r w:rsidRPr="000837F2">
        <w:rPr>
          <w:lang w:val="hr-HR"/>
        </w:rPr>
        <w:br/>
      </w:r>
      <w:r w:rsidRPr="000837F2">
        <w:rPr>
          <w:rStyle w:val="NormalTok"/>
          <w:lang w:val="hr-HR"/>
        </w:rPr>
        <w:t>Z</w:t>
      </w:r>
    </w:p>
    <w:p w14:paraId="0FD5A0CD" w14:textId="77777777" w:rsidR="007341A4" w:rsidRPr="000837F2" w:rsidRDefault="005F7D16">
      <w:pPr>
        <w:pStyle w:val="SourceCode"/>
        <w:rPr>
          <w:lang w:val="hr-HR"/>
        </w:rPr>
      </w:pPr>
      <w:r w:rsidRPr="000837F2">
        <w:rPr>
          <w:rStyle w:val="VerbatimChar"/>
          <w:lang w:val="hr-HR"/>
        </w:rPr>
        <w:t>## [1] -4.564355</w:t>
      </w:r>
    </w:p>
    <w:p w14:paraId="1186A3EE" w14:textId="77777777" w:rsidR="007341A4" w:rsidRPr="000837F2" w:rsidRDefault="005F7D16">
      <w:pPr>
        <w:pStyle w:val="SourceCode"/>
        <w:rPr>
          <w:lang w:val="hr-HR"/>
        </w:rPr>
      </w:pPr>
      <w:r w:rsidRPr="000837F2">
        <w:rPr>
          <w:rStyle w:val="CommentTok"/>
          <w:lang w:val="hr-HR"/>
        </w:rPr>
        <w:t>#kritična vrijednost</w:t>
      </w:r>
      <w:r w:rsidRPr="000837F2">
        <w:rPr>
          <w:lang w:val="hr-HR"/>
        </w:rPr>
        <w:br/>
      </w:r>
      <w:r w:rsidRPr="000837F2">
        <w:rPr>
          <w:rStyle w:val="NormalTok"/>
          <w:lang w:val="hr-HR"/>
        </w:rPr>
        <w:t>z &lt;-</w:t>
      </w:r>
      <w:r w:rsidRPr="000837F2">
        <w:rPr>
          <w:rStyle w:val="StringTok"/>
          <w:lang w:val="hr-HR"/>
        </w:rPr>
        <w:t xml:space="preserve"> </w:t>
      </w:r>
      <w:r w:rsidRPr="000837F2">
        <w:rPr>
          <w:rStyle w:val="KeywordTok"/>
          <w:lang w:val="hr-HR"/>
        </w:rPr>
        <w:t>qnorm</w:t>
      </w:r>
      <w:r w:rsidRPr="000837F2">
        <w:rPr>
          <w:rStyle w:val="NormalTok"/>
          <w:lang w:val="hr-HR"/>
        </w:rPr>
        <w:t>(</w:t>
      </w:r>
      <w:r w:rsidRPr="000837F2">
        <w:rPr>
          <w:rStyle w:val="FloatTok"/>
          <w:lang w:val="hr-HR"/>
        </w:rPr>
        <w:t>0.05</w:t>
      </w:r>
      <w:r w:rsidRPr="000837F2">
        <w:rPr>
          <w:rStyle w:val="NormalTok"/>
          <w:lang w:val="hr-HR"/>
        </w:rPr>
        <w:t>)</w:t>
      </w:r>
      <w:r w:rsidRPr="000837F2">
        <w:rPr>
          <w:lang w:val="hr-HR"/>
        </w:rPr>
        <w:br/>
      </w:r>
      <w:r w:rsidRPr="000837F2">
        <w:rPr>
          <w:rStyle w:val="NormalTok"/>
          <w:lang w:val="hr-HR"/>
        </w:rPr>
        <w:t>z</w:t>
      </w:r>
    </w:p>
    <w:p w14:paraId="754B9190" w14:textId="77777777" w:rsidR="007341A4" w:rsidRPr="000837F2" w:rsidRDefault="005F7D16">
      <w:pPr>
        <w:pStyle w:val="SourceCode"/>
        <w:rPr>
          <w:lang w:val="hr-HR"/>
        </w:rPr>
      </w:pPr>
      <w:r w:rsidRPr="000837F2">
        <w:rPr>
          <w:rStyle w:val="VerbatimChar"/>
          <w:lang w:val="hr-HR"/>
        </w:rPr>
        <w:t>## [1] -1.644854</w:t>
      </w:r>
    </w:p>
    <w:p w14:paraId="6F1C32AD" w14:textId="77777777" w:rsidR="007341A4" w:rsidRPr="000837F2" w:rsidRDefault="005F7D16" w:rsidP="00D53F8B">
      <w:pPr>
        <w:pStyle w:val="FirstParagraph"/>
        <w:jc w:val="center"/>
        <w:rPr>
          <w:lang w:val="hr-HR"/>
        </w:rPr>
      </w:pPr>
      <w:r w:rsidRPr="000837F2">
        <w:rPr>
          <w:noProof/>
          <w:lang w:val="en-GB" w:eastAsia="en-GB"/>
        </w:rPr>
        <w:drawing>
          <wp:inline distT="0" distB="0" distL="0" distR="0" wp14:anchorId="0DCF589E" wp14:editId="66874ADC">
            <wp:extent cx="2857500" cy="2402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Slika/normalna_krivulja3.png"/>
                    <pic:cNvPicPr>
                      <a:picLocks noChangeAspect="1" noChangeArrowheads="1"/>
                    </pic:cNvPicPr>
                  </pic:nvPicPr>
                  <pic:blipFill>
                    <a:blip r:embed="rId102"/>
                    <a:stretch>
                      <a:fillRect/>
                    </a:stretch>
                  </pic:blipFill>
                  <pic:spPr bwMode="auto">
                    <a:xfrm>
                      <a:off x="0" y="0"/>
                      <a:ext cx="2857500" cy="2402101"/>
                    </a:xfrm>
                    <a:prstGeom prst="rect">
                      <a:avLst/>
                    </a:prstGeom>
                    <a:noFill/>
                    <a:ln w="9525">
                      <a:noFill/>
                      <a:headEnd/>
                      <a:tailEnd/>
                    </a:ln>
                  </pic:spPr>
                </pic:pic>
              </a:graphicData>
            </a:graphic>
          </wp:inline>
        </w:drawing>
      </w:r>
    </w:p>
    <w:p w14:paraId="27D1104F" w14:textId="77777777" w:rsidR="007341A4" w:rsidRPr="000837F2" w:rsidRDefault="005F7D16">
      <w:pPr>
        <w:pStyle w:val="Tijeloteksta"/>
        <w:rPr>
          <w:lang w:val="hr-HR"/>
        </w:rPr>
      </w:pPr>
      <w:r w:rsidRPr="000837F2">
        <w:rPr>
          <w:lang w:val="hr-HR"/>
        </w:rPr>
        <w:t xml:space="preserve">S obzirom na to da je test statistika </w:t>
      </w:r>
      <m:oMath>
        <m:r>
          <w:rPr>
            <w:rFonts w:ascii="Cambria Math" w:hAnsi="Cambria Math"/>
            <w:lang w:val="hr-HR"/>
          </w:rPr>
          <m:t>Z</m:t>
        </m:r>
      </m:oMath>
      <w:r w:rsidRPr="000837F2">
        <w:rPr>
          <w:lang w:val="hr-HR"/>
        </w:rPr>
        <w:t xml:space="preserve"> manja od kritične vrijednosti </w:t>
      </w:r>
      <m:oMath>
        <m:r>
          <w:rPr>
            <w:rFonts w:ascii="Cambria Math" w:hAnsi="Cambria Math"/>
            <w:lang w:val="hr-HR"/>
          </w:rPr>
          <m:t>z</m:t>
        </m:r>
      </m:oMath>
      <w:r w:rsidRPr="000837F2">
        <w:rPr>
          <w:lang w:val="hr-HR"/>
        </w:rPr>
        <w:t xml:space="preserve"> čime </w:t>
      </w:r>
      <m:oMath>
        <m:r>
          <w:rPr>
            <w:rFonts w:ascii="Cambria Math" w:hAnsi="Cambria Math"/>
            <w:lang w:val="hr-HR"/>
          </w:rPr>
          <m:t>Z</m:t>
        </m:r>
      </m:oMath>
      <w:r w:rsidRPr="000837F2">
        <w:rPr>
          <w:lang w:val="hr-HR"/>
        </w:rPr>
        <w:t xml:space="preserve"> spada u kritično područje, odbacujemo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Pr="000837F2">
        <w:rPr>
          <w:lang w:val="hr-HR"/>
        </w:rPr>
        <w:t xml:space="preserve"> na razini značajnosti 5 %.</w:t>
      </w:r>
    </w:p>
    <w:p w14:paraId="1A6B6B1D" w14:textId="77777777" w:rsidR="007341A4" w:rsidRPr="000837F2" w:rsidRDefault="005F7D16">
      <w:pPr>
        <w:pStyle w:val="Tijeloteksta"/>
        <w:rPr>
          <w:lang w:val="hr-HR"/>
        </w:rPr>
      </w:pPr>
      <w:r w:rsidRPr="000837F2">
        <w:rPr>
          <w:lang w:val="hr-HR"/>
        </w:rPr>
        <w:t>Drugi način, pomoću p-vrijednosti:</w:t>
      </w:r>
    </w:p>
    <w:p w14:paraId="25F8E4CB" w14:textId="77777777" w:rsidR="007341A4" w:rsidRPr="000837F2" w:rsidRDefault="005F7D16">
      <w:pPr>
        <w:pStyle w:val="SourceCode"/>
        <w:rPr>
          <w:lang w:val="hr-HR"/>
        </w:rPr>
      </w:pPr>
      <w:r w:rsidRPr="000837F2">
        <w:rPr>
          <w:rStyle w:val="NormalTok"/>
          <w:lang w:val="hr-HR"/>
        </w:rPr>
        <w:t>p =</w:t>
      </w:r>
      <w:r w:rsidRPr="000837F2">
        <w:rPr>
          <w:rStyle w:val="StringTok"/>
          <w:lang w:val="hr-HR"/>
        </w:rPr>
        <w:t xml:space="preserve"> </w:t>
      </w:r>
      <w:r w:rsidRPr="000837F2">
        <w:rPr>
          <w:rStyle w:val="KeywordTok"/>
          <w:lang w:val="hr-HR"/>
        </w:rPr>
        <w:t>pnorm</w:t>
      </w:r>
      <w:r w:rsidRPr="000837F2">
        <w:rPr>
          <w:rStyle w:val="NormalTok"/>
          <w:lang w:val="hr-HR"/>
        </w:rPr>
        <w:t>(Z)</w:t>
      </w:r>
      <w:r w:rsidRPr="000837F2">
        <w:rPr>
          <w:lang w:val="hr-HR"/>
        </w:rPr>
        <w:br/>
      </w:r>
      <w:r w:rsidRPr="000837F2">
        <w:rPr>
          <w:rStyle w:val="NormalTok"/>
          <w:lang w:val="hr-HR"/>
        </w:rPr>
        <w:t>p</w:t>
      </w:r>
    </w:p>
    <w:p w14:paraId="586E0E7F" w14:textId="77777777" w:rsidR="007341A4" w:rsidRPr="000837F2" w:rsidRDefault="005F7D16">
      <w:pPr>
        <w:pStyle w:val="SourceCode"/>
        <w:rPr>
          <w:lang w:val="hr-HR"/>
        </w:rPr>
      </w:pPr>
      <w:r w:rsidRPr="000837F2">
        <w:rPr>
          <w:rStyle w:val="VerbatimChar"/>
          <w:lang w:val="hr-HR"/>
        </w:rPr>
        <w:t>## [1] 2.505166e-06</w:t>
      </w:r>
    </w:p>
    <w:p w14:paraId="112EF44F" w14:textId="77777777" w:rsidR="007341A4" w:rsidRPr="000837F2" w:rsidRDefault="005F7D16">
      <w:pPr>
        <w:pStyle w:val="FirstParagraph"/>
        <w:rPr>
          <w:lang w:val="hr-HR"/>
        </w:rPr>
      </w:pPr>
      <w:r w:rsidRPr="000837F2">
        <w:rPr>
          <w:lang w:val="hr-HR"/>
        </w:rPr>
        <w:t xml:space="preserve">P-vrijednost je manja od razine značajnosti 0.05 pa odbacujemo </w:t>
      </w:r>
      <m:oMath>
        <m:sSub>
          <m:sSubPr>
            <m:ctrlPr>
              <w:rPr>
                <w:rFonts w:ascii="Cambria Math" w:hAnsi="Cambria Math"/>
                <w:lang w:val="hr-HR"/>
              </w:rPr>
            </m:ctrlPr>
          </m:sSubPr>
          <m:e>
            <m:r>
              <w:rPr>
                <w:rFonts w:ascii="Cambria Math" w:hAnsi="Cambria Math"/>
                <w:lang w:val="hr-HR"/>
              </w:rPr>
              <m:t>H</m:t>
            </m:r>
          </m:e>
          <m:sub>
            <m:r>
              <w:rPr>
                <w:rFonts w:ascii="Cambria Math" w:hAnsi="Cambria Math"/>
                <w:lang w:val="hr-HR"/>
              </w:rPr>
              <m:t>0</m:t>
            </m:r>
          </m:sub>
        </m:sSub>
      </m:oMath>
      <w:r w:rsidRPr="000837F2">
        <w:rPr>
          <w:lang w:val="hr-HR"/>
        </w:rPr>
        <w:t>. Tvrdnju proizvođača možemo odbaciti.</w:t>
      </w:r>
    </w:p>
    <w:p w14:paraId="515F29D4" w14:textId="77777777" w:rsidR="007341A4" w:rsidRPr="000837F2" w:rsidRDefault="005F7D16">
      <w:pPr>
        <w:pStyle w:val="Tijeloteksta"/>
        <w:rPr>
          <w:lang w:val="hr-HR"/>
        </w:rPr>
      </w:pPr>
      <w:r w:rsidRPr="000837F2">
        <w:rPr>
          <w:b/>
          <w:lang w:val="hr-HR"/>
        </w:rPr>
        <w:t>Zadatak 49</w:t>
      </w:r>
      <w:r w:rsidRPr="000837F2">
        <w:rPr>
          <w:lang w:val="hr-HR"/>
        </w:rPr>
        <w:br/>
        <w:t>Mjerili smo mase kraljevskih pingvina na jednoj koloniji na Antarktici u prethodnoj sezoni gniježđenja. Prosječna masa je iznosila 15,4 kg. Ove godine uzorkovali smo 35 pingvina nasumično u istoj koloniji i srednja vrijednost je iznosila 14,6 kg. Poznata je standardna devijacija mase u populaciji od 2.5 kg. Možemo li odbaciti hipotezu da se srednja masa pingvina ne razlikuje od prošlogodišnje na razini značajnosti od 5 %?</w:t>
      </w:r>
    </w:p>
    <w:p w14:paraId="4AD48D85" w14:textId="77777777" w:rsidR="007341A4" w:rsidRPr="000837F2" w:rsidRDefault="005F7D16" w:rsidP="00792E43">
      <w:pPr>
        <w:pStyle w:val="Naslov3"/>
      </w:pPr>
      <w:bookmarkStart w:id="167" w:name="pouzdani-interval"/>
      <w:r w:rsidRPr="000837F2">
        <w:lastRenderedPageBreak/>
        <w:t>Pouzdani interval</w:t>
      </w:r>
      <w:bookmarkEnd w:id="167"/>
    </w:p>
    <w:p w14:paraId="5746098C" w14:textId="77777777" w:rsidR="007341A4" w:rsidRPr="000837F2" w:rsidRDefault="005F7D16">
      <w:pPr>
        <w:pStyle w:val="FirstParagraph"/>
        <w:rPr>
          <w:lang w:val="hr-HR"/>
        </w:rPr>
      </w:pPr>
      <w:r w:rsidRPr="000837F2">
        <w:rPr>
          <w:lang w:val="hr-HR"/>
        </w:rPr>
        <w:t>Procjenjivanje populacijskoga parametra na temelju slučajnog uzorka nije 100 % pouzdano, stoga se uz njega procjenjuje i interval u kojem se s visokom vjerojatnošću nalazi pravi populacijski parametar.</w:t>
      </w:r>
    </w:p>
    <w:p w14:paraId="34E91EB8" w14:textId="77777777" w:rsidR="007341A4" w:rsidRPr="000837F2" w:rsidRDefault="005F7D16">
      <w:pPr>
        <w:pStyle w:val="Tijeloteksta"/>
        <w:rPr>
          <w:lang w:val="hr-HR"/>
        </w:rPr>
      </w:pPr>
      <w:r w:rsidRPr="000837F2">
        <w:rPr>
          <w:lang w:val="hr-HR"/>
        </w:rPr>
        <w:t xml:space="preserve">Širina pouzdanog intervala (engl. </w:t>
      </w:r>
      <w:r w:rsidRPr="000837F2">
        <w:rPr>
          <w:i/>
          <w:lang w:val="hr-HR"/>
        </w:rPr>
        <w:t>confidence interval</w:t>
      </w:r>
      <w:r w:rsidRPr="000837F2">
        <w:rPr>
          <w:lang w:val="hr-HR"/>
        </w:rPr>
        <w:t xml:space="preserve">) ovisi o varijabilnosti podataka slučajnog uzorka, o veličini slučajnog uzorka te o razini pouzdanosti </w:t>
      </w:r>
      <m:oMath>
        <m:r>
          <w:rPr>
            <w:rFonts w:ascii="Cambria Math" w:hAnsi="Cambria Math"/>
            <w:lang w:val="hr-HR"/>
          </w:rPr>
          <m:t>(1-α)</m:t>
        </m:r>
      </m:oMath>
      <w:r w:rsidRPr="000837F2">
        <w:rPr>
          <w:lang w:val="hr-HR"/>
        </w:rPr>
        <w:t>. Pouzdani interval je uži što je uzorak veći, što je varijabilnost manja i što je razina pouzdanosti manja.</w:t>
      </w:r>
    </w:p>
    <w:p w14:paraId="6E4C5108" w14:textId="77777777" w:rsidR="007341A4" w:rsidRPr="000837F2" w:rsidRDefault="005F7D16">
      <w:pPr>
        <w:pStyle w:val="Tijeloteksta"/>
        <w:rPr>
          <w:lang w:val="hr-HR"/>
        </w:rPr>
      </w:pPr>
      <w:r w:rsidRPr="000837F2">
        <w:rPr>
          <w:lang w:val="hr-HR"/>
        </w:rPr>
        <w:t>Razina pouzdanosti od 95 % ne znači da postoji vjerojatnost od 95 % da se pravi parametar nalazi u p.i. (pouzdanom intervalu) nego da je postojala 5 % vjerojatnost da imamo uzorak koji ne daje p.i. koji sadrži parametar.</w:t>
      </w:r>
    </w:p>
    <w:p w14:paraId="00CD9818" w14:textId="77777777" w:rsidR="007341A4" w:rsidRPr="000837F2" w:rsidRDefault="005F7D16">
      <w:pPr>
        <w:pStyle w:val="Tijeloteksta"/>
        <w:rPr>
          <w:lang w:val="hr-HR"/>
        </w:rPr>
      </w:pPr>
      <w:r w:rsidRPr="000837F2">
        <w:rPr>
          <w:lang w:val="hr-HR"/>
        </w:rPr>
        <w:t xml:space="preserve">Kada izračunamo procjenu parametra za, na primjer, populacijsku sredinu </w:t>
      </w:r>
      <m:oMath>
        <m:bar>
          <m:barPr>
            <m:pos m:val="top"/>
            <m:ctrlPr>
              <w:rPr>
                <w:rFonts w:ascii="Cambria Math" w:hAnsi="Cambria Math"/>
                <w:lang w:val="hr-HR"/>
              </w:rPr>
            </m:ctrlPr>
          </m:barPr>
          <m:e>
            <m:r>
              <w:rPr>
                <w:rFonts w:ascii="Cambria Math" w:hAnsi="Cambria Math"/>
                <w:lang w:val="hr-HR"/>
              </w:rPr>
              <m:t>X</m:t>
            </m:r>
          </m:e>
        </m:bar>
      </m:oMath>
      <w:r w:rsidRPr="000837F2">
        <w:rPr>
          <w:lang w:val="hr-HR"/>
        </w:rPr>
        <w:t xml:space="preserve">, evo kako možemo konstruirati pouzdani interval za populacijsku sredinu </w:t>
      </w:r>
      <m:oMath>
        <m:r>
          <w:rPr>
            <w:rFonts w:ascii="Cambria Math" w:hAnsi="Cambria Math"/>
            <w:lang w:val="hr-HR"/>
          </w:rPr>
          <m:t>µ</m:t>
        </m:r>
      </m:oMath>
      <w:r w:rsidRPr="000837F2">
        <w:rPr>
          <w:lang w:val="hr-HR"/>
        </w:rPr>
        <w:t>.</w:t>
      </w:r>
    </w:p>
    <w:p w14:paraId="6A5091AE" w14:textId="77777777" w:rsidR="007341A4" w:rsidRPr="000837F2" w:rsidRDefault="005F7D16">
      <w:pPr>
        <w:pStyle w:val="Tijeloteksta"/>
        <w:rPr>
          <w:lang w:val="hr-HR"/>
        </w:rPr>
      </w:pPr>
      <w:r w:rsidRPr="000837F2">
        <w:rPr>
          <w:lang w:val="hr-HR"/>
        </w:rPr>
        <w:t xml:space="preserve">Pretpostavimo da je slučajni uzorak dobiven iz normalne razdiobe. Razlikujemo dva slučaja, ovisno o tome je li standardna devijacija populacije </w:t>
      </w:r>
      <m:oMath>
        <m:r>
          <w:rPr>
            <w:rFonts w:ascii="Cambria Math" w:hAnsi="Cambria Math"/>
            <w:lang w:val="hr-HR"/>
          </w:rPr>
          <m:t>σ</m:t>
        </m:r>
      </m:oMath>
      <w:r w:rsidRPr="000837F2">
        <w:rPr>
          <w:lang w:val="hr-HR"/>
        </w:rPr>
        <w:t xml:space="preserve"> poznata ili ne:</w:t>
      </w:r>
    </w:p>
    <w:p w14:paraId="2FF1AC8F" w14:textId="77777777" w:rsidR="007341A4" w:rsidRPr="000837F2" w:rsidRDefault="005F7D16" w:rsidP="00D53F8B">
      <w:pPr>
        <w:pStyle w:val="Tijeloteksta"/>
        <w:spacing w:before="120" w:after="120"/>
        <w:rPr>
          <w:lang w:val="hr-HR"/>
        </w:rPr>
      </w:pPr>
      <w:r w:rsidRPr="000837F2">
        <w:rPr>
          <w:lang w:val="hr-HR"/>
        </w:rPr>
        <w:t xml:space="preserve">Ako je </w:t>
      </w:r>
      <m:oMath>
        <m:r>
          <w:rPr>
            <w:rFonts w:ascii="Cambria Math" w:hAnsi="Cambria Math"/>
            <w:lang w:val="hr-HR"/>
          </w:rPr>
          <m:t>σ</m:t>
        </m:r>
      </m:oMath>
      <w:r w:rsidRPr="000837F2">
        <w:rPr>
          <w:lang w:val="hr-HR"/>
        </w:rPr>
        <w:t xml:space="preserve"> poznata, pouzdani interval je:</w:t>
      </w:r>
    </w:p>
    <w:p w14:paraId="6575C1EA" w14:textId="77777777" w:rsidR="007341A4" w:rsidRPr="00D53F8B" w:rsidRDefault="00D37E6D">
      <w:pPr>
        <w:pStyle w:val="Tijeloteksta"/>
        <w:rPr>
          <w:lang w:val="hr-HR"/>
        </w:rPr>
      </w:pPr>
      <m:oMathPara>
        <m:oMathParaPr>
          <m:jc m:val="center"/>
        </m:oMathParaPr>
        <m:oMath>
          <m:bar>
            <m:barPr>
              <m:pos m:val="top"/>
              <m:ctrlPr>
                <w:rPr>
                  <w:rFonts w:ascii="Cambria Math" w:hAnsi="Cambria Math"/>
                  <w:lang w:val="hr-HR"/>
                </w:rPr>
              </m:ctrlPr>
            </m:barPr>
            <m:e>
              <m:r>
                <w:rPr>
                  <w:rFonts w:ascii="Cambria Math" w:hAnsi="Cambria Math"/>
                  <w:lang w:val="hr-HR"/>
                </w:rPr>
                <m:t>X</m:t>
              </m:r>
            </m:e>
          </m:bar>
          <m:r>
            <w:rPr>
              <w:rFonts w:ascii="Cambria Math" w:hAnsi="Cambria Math"/>
              <w:lang w:val="hr-HR"/>
            </w:rPr>
            <m:t>±</m:t>
          </m:r>
          <m:sSub>
            <m:sSubPr>
              <m:ctrlPr>
                <w:rPr>
                  <w:rFonts w:ascii="Cambria Math" w:hAnsi="Cambria Math"/>
                  <w:lang w:val="hr-HR"/>
                </w:rPr>
              </m:ctrlPr>
            </m:sSubPr>
            <m:e>
              <m:r>
                <w:rPr>
                  <w:rFonts w:ascii="Cambria Math" w:hAnsi="Cambria Math"/>
                  <w:lang w:val="hr-HR"/>
                </w:rPr>
                <m:t>z</m:t>
              </m:r>
            </m:e>
            <m:sub>
              <m:f>
                <m:fPr>
                  <m:ctrlPr>
                    <w:rPr>
                      <w:rFonts w:ascii="Cambria Math" w:hAnsi="Cambria Math"/>
                      <w:lang w:val="hr-HR"/>
                    </w:rPr>
                  </m:ctrlPr>
                </m:fPr>
                <m:num>
                  <m:r>
                    <w:rPr>
                      <w:rFonts w:ascii="Cambria Math" w:hAnsi="Cambria Math"/>
                      <w:lang w:val="hr-HR"/>
                    </w:rPr>
                    <m:t>α</m:t>
                  </m:r>
                </m:num>
                <m:den>
                  <m:r>
                    <w:rPr>
                      <w:rFonts w:ascii="Cambria Math" w:hAnsi="Cambria Math"/>
                      <w:lang w:val="hr-HR"/>
                    </w:rPr>
                    <m:t>2</m:t>
                  </m:r>
                </m:den>
              </m:f>
            </m:sub>
          </m:sSub>
          <m:f>
            <m:fPr>
              <m:ctrlPr>
                <w:rPr>
                  <w:rFonts w:ascii="Cambria Math" w:hAnsi="Cambria Math"/>
                  <w:lang w:val="hr-HR"/>
                </w:rPr>
              </m:ctrlPr>
            </m:fPr>
            <m:num>
              <m:r>
                <w:rPr>
                  <w:rFonts w:ascii="Cambria Math" w:hAnsi="Cambria Math"/>
                  <w:lang w:val="hr-HR"/>
                </w:rPr>
                <m:t>σ</m:t>
              </m:r>
            </m:num>
            <m:den>
              <m:rad>
                <m:radPr>
                  <m:degHide m:val="1"/>
                  <m:ctrlPr>
                    <w:rPr>
                      <w:rFonts w:ascii="Cambria Math" w:hAnsi="Cambria Math"/>
                      <w:lang w:val="hr-HR"/>
                    </w:rPr>
                  </m:ctrlPr>
                </m:radPr>
                <m:deg/>
                <m:e>
                  <m:r>
                    <w:rPr>
                      <w:rFonts w:ascii="Cambria Math" w:hAnsi="Cambria Math"/>
                      <w:lang w:val="hr-HR"/>
                    </w:rPr>
                    <m:t>n</m:t>
                  </m:r>
                </m:e>
              </m:rad>
            </m:den>
          </m:f>
        </m:oMath>
      </m:oMathPara>
    </w:p>
    <w:p w14:paraId="719D1149" w14:textId="77777777" w:rsidR="007341A4" w:rsidRPr="000837F2" w:rsidRDefault="005F7D16">
      <w:pPr>
        <w:pStyle w:val="Tijeloteksta"/>
        <w:rPr>
          <w:lang w:val="hr-HR"/>
        </w:rPr>
      </w:pPr>
      <w:r w:rsidRPr="000837F2">
        <w:rPr>
          <w:lang w:val="hr-HR"/>
        </w:rPr>
        <w:t xml:space="preserve">Ako je </w:t>
      </w:r>
      <m:oMath>
        <m:r>
          <w:rPr>
            <w:rFonts w:ascii="Cambria Math" w:hAnsi="Cambria Math"/>
            <w:lang w:val="hr-HR"/>
          </w:rPr>
          <m:t>σ</m:t>
        </m:r>
      </m:oMath>
      <w:r w:rsidRPr="000837F2">
        <w:rPr>
          <w:lang w:val="hr-HR"/>
        </w:rPr>
        <w:t xml:space="preserve"> nepoznata, pouzdani interval je:</w:t>
      </w:r>
    </w:p>
    <w:p w14:paraId="31AD1136" w14:textId="47ADA06E" w:rsidR="007341A4" w:rsidRPr="000837F2" w:rsidRDefault="00D37E6D" w:rsidP="00D53F8B">
      <w:pPr>
        <w:pStyle w:val="Tijeloteksta"/>
        <w:spacing w:before="120" w:after="120"/>
        <w:jc w:val="center"/>
        <w:rPr>
          <w:lang w:val="hr-HR"/>
        </w:rPr>
      </w:pPr>
      <m:oMathPara>
        <m:oMath>
          <m:bar>
            <m:barPr>
              <m:pos m:val="top"/>
              <m:ctrlPr>
                <w:rPr>
                  <w:rFonts w:ascii="Cambria Math" w:hAnsi="Cambria Math"/>
                  <w:lang w:val="hr-HR"/>
                </w:rPr>
              </m:ctrlPr>
            </m:barPr>
            <m:e>
              <m:r>
                <w:rPr>
                  <w:rFonts w:ascii="Cambria Math" w:hAnsi="Cambria Math"/>
                  <w:lang w:val="hr-HR"/>
                </w:rPr>
                <m:t>X</m:t>
              </m:r>
            </m:e>
          </m:bar>
          <m:r>
            <w:rPr>
              <w:rFonts w:ascii="Cambria Math" w:hAnsi="Cambria Math"/>
              <w:lang w:val="hr-HR"/>
            </w:rPr>
            <m:t>±</m:t>
          </m:r>
          <m:sSub>
            <m:sSubPr>
              <m:ctrlPr>
                <w:rPr>
                  <w:rFonts w:ascii="Cambria Math" w:hAnsi="Cambria Math"/>
                  <w:lang w:val="hr-HR"/>
                </w:rPr>
              </m:ctrlPr>
            </m:sSubPr>
            <m:e>
              <m:r>
                <w:rPr>
                  <w:rFonts w:ascii="Cambria Math" w:hAnsi="Cambria Math"/>
                  <w:lang w:val="hr-HR"/>
                </w:rPr>
                <m:t>t</m:t>
              </m:r>
            </m:e>
            <m:sub>
              <m:r>
                <w:rPr>
                  <w:rFonts w:ascii="Cambria Math" w:hAnsi="Cambria Math"/>
                  <w:lang w:val="hr-HR"/>
                </w:rPr>
                <m:t>n-1,</m:t>
              </m:r>
              <m:f>
                <m:fPr>
                  <m:ctrlPr>
                    <w:rPr>
                      <w:rFonts w:ascii="Cambria Math" w:hAnsi="Cambria Math"/>
                      <w:lang w:val="hr-HR"/>
                    </w:rPr>
                  </m:ctrlPr>
                </m:fPr>
                <m:num>
                  <m:r>
                    <w:rPr>
                      <w:rFonts w:ascii="Cambria Math" w:hAnsi="Cambria Math"/>
                      <w:lang w:val="hr-HR"/>
                    </w:rPr>
                    <m:t>α</m:t>
                  </m:r>
                </m:num>
                <m:den>
                  <m:r>
                    <w:rPr>
                      <w:rFonts w:ascii="Cambria Math" w:hAnsi="Cambria Math"/>
                      <w:lang w:val="hr-HR"/>
                    </w:rPr>
                    <m:t>2</m:t>
                  </m:r>
                </m:den>
              </m:f>
            </m:sub>
          </m:sSub>
          <m:f>
            <m:fPr>
              <m:ctrlPr>
                <w:rPr>
                  <w:rFonts w:ascii="Cambria Math" w:hAnsi="Cambria Math"/>
                  <w:lang w:val="hr-HR"/>
                </w:rPr>
              </m:ctrlPr>
            </m:fPr>
            <m:num>
              <m:r>
                <w:rPr>
                  <w:rFonts w:ascii="Cambria Math" w:hAnsi="Cambria Math"/>
                  <w:lang w:val="hr-HR"/>
                </w:rPr>
                <m:t>s</m:t>
              </m:r>
            </m:num>
            <m:den>
              <m:rad>
                <m:radPr>
                  <m:degHide m:val="1"/>
                  <m:ctrlPr>
                    <w:rPr>
                      <w:rFonts w:ascii="Cambria Math" w:hAnsi="Cambria Math"/>
                      <w:lang w:val="hr-HR"/>
                    </w:rPr>
                  </m:ctrlPr>
                </m:radPr>
                <m:deg/>
                <m:e>
                  <m:r>
                    <w:rPr>
                      <w:rFonts w:ascii="Cambria Math" w:hAnsi="Cambria Math"/>
                      <w:lang w:val="hr-HR"/>
                    </w:rPr>
                    <m:t>n</m:t>
                  </m:r>
                </m:e>
              </m:rad>
            </m:den>
          </m:f>
        </m:oMath>
      </m:oMathPara>
    </w:p>
    <w:p w14:paraId="577A097A" w14:textId="77777777" w:rsidR="007341A4" w:rsidRPr="000837F2" w:rsidRDefault="005F7D16">
      <w:pPr>
        <w:pStyle w:val="Tijeloteksta"/>
        <w:rPr>
          <w:lang w:val="hr-HR"/>
        </w:rPr>
      </w:pPr>
      <w:r w:rsidRPr="000837F2">
        <w:rPr>
          <w:lang w:val="hr-HR"/>
        </w:rPr>
        <w:t xml:space="preserve">gdje je </w:t>
      </w:r>
      <m:oMath>
        <m:r>
          <w:rPr>
            <w:rFonts w:ascii="Cambria Math" w:hAnsi="Cambria Math"/>
            <w:lang w:val="hr-HR"/>
          </w:rPr>
          <m:t>s</m:t>
        </m:r>
      </m:oMath>
      <w:r w:rsidRPr="000837F2">
        <w:rPr>
          <w:lang w:val="hr-HR"/>
        </w:rPr>
        <w:t xml:space="preserve"> standardna devijacija uzorka. </w:t>
      </w:r>
      <m:oMath>
        <m:r>
          <w:rPr>
            <w:rFonts w:ascii="Cambria Math" w:hAnsi="Cambria Math"/>
            <w:lang w:val="hr-HR"/>
          </w:rPr>
          <m:t>z</m:t>
        </m:r>
      </m:oMath>
      <w:r w:rsidRPr="000837F2">
        <w:rPr>
          <w:lang w:val="hr-HR"/>
        </w:rPr>
        <w:t xml:space="preserve"> i </w:t>
      </w:r>
      <m:oMath>
        <m:r>
          <w:rPr>
            <w:rFonts w:ascii="Cambria Math" w:hAnsi="Cambria Math"/>
            <w:lang w:val="hr-HR"/>
          </w:rPr>
          <m:t>t</m:t>
        </m:r>
      </m:oMath>
      <w:r w:rsidRPr="000837F2">
        <w:rPr>
          <w:lang w:val="hr-HR"/>
        </w:rPr>
        <w:t xml:space="preserve"> su kvantili normalne, odnosno studentove t-razdiobe za danu vjerojatnost </w:t>
      </w:r>
      <m:oMath>
        <m:r>
          <w:rPr>
            <w:rFonts w:ascii="Cambria Math" w:hAnsi="Cambria Math"/>
            <w:lang w:val="hr-HR"/>
          </w:rPr>
          <m:t>α/2</m:t>
        </m:r>
      </m:oMath>
      <w:r w:rsidRPr="000837F2">
        <w:rPr>
          <w:lang w:val="hr-HR"/>
        </w:rPr>
        <w:t xml:space="preserve"> (i n-1 stupnjeva slobode).</w:t>
      </w:r>
    </w:p>
    <w:p w14:paraId="7FCA6462" w14:textId="77777777" w:rsidR="007341A4" w:rsidRPr="000837F2" w:rsidRDefault="005F7D16">
      <w:pPr>
        <w:pStyle w:val="Tijeloteksta"/>
        <w:rPr>
          <w:lang w:val="hr-HR"/>
        </w:rPr>
      </w:pPr>
      <w:r w:rsidRPr="000837F2">
        <w:rPr>
          <w:b/>
          <w:lang w:val="hr-HR"/>
        </w:rPr>
        <w:t>Primjer:</w:t>
      </w:r>
      <w:r w:rsidRPr="000837F2">
        <w:rPr>
          <w:lang w:val="hr-HR"/>
        </w:rPr>
        <w:br/>
        <w:t>Prisjetimo se primjera s proizvođačem žarulja koji je tvrdio da je vijek trajanja žarulja minimalno 10000 sati rada, no na uzorku od 30 žarulja pronađeno je da su prosječno radile 9900 sati. Standardna devijacija je zadana i iznosi 120 sati. Odbačena je tvrdnja proizvođača da je vijek trajanja žarulja 10000 sati, no sada pronađimo pouzdani interval za pravi vijek trajanja žarulja.</w:t>
      </w:r>
    </w:p>
    <w:p w14:paraId="127A065B" w14:textId="77777777" w:rsidR="007341A4" w:rsidRPr="000837F2" w:rsidRDefault="00D37E6D">
      <w:pPr>
        <w:pStyle w:val="Tijeloteksta"/>
        <w:rPr>
          <w:lang w:val="hr-HR"/>
        </w:rPr>
      </w:pPr>
      <m:oMathPara>
        <m:oMath>
          <m:bar>
            <m:barPr>
              <m:pos m:val="top"/>
              <m:ctrlPr>
                <w:rPr>
                  <w:rFonts w:ascii="Cambria Math" w:hAnsi="Cambria Math"/>
                  <w:lang w:val="hr-HR"/>
                </w:rPr>
              </m:ctrlPr>
            </m:barPr>
            <m:e>
              <m:r>
                <w:rPr>
                  <w:rFonts w:ascii="Cambria Math" w:hAnsi="Cambria Math"/>
                  <w:lang w:val="hr-HR"/>
                </w:rPr>
                <m:t>X</m:t>
              </m:r>
            </m:e>
          </m:bar>
          <m:r>
            <w:rPr>
              <w:rFonts w:ascii="Cambria Math" w:hAnsi="Cambria Math"/>
              <w:lang w:val="hr-HR"/>
            </w:rPr>
            <m:t>=9900</m:t>
          </m:r>
          <m:r>
            <m:rPr>
              <m:sty m:val="p"/>
            </m:rPr>
            <w:rPr>
              <w:lang w:val="hr-HR"/>
            </w:rPr>
            <w:br/>
          </m:r>
        </m:oMath>
        <m:oMath>
          <m:r>
            <w:rPr>
              <w:rFonts w:ascii="Cambria Math" w:hAnsi="Cambria Math"/>
              <w:lang w:val="hr-HR"/>
            </w:rPr>
            <m:t>σ=120</m:t>
          </m:r>
        </m:oMath>
      </m:oMathPara>
    </w:p>
    <w:p w14:paraId="6E52832F" w14:textId="77777777" w:rsidR="007341A4" w:rsidRPr="000837F2" w:rsidRDefault="005F7D16">
      <w:pPr>
        <w:pStyle w:val="Tijeloteksta"/>
        <w:rPr>
          <w:lang w:val="hr-HR"/>
        </w:rPr>
      </w:pPr>
      <w:r w:rsidRPr="000837F2">
        <w:rPr>
          <w:lang w:val="hr-HR"/>
        </w:rPr>
        <w:t xml:space="preserve">S obzirom na to da je </w:t>
      </w:r>
      <m:oMath>
        <m:r>
          <w:rPr>
            <w:rFonts w:ascii="Cambria Math" w:hAnsi="Cambria Math"/>
            <w:lang w:val="hr-HR"/>
          </w:rPr>
          <m:t>σ</m:t>
        </m:r>
      </m:oMath>
      <w:r w:rsidRPr="000837F2">
        <w:rPr>
          <w:lang w:val="hr-HR"/>
        </w:rPr>
        <w:t xml:space="preserve"> poznata, koristit ćemo kvantile normalne razdiobe u </w:t>
      </w:r>
      <m:oMath>
        <m:r>
          <w:rPr>
            <w:rFonts w:ascii="Cambria Math" w:hAnsi="Cambria Math"/>
            <w:lang w:val="hr-HR"/>
          </w:rPr>
          <m:t>(1-α/2)</m:t>
        </m:r>
      </m:oMath>
    </w:p>
    <w:p w14:paraId="206614EC" w14:textId="320C91AF" w:rsidR="00D53F8B" w:rsidRDefault="005F7D16">
      <w:pPr>
        <w:pStyle w:val="SourceCode"/>
        <w:rPr>
          <w:rStyle w:val="NormalTok"/>
          <w:lang w:val="hr-HR"/>
        </w:rPr>
      </w:pPr>
      <w:r w:rsidRPr="000837F2">
        <w:rPr>
          <w:rStyle w:val="NormalTok"/>
          <w:lang w:val="hr-HR"/>
        </w:rPr>
        <w:t>X_bar =</w:t>
      </w:r>
      <w:r w:rsidRPr="000837F2">
        <w:rPr>
          <w:rStyle w:val="StringTok"/>
          <w:lang w:val="hr-HR"/>
        </w:rPr>
        <w:t xml:space="preserve"> </w:t>
      </w:r>
      <w:r w:rsidRPr="000837F2">
        <w:rPr>
          <w:rStyle w:val="DecValTok"/>
          <w:lang w:val="hr-HR"/>
        </w:rPr>
        <w:t>9900</w:t>
      </w:r>
      <w:r w:rsidRPr="000837F2">
        <w:rPr>
          <w:lang w:val="hr-HR"/>
        </w:rPr>
        <w:br/>
      </w:r>
      <w:r w:rsidRPr="000837F2">
        <w:rPr>
          <w:rStyle w:val="NormalTok"/>
          <w:lang w:val="hr-HR"/>
        </w:rPr>
        <w:t>z =</w:t>
      </w:r>
      <w:r w:rsidRPr="000837F2">
        <w:rPr>
          <w:rStyle w:val="StringTok"/>
          <w:lang w:val="hr-HR"/>
        </w:rPr>
        <w:t xml:space="preserve"> </w:t>
      </w:r>
      <w:r w:rsidRPr="000837F2">
        <w:rPr>
          <w:rStyle w:val="KeywordTok"/>
          <w:lang w:val="hr-HR"/>
        </w:rPr>
        <w:t>qnorm</w:t>
      </w:r>
      <w:r w:rsidRPr="000837F2">
        <w:rPr>
          <w:rStyle w:val="NormalTok"/>
          <w:lang w:val="hr-HR"/>
        </w:rPr>
        <w:t>(</w:t>
      </w:r>
      <w:r w:rsidRPr="000837F2">
        <w:rPr>
          <w:rStyle w:val="FloatTok"/>
          <w:lang w:val="hr-HR"/>
        </w:rPr>
        <w:t>0.975</w:t>
      </w:r>
      <w:r w:rsidRPr="000837F2">
        <w:rPr>
          <w:rStyle w:val="NormalTok"/>
          <w:lang w:val="hr-HR"/>
        </w:rPr>
        <w:t>)</w:t>
      </w:r>
      <w:r w:rsidRPr="000837F2">
        <w:rPr>
          <w:lang w:val="hr-HR"/>
        </w:rPr>
        <w:br/>
      </w:r>
      <w:r w:rsidRPr="000837F2">
        <w:rPr>
          <w:rStyle w:val="NormalTok"/>
          <w:lang w:val="hr-HR"/>
        </w:rPr>
        <w:t>sigma =</w:t>
      </w:r>
      <w:r w:rsidRPr="000837F2">
        <w:rPr>
          <w:rStyle w:val="StringTok"/>
          <w:lang w:val="hr-HR"/>
        </w:rPr>
        <w:t xml:space="preserve"> </w:t>
      </w:r>
      <w:r w:rsidRPr="000837F2">
        <w:rPr>
          <w:rStyle w:val="DecValTok"/>
          <w:lang w:val="hr-HR"/>
        </w:rPr>
        <w:t>120</w:t>
      </w:r>
      <w:r w:rsidRPr="000837F2">
        <w:rPr>
          <w:lang w:val="hr-HR"/>
        </w:rPr>
        <w:br/>
      </w:r>
      <w:r w:rsidRPr="000837F2">
        <w:rPr>
          <w:rStyle w:val="NormalTok"/>
          <w:lang w:val="hr-HR"/>
        </w:rPr>
        <w:t>n =</w:t>
      </w:r>
      <w:r w:rsidRPr="000837F2">
        <w:rPr>
          <w:rStyle w:val="StringTok"/>
          <w:lang w:val="hr-HR"/>
        </w:rPr>
        <w:t xml:space="preserve"> </w:t>
      </w:r>
      <w:r w:rsidRPr="000837F2">
        <w:rPr>
          <w:rStyle w:val="DecValTok"/>
          <w:lang w:val="hr-HR"/>
        </w:rPr>
        <w:t>30</w:t>
      </w:r>
      <w:r w:rsidR="00D53F8B">
        <w:rPr>
          <w:rStyle w:val="DecValTok"/>
          <w:lang w:val="hr-HR"/>
        </w:rPr>
        <w:br/>
      </w:r>
      <w:r w:rsidRPr="00D53F8B">
        <w:rPr>
          <w:sz w:val="16"/>
          <w:szCs w:val="16"/>
          <w:lang w:val="hr-HR"/>
        </w:rPr>
        <w:br/>
      </w:r>
      <w:r w:rsidRPr="000837F2">
        <w:rPr>
          <w:rStyle w:val="NormalTok"/>
          <w:lang w:val="hr-HR"/>
        </w:rPr>
        <w:t>L &lt;-</w:t>
      </w:r>
      <w:r w:rsidRPr="000837F2">
        <w:rPr>
          <w:rStyle w:val="StringTok"/>
          <w:lang w:val="hr-HR"/>
        </w:rPr>
        <w:t xml:space="preserve"> </w:t>
      </w:r>
      <w:r w:rsidRPr="000837F2">
        <w:rPr>
          <w:rStyle w:val="NormalTok"/>
          <w:lang w:val="hr-HR"/>
        </w:rPr>
        <w:t xml:space="preserve">X_bar </w:t>
      </w:r>
      <w:r w:rsidRPr="000837F2">
        <w:rPr>
          <w:rStyle w:val="OperatorTok"/>
          <w:lang w:val="hr-HR"/>
        </w:rPr>
        <w:t>-</w:t>
      </w:r>
      <w:r w:rsidRPr="000837F2">
        <w:rPr>
          <w:rStyle w:val="StringTok"/>
          <w:lang w:val="hr-HR"/>
        </w:rPr>
        <w:t xml:space="preserve"> </w:t>
      </w:r>
      <w:r w:rsidRPr="000837F2">
        <w:rPr>
          <w:rStyle w:val="NormalTok"/>
          <w:lang w:val="hr-HR"/>
        </w:rPr>
        <w:t>z</w:t>
      </w:r>
      <w:r w:rsidRPr="000837F2">
        <w:rPr>
          <w:rStyle w:val="OperatorTok"/>
          <w:lang w:val="hr-HR"/>
        </w:rPr>
        <w:t>*</w:t>
      </w:r>
      <w:r w:rsidRPr="000837F2">
        <w:rPr>
          <w:rStyle w:val="NormalTok"/>
          <w:lang w:val="hr-HR"/>
        </w:rPr>
        <w:t>sigma</w:t>
      </w:r>
      <w:r w:rsidRPr="000837F2">
        <w:rPr>
          <w:rStyle w:val="OperatorTok"/>
          <w:lang w:val="hr-HR"/>
        </w:rPr>
        <w:t>/</w:t>
      </w:r>
      <w:r w:rsidRPr="000837F2">
        <w:rPr>
          <w:rStyle w:val="KeywordTok"/>
          <w:lang w:val="hr-HR"/>
        </w:rPr>
        <w:t>sqrt</w:t>
      </w:r>
      <w:r w:rsidRPr="000837F2">
        <w:rPr>
          <w:rStyle w:val="NormalTok"/>
          <w:lang w:val="hr-HR"/>
        </w:rPr>
        <w:t>(n)</w:t>
      </w:r>
      <w:r w:rsidRPr="000837F2">
        <w:rPr>
          <w:lang w:val="hr-HR"/>
        </w:rPr>
        <w:br/>
      </w:r>
      <w:r w:rsidRPr="000837F2">
        <w:rPr>
          <w:rStyle w:val="NormalTok"/>
          <w:lang w:val="hr-HR"/>
        </w:rPr>
        <w:t>D &lt;-</w:t>
      </w:r>
      <w:r w:rsidRPr="000837F2">
        <w:rPr>
          <w:rStyle w:val="StringTok"/>
          <w:lang w:val="hr-HR"/>
        </w:rPr>
        <w:t xml:space="preserve"> </w:t>
      </w:r>
      <w:r w:rsidRPr="000837F2">
        <w:rPr>
          <w:rStyle w:val="NormalTok"/>
          <w:lang w:val="hr-HR"/>
        </w:rPr>
        <w:t xml:space="preserve">X_bar </w:t>
      </w:r>
      <w:r w:rsidRPr="000837F2">
        <w:rPr>
          <w:rStyle w:val="OperatorTok"/>
          <w:lang w:val="hr-HR"/>
        </w:rPr>
        <w:t>+</w:t>
      </w:r>
      <w:r w:rsidRPr="000837F2">
        <w:rPr>
          <w:rStyle w:val="StringTok"/>
          <w:lang w:val="hr-HR"/>
        </w:rPr>
        <w:t xml:space="preserve"> </w:t>
      </w:r>
      <w:r w:rsidRPr="000837F2">
        <w:rPr>
          <w:rStyle w:val="NormalTok"/>
          <w:lang w:val="hr-HR"/>
        </w:rPr>
        <w:t>z</w:t>
      </w:r>
      <w:r w:rsidRPr="000837F2">
        <w:rPr>
          <w:rStyle w:val="OperatorTok"/>
          <w:lang w:val="hr-HR"/>
        </w:rPr>
        <w:t>*</w:t>
      </w:r>
      <w:r w:rsidRPr="000837F2">
        <w:rPr>
          <w:rStyle w:val="NormalTok"/>
          <w:lang w:val="hr-HR"/>
        </w:rPr>
        <w:t>sigma</w:t>
      </w:r>
      <w:r w:rsidRPr="000837F2">
        <w:rPr>
          <w:rStyle w:val="OperatorTok"/>
          <w:lang w:val="hr-HR"/>
        </w:rPr>
        <w:t>/</w:t>
      </w:r>
      <w:r w:rsidRPr="000837F2">
        <w:rPr>
          <w:rStyle w:val="KeywordTok"/>
          <w:lang w:val="hr-HR"/>
        </w:rPr>
        <w:t>sqrt</w:t>
      </w:r>
      <w:r w:rsidRPr="000837F2">
        <w:rPr>
          <w:rStyle w:val="NormalTok"/>
          <w:lang w:val="hr-HR"/>
        </w:rPr>
        <w:t>(n)</w:t>
      </w:r>
    </w:p>
    <w:p w14:paraId="2EBB4F69" w14:textId="0E21F87B" w:rsidR="007341A4" w:rsidRPr="000837F2" w:rsidRDefault="005F7D16">
      <w:pPr>
        <w:pStyle w:val="SourceCode"/>
        <w:rPr>
          <w:lang w:val="hr-HR"/>
        </w:rPr>
      </w:pPr>
      <w:r w:rsidRPr="000837F2">
        <w:rPr>
          <w:rStyle w:val="KeywordTok"/>
          <w:lang w:val="hr-HR"/>
        </w:rPr>
        <w:t>cat</w:t>
      </w:r>
      <w:r w:rsidRPr="000837F2">
        <w:rPr>
          <w:rStyle w:val="NormalTok"/>
          <w:lang w:val="hr-HR"/>
        </w:rPr>
        <w:t>(</w:t>
      </w:r>
      <w:r w:rsidRPr="000837F2">
        <w:rPr>
          <w:rStyle w:val="StringTok"/>
          <w:lang w:val="hr-HR"/>
        </w:rPr>
        <w:t>"pouzdani interval = &lt;"</w:t>
      </w:r>
      <w:r w:rsidRPr="000837F2">
        <w:rPr>
          <w:rStyle w:val="NormalTok"/>
          <w:lang w:val="hr-HR"/>
        </w:rPr>
        <w:t xml:space="preserve">, L, </w:t>
      </w:r>
      <w:r w:rsidRPr="000837F2">
        <w:rPr>
          <w:rStyle w:val="StringTok"/>
          <w:lang w:val="hr-HR"/>
        </w:rPr>
        <w:t>", "</w:t>
      </w:r>
      <w:r w:rsidRPr="000837F2">
        <w:rPr>
          <w:rStyle w:val="NormalTok"/>
          <w:lang w:val="hr-HR"/>
        </w:rPr>
        <w:t xml:space="preserve">, D, </w:t>
      </w:r>
      <w:r w:rsidRPr="000837F2">
        <w:rPr>
          <w:rStyle w:val="StringTok"/>
          <w:lang w:val="hr-HR"/>
        </w:rPr>
        <w:t>"&gt;"</w:t>
      </w:r>
      <w:r w:rsidRPr="000837F2">
        <w:rPr>
          <w:rStyle w:val="NormalTok"/>
          <w:lang w:val="hr-HR"/>
        </w:rPr>
        <w:t>)</w:t>
      </w:r>
      <w:r w:rsidR="00D53F8B">
        <w:rPr>
          <w:rStyle w:val="NormalTok"/>
          <w:lang w:val="hr-HR"/>
        </w:rPr>
        <w:br/>
      </w:r>
      <w:r w:rsidRPr="000837F2">
        <w:rPr>
          <w:rStyle w:val="VerbatimChar"/>
          <w:lang w:val="hr-HR"/>
        </w:rPr>
        <w:t>## pouzdani interval = &lt; 9857.059 ,  9942.941 &gt;</w:t>
      </w:r>
    </w:p>
    <w:p w14:paraId="62E236B3" w14:textId="77777777" w:rsidR="007341A4" w:rsidRPr="000837F2" w:rsidRDefault="005F7D16">
      <w:pPr>
        <w:pStyle w:val="FirstParagraph"/>
        <w:rPr>
          <w:lang w:val="hr-HR"/>
        </w:rPr>
      </w:pPr>
      <w:r w:rsidRPr="000837F2">
        <w:rPr>
          <w:b/>
          <w:lang w:val="hr-HR"/>
        </w:rPr>
        <w:lastRenderedPageBreak/>
        <w:t>Zadatak 50</w:t>
      </w:r>
      <w:r w:rsidRPr="000837F2">
        <w:rPr>
          <w:lang w:val="hr-HR"/>
        </w:rPr>
        <w:br/>
        <w:t>Izabrano je deset bivših studenata nekoga sveučilišta koji su nedavno diplomirali i anketirani su o visini mjesečnih primanja. Njihovi odgovori dani su u vektoru Place. Procijenite srednju vrijednost primanja nedavno diplomiranih studenata toga sveučilišta i nađite 90 % pouzdani interval za srednju vrijednost.</w:t>
      </w:r>
    </w:p>
    <w:p w14:paraId="1B595CC7" w14:textId="77777777" w:rsidR="007341A4" w:rsidRPr="000837F2" w:rsidRDefault="005F7D16">
      <w:pPr>
        <w:pStyle w:val="SourceCode"/>
        <w:rPr>
          <w:lang w:val="hr-HR"/>
        </w:rPr>
      </w:pPr>
      <w:r w:rsidRPr="000837F2">
        <w:rPr>
          <w:rStyle w:val="NormalTok"/>
          <w:lang w:val="hr-HR"/>
        </w:rPr>
        <w:t>Place &lt;-</w:t>
      </w:r>
      <w:r w:rsidRPr="000837F2">
        <w:rPr>
          <w:rStyle w:val="StringTok"/>
          <w:lang w:val="hr-HR"/>
        </w:rPr>
        <w:t xml:space="preserve"> </w:t>
      </w:r>
      <w:r w:rsidRPr="000837F2">
        <w:rPr>
          <w:rStyle w:val="KeywordTok"/>
          <w:lang w:val="hr-HR"/>
        </w:rPr>
        <w:t>c</w:t>
      </w:r>
      <w:r w:rsidRPr="000837F2">
        <w:rPr>
          <w:rStyle w:val="NormalTok"/>
          <w:lang w:val="hr-HR"/>
        </w:rPr>
        <w:t>(</w:t>
      </w:r>
      <w:r w:rsidRPr="000837F2">
        <w:rPr>
          <w:rStyle w:val="DecValTok"/>
          <w:lang w:val="hr-HR"/>
        </w:rPr>
        <w:t>5617</w:t>
      </w:r>
      <w:r w:rsidRPr="000837F2">
        <w:rPr>
          <w:rStyle w:val="NormalTok"/>
          <w:lang w:val="hr-HR"/>
        </w:rPr>
        <w:t xml:space="preserve">, </w:t>
      </w:r>
      <w:r w:rsidRPr="000837F2">
        <w:rPr>
          <w:rStyle w:val="DecValTok"/>
          <w:lang w:val="hr-HR"/>
        </w:rPr>
        <w:t>7066</w:t>
      </w:r>
      <w:r w:rsidRPr="000837F2">
        <w:rPr>
          <w:rStyle w:val="NormalTok"/>
          <w:lang w:val="hr-HR"/>
        </w:rPr>
        <w:t xml:space="preserve">, </w:t>
      </w:r>
      <w:r w:rsidRPr="000837F2">
        <w:rPr>
          <w:rStyle w:val="DecValTok"/>
          <w:lang w:val="hr-HR"/>
        </w:rPr>
        <w:t>9594</w:t>
      </w:r>
      <w:r w:rsidRPr="000837F2">
        <w:rPr>
          <w:rStyle w:val="NormalTok"/>
          <w:lang w:val="hr-HR"/>
        </w:rPr>
        <w:t xml:space="preserve">, </w:t>
      </w:r>
      <w:r w:rsidRPr="000837F2">
        <w:rPr>
          <w:rStyle w:val="DecValTok"/>
          <w:lang w:val="hr-HR"/>
        </w:rPr>
        <w:t>6726</w:t>
      </w:r>
      <w:r w:rsidRPr="000837F2">
        <w:rPr>
          <w:rStyle w:val="NormalTok"/>
          <w:lang w:val="hr-HR"/>
        </w:rPr>
        <w:t xml:space="preserve">, </w:t>
      </w:r>
      <w:r w:rsidRPr="000837F2">
        <w:rPr>
          <w:rStyle w:val="DecValTok"/>
          <w:lang w:val="hr-HR"/>
        </w:rPr>
        <w:t>7178</w:t>
      </w:r>
      <w:r w:rsidRPr="000837F2">
        <w:rPr>
          <w:rStyle w:val="NormalTok"/>
          <w:lang w:val="hr-HR"/>
        </w:rPr>
        <w:t xml:space="preserve">, </w:t>
      </w:r>
      <w:r w:rsidRPr="000837F2">
        <w:rPr>
          <w:rStyle w:val="DecValTok"/>
          <w:lang w:val="hr-HR"/>
        </w:rPr>
        <w:t>7898</w:t>
      </w:r>
      <w:r w:rsidRPr="000837F2">
        <w:rPr>
          <w:rStyle w:val="NormalTok"/>
          <w:lang w:val="hr-HR"/>
        </w:rPr>
        <w:t xml:space="preserve">, </w:t>
      </w:r>
      <w:r w:rsidRPr="000837F2">
        <w:rPr>
          <w:rStyle w:val="DecValTok"/>
          <w:lang w:val="hr-HR"/>
        </w:rPr>
        <w:t>5033</w:t>
      </w:r>
      <w:r w:rsidRPr="000837F2">
        <w:rPr>
          <w:rStyle w:val="NormalTok"/>
          <w:lang w:val="hr-HR"/>
        </w:rPr>
        <w:t xml:space="preserve">, </w:t>
      </w:r>
      <w:r w:rsidRPr="000837F2">
        <w:rPr>
          <w:rStyle w:val="DecValTok"/>
          <w:lang w:val="hr-HR"/>
        </w:rPr>
        <w:t>7151</w:t>
      </w:r>
      <w:r w:rsidRPr="000837F2">
        <w:rPr>
          <w:rStyle w:val="NormalTok"/>
          <w:lang w:val="hr-HR"/>
        </w:rPr>
        <w:t xml:space="preserve">, </w:t>
      </w:r>
      <w:r w:rsidRPr="000837F2">
        <w:rPr>
          <w:rStyle w:val="DecValTok"/>
          <w:lang w:val="hr-HR"/>
        </w:rPr>
        <w:t>6514</w:t>
      </w:r>
      <w:r w:rsidRPr="000837F2">
        <w:rPr>
          <w:rStyle w:val="NormalTok"/>
          <w:lang w:val="hr-HR"/>
        </w:rPr>
        <w:t xml:space="preserve">, </w:t>
      </w:r>
      <w:r w:rsidRPr="000837F2">
        <w:rPr>
          <w:rStyle w:val="DecValTok"/>
          <w:lang w:val="hr-HR"/>
        </w:rPr>
        <w:t>4000</w:t>
      </w:r>
      <w:r w:rsidRPr="000837F2">
        <w:rPr>
          <w:rStyle w:val="NormalTok"/>
          <w:lang w:val="hr-HR"/>
        </w:rPr>
        <w:t>)</w:t>
      </w:r>
    </w:p>
    <w:p w14:paraId="4E48F969" w14:textId="77777777" w:rsidR="007341A4" w:rsidRPr="000837F2" w:rsidRDefault="005F7D16">
      <w:pPr>
        <w:pStyle w:val="FirstParagraph"/>
        <w:rPr>
          <w:lang w:val="hr-HR"/>
        </w:rPr>
      </w:pPr>
      <w:r w:rsidRPr="000837F2">
        <w:rPr>
          <w:lang w:val="hr-HR"/>
        </w:rPr>
        <w:t>Pretpostavimo da su plaće nedavno diplomiranih studenata normalno distribuirane.</w:t>
      </w:r>
    </w:p>
    <w:p w14:paraId="0DC96292" w14:textId="77777777" w:rsidR="00D53F8B" w:rsidRDefault="00D53F8B">
      <w:pPr>
        <w:pStyle w:val="Tijeloteksta"/>
        <w:rPr>
          <w:lang w:val="hr-HR"/>
        </w:rPr>
      </w:pPr>
    </w:p>
    <w:p w14:paraId="6095170C" w14:textId="7FE84C70" w:rsidR="007341A4" w:rsidRPr="000837F2" w:rsidRDefault="005F7D16">
      <w:pPr>
        <w:pStyle w:val="Tijeloteksta"/>
        <w:rPr>
          <w:lang w:val="hr-HR"/>
        </w:rPr>
      </w:pPr>
      <w:r w:rsidRPr="000837F2">
        <w:rPr>
          <w:lang w:val="hr-HR"/>
        </w:rPr>
        <w:t xml:space="preserve">NAPOMENA: U osnovnim paketima sustava R ne postoji funkcija za računanje pouzdanog intervala, no postoji funkcija </w:t>
      </w:r>
      <w:r w:rsidRPr="000837F2">
        <w:rPr>
          <w:rStyle w:val="VerbatimChar"/>
          <w:lang w:val="hr-HR"/>
        </w:rPr>
        <w:t>CI()</w:t>
      </w:r>
      <w:r w:rsidRPr="000837F2">
        <w:rPr>
          <w:lang w:val="hr-HR"/>
        </w:rPr>
        <w:t xml:space="preserve"> iz paketa </w:t>
      </w:r>
      <w:r w:rsidRPr="000837F2">
        <w:rPr>
          <w:rStyle w:val="VerbatimChar"/>
          <w:lang w:val="hr-HR"/>
        </w:rPr>
        <w:t>Rmisc</w:t>
      </w:r>
      <w:r w:rsidRPr="000837F2">
        <w:rPr>
          <w:lang w:val="hr-HR"/>
        </w:rPr>
        <w:t xml:space="preserve"> koja računa pouzdani interval za dani vektor i nivo značajnosti.</w:t>
      </w:r>
    </w:p>
    <w:p w14:paraId="52A20265" w14:textId="77777777" w:rsidR="007341A4" w:rsidRPr="000837F2" w:rsidRDefault="005F7D16">
      <w:pPr>
        <w:pStyle w:val="Naslov1"/>
        <w:rPr>
          <w:lang w:val="hr-HR"/>
        </w:rPr>
      </w:pPr>
      <w:bookmarkStart w:id="168" w:name="dodatak"/>
      <w:bookmarkStart w:id="169" w:name="_Toc36224044"/>
      <w:r w:rsidRPr="000837F2">
        <w:rPr>
          <w:lang w:val="hr-HR"/>
        </w:rPr>
        <w:lastRenderedPageBreak/>
        <w:t>DODATAK</w:t>
      </w:r>
      <w:bookmarkEnd w:id="168"/>
      <w:bookmarkEnd w:id="169"/>
    </w:p>
    <w:p w14:paraId="2C42D122" w14:textId="77777777" w:rsidR="007341A4" w:rsidRPr="000837F2" w:rsidRDefault="005F7D16">
      <w:pPr>
        <w:pStyle w:val="Naslov2"/>
        <w:rPr>
          <w:lang w:val="hr-HR"/>
        </w:rPr>
      </w:pPr>
      <w:bookmarkStart w:id="170" w:name="komunikacijske-liste-u-sustavu-r"/>
      <w:bookmarkStart w:id="171" w:name="_Toc36224045"/>
      <w:r w:rsidRPr="000837F2">
        <w:rPr>
          <w:lang w:val="hr-HR"/>
        </w:rPr>
        <w:t>Komunikacijske liste u sustavu R</w:t>
      </w:r>
      <w:bookmarkEnd w:id="170"/>
      <w:bookmarkEnd w:id="171"/>
    </w:p>
    <w:p w14:paraId="1A5DC32C" w14:textId="77777777" w:rsidR="007341A4" w:rsidRPr="000837F2" w:rsidRDefault="005F7D16">
      <w:pPr>
        <w:pStyle w:val="FirstParagraph"/>
        <w:rPr>
          <w:lang w:val="hr-HR"/>
        </w:rPr>
      </w:pPr>
      <w:r w:rsidRPr="000837F2">
        <w:rPr>
          <w:lang w:val="hr-HR"/>
        </w:rPr>
        <w:t>Unutar sustava R postoje četiri glavne komunikacijske liste (engl. Mailing Lists) na kojima se nalaze informacije o sustavu:</w:t>
      </w:r>
    </w:p>
    <w:p w14:paraId="1A151CD8" w14:textId="77777777" w:rsidR="007341A4" w:rsidRPr="000837F2" w:rsidRDefault="005F7D16" w:rsidP="00CE72E3">
      <w:pPr>
        <w:numPr>
          <w:ilvl w:val="0"/>
          <w:numId w:val="86"/>
        </w:numPr>
        <w:rPr>
          <w:lang w:val="hr-HR"/>
        </w:rPr>
      </w:pPr>
      <w:r w:rsidRPr="000837F2">
        <w:rPr>
          <w:lang w:val="hr-HR"/>
        </w:rPr>
        <w:t>R-announce (</w:t>
      </w:r>
      <w:hyperlink r:id="rId103">
        <w:r w:rsidRPr="000837F2">
          <w:rPr>
            <w:rStyle w:val="Hiperveza"/>
            <w:lang w:val="hr-HR"/>
          </w:rPr>
          <w:t>https://stat.ethz.ch/mailman/listinfo/r-announce</w:t>
        </w:r>
      </w:hyperlink>
      <w:r w:rsidRPr="000837F2">
        <w:rPr>
          <w:lang w:val="hr-HR"/>
        </w:rPr>
        <w:t>) – na ovoj se listi objavljuju velike novosti u sustavu, kao što je izdavanje nove verzije sustava R i promjene koje donosi.</w:t>
      </w:r>
    </w:p>
    <w:p w14:paraId="3700443D" w14:textId="77777777" w:rsidR="007341A4" w:rsidRPr="000837F2" w:rsidRDefault="005F7D16" w:rsidP="00CE72E3">
      <w:pPr>
        <w:numPr>
          <w:ilvl w:val="0"/>
          <w:numId w:val="86"/>
        </w:numPr>
        <w:rPr>
          <w:lang w:val="hr-HR"/>
        </w:rPr>
      </w:pPr>
      <w:r w:rsidRPr="000837F2">
        <w:rPr>
          <w:lang w:val="hr-HR"/>
        </w:rPr>
        <w:t>R-packages (</w:t>
      </w:r>
      <w:hyperlink r:id="rId104">
        <w:r w:rsidRPr="000837F2">
          <w:rPr>
            <w:rStyle w:val="Hiperveza"/>
            <w:lang w:val="hr-HR"/>
          </w:rPr>
          <w:t>https://stat.ethz.ch/mailman/listinfo/r-packages</w:t>
        </w:r>
      </w:hyperlink>
      <w:r w:rsidRPr="000837F2">
        <w:rPr>
          <w:lang w:val="hr-HR"/>
        </w:rPr>
        <w:t>) – ovdje se objavljuju novosti o nadogradnji postojećih i dostupnosti novih paketa – uglavnom se odnosi na spremište CRAN.</w:t>
      </w:r>
    </w:p>
    <w:p w14:paraId="2046B3BA" w14:textId="77777777" w:rsidR="007341A4" w:rsidRPr="000837F2" w:rsidRDefault="005F7D16" w:rsidP="00CE72E3">
      <w:pPr>
        <w:numPr>
          <w:ilvl w:val="0"/>
          <w:numId w:val="86"/>
        </w:numPr>
        <w:rPr>
          <w:lang w:val="hr-HR"/>
        </w:rPr>
      </w:pPr>
      <w:r w:rsidRPr="000837F2">
        <w:rPr>
          <w:lang w:val="hr-HR"/>
        </w:rPr>
        <w:t>R-help (</w:t>
      </w:r>
      <w:hyperlink r:id="rId105">
        <w:r w:rsidRPr="000837F2">
          <w:rPr>
            <w:rStyle w:val="Hiperveza"/>
            <w:lang w:val="hr-HR"/>
          </w:rPr>
          <w:t>https://stat.ethz.ch/mailman/listinfo/r-help</w:t>
        </w:r>
      </w:hyperlink>
      <w:r w:rsidRPr="000837F2">
        <w:rPr>
          <w:lang w:val="hr-HR"/>
        </w:rPr>
        <w:t>) – ovo je glavna obavjesna lista za sustav R, a namijenjena je raspravi o problemima i rješenjima pomoću sustava R, najavama koje nisu objavljene na prethodnim dvjema listama, obavijestima o dokumentaciji za sustav R, usporedbi i kompatibilnosti s jezikom S-plus te širenju dobrih primjera. R-announce i R-packages prosljeđuju sve obavijesti na R-help.</w:t>
      </w:r>
    </w:p>
    <w:p w14:paraId="536998B2" w14:textId="77777777" w:rsidR="007341A4" w:rsidRPr="000837F2" w:rsidRDefault="005F7D16" w:rsidP="00CE72E3">
      <w:pPr>
        <w:numPr>
          <w:ilvl w:val="0"/>
          <w:numId w:val="86"/>
        </w:numPr>
        <w:rPr>
          <w:lang w:val="hr-HR"/>
        </w:rPr>
      </w:pPr>
      <w:r w:rsidRPr="000837F2">
        <w:rPr>
          <w:lang w:val="hr-HR"/>
        </w:rPr>
        <w:t>R-devel (</w:t>
      </w:r>
      <w:hyperlink r:id="rId106">
        <w:r w:rsidRPr="000837F2">
          <w:rPr>
            <w:rStyle w:val="Hiperveza"/>
            <w:lang w:val="hr-HR"/>
          </w:rPr>
          <w:t>https://stat.ethz.ch/mailman/listinfo/r-devel</w:t>
        </w:r>
      </w:hyperlink>
      <w:r w:rsidRPr="000837F2">
        <w:rPr>
          <w:lang w:val="hr-HR"/>
        </w:rPr>
        <w:t>) Ova je lista namijenjena pitanjima i raspravama vezanim za razvoj kôda programskoga jezika R.</w:t>
      </w:r>
    </w:p>
    <w:p w14:paraId="1513D25D" w14:textId="77777777" w:rsidR="007341A4" w:rsidRPr="000837F2" w:rsidRDefault="005F7D16">
      <w:pPr>
        <w:pStyle w:val="FirstParagraph"/>
        <w:rPr>
          <w:lang w:val="hr-HR"/>
        </w:rPr>
      </w:pPr>
      <w:r w:rsidRPr="000837F2">
        <w:rPr>
          <w:lang w:val="hr-HR"/>
        </w:rPr>
        <w:t xml:space="preserve">Unutar sustava došlo je do stvaranja zajednica korisnika sustava R s posebnim interesima (engl. </w:t>
      </w:r>
      <w:r w:rsidRPr="000837F2">
        <w:rPr>
          <w:i/>
          <w:lang w:val="hr-HR"/>
        </w:rPr>
        <w:t>Special Interest Group</w:t>
      </w:r>
      <w:r w:rsidRPr="000837F2">
        <w:rPr>
          <w:lang w:val="hr-HR"/>
        </w:rPr>
        <w:t>, SIG). Tako je moguće predbilježiti se za primanje obavijesti vezanih za određeno područje, na primjer u grupi koja koristi i razvija alate za analize prostornih podataka R-SIG-geo na mrežnim stranicama.</w:t>
      </w:r>
    </w:p>
    <w:p w14:paraId="3479EA44" w14:textId="77777777" w:rsidR="007341A4" w:rsidRPr="000837F2" w:rsidRDefault="005F7D16">
      <w:pPr>
        <w:pStyle w:val="Naslov2"/>
        <w:rPr>
          <w:lang w:val="hr-HR"/>
        </w:rPr>
      </w:pPr>
      <w:bookmarkStart w:id="172" w:name="rješavanje-problema-uz-pomoć-zajednice"/>
      <w:bookmarkStart w:id="173" w:name="_Toc36224046"/>
      <w:r w:rsidRPr="000837F2">
        <w:rPr>
          <w:lang w:val="hr-HR"/>
        </w:rPr>
        <w:t>Rješavanje problema uz pomoć zajednice</w:t>
      </w:r>
      <w:bookmarkEnd w:id="172"/>
      <w:bookmarkEnd w:id="173"/>
    </w:p>
    <w:p w14:paraId="441CFA2F" w14:textId="77777777" w:rsidR="007341A4" w:rsidRPr="000837F2" w:rsidRDefault="005F7D16">
      <w:pPr>
        <w:pStyle w:val="FirstParagraph"/>
        <w:rPr>
          <w:lang w:val="hr-HR"/>
        </w:rPr>
      </w:pPr>
      <w:r w:rsidRPr="000837F2">
        <w:rPr>
          <w:lang w:val="hr-HR"/>
        </w:rPr>
        <w:t xml:space="preserve">Ako ste početnik i ne razumijete poruke koje Vam sustav javlja kao pogrešku, najbolji i najjednostavniji način jest kopiranje teksta pogreške i unošenje u internetski pretraživač (na primjer </w:t>
      </w:r>
      <w:r w:rsidRPr="000837F2">
        <w:rPr>
          <w:i/>
          <w:lang w:val="hr-HR"/>
        </w:rPr>
        <w:t>Google</w:t>
      </w:r>
      <w:r w:rsidRPr="000837F2">
        <w:rPr>
          <w:lang w:val="hr-HR"/>
        </w:rPr>
        <w:t>). Na isti način moguće je pronaći i velik broj dokumenata i znanstvenih radova s temom koja nas zanima.</w:t>
      </w:r>
    </w:p>
    <w:p w14:paraId="26B6C1DB" w14:textId="77777777" w:rsidR="007341A4" w:rsidRPr="000837F2" w:rsidRDefault="005F7D16">
      <w:pPr>
        <w:pStyle w:val="Tijeloteksta"/>
        <w:rPr>
          <w:lang w:val="hr-HR"/>
        </w:rPr>
      </w:pPr>
      <w:r w:rsidRPr="000837F2">
        <w:rPr>
          <w:lang w:val="hr-HR"/>
        </w:rPr>
        <w:t>Ako na opisane načine niste uspjeli riješiti svoj problem, možete postaviti upit na neki od specijaliziranih portala (npr. stackoverflow), pri čemu treba paziti na sljedeća pravila:</w:t>
      </w:r>
    </w:p>
    <w:p w14:paraId="702CD7A8" w14:textId="77777777" w:rsidR="00D53F8B" w:rsidRDefault="00D53F8B" w:rsidP="00D53F8B">
      <w:pPr>
        <w:pStyle w:val="Compact"/>
        <w:numPr>
          <w:ilvl w:val="0"/>
          <w:numId w:val="87"/>
        </w:numPr>
        <w:spacing w:before="0" w:after="0" w:line="240" w:lineRule="auto"/>
      </w:pPr>
      <w:r w:rsidRPr="00461DC2">
        <w:t>dati primjer koji će drugi korisnici moći reproducirati</w:t>
      </w:r>
    </w:p>
    <w:p w14:paraId="035A2FE3" w14:textId="77777777" w:rsidR="00D53F8B" w:rsidRDefault="00D53F8B" w:rsidP="00D53F8B">
      <w:pPr>
        <w:pStyle w:val="Compact"/>
        <w:numPr>
          <w:ilvl w:val="0"/>
          <w:numId w:val="87"/>
        </w:numPr>
        <w:spacing w:before="0" w:after="0" w:line="240" w:lineRule="auto"/>
      </w:pPr>
      <w:r w:rsidRPr="00461DC2">
        <w:t>navesti koji ste rezultat očekivali, odnosno pokušali dobiti</w:t>
      </w:r>
    </w:p>
    <w:p w14:paraId="35EBC1A7" w14:textId="77777777" w:rsidR="00D53F8B" w:rsidRDefault="00D53F8B" w:rsidP="00D53F8B">
      <w:pPr>
        <w:pStyle w:val="Compact"/>
        <w:numPr>
          <w:ilvl w:val="0"/>
          <w:numId w:val="87"/>
        </w:numPr>
        <w:spacing w:before="0" w:after="0" w:line="240" w:lineRule="auto"/>
      </w:pPr>
      <w:r w:rsidRPr="00461DC2">
        <w:t>navesti što je prikazano umjesto očekivanog rezultata</w:t>
      </w:r>
    </w:p>
    <w:p w14:paraId="3070E143" w14:textId="77777777" w:rsidR="00D53F8B" w:rsidRDefault="00D53F8B" w:rsidP="00D53F8B">
      <w:pPr>
        <w:pStyle w:val="Compact"/>
        <w:numPr>
          <w:ilvl w:val="0"/>
          <w:numId w:val="87"/>
        </w:numPr>
        <w:spacing w:before="0" w:after="0" w:line="240" w:lineRule="auto"/>
      </w:pPr>
      <w:r w:rsidRPr="00461DC2">
        <w:t>navesti verziju sustava R i paketa korištenih u analizi</w:t>
      </w:r>
    </w:p>
    <w:p w14:paraId="757E86A7" w14:textId="77777777" w:rsidR="00D53F8B" w:rsidRDefault="00D53F8B" w:rsidP="00D53F8B">
      <w:pPr>
        <w:pStyle w:val="Compact"/>
        <w:numPr>
          <w:ilvl w:val="0"/>
          <w:numId w:val="87"/>
        </w:numPr>
        <w:spacing w:before="0" w:after="0" w:line="240" w:lineRule="auto"/>
      </w:pPr>
      <w:r w:rsidRPr="00461DC2">
        <w:t>navesti naziv i inačicu operacijskoga sustava koji koristite</w:t>
      </w:r>
    </w:p>
    <w:p w14:paraId="1200A12B" w14:textId="77777777" w:rsidR="00D53F8B" w:rsidRPr="00461DC2" w:rsidRDefault="00D53F8B" w:rsidP="00D53F8B">
      <w:pPr>
        <w:pStyle w:val="Compact"/>
        <w:numPr>
          <w:ilvl w:val="0"/>
          <w:numId w:val="87"/>
        </w:numPr>
        <w:spacing w:before="0" w:after="0" w:line="240" w:lineRule="auto"/>
      </w:pPr>
      <w:r w:rsidRPr="00461DC2">
        <w:t>osmisliti naslov poruke koji će na jasan način predstaviti problem.</w:t>
      </w:r>
    </w:p>
    <w:p w14:paraId="19B37B85" w14:textId="77777777" w:rsidR="007341A4" w:rsidRPr="000837F2" w:rsidRDefault="005F7D16" w:rsidP="00CE72E3">
      <w:pPr>
        <w:pStyle w:val="Compact"/>
        <w:numPr>
          <w:ilvl w:val="0"/>
          <w:numId w:val="87"/>
        </w:numPr>
        <w:rPr>
          <w:lang w:val="hr-HR"/>
        </w:rPr>
      </w:pPr>
      <w:r w:rsidRPr="000837F2">
        <w:rPr>
          <w:lang w:val="hr-HR"/>
        </w:rPr>
        <w:t>osmisliti naslov poruke koji će na jasan način predstaviti problem.</w:t>
      </w:r>
    </w:p>
    <w:p w14:paraId="336C49BA" w14:textId="77777777" w:rsidR="00D53F8B" w:rsidRDefault="00D53F8B">
      <w:pPr>
        <w:spacing w:before="0" w:after="200" w:line="240" w:lineRule="auto"/>
        <w:rPr>
          <w:rFonts w:eastAsiaTheme="majorEastAsia" w:cstheme="majorBidi"/>
          <w:b/>
          <w:bCs/>
          <w:sz w:val="28"/>
          <w:szCs w:val="32"/>
          <w:lang w:val="hr-HR"/>
        </w:rPr>
      </w:pPr>
      <w:bookmarkStart w:id="174" w:name="specijalizirane-konferencije"/>
      <w:r>
        <w:rPr>
          <w:lang w:val="hr-HR"/>
        </w:rPr>
        <w:br w:type="page"/>
      </w:r>
    </w:p>
    <w:p w14:paraId="15966D45" w14:textId="2BDC09AF" w:rsidR="007341A4" w:rsidRPr="000837F2" w:rsidRDefault="005F7D16">
      <w:pPr>
        <w:pStyle w:val="Naslov2"/>
        <w:rPr>
          <w:lang w:val="hr-HR"/>
        </w:rPr>
      </w:pPr>
      <w:bookmarkStart w:id="175" w:name="_Toc36224047"/>
      <w:r w:rsidRPr="000837F2">
        <w:rPr>
          <w:lang w:val="hr-HR"/>
        </w:rPr>
        <w:lastRenderedPageBreak/>
        <w:t>Specijalizirane konferencije</w:t>
      </w:r>
      <w:bookmarkEnd w:id="174"/>
      <w:bookmarkEnd w:id="175"/>
    </w:p>
    <w:p w14:paraId="46EA9C46" w14:textId="77777777" w:rsidR="007341A4" w:rsidRPr="000837F2" w:rsidRDefault="005F7D16">
      <w:pPr>
        <w:pStyle w:val="FirstParagraph"/>
        <w:rPr>
          <w:lang w:val="hr-HR"/>
        </w:rPr>
      </w:pPr>
      <w:r w:rsidRPr="000837F2">
        <w:rPr>
          <w:lang w:val="hr-HR"/>
        </w:rPr>
        <w:t>R-project aktivno podupire dvije konferencije koje redovno organizira R zajednica:</w:t>
      </w:r>
    </w:p>
    <w:p w14:paraId="317A09B7" w14:textId="77777777" w:rsidR="007341A4" w:rsidRPr="000837F2" w:rsidRDefault="005F7D16" w:rsidP="00CE72E3">
      <w:pPr>
        <w:numPr>
          <w:ilvl w:val="0"/>
          <w:numId w:val="88"/>
        </w:numPr>
        <w:rPr>
          <w:lang w:val="hr-HR"/>
        </w:rPr>
      </w:pPr>
      <w:r w:rsidRPr="000837F2">
        <w:rPr>
          <w:lang w:val="hr-HR"/>
        </w:rPr>
        <w:t>useR! - konferencija korisnika sustava R i</w:t>
      </w:r>
    </w:p>
    <w:p w14:paraId="31D3749E" w14:textId="77777777" w:rsidR="007341A4" w:rsidRPr="000837F2" w:rsidRDefault="005F7D16" w:rsidP="00CE72E3">
      <w:pPr>
        <w:numPr>
          <w:ilvl w:val="0"/>
          <w:numId w:val="88"/>
        </w:numPr>
        <w:rPr>
          <w:lang w:val="hr-HR"/>
        </w:rPr>
      </w:pPr>
      <w:r w:rsidRPr="000837F2">
        <w:rPr>
          <w:lang w:val="hr-HR"/>
        </w:rPr>
        <w:t>DSC (</w:t>
      </w:r>
      <w:r w:rsidRPr="000837F2">
        <w:rPr>
          <w:i/>
          <w:lang w:val="hr-HR"/>
        </w:rPr>
        <w:t>Directions in Statistical Computing</w:t>
      </w:r>
      <w:r w:rsidRPr="000837F2">
        <w:rPr>
          <w:lang w:val="hr-HR"/>
        </w:rPr>
        <w:t>) - konferencija koja okuplja programere statističkoga softvera i istraživača u statističkom računalstvu koji su usredotočeni na sustav R, ali nije isključivo posvećena sustavu R. Cilj konferencije je osigurati platformu za razmjenu ideja o zbivanjima u statističkom računalstvu.</w:t>
      </w:r>
    </w:p>
    <w:p w14:paraId="182DA1A6" w14:textId="77777777" w:rsidR="007341A4" w:rsidRPr="000837F2" w:rsidRDefault="005F7D16">
      <w:pPr>
        <w:pStyle w:val="FirstParagraph"/>
        <w:rPr>
          <w:lang w:val="hr-HR"/>
        </w:rPr>
      </w:pPr>
      <w:r w:rsidRPr="000837F2">
        <w:rPr>
          <w:lang w:val="hr-HR"/>
        </w:rPr>
        <w:t xml:space="preserve">Popis ostalih konferencije o sustavu R dostupan je na </w:t>
      </w:r>
      <w:hyperlink r:id="rId107">
        <w:r w:rsidRPr="000837F2">
          <w:rPr>
            <w:rStyle w:val="Hiperveza"/>
            <w:lang w:val="hr-HR"/>
          </w:rPr>
          <w:t>http://www.r-project.org/conferences/</w:t>
        </w:r>
      </w:hyperlink>
      <w:r w:rsidRPr="000837F2">
        <w:rPr>
          <w:lang w:val="hr-HR"/>
        </w:rPr>
        <w:t>.</w:t>
      </w:r>
    </w:p>
    <w:p w14:paraId="299F2563" w14:textId="77777777" w:rsidR="007341A4" w:rsidRPr="000837F2" w:rsidRDefault="005F7D16">
      <w:pPr>
        <w:pStyle w:val="Naslov2"/>
        <w:rPr>
          <w:lang w:val="hr-HR"/>
        </w:rPr>
      </w:pPr>
      <w:bookmarkStart w:id="176" w:name="literatura-o-sustavu-r"/>
      <w:bookmarkStart w:id="177" w:name="_Toc36224048"/>
      <w:r w:rsidRPr="000837F2">
        <w:rPr>
          <w:lang w:val="hr-HR"/>
        </w:rPr>
        <w:t>Literatura o sustavu R</w:t>
      </w:r>
      <w:bookmarkEnd w:id="176"/>
      <w:bookmarkEnd w:id="177"/>
    </w:p>
    <w:p w14:paraId="596A16C3" w14:textId="77777777" w:rsidR="007341A4" w:rsidRPr="000837F2" w:rsidRDefault="005F7D16">
      <w:pPr>
        <w:pStyle w:val="FirstParagraph"/>
        <w:rPr>
          <w:lang w:val="hr-HR"/>
        </w:rPr>
      </w:pPr>
      <w:r w:rsidRPr="000837F2">
        <w:rPr>
          <w:lang w:val="hr-HR"/>
        </w:rPr>
        <w:t>Unutar sustava R postoji velika količina literature slobodno dostupne korisnicima. Osnovna grupa suradnika za razvoj sustava R (</w:t>
      </w:r>
      <w:r w:rsidRPr="000837F2">
        <w:rPr>
          <w:i/>
          <w:lang w:val="hr-HR"/>
        </w:rPr>
        <w:t>R Core Team</w:t>
      </w:r>
      <w:r w:rsidRPr="000837F2">
        <w:rPr>
          <w:lang w:val="hr-HR"/>
        </w:rPr>
        <w:t>) zadužena je za održavanje i sadržaj mrežnih stranica s priručnicima.</w:t>
      </w:r>
    </w:p>
    <w:p w14:paraId="55F821D6" w14:textId="77777777" w:rsidR="007341A4" w:rsidRPr="000837F2" w:rsidRDefault="005F7D16">
      <w:pPr>
        <w:pStyle w:val="Tijeloteksta"/>
        <w:rPr>
          <w:lang w:val="hr-HR"/>
        </w:rPr>
      </w:pPr>
      <w:r w:rsidRPr="000837F2">
        <w:rPr>
          <w:lang w:val="hr-HR"/>
        </w:rPr>
        <w:t xml:space="preserve">Priručnici su dostupni pozivom funkcije </w:t>
      </w:r>
      <w:r w:rsidRPr="000837F2">
        <w:rPr>
          <w:rStyle w:val="VerbatimChar"/>
          <w:lang w:val="hr-HR"/>
        </w:rPr>
        <w:t>help.start()</w:t>
      </w:r>
      <w:r w:rsidRPr="000837F2">
        <w:rPr>
          <w:lang w:val="hr-HR"/>
        </w:rPr>
        <w:t xml:space="preserve"> u kojoj se može pronaći priručnik An Introduction to R.</w:t>
      </w:r>
    </w:p>
    <w:p w14:paraId="2B36F745" w14:textId="77777777" w:rsidR="007341A4" w:rsidRPr="000837F2" w:rsidRDefault="005F7D16">
      <w:pPr>
        <w:pStyle w:val="SourceCode"/>
        <w:rPr>
          <w:lang w:val="hr-HR"/>
        </w:rPr>
      </w:pPr>
      <w:r w:rsidRPr="000837F2">
        <w:rPr>
          <w:rStyle w:val="KeywordTok"/>
          <w:lang w:val="hr-HR"/>
        </w:rPr>
        <w:t>help.start</w:t>
      </w:r>
      <w:r w:rsidRPr="000837F2">
        <w:rPr>
          <w:rStyle w:val="NormalTok"/>
          <w:lang w:val="hr-HR"/>
        </w:rPr>
        <w:t xml:space="preserve">() </w:t>
      </w:r>
    </w:p>
    <w:p w14:paraId="76B8D473" w14:textId="77777777" w:rsidR="007341A4" w:rsidRPr="000837F2" w:rsidRDefault="005F7D16">
      <w:pPr>
        <w:pStyle w:val="FirstParagraph"/>
        <w:rPr>
          <w:lang w:val="hr-HR"/>
        </w:rPr>
      </w:pPr>
      <w:r w:rsidRPr="000837F2">
        <w:rPr>
          <w:lang w:val="hr-HR"/>
        </w:rPr>
        <w:t>Ostala korisna literatura:</w:t>
      </w:r>
    </w:p>
    <w:p w14:paraId="2BBB3D6F" w14:textId="77777777" w:rsidR="007341A4" w:rsidRPr="000837F2" w:rsidRDefault="005F7D16" w:rsidP="00CE72E3">
      <w:pPr>
        <w:numPr>
          <w:ilvl w:val="0"/>
          <w:numId w:val="89"/>
        </w:numPr>
        <w:rPr>
          <w:lang w:val="hr-HR"/>
        </w:rPr>
      </w:pPr>
      <w:r w:rsidRPr="000837F2">
        <w:rPr>
          <w:lang w:val="hr-HR"/>
        </w:rPr>
        <w:t xml:space="preserve">Wickham, H., Grolemund, G. (2016) </w:t>
      </w:r>
      <w:r w:rsidRPr="000837F2">
        <w:rPr>
          <w:i/>
          <w:lang w:val="hr-HR"/>
        </w:rPr>
        <w:t>R for Data Science</w:t>
      </w:r>
      <w:r w:rsidRPr="000837F2">
        <w:rPr>
          <w:lang w:val="hr-HR"/>
        </w:rPr>
        <w:t xml:space="preserve">. Sebastopol: O’Reilly Media, Inc. (dostupna i online na </w:t>
      </w:r>
      <w:hyperlink r:id="rId108">
        <w:r w:rsidRPr="000837F2">
          <w:rPr>
            <w:rStyle w:val="Hiperveza"/>
            <w:lang w:val="hr-HR"/>
          </w:rPr>
          <w:t>https://r4ds.had.co.nz/</w:t>
        </w:r>
      </w:hyperlink>
      <w:r w:rsidRPr="000837F2">
        <w:rPr>
          <w:lang w:val="hr-HR"/>
        </w:rPr>
        <w:t>)</w:t>
      </w:r>
    </w:p>
    <w:p w14:paraId="49309654" w14:textId="77777777" w:rsidR="007341A4" w:rsidRPr="000837F2" w:rsidRDefault="005F7D16" w:rsidP="00CE72E3">
      <w:pPr>
        <w:numPr>
          <w:ilvl w:val="0"/>
          <w:numId w:val="89"/>
        </w:numPr>
        <w:rPr>
          <w:lang w:val="hr-HR"/>
        </w:rPr>
      </w:pPr>
      <w:r w:rsidRPr="000837F2">
        <w:rPr>
          <w:i/>
          <w:lang w:val="hr-HR"/>
        </w:rPr>
        <w:t>Bookdown</w:t>
      </w:r>
      <w:r w:rsidRPr="000837F2">
        <w:rPr>
          <w:lang w:val="hr-HR"/>
        </w:rPr>
        <w:t xml:space="preserve">. URL: </w:t>
      </w:r>
      <w:hyperlink r:id="rId109">
        <w:r w:rsidRPr="000837F2">
          <w:rPr>
            <w:rStyle w:val="Hiperveza"/>
            <w:lang w:val="hr-HR"/>
          </w:rPr>
          <w:t>https://bookdown.org/</w:t>
        </w:r>
      </w:hyperlink>
      <w:r w:rsidRPr="000837F2">
        <w:rPr>
          <w:lang w:val="hr-HR"/>
        </w:rPr>
        <w:t xml:space="preserve"> - (sadrži aktualne knjige dostupne online (otvorenoga pristupa))</w:t>
      </w:r>
    </w:p>
    <w:p w14:paraId="6803E789" w14:textId="77777777" w:rsidR="007341A4" w:rsidRPr="000837F2" w:rsidRDefault="005F7D16" w:rsidP="00CE72E3">
      <w:pPr>
        <w:numPr>
          <w:ilvl w:val="0"/>
          <w:numId w:val="89"/>
        </w:numPr>
        <w:rPr>
          <w:lang w:val="hr-HR"/>
        </w:rPr>
      </w:pPr>
      <w:r w:rsidRPr="000837F2">
        <w:rPr>
          <w:lang w:val="hr-HR"/>
        </w:rPr>
        <w:t xml:space="preserve">Gentelman, R., Hornik K., Parmigiani, G. (2006 — 2009) </w:t>
      </w:r>
      <w:r w:rsidRPr="000837F2">
        <w:rPr>
          <w:i/>
          <w:lang w:val="hr-HR"/>
        </w:rPr>
        <w:t>Use R!</w:t>
      </w:r>
      <w:r w:rsidRPr="000837F2">
        <w:rPr>
          <w:lang w:val="hr-HR"/>
        </w:rPr>
        <w:t xml:space="preserve"> Springer Berlin: Springer.</w:t>
      </w:r>
    </w:p>
    <w:p w14:paraId="78D6567F" w14:textId="77777777" w:rsidR="007341A4" w:rsidRPr="000837F2" w:rsidRDefault="005F7D16" w:rsidP="00CE72E3">
      <w:pPr>
        <w:numPr>
          <w:ilvl w:val="0"/>
          <w:numId w:val="89"/>
        </w:numPr>
        <w:rPr>
          <w:lang w:val="hr-HR"/>
        </w:rPr>
      </w:pPr>
      <w:r w:rsidRPr="000837F2">
        <w:rPr>
          <w:i/>
          <w:lang w:val="hr-HR"/>
        </w:rPr>
        <w:t>Books related to R</w:t>
      </w:r>
      <w:r w:rsidRPr="000837F2">
        <w:rPr>
          <w:lang w:val="hr-HR"/>
        </w:rPr>
        <w:t xml:space="preserve">. URL: </w:t>
      </w:r>
      <w:hyperlink r:id="rId110">
        <w:r w:rsidRPr="000837F2">
          <w:rPr>
            <w:rStyle w:val="Hiperveza"/>
            <w:lang w:val="hr-HR"/>
          </w:rPr>
          <w:t>http://www.r-project.org/doc/bib/R-books.html</w:t>
        </w:r>
      </w:hyperlink>
    </w:p>
    <w:p w14:paraId="51C13D46" w14:textId="77777777" w:rsidR="007341A4" w:rsidRPr="000837F2" w:rsidRDefault="005F7D16" w:rsidP="00CE72E3">
      <w:pPr>
        <w:numPr>
          <w:ilvl w:val="0"/>
          <w:numId w:val="89"/>
        </w:numPr>
        <w:rPr>
          <w:lang w:val="hr-HR"/>
        </w:rPr>
      </w:pPr>
      <w:r w:rsidRPr="000837F2">
        <w:rPr>
          <w:i/>
          <w:lang w:val="hr-HR"/>
        </w:rPr>
        <w:t>The R Journal</w:t>
      </w:r>
      <w:r w:rsidRPr="000837F2">
        <w:rPr>
          <w:lang w:val="hr-HR"/>
        </w:rPr>
        <w:t xml:space="preserve">. URL: </w:t>
      </w:r>
      <w:hyperlink r:id="rId111">
        <w:r w:rsidRPr="000837F2">
          <w:rPr>
            <w:rStyle w:val="Hiperveza"/>
            <w:lang w:val="hr-HR"/>
          </w:rPr>
          <w:t>http://journal.r-project.org/current.html</w:t>
        </w:r>
      </w:hyperlink>
    </w:p>
    <w:p w14:paraId="7D587912" w14:textId="77777777" w:rsidR="007341A4" w:rsidRPr="000837F2" w:rsidRDefault="005F7D16" w:rsidP="00CE72E3">
      <w:pPr>
        <w:numPr>
          <w:ilvl w:val="0"/>
          <w:numId w:val="89"/>
        </w:numPr>
        <w:rPr>
          <w:lang w:val="hr-HR"/>
        </w:rPr>
      </w:pPr>
      <w:r w:rsidRPr="000837F2">
        <w:rPr>
          <w:i/>
          <w:lang w:val="hr-HR"/>
        </w:rPr>
        <w:t>The R Manuals</w:t>
      </w:r>
      <w:r w:rsidRPr="000837F2">
        <w:rPr>
          <w:lang w:val="hr-HR"/>
        </w:rPr>
        <w:t xml:space="preserve">. URL: </w:t>
      </w:r>
      <w:hyperlink r:id="rId112">
        <w:r w:rsidRPr="000837F2">
          <w:rPr>
            <w:rStyle w:val="Hiperveza"/>
            <w:lang w:val="hr-HR"/>
          </w:rPr>
          <w:t>http://cran.rproject.org/manuals.html</w:t>
        </w:r>
      </w:hyperlink>
    </w:p>
    <w:p w14:paraId="4629B527" w14:textId="77777777" w:rsidR="007341A4" w:rsidRPr="000837F2" w:rsidRDefault="005F7D16" w:rsidP="00CE72E3">
      <w:pPr>
        <w:numPr>
          <w:ilvl w:val="0"/>
          <w:numId w:val="89"/>
        </w:numPr>
        <w:rPr>
          <w:lang w:val="hr-HR"/>
        </w:rPr>
      </w:pPr>
      <w:r w:rsidRPr="000837F2">
        <w:rPr>
          <w:i/>
          <w:lang w:val="hr-HR"/>
        </w:rPr>
        <w:t>Contributed documentation</w:t>
      </w:r>
      <w:r w:rsidRPr="000837F2">
        <w:rPr>
          <w:lang w:val="hr-HR"/>
        </w:rPr>
        <w:t xml:space="preserve">. URL: </w:t>
      </w:r>
      <w:hyperlink r:id="rId113">
        <w:r w:rsidRPr="000837F2">
          <w:rPr>
            <w:rStyle w:val="Hiperveza"/>
            <w:lang w:val="hr-HR"/>
          </w:rPr>
          <w:t>http://cran.r-project.org/other-docs.html</w:t>
        </w:r>
      </w:hyperlink>
      <w:r w:rsidRPr="000837F2">
        <w:rPr>
          <w:lang w:val="hr-HR"/>
        </w:rPr>
        <w:t xml:space="preserve"> (popis literature na drugim jezicima)</w:t>
      </w:r>
    </w:p>
    <w:p w14:paraId="49177EB2" w14:textId="77777777" w:rsidR="007341A4" w:rsidRPr="000837F2" w:rsidRDefault="005F7D16">
      <w:pPr>
        <w:pStyle w:val="FirstParagraph"/>
        <w:rPr>
          <w:lang w:val="hr-HR"/>
        </w:rPr>
      </w:pPr>
      <w:r w:rsidRPr="000837F2">
        <w:rPr>
          <w:lang w:val="hr-HR"/>
        </w:rPr>
        <w:t>Na hrvatskom jeziku moguće je pronaći dva dokumenta:</w:t>
      </w:r>
    </w:p>
    <w:p w14:paraId="2564513A" w14:textId="77777777" w:rsidR="007341A4" w:rsidRPr="000837F2" w:rsidRDefault="005F7D16" w:rsidP="00CE72E3">
      <w:pPr>
        <w:numPr>
          <w:ilvl w:val="0"/>
          <w:numId w:val="90"/>
        </w:numPr>
        <w:rPr>
          <w:lang w:val="hr-HR"/>
        </w:rPr>
      </w:pPr>
      <w:r w:rsidRPr="000837F2">
        <w:rPr>
          <w:lang w:val="hr-HR"/>
        </w:rPr>
        <w:t xml:space="preserve">Kasum, D., Legović, T. (2004) </w:t>
      </w:r>
      <w:r w:rsidRPr="000837F2">
        <w:rPr>
          <w:i/>
          <w:lang w:val="hr-HR"/>
        </w:rPr>
        <w:t>Uvod u korištenje R-a</w:t>
      </w:r>
      <w:r w:rsidRPr="000837F2">
        <w:rPr>
          <w:lang w:val="hr-HR"/>
        </w:rPr>
        <w:t xml:space="preserve"> (prijevod </w:t>
      </w:r>
      <w:r w:rsidRPr="000837F2">
        <w:rPr>
          <w:i/>
          <w:lang w:val="hr-HR"/>
        </w:rPr>
        <w:t>An introduction to R</w:t>
      </w:r>
      <w:r w:rsidRPr="000837F2">
        <w:rPr>
          <w:lang w:val="hr-HR"/>
        </w:rPr>
        <w:t xml:space="preserve"> autorskog tima Venables, W.N., Smith, D.M.).</w:t>
      </w:r>
    </w:p>
    <w:p w14:paraId="148CDA64" w14:textId="77777777" w:rsidR="007341A4" w:rsidRPr="000837F2" w:rsidRDefault="005F7D16" w:rsidP="00CE72E3">
      <w:pPr>
        <w:numPr>
          <w:ilvl w:val="0"/>
          <w:numId w:val="90"/>
        </w:numPr>
        <w:rPr>
          <w:lang w:val="hr-HR"/>
        </w:rPr>
      </w:pPr>
      <w:r w:rsidRPr="000837F2">
        <w:rPr>
          <w:i/>
          <w:lang w:val="hr-HR"/>
        </w:rPr>
        <w:t>Osnovne naredbe u R-u</w:t>
      </w:r>
      <w:r w:rsidRPr="000837F2">
        <w:rPr>
          <w:lang w:val="hr-HR"/>
        </w:rPr>
        <w:t>. URL:</w:t>
      </w:r>
      <w:hyperlink r:id="rId114">
        <w:r w:rsidRPr="000837F2">
          <w:rPr>
            <w:rStyle w:val="Hiperveza"/>
            <w:lang w:val="hr-HR"/>
          </w:rPr>
          <w:t>http://cran.rproject.org/doc/contrib/Kasum-QuickRefCard_ver.1.2.pdf</w:t>
        </w:r>
      </w:hyperlink>
    </w:p>
    <w:sectPr w:rsidR="007341A4" w:rsidRPr="000837F2" w:rsidSect="00E520A1">
      <w:headerReference w:type="even" r:id="rId115"/>
      <w:headerReference w:type="default" r:id="rId116"/>
      <w:footerReference w:type="even" r:id="rId117"/>
      <w:footerReference w:type="default" r:id="rId118"/>
      <w:pgSz w:w="11906" w:h="16838" w:code="9"/>
      <w:pgMar w:top="1417" w:right="1417" w:bottom="1417" w:left="1417"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FC0AC" w14:textId="77777777" w:rsidR="00D37E6D" w:rsidRDefault="00D37E6D">
      <w:pPr>
        <w:spacing w:before="0" w:after="0" w:line="240" w:lineRule="auto"/>
      </w:pPr>
      <w:r>
        <w:separator/>
      </w:r>
    </w:p>
  </w:endnote>
  <w:endnote w:type="continuationSeparator" w:id="0">
    <w:p w14:paraId="012FA8C2" w14:textId="77777777" w:rsidR="00D37E6D" w:rsidRDefault="00D37E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ACE33" w14:textId="77777777" w:rsidR="000B14E8" w:rsidRDefault="000B14E8">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801742"/>
      <w:docPartObj>
        <w:docPartGallery w:val="Page Numbers (Bottom of Page)"/>
        <w:docPartUnique/>
      </w:docPartObj>
    </w:sdtPr>
    <w:sdtEndPr/>
    <w:sdtContent>
      <w:p w14:paraId="4EF416D3" w14:textId="77777777" w:rsidR="00EA6DA2" w:rsidRDefault="00D37E6D">
        <w:pPr>
          <w:pStyle w:val="Podnoje"/>
          <w:jc w:val="right"/>
        </w:pPr>
      </w:p>
    </w:sdtContent>
  </w:sdt>
  <w:p w14:paraId="051C6B2E" w14:textId="77777777" w:rsidR="00EA6DA2" w:rsidRDefault="00EA6DA2">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1A820" w14:textId="77777777" w:rsidR="000B14E8" w:rsidRDefault="000B14E8">
    <w:pPr>
      <w:pStyle w:val="Podnoj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3407728"/>
      <w:docPartObj>
        <w:docPartGallery w:val="Page Numbers (Bottom of Page)"/>
        <w:docPartUnique/>
      </w:docPartObj>
    </w:sdtPr>
    <w:sdtEndPr/>
    <w:sdtContent>
      <w:p w14:paraId="5010896D" w14:textId="77777777" w:rsidR="00EA6DA2" w:rsidRDefault="00EA6DA2">
        <w:pPr>
          <w:pStyle w:val="Podnoje"/>
        </w:pPr>
        <w:r>
          <w:t>__________________________________________________________________________</w:t>
        </w:r>
      </w:p>
      <w:p w14:paraId="474FFE97" w14:textId="73DC3F07" w:rsidR="00EA6DA2" w:rsidRDefault="00EA6DA2">
        <w:pPr>
          <w:pStyle w:val="Podnoje"/>
        </w:pPr>
        <w:r>
          <w:fldChar w:fldCharType="begin"/>
        </w:r>
        <w:r>
          <w:instrText>PAGE   \* MERGEFORMAT</w:instrText>
        </w:r>
        <w:r>
          <w:fldChar w:fldCharType="separate"/>
        </w:r>
        <w:r w:rsidR="00EC27F3" w:rsidRPr="00EC27F3">
          <w:rPr>
            <w:noProof/>
            <w:lang w:val="hr-HR"/>
          </w:rPr>
          <w:t>18</w:t>
        </w:r>
        <w:r>
          <w:fldChar w:fldCharType="end"/>
        </w:r>
      </w:p>
    </w:sdtContent>
  </w:sdt>
  <w:p w14:paraId="62E6B6CD" w14:textId="77777777" w:rsidR="00EA6DA2" w:rsidRDefault="00EA6DA2">
    <w:pPr>
      <w:pStyle w:val="Podnoje"/>
    </w:pPr>
    <w:r>
      <w:rPr>
        <w:noProof/>
        <w:lang w:val="en-GB" w:eastAsia="en-GB"/>
      </w:rPr>
      <w:drawing>
        <wp:anchor distT="0" distB="0" distL="114300" distR="114300" simplePos="0" relativeHeight="251653632" behindDoc="0" locked="0" layoutInCell="1" allowOverlap="1" wp14:anchorId="046A395B" wp14:editId="7A2712CD">
          <wp:simplePos x="0" y="0"/>
          <wp:positionH relativeFrom="margin">
            <wp:posOffset>2790825</wp:posOffset>
          </wp:positionH>
          <wp:positionV relativeFrom="paragraph">
            <wp:posOffset>20320</wp:posOffset>
          </wp:positionV>
          <wp:extent cx="752475" cy="257175"/>
          <wp:effectExtent l="0" t="0" r="9525" b="9525"/>
          <wp:wrapSquare wrapText="bothSides"/>
          <wp:docPr id="82" name="Slika 15" descr="C:\Documents and Settings\dkendel\Desktop\Suza\Srce-logo-sam\Srce-logo-sam\logo-srce-bez-potpisa-krivulje-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kendel\Desktop\Suza\Srce-logo-sam\Srce-logo-sam\logo-srce-bez-potpisa-krivulje-web.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257175"/>
                  </a:xfrm>
                  <a:prstGeom prst="rect">
                    <a:avLst/>
                  </a:prstGeom>
                  <a:noFill/>
                  <a:ln>
                    <a:noFill/>
                  </a:ln>
                </pic:spPr>
              </pic:pic>
            </a:graphicData>
          </a:graphic>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5630443"/>
      <w:docPartObj>
        <w:docPartGallery w:val="Page Numbers (Bottom of Page)"/>
        <w:docPartUnique/>
      </w:docPartObj>
    </w:sdtPr>
    <w:sdtEndPr/>
    <w:sdtContent>
      <w:p w14:paraId="3BC4A911" w14:textId="32C4ACE9" w:rsidR="00EA6DA2" w:rsidRDefault="00EA6DA2">
        <w:pPr>
          <w:pStyle w:val="Podnoje"/>
          <w:jc w:val="right"/>
        </w:pPr>
        <w:r>
          <w:t>__________________________________________________________________________</w:t>
        </w:r>
        <w:r>
          <w:fldChar w:fldCharType="begin"/>
        </w:r>
        <w:r>
          <w:instrText>PAGE   \* MERGEFORMAT</w:instrText>
        </w:r>
        <w:r>
          <w:fldChar w:fldCharType="separate"/>
        </w:r>
        <w:r w:rsidR="00EC27F3" w:rsidRPr="00EC27F3">
          <w:rPr>
            <w:noProof/>
            <w:lang w:val="hr-HR"/>
          </w:rPr>
          <w:t>17</w:t>
        </w:r>
        <w:r>
          <w:fldChar w:fldCharType="end"/>
        </w:r>
      </w:p>
    </w:sdtContent>
  </w:sdt>
  <w:p w14:paraId="0296B451" w14:textId="39478B87" w:rsidR="00EA6DA2" w:rsidRDefault="000B14E8">
    <w:pPr>
      <w:pStyle w:val="Podnoje"/>
    </w:pPr>
    <w:r>
      <w:rPr>
        <w:noProof/>
        <w:lang w:val="en-GB" w:eastAsia="en-GB"/>
      </w:rPr>
      <w:drawing>
        <wp:anchor distT="0" distB="0" distL="114300" distR="114300" simplePos="0" relativeHeight="251651584" behindDoc="0" locked="0" layoutInCell="1" allowOverlap="1" wp14:anchorId="48092BE6" wp14:editId="2FD892BA">
          <wp:simplePos x="0" y="0"/>
          <wp:positionH relativeFrom="margin">
            <wp:posOffset>2357755</wp:posOffset>
          </wp:positionH>
          <wp:positionV relativeFrom="paragraph">
            <wp:posOffset>27305</wp:posOffset>
          </wp:positionV>
          <wp:extent cx="752475" cy="257175"/>
          <wp:effectExtent l="0" t="0" r="9525" b="9525"/>
          <wp:wrapSquare wrapText="bothSides"/>
          <wp:docPr id="81" name="Slika 15" descr="C:\Documents and Settings\dkendel\Desktop\Suza\Srce-logo-sam\Srce-logo-sam\logo-srce-bez-potpisa-krivulje-we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kendel\Desktop\Suza\Srce-logo-sam\Srce-logo-sam\logo-srce-bez-potpisa-krivulje-web.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75" cy="25717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5DD37" w14:textId="77777777" w:rsidR="00D37E6D" w:rsidRDefault="00D37E6D">
      <w:r>
        <w:separator/>
      </w:r>
    </w:p>
  </w:footnote>
  <w:footnote w:type="continuationSeparator" w:id="0">
    <w:p w14:paraId="703B1134" w14:textId="77777777" w:rsidR="00D37E6D" w:rsidRDefault="00D37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29E38" w14:textId="77777777" w:rsidR="00EA6DA2" w:rsidRDefault="00EA6DA2">
    <w:pPr>
      <w:pStyle w:val="Zaglavlje"/>
    </w:pPr>
  </w:p>
  <w:p w14:paraId="372C8FCE" w14:textId="77777777" w:rsidR="00EA6DA2" w:rsidRPr="005F7D16" w:rsidRDefault="00EA6DA2" w:rsidP="005F7D16">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74710" w14:textId="77777777" w:rsidR="000B14E8" w:rsidRDefault="000B14E8">
    <w:pPr>
      <w:pStyle w:val="Zaglavlj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A1478E" w14:textId="77777777" w:rsidR="000B14E8" w:rsidRDefault="000B14E8">
    <w:pPr>
      <w:pStyle w:val="Zaglavlj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9A33B" w14:textId="77777777" w:rsidR="00EA6DA2" w:rsidRPr="000837F2" w:rsidRDefault="00EA6DA2" w:rsidP="000B14E8">
    <w:pPr>
      <w:pStyle w:val="Zaglavlje"/>
      <w:pBdr>
        <w:bottom w:val="single" w:sz="2" w:space="1" w:color="auto"/>
      </w:pBdr>
      <w:spacing w:after="360"/>
    </w:pPr>
    <w:r>
      <w:rPr>
        <w:rFonts w:cs="Arial"/>
        <w:sz w:val="16"/>
        <w:szCs w:val="16"/>
      </w:rPr>
      <w:t>Upoznavanje sa sintaksom jezika R i njegova primjena u osnovnoj statističkoj i grafičkoj analizi podataka (S721)</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E0E32" w14:textId="77777777" w:rsidR="00EA6DA2" w:rsidRPr="003048B1" w:rsidRDefault="00EA6DA2" w:rsidP="0038611A">
    <w:pPr>
      <w:pStyle w:val="Zaglavlje"/>
      <w:pBdr>
        <w:bottom w:val="single" w:sz="2" w:space="1" w:color="auto"/>
      </w:pBdr>
      <w:spacing w:after="360"/>
      <w:rPr>
        <w:rFonts w:cs="Arial"/>
        <w:sz w:val="16"/>
        <w:szCs w:val="16"/>
      </w:rPr>
    </w:pPr>
    <w:r>
      <w:rPr>
        <w:rFonts w:cs="Arial"/>
        <w:sz w:val="16"/>
        <w:szCs w:val="16"/>
      </w:rPr>
      <w:t>Upoznavanje sa sintaksom jezika R i njegova primjena u osnovnoj statističkoj i grafičkoj analizi podataka (S7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03D6919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FD82245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AAA63E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A5C4914"/>
    <w:multiLevelType w:val="hybridMultilevel"/>
    <w:tmpl w:val="B51EE864"/>
    <w:lvl w:ilvl="0" w:tplc="041A0003">
      <w:start w:val="1"/>
      <w:numFmt w:val="bullet"/>
      <w:lvlText w:val="o"/>
      <w:lvlJc w:val="left"/>
      <w:pPr>
        <w:ind w:left="1440" w:hanging="360"/>
      </w:pPr>
      <w:rPr>
        <w:rFonts w:ascii="Courier New" w:hAnsi="Courier New" w:cs="Courier New"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4" w15:restartNumberingAfterBreak="0">
    <w:nsid w:val="2DA541EC"/>
    <w:multiLevelType w:val="multilevel"/>
    <w:tmpl w:val="A9C2E82E"/>
    <w:lvl w:ilvl="0">
      <w:start w:val="1"/>
      <w:numFmt w:val="decimal"/>
      <w:pStyle w:val="Naslov1"/>
      <w:lvlText w:val="%1."/>
      <w:lvlJc w:val="left"/>
      <w:pPr>
        <w:ind w:left="360" w:hanging="360"/>
      </w:pPr>
      <w:rPr>
        <w:rFonts w:hint="default"/>
      </w:rPr>
    </w:lvl>
    <w:lvl w:ilvl="1">
      <w:start w:val="1"/>
      <w:numFmt w:val="decimal"/>
      <w:pStyle w:val="Naslov2"/>
      <w:lvlText w:val="%1.%2."/>
      <w:lvlJc w:val="left"/>
      <w:pPr>
        <w:ind w:left="792" w:hanging="432"/>
      </w:pPr>
      <w:rPr>
        <w:rFonts w:hint="default"/>
      </w:rPr>
    </w:lvl>
    <w:lvl w:ilvl="2">
      <w:start w:val="1"/>
      <w:numFmt w:val="decimal"/>
      <w:pStyle w:val="Naslov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515D84"/>
    <w:multiLevelType w:val="hybridMultilevel"/>
    <w:tmpl w:val="D0921A4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47261BAD"/>
    <w:multiLevelType w:val="multilevel"/>
    <w:tmpl w:val="DA1C024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FBE019A"/>
    <w:multiLevelType w:val="multilevel"/>
    <w:tmpl w:val="6AFC9CA6"/>
    <w:lvl w:ilvl="0">
      <w:start w:val="1"/>
      <w:numFmt w:val="lowerLetter"/>
      <w:lvlText w:val="%1)"/>
      <w:lvlJc w:val="left"/>
      <w:pPr>
        <w:tabs>
          <w:tab w:val="num" w:pos="426"/>
        </w:tabs>
        <w:ind w:left="906" w:hanging="480"/>
      </w:pPr>
    </w:lvl>
    <w:lvl w:ilvl="1">
      <w:start w:val="1"/>
      <w:numFmt w:val="lowerLetter"/>
      <w:lvlText w:val="%2)"/>
      <w:lvlJc w:val="left"/>
      <w:pPr>
        <w:tabs>
          <w:tab w:val="num" w:pos="1146"/>
        </w:tabs>
        <w:ind w:left="1626" w:hanging="480"/>
      </w:pPr>
    </w:lvl>
    <w:lvl w:ilvl="2">
      <w:start w:val="1"/>
      <w:numFmt w:val="lowerLetter"/>
      <w:lvlText w:val="%3)"/>
      <w:lvlJc w:val="left"/>
      <w:pPr>
        <w:tabs>
          <w:tab w:val="num" w:pos="1866"/>
        </w:tabs>
        <w:ind w:left="2346" w:hanging="480"/>
      </w:pPr>
    </w:lvl>
    <w:lvl w:ilvl="3">
      <w:start w:val="1"/>
      <w:numFmt w:val="lowerLetter"/>
      <w:lvlText w:val="%4)"/>
      <w:lvlJc w:val="left"/>
      <w:pPr>
        <w:tabs>
          <w:tab w:val="num" w:pos="2586"/>
        </w:tabs>
        <w:ind w:left="3066" w:hanging="480"/>
      </w:pPr>
    </w:lvl>
    <w:lvl w:ilvl="4">
      <w:start w:val="1"/>
      <w:numFmt w:val="lowerLetter"/>
      <w:lvlText w:val="%5)"/>
      <w:lvlJc w:val="left"/>
      <w:pPr>
        <w:tabs>
          <w:tab w:val="num" w:pos="3306"/>
        </w:tabs>
        <w:ind w:left="3786" w:hanging="480"/>
      </w:pPr>
    </w:lvl>
    <w:lvl w:ilvl="5">
      <w:start w:val="1"/>
      <w:numFmt w:val="lowerLetter"/>
      <w:lvlText w:val="%6)"/>
      <w:lvlJc w:val="left"/>
      <w:pPr>
        <w:tabs>
          <w:tab w:val="num" w:pos="4026"/>
        </w:tabs>
        <w:ind w:left="4506" w:hanging="480"/>
      </w:pPr>
    </w:lvl>
    <w:lvl w:ilvl="6">
      <w:start w:val="1"/>
      <w:numFmt w:val="lowerLetter"/>
      <w:lvlText w:val="%7)"/>
      <w:lvlJc w:val="left"/>
      <w:pPr>
        <w:tabs>
          <w:tab w:val="num" w:pos="4746"/>
        </w:tabs>
        <w:ind w:left="5226" w:hanging="480"/>
      </w:pPr>
    </w:lvl>
    <w:lvl w:ilvl="7">
      <w:start w:val="1"/>
      <w:numFmt w:val="lowerLetter"/>
      <w:lvlText w:val="%8)"/>
      <w:lvlJc w:val="left"/>
      <w:pPr>
        <w:tabs>
          <w:tab w:val="num" w:pos="5466"/>
        </w:tabs>
        <w:ind w:left="5946" w:hanging="480"/>
      </w:pPr>
    </w:lvl>
    <w:lvl w:ilvl="8">
      <w:start w:val="1"/>
      <w:numFmt w:val="lowerLetter"/>
      <w:lvlText w:val="%9)"/>
      <w:lvlJc w:val="left"/>
      <w:pPr>
        <w:tabs>
          <w:tab w:val="num" w:pos="6186"/>
        </w:tabs>
        <w:ind w:left="6666" w:hanging="480"/>
      </w:pPr>
    </w:lvl>
  </w:abstractNum>
  <w:abstractNum w:abstractNumId="8" w15:restartNumberingAfterBreak="0">
    <w:nsid w:val="71315DCA"/>
    <w:multiLevelType w:val="multilevel"/>
    <w:tmpl w:val="28D001E6"/>
    <w:lvl w:ilvl="0">
      <w:start w:val="1"/>
      <w:numFmt w:val="bullet"/>
      <w:lvlText w:val=""/>
      <w:lvlJc w:val="left"/>
      <w:pPr>
        <w:tabs>
          <w:tab w:val="num" w:pos="0"/>
        </w:tabs>
        <w:ind w:left="480" w:hanging="480"/>
      </w:pPr>
      <w:rPr>
        <w:rFonts w:ascii="Symbol" w:hAnsi="Symbol" w:hint="default"/>
      </w:r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8"/>
  </w:num>
  <w:num w:numId="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8"/>
  </w:num>
  <w:num w:numId="44">
    <w:abstractNumId w:val="8"/>
  </w:num>
  <w:num w:numId="45">
    <w:abstractNumId w:val="8"/>
  </w:num>
  <w:num w:numId="46">
    <w:abstractNumId w:val="8"/>
  </w:num>
  <w:num w:numId="47">
    <w:abstractNumId w:val="8"/>
  </w:num>
  <w:num w:numId="48">
    <w:abstractNumId w:val="8"/>
  </w:num>
  <w:num w:numId="49">
    <w:abstractNumId w:val="8"/>
  </w:num>
  <w:num w:numId="50">
    <w:abstractNumId w:val="8"/>
  </w:num>
  <w:num w:numId="51">
    <w:abstractNumId w:val="8"/>
  </w:num>
  <w:num w:numId="52">
    <w:abstractNumId w:val="8"/>
  </w:num>
  <w:num w:numId="53">
    <w:abstractNumId w:val="8"/>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8"/>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8"/>
  </w:num>
  <w:num w:numId="58">
    <w:abstractNumId w:val="8"/>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8"/>
  </w:num>
  <w:num w:numId="68">
    <w:abstractNumId w:val="8"/>
  </w:num>
  <w:num w:numId="69">
    <w:abstractNumId w:val="8"/>
  </w:num>
  <w:num w:numId="70">
    <w:abstractNumId w:val="8"/>
  </w:num>
  <w:num w:numId="71">
    <w:abstractNumId w:val="8"/>
  </w:num>
  <w:num w:numId="72">
    <w:abstractNumId w:val="8"/>
  </w:num>
  <w:num w:numId="73">
    <w:abstractNumId w:val="8"/>
  </w:num>
  <w:num w:numId="74">
    <w:abstractNumId w:val="8"/>
  </w:num>
  <w:num w:numId="75">
    <w:abstractNumId w:val="8"/>
  </w:num>
  <w:num w:numId="76">
    <w:abstractNumId w:val="8"/>
  </w:num>
  <w:num w:numId="77">
    <w:abstractNumId w:val="8"/>
  </w:num>
  <w:num w:numId="78">
    <w:abstractNumId w:val="8"/>
  </w:num>
  <w:num w:numId="79">
    <w:abstractNumId w:val="8"/>
  </w:num>
  <w:num w:numId="80">
    <w:abstractNumId w:val="8"/>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8"/>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
    <w:abstractNumId w:val="8"/>
  </w:num>
  <w:num w:numId="87">
    <w:abstractNumId w:val="8"/>
  </w:num>
  <w:num w:numId="88">
    <w:abstractNumId w:val="8"/>
  </w:num>
  <w:num w:numId="89">
    <w:abstractNumId w:val="8"/>
  </w:num>
  <w:num w:numId="90">
    <w:abstractNumId w:val="8"/>
  </w:num>
  <w:num w:numId="91">
    <w:abstractNumId w:val="5"/>
  </w:num>
  <w:num w:numId="92">
    <w:abstractNumId w:val="3"/>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5.0.1&quot;,&quot;RepresentMissingValues&quot;:null,&quot;CustomMissingValue&quot;:null}"/>
  </w:docVars>
  <w:rsids>
    <w:rsidRoot w:val="00590D07"/>
    <w:rsid w:val="000047C2"/>
    <w:rsid w:val="000071B1"/>
    <w:rsid w:val="00011C8B"/>
    <w:rsid w:val="000837F2"/>
    <w:rsid w:val="000B14E8"/>
    <w:rsid w:val="000D3490"/>
    <w:rsid w:val="00127135"/>
    <w:rsid w:val="00165696"/>
    <w:rsid w:val="00176C2B"/>
    <w:rsid w:val="002A6EFB"/>
    <w:rsid w:val="002E0DA7"/>
    <w:rsid w:val="003112F2"/>
    <w:rsid w:val="00350324"/>
    <w:rsid w:val="0037192D"/>
    <w:rsid w:val="00375D5F"/>
    <w:rsid w:val="0038611A"/>
    <w:rsid w:val="00425226"/>
    <w:rsid w:val="004E29B3"/>
    <w:rsid w:val="004F2A1C"/>
    <w:rsid w:val="00571FA6"/>
    <w:rsid w:val="00590D07"/>
    <w:rsid w:val="005A355D"/>
    <w:rsid w:val="005F7D16"/>
    <w:rsid w:val="00653F3F"/>
    <w:rsid w:val="00665F51"/>
    <w:rsid w:val="006913A6"/>
    <w:rsid w:val="006E43BB"/>
    <w:rsid w:val="007341A4"/>
    <w:rsid w:val="00784D58"/>
    <w:rsid w:val="00792E43"/>
    <w:rsid w:val="00797A4F"/>
    <w:rsid w:val="007E64C8"/>
    <w:rsid w:val="007F76E4"/>
    <w:rsid w:val="008306F9"/>
    <w:rsid w:val="008D6863"/>
    <w:rsid w:val="00942973"/>
    <w:rsid w:val="00946DC8"/>
    <w:rsid w:val="00981FDA"/>
    <w:rsid w:val="00985EE2"/>
    <w:rsid w:val="0099679A"/>
    <w:rsid w:val="00A45829"/>
    <w:rsid w:val="00A63744"/>
    <w:rsid w:val="00A648DF"/>
    <w:rsid w:val="00AA0F12"/>
    <w:rsid w:val="00AA2363"/>
    <w:rsid w:val="00AB0717"/>
    <w:rsid w:val="00B86B75"/>
    <w:rsid w:val="00B91B5E"/>
    <w:rsid w:val="00B966C6"/>
    <w:rsid w:val="00BA3B08"/>
    <w:rsid w:val="00BC48D5"/>
    <w:rsid w:val="00BD4BD0"/>
    <w:rsid w:val="00C13FA7"/>
    <w:rsid w:val="00C36279"/>
    <w:rsid w:val="00C44DC2"/>
    <w:rsid w:val="00C65F27"/>
    <w:rsid w:val="00CE72E3"/>
    <w:rsid w:val="00D37E6D"/>
    <w:rsid w:val="00D53F8B"/>
    <w:rsid w:val="00DB417A"/>
    <w:rsid w:val="00DF34D4"/>
    <w:rsid w:val="00E051C4"/>
    <w:rsid w:val="00E12F5E"/>
    <w:rsid w:val="00E315A3"/>
    <w:rsid w:val="00E37AA7"/>
    <w:rsid w:val="00E520A1"/>
    <w:rsid w:val="00E84E90"/>
    <w:rsid w:val="00EA6DA2"/>
    <w:rsid w:val="00EC27F3"/>
    <w:rsid w:val="00ED4402"/>
    <w:rsid w:val="00EF4D7A"/>
    <w:rsid w:val="00F013DA"/>
    <w:rsid w:val="00F15E54"/>
    <w:rsid w:val="00F44624"/>
    <w:rsid w:val="00FB7C16"/>
    <w:rsid w:val="00FE5E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3B06D"/>
  <w15:docId w15:val="{C1356D80-8BDB-42E2-88C2-2DF6A49F1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DDF"/>
    <w:pPr>
      <w:spacing w:before="160" w:after="80" w:line="264" w:lineRule="auto"/>
    </w:pPr>
    <w:rPr>
      <w:rFonts w:ascii="Arial" w:hAnsi="Arial"/>
      <w:sz w:val="22"/>
    </w:rPr>
  </w:style>
  <w:style w:type="paragraph" w:styleId="Naslov1">
    <w:name w:val="heading 1"/>
    <w:basedOn w:val="Normal"/>
    <w:next w:val="Tijeloteksta"/>
    <w:autoRedefine/>
    <w:uiPriority w:val="9"/>
    <w:qFormat/>
    <w:rsid w:val="00F26964"/>
    <w:pPr>
      <w:keepNext/>
      <w:keepLines/>
      <w:pageBreakBefore/>
      <w:numPr>
        <w:numId w:val="1"/>
      </w:numPr>
      <w:spacing w:before="80" w:after="320"/>
      <w:ind w:left="357" w:hanging="357"/>
      <w:outlineLvl w:val="0"/>
    </w:pPr>
    <w:rPr>
      <w:rFonts w:eastAsiaTheme="majorEastAsia" w:cstheme="majorBidi"/>
      <w:b/>
      <w:bCs/>
      <w:sz w:val="36"/>
      <w:szCs w:val="32"/>
    </w:rPr>
  </w:style>
  <w:style w:type="paragraph" w:styleId="Naslov2">
    <w:name w:val="heading 2"/>
    <w:basedOn w:val="Normal"/>
    <w:next w:val="Tijeloteksta"/>
    <w:uiPriority w:val="9"/>
    <w:unhideWhenUsed/>
    <w:qFormat/>
    <w:rsid w:val="00F26964"/>
    <w:pPr>
      <w:keepNext/>
      <w:keepLines/>
      <w:numPr>
        <w:ilvl w:val="1"/>
        <w:numId w:val="1"/>
      </w:numPr>
      <w:spacing w:before="400" w:after="240"/>
      <w:ind w:left="432"/>
      <w:outlineLvl w:val="1"/>
    </w:pPr>
    <w:rPr>
      <w:rFonts w:eastAsiaTheme="majorEastAsia" w:cstheme="majorBidi"/>
      <w:b/>
      <w:bCs/>
      <w:sz w:val="28"/>
      <w:szCs w:val="32"/>
    </w:rPr>
  </w:style>
  <w:style w:type="paragraph" w:styleId="Naslov3">
    <w:name w:val="heading 3"/>
    <w:basedOn w:val="Normal"/>
    <w:next w:val="Tijeloteksta"/>
    <w:uiPriority w:val="9"/>
    <w:unhideWhenUsed/>
    <w:qFormat/>
    <w:rsid w:val="00792E43"/>
    <w:pPr>
      <w:keepNext/>
      <w:keepLines/>
      <w:numPr>
        <w:ilvl w:val="2"/>
        <w:numId w:val="1"/>
      </w:numPr>
      <w:spacing w:before="400" w:after="160"/>
      <w:ind w:left="284" w:hanging="426"/>
      <w:outlineLvl w:val="2"/>
    </w:pPr>
    <w:rPr>
      <w:rFonts w:eastAsiaTheme="majorEastAsia" w:cstheme="majorBidi"/>
      <w:b/>
      <w:bCs/>
      <w:sz w:val="24"/>
      <w:szCs w:val="28"/>
      <w:lang w:val="hr-HR"/>
    </w:rPr>
  </w:style>
  <w:style w:type="paragraph" w:styleId="Naslov4">
    <w:name w:val="heading 4"/>
    <w:basedOn w:val="Normal"/>
    <w:next w:val="Tijeloteksta"/>
    <w:uiPriority w:val="9"/>
    <w:unhideWhenUsed/>
    <w:qFormat/>
    <w:rsid w:val="00017702"/>
    <w:pPr>
      <w:keepNext/>
      <w:keepLines/>
      <w:spacing w:before="200" w:after="0"/>
      <w:outlineLvl w:val="3"/>
    </w:pPr>
    <w:rPr>
      <w:rFonts w:eastAsiaTheme="majorEastAsia" w:cstheme="majorBidi"/>
      <w:b/>
      <w:bCs/>
      <w:sz w:val="24"/>
    </w:rPr>
  </w:style>
  <w:style w:type="paragraph" w:styleId="Naslov5">
    <w:name w:val="heading 5"/>
    <w:basedOn w:val="Normal"/>
    <w:next w:val="Tijeloteksta"/>
    <w:uiPriority w:val="9"/>
    <w:unhideWhenUsed/>
    <w:qFormat/>
    <w:rsid w:val="00017702"/>
    <w:pPr>
      <w:keepNext/>
      <w:keepLines/>
      <w:spacing w:before="200" w:after="0"/>
      <w:outlineLvl w:val="4"/>
    </w:pPr>
    <w:rPr>
      <w:rFonts w:eastAsiaTheme="majorEastAsia" w:cstheme="majorBidi"/>
      <w:i/>
      <w:iCs/>
      <w:sz w:val="24"/>
    </w:rPr>
  </w:style>
  <w:style w:type="paragraph" w:styleId="Naslov6">
    <w:name w:val="heading 6"/>
    <w:basedOn w:val="Normal"/>
    <w:next w:val="Tijeloteksta"/>
    <w:uiPriority w:val="9"/>
    <w:unhideWhenUsed/>
    <w:qFormat/>
    <w:rsid w:val="00017702"/>
    <w:pPr>
      <w:keepNext/>
      <w:keepLines/>
      <w:spacing w:before="200" w:after="0"/>
      <w:outlineLvl w:val="5"/>
    </w:pPr>
    <w:rPr>
      <w:rFonts w:eastAsiaTheme="majorEastAsia" w:cstheme="majorBidi"/>
      <w:sz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ijeloteksta">
    <w:name w:val="Body Text"/>
    <w:basedOn w:val="Normal"/>
    <w:qFormat/>
    <w:rsid w:val="00F26964"/>
    <w:pPr>
      <w:spacing w:before="180" w:after="180"/>
    </w:pPr>
  </w:style>
  <w:style w:type="paragraph" w:customStyle="1" w:styleId="FirstParagraph">
    <w:name w:val="First Paragraph"/>
    <w:basedOn w:val="Tijeloteksta"/>
    <w:next w:val="Tijeloteksta"/>
    <w:qFormat/>
    <w:rsid w:val="00CD378D"/>
  </w:style>
  <w:style w:type="paragraph" w:customStyle="1" w:styleId="Compact">
    <w:name w:val="Compact"/>
    <w:basedOn w:val="Tijeloteksta"/>
    <w:qFormat/>
    <w:pPr>
      <w:spacing w:before="36" w:after="36"/>
    </w:pPr>
  </w:style>
  <w:style w:type="paragraph" w:styleId="Naslov">
    <w:name w:val="Title"/>
    <w:basedOn w:val="Normal"/>
    <w:next w:val="Tijeloteksta"/>
    <w:qFormat/>
    <w:rsid w:val="00CD378D"/>
    <w:pPr>
      <w:keepNext/>
      <w:keepLines/>
      <w:spacing w:before="480" w:after="240"/>
      <w:jc w:val="center"/>
    </w:pPr>
    <w:rPr>
      <w:rFonts w:eastAsiaTheme="majorEastAsia" w:cstheme="majorBidi"/>
      <w:b/>
      <w:bCs/>
      <w:sz w:val="36"/>
      <w:szCs w:val="36"/>
    </w:rPr>
  </w:style>
  <w:style w:type="paragraph" w:styleId="Podnaslov">
    <w:name w:val="Subtitle"/>
    <w:basedOn w:val="Naslov"/>
    <w:next w:val="Tijeloteksta"/>
    <w:qFormat/>
    <w:pPr>
      <w:spacing w:before="240"/>
    </w:pPr>
    <w:rPr>
      <w:sz w:val="30"/>
      <w:szCs w:val="30"/>
    </w:rPr>
  </w:style>
  <w:style w:type="paragraph" w:customStyle="1" w:styleId="Author">
    <w:name w:val="Author"/>
    <w:next w:val="Tijeloteksta"/>
    <w:qFormat/>
    <w:rsid w:val="00CD378D"/>
    <w:pPr>
      <w:keepNext/>
      <w:keepLines/>
      <w:jc w:val="center"/>
    </w:pPr>
    <w:rPr>
      <w:rFonts w:ascii="Arial" w:hAnsi="Arial"/>
    </w:rPr>
  </w:style>
  <w:style w:type="paragraph" w:styleId="Datum">
    <w:name w:val="Date"/>
    <w:next w:val="Tijeloteksta"/>
    <w:qFormat/>
    <w:rsid w:val="00CD378D"/>
    <w:pPr>
      <w:keepNext/>
      <w:keepLines/>
      <w:jc w:val="center"/>
    </w:pPr>
    <w:rPr>
      <w:rFonts w:ascii="Arial" w:hAnsi="Arial"/>
    </w:rPr>
  </w:style>
  <w:style w:type="paragraph" w:customStyle="1" w:styleId="Abstract">
    <w:name w:val="Abstract"/>
    <w:basedOn w:val="Normal"/>
    <w:next w:val="Tijeloteksta"/>
    <w:qFormat/>
    <w:pPr>
      <w:keepNext/>
      <w:keepLines/>
      <w:spacing w:before="300" w:after="300"/>
    </w:pPr>
    <w:rPr>
      <w:sz w:val="20"/>
      <w:szCs w:val="20"/>
    </w:rPr>
  </w:style>
  <w:style w:type="paragraph" w:styleId="Bibliografija">
    <w:name w:val="Bibliography"/>
    <w:basedOn w:val="Normal"/>
    <w:qFormat/>
  </w:style>
  <w:style w:type="paragraph" w:styleId="Blokteksta">
    <w:name w:val="Block Text"/>
    <w:basedOn w:val="Tijeloteksta"/>
    <w:next w:val="Tijeloteksta"/>
    <w:uiPriority w:val="9"/>
    <w:unhideWhenUsed/>
    <w:qFormat/>
    <w:pPr>
      <w:spacing w:before="100" w:after="100"/>
    </w:pPr>
    <w:rPr>
      <w:rFonts w:asciiTheme="majorHAnsi" w:eastAsiaTheme="majorEastAsia" w:hAnsiTheme="majorHAnsi" w:cstheme="majorBidi"/>
      <w:bCs/>
      <w:sz w:val="20"/>
      <w:szCs w:val="20"/>
    </w:rPr>
  </w:style>
  <w:style w:type="paragraph" w:styleId="Tekstfusnot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Opisslike">
    <w:name w:val="caption"/>
    <w:basedOn w:val="Normal"/>
    <w:link w:val="OpisslikeChar"/>
    <w:pPr>
      <w:spacing w:before="0" w:after="120"/>
    </w:pPr>
    <w:rPr>
      <w:i/>
    </w:rPr>
  </w:style>
  <w:style w:type="paragraph" w:customStyle="1" w:styleId="TableCaption">
    <w:name w:val="Table Caption"/>
    <w:basedOn w:val="Opisslike"/>
    <w:pPr>
      <w:keepNext/>
    </w:pPr>
  </w:style>
  <w:style w:type="paragraph" w:customStyle="1" w:styleId="ImageCaption">
    <w:name w:val="Image Caption"/>
    <w:basedOn w:val="Opisslik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OpisslikeChar">
    <w:name w:val="Opis slike Char"/>
    <w:basedOn w:val="Zadanifontodlomka"/>
    <w:link w:val="Opisslike"/>
  </w:style>
  <w:style w:type="character" w:customStyle="1" w:styleId="VerbatimChar">
    <w:name w:val="Verbatim Char"/>
    <w:basedOn w:val="OpisslikeChar"/>
    <w:link w:val="SourceCode"/>
    <w:rPr>
      <w:rFonts w:ascii="Consolas" w:hAnsi="Consolas"/>
      <w:sz w:val="22"/>
    </w:rPr>
  </w:style>
  <w:style w:type="character" w:styleId="Referencafusnote">
    <w:name w:val="footnote reference"/>
    <w:basedOn w:val="OpisslikeChar"/>
    <w:rPr>
      <w:vertAlign w:val="superscript"/>
    </w:rPr>
  </w:style>
  <w:style w:type="character" w:styleId="Hiperveza">
    <w:name w:val="Hyperlink"/>
    <w:basedOn w:val="OpisslikeChar"/>
    <w:uiPriority w:val="99"/>
    <w:rPr>
      <w:color w:val="4F81BD" w:themeColor="accent1"/>
    </w:rPr>
  </w:style>
  <w:style w:type="paragraph" w:styleId="TOCNaslov">
    <w:name w:val="TOC Heading"/>
    <w:basedOn w:val="Naslov1"/>
    <w:next w:val="Tijeloteksta"/>
    <w:uiPriority w:val="39"/>
    <w:unhideWhenUsed/>
    <w:qFormat/>
    <w:rsid w:val="00E96407"/>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Zaglavlje">
    <w:name w:val="header"/>
    <w:basedOn w:val="Normal"/>
    <w:link w:val="ZaglavljeChar"/>
    <w:uiPriority w:val="99"/>
    <w:unhideWhenUsed/>
    <w:rsid w:val="00976E81"/>
    <w:pPr>
      <w:tabs>
        <w:tab w:val="center" w:pos="4536"/>
        <w:tab w:val="right" w:pos="9072"/>
      </w:tabs>
      <w:spacing w:before="0" w:after="0" w:line="240" w:lineRule="auto"/>
    </w:pPr>
  </w:style>
  <w:style w:type="character" w:customStyle="1" w:styleId="ZaglavljeChar">
    <w:name w:val="Zaglavlje Char"/>
    <w:basedOn w:val="Zadanifontodlomka"/>
    <w:link w:val="Zaglavlje"/>
    <w:uiPriority w:val="99"/>
    <w:rsid w:val="00976E81"/>
    <w:rPr>
      <w:rFonts w:ascii="Arial" w:hAnsi="Arial"/>
      <w:sz w:val="22"/>
    </w:rPr>
  </w:style>
  <w:style w:type="paragraph" w:styleId="Podnoje">
    <w:name w:val="footer"/>
    <w:basedOn w:val="Normal"/>
    <w:link w:val="PodnojeChar"/>
    <w:uiPriority w:val="99"/>
    <w:unhideWhenUsed/>
    <w:rsid w:val="00976E81"/>
    <w:pPr>
      <w:tabs>
        <w:tab w:val="center" w:pos="4536"/>
        <w:tab w:val="right" w:pos="9072"/>
      </w:tabs>
      <w:spacing w:before="0" w:after="0" w:line="240" w:lineRule="auto"/>
    </w:pPr>
  </w:style>
  <w:style w:type="character" w:customStyle="1" w:styleId="PodnojeChar">
    <w:name w:val="Podnožje Char"/>
    <w:basedOn w:val="Zadanifontodlomka"/>
    <w:link w:val="Podnoje"/>
    <w:uiPriority w:val="99"/>
    <w:rsid w:val="00976E81"/>
    <w:rPr>
      <w:rFonts w:ascii="Arial" w:hAnsi="Arial"/>
      <w:sz w:val="22"/>
    </w:rPr>
  </w:style>
  <w:style w:type="paragraph" w:styleId="StandardWeb">
    <w:name w:val="Normal (Web)"/>
    <w:basedOn w:val="Normal"/>
    <w:uiPriority w:val="99"/>
    <w:semiHidden/>
    <w:unhideWhenUsed/>
    <w:rsid w:val="00F26964"/>
    <w:pPr>
      <w:spacing w:before="100" w:beforeAutospacing="1" w:after="100" w:afterAutospacing="1" w:line="240" w:lineRule="auto"/>
    </w:pPr>
    <w:rPr>
      <w:rFonts w:ascii="Times New Roman" w:eastAsia="Times New Roman" w:hAnsi="Times New Roman" w:cs="Times New Roman"/>
      <w:sz w:val="24"/>
      <w:lang w:val="hr-HR" w:eastAsia="hr-HR"/>
    </w:rPr>
  </w:style>
  <w:style w:type="paragraph" w:styleId="Sadraj1">
    <w:name w:val="toc 1"/>
    <w:basedOn w:val="Normal"/>
    <w:next w:val="Normal"/>
    <w:autoRedefine/>
    <w:uiPriority w:val="39"/>
    <w:unhideWhenUsed/>
    <w:rsid w:val="005F7D16"/>
    <w:pPr>
      <w:spacing w:after="100"/>
    </w:pPr>
  </w:style>
  <w:style w:type="paragraph" w:styleId="Sadraj2">
    <w:name w:val="toc 2"/>
    <w:basedOn w:val="Normal"/>
    <w:next w:val="Normal"/>
    <w:autoRedefine/>
    <w:uiPriority w:val="39"/>
    <w:unhideWhenUsed/>
    <w:rsid w:val="005F7D16"/>
    <w:pPr>
      <w:spacing w:after="100"/>
      <w:ind w:left="220"/>
    </w:pPr>
  </w:style>
  <w:style w:type="table" w:styleId="Reetkatablice">
    <w:name w:val="Table Grid"/>
    <w:basedOn w:val="Obinatablica"/>
    <w:uiPriority w:val="39"/>
    <w:rsid w:val="000837F2"/>
    <w:pPr>
      <w:spacing w:after="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cakomentara">
    <w:name w:val="annotation reference"/>
    <w:basedOn w:val="Zadanifontodlomka"/>
    <w:semiHidden/>
    <w:unhideWhenUsed/>
    <w:rsid w:val="00165696"/>
    <w:rPr>
      <w:sz w:val="16"/>
      <w:szCs w:val="16"/>
    </w:rPr>
  </w:style>
  <w:style w:type="paragraph" w:styleId="Tekstkomentara">
    <w:name w:val="annotation text"/>
    <w:basedOn w:val="Normal"/>
    <w:link w:val="TekstkomentaraChar"/>
    <w:semiHidden/>
    <w:unhideWhenUsed/>
    <w:rsid w:val="00165696"/>
    <w:pPr>
      <w:spacing w:line="240" w:lineRule="auto"/>
    </w:pPr>
    <w:rPr>
      <w:sz w:val="20"/>
      <w:szCs w:val="20"/>
    </w:rPr>
  </w:style>
  <w:style w:type="character" w:customStyle="1" w:styleId="TekstkomentaraChar">
    <w:name w:val="Tekst komentara Char"/>
    <w:basedOn w:val="Zadanifontodlomka"/>
    <w:link w:val="Tekstkomentara"/>
    <w:semiHidden/>
    <w:rsid w:val="00165696"/>
    <w:rPr>
      <w:rFonts w:ascii="Arial" w:hAnsi="Arial"/>
      <w:sz w:val="20"/>
      <w:szCs w:val="20"/>
    </w:rPr>
  </w:style>
  <w:style w:type="paragraph" w:styleId="Predmetkomentara">
    <w:name w:val="annotation subject"/>
    <w:basedOn w:val="Tekstkomentara"/>
    <w:next w:val="Tekstkomentara"/>
    <w:link w:val="PredmetkomentaraChar"/>
    <w:semiHidden/>
    <w:unhideWhenUsed/>
    <w:rsid w:val="00165696"/>
    <w:rPr>
      <w:b/>
      <w:bCs/>
    </w:rPr>
  </w:style>
  <w:style w:type="character" w:customStyle="1" w:styleId="PredmetkomentaraChar">
    <w:name w:val="Predmet komentara Char"/>
    <w:basedOn w:val="TekstkomentaraChar"/>
    <w:link w:val="Predmetkomentara"/>
    <w:semiHidden/>
    <w:rsid w:val="00165696"/>
    <w:rPr>
      <w:rFonts w:ascii="Arial" w:hAnsi="Arial"/>
      <w:b/>
      <w:bCs/>
      <w:sz w:val="20"/>
      <w:szCs w:val="20"/>
    </w:rPr>
  </w:style>
  <w:style w:type="paragraph" w:styleId="Tekstbalonia">
    <w:name w:val="Balloon Text"/>
    <w:basedOn w:val="Normal"/>
    <w:link w:val="TekstbaloniaChar"/>
    <w:semiHidden/>
    <w:unhideWhenUsed/>
    <w:rsid w:val="00165696"/>
    <w:pPr>
      <w:spacing w:before="0" w:after="0" w:line="240" w:lineRule="auto"/>
    </w:pPr>
    <w:rPr>
      <w:rFonts w:ascii="Segoe UI" w:hAnsi="Segoe UI" w:cs="Segoe UI"/>
      <w:sz w:val="18"/>
      <w:szCs w:val="18"/>
    </w:rPr>
  </w:style>
  <w:style w:type="character" w:customStyle="1" w:styleId="TekstbaloniaChar">
    <w:name w:val="Tekst balončića Char"/>
    <w:basedOn w:val="Zadanifontodlomka"/>
    <w:link w:val="Tekstbalonia"/>
    <w:semiHidden/>
    <w:rsid w:val="001656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1818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wesome-r.com/" TargetMode="External"/><Relationship Id="rId117" Type="http://schemas.openxmlformats.org/officeDocument/2006/relationships/footer" Target="footer4.xml"/><Relationship Id="rId21" Type="http://schemas.openxmlformats.org/officeDocument/2006/relationships/image" Target="media/image4.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hyperlink" Target="https://data.gov.au/data/dataset/abc-local-stations" TargetMode="External"/><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hyperlink" Target="http://cran.rproject.org/manuals.html" TargetMode="External"/><Relationship Id="rId16" Type="http://schemas.openxmlformats.org/officeDocument/2006/relationships/header" Target="header3.xml"/><Relationship Id="rId107" Type="http://schemas.openxmlformats.org/officeDocument/2006/relationships/hyperlink" Target="http://www.r-project.org/conferences/" TargetMode="External"/><Relationship Id="rId11" Type="http://schemas.openxmlformats.org/officeDocument/2006/relationships/image" Target="media/image3.emf"/><Relationship Id="rId24" Type="http://schemas.openxmlformats.org/officeDocument/2006/relationships/hyperlink" Target="https://cran.r-project.org/web/packages/available_packages_by_name.html"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102" Type="http://schemas.openxmlformats.org/officeDocument/2006/relationships/image" Target="media/image79.png"/><Relationship Id="rId110" Type="http://schemas.openxmlformats.org/officeDocument/2006/relationships/hyperlink" Target="http://www.r-project.org/doc/bib/R-books.html" TargetMode="External"/><Relationship Id="rId115"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39.png"/><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image" Target="media/image72.png"/><Relationship Id="rId19" Type="http://schemas.openxmlformats.org/officeDocument/2006/relationships/hyperlink" Target="http://cran.r-project.org/bin/"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image" Target="media/image54.png"/><Relationship Id="rId100" Type="http://schemas.openxmlformats.org/officeDocument/2006/relationships/image" Target="media/image77.png"/><Relationship Id="rId105" Type="http://schemas.openxmlformats.org/officeDocument/2006/relationships/hyperlink" Target="https://stat.ethz.ch/mailman/listinfo/r-help" TargetMode="External"/><Relationship Id="rId113" Type="http://schemas.openxmlformats.org/officeDocument/2006/relationships/hyperlink" Target="http://cran.r-project.org/other-docs.html" TargetMode="External"/><Relationship Id="rId118"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70.png"/><Relationship Id="rId98"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cran.r-project.org/web/views/"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image" Target="media/image45.png"/><Relationship Id="rId103" Type="http://schemas.openxmlformats.org/officeDocument/2006/relationships/hyperlink" Target="https://stat.ethz.ch/mailman/listinfo/r-announce" TargetMode="External"/><Relationship Id="rId108" Type="http://schemas.openxmlformats.org/officeDocument/2006/relationships/hyperlink" Target="https://r4ds.had.co.nz/" TargetMode="External"/><Relationship Id="rId116" Type="http://schemas.openxmlformats.org/officeDocument/2006/relationships/header" Target="header5.xml"/><Relationship Id="rId20" Type="http://schemas.openxmlformats.org/officeDocument/2006/relationships/hyperlink" Target="https://www.rstudio.com/"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3.png"/><Relationship Id="rId111" Type="http://schemas.openxmlformats.org/officeDocument/2006/relationships/hyperlink" Target="http://journal.r-project.org/current.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rstudio.com/wp-content/uploads/2015/03/rmarkdown-reference.pdf"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hyperlink" Target="https://www.isid.ac.in/~deepayan/R-tutorials/labs/04_lattice_lab.pdf" TargetMode="External"/><Relationship Id="rId106" Type="http://schemas.openxmlformats.org/officeDocument/2006/relationships/hyperlink" Target="https://stat.ethz.ch/mailman/listinfo/r-devel" TargetMode="External"/><Relationship Id="rId114" Type="http://schemas.openxmlformats.org/officeDocument/2006/relationships/hyperlink" Target="http://cran.rproject.org/doc/contrib/Kasum-QuickRefCard_ver.1.2.pdf" TargetMode="External"/><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hyperlink" Target="https://www.srce.unizg.hr/stat/s720" TargetMode="External"/><Relationship Id="rId13" Type="http://schemas.openxmlformats.org/officeDocument/2006/relationships/header" Target="header2.xml"/><Relationship Id="rId18" Type="http://schemas.openxmlformats.org/officeDocument/2006/relationships/hyperlink" Target="https://www.r-project.org/" TargetMode="External"/><Relationship Id="rId39" Type="http://schemas.openxmlformats.org/officeDocument/2006/relationships/image" Target="media/image18.png"/><Relationship Id="rId109" Type="http://schemas.openxmlformats.org/officeDocument/2006/relationships/hyperlink" Target="https://bookdown.org/" TargetMode="External"/><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hyperlink" Target="https://stat.ethz.ch/mailman/listinfo/r-packages"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numbering" Target="numbering.xml"/><Relationship Id="rId29" Type="http://schemas.openxmlformats.org/officeDocument/2006/relationships/image" Target="media/image8.png"/></Relationships>
</file>

<file path=word/_rels/footer4.xml.rels><?xml version="1.0" encoding="UTF-8" standalone="yes"?>
<Relationships xmlns="http://schemas.openxmlformats.org/package/2006/relationships"><Relationship Id="rId1" Type="http://schemas.openxmlformats.org/officeDocument/2006/relationships/image" Target="media/image80.png"/></Relationships>
</file>

<file path=word/_rels/footer5.xml.rels><?xml version="1.0" encoding="UTF-8" standalone="yes"?>
<Relationships xmlns="http://schemas.openxmlformats.org/package/2006/relationships"><Relationship Id="rId1"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DEB1B-7195-4471-94AF-E36897610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29583</Words>
  <Characters>168627</Characters>
  <Application>Microsoft Office Word</Application>
  <DocSecurity>0</DocSecurity>
  <Lines>1405</Lines>
  <Paragraphs>395</Paragraphs>
  <ScaleCrop>false</ScaleCrop>
  <HeadingPairs>
    <vt:vector size="2" baseType="variant">
      <vt:variant>
        <vt:lpstr>Naslov</vt:lpstr>
      </vt:variant>
      <vt:variant>
        <vt:i4>1</vt:i4>
      </vt:variant>
    </vt:vector>
  </HeadingPairs>
  <TitlesOfParts>
    <vt:vector size="1" baseType="lpstr">
      <vt:lpstr>Upoznavanje sa sintaksom jezika R i njegova primjena u osnovnoj statističkoj i grafičkoj analizi podataka</vt:lpstr>
    </vt:vector>
  </TitlesOfParts>
  <Company/>
  <LinksUpToDate>false</LinksUpToDate>
  <CharactersWithSpaces>19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oznavanje sa sintaksom jezika R i njegova primjena u osnovnoj statističkoj i grafičkoj analizi podataka</dc:title>
  <dc:creator>Sabina Rako</dc:creator>
  <cp:keywords/>
  <cp:lastModifiedBy>Sabina Rako</cp:lastModifiedBy>
  <cp:revision>18</cp:revision>
  <cp:lastPrinted>2020-10-13T12:45:00Z</cp:lastPrinted>
  <dcterms:created xsi:type="dcterms:W3CDTF">2020-03-27T16:54:00Z</dcterms:created>
  <dcterms:modified xsi:type="dcterms:W3CDTF">2020-10-1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